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8B0C" w14:textId="365038D6" w:rsidR="00D247E5" w:rsidRDefault="00490C7F" w:rsidP="004F104B">
      <w:pPr>
        <w:pStyle w:val="Heading1"/>
      </w:pPr>
      <w:bookmarkStart w:id="0" w:name="_Toc113619911"/>
      <w:bookmarkStart w:id="1" w:name="_Toc116471514"/>
      <w:bookmarkStart w:id="2" w:name="_Toc116471576"/>
      <w:bookmarkStart w:id="3" w:name="_Toc138256371"/>
      <w:r>
        <w:t>Software Engineering</w:t>
      </w:r>
      <w:r w:rsidR="00A918B8">
        <w:t xml:space="preserve"> </w:t>
      </w:r>
      <w:bookmarkEnd w:id="0"/>
      <w:bookmarkEnd w:id="1"/>
      <w:bookmarkEnd w:id="2"/>
      <w:r w:rsidR="00D870E6">
        <w:t xml:space="preserve">Stage 6 </w:t>
      </w:r>
      <w:r w:rsidR="008D3F62">
        <w:t xml:space="preserve">(Year </w:t>
      </w:r>
      <w:r w:rsidR="00CF3C20">
        <w:t>11</w:t>
      </w:r>
      <w:r w:rsidR="000B22BF">
        <w:t>)</w:t>
      </w:r>
      <w:r w:rsidR="00350FB8">
        <w:t xml:space="preserve"> </w:t>
      </w:r>
      <w:r w:rsidR="004C2DB4">
        <w:t>– teacher support resource</w:t>
      </w:r>
      <w:bookmarkEnd w:id="3"/>
    </w:p>
    <w:p w14:paraId="555BB48C" w14:textId="5F39D80B" w:rsidR="00CF3C20" w:rsidRPr="005D60F4" w:rsidRDefault="00490C7F" w:rsidP="006A6EB3">
      <w:pPr>
        <w:rPr>
          <w:rStyle w:val="Strong"/>
          <w:sz w:val="52"/>
          <w:szCs w:val="52"/>
        </w:rPr>
      </w:pPr>
      <w:bookmarkStart w:id="4" w:name="_Toc113619914"/>
      <w:bookmarkStart w:id="5" w:name="_Toc116471517"/>
      <w:bookmarkStart w:id="6" w:name="_Toc116471579"/>
      <w:bookmarkStart w:id="7" w:name="_Toc40780656"/>
      <w:r w:rsidRPr="005D60F4">
        <w:rPr>
          <w:rStyle w:val="Strong"/>
        </w:rPr>
        <w:t xml:space="preserve">Programming </w:t>
      </w:r>
      <w:r w:rsidR="00D56D2B">
        <w:rPr>
          <w:rStyle w:val="Strong"/>
        </w:rPr>
        <w:t>f</w:t>
      </w:r>
      <w:r w:rsidRPr="005D60F4">
        <w:rPr>
          <w:rStyle w:val="Strong"/>
        </w:rPr>
        <w:t>undamentals</w:t>
      </w:r>
    </w:p>
    <w:bookmarkEnd w:id="4"/>
    <w:bookmarkEnd w:id="5"/>
    <w:bookmarkEnd w:id="6"/>
    <w:p w14:paraId="678544AA" w14:textId="0F802706" w:rsidR="00262C1E" w:rsidRPr="00262C1E" w:rsidRDefault="00262C1E" w:rsidP="00262C1E">
      <w:r>
        <w:rPr>
          <w:noProof/>
        </w:rPr>
        <w:drawing>
          <wp:inline distT="0" distB="0" distL="0" distR="0" wp14:anchorId="4265D058" wp14:editId="7E09DA5D">
            <wp:extent cx="6116320" cy="3140710"/>
            <wp:effectExtent l="0" t="0" r="0" b="0"/>
            <wp:docPr id="936641418" name="Picture 9366414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641418" name="Picture 936641418">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6116320" cy="3140710"/>
                    </a:xfrm>
                    <a:prstGeom prst="rect">
                      <a:avLst/>
                    </a:prstGeom>
                  </pic:spPr>
                </pic:pic>
              </a:graphicData>
            </a:graphic>
          </wp:inline>
        </w:drawing>
      </w:r>
    </w:p>
    <w:bookmarkEnd w:id="7"/>
    <w:p w14:paraId="7DFA68B1" w14:textId="5D2C6B63" w:rsidR="00B70340" w:rsidRPr="00C7525D" w:rsidRDefault="00380142" w:rsidP="009E0F7A">
      <w:pPr>
        <w:pStyle w:val="FeatureBox2"/>
      </w:pPr>
      <w:r w:rsidRPr="0CF11DAA">
        <w:rPr>
          <w:rStyle w:val="Strong"/>
        </w:rPr>
        <w:t xml:space="preserve">Teacher </w:t>
      </w:r>
      <w:r w:rsidR="00593904">
        <w:rPr>
          <w:rStyle w:val="Strong"/>
        </w:rPr>
        <w:t>n</w:t>
      </w:r>
      <w:r w:rsidRPr="0CF11DAA">
        <w:rPr>
          <w:rStyle w:val="Strong"/>
        </w:rPr>
        <w:t>ote:</w:t>
      </w:r>
      <w:r>
        <w:t xml:space="preserve"> this resource has been designed to facilitate conversion into a student </w:t>
      </w:r>
      <w:r w:rsidR="00CC2BF1">
        <w:t>workbook</w:t>
      </w:r>
      <w:r>
        <w:t xml:space="preserve"> by removing the answers within the response windows.</w:t>
      </w:r>
    </w:p>
    <w:p w14:paraId="59DF8405" w14:textId="07E29CD7" w:rsidR="00333EC7" w:rsidRDefault="00333EC7" w:rsidP="00DC362C">
      <w:pPr>
        <w:pStyle w:val="Signature"/>
        <w:spacing w:before="240" w:line="600" w:lineRule="auto"/>
      </w:pPr>
      <w:r>
        <w:t>Student name:</w:t>
      </w:r>
      <w:r w:rsidR="0094648C">
        <w:t xml:space="preserve"> </w:t>
      </w:r>
      <w:r w:rsidR="0094648C">
        <w:tab/>
      </w:r>
    </w:p>
    <w:p w14:paraId="6ED8A029" w14:textId="75B38838" w:rsidR="00333EC7" w:rsidRDefault="00333EC7" w:rsidP="00662AA9">
      <w:pPr>
        <w:pStyle w:val="Signature"/>
        <w:spacing w:line="600" w:lineRule="auto"/>
      </w:pPr>
      <w:r>
        <w:t>Class:</w:t>
      </w:r>
      <w:r w:rsidR="0094648C">
        <w:t xml:space="preserve"> </w:t>
      </w:r>
      <w:r w:rsidR="0094648C">
        <w:tab/>
      </w:r>
    </w:p>
    <w:p w14:paraId="078537C3" w14:textId="47A83108" w:rsidR="00333EC7" w:rsidRDefault="00333EC7" w:rsidP="00662AA9">
      <w:pPr>
        <w:pStyle w:val="Signature"/>
        <w:spacing w:line="600" w:lineRule="auto"/>
      </w:pPr>
      <w:r>
        <w:t>Teacher:</w:t>
      </w:r>
      <w:r w:rsidR="0094648C">
        <w:t xml:space="preserve"> </w:t>
      </w:r>
      <w:r w:rsidR="0094648C">
        <w:tab/>
      </w:r>
    </w:p>
    <w:p w14:paraId="1CB8F8DA" w14:textId="77777777" w:rsidR="00333EC7" w:rsidRDefault="00333EC7" w:rsidP="009E0F7A">
      <w:r>
        <w:br w:type="page"/>
      </w:r>
    </w:p>
    <w:sdt>
      <w:sdtPr>
        <w:rPr>
          <w:color w:val="2B579A"/>
          <w:shd w:val="clear" w:color="auto" w:fill="E6E6E6"/>
        </w:rPr>
        <w:id w:val="-480304101"/>
        <w:docPartObj>
          <w:docPartGallery w:val="Table of Contents"/>
          <w:docPartUnique/>
        </w:docPartObj>
      </w:sdtPr>
      <w:sdtEndPr>
        <w:rPr>
          <w:b/>
          <w:bCs/>
          <w:noProof/>
          <w:color w:val="auto"/>
          <w:shd w:val="clear" w:color="auto" w:fill="auto"/>
        </w:rPr>
      </w:sdtEndPr>
      <w:sdtContent>
        <w:p w14:paraId="06E2D2CC" w14:textId="6BE2C8C4" w:rsidR="004F6F5D" w:rsidRPr="004F6F5D" w:rsidRDefault="004F6F5D" w:rsidP="009E0F7A">
          <w:pPr>
            <w:rPr>
              <w:rStyle w:val="Heading2Char"/>
            </w:rPr>
          </w:pPr>
          <w:r w:rsidRPr="004F6F5D">
            <w:rPr>
              <w:rStyle w:val="Heading2Char"/>
            </w:rPr>
            <w:t>Contents</w:t>
          </w:r>
        </w:p>
        <w:p w14:paraId="7F447A52" w14:textId="0EFC54E8" w:rsidR="00E109CB" w:rsidRDefault="004F6F5D">
          <w:pPr>
            <w:pStyle w:val="TOC1"/>
            <w:rPr>
              <w:rFonts w:asciiTheme="minorHAnsi" w:eastAsiaTheme="minorEastAsia" w:hAnsiTheme="minorHAnsi" w:cstheme="minorBidi"/>
              <w:b w:val="0"/>
              <w:kern w:val="2"/>
              <w:sz w:val="22"/>
              <w:szCs w:val="22"/>
              <w:lang w:eastAsia="en-AU"/>
              <w14:ligatures w14:val="standardContextual"/>
            </w:rPr>
          </w:pPr>
          <w:r>
            <w:rPr>
              <w:rFonts w:ascii="Arial Bold" w:hAnsi="Arial Bold" w:cs="Calibri (Body)"/>
              <w:noProof w:val="0"/>
              <w:color w:val="2B579A"/>
              <w:sz w:val="22"/>
              <w:szCs w:val="20"/>
              <w:shd w:val="clear" w:color="auto" w:fill="E6E6E6"/>
            </w:rPr>
            <w:fldChar w:fldCharType="begin"/>
          </w:r>
          <w:r>
            <w:instrText xml:space="preserve"> TOC \o "1-3" \h \z \u </w:instrText>
          </w:r>
          <w:r>
            <w:rPr>
              <w:rFonts w:ascii="Arial Bold" w:hAnsi="Arial Bold" w:cs="Calibri (Body)"/>
              <w:noProof w:val="0"/>
              <w:color w:val="2B579A"/>
              <w:sz w:val="22"/>
              <w:szCs w:val="20"/>
              <w:shd w:val="clear" w:color="auto" w:fill="E6E6E6"/>
            </w:rPr>
            <w:fldChar w:fldCharType="separate"/>
          </w:r>
          <w:hyperlink w:anchor="_Toc138256371" w:history="1">
            <w:r w:rsidR="00E109CB" w:rsidRPr="0014429C">
              <w:rPr>
                <w:rStyle w:val="Hyperlink"/>
              </w:rPr>
              <w:t>Software Engineering Stage 6 (Year 11) – teacher support resource</w:t>
            </w:r>
            <w:r w:rsidR="00E109CB">
              <w:rPr>
                <w:webHidden/>
              </w:rPr>
              <w:tab/>
            </w:r>
            <w:r w:rsidR="00E109CB">
              <w:rPr>
                <w:webHidden/>
              </w:rPr>
              <w:fldChar w:fldCharType="begin"/>
            </w:r>
            <w:r w:rsidR="00E109CB">
              <w:rPr>
                <w:webHidden/>
              </w:rPr>
              <w:instrText xml:space="preserve"> PAGEREF _Toc138256371 \h </w:instrText>
            </w:r>
            <w:r w:rsidR="00E109CB">
              <w:rPr>
                <w:webHidden/>
              </w:rPr>
            </w:r>
            <w:r w:rsidR="00E109CB">
              <w:rPr>
                <w:webHidden/>
              </w:rPr>
              <w:fldChar w:fldCharType="separate"/>
            </w:r>
            <w:r w:rsidR="00E109CB">
              <w:rPr>
                <w:webHidden/>
              </w:rPr>
              <w:t>1</w:t>
            </w:r>
            <w:r w:rsidR="00E109CB">
              <w:rPr>
                <w:webHidden/>
              </w:rPr>
              <w:fldChar w:fldCharType="end"/>
            </w:r>
          </w:hyperlink>
        </w:p>
        <w:p w14:paraId="011592B4" w14:textId="40538965"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72" w:history="1">
            <w:r w:rsidR="00E109CB" w:rsidRPr="0014429C">
              <w:rPr>
                <w:rStyle w:val="Hyperlink"/>
              </w:rPr>
              <w:t>Unit overview</w:t>
            </w:r>
            <w:r w:rsidR="00E109CB">
              <w:rPr>
                <w:webHidden/>
              </w:rPr>
              <w:tab/>
            </w:r>
            <w:r w:rsidR="00E109CB">
              <w:rPr>
                <w:webHidden/>
              </w:rPr>
              <w:fldChar w:fldCharType="begin"/>
            </w:r>
            <w:r w:rsidR="00E109CB">
              <w:rPr>
                <w:webHidden/>
              </w:rPr>
              <w:instrText xml:space="preserve"> PAGEREF _Toc138256372 \h </w:instrText>
            </w:r>
            <w:r w:rsidR="00E109CB">
              <w:rPr>
                <w:webHidden/>
              </w:rPr>
            </w:r>
            <w:r w:rsidR="00E109CB">
              <w:rPr>
                <w:webHidden/>
              </w:rPr>
              <w:fldChar w:fldCharType="separate"/>
            </w:r>
            <w:r w:rsidR="00E109CB">
              <w:rPr>
                <w:webHidden/>
              </w:rPr>
              <w:t>4</w:t>
            </w:r>
            <w:r w:rsidR="00E109CB">
              <w:rPr>
                <w:webHidden/>
              </w:rPr>
              <w:fldChar w:fldCharType="end"/>
            </w:r>
          </w:hyperlink>
        </w:p>
        <w:p w14:paraId="33A9C10F" w14:textId="6AEC30CF"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73" w:history="1">
            <w:r w:rsidR="00E109CB" w:rsidRPr="0014429C">
              <w:rPr>
                <w:rStyle w:val="Hyperlink"/>
              </w:rPr>
              <w:t>Assessment overview</w:t>
            </w:r>
            <w:r w:rsidR="00E109CB">
              <w:rPr>
                <w:webHidden/>
              </w:rPr>
              <w:tab/>
            </w:r>
            <w:r w:rsidR="00E109CB">
              <w:rPr>
                <w:webHidden/>
              </w:rPr>
              <w:fldChar w:fldCharType="begin"/>
            </w:r>
            <w:r w:rsidR="00E109CB">
              <w:rPr>
                <w:webHidden/>
              </w:rPr>
              <w:instrText xml:space="preserve"> PAGEREF _Toc138256373 \h </w:instrText>
            </w:r>
            <w:r w:rsidR="00E109CB">
              <w:rPr>
                <w:webHidden/>
              </w:rPr>
            </w:r>
            <w:r w:rsidR="00E109CB">
              <w:rPr>
                <w:webHidden/>
              </w:rPr>
              <w:fldChar w:fldCharType="separate"/>
            </w:r>
            <w:r w:rsidR="00E109CB">
              <w:rPr>
                <w:webHidden/>
              </w:rPr>
              <w:t>5</w:t>
            </w:r>
            <w:r w:rsidR="00E109CB">
              <w:rPr>
                <w:webHidden/>
              </w:rPr>
              <w:fldChar w:fldCharType="end"/>
            </w:r>
          </w:hyperlink>
        </w:p>
        <w:p w14:paraId="126022BC" w14:textId="4789B96A"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74" w:history="1">
            <w:r w:rsidR="00E109CB" w:rsidRPr="0014429C">
              <w:rPr>
                <w:rStyle w:val="Hyperlink"/>
              </w:rPr>
              <w:t>Steps to success</w:t>
            </w:r>
            <w:r w:rsidR="00E109CB">
              <w:rPr>
                <w:webHidden/>
              </w:rPr>
              <w:tab/>
            </w:r>
            <w:r w:rsidR="00E109CB">
              <w:rPr>
                <w:webHidden/>
              </w:rPr>
              <w:fldChar w:fldCharType="begin"/>
            </w:r>
            <w:r w:rsidR="00E109CB">
              <w:rPr>
                <w:webHidden/>
              </w:rPr>
              <w:instrText xml:space="preserve"> PAGEREF _Toc138256374 \h </w:instrText>
            </w:r>
            <w:r w:rsidR="00E109CB">
              <w:rPr>
                <w:webHidden/>
              </w:rPr>
            </w:r>
            <w:r w:rsidR="00E109CB">
              <w:rPr>
                <w:webHidden/>
              </w:rPr>
              <w:fldChar w:fldCharType="separate"/>
            </w:r>
            <w:r w:rsidR="00E109CB">
              <w:rPr>
                <w:webHidden/>
              </w:rPr>
              <w:t>6</w:t>
            </w:r>
            <w:r w:rsidR="00E109CB">
              <w:rPr>
                <w:webHidden/>
              </w:rPr>
              <w:fldChar w:fldCharType="end"/>
            </w:r>
          </w:hyperlink>
        </w:p>
        <w:p w14:paraId="0D2153D0" w14:textId="71A495B4"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75" w:history="1">
            <w:r w:rsidR="00E109CB" w:rsidRPr="0014429C">
              <w:rPr>
                <w:rStyle w:val="Hyperlink"/>
              </w:rPr>
              <w:t>What is the teacher looking for?</w:t>
            </w:r>
            <w:r w:rsidR="00E109CB">
              <w:rPr>
                <w:webHidden/>
              </w:rPr>
              <w:tab/>
            </w:r>
            <w:r w:rsidR="00E109CB">
              <w:rPr>
                <w:webHidden/>
              </w:rPr>
              <w:fldChar w:fldCharType="begin"/>
            </w:r>
            <w:r w:rsidR="00E109CB">
              <w:rPr>
                <w:webHidden/>
              </w:rPr>
              <w:instrText xml:space="preserve"> PAGEREF _Toc138256375 \h </w:instrText>
            </w:r>
            <w:r w:rsidR="00E109CB">
              <w:rPr>
                <w:webHidden/>
              </w:rPr>
            </w:r>
            <w:r w:rsidR="00E109CB">
              <w:rPr>
                <w:webHidden/>
              </w:rPr>
              <w:fldChar w:fldCharType="separate"/>
            </w:r>
            <w:r w:rsidR="00E109CB">
              <w:rPr>
                <w:webHidden/>
              </w:rPr>
              <w:t>7</w:t>
            </w:r>
            <w:r w:rsidR="00E109CB">
              <w:rPr>
                <w:webHidden/>
              </w:rPr>
              <w:fldChar w:fldCharType="end"/>
            </w:r>
          </w:hyperlink>
        </w:p>
        <w:p w14:paraId="529915A9" w14:textId="0BC291CD"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76" w:history="1">
            <w:r w:rsidR="00E109CB" w:rsidRPr="0014429C">
              <w:rPr>
                <w:rStyle w:val="Hyperlink"/>
              </w:rPr>
              <w:t>Glossary</w:t>
            </w:r>
            <w:r w:rsidR="00E109CB">
              <w:rPr>
                <w:webHidden/>
              </w:rPr>
              <w:tab/>
            </w:r>
            <w:r w:rsidR="00E109CB">
              <w:rPr>
                <w:webHidden/>
              </w:rPr>
              <w:fldChar w:fldCharType="begin"/>
            </w:r>
            <w:r w:rsidR="00E109CB">
              <w:rPr>
                <w:webHidden/>
              </w:rPr>
              <w:instrText xml:space="preserve"> PAGEREF _Toc138256376 \h </w:instrText>
            </w:r>
            <w:r w:rsidR="00E109CB">
              <w:rPr>
                <w:webHidden/>
              </w:rPr>
            </w:r>
            <w:r w:rsidR="00E109CB">
              <w:rPr>
                <w:webHidden/>
              </w:rPr>
              <w:fldChar w:fldCharType="separate"/>
            </w:r>
            <w:r w:rsidR="00E109CB">
              <w:rPr>
                <w:webHidden/>
              </w:rPr>
              <w:t>8</w:t>
            </w:r>
            <w:r w:rsidR="00E109CB">
              <w:rPr>
                <w:webHidden/>
              </w:rPr>
              <w:fldChar w:fldCharType="end"/>
            </w:r>
          </w:hyperlink>
        </w:p>
        <w:p w14:paraId="55E0D457" w14:textId="57E54039"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77" w:history="1">
            <w:r w:rsidR="00E109CB" w:rsidRPr="0014429C">
              <w:rPr>
                <w:rStyle w:val="Hyperlink"/>
              </w:rPr>
              <w:t>NESA glossary keywords</w:t>
            </w:r>
            <w:r w:rsidR="00E109CB">
              <w:rPr>
                <w:webHidden/>
              </w:rPr>
              <w:tab/>
            </w:r>
            <w:r w:rsidR="00E109CB">
              <w:rPr>
                <w:webHidden/>
              </w:rPr>
              <w:fldChar w:fldCharType="begin"/>
            </w:r>
            <w:r w:rsidR="00E109CB">
              <w:rPr>
                <w:webHidden/>
              </w:rPr>
              <w:instrText xml:space="preserve"> PAGEREF _Toc138256377 \h </w:instrText>
            </w:r>
            <w:r w:rsidR="00E109CB">
              <w:rPr>
                <w:webHidden/>
              </w:rPr>
            </w:r>
            <w:r w:rsidR="00E109CB">
              <w:rPr>
                <w:webHidden/>
              </w:rPr>
              <w:fldChar w:fldCharType="separate"/>
            </w:r>
            <w:r w:rsidR="00E109CB">
              <w:rPr>
                <w:webHidden/>
              </w:rPr>
              <w:t>13</w:t>
            </w:r>
            <w:r w:rsidR="00E109CB">
              <w:rPr>
                <w:webHidden/>
              </w:rPr>
              <w:fldChar w:fldCharType="end"/>
            </w:r>
          </w:hyperlink>
        </w:p>
        <w:p w14:paraId="2D3EEAF8" w14:textId="678D8376"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78" w:history="1">
            <w:r w:rsidR="00E109CB" w:rsidRPr="0014429C">
              <w:rPr>
                <w:rStyle w:val="Hyperlink"/>
              </w:rPr>
              <w:t>Strategies to teach programming</w:t>
            </w:r>
            <w:r w:rsidR="00E109CB">
              <w:rPr>
                <w:webHidden/>
              </w:rPr>
              <w:tab/>
            </w:r>
            <w:r w:rsidR="00E109CB">
              <w:rPr>
                <w:webHidden/>
              </w:rPr>
              <w:fldChar w:fldCharType="begin"/>
            </w:r>
            <w:r w:rsidR="00E109CB">
              <w:rPr>
                <w:webHidden/>
              </w:rPr>
              <w:instrText xml:space="preserve"> PAGEREF _Toc138256378 \h </w:instrText>
            </w:r>
            <w:r w:rsidR="00E109CB">
              <w:rPr>
                <w:webHidden/>
              </w:rPr>
            </w:r>
            <w:r w:rsidR="00E109CB">
              <w:rPr>
                <w:webHidden/>
              </w:rPr>
              <w:fldChar w:fldCharType="separate"/>
            </w:r>
            <w:r w:rsidR="00E109CB">
              <w:rPr>
                <w:webHidden/>
              </w:rPr>
              <w:t>14</w:t>
            </w:r>
            <w:r w:rsidR="00E109CB">
              <w:rPr>
                <w:webHidden/>
              </w:rPr>
              <w:fldChar w:fldCharType="end"/>
            </w:r>
          </w:hyperlink>
        </w:p>
        <w:p w14:paraId="61C8EC01" w14:textId="56697139"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79" w:history="1">
            <w:r w:rsidR="00E109CB" w:rsidRPr="0014429C">
              <w:rPr>
                <w:rStyle w:val="Hyperlink"/>
              </w:rPr>
              <w:t>The design and production process</w:t>
            </w:r>
            <w:r w:rsidR="00E109CB">
              <w:rPr>
                <w:webHidden/>
              </w:rPr>
              <w:tab/>
            </w:r>
            <w:r w:rsidR="00E109CB">
              <w:rPr>
                <w:webHidden/>
              </w:rPr>
              <w:fldChar w:fldCharType="begin"/>
            </w:r>
            <w:r w:rsidR="00E109CB">
              <w:rPr>
                <w:webHidden/>
              </w:rPr>
              <w:instrText xml:space="preserve"> PAGEREF _Toc138256379 \h </w:instrText>
            </w:r>
            <w:r w:rsidR="00E109CB">
              <w:rPr>
                <w:webHidden/>
              </w:rPr>
            </w:r>
            <w:r w:rsidR="00E109CB">
              <w:rPr>
                <w:webHidden/>
              </w:rPr>
              <w:fldChar w:fldCharType="separate"/>
            </w:r>
            <w:r w:rsidR="00E109CB">
              <w:rPr>
                <w:webHidden/>
              </w:rPr>
              <w:t>15</w:t>
            </w:r>
            <w:r w:rsidR="00E109CB">
              <w:rPr>
                <w:webHidden/>
              </w:rPr>
              <w:fldChar w:fldCharType="end"/>
            </w:r>
          </w:hyperlink>
        </w:p>
        <w:p w14:paraId="7412E03D" w14:textId="031C423B"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80" w:history="1">
            <w:r w:rsidR="00E109CB" w:rsidRPr="0014429C">
              <w:rPr>
                <w:rStyle w:val="Hyperlink"/>
              </w:rPr>
              <w:t>Software development</w:t>
            </w:r>
            <w:r w:rsidR="00E109CB">
              <w:rPr>
                <w:webHidden/>
              </w:rPr>
              <w:tab/>
            </w:r>
            <w:r w:rsidR="00E109CB">
              <w:rPr>
                <w:webHidden/>
              </w:rPr>
              <w:fldChar w:fldCharType="begin"/>
            </w:r>
            <w:r w:rsidR="00E109CB">
              <w:rPr>
                <w:webHidden/>
              </w:rPr>
              <w:instrText xml:space="preserve"> PAGEREF _Toc138256380 \h </w:instrText>
            </w:r>
            <w:r w:rsidR="00E109CB">
              <w:rPr>
                <w:webHidden/>
              </w:rPr>
            </w:r>
            <w:r w:rsidR="00E109CB">
              <w:rPr>
                <w:webHidden/>
              </w:rPr>
              <w:fldChar w:fldCharType="separate"/>
            </w:r>
            <w:r w:rsidR="00E109CB">
              <w:rPr>
                <w:webHidden/>
              </w:rPr>
              <w:t>17</w:t>
            </w:r>
            <w:r w:rsidR="00E109CB">
              <w:rPr>
                <w:webHidden/>
              </w:rPr>
              <w:fldChar w:fldCharType="end"/>
            </w:r>
          </w:hyperlink>
        </w:p>
        <w:p w14:paraId="13318A5C" w14:textId="5D0B8643"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81" w:history="1">
            <w:r w:rsidR="00E109CB" w:rsidRPr="0014429C">
              <w:rPr>
                <w:rStyle w:val="Hyperlink"/>
              </w:rPr>
              <w:t>Explore fundamental software development steps used by programmers when designing software</w:t>
            </w:r>
            <w:r w:rsidR="00E109CB">
              <w:rPr>
                <w:webHidden/>
              </w:rPr>
              <w:tab/>
            </w:r>
            <w:r w:rsidR="00E109CB">
              <w:rPr>
                <w:webHidden/>
              </w:rPr>
              <w:fldChar w:fldCharType="begin"/>
            </w:r>
            <w:r w:rsidR="00E109CB">
              <w:rPr>
                <w:webHidden/>
              </w:rPr>
              <w:instrText xml:space="preserve"> PAGEREF _Toc138256381 \h </w:instrText>
            </w:r>
            <w:r w:rsidR="00E109CB">
              <w:rPr>
                <w:webHidden/>
              </w:rPr>
            </w:r>
            <w:r w:rsidR="00E109CB">
              <w:rPr>
                <w:webHidden/>
              </w:rPr>
              <w:fldChar w:fldCharType="separate"/>
            </w:r>
            <w:r w:rsidR="00E109CB">
              <w:rPr>
                <w:webHidden/>
              </w:rPr>
              <w:t>17</w:t>
            </w:r>
            <w:r w:rsidR="00E109CB">
              <w:rPr>
                <w:webHidden/>
              </w:rPr>
              <w:fldChar w:fldCharType="end"/>
            </w:r>
          </w:hyperlink>
        </w:p>
        <w:p w14:paraId="6E95AB2F" w14:textId="57C5B2E1"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82" w:history="1">
            <w:r w:rsidR="00E109CB" w:rsidRPr="0014429C">
              <w:rPr>
                <w:rStyle w:val="Hyperlink"/>
              </w:rPr>
              <w:t>Project Advice</w:t>
            </w:r>
            <w:r w:rsidR="00E109CB">
              <w:rPr>
                <w:webHidden/>
              </w:rPr>
              <w:tab/>
            </w:r>
            <w:r w:rsidR="00E109CB">
              <w:rPr>
                <w:webHidden/>
              </w:rPr>
              <w:fldChar w:fldCharType="begin"/>
            </w:r>
            <w:r w:rsidR="00E109CB">
              <w:rPr>
                <w:webHidden/>
              </w:rPr>
              <w:instrText xml:space="preserve"> PAGEREF _Toc138256382 \h </w:instrText>
            </w:r>
            <w:r w:rsidR="00E109CB">
              <w:rPr>
                <w:webHidden/>
              </w:rPr>
            </w:r>
            <w:r w:rsidR="00E109CB">
              <w:rPr>
                <w:webHidden/>
              </w:rPr>
              <w:fldChar w:fldCharType="separate"/>
            </w:r>
            <w:r w:rsidR="00E109CB">
              <w:rPr>
                <w:webHidden/>
              </w:rPr>
              <w:t>29</w:t>
            </w:r>
            <w:r w:rsidR="00E109CB">
              <w:rPr>
                <w:webHidden/>
              </w:rPr>
              <w:fldChar w:fldCharType="end"/>
            </w:r>
          </w:hyperlink>
        </w:p>
        <w:p w14:paraId="7ED51A03" w14:textId="5FC9547F"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83" w:history="1">
            <w:r w:rsidR="00E109CB" w:rsidRPr="0014429C">
              <w:rPr>
                <w:rStyle w:val="Hyperlink"/>
              </w:rPr>
              <w:t>Research and evaluate the prevalence and use of online code collaboration tools</w:t>
            </w:r>
            <w:r w:rsidR="00E109CB">
              <w:rPr>
                <w:webHidden/>
              </w:rPr>
              <w:tab/>
            </w:r>
            <w:r w:rsidR="00E109CB">
              <w:rPr>
                <w:webHidden/>
              </w:rPr>
              <w:fldChar w:fldCharType="begin"/>
            </w:r>
            <w:r w:rsidR="00E109CB">
              <w:rPr>
                <w:webHidden/>
              </w:rPr>
              <w:instrText xml:space="preserve"> PAGEREF _Toc138256383 \h </w:instrText>
            </w:r>
            <w:r w:rsidR="00E109CB">
              <w:rPr>
                <w:webHidden/>
              </w:rPr>
            </w:r>
            <w:r w:rsidR="00E109CB">
              <w:rPr>
                <w:webHidden/>
              </w:rPr>
              <w:fldChar w:fldCharType="separate"/>
            </w:r>
            <w:r w:rsidR="00E109CB">
              <w:rPr>
                <w:webHidden/>
              </w:rPr>
              <w:t>35</w:t>
            </w:r>
            <w:r w:rsidR="00E109CB">
              <w:rPr>
                <w:webHidden/>
              </w:rPr>
              <w:fldChar w:fldCharType="end"/>
            </w:r>
          </w:hyperlink>
        </w:p>
        <w:p w14:paraId="5053F3AD" w14:textId="4E826927"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84" w:history="1">
            <w:r w:rsidR="00E109CB" w:rsidRPr="0014429C">
              <w:rPr>
                <w:rStyle w:val="Hyperlink"/>
              </w:rPr>
              <w:t>Designing algorithms</w:t>
            </w:r>
            <w:r w:rsidR="00E109CB">
              <w:rPr>
                <w:webHidden/>
              </w:rPr>
              <w:tab/>
            </w:r>
            <w:r w:rsidR="00E109CB">
              <w:rPr>
                <w:webHidden/>
              </w:rPr>
              <w:fldChar w:fldCharType="begin"/>
            </w:r>
            <w:r w:rsidR="00E109CB">
              <w:rPr>
                <w:webHidden/>
              </w:rPr>
              <w:instrText xml:space="preserve"> PAGEREF _Toc138256384 \h </w:instrText>
            </w:r>
            <w:r w:rsidR="00E109CB">
              <w:rPr>
                <w:webHidden/>
              </w:rPr>
            </w:r>
            <w:r w:rsidR="00E109CB">
              <w:rPr>
                <w:webHidden/>
              </w:rPr>
              <w:fldChar w:fldCharType="separate"/>
            </w:r>
            <w:r w:rsidR="00E109CB">
              <w:rPr>
                <w:webHidden/>
              </w:rPr>
              <w:t>37</w:t>
            </w:r>
            <w:r w:rsidR="00E109CB">
              <w:rPr>
                <w:webHidden/>
              </w:rPr>
              <w:fldChar w:fldCharType="end"/>
            </w:r>
          </w:hyperlink>
        </w:p>
        <w:p w14:paraId="3FB8272A" w14:textId="30320F78"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85" w:history="1">
            <w:r w:rsidR="00E109CB" w:rsidRPr="0014429C">
              <w:rPr>
                <w:rStyle w:val="Hyperlink"/>
              </w:rPr>
              <w:t>Apply computational thinking and algorithmic design by defining the key features of standard algorithms, including sequence, selection, iteration and identifying data that should be stored</w:t>
            </w:r>
            <w:r w:rsidR="00E109CB">
              <w:rPr>
                <w:webHidden/>
              </w:rPr>
              <w:tab/>
            </w:r>
            <w:r w:rsidR="00E109CB">
              <w:rPr>
                <w:webHidden/>
              </w:rPr>
              <w:fldChar w:fldCharType="begin"/>
            </w:r>
            <w:r w:rsidR="00E109CB">
              <w:rPr>
                <w:webHidden/>
              </w:rPr>
              <w:instrText xml:space="preserve"> PAGEREF _Toc138256385 \h </w:instrText>
            </w:r>
            <w:r w:rsidR="00E109CB">
              <w:rPr>
                <w:webHidden/>
              </w:rPr>
            </w:r>
            <w:r w:rsidR="00E109CB">
              <w:rPr>
                <w:webHidden/>
              </w:rPr>
              <w:fldChar w:fldCharType="separate"/>
            </w:r>
            <w:r w:rsidR="00E109CB">
              <w:rPr>
                <w:webHidden/>
              </w:rPr>
              <w:t>37</w:t>
            </w:r>
            <w:r w:rsidR="00E109CB">
              <w:rPr>
                <w:webHidden/>
              </w:rPr>
              <w:fldChar w:fldCharType="end"/>
            </w:r>
          </w:hyperlink>
        </w:p>
        <w:p w14:paraId="16C33EA4" w14:textId="6CE8B2E3"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86" w:history="1">
            <w:r w:rsidR="00E109CB" w:rsidRPr="0014429C">
              <w:rPr>
                <w:rStyle w:val="Hyperlink"/>
              </w:rPr>
              <w:t>Apply ‘divide and conquer’ and ‘backtracking’ as algorithmic design strategies</w:t>
            </w:r>
            <w:r w:rsidR="00E109CB">
              <w:rPr>
                <w:webHidden/>
              </w:rPr>
              <w:tab/>
            </w:r>
            <w:r w:rsidR="00E109CB">
              <w:rPr>
                <w:webHidden/>
              </w:rPr>
              <w:fldChar w:fldCharType="begin"/>
            </w:r>
            <w:r w:rsidR="00E109CB">
              <w:rPr>
                <w:webHidden/>
              </w:rPr>
              <w:instrText xml:space="preserve"> PAGEREF _Toc138256386 \h </w:instrText>
            </w:r>
            <w:r w:rsidR="00E109CB">
              <w:rPr>
                <w:webHidden/>
              </w:rPr>
            </w:r>
            <w:r w:rsidR="00E109CB">
              <w:rPr>
                <w:webHidden/>
              </w:rPr>
              <w:fldChar w:fldCharType="separate"/>
            </w:r>
            <w:r w:rsidR="00E109CB">
              <w:rPr>
                <w:webHidden/>
              </w:rPr>
              <w:t>40</w:t>
            </w:r>
            <w:r w:rsidR="00E109CB">
              <w:rPr>
                <w:webHidden/>
              </w:rPr>
              <w:fldChar w:fldCharType="end"/>
            </w:r>
          </w:hyperlink>
        </w:p>
        <w:p w14:paraId="5B46DEE3" w14:textId="4A9A269F"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87" w:history="1">
            <w:r w:rsidR="00E109CB" w:rsidRPr="0014429C">
              <w:rPr>
                <w:rStyle w:val="Hyperlink"/>
              </w:rPr>
              <w:t>Assessment task guide part 2</w:t>
            </w:r>
            <w:r w:rsidR="00E109CB">
              <w:rPr>
                <w:webHidden/>
              </w:rPr>
              <w:tab/>
            </w:r>
            <w:r w:rsidR="00E109CB">
              <w:rPr>
                <w:webHidden/>
              </w:rPr>
              <w:fldChar w:fldCharType="begin"/>
            </w:r>
            <w:r w:rsidR="00E109CB">
              <w:rPr>
                <w:webHidden/>
              </w:rPr>
              <w:instrText xml:space="preserve"> PAGEREF _Toc138256387 \h </w:instrText>
            </w:r>
            <w:r w:rsidR="00E109CB">
              <w:rPr>
                <w:webHidden/>
              </w:rPr>
            </w:r>
            <w:r w:rsidR="00E109CB">
              <w:rPr>
                <w:webHidden/>
              </w:rPr>
              <w:fldChar w:fldCharType="separate"/>
            </w:r>
            <w:r w:rsidR="00E109CB">
              <w:rPr>
                <w:webHidden/>
              </w:rPr>
              <w:t>42</w:t>
            </w:r>
            <w:r w:rsidR="00E109CB">
              <w:rPr>
                <w:webHidden/>
              </w:rPr>
              <w:fldChar w:fldCharType="end"/>
            </w:r>
          </w:hyperlink>
        </w:p>
        <w:p w14:paraId="48E184FA" w14:textId="0DF1AA33"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88" w:history="1">
            <w:r w:rsidR="00E109CB" w:rsidRPr="0014429C">
              <w:rPr>
                <w:rStyle w:val="Hyperlink"/>
              </w:rPr>
              <w:t>Develop structured algorithms using pseudocode and flowcharts, including the use of subprograms</w:t>
            </w:r>
            <w:r w:rsidR="00E109CB">
              <w:rPr>
                <w:webHidden/>
              </w:rPr>
              <w:tab/>
            </w:r>
            <w:r w:rsidR="00E109CB">
              <w:rPr>
                <w:webHidden/>
              </w:rPr>
              <w:fldChar w:fldCharType="begin"/>
            </w:r>
            <w:r w:rsidR="00E109CB">
              <w:rPr>
                <w:webHidden/>
              </w:rPr>
              <w:instrText xml:space="preserve"> PAGEREF _Toc138256388 \h </w:instrText>
            </w:r>
            <w:r w:rsidR="00E109CB">
              <w:rPr>
                <w:webHidden/>
              </w:rPr>
            </w:r>
            <w:r w:rsidR="00E109CB">
              <w:rPr>
                <w:webHidden/>
              </w:rPr>
              <w:fldChar w:fldCharType="separate"/>
            </w:r>
            <w:r w:rsidR="00E109CB">
              <w:rPr>
                <w:webHidden/>
              </w:rPr>
              <w:t>59</w:t>
            </w:r>
            <w:r w:rsidR="00E109CB">
              <w:rPr>
                <w:webHidden/>
              </w:rPr>
              <w:fldChar w:fldCharType="end"/>
            </w:r>
          </w:hyperlink>
        </w:p>
        <w:p w14:paraId="0EB754D9" w14:textId="2D2E74A6"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89" w:history="1">
            <w:r w:rsidR="00E109CB" w:rsidRPr="0014429C">
              <w:rPr>
                <w:rStyle w:val="Hyperlink"/>
              </w:rPr>
              <w:t>Use modelling tools including structure charts, abstraction, and refinement diagrams to support top-down and bottom-up design</w:t>
            </w:r>
            <w:r w:rsidR="00E109CB">
              <w:rPr>
                <w:webHidden/>
              </w:rPr>
              <w:tab/>
            </w:r>
            <w:r w:rsidR="00E109CB">
              <w:rPr>
                <w:webHidden/>
              </w:rPr>
              <w:fldChar w:fldCharType="begin"/>
            </w:r>
            <w:r w:rsidR="00E109CB">
              <w:rPr>
                <w:webHidden/>
              </w:rPr>
              <w:instrText xml:space="preserve"> PAGEREF _Toc138256389 \h </w:instrText>
            </w:r>
            <w:r w:rsidR="00E109CB">
              <w:rPr>
                <w:webHidden/>
              </w:rPr>
            </w:r>
            <w:r w:rsidR="00E109CB">
              <w:rPr>
                <w:webHidden/>
              </w:rPr>
              <w:fldChar w:fldCharType="separate"/>
            </w:r>
            <w:r w:rsidR="00E109CB">
              <w:rPr>
                <w:webHidden/>
              </w:rPr>
              <w:t>64</w:t>
            </w:r>
            <w:r w:rsidR="00E109CB">
              <w:rPr>
                <w:webHidden/>
              </w:rPr>
              <w:fldChar w:fldCharType="end"/>
            </w:r>
          </w:hyperlink>
        </w:p>
        <w:p w14:paraId="2A3EBD22" w14:textId="083223CA"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90" w:history="1">
            <w:r w:rsidR="00E109CB" w:rsidRPr="0014429C">
              <w:rPr>
                <w:rStyle w:val="Hyperlink"/>
              </w:rPr>
              <w:t>Analyse the logic and structure of written algorithms</w:t>
            </w:r>
            <w:r w:rsidR="00E109CB">
              <w:rPr>
                <w:webHidden/>
              </w:rPr>
              <w:tab/>
            </w:r>
            <w:r w:rsidR="00E109CB">
              <w:rPr>
                <w:webHidden/>
              </w:rPr>
              <w:fldChar w:fldCharType="begin"/>
            </w:r>
            <w:r w:rsidR="00E109CB">
              <w:rPr>
                <w:webHidden/>
              </w:rPr>
              <w:instrText xml:space="preserve"> PAGEREF _Toc138256390 \h </w:instrText>
            </w:r>
            <w:r w:rsidR="00E109CB">
              <w:rPr>
                <w:webHidden/>
              </w:rPr>
            </w:r>
            <w:r w:rsidR="00E109CB">
              <w:rPr>
                <w:webHidden/>
              </w:rPr>
              <w:fldChar w:fldCharType="separate"/>
            </w:r>
            <w:r w:rsidR="00E109CB">
              <w:rPr>
                <w:webHidden/>
              </w:rPr>
              <w:t>65</w:t>
            </w:r>
            <w:r w:rsidR="00E109CB">
              <w:rPr>
                <w:webHidden/>
              </w:rPr>
              <w:fldChar w:fldCharType="end"/>
            </w:r>
          </w:hyperlink>
        </w:p>
        <w:p w14:paraId="43EA92F3" w14:textId="2D5555EF"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91" w:history="1">
            <w:r w:rsidR="00E109CB" w:rsidRPr="0014429C">
              <w:rPr>
                <w:rStyle w:val="Hyperlink"/>
              </w:rPr>
              <w:t>Identify procedures and functions in an algorithm</w:t>
            </w:r>
            <w:r w:rsidR="00E109CB">
              <w:rPr>
                <w:webHidden/>
              </w:rPr>
              <w:tab/>
            </w:r>
            <w:r w:rsidR="00E109CB">
              <w:rPr>
                <w:webHidden/>
              </w:rPr>
              <w:fldChar w:fldCharType="begin"/>
            </w:r>
            <w:r w:rsidR="00E109CB">
              <w:rPr>
                <w:webHidden/>
              </w:rPr>
              <w:instrText xml:space="preserve"> PAGEREF _Toc138256391 \h </w:instrText>
            </w:r>
            <w:r w:rsidR="00E109CB">
              <w:rPr>
                <w:webHidden/>
              </w:rPr>
            </w:r>
            <w:r w:rsidR="00E109CB">
              <w:rPr>
                <w:webHidden/>
              </w:rPr>
              <w:fldChar w:fldCharType="separate"/>
            </w:r>
            <w:r w:rsidR="00E109CB">
              <w:rPr>
                <w:webHidden/>
              </w:rPr>
              <w:t>69</w:t>
            </w:r>
            <w:r w:rsidR="00E109CB">
              <w:rPr>
                <w:webHidden/>
              </w:rPr>
              <w:fldChar w:fldCharType="end"/>
            </w:r>
          </w:hyperlink>
        </w:p>
        <w:p w14:paraId="191446B3" w14:textId="59FFD0F2"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92" w:history="1">
            <w:r w:rsidR="00E109CB" w:rsidRPr="0014429C">
              <w:rPr>
                <w:rStyle w:val="Hyperlink"/>
              </w:rPr>
              <w:t>Experiment with object-oriented programming, imperative, logic and functional programming paradigms</w:t>
            </w:r>
            <w:r w:rsidR="00E109CB">
              <w:rPr>
                <w:webHidden/>
              </w:rPr>
              <w:tab/>
            </w:r>
            <w:r w:rsidR="00E109CB">
              <w:rPr>
                <w:webHidden/>
              </w:rPr>
              <w:fldChar w:fldCharType="begin"/>
            </w:r>
            <w:r w:rsidR="00E109CB">
              <w:rPr>
                <w:webHidden/>
              </w:rPr>
              <w:instrText xml:space="preserve"> PAGEREF _Toc138256392 \h </w:instrText>
            </w:r>
            <w:r w:rsidR="00E109CB">
              <w:rPr>
                <w:webHidden/>
              </w:rPr>
            </w:r>
            <w:r w:rsidR="00E109CB">
              <w:rPr>
                <w:webHidden/>
              </w:rPr>
              <w:fldChar w:fldCharType="separate"/>
            </w:r>
            <w:r w:rsidR="00E109CB">
              <w:rPr>
                <w:webHidden/>
              </w:rPr>
              <w:t>74</w:t>
            </w:r>
            <w:r w:rsidR="00E109CB">
              <w:rPr>
                <w:webHidden/>
              </w:rPr>
              <w:fldChar w:fldCharType="end"/>
            </w:r>
          </w:hyperlink>
        </w:p>
        <w:p w14:paraId="39E91360" w14:textId="1479D955"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93" w:history="1">
            <w:r w:rsidR="00E109CB" w:rsidRPr="0014429C">
              <w:rPr>
                <w:rStyle w:val="Hyperlink"/>
              </w:rPr>
              <w:t>Data for software engineering</w:t>
            </w:r>
            <w:r w:rsidR="00E109CB">
              <w:rPr>
                <w:webHidden/>
              </w:rPr>
              <w:tab/>
            </w:r>
            <w:r w:rsidR="00E109CB">
              <w:rPr>
                <w:webHidden/>
              </w:rPr>
              <w:fldChar w:fldCharType="begin"/>
            </w:r>
            <w:r w:rsidR="00E109CB">
              <w:rPr>
                <w:webHidden/>
              </w:rPr>
              <w:instrText xml:space="preserve"> PAGEREF _Toc138256393 \h </w:instrText>
            </w:r>
            <w:r w:rsidR="00E109CB">
              <w:rPr>
                <w:webHidden/>
              </w:rPr>
            </w:r>
            <w:r w:rsidR="00E109CB">
              <w:rPr>
                <w:webHidden/>
              </w:rPr>
              <w:fldChar w:fldCharType="separate"/>
            </w:r>
            <w:r w:rsidR="00E109CB">
              <w:rPr>
                <w:webHidden/>
              </w:rPr>
              <w:t>85</w:t>
            </w:r>
            <w:r w:rsidR="00E109CB">
              <w:rPr>
                <w:webHidden/>
              </w:rPr>
              <w:fldChar w:fldCharType="end"/>
            </w:r>
          </w:hyperlink>
        </w:p>
        <w:p w14:paraId="3D991541" w14:textId="4EDDC9E4"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94" w:history="1">
            <w:r w:rsidR="00E109CB" w:rsidRPr="0014429C">
              <w:rPr>
                <w:rStyle w:val="Hyperlink"/>
              </w:rPr>
              <w:t>Investigate the use of number systems for computing purposes, including binary, decimal and hexadecimal</w:t>
            </w:r>
            <w:r w:rsidR="00E109CB">
              <w:rPr>
                <w:webHidden/>
              </w:rPr>
              <w:tab/>
            </w:r>
            <w:r w:rsidR="00E109CB">
              <w:rPr>
                <w:webHidden/>
              </w:rPr>
              <w:fldChar w:fldCharType="begin"/>
            </w:r>
            <w:r w:rsidR="00E109CB">
              <w:rPr>
                <w:webHidden/>
              </w:rPr>
              <w:instrText xml:space="preserve"> PAGEREF _Toc138256394 \h </w:instrText>
            </w:r>
            <w:r w:rsidR="00E109CB">
              <w:rPr>
                <w:webHidden/>
              </w:rPr>
            </w:r>
            <w:r w:rsidR="00E109CB">
              <w:rPr>
                <w:webHidden/>
              </w:rPr>
              <w:fldChar w:fldCharType="separate"/>
            </w:r>
            <w:r w:rsidR="00E109CB">
              <w:rPr>
                <w:webHidden/>
              </w:rPr>
              <w:t>85</w:t>
            </w:r>
            <w:r w:rsidR="00E109CB">
              <w:rPr>
                <w:webHidden/>
              </w:rPr>
              <w:fldChar w:fldCharType="end"/>
            </w:r>
          </w:hyperlink>
        </w:p>
        <w:p w14:paraId="34D12E1D" w14:textId="2D367DE7"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95" w:history="1">
            <w:r w:rsidR="00E109CB" w:rsidRPr="0014429C">
              <w:rPr>
                <w:rStyle w:val="Hyperlink"/>
              </w:rPr>
              <w:t>Represent integers using two’s complement</w:t>
            </w:r>
            <w:r w:rsidR="00E109CB">
              <w:rPr>
                <w:webHidden/>
              </w:rPr>
              <w:tab/>
            </w:r>
            <w:r w:rsidR="00E109CB">
              <w:rPr>
                <w:webHidden/>
              </w:rPr>
              <w:fldChar w:fldCharType="begin"/>
            </w:r>
            <w:r w:rsidR="00E109CB">
              <w:rPr>
                <w:webHidden/>
              </w:rPr>
              <w:instrText xml:space="preserve"> PAGEREF _Toc138256395 \h </w:instrText>
            </w:r>
            <w:r w:rsidR="00E109CB">
              <w:rPr>
                <w:webHidden/>
              </w:rPr>
            </w:r>
            <w:r w:rsidR="00E109CB">
              <w:rPr>
                <w:webHidden/>
              </w:rPr>
              <w:fldChar w:fldCharType="separate"/>
            </w:r>
            <w:r w:rsidR="00E109CB">
              <w:rPr>
                <w:webHidden/>
              </w:rPr>
              <w:t>99</w:t>
            </w:r>
            <w:r w:rsidR="00E109CB">
              <w:rPr>
                <w:webHidden/>
              </w:rPr>
              <w:fldChar w:fldCharType="end"/>
            </w:r>
          </w:hyperlink>
        </w:p>
        <w:p w14:paraId="57E2DDA9" w14:textId="7FB7A7F7"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96" w:history="1">
            <w:r w:rsidR="00E109CB" w:rsidRPr="0014429C">
              <w:rPr>
                <w:rStyle w:val="Hyperlink"/>
                <w:shd w:val="clear" w:color="auto" w:fill="FFFFFF"/>
              </w:rPr>
              <w:t>Investigate standard data types</w:t>
            </w:r>
            <w:r w:rsidR="00E109CB">
              <w:rPr>
                <w:webHidden/>
              </w:rPr>
              <w:tab/>
            </w:r>
            <w:r w:rsidR="00E109CB">
              <w:rPr>
                <w:webHidden/>
              </w:rPr>
              <w:fldChar w:fldCharType="begin"/>
            </w:r>
            <w:r w:rsidR="00E109CB">
              <w:rPr>
                <w:webHidden/>
              </w:rPr>
              <w:instrText xml:space="preserve"> PAGEREF _Toc138256396 \h </w:instrText>
            </w:r>
            <w:r w:rsidR="00E109CB">
              <w:rPr>
                <w:webHidden/>
              </w:rPr>
            </w:r>
            <w:r w:rsidR="00E109CB">
              <w:rPr>
                <w:webHidden/>
              </w:rPr>
              <w:fldChar w:fldCharType="separate"/>
            </w:r>
            <w:r w:rsidR="00E109CB">
              <w:rPr>
                <w:webHidden/>
              </w:rPr>
              <w:t>102</w:t>
            </w:r>
            <w:r w:rsidR="00E109CB">
              <w:rPr>
                <w:webHidden/>
              </w:rPr>
              <w:fldChar w:fldCharType="end"/>
            </w:r>
          </w:hyperlink>
        </w:p>
        <w:p w14:paraId="355E6F0B" w14:textId="748E308C"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97" w:history="1">
            <w:r w:rsidR="00E109CB" w:rsidRPr="0014429C">
              <w:rPr>
                <w:rStyle w:val="Hyperlink"/>
              </w:rPr>
              <w:t>Create data dictionaries as a tool to describe data and data types, structure data and record relationships</w:t>
            </w:r>
            <w:r w:rsidR="00E109CB">
              <w:rPr>
                <w:webHidden/>
              </w:rPr>
              <w:tab/>
            </w:r>
            <w:r w:rsidR="00E109CB">
              <w:rPr>
                <w:webHidden/>
              </w:rPr>
              <w:fldChar w:fldCharType="begin"/>
            </w:r>
            <w:r w:rsidR="00E109CB">
              <w:rPr>
                <w:webHidden/>
              </w:rPr>
              <w:instrText xml:space="preserve"> PAGEREF _Toc138256397 \h </w:instrText>
            </w:r>
            <w:r w:rsidR="00E109CB">
              <w:rPr>
                <w:webHidden/>
              </w:rPr>
            </w:r>
            <w:r w:rsidR="00E109CB">
              <w:rPr>
                <w:webHidden/>
              </w:rPr>
              <w:fldChar w:fldCharType="separate"/>
            </w:r>
            <w:r w:rsidR="00E109CB">
              <w:rPr>
                <w:webHidden/>
              </w:rPr>
              <w:t>112</w:t>
            </w:r>
            <w:r w:rsidR="00E109CB">
              <w:rPr>
                <w:webHidden/>
              </w:rPr>
              <w:fldChar w:fldCharType="end"/>
            </w:r>
          </w:hyperlink>
        </w:p>
        <w:p w14:paraId="02D6B9E3" w14:textId="25C93E5E"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398" w:history="1">
            <w:r w:rsidR="00E109CB" w:rsidRPr="0014429C">
              <w:rPr>
                <w:rStyle w:val="Hyperlink"/>
              </w:rPr>
              <w:t>Use data structures of arrays, records, trees and sequential files</w:t>
            </w:r>
            <w:r w:rsidR="00E109CB">
              <w:rPr>
                <w:webHidden/>
              </w:rPr>
              <w:tab/>
            </w:r>
            <w:r w:rsidR="00E109CB">
              <w:rPr>
                <w:webHidden/>
              </w:rPr>
              <w:fldChar w:fldCharType="begin"/>
            </w:r>
            <w:r w:rsidR="00E109CB">
              <w:rPr>
                <w:webHidden/>
              </w:rPr>
              <w:instrText xml:space="preserve"> PAGEREF _Toc138256398 \h </w:instrText>
            </w:r>
            <w:r w:rsidR="00E109CB">
              <w:rPr>
                <w:webHidden/>
              </w:rPr>
            </w:r>
            <w:r w:rsidR="00E109CB">
              <w:rPr>
                <w:webHidden/>
              </w:rPr>
              <w:fldChar w:fldCharType="separate"/>
            </w:r>
            <w:r w:rsidR="00E109CB">
              <w:rPr>
                <w:webHidden/>
              </w:rPr>
              <w:t>114</w:t>
            </w:r>
            <w:r w:rsidR="00E109CB">
              <w:rPr>
                <w:webHidden/>
              </w:rPr>
              <w:fldChar w:fldCharType="end"/>
            </w:r>
          </w:hyperlink>
        </w:p>
        <w:p w14:paraId="02A5F87C" w14:textId="7FD49ECA"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399" w:history="1">
            <w:r w:rsidR="00E109CB" w:rsidRPr="0014429C">
              <w:rPr>
                <w:rStyle w:val="Hyperlink"/>
              </w:rPr>
              <w:t>Developing solutions with code</w:t>
            </w:r>
            <w:r w:rsidR="00E109CB">
              <w:rPr>
                <w:webHidden/>
              </w:rPr>
              <w:tab/>
            </w:r>
            <w:r w:rsidR="00E109CB">
              <w:rPr>
                <w:webHidden/>
              </w:rPr>
              <w:fldChar w:fldCharType="begin"/>
            </w:r>
            <w:r w:rsidR="00E109CB">
              <w:rPr>
                <w:webHidden/>
              </w:rPr>
              <w:instrText xml:space="preserve"> PAGEREF _Toc138256399 \h </w:instrText>
            </w:r>
            <w:r w:rsidR="00E109CB">
              <w:rPr>
                <w:webHidden/>
              </w:rPr>
            </w:r>
            <w:r w:rsidR="00E109CB">
              <w:rPr>
                <w:webHidden/>
              </w:rPr>
              <w:fldChar w:fldCharType="separate"/>
            </w:r>
            <w:r w:rsidR="00E109CB">
              <w:rPr>
                <w:webHidden/>
              </w:rPr>
              <w:t>116</w:t>
            </w:r>
            <w:r w:rsidR="00E109CB">
              <w:rPr>
                <w:webHidden/>
              </w:rPr>
              <w:fldChar w:fldCharType="end"/>
            </w:r>
          </w:hyperlink>
        </w:p>
        <w:p w14:paraId="343A574F" w14:textId="40B2FAC5"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400" w:history="1">
            <w:r w:rsidR="00E109CB" w:rsidRPr="0014429C">
              <w:rPr>
                <w:rStyle w:val="Hyperlink"/>
              </w:rPr>
              <w:t>Apply skills in computational thinking and programming to develop a software solution.</w:t>
            </w:r>
            <w:r w:rsidR="00E109CB">
              <w:rPr>
                <w:webHidden/>
              </w:rPr>
              <w:tab/>
            </w:r>
            <w:r w:rsidR="00E109CB">
              <w:rPr>
                <w:webHidden/>
              </w:rPr>
              <w:fldChar w:fldCharType="begin"/>
            </w:r>
            <w:r w:rsidR="00E109CB">
              <w:rPr>
                <w:webHidden/>
              </w:rPr>
              <w:instrText xml:space="preserve"> PAGEREF _Toc138256400 \h </w:instrText>
            </w:r>
            <w:r w:rsidR="00E109CB">
              <w:rPr>
                <w:webHidden/>
              </w:rPr>
            </w:r>
            <w:r w:rsidR="00E109CB">
              <w:rPr>
                <w:webHidden/>
              </w:rPr>
              <w:fldChar w:fldCharType="separate"/>
            </w:r>
            <w:r w:rsidR="00E109CB">
              <w:rPr>
                <w:webHidden/>
              </w:rPr>
              <w:t>116</w:t>
            </w:r>
            <w:r w:rsidR="00E109CB">
              <w:rPr>
                <w:webHidden/>
              </w:rPr>
              <w:fldChar w:fldCharType="end"/>
            </w:r>
          </w:hyperlink>
        </w:p>
        <w:p w14:paraId="3D344D42" w14:textId="2632B6C2"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401" w:history="1">
            <w:r w:rsidR="00E109CB" w:rsidRPr="0014429C">
              <w:rPr>
                <w:rStyle w:val="Hyperlink"/>
              </w:rPr>
              <w:t>Implement data structures that support data storage</w:t>
            </w:r>
            <w:r w:rsidR="00E109CB">
              <w:rPr>
                <w:webHidden/>
              </w:rPr>
              <w:tab/>
            </w:r>
            <w:r w:rsidR="00E109CB">
              <w:rPr>
                <w:webHidden/>
              </w:rPr>
              <w:fldChar w:fldCharType="begin"/>
            </w:r>
            <w:r w:rsidR="00E109CB">
              <w:rPr>
                <w:webHidden/>
              </w:rPr>
              <w:instrText xml:space="preserve"> PAGEREF _Toc138256401 \h </w:instrText>
            </w:r>
            <w:r w:rsidR="00E109CB">
              <w:rPr>
                <w:webHidden/>
              </w:rPr>
            </w:r>
            <w:r w:rsidR="00E109CB">
              <w:rPr>
                <w:webHidden/>
              </w:rPr>
              <w:fldChar w:fldCharType="separate"/>
            </w:r>
            <w:r w:rsidR="00E109CB">
              <w:rPr>
                <w:webHidden/>
              </w:rPr>
              <w:t>117</w:t>
            </w:r>
            <w:r w:rsidR="00E109CB">
              <w:rPr>
                <w:webHidden/>
              </w:rPr>
              <w:fldChar w:fldCharType="end"/>
            </w:r>
          </w:hyperlink>
        </w:p>
        <w:p w14:paraId="1A84ADD4" w14:textId="3CD6BA83"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402" w:history="1">
            <w:r w:rsidR="00E109CB" w:rsidRPr="0014429C">
              <w:rPr>
                <w:rStyle w:val="Hyperlink"/>
              </w:rPr>
              <w:t>Compare the execution of the Waterfall and Agile project management models as applied to software development</w:t>
            </w:r>
            <w:r w:rsidR="00E109CB">
              <w:rPr>
                <w:webHidden/>
              </w:rPr>
              <w:tab/>
            </w:r>
            <w:r w:rsidR="00E109CB">
              <w:rPr>
                <w:webHidden/>
              </w:rPr>
              <w:fldChar w:fldCharType="begin"/>
            </w:r>
            <w:r w:rsidR="00E109CB">
              <w:rPr>
                <w:webHidden/>
              </w:rPr>
              <w:instrText xml:space="preserve"> PAGEREF _Toc138256402 \h </w:instrText>
            </w:r>
            <w:r w:rsidR="00E109CB">
              <w:rPr>
                <w:webHidden/>
              </w:rPr>
            </w:r>
            <w:r w:rsidR="00E109CB">
              <w:rPr>
                <w:webHidden/>
              </w:rPr>
              <w:fldChar w:fldCharType="separate"/>
            </w:r>
            <w:r w:rsidR="00E109CB">
              <w:rPr>
                <w:webHidden/>
              </w:rPr>
              <w:t>125</w:t>
            </w:r>
            <w:r w:rsidR="00E109CB">
              <w:rPr>
                <w:webHidden/>
              </w:rPr>
              <w:fldChar w:fldCharType="end"/>
            </w:r>
          </w:hyperlink>
        </w:p>
        <w:p w14:paraId="6F0D511D" w14:textId="749020D9"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403" w:history="1">
            <w:r w:rsidR="00E109CB" w:rsidRPr="0014429C">
              <w:rPr>
                <w:rStyle w:val="Hyperlink"/>
              </w:rPr>
              <w:t>Test and evaluate solutions, considering key aspects including functionality, performance, readability of code and quality of documentation</w:t>
            </w:r>
            <w:r w:rsidR="00E109CB">
              <w:rPr>
                <w:webHidden/>
              </w:rPr>
              <w:tab/>
            </w:r>
            <w:r w:rsidR="00E109CB">
              <w:rPr>
                <w:webHidden/>
              </w:rPr>
              <w:fldChar w:fldCharType="begin"/>
            </w:r>
            <w:r w:rsidR="00E109CB">
              <w:rPr>
                <w:webHidden/>
              </w:rPr>
              <w:instrText xml:space="preserve"> PAGEREF _Toc138256403 \h </w:instrText>
            </w:r>
            <w:r w:rsidR="00E109CB">
              <w:rPr>
                <w:webHidden/>
              </w:rPr>
            </w:r>
            <w:r w:rsidR="00E109CB">
              <w:rPr>
                <w:webHidden/>
              </w:rPr>
              <w:fldChar w:fldCharType="separate"/>
            </w:r>
            <w:r w:rsidR="00E109CB">
              <w:rPr>
                <w:webHidden/>
              </w:rPr>
              <w:t>128</w:t>
            </w:r>
            <w:r w:rsidR="00E109CB">
              <w:rPr>
                <w:webHidden/>
              </w:rPr>
              <w:fldChar w:fldCharType="end"/>
            </w:r>
          </w:hyperlink>
        </w:p>
        <w:p w14:paraId="6CEDC117" w14:textId="765425CF"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404" w:history="1">
            <w:r w:rsidR="00E109CB" w:rsidRPr="0014429C">
              <w:rPr>
                <w:rStyle w:val="Hyperlink"/>
                <w:shd w:val="clear" w:color="auto" w:fill="FFFFFF"/>
              </w:rPr>
              <w:t>Use debugging tools</w:t>
            </w:r>
            <w:r w:rsidR="00E109CB">
              <w:rPr>
                <w:webHidden/>
              </w:rPr>
              <w:tab/>
            </w:r>
            <w:r w:rsidR="00E109CB">
              <w:rPr>
                <w:webHidden/>
              </w:rPr>
              <w:fldChar w:fldCharType="begin"/>
            </w:r>
            <w:r w:rsidR="00E109CB">
              <w:rPr>
                <w:webHidden/>
              </w:rPr>
              <w:instrText xml:space="preserve"> PAGEREF _Toc138256404 \h </w:instrText>
            </w:r>
            <w:r w:rsidR="00E109CB">
              <w:rPr>
                <w:webHidden/>
              </w:rPr>
            </w:r>
            <w:r w:rsidR="00E109CB">
              <w:rPr>
                <w:webHidden/>
              </w:rPr>
              <w:fldChar w:fldCharType="separate"/>
            </w:r>
            <w:r w:rsidR="00E109CB">
              <w:rPr>
                <w:webHidden/>
              </w:rPr>
              <w:t>129</w:t>
            </w:r>
            <w:r w:rsidR="00E109CB">
              <w:rPr>
                <w:webHidden/>
              </w:rPr>
              <w:fldChar w:fldCharType="end"/>
            </w:r>
          </w:hyperlink>
        </w:p>
        <w:p w14:paraId="78157D6C" w14:textId="4C079193"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405" w:history="1">
            <w:r w:rsidR="00E109CB" w:rsidRPr="0014429C">
              <w:rPr>
                <w:rStyle w:val="Hyperlink"/>
                <w:shd w:val="clear" w:color="auto" w:fill="FFFFFF"/>
              </w:rPr>
              <w:t>Determine sets of suitable test data</w:t>
            </w:r>
            <w:r w:rsidR="00E109CB">
              <w:rPr>
                <w:webHidden/>
              </w:rPr>
              <w:tab/>
            </w:r>
            <w:r w:rsidR="00E109CB">
              <w:rPr>
                <w:webHidden/>
              </w:rPr>
              <w:fldChar w:fldCharType="begin"/>
            </w:r>
            <w:r w:rsidR="00E109CB">
              <w:rPr>
                <w:webHidden/>
              </w:rPr>
              <w:instrText xml:space="preserve"> PAGEREF _Toc138256405 \h </w:instrText>
            </w:r>
            <w:r w:rsidR="00E109CB">
              <w:rPr>
                <w:webHidden/>
              </w:rPr>
            </w:r>
            <w:r w:rsidR="00E109CB">
              <w:rPr>
                <w:webHidden/>
              </w:rPr>
              <w:fldChar w:fldCharType="separate"/>
            </w:r>
            <w:r w:rsidR="00E109CB">
              <w:rPr>
                <w:webHidden/>
              </w:rPr>
              <w:t>131</w:t>
            </w:r>
            <w:r w:rsidR="00E109CB">
              <w:rPr>
                <w:webHidden/>
              </w:rPr>
              <w:fldChar w:fldCharType="end"/>
            </w:r>
          </w:hyperlink>
        </w:p>
        <w:p w14:paraId="6B7991FE" w14:textId="741C2B60" w:rsidR="00E109CB" w:rsidRDefault="00000000">
          <w:pPr>
            <w:pStyle w:val="TOC3"/>
            <w:rPr>
              <w:rFonts w:asciiTheme="minorHAnsi" w:eastAsiaTheme="minorEastAsia" w:hAnsiTheme="minorHAnsi" w:cstheme="minorBidi"/>
              <w:kern w:val="2"/>
              <w:sz w:val="22"/>
              <w:szCs w:val="22"/>
              <w:lang w:eastAsia="en-AU"/>
              <w14:ligatures w14:val="standardContextual"/>
            </w:rPr>
          </w:pPr>
          <w:hyperlink w:anchor="_Toc138256406" w:history="1">
            <w:r w:rsidR="00E109CB" w:rsidRPr="0014429C">
              <w:rPr>
                <w:rStyle w:val="Hyperlink"/>
              </w:rPr>
              <w:t>Determine typical errors experienced when developing code, including syntax, logic, and runtime, and explain their likely causes</w:t>
            </w:r>
            <w:r w:rsidR="00E109CB">
              <w:rPr>
                <w:webHidden/>
              </w:rPr>
              <w:tab/>
            </w:r>
            <w:r w:rsidR="00E109CB">
              <w:rPr>
                <w:webHidden/>
              </w:rPr>
              <w:fldChar w:fldCharType="begin"/>
            </w:r>
            <w:r w:rsidR="00E109CB">
              <w:rPr>
                <w:webHidden/>
              </w:rPr>
              <w:instrText xml:space="preserve"> PAGEREF _Toc138256406 \h </w:instrText>
            </w:r>
            <w:r w:rsidR="00E109CB">
              <w:rPr>
                <w:webHidden/>
              </w:rPr>
            </w:r>
            <w:r w:rsidR="00E109CB">
              <w:rPr>
                <w:webHidden/>
              </w:rPr>
              <w:fldChar w:fldCharType="separate"/>
            </w:r>
            <w:r w:rsidR="00E109CB">
              <w:rPr>
                <w:webHidden/>
              </w:rPr>
              <w:t>137</w:t>
            </w:r>
            <w:r w:rsidR="00E109CB">
              <w:rPr>
                <w:webHidden/>
              </w:rPr>
              <w:fldChar w:fldCharType="end"/>
            </w:r>
          </w:hyperlink>
        </w:p>
        <w:p w14:paraId="31E29D8F" w14:textId="66014EA7"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407" w:history="1">
            <w:r w:rsidR="00E109CB" w:rsidRPr="0014429C">
              <w:rPr>
                <w:rStyle w:val="Hyperlink"/>
                <w:lang w:val="en-US"/>
              </w:rPr>
              <w:t>Appendix 1 – basic programming concepts pre-test</w:t>
            </w:r>
            <w:r w:rsidR="00E109CB">
              <w:rPr>
                <w:webHidden/>
              </w:rPr>
              <w:tab/>
            </w:r>
            <w:r w:rsidR="00E109CB">
              <w:rPr>
                <w:webHidden/>
              </w:rPr>
              <w:fldChar w:fldCharType="begin"/>
            </w:r>
            <w:r w:rsidR="00E109CB">
              <w:rPr>
                <w:webHidden/>
              </w:rPr>
              <w:instrText xml:space="preserve"> PAGEREF _Toc138256407 \h </w:instrText>
            </w:r>
            <w:r w:rsidR="00E109CB">
              <w:rPr>
                <w:webHidden/>
              </w:rPr>
            </w:r>
            <w:r w:rsidR="00E109CB">
              <w:rPr>
                <w:webHidden/>
              </w:rPr>
              <w:fldChar w:fldCharType="separate"/>
            </w:r>
            <w:r w:rsidR="00E109CB">
              <w:rPr>
                <w:webHidden/>
              </w:rPr>
              <w:t>140</w:t>
            </w:r>
            <w:r w:rsidR="00E109CB">
              <w:rPr>
                <w:webHidden/>
              </w:rPr>
              <w:fldChar w:fldCharType="end"/>
            </w:r>
          </w:hyperlink>
        </w:p>
        <w:p w14:paraId="5DC33A29" w14:textId="1DD299D3" w:rsidR="00E109C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256408" w:history="1">
            <w:r w:rsidR="00E109CB" w:rsidRPr="0014429C">
              <w:rPr>
                <w:rStyle w:val="Hyperlink"/>
              </w:rPr>
              <w:t>References</w:t>
            </w:r>
            <w:r w:rsidR="00E109CB">
              <w:rPr>
                <w:webHidden/>
              </w:rPr>
              <w:tab/>
            </w:r>
            <w:r w:rsidR="00E109CB">
              <w:rPr>
                <w:webHidden/>
              </w:rPr>
              <w:fldChar w:fldCharType="begin"/>
            </w:r>
            <w:r w:rsidR="00E109CB">
              <w:rPr>
                <w:webHidden/>
              </w:rPr>
              <w:instrText xml:space="preserve"> PAGEREF _Toc138256408 \h </w:instrText>
            </w:r>
            <w:r w:rsidR="00E109CB">
              <w:rPr>
                <w:webHidden/>
              </w:rPr>
            </w:r>
            <w:r w:rsidR="00E109CB">
              <w:rPr>
                <w:webHidden/>
              </w:rPr>
              <w:fldChar w:fldCharType="separate"/>
            </w:r>
            <w:r w:rsidR="00E109CB">
              <w:rPr>
                <w:webHidden/>
              </w:rPr>
              <w:t>155</w:t>
            </w:r>
            <w:r w:rsidR="00E109CB">
              <w:rPr>
                <w:webHidden/>
              </w:rPr>
              <w:fldChar w:fldCharType="end"/>
            </w:r>
          </w:hyperlink>
        </w:p>
        <w:p w14:paraId="46BD8D56" w14:textId="259B0E1D" w:rsidR="004F6F5D" w:rsidRDefault="004F6F5D" w:rsidP="009E0F7A">
          <w:r>
            <w:rPr>
              <w:b/>
              <w:bCs/>
              <w:noProof/>
              <w:color w:val="2B579A"/>
              <w:shd w:val="clear" w:color="auto" w:fill="E6E6E6"/>
            </w:rPr>
            <w:fldChar w:fldCharType="end"/>
          </w:r>
        </w:p>
      </w:sdtContent>
    </w:sdt>
    <w:p w14:paraId="4853BDDE" w14:textId="4FA7BE1F" w:rsidR="006F26BE" w:rsidRPr="00C60D90" w:rsidRDefault="006F26BE" w:rsidP="00C60D90">
      <w:r w:rsidRPr="00C60D90">
        <w:br w:type="page"/>
      </w:r>
    </w:p>
    <w:p w14:paraId="520557B4" w14:textId="043A36C4" w:rsidR="00333EC7" w:rsidRPr="00150BF5" w:rsidRDefault="00333EC7" w:rsidP="00150BF5">
      <w:pPr>
        <w:pStyle w:val="Heading2"/>
      </w:pPr>
      <w:bookmarkStart w:id="8" w:name="_Toc138256372"/>
      <w:r w:rsidRPr="00150BF5">
        <w:lastRenderedPageBreak/>
        <w:t xml:space="preserve">Unit </w:t>
      </w:r>
      <w:r w:rsidR="00BF21FC" w:rsidRPr="00150BF5">
        <w:t>o</w:t>
      </w:r>
      <w:r w:rsidRPr="00150BF5">
        <w:t>verview</w:t>
      </w:r>
      <w:bookmarkEnd w:id="8"/>
    </w:p>
    <w:p w14:paraId="662B6CDE" w14:textId="56A1C27C" w:rsidR="00CF3C20" w:rsidRDefault="00333EC7" w:rsidP="009E0F7A">
      <w:r>
        <w:t>In this unit</w:t>
      </w:r>
      <w:r w:rsidR="007C5EA9">
        <w:t xml:space="preserve">, students </w:t>
      </w:r>
      <w:r>
        <w:t>will</w:t>
      </w:r>
      <w:r w:rsidR="000A3CC0">
        <w:t xml:space="preserve"> </w:t>
      </w:r>
      <w:r w:rsidR="00E86E4A" w:rsidRPr="000125E2">
        <w:rPr>
          <w:color w:val="000000"/>
        </w:rPr>
        <w:t>develop foundational knowledge and understanding of software programming</w:t>
      </w:r>
      <w:r w:rsidR="00CF3C20" w:rsidRPr="00E86E4A">
        <w:t>.</w:t>
      </w:r>
      <w:r w:rsidR="00CF3C20">
        <w:t xml:space="preserve"> The lessons and sequences in this teacher resource are </w:t>
      </w:r>
      <w:r w:rsidR="004F51B7">
        <w:t>a</w:t>
      </w:r>
      <w:r w:rsidR="00CF3C20">
        <w:t xml:space="preserve"> </w:t>
      </w:r>
      <w:r w:rsidR="0061018F">
        <w:t>guide</w:t>
      </w:r>
      <w:r w:rsidR="00CF3C20">
        <w:t xml:space="preserve"> </w:t>
      </w:r>
      <w:r w:rsidR="004F51B7">
        <w:t xml:space="preserve">for </w:t>
      </w:r>
      <w:r w:rsidR="00CF3C20">
        <w:t xml:space="preserve">students </w:t>
      </w:r>
      <w:r w:rsidR="0061018F">
        <w:t xml:space="preserve">to </w:t>
      </w:r>
      <w:r w:rsidR="00E86E4A" w:rsidRPr="000125E2">
        <w:rPr>
          <w:color w:val="000000"/>
        </w:rPr>
        <w:t>de</w:t>
      </w:r>
      <w:r w:rsidR="0061018F" w:rsidRPr="004F51B7">
        <w:rPr>
          <w:color w:val="000000"/>
        </w:rPr>
        <w:t>velop</w:t>
      </w:r>
      <w:r w:rsidR="00E86E4A" w:rsidRPr="000125E2">
        <w:rPr>
          <w:color w:val="000000"/>
        </w:rPr>
        <w:t xml:space="preserve"> algorithms, learn about standard control structures and how to apply and evaluate them in the design of software</w:t>
      </w:r>
      <w:r w:rsidR="00FC7763">
        <w:rPr>
          <w:color w:val="000000"/>
        </w:rPr>
        <w:t>.</w:t>
      </w:r>
    </w:p>
    <w:p w14:paraId="08D64780" w14:textId="24A5716D" w:rsidR="00916BEF" w:rsidRDefault="008D758E" w:rsidP="009E0F7A">
      <w:r>
        <w:t xml:space="preserve">During </w:t>
      </w:r>
      <w:r w:rsidR="00CF3C20">
        <w:t>Weeks 1–</w:t>
      </w:r>
      <w:r w:rsidR="00D43429">
        <w:t>3</w:t>
      </w:r>
      <w:r w:rsidR="00CF3C20">
        <w:t xml:space="preserve"> student</w:t>
      </w:r>
      <w:r>
        <w:t>s</w:t>
      </w:r>
      <w:r w:rsidR="00916BEF" w:rsidRPr="00916BEF">
        <w:t xml:space="preserve"> </w:t>
      </w:r>
      <w:r w:rsidR="00916BEF">
        <w:t>e</w:t>
      </w:r>
      <w:r w:rsidR="00916BEF" w:rsidRPr="00A5445E">
        <w:t>xplore fundamental software development steps used by programmers when designing software</w:t>
      </w:r>
      <w:r w:rsidR="00792AC2">
        <w:t xml:space="preserve"> including requirements definitions and determining specifications</w:t>
      </w:r>
      <w:r w:rsidR="0017609D">
        <w:t>.</w:t>
      </w:r>
    </w:p>
    <w:p w14:paraId="3DA7B57B" w14:textId="41F9801D" w:rsidR="0017609D" w:rsidRDefault="0017609D" w:rsidP="009E0F7A">
      <w:r>
        <w:t>They participate in a</w:t>
      </w:r>
      <w:r w:rsidR="00BE66EE">
        <w:t xml:space="preserve"> </w:t>
      </w:r>
      <w:r>
        <w:t>guided</w:t>
      </w:r>
      <w:r w:rsidR="00BE66EE">
        <w:t xml:space="preserve"> scenario that requires them to </w:t>
      </w:r>
      <w:r w:rsidR="00296432">
        <w:t xml:space="preserve">use Python to </w:t>
      </w:r>
      <w:r w:rsidR="00BE66EE">
        <w:t>program a</w:t>
      </w:r>
      <w:r w:rsidR="00610E89">
        <w:t>n educational software product for a Primary teacher and their class.</w:t>
      </w:r>
      <w:r w:rsidR="004953BF">
        <w:t xml:space="preserve"> This software </w:t>
      </w:r>
      <w:r w:rsidR="005209DD">
        <w:t xml:space="preserve">enables </w:t>
      </w:r>
      <w:r w:rsidR="00240461">
        <w:t>input of</w:t>
      </w:r>
      <w:r w:rsidR="005209DD">
        <w:t xml:space="preserve"> </w:t>
      </w:r>
      <w:r w:rsidR="00D877E4">
        <w:t xml:space="preserve">3 </w:t>
      </w:r>
      <w:r w:rsidR="005209DD">
        <w:t xml:space="preserve">lengths </w:t>
      </w:r>
      <w:r w:rsidR="00240461">
        <w:t>(</w:t>
      </w:r>
      <w:r w:rsidR="005209DD">
        <w:t>the sides of a triangle</w:t>
      </w:r>
      <w:r w:rsidR="00240461">
        <w:t>: a, b and</w:t>
      </w:r>
      <w:r w:rsidR="001415C4">
        <w:t xml:space="preserve"> </w:t>
      </w:r>
      <w:r w:rsidR="00240461">
        <w:t>c)</w:t>
      </w:r>
      <w:r w:rsidR="001415C4">
        <w:t xml:space="preserve"> and will output the type of triangle</w:t>
      </w:r>
      <w:r w:rsidR="002114A0">
        <w:t>: equilateral, scalene, isosceles or right angle.</w:t>
      </w:r>
    </w:p>
    <w:p w14:paraId="2CED0BCF" w14:textId="56E25DF2" w:rsidR="00F34EC1" w:rsidRDefault="00F34EC1" w:rsidP="009E0F7A">
      <w:r>
        <w:t>This guided project allows exploration into the fundamentals of programming</w:t>
      </w:r>
      <w:r w:rsidR="00DC5F62">
        <w:t>.</w:t>
      </w:r>
      <w:r w:rsidR="009235C1">
        <w:t xml:space="preserve"> </w:t>
      </w:r>
      <w:r w:rsidR="00840D7E">
        <w:t>Students</w:t>
      </w:r>
      <w:r w:rsidR="000A2D3D">
        <w:t xml:space="preserve"> refer to </w:t>
      </w:r>
      <w:r w:rsidR="009235C1">
        <w:t xml:space="preserve">the key concepts introduced in </w:t>
      </w:r>
      <w:r w:rsidR="000A2D3D">
        <w:t xml:space="preserve">this </w:t>
      </w:r>
      <w:r w:rsidR="003A54A2">
        <w:t xml:space="preserve">experience </w:t>
      </w:r>
      <w:r w:rsidR="009235C1">
        <w:t>of</w:t>
      </w:r>
      <w:r w:rsidR="003A54A2">
        <w:t xml:space="preserve"> software develop</w:t>
      </w:r>
      <w:r w:rsidR="009235C1">
        <w:t>ment</w:t>
      </w:r>
      <w:r w:rsidR="003A54A2">
        <w:t xml:space="preserve"> to revisit </w:t>
      </w:r>
      <w:r w:rsidR="009235C1">
        <w:t xml:space="preserve">foundational </w:t>
      </w:r>
      <w:r w:rsidR="000D396C">
        <w:t>knowledge, as</w:t>
      </w:r>
      <w:r w:rsidR="000B4415">
        <w:t xml:space="preserve"> well as</w:t>
      </w:r>
      <w:r w:rsidR="0098537A">
        <w:t xml:space="preserve"> broaden</w:t>
      </w:r>
      <w:r w:rsidR="000D396C">
        <w:t>ing</w:t>
      </w:r>
      <w:r w:rsidR="0098537A">
        <w:t xml:space="preserve"> and deepen</w:t>
      </w:r>
      <w:r w:rsidR="000D396C">
        <w:t>ing</w:t>
      </w:r>
      <w:r w:rsidR="0098537A">
        <w:t xml:space="preserve"> their understanding</w:t>
      </w:r>
      <w:r w:rsidR="00D52EE1">
        <w:t>.</w:t>
      </w:r>
    </w:p>
    <w:p w14:paraId="711B1443" w14:textId="716D17F8" w:rsidR="00B40BA2" w:rsidRDefault="00A8785A" w:rsidP="009E0F7A">
      <w:r>
        <w:t xml:space="preserve">In </w:t>
      </w:r>
      <w:r w:rsidR="00CF3C20">
        <w:t xml:space="preserve">Weeks </w:t>
      </w:r>
      <w:r w:rsidR="00D43429">
        <w:t>4</w:t>
      </w:r>
      <w:r w:rsidR="00CF3C20">
        <w:t>–</w:t>
      </w:r>
      <w:r w:rsidR="007819C0">
        <w:t>6</w:t>
      </w:r>
      <w:r w:rsidR="00CF3C20">
        <w:t xml:space="preserve"> students</w:t>
      </w:r>
      <w:r w:rsidR="004C3CB2">
        <w:t xml:space="preserve"> refer to their </w:t>
      </w:r>
      <w:r w:rsidR="009F2F01">
        <w:t xml:space="preserve">educational software to </w:t>
      </w:r>
      <w:r w:rsidR="002779AE">
        <w:t xml:space="preserve">investigate algorithm design and </w:t>
      </w:r>
      <w:r w:rsidR="00652A33">
        <w:t xml:space="preserve">data for software </w:t>
      </w:r>
      <w:r w:rsidR="0059565F">
        <w:t>engineering.</w:t>
      </w:r>
    </w:p>
    <w:p w14:paraId="6F39AB67" w14:textId="1E467874" w:rsidR="00E32090" w:rsidRDefault="0059565F" w:rsidP="009E0F7A">
      <w:r>
        <w:t>They</w:t>
      </w:r>
      <w:r w:rsidR="00652A33">
        <w:t xml:space="preserve"> experiment with other paradigms in solving the same </w:t>
      </w:r>
      <w:r w:rsidR="008D2093">
        <w:t xml:space="preserve">triangle recognition </w:t>
      </w:r>
      <w:r>
        <w:t>problem</w:t>
      </w:r>
      <w:r w:rsidR="0070260B">
        <w:t>.</w:t>
      </w:r>
    </w:p>
    <w:p w14:paraId="47D9D787" w14:textId="5FA108FB" w:rsidR="0059565F" w:rsidRDefault="00A8785A" w:rsidP="009E0F7A">
      <w:r>
        <w:t xml:space="preserve">During </w:t>
      </w:r>
      <w:r w:rsidR="00F43089">
        <w:t>Weeks 7</w:t>
      </w:r>
      <w:r w:rsidR="00AB3D35">
        <w:t>–</w:t>
      </w:r>
      <w:r w:rsidR="00F43089">
        <w:t xml:space="preserve">10 students </w:t>
      </w:r>
      <w:r w:rsidR="00E02762">
        <w:t>apply</w:t>
      </w:r>
      <w:r w:rsidR="002B2A68">
        <w:t xml:space="preserve"> computational thinking and</w:t>
      </w:r>
      <w:r w:rsidR="00546B73">
        <w:t xml:space="preserve"> the development approach </w:t>
      </w:r>
      <w:r w:rsidR="002B2A68">
        <w:t xml:space="preserve">used in their </w:t>
      </w:r>
      <w:r w:rsidR="005E496F">
        <w:t>triangle recognition</w:t>
      </w:r>
      <w:r w:rsidR="002B2A68">
        <w:t xml:space="preserve"> pro</w:t>
      </w:r>
      <w:r w:rsidR="005E496F">
        <w:t>gram</w:t>
      </w:r>
      <w:r w:rsidR="002B2A68">
        <w:t xml:space="preserve"> to</w:t>
      </w:r>
      <w:r w:rsidR="005E496F">
        <w:t xml:space="preserve"> </w:t>
      </w:r>
      <w:r w:rsidR="00986290">
        <w:t>develop</w:t>
      </w:r>
      <w:r w:rsidR="00F43089">
        <w:t xml:space="preserve"> their own </w:t>
      </w:r>
      <w:r w:rsidR="00546B73">
        <w:t>project</w:t>
      </w:r>
      <w:r w:rsidR="00F243B2">
        <w:t xml:space="preserve"> that is the assessment task for this unit.</w:t>
      </w:r>
    </w:p>
    <w:p w14:paraId="778A423F" w14:textId="4FBB7FA9" w:rsidR="00F243B2" w:rsidRDefault="00455968" w:rsidP="009E0F7A">
      <w:r>
        <w:t xml:space="preserve">Students </w:t>
      </w:r>
      <w:r w:rsidR="00C66AF9">
        <w:t>who</w:t>
      </w:r>
      <w:r>
        <w:t xml:space="preserve"> have not completed the Computing Technology </w:t>
      </w:r>
      <w:r w:rsidR="00C66AF9">
        <w:t xml:space="preserve">Stage 5 </w:t>
      </w:r>
      <w:r>
        <w:t xml:space="preserve">course and/or are inexperienced in programming may be encouraged to </w:t>
      </w:r>
      <w:r w:rsidR="00A50ACB">
        <w:t>add functionality to their existing triangle recognition educational software</w:t>
      </w:r>
      <w:r w:rsidR="006308B2">
        <w:t xml:space="preserve"> as a </w:t>
      </w:r>
      <w:r w:rsidR="008F754C">
        <w:t>working</w:t>
      </w:r>
      <w:r w:rsidR="00C661A0">
        <w:t xml:space="preserve"> submission </w:t>
      </w:r>
      <w:r w:rsidR="00A8785A">
        <w:t>for</w:t>
      </w:r>
      <w:r w:rsidR="006308B2">
        <w:t xml:space="preserve"> their assessment task</w:t>
      </w:r>
      <w:r w:rsidR="004670D4">
        <w:t>.</w:t>
      </w:r>
    </w:p>
    <w:p w14:paraId="29597417" w14:textId="2422A5BA" w:rsidR="000125E2" w:rsidRPr="000125E2" w:rsidRDefault="00C661A0" w:rsidP="009E0F7A">
      <w:pPr>
        <w:rPr>
          <w:color w:val="000000"/>
        </w:rPr>
      </w:pPr>
      <w:r w:rsidRPr="404805F6">
        <w:rPr>
          <w:color w:val="000000" w:themeColor="text1"/>
        </w:rPr>
        <w:t>Other p</w:t>
      </w:r>
      <w:r w:rsidR="000125E2" w:rsidRPr="404805F6">
        <w:rPr>
          <w:color w:val="000000" w:themeColor="text1"/>
        </w:rPr>
        <w:t>rojects could include the conversion of a standard board game into a computer game, designing a memory game, maze</w:t>
      </w:r>
      <w:r w:rsidR="08351C57" w:rsidRPr="404805F6">
        <w:rPr>
          <w:color w:val="000000" w:themeColor="text1"/>
        </w:rPr>
        <w:t>,</w:t>
      </w:r>
      <w:r w:rsidR="000125E2" w:rsidRPr="404805F6">
        <w:rPr>
          <w:color w:val="000000" w:themeColor="text1"/>
        </w:rPr>
        <w:t xml:space="preserve"> or arcade-style video game.</w:t>
      </w:r>
    </w:p>
    <w:p w14:paraId="16B562A3" w14:textId="75101049" w:rsidR="00CF3C20" w:rsidRDefault="00CF3C20" w:rsidP="009E0F7A">
      <w:pPr>
        <w:pStyle w:val="Heading2"/>
      </w:pPr>
      <w:bookmarkStart w:id="9" w:name="_Toc138256373"/>
      <w:bookmarkStart w:id="10" w:name="_Toc116035779"/>
      <w:r>
        <w:lastRenderedPageBreak/>
        <w:t>Assessment</w:t>
      </w:r>
      <w:r w:rsidRPr="00452399">
        <w:t xml:space="preserve"> </w:t>
      </w:r>
      <w:r>
        <w:t>o</w:t>
      </w:r>
      <w:r w:rsidRPr="00452399">
        <w:t>verview</w:t>
      </w:r>
      <w:bookmarkEnd w:id="9"/>
    </w:p>
    <w:p w14:paraId="19271D76" w14:textId="36BFDA54" w:rsidR="0095659F" w:rsidRPr="000E2D53" w:rsidRDefault="0095659F" w:rsidP="0095659F">
      <w:r w:rsidRPr="7BF01385">
        <w:rPr>
          <w:b/>
          <w:bCs/>
        </w:rPr>
        <w:t xml:space="preserve">Type of task: </w:t>
      </w:r>
      <w:r w:rsidR="00065C2C" w:rsidRPr="00065C2C">
        <w:t>c</w:t>
      </w:r>
      <w:r w:rsidRPr="000E2D53">
        <w:t xml:space="preserve">reate and document educational software created in </w:t>
      </w:r>
      <w:r>
        <w:t>a high-level general-purpose programming language</w:t>
      </w:r>
      <w:r w:rsidRPr="000E2D53">
        <w:t>.</w:t>
      </w:r>
    </w:p>
    <w:p w14:paraId="0CA1FBD5" w14:textId="671D52B4" w:rsidR="0095659F" w:rsidRDefault="0095659F" w:rsidP="0095659F">
      <w:pPr>
        <w:rPr>
          <w:b/>
          <w:bCs/>
        </w:rPr>
      </w:pPr>
      <w:r w:rsidRPr="1E287BF2">
        <w:rPr>
          <w:b/>
          <w:bCs/>
        </w:rPr>
        <w:t>Outcomes</w:t>
      </w:r>
      <w:r w:rsidR="004777F1">
        <w:rPr>
          <w:b/>
          <w:bCs/>
        </w:rPr>
        <w:t>:</w:t>
      </w:r>
      <w:r w:rsidRPr="1E287BF2">
        <w:rPr>
          <w:b/>
          <w:bCs/>
        </w:rPr>
        <w:t xml:space="preserve"> </w:t>
      </w:r>
    </w:p>
    <w:p w14:paraId="3D46C430" w14:textId="77777777" w:rsidR="0095659F" w:rsidRPr="000E2D53" w:rsidRDefault="0095659F" w:rsidP="0095659F">
      <w:r w:rsidRPr="000E2D53">
        <w:t>A student:</w:t>
      </w:r>
    </w:p>
    <w:p w14:paraId="5EE14CE9" w14:textId="6AFABB33" w:rsidR="0095659F" w:rsidRPr="000E2D53" w:rsidRDefault="0095659F" w:rsidP="0095659F">
      <w:pPr>
        <w:pStyle w:val="ListBullet"/>
        <w:spacing w:before="100" w:after="100"/>
        <w:rPr>
          <w:bCs/>
        </w:rPr>
      </w:pPr>
      <w:r w:rsidRPr="000E2D53">
        <w:t>describes methods used to plan, develop and engineer software solutions</w:t>
      </w:r>
      <w:r w:rsidRPr="000E2D53">
        <w:rPr>
          <w:rFonts w:eastAsia="Arial"/>
          <w:b/>
        </w:rPr>
        <w:t xml:space="preserve"> </w:t>
      </w:r>
      <w:r w:rsidRPr="00514313">
        <w:rPr>
          <w:rStyle w:val="Strong"/>
        </w:rPr>
        <w:t>SE-11-01</w:t>
      </w:r>
    </w:p>
    <w:p w14:paraId="045080EE" w14:textId="77777777" w:rsidR="0095659F" w:rsidRPr="000E2D53" w:rsidRDefault="0095659F" w:rsidP="0095659F">
      <w:pPr>
        <w:pStyle w:val="ListBullet"/>
        <w:spacing w:before="100" w:after="100"/>
        <w:rPr>
          <w:b/>
        </w:rPr>
      </w:pPr>
      <w:r w:rsidRPr="000E2D53">
        <w:rPr>
          <w:rFonts w:eastAsia="Arial"/>
        </w:rPr>
        <w:t>explains how structural elements are used to develop programming code</w:t>
      </w:r>
      <w:r w:rsidRPr="000E2D53">
        <w:rPr>
          <w:rFonts w:eastAsia="Arial"/>
          <w:b/>
        </w:rPr>
        <w:t xml:space="preserve"> </w:t>
      </w:r>
      <w:r w:rsidRPr="00514313">
        <w:rPr>
          <w:rStyle w:val="Strong"/>
        </w:rPr>
        <w:t>SE-11-02</w:t>
      </w:r>
    </w:p>
    <w:p w14:paraId="1F6EEEB9" w14:textId="4FF78A91" w:rsidR="0095659F" w:rsidRPr="000E2D53" w:rsidRDefault="0095659F" w:rsidP="0095659F">
      <w:pPr>
        <w:pStyle w:val="ListBullet"/>
        <w:spacing w:before="100" w:after="100"/>
        <w:rPr>
          <w:b/>
        </w:rPr>
      </w:pPr>
      <w:r w:rsidRPr="000E2D53">
        <w:t xml:space="preserve">applies tools and resources to design, develop, manage and evaluate software </w:t>
      </w:r>
      <w:r w:rsidRPr="00514313">
        <w:rPr>
          <w:rStyle w:val="Strong"/>
        </w:rPr>
        <w:t>SE</w:t>
      </w:r>
      <w:r w:rsidR="000C5ED5">
        <w:rPr>
          <w:rStyle w:val="Strong"/>
        </w:rPr>
        <w:noBreakHyphen/>
      </w:r>
      <w:r w:rsidRPr="00514313">
        <w:rPr>
          <w:rStyle w:val="Strong"/>
        </w:rPr>
        <w:t>11-06</w:t>
      </w:r>
    </w:p>
    <w:p w14:paraId="7DC8F4E3" w14:textId="77777777" w:rsidR="0095659F" w:rsidRPr="00936E5C" w:rsidRDefault="0095659F" w:rsidP="0095659F">
      <w:pPr>
        <w:pStyle w:val="ListBullet"/>
        <w:spacing w:before="100" w:after="100"/>
        <w:rPr>
          <w:rStyle w:val="Strong"/>
          <w:b w:val="0"/>
          <w:lang w:eastAsia="en-GB"/>
        </w:rPr>
      </w:pPr>
      <w:r w:rsidRPr="000E2D53">
        <w:rPr>
          <w:lang w:eastAsia="en-GB"/>
        </w:rPr>
        <w:t xml:space="preserve">implements safe and secure programming solutions </w:t>
      </w:r>
      <w:r w:rsidRPr="00514313">
        <w:rPr>
          <w:rStyle w:val="Strong"/>
        </w:rPr>
        <w:t>SE-11-07</w:t>
      </w:r>
    </w:p>
    <w:p w14:paraId="585D36C0" w14:textId="4E28F83F" w:rsidR="0070260B" w:rsidRPr="00994341" w:rsidRDefault="00000000" w:rsidP="0070260B">
      <w:pPr>
        <w:pStyle w:val="Imageattributioncaption"/>
        <w:rPr>
          <w:rFonts w:cs="Cordia New"/>
          <w:lang w:eastAsia="zh-CN"/>
        </w:rPr>
      </w:pPr>
      <w:hyperlink r:id="rId9" w:history="1">
        <w:r w:rsidR="0070260B" w:rsidRPr="00994341">
          <w:rPr>
            <w:rStyle w:val="Hyperlink"/>
            <w:rFonts w:cs="Cordia New"/>
            <w:lang w:eastAsia="zh-CN"/>
          </w:rPr>
          <w:t>Software Engineering 11</w:t>
        </w:r>
        <w:r w:rsidR="001B4E44">
          <w:rPr>
            <w:rStyle w:val="Hyperlink"/>
            <w:rFonts w:cs="Cordia New"/>
            <w:lang w:eastAsia="zh-CN"/>
          </w:rPr>
          <w:t>–</w:t>
        </w:r>
        <w:r w:rsidR="0070260B" w:rsidRPr="00994341">
          <w:rPr>
            <w:rStyle w:val="Hyperlink"/>
            <w:rFonts w:cs="Cordia New"/>
            <w:lang w:eastAsia="zh-CN"/>
          </w:rPr>
          <w:t>12 Syllabus</w:t>
        </w:r>
      </w:hyperlink>
      <w:r w:rsidR="0070260B" w:rsidRPr="00994341">
        <w:rPr>
          <w:rFonts w:cs="Cordia New"/>
          <w:lang w:eastAsia="zh-CN"/>
        </w:rPr>
        <w:t xml:space="preserve"> </w:t>
      </w:r>
      <w:r w:rsidR="0070260B" w:rsidRPr="00994341">
        <w:t>© NSW Education Standards Authority (NESA) for and on behalf of the Crown in the State of New South Wales, 2022.</w:t>
      </w:r>
    </w:p>
    <w:p w14:paraId="2167A5D2" w14:textId="77777777" w:rsidR="0095659F" w:rsidRPr="0008611F" w:rsidRDefault="0095659F" w:rsidP="0095659F">
      <w:pPr>
        <w:rPr>
          <w:b/>
          <w:bCs/>
        </w:rPr>
      </w:pPr>
      <w:r w:rsidRPr="1E287BF2">
        <w:rPr>
          <w:b/>
          <w:bCs/>
        </w:rPr>
        <w:t>Suggested weighting: 25%</w:t>
      </w:r>
    </w:p>
    <w:p w14:paraId="20513EC9" w14:textId="77777777" w:rsidR="0095659F" w:rsidRDefault="0095659F" w:rsidP="0095659F">
      <w:pPr>
        <w:pStyle w:val="FeatureBox"/>
      </w:pPr>
      <w:r>
        <w:t>You are to design, code and document a software solution for an educational product. The software is to be developed in a high-level general-purpose programming language.</w:t>
      </w:r>
    </w:p>
    <w:p w14:paraId="4AFA193C" w14:textId="4480B6B7" w:rsidR="0095659F" w:rsidRPr="00936E5C" w:rsidRDefault="0095659F" w:rsidP="00936E5C">
      <w:r w:rsidRPr="5308062D">
        <w:rPr>
          <w:rFonts w:eastAsia="Verdana"/>
          <w:color w:val="000000" w:themeColor="text1"/>
        </w:rPr>
        <w:t xml:space="preserve">The </w:t>
      </w:r>
      <w:r w:rsidRPr="0088650F">
        <w:rPr>
          <w:rFonts w:eastAsia="Verdana"/>
          <w:color w:val="000000" w:themeColor="text1"/>
        </w:rPr>
        <w:t>educational piece of software</w:t>
      </w:r>
      <w:r w:rsidRPr="5308062D">
        <w:rPr>
          <w:rFonts w:eastAsia="Verdana"/>
          <w:color w:val="000000" w:themeColor="text1"/>
        </w:rPr>
        <w:t xml:space="preserve"> is to be an interactive solution.</w:t>
      </w:r>
      <w:r w:rsidRPr="0088650F">
        <w:rPr>
          <w:rFonts w:eastAsia="Verdana"/>
          <w:color w:val="000000" w:themeColor="text1"/>
        </w:rPr>
        <w:t xml:space="preserve"> The software could be designed for either </w:t>
      </w:r>
      <w:r>
        <w:rPr>
          <w:rFonts w:eastAsia="Verdana"/>
          <w:color w:val="000000" w:themeColor="text1"/>
        </w:rPr>
        <w:t>p</w:t>
      </w:r>
      <w:r w:rsidRPr="0088650F">
        <w:rPr>
          <w:rFonts w:eastAsia="Verdana"/>
          <w:color w:val="000000" w:themeColor="text1"/>
        </w:rPr>
        <w:t xml:space="preserve">rimary or </w:t>
      </w:r>
      <w:r>
        <w:rPr>
          <w:rFonts w:eastAsia="Verdana"/>
          <w:color w:val="000000" w:themeColor="text1"/>
        </w:rPr>
        <w:t>s</w:t>
      </w:r>
      <w:r w:rsidRPr="0088650F">
        <w:rPr>
          <w:rFonts w:eastAsia="Verdana"/>
          <w:color w:val="000000" w:themeColor="text1"/>
        </w:rPr>
        <w:t>econdary students. It will include an intuitive command line interface that displays directions and responses to the user’s requests.</w:t>
      </w:r>
      <w:bookmarkStart w:id="11" w:name="_Toc128654097"/>
      <w:r w:rsidRPr="00936E5C">
        <w:br w:type="page"/>
      </w:r>
    </w:p>
    <w:p w14:paraId="004BB14C" w14:textId="0DAD4343" w:rsidR="0095659F" w:rsidRDefault="0095659F" w:rsidP="006904B1">
      <w:pPr>
        <w:pStyle w:val="Heading3"/>
      </w:pPr>
      <w:bookmarkStart w:id="12" w:name="_Toc138256374"/>
      <w:r>
        <w:lastRenderedPageBreak/>
        <w:t>Steps to success</w:t>
      </w:r>
      <w:bookmarkEnd w:id="11"/>
      <w:bookmarkEnd w:id="12"/>
    </w:p>
    <w:p w14:paraId="72DD50FA" w14:textId="62321AFA" w:rsidR="0095659F" w:rsidRDefault="000C13A5" w:rsidP="000C13A5">
      <w:pPr>
        <w:pStyle w:val="Caption"/>
      </w:pPr>
      <w:r>
        <w:t xml:space="preserve">Table </w:t>
      </w:r>
      <w:r>
        <w:fldChar w:fldCharType="begin"/>
      </w:r>
      <w:r>
        <w:instrText xml:space="preserve"> SEQ Table \* ARABIC </w:instrText>
      </w:r>
      <w:r>
        <w:fldChar w:fldCharType="separate"/>
      </w:r>
      <w:r w:rsidR="00BD023F">
        <w:rPr>
          <w:noProof/>
        </w:rPr>
        <w:t>1</w:t>
      </w:r>
      <w:r>
        <w:fldChar w:fldCharType="end"/>
      </w:r>
      <w:r>
        <w:t xml:space="preserve"> – assessment preparation schedule</w:t>
      </w:r>
    </w:p>
    <w:tbl>
      <w:tblPr>
        <w:tblStyle w:val="Tableheader"/>
        <w:tblW w:w="0" w:type="auto"/>
        <w:tblLook w:val="04A0" w:firstRow="1" w:lastRow="0" w:firstColumn="1" w:lastColumn="0" w:noHBand="0" w:noVBand="1"/>
        <w:tblDescription w:val="Table outlining steps to success, what needs to be done and the order in which to do them"/>
      </w:tblPr>
      <w:tblGrid>
        <w:gridCol w:w="3396"/>
        <w:gridCol w:w="6228"/>
      </w:tblGrid>
      <w:tr w:rsidR="0095659F" w:rsidRPr="00936E5C" w14:paraId="49FA435D" w14:textId="77777777" w:rsidTr="3A003E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F7872A5" w14:textId="77777777" w:rsidR="0095659F" w:rsidRPr="00936E5C" w:rsidRDefault="0095659F" w:rsidP="00936E5C">
            <w:bookmarkStart w:id="13" w:name="_Hlk121229027"/>
            <w:r w:rsidRPr="00936E5C">
              <w:t>Steps</w:t>
            </w:r>
          </w:p>
        </w:tc>
        <w:tc>
          <w:tcPr>
            <w:tcW w:w="6231" w:type="dxa"/>
          </w:tcPr>
          <w:p w14:paraId="3AD2F47D" w14:textId="64EC2443" w:rsidR="0095659F" w:rsidRPr="00936E5C" w:rsidRDefault="0095659F" w:rsidP="00936E5C">
            <w:pPr>
              <w:cnfStyle w:val="100000000000" w:firstRow="1" w:lastRow="0" w:firstColumn="0" w:lastColumn="0" w:oddVBand="0" w:evenVBand="0" w:oddHBand="0" w:evenHBand="0" w:firstRowFirstColumn="0" w:firstRowLastColumn="0" w:lastRowFirstColumn="0" w:lastRowLastColumn="0"/>
            </w:pPr>
            <w:r>
              <w:t>What I need to do</w:t>
            </w:r>
          </w:p>
        </w:tc>
      </w:tr>
      <w:tr w:rsidR="0095659F" w14:paraId="59F7F46C" w14:textId="77777777" w:rsidTr="3A0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0F72C77" w14:textId="77777777" w:rsidR="0095659F" w:rsidRDefault="0095659F" w:rsidP="00C12504">
            <w:pPr>
              <w:rPr>
                <w:rFonts w:eastAsia="Arial"/>
                <w:color w:val="000000" w:themeColor="text1"/>
              </w:rPr>
            </w:pPr>
            <w:r>
              <w:t>Software Development</w:t>
            </w:r>
          </w:p>
          <w:p w14:paraId="4571975D" w14:textId="77777777" w:rsidR="0095659F" w:rsidRDefault="0095659F" w:rsidP="00C12504">
            <w:r w:rsidRPr="009F7EC6">
              <w:rPr>
                <w:b w:val="0"/>
                <w:bCs/>
              </w:rPr>
              <w:t>Explore the fundamental development steps in relation to their project</w:t>
            </w:r>
            <w:r>
              <w:rPr>
                <w:b w:val="0"/>
                <w:bCs/>
              </w:rPr>
              <w:t>.</w:t>
            </w:r>
          </w:p>
        </w:tc>
        <w:tc>
          <w:tcPr>
            <w:tcW w:w="6231" w:type="dxa"/>
          </w:tcPr>
          <w:p w14:paraId="31C8A53A" w14:textId="77777777" w:rsidR="0095659F" w:rsidRDefault="0095659F" w:rsidP="00C12504">
            <w:pPr>
              <w:cnfStyle w:val="000000100000" w:firstRow="0" w:lastRow="0" w:firstColumn="0" w:lastColumn="0" w:oddVBand="0" w:evenVBand="0" w:oddHBand="1" w:evenHBand="0" w:firstRowFirstColumn="0" w:firstRowLastColumn="0" w:lastRowFirstColumn="0" w:lastRowLastColumn="0"/>
            </w:pPr>
            <w:r>
              <w:t>Write a requirements definition for the given real-world problem.</w:t>
            </w:r>
          </w:p>
          <w:p w14:paraId="737B3D9F" w14:textId="6F49FB85" w:rsidR="0095659F" w:rsidRDefault="0095659F" w:rsidP="003C6593">
            <w:pPr>
              <w:cnfStyle w:val="000000100000" w:firstRow="0" w:lastRow="0" w:firstColumn="0" w:lastColumn="0" w:oddVBand="0" w:evenVBand="0" w:oddHBand="1" w:evenHBand="0" w:firstRowFirstColumn="0" w:firstRowLastColumn="0" w:lastRowFirstColumn="0" w:lastRowLastColumn="0"/>
            </w:pPr>
            <w:r>
              <w:t>Identify the user specifications for the chosen software solution.</w:t>
            </w:r>
          </w:p>
        </w:tc>
      </w:tr>
      <w:tr w:rsidR="0095659F" w14:paraId="2C9D9D7E" w14:textId="77777777" w:rsidTr="3A0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868B039" w14:textId="77777777" w:rsidR="0095659F" w:rsidRDefault="0095659F" w:rsidP="00C12504">
            <w:r>
              <w:t>Designing Algorithms</w:t>
            </w:r>
          </w:p>
        </w:tc>
        <w:tc>
          <w:tcPr>
            <w:tcW w:w="6231" w:type="dxa"/>
          </w:tcPr>
          <w:p w14:paraId="033D3E26" w14:textId="2B3F69D8" w:rsidR="0095659F" w:rsidRDefault="0095659F" w:rsidP="00C12504">
            <w:pPr>
              <w:cnfStyle w:val="000000010000" w:firstRow="0" w:lastRow="0" w:firstColumn="0" w:lastColumn="0" w:oddVBand="0" w:evenVBand="0" w:oddHBand="0" w:evenHBand="1" w:firstRowFirstColumn="0" w:firstRowLastColumn="0" w:lastRowFirstColumn="0" w:lastRowLastColumn="0"/>
            </w:pPr>
            <w:r>
              <w:t>Develop a structured algorithm using pseudocode or flowcharts including the use of subprograms and passing parameters.</w:t>
            </w:r>
          </w:p>
          <w:p w14:paraId="5F85D733" w14:textId="2AE64965" w:rsidR="0095659F" w:rsidRDefault="0095659F" w:rsidP="00C12504">
            <w:pPr>
              <w:cnfStyle w:val="000000010000" w:firstRow="0" w:lastRow="0" w:firstColumn="0" w:lastColumn="0" w:oddVBand="0" w:evenVBand="0" w:oddHBand="0" w:evenHBand="1" w:firstRowFirstColumn="0" w:firstRowLastColumn="0" w:lastRowFirstColumn="0" w:lastRowLastColumn="0"/>
            </w:pPr>
            <w:r>
              <w:t>Algorithms should include sequence, selection, iteration and subprograms and be described using a structure chart.</w:t>
            </w:r>
          </w:p>
        </w:tc>
      </w:tr>
      <w:tr w:rsidR="0095659F" w14:paraId="481352A2" w14:textId="77777777" w:rsidTr="3A003E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5AFACB6" w14:textId="77777777" w:rsidR="0095659F" w:rsidRDefault="0095659F" w:rsidP="00C12504">
            <w:r>
              <w:t>Data for Software Engineering</w:t>
            </w:r>
          </w:p>
        </w:tc>
        <w:tc>
          <w:tcPr>
            <w:tcW w:w="6231" w:type="dxa"/>
          </w:tcPr>
          <w:p w14:paraId="2F8195F7" w14:textId="22C0F34A" w:rsidR="0095659F" w:rsidRDefault="0095659F" w:rsidP="00C12504">
            <w:pPr>
              <w:cnfStyle w:val="000000100000" w:firstRow="0" w:lastRow="0" w:firstColumn="0" w:lastColumn="0" w:oddVBand="0" w:evenVBand="0" w:oddHBand="1" w:evenHBand="0" w:firstRowFirstColumn="0" w:firstRowLastColumn="0" w:lastRowFirstColumn="0" w:lastRowLastColumn="0"/>
            </w:pPr>
            <w:r>
              <w:t xml:space="preserve">Define and discuss the use of following data types. Select a minimum of </w:t>
            </w:r>
            <w:r w:rsidR="002330EC">
              <w:t xml:space="preserve">3 </w:t>
            </w:r>
            <w:r>
              <w:t>to use in your project:</w:t>
            </w:r>
          </w:p>
          <w:p w14:paraId="1962E206" w14:textId="77777777" w:rsidR="0095659F" w:rsidRPr="002330EC" w:rsidRDefault="0095659F" w:rsidP="002330EC">
            <w:pPr>
              <w:pStyle w:val="ListBullet"/>
              <w:cnfStyle w:val="000000100000" w:firstRow="0" w:lastRow="0" w:firstColumn="0" w:lastColumn="0" w:oddVBand="0" w:evenVBand="0" w:oddHBand="1" w:evenHBand="0" w:firstRowFirstColumn="0" w:firstRowLastColumn="0" w:lastRowFirstColumn="0" w:lastRowLastColumn="0"/>
            </w:pPr>
            <w:r w:rsidRPr="002330EC">
              <w:t>char and string</w:t>
            </w:r>
          </w:p>
          <w:p w14:paraId="0185C9FD" w14:textId="3805D8BA" w:rsidR="0095659F" w:rsidRPr="002330EC" w:rsidRDefault="00196530" w:rsidP="002330EC">
            <w:pPr>
              <w:pStyle w:val="ListBullet"/>
              <w:cnfStyle w:val="000000100000" w:firstRow="0" w:lastRow="0" w:firstColumn="0" w:lastColumn="0" w:oddVBand="0" w:evenVBand="0" w:oddHBand="1" w:evenHBand="0" w:firstRowFirstColumn="0" w:firstRowLastColumn="0" w:lastRowFirstColumn="0" w:lastRowLastColumn="0"/>
            </w:pPr>
            <w:r>
              <w:t>B</w:t>
            </w:r>
            <w:r w:rsidR="0095659F" w:rsidRPr="002330EC">
              <w:t>oolean</w:t>
            </w:r>
          </w:p>
          <w:p w14:paraId="04A29F2B" w14:textId="77777777" w:rsidR="0095659F" w:rsidRPr="002330EC" w:rsidRDefault="0095659F" w:rsidP="002330EC">
            <w:pPr>
              <w:pStyle w:val="ListBullet"/>
              <w:cnfStyle w:val="000000100000" w:firstRow="0" w:lastRow="0" w:firstColumn="0" w:lastColumn="0" w:oddVBand="0" w:evenVBand="0" w:oddHBand="1" w:evenHBand="0" w:firstRowFirstColumn="0" w:firstRowLastColumn="0" w:lastRowFirstColumn="0" w:lastRowLastColumn="0"/>
            </w:pPr>
            <w:r w:rsidRPr="002330EC">
              <w:t>real</w:t>
            </w:r>
          </w:p>
          <w:p w14:paraId="6DC0E732" w14:textId="77777777" w:rsidR="0095659F" w:rsidRPr="002330EC" w:rsidRDefault="0095659F" w:rsidP="002330EC">
            <w:pPr>
              <w:pStyle w:val="ListBullet"/>
              <w:cnfStyle w:val="000000100000" w:firstRow="0" w:lastRow="0" w:firstColumn="0" w:lastColumn="0" w:oddVBand="0" w:evenVBand="0" w:oddHBand="1" w:evenHBand="0" w:firstRowFirstColumn="0" w:firstRowLastColumn="0" w:lastRowFirstColumn="0" w:lastRowLastColumn="0"/>
            </w:pPr>
            <w:r w:rsidRPr="002330EC">
              <w:t>single precision floating point</w:t>
            </w:r>
          </w:p>
          <w:p w14:paraId="1C7265CE" w14:textId="77777777" w:rsidR="0095659F" w:rsidRPr="002330EC" w:rsidRDefault="0095659F" w:rsidP="002330EC">
            <w:pPr>
              <w:pStyle w:val="ListBullet"/>
              <w:cnfStyle w:val="000000100000" w:firstRow="0" w:lastRow="0" w:firstColumn="0" w:lastColumn="0" w:oddVBand="0" w:evenVBand="0" w:oddHBand="1" w:evenHBand="0" w:firstRowFirstColumn="0" w:firstRowLastColumn="0" w:lastRowFirstColumn="0" w:lastRowLastColumn="0"/>
            </w:pPr>
            <w:r w:rsidRPr="002330EC">
              <w:t>integer</w:t>
            </w:r>
          </w:p>
          <w:p w14:paraId="6BB854FE" w14:textId="745C2CD1" w:rsidR="0095659F" w:rsidRPr="002330EC" w:rsidRDefault="0095659F" w:rsidP="002330EC">
            <w:pPr>
              <w:pStyle w:val="ListBullet"/>
              <w:cnfStyle w:val="000000100000" w:firstRow="0" w:lastRow="0" w:firstColumn="0" w:lastColumn="0" w:oddVBand="0" w:evenVBand="0" w:oddHBand="1" w:evenHBand="0" w:firstRowFirstColumn="0" w:firstRowLastColumn="0" w:lastRowFirstColumn="0" w:lastRowLastColumn="0"/>
            </w:pPr>
            <w:r w:rsidRPr="002330EC">
              <w:t>date and time.</w:t>
            </w:r>
          </w:p>
          <w:p w14:paraId="19A18737" w14:textId="77777777" w:rsidR="0095659F" w:rsidRDefault="0095659F" w:rsidP="00C12504">
            <w:pPr>
              <w:cnfStyle w:val="000000100000" w:firstRow="0" w:lastRow="0" w:firstColumn="0" w:lastColumn="0" w:oddVBand="0" w:evenVBand="0" w:oddHBand="1" w:evenHBand="0" w:firstRowFirstColumn="0" w:firstRowLastColumn="0" w:lastRowFirstColumn="0" w:lastRowLastColumn="0"/>
            </w:pPr>
            <w:r>
              <w:t>Create a Data Dictionary for use with your project.</w:t>
            </w:r>
          </w:p>
          <w:p w14:paraId="64CD1508" w14:textId="5F42187A" w:rsidR="0095659F" w:rsidRDefault="0095659F" w:rsidP="00C12504">
            <w:pPr>
              <w:cnfStyle w:val="000000100000" w:firstRow="0" w:lastRow="0" w:firstColumn="0" w:lastColumn="0" w:oddVBand="0" w:evenVBand="0" w:oddHBand="1" w:evenHBand="0" w:firstRowFirstColumn="0" w:firstRowLastColumn="0" w:lastRowFirstColumn="0" w:lastRowLastColumn="0"/>
            </w:pPr>
            <w:r>
              <w:t xml:space="preserve">Define and discuss the use of the following data structures. Select a minimum of </w:t>
            </w:r>
            <w:r w:rsidR="00F02DE9">
              <w:t xml:space="preserve">2 </w:t>
            </w:r>
            <w:r>
              <w:t>to use in your project:</w:t>
            </w:r>
          </w:p>
          <w:p w14:paraId="2AACBBC2" w14:textId="77777777" w:rsidR="0095659F" w:rsidRPr="002330EC" w:rsidRDefault="0095659F" w:rsidP="002330EC">
            <w:pPr>
              <w:pStyle w:val="ListBullet"/>
              <w:cnfStyle w:val="000000100000" w:firstRow="0" w:lastRow="0" w:firstColumn="0" w:lastColumn="0" w:oddVBand="0" w:evenVBand="0" w:oddHBand="1" w:evenHBand="0" w:firstRowFirstColumn="0" w:firstRowLastColumn="0" w:lastRowFirstColumn="0" w:lastRowLastColumn="0"/>
            </w:pPr>
            <w:r w:rsidRPr="002330EC">
              <w:t>arrays</w:t>
            </w:r>
          </w:p>
          <w:p w14:paraId="3FABD1E0" w14:textId="77777777" w:rsidR="0095659F" w:rsidRPr="002330EC" w:rsidRDefault="0095659F" w:rsidP="002330EC">
            <w:pPr>
              <w:pStyle w:val="ListBullet"/>
              <w:cnfStyle w:val="000000100000" w:firstRow="0" w:lastRow="0" w:firstColumn="0" w:lastColumn="0" w:oddVBand="0" w:evenVBand="0" w:oddHBand="1" w:evenHBand="0" w:firstRowFirstColumn="0" w:firstRowLastColumn="0" w:lastRowFirstColumn="0" w:lastRowLastColumn="0"/>
            </w:pPr>
            <w:r w:rsidRPr="002330EC">
              <w:t>records</w:t>
            </w:r>
          </w:p>
          <w:p w14:paraId="3D9F5465" w14:textId="61BE8F2B" w:rsidR="0095659F" w:rsidRPr="002330EC" w:rsidRDefault="0095659F" w:rsidP="002330EC">
            <w:pPr>
              <w:pStyle w:val="ListBullet"/>
              <w:cnfStyle w:val="000000100000" w:firstRow="0" w:lastRow="0" w:firstColumn="0" w:lastColumn="0" w:oddVBand="0" w:evenVBand="0" w:oddHBand="1" w:evenHBand="0" w:firstRowFirstColumn="0" w:firstRowLastColumn="0" w:lastRowFirstColumn="0" w:lastRowLastColumn="0"/>
            </w:pPr>
            <w:r w:rsidRPr="002330EC">
              <w:t>trees</w:t>
            </w:r>
          </w:p>
          <w:p w14:paraId="24756E40" w14:textId="0F305480" w:rsidR="0095659F" w:rsidRDefault="0095659F" w:rsidP="002330EC">
            <w:pPr>
              <w:pStyle w:val="ListBullet"/>
              <w:cnfStyle w:val="000000100000" w:firstRow="0" w:lastRow="0" w:firstColumn="0" w:lastColumn="0" w:oddVBand="0" w:evenVBand="0" w:oddHBand="1" w:evenHBand="0" w:firstRowFirstColumn="0" w:firstRowLastColumn="0" w:lastRowFirstColumn="0" w:lastRowLastColumn="0"/>
            </w:pPr>
            <w:r w:rsidRPr="002330EC">
              <w:t>sequential files.</w:t>
            </w:r>
          </w:p>
        </w:tc>
      </w:tr>
      <w:tr w:rsidR="0095659F" w14:paraId="25440AAF" w14:textId="77777777" w:rsidTr="3A003E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855F256" w14:textId="77777777" w:rsidR="0095659F" w:rsidRDefault="0095659F" w:rsidP="00C12504">
            <w:r>
              <w:lastRenderedPageBreak/>
              <w:t>Developing Solutions with Code</w:t>
            </w:r>
          </w:p>
        </w:tc>
        <w:tc>
          <w:tcPr>
            <w:tcW w:w="6231" w:type="dxa"/>
          </w:tcPr>
          <w:p w14:paraId="043E8CC9" w14:textId="77777777" w:rsidR="0095659F" w:rsidRDefault="0095659F" w:rsidP="00C12504">
            <w:pPr>
              <w:cnfStyle w:val="000000010000" w:firstRow="0" w:lastRow="0" w:firstColumn="0" w:lastColumn="0" w:oddVBand="0" w:evenVBand="0" w:oddHBand="0" w:evenHBand="1" w:firstRowFirstColumn="0" w:firstRowLastColumn="0" w:lastRowFirstColumn="0" w:lastRowLastColumn="0"/>
            </w:pPr>
            <w:r>
              <w:t>Convert your algorithm into code using:</w:t>
            </w:r>
          </w:p>
          <w:p w14:paraId="6EABAFB1" w14:textId="77777777" w:rsidR="0095659F" w:rsidRPr="00FC2830" w:rsidRDefault="0095659F" w:rsidP="00FC2830">
            <w:pPr>
              <w:pStyle w:val="ListBullet"/>
              <w:cnfStyle w:val="000000010000" w:firstRow="0" w:lastRow="0" w:firstColumn="0" w:lastColumn="0" w:oddVBand="0" w:evenVBand="0" w:oddHBand="0" w:evenHBand="1" w:firstRowFirstColumn="0" w:firstRowLastColumn="0" w:lastRowFirstColumn="0" w:lastRowLastColumn="0"/>
            </w:pPr>
            <w:r w:rsidRPr="00FC2830">
              <w:t>control structures</w:t>
            </w:r>
          </w:p>
          <w:p w14:paraId="4B800DBD" w14:textId="77777777" w:rsidR="0095659F" w:rsidRPr="00FC2830" w:rsidRDefault="0095659F" w:rsidP="00FC2830">
            <w:pPr>
              <w:pStyle w:val="ListBullet"/>
              <w:cnfStyle w:val="000000010000" w:firstRow="0" w:lastRow="0" w:firstColumn="0" w:lastColumn="0" w:oddVBand="0" w:evenVBand="0" w:oddHBand="0" w:evenHBand="1" w:firstRowFirstColumn="0" w:firstRowLastColumn="0" w:lastRowFirstColumn="0" w:lastRowLastColumn="0"/>
            </w:pPr>
            <w:r w:rsidRPr="00FC2830">
              <w:t>data structures</w:t>
            </w:r>
          </w:p>
          <w:p w14:paraId="0A9BEFFE" w14:textId="5B5B4CAB" w:rsidR="0095659F" w:rsidRPr="00FC2830" w:rsidRDefault="0095659F" w:rsidP="00FC2830">
            <w:pPr>
              <w:pStyle w:val="ListBullet"/>
              <w:cnfStyle w:val="000000010000" w:firstRow="0" w:lastRow="0" w:firstColumn="0" w:lastColumn="0" w:oddVBand="0" w:evenVBand="0" w:oddHBand="0" w:evenHBand="1" w:firstRowFirstColumn="0" w:firstRowLastColumn="0" w:lastRowFirstColumn="0" w:lastRowLastColumn="0"/>
            </w:pPr>
            <w:r w:rsidRPr="00FC2830">
              <w:t xml:space="preserve">standard </w:t>
            </w:r>
            <w:r w:rsidR="007B2D38">
              <w:t>m</w:t>
            </w:r>
            <w:r w:rsidRPr="00FC2830">
              <w:t>odules</w:t>
            </w:r>
          </w:p>
          <w:p w14:paraId="1B529F12" w14:textId="164FC7FA" w:rsidR="0095659F" w:rsidRPr="00FC2830" w:rsidRDefault="0095659F" w:rsidP="00FC2830">
            <w:pPr>
              <w:pStyle w:val="ListBullet"/>
              <w:cnfStyle w:val="000000010000" w:firstRow="0" w:lastRow="0" w:firstColumn="0" w:lastColumn="0" w:oddVBand="0" w:evenVBand="0" w:oddHBand="0" w:evenHBand="1" w:firstRowFirstColumn="0" w:firstRowLastColumn="0" w:lastRowFirstColumn="0" w:lastRowLastColumn="0"/>
            </w:pPr>
            <w:r w:rsidRPr="00FC2830">
              <w:t>subprograms (including parameter passing)</w:t>
            </w:r>
            <w:r w:rsidR="00A60D87" w:rsidRPr="00FC2830">
              <w:t>.</w:t>
            </w:r>
          </w:p>
          <w:p w14:paraId="4BAD2711" w14:textId="77777777" w:rsidR="0095659F" w:rsidRDefault="0095659F" w:rsidP="00C12504">
            <w:pPr>
              <w:cnfStyle w:val="000000010000" w:firstRow="0" w:lastRow="0" w:firstColumn="0" w:lastColumn="0" w:oddVBand="0" w:evenVBand="0" w:oddHBand="0" w:evenHBand="1" w:firstRowFirstColumn="0" w:firstRowLastColumn="0" w:lastRowFirstColumn="0" w:lastRowLastColumn="0"/>
            </w:pPr>
            <w:r>
              <w:t>Define and discuss the following debugging tools used in your project:</w:t>
            </w:r>
          </w:p>
          <w:p w14:paraId="4CC0937D" w14:textId="77777777" w:rsidR="0095659F" w:rsidRDefault="0095659F" w:rsidP="00FA5DBE">
            <w:pPr>
              <w:pStyle w:val="ListBullet"/>
              <w:cnfStyle w:val="000000010000" w:firstRow="0" w:lastRow="0" w:firstColumn="0" w:lastColumn="0" w:oddVBand="0" w:evenVBand="0" w:oddHBand="0" w:evenHBand="1" w:firstRowFirstColumn="0" w:firstRowLastColumn="0" w:lastRowFirstColumn="0" w:lastRowLastColumn="0"/>
            </w:pPr>
            <w:r>
              <w:t>breakpoints</w:t>
            </w:r>
          </w:p>
          <w:p w14:paraId="12E6F3DC" w14:textId="77777777" w:rsidR="0095659F" w:rsidRDefault="0095659F" w:rsidP="00FA5DBE">
            <w:pPr>
              <w:pStyle w:val="ListBullet"/>
              <w:cnfStyle w:val="000000010000" w:firstRow="0" w:lastRow="0" w:firstColumn="0" w:lastColumn="0" w:oddVBand="0" w:evenVBand="0" w:oddHBand="0" w:evenHBand="1" w:firstRowFirstColumn="0" w:firstRowLastColumn="0" w:lastRowFirstColumn="0" w:lastRowLastColumn="0"/>
            </w:pPr>
            <w:r>
              <w:t>single line stepping</w:t>
            </w:r>
          </w:p>
          <w:p w14:paraId="41260368" w14:textId="77777777" w:rsidR="0095659F" w:rsidRDefault="0095659F" w:rsidP="00FA5DBE">
            <w:pPr>
              <w:pStyle w:val="ListBullet"/>
              <w:cnfStyle w:val="000000010000" w:firstRow="0" w:lastRow="0" w:firstColumn="0" w:lastColumn="0" w:oddVBand="0" w:evenVBand="0" w:oddHBand="0" w:evenHBand="1" w:firstRowFirstColumn="0" w:firstRowLastColumn="0" w:lastRowFirstColumn="0" w:lastRowLastColumn="0"/>
            </w:pPr>
            <w:r>
              <w:t>watches</w:t>
            </w:r>
          </w:p>
          <w:p w14:paraId="6A5D875E" w14:textId="77777777" w:rsidR="0095659F" w:rsidRDefault="0095659F" w:rsidP="00FA5DBE">
            <w:pPr>
              <w:pStyle w:val="ListBullet"/>
              <w:cnfStyle w:val="000000010000" w:firstRow="0" w:lastRow="0" w:firstColumn="0" w:lastColumn="0" w:oddVBand="0" w:evenVBand="0" w:oddHBand="0" w:evenHBand="1" w:firstRowFirstColumn="0" w:firstRowLastColumn="0" w:lastRowFirstColumn="0" w:lastRowLastColumn="0"/>
            </w:pPr>
            <w:r>
              <w:t>interfaces between functions</w:t>
            </w:r>
          </w:p>
          <w:p w14:paraId="211F1224" w14:textId="4C266EAB" w:rsidR="0095659F" w:rsidRDefault="0095659F" w:rsidP="00FA5DBE">
            <w:pPr>
              <w:pStyle w:val="ListBullet"/>
              <w:cnfStyle w:val="000000010000" w:firstRow="0" w:lastRow="0" w:firstColumn="0" w:lastColumn="0" w:oddVBand="0" w:evenVBand="0" w:oddHBand="0" w:evenHBand="1" w:firstRowFirstColumn="0" w:firstRowLastColumn="0" w:lastRowFirstColumn="0" w:lastRowLastColumn="0"/>
            </w:pPr>
            <w:r>
              <w:t>debugging output statements.</w:t>
            </w:r>
          </w:p>
          <w:p w14:paraId="4007C59F" w14:textId="5237FE52" w:rsidR="0095659F" w:rsidRDefault="0095659F" w:rsidP="00C12504">
            <w:pPr>
              <w:cnfStyle w:val="000000010000" w:firstRow="0" w:lastRow="0" w:firstColumn="0" w:lastColumn="0" w:oddVBand="0" w:evenVBand="0" w:oddHBand="0" w:evenHBand="1" w:firstRowFirstColumn="0" w:firstRowLastColumn="0" w:lastRowFirstColumn="0" w:lastRowLastColumn="0"/>
            </w:pPr>
            <w:r>
              <w:t>Document and implement at least one appropriate data structure that supports data storage</w:t>
            </w:r>
            <w:r w:rsidR="00CC250D">
              <w:t>.</w:t>
            </w:r>
          </w:p>
          <w:p w14:paraId="053536BD" w14:textId="77777777" w:rsidR="0095659F" w:rsidRDefault="0095659F" w:rsidP="00C12504">
            <w:pPr>
              <w:cnfStyle w:val="000000010000" w:firstRow="0" w:lastRow="0" w:firstColumn="0" w:lastColumn="0" w:oddVBand="0" w:evenVBand="0" w:oddHBand="0" w:evenHBand="1" w:firstRowFirstColumn="0" w:firstRowLastColumn="0" w:lastRowFirstColumn="0" w:lastRowLastColumn="0"/>
            </w:pPr>
            <w:r>
              <w:t>Describe the errors you experienced in the coding of your solution including:</w:t>
            </w:r>
          </w:p>
          <w:p w14:paraId="65819932" w14:textId="77777777" w:rsidR="0095659F" w:rsidRDefault="0095659F" w:rsidP="00FA5DBE">
            <w:pPr>
              <w:pStyle w:val="ListBullet"/>
              <w:cnfStyle w:val="000000010000" w:firstRow="0" w:lastRow="0" w:firstColumn="0" w:lastColumn="0" w:oddVBand="0" w:evenVBand="0" w:oddHBand="0" w:evenHBand="1" w:firstRowFirstColumn="0" w:firstRowLastColumn="0" w:lastRowFirstColumn="0" w:lastRowLastColumn="0"/>
            </w:pPr>
            <w:r>
              <w:t>syntax</w:t>
            </w:r>
          </w:p>
          <w:p w14:paraId="37DEF745" w14:textId="77777777" w:rsidR="0095659F" w:rsidRDefault="0095659F" w:rsidP="00FA5DBE">
            <w:pPr>
              <w:pStyle w:val="ListBullet"/>
              <w:cnfStyle w:val="000000010000" w:firstRow="0" w:lastRow="0" w:firstColumn="0" w:lastColumn="0" w:oddVBand="0" w:evenVBand="0" w:oddHBand="0" w:evenHBand="1" w:firstRowFirstColumn="0" w:firstRowLastColumn="0" w:lastRowFirstColumn="0" w:lastRowLastColumn="0"/>
            </w:pPr>
            <w:r>
              <w:t>logic</w:t>
            </w:r>
          </w:p>
          <w:p w14:paraId="7FC0DF50" w14:textId="79706A7D" w:rsidR="0095659F" w:rsidRDefault="0095659F" w:rsidP="00FA5DBE">
            <w:pPr>
              <w:pStyle w:val="ListBullet"/>
              <w:cnfStyle w:val="000000010000" w:firstRow="0" w:lastRow="0" w:firstColumn="0" w:lastColumn="0" w:oddVBand="0" w:evenVBand="0" w:oddHBand="0" w:evenHBand="1" w:firstRowFirstColumn="0" w:firstRowLastColumn="0" w:lastRowFirstColumn="0" w:lastRowLastColumn="0"/>
            </w:pPr>
            <w:r>
              <w:t>runtime.</w:t>
            </w:r>
          </w:p>
        </w:tc>
      </w:tr>
    </w:tbl>
    <w:p w14:paraId="3E5A908D" w14:textId="0B2C36EC" w:rsidR="0095659F" w:rsidRDefault="0095659F" w:rsidP="006904B1">
      <w:pPr>
        <w:pStyle w:val="Heading3"/>
      </w:pPr>
      <w:bookmarkStart w:id="14" w:name="_Toc128654098"/>
      <w:bookmarkStart w:id="15" w:name="_Toc138256375"/>
      <w:bookmarkEnd w:id="13"/>
      <w:r>
        <w:t>What is the teacher looking for?</w:t>
      </w:r>
      <w:bookmarkEnd w:id="14"/>
      <w:bookmarkEnd w:id="15"/>
    </w:p>
    <w:p w14:paraId="336834CF" w14:textId="596E3F4B" w:rsidR="0095659F" w:rsidRDefault="0095659F" w:rsidP="0095659F">
      <w:r>
        <w:t xml:space="preserve">This task will require students to choose a section of the curriculum associated with either </w:t>
      </w:r>
      <w:r w:rsidR="002F352D">
        <w:t>p</w:t>
      </w:r>
      <w:r>
        <w:t xml:space="preserve">rimary or </w:t>
      </w:r>
      <w:r w:rsidR="002F352D">
        <w:t>s</w:t>
      </w:r>
      <w:r>
        <w:t>econdary students. For example, the software could help students learn their times table, recognise types of triangles or learn a new language. Students design, develop and document a software solution coded in a high-level general-purpose programming language that assist</w:t>
      </w:r>
      <w:r w:rsidR="008C2211">
        <w:t>s</w:t>
      </w:r>
      <w:r>
        <w:t xml:space="preserve"> students in learning their chosen content area.</w:t>
      </w:r>
    </w:p>
    <w:p w14:paraId="4C4AA78F" w14:textId="670AE60C" w:rsidR="00CC0239" w:rsidRDefault="00CC0239" w:rsidP="009E0F7A">
      <w:pPr>
        <w:rPr>
          <w:lang w:eastAsia="zh-CN"/>
        </w:rPr>
      </w:pPr>
      <w:r>
        <w:rPr>
          <w:lang w:eastAsia="zh-CN"/>
        </w:rPr>
        <w:br w:type="page"/>
      </w:r>
    </w:p>
    <w:p w14:paraId="7E217B63" w14:textId="3C7F3FB6" w:rsidR="007B46B8" w:rsidRPr="00A110BE" w:rsidRDefault="007B46B8" w:rsidP="006904B1">
      <w:pPr>
        <w:pStyle w:val="Heading2"/>
      </w:pPr>
      <w:bookmarkStart w:id="16" w:name="_Toc138256376"/>
      <w:bookmarkEnd w:id="10"/>
      <w:r w:rsidRPr="00A110BE">
        <w:lastRenderedPageBreak/>
        <w:t>Glossary</w:t>
      </w:r>
      <w:bookmarkEnd w:id="16"/>
    </w:p>
    <w:p w14:paraId="65877D5F" w14:textId="77777777" w:rsidR="007B46B8" w:rsidRPr="006904B1" w:rsidRDefault="007B46B8" w:rsidP="006904B1">
      <w:r w:rsidRPr="006904B1">
        <w:t>Many of the following words will gather more meaning to you as you work through this booklet.</w:t>
      </w:r>
    </w:p>
    <w:p w14:paraId="19E1A1D2" w14:textId="7353BF7B" w:rsidR="00333EC7" w:rsidRDefault="007B46B8" w:rsidP="006904B1">
      <w:r>
        <w:t xml:space="preserve">Each time you see </w:t>
      </w:r>
      <w:r w:rsidR="530B5085">
        <w:t>an unfamiliar</w:t>
      </w:r>
      <w:r>
        <w:t xml:space="preserve"> word in bold throughout this workbook you can add its definition in the table below in case you need to </w:t>
      </w:r>
      <w:r w:rsidR="002F11CD">
        <w:t>refer</w:t>
      </w:r>
      <w:r>
        <w:t xml:space="preserve"> </w:t>
      </w:r>
      <w:r w:rsidR="002F11CD">
        <w:t xml:space="preserve">to it </w:t>
      </w:r>
      <w:r>
        <w:t>later.</w:t>
      </w:r>
    </w:p>
    <w:p w14:paraId="30B1A610" w14:textId="7C3F97F4" w:rsidR="001512A6" w:rsidRPr="006904B1" w:rsidRDefault="001512A6" w:rsidP="00A54C15">
      <w:pPr>
        <w:pStyle w:val="FeatureBox2"/>
      </w:pPr>
      <w:r w:rsidRPr="0CF11DAA">
        <w:rPr>
          <w:rStyle w:val="Strong"/>
        </w:rPr>
        <w:t xml:space="preserve">Teacher </w:t>
      </w:r>
      <w:r>
        <w:rPr>
          <w:rStyle w:val="Strong"/>
        </w:rPr>
        <w:t>n</w:t>
      </w:r>
      <w:r w:rsidRPr="0CF11DAA">
        <w:rPr>
          <w:rStyle w:val="Strong"/>
        </w:rPr>
        <w:t>ote:</w:t>
      </w:r>
      <w:r>
        <w:t xml:space="preserve"> these definitions should be removed prior</w:t>
      </w:r>
      <w:r w:rsidR="00FC172E">
        <w:t xml:space="preserve"> </w:t>
      </w:r>
      <w:r>
        <w:t>to</w:t>
      </w:r>
      <w:r w:rsidR="00FC172E">
        <w:t xml:space="preserve"> supplying this table to students</w:t>
      </w:r>
      <w:r>
        <w:t xml:space="preserve"> </w:t>
      </w:r>
    </w:p>
    <w:p w14:paraId="4F893FFB" w14:textId="3646C19B" w:rsidR="00A54C15" w:rsidRDefault="00A54C15" w:rsidP="00C036F9">
      <w:pPr>
        <w:pStyle w:val="Caption"/>
      </w:pPr>
      <w:r>
        <w:t xml:space="preserve">Table </w:t>
      </w:r>
      <w:r>
        <w:fldChar w:fldCharType="begin"/>
      </w:r>
      <w:r>
        <w:instrText xml:space="preserve"> SEQ Table \* ARABIC </w:instrText>
      </w:r>
      <w:r>
        <w:fldChar w:fldCharType="separate"/>
      </w:r>
      <w:r w:rsidR="00BD023F">
        <w:rPr>
          <w:noProof/>
        </w:rPr>
        <w:t>2</w:t>
      </w:r>
      <w:r>
        <w:fldChar w:fldCharType="end"/>
      </w:r>
      <w:r>
        <w:t xml:space="preserve"> –</w:t>
      </w:r>
      <w:r>
        <w:rPr>
          <w:noProof/>
        </w:rPr>
        <w:t xml:space="preserve"> glossary</w:t>
      </w:r>
    </w:p>
    <w:tbl>
      <w:tblPr>
        <w:tblStyle w:val="Tableheader"/>
        <w:tblW w:w="5000" w:type="pct"/>
        <w:tblLayout w:type="fixed"/>
        <w:tblLook w:val="04A0" w:firstRow="1" w:lastRow="0" w:firstColumn="1" w:lastColumn="0" w:noHBand="0" w:noVBand="1"/>
        <w:tblDescription w:val="Glossary of Software Engineering words."/>
      </w:tblPr>
      <w:tblGrid>
        <w:gridCol w:w="2121"/>
        <w:gridCol w:w="7503"/>
      </w:tblGrid>
      <w:tr w:rsidR="007B46B8" w:rsidRPr="00AD3B66" w14:paraId="1F6125A2" w14:textId="77777777" w:rsidTr="3A003E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009B5E2" w14:textId="77777777" w:rsidR="007B46B8" w:rsidRPr="00AD3B66" w:rsidRDefault="007B46B8" w:rsidP="00AD3B66">
            <w:r w:rsidRPr="00AD3B66">
              <w:t>Word</w:t>
            </w:r>
          </w:p>
        </w:tc>
        <w:tc>
          <w:tcPr>
            <w:tcW w:w="3898" w:type="pct"/>
          </w:tcPr>
          <w:p w14:paraId="0F93423F" w14:textId="77777777" w:rsidR="007B46B8" w:rsidRPr="00AD3B66" w:rsidRDefault="007B46B8" w:rsidP="00AD3B66">
            <w:pPr>
              <w:cnfStyle w:val="100000000000" w:firstRow="1" w:lastRow="0" w:firstColumn="0" w:lastColumn="0" w:oddVBand="0" w:evenVBand="0" w:oddHBand="0" w:evenHBand="0" w:firstRowFirstColumn="0" w:firstRowLastColumn="0" w:lastRowFirstColumn="0" w:lastRowLastColumn="0"/>
            </w:pPr>
            <w:r w:rsidRPr="00AD3B66">
              <w:t>Definition</w:t>
            </w:r>
          </w:p>
        </w:tc>
      </w:tr>
      <w:tr w:rsidR="00CF3C20" w14:paraId="7147F5DB"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3AFB397D" w14:textId="0D91A491" w:rsidR="00CF3C20" w:rsidRPr="0084325A" w:rsidRDefault="007A3838" w:rsidP="009E0F7A">
            <w:r>
              <w:rPr>
                <w:rFonts w:eastAsia="Arial"/>
              </w:rPr>
              <w:t>algorithm</w:t>
            </w:r>
          </w:p>
        </w:tc>
        <w:tc>
          <w:tcPr>
            <w:tcW w:w="3898" w:type="pct"/>
          </w:tcPr>
          <w:p w14:paraId="52D9315F" w14:textId="40843482" w:rsidR="00CF3C20" w:rsidRPr="00F029D9" w:rsidRDefault="00BF44F4" w:rsidP="009E0F7A">
            <w:pPr>
              <w:cnfStyle w:val="000000100000" w:firstRow="0" w:lastRow="0" w:firstColumn="0" w:lastColumn="0" w:oddVBand="0" w:evenVBand="0" w:oddHBand="1" w:evenHBand="0" w:firstRowFirstColumn="0" w:firstRowLastColumn="0" w:lastRowFirstColumn="0" w:lastRowLastColumn="0"/>
            </w:pPr>
            <w:r>
              <w:rPr>
                <w:rFonts w:eastAsia="Arial"/>
              </w:rPr>
              <w:t>A step-by-step procedure required to solve a problem. Algorithms may be presented in many ways, for example written instructions, flow charts or using a computer programming language.</w:t>
            </w:r>
          </w:p>
        </w:tc>
      </w:tr>
      <w:tr w:rsidR="005428F5" w14:paraId="00053E64"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70AFC56C" w14:textId="7647954A" w:rsidR="00CF3C20" w:rsidRDefault="00806C2C" w:rsidP="009E0F7A">
            <w:pPr>
              <w:rPr>
                <w:color w:val="000000"/>
              </w:rPr>
            </w:pPr>
            <w:r>
              <w:rPr>
                <w:rFonts w:eastAsia="Arial"/>
              </w:rPr>
              <w:t>app</w:t>
            </w:r>
          </w:p>
        </w:tc>
        <w:tc>
          <w:tcPr>
            <w:tcW w:w="3898" w:type="pct"/>
          </w:tcPr>
          <w:p w14:paraId="2235AB9C" w14:textId="398100B9" w:rsidR="00CF3C20" w:rsidRPr="00F029D9" w:rsidRDefault="00F773FB" w:rsidP="009E0F7A">
            <w:pPr>
              <w:cnfStyle w:val="000000010000" w:firstRow="0" w:lastRow="0" w:firstColumn="0" w:lastColumn="0" w:oddVBand="0" w:evenVBand="0" w:oddHBand="0" w:evenHBand="1" w:firstRowFirstColumn="0" w:firstRowLastColumn="0" w:lastRowFirstColumn="0" w:lastRowLastColumn="0"/>
            </w:pPr>
            <w:r>
              <w:rPr>
                <w:rFonts w:eastAsia="Arial"/>
              </w:rPr>
              <w:t>A software program designed for a specific purpose to run on mobile devices or on a personal computer. An abbreviation of the word ‘</w:t>
            </w:r>
            <w:r w:rsidRPr="404805F6">
              <w:rPr>
                <w:rFonts w:eastAsia="Arial"/>
              </w:rPr>
              <w:t>application</w:t>
            </w:r>
            <w:r w:rsidR="00C320FC">
              <w:rPr>
                <w:rFonts w:eastAsia="Arial"/>
              </w:rPr>
              <w:t>’</w:t>
            </w:r>
            <w:r w:rsidR="322701CC" w:rsidRPr="404805F6">
              <w:rPr>
                <w:rFonts w:eastAsia="Arial"/>
              </w:rPr>
              <w:t>.</w:t>
            </w:r>
          </w:p>
        </w:tc>
      </w:tr>
      <w:tr w:rsidR="00CF3C20" w14:paraId="4545F79E"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64373713" w14:textId="376F8DB4" w:rsidR="00CF3C20" w:rsidRDefault="005A3E1F" w:rsidP="009E0F7A">
            <w:pPr>
              <w:rPr>
                <w:color w:val="000000"/>
              </w:rPr>
            </w:pPr>
            <w:r>
              <w:rPr>
                <w:rFonts w:eastAsia="Arial"/>
              </w:rPr>
              <w:t>application programming interface (API)</w:t>
            </w:r>
          </w:p>
        </w:tc>
        <w:tc>
          <w:tcPr>
            <w:tcW w:w="3898" w:type="pct"/>
          </w:tcPr>
          <w:p w14:paraId="3548CF50" w14:textId="525FEDF7" w:rsidR="00CF3C20" w:rsidRPr="006E7C35" w:rsidRDefault="0058366D" w:rsidP="009E0F7A">
            <w:pPr>
              <w:cnfStyle w:val="000000100000" w:firstRow="0" w:lastRow="0" w:firstColumn="0" w:lastColumn="0" w:oddVBand="0" w:evenVBand="0" w:oddHBand="1" w:evenHBand="0" w:firstRowFirstColumn="0" w:firstRowLastColumn="0" w:lastRowFirstColumn="0" w:lastRowLastColumn="0"/>
            </w:pPr>
            <w:r>
              <w:rPr>
                <w:rFonts w:eastAsia="Arial"/>
              </w:rPr>
              <w:t>An interface that allows an application or website to plug into another program or website.</w:t>
            </w:r>
          </w:p>
        </w:tc>
      </w:tr>
      <w:tr w:rsidR="005428F5" w14:paraId="40F073A3"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28395426" w14:textId="3FDBB250" w:rsidR="00CF3C20" w:rsidRPr="0084325A" w:rsidRDefault="00A1132A" w:rsidP="009E0F7A">
            <w:r>
              <w:rPr>
                <w:rFonts w:eastAsia="Arial"/>
              </w:rPr>
              <w:t>artificial intelligence (AI)</w:t>
            </w:r>
          </w:p>
        </w:tc>
        <w:tc>
          <w:tcPr>
            <w:tcW w:w="3898" w:type="pct"/>
          </w:tcPr>
          <w:p w14:paraId="3A5DF0EC" w14:textId="2FAD2017" w:rsidR="00CF3C20" w:rsidRPr="00F029D9" w:rsidRDefault="00E77D91" w:rsidP="009E0F7A">
            <w:pPr>
              <w:cnfStyle w:val="000000010000" w:firstRow="0" w:lastRow="0" w:firstColumn="0" w:lastColumn="0" w:oddVBand="0" w:evenVBand="0" w:oddHBand="0" w:evenHBand="1" w:firstRowFirstColumn="0" w:firstRowLastColumn="0" w:lastRowFirstColumn="0" w:lastRowLastColumn="0"/>
            </w:pPr>
            <w:r>
              <w:rPr>
                <w:rFonts w:eastAsia="Arial"/>
              </w:rPr>
              <w:t>Intelligence demonstrated by machines. Sometimes called machine intelligence.</w:t>
            </w:r>
          </w:p>
        </w:tc>
      </w:tr>
      <w:tr w:rsidR="00CF3C20" w14:paraId="40F18A1E"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63910F40" w14:textId="64731307" w:rsidR="00CF3C20" w:rsidRPr="0084325A" w:rsidRDefault="004C736E" w:rsidP="009E0F7A">
            <w:r>
              <w:rPr>
                <w:rFonts w:eastAsia="Arial"/>
              </w:rPr>
              <w:t>assets</w:t>
            </w:r>
          </w:p>
        </w:tc>
        <w:tc>
          <w:tcPr>
            <w:tcW w:w="3898" w:type="pct"/>
          </w:tcPr>
          <w:p w14:paraId="4F02FEB0" w14:textId="2505851D" w:rsidR="00CF3C20" w:rsidRPr="00F029D9" w:rsidRDefault="00E010B7" w:rsidP="009E0F7A">
            <w:pPr>
              <w:cnfStyle w:val="000000100000" w:firstRow="0" w:lastRow="0" w:firstColumn="0" w:lastColumn="0" w:oddVBand="0" w:evenVBand="0" w:oddHBand="1" w:evenHBand="0" w:firstRowFirstColumn="0" w:firstRowLastColumn="0" w:lastRowFirstColumn="0" w:lastRowLastColumn="0"/>
            </w:pPr>
            <w:r>
              <w:rPr>
                <w:rFonts w:eastAsia="Arial"/>
              </w:rPr>
              <w:t>Assets are the digital elements that can be used or incorporated into a multimedia presentation or production. They include graphics, photographs, videos, audio, animations or other artistic data.</w:t>
            </w:r>
          </w:p>
        </w:tc>
      </w:tr>
      <w:tr w:rsidR="005428F5" w14:paraId="32E06E78"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0D4C751F" w14:textId="2E55F4FC" w:rsidR="00CF3C20" w:rsidRPr="0084325A" w:rsidRDefault="00A73C0C" w:rsidP="009E0F7A">
            <w:r>
              <w:rPr>
                <w:rFonts w:eastAsia="Arial"/>
              </w:rPr>
              <w:t>big data</w:t>
            </w:r>
          </w:p>
        </w:tc>
        <w:tc>
          <w:tcPr>
            <w:tcW w:w="3898" w:type="pct"/>
          </w:tcPr>
          <w:p w14:paraId="4935E008" w14:textId="5FD05D16" w:rsidR="00903C97" w:rsidRPr="00FB1A76" w:rsidRDefault="006B2164" w:rsidP="009E0F7A">
            <w:pPr>
              <w:cnfStyle w:val="000000010000" w:firstRow="0" w:lastRow="0" w:firstColumn="0" w:lastColumn="0" w:oddVBand="0" w:evenVBand="0" w:oddHBand="0" w:evenHBand="1" w:firstRowFirstColumn="0" w:firstRowLastColumn="0" w:lastRowFirstColumn="0" w:lastRowLastColumn="0"/>
            </w:pPr>
            <w:r>
              <w:rPr>
                <w:rFonts w:eastAsia="Arial"/>
              </w:rPr>
              <w:t>Extremely large datasets that may be analysed computationally to reveal patterns, trends and associations.</w:t>
            </w:r>
          </w:p>
        </w:tc>
      </w:tr>
      <w:tr w:rsidR="00CF3C20" w14:paraId="0ACCC7FF"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66FACA15" w14:textId="038356F5" w:rsidR="00CF3C20" w:rsidRPr="0084325A" w:rsidRDefault="00063F52" w:rsidP="009E0F7A">
            <w:r>
              <w:rPr>
                <w:rFonts w:eastAsia="Arial"/>
              </w:rPr>
              <w:lastRenderedPageBreak/>
              <w:t>black box testing</w:t>
            </w:r>
          </w:p>
        </w:tc>
        <w:tc>
          <w:tcPr>
            <w:tcW w:w="3898" w:type="pct"/>
          </w:tcPr>
          <w:p w14:paraId="3E277553" w14:textId="484DBE19" w:rsidR="00CF3C20" w:rsidRPr="00FB1A76" w:rsidRDefault="00955275" w:rsidP="009E0F7A">
            <w:pPr>
              <w:cnfStyle w:val="000000100000" w:firstRow="0" w:lastRow="0" w:firstColumn="0" w:lastColumn="0" w:oddVBand="0" w:evenVBand="0" w:oddHBand="1" w:evenHBand="0" w:firstRowFirstColumn="0" w:firstRowLastColumn="0" w:lastRowFirstColumn="0" w:lastRowLastColumn="0"/>
            </w:pPr>
            <w:r>
              <w:rPr>
                <w:rFonts w:eastAsia="Arial"/>
              </w:rPr>
              <w:t xml:space="preserve">A testing technique where there is no knowledge of the internal workings of an application. A user will provide inputs and observe the outputs </w:t>
            </w:r>
            <w:bookmarkStart w:id="17" w:name="_Int_og2kSkis"/>
            <w:r>
              <w:rPr>
                <w:rFonts w:eastAsia="Arial"/>
              </w:rPr>
              <w:t>in order to</w:t>
            </w:r>
            <w:bookmarkEnd w:id="17"/>
            <w:r>
              <w:rPr>
                <w:rFonts w:eastAsia="Arial"/>
              </w:rPr>
              <w:t xml:space="preserve"> determine functionality of the program.</w:t>
            </w:r>
          </w:p>
        </w:tc>
      </w:tr>
      <w:tr w:rsidR="005428F5" w14:paraId="3E311A87" w14:textId="77777777" w:rsidTr="3A003ED7">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102" w:type="pct"/>
          </w:tcPr>
          <w:p w14:paraId="6D21491E" w14:textId="2B838367" w:rsidR="00CF3C20" w:rsidRPr="0084325A" w:rsidRDefault="00DB148A" w:rsidP="009E0F7A">
            <w:r>
              <w:rPr>
                <w:rFonts w:eastAsia="Arial"/>
              </w:rPr>
              <w:t>collaborate</w:t>
            </w:r>
          </w:p>
        </w:tc>
        <w:tc>
          <w:tcPr>
            <w:tcW w:w="3898" w:type="pct"/>
          </w:tcPr>
          <w:p w14:paraId="30FEE8AE" w14:textId="578FEDA2" w:rsidR="00CF3C20" w:rsidRPr="00FB1A76" w:rsidRDefault="00D94CD0" w:rsidP="009E0F7A">
            <w:pPr>
              <w:cnfStyle w:val="000000010000" w:firstRow="0" w:lastRow="0" w:firstColumn="0" w:lastColumn="0" w:oddVBand="0" w:evenVBand="0" w:oddHBand="0" w:evenHBand="1" w:firstRowFirstColumn="0" w:firstRowLastColumn="0" w:lastRowFirstColumn="0" w:lastRowLastColumn="0"/>
            </w:pPr>
            <w:r>
              <w:rPr>
                <w:rFonts w:eastAsia="Arial"/>
              </w:rPr>
              <w:t>Working with others towards a shared goal, through a variety of modes of communication. This may be achieved using a range of technologies, tools and processes.</w:t>
            </w:r>
          </w:p>
        </w:tc>
      </w:tr>
      <w:tr w:rsidR="00CF3C20" w14:paraId="44C58526"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7CD3732C" w14:textId="60C06087" w:rsidR="00CF3C20" w:rsidRPr="0084325A" w:rsidRDefault="00E0186B" w:rsidP="009E0F7A">
            <w:r>
              <w:rPr>
                <w:rFonts w:eastAsia="Arial"/>
              </w:rPr>
              <w:t>computational thinking</w:t>
            </w:r>
          </w:p>
        </w:tc>
        <w:tc>
          <w:tcPr>
            <w:tcW w:w="3898" w:type="pct"/>
          </w:tcPr>
          <w:p w14:paraId="56F65FC9" w14:textId="479C351F" w:rsidR="00CF3C20" w:rsidRPr="00F029D9" w:rsidRDefault="00CE1BAB" w:rsidP="009E0F7A">
            <w:pPr>
              <w:cnfStyle w:val="000000100000" w:firstRow="0" w:lastRow="0" w:firstColumn="0" w:lastColumn="0" w:oddVBand="0" w:evenVBand="0" w:oddHBand="1" w:evenHBand="0" w:firstRowFirstColumn="0" w:firstRowLastColumn="0" w:lastRowFirstColumn="0" w:lastRowLastColumn="0"/>
            </w:pPr>
            <w:r>
              <w:rPr>
                <w:rFonts w:eastAsia="Arial"/>
              </w:rPr>
              <w:t>A process in which a problem is analysed and solved so that a human, machine or computer can effectively implement the solution. It involves using strategies to organise data logically, break down problems into parts, interpret patterns and design, and implement algorithms to solve problems.</w:t>
            </w:r>
          </w:p>
        </w:tc>
      </w:tr>
      <w:tr w:rsidR="005428F5" w14:paraId="76176009"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6891E88E" w14:textId="26EF7591" w:rsidR="00CF3C20" w:rsidRPr="00CF3C20" w:rsidRDefault="00825B1D" w:rsidP="009E0F7A">
            <w:pPr>
              <w:rPr>
                <w:color w:val="000000"/>
              </w:rPr>
            </w:pPr>
            <w:r>
              <w:rPr>
                <w:rFonts w:eastAsia="Arial"/>
              </w:rPr>
              <w:t>data</w:t>
            </w:r>
          </w:p>
        </w:tc>
        <w:tc>
          <w:tcPr>
            <w:tcW w:w="3898" w:type="pct"/>
          </w:tcPr>
          <w:p w14:paraId="4093830D" w14:textId="1F5D4A85" w:rsidR="00CF3C20" w:rsidRPr="006B55AF" w:rsidRDefault="00B1260B" w:rsidP="009E0F7A">
            <w:pPr>
              <w:cnfStyle w:val="000000010000" w:firstRow="0" w:lastRow="0" w:firstColumn="0" w:lastColumn="0" w:oddVBand="0" w:evenVBand="0" w:oddHBand="0" w:evenHBand="1" w:firstRowFirstColumn="0" w:firstRowLastColumn="0" w:lastRowFirstColumn="0" w:lastRowLastColumn="0"/>
            </w:pPr>
            <w:r>
              <w:rPr>
                <w:rFonts w:eastAsia="Arial"/>
              </w:rPr>
              <w:t>A discrete representation of information using number codes. Data may include characters (</w:t>
            </w:r>
            <w:r w:rsidR="00F76255">
              <w:rPr>
                <w:rFonts w:eastAsia="Arial"/>
              </w:rPr>
              <w:t>for example</w:t>
            </w:r>
            <w:r>
              <w:rPr>
                <w:rFonts w:eastAsia="Arial"/>
              </w:rPr>
              <w:t xml:space="preserve"> alphabetic letters, numbers and symbols), images, sounds and/or instructions that, when represented by number codes, can be manipulated, stored and communicated by digital systems. For example, characters may be represented using ASCII code or images may be represented by a bitmap of numbers representing each ‘dot’ or pixel.</w:t>
            </w:r>
          </w:p>
        </w:tc>
      </w:tr>
      <w:tr w:rsidR="00CF3C20" w14:paraId="1F1AD3D5"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79CC430F" w14:textId="41584AE5" w:rsidR="00CF3C20" w:rsidRPr="00CF3C20" w:rsidRDefault="006063FA" w:rsidP="009E0F7A">
            <w:r>
              <w:rPr>
                <w:rFonts w:eastAsia="Arial"/>
              </w:rPr>
              <w:t>data sovereignty</w:t>
            </w:r>
          </w:p>
        </w:tc>
        <w:tc>
          <w:tcPr>
            <w:tcW w:w="3898" w:type="pct"/>
          </w:tcPr>
          <w:p w14:paraId="2C359827" w14:textId="7D0FBA68" w:rsidR="00CF3C20" w:rsidRPr="006B55AF" w:rsidRDefault="00FF1F1A" w:rsidP="009E0F7A">
            <w:pPr>
              <w:cnfStyle w:val="000000100000" w:firstRow="0" w:lastRow="0" w:firstColumn="0" w:lastColumn="0" w:oddVBand="0" w:evenVBand="0" w:oddHBand="1" w:evenHBand="0" w:firstRowFirstColumn="0" w:firstRowLastColumn="0" w:lastRowFirstColumn="0" w:lastRowLastColumn="0"/>
            </w:pPr>
            <w:r>
              <w:rPr>
                <w:rFonts w:eastAsia="Arial"/>
              </w:rPr>
              <w:t xml:space="preserve">This is a global movement that refers to the right of Indigenous </w:t>
            </w:r>
            <w:r w:rsidR="003105BD">
              <w:rPr>
                <w:rFonts w:eastAsia="Arial"/>
              </w:rPr>
              <w:t>p</w:t>
            </w:r>
            <w:r>
              <w:rPr>
                <w:rFonts w:eastAsia="Arial"/>
              </w:rPr>
              <w:t xml:space="preserve">eoples to determine the creation, collection, ownership and application of data that is for and about Indigenous </w:t>
            </w:r>
            <w:r w:rsidR="00886AC1">
              <w:rPr>
                <w:rFonts w:eastAsia="Arial"/>
              </w:rPr>
              <w:t>p</w:t>
            </w:r>
            <w:r>
              <w:rPr>
                <w:rFonts w:eastAsia="Arial"/>
              </w:rPr>
              <w:t>eoples.</w:t>
            </w:r>
            <w:r w:rsidR="00F76255">
              <w:rPr>
                <w:rFonts w:eastAsia="Arial"/>
              </w:rPr>
              <w:t xml:space="preserve"> </w:t>
            </w:r>
            <w:r>
              <w:rPr>
                <w:rFonts w:eastAsia="Arial"/>
              </w:rPr>
              <w:t>The term also refers to transnational data flow and a range of issues arising from the flow of data between nations.</w:t>
            </w:r>
          </w:p>
        </w:tc>
      </w:tr>
      <w:tr w:rsidR="005428F5" w14:paraId="6EA154B8"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20BB231C" w14:textId="0467EB9E" w:rsidR="00CF3C20" w:rsidRPr="0084325A" w:rsidRDefault="0092305D" w:rsidP="009E0F7A">
            <w:r>
              <w:rPr>
                <w:rFonts w:eastAsia="Arial"/>
              </w:rPr>
              <w:t>data types</w:t>
            </w:r>
          </w:p>
        </w:tc>
        <w:tc>
          <w:tcPr>
            <w:tcW w:w="3898" w:type="pct"/>
          </w:tcPr>
          <w:p w14:paraId="5CE4DB52" w14:textId="77777777" w:rsidR="007F6DF0" w:rsidRDefault="007F6DF0" w:rsidP="009E0F7A">
            <w:pPr>
              <w:cnfStyle w:val="000000010000" w:firstRow="0" w:lastRow="0" w:firstColumn="0" w:lastColumn="0" w:oddVBand="0" w:evenVBand="0" w:oddHBand="0" w:evenHBand="1" w:firstRowFirstColumn="0" w:firstRowLastColumn="0" w:lastRowFirstColumn="0" w:lastRowLastColumn="0"/>
            </w:pPr>
            <w:r>
              <w:rPr>
                <w:rFonts w:eastAsia="Arial"/>
              </w:rPr>
              <w:t>Data types used in computing are expressed as either:</w:t>
            </w:r>
          </w:p>
          <w:p w14:paraId="52BECD01" w14:textId="77777777" w:rsidR="007F6DF0" w:rsidRPr="00EE6672" w:rsidRDefault="007F6DF0" w:rsidP="00EE6672">
            <w:pPr>
              <w:pStyle w:val="ListBullet"/>
              <w:cnfStyle w:val="000000010000" w:firstRow="0" w:lastRow="0" w:firstColumn="0" w:lastColumn="0" w:oddVBand="0" w:evenVBand="0" w:oddHBand="0" w:evenHBand="1" w:firstRowFirstColumn="0" w:firstRowLastColumn="0" w:lastRowFirstColumn="0" w:lastRowLastColumn="0"/>
            </w:pPr>
            <w:r w:rsidRPr="00EE6672">
              <w:t>string/text</w:t>
            </w:r>
          </w:p>
          <w:p w14:paraId="7CCB6EA2" w14:textId="77777777" w:rsidR="007F6DF0" w:rsidRPr="00EE6672" w:rsidRDefault="007F6DF0" w:rsidP="00EE6672">
            <w:pPr>
              <w:pStyle w:val="ListBullet"/>
              <w:cnfStyle w:val="000000010000" w:firstRow="0" w:lastRow="0" w:firstColumn="0" w:lastColumn="0" w:oddVBand="0" w:evenVBand="0" w:oddHBand="0" w:evenHBand="1" w:firstRowFirstColumn="0" w:firstRowLastColumn="0" w:lastRowFirstColumn="0" w:lastRowLastColumn="0"/>
            </w:pPr>
            <w:r w:rsidRPr="00EE6672">
              <w:t>character</w:t>
            </w:r>
          </w:p>
          <w:p w14:paraId="236043CD" w14:textId="77777777" w:rsidR="007F6DF0" w:rsidRPr="00EE6672" w:rsidRDefault="007F6DF0" w:rsidP="00EE6672">
            <w:pPr>
              <w:pStyle w:val="ListBullet"/>
              <w:cnfStyle w:val="000000010000" w:firstRow="0" w:lastRow="0" w:firstColumn="0" w:lastColumn="0" w:oddVBand="0" w:evenVBand="0" w:oddHBand="0" w:evenHBand="1" w:firstRowFirstColumn="0" w:firstRowLastColumn="0" w:lastRowFirstColumn="0" w:lastRowLastColumn="0"/>
            </w:pPr>
            <w:r w:rsidRPr="00EE6672">
              <w:t>integer</w:t>
            </w:r>
          </w:p>
          <w:p w14:paraId="3F15C832" w14:textId="77777777" w:rsidR="007F6DF0" w:rsidRPr="00EE6672" w:rsidRDefault="007F6DF0" w:rsidP="00EE6672">
            <w:pPr>
              <w:pStyle w:val="ListBullet"/>
              <w:cnfStyle w:val="000000010000" w:firstRow="0" w:lastRow="0" w:firstColumn="0" w:lastColumn="0" w:oddVBand="0" w:evenVBand="0" w:oddHBand="0" w:evenHBand="1" w:firstRowFirstColumn="0" w:firstRowLastColumn="0" w:lastRowFirstColumn="0" w:lastRowLastColumn="0"/>
            </w:pPr>
            <w:r w:rsidRPr="00EE6672">
              <w:t>floating point or real</w:t>
            </w:r>
          </w:p>
          <w:p w14:paraId="41ADECE6" w14:textId="77777777" w:rsidR="007F6DF0" w:rsidRPr="00EE6672" w:rsidRDefault="007F6DF0" w:rsidP="00EE6672">
            <w:pPr>
              <w:pStyle w:val="ListBullet"/>
              <w:cnfStyle w:val="000000010000" w:firstRow="0" w:lastRow="0" w:firstColumn="0" w:lastColumn="0" w:oddVBand="0" w:evenVBand="0" w:oddHBand="0" w:evenHBand="1" w:firstRowFirstColumn="0" w:firstRowLastColumn="0" w:lastRowFirstColumn="0" w:lastRowLastColumn="0"/>
            </w:pPr>
            <w:r w:rsidRPr="00EE6672">
              <w:t>date and time</w:t>
            </w:r>
          </w:p>
          <w:p w14:paraId="463EB48D" w14:textId="0B5A95A6" w:rsidR="00CF3C20" w:rsidRPr="006B55AF" w:rsidRDefault="00196530" w:rsidP="00EE6672">
            <w:pPr>
              <w:pStyle w:val="ListBullet"/>
              <w:cnfStyle w:val="000000010000" w:firstRow="0" w:lastRow="0" w:firstColumn="0" w:lastColumn="0" w:oddVBand="0" w:evenVBand="0" w:oddHBand="0" w:evenHBand="1" w:firstRowFirstColumn="0" w:firstRowLastColumn="0" w:lastRowFirstColumn="0" w:lastRowLastColumn="0"/>
            </w:pPr>
            <w:r>
              <w:lastRenderedPageBreak/>
              <w:t>Bo</w:t>
            </w:r>
            <w:r w:rsidR="007F6DF0" w:rsidRPr="00EE6672">
              <w:t>olean.</w:t>
            </w:r>
          </w:p>
        </w:tc>
      </w:tr>
      <w:tr w:rsidR="00CF3C20" w14:paraId="64A55AEE"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3E3C0C55" w14:textId="1C39BCC2" w:rsidR="00CF3C20" w:rsidRPr="0084325A" w:rsidRDefault="008A2E5E" w:rsidP="009E0F7A">
            <w:r>
              <w:rPr>
                <w:rFonts w:eastAsia="Arial"/>
              </w:rPr>
              <w:lastRenderedPageBreak/>
              <w:t>design thinking</w:t>
            </w:r>
          </w:p>
        </w:tc>
        <w:tc>
          <w:tcPr>
            <w:tcW w:w="3898" w:type="pct"/>
          </w:tcPr>
          <w:p w14:paraId="20B1EB87" w14:textId="668BCC9E" w:rsidR="00CF3C20" w:rsidRPr="00F029D9" w:rsidRDefault="002C0D2E" w:rsidP="009E0F7A">
            <w:pPr>
              <w:cnfStyle w:val="000000100000" w:firstRow="0" w:lastRow="0" w:firstColumn="0" w:lastColumn="0" w:oddVBand="0" w:evenVBand="0" w:oddHBand="1" w:evenHBand="0" w:firstRowFirstColumn="0" w:firstRowLastColumn="0" w:lastRowFirstColumn="0" w:lastRowLastColumn="0"/>
            </w:pPr>
            <w:r>
              <w:rPr>
                <w:rFonts w:eastAsia="Arial"/>
              </w:rPr>
              <w:t>A process where a need or opportunity is identified</w:t>
            </w:r>
            <w:r w:rsidR="32C6B16D" w:rsidRPr="404805F6">
              <w:rPr>
                <w:rFonts w:eastAsia="Arial"/>
              </w:rPr>
              <w:t>,</w:t>
            </w:r>
            <w:r>
              <w:rPr>
                <w:rFonts w:eastAsia="Arial"/>
              </w:rPr>
              <w:t xml:space="preserve"> and a design solution is developed. The consideration of economic, environmental and social impacts that result from designed solutions are core to design thinking. Design thinking methods can be used when trying to understand a problem, generate ideas and refine a design</w:t>
            </w:r>
            <w:r w:rsidR="00B874AE">
              <w:rPr>
                <w:rFonts w:eastAsia="Arial"/>
              </w:rPr>
              <w:t>,</w:t>
            </w:r>
            <w:r>
              <w:rPr>
                <w:rFonts w:eastAsia="Arial"/>
              </w:rPr>
              <w:t xml:space="preserve"> based on evaluation and testing.</w:t>
            </w:r>
          </w:p>
        </w:tc>
      </w:tr>
      <w:tr w:rsidR="005428F5" w14:paraId="60F2BB7E" w14:textId="77777777" w:rsidTr="3A003ED7">
        <w:trPr>
          <w:cnfStyle w:val="000000010000" w:firstRow="0" w:lastRow="0" w:firstColumn="0" w:lastColumn="0" w:oddVBand="0" w:evenVBand="0" w:oddHBand="0" w:evenHBand="1"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102" w:type="pct"/>
          </w:tcPr>
          <w:p w14:paraId="369E41D7" w14:textId="1768589D" w:rsidR="00CF3C20" w:rsidRPr="0084325A" w:rsidRDefault="00547F35" w:rsidP="009E0F7A">
            <w:r>
              <w:rPr>
                <w:rFonts w:eastAsia="Arial"/>
              </w:rPr>
              <w:t>digital technologies</w:t>
            </w:r>
          </w:p>
        </w:tc>
        <w:tc>
          <w:tcPr>
            <w:tcW w:w="3898" w:type="pct"/>
          </w:tcPr>
          <w:p w14:paraId="7050A5BA" w14:textId="1C35B17A" w:rsidR="00CF3C20" w:rsidRPr="002C03B1" w:rsidRDefault="004567B4" w:rsidP="002C03B1">
            <w:pPr>
              <w:cnfStyle w:val="000000010000" w:firstRow="0" w:lastRow="0" w:firstColumn="0" w:lastColumn="0" w:oddVBand="0" w:evenVBand="0" w:oddHBand="0" w:evenHBand="1" w:firstRowFirstColumn="0" w:firstRowLastColumn="0" w:lastRowFirstColumn="0" w:lastRowLastColumn="0"/>
            </w:pPr>
            <w:r>
              <w:rPr>
                <w:rFonts w:eastAsia="Arial"/>
              </w:rPr>
              <w:t>Refers to electronic tools, systems, devices and resources that generate, process or store data, and may include applications, games, microcontrollers, mobile devices, multimedia, networks, robotics.</w:t>
            </w:r>
          </w:p>
        </w:tc>
      </w:tr>
      <w:tr w:rsidR="00CF3C20" w14:paraId="0ED56FC7" w14:textId="77777777" w:rsidTr="3A003ED7">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1102" w:type="pct"/>
          </w:tcPr>
          <w:p w14:paraId="5B0FB267" w14:textId="282A1F5A" w:rsidR="00CF3C20" w:rsidRPr="0084325A" w:rsidRDefault="009379A8" w:rsidP="009E0F7A">
            <w:r>
              <w:rPr>
                <w:rFonts w:eastAsia="Arial"/>
              </w:rPr>
              <w:t>evaluate</w:t>
            </w:r>
          </w:p>
        </w:tc>
        <w:tc>
          <w:tcPr>
            <w:tcW w:w="3898" w:type="pct"/>
          </w:tcPr>
          <w:p w14:paraId="043C0D43" w14:textId="64677BBF" w:rsidR="00CF3C20" w:rsidRPr="002C03B1" w:rsidRDefault="001E4388" w:rsidP="002C03B1">
            <w:pPr>
              <w:cnfStyle w:val="000000100000" w:firstRow="0" w:lastRow="0" w:firstColumn="0" w:lastColumn="0" w:oddVBand="0" w:evenVBand="0" w:oddHBand="1" w:evenHBand="0" w:firstRowFirstColumn="0" w:firstRowLastColumn="0" w:lastRowFirstColumn="0" w:lastRowLastColumn="0"/>
            </w:pPr>
            <w:r>
              <w:rPr>
                <w:rFonts w:eastAsia="Arial"/>
              </w:rPr>
              <w:t>Make a judgement based on criteria; determine the value of.</w:t>
            </w:r>
          </w:p>
        </w:tc>
      </w:tr>
      <w:tr w:rsidR="005428F5" w14:paraId="6969629F"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2D2DCDC1" w14:textId="1B64CC0A" w:rsidR="00CF3C20" w:rsidRPr="0084325A" w:rsidRDefault="00FB7EB0" w:rsidP="009E0F7A">
            <w:r>
              <w:rPr>
                <w:rFonts w:eastAsia="Arial"/>
              </w:rPr>
              <w:t>grey box testing</w:t>
            </w:r>
          </w:p>
        </w:tc>
        <w:tc>
          <w:tcPr>
            <w:tcW w:w="3898" w:type="pct"/>
          </w:tcPr>
          <w:p w14:paraId="3592D6E2" w14:textId="77777777" w:rsidR="005F446C" w:rsidRDefault="005F446C" w:rsidP="009E0F7A">
            <w:pPr>
              <w:cnfStyle w:val="000000010000" w:firstRow="0" w:lastRow="0" w:firstColumn="0" w:lastColumn="0" w:oddVBand="0" w:evenVBand="0" w:oddHBand="0" w:evenHBand="1" w:firstRowFirstColumn="0" w:firstRowLastColumn="0" w:lastRowFirstColumn="0" w:lastRowLastColumn="0"/>
            </w:pPr>
            <w:r>
              <w:rPr>
                <w:rFonts w:eastAsia="Arial"/>
              </w:rPr>
              <w:t>A testing technique where there is a partial knowledge of the internal workings of an application. Its purpose is to search for defects related to improper code structure or the improper use of functions. This technique gives the ability to test both the code and the presentation layer of an application.</w:t>
            </w:r>
          </w:p>
          <w:p w14:paraId="513B4240" w14:textId="44BCF285" w:rsidR="00CF3C20" w:rsidRPr="002C03B1" w:rsidRDefault="009C06FD" w:rsidP="002C03B1">
            <w:pPr>
              <w:cnfStyle w:val="000000010000" w:firstRow="0" w:lastRow="0" w:firstColumn="0" w:lastColumn="0" w:oddVBand="0" w:evenVBand="0" w:oddHBand="0" w:evenHBand="1" w:firstRowFirstColumn="0" w:firstRowLastColumn="0" w:lastRowFirstColumn="0" w:lastRowLastColumn="0"/>
            </w:pPr>
            <w:r w:rsidRPr="00AE404E">
              <w:rPr>
                <w:rStyle w:val="Strong"/>
              </w:rPr>
              <w:t>Note:</w:t>
            </w:r>
            <w:r>
              <w:rPr>
                <w:rFonts w:eastAsia="Arial"/>
              </w:rPr>
              <w:t xml:space="preserve"> grey box testing and gray box testing mean the same</w:t>
            </w:r>
            <w:r w:rsidR="00AE404E">
              <w:rPr>
                <w:rFonts w:eastAsia="Arial"/>
              </w:rPr>
              <w:t>.</w:t>
            </w:r>
          </w:p>
        </w:tc>
      </w:tr>
      <w:tr w:rsidR="00CF3C20" w14:paraId="242BE424"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0AF951A5" w14:textId="1613A179" w:rsidR="00CF3C20" w:rsidRPr="0084325A" w:rsidRDefault="00EE219C" w:rsidP="009E0F7A">
            <w:r>
              <w:rPr>
                <w:rFonts w:eastAsia="Arial"/>
              </w:rPr>
              <w:t>information</w:t>
            </w:r>
          </w:p>
        </w:tc>
        <w:tc>
          <w:tcPr>
            <w:tcW w:w="3898" w:type="pct"/>
          </w:tcPr>
          <w:p w14:paraId="19BDDF4A" w14:textId="2310E12C" w:rsidR="00CF3C20" w:rsidRPr="002C03B1" w:rsidRDefault="00650972" w:rsidP="002C03B1">
            <w:pPr>
              <w:cnfStyle w:val="000000100000" w:firstRow="0" w:lastRow="0" w:firstColumn="0" w:lastColumn="0" w:oddVBand="0" w:evenVBand="0" w:oddHBand="1" w:evenHBand="0" w:firstRowFirstColumn="0" w:firstRowLastColumn="0" w:lastRowFirstColumn="0" w:lastRowLastColumn="0"/>
            </w:pPr>
            <w:r>
              <w:rPr>
                <w:rFonts w:eastAsia="Arial"/>
              </w:rPr>
              <w:t>The presentation of data in a manner that is readily understood.</w:t>
            </w:r>
          </w:p>
        </w:tc>
      </w:tr>
      <w:tr w:rsidR="005428F5" w14:paraId="40EB5C0A"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42DBECC7" w14:textId="1C9C960A" w:rsidR="00CF3C20" w:rsidRPr="0084325A" w:rsidRDefault="00A54770" w:rsidP="009E0F7A">
            <w:r>
              <w:rPr>
                <w:rFonts w:eastAsia="Arial"/>
              </w:rPr>
              <w:t>information system</w:t>
            </w:r>
          </w:p>
        </w:tc>
        <w:tc>
          <w:tcPr>
            <w:tcW w:w="3898" w:type="pct"/>
          </w:tcPr>
          <w:p w14:paraId="0A1774E0" w14:textId="2E444A6A" w:rsidR="00CF3C20" w:rsidRPr="002C03B1" w:rsidRDefault="00A70D40" w:rsidP="002C03B1">
            <w:pPr>
              <w:cnfStyle w:val="000000010000" w:firstRow="0" w:lastRow="0" w:firstColumn="0" w:lastColumn="0" w:oddVBand="0" w:evenVBand="0" w:oddHBand="0" w:evenHBand="1" w:firstRowFirstColumn="0" w:firstRowLastColumn="0" w:lastRowFirstColumn="0" w:lastRowLastColumn="0"/>
            </w:pPr>
            <w:r>
              <w:rPr>
                <w:rFonts w:eastAsia="Arial"/>
              </w:rPr>
              <w:t>The combination of digital systems, people and processes that collect, manage</w:t>
            </w:r>
            <w:r w:rsidR="00AC141C">
              <w:rPr>
                <w:rFonts w:eastAsia="Arial"/>
              </w:rPr>
              <w:t>,</w:t>
            </w:r>
            <w:r>
              <w:rPr>
                <w:rFonts w:eastAsia="Arial"/>
              </w:rPr>
              <w:t xml:space="preserve"> and analyse data.</w:t>
            </w:r>
          </w:p>
        </w:tc>
      </w:tr>
      <w:tr w:rsidR="00CF3C20" w14:paraId="7465052F"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2036BAFC" w14:textId="0BEBD5B9" w:rsidR="00CF3C20" w:rsidRPr="00CF3C20" w:rsidRDefault="0089441D" w:rsidP="009E0F7A">
            <w:pPr>
              <w:rPr>
                <w:color w:val="000000"/>
              </w:rPr>
            </w:pPr>
            <w:r>
              <w:rPr>
                <w:rFonts w:eastAsia="Arial"/>
              </w:rPr>
              <w:t>model</w:t>
            </w:r>
          </w:p>
        </w:tc>
        <w:tc>
          <w:tcPr>
            <w:tcW w:w="3898" w:type="pct"/>
          </w:tcPr>
          <w:p w14:paraId="6EB016BB" w14:textId="24AB9A52" w:rsidR="00CF3C20" w:rsidRPr="002C03B1" w:rsidRDefault="00AC0B2C" w:rsidP="002C03B1">
            <w:pPr>
              <w:cnfStyle w:val="000000100000" w:firstRow="0" w:lastRow="0" w:firstColumn="0" w:lastColumn="0" w:oddVBand="0" w:evenVBand="0" w:oddHBand="1" w:evenHBand="0" w:firstRowFirstColumn="0" w:firstRowLastColumn="0" w:lastRowFirstColumn="0" w:lastRowLastColumn="0"/>
            </w:pPr>
            <w:r>
              <w:rPr>
                <w:rFonts w:eastAsia="Arial"/>
              </w:rPr>
              <w:t>A mathematical, conceptual or physical representation that describes, simplifies, clarifies or provides an explanation of the structure, workings or relationships within an object, system or idea. Models can provide a means of testing and predicting behaviour within limited conditions. Models may be physical or exist in digital form.</w:t>
            </w:r>
          </w:p>
        </w:tc>
      </w:tr>
      <w:tr w:rsidR="005428F5" w14:paraId="30B054E3"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6284C2A6" w14:textId="7BCEC684" w:rsidR="00CF3C20" w:rsidRPr="0084325A" w:rsidRDefault="00F52302" w:rsidP="009E0F7A">
            <w:r>
              <w:rPr>
                <w:rFonts w:eastAsia="Arial"/>
              </w:rPr>
              <w:lastRenderedPageBreak/>
              <w:t>object-oriented programming (OOP)</w:t>
            </w:r>
          </w:p>
        </w:tc>
        <w:tc>
          <w:tcPr>
            <w:tcW w:w="3898" w:type="pct"/>
          </w:tcPr>
          <w:p w14:paraId="1A2C4DC6" w14:textId="5E6E7F3F" w:rsidR="00CF3C20" w:rsidRPr="002C03B1" w:rsidRDefault="00DE3796" w:rsidP="002C03B1">
            <w:pPr>
              <w:cnfStyle w:val="000000010000" w:firstRow="0" w:lastRow="0" w:firstColumn="0" w:lastColumn="0" w:oddVBand="0" w:evenVBand="0" w:oddHBand="0" w:evenHBand="1" w:firstRowFirstColumn="0" w:firstRowLastColumn="0" w:lastRowFirstColumn="0" w:lastRowLastColumn="0"/>
              <w:rPr>
                <w:rFonts w:eastAsia="Arial"/>
              </w:rPr>
            </w:pPr>
            <w:r>
              <w:rPr>
                <w:rFonts w:eastAsia="Arial"/>
              </w:rPr>
              <w:t>A paradigm based on the concept of ‘objects’ that can contain data and code in the form of procedures. OOP language is a language based on the principles of ‘C</w:t>
            </w:r>
            <w:bookmarkStart w:id="18" w:name="_Int_aVXvysYl"/>
            <w:r>
              <w:rPr>
                <w:rFonts w:eastAsia="Arial"/>
              </w:rPr>
              <w:t>’.</w:t>
            </w:r>
            <w:bookmarkEnd w:id="18"/>
          </w:p>
        </w:tc>
      </w:tr>
      <w:tr w:rsidR="00CF3C20" w14:paraId="31657C41"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77B54587" w14:textId="25C8E5EC" w:rsidR="00CF3C20" w:rsidRPr="0084325A" w:rsidRDefault="00C027E1" w:rsidP="009E0F7A">
            <w:r>
              <w:rPr>
                <w:rFonts w:eastAsia="Arial"/>
              </w:rPr>
              <w:t>Object-Relational Mapping (ORM)</w:t>
            </w:r>
          </w:p>
        </w:tc>
        <w:tc>
          <w:tcPr>
            <w:tcW w:w="3898" w:type="pct"/>
          </w:tcPr>
          <w:p w14:paraId="00394DAC" w14:textId="58357C93" w:rsidR="00CF3C20" w:rsidRPr="002C03B1" w:rsidRDefault="00EA5136" w:rsidP="002C03B1">
            <w:pPr>
              <w:cnfStyle w:val="000000100000" w:firstRow="0" w:lastRow="0" w:firstColumn="0" w:lastColumn="0" w:oddVBand="0" w:evenVBand="0" w:oddHBand="1" w:evenHBand="0" w:firstRowFirstColumn="0" w:firstRowLastColumn="0" w:lastRowFirstColumn="0" w:lastRowLastColumn="0"/>
            </w:pPr>
            <w:r>
              <w:rPr>
                <w:rFonts w:eastAsia="Arial"/>
              </w:rPr>
              <w:t>A technique used in object-oriented programming to query and manipulate data from a database.</w:t>
            </w:r>
          </w:p>
        </w:tc>
      </w:tr>
      <w:tr w:rsidR="005428F5" w14:paraId="72D96AB7"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1D5C8902" w14:textId="5582E038" w:rsidR="00CF3C20" w:rsidRDefault="007E019E" w:rsidP="009E0F7A">
            <w:pPr>
              <w:rPr>
                <w:color w:val="000000"/>
              </w:rPr>
            </w:pPr>
            <w:r>
              <w:rPr>
                <w:rFonts w:eastAsia="Arial"/>
              </w:rPr>
              <w:t>procedural programming</w:t>
            </w:r>
          </w:p>
        </w:tc>
        <w:tc>
          <w:tcPr>
            <w:tcW w:w="3898" w:type="pct"/>
          </w:tcPr>
          <w:p w14:paraId="0200C6DB" w14:textId="500204C9" w:rsidR="00CF3C20" w:rsidRPr="00F029D9" w:rsidRDefault="00A61D78" w:rsidP="009E0F7A">
            <w:pPr>
              <w:cnfStyle w:val="000000010000" w:firstRow="0" w:lastRow="0" w:firstColumn="0" w:lastColumn="0" w:oddVBand="0" w:evenVBand="0" w:oddHBand="0" w:evenHBand="1" w:firstRowFirstColumn="0" w:firstRowLastColumn="0" w:lastRowFirstColumn="0" w:lastRowLastColumn="0"/>
            </w:pPr>
            <w:r>
              <w:rPr>
                <w:rFonts w:eastAsia="Arial"/>
              </w:rPr>
              <w:t>A method of programming where the program is divided into functions. A program consists of data and procedures (modules) that operate on the data. Data and procedures are treated as separate entities.</w:t>
            </w:r>
          </w:p>
        </w:tc>
      </w:tr>
      <w:tr w:rsidR="00CF3C20" w14:paraId="48123491"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19DFE04D" w14:textId="619A8C51" w:rsidR="00CF3C20" w:rsidRPr="0084325A" w:rsidRDefault="002558D3" w:rsidP="009E0F7A">
            <w:r>
              <w:rPr>
                <w:rFonts w:eastAsia="Arial"/>
              </w:rPr>
              <w:t>prototype</w:t>
            </w:r>
          </w:p>
        </w:tc>
        <w:tc>
          <w:tcPr>
            <w:tcW w:w="3898" w:type="pct"/>
          </w:tcPr>
          <w:p w14:paraId="0836C816" w14:textId="492483C7" w:rsidR="001C5ED1" w:rsidRDefault="001C5ED1" w:rsidP="009E0F7A">
            <w:pPr>
              <w:cnfStyle w:val="000000100000" w:firstRow="0" w:lastRow="0" w:firstColumn="0" w:lastColumn="0" w:oddVBand="0" w:evenVBand="0" w:oddHBand="1" w:evenHBand="0" w:firstRowFirstColumn="0" w:firstRowLastColumn="0" w:lastRowFirstColumn="0" w:lastRowLastColumn="0"/>
            </w:pPr>
            <w:r>
              <w:rPr>
                <w:rFonts w:eastAsia="Arial"/>
              </w:rPr>
              <w:t xml:space="preserve">A trial product or model built to test an idea or process to inform further design development. Its purpose is to see if and how well the design works and is tested by users and systems analysts. A prototype can be both a physical object </w:t>
            </w:r>
            <w:r w:rsidR="008407DA">
              <w:rPr>
                <w:rFonts w:eastAsia="Arial"/>
              </w:rPr>
              <w:t xml:space="preserve">and </w:t>
            </w:r>
            <w:r>
              <w:rPr>
                <w:rFonts w:eastAsia="Arial"/>
              </w:rPr>
              <w:t>exist in digital form.</w:t>
            </w:r>
          </w:p>
          <w:p w14:paraId="3CACB115" w14:textId="0EABD885" w:rsidR="00CF3C20" w:rsidRPr="002C03B1" w:rsidRDefault="568B9AC4" w:rsidP="002C03B1">
            <w:pPr>
              <w:cnfStyle w:val="000000100000" w:firstRow="0" w:lastRow="0" w:firstColumn="0" w:lastColumn="0" w:oddVBand="0" w:evenVBand="0" w:oddHBand="1" w:evenHBand="0" w:firstRowFirstColumn="0" w:firstRowLastColumn="0" w:lastRowFirstColumn="0" w:lastRowLastColumn="0"/>
            </w:pPr>
            <w:r w:rsidRPr="3A003ED7">
              <w:rPr>
                <w:rFonts w:eastAsia="Arial"/>
                <w:i/>
                <w:iCs/>
              </w:rPr>
              <w:t>See</w:t>
            </w:r>
            <w:r w:rsidR="00FC172E">
              <w:rPr>
                <w:rFonts w:eastAsia="Arial"/>
                <w:i/>
                <w:iCs/>
              </w:rPr>
              <w:t xml:space="preserve"> the definition </w:t>
            </w:r>
            <w:r w:rsidR="0038382A">
              <w:rPr>
                <w:rFonts w:eastAsia="Arial"/>
                <w:i/>
                <w:iCs/>
              </w:rPr>
              <w:t>of</w:t>
            </w:r>
            <w:r w:rsidRPr="3A003ED7">
              <w:rPr>
                <w:rFonts w:eastAsia="Arial"/>
                <w:i/>
                <w:iCs/>
              </w:rPr>
              <w:t xml:space="preserve"> </w:t>
            </w:r>
            <w:r w:rsidRPr="3A003ED7">
              <w:rPr>
                <w:rFonts w:eastAsia="Arial"/>
              </w:rPr>
              <w:t>model</w:t>
            </w:r>
            <w:r w:rsidR="0038382A">
              <w:rPr>
                <w:rFonts w:eastAsia="Arial"/>
              </w:rPr>
              <w:t xml:space="preserve"> above.</w:t>
            </w:r>
          </w:p>
        </w:tc>
      </w:tr>
      <w:tr w:rsidR="005428F5" w14:paraId="1516896A"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7D777284" w14:textId="60CE076E" w:rsidR="00CF3C20" w:rsidRPr="0084325A" w:rsidRDefault="005C31A8" w:rsidP="009E0F7A">
            <w:r>
              <w:rPr>
                <w:rFonts w:eastAsia="Arial"/>
              </w:rPr>
              <w:t>pseudocode</w:t>
            </w:r>
          </w:p>
        </w:tc>
        <w:tc>
          <w:tcPr>
            <w:tcW w:w="3898" w:type="pct"/>
          </w:tcPr>
          <w:p w14:paraId="6A713BF8" w14:textId="7F3BBE6B" w:rsidR="00CF3C20" w:rsidRPr="002C03B1" w:rsidRDefault="00C9756D" w:rsidP="002C03B1">
            <w:pPr>
              <w:cnfStyle w:val="000000010000" w:firstRow="0" w:lastRow="0" w:firstColumn="0" w:lastColumn="0" w:oddVBand="0" w:evenVBand="0" w:oddHBand="0" w:evenHBand="1" w:firstRowFirstColumn="0" w:firstRowLastColumn="0" w:lastRowFirstColumn="0" w:lastRowLastColumn="0"/>
            </w:pPr>
            <w:r>
              <w:rPr>
                <w:rFonts w:eastAsia="Arial"/>
              </w:rPr>
              <w:t>A form of algorithm description that uses English-like statements with defined rules of structure and keywords.</w:t>
            </w:r>
          </w:p>
        </w:tc>
      </w:tr>
      <w:tr w:rsidR="00726493" w14:paraId="15D32F1A"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1CA265B3" w14:textId="5F442597" w:rsidR="00726493" w:rsidRPr="0084325A" w:rsidRDefault="00897382" w:rsidP="009E0F7A">
            <w:r>
              <w:rPr>
                <w:rFonts w:eastAsia="Arial"/>
              </w:rPr>
              <w:t>refinement charts</w:t>
            </w:r>
          </w:p>
        </w:tc>
        <w:tc>
          <w:tcPr>
            <w:tcW w:w="3898" w:type="pct"/>
          </w:tcPr>
          <w:p w14:paraId="1D2454BA" w14:textId="3003DC04" w:rsidR="00726493" w:rsidRPr="002C03B1" w:rsidRDefault="002B5DC3" w:rsidP="002C03B1">
            <w:pPr>
              <w:cnfStyle w:val="000000100000" w:firstRow="0" w:lastRow="0" w:firstColumn="0" w:lastColumn="0" w:oddVBand="0" w:evenVBand="0" w:oddHBand="1" w:evenHBand="0" w:firstRowFirstColumn="0" w:firstRowLastColumn="0" w:lastRowFirstColumn="0" w:lastRowLastColumn="0"/>
            </w:pPr>
            <w:r>
              <w:rPr>
                <w:rFonts w:eastAsia="Arial"/>
              </w:rPr>
              <w:t>A diagrammatic model that breaks down the steps of an outline solution into smaller and smaller steps.</w:t>
            </w:r>
          </w:p>
        </w:tc>
      </w:tr>
      <w:tr w:rsidR="005428F5" w14:paraId="5EE29FEC"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61C2AF84" w14:textId="571B1259" w:rsidR="00726493" w:rsidRPr="0084325A" w:rsidRDefault="00BA526E" w:rsidP="009E0F7A">
            <w:r>
              <w:rPr>
                <w:rFonts w:eastAsia="Arial"/>
              </w:rPr>
              <w:t>scripting language</w:t>
            </w:r>
          </w:p>
        </w:tc>
        <w:tc>
          <w:tcPr>
            <w:tcW w:w="3898" w:type="pct"/>
          </w:tcPr>
          <w:p w14:paraId="04D44834" w14:textId="260393E3" w:rsidR="00726493" w:rsidRPr="002C03B1" w:rsidRDefault="009F0AC3" w:rsidP="002C03B1">
            <w:pPr>
              <w:cnfStyle w:val="000000010000" w:firstRow="0" w:lastRow="0" w:firstColumn="0" w:lastColumn="0" w:oddVBand="0" w:evenVBand="0" w:oddHBand="0" w:evenHBand="1" w:firstRowFirstColumn="0" w:firstRowLastColumn="0" w:lastRowFirstColumn="0" w:lastRowLastColumn="0"/>
            </w:pPr>
            <w:r>
              <w:rPr>
                <w:rFonts w:eastAsia="Arial"/>
              </w:rPr>
              <w:t>A programming language designed for integrating and communicating with other programming languages.</w:t>
            </w:r>
          </w:p>
        </w:tc>
      </w:tr>
      <w:tr w:rsidR="00A545A3" w14:paraId="6236579E"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654E99C0" w14:textId="53C6D3AC" w:rsidR="00A545A3" w:rsidRDefault="008973E6" w:rsidP="009E0F7A">
            <w:pPr>
              <w:rPr>
                <w:rFonts w:eastAsia="Arial"/>
                <w:b w:val="0"/>
              </w:rPr>
            </w:pPr>
            <w:r>
              <w:rPr>
                <w:rFonts w:eastAsia="Arial"/>
              </w:rPr>
              <w:t>structured data</w:t>
            </w:r>
          </w:p>
        </w:tc>
        <w:tc>
          <w:tcPr>
            <w:tcW w:w="3898" w:type="pct"/>
          </w:tcPr>
          <w:p w14:paraId="136D4680" w14:textId="7A369EC0" w:rsidR="00A545A3" w:rsidRPr="002C03B1" w:rsidRDefault="003E04D0" w:rsidP="009E0F7A">
            <w:pPr>
              <w:cnfStyle w:val="000000100000" w:firstRow="0" w:lastRow="0" w:firstColumn="0" w:lastColumn="0" w:oddVBand="0" w:evenVBand="0" w:oddHBand="1" w:evenHBand="0" w:firstRowFirstColumn="0" w:firstRowLastColumn="0" w:lastRowFirstColumn="0" w:lastRowLastColumn="0"/>
            </w:pPr>
            <w:r>
              <w:rPr>
                <w:rFonts w:eastAsia="Arial"/>
              </w:rPr>
              <w:t>Data with a high degree of organisation, such that it can easily be analysed and processed using algorithms. The organisation of the data takes on a form that captures the properties and behaviours of the source the data represents.</w:t>
            </w:r>
          </w:p>
        </w:tc>
      </w:tr>
      <w:tr w:rsidR="005428F5" w14:paraId="5B0A3FE8"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232E102B" w14:textId="7A8BCE3D" w:rsidR="00A545A3" w:rsidRDefault="00C60071" w:rsidP="009E0F7A">
            <w:pPr>
              <w:rPr>
                <w:rFonts w:eastAsia="Arial"/>
                <w:b w:val="0"/>
              </w:rPr>
            </w:pPr>
            <w:r>
              <w:rPr>
                <w:rFonts w:eastAsia="Arial"/>
              </w:rPr>
              <w:t xml:space="preserve">structured query language </w:t>
            </w:r>
            <w:r>
              <w:rPr>
                <w:rFonts w:eastAsia="Arial"/>
              </w:rPr>
              <w:lastRenderedPageBreak/>
              <w:t>(SQL)</w:t>
            </w:r>
          </w:p>
        </w:tc>
        <w:tc>
          <w:tcPr>
            <w:tcW w:w="3898" w:type="pct"/>
          </w:tcPr>
          <w:p w14:paraId="392EFF70" w14:textId="545CC5DB" w:rsidR="00A545A3" w:rsidRPr="002C03B1" w:rsidRDefault="00E10963" w:rsidP="009E0F7A">
            <w:pPr>
              <w:cnfStyle w:val="000000010000" w:firstRow="0" w:lastRow="0" w:firstColumn="0" w:lastColumn="0" w:oddVBand="0" w:evenVBand="0" w:oddHBand="0" w:evenHBand="1" w:firstRowFirstColumn="0" w:firstRowLastColumn="0" w:lastRowFirstColumn="0" w:lastRowLastColumn="0"/>
            </w:pPr>
            <w:r>
              <w:rPr>
                <w:rFonts w:eastAsia="Arial"/>
              </w:rPr>
              <w:lastRenderedPageBreak/>
              <w:t>Specialist programming language used to manage data and access data in relational database management systems.</w:t>
            </w:r>
          </w:p>
        </w:tc>
      </w:tr>
      <w:tr w:rsidR="00A545A3" w14:paraId="03B9DD02"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4E9B9007" w14:textId="0C2D36BC" w:rsidR="00A545A3" w:rsidRDefault="000A7690" w:rsidP="009E0F7A">
            <w:pPr>
              <w:rPr>
                <w:rFonts w:eastAsia="Arial"/>
                <w:b w:val="0"/>
              </w:rPr>
            </w:pPr>
            <w:r>
              <w:rPr>
                <w:rFonts w:eastAsia="Arial"/>
              </w:rPr>
              <w:t>systems thinking</w:t>
            </w:r>
          </w:p>
        </w:tc>
        <w:tc>
          <w:tcPr>
            <w:tcW w:w="3898" w:type="pct"/>
          </w:tcPr>
          <w:p w14:paraId="40F14A3D" w14:textId="43D548FF" w:rsidR="00A545A3" w:rsidRPr="002C03B1" w:rsidRDefault="00853104" w:rsidP="009E0F7A">
            <w:pPr>
              <w:cnfStyle w:val="000000100000" w:firstRow="0" w:lastRow="0" w:firstColumn="0" w:lastColumn="0" w:oddVBand="0" w:evenVBand="0" w:oddHBand="1" w:evenHBand="0" w:firstRowFirstColumn="0" w:firstRowLastColumn="0" w:lastRowFirstColumn="0" w:lastRowLastColumn="0"/>
            </w:pPr>
            <w:r>
              <w:rPr>
                <w:rFonts w:eastAsia="Arial"/>
              </w:rPr>
              <w:t>An understanding of how related objects or components interact to influence how systems function. Students are provided with opportunities to recognise the connectedness of, and interactions between phenomena, people, places and events in local and wider contexts and consider the impact of their decisions. Understanding the complexity of systems and the interdependence of components is important for scientific research and for the creation of solutions to technical, economic and social issues.</w:t>
            </w:r>
          </w:p>
        </w:tc>
      </w:tr>
      <w:tr w:rsidR="005428F5" w14:paraId="40F5E0BF"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3BE2137D" w14:textId="0C3D2C29" w:rsidR="00A545A3" w:rsidRDefault="00323D7A" w:rsidP="009E0F7A">
            <w:pPr>
              <w:rPr>
                <w:rFonts w:eastAsia="Arial"/>
                <w:b w:val="0"/>
              </w:rPr>
            </w:pPr>
            <w:r>
              <w:rPr>
                <w:rFonts w:eastAsia="Arial"/>
              </w:rPr>
              <w:t>user experience (UX)</w:t>
            </w:r>
          </w:p>
        </w:tc>
        <w:tc>
          <w:tcPr>
            <w:tcW w:w="3898" w:type="pct"/>
          </w:tcPr>
          <w:p w14:paraId="6B1287F0" w14:textId="685E41D7" w:rsidR="00A545A3" w:rsidRPr="002C03B1" w:rsidRDefault="00575A26" w:rsidP="009E0F7A">
            <w:pPr>
              <w:cnfStyle w:val="000000010000" w:firstRow="0" w:lastRow="0" w:firstColumn="0" w:lastColumn="0" w:oddVBand="0" w:evenVBand="0" w:oddHBand="0" w:evenHBand="1" w:firstRowFirstColumn="0" w:firstRowLastColumn="0" w:lastRowFirstColumn="0" w:lastRowLastColumn="0"/>
            </w:pPr>
            <w:r>
              <w:rPr>
                <w:rFonts w:eastAsia="Arial"/>
              </w:rPr>
              <w:t>The usability, ease of use and enjoyment provided in the interaction between the customer and the product.</w:t>
            </w:r>
          </w:p>
        </w:tc>
      </w:tr>
      <w:tr w:rsidR="00A545A3" w14:paraId="40BBF154"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08F9904C" w14:textId="54163579" w:rsidR="00A545A3" w:rsidRDefault="000E6847" w:rsidP="009E0F7A">
            <w:pPr>
              <w:rPr>
                <w:rFonts w:eastAsia="Arial"/>
                <w:b w:val="0"/>
              </w:rPr>
            </w:pPr>
            <w:r>
              <w:rPr>
                <w:rFonts w:eastAsia="Arial"/>
              </w:rPr>
              <w:t>user interface (UI)</w:t>
            </w:r>
          </w:p>
        </w:tc>
        <w:tc>
          <w:tcPr>
            <w:tcW w:w="3898" w:type="pct"/>
          </w:tcPr>
          <w:p w14:paraId="69216210" w14:textId="34E8AAFF" w:rsidR="00A545A3" w:rsidRPr="002C03B1" w:rsidRDefault="00C07126" w:rsidP="009E0F7A">
            <w:pPr>
              <w:cnfStyle w:val="000000100000" w:firstRow="0" w:lastRow="0" w:firstColumn="0" w:lastColumn="0" w:oddVBand="0" w:evenVBand="0" w:oddHBand="1" w:evenHBand="0" w:firstRowFirstColumn="0" w:firstRowLastColumn="0" w:lastRowFirstColumn="0" w:lastRowLastColumn="0"/>
            </w:pPr>
            <w:r>
              <w:rPr>
                <w:rFonts w:eastAsia="Arial"/>
              </w:rPr>
              <w:t>The means by which users interact with computer hardware or software. In software, this usually comprises fields for text and number entry, mouse pointers, buttons and other graphical elements. In hardware, switches, dials and light-emitting diodes (LEDs) provide information about the interactions between a user and a machine.</w:t>
            </w:r>
          </w:p>
        </w:tc>
      </w:tr>
      <w:tr w:rsidR="005428F5" w14:paraId="73D7AF0B" w14:textId="77777777" w:rsidTr="3A003ED7">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26BAF3F0" w14:textId="0E763B17" w:rsidR="00A545A3" w:rsidRDefault="003F2176" w:rsidP="009E0F7A">
            <w:pPr>
              <w:rPr>
                <w:rFonts w:eastAsia="Arial"/>
                <w:b w:val="0"/>
              </w:rPr>
            </w:pPr>
            <w:r>
              <w:rPr>
                <w:rFonts w:eastAsia="Arial"/>
              </w:rPr>
              <w:t>W3C</w:t>
            </w:r>
          </w:p>
        </w:tc>
        <w:tc>
          <w:tcPr>
            <w:tcW w:w="3898" w:type="pct"/>
          </w:tcPr>
          <w:p w14:paraId="6D2D09A3" w14:textId="2185073A" w:rsidR="00A545A3" w:rsidRPr="002C03B1" w:rsidRDefault="00555717" w:rsidP="009E0F7A">
            <w:pPr>
              <w:cnfStyle w:val="000000010000" w:firstRow="0" w:lastRow="0" w:firstColumn="0" w:lastColumn="0" w:oddVBand="0" w:evenVBand="0" w:oddHBand="0" w:evenHBand="1" w:firstRowFirstColumn="0" w:firstRowLastColumn="0" w:lastRowFirstColumn="0" w:lastRowLastColumn="0"/>
            </w:pPr>
            <w:r>
              <w:rPr>
                <w:rFonts w:eastAsia="Arial"/>
              </w:rPr>
              <w:t>The World Wide Web Consortium is the international standards organisation for the world wide web. All the standards used for web development are defined by this organisation.</w:t>
            </w:r>
          </w:p>
        </w:tc>
      </w:tr>
      <w:tr w:rsidR="00A545A3" w14:paraId="4960F24A" w14:textId="77777777" w:rsidTr="3A003ED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2" w:type="pct"/>
          </w:tcPr>
          <w:p w14:paraId="771DEA37" w14:textId="724BAA3A" w:rsidR="00A545A3" w:rsidRDefault="00563020" w:rsidP="009E0F7A">
            <w:pPr>
              <w:rPr>
                <w:rFonts w:eastAsia="Arial"/>
                <w:b w:val="0"/>
              </w:rPr>
            </w:pPr>
            <w:r>
              <w:rPr>
                <w:rFonts w:eastAsia="Arial"/>
              </w:rPr>
              <w:t>white box testing</w:t>
            </w:r>
          </w:p>
        </w:tc>
        <w:tc>
          <w:tcPr>
            <w:tcW w:w="3898" w:type="pct"/>
          </w:tcPr>
          <w:p w14:paraId="51AF33BE" w14:textId="5CF4CF54" w:rsidR="00A545A3" w:rsidRPr="002C03B1" w:rsidRDefault="000C243C" w:rsidP="009E0F7A">
            <w:pPr>
              <w:cnfStyle w:val="000000100000" w:firstRow="0" w:lastRow="0" w:firstColumn="0" w:lastColumn="0" w:oddVBand="0" w:evenVBand="0" w:oddHBand="1" w:evenHBand="0" w:firstRowFirstColumn="0" w:firstRowLastColumn="0" w:lastRowFirstColumn="0" w:lastRowLastColumn="0"/>
            </w:pPr>
            <w:r>
              <w:rPr>
                <w:rFonts w:eastAsia="Arial"/>
              </w:rPr>
              <w:t>A testing technique used to examine the internal workings of an application including the design, code and inner workings of software. This technique gives the ability to verify the flow of inputs and outputs through the application.</w:t>
            </w:r>
          </w:p>
        </w:tc>
      </w:tr>
    </w:tbl>
    <w:p w14:paraId="68D16CEA" w14:textId="5145F1DC" w:rsidR="003C5DF6" w:rsidRPr="00C7525D" w:rsidRDefault="003C5DF6" w:rsidP="009E0F7A">
      <w:pPr>
        <w:pStyle w:val="FeatureBox2"/>
      </w:pPr>
      <w:r w:rsidRPr="0CF11DAA">
        <w:rPr>
          <w:rStyle w:val="Strong"/>
        </w:rPr>
        <w:t xml:space="preserve">Teacher </w:t>
      </w:r>
      <w:r w:rsidR="00787329">
        <w:rPr>
          <w:rStyle w:val="Strong"/>
        </w:rPr>
        <w:t>n</w:t>
      </w:r>
      <w:r w:rsidRPr="0CF11DAA">
        <w:rPr>
          <w:rStyle w:val="Strong"/>
        </w:rPr>
        <w:t>ote:</w:t>
      </w:r>
      <w:r>
        <w:t xml:space="preserve"> </w:t>
      </w:r>
      <w:r w:rsidR="001A2015">
        <w:t>f</w:t>
      </w:r>
      <w:r w:rsidR="00111626">
        <w:t xml:space="preserve">or students </w:t>
      </w:r>
      <w:r w:rsidR="001038A8" w:rsidRPr="001038A8">
        <w:t>for whom English is an additional language or dialect (EAL/D)</w:t>
      </w:r>
      <w:r w:rsidR="001A2015">
        <w:t>,</w:t>
      </w:r>
      <w:r w:rsidR="00111626">
        <w:t xml:space="preserve"> </w:t>
      </w:r>
      <w:r w:rsidR="001A2015">
        <w:t>t</w:t>
      </w:r>
      <w:r w:rsidR="00111626">
        <w:t xml:space="preserve">he glossary can be provided complete so that they have additional time to understand </w:t>
      </w:r>
      <w:r w:rsidR="00E32090">
        <w:t>the key terms</w:t>
      </w:r>
      <w:r w:rsidR="00CD4526">
        <w:t xml:space="preserve"> with bilingual dictionaries</w:t>
      </w:r>
      <w:r w:rsidR="00E32090">
        <w:t>.</w:t>
      </w:r>
    </w:p>
    <w:p w14:paraId="021E59EB" w14:textId="45EFC509" w:rsidR="00117BE9" w:rsidRPr="00554DEA" w:rsidRDefault="007B46B8" w:rsidP="00554DEA">
      <w:pPr>
        <w:pStyle w:val="Heading2"/>
      </w:pPr>
      <w:r>
        <w:br w:type="page"/>
      </w:r>
      <w:bookmarkStart w:id="19" w:name="_Toc133831357"/>
      <w:bookmarkStart w:id="20" w:name="_Toc138256377"/>
      <w:r w:rsidR="00117BE9" w:rsidRPr="00554DEA">
        <w:lastRenderedPageBreak/>
        <w:t>NESA glossary keywords</w:t>
      </w:r>
      <w:bookmarkEnd w:id="19"/>
      <w:bookmarkEnd w:id="20"/>
    </w:p>
    <w:p w14:paraId="616C4790" w14:textId="57943DE7" w:rsidR="00117BE9" w:rsidRDefault="00117BE9" w:rsidP="00662AA9">
      <w:pPr>
        <w:spacing w:after="240"/>
      </w:pPr>
      <w:r w:rsidRPr="00447005">
        <w:rPr>
          <w:noProof/>
        </w:rPr>
        <w:drawing>
          <wp:anchor distT="0" distB="0" distL="114300" distR="114300" simplePos="0" relativeHeight="251658243" behindDoc="0" locked="0" layoutInCell="1" allowOverlap="1" wp14:anchorId="385AC498" wp14:editId="1C4B4869">
            <wp:simplePos x="0" y="0"/>
            <wp:positionH relativeFrom="margin">
              <wp:align>left</wp:align>
            </wp:positionH>
            <wp:positionV relativeFrom="paragraph">
              <wp:posOffset>161290</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1836329104" name="Picture 1836329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1" w:history="1">
        <w:r w:rsidRPr="00447005">
          <w:rPr>
            <w:rStyle w:val="Hyperlink"/>
          </w:rPr>
          <w:t>NESA keywords</w:t>
        </w:r>
      </w:hyperlink>
      <w:r>
        <w:t xml:space="preserve"> can be used in the syllabus and in the </w:t>
      </w:r>
      <w:r w:rsidR="00A0025D">
        <w:t>HSC (</w:t>
      </w:r>
      <w:r>
        <w:t>Higher School Certificate</w:t>
      </w:r>
      <w:r w:rsidR="00A0025D">
        <w:t>)</w:t>
      </w:r>
      <w:r>
        <w:t xml:space="preserve"> examination. Familiarisation with these keywords can assist in understanding how to write and respond to questions.</w:t>
      </w:r>
    </w:p>
    <w:p w14:paraId="18B5F7B2" w14:textId="248D8756" w:rsidR="00A54C15" w:rsidRDefault="00A54C15" w:rsidP="00C036F9">
      <w:pPr>
        <w:pStyle w:val="Caption"/>
      </w:pPr>
      <w:r>
        <w:t xml:space="preserve">Table </w:t>
      </w:r>
      <w:r>
        <w:fldChar w:fldCharType="begin"/>
      </w:r>
      <w:r>
        <w:instrText xml:space="preserve"> SEQ Table \* ARABIC </w:instrText>
      </w:r>
      <w:r>
        <w:fldChar w:fldCharType="separate"/>
      </w:r>
      <w:r w:rsidR="00BD023F">
        <w:rPr>
          <w:noProof/>
        </w:rPr>
        <w:t>3</w:t>
      </w:r>
      <w:r>
        <w:fldChar w:fldCharType="end"/>
      </w:r>
      <w:r>
        <w:t xml:space="preserve"> – NESA glossary keywords</w:t>
      </w:r>
    </w:p>
    <w:tbl>
      <w:tblPr>
        <w:tblStyle w:val="Tableheader"/>
        <w:tblW w:w="5072" w:type="pct"/>
        <w:tblLayout w:type="fixed"/>
        <w:tblLook w:val="04A0" w:firstRow="1" w:lastRow="0" w:firstColumn="1" w:lastColumn="0" w:noHBand="0" w:noVBand="1"/>
        <w:tblDescription w:val="Glossary of some NESA key terms"/>
      </w:tblPr>
      <w:tblGrid>
        <w:gridCol w:w="2121"/>
        <w:gridCol w:w="7642"/>
      </w:tblGrid>
      <w:tr w:rsidR="00117BE9" w:rsidRPr="004F24A8" w14:paraId="602C6172" w14:textId="77777777" w:rsidTr="004F24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6" w:type="pct"/>
          </w:tcPr>
          <w:p w14:paraId="7D3194FE" w14:textId="77777777" w:rsidR="00117BE9" w:rsidRPr="004F24A8" w:rsidRDefault="00117BE9" w:rsidP="00662AA9">
            <w:r w:rsidRPr="004F24A8">
              <w:t>Key term</w:t>
            </w:r>
          </w:p>
        </w:tc>
        <w:tc>
          <w:tcPr>
            <w:tcW w:w="3914" w:type="pct"/>
          </w:tcPr>
          <w:p w14:paraId="722DC005" w14:textId="77777777" w:rsidR="00117BE9" w:rsidRPr="004F24A8" w:rsidRDefault="00117BE9" w:rsidP="00662AA9">
            <w:pPr>
              <w:cnfStyle w:val="100000000000" w:firstRow="1" w:lastRow="0" w:firstColumn="0" w:lastColumn="0" w:oddVBand="0" w:evenVBand="0" w:oddHBand="0" w:evenHBand="0" w:firstRowFirstColumn="0" w:firstRowLastColumn="0" w:lastRowFirstColumn="0" w:lastRowLastColumn="0"/>
            </w:pPr>
            <w:r w:rsidRPr="004F24A8">
              <w:t>Definition</w:t>
            </w:r>
          </w:p>
        </w:tc>
      </w:tr>
      <w:tr w:rsidR="007051A7" w:rsidRPr="00F029D9" w14:paraId="67D53ADC" w14:textId="77777777" w:rsidTr="004F24A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086" w:type="pct"/>
          </w:tcPr>
          <w:p w14:paraId="21A34655" w14:textId="5D1AF627" w:rsidR="007051A7" w:rsidRDefault="007051A7" w:rsidP="00662AA9">
            <w:r>
              <w:rPr>
                <w:color w:val="000000"/>
              </w:rPr>
              <w:t>analyse</w:t>
            </w:r>
          </w:p>
        </w:tc>
        <w:tc>
          <w:tcPr>
            <w:tcW w:w="3914" w:type="pct"/>
          </w:tcPr>
          <w:p w14:paraId="0FCDDE48" w14:textId="428BAB39" w:rsidR="007051A7" w:rsidRPr="008542D5" w:rsidRDefault="006D1A8C" w:rsidP="00662AA9">
            <w:pPr>
              <w:cnfStyle w:val="000000100000" w:firstRow="0" w:lastRow="0" w:firstColumn="0" w:lastColumn="0" w:oddVBand="0" w:evenVBand="0" w:oddHBand="1" w:evenHBand="0" w:firstRowFirstColumn="0" w:firstRowLastColumn="0" w:lastRowFirstColumn="0" w:lastRowLastColumn="0"/>
              <w:rPr>
                <w:szCs w:val="28"/>
              </w:rPr>
            </w:pPr>
            <w:r>
              <w:rPr>
                <w:szCs w:val="28"/>
              </w:rPr>
              <w:t>i</w:t>
            </w:r>
            <w:r w:rsidR="007051A7" w:rsidRPr="006B2C8B">
              <w:rPr>
                <w:szCs w:val="28"/>
              </w:rPr>
              <w:t>dentify components and the relationship between them; draw out and relate implications</w:t>
            </w:r>
          </w:p>
        </w:tc>
      </w:tr>
      <w:tr w:rsidR="007051A7" w:rsidRPr="00F029D9" w14:paraId="77FBAC28" w14:textId="77777777" w:rsidTr="004F24A8">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086" w:type="pct"/>
          </w:tcPr>
          <w:p w14:paraId="4DF76407" w14:textId="50BECAAA" w:rsidR="007051A7" w:rsidRDefault="00DA1B4C" w:rsidP="00662AA9">
            <w:pPr>
              <w:rPr>
                <w:color w:val="000000"/>
              </w:rPr>
            </w:pPr>
            <w:r>
              <w:rPr>
                <w:color w:val="000000"/>
              </w:rPr>
              <w:t>a</w:t>
            </w:r>
            <w:r w:rsidR="007051A7">
              <w:rPr>
                <w:color w:val="000000"/>
              </w:rPr>
              <w:t>pply</w:t>
            </w:r>
          </w:p>
        </w:tc>
        <w:tc>
          <w:tcPr>
            <w:tcW w:w="3914" w:type="pct"/>
          </w:tcPr>
          <w:p w14:paraId="26C53E81" w14:textId="0E45FEF4" w:rsidR="007051A7" w:rsidRPr="008542D5" w:rsidRDefault="006D1A8C" w:rsidP="00662AA9">
            <w:pPr>
              <w:cnfStyle w:val="000000010000" w:firstRow="0" w:lastRow="0" w:firstColumn="0" w:lastColumn="0" w:oddVBand="0" w:evenVBand="0" w:oddHBand="0" w:evenHBand="1" w:firstRowFirstColumn="0" w:firstRowLastColumn="0" w:lastRowFirstColumn="0" w:lastRowLastColumn="0"/>
              <w:rPr>
                <w:szCs w:val="28"/>
              </w:rPr>
            </w:pPr>
            <w:r>
              <w:rPr>
                <w:szCs w:val="28"/>
              </w:rPr>
              <w:t>u</w:t>
            </w:r>
            <w:r w:rsidR="007051A7">
              <w:rPr>
                <w:szCs w:val="28"/>
              </w:rPr>
              <w:t>se, utilise, employ</w:t>
            </w:r>
            <w:r w:rsidR="00C11A64">
              <w:rPr>
                <w:szCs w:val="28"/>
              </w:rPr>
              <w:t xml:space="preserve"> in a particular situation</w:t>
            </w:r>
          </w:p>
        </w:tc>
      </w:tr>
      <w:tr w:rsidR="007051A7" w:rsidRPr="00F029D9" w14:paraId="561C9CB2" w14:textId="77777777" w:rsidTr="004F24A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086" w:type="pct"/>
          </w:tcPr>
          <w:p w14:paraId="7A3FE76E" w14:textId="2E5280FB" w:rsidR="007051A7" w:rsidRDefault="007051A7" w:rsidP="00662AA9">
            <w:r>
              <w:t>compare</w:t>
            </w:r>
          </w:p>
        </w:tc>
        <w:tc>
          <w:tcPr>
            <w:tcW w:w="3914" w:type="pct"/>
          </w:tcPr>
          <w:p w14:paraId="009E5B2E" w14:textId="2E2AD95A" w:rsidR="007051A7" w:rsidRPr="00E947F4" w:rsidRDefault="006D1A8C" w:rsidP="00662AA9">
            <w:pPr>
              <w:cnfStyle w:val="000000100000" w:firstRow="0" w:lastRow="0" w:firstColumn="0" w:lastColumn="0" w:oddVBand="0" w:evenVBand="0" w:oddHBand="1" w:evenHBand="0" w:firstRowFirstColumn="0" w:firstRowLastColumn="0" w:lastRowFirstColumn="0" w:lastRowLastColumn="0"/>
              <w:rPr>
                <w:szCs w:val="28"/>
              </w:rPr>
            </w:pPr>
            <w:r>
              <w:rPr>
                <w:szCs w:val="28"/>
              </w:rPr>
              <w:t>s</w:t>
            </w:r>
            <w:r w:rsidR="007051A7" w:rsidRPr="00E947F4">
              <w:rPr>
                <w:szCs w:val="28"/>
              </w:rPr>
              <w:t>how how things are similar or different</w:t>
            </w:r>
          </w:p>
        </w:tc>
      </w:tr>
      <w:tr w:rsidR="007051A7" w:rsidRPr="00F029D9" w14:paraId="27E5EF5E" w14:textId="77777777" w:rsidTr="004F24A8">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086" w:type="pct"/>
          </w:tcPr>
          <w:p w14:paraId="22B44038" w14:textId="3CE12611" w:rsidR="007051A7" w:rsidRPr="0084325A" w:rsidRDefault="007051A7" w:rsidP="00662AA9">
            <w:r>
              <w:t>identify</w:t>
            </w:r>
          </w:p>
        </w:tc>
        <w:tc>
          <w:tcPr>
            <w:tcW w:w="3914" w:type="pct"/>
          </w:tcPr>
          <w:p w14:paraId="78106454" w14:textId="247E21E2" w:rsidR="007051A7" w:rsidRPr="008542D5" w:rsidRDefault="006D1A8C" w:rsidP="00662AA9">
            <w:pPr>
              <w:cnfStyle w:val="000000010000" w:firstRow="0" w:lastRow="0" w:firstColumn="0" w:lastColumn="0" w:oddVBand="0" w:evenVBand="0" w:oddHBand="0" w:evenHBand="1" w:firstRowFirstColumn="0" w:firstRowLastColumn="0" w:lastRowFirstColumn="0" w:lastRowLastColumn="0"/>
              <w:rPr>
                <w:szCs w:val="28"/>
              </w:rPr>
            </w:pPr>
            <w:r>
              <w:rPr>
                <w:szCs w:val="28"/>
              </w:rPr>
              <w:t>r</w:t>
            </w:r>
            <w:r w:rsidR="007051A7" w:rsidRPr="00836DE1">
              <w:rPr>
                <w:szCs w:val="28"/>
              </w:rPr>
              <w:t>ecognise and name</w:t>
            </w:r>
          </w:p>
        </w:tc>
      </w:tr>
      <w:tr w:rsidR="007051A7" w:rsidRPr="00F029D9" w14:paraId="0D7467A9" w14:textId="77777777" w:rsidTr="004F24A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086" w:type="pct"/>
          </w:tcPr>
          <w:p w14:paraId="3B1C9E93" w14:textId="15E6AE6D" w:rsidR="007051A7" w:rsidRPr="0084325A" w:rsidRDefault="007051A7" w:rsidP="00662AA9">
            <w:r>
              <w:t>i</w:t>
            </w:r>
            <w:r w:rsidRPr="00590FA3">
              <w:t>nvestigate</w:t>
            </w:r>
          </w:p>
        </w:tc>
        <w:tc>
          <w:tcPr>
            <w:tcW w:w="3914" w:type="pct"/>
          </w:tcPr>
          <w:p w14:paraId="53FC346F" w14:textId="4DBE3E79" w:rsidR="007051A7" w:rsidRPr="00E947F4" w:rsidRDefault="006D1A8C" w:rsidP="00662AA9">
            <w:pPr>
              <w:cnfStyle w:val="000000100000" w:firstRow="0" w:lastRow="0" w:firstColumn="0" w:lastColumn="0" w:oddVBand="0" w:evenVBand="0" w:oddHBand="1" w:evenHBand="0" w:firstRowFirstColumn="0" w:firstRowLastColumn="0" w:lastRowFirstColumn="0" w:lastRowLastColumn="0"/>
              <w:rPr>
                <w:szCs w:val="28"/>
              </w:rPr>
            </w:pPr>
            <w:r>
              <w:rPr>
                <w:szCs w:val="28"/>
              </w:rPr>
              <w:t>p</w:t>
            </w:r>
            <w:r w:rsidR="007051A7" w:rsidRPr="008542D5">
              <w:rPr>
                <w:szCs w:val="28"/>
              </w:rPr>
              <w:t>lan, inquire into and draw conclusions about</w:t>
            </w:r>
          </w:p>
        </w:tc>
      </w:tr>
    </w:tbl>
    <w:p w14:paraId="1C746531" w14:textId="41916C5C" w:rsidR="00117BE9" w:rsidRDefault="00117BE9" w:rsidP="00662AA9">
      <w:pPr>
        <w:pStyle w:val="FeatureBox2"/>
      </w:pPr>
      <w:r w:rsidRPr="0058527F">
        <w:rPr>
          <w:rStyle w:val="Strong"/>
        </w:rPr>
        <w:t xml:space="preserve">Teacher </w:t>
      </w:r>
      <w:r w:rsidR="00DA1B4C">
        <w:rPr>
          <w:rStyle w:val="Strong"/>
        </w:rPr>
        <w:t>n</w:t>
      </w:r>
      <w:r w:rsidRPr="0058527F">
        <w:rPr>
          <w:rStyle w:val="Strong"/>
        </w:rPr>
        <w:t>ote:</w:t>
      </w:r>
      <w:r>
        <w:t xml:space="preserve"> </w:t>
      </w:r>
      <w:r w:rsidR="00B24BEE">
        <w:t>‘</w:t>
      </w:r>
      <w:r w:rsidR="007051A7">
        <w:t>e</w:t>
      </w:r>
      <w:r w:rsidR="00546B74">
        <w:t>xplore</w:t>
      </w:r>
      <w:r w:rsidR="00B24BEE">
        <w:t>’</w:t>
      </w:r>
      <w:r>
        <w:t xml:space="preserve">, </w:t>
      </w:r>
      <w:r w:rsidR="00B24BEE">
        <w:t>‘</w:t>
      </w:r>
      <w:r w:rsidR="00E22E54">
        <w:t>develop</w:t>
      </w:r>
      <w:r w:rsidR="00B24BEE">
        <w:t>’</w:t>
      </w:r>
      <w:r w:rsidR="00E22E54">
        <w:t xml:space="preserve">, </w:t>
      </w:r>
      <w:r w:rsidR="00B24BEE">
        <w:t>‘</w:t>
      </w:r>
      <w:r w:rsidR="00546B74">
        <w:t>research</w:t>
      </w:r>
      <w:r w:rsidR="00B24BEE">
        <w:t>’</w:t>
      </w:r>
      <w:r w:rsidR="005748FC">
        <w:t xml:space="preserve">, </w:t>
      </w:r>
      <w:r w:rsidR="00B24BEE">
        <w:t>‘</w:t>
      </w:r>
      <w:r w:rsidR="005748FC">
        <w:t>use</w:t>
      </w:r>
      <w:r w:rsidR="00B24BEE">
        <w:t>’</w:t>
      </w:r>
      <w:r w:rsidR="00EF0774">
        <w:t xml:space="preserve">, </w:t>
      </w:r>
      <w:r w:rsidR="00B24BEE">
        <w:t>‘</w:t>
      </w:r>
      <w:r w:rsidR="00EF0774">
        <w:t>represent</w:t>
      </w:r>
      <w:r w:rsidR="00B24BEE">
        <w:t>’</w:t>
      </w:r>
      <w:r w:rsidR="00D2425F">
        <w:t xml:space="preserve">, </w:t>
      </w:r>
      <w:r w:rsidR="00B24BEE">
        <w:t>‘</w:t>
      </w:r>
      <w:r w:rsidR="00D2425F">
        <w:t>create</w:t>
      </w:r>
      <w:r w:rsidR="00B24BEE">
        <w:t>’</w:t>
      </w:r>
      <w:r w:rsidR="007830F7">
        <w:t xml:space="preserve">, </w:t>
      </w:r>
      <w:r w:rsidR="00B24BEE">
        <w:t>‘</w:t>
      </w:r>
      <w:r w:rsidR="007830F7">
        <w:t>implement</w:t>
      </w:r>
      <w:r w:rsidR="00B24BEE">
        <w:t>’</w:t>
      </w:r>
      <w:r w:rsidR="00215A30">
        <w:t xml:space="preserve">, </w:t>
      </w:r>
      <w:r w:rsidR="00B24BEE">
        <w:t>‘</w:t>
      </w:r>
      <w:r w:rsidR="00215A30">
        <w:t>determine</w:t>
      </w:r>
      <w:r w:rsidR="00B24BEE">
        <w:t>’</w:t>
      </w:r>
      <w:r w:rsidR="00391C5A">
        <w:t xml:space="preserve">, </w:t>
      </w:r>
      <w:r w:rsidR="00B24BEE">
        <w:t>‘</w:t>
      </w:r>
      <w:r w:rsidR="00391C5A">
        <w:t>test</w:t>
      </w:r>
      <w:r w:rsidR="00B24BEE">
        <w:t>’</w:t>
      </w:r>
      <w:r>
        <w:t xml:space="preserve"> and </w:t>
      </w:r>
      <w:r w:rsidR="00B24BEE">
        <w:t>‘</w:t>
      </w:r>
      <w:r w:rsidR="005748FC">
        <w:t>experiment</w:t>
      </w:r>
      <w:r w:rsidR="00B24BEE">
        <w:t>’</w:t>
      </w:r>
      <w:r>
        <w:t xml:space="preserve"> are used in this topic and are not listed.</w:t>
      </w:r>
    </w:p>
    <w:p w14:paraId="6D79F522" w14:textId="77777777" w:rsidR="00855248" w:rsidRPr="00A0025D" w:rsidRDefault="00CF1433" w:rsidP="00855248">
      <w:pPr>
        <w:pStyle w:val="Heading2"/>
      </w:pPr>
      <w:r w:rsidRPr="00457418">
        <w:br w:type="page"/>
      </w:r>
      <w:bookmarkStart w:id="21" w:name="_Toc138256378"/>
      <w:r w:rsidR="00855248" w:rsidRPr="00A0025D">
        <w:lastRenderedPageBreak/>
        <w:t>Strategies to teach programming</w:t>
      </w:r>
      <w:bookmarkEnd w:id="21"/>
    </w:p>
    <w:p w14:paraId="7ABDFA75" w14:textId="77777777" w:rsidR="00855248" w:rsidRDefault="00855248" w:rsidP="00855248">
      <w:pPr>
        <w:pStyle w:val="FeatureBox2"/>
      </w:pPr>
      <w:r w:rsidRPr="00944C32">
        <w:rPr>
          <w:b/>
          <w:bCs/>
        </w:rPr>
        <w:t>Teacher note:</w:t>
      </w:r>
      <w:r>
        <w:t xml:space="preserve"> teachers are advised to start activities with pseudocode and/or flowcharts to discuss concepts before converting into code to deal with: syntax errors, to use test data to debug the algorithm, and to check the algorithm’s structure.</w:t>
      </w:r>
    </w:p>
    <w:p w14:paraId="653E43ED" w14:textId="77777777" w:rsidR="00855248" w:rsidRDefault="00855248" w:rsidP="00855248">
      <w:pPr>
        <w:pStyle w:val="FeatureBox2"/>
      </w:pPr>
      <w:r>
        <w:t>It should be easier for students to write code in Python after they have worked on a pseudocode version, rather than starting with a programming language.</w:t>
      </w:r>
    </w:p>
    <w:p w14:paraId="20C0CAD1" w14:textId="77777777" w:rsidR="00855248" w:rsidRDefault="00855248" w:rsidP="00855248">
      <w:pPr>
        <w:pStyle w:val="FeatureBox2"/>
      </w:pPr>
      <w:r w:rsidRPr="0094522C">
        <w:rPr>
          <w:rStyle w:val="Strong"/>
        </w:rPr>
        <w:t>Other strategies</w:t>
      </w:r>
      <w:r>
        <w:t>:</w:t>
      </w:r>
    </w:p>
    <w:p w14:paraId="1F318719" w14:textId="77777777" w:rsidR="00855248" w:rsidRDefault="00855248" w:rsidP="004C3426">
      <w:pPr>
        <w:pStyle w:val="FeatureBox2"/>
        <w:numPr>
          <w:ilvl w:val="0"/>
          <w:numId w:val="7"/>
        </w:numPr>
        <w:ind w:left="567" w:hanging="567"/>
      </w:pPr>
      <w:r>
        <w:t>Ask students to write a program using pseudocode and then swap with a partner for them to write it in a programming language.</w:t>
      </w:r>
    </w:p>
    <w:p w14:paraId="4A189562" w14:textId="77777777" w:rsidR="00855248" w:rsidRDefault="00855248" w:rsidP="004C3426">
      <w:pPr>
        <w:pStyle w:val="FeatureBox2"/>
        <w:numPr>
          <w:ilvl w:val="0"/>
          <w:numId w:val="7"/>
        </w:numPr>
        <w:ind w:left="567" w:hanging="567"/>
      </w:pPr>
      <w:r>
        <w:t>Provide snippets of pseudocode to test basic misconceptions, for example in the use of recursion.</w:t>
      </w:r>
    </w:p>
    <w:p w14:paraId="2C27BF7F" w14:textId="77777777" w:rsidR="00855248" w:rsidRDefault="00855248" w:rsidP="004C3426">
      <w:pPr>
        <w:pStyle w:val="FeatureBox2"/>
        <w:numPr>
          <w:ilvl w:val="0"/>
          <w:numId w:val="7"/>
        </w:numPr>
        <w:ind w:left="567" w:hanging="567"/>
      </w:pPr>
      <w:r>
        <w:t>Provide small programs that students can hand trace, writing out the values of variables as the program progresses, to check they understand the code.</w:t>
      </w:r>
    </w:p>
    <w:p w14:paraId="0BEA3E63" w14:textId="77777777" w:rsidR="00855248" w:rsidRDefault="00855248" w:rsidP="004C3426">
      <w:pPr>
        <w:pStyle w:val="FeatureBox2"/>
        <w:numPr>
          <w:ilvl w:val="0"/>
          <w:numId w:val="7"/>
        </w:numPr>
        <w:ind w:left="567" w:hanging="567"/>
      </w:pPr>
      <w:r>
        <w:t xml:space="preserve">Provide snippets of pseudocode that includes sequences, selection and iteration although it is incorrectly ordered. Have students arrange these into the correct order. This strategy uses </w:t>
      </w:r>
      <w:hyperlink r:id="rId12" w:history="1">
        <w:r w:rsidRPr="001D2BAA">
          <w:rPr>
            <w:rStyle w:val="Hyperlink"/>
          </w:rPr>
          <w:t>Parson</w:t>
        </w:r>
        <w:r>
          <w:rPr>
            <w:rStyle w:val="Hyperlink"/>
          </w:rPr>
          <w:t>’</w:t>
        </w:r>
        <w:r w:rsidRPr="001D2BAA">
          <w:rPr>
            <w:rStyle w:val="Hyperlink"/>
          </w:rPr>
          <w:t xml:space="preserve">s </w:t>
        </w:r>
        <w:r>
          <w:rPr>
            <w:rStyle w:val="Hyperlink"/>
          </w:rPr>
          <w:t>p</w:t>
        </w:r>
        <w:r w:rsidRPr="001D2BAA">
          <w:rPr>
            <w:rStyle w:val="Hyperlink"/>
          </w:rPr>
          <w:t>uzzles</w:t>
        </w:r>
      </w:hyperlink>
      <w:r>
        <w:rPr>
          <w:rStyle w:val="Hyperlink"/>
        </w:rPr>
        <w:t xml:space="preserve"> </w:t>
      </w:r>
      <w:r w:rsidRPr="00067FC6">
        <w:rPr>
          <w:rStyle w:val="Hyperlink"/>
          <w:color w:val="auto"/>
          <w:u w:val="none"/>
        </w:rPr>
        <w:t>and uses</w:t>
      </w:r>
      <w:r w:rsidRPr="00067FC6">
        <w:rPr>
          <w:rStyle w:val="Hyperlink"/>
          <w:color w:val="auto"/>
        </w:rPr>
        <w:t xml:space="preserve"> </w:t>
      </w:r>
      <w:hyperlink r:id="rId13" w:history="1">
        <w:r>
          <w:rPr>
            <w:rStyle w:val="Hyperlink"/>
          </w:rPr>
          <w:t>Parson’s problem solving.</w:t>
        </w:r>
      </w:hyperlink>
      <w:r w:rsidDel="00F62B93">
        <w:t xml:space="preserve"> </w:t>
      </w:r>
    </w:p>
    <w:p w14:paraId="346807E0" w14:textId="77777777" w:rsidR="00855248" w:rsidRDefault="00855248" w:rsidP="004C3426">
      <w:pPr>
        <w:pStyle w:val="FeatureBox2"/>
        <w:numPr>
          <w:ilvl w:val="0"/>
          <w:numId w:val="7"/>
        </w:numPr>
        <w:ind w:left="567" w:hanging="567"/>
      </w:pPr>
      <w:r>
        <w:t xml:space="preserve">Students could be introduced to and use the </w:t>
      </w:r>
      <w:hyperlink r:id="rId14">
        <w:r w:rsidRPr="404805F6">
          <w:rPr>
            <w:rStyle w:val="Hyperlink"/>
          </w:rPr>
          <w:t>PRIMM</w:t>
        </w:r>
      </w:hyperlink>
      <w:r>
        <w:t xml:space="preserve"> strategy where they can Predict, Run, Investigate, Modify and </w:t>
      </w:r>
      <w:bookmarkStart w:id="22" w:name="_Int_Ekz6HMsd"/>
      <w:r>
        <w:t>Make</w:t>
      </w:r>
      <w:bookmarkEnd w:id="22"/>
      <w:r>
        <w:t xml:space="preserve">. Examples of simple programs delivered via worksheets can be viewed on the </w:t>
      </w:r>
      <w:hyperlink r:id="rId15">
        <w:r>
          <w:rPr>
            <w:rStyle w:val="Hyperlink"/>
          </w:rPr>
          <w:t>PRIMM Portal</w:t>
        </w:r>
      </w:hyperlink>
      <w:r>
        <w:rPr>
          <w:rStyle w:val="Hyperlink"/>
        </w:rPr>
        <w:t>.</w:t>
      </w:r>
    </w:p>
    <w:p w14:paraId="70FA06F0" w14:textId="1602E0CA" w:rsidR="00855248" w:rsidRDefault="00855248">
      <w:pPr>
        <w:spacing w:line="276" w:lineRule="auto"/>
      </w:pPr>
      <w:r>
        <w:br w:type="page"/>
      </w:r>
    </w:p>
    <w:p w14:paraId="33D32391" w14:textId="55A33376" w:rsidR="007B46B8" w:rsidRPr="005C1601" w:rsidRDefault="007B46B8" w:rsidP="0077125C">
      <w:pPr>
        <w:pStyle w:val="Heading2"/>
      </w:pPr>
      <w:bookmarkStart w:id="23" w:name="_Toc138256379"/>
      <w:r w:rsidRPr="005C1601">
        <w:lastRenderedPageBreak/>
        <w:t>The design and production process</w:t>
      </w:r>
      <w:bookmarkEnd w:id="23"/>
    </w:p>
    <w:p w14:paraId="46083E07" w14:textId="58C9A71F" w:rsidR="007B46B8" w:rsidRDefault="007B46B8" w:rsidP="00662AA9">
      <w:r>
        <w:t>Throughout your study o</w:t>
      </w:r>
      <w:r w:rsidR="00C36236">
        <w:t>f</w:t>
      </w:r>
      <w:r w:rsidR="005B04A5">
        <w:t xml:space="preserve"> technology subjects,</w:t>
      </w:r>
      <w:r>
        <w:t xml:space="preserve"> you will</w:t>
      </w:r>
      <w:r w:rsidR="00C36236">
        <w:t xml:space="preserve"> have become familiar with</w:t>
      </w:r>
      <w:r>
        <w:t xml:space="preserve"> design processes and how to apply them. </w:t>
      </w:r>
      <w:r w:rsidR="00C36236">
        <w:t>In this course y</w:t>
      </w:r>
      <w:r>
        <w:t xml:space="preserve">ou will explore </w:t>
      </w:r>
      <w:bookmarkStart w:id="24" w:name="_Int_6TSOrrGA"/>
      <w:r>
        <w:t>different types</w:t>
      </w:r>
      <w:bookmarkEnd w:id="24"/>
      <w:r>
        <w:t xml:space="preserve"> of design processes</w:t>
      </w:r>
      <w:r w:rsidR="00C36236">
        <w:t xml:space="preserve"> specific to Software Engineering</w:t>
      </w:r>
      <w:r>
        <w:t xml:space="preserve"> and learn how to apply them in your project.</w:t>
      </w:r>
      <w:r w:rsidR="00D6023B">
        <w:t xml:space="preserve"> These include the Waterfall and Agile approach</w:t>
      </w:r>
      <w:r w:rsidR="00C36236">
        <w:t>es to Software development.</w:t>
      </w:r>
    </w:p>
    <w:p w14:paraId="5411D732" w14:textId="007B1ECB" w:rsidR="007B46B8" w:rsidRDefault="00F60A88" w:rsidP="001F6C4E">
      <w:r>
        <w:t>T</w:t>
      </w:r>
      <w:r w:rsidR="005B04A5">
        <w:t xml:space="preserve">he generic </w:t>
      </w:r>
      <w:r w:rsidR="007B46B8">
        <w:t>design and production process</w:t>
      </w:r>
      <w:r w:rsidR="001F6C4E">
        <w:t xml:space="preserve"> </w:t>
      </w:r>
      <w:r w:rsidR="003D1E26">
        <w:t>i</w:t>
      </w:r>
      <w:r w:rsidR="00F24D55">
        <w:t>s</w:t>
      </w:r>
      <w:r w:rsidR="003D1E26">
        <w:t xml:space="preserve"> </w:t>
      </w:r>
      <w:r w:rsidR="00F24D55">
        <w:t>a</w:t>
      </w:r>
      <w:r w:rsidR="007B46B8">
        <w:t xml:space="preserve"> sequence of organised steps which provide a solution to design needs and </w:t>
      </w:r>
      <w:r w:rsidR="00F960F9">
        <w:t>opportunities</w:t>
      </w:r>
      <w:r w:rsidR="001F6C4E">
        <w:t>. It:</w:t>
      </w:r>
    </w:p>
    <w:p w14:paraId="4B7970AE" w14:textId="4D347A1E" w:rsidR="007B46B8" w:rsidRDefault="00F94C81" w:rsidP="00662AA9">
      <w:pPr>
        <w:pStyle w:val="ListBullet"/>
      </w:pPr>
      <w:r>
        <w:t>m</w:t>
      </w:r>
      <w:r w:rsidR="007B46B8">
        <w:t xml:space="preserve">ay take a few seconds or minutes, such as when you select what clothes to wear, or may take years as </w:t>
      </w:r>
      <w:r w:rsidR="000A44D1">
        <w:t xml:space="preserve">is </w:t>
      </w:r>
      <w:r w:rsidR="007B46B8">
        <w:t xml:space="preserve">the case with the design of a motor </w:t>
      </w:r>
      <w:r w:rsidR="00F960F9">
        <w:t>vehicle</w:t>
      </w:r>
    </w:p>
    <w:p w14:paraId="0CE4A30C" w14:textId="0B8CDD9E" w:rsidR="007B46B8" w:rsidRDefault="00680562" w:rsidP="00662AA9">
      <w:pPr>
        <w:pStyle w:val="ListBullet"/>
      </w:pPr>
      <w:r>
        <w:t>m</w:t>
      </w:r>
      <w:r w:rsidR="007B46B8">
        <w:t xml:space="preserve">ay involve one person or many </w:t>
      </w:r>
      <w:r w:rsidR="00F960F9">
        <w:t>people</w:t>
      </w:r>
    </w:p>
    <w:p w14:paraId="3A4FC30D" w14:textId="6810F30F" w:rsidR="007B46B8" w:rsidRDefault="00680562" w:rsidP="00662AA9">
      <w:pPr>
        <w:pStyle w:val="ListBullet"/>
      </w:pPr>
      <w:r>
        <w:t>m</w:t>
      </w:r>
      <w:r w:rsidR="007B46B8">
        <w:t xml:space="preserve">ay be simple or complex, depending on the </w:t>
      </w:r>
      <w:r w:rsidR="00F960F9">
        <w:t>task</w:t>
      </w:r>
    </w:p>
    <w:p w14:paraId="20FA8C56" w14:textId="2A5C400E" w:rsidR="007B46B8" w:rsidRDefault="00680562" w:rsidP="00662AA9">
      <w:pPr>
        <w:pStyle w:val="ListBullet"/>
      </w:pPr>
      <w:r>
        <w:t>i</w:t>
      </w:r>
      <w:r w:rsidR="007B46B8">
        <w:t>nvolves questioning (or evaluating) throughout the</w:t>
      </w:r>
      <w:r w:rsidR="005247A7">
        <w:t xml:space="preserve"> iterative</w:t>
      </w:r>
      <w:r w:rsidR="007B46B8">
        <w:t xml:space="preserve"> </w:t>
      </w:r>
      <w:r w:rsidR="00F960F9">
        <w:t>process.</w:t>
      </w:r>
    </w:p>
    <w:p w14:paraId="507DF9E1" w14:textId="30121C99" w:rsidR="0045298C" w:rsidRDefault="00AE54F9" w:rsidP="00130DC0">
      <w:r>
        <w:rPr>
          <w:b/>
          <w:bCs/>
          <w:noProof/>
        </w:rPr>
        <w:drawing>
          <wp:anchor distT="0" distB="0" distL="114300" distR="114300" simplePos="0" relativeHeight="251658244" behindDoc="0" locked="0" layoutInCell="1" allowOverlap="1" wp14:anchorId="0A0073A1" wp14:editId="48663C7C">
            <wp:simplePos x="0" y="0"/>
            <wp:positionH relativeFrom="margin">
              <wp:align>left</wp:align>
            </wp:positionH>
            <wp:positionV relativeFrom="paragraph">
              <wp:posOffset>96143</wp:posOffset>
            </wp:positionV>
            <wp:extent cx="635000" cy="635000"/>
            <wp:effectExtent l="0" t="0" r="0" b="0"/>
            <wp:wrapSquare wrapText="bothSides"/>
            <wp:docPr id="1574699888" name="Picture 15746998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5298C" w:rsidRPr="00D01BB4">
        <w:rPr>
          <w:b/>
        </w:rPr>
        <w:t>Activity</w:t>
      </w:r>
      <w:r w:rsidR="00672DEA" w:rsidRPr="00D01BB4">
        <w:rPr>
          <w:b/>
        </w:rPr>
        <w:t xml:space="preserve"> 1</w:t>
      </w:r>
      <w:r w:rsidR="0045298C" w:rsidRPr="00D01BB4">
        <w:rPr>
          <w:b/>
        </w:rPr>
        <w:t>:</w:t>
      </w:r>
      <w:r w:rsidR="0045298C">
        <w:t xml:space="preserve"> </w:t>
      </w:r>
      <w:r w:rsidR="00BC0A54">
        <w:t xml:space="preserve">how </w:t>
      </w:r>
      <w:r w:rsidR="0045298C">
        <w:t>have you applied this to a product you have made?</w:t>
      </w:r>
    </w:p>
    <w:tbl>
      <w:tblPr>
        <w:tblStyle w:val="GridTable3-Accent1"/>
        <w:tblW w:w="9670" w:type="dxa"/>
        <w:tblLook w:val="0620" w:firstRow="1" w:lastRow="0" w:firstColumn="0" w:lastColumn="0" w:noHBand="1" w:noVBand="1"/>
        <w:tblDescription w:val="Space for students to provide answer"/>
      </w:tblPr>
      <w:tblGrid>
        <w:gridCol w:w="9670"/>
      </w:tblGrid>
      <w:tr w:rsidR="00AA6393" w:rsidRPr="00BC16D8" w14:paraId="37937518" w14:textId="77777777" w:rsidTr="00855ABA">
        <w:trPr>
          <w:cnfStyle w:val="100000000000" w:firstRow="1" w:lastRow="0" w:firstColumn="0" w:lastColumn="0" w:oddVBand="0" w:evenVBand="0" w:oddHBand="0" w:evenHBand="0" w:firstRowFirstColumn="0" w:firstRowLastColumn="0" w:lastRowFirstColumn="0" w:lastRowLastColumn="0"/>
          <w:trHeight w:val="2044"/>
        </w:trPr>
        <w:tc>
          <w:tcPr>
            <w:tcW w:w="9670" w:type="dxa"/>
            <w:tcBorders>
              <w:top w:val="single" w:sz="4" w:space="0" w:color="C8DCF0"/>
              <w:left w:val="single" w:sz="4" w:space="0" w:color="C8DCF0"/>
              <w:bottom w:val="single" w:sz="4" w:space="0" w:color="C8DCF0"/>
              <w:right w:val="single" w:sz="4" w:space="0" w:color="C8DCF0"/>
            </w:tcBorders>
          </w:tcPr>
          <w:p w14:paraId="516246B8" w14:textId="4D03926C" w:rsidR="00316218" w:rsidRPr="00BC16D8" w:rsidRDefault="00CBED35" w:rsidP="00662AA9">
            <w:pPr>
              <w:rPr>
                <w:b w:val="0"/>
                <w:bCs w:val="0"/>
              </w:rPr>
            </w:pPr>
            <w:r w:rsidRPr="00BC16D8">
              <w:rPr>
                <w:b w:val="0"/>
                <w:bCs w:val="0"/>
              </w:rPr>
              <w:t>Student</w:t>
            </w:r>
            <w:r w:rsidR="07E35454" w:rsidRPr="00BC16D8">
              <w:rPr>
                <w:b w:val="0"/>
                <w:bCs w:val="0"/>
              </w:rPr>
              <w:t xml:space="preserve"> </w:t>
            </w:r>
            <w:r w:rsidR="7B788BBB" w:rsidRPr="00BC16D8">
              <w:rPr>
                <w:b w:val="0"/>
                <w:bCs w:val="0"/>
              </w:rPr>
              <w:t xml:space="preserve">responses </w:t>
            </w:r>
            <w:r w:rsidR="390C6963" w:rsidRPr="00BC16D8">
              <w:rPr>
                <w:b w:val="0"/>
                <w:bCs w:val="0"/>
              </w:rPr>
              <w:t>will vary.</w:t>
            </w:r>
          </w:p>
          <w:p w14:paraId="240038E5" w14:textId="66A76593" w:rsidR="00AA6393" w:rsidRPr="00BC16D8" w:rsidRDefault="00485AAF" w:rsidP="00662AA9">
            <w:pPr>
              <w:rPr>
                <w:b w:val="0"/>
                <w:bCs w:val="0"/>
              </w:rPr>
            </w:pPr>
            <w:r w:rsidRPr="00BC16D8">
              <w:rPr>
                <w:b w:val="0"/>
                <w:bCs w:val="0"/>
              </w:rPr>
              <w:t>They could be prompted to discuss a previous project from a TAS</w:t>
            </w:r>
            <w:r w:rsidR="00316218" w:rsidRPr="00BC16D8">
              <w:rPr>
                <w:b w:val="0"/>
                <w:bCs w:val="0"/>
              </w:rPr>
              <w:t xml:space="preserve"> workshop.</w:t>
            </w:r>
          </w:p>
        </w:tc>
      </w:tr>
    </w:tbl>
    <w:p w14:paraId="4520FF5C" w14:textId="722FECC0" w:rsidR="00E46271" w:rsidRDefault="00E46271" w:rsidP="00662AA9">
      <w:pPr>
        <w:pStyle w:val="Caption"/>
      </w:pPr>
      <w:r>
        <w:lastRenderedPageBreak/>
        <w:t xml:space="preserve">Figure </w:t>
      </w:r>
      <w:r w:rsidR="00FA40E1">
        <w:fldChar w:fldCharType="begin"/>
      </w:r>
      <w:r w:rsidR="00FA40E1">
        <w:instrText xml:space="preserve"> SEQ Figure \* ARABIC </w:instrText>
      </w:r>
      <w:r w:rsidR="00FA40E1">
        <w:fldChar w:fldCharType="separate"/>
      </w:r>
      <w:r w:rsidR="005C3E0C">
        <w:rPr>
          <w:noProof/>
        </w:rPr>
        <w:t>1</w:t>
      </w:r>
      <w:r w:rsidR="00FA40E1">
        <w:fldChar w:fldCharType="end"/>
      </w:r>
      <w:r>
        <w:t xml:space="preserve"> – flowchart of design and production process</w:t>
      </w:r>
    </w:p>
    <w:p w14:paraId="46E68513" w14:textId="64B009F6" w:rsidR="007B46B8" w:rsidRDefault="00900FD1" w:rsidP="00662AA9">
      <w:r>
        <w:rPr>
          <w:noProof/>
        </w:rPr>
        <w:drawing>
          <wp:inline distT="0" distB="0" distL="0" distR="0" wp14:anchorId="5B66C85D" wp14:editId="5FE6AF2A">
            <wp:extent cx="6116320" cy="4643120"/>
            <wp:effectExtent l="0" t="0" r="5080" b="5080"/>
            <wp:docPr id="957807250" name="Picture 957807250" descr="The design and production process flowchart.&#10;1. Identifying and defining&#10;- identify and define the needs, opportunities and wants of a computing challenge.&#10;- practise the technical skills.&#10;- develop evaluation criteria.&#10;2. Researching and planning&#10;-research, generate and practise ideas.&#10;- be creative and propose new approaches to problems.&#10;- explore new design opportunities.&#10;3. Producing and implementing&#10;- build and implement ideas.&#10;- apply a variety of skills and techniques to create products that meet set criteria.&#10;- modify and iterate solutions.&#10;4. Testing and evaluating&#10;- test and evaluate solutions/products.&#10;- evaluate quality and effectiveness  against the criteria&#10;- make judgements throughout the solution and use these to refine the product.&#10;The process will repeat itself if required to improve, and ongoing evaluation will take place throughout all the stag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07250" name="Picture 957807250" descr="The design and production process flowchart.&#10;1. Identifying and defining&#10;- identify and define the needs, opportunities and wants of a computing challenge.&#10;- practise the technical skills.&#10;- develop evaluation criteria.&#10;2. Researching and planning&#10;-research, generate and practise ideas.&#10;- be creative and propose new approaches to problems.&#10;- explore new design opportunities.&#10;3. Producing and implementing&#10;- build and implement ideas.&#10;- apply a variety of skills and techniques to create products that meet set criteria.&#10;- modify and iterate solutions.&#10;4. Testing and evaluating&#10;- test and evaluate solutions/products.&#10;- evaluate quality and effectiveness  against the criteria&#10;- make judgements throughout the solution and use these to refine the product.&#10;The process will repeat itself if required to improve, and ongoing evaluation will take place throughout all the stages.&#10;"/>
                    <pic:cNvPicPr/>
                  </pic:nvPicPr>
                  <pic:blipFill>
                    <a:blip r:embed="rId17">
                      <a:extLst>
                        <a:ext uri="{28A0092B-C50C-407E-A947-70E740481C1C}">
                          <a14:useLocalDpi xmlns:a14="http://schemas.microsoft.com/office/drawing/2010/main" val="0"/>
                        </a:ext>
                      </a:extLst>
                    </a:blip>
                    <a:stretch>
                      <a:fillRect/>
                    </a:stretch>
                  </pic:blipFill>
                  <pic:spPr>
                    <a:xfrm>
                      <a:off x="0" y="0"/>
                      <a:ext cx="6116320" cy="4643120"/>
                    </a:xfrm>
                    <a:prstGeom prst="rect">
                      <a:avLst/>
                    </a:prstGeom>
                  </pic:spPr>
                </pic:pic>
              </a:graphicData>
            </a:graphic>
          </wp:inline>
        </w:drawing>
      </w:r>
    </w:p>
    <w:p w14:paraId="148C0ED5" w14:textId="776243C5" w:rsidR="001E7944" w:rsidRPr="001131F1" w:rsidRDefault="001E7944" w:rsidP="00662AA9">
      <w:r w:rsidRPr="001131F1">
        <w:br w:type="page"/>
      </w:r>
    </w:p>
    <w:p w14:paraId="5C21CE8E" w14:textId="71AB1B96" w:rsidR="001E7944" w:rsidRPr="00A5445E" w:rsidRDefault="008143B5" w:rsidP="00EB7F99">
      <w:pPr>
        <w:pStyle w:val="Heading2"/>
      </w:pPr>
      <w:bookmarkStart w:id="25" w:name="_Toc138256380"/>
      <w:r w:rsidRPr="00A5445E">
        <w:lastRenderedPageBreak/>
        <w:t>Software development</w:t>
      </w:r>
      <w:bookmarkEnd w:id="25"/>
    </w:p>
    <w:p w14:paraId="175B0269" w14:textId="749C0540" w:rsidR="00C36236" w:rsidRPr="001131F1" w:rsidRDefault="00A5445E" w:rsidP="00EB7F99">
      <w:pPr>
        <w:pStyle w:val="Heading3"/>
      </w:pPr>
      <w:bookmarkStart w:id="26" w:name="_Toc138256381"/>
      <w:r w:rsidRPr="001131F1">
        <w:t>Explore fundamental software development steps used by programmers when designing software</w:t>
      </w:r>
      <w:bookmarkEnd w:id="26"/>
    </w:p>
    <w:p w14:paraId="53BD3B36" w14:textId="46256555" w:rsidR="0045298C" w:rsidRDefault="006D30FE" w:rsidP="00EB7F99">
      <w:pPr>
        <w:rPr>
          <w:lang w:eastAsia="zh-CN"/>
        </w:rPr>
      </w:pPr>
      <w:r>
        <w:rPr>
          <w:b/>
          <w:bCs/>
          <w:noProof/>
        </w:rPr>
        <w:drawing>
          <wp:anchor distT="0" distB="0" distL="114300" distR="114300" simplePos="0" relativeHeight="251658245" behindDoc="0" locked="0" layoutInCell="1" allowOverlap="1" wp14:anchorId="207F9F98" wp14:editId="2F0851EE">
            <wp:simplePos x="0" y="0"/>
            <wp:positionH relativeFrom="margin">
              <wp:align>left</wp:align>
            </wp:positionH>
            <wp:positionV relativeFrom="paragraph">
              <wp:posOffset>385445</wp:posOffset>
            </wp:positionV>
            <wp:extent cx="635000" cy="635000"/>
            <wp:effectExtent l="0" t="0" r="0" b="0"/>
            <wp:wrapSquare wrapText="bothSides"/>
            <wp:docPr id="1982615743" name="Picture 19826157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F11CD" w:rsidRPr="00206B43">
        <w:rPr>
          <w:b/>
          <w:lang w:eastAsia="zh-CN"/>
        </w:rPr>
        <w:t>Activity</w:t>
      </w:r>
      <w:r w:rsidR="006C4200" w:rsidRPr="00206B43">
        <w:rPr>
          <w:b/>
          <w:lang w:eastAsia="zh-CN"/>
        </w:rPr>
        <w:t xml:space="preserve"> 2</w:t>
      </w:r>
      <w:r w:rsidR="00206B43" w:rsidRPr="00206B43">
        <w:rPr>
          <w:b/>
          <w:bCs/>
          <w:lang w:eastAsia="zh-CN"/>
        </w:rPr>
        <w:t>:</w:t>
      </w:r>
      <w:r w:rsidR="0045298C">
        <w:rPr>
          <w:lang w:eastAsia="zh-CN"/>
        </w:rPr>
        <w:t xml:space="preserve"> </w:t>
      </w:r>
      <w:hyperlink r:id="rId18" w:anchor=".Y_Kr3SagGrY.link" w:history="1">
        <w:r w:rsidR="001131F1">
          <w:rPr>
            <w:rStyle w:val="Hyperlink"/>
            <w:lang w:eastAsia="zh-CN"/>
          </w:rPr>
          <w:t>Think-Pair-Share</w:t>
        </w:r>
      </w:hyperlink>
      <w:r w:rsidR="00B14113">
        <w:t xml:space="preserve"> o</w:t>
      </w:r>
      <w:r w:rsidR="00206B43" w:rsidRPr="00B14113">
        <w:t>n the stimulus question below.</w:t>
      </w:r>
    </w:p>
    <w:p w14:paraId="2045E61D" w14:textId="07BAA397" w:rsidR="00B91C17" w:rsidRDefault="0045298C" w:rsidP="00BC1E07">
      <w:pPr>
        <w:spacing w:after="240"/>
        <w:rPr>
          <w:lang w:eastAsia="zh-CN"/>
        </w:rPr>
      </w:pPr>
      <w:r>
        <w:rPr>
          <w:lang w:eastAsia="zh-CN"/>
        </w:rPr>
        <w:t>How is designing software different to designing a pencil box, cake, clothes, car</w:t>
      </w:r>
      <w:r w:rsidR="60F3FA6F" w:rsidRPr="404805F6">
        <w:rPr>
          <w:lang w:eastAsia="zh-CN"/>
        </w:rPr>
        <w:t>,</w:t>
      </w:r>
      <w:r>
        <w:rPr>
          <w:lang w:eastAsia="zh-CN"/>
        </w:rPr>
        <w:t xml:space="preserve"> or any other product?</w:t>
      </w:r>
    </w:p>
    <w:tbl>
      <w:tblPr>
        <w:tblStyle w:val="GridTable3-Accent1"/>
        <w:tblW w:w="9636" w:type="dxa"/>
        <w:tblLook w:val="0620" w:firstRow="1" w:lastRow="0" w:firstColumn="0" w:lastColumn="0" w:noHBand="1" w:noVBand="1"/>
        <w:tblCaption w:val="space for students to provide answer"/>
      </w:tblPr>
      <w:tblGrid>
        <w:gridCol w:w="9636"/>
      </w:tblGrid>
      <w:tr w:rsidR="00B91C17" w14:paraId="01BEB204" w14:textId="77777777" w:rsidTr="009853B0">
        <w:trPr>
          <w:cnfStyle w:val="100000000000" w:firstRow="1" w:lastRow="0" w:firstColumn="0" w:lastColumn="0" w:oddVBand="0" w:evenVBand="0" w:oddHBand="0" w:evenHBand="0" w:firstRowFirstColumn="0" w:firstRowLastColumn="0" w:lastRowFirstColumn="0" w:lastRowLastColumn="0"/>
          <w:trHeight w:val="4253"/>
          <w:tblHeader/>
        </w:trPr>
        <w:tc>
          <w:tcPr>
            <w:tcW w:w="9636" w:type="dxa"/>
            <w:tcBorders>
              <w:top w:val="single" w:sz="4" w:space="0" w:color="C8DCF0"/>
              <w:left w:val="single" w:sz="4" w:space="0" w:color="C8DCF0"/>
              <w:bottom w:val="single" w:sz="4" w:space="0" w:color="C8DCF0"/>
              <w:right w:val="single" w:sz="4" w:space="0" w:color="C8DCF0"/>
            </w:tcBorders>
          </w:tcPr>
          <w:p w14:paraId="554502A2" w14:textId="1D15206A" w:rsidR="00743234" w:rsidRDefault="002D07AD" w:rsidP="00EB7F99">
            <w:pPr>
              <w:rPr>
                <w:b w:val="0"/>
                <w:bCs w:val="0"/>
              </w:rPr>
            </w:pPr>
            <w:r w:rsidRPr="002D07AD">
              <w:t>Sample answer</w:t>
            </w:r>
            <w:r w:rsidR="00743234">
              <w:t>:</w:t>
            </w:r>
          </w:p>
          <w:p w14:paraId="2CE08770" w14:textId="01982E55" w:rsidR="00B91C17" w:rsidRPr="009853B0" w:rsidRDefault="009359A5" w:rsidP="00EB7F99">
            <w:pPr>
              <w:rPr>
                <w:b w:val="0"/>
                <w:bCs w:val="0"/>
              </w:rPr>
            </w:pPr>
            <w:r w:rsidRPr="009853B0">
              <w:rPr>
                <w:b w:val="0"/>
                <w:bCs w:val="0"/>
              </w:rPr>
              <w:t>All</w:t>
            </w:r>
            <w:r w:rsidR="00743234" w:rsidRPr="009853B0">
              <w:rPr>
                <w:b w:val="0"/>
                <w:bCs w:val="0"/>
              </w:rPr>
              <w:t xml:space="preserve"> these </w:t>
            </w:r>
            <w:r w:rsidR="00B13D4B" w:rsidRPr="009853B0">
              <w:rPr>
                <w:b w:val="0"/>
                <w:bCs w:val="0"/>
              </w:rPr>
              <w:t>listed</w:t>
            </w:r>
            <w:r w:rsidR="00743234" w:rsidRPr="009853B0">
              <w:rPr>
                <w:b w:val="0"/>
                <w:bCs w:val="0"/>
              </w:rPr>
              <w:t xml:space="preserve"> examples are physical objects made with </w:t>
            </w:r>
            <w:r w:rsidR="00AC6DB3" w:rsidRPr="009853B0">
              <w:rPr>
                <w:b w:val="0"/>
                <w:bCs w:val="0"/>
              </w:rPr>
              <w:t>‘</w:t>
            </w:r>
            <w:r w:rsidR="00743234" w:rsidRPr="009853B0">
              <w:rPr>
                <w:b w:val="0"/>
                <w:bCs w:val="0"/>
              </w:rPr>
              <w:t>visible</w:t>
            </w:r>
            <w:r w:rsidR="00AC6DB3" w:rsidRPr="009853B0">
              <w:rPr>
                <w:b w:val="0"/>
                <w:bCs w:val="0"/>
              </w:rPr>
              <w:t>’</w:t>
            </w:r>
            <w:r w:rsidR="00743234" w:rsidRPr="009853B0">
              <w:rPr>
                <w:b w:val="0"/>
                <w:bCs w:val="0"/>
              </w:rPr>
              <w:t xml:space="preserve"> material</w:t>
            </w:r>
            <w:r w:rsidR="00A77DCD" w:rsidRPr="009853B0">
              <w:rPr>
                <w:b w:val="0"/>
                <w:bCs w:val="0"/>
              </w:rPr>
              <w:t>s. The selection of these materials</w:t>
            </w:r>
            <w:r w:rsidR="0074241D" w:rsidRPr="009853B0">
              <w:rPr>
                <w:b w:val="0"/>
                <w:bCs w:val="0"/>
              </w:rPr>
              <w:t xml:space="preserve"> during the design process</w:t>
            </w:r>
            <w:r w:rsidR="00A77DCD" w:rsidRPr="009853B0">
              <w:rPr>
                <w:b w:val="0"/>
                <w:bCs w:val="0"/>
              </w:rPr>
              <w:t xml:space="preserve"> is a critical factor in determining the </w:t>
            </w:r>
            <w:r w:rsidR="009632EA" w:rsidRPr="009853B0">
              <w:rPr>
                <w:b w:val="0"/>
                <w:bCs w:val="0"/>
              </w:rPr>
              <w:t>product.</w:t>
            </w:r>
          </w:p>
          <w:p w14:paraId="1217BE90" w14:textId="28EB45E5" w:rsidR="00067F53" w:rsidRPr="009853B0" w:rsidRDefault="009632EA" w:rsidP="00EB7F99">
            <w:pPr>
              <w:rPr>
                <w:b w:val="0"/>
                <w:bCs w:val="0"/>
              </w:rPr>
            </w:pPr>
            <w:r w:rsidRPr="009853B0">
              <w:rPr>
                <w:b w:val="0"/>
                <w:bCs w:val="0"/>
              </w:rPr>
              <w:t xml:space="preserve">Software is </w:t>
            </w:r>
            <w:r w:rsidR="00AC6DB3" w:rsidRPr="009853B0">
              <w:rPr>
                <w:b w:val="0"/>
                <w:bCs w:val="0"/>
              </w:rPr>
              <w:t>‘</w:t>
            </w:r>
            <w:r w:rsidRPr="009853B0">
              <w:rPr>
                <w:b w:val="0"/>
                <w:bCs w:val="0"/>
              </w:rPr>
              <w:t>made from</w:t>
            </w:r>
            <w:r w:rsidR="00AC6DB3" w:rsidRPr="009853B0">
              <w:rPr>
                <w:b w:val="0"/>
                <w:bCs w:val="0"/>
              </w:rPr>
              <w:t>’</w:t>
            </w:r>
            <w:r w:rsidR="00067F53" w:rsidRPr="009853B0">
              <w:rPr>
                <w:b w:val="0"/>
                <w:bCs w:val="0"/>
              </w:rPr>
              <w:t xml:space="preserve"> writing</w:t>
            </w:r>
            <w:r w:rsidRPr="009853B0">
              <w:rPr>
                <w:b w:val="0"/>
                <w:bCs w:val="0"/>
              </w:rPr>
              <w:t xml:space="preserve"> </w:t>
            </w:r>
            <w:r w:rsidR="00C96E4A" w:rsidRPr="009853B0">
              <w:rPr>
                <w:b w:val="0"/>
                <w:bCs w:val="0"/>
              </w:rPr>
              <w:t>digital instructions</w:t>
            </w:r>
            <w:r w:rsidR="00067F53" w:rsidRPr="009853B0">
              <w:rPr>
                <w:b w:val="0"/>
                <w:bCs w:val="0"/>
              </w:rPr>
              <w:t xml:space="preserve"> (coding) in a programming language.</w:t>
            </w:r>
          </w:p>
          <w:p w14:paraId="05D61A61" w14:textId="34479294" w:rsidR="005D15BF" w:rsidRPr="005D15BF" w:rsidRDefault="00470604" w:rsidP="005D15BF">
            <w:r w:rsidRPr="009853B0">
              <w:rPr>
                <w:b w:val="0"/>
                <w:bCs w:val="0"/>
              </w:rPr>
              <w:t xml:space="preserve">At the fundamental level these instructions are </w:t>
            </w:r>
            <w:r w:rsidR="00C96E4A" w:rsidRPr="009853B0">
              <w:rPr>
                <w:b w:val="0"/>
                <w:bCs w:val="0"/>
              </w:rPr>
              <w:t>binary-zeros and ones</w:t>
            </w:r>
            <w:r w:rsidRPr="009853B0">
              <w:rPr>
                <w:b w:val="0"/>
                <w:bCs w:val="0"/>
              </w:rPr>
              <w:t xml:space="preserve"> (electrical </w:t>
            </w:r>
            <w:r w:rsidR="00AF615A" w:rsidRPr="009853B0">
              <w:rPr>
                <w:b w:val="0"/>
                <w:bCs w:val="0"/>
              </w:rPr>
              <w:t>high and low voltages</w:t>
            </w:r>
            <w:r w:rsidR="009359A5" w:rsidRPr="009853B0">
              <w:rPr>
                <w:b w:val="0"/>
                <w:bCs w:val="0"/>
              </w:rPr>
              <w:t>).</w:t>
            </w:r>
            <w:r w:rsidR="00AF615A" w:rsidRPr="009853B0">
              <w:rPr>
                <w:b w:val="0"/>
                <w:bCs w:val="0"/>
              </w:rPr>
              <w:t xml:space="preserve"> This software</w:t>
            </w:r>
            <w:r w:rsidR="008E0257" w:rsidRPr="009853B0">
              <w:rPr>
                <w:b w:val="0"/>
                <w:bCs w:val="0"/>
              </w:rPr>
              <w:t>,</w:t>
            </w:r>
            <w:r w:rsidR="00AF615A" w:rsidRPr="009853B0">
              <w:rPr>
                <w:b w:val="0"/>
                <w:bCs w:val="0"/>
              </w:rPr>
              <w:t xml:space="preserve"> </w:t>
            </w:r>
            <w:r w:rsidR="00BB2BB1" w:rsidRPr="009853B0">
              <w:rPr>
                <w:b w:val="0"/>
                <w:bCs w:val="0"/>
              </w:rPr>
              <w:t>once designed and developed</w:t>
            </w:r>
            <w:r w:rsidR="008E0257" w:rsidRPr="009853B0">
              <w:rPr>
                <w:b w:val="0"/>
                <w:bCs w:val="0"/>
              </w:rPr>
              <w:t>,</w:t>
            </w:r>
            <w:r w:rsidR="00BB2BB1" w:rsidRPr="009853B0">
              <w:rPr>
                <w:b w:val="0"/>
                <w:bCs w:val="0"/>
              </w:rPr>
              <w:t xml:space="preserve"> needs to </w:t>
            </w:r>
            <w:r w:rsidR="0011778E" w:rsidRPr="009853B0">
              <w:rPr>
                <w:b w:val="0"/>
                <w:bCs w:val="0"/>
              </w:rPr>
              <w:t>be installed</w:t>
            </w:r>
            <w:r w:rsidR="00BB2BB1" w:rsidRPr="009853B0">
              <w:rPr>
                <w:b w:val="0"/>
                <w:bCs w:val="0"/>
              </w:rPr>
              <w:t xml:space="preserve"> in</w:t>
            </w:r>
            <w:r w:rsidR="00F55DD8" w:rsidRPr="009853B0">
              <w:rPr>
                <w:b w:val="0"/>
                <w:bCs w:val="0"/>
              </w:rPr>
              <w:t>side computers and integrated into existing</w:t>
            </w:r>
            <w:r w:rsidR="005A6942" w:rsidRPr="009853B0">
              <w:rPr>
                <w:b w:val="0"/>
                <w:bCs w:val="0"/>
              </w:rPr>
              <w:t xml:space="preserve"> digital</w:t>
            </w:r>
            <w:r w:rsidR="00F55DD8" w:rsidRPr="009853B0">
              <w:rPr>
                <w:b w:val="0"/>
                <w:bCs w:val="0"/>
              </w:rPr>
              <w:t xml:space="preserve"> </w:t>
            </w:r>
            <w:r w:rsidR="0011778E" w:rsidRPr="009853B0">
              <w:rPr>
                <w:b w:val="0"/>
                <w:bCs w:val="0"/>
              </w:rPr>
              <w:t>systems. It</w:t>
            </w:r>
            <w:r w:rsidR="00F55DD8" w:rsidRPr="009853B0">
              <w:rPr>
                <w:b w:val="0"/>
                <w:bCs w:val="0"/>
              </w:rPr>
              <w:t xml:space="preserve"> needs to</w:t>
            </w:r>
            <w:r w:rsidR="0011778E" w:rsidRPr="009853B0">
              <w:rPr>
                <w:b w:val="0"/>
                <w:bCs w:val="0"/>
              </w:rPr>
              <w:t xml:space="preserve"> be tested and debugged</w:t>
            </w:r>
            <w:r w:rsidR="005A6942" w:rsidRPr="009853B0">
              <w:rPr>
                <w:b w:val="0"/>
                <w:bCs w:val="0"/>
              </w:rPr>
              <w:t xml:space="preserve"> thoroughly</w:t>
            </w:r>
            <w:r w:rsidR="0011778E" w:rsidRPr="009853B0">
              <w:rPr>
                <w:b w:val="0"/>
                <w:bCs w:val="0"/>
              </w:rPr>
              <w:t xml:space="preserve"> and </w:t>
            </w:r>
            <w:r w:rsidR="003359C8" w:rsidRPr="009853B0">
              <w:rPr>
                <w:b w:val="0"/>
                <w:bCs w:val="0"/>
              </w:rPr>
              <w:t>maintained in case something changes within the system.</w:t>
            </w:r>
          </w:p>
        </w:tc>
      </w:tr>
    </w:tbl>
    <w:p w14:paraId="0814F37D" w14:textId="1E229ED1" w:rsidR="0045298C" w:rsidRDefault="005D15BF" w:rsidP="005D15BF">
      <w:pPr>
        <w:rPr>
          <w:lang w:eastAsia="zh-CN"/>
        </w:rPr>
      </w:pPr>
      <w:r w:rsidRPr="005D15BF">
        <w:rPr>
          <w:noProof/>
        </w:rPr>
        <w:drawing>
          <wp:anchor distT="0" distB="0" distL="114300" distR="114300" simplePos="0" relativeHeight="251658347" behindDoc="0" locked="0" layoutInCell="1" allowOverlap="1" wp14:anchorId="2B9D82DF" wp14:editId="5753CCD0">
            <wp:simplePos x="0" y="0"/>
            <wp:positionH relativeFrom="margin">
              <wp:align>left</wp:align>
            </wp:positionH>
            <wp:positionV relativeFrom="paragraph">
              <wp:posOffset>130971</wp:posOffset>
            </wp:positionV>
            <wp:extent cx="633095" cy="633095"/>
            <wp:effectExtent l="0" t="0" r="0" b="0"/>
            <wp:wrapSquare wrapText="bothSides"/>
            <wp:docPr id="1797910028" name="Picture 17979100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anchor>
        </w:drawing>
      </w:r>
      <w:r w:rsidR="002B5319" w:rsidRPr="00B14113">
        <w:rPr>
          <w:b/>
          <w:lang w:eastAsia="zh-CN"/>
        </w:rPr>
        <w:t>Activity 3:</w:t>
      </w:r>
      <w:r w:rsidR="4E1EC523" w:rsidRPr="404805F6">
        <w:rPr>
          <w:lang w:eastAsia="zh-CN"/>
        </w:rPr>
        <w:t xml:space="preserve"> </w:t>
      </w:r>
      <w:r w:rsidR="00BC0A54">
        <w:rPr>
          <w:lang w:eastAsia="zh-CN"/>
        </w:rPr>
        <w:t xml:space="preserve">what </w:t>
      </w:r>
      <w:r w:rsidR="00B91C17">
        <w:rPr>
          <w:lang w:eastAsia="zh-CN"/>
        </w:rPr>
        <w:t>other fundamental steps would be required because of these differences?</w:t>
      </w:r>
    </w:p>
    <w:tbl>
      <w:tblPr>
        <w:tblStyle w:val="GridTable3-Accent1"/>
        <w:tblW w:w="9650" w:type="dxa"/>
        <w:tblLook w:val="0620" w:firstRow="1" w:lastRow="0" w:firstColumn="0" w:lastColumn="0" w:noHBand="1" w:noVBand="1"/>
        <w:tblCaption w:val="space for students to provide answer"/>
      </w:tblPr>
      <w:tblGrid>
        <w:gridCol w:w="9650"/>
      </w:tblGrid>
      <w:tr w:rsidR="00B91C17" w:rsidRPr="009853B0" w14:paraId="46C3B39F" w14:textId="77777777" w:rsidTr="009853B0">
        <w:trPr>
          <w:cnfStyle w:val="100000000000" w:firstRow="1" w:lastRow="0" w:firstColumn="0" w:lastColumn="0" w:oddVBand="0" w:evenVBand="0" w:oddHBand="0" w:evenHBand="0" w:firstRowFirstColumn="0" w:firstRowLastColumn="0" w:lastRowFirstColumn="0" w:lastRowLastColumn="0"/>
          <w:trHeight w:val="3255"/>
        </w:trPr>
        <w:tc>
          <w:tcPr>
            <w:tcW w:w="9650" w:type="dxa"/>
            <w:tcBorders>
              <w:top w:val="single" w:sz="4" w:space="0" w:color="C8DCF0"/>
              <w:left w:val="single" w:sz="4" w:space="0" w:color="C8DCF0"/>
              <w:bottom w:val="single" w:sz="4" w:space="0" w:color="C8DCF0"/>
              <w:right w:val="single" w:sz="4" w:space="0" w:color="C8DCF0"/>
            </w:tcBorders>
          </w:tcPr>
          <w:p w14:paraId="220BFB94" w14:textId="77777777" w:rsidR="00B91C17" w:rsidRPr="009853B0" w:rsidRDefault="002D07AD" w:rsidP="00EB7F99">
            <w:r w:rsidRPr="009853B0">
              <w:t>Sample answer:</w:t>
            </w:r>
          </w:p>
          <w:p w14:paraId="22910872" w14:textId="0D7BA528" w:rsidR="005A6942" w:rsidRPr="009853B0" w:rsidRDefault="005A6942" w:rsidP="00EB7F99">
            <w:pPr>
              <w:pStyle w:val="ListBullet"/>
              <w:rPr>
                <w:b w:val="0"/>
                <w:bCs w:val="0"/>
              </w:rPr>
            </w:pPr>
            <w:r w:rsidRPr="009853B0">
              <w:rPr>
                <w:b w:val="0"/>
                <w:bCs w:val="0"/>
              </w:rPr>
              <w:t>Integration</w:t>
            </w:r>
          </w:p>
          <w:p w14:paraId="30FDBC48" w14:textId="79A0A623" w:rsidR="005A6942" w:rsidRPr="009853B0" w:rsidRDefault="005A6942" w:rsidP="00EB7F99">
            <w:pPr>
              <w:pStyle w:val="ListBullet"/>
              <w:rPr>
                <w:b w:val="0"/>
                <w:bCs w:val="0"/>
              </w:rPr>
            </w:pPr>
            <w:r w:rsidRPr="009853B0">
              <w:rPr>
                <w:b w:val="0"/>
                <w:bCs w:val="0"/>
              </w:rPr>
              <w:t>Testing and debugging</w:t>
            </w:r>
          </w:p>
          <w:p w14:paraId="112CD8D8" w14:textId="1E86B846" w:rsidR="005A6942" w:rsidRPr="009853B0" w:rsidRDefault="005A6942" w:rsidP="00EB7F99">
            <w:pPr>
              <w:pStyle w:val="ListBullet"/>
              <w:rPr>
                <w:b w:val="0"/>
                <w:bCs w:val="0"/>
              </w:rPr>
            </w:pPr>
            <w:r w:rsidRPr="009853B0">
              <w:rPr>
                <w:b w:val="0"/>
                <w:bCs w:val="0"/>
              </w:rPr>
              <w:t>Installation</w:t>
            </w:r>
          </w:p>
          <w:p w14:paraId="7D587D16" w14:textId="5D7F2599" w:rsidR="00B91C17" w:rsidRPr="009853B0" w:rsidRDefault="005A6942" w:rsidP="00EB7F99">
            <w:pPr>
              <w:pStyle w:val="ListBullet"/>
              <w:rPr>
                <w:b w:val="0"/>
                <w:bCs w:val="0"/>
              </w:rPr>
            </w:pPr>
            <w:r w:rsidRPr="009853B0">
              <w:rPr>
                <w:b w:val="0"/>
                <w:bCs w:val="0"/>
              </w:rPr>
              <w:t>Maintenance</w:t>
            </w:r>
          </w:p>
        </w:tc>
      </w:tr>
    </w:tbl>
    <w:p w14:paraId="64D94ECC" w14:textId="00D582F6" w:rsidR="00872ECD" w:rsidRDefault="00193CE7" w:rsidP="00EB7F99">
      <w:pPr>
        <w:spacing w:before="480" w:after="240"/>
        <w:rPr>
          <w:lang w:eastAsia="zh-CN"/>
        </w:rPr>
      </w:pPr>
      <w:r>
        <w:rPr>
          <w:b/>
          <w:bCs/>
          <w:noProof/>
        </w:rPr>
        <w:lastRenderedPageBreak/>
        <w:drawing>
          <wp:anchor distT="0" distB="0" distL="114300" distR="114300" simplePos="0" relativeHeight="251658246" behindDoc="0" locked="0" layoutInCell="1" allowOverlap="1" wp14:anchorId="6E3D2190" wp14:editId="6D4DA3B7">
            <wp:simplePos x="0" y="0"/>
            <wp:positionH relativeFrom="margin">
              <wp:posOffset>-15240</wp:posOffset>
            </wp:positionH>
            <wp:positionV relativeFrom="paragraph">
              <wp:posOffset>537210</wp:posOffset>
            </wp:positionV>
            <wp:extent cx="635000" cy="635000"/>
            <wp:effectExtent l="0" t="0" r="0" b="0"/>
            <wp:wrapSquare wrapText="bothSides"/>
            <wp:docPr id="1471127926" name="Picture 14711279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91C17" w:rsidRPr="00B14113">
        <w:rPr>
          <w:b/>
          <w:lang w:eastAsia="zh-CN"/>
        </w:rPr>
        <w:t>Activity</w:t>
      </w:r>
      <w:r w:rsidR="002B5319" w:rsidRPr="00B14113">
        <w:rPr>
          <w:b/>
          <w:lang w:eastAsia="zh-CN"/>
        </w:rPr>
        <w:t xml:space="preserve"> 4</w:t>
      </w:r>
      <w:r w:rsidR="00B91C17" w:rsidRPr="00B14113">
        <w:rPr>
          <w:b/>
          <w:lang w:eastAsia="zh-CN"/>
        </w:rPr>
        <w:t>:</w:t>
      </w:r>
      <w:r w:rsidR="00B91C17">
        <w:rPr>
          <w:lang w:eastAsia="zh-CN"/>
        </w:rPr>
        <w:t xml:space="preserve"> </w:t>
      </w:r>
      <w:r w:rsidR="00D02BF1">
        <w:rPr>
          <w:lang w:eastAsia="zh-CN"/>
        </w:rPr>
        <w:t>d</w:t>
      </w:r>
      <w:r w:rsidR="00872ECD">
        <w:rPr>
          <w:lang w:eastAsia="zh-CN"/>
        </w:rPr>
        <w:t>esign and production flowchart</w:t>
      </w:r>
    </w:p>
    <w:p w14:paraId="6A1313E9" w14:textId="54769906" w:rsidR="00B45DED" w:rsidRPr="00812722" w:rsidRDefault="00B91C17" w:rsidP="00EB7F99">
      <w:pPr>
        <w:rPr>
          <w:lang w:eastAsia="zh-CN"/>
        </w:rPr>
      </w:pPr>
      <w:r w:rsidRPr="00812722">
        <w:rPr>
          <w:lang w:eastAsia="zh-CN"/>
        </w:rPr>
        <w:t xml:space="preserve">Modify and redraw the design and production process flowchart to indicate </w:t>
      </w:r>
      <w:r w:rsidR="0045298C" w:rsidRPr="00812722">
        <w:rPr>
          <w:lang w:eastAsia="zh-CN"/>
        </w:rPr>
        <w:t>the fundamental steps used by programmers when designing software</w:t>
      </w:r>
      <w:r w:rsidR="00A518BB" w:rsidRPr="00812722">
        <w:rPr>
          <w:lang w:eastAsia="zh-CN"/>
        </w:rPr>
        <w:t>.</w:t>
      </w:r>
    </w:p>
    <w:p w14:paraId="6E9780B2" w14:textId="324733EC" w:rsidR="00ED5BC6" w:rsidRDefault="00A518BB" w:rsidP="00EB7F99">
      <w:r>
        <w:rPr>
          <w:lang w:eastAsia="zh-CN"/>
        </w:rPr>
        <w:t>Label each process step:</w:t>
      </w:r>
    </w:p>
    <w:p w14:paraId="08CFC6C7" w14:textId="07C92DC8" w:rsidR="00ED5BC6" w:rsidRPr="00812722" w:rsidRDefault="0045298C" w:rsidP="00EB7F99">
      <w:pPr>
        <w:pStyle w:val="ListBullet"/>
      </w:pPr>
      <w:r w:rsidRPr="00812722">
        <w:t>Requirements definition</w:t>
      </w:r>
    </w:p>
    <w:p w14:paraId="54EA2FE2" w14:textId="71186536" w:rsidR="00ED5BC6" w:rsidRPr="00812722" w:rsidRDefault="0045298C" w:rsidP="00EB7F99">
      <w:pPr>
        <w:pStyle w:val="ListBullet"/>
      </w:pPr>
      <w:bookmarkStart w:id="27" w:name="_Int_ET9OFV3z"/>
      <w:r w:rsidRPr="00812722">
        <w:t>Determining</w:t>
      </w:r>
      <w:bookmarkEnd w:id="27"/>
      <w:r w:rsidRPr="00812722">
        <w:t xml:space="preserve"> specifications</w:t>
      </w:r>
    </w:p>
    <w:p w14:paraId="2B6DF184" w14:textId="63CE4F7B" w:rsidR="00193CE7" w:rsidRPr="00812722" w:rsidRDefault="0045298C" w:rsidP="00EB7F99">
      <w:pPr>
        <w:pStyle w:val="ListBullet"/>
      </w:pPr>
      <w:r w:rsidRPr="00812722">
        <w:t>Design</w:t>
      </w:r>
    </w:p>
    <w:p w14:paraId="0C442CF5" w14:textId="30B5042D" w:rsidR="00ED5BC6" w:rsidRPr="00812722" w:rsidRDefault="0045298C" w:rsidP="00EB7F99">
      <w:pPr>
        <w:pStyle w:val="ListBullet"/>
      </w:pPr>
      <w:r w:rsidRPr="00812722">
        <w:t>Development</w:t>
      </w:r>
    </w:p>
    <w:p w14:paraId="1E5DD100" w14:textId="14C7B055" w:rsidR="00ED5BC6" w:rsidRPr="00812722" w:rsidRDefault="0045298C" w:rsidP="00EB7F99">
      <w:pPr>
        <w:pStyle w:val="ListBullet"/>
      </w:pPr>
      <w:r w:rsidRPr="00812722">
        <w:t>Integration</w:t>
      </w:r>
    </w:p>
    <w:p w14:paraId="5EBC7207" w14:textId="4BC46C1E" w:rsidR="00ED5BC6" w:rsidRPr="00812722" w:rsidRDefault="0045298C" w:rsidP="00EB7F99">
      <w:pPr>
        <w:pStyle w:val="ListBullet"/>
      </w:pPr>
      <w:r w:rsidRPr="00812722">
        <w:t>Testing and debugging</w:t>
      </w:r>
    </w:p>
    <w:p w14:paraId="13FD7CA4" w14:textId="1A3B5429" w:rsidR="00ED5BC6" w:rsidRPr="00812722" w:rsidRDefault="0045298C" w:rsidP="00EB7F99">
      <w:pPr>
        <w:pStyle w:val="ListBullet"/>
      </w:pPr>
      <w:r w:rsidRPr="00812722">
        <w:t>Installation</w:t>
      </w:r>
    </w:p>
    <w:p w14:paraId="42CC8353" w14:textId="28B3B5C4" w:rsidR="00DF5610" w:rsidRPr="00812722" w:rsidRDefault="0045298C" w:rsidP="00EB7F99">
      <w:pPr>
        <w:pStyle w:val="ListBullet"/>
      </w:pPr>
      <w:r w:rsidRPr="00812722">
        <w:t>Maintenance</w:t>
      </w:r>
    </w:p>
    <w:tbl>
      <w:tblPr>
        <w:tblStyle w:val="GridTable1Light-Accent5"/>
        <w:tblW w:w="9625" w:type="dxa"/>
        <w:tblLook w:val="0620" w:firstRow="1" w:lastRow="0" w:firstColumn="0" w:lastColumn="0" w:noHBand="1" w:noVBand="1"/>
        <w:tblCaption w:val="space for students to provide answer"/>
      </w:tblPr>
      <w:tblGrid>
        <w:gridCol w:w="9625"/>
      </w:tblGrid>
      <w:tr w:rsidR="00B61369" w14:paraId="28D10B99" w14:textId="77777777" w:rsidTr="005C6FE6">
        <w:trPr>
          <w:cnfStyle w:val="100000000000" w:firstRow="1" w:lastRow="0" w:firstColumn="0" w:lastColumn="0" w:oddVBand="0" w:evenVBand="0" w:oddHBand="0" w:evenHBand="0" w:firstRowFirstColumn="0" w:firstRowLastColumn="0" w:lastRowFirstColumn="0" w:lastRowLastColumn="0"/>
          <w:trHeight w:val="2129"/>
        </w:trPr>
        <w:tc>
          <w:tcPr>
            <w:tcW w:w="9625" w:type="dxa"/>
            <w:tcBorders>
              <w:top w:val="single" w:sz="4" w:space="0" w:color="C8DCF0"/>
              <w:bottom w:val="single" w:sz="4" w:space="0" w:color="C8DCF0"/>
              <w:right w:val="single" w:sz="4" w:space="0" w:color="C8DCF0"/>
            </w:tcBorders>
          </w:tcPr>
          <w:p w14:paraId="7445B58A" w14:textId="584E16F8" w:rsidR="002D07AD" w:rsidRPr="002D07AD" w:rsidRDefault="002D07AD" w:rsidP="00EB7F99">
            <w:pPr>
              <w:rPr>
                <w:b w:val="0"/>
                <w:bCs w:val="0"/>
              </w:rPr>
            </w:pPr>
            <w:r w:rsidRPr="002D07AD">
              <w:t>Sample answer:</w:t>
            </w:r>
          </w:p>
          <w:p w14:paraId="5277D186" w14:textId="0492A7CF" w:rsidR="00B61369" w:rsidRPr="005C6FE6" w:rsidRDefault="13BC918F" w:rsidP="00EB7F99">
            <w:pPr>
              <w:rPr>
                <w:b w:val="0"/>
                <w:bCs w:val="0"/>
              </w:rPr>
            </w:pPr>
            <w:r w:rsidRPr="005C6FE6">
              <w:rPr>
                <w:b w:val="0"/>
                <w:bCs w:val="0"/>
              </w:rPr>
              <w:t>Student</w:t>
            </w:r>
            <w:r w:rsidR="00B61369" w:rsidRPr="005C6FE6">
              <w:rPr>
                <w:b w:val="0"/>
                <w:bCs w:val="0"/>
              </w:rPr>
              <w:t xml:space="preserve"> flowcharts may indicate</w:t>
            </w:r>
            <w:r w:rsidR="00B25A07" w:rsidRPr="005C6FE6">
              <w:rPr>
                <w:b w:val="0"/>
                <w:bCs w:val="0"/>
              </w:rPr>
              <w:t xml:space="preserve"> maintenance as an iterative process (loop</w:t>
            </w:r>
            <w:r w:rsidR="355C543E" w:rsidRPr="005C6FE6">
              <w:rPr>
                <w:b w:val="0"/>
                <w:bCs w:val="0"/>
              </w:rPr>
              <w:t>).</w:t>
            </w:r>
          </w:p>
          <w:p w14:paraId="3743383B" w14:textId="01794E14" w:rsidR="00A518BB" w:rsidRDefault="00A518BB" w:rsidP="00EB7F99">
            <w:r w:rsidRPr="005C6FE6">
              <w:rPr>
                <w:b w:val="0"/>
                <w:bCs w:val="0"/>
              </w:rPr>
              <w:t>Students may also indicate testing and debugging as iterative subprocesses.</w:t>
            </w:r>
          </w:p>
        </w:tc>
      </w:tr>
    </w:tbl>
    <w:p w14:paraId="07015A68" w14:textId="44E531D0" w:rsidR="007633F4" w:rsidRDefault="004261A1" w:rsidP="00EB7F99">
      <w:pPr>
        <w:pStyle w:val="FeatureBox2"/>
      </w:pPr>
      <w:r w:rsidRPr="004261A1">
        <w:rPr>
          <w:b/>
          <w:bCs/>
        </w:rPr>
        <w:t>Teacher note:</w:t>
      </w:r>
      <w:r>
        <w:t xml:space="preserve"> </w:t>
      </w:r>
      <w:r w:rsidR="007625B5">
        <w:t>t</w:t>
      </w:r>
      <w:r w:rsidR="007633F4">
        <w:t xml:space="preserve">he following activities are designed to provide students with both an introduction to the steps used by software developers and an opportunity to </w:t>
      </w:r>
      <w:r w:rsidR="007633F4" w:rsidRPr="00043B5F">
        <w:t>practise</w:t>
      </w:r>
      <w:r w:rsidR="007633F4">
        <w:t xml:space="preserve"> simple programming fundamentals. They can be delivered as formative assessment tasks which </w:t>
      </w:r>
      <w:r w:rsidR="00671988">
        <w:t xml:space="preserve">will </w:t>
      </w:r>
      <w:r w:rsidR="007633F4">
        <w:t>inform</w:t>
      </w:r>
      <w:r w:rsidR="00671988">
        <w:t xml:space="preserve"> and culminate</w:t>
      </w:r>
      <w:r w:rsidR="007633F4">
        <w:t xml:space="preserve"> the final project and summative assessment task for this focus area.</w:t>
      </w:r>
    </w:p>
    <w:p w14:paraId="0F153A72" w14:textId="6E96BAA0" w:rsidR="00385D45" w:rsidRDefault="00680562" w:rsidP="00EB7F99">
      <w:pPr>
        <w:pStyle w:val="Heading4"/>
      </w:pPr>
      <w:r>
        <w:t>Pre-test</w:t>
      </w:r>
    </w:p>
    <w:p w14:paraId="6F9383C1" w14:textId="34067FCC" w:rsidR="00177FC4" w:rsidRDefault="004261A1" w:rsidP="00EB7F99">
      <w:pPr>
        <w:pStyle w:val="FeatureBox2"/>
      </w:pPr>
      <w:r w:rsidRPr="004261A1">
        <w:rPr>
          <w:b/>
          <w:bCs/>
        </w:rPr>
        <w:t>Teacher note:</w:t>
      </w:r>
      <w:r>
        <w:t xml:space="preserve"> </w:t>
      </w:r>
      <w:r w:rsidR="00177FC4">
        <w:t xml:space="preserve">Computing </w:t>
      </w:r>
      <w:r w:rsidR="00C878CF">
        <w:t>Technology 7</w:t>
      </w:r>
      <w:r w:rsidR="00E153B8">
        <w:t>–</w:t>
      </w:r>
      <w:r w:rsidR="00C878CF">
        <w:t>10</w:t>
      </w:r>
      <w:r w:rsidR="00177FC4">
        <w:t xml:space="preserve"> is not a pre-requisite to study Software Engineering in Stage 6.</w:t>
      </w:r>
    </w:p>
    <w:p w14:paraId="0932789B" w14:textId="4018C0FD" w:rsidR="00177FC4" w:rsidRDefault="00177FC4" w:rsidP="00EB7F99">
      <w:pPr>
        <w:pStyle w:val="FeatureBox2"/>
      </w:pPr>
      <w:r>
        <w:t xml:space="preserve">Students in the Software Engineering class may have a diverse range of programming experience, </w:t>
      </w:r>
      <w:r w:rsidR="009359A5">
        <w:t>knowledge,</w:t>
      </w:r>
      <w:r>
        <w:t xml:space="preserve"> and skills.</w:t>
      </w:r>
    </w:p>
    <w:p w14:paraId="704995AB" w14:textId="123D59F1" w:rsidR="00177FC4" w:rsidRDefault="00177FC4" w:rsidP="00EB7F99">
      <w:pPr>
        <w:pStyle w:val="FeatureBox2"/>
      </w:pPr>
      <w:r>
        <w:lastRenderedPageBreak/>
        <w:t xml:space="preserve">To determine where class time is best spent and encourage students to identify gaps in their own </w:t>
      </w:r>
      <w:r w:rsidR="009359A5">
        <w:t>understanding,</w:t>
      </w:r>
      <w:r>
        <w:t xml:space="preserve"> they </w:t>
      </w:r>
      <w:r w:rsidR="00ED3AE5">
        <w:t xml:space="preserve">should </w:t>
      </w:r>
      <w:r>
        <w:t>complete a pre-test of key programming concepts (Appendix 1)</w:t>
      </w:r>
      <w:r w:rsidR="00614D06">
        <w:t>.</w:t>
      </w:r>
    </w:p>
    <w:p w14:paraId="19DEF43A" w14:textId="77777777" w:rsidR="002005ED" w:rsidRPr="00EF627A" w:rsidRDefault="002005ED" w:rsidP="00EB7F99">
      <w:pPr>
        <w:pStyle w:val="Heading4"/>
      </w:pPr>
      <w:r w:rsidRPr="00EF627A">
        <w:t>Requirements definition</w:t>
      </w:r>
    </w:p>
    <w:p w14:paraId="2D2AA0F7" w14:textId="0E48607E" w:rsidR="00B45DED" w:rsidRDefault="00B45DED" w:rsidP="00EB7F99">
      <w:r>
        <w:t>Consider the following scenario:</w:t>
      </w:r>
    </w:p>
    <w:p w14:paraId="09752B64" w14:textId="7D5B9706" w:rsidR="00B45DED" w:rsidRDefault="001E4890" w:rsidP="00EB7F99">
      <w:r>
        <w:t>Your</w:t>
      </w:r>
      <w:r w:rsidR="00B45DED">
        <w:t xml:space="preserve"> old primary school teacher has heard that you are studying Software Engineering and has approached you with a </w:t>
      </w:r>
      <w:r w:rsidR="00CC51D3">
        <w:t>request for help.</w:t>
      </w:r>
    </w:p>
    <w:p w14:paraId="23CCDC9F" w14:textId="7D38503F" w:rsidR="00CC51D3" w:rsidRDefault="008D31D8" w:rsidP="00EB7F99">
      <w:r>
        <w:t>‘</w:t>
      </w:r>
      <w:r w:rsidR="00CC51D3">
        <w:t xml:space="preserve">My </w:t>
      </w:r>
      <w:r w:rsidR="0072467F">
        <w:t>Year</w:t>
      </w:r>
      <w:r w:rsidR="00CC51D3">
        <w:t xml:space="preserve"> 4 maths class are learning about different </w:t>
      </w:r>
      <w:hyperlink r:id="rId20">
        <w:r w:rsidR="00CC51D3" w:rsidRPr="404805F6">
          <w:rPr>
            <w:rStyle w:val="Hyperlink"/>
          </w:rPr>
          <w:t>types of triangles</w:t>
        </w:r>
      </w:hyperlink>
      <w:r w:rsidR="00CC51D3">
        <w:t xml:space="preserve"> and </w:t>
      </w:r>
      <w:r w:rsidR="2B9E29D5">
        <w:t>I would</w:t>
      </w:r>
      <w:r w:rsidR="00CC51D3">
        <w:t xml:space="preserve"> like some educational software that would help them identify each type</w:t>
      </w:r>
      <w:r w:rsidR="00886365">
        <w:t>.</w:t>
      </w:r>
      <w:r>
        <w:t>’</w:t>
      </w:r>
    </w:p>
    <w:p w14:paraId="7EDE6206" w14:textId="77777777" w:rsidR="002005ED" w:rsidRPr="00C91A13" w:rsidRDefault="002005ED" w:rsidP="00EB7F99">
      <w:pPr>
        <w:pStyle w:val="Heading4"/>
      </w:pPr>
      <w:r w:rsidRPr="008D31D8">
        <w:t>Determining specifications</w:t>
      </w:r>
    </w:p>
    <w:p w14:paraId="124AD12E" w14:textId="5CC82FB7" w:rsidR="00886365" w:rsidRDefault="00886365" w:rsidP="00EB7F99">
      <w:r>
        <w:t xml:space="preserve">In discussion with this </w:t>
      </w:r>
      <w:r w:rsidR="00701B3D">
        <w:t>‘</w:t>
      </w:r>
      <w:r>
        <w:t>client</w:t>
      </w:r>
      <w:r w:rsidR="00701B3D">
        <w:t>’</w:t>
      </w:r>
      <w:r>
        <w:t xml:space="preserve"> you have familiarised yourself with the rules for identifying triangles:</w:t>
      </w:r>
    </w:p>
    <w:p w14:paraId="2938FD29" w14:textId="1E2DEEE1" w:rsidR="00886365" w:rsidRPr="00701B3D" w:rsidRDefault="00886365" w:rsidP="00EB7F99">
      <w:pPr>
        <w:pStyle w:val="ListBullet"/>
      </w:pPr>
      <w:r w:rsidRPr="00701B3D">
        <w:t>All triangles have 3 sides.</w:t>
      </w:r>
    </w:p>
    <w:p w14:paraId="1E2B752C" w14:textId="2CE3B814" w:rsidR="00CC51D3" w:rsidRPr="00701B3D" w:rsidRDefault="00CC51D3" w:rsidP="00EB7F99">
      <w:pPr>
        <w:pStyle w:val="ListBullet"/>
      </w:pPr>
      <w:r w:rsidRPr="00701B3D">
        <w:t>Equilateral</w:t>
      </w:r>
      <w:r w:rsidR="007A1833">
        <w:t>:</w:t>
      </w:r>
      <w:r w:rsidRPr="00701B3D">
        <w:t xml:space="preserve"> </w:t>
      </w:r>
      <w:r w:rsidR="007A1833">
        <w:t>e</w:t>
      </w:r>
      <w:r w:rsidRPr="00701B3D">
        <w:t>quilateral triangles have 3 equal sides and 3 equal angles of 60°</w:t>
      </w:r>
      <w:r w:rsidR="007A1833">
        <w:t>.</w:t>
      </w:r>
    </w:p>
    <w:p w14:paraId="043AE3FE" w14:textId="6ACCA29B" w:rsidR="00CC51D3" w:rsidRPr="00701B3D" w:rsidRDefault="00CC51D3" w:rsidP="00EB7F99">
      <w:pPr>
        <w:pStyle w:val="ListBullet"/>
      </w:pPr>
      <w:r w:rsidRPr="00701B3D">
        <w:t>Isosceles</w:t>
      </w:r>
      <w:r w:rsidR="007A1833">
        <w:t>:</w:t>
      </w:r>
      <w:r w:rsidRPr="00701B3D">
        <w:t xml:space="preserve"> </w:t>
      </w:r>
      <w:r w:rsidR="007A1833">
        <w:t>i</w:t>
      </w:r>
      <w:r w:rsidRPr="00701B3D">
        <w:t>sosceles triangles have 2 equal sides and 2 equal angles.</w:t>
      </w:r>
    </w:p>
    <w:p w14:paraId="624933EE" w14:textId="21EBD134" w:rsidR="00CC51D3" w:rsidRPr="00701B3D" w:rsidRDefault="00CC51D3" w:rsidP="00EB7F99">
      <w:pPr>
        <w:pStyle w:val="ListBullet"/>
      </w:pPr>
      <w:r>
        <w:t>Right-angled</w:t>
      </w:r>
      <w:r w:rsidR="007A1833">
        <w:t>:</w:t>
      </w:r>
      <w:r>
        <w:t xml:space="preserve"> </w:t>
      </w:r>
      <w:r w:rsidR="007A1833">
        <w:t>one</w:t>
      </w:r>
      <w:r>
        <w:t xml:space="preserve"> of the angles is a right angle (90°) in right-angled triangles.</w:t>
      </w:r>
    </w:p>
    <w:p w14:paraId="2D5A1531" w14:textId="2A77BB7F" w:rsidR="00CC51D3" w:rsidRPr="00701B3D" w:rsidRDefault="00CC51D3" w:rsidP="00EB7F99">
      <w:pPr>
        <w:pStyle w:val="ListBullet"/>
      </w:pPr>
      <w:r w:rsidRPr="00701B3D">
        <w:t>Scalene</w:t>
      </w:r>
      <w:r w:rsidR="00FD3D35">
        <w:t>:</w:t>
      </w:r>
      <w:r w:rsidRPr="00701B3D">
        <w:t xml:space="preserve"> </w:t>
      </w:r>
      <w:r w:rsidR="00FD3D35">
        <w:t>s</w:t>
      </w:r>
      <w:r w:rsidRPr="00701B3D">
        <w:t>calene triangles have no equal sides and no equal angles</w:t>
      </w:r>
      <w:r w:rsidR="00FD3D35">
        <w:t>.</w:t>
      </w:r>
    </w:p>
    <w:p w14:paraId="7F681F2A" w14:textId="43B95227" w:rsidR="00CC51D3" w:rsidRDefault="70E00736" w:rsidP="00EB7F99">
      <w:r>
        <w:t>You have</w:t>
      </w:r>
      <w:r w:rsidR="00886365">
        <w:t xml:space="preserve"> also agreed that to keep your software simple and age appropriate you will keep the entry of data into the software as the length of each side of the triangle:</w:t>
      </w:r>
    </w:p>
    <w:p w14:paraId="0DD20A8B" w14:textId="0D4E11C3" w:rsidR="00886365" w:rsidRDefault="00886365" w:rsidP="000B4EB4">
      <w:pPr>
        <w:pStyle w:val="ListBullet"/>
      </w:pPr>
      <w:r>
        <w:t>Side a=?</w:t>
      </w:r>
    </w:p>
    <w:p w14:paraId="66D22A75" w14:textId="070C0E61" w:rsidR="00886365" w:rsidRDefault="00886365" w:rsidP="000B4EB4">
      <w:pPr>
        <w:pStyle w:val="ListBullet"/>
      </w:pPr>
      <w:r>
        <w:t>Side b=?</w:t>
      </w:r>
    </w:p>
    <w:p w14:paraId="7EEE3ED5" w14:textId="74905CFA" w:rsidR="00886365" w:rsidRDefault="00886365" w:rsidP="000B4EB4">
      <w:pPr>
        <w:pStyle w:val="ListBullet"/>
      </w:pPr>
      <w:r>
        <w:t>Side c=?</w:t>
      </w:r>
    </w:p>
    <w:p w14:paraId="0E7C8EEA" w14:textId="39FDADAF" w:rsidR="002005ED" w:rsidRPr="00B35A8E" w:rsidRDefault="002005ED" w:rsidP="00EB7F99">
      <w:pPr>
        <w:pStyle w:val="Heading4"/>
      </w:pPr>
      <w:r w:rsidRPr="00B35A8E">
        <w:lastRenderedPageBreak/>
        <w:t>Design</w:t>
      </w:r>
    </w:p>
    <w:p w14:paraId="6656D25B" w14:textId="7FF8FFDC" w:rsidR="00F6054F" w:rsidRDefault="009C585F" w:rsidP="001A3504">
      <w:pPr>
        <w:pStyle w:val="Heading5"/>
      </w:pPr>
      <w:r>
        <w:t>IPO Chart</w:t>
      </w:r>
    </w:p>
    <w:p w14:paraId="20BAD506" w14:textId="49DD67EB" w:rsidR="00F6054F" w:rsidRDefault="00F6054F" w:rsidP="00EB7F99">
      <w:r>
        <w:t xml:space="preserve">A useful tool to better understand </w:t>
      </w:r>
      <w:r w:rsidR="00027B1D">
        <w:t>any</w:t>
      </w:r>
      <w:r>
        <w:t xml:space="preserve"> problem is to use an IPO</w:t>
      </w:r>
      <w:r w:rsidR="00C9033E">
        <w:t xml:space="preserve"> (Input, Process, Output)</w:t>
      </w:r>
      <w:r>
        <w:t xml:space="preserve"> chart.</w:t>
      </w:r>
    </w:p>
    <w:p w14:paraId="726ED568" w14:textId="7B4C988D" w:rsidR="00F6054F" w:rsidRDefault="009C585F" w:rsidP="00EB7F99">
      <w:r w:rsidRPr="00DD1362">
        <w:rPr>
          <w:b/>
        </w:rPr>
        <w:t>Step 1</w:t>
      </w:r>
      <w:r>
        <w:t>:</w:t>
      </w:r>
      <w:r w:rsidR="00027B1D">
        <w:t xml:space="preserve"> </w:t>
      </w:r>
      <w:r w:rsidR="00F6054F">
        <w:t xml:space="preserve">Start with the </w:t>
      </w:r>
      <w:r w:rsidR="0072467F">
        <w:t xml:space="preserve">output </w:t>
      </w:r>
      <w:r w:rsidR="00F6054F">
        <w:t>(</w:t>
      </w:r>
      <w:r w:rsidR="005F0E21">
        <w:t xml:space="preserve">for example, </w:t>
      </w:r>
      <w:r w:rsidR="00F6054F">
        <w:t>what it is you want the program to do</w:t>
      </w:r>
      <w:r w:rsidR="0013288E">
        <w:t>)</w:t>
      </w:r>
    </w:p>
    <w:p w14:paraId="715DA020" w14:textId="481B6297" w:rsidR="00A54C15" w:rsidRDefault="00A54C15" w:rsidP="00C036F9">
      <w:pPr>
        <w:pStyle w:val="Caption"/>
      </w:pPr>
      <w:r>
        <w:t xml:space="preserve">Table </w:t>
      </w:r>
      <w:r>
        <w:fldChar w:fldCharType="begin"/>
      </w:r>
      <w:r>
        <w:instrText xml:space="preserve"> SEQ Table \* ARABIC </w:instrText>
      </w:r>
      <w:r>
        <w:fldChar w:fldCharType="separate"/>
      </w:r>
      <w:r w:rsidR="00BD023F">
        <w:rPr>
          <w:noProof/>
        </w:rPr>
        <w:t>4</w:t>
      </w:r>
      <w:r>
        <w:fldChar w:fldCharType="end"/>
      </w:r>
      <w:r>
        <w:t xml:space="preserve"> – IPO (Input, Process, Output) step 1</w:t>
      </w:r>
    </w:p>
    <w:tbl>
      <w:tblPr>
        <w:tblStyle w:val="Tableheader"/>
        <w:tblW w:w="5000" w:type="pct"/>
        <w:tblLook w:val="04A0" w:firstRow="1" w:lastRow="0" w:firstColumn="1" w:lastColumn="0" w:noHBand="0" w:noVBand="1"/>
        <w:tblDescription w:val="IPO chart where Output has an example filled in."/>
      </w:tblPr>
      <w:tblGrid>
        <w:gridCol w:w="3208"/>
        <w:gridCol w:w="3209"/>
        <w:gridCol w:w="3207"/>
      </w:tblGrid>
      <w:tr w:rsidR="00886365" w:rsidRPr="0001431B" w14:paraId="7C07D221" w14:textId="77777777" w:rsidTr="00E466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2DEBDA3" w14:textId="6E97A5B8" w:rsidR="00886365" w:rsidRPr="0001431B" w:rsidRDefault="0072467F" w:rsidP="00EB7F99">
            <w:r w:rsidRPr="0001431B">
              <w:t>Input</w:t>
            </w:r>
          </w:p>
        </w:tc>
        <w:tc>
          <w:tcPr>
            <w:tcW w:w="1667" w:type="pct"/>
          </w:tcPr>
          <w:p w14:paraId="161E0E07" w14:textId="6B02DA41" w:rsidR="00886365" w:rsidRPr="0001431B" w:rsidRDefault="0072467F" w:rsidP="00EB7F99">
            <w:pPr>
              <w:cnfStyle w:val="100000000000" w:firstRow="1" w:lastRow="0" w:firstColumn="0" w:lastColumn="0" w:oddVBand="0" w:evenVBand="0" w:oddHBand="0" w:evenHBand="0" w:firstRowFirstColumn="0" w:firstRowLastColumn="0" w:lastRowFirstColumn="0" w:lastRowLastColumn="0"/>
            </w:pPr>
            <w:r w:rsidRPr="0001431B">
              <w:t>Process</w:t>
            </w:r>
          </w:p>
        </w:tc>
        <w:tc>
          <w:tcPr>
            <w:tcW w:w="1667" w:type="pct"/>
          </w:tcPr>
          <w:p w14:paraId="1A0CE708" w14:textId="2D0B56DC" w:rsidR="00886365" w:rsidRPr="0001431B" w:rsidRDefault="0072467F" w:rsidP="00EB7F99">
            <w:pPr>
              <w:cnfStyle w:val="100000000000" w:firstRow="1" w:lastRow="0" w:firstColumn="0" w:lastColumn="0" w:oddVBand="0" w:evenVBand="0" w:oddHBand="0" w:evenHBand="0" w:firstRowFirstColumn="0" w:firstRowLastColumn="0" w:lastRowFirstColumn="0" w:lastRowLastColumn="0"/>
            </w:pPr>
            <w:r w:rsidRPr="0001431B">
              <w:t>Output</w:t>
            </w:r>
          </w:p>
        </w:tc>
      </w:tr>
      <w:tr w:rsidR="00886365" w14:paraId="577D178B" w14:textId="77777777" w:rsidTr="00E466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3152CFB" w14:textId="77777777" w:rsidR="00886365" w:rsidRDefault="00886365" w:rsidP="00EB7F99"/>
        </w:tc>
        <w:tc>
          <w:tcPr>
            <w:tcW w:w="1667" w:type="pct"/>
          </w:tcPr>
          <w:p w14:paraId="6E6B6FB9" w14:textId="77777777" w:rsidR="00886365" w:rsidRDefault="00886365" w:rsidP="00EB7F99">
            <w:pPr>
              <w:cnfStyle w:val="000000100000" w:firstRow="0" w:lastRow="0" w:firstColumn="0" w:lastColumn="0" w:oddVBand="0" w:evenVBand="0" w:oddHBand="1" w:evenHBand="0" w:firstRowFirstColumn="0" w:firstRowLastColumn="0" w:lastRowFirstColumn="0" w:lastRowLastColumn="0"/>
            </w:pPr>
          </w:p>
        </w:tc>
        <w:tc>
          <w:tcPr>
            <w:tcW w:w="1667" w:type="pct"/>
          </w:tcPr>
          <w:p w14:paraId="2AAA048B" w14:textId="2C0ACDE6" w:rsidR="00886365" w:rsidRDefault="00F6054F" w:rsidP="00EB7F99">
            <w:pPr>
              <w:cnfStyle w:val="000000100000" w:firstRow="0" w:lastRow="0" w:firstColumn="0" w:lastColumn="0" w:oddVBand="0" w:evenVBand="0" w:oddHBand="1" w:evenHBand="0" w:firstRowFirstColumn="0" w:firstRowLastColumn="0" w:lastRowFirstColumn="0" w:lastRowLastColumn="0"/>
            </w:pPr>
            <w:r>
              <w:t xml:space="preserve">Identify </w:t>
            </w:r>
            <w:r w:rsidR="005F0E21">
              <w:t>t</w:t>
            </w:r>
            <w:r>
              <w:t>riangle</w:t>
            </w:r>
            <w:r w:rsidR="0013288E">
              <w:t xml:space="preserve"> type</w:t>
            </w:r>
          </w:p>
        </w:tc>
      </w:tr>
    </w:tbl>
    <w:p w14:paraId="3845BE95" w14:textId="3D705403" w:rsidR="009C585F" w:rsidRDefault="009C585F" w:rsidP="00EB7F99">
      <w:r w:rsidRPr="00DD1362">
        <w:rPr>
          <w:b/>
        </w:rPr>
        <w:t>Step 2</w:t>
      </w:r>
      <w:r>
        <w:t xml:space="preserve">: What are the </w:t>
      </w:r>
      <w:r w:rsidR="0072467F" w:rsidRPr="00952E8A">
        <w:t xml:space="preserve">inputs </w:t>
      </w:r>
      <w:r w:rsidR="41862391" w:rsidRPr="00952E8A">
        <w:t>you will</w:t>
      </w:r>
      <w:r w:rsidRPr="00952E8A">
        <w:t xml:space="preserve"> need to get to the </w:t>
      </w:r>
      <w:r w:rsidR="0072467F" w:rsidRPr="00952E8A">
        <w:t>output</w:t>
      </w:r>
      <w:r w:rsidR="00027B1D" w:rsidRPr="00952E8A">
        <w:t>?</w:t>
      </w:r>
    </w:p>
    <w:p w14:paraId="71E9CA55" w14:textId="73CF2F09" w:rsidR="00A54C15" w:rsidRDefault="00A54C15" w:rsidP="00C036F9">
      <w:pPr>
        <w:pStyle w:val="Caption"/>
      </w:pPr>
      <w:r>
        <w:t xml:space="preserve">Table </w:t>
      </w:r>
      <w:r>
        <w:fldChar w:fldCharType="begin"/>
      </w:r>
      <w:r>
        <w:instrText xml:space="preserve"> SEQ Table \* ARABIC </w:instrText>
      </w:r>
      <w:r>
        <w:fldChar w:fldCharType="separate"/>
      </w:r>
      <w:r w:rsidR="00BD023F">
        <w:rPr>
          <w:noProof/>
        </w:rPr>
        <w:t>5</w:t>
      </w:r>
      <w:r>
        <w:fldChar w:fldCharType="end"/>
      </w:r>
      <w:r>
        <w:t xml:space="preserve"> </w:t>
      </w:r>
      <w:r w:rsidRPr="000C04F3">
        <w:t xml:space="preserve">– IPO (Input, Process, Output) step </w:t>
      </w:r>
      <w:r>
        <w:t>2</w:t>
      </w:r>
    </w:p>
    <w:tbl>
      <w:tblPr>
        <w:tblStyle w:val="Tableheader"/>
        <w:tblW w:w="5000" w:type="pct"/>
        <w:tblLook w:val="04A0" w:firstRow="1" w:lastRow="0" w:firstColumn="1" w:lastColumn="0" w:noHBand="0" w:noVBand="1"/>
        <w:tblDescription w:val="IPO chart where the Input and Output have examples filled in."/>
      </w:tblPr>
      <w:tblGrid>
        <w:gridCol w:w="3208"/>
        <w:gridCol w:w="3209"/>
        <w:gridCol w:w="3207"/>
      </w:tblGrid>
      <w:tr w:rsidR="009C585F" w:rsidRPr="005F0E21" w14:paraId="6674323E" w14:textId="77777777" w:rsidTr="00E466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2977E57" w14:textId="3932A9C5" w:rsidR="009C585F" w:rsidRPr="005F0E21" w:rsidRDefault="0072467F" w:rsidP="00EB7F99">
            <w:r w:rsidRPr="005F0E21">
              <w:t>Input</w:t>
            </w:r>
          </w:p>
        </w:tc>
        <w:tc>
          <w:tcPr>
            <w:tcW w:w="1667" w:type="pct"/>
          </w:tcPr>
          <w:p w14:paraId="48D6ACF7" w14:textId="26BCC2C5" w:rsidR="009C585F" w:rsidRPr="005F0E21" w:rsidRDefault="0072467F" w:rsidP="00EB7F99">
            <w:pPr>
              <w:cnfStyle w:val="100000000000" w:firstRow="1" w:lastRow="0" w:firstColumn="0" w:lastColumn="0" w:oddVBand="0" w:evenVBand="0" w:oddHBand="0" w:evenHBand="0" w:firstRowFirstColumn="0" w:firstRowLastColumn="0" w:lastRowFirstColumn="0" w:lastRowLastColumn="0"/>
            </w:pPr>
            <w:r w:rsidRPr="005F0E21">
              <w:t>Process</w:t>
            </w:r>
          </w:p>
        </w:tc>
        <w:tc>
          <w:tcPr>
            <w:tcW w:w="1667" w:type="pct"/>
          </w:tcPr>
          <w:p w14:paraId="6EB66601" w14:textId="44FE13FE" w:rsidR="009C585F" w:rsidRPr="005F0E21" w:rsidRDefault="0072467F" w:rsidP="00EB7F99">
            <w:pPr>
              <w:cnfStyle w:val="100000000000" w:firstRow="1" w:lastRow="0" w:firstColumn="0" w:lastColumn="0" w:oddVBand="0" w:evenVBand="0" w:oddHBand="0" w:evenHBand="0" w:firstRowFirstColumn="0" w:firstRowLastColumn="0" w:lastRowFirstColumn="0" w:lastRowLastColumn="0"/>
            </w:pPr>
            <w:r w:rsidRPr="005F0E21">
              <w:t>Output</w:t>
            </w:r>
          </w:p>
        </w:tc>
      </w:tr>
      <w:tr w:rsidR="009C585F" w14:paraId="2B7F7BA4" w14:textId="77777777" w:rsidTr="00E466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63469FA" w14:textId="68B57CE4" w:rsidR="0013288E" w:rsidRDefault="0013288E" w:rsidP="00EB7F99">
            <w:pPr>
              <w:rPr>
                <w:b w:val="0"/>
              </w:rPr>
            </w:pPr>
            <w:r>
              <w:t>Length of Side a</w:t>
            </w:r>
          </w:p>
          <w:p w14:paraId="53D29C52" w14:textId="2F5E44F4" w:rsidR="0013288E" w:rsidRDefault="0013288E" w:rsidP="00EB7F99">
            <w:pPr>
              <w:rPr>
                <w:b w:val="0"/>
              </w:rPr>
            </w:pPr>
            <w:r>
              <w:t>Length of Side b</w:t>
            </w:r>
          </w:p>
          <w:p w14:paraId="12B8545C" w14:textId="57370428" w:rsidR="009C585F" w:rsidRDefault="0013288E" w:rsidP="00EB7F99">
            <w:r>
              <w:t>Length of Side c</w:t>
            </w:r>
          </w:p>
        </w:tc>
        <w:tc>
          <w:tcPr>
            <w:tcW w:w="1667" w:type="pct"/>
          </w:tcPr>
          <w:p w14:paraId="44890D1C" w14:textId="77777777" w:rsidR="009C585F" w:rsidRDefault="009C585F" w:rsidP="00EB7F99">
            <w:pPr>
              <w:cnfStyle w:val="000000100000" w:firstRow="0" w:lastRow="0" w:firstColumn="0" w:lastColumn="0" w:oddVBand="0" w:evenVBand="0" w:oddHBand="1" w:evenHBand="0" w:firstRowFirstColumn="0" w:firstRowLastColumn="0" w:lastRowFirstColumn="0" w:lastRowLastColumn="0"/>
            </w:pPr>
          </w:p>
        </w:tc>
        <w:tc>
          <w:tcPr>
            <w:tcW w:w="1667" w:type="pct"/>
          </w:tcPr>
          <w:p w14:paraId="58C8D425" w14:textId="2539E3FB" w:rsidR="009C585F" w:rsidRDefault="009C585F" w:rsidP="00EB7F99">
            <w:pPr>
              <w:cnfStyle w:val="000000100000" w:firstRow="0" w:lastRow="0" w:firstColumn="0" w:lastColumn="0" w:oddVBand="0" w:evenVBand="0" w:oddHBand="1" w:evenHBand="0" w:firstRowFirstColumn="0" w:firstRowLastColumn="0" w:lastRowFirstColumn="0" w:lastRowLastColumn="0"/>
            </w:pPr>
            <w:r>
              <w:t xml:space="preserve">Identify </w:t>
            </w:r>
            <w:r w:rsidR="005F0E21">
              <w:t>t</w:t>
            </w:r>
            <w:r>
              <w:t>riangle</w:t>
            </w:r>
            <w:r w:rsidR="0013288E">
              <w:t xml:space="preserve"> type</w:t>
            </w:r>
          </w:p>
        </w:tc>
      </w:tr>
    </w:tbl>
    <w:p w14:paraId="2E1889C1" w14:textId="4D341811" w:rsidR="009C585F" w:rsidRDefault="009C585F" w:rsidP="00EB7F99">
      <w:r w:rsidRPr="00DD1362">
        <w:rPr>
          <w:b/>
        </w:rPr>
        <w:t>Step 3</w:t>
      </w:r>
      <w:r>
        <w:t xml:space="preserve">: What processes will </w:t>
      </w:r>
      <w:r w:rsidR="00027B1D">
        <w:t>change</w:t>
      </w:r>
      <w:r>
        <w:t xml:space="preserve"> the </w:t>
      </w:r>
      <w:r w:rsidR="0072467F">
        <w:t xml:space="preserve">inputs </w:t>
      </w:r>
      <w:r w:rsidR="1010F94A">
        <w:t>you will</w:t>
      </w:r>
      <w:r>
        <w:t xml:space="preserve"> need to get to the </w:t>
      </w:r>
      <w:r w:rsidR="0072467F">
        <w:t>output</w:t>
      </w:r>
      <w:r w:rsidR="0013288E">
        <w:t>?</w:t>
      </w:r>
    </w:p>
    <w:p w14:paraId="054AF8B1" w14:textId="10CB5C20" w:rsidR="00A54C15" w:rsidRDefault="00A54C15" w:rsidP="00C036F9">
      <w:pPr>
        <w:pStyle w:val="Caption"/>
      </w:pPr>
      <w:r>
        <w:t xml:space="preserve">Table </w:t>
      </w:r>
      <w:r>
        <w:fldChar w:fldCharType="begin"/>
      </w:r>
      <w:r>
        <w:instrText xml:space="preserve"> SEQ Table \* ARABIC </w:instrText>
      </w:r>
      <w:r>
        <w:fldChar w:fldCharType="separate"/>
      </w:r>
      <w:r w:rsidR="00BD023F">
        <w:rPr>
          <w:noProof/>
        </w:rPr>
        <w:t>6</w:t>
      </w:r>
      <w:r>
        <w:fldChar w:fldCharType="end"/>
      </w:r>
      <w:r w:rsidRPr="00B93746">
        <w:t xml:space="preserve"> – IPO (Input, Process, Output) step </w:t>
      </w:r>
      <w:r>
        <w:t>3</w:t>
      </w:r>
    </w:p>
    <w:tbl>
      <w:tblPr>
        <w:tblStyle w:val="Tableheader"/>
        <w:tblW w:w="5000" w:type="pct"/>
        <w:tblLayout w:type="fixed"/>
        <w:tblLook w:val="04A0" w:firstRow="1" w:lastRow="0" w:firstColumn="1" w:lastColumn="0" w:noHBand="0" w:noVBand="1"/>
        <w:tblDescription w:val="IPO chart where Input, Process and Output have all been filled in with an example.&#10;"/>
      </w:tblPr>
      <w:tblGrid>
        <w:gridCol w:w="3208"/>
        <w:gridCol w:w="3209"/>
        <w:gridCol w:w="3207"/>
      </w:tblGrid>
      <w:tr w:rsidR="009C585F" w:rsidRPr="005F0E21" w14:paraId="0D015F16" w14:textId="77777777" w:rsidTr="00B108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E698FBF" w14:textId="60CFCF9C" w:rsidR="009C585F" w:rsidRPr="005F0E21" w:rsidRDefault="0072467F" w:rsidP="00EB7F99">
            <w:r w:rsidRPr="005F0E21">
              <w:t>Input</w:t>
            </w:r>
          </w:p>
        </w:tc>
        <w:tc>
          <w:tcPr>
            <w:tcW w:w="1667" w:type="pct"/>
          </w:tcPr>
          <w:p w14:paraId="32BC7C09" w14:textId="3C1DBB82" w:rsidR="009C585F" w:rsidRPr="005F0E21" w:rsidRDefault="0072467F" w:rsidP="00EB7F99">
            <w:pPr>
              <w:cnfStyle w:val="100000000000" w:firstRow="1" w:lastRow="0" w:firstColumn="0" w:lastColumn="0" w:oddVBand="0" w:evenVBand="0" w:oddHBand="0" w:evenHBand="0" w:firstRowFirstColumn="0" w:firstRowLastColumn="0" w:lastRowFirstColumn="0" w:lastRowLastColumn="0"/>
            </w:pPr>
            <w:r w:rsidRPr="005F0E21">
              <w:t>Process</w:t>
            </w:r>
          </w:p>
        </w:tc>
        <w:tc>
          <w:tcPr>
            <w:tcW w:w="1667" w:type="pct"/>
          </w:tcPr>
          <w:p w14:paraId="03EF439C" w14:textId="6AE4D399" w:rsidR="009C585F" w:rsidRPr="005F0E21" w:rsidRDefault="0072467F" w:rsidP="00EB7F99">
            <w:pPr>
              <w:cnfStyle w:val="100000000000" w:firstRow="1" w:lastRow="0" w:firstColumn="0" w:lastColumn="0" w:oddVBand="0" w:evenVBand="0" w:oddHBand="0" w:evenHBand="0" w:firstRowFirstColumn="0" w:firstRowLastColumn="0" w:lastRowFirstColumn="0" w:lastRowLastColumn="0"/>
            </w:pPr>
            <w:r w:rsidRPr="005F0E21">
              <w:t>Output</w:t>
            </w:r>
          </w:p>
        </w:tc>
      </w:tr>
      <w:tr w:rsidR="009C585F" w14:paraId="10FCEFFC" w14:textId="77777777" w:rsidTr="00B10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8A9974D" w14:textId="755605F0" w:rsidR="009C585F" w:rsidRDefault="0013288E" w:rsidP="00EB7F99">
            <w:pPr>
              <w:rPr>
                <w:b w:val="0"/>
              </w:rPr>
            </w:pPr>
            <w:r>
              <w:t xml:space="preserve">Length of </w:t>
            </w:r>
            <w:r w:rsidR="009C585F">
              <w:t>Side a</w:t>
            </w:r>
          </w:p>
          <w:p w14:paraId="6D1E2350" w14:textId="1B69117F" w:rsidR="009C585F" w:rsidRDefault="0013288E" w:rsidP="00EB7F99">
            <w:pPr>
              <w:rPr>
                <w:b w:val="0"/>
              </w:rPr>
            </w:pPr>
            <w:r>
              <w:t xml:space="preserve">Length of </w:t>
            </w:r>
            <w:r w:rsidR="009C585F">
              <w:t>Side b</w:t>
            </w:r>
          </w:p>
          <w:p w14:paraId="383D92B3" w14:textId="712552D7" w:rsidR="009C585F" w:rsidRDefault="0013288E" w:rsidP="00EB7F99">
            <w:r>
              <w:t xml:space="preserve">Length of </w:t>
            </w:r>
            <w:r w:rsidR="009C585F">
              <w:t>Side c</w:t>
            </w:r>
          </w:p>
        </w:tc>
        <w:tc>
          <w:tcPr>
            <w:tcW w:w="1667" w:type="pct"/>
          </w:tcPr>
          <w:p w14:paraId="2D31A064" w14:textId="628C3038" w:rsidR="009C585F" w:rsidRDefault="00027B1D" w:rsidP="00EB7F99">
            <w:pPr>
              <w:cnfStyle w:val="000000100000" w:firstRow="0" w:lastRow="0" w:firstColumn="0" w:lastColumn="0" w:oddVBand="0" w:evenVBand="0" w:oddHBand="1" w:evenHBand="0" w:firstRowFirstColumn="0" w:firstRowLastColumn="0" w:lastRowFirstColumn="0" w:lastRowLastColumn="0"/>
            </w:pPr>
            <w:r>
              <w:t>Compare the</w:t>
            </w:r>
            <w:r w:rsidR="0013288E">
              <w:t xml:space="preserve"> lengths of the</w:t>
            </w:r>
            <w:r>
              <w:t xml:space="preserve"> </w:t>
            </w:r>
            <w:r w:rsidR="0072467F">
              <w:t xml:space="preserve">3 </w:t>
            </w:r>
            <w:r>
              <w:t>sides to e</w:t>
            </w:r>
            <w:r w:rsidR="0013288E">
              <w:t>a</w:t>
            </w:r>
            <w:r>
              <w:t>ch other</w:t>
            </w:r>
          </w:p>
        </w:tc>
        <w:tc>
          <w:tcPr>
            <w:tcW w:w="1667" w:type="pct"/>
          </w:tcPr>
          <w:p w14:paraId="63E2DB1E" w14:textId="3722D1B3" w:rsidR="009C585F" w:rsidRDefault="009C585F" w:rsidP="00EB7F99">
            <w:pPr>
              <w:cnfStyle w:val="000000100000" w:firstRow="0" w:lastRow="0" w:firstColumn="0" w:lastColumn="0" w:oddVBand="0" w:evenVBand="0" w:oddHBand="1" w:evenHBand="0" w:firstRowFirstColumn="0" w:firstRowLastColumn="0" w:lastRowFirstColumn="0" w:lastRowLastColumn="0"/>
            </w:pPr>
            <w:r>
              <w:t xml:space="preserve">Identify </w:t>
            </w:r>
            <w:r w:rsidR="0072467F">
              <w:t xml:space="preserve">triangle </w:t>
            </w:r>
            <w:r w:rsidR="0013288E">
              <w:t>type</w:t>
            </w:r>
          </w:p>
        </w:tc>
      </w:tr>
    </w:tbl>
    <w:p w14:paraId="061D38DD" w14:textId="61F8DAA1" w:rsidR="00702A26" w:rsidRDefault="0013288E" w:rsidP="00EB7F99">
      <w:r>
        <w:t>The Process column of the IPO chart describes</w:t>
      </w:r>
      <w:r w:rsidRPr="00702A26">
        <w:rPr>
          <w:b/>
        </w:rPr>
        <w:t xml:space="preserve"> how</w:t>
      </w:r>
      <w:r>
        <w:t xml:space="preserve"> the </w:t>
      </w:r>
      <w:r w:rsidR="0072467F">
        <w:t xml:space="preserve">input </w:t>
      </w:r>
      <w:r>
        <w:t>will be</w:t>
      </w:r>
      <w:r w:rsidR="00702A26">
        <w:t xml:space="preserve"> processed </w:t>
      </w:r>
      <w:r w:rsidR="00702A26" w:rsidRPr="00DD1362">
        <w:t>(</w:t>
      </w:r>
      <w:r w:rsidRPr="00DD1362">
        <w:t>changed</w:t>
      </w:r>
      <w:r w:rsidR="00702A26" w:rsidRPr="00DD1362">
        <w:t>,</w:t>
      </w:r>
      <w:r w:rsidRPr="00DD1362">
        <w:t xml:space="preserve"> transformed</w:t>
      </w:r>
      <w:r w:rsidR="785C07F4" w:rsidRPr="00DD1362">
        <w:t>,</w:t>
      </w:r>
      <w:r w:rsidR="00702A26" w:rsidRPr="00DD1362">
        <w:t xml:space="preserve"> or given meaning)</w:t>
      </w:r>
      <w:r w:rsidRPr="00DD1362">
        <w:t xml:space="preserve"> </w:t>
      </w:r>
      <w:r>
        <w:t xml:space="preserve">into the </w:t>
      </w:r>
      <w:r w:rsidR="0072467F">
        <w:t>output</w:t>
      </w:r>
      <w:r>
        <w:t>.</w:t>
      </w:r>
    </w:p>
    <w:p w14:paraId="07DEBBB0" w14:textId="22E830FA" w:rsidR="00702A26" w:rsidRDefault="00C84100" w:rsidP="00DA5029">
      <w:pPr>
        <w:pStyle w:val="FeatureBox2"/>
        <w:pBdr>
          <w:bottom w:val="single" w:sz="24" w:space="0" w:color="CCEDFC"/>
        </w:pBdr>
      </w:pPr>
      <w:r w:rsidRPr="00A81079">
        <w:rPr>
          <w:b/>
          <w:bCs/>
        </w:rPr>
        <w:lastRenderedPageBreak/>
        <w:t>Teacher note:</w:t>
      </w:r>
      <w:r w:rsidR="00A81079">
        <w:t xml:space="preserve"> </w:t>
      </w:r>
      <w:r w:rsidR="00BC0A54">
        <w:t xml:space="preserve">students </w:t>
      </w:r>
      <w:r w:rsidR="00702A26">
        <w:t>may benefit from a revision of IPO charts in a non-computing scenario</w:t>
      </w:r>
      <w:r w:rsidR="0084630B">
        <w:t xml:space="preserve"> and complete an IPO for a product of their choice.</w:t>
      </w:r>
    </w:p>
    <w:p w14:paraId="70C2A388" w14:textId="005DA0B7" w:rsidR="00D56D2B" w:rsidRPr="00D56D2B" w:rsidRDefault="00D56D2B" w:rsidP="00D56D2B">
      <w:r w:rsidRPr="00D56D2B">
        <w:rPr>
          <w:rStyle w:val="Strong"/>
        </w:rPr>
        <w:t>Steps to complete an IPO chart 1 of 3</w:t>
      </w:r>
    </w:p>
    <w:p w14:paraId="6112DC63" w14:textId="6A22C86B" w:rsidR="00572BA9" w:rsidRDefault="00572BA9" w:rsidP="00C036F9">
      <w:pPr>
        <w:pStyle w:val="Caption"/>
      </w:pPr>
      <w:r>
        <w:t xml:space="preserve">Table </w:t>
      </w:r>
      <w:r>
        <w:fldChar w:fldCharType="begin"/>
      </w:r>
      <w:r>
        <w:instrText xml:space="preserve"> SEQ Table \* ARABIC </w:instrText>
      </w:r>
      <w:r>
        <w:fldChar w:fldCharType="separate"/>
      </w:r>
      <w:r w:rsidR="00BD023F">
        <w:rPr>
          <w:noProof/>
        </w:rPr>
        <w:t>7</w:t>
      </w:r>
      <w:r>
        <w:fldChar w:fldCharType="end"/>
      </w:r>
      <w:r>
        <w:t xml:space="preserve"> – steps to complete an IPO chart – step 1</w:t>
      </w:r>
    </w:p>
    <w:tbl>
      <w:tblPr>
        <w:tblStyle w:val="Tableheader"/>
        <w:tblW w:w="5000" w:type="pct"/>
        <w:tblLook w:val="04A0" w:firstRow="1" w:lastRow="0" w:firstColumn="1" w:lastColumn="0" w:noHBand="0" w:noVBand="1"/>
        <w:tblDescription w:val="IPO chart where Output has an example filled in."/>
      </w:tblPr>
      <w:tblGrid>
        <w:gridCol w:w="3208"/>
        <w:gridCol w:w="3209"/>
        <w:gridCol w:w="3207"/>
      </w:tblGrid>
      <w:tr w:rsidR="00702A26" w:rsidRPr="005F0E21" w14:paraId="527AEB4C" w14:textId="77777777" w:rsidTr="00447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FFC6ABE" w14:textId="77777777" w:rsidR="00702A26" w:rsidRPr="005F0E21" w:rsidRDefault="00702A26" w:rsidP="00EB7F99">
            <w:r w:rsidRPr="005F0E21">
              <w:t>INPUT</w:t>
            </w:r>
          </w:p>
        </w:tc>
        <w:tc>
          <w:tcPr>
            <w:tcW w:w="1667" w:type="pct"/>
          </w:tcPr>
          <w:p w14:paraId="6197AFEC" w14:textId="77777777" w:rsidR="00702A26" w:rsidRPr="005F0E21" w:rsidRDefault="00702A26" w:rsidP="00EB7F99">
            <w:pPr>
              <w:cnfStyle w:val="100000000000" w:firstRow="1" w:lastRow="0" w:firstColumn="0" w:lastColumn="0" w:oddVBand="0" w:evenVBand="0" w:oddHBand="0" w:evenHBand="0" w:firstRowFirstColumn="0" w:firstRowLastColumn="0" w:lastRowFirstColumn="0" w:lastRowLastColumn="0"/>
            </w:pPr>
            <w:r w:rsidRPr="005F0E21">
              <w:t>PROCESS</w:t>
            </w:r>
          </w:p>
        </w:tc>
        <w:tc>
          <w:tcPr>
            <w:tcW w:w="1666" w:type="pct"/>
          </w:tcPr>
          <w:p w14:paraId="1344D3B8" w14:textId="77777777" w:rsidR="00702A26" w:rsidRPr="005F0E21" w:rsidRDefault="00702A26" w:rsidP="00EB7F99">
            <w:pPr>
              <w:cnfStyle w:val="100000000000" w:firstRow="1" w:lastRow="0" w:firstColumn="0" w:lastColumn="0" w:oddVBand="0" w:evenVBand="0" w:oddHBand="0" w:evenHBand="0" w:firstRowFirstColumn="0" w:firstRowLastColumn="0" w:lastRowFirstColumn="0" w:lastRowLastColumn="0"/>
            </w:pPr>
            <w:r w:rsidRPr="005F0E21">
              <w:t>OUTPUT</w:t>
            </w:r>
          </w:p>
        </w:tc>
      </w:tr>
      <w:tr w:rsidR="00702A26" w14:paraId="3C7555AE" w14:textId="77777777" w:rsidTr="00447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0A197F4" w14:textId="77777777" w:rsidR="00702A26" w:rsidRDefault="00702A26" w:rsidP="00EB7F99"/>
        </w:tc>
        <w:tc>
          <w:tcPr>
            <w:tcW w:w="1667" w:type="pct"/>
          </w:tcPr>
          <w:p w14:paraId="624F4135" w14:textId="77777777" w:rsidR="00702A26" w:rsidRDefault="00702A26" w:rsidP="00EB7F99">
            <w:pPr>
              <w:cnfStyle w:val="000000100000" w:firstRow="0" w:lastRow="0" w:firstColumn="0" w:lastColumn="0" w:oddVBand="0" w:evenVBand="0" w:oddHBand="1" w:evenHBand="0" w:firstRowFirstColumn="0" w:firstRowLastColumn="0" w:lastRowFirstColumn="0" w:lastRowLastColumn="0"/>
            </w:pPr>
          </w:p>
        </w:tc>
        <w:tc>
          <w:tcPr>
            <w:tcW w:w="1666" w:type="pct"/>
          </w:tcPr>
          <w:p w14:paraId="158578BB" w14:textId="365E060D" w:rsidR="00702A26" w:rsidRDefault="00702A26" w:rsidP="00EB7F99">
            <w:pPr>
              <w:cnfStyle w:val="000000100000" w:firstRow="0" w:lastRow="0" w:firstColumn="0" w:lastColumn="0" w:oddVBand="0" w:evenVBand="0" w:oddHBand="1" w:evenHBand="0" w:firstRowFirstColumn="0" w:firstRowLastColumn="0" w:lastRowFirstColumn="0" w:lastRowLastColumn="0"/>
            </w:pPr>
            <w:r>
              <w:t>Sponge Cake</w:t>
            </w:r>
          </w:p>
        </w:tc>
      </w:tr>
    </w:tbl>
    <w:p w14:paraId="633FA899" w14:textId="2EFD9301" w:rsidR="00702A26" w:rsidRPr="00D56D2B" w:rsidRDefault="00447005" w:rsidP="00D56D2B">
      <w:pPr>
        <w:rPr>
          <w:rStyle w:val="Strong"/>
        </w:rPr>
      </w:pPr>
      <w:r w:rsidRPr="00D56D2B">
        <w:rPr>
          <w:rStyle w:val="Strong"/>
        </w:rPr>
        <w:t xml:space="preserve">Steps to complete an IPO chart </w:t>
      </w:r>
      <w:r w:rsidR="00D56D2B" w:rsidRPr="00D56D2B">
        <w:rPr>
          <w:rStyle w:val="Strong"/>
        </w:rPr>
        <w:t>2</w:t>
      </w:r>
      <w:r w:rsidRPr="00D56D2B">
        <w:rPr>
          <w:rStyle w:val="Strong"/>
        </w:rPr>
        <w:t xml:space="preserve"> of </w:t>
      </w:r>
      <w:r w:rsidR="00EE59D3" w:rsidRPr="00D56D2B">
        <w:rPr>
          <w:rStyle w:val="Strong"/>
        </w:rPr>
        <w:t>3</w:t>
      </w:r>
    </w:p>
    <w:p w14:paraId="4D052D22" w14:textId="38E5F4A4" w:rsidR="0022220E" w:rsidRDefault="0022220E" w:rsidP="005C3E0C">
      <w:pPr>
        <w:pStyle w:val="Caption"/>
      </w:pPr>
      <w:r>
        <w:t xml:space="preserve">Table </w:t>
      </w:r>
      <w:r>
        <w:fldChar w:fldCharType="begin"/>
      </w:r>
      <w:r>
        <w:instrText xml:space="preserve"> SEQ Table \* ARABIC </w:instrText>
      </w:r>
      <w:r>
        <w:fldChar w:fldCharType="separate"/>
      </w:r>
      <w:r w:rsidR="00BD023F">
        <w:rPr>
          <w:noProof/>
        </w:rPr>
        <w:t>8</w:t>
      </w:r>
      <w:r>
        <w:fldChar w:fldCharType="end"/>
      </w:r>
      <w:r>
        <w:t xml:space="preserve"> – </w:t>
      </w:r>
      <w:r w:rsidRPr="00571029">
        <w:t xml:space="preserve">steps to complete an IPO chart – step </w:t>
      </w:r>
      <w:r>
        <w:t>2</w:t>
      </w:r>
    </w:p>
    <w:tbl>
      <w:tblPr>
        <w:tblStyle w:val="Tableheader"/>
        <w:tblW w:w="5000" w:type="pct"/>
        <w:tblLook w:val="04A0" w:firstRow="1" w:lastRow="0" w:firstColumn="1" w:lastColumn="0" w:noHBand="0" w:noVBand="1"/>
        <w:tblDescription w:val="IPO chart where the Input and Output have examples filled in."/>
      </w:tblPr>
      <w:tblGrid>
        <w:gridCol w:w="3208"/>
        <w:gridCol w:w="3209"/>
        <w:gridCol w:w="3207"/>
      </w:tblGrid>
      <w:tr w:rsidR="00702A26" w:rsidRPr="005F0E21" w14:paraId="6D3CE741" w14:textId="77777777" w:rsidTr="00DA5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5534BAD" w14:textId="77777777" w:rsidR="00702A26" w:rsidRPr="005F0E21" w:rsidRDefault="00702A26" w:rsidP="00EB7F99">
            <w:r w:rsidRPr="005F0E21">
              <w:t>INPUT</w:t>
            </w:r>
          </w:p>
        </w:tc>
        <w:tc>
          <w:tcPr>
            <w:tcW w:w="1667" w:type="pct"/>
          </w:tcPr>
          <w:p w14:paraId="778B1D96" w14:textId="77777777" w:rsidR="00702A26" w:rsidRPr="005F0E21" w:rsidRDefault="00702A26" w:rsidP="00EB7F99">
            <w:pPr>
              <w:cnfStyle w:val="100000000000" w:firstRow="1" w:lastRow="0" w:firstColumn="0" w:lastColumn="0" w:oddVBand="0" w:evenVBand="0" w:oddHBand="0" w:evenHBand="0" w:firstRowFirstColumn="0" w:firstRowLastColumn="0" w:lastRowFirstColumn="0" w:lastRowLastColumn="0"/>
            </w:pPr>
            <w:r w:rsidRPr="005F0E21">
              <w:t>PROCESS</w:t>
            </w:r>
          </w:p>
        </w:tc>
        <w:tc>
          <w:tcPr>
            <w:tcW w:w="1666" w:type="pct"/>
          </w:tcPr>
          <w:p w14:paraId="2EFAF95B" w14:textId="77777777" w:rsidR="00702A26" w:rsidRPr="005F0E21" w:rsidRDefault="00702A26" w:rsidP="00EB7F99">
            <w:pPr>
              <w:cnfStyle w:val="100000000000" w:firstRow="1" w:lastRow="0" w:firstColumn="0" w:lastColumn="0" w:oddVBand="0" w:evenVBand="0" w:oddHBand="0" w:evenHBand="0" w:firstRowFirstColumn="0" w:firstRowLastColumn="0" w:lastRowFirstColumn="0" w:lastRowLastColumn="0"/>
            </w:pPr>
            <w:r w:rsidRPr="005F0E21">
              <w:t>OUTPUT</w:t>
            </w:r>
          </w:p>
        </w:tc>
      </w:tr>
      <w:tr w:rsidR="00702A26" w14:paraId="66F1DF12" w14:textId="77777777" w:rsidTr="00DA5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324E08A" w14:textId="77777777" w:rsidR="00702A26" w:rsidRDefault="00702A26" w:rsidP="00EB7F99">
            <w:pPr>
              <w:rPr>
                <w:b w:val="0"/>
              </w:rPr>
            </w:pPr>
            <w:r>
              <w:t>Flour</w:t>
            </w:r>
          </w:p>
          <w:p w14:paraId="1015A1DB" w14:textId="77777777" w:rsidR="00702A26" w:rsidRDefault="00702A26" w:rsidP="00EB7F99">
            <w:pPr>
              <w:rPr>
                <w:b w:val="0"/>
              </w:rPr>
            </w:pPr>
            <w:r>
              <w:t>Icing</w:t>
            </w:r>
          </w:p>
          <w:p w14:paraId="5480A897" w14:textId="65DC280C" w:rsidR="00702A26" w:rsidRPr="005F0E21" w:rsidRDefault="00702A26" w:rsidP="00EB7F99">
            <w:pPr>
              <w:rPr>
                <w:b w:val="0"/>
              </w:rPr>
            </w:pPr>
            <w:r>
              <w:t>Egg</w:t>
            </w:r>
          </w:p>
        </w:tc>
        <w:tc>
          <w:tcPr>
            <w:tcW w:w="1667" w:type="pct"/>
          </w:tcPr>
          <w:p w14:paraId="66D08BFC" w14:textId="77777777" w:rsidR="00702A26" w:rsidRDefault="00702A26" w:rsidP="00EB7F99">
            <w:pPr>
              <w:cnfStyle w:val="000000100000" w:firstRow="0" w:lastRow="0" w:firstColumn="0" w:lastColumn="0" w:oddVBand="0" w:evenVBand="0" w:oddHBand="1" w:evenHBand="0" w:firstRowFirstColumn="0" w:firstRowLastColumn="0" w:lastRowFirstColumn="0" w:lastRowLastColumn="0"/>
            </w:pPr>
          </w:p>
        </w:tc>
        <w:tc>
          <w:tcPr>
            <w:tcW w:w="1666" w:type="pct"/>
          </w:tcPr>
          <w:p w14:paraId="6997284C" w14:textId="77777777" w:rsidR="00702A26" w:rsidRDefault="00702A26" w:rsidP="00EB7F99">
            <w:pPr>
              <w:cnfStyle w:val="000000100000" w:firstRow="0" w:lastRow="0" w:firstColumn="0" w:lastColumn="0" w:oddVBand="0" w:evenVBand="0" w:oddHBand="1" w:evenHBand="0" w:firstRowFirstColumn="0" w:firstRowLastColumn="0" w:lastRowFirstColumn="0" w:lastRowLastColumn="0"/>
            </w:pPr>
            <w:r>
              <w:t>Sponge Cake</w:t>
            </w:r>
          </w:p>
        </w:tc>
      </w:tr>
    </w:tbl>
    <w:p w14:paraId="44FAFF5F" w14:textId="2AE5F097" w:rsidR="005F0E21" w:rsidRPr="00D56D2B" w:rsidRDefault="00DA5029" w:rsidP="00D56D2B">
      <w:pPr>
        <w:rPr>
          <w:rStyle w:val="Strong"/>
        </w:rPr>
      </w:pPr>
      <w:r w:rsidRPr="00D56D2B">
        <w:rPr>
          <w:rStyle w:val="Strong"/>
        </w:rPr>
        <w:t xml:space="preserve">Steps to complete an IPO chart </w:t>
      </w:r>
      <w:r w:rsidR="00D56D2B" w:rsidRPr="00D56D2B">
        <w:rPr>
          <w:rStyle w:val="Strong"/>
        </w:rPr>
        <w:t>3</w:t>
      </w:r>
      <w:r w:rsidRPr="00D56D2B">
        <w:rPr>
          <w:rStyle w:val="Strong"/>
        </w:rPr>
        <w:t xml:space="preserve"> of 3</w:t>
      </w:r>
    </w:p>
    <w:p w14:paraId="29DECFF9" w14:textId="6E9BEDE1" w:rsidR="0022220E" w:rsidRDefault="0022220E" w:rsidP="005C3E0C">
      <w:pPr>
        <w:pStyle w:val="Caption"/>
      </w:pPr>
      <w:r>
        <w:t xml:space="preserve">Table </w:t>
      </w:r>
      <w:r>
        <w:fldChar w:fldCharType="begin"/>
      </w:r>
      <w:r>
        <w:instrText xml:space="preserve"> SEQ Table \* ARABIC </w:instrText>
      </w:r>
      <w:r>
        <w:fldChar w:fldCharType="separate"/>
      </w:r>
      <w:r w:rsidR="00BD023F">
        <w:rPr>
          <w:noProof/>
        </w:rPr>
        <w:t>9</w:t>
      </w:r>
      <w:r>
        <w:fldChar w:fldCharType="end"/>
      </w:r>
      <w:r>
        <w:t xml:space="preserve"> – </w:t>
      </w:r>
      <w:r w:rsidRPr="00B23E1E">
        <w:t xml:space="preserve">steps to complete an IPO chart – step </w:t>
      </w:r>
      <w:r>
        <w:t>3</w:t>
      </w:r>
    </w:p>
    <w:tbl>
      <w:tblPr>
        <w:tblStyle w:val="Tableheader"/>
        <w:tblW w:w="5000" w:type="pct"/>
        <w:tblLayout w:type="fixed"/>
        <w:tblLook w:val="04A0" w:firstRow="1" w:lastRow="0" w:firstColumn="1" w:lastColumn="0" w:noHBand="0" w:noVBand="1"/>
        <w:tblDescription w:val="IPO chart where the Input and Output have examples filled in."/>
      </w:tblPr>
      <w:tblGrid>
        <w:gridCol w:w="3208"/>
        <w:gridCol w:w="3209"/>
        <w:gridCol w:w="3207"/>
      </w:tblGrid>
      <w:tr w:rsidR="00702A26" w:rsidRPr="005F0E21" w14:paraId="731B9FEF" w14:textId="77777777" w:rsidTr="00DA5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2255808" w14:textId="77777777" w:rsidR="00702A26" w:rsidRPr="005F0E21" w:rsidRDefault="00702A26" w:rsidP="00EB7F99">
            <w:r w:rsidRPr="005F0E21">
              <w:t>INPUT</w:t>
            </w:r>
          </w:p>
        </w:tc>
        <w:tc>
          <w:tcPr>
            <w:tcW w:w="1667" w:type="pct"/>
          </w:tcPr>
          <w:p w14:paraId="2DAF08CB" w14:textId="77777777" w:rsidR="00702A26" w:rsidRPr="005F0E21" w:rsidRDefault="00702A26" w:rsidP="00EB7F99">
            <w:pPr>
              <w:cnfStyle w:val="100000000000" w:firstRow="1" w:lastRow="0" w:firstColumn="0" w:lastColumn="0" w:oddVBand="0" w:evenVBand="0" w:oddHBand="0" w:evenHBand="0" w:firstRowFirstColumn="0" w:firstRowLastColumn="0" w:lastRowFirstColumn="0" w:lastRowLastColumn="0"/>
            </w:pPr>
            <w:r w:rsidRPr="005F0E21">
              <w:t>PROCESS</w:t>
            </w:r>
          </w:p>
        </w:tc>
        <w:tc>
          <w:tcPr>
            <w:tcW w:w="1666" w:type="pct"/>
          </w:tcPr>
          <w:p w14:paraId="2EF11E14" w14:textId="77777777" w:rsidR="00702A26" w:rsidRPr="005F0E21" w:rsidRDefault="00702A26" w:rsidP="00EB7F99">
            <w:pPr>
              <w:cnfStyle w:val="100000000000" w:firstRow="1" w:lastRow="0" w:firstColumn="0" w:lastColumn="0" w:oddVBand="0" w:evenVBand="0" w:oddHBand="0" w:evenHBand="0" w:firstRowFirstColumn="0" w:firstRowLastColumn="0" w:lastRowFirstColumn="0" w:lastRowLastColumn="0"/>
            </w:pPr>
            <w:r w:rsidRPr="005F0E21">
              <w:t>OUTPUT</w:t>
            </w:r>
          </w:p>
        </w:tc>
      </w:tr>
      <w:tr w:rsidR="00702A26" w14:paraId="5303B57F" w14:textId="77777777" w:rsidTr="00DA5029">
        <w:trPr>
          <w:cnfStyle w:val="000000100000" w:firstRow="0" w:lastRow="0" w:firstColumn="0" w:lastColumn="0" w:oddVBand="0" w:evenVBand="0" w:oddHBand="1" w:evenHBand="0" w:firstRowFirstColumn="0" w:firstRowLastColumn="0" w:lastRowFirstColumn="0" w:lastRowLastColumn="0"/>
          <w:trHeight w:val="1561"/>
        </w:trPr>
        <w:tc>
          <w:tcPr>
            <w:cnfStyle w:val="001000000000" w:firstRow="0" w:lastRow="0" w:firstColumn="1" w:lastColumn="0" w:oddVBand="0" w:evenVBand="0" w:oddHBand="0" w:evenHBand="0" w:firstRowFirstColumn="0" w:firstRowLastColumn="0" w:lastRowFirstColumn="0" w:lastRowLastColumn="0"/>
            <w:tcW w:w="1667" w:type="pct"/>
          </w:tcPr>
          <w:p w14:paraId="05D37649" w14:textId="77777777" w:rsidR="00702A26" w:rsidRDefault="00702A26" w:rsidP="00EB7F99">
            <w:pPr>
              <w:rPr>
                <w:b w:val="0"/>
              </w:rPr>
            </w:pPr>
            <w:r>
              <w:t>Flour</w:t>
            </w:r>
          </w:p>
          <w:p w14:paraId="1C6D75B6" w14:textId="77777777" w:rsidR="00702A26" w:rsidRDefault="00702A26" w:rsidP="00EB7F99">
            <w:pPr>
              <w:rPr>
                <w:b w:val="0"/>
              </w:rPr>
            </w:pPr>
            <w:r>
              <w:t>Icing</w:t>
            </w:r>
          </w:p>
          <w:p w14:paraId="53EE0B05" w14:textId="46CE6DD3" w:rsidR="00702A26" w:rsidRPr="005F0E21" w:rsidRDefault="00702A26" w:rsidP="00EB7F99">
            <w:pPr>
              <w:rPr>
                <w:b w:val="0"/>
              </w:rPr>
            </w:pPr>
            <w:r>
              <w:t>Egg</w:t>
            </w:r>
          </w:p>
        </w:tc>
        <w:tc>
          <w:tcPr>
            <w:tcW w:w="1667" w:type="pct"/>
          </w:tcPr>
          <w:p w14:paraId="29F1AFCF" w14:textId="343B71EF" w:rsidR="00702A26" w:rsidRDefault="00702A26" w:rsidP="00EB7F99">
            <w:pPr>
              <w:cnfStyle w:val="000000100000" w:firstRow="0" w:lastRow="0" w:firstColumn="0" w:lastColumn="0" w:oddVBand="0" w:evenVBand="0" w:oddHBand="1" w:evenHBand="0" w:firstRowFirstColumn="0" w:firstRowLastColumn="0" w:lastRowFirstColumn="0" w:lastRowLastColumn="0"/>
            </w:pPr>
            <w:r>
              <w:t xml:space="preserve">Step 1: </w:t>
            </w:r>
            <w:r w:rsidR="005F0E21">
              <w:t>s</w:t>
            </w:r>
            <w:r>
              <w:t>eparate the eggs</w:t>
            </w:r>
          </w:p>
          <w:p w14:paraId="37F2514C" w14:textId="1A57AA26" w:rsidR="00702A26" w:rsidRDefault="00702A26" w:rsidP="00EB7F99">
            <w:pPr>
              <w:cnfStyle w:val="000000100000" w:firstRow="0" w:lastRow="0" w:firstColumn="0" w:lastColumn="0" w:oddVBand="0" w:evenVBand="0" w:oddHBand="1" w:evenHBand="0" w:firstRowFirstColumn="0" w:firstRowLastColumn="0" w:lastRowFirstColumn="0" w:lastRowLastColumn="0"/>
            </w:pPr>
            <w:r>
              <w:t xml:space="preserve">Step 2: </w:t>
            </w:r>
            <w:r w:rsidR="005F0E21">
              <w:t>p</w:t>
            </w:r>
            <w:r>
              <w:t>repare the cake pan</w:t>
            </w:r>
          </w:p>
          <w:p w14:paraId="662593D1" w14:textId="2066D94C" w:rsidR="00702A26" w:rsidRDefault="00702A26" w:rsidP="00EB7F99">
            <w:pPr>
              <w:cnfStyle w:val="000000100000" w:firstRow="0" w:lastRow="0" w:firstColumn="0" w:lastColumn="0" w:oddVBand="0" w:evenVBand="0" w:oddHBand="1" w:evenHBand="0" w:firstRowFirstColumn="0" w:firstRowLastColumn="0" w:lastRowFirstColumn="0" w:lastRowLastColumn="0"/>
            </w:pPr>
            <w:r>
              <w:t xml:space="preserve">Step 3: </w:t>
            </w:r>
            <w:r w:rsidR="005F0E21">
              <w:t>a</w:t>
            </w:r>
            <w:r>
              <w:t>erate the flour</w:t>
            </w:r>
          </w:p>
          <w:p w14:paraId="4AA4B681" w14:textId="0A48E9E2" w:rsidR="00702A26" w:rsidRDefault="00702A26" w:rsidP="00EB7F99">
            <w:pPr>
              <w:cnfStyle w:val="000000100000" w:firstRow="0" w:lastRow="0" w:firstColumn="0" w:lastColumn="0" w:oddVBand="0" w:evenVBand="0" w:oddHBand="1" w:evenHBand="0" w:firstRowFirstColumn="0" w:firstRowLastColumn="0" w:lastRowFirstColumn="0" w:lastRowLastColumn="0"/>
            </w:pPr>
            <w:r>
              <w:t xml:space="preserve">Step 4: </w:t>
            </w:r>
            <w:r w:rsidR="005F0E21">
              <w:t>b</w:t>
            </w:r>
            <w:r>
              <w:t>eat the egg yolks</w:t>
            </w:r>
          </w:p>
          <w:p w14:paraId="2BFA5D30" w14:textId="6D1FDEB1" w:rsidR="00702A26" w:rsidRDefault="00702A26" w:rsidP="00EB7F99">
            <w:pPr>
              <w:cnfStyle w:val="000000100000" w:firstRow="0" w:lastRow="0" w:firstColumn="0" w:lastColumn="0" w:oddVBand="0" w:evenVBand="0" w:oddHBand="1" w:evenHBand="0" w:firstRowFirstColumn="0" w:firstRowLastColumn="0" w:lastRowFirstColumn="0" w:lastRowLastColumn="0"/>
            </w:pPr>
            <w:r>
              <w:t xml:space="preserve">Step 5: </w:t>
            </w:r>
            <w:r w:rsidR="005F0E21">
              <w:t>b</w:t>
            </w:r>
            <w:r>
              <w:t>eat the egg whites</w:t>
            </w:r>
          </w:p>
          <w:p w14:paraId="3ED5CA9C" w14:textId="20936D8D" w:rsidR="00702A26" w:rsidRDefault="00702A26" w:rsidP="00EB7F99">
            <w:pPr>
              <w:cnfStyle w:val="000000100000" w:firstRow="0" w:lastRow="0" w:firstColumn="0" w:lastColumn="0" w:oddVBand="0" w:evenVBand="0" w:oddHBand="1" w:evenHBand="0" w:firstRowFirstColumn="0" w:firstRowLastColumn="0" w:lastRowFirstColumn="0" w:lastRowLastColumn="0"/>
            </w:pPr>
            <w:r>
              <w:t xml:space="preserve">Step 6: </w:t>
            </w:r>
            <w:r w:rsidR="005F0E21">
              <w:t>f</w:t>
            </w:r>
            <w:r>
              <w:t>old the ingredients together</w:t>
            </w:r>
          </w:p>
          <w:p w14:paraId="6E299C53" w14:textId="0367979F" w:rsidR="00702A26" w:rsidRDefault="00702A26" w:rsidP="00EB7F99">
            <w:pPr>
              <w:cnfStyle w:val="000000100000" w:firstRow="0" w:lastRow="0" w:firstColumn="0" w:lastColumn="0" w:oddVBand="0" w:evenVBand="0" w:oddHBand="1" w:evenHBand="0" w:firstRowFirstColumn="0" w:firstRowLastColumn="0" w:lastRowFirstColumn="0" w:lastRowLastColumn="0"/>
            </w:pPr>
            <w:r>
              <w:lastRenderedPageBreak/>
              <w:t xml:space="preserve">Step 7: </w:t>
            </w:r>
            <w:r w:rsidR="005F0E21">
              <w:t>p</w:t>
            </w:r>
            <w:r>
              <w:t>our batter into the pan and bake</w:t>
            </w:r>
          </w:p>
        </w:tc>
        <w:tc>
          <w:tcPr>
            <w:tcW w:w="1666" w:type="pct"/>
          </w:tcPr>
          <w:p w14:paraId="4D5F105E" w14:textId="77777777" w:rsidR="00702A26" w:rsidRDefault="00702A26" w:rsidP="00EB7F99">
            <w:pPr>
              <w:cnfStyle w:val="000000100000" w:firstRow="0" w:lastRow="0" w:firstColumn="0" w:lastColumn="0" w:oddVBand="0" w:evenVBand="0" w:oddHBand="1" w:evenHBand="0" w:firstRowFirstColumn="0" w:firstRowLastColumn="0" w:lastRowFirstColumn="0" w:lastRowLastColumn="0"/>
            </w:pPr>
            <w:r>
              <w:lastRenderedPageBreak/>
              <w:t>Sponge Cake</w:t>
            </w:r>
          </w:p>
        </w:tc>
      </w:tr>
    </w:tbl>
    <w:p w14:paraId="3F267A0F" w14:textId="252B45BD" w:rsidR="00702A26" w:rsidRDefault="0084630B" w:rsidP="00EB7F99">
      <w:r>
        <w:t xml:space="preserve">Notice in this sponge cake scenario each step in the process is a sub-process that requires further </w:t>
      </w:r>
      <w:r w:rsidR="00674E80">
        <w:t>description.</w:t>
      </w:r>
      <w:r w:rsidR="00F7059A">
        <w:t xml:space="preserve"> </w:t>
      </w:r>
      <w:r w:rsidR="0056379A">
        <w:t xml:space="preserve">Providing more detail </w:t>
      </w:r>
      <w:r w:rsidR="00E06402">
        <w:t xml:space="preserve">and description </w:t>
      </w:r>
      <w:r w:rsidR="00F7059A">
        <w:t>is called refinement.</w:t>
      </w:r>
    </w:p>
    <w:p w14:paraId="73E042A7" w14:textId="40AB9C2B" w:rsidR="0010656A" w:rsidRPr="00A81079" w:rsidRDefault="0084630B" w:rsidP="00EB7F99">
      <w:pPr>
        <w:rPr>
          <w:b/>
        </w:rPr>
      </w:pPr>
      <w:r w:rsidRPr="00A81079">
        <w:rPr>
          <w:b/>
        </w:rPr>
        <w:t>Activity</w:t>
      </w:r>
      <w:r w:rsidR="00A344AC" w:rsidRPr="00A81079">
        <w:rPr>
          <w:b/>
        </w:rPr>
        <w:t xml:space="preserve"> </w:t>
      </w:r>
      <w:r w:rsidR="00A81079" w:rsidRPr="00A81079">
        <w:rPr>
          <w:b/>
          <w:bCs/>
        </w:rPr>
        <w:t>5</w:t>
      </w:r>
      <w:r w:rsidRPr="00A81079">
        <w:rPr>
          <w:b/>
        </w:rPr>
        <w:t>:</w:t>
      </w:r>
      <w:r w:rsidR="00A81079">
        <w:rPr>
          <w:b/>
          <w:bCs/>
        </w:rPr>
        <w:t xml:space="preserve"> </w:t>
      </w:r>
      <w:r w:rsidR="00BC0A54">
        <w:t>c</w:t>
      </w:r>
      <w:r w:rsidR="00BC0A54" w:rsidRPr="00D07471">
        <w:t xml:space="preserve">reate </w:t>
      </w:r>
      <w:r w:rsidR="00A81079" w:rsidRPr="00D07471">
        <w:t>an IPO chart</w:t>
      </w:r>
    </w:p>
    <w:p w14:paraId="19C943DD" w14:textId="0DF907C3" w:rsidR="0084630B" w:rsidRDefault="00C9033E" w:rsidP="00EB7F99">
      <w:pPr>
        <w:ind w:left="720"/>
      </w:pPr>
      <w:r>
        <w:rPr>
          <w:noProof/>
        </w:rPr>
        <w:drawing>
          <wp:anchor distT="0" distB="0" distL="114300" distR="114300" simplePos="0" relativeHeight="251658247" behindDoc="0" locked="0" layoutInCell="1" allowOverlap="1" wp14:anchorId="28718FE2" wp14:editId="379E10D6">
            <wp:simplePos x="0" y="0"/>
            <wp:positionH relativeFrom="margin">
              <wp:posOffset>-45720</wp:posOffset>
            </wp:positionH>
            <wp:positionV relativeFrom="paragraph">
              <wp:posOffset>153035</wp:posOffset>
            </wp:positionV>
            <wp:extent cx="635000" cy="635000"/>
            <wp:effectExtent l="0" t="0" r="0" b="0"/>
            <wp:wrapSquare wrapText="bothSides"/>
            <wp:docPr id="336735782" name="Picture 3367357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4630B">
        <w:t xml:space="preserve">The Process: </w:t>
      </w:r>
      <w:r w:rsidR="005F0E21">
        <w:t>‘</w:t>
      </w:r>
      <w:r w:rsidR="0084630B">
        <w:t xml:space="preserve">Compare the lengths of each of the </w:t>
      </w:r>
      <w:r w:rsidR="005F0E21">
        <w:t xml:space="preserve">3 </w:t>
      </w:r>
      <w:r w:rsidR="0084630B">
        <w:t>sides</w:t>
      </w:r>
      <w:r w:rsidR="005F0E21">
        <w:t>’</w:t>
      </w:r>
      <w:r w:rsidR="0084630B">
        <w:t xml:space="preserve"> from the triangle </w:t>
      </w:r>
      <w:r w:rsidR="005F0E21">
        <w:t>i</w:t>
      </w:r>
      <w:r w:rsidR="0084630B">
        <w:t xml:space="preserve">dentification IPO </w:t>
      </w:r>
      <w:r w:rsidR="41BED8F4">
        <w:t>(Input</w:t>
      </w:r>
      <w:r w:rsidR="001F3886">
        <w:t>,</w:t>
      </w:r>
      <w:r w:rsidR="41BED8F4">
        <w:t xml:space="preserve"> Process</w:t>
      </w:r>
      <w:r w:rsidR="001F3886">
        <w:t>,</w:t>
      </w:r>
      <w:r w:rsidR="41BED8F4">
        <w:t xml:space="preserve"> Output)</w:t>
      </w:r>
      <w:r w:rsidR="0084630B">
        <w:t xml:space="preserve"> chart is broad and needs more detail</w:t>
      </w:r>
      <w:r w:rsidR="002A60A8">
        <w:t xml:space="preserve">ed </w:t>
      </w:r>
      <w:r w:rsidR="00957B7E">
        <w:t>explanation.</w:t>
      </w:r>
    </w:p>
    <w:p w14:paraId="105463B6" w14:textId="593136FE" w:rsidR="001B17D6" w:rsidRDefault="00D07471" w:rsidP="00EB7F99">
      <w:pPr>
        <w:pStyle w:val="FeatureBox2"/>
      </w:pPr>
      <w:r w:rsidRPr="00D07471">
        <w:rPr>
          <w:b/>
          <w:bCs/>
        </w:rPr>
        <w:t>Teacher note:</w:t>
      </w:r>
      <w:r>
        <w:t xml:space="preserve"> </w:t>
      </w:r>
      <w:r w:rsidR="00C9033E">
        <w:t>r</w:t>
      </w:r>
      <w:r w:rsidR="00BE6C4E">
        <w:t>esults from the pre-test</w:t>
      </w:r>
      <w:r w:rsidR="00E94E8B">
        <w:t xml:space="preserve"> (Appendix 1)</w:t>
      </w:r>
      <w:r w:rsidR="00BE6C4E">
        <w:t xml:space="preserve"> should indicate </w:t>
      </w:r>
      <w:r w:rsidR="000B4244">
        <w:t>whether students need better understanding of the comparison process.</w:t>
      </w:r>
    </w:p>
    <w:p w14:paraId="00F67000" w14:textId="5378FEFF" w:rsidR="001B17D6" w:rsidRDefault="00A46657" w:rsidP="00EB7F99">
      <w:pPr>
        <w:pStyle w:val="FeatureBox2"/>
      </w:pPr>
      <w:r>
        <w:t xml:space="preserve">To understand </w:t>
      </w:r>
      <w:r w:rsidR="00D040BF">
        <w:t>how the computer compares</w:t>
      </w:r>
      <w:r w:rsidR="00C9033E">
        <w:t>,</w:t>
      </w:r>
      <w:r w:rsidR="00D040BF">
        <w:t xml:space="preserve"> students may need to complete</w:t>
      </w:r>
      <w:r w:rsidR="007A60D4">
        <w:t xml:space="preserve"> unplugged activities on </w:t>
      </w:r>
      <w:hyperlink r:id="rId21" w:history="1">
        <w:r w:rsidR="00170072" w:rsidRPr="00E5482E">
          <w:rPr>
            <w:rStyle w:val="Hyperlink"/>
          </w:rPr>
          <w:t>logical</w:t>
        </w:r>
        <w:r w:rsidR="00670799" w:rsidRPr="00E5482E">
          <w:rPr>
            <w:rStyle w:val="Hyperlink"/>
          </w:rPr>
          <w:t xml:space="preserve"> (AND, OR,</w:t>
        </w:r>
        <w:r w:rsidR="00C9033E">
          <w:rPr>
            <w:rStyle w:val="Hyperlink"/>
          </w:rPr>
          <w:t xml:space="preserve"> </w:t>
        </w:r>
        <w:r w:rsidR="00670799" w:rsidRPr="00E5482E">
          <w:rPr>
            <w:rStyle w:val="Hyperlink"/>
          </w:rPr>
          <w:t>NOT)</w:t>
        </w:r>
        <w:r w:rsidR="00170072" w:rsidRPr="00E5482E">
          <w:rPr>
            <w:rStyle w:val="Hyperlink"/>
          </w:rPr>
          <w:t xml:space="preserve"> and </w:t>
        </w:r>
        <w:r w:rsidR="00A86F86" w:rsidRPr="00E5482E">
          <w:rPr>
            <w:rStyle w:val="Hyperlink"/>
          </w:rPr>
          <w:t>relational operators</w:t>
        </w:r>
        <w:r w:rsidR="00670799" w:rsidRPr="00E5482E">
          <w:rPr>
            <w:rStyle w:val="Hyperlink"/>
          </w:rPr>
          <w:t xml:space="preserve"> (&lt;, &gt;, </w:t>
        </w:r>
        <w:r w:rsidR="002778DC" w:rsidRPr="00E5482E">
          <w:rPr>
            <w:rStyle w:val="Hyperlink"/>
          </w:rPr>
          <w:t>= , !</w:t>
        </w:r>
        <w:r w:rsidR="00050998">
          <w:rPr>
            <w:rStyle w:val="Hyperlink"/>
          </w:rPr>
          <w:t xml:space="preserve">, </w:t>
        </w:r>
        <w:r w:rsidR="002778DC" w:rsidRPr="00E5482E">
          <w:rPr>
            <w:rStyle w:val="Hyperlink"/>
          </w:rPr>
          <w:t>=)</w:t>
        </w:r>
        <w:r w:rsidR="008D2EE7" w:rsidRPr="00E5482E">
          <w:rPr>
            <w:rStyle w:val="Hyperlink"/>
          </w:rPr>
          <w:t>.</w:t>
        </w:r>
      </w:hyperlink>
      <w:r w:rsidR="008D2EE7">
        <w:t xml:space="preserve"> </w:t>
      </w:r>
    </w:p>
    <w:p w14:paraId="41E788E3" w14:textId="746C1301" w:rsidR="00413E4C" w:rsidRDefault="008D2EE7" w:rsidP="00EB7F99">
      <w:pPr>
        <w:pStyle w:val="FeatureBox2"/>
      </w:pPr>
      <w:r>
        <w:t xml:space="preserve">These could include </w:t>
      </w:r>
      <w:r w:rsidR="006B7620">
        <w:t xml:space="preserve">comparing </w:t>
      </w:r>
      <w:r>
        <w:t>playing cards</w:t>
      </w:r>
      <w:r w:rsidR="001B17D6">
        <w:t xml:space="preserve"> or </w:t>
      </w:r>
      <w:r w:rsidR="006B7620">
        <w:t xml:space="preserve">comparing </w:t>
      </w:r>
      <w:r w:rsidR="001B17D6">
        <w:t>students</w:t>
      </w:r>
      <w:r w:rsidR="00C9033E">
        <w:t>’</w:t>
      </w:r>
      <w:r w:rsidR="001B17D6">
        <w:t xml:space="preserve"> heights</w:t>
      </w:r>
      <w:r w:rsidR="00C9033E">
        <w:t>.</w:t>
      </w:r>
    </w:p>
    <w:p w14:paraId="65DCE586" w14:textId="25AB8D0C" w:rsidR="003A746A" w:rsidRDefault="003A746A" w:rsidP="00EB7F99">
      <w:pPr>
        <w:rPr>
          <w:b/>
          <w:bCs/>
        </w:rPr>
      </w:pPr>
      <w:r w:rsidRPr="003A746A">
        <w:rPr>
          <w:b/>
          <w:bCs/>
        </w:rPr>
        <w:t>Activity 6:</w:t>
      </w:r>
      <w:r>
        <w:rPr>
          <w:b/>
          <w:bCs/>
        </w:rPr>
        <w:t xml:space="preserve"> </w:t>
      </w:r>
      <w:r w:rsidR="00BC0A54">
        <w:t>r</w:t>
      </w:r>
      <w:r w:rsidR="00BC0A54" w:rsidRPr="00872ECD">
        <w:t>ules</w:t>
      </w:r>
    </w:p>
    <w:p w14:paraId="5BF1A7CD" w14:textId="67F3B2FB" w:rsidR="0084630B" w:rsidRDefault="003A746A" w:rsidP="00EB7F99">
      <w:r>
        <w:rPr>
          <w:noProof/>
        </w:rPr>
        <w:drawing>
          <wp:anchor distT="0" distB="0" distL="114300" distR="114300" simplePos="0" relativeHeight="251658248" behindDoc="0" locked="0" layoutInCell="1" allowOverlap="1" wp14:anchorId="7FF49C5A" wp14:editId="220D7D5F">
            <wp:simplePos x="0" y="0"/>
            <wp:positionH relativeFrom="margin">
              <wp:posOffset>-37465</wp:posOffset>
            </wp:positionH>
            <wp:positionV relativeFrom="paragraph">
              <wp:posOffset>146091</wp:posOffset>
            </wp:positionV>
            <wp:extent cx="635000" cy="635000"/>
            <wp:effectExtent l="0" t="0" r="0" b="0"/>
            <wp:wrapSquare wrapText="bothSides"/>
            <wp:docPr id="201795397" name="Picture 2017953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F3D8F">
        <w:t xml:space="preserve">In the space below </w:t>
      </w:r>
      <w:r>
        <w:t>list</w:t>
      </w:r>
      <w:r w:rsidR="002A60A8">
        <w:t xml:space="preserve"> the rules </w:t>
      </w:r>
      <w:r w:rsidR="00555BD8">
        <w:t>of triangle</w:t>
      </w:r>
      <w:r w:rsidR="002A60A8">
        <w:t xml:space="preserve"> categories </w:t>
      </w:r>
      <w:r>
        <w:t>and</w:t>
      </w:r>
      <w:r w:rsidR="0084630B">
        <w:t xml:space="preserve"> write detailed descriptions</w:t>
      </w:r>
      <w:r w:rsidR="002A60A8">
        <w:t xml:space="preserve"> on the sub process steps involved in </w:t>
      </w:r>
      <w:r w:rsidR="00C9033E">
        <w:t>‘</w:t>
      </w:r>
      <w:r w:rsidR="002A60A8" w:rsidRPr="00957B7E">
        <w:t xml:space="preserve">Compare the lengths of each of the </w:t>
      </w:r>
      <w:r w:rsidR="00C9033E">
        <w:t xml:space="preserve">3 </w:t>
      </w:r>
      <w:r w:rsidR="002A60A8" w:rsidRPr="00957B7E">
        <w:t>sides</w:t>
      </w:r>
      <w:r w:rsidR="00C9033E">
        <w:t>’</w:t>
      </w:r>
    </w:p>
    <w:tbl>
      <w:tblPr>
        <w:tblStyle w:val="GridTable1Light-Accent1"/>
        <w:tblW w:w="9650" w:type="dxa"/>
        <w:tblLook w:val="0620" w:firstRow="1" w:lastRow="0" w:firstColumn="0" w:lastColumn="0" w:noHBand="1" w:noVBand="1"/>
        <w:tblCaption w:val="space for students to provide answer"/>
      </w:tblPr>
      <w:tblGrid>
        <w:gridCol w:w="9650"/>
      </w:tblGrid>
      <w:tr w:rsidR="002A60A8" w:rsidRPr="005C6FE6" w14:paraId="41EFB281" w14:textId="77777777" w:rsidTr="005C6FE6">
        <w:trPr>
          <w:cnfStyle w:val="100000000000" w:firstRow="1" w:lastRow="0" w:firstColumn="0" w:lastColumn="0" w:oddVBand="0" w:evenVBand="0" w:oddHBand="0" w:evenHBand="0" w:firstRowFirstColumn="0" w:firstRowLastColumn="0" w:lastRowFirstColumn="0" w:lastRowLastColumn="0"/>
          <w:trHeight w:val="857"/>
        </w:trPr>
        <w:tc>
          <w:tcPr>
            <w:tcW w:w="9650" w:type="dxa"/>
          </w:tcPr>
          <w:p w14:paraId="77EBE2CF" w14:textId="72F2D038" w:rsidR="00DF3D8F" w:rsidRPr="005C6FE6" w:rsidRDefault="00DF3D8F" w:rsidP="00EB7F99">
            <w:r w:rsidRPr="005C6FE6">
              <w:t>Sample answer:</w:t>
            </w:r>
          </w:p>
          <w:p w14:paraId="75EA325C" w14:textId="0B2647D7" w:rsidR="002A60A8" w:rsidRPr="005C6FE6" w:rsidRDefault="002A60A8" w:rsidP="00EB7F99">
            <w:pPr>
              <w:rPr>
                <w:bCs w:val="0"/>
              </w:rPr>
            </w:pPr>
            <w:r w:rsidRPr="005C6FE6">
              <w:rPr>
                <w:bCs w:val="0"/>
              </w:rPr>
              <w:t>I</w:t>
            </w:r>
            <w:r w:rsidR="002005ED" w:rsidRPr="005C6FE6">
              <w:rPr>
                <w:bCs w:val="0"/>
              </w:rPr>
              <w:t>F</w:t>
            </w:r>
            <w:r w:rsidRPr="005C6FE6">
              <w:rPr>
                <w:bCs w:val="0"/>
              </w:rPr>
              <w:t xml:space="preserve"> Side</w:t>
            </w:r>
            <w:r w:rsidR="00B87B45" w:rsidRPr="005C6FE6">
              <w:rPr>
                <w:bCs w:val="0"/>
              </w:rPr>
              <w:t>A</w:t>
            </w:r>
            <w:r w:rsidRPr="005C6FE6">
              <w:rPr>
                <w:bCs w:val="0"/>
              </w:rPr>
              <w:t xml:space="preserve"> = Side</w:t>
            </w:r>
            <w:r w:rsidR="00B87B45" w:rsidRPr="005C6FE6">
              <w:rPr>
                <w:bCs w:val="0"/>
              </w:rPr>
              <w:t>B</w:t>
            </w:r>
            <w:r w:rsidRPr="005C6FE6">
              <w:rPr>
                <w:bCs w:val="0"/>
              </w:rPr>
              <w:t xml:space="preserve"> =Side</w:t>
            </w:r>
            <w:r w:rsidR="00B87B45" w:rsidRPr="005C6FE6">
              <w:rPr>
                <w:bCs w:val="0"/>
              </w:rPr>
              <w:t>C</w:t>
            </w:r>
            <w:r w:rsidRPr="005C6FE6">
              <w:rPr>
                <w:bCs w:val="0"/>
              </w:rPr>
              <w:t xml:space="preserve">? </w:t>
            </w:r>
            <w:r w:rsidR="00C9033E" w:rsidRPr="005C6FE6">
              <w:rPr>
                <w:bCs w:val="0"/>
              </w:rPr>
              <w:t>i</w:t>
            </w:r>
            <w:r w:rsidR="7B99FAE5" w:rsidRPr="005C6FE6">
              <w:rPr>
                <w:bCs w:val="0"/>
              </w:rPr>
              <w:t>t is</w:t>
            </w:r>
            <w:r w:rsidRPr="005C6FE6">
              <w:rPr>
                <w:bCs w:val="0"/>
              </w:rPr>
              <w:t xml:space="preserve"> an equilateral triangle</w:t>
            </w:r>
            <w:r w:rsidR="00C9033E" w:rsidRPr="005C6FE6">
              <w:rPr>
                <w:bCs w:val="0"/>
              </w:rPr>
              <w:t>.</w:t>
            </w:r>
          </w:p>
          <w:p w14:paraId="5469150A" w14:textId="2EF277BD" w:rsidR="002A60A8" w:rsidRPr="005C6FE6" w:rsidRDefault="002A60A8" w:rsidP="00EB7F99">
            <w:pPr>
              <w:rPr>
                <w:bCs w:val="0"/>
              </w:rPr>
            </w:pPr>
            <w:r w:rsidRPr="005C6FE6">
              <w:rPr>
                <w:bCs w:val="0"/>
              </w:rPr>
              <w:t>I</w:t>
            </w:r>
            <w:r w:rsidR="002005ED" w:rsidRPr="005C6FE6">
              <w:rPr>
                <w:bCs w:val="0"/>
              </w:rPr>
              <w:t>F</w:t>
            </w:r>
            <w:r w:rsidRPr="005C6FE6">
              <w:rPr>
                <w:bCs w:val="0"/>
              </w:rPr>
              <w:t xml:space="preserve"> Side</w:t>
            </w:r>
            <w:r w:rsidR="00B87B45" w:rsidRPr="005C6FE6">
              <w:rPr>
                <w:bCs w:val="0"/>
              </w:rPr>
              <w:t>A</w:t>
            </w:r>
            <w:r w:rsidRPr="005C6FE6">
              <w:rPr>
                <w:bCs w:val="0"/>
              </w:rPr>
              <w:t xml:space="preserve"> = Side</w:t>
            </w:r>
            <w:r w:rsidR="00B87B45" w:rsidRPr="005C6FE6">
              <w:rPr>
                <w:bCs w:val="0"/>
              </w:rPr>
              <w:t xml:space="preserve">B </w:t>
            </w:r>
            <w:r w:rsidRPr="005C6FE6">
              <w:rPr>
                <w:bCs w:val="0"/>
              </w:rPr>
              <w:t>OR Side</w:t>
            </w:r>
            <w:r w:rsidR="00B87B45" w:rsidRPr="005C6FE6">
              <w:rPr>
                <w:bCs w:val="0"/>
              </w:rPr>
              <w:t>C</w:t>
            </w:r>
            <w:r w:rsidRPr="005C6FE6">
              <w:rPr>
                <w:bCs w:val="0"/>
              </w:rPr>
              <w:t xml:space="preserve">? </w:t>
            </w:r>
            <w:r w:rsidR="005968A0" w:rsidRPr="005C6FE6">
              <w:rPr>
                <w:bCs w:val="0"/>
              </w:rPr>
              <w:t>(</w:t>
            </w:r>
            <w:r w:rsidR="00C9033E" w:rsidRPr="005C6FE6">
              <w:rPr>
                <w:bCs w:val="0"/>
              </w:rPr>
              <w:t>o</w:t>
            </w:r>
            <w:r w:rsidR="277E7209" w:rsidRPr="005C6FE6">
              <w:rPr>
                <w:bCs w:val="0"/>
              </w:rPr>
              <w:t>r</w:t>
            </w:r>
            <w:r w:rsidR="005968A0" w:rsidRPr="005C6FE6">
              <w:rPr>
                <w:bCs w:val="0"/>
              </w:rPr>
              <w:t xml:space="preserve"> other combination of </w:t>
            </w:r>
            <w:r w:rsidR="00C9033E" w:rsidRPr="005C6FE6">
              <w:rPr>
                <w:bCs w:val="0"/>
              </w:rPr>
              <w:t xml:space="preserve">2 </w:t>
            </w:r>
            <w:r w:rsidR="005968A0" w:rsidRPr="005C6FE6">
              <w:rPr>
                <w:bCs w:val="0"/>
              </w:rPr>
              <w:t xml:space="preserve">sides equal?) </w:t>
            </w:r>
            <w:r w:rsidR="00C9033E" w:rsidRPr="005C6FE6">
              <w:rPr>
                <w:bCs w:val="0"/>
              </w:rPr>
              <w:t>i</w:t>
            </w:r>
            <w:r w:rsidR="5118CB1E" w:rsidRPr="005C6FE6">
              <w:rPr>
                <w:bCs w:val="0"/>
              </w:rPr>
              <w:t>t is</w:t>
            </w:r>
            <w:r w:rsidRPr="005C6FE6">
              <w:rPr>
                <w:bCs w:val="0"/>
              </w:rPr>
              <w:t xml:space="preserve"> an </w:t>
            </w:r>
            <w:r w:rsidR="00C9033E" w:rsidRPr="005C6FE6">
              <w:rPr>
                <w:bCs w:val="0"/>
              </w:rPr>
              <w:t>i</w:t>
            </w:r>
            <w:r w:rsidR="005968A0" w:rsidRPr="005C6FE6">
              <w:rPr>
                <w:bCs w:val="0"/>
              </w:rPr>
              <w:t>sosceles triangle</w:t>
            </w:r>
            <w:r w:rsidR="00C9033E" w:rsidRPr="005C6FE6">
              <w:rPr>
                <w:bCs w:val="0"/>
              </w:rPr>
              <w:t>.</w:t>
            </w:r>
          </w:p>
          <w:p w14:paraId="20EB7527" w14:textId="4F25A2A6" w:rsidR="005968A0" w:rsidRPr="005C6FE6" w:rsidRDefault="34E628AF" w:rsidP="00EB7F99">
            <w:pPr>
              <w:rPr>
                <w:bCs w:val="0"/>
              </w:rPr>
            </w:pPr>
            <w:r w:rsidRPr="005C6FE6">
              <w:rPr>
                <w:bCs w:val="0"/>
              </w:rPr>
              <w:t>I</w:t>
            </w:r>
            <w:r w:rsidR="002005ED" w:rsidRPr="005C6FE6">
              <w:rPr>
                <w:bCs w:val="0"/>
              </w:rPr>
              <w:t>F</w:t>
            </w:r>
            <w:r w:rsidRPr="005C6FE6">
              <w:rPr>
                <w:bCs w:val="0"/>
              </w:rPr>
              <w:t xml:space="preserve"> Side</w:t>
            </w:r>
            <w:r w:rsidR="5F700BBE" w:rsidRPr="005C6FE6">
              <w:rPr>
                <w:bCs w:val="0"/>
              </w:rPr>
              <w:t>A</w:t>
            </w:r>
            <w:r w:rsidRPr="005C6FE6">
              <w:rPr>
                <w:bCs w:val="0"/>
                <w:vertAlign w:val="superscript"/>
              </w:rPr>
              <w:t>2</w:t>
            </w:r>
            <w:r w:rsidRPr="005C6FE6">
              <w:rPr>
                <w:bCs w:val="0"/>
              </w:rPr>
              <w:t xml:space="preserve"> = Side</w:t>
            </w:r>
            <w:r w:rsidR="5F700BBE" w:rsidRPr="005C6FE6">
              <w:rPr>
                <w:bCs w:val="0"/>
              </w:rPr>
              <w:t>B</w:t>
            </w:r>
            <w:r w:rsidRPr="005C6FE6">
              <w:rPr>
                <w:bCs w:val="0"/>
                <w:vertAlign w:val="superscript"/>
              </w:rPr>
              <w:t>2 +</w:t>
            </w:r>
            <w:r w:rsidRPr="005C6FE6">
              <w:rPr>
                <w:bCs w:val="0"/>
              </w:rPr>
              <w:t xml:space="preserve"> Side</w:t>
            </w:r>
            <w:r w:rsidR="5F700BBE" w:rsidRPr="005C6FE6">
              <w:rPr>
                <w:bCs w:val="0"/>
              </w:rPr>
              <w:t>C</w:t>
            </w:r>
            <w:r w:rsidRPr="005C6FE6">
              <w:rPr>
                <w:bCs w:val="0"/>
                <w:vertAlign w:val="superscript"/>
              </w:rPr>
              <w:t>2</w:t>
            </w:r>
            <w:r w:rsidR="0DC3B46F" w:rsidRPr="005C6FE6">
              <w:rPr>
                <w:bCs w:val="0"/>
              </w:rPr>
              <w:t>?</w:t>
            </w:r>
            <w:r w:rsidR="60517FEC" w:rsidRPr="005C6FE6">
              <w:rPr>
                <w:bCs w:val="0"/>
              </w:rPr>
              <w:t xml:space="preserve"> (</w:t>
            </w:r>
            <w:r w:rsidR="00C9033E" w:rsidRPr="005C6FE6">
              <w:rPr>
                <w:bCs w:val="0"/>
              </w:rPr>
              <w:t>o</w:t>
            </w:r>
            <w:r w:rsidR="14DA0C68" w:rsidRPr="005C6FE6">
              <w:rPr>
                <w:bCs w:val="0"/>
              </w:rPr>
              <w:t>r</w:t>
            </w:r>
            <w:r w:rsidRPr="005C6FE6">
              <w:rPr>
                <w:bCs w:val="0"/>
              </w:rPr>
              <w:t xml:space="preserve"> other combination of Pythagoras rule</w:t>
            </w:r>
            <w:r w:rsidR="6D2823C5" w:rsidRPr="005C6FE6">
              <w:rPr>
                <w:bCs w:val="0"/>
              </w:rPr>
              <w:t>)</w:t>
            </w:r>
            <w:r w:rsidR="006FDA10" w:rsidRPr="005C6FE6">
              <w:rPr>
                <w:bCs w:val="0"/>
              </w:rPr>
              <w:t xml:space="preserve"> it is a </w:t>
            </w:r>
            <w:r w:rsidR="00050998" w:rsidRPr="005C6FE6">
              <w:rPr>
                <w:bCs w:val="0"/>
              </w:rPr>
              <w:t>right-angle</w:t>
            </w:r>
            <w:r w:rsidR="006FDA10" w:rsidRPr="005C6FE6">
              <w:rPr>
                <w:bCs w:val="0"/>
              </w:rPr>
              <w:t xml:space="preserve"> triangle</w:t>
            </w:r>
          </w:p>
          <w:p w14:paraId="18BA6635" w14:textId="3073A325" w:rsidR="002A60A8" w:rsidRPr="005C6FE6" w:rsidRDefault="5895A00A" w:rsidP="00EB7F99">
            <w:pPr>
              <w:rPr>
                <w:bCs w:val="0"/>
              </w:rPr>
            </w:pPr>
            <w:r w:rsidRPr="005C6FE6">
              <w:rPr>
                <w:bCs w:val="0"/>
                <w:color w:val="202124"/>
              </w:rPr>
              <w:lastRenderedPageBreak/>
              <w:t xml:space="preserve">IF </w:t>
            </w:r>
            <w:r w:rsidR="00673A6C" w:rsidRPr="005C6FE6">
              <w:rPr>
                <w:bCs w:val="0"/>
                <w:color w:val="202124"/>
              </w:rPr>
              <w:t>Side</w:t>
            </w:r>
            <w:r w:rsidR="00007081" w:rsidRPr="005C6FE6">
              <w:rPr>
                <w:bCs w:val="0"/>
                <w:color w:val="202124"/>
              </w:rPr>
              <w:t>A</w:t>
            </w:r>
            <w:r w:rsidR="00673A6C" w:rsidRPr="005C6FE6">
              <w:rPr>
                <w:bCs w:val="0"/>
                <w:color w:val="202124"/>
              </w:rPr>
              <w:t xml:space="preserve"> != Side</w:t>
            </w:r>
            <w:r w:rsidR="00007081" w:rsidRPr="005C6FE6">
              <w:rPr>
                <w:bCs w:val="0"/>
                <w:color w:val="202124"/>
              </w:rPr>
              <w:t>B</w:t>
            </w:r>
            <w:r w:rsidR="00673A6C" w:rsidRPr="005C6FE6">
              <w:rPr>
                <w:bCs w:val="0"/>
                <w:color w:val="202124"/>
              </w:rPr>
              <w:t xml:space="preserve"> != Side</w:t>
            </w:r>
            <w:r w:rsidR="00007081" w:rsidRPr="005C6FE6">
              <w:rPr>
                <w:bCs w:val="0"/>
                <w:color w:val="202124"/>
              </w:rPr>
              <w:t>C</w:t>
            </w:r>
            <w:r w:rsidR="00AF444A" w:rsidRPr="005C6FE6">
              <w:rPr>
                <w:bCs w:val="0"/>
                <w:color w:val="202124"/>
              </w:rPr>
              <w:t xml:space="preserve">? </w:t>
            </w:r>
            <w:r w:rsidR="00C9033E" w:rsidRPr="005C6FE6">
              <w:rPr>
                <w:bCs w:val="0"/>
                <w:color w:val="202124"/>
              </w:rPr>
              <w:t>i</w:t>
            </w:r>
            <w:r w:rsidR="003D5763" w:rsidRPr="005C6FE6">
              <w:rPr>
                <w:bCs w:val="0"/>
                <w:color w:val="202124"/>
              </w:rPr>
              <w:t>t</w:t>
            </w:r>
            <w:r w:rsidR="00673A6C" w:rsidRPr="005C6FE6">
              <w:rPr>
                <w:bCs w:val="0"/>
              </w:rPr>
              <w:t xml:space="preserve"> </w:t>
            </w:r>
            <w:r w:rsidR="05A80EC2" w:rsidRPr="005C6FE6">
              <w:rPr>
                <w:bCs w:val="0"/>
                <w:color w:val="202124"/>
              </w:rPr>
              <w:t>is</w:t>
            </w:r>
            <w:r w:rsidR="005968A0" w:rsidRPr="005C6FE6">
              <w:rPr>
                <w:bCs w:val="0"/>
                <w:color w:val="202124"/>
              </w:rPr>
              <w:t xml:space="preserve"> </w:t>
            </w:r>
            <w:r w:rsidR="00C9033E" w:rsidRPr="005C6FE6">
              <w:rPr>
                <w:bCs w:val="0"/>
                <w:color w:val="202124"/>
              </w:rPr>
              <w:t>a s</w:t>
            </w:r>
            <w:r w:rsidR="005968A0" w:rsidRPr="005C6FE6">
              <w:rPr>
                <w:bCs w:val="0"/>
                <w:color w:val="202124"/>
              </w:rPr>
              <w:t>calene</w:t>
            </w:r>
            <w:r w:rsidR="00C9033E" w:rsidRPr="005C6FE6">
              <w:rPr>
                <w:bCs w:val="0"/>
                <w:color w:val="202124"/>
              </w:rPr>
              <w:t xml:space="preserve"> triangle</w:t>
            </w:r>
            <w:r w:rsidR="005968A0" w:rsidRPr="005C6FE6">
              <w:rPr>
                <w:bCs w:val="0"/>
                <w:color w:val="202124"/>
              </w:rPr>
              <w:t>.</w:t>
            </w:r>
          </w:p>
        </w:tc>
      </w:tr>
    </w:tbl>
    <w:p w14:paraId="2C6481FF" w14:textId="166A2F92" w:rsidR="002005ED" w:rsidRDefault="00050998" w:rsidP="00EB7F99">
      <w:r>
        <w:lastRenderedPageBreak/>
        <w:t>Teacher-</w:t>
      </w:r>
      <w:r w:rsidR="002005ED">
        <w:t xml:space="preserve">led discussion revisits the </w:t>
      </w:r>
      <w:r w:rsidR="00141BB0">
        <w:t>p</w:t>
      </w:r>
      <w:r w:rsidR="002005ED">
        <w:t xml:space="preserve">rocesses involved in turning </w:t>
      </w:r>
      <w:r w:rsidR="00141BB0">
        <w:t>i</w:t>
      </w:r>
      <w:r w:rsidR="002005ED">
        <w:t xml:space="preserve">nputs into </w:t>
      </w:r>
      <w:r w:rsidR="00141BB0">
        <w:t>o</w:t>
      </w:r>
      <w:r w:rsidR="002005ED">
        <w:t xml:space="preserve">utputs during </w:t>
      </w:r>
      <w:r w:rsidR="00984B3D">
        <w:t>non-computing</w:t>
      </w:r>
      <w:r w:rsidR="002005ED">
        <w:t xml:space="preserve"> production.</w:t>
      </w:r>
      <w:r w:rsidR="00141BB0">
        <w:t xml:space="preserve"> </w:t>
      </w:r>
      <w:r w:rsidR="002005ED">
        <w:t xml:space="preserve">For example: making a chair (output) from timber (input) requires measuring, </w:t>
      </w:r>
      <w:r w:rsidR="00202DA6">
        <w:t>cutting,</w:t>
      </w:r>
      <w:r w:rsidR="002005ED">
        <w:t xml:space="preserve"> chiselling,</w:t>
      </w:r>
      <w:r w:rsidR="00984B3D">
        <w:t xml:space="preserve"> </w:t>
      </w:r>
      <w:r w:rsidR="002005ED">
        <w:t>planning, sanding</w:t>
      </w:r>
      <w:r w:rsidR="393437E6">
        <w:t>,</w:t>
      </w:r>
      <w:r w:rsidR="00984B3D">
        <w:t xml:space="preserve"> and</w:t>
      </w:r>
      <w:r w:rsidR="002005ED">
        <w:t xml:space="preserve"> finishing </w:t>
      </w:r>
      <w:r w:rsidR="00984B3D">
        <w:t>processes.</w:t>
      </w:r>
    </w:p>
    <w:p w14:paraId="538017F6" w14:textId="35A8FA4B" w:rsidR="00984B3D" w:rsidRDefault="00984B3D" w:rsidP="00EB7F99">
      <w:r>
        <w:t xml:space="preserve">The processes used to turn inputs into outputs in software development are at the fundamental level only </w:t>
      </w:r>
      <w:r w:rsidR="00050998">
        <w:t xml:space="preserve">3 </w:t>
      </w:r>
      <w:r>
        <w:t xml:space="preserve">main </w:t>
      </w:r>
      <w:r w:rsidR="00202DA6">
        <w:t>categories</w:t>
      </w:r>
      <w:r w:rsidR="00BC0A54">
        <w:t>.</w:t>
      </w:r>
    </w:p>
    <w:p w14:paraId="065FE86A" w14:textId="77777777" w:rsidR="00966CEE" w:rsidRDefault="00984B3D" w:rsidP="00E06DF2">
      <w:pPr>
        <w:pStyle w:val="ListNumber"/>
      </w:pPr>
      <w:r w:rsidRPr="00B6041F">
        <w:t>Sequence</w:t>
      </w:r>
    </w:p>
    <w:p w14:paraId="247BECBF" w14:textId="37F24094" w:rsidR="00966CEE" w:rsidRDefault="00984B3D" w:rsidP="00E06DF2">
      <w:pPr>
        <w:pStyle w:val="ListNumber"/>
      </w:pPr>
      <w:r w:rsidRPr="00B6041F">
        <w:t>Selection</w:t>
      </w:r>
    </w:p>
    <w:p w14:paraId="4CE4F2EF" w14:textId="7CF1C6F6" w:rsidR="00FB6045" w:rsidRPr="00B6041F" w:rsidRDefault="00984B3D" w:rsidP="00E06DF2">
      <w:pPr>
        <w:pStyle w:val="ListNumber"/>
      </w:pPr>
      <w:r w:rsidRPr="00B6041F">
        <w:t>Iteration</w:t>
      </w:r>
    </w:p>
    <w:p w14:paraId="7B720F47" w14:textId="77777777" w:rsidR="00FB6045" w:rsidRDefault="00984B3D" w:rsidP="00EB7F99">
      <w:r>
        <w:t xml:space="preserve">These processes </w:t>
      </w:r>
      <w:r w:rsidR="4791C79C">
        <w:t>can</w:t>
      </w:r>
      <w:r>
        <w:t xml:space="preserve"> be combined in many ways to solve most solvable problems.</w:t>
      </w:r>
    </w:p>
    <w:p w14:paraId="48946471" w14:textId="78CCDE8E" w:rsidR="00984B3D" w:rsidRDefault="00984B3D" w:rsidP="00EB7F99">
      <w:r>
        <w:t xml:space="preserve">They are called </w:t>
      </w:r>
      <w:r w:rsidR="00D316A7">
        <w:t>‘c</w:t>
      </w:r>
      <w:r>
        <w:t xml:space="preserve">ontrol </w:t>
      </w:r>
      <w:r w:rsidR="00D316A7">
        <w:t>s</w:t>
      </w:r>
      <w:r>
        <w:t>tructures</w:t>
      </w:r>
      <w:r w:rsidR="00D316A7">
        <w:t>’</w:t>
      </w:r>
      <w:r>
        <w:t xml:space="preserve"> and are written as algorithms.</w:t>
      </w:r>
    </w:p>
    <w:p w14:paraId="30D824D0" w14:textId="1663E866" w:rsidR="00984B3D" w:rsidRPr="00984B3D" w:rsidRDefault="00984B3D" w:rsidP="00D316A7">
      <w:pPr>
        <w:pStyle w:val="ListBullet"/>
      </w:pPr>
      <w:r w:rsidRPr="00984B3D">
        <w:t>Sequence is step by step.</w:t>
      </w:r>
    </w:p>
    <w:p w14:paraId="4B205617" w14:textId="69EE6C66" w:rsidR="00984B3D" w:rsidRPr="00984B3D" w:rsidRDefault="00984B3D" w:rsidP="00D316A7">
      <w:pPr>
        <w:pStyle w:val="ListBullet"/>
      </w:pPr>
      <w:r w:rsidRPr="00984B3D">
        <w:t>Selection</w:t>
      </w:r>
      <w:r w:rsidR="00C9033E">
        <w:t>,</w:t>
      </w:r>
      <w:r w:rsidRPr="00984B3D">
        <w:t xml:space="preserve"> </w:t>
      </w:r>
      <w:r w:rsidR="00897EBA">
        <w:t>also called</w:t>
      </w:r>
      <w:r w:rsidRPr="00984B3D">
        <w:t xml:space="preserve"> branching</w:t>
      </w:r>
      <w:r w:rsidR="00C9033E">
        <w:t>,</w:t>
      </w:r>
      <w:r w:rsidRPr="00984B3D">
        <w:t xml:space="preserve"> </w:t>
      </w:r>
      <w:r w:rsidR="00897EBA">
        <w:t>can be binary</w:t>
      </w:r>
      <w:r w:rsidRPr="00984B3D">
        <w:t xml:space="preserve"> IF </w:t>
      </w:r>
      <w:r w:rsidR="00202DA6" w:rsidRPr="00984B3D">
        <w:t>statements</w:t>
      </w:r>
      <w:r w:rsidR="00897EBA">
        <w:t xml:space="preserve"> or multiway</w:t>
      </w:r>
      <w:r w:rsidR="001D777D">
        <w:t>.</w:t>
      </w:r>
    </w:p>
    <w:p w14:paraId="2879DBEB" w14:textId="7403E804" w:rsidR="00984B3D" w:rsidRDefault="005C6FE6" w:rsidP="005C6FE6">
      <w:pPr>
        <w:pStyle w:val="ListBullet"/>
        <w:spacing w:after="240"/>
      </w:pPr>
      <w:r>
        <w:rPr>
          <w:noProof/>
        </w:rPr>
        <w:drawing>
          <wp:anchor distT="0" distB="0" distL="114300" distR="114300" simplePos="0" relativeHeight="251658250" behindDoc="0" locked="0" layoutInCell="1" allowOverlap="1" wp14:anchorId="4734D6F9" wp14:editId="54E8D55E">
            <wp:simplePos x="0" y="0"/>
            <wp:positionH relativeFrom="margin">
              <wp:align>left</wp:align>
            </wp:positionH>
            <wp:positionV relativeFrom="paragraph">
              <wp:posOffset>314837</wp:posOffset>
            </wp:positionV>
            <wp:extent cx="635000" cy="635000"/>
            <wp:effectExtent l="0" t="0" r="0" b="0"/>
            <wp:wrapSquare wrapText="bothSides"/>
            <wp:docPr id="1579940345" name="Picture 15799403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84B3D" w:rsidRPr="00984B3D">
        <w:t xml:space="preserve">Iteration is looping </w:t>
      </w:r>
      <w:r w:rsidR="00202DA6" w:rsidRPr="00984B3D">
        <w:t>(counted, pre</w:t>
      </w:r>
      <w:r w:rsidR="00050998">
        <w:t>-</w:t>
      </w:r>
      <w:r w:rsidR="00984B3D" w:rsidRPr="00984B3D">
        <w:t xml:space="preserve"> or </w:t>
      </w:r>
      <w:r w:rsidR="00050998" w:rsidRPr="00984B3D">
        <w:t>post</w:t>
      </w:r>
      <w:r w:rsidR="00050998">
        <w:t>-</w:t>
      </w:r>
      <w:r w:rsidR="00984B3D" w:rsidRPr="00984B3D">
        <w:t>test loops)</w:t>
      </w:r>
      <w:r w:rsidR="001D777D">
        <w:t>.</w:t>
      </w:r>
    </w:p>
    <w:p w14:paraId="3EE7A6A5" w14:textId="77C5A2CF" w:rsidR="00313C75" w:rsidRDefault="002619AD" w:rsidP="005C6FE6">
      <w:pPr>
        <w:spacing w:after="240"/>
      </w:pPr>
      <w:r w:rsidRPr="00B6041F">
        <w:rPr>
          <w:b/>
        </w:rPr>
        <w:t xml:space="preserve">Activity </w:t>
      </w:r>
      <w:r w:rsidR="00AB1DBA" w:rsidRPr="00B6041F">
        <w:rPr>
          <w:b/>
          <w:bCs/>
        </w:rPr>
        <w:t>7</w:t>
      </w:r>
      <w:r w:rsidRPr="00B6041F">
        <w:rPr>
          <w:b/>
          <w:bCs/>
        </w:rPr>
        <w:t>:</w:t>
      </w:r>
      <w:r w:rsidR="00DF3D8F">
        <w:t xml:space="preserve"> </w:t>
      </w:r>
      <w:r w:rsidR="00BC0A54">
        <w:t xml:space="preserve">in </w:t>
      </w:r>
      <w:r w:rsidR="00DF3D8F">
        <w:t>the space below,</w:t>
      </w:r>
      <w:r w:rsidR="00984B3D">
        <w:t xml:space="preserve"> identify</w:t>
      </w:r>
      <w:r w:rsidR="00C9052B">
        <w:t xml:space="preserve"> the</w:t>
      </w:r>
      <w:r w:rsidR="00984B3D">
        <w:t xml:space="preserve"> process</w:t>
      </w:r>
      <w:r w:rsidR="00C9052B">
        <w:t xml:space="preserve">es </w:t>
      </w:r>
      <w:r w:rsidR="00202DA6">
        <w:t>in</w:t>
      </w:r>
      <w:r w:rsidR="00984B3D">
        <w:t xml:space="preserve"> comparing triangle side length</w:t>
      </w:r>
      <w:r w:rsidR="00C9052B">
        <w:t>.</w:t>
      </w:r>
    </w:p>
    <w:tbl>
      <w:tblPr>
        <w:tblStyle w:val="GridTable1Light-Accent1"/>
        <w:tblW w:w="9650" w:type="dxa"/>
        <w:tblLook w:val="0620" w:firstRow="1" w:lastRow="0" w:firstColumn="0" w:lastColumn="0" w:noHBand="1" w:noVBand="1"/>
        <w:tblCaption w:val="space for students to provide answer"/>
      </w:tblPr>
      <w:tblGrid>
        <w:gridCol w:w="9650"/>
      </w:tblGrid>
      <w:tr w:rsidR="00B6041F" w:rsidRPr="005C6FE6" w14:paraId="2115F790" w14:textId="77777777" w:rsidTr="005C6FE6">
        <w:trPr>
          <w:cnfStyle w:val="100000000000" w:firstRow="1" w:lastRow="0" w:firstColumn="0" w:lastColumn="0" w:oddVBand="0" w:evenVBand="0" w:oddHBand="0" w:evenHBand="0" w:firstRowFirstColumn="0" w:firstRowLastColumn="0" w:lastRowFirstColumn="0" w:lastRowLastColumn="0"/>
          <w:trHeight w:val="1935"/>
        </w:trPr>
        <w:tc>
          <w:tcPr>
            <w:tcW w:w="9650" w:type="dxa"/>
          </w:tcPr>
          <w:p w14:paraId="65B7C2F8" w14:textId="77777777" w:rsidR="001D777D" w:rsidRPr="00195BD9" w:rsidRDefault="00B6041F" w:rsidP="00EB7F99">
            <w:pPr>
              <w:rPr>
                <w:b/>
                <w:bCs w:val="0"/>
              </w:rPr>
            </w:pPr>
            <w:r w:rsidRPr="00195BD9">
              <w:rPr>
                <w:b/>
                <w:bCs w:val="0"/>
              </w:rPr>
              <w:t>Sample answer:</w:t>
            </w:r>
          </w:p>
          <w:p w14:paraId="34C5BDFA" w14:textId="22E39F6F" w:rsidR="00B6041F" w:rsidRPr="005C6FE6" w:rsidRDefault="007A7648" w:rsidP="00EB7F99">
            <w:pPr>
              <w:rPr>
                <w:bCs w:val="0"/>
              </w:rPr>
            </w:pPr>
            <w:r w:rsidRPr="005C6FE6">
              <w:rPr>
                <w:bCs w:val="0"/>
              </w:rPr>
              <w:t>The compar</w:t>
            </w:r>
            <w:r w:rsidR="009D44B3" w:rsidRPr="005C6FE6">
              <w:rPr>
                <w:bCs w:val="0"/>
              </w:rPr>
              <w:t xml:space="preserve">isons use an IF (binary selection) with conditional </w:t>
            </w:r>
            <w:r w:rsidR="00160C8D" w:rsidRPr="005C6FE6">
              <w:rPr>
                <w:bCs w:val="0"/>
              </w:rPr>
              <w:t>and logical operators to</w:t>
            </w:r>
            <w:r w:rsidR="00E22D62" w:rsidRPr="005C6FE6">
              <w:rPr>
                <w:bCs w:val="0"/>
              </w:rPr>
              <w:t xml:space="preserve"> decide upon the type of triangle</w:t>
            </w:r>
            <w:r w:rsidR="001D777D" w:rsidRPr="005C6FE6">
              <w:rPr>
                <w:bCs w:val="0"/>
              </w:rPr>
              <w:t>.</w:t>
            </w:r>
          </w:p>
        </w:tc>
      </w:tr>
    </w:tbl>
    <w:p w14:paraId="120DA772" w14:textId="5F444C13" w:rsidR="00632ACA" w:rsidRDefault="003F0B0F" w:rsidP="00EB7F99">
      <w:r>
        <w:rPr>
          <w:noProof/>
        </w:rPr>
        <w:drawing>
          <wp:anchor distT="0" distB="0" distL="114300" distR="114300" simplePos="0" relativeHeight="251658249" behindDoc="1" locked="0" layoutInCell="1" allowOverlap="1" wp14:anchorId="177E7082" wp14:editId="5B1FC9F7">
            <wp:simplePos x="0" y="0"/>
            <wp:positionH relativeFrom="margin">
              <wp:align>left</wp:align>
            </wp:positionH>
            <wp:positionV relativeFrom="paragraph">
              <wp:posOffset>159938</wp:posOffset>
            </wp:positionV>
            <wp:extent cx="635000" cy="635000"/>
            <wp:effectExtent l="0" t="0" r="0" b="0"/>
            <wp:wrapSquare wrapText="bothSides"/>
            <wp:docPr id="559479854" name="Picture 5594798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I</w:t>
      </w:r>
      <w:r w:rsidR="00294F0E">
        <w:t xml:space="preserve">dentify how these </w:t>
      </w:r>
      <w:r w:rsidR="00632ACA">
        <w:t>processes could</w:t>
      </w:r>
      <w:r w:rsidR="00984B3D">
        <w:t xml:space="preserve"> be</w:t>
      </w:r>
      <w:r w:rsidR="00294F0E">
        <w:t xml:space="preserve"> described and</w:t>
      </w:r>
      <w:r w:rsidR="00984B3D">
        <w:t xml:space="preserve"> expressed as algorithms.</w:t>
      </w:r>
      <w:r w:rsidR="00D316A7">
        <w:t xml:space="preserve"> </w:t>
      </w:r>
      <w:r w:rsidR="00F213E8" w:rsidRPr="00D316A7">
        <w:rPr>
          <w:b/>
        </w:rPr>
        <w:t>Hint</w:t>
      </w:r>
      <w:r w:rsidR="00F213E8">
        <w:t>: whenever a comparison is made</w:t>
      </w:r>
      <w:r w:rsidR="00CA3EEC">
        <w:t xml:space="preserve"> an IF statement </w:t>
      </w:r>
      <w:r w:rsidR="00E75DE2">
        <w:t xml:space="preserve">or decision based on a </w:t>
      </w:r>
      <w:r w:rsidR="4D78E747">
        <w:t>criteria</w:t>
      </w:r>
      <w:r w:rsidR="00E75DE2">
        <w:t xml:space="preserve"> is not far away.</w:t>
      </w:r>
    </w:p>
    <w:p w14:paraId="0CE087F8" w14:textId="3C42E1B9" w:rsidR="000B47BF" w:rsidRDefault="00AB1DBA" w:rsidP="00EB7F99">
      <w:pPr>
        <w:pStyle w:val="FeatureBox2"/>
      </w:pPr>
      <w:r w:rsidRPr="00AB1DBA">
        <w:rPr>
          <w:b/>
          <w:bCs/>
        </w:rPr>
        <w:t>Teacher note:</w:t>
      </w:r>
      <w:r>
        <w:t xml:space="preserve"> </w:t>
      </w:r>
      <w:r w:rsidR="001D777D">
        <w:t>s</w:t>
      </w:r>
      <w:r w:rsidR="00A652A2">
        <w:t xml:space="preserve">tudents that have experience in coding will be tempted to complete the program prior to writing the complete pseudocode </w:t>
      </w:r>
      <w:r w:rsidR="00202DA6">
        <w:t>(algorithm</w:t>
      </w:r>
      <w:r w:rsidR="00A652A2">
        <w:t>).</w:t>
      </w:r>
    </w:p>
    <w:p w14:paraId="65F2859D" w14:textId="1DFCF8C6" w:rsidR="00984B3D" w:rsidRDefault="00A652A2" w:rsidP="00EB7F99">
      <w:pPr>
        <w:pStyle w:val="FeatureBox2"/>
      </w:pPr>
      <w:r>
        <w:lastRenderedPageBreak/>
        <w:t>Novices may require assistance to combine the control structures into a solution and should be stepped through the process from simple to complex.</w:t>
      </w:r>
    </w:p>
    <w:p w14:paraId="61EA5601" w14:textId="3F3B7331" w:rsidR="00872ECD" w:rsidRDefault="00645289" w:rsidP="00EB7F99">
      <w:r>
        <w:rPr>
          <w:noProof/>
        </w:rPr>
        <w:drawing>
          <wp:anchor distT="0" distB="0" distL="114300" distR="114300" simplePos="0" relativeHeight="251658251" behindDoc="0" locked="0" layoutInCell="1" allowOverlap="1" wp14:anchorId="53A36497" wp14:editId="3E5C0C1F">
            <wp:simplePos x="0" y="0"/>
            <wp:positionH relativeFrom="margin">
              <wp:posOffset>-60960</wp:posOffset>
            </wp:positionH>
            <wp:positionV relativeFrom="paragraph">
              <wp:posOffset>318135</wp:posOffset>
            </wp:positionV>
            <wp:extent cx="635000" cy="635000"/>
            <wp:effectExtent l="0" t="0" r="0" b="0"/>
            <wp:wrapSquare wrapText="bothSides"/>
            <wp:docPr id="2105048591" name="Picture 2105048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02DA6" w:rsidRPr="00AB1DBA">
        <w:rPr>
          <w:b/>
        </w:rPr>
        <w:t>Activity</w:t>
      </w:r>
      <w:r w:rsidR="00A344AC" w:rsidRPr="00AB1DBA">
        <w:rPr>
          <w:b/>
        </w:rPr>
        <w:t xml:space="preserve"> </w:t>
      </w:r>
      <w:r w:rsidR="00AB1DBA" w:rsidRPr="00AB1DBA">
        <w:rPr>
          <w:b/>
          <w:bCs/>
        </w:rPr>
        <w:t>8</w:t>
      </w:r>
      <w:r w:rsidR="00202DA6" w:rsidRPr="00AB1DBA">
        <w:rPr>
          <w:b/>
          <w:bCs/>
        </w:rPr>
        <w:t>:</w:t>
      </w:r>
      <w:r w:rsidR="00202DA6">
        <w:t xml:space="preserve"> </w:t>
      </w:r>
      <w:r w:rsidR="00324723">
        <w:t>pseudocode</w:t>
      </w:r>
    </w:p>
    <w:p w14:paraId="267C1A3A" w14:textId="07F21EEF" w:rsidR="002A60A8" w:rsidRDefault="3075D0A0" w:rsidP="00EB7F99">
      <w:r>
        <w:t>W</w:t>
      </w:r>
      <w:r w:rsidR="00A652A2">
        <w:t>rite pseudocode t</w:t>
      </w:r>
      <w:r w:rsidR="32B433C5">
        <w:t>hat</w:t>
      </w:r>
      <w:r w:rsidR="00A652A2">
        <w:t xml:space="preserve"> compare</w:t>
      </w:r>
      <w:r w:rsidR="5690971E">
        <w:t>s</w:t>
      </w:r>
      <w:r w:rsidR="00A652A2">
        <w:t xml:space="preserve"> the lengths of 3 sides of a triangle to determine if it is equilateral.</w:t>
      </w:r>
    </w:p>
    <w:tbl>
      <w:tblPr>
        <w:tblStyle w:val="GridTable1Light-Accent1"/>
        <w:tblW w:w="9650" w:type="dxa"/>
        <w:tblLook w:val="0620" w:firstRow="1" w:lastRow="0" w:firstColumn="0" w:lastColumn="0" w:noHBand="1" w:noVBand="1"/>
        <w:tblCaption w:val="space for students to provide answer"/>
      </w:tblPr>
      <w:tblGrid>
        <w:gridCol w:w="9650"/>
      </w:tblGrid>
      <w:tr w:rsidR="00A652A2" w:rsidRPr="005C6FE6" w14:paraId="59C676C8" w14:textId="77777777" w:rsidTr="005C6FE6">
        <w:trPr>
          <w:cnfStyle w:val="100000000000" w:firstRow="1" w:lastRow="0" w:firstColumn="0" w:lastColumn="0" w:oddVBand="0" w:evenVBand="0" w:oddHBand="0" w:evenHBand="0" w:firstRowFirstColumn="0" w:firstRowLastColumn="0" w:lastRowFirstColumn="0" w:lastRowLastColumn="0"/>
          <w:trHeight w:val="2623"/>
        </w:trPr>
        <w:tc>
          <w:tcPr>
            <w:tcW w:w="9650" w:type="dxa"/>
          </w:tcPr>
          <w:p w14:paraId="00674FD9" w14:textId="3D249346" w:rsidR="00AB1DBA" w:rsidRPr="00195BD9" w:rsidRDefault="00AB1DBA" w:rsidP="00EB7F99">
            <w:pPr>
              <w:rPr>
                <w:b/>
                <w:bCs w:val="0"/>
              </w:rPr>
            </w:pPr>
            <w:r w:rsidRPr="00195BD9">
              <w:rPr>
                <w:b/>
                <w:bCs w:val="0"/>
              </w:rPr>
              <w:t>Sample answer:</w:t>
            </w:r>
          </w:p>
          <w:p w14:paraId="10B93246" w14:textId="45A90666" w:rsidR="006B1629" w:rsidRPr="005C6FE6" w:rsidRDefault="006B1629" w:rsidP="00EB7F99">
            <w:pPr>
              <w:rPr>
                <w:bCs w:val="0"/>
              </w:rPr>
            </w:pPr>
            <w:r w:rsidRPr="005C6FE6">
              <w:rPr>
                <w:bCs w:val="0"/>
              </w:rPr>
              <w:t>BEGIN Equilateral</w:t>
            </w:r>
          </w:p>
          <w:p w14:paraId="4AEC8EB1" w14:textId="711B39ED" w:rsidR="006B1629" w:rsidRPr="005C6FE6" w:rsidRDefault="3F977CEA" w:rsidP="00EB7F99">
            <w:pPr>
              <w:rPr>
                <w:bCs w:val="0"/>
              </w:rPr>
            </w:pPr>
            <w:r w:rsidRPr="005C6FE6">
              <w:rPr>
                <w:bCs w:val="0"/>
              </w:rPr>
              <w:t xml:space="preserve">      G</w:t>
            </w:r>
            <w:r w:rsidR="2D16FD52" w:rsidRPr="005C6FE6">
              <w:rPr>
                <w:bCs w:val="0"/>
              </w:rPr>
              <w:t>et</w:t>
            </w:r>
            <w:r w:rsidR="0138E689" w:rsidRPr="005C6FE6">
              <w:rPr>
                <w:bCs w:val="0"/>
              </w:rPr>
              <w:t xml:space="preserve"> Side</w:t>
            </w:r>
            <w:r w:rsidR="564201C6" w:rsidRPr="005C6FE6">
              <w:rPr>
                <w:bCs w:val="0"/>
              </w:rPr>
              <w:t>A</w:t>
            </w:r>
          </w:p>
          <w:p w14:paraId="1308E1CC" w14:textId="37A1F381" w:rsidR="006B1629" w:rsidRPr="005C6FE6" w:rsidRDefault="564201C6" w:rsidP="00EB7F99">
            <w:pPr>
              <w:rPr>
                <w:bCs w:val="0"/>
              </w:rPr>
            </w:pPr>
            <w:r w:rsidRPr="005C6FE6">
              <w:rPr>
                <w:bCs w:val="0"/>
              </w:rPr>
              <w:t xml:space="preserve">      G</w:t>
            </w:r>
            <w:r w:rsidR="1751F9C7" w:rsidRPr="005C6FE6">
              <w:rPr>
                <w:bCs w:val="0"/>
              </w:rPr>
              <w:t>et</w:t>
            </w:r>
            <w:r w:rsidR="0138E689" w:rsidRPr="005C6FE6">
              <w:rPr>
                <w:bCs w:val="0"/>
              </w:rPr>
              <w:t xml:space="preserve"> Side</w:t>
            </w:r>
            <w:r w:rsidR="711CF3BE" w:rsidRPr="005C6FE6">
              <w:rPr>
                <w:bCs w:val="0"/>
              </w:rPr>
              <w:t>B</w:t>
            </w:r>
          </w:p>
          <w:p w14:paraId="594432A1" w14:textId="5F9C2B75" w:rsidR="006B1629" w:rsidRPr="005C6FE6" w:rsidRDefault="1428DCC3" w:rsidP="00EB7F99">
            <w:pPr>
              <w:rPr>
                <w:bCs w:val="0"/>
              </w:rPr>
            </w:pPr>
            <w:r w:rsidRPr="005C6FE6">
              <w:rPr>
                <w:bCs w:val="0"/>
              </w:rPr>
              <w:t xml:space="preserve">      G</w:t>
            </w:r>
            <w:r w:rsidR="334264EA" w:rsidRPr="005C6FE6">
              <w:rPr>
                <w:bCs w:val="0"/>
              </w:rPr>
              <w:t>et</w:t>
            </w:r>
            <w:r w:rsidR="0138E689" w:rsidRPr="005C6FE6">
              <w:rPr>
                <w:bCs w:val="0"/>
              </w:rPr>
              <w:t xml:space="preserve"> Side</w:t>
            </w:r>
            <w:r w:rsidR="2BD90092" w:rsidRPr="005C6FE6">
              <w:rPr>
                <w:bCs w:val="0"/>
              </w:rPr>
              <w:t>C</w:t>
            </w:r>
          </w:p>
          <w:p w14:paraId="475FF6C4" w14:textId="75AFE954" w:rsidR="006B1629" w:rsidRPr="005C6FE6" w:rsidRDefault="0138E689" w:rsidP="00EB7F99">
            <w:pPr>
              <w:rPr>
                <w:bCs w:val="0"/>
              </w:rPr>
            </w:pPr>
            <w:r w:rsidRPr="005C6FE6">
              <w:rPr>
                <w:bCs w:val="0"/>
              </w:rPr>
              <w:t xml:space="preserve">     </w:t>
            </w:r>
            <w:r w:rsidR="2B8718DB" w:rsidRPr="005C6FE6">
              <w:rPr>
                <w:bCs w:val="0"/>
              </w:rPr>
              <w:t>IF Side</w:t>
            </w:r>
            <w:r w:rsidR="65D643A3" w:rsidRPr="005C6FE6">
              <w:rPr>
                <w:bCs w:val="0"/>
              </w:rPr>
              <w:t>A</w:t>
            </w:r>
            <w:r w:rsidR="2B8718DB" w:rsidRPr="005C6FE6">
              <w:rPr>
                <w:bCs w:val="0"/>
              </w:rPr>
              <w:t xml:space="preserve"> = Side</w:t>
            </w:r>
            <w:r w:rsidR="216CDD97" w:rsidRPr="005C6FE6">
              <w:rPr>
                <w:bCs w:val="0"/>
              </w:rPr>
              <w:t>B</w:t>
            </w:r>
            <w:r w:rsidR="2B8718DB" w:rsidRPr="005C6FE6">
              <w:rPr>
                <w:bCs w:val="0"/>
              </w:rPr>
              <w:t xml:space="preserve"> =</w:t>
            </w:r>
            <w:r w:rsidR="7BF83A70" w:rsidRPr="005C6FE6">
              <w:rPr>
                <w:bCs w:val="0"/>
              </w:rPr>
              <w:t xml:space="preserve"> </w:t>
            </w:r>
            <w:r w:rsidR="2B8718DB" w:rsidRPr="005C6FE6">
              <w:rPr>
                <w:bCs w:val="0"/>
              </w:rPr>
              <w:t>Side</w:t>
            </w:r>
            <w:r w:rsidR="50E9EF44" w:rsidRPr="005C6FE6">
              <w:rPr>
                <w:bCs w:val="0"/>
              </w:rPr>
              <w:t>C THEN</w:t>
            </w:r>
          </w:p>
          <w:p w14:paraId="7554B87D" w14:textId="3C7710DF" w:rsidR="00A652A2" w:rsidRPr="005C6FE6" w:rsidRDefault="2B8718DB" w:rsidP="00EB7F99">
            <w:pPr>
              <w:rPr>
                <w:bCs w:val="0"/>
              </w:rPr>
            </w:pPr>
            <w:r w:rsidRPr="005C6FE6">
              <w:rPr>
                <w:bCs w:val="0"/>
              </w:rPr>
              <w:t xml:space="preserve"> </w:t>
            </w:r>
            <w:r w:rsidR="2715F383" w:rsidRPr="005C6FE6">
              <w:rPr>
                <w:bCs w:val="0"/>
              </w:rPr>
              <w:t xml:space="preserve">         Display “E</w:t>
            </w:r>
            <w:r w:rsidRPr="005C6FE6">
              <w:rPr>
                <w:bCs w:val="0"/>
              </w:rPr>
              <w:t>quilateral triangle</w:t>
            </w:r>
            <w:r w:rsidR="523A963E" w:rsidRPr="005C6FE6">
              <w:rPr>
                <w:bCs w:val="0"/>
              </w:rPr>
              <w:t>”</w:t>
            </w:r>
          </w:p>
          <w:p w14:paraId="2E48ECAE" w14:textId="7CFD6CE1" w:rsidR="523A963E" w:rsidRPr="005C6FE6" w:rsidRDefault="523A963E" w:rsidP="00EB7F99">
            <w:pPr>
              <w:rPr>
                <w:bCs w:val="0"/>
              </w:rPr>
            </w:pPr>
            <w:r w:rsidRPr="005C6FE6">
              <w:rPr>
                <w:bCs w:val="0"/>
              </w:rPr>
              <w:t xml:space="preserve">     ENDIF  </w:t>
            </w:r>
          </w:p>
          <w:p w14:paraId="1FCB6AA1" w14:textId="19953AB3" w:rsidR="00A652A2" w:rsidRPr="005C6FE6" w:rsidRDefault="104896C8" w:rsidP="00EB7F99">
            <w:pPr>
              <w:rPr>
                <w:bCs w:val="0"/>
              </w:rPr>
            </w:pPr>
            <w:r w:rsidRPr="005C6FE6">
              <w:rPr>
                <w:bCs w:val="0"/>
              </w:rPr>
              <w:t>END Equilateral</w:t>
            </w:r>
          </w:p>
        </w:tc>
      </w:tr>
    </w:tbl>
    <w:p w14:paraId="470E6321" w14:textId="71720332" w:rsidR="00D94E50" w:rsidRDefault="003D0443" w:rsidP="00EB7F99">
      <w:r>
        <w:t>A</w:t>
      </w:r>
      <w:r w:rsidR="00237794">
        <w:t xml:space="preserve"> broad and conceptually useful equation to </w:t>
      </w:r>
      <w:r w:rsidR="0058355E">
        <w:t>introduce</w:t>
      </w:r>
      <w:r w:rsidR="00B00EF3">
        <w:t xml:space="preserve"> students to</w:t>
      </w:r>
      <w:r w:rsidR="00237794">
        <w:t xml:space="preserve"> </w:t>
      </w:r>
      <w:r w:rsidR="00A26DD3">
        <w:t xml:space="preserve">computer programming </w:t>
      </w:r>
      <w:r w:rsidR="00B00EF3">
        <w:t xml:space="preserve">and how it </w:t>
      </w:r>
      <w:r w:rsidR="00A26DD3">
        <w:t>works is</w:t>
      </w:r>
      <w:r w:rsidR="00D94E50">
        <w:t>:</w:t>
      </w:r>
    </w:p>
    <w:p w14:paraId="1CDCBD9E" w14:textId="419D3531" w:rsidR="008B2E48" w:rsidRPr="00DC5BEF" w:rsidRDefault="00A26DD3" w:rsidP="00EB7F99">
      <w:pPr>
        <w:pStyle w:val="FeatureBox"/>
        <w:rPr>
          <w:rStyle w:val="Strong"/>
        </w:rPr>
      </w:pPr>
      <w:r w:rsidRPr="00DC5BEF">
        <w:rPr>
          <w:rStyle w:val="Strong"/>
        </w:rPr>
        <w:t>programming = do + store</w:t>
      </w:r>
    </w:p>
    <w:p w14:paraId="59590070" w14:textId="6C939761" w:rsidR="003D4779" w:rsidRDefault="00D94E50" w:rsidP="00EB7F99">
      <w:r>
        <w:t xml:space="preserve"> </w:t>
      </w:r>
      <w:r w:rsidR="001D777D">
        <w:rPr>
          <w:rStyle w:val="Strong"/>
        </w:rPr>
        <w:t>‘</w:t>
      </w:r>
      <w:r w:rsidR="003D4779" w:rsidRPr="00DC5BEF">
        <w:rPr>
          <w:rStyle w:val="Strong"/>
        </w:rPr>
        <w:t>D</w:t>
      </w:r>
      <w:r w:rsidRPr="00DC5BEF">
        <w:rPr>
          <w:rStyle w:val="Strong"/>
        </w:rPr>
        <w:t>o</w:t>
      </w:r>
      <w:r w:rsidR="001D777D">
        <w:rPr>
          <w:rStyle w:val="Strong"/>
        </w:rPr>
        <w:t>’</w:t>
      </w:r>
      <w:r>
        <w:t xml:space="preserve"> </w:t>
      </w:r>
      <w:r w:rsidR="00C85B71">
        <w:t xml:space="preserve">refers to the control structures </w:t>
      </w:r>
      <w:r w:rsidR="00916303">
        <w:t>(sequence</w:t>
      </w:r>
      <w:r w:rsidR="00ED32E0">
        <w:t>, selection</w:t>
      </w:r>
      <w:r w:rsidR="2F7F9504">
        <w:t>,</w:t>
      </w:r>
      <w:r w:rsidR="00ED32E0">
        <w:t xml:space="preserve"> and iteration)</w:t>
      </w:r>
      <w:r w:rsidR="00ED0008">
        <w:t xml:space="preserve"> that are combined into </w:t>
      </w:r>
      <w:r w:rsidR="003D4779">
        <w:t>algorithms</w:t>
      </w:r>
      <w:r w:rsidR="00790CE1">
        <w:t xml:space="preserve"> that are used to manipu</w:t>
      </w:r>
      <w:r w:rsidR="00A81021">
        <w:t>late or process stored data</w:t>
      </w:r>
      <w:r w:rsidR="00EC2CAC">
        <w:t>.</w:t>
      </w:r>
    </w:p>
    <w:p w14:paraId="169B4F14" w14:textId="2A3B2235" w:rsidR="0030172B" w:rsidRDefault="001D777D" w:rsidP="00EB7F99">
      <w:r>
        <w:t>‘</w:t>
      </w:r>
      <w:r w:rsidR="0030172B" w:rsidRPr="19C8715F">
        <w:rPr>
          <w:rStyle w:val="Strong"/>
        </w:rPr>
        <w:t>Store</w:t>
      </w:r>
      <w:r>
        <w:rPr>
          <w:rStyle w:val="Strong"/>
        </w:rPr>
        <w:t>’</w:t>
      </w:r>
      <w:r w:rsidR="0030172B">
        <w:t xml:space="preserve"> refers to the data structures or ways to store the data (data types, variables, arrays, records) on which the algorithms work (do).</w:t>
      </w:r>
    </w:p>
    <w:p w14:paraId="50A885D1" w14:textId="502A0408" w:rsidR="00C86061" w:rsidRDefault="00C86061" w:rsidP="00EB7F99">
      <w:r>
        <w:t xml:space="preserve">The above example uses sides </w:t>
      </w:r>
      <w:r w:rsidR="00BC0A54">
        <w:t>A</w:t>
      </w:r>
      <w:r>
        <w:t xml:space="preserve">, side </w:t>
      </w:r>
      <w:r w:rsidR="00BC0A54">
        <w:t xml:space="preserve">B </w:t>
      </w:r>
      <w:r>
        <w:t xml:space="preserve">and side </w:t>
      </w:r>
      <w:r w:rsidR="00BC0A54">
        <w:t xml:space="preserve">C </w:t>
      </w:r>
      <w:r>
        <w:t>which would be variables</w:t>
      </w:r>
      <w:r w:rsidR="00BC0A54">
        <w:t>,</w:t>
      </w:r>
      <w:r>
        <w:t xml:space="preserve"> the contents of which would change depending on the length of side entered.</w:t>
      </w:r>
    </w:p>
    <w:p w14:paraId="6C22714C" w14:textId="77777777" w:rsidR="00C86061" w:rsidRDefault="00C86061" w:rsidP="00EB7F99">
      <w:r>
        <w:lastRenderedPageBreak/>
        <w:t>While determining the control structures to use and the algorithm required the programmer also considers the data types used for these variables.</w:t>
      </w:r>
    </w:p>
    <w:p w14:paraId="72D5DCBD" w14:textId="7442ADDA" w:rsidR="00A83815" w:rsidRDefault="00A83815" w:rsidP="00EB7F99">
      <w:pPr>
        <w:pStyle w:val="FeatureBox2"/>
      </w:pPr>
      <w:r w:rsidRPr="00C76CE4">
        <w:rPr>
          <w:rStyle w:val="Strong"/>
        </w:rPr>
        <w:t xml:space="preserve">Teacher </w:t>
      </w:r>
      <w:r w:rsidR="00BC0A54">
        <w:rPr>
          <w:rStyle w:val="Strong"/>
        </w:rPr>
        <w:t>n</w:t>
      </w:r>
      <w:r w:rsidR="00BC0A54" w:rsidRPr="00C76CE4">
        <w:rPr>
          <w:rStyle w:val="Strong"/>
        </w:rPr>
        <w:t>ote</w:t>
      </w:r>
      <w:r w:rsidRPr="00C76CE4">
        <w:rPr>
          <w:rStyle w:val="Strong"/>
        </w:rPr>
        <w:t>:</w:t>
      </w:r>
      <w:r>
        <w:t xml:space="preserve"> </w:t>
      </w:r>
      <w:r w:rsidR="00BC0A54">
        <w:t>the</w:t>
      </w:r>
      <w:r>
        <w:t xml:space="preserve"> </w:t>
      </w:r>
      <w:r w:rsidR="001D777D">
        <w:t>‘</w:t>
      </w:r>
      <w:r>
        <w:t>programming = do + store</w:t>
      </w:r>
      <w:r w:rsidR="001D777D">
        <w:t>’</w:t>
      </w:r>
      <w:r>
        <w:t xml:space="preserve"> equation is a useful descriptor of the </w:t>
      </w:r>
      <w:r w:rsidR="001D777D">
        <w:t>i</w:t>
      </w:r>
      <w:r>
        <w:t xml:space="preserve">mperative programming paradigm and can be used to discuss extension work on </w:t>
      </w:r>
      <w:r w:rsidR="001D777D">
        <w:t>c</w:t>
      </w:r>
      <w:r>
        <w:t xml:space="preserve">omputing history including </w:t>
      </w:r>
      <w:hyperlink r:id="rId23">
        <w:r w:rsidRPr="404805F6">
          <w:rPr>
            <w:rStyle w:val="Hyperlink"/>
          </w:rPr>
          <w:t>Von Neumann architecture</w:t>
        </w:r>
      </w:hyperlink>
      <w:r>
        <w:t>.</w:t>
      </w:r>
    </w:p>
    <w:p w14:paraId="11823ABF" w14:textId="77777777" w:rsidR="00A83815" w:rsidRDefault="00A83815" w:rsidP="00EB7F99">
      <w:pPr>
        <w:pStyle w:val="FeatureBox2"/>
      </w:pPr>
      <w:r>
        <w:t>Students should be advised that other paradigms to be studied in this course include the Object-Oriented Programming languages which combine DO and STORE into an OBJECT which has Methods and Attributes.</w:t>
      </w:r>
    </w:p>
    <w:p w14:paraId="0B90D675" w14:textId="5AF05BD6" w:rsidR="00872ECD" w:rsidRDefault="00B010A4" w:rsidP="00EB7F99">
      <w:r>
        <w:rPr>
          <w:noProof/>
        </w:rPr>
        <w:drawing>
          <wp:anchor distT="0" distB="0" distL="114300" distR="114300" simplePos="0" relativeHeight="251658252" behindDoc="0" locked="0" layoutInCell="1" allowOverlap="1" wp14:anchorId="48214B91" wp14:editId="19A1E20F">
            <wp:simplePos x="0" y="0"/>
            <wp:positionH relativeFrom="margin">
              <wp:posOffset>0</wp:posOffset>
            </wp:positionH>
            <wp:positionV relativeFrom="paragraph">
              <wp:posOffset>42</wp:posOffset>
            </wp:positionV>
            <wp:extent cx="635000" cy="635000"/>
            <wp:effectExtent l="0" t="0" r="0" b="0"/>
            <wp:wrapSquare wrapText="bothSides"/>
            <wp:docPr id="1782128188" name="Picture 17821281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02F4F" w:rsidRPr="00CB0152">
        <w:rPr>
          <w:b/>
        </w:rPr>
        <w:t xml:space="preserve">Activity </w:t>
      </w:r>
      <w:r w:rsidR="00FC355F" w:rsidRPr="00CB0152">
        <w:rPr>
          <w:b/>
          <w:bCs/>
        </w:rPr>
        <w:t>9</w:t>
      </w:r>
      <w:r w:rsidR="00302F4F" w:rsidRPr="00CB0152">
        <w:rPr>
          <w:b/>
          <w:bCs/>
        </w:rPr>
        <w:t>:</w:t>
      </w:r>
      <w:r w:rsidR="00302F4F">
        <w:t xml:space="preserve"> </w:t>
      </w:r>
      <w:r w:rsidR="00324723">
        <w:t xml:space="preserve">control </w:t>
      </w:r>
      <w:r w:rsidR="00872ECD">
        <w:t>structures</w:t>
      </w:r>
    </w:p>
    <w:p w14:paraId="60A623A4" w14:textId="163EDADE" w:rsidR="00B010A4" w:rsidRDefault="00B010A4" w:rsidP="00EB7F99">
      <w:r>
        <w:t>Complete the following questions</w:t>
      </w:r>
      <w:r w:rsidR="00E22A47">
        <w:t>.</w:t>
      </w:r>
    </w:p>
    <w:p w14:paraId="6C46FB35" w14:textId="557E12DA" w:rsidR="00EC2CAC" w:rsidRDefault="00A926E7" w:rsidP="005C6FE6">
      <w:pPr>
        <w:spacing w:after="240"/>
      </w:pPr>
      <w:r>
        <w:t>What control structures can be seen in the algorithm?</w:t>
      </w:r>
    </w:p>
    <w:tbl>
      <w:tblPr>
        <w:tblStyle w:val="GridTable1Light-Accent1"/>
        <w:tblW w:w="9650" w:type="dxa"/>
        <w:tblLook w:val="0620" w:firstRow="1" w:lastRow="0" w:firstColumn="0" w:lastColumn="0" w:noHBand="1" w:noVBand="1"/>
        <w:tblCaption w:val="space for students to provide answer"/>
      </w:tblPr>
      <w:tblGrid>
        <w:gridCol w:w="9650"/>
      </w:tblGrid>
      <w:tr w:rsidR="005C6FE6" w:rsidRPr="005C6FE6" w14:paraId="62D4DE0C" w14:textId="77777777" w:rsidTr="001D20E2">
        <w:trPr>
          <w:cnfStyle w:val="100000000000" w:firstRow="1" w:lastRow="0" w:firstColumn="0" w:lastColumn="0" w:oddVBand="0" w:evenVBand="0" w:oddHBand="0" w:evenHBand="0" w:firstRowFirstColumn="0" w:firstRowLastColumn="0" w:lastRowFirstColumn="0" w:lastRowLastColumn="0"/>
          <w:trHeight w:val="2623"/>
        </w:trPr>
        <w:tc>
          <w:tcPr>
            <w:tcW w:w="9650" w:type="dxa"/>
          </w:tcPr>
          <w:p w14:paraId="24EC8E4B" w14:textId="77777777" w:rsidR="005C6FE6" w:rsidRPr="00195BD9" w:rsidRDefault="005C6FE6" w:rsidP="005C6FE6">
            <w:pPr>
              <w:rPr>
                <w:b/>
                <w:bCs w:val="0"/>
              </w:rPr>
            </w:pPr>
            <w:r w:rsidRPr="00195BD9">
              <w:rPr>
                <w:b/>
                <w:bCs w:val="0"/>
              </w:rPr>
              <w:t>Sample answers (in bold):</w:t>
            </w:r>
          </w:p>
          <w:p w14:paraId="221BA8BE" w14:textId="77777777" w:rsidR="005C6FE6" w:rsidRPr="00195BD9" w:rsidRDefault="005C6FE6" w:rsidP="005C6FE6">
            <w:r w:rsidRPr="00195BD9">
              <w:t>BEGIN Equilateral</w:t>
            </w:r>
          </w:p>
          <w:p w14:paraId="1A253E2B" w14:textId="77777777" w:rsidR="005C6FE6" w:rsidRPr="00195BD9" w:rsidRDefault="005C6FE6" w:rsidP="005C6FE6">
            <w:r w:rsidRPr="00195BD9">
              <w:t xml:space="preserve">      Get SideA </w:t>
            </w:r>
            <w:r w:rsidRPr="00195BD9">
              <w:rPr>
                <w:rStyle w:val="Strong"/>
              </w:rPr>
              <w:t>SEQUENCE</w:t>
            </w:r>
            <w:r w:rsidRPr="00195BD9">
              <w:t xml:space="preserve"> (STEP by STEP)</w:t>
            </w:r>
          </w:p>
          <w:p w14:paraId="21CEB37E" w14:textId="77777777" w:rsidR="005C6FE6" w:rsidRPr="00195BD9" w:rsidRDefault="005C6FE6" w:rsidP="005C6FE6">
            <w:r w:rsidRPr="00195BD9">
              <w:t xml:space="preserve">      Get SideB</w:t>
            </w:r>
          </w:p>
          <w:p w14:paraId="11C8A146" w14:textId="77777777" w:rsidR="005C6FE6" w:rsidRPr="00195BD9" w:rsidRDefault="005C6FE6" w:rsidP="005C6FE6">
            <w:r w:rsidRPr="00195BD9">
              <w:t xml:space="preserve">     Get SideC</w:t>
            </w:r>
          </w:p>
          <w:p w14:paraId="58DFAC41" w14:textId="77777777" w:rsidR="005C6FE6" w:rsidRPr="00195BD9" w:rsidRDefault="005C6FE6" w:rsidP="005C6FE6">
            <w:r w:rsidRPr="00195BD9">
              <w:t xml:space="preserve">     IF SideA = SideB = SideC THEN (SELECTION or BRANCHING)</w:t>
            </w:r>
          </w:p>
          <w:p w14:paraId="17E031CD" w14:textId="77777777" w:rsidR="005C6FE6" w:rsidRPr="00195BD9" w:rsidRDefault="005C6FE6" w:rsidP="005C6FE6">
            <w:r w:rsidRPr="00195BD9">
              <w:t xml:space="preserve">          Display “equilateral triangle”</w:t>
            </w:r>
          </w:p>
          <w:p w14:paraId="0EE34670" w14:textId="77777777" w:rsidR="005C6FE6" w:rsidRPr="00195BD9" w:rsidRDefault="005C6FE6" w:rsidP="005C6FE6">
            <w:r w:rsidRPr="00195BD9">
              <w:t xml:space="preserve">     ENDIF</w:t>
            </w:r>
          </w:p>
          <w:p w14:paraId="2FA1876B" w14:textId="4011FCAC" w:rsidR="005C6FE6" w:rsidRPr="005C6FE6" w:rsidRDefault="005C6FE6" w:rsidP="005C6FE6">
            <w:pPr>
              <w:rPr>
                <w:bCs w:val="0"/>
              </w:rPr>
            </w:pPr>
            <w:r w:rsidRPr="00195BD9">
              <w:t>END Equilateral</w:t>
            </w:r>
          </w:p>
        </w:tc>
      </w:tr>
    </w:tbl>
    <w:p w14:paraId="6D1ACBC9" w14:textId="77777777" w:rsidR="005C6FE6" w:rsidRDefault="005C6FE6" w:rsidP="005C6FE6">
      <w:pPr>
        <w:spacing w:after="240"/>
      </w:pPr>
    </w:p>
    <w:p w14:paraId="43C12ACE" w14:textId="77777777" w:rsidR="005C6FE6" w:rsidRDefault="005C6FE6" w:rsidP="005C6FE6">
      <w:pPr>
        <w:spacing w:after="240"/>
      </w:pPr>
    </w:p>
    <w:p w14:paraId="64B956C0" w14:textId="7A8A5E64" w:rsidR="006B05FC" w:rsidRDefault="000856CB" w:rsidP="00EB7F99">
      <w:r>
        <w:lastRenderedPageBreak/>
        <w:t xml:space="preserve">What </w:t>
      </w:r>
      <w:r w:rsidR="00B010A4">
        <w:t xml:space="preserve">control structure can be seen </w:t>
      </w:r>
      <w:r>
        <w:t>if we wish to run this code more than once with different inputs</w:t>
      </w:r>
      <w:r w:rsidR="00B010A4">
        <w:t>?</w:t>
      </w:r>
    </w:p>
    <w:tbl>
      <w:tblPr>
        <w:tblStyle w:val="GridTable1Light-Accent1"/>
        <w:tblW w:w="9650" w:type="dxa"/>
        <w:tblLook w:val="0620" w:firstRow="1" w:lastRow="0" w:firstColumn="0" w:lastColumn="0" w:noHBand="1" w:noVBand="1"/>
        <w:tblCaption w:val="space for students to provide answer"/>
      </w:tblPr>
      <w:tblGrid>
        <w:gridCol w:w="9650"/>
      </w:tblGrid>
      <w:tr w:rsidR="000856CB" w:rsidRPr="005C6FE6" w14:paraId="42319877" w14:textId="77777777" w:rsidTr="005C6FE6">
        <w:trPr>
          <w:cnfStyle w:val="100000000000" w:firstRow="1" w:lastRow="0" w:firstColumn="0" w:lastColumn="0" w:oddVBand="0" w:evenVBand="0" w:oddHBand="0" w:evenHBand="0" w:firstRowFirstColumn="0" w:firstRowLastColumn="0" w:lastRowFirstColumn="0" w:lastRowLastColumn="0"/>
          <w:trHeight w:val="1098"/>
        </w:trPr>
        <w:tc>
          <w:tcPr>
            <w:tcW w:w="9650" w:type="dxa"/>
          </w:tcPr>
          <w:p w14:paraId="7B99A999" w14:textId="6902E764" w:rsidR="008E23FA" w:rsidRPr="00195BD9" w:rsidRDefault="008E23FA" w:rsidP="00EB7F99">
            <w:pPr>
              <w:rPr>
                <w:b/>
                <w:bCs w:val="0"/>
              </w:rPr>
            </w:pPr>
            <w:r w:rsidRPr="00195BD9">
              <w:rPr>
                <w:b/>
                <w:bCs w:val="0"/>
              </w:rPr>
              <w:t>Sample answer:</w:t>
            </w:r>
          </w:p>
          <w:p w14:paraId="0B6F26D6" w14:textId="393CD828" w:rsidR="000856CB" w:rsidRPr="005C6FE6" w:rsidRDefault="006B3811" w:rsidP="00EB7F99">
            <w:pPr>
              <w:rPr>
                <w:bCs w:val="0"/>
              </w:rPr>
            </w:pPr>
            <w:r w:rsidRPr="005C6FE6">
              <w:rPr>
                <w:bCs w:val="0"/>
              </w:rPr>
              <w:t xml:space="preserve">A loop or </w:t>
            </w:r>
            <w:r w:rsidRPr="00195BD9">
              <w:rPr>
                <w:rStyle w:val="Strong"/>
                <w:bCs w:val="0"/>
              </w:rPr>
              <w:t>ITERATION</w:t>
            </w:r>
            <w:r w:rsidRPr="005C6FE6">
              <w:rPr>
                <w:bCs w:val="0"/>
              </w:rPr>
              <w:t xml:space="preserve"> would be added</w:t>
            </w:r>
            <w:r w:rsidR="00432607" w:rsidRPr="005C6FE6">
              <w:rPr>
                <w:bCs w:val="0"/>
              </w:rPr>
              <w:t>.</w:t>
            </w:r>
          </w:p>
        </w:tc>
      </w:tr>
    </w:tbl>
    <w:p w14:paraId="214F9C01" w14:textId="079A37B2" w:rsidR="000E532F" w:rsidRDefault="00C523CD" w:rsidP="00EB7F99">
      <w:r w:rsidRPr="00E854D8">
        <w:rPr>
          <w:b/>
        </w:rPr>
        <w:t>Activity</w:t>
      </w:r>
      <w:r w:rsidR="00302F4F" w:rsidRPr="00E854D8">
        <w:rPr>
          <w:b/>
        </w:rPr>
        <w:t xml:space="preserve"> </w:t>
      </w:r>
      <w:r w:rsidR="00E854D8" w:rsidRPr="00E854D8">
        <w:rPr>
          <w:b/>
          <w:bCs/>
        </w:rPr>
        <w:t>10</w:t>
      </w:r>
      <w:r w:rsidRPr="00E854D8">
        <w:rPr>
          <w:b/>
        </w:rPr>
        <w:t>:</w:t>
      </w:r>
      <w:r>
        <w:t xml:space="preserve"> </w:t>
      </w:r>
      <w:r w:rsidR="00324723">
        <w:t xml:space="preserve">which </w:t>
      </w:r>
      <w:r w:rsidR="0026599D">
        <w:t xml:space="preserve">data type is most appropriate for </w:t>
      </w:r>
      <w:r w:rsidR="0046603A">
        <w:t>this scenario</w:t>
      </w:r>
      <w:r w:rsidR="008637FC">
        <w:t>?</w:t>
      </w:r>
    </w:p>
    <w:p w14:paraId="0790DB52" w14:textId="32B6D20D" w:rsidR="007B4124" w:rsidRDefault="00947251" w:rsidP="00AC136E">
      <w:pPr>
        <w:spacing w:after="240"/>
        <w:rPr>
          <w:lang w:eastAsia="en-GB"/>
        </w:rPr>
      </w:pPr>
      <w:r>
        <w:rPr>
          <w:noProof/>
        </w:rPr>
        <w:drawing>
          <wp:anchor distT="0" distB="0" distL="114300" distR="114300" simplePos="0" relativeHeight="251658253" behindDoc="0" locked="0" layoutInCell="1" allowOverlap="1" wp14:anchorId="53A56B9C" wp14:editId="726A0774">
            <wp:simplePos x="0" y="0"/>
            <wp:positionH relativeFrom="margin">
              <wp:posOffset>0</wp:posOffset>
            </wp:positionH>
            <wp:positionV relativeFrom="paragraph">
              <wp:posOffset>29356</wp:posOffset>
            </wp:positionV>
            <wp:extent cx="635000" cy="635000"/>
            <wp:effectExtent l="0" t="0" r="0" b="0"/>
            <wp:wrapSquare wrapText="bothSides"/>
            <wp:docPr id="727594182" name="Picture 7275941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B4124">
        <w:rPr>
          <w:lang w:eastAsia="en-GB"/>
        </w:rPr>
        <w:t xml:space="preserve">What data type will be used for variables side </w:t>
      </w:r>
      <w:r w:rsidR="009C7239">
        <w:rPr>
          <w:lang w:eastAsia="en-GB"/>
        </w:rPr>
        <w:t>a</w:t>
      </w:r>
      <w:r w:rsidR="007B4124">
        <w:rPr>
          <w:lang w:eastAsia="en-GB"/>
        </w:rPr>
        <w:t xml:space="preserve">, side </w:t>
      </w:r>
      <w:r w:rsidR="009C7239">
        <w:rPr>
          <w:lang w:eastAsia="en-GB"/>
        </w:rPr>
        <w:t>b</w:t>
      </w:r>
      <w:r w:rsidR="00324723">
        <w:rPr>
          <w:lang w:eastAsia="en-GB"/>
        </w:rPr>
        <w:t xml:space="preserve"> </w:t>
      </w:r>
      <w:r w:rsidR="007B4124">
        <w:rPr>
          <w:lang w:eastAsia="en-GB"/>
        </w:rPr>
        <w:t xml:space="preserve">and side </w:t>
      </w:r>
      <w:r w:rsidR="009C7239">
        <w:rPr>
          <w:lang w:eastAsia="en-GB"/>
        </w:rPr>
        <w:t>c</w:t>
      </w:r>
      <w:r w:rsidR="007B4124">
        <w:rPr>
          <w:lang w:eastAsia="en-GB"/>
        </w:rPr>
        <w:t>? Integers or floats?</w:t>
      </w:r>
      <w:r w:rsidR="00FB00EC" w:rsidRPr="009F3636">
        <w:rPr>
          <w:lang w:eastAsia="en-GB"/>
        </w:rPr>
        <w:t>*</w:t>
      </w:r>
    </w:p>
    <w:tbl>
      <w:tblPr>
        <w:tblStyle w:val="GridTable1Light-Accent1"/>
        <w:tblW w:w="9650" w:type="dxa"/>
        <w:tblBorders>
          <w:top w:val="single" w:sz="4" w:space="0" w:color="B4C6E7" w:themeColor="accent1" w:themeTint="66"/>
          <w:left w:val="single" w:sz="4" w:space="0" w:color="B4C6E7" w:themeColor="accent1" w:themeTint="66"/>
          <w:bottom w:val="none" w:sz="0" w:space="0" w:color="auto"/>
          <w:right w:val="single" w:sz="4" w:space="0" w:color="B4C6E7" w:themeColor="accent1" w:themeTint="66"/>
          <w:insideH w:val="none" w:sz="0" w:space="0" w:color="auto"/>
          <w:insideV w:val="none" w:sz="0" w:space="0" w:color="auto"/>
        </w:tblBorders>
        <w:tblLook w:val="0620" w:firstRow="1" w:lastRow="0" w:firstColumn="0" w:lastColumn="0" w:noHBand="1" w:noVBand="1"/>
        <w:tblCaption w:val="space for students to provide answer"/>
      </w:tblPr>
      <w:tblGrid>
        <w:gridCol w:w="9650"/>
      </w:tblGrid>
      <w:tr w:rsidR="008637FC" w:rsidRPr="007D1E89" w14:paraId="69345583" w14:textId="77777777" w:rsidTr="007D1E89">
        <w:trPr>
          <w:cnfStyle w:val="100000000000" w:firstRow="1" w:lastRow="0" w:firstColumn="0" w:lastColumn="0" w:oddVBand="0" w:evenVBand="0" w:oddHBand="0" w:evenHBand="0" w:firstRowFirstColumn="0" w:firstRowLastColumn="0" w:lastRowFirstColumn="0" w:lastRowLastColumn="0"/>
          <w:trHeight w:val="1478"/>
        </w:trPr>
        <w:tc>
          <w:tcPr>
            <w:tcW w:w="9650" w:type="dxa"/>
            <w:tcBorders>
              <w:top w:val="none" w:sz="0" w:space="0" w:color="auto"/>
              <w:left w:val="none" w:sz="0" w:space="0" w:color="auto"/>
              <w:right w:val="none" w:sz="0" w:space="0" w:color="auto"/>
            </w:tcBorders>
          </w:tcPr>
          <w:p w14:paraId="4778E5DD" w14:textId="048E2C90" w:rsidR="00E854D8" w:rsidRPr="00195BD9" w:rsidRDefault="00E854D8" w:rsidP="00EB7F99">
            <w:pPr>
              <w:rPr>
                <w:b/>
                <w:bCs w:val="0"/>
              </w:rPr>
            </w:pPr>
            <w:r w:rsidRPr="00195BD9">
              <w:rPr>
                <w:b/>
                <w:bCs w:val="0"/>
              </w:rPr>
              <w:t>Sample answer:</w:t>
            </w:r>
          </w:p>
          <w:p w14:paraId="715B0965" w14:textId="48E655DD" w:rsidR="008637FC" w:rsidRPr="007D1E89" w:rsidRDefault="00DB2A0F" w:rsidP="00EB7F99">
            <w:pPr>
              <w:rPr>
                <w:bCs w:val="0"/>
              </w:rPr>
            </w:pPr>
            <w:r w:rsidRPr="007D1E89">
              <w:rPr>
                <w:bCs w:val="0"/>
              </w:rPr>
              <w:t xml:space="preserve">Given the </w:t>
            </w:r>
            <w:r w:rsidR="00D81787" w:rsidRPr="007D1E89">
              <w:rPr>
                <w:bCs w:val="0"/>
              </w:rPr>
              <w:t xml:space="preserve">scenario requires input data from primary school students </w:t>
            </w:r>
            <w:r w:rsidR="00394A97" w:rsidRPr="007D1E89">
              <w:rPr>
                <w:bCs w:val="0"/>
              </w:rPr>
              <w:t>the most appropriate data typ</w:t>
            </w:r>
            <w:r w:rsidR="004B5869" w:rsidRPr="007D1E89">
              <w:rPr>
                <w:bCs w:val="0"/>
              </w:rPr>
              <w:t>e</w:t>
            </w:r>
            <w:r w:rsidR="00394A97" w:rsidRPr="007D1E89">
              <w:rPr>
                <w:bCs w:val="0"/>
              </w:rPr>
              <w:t xml:space="preserve"> would be integers </w:t>
            </w:r>
            <w:r w:rsidR="00A37252" w:rsidRPr="007D1E89">
              <w:rPr>
                <w:bCs w:val="0"/>
              </w:rPr>
              <w:t>to enable entry of whole numbers.</w:t>
            </w:r>
          </w:p>
          <w:p w14:paraId="40C1E328" w14:textId="5DDF963E" w:rsidR="004B5869" w:rsidRPr="007D1E89" w:rsidRDefault="004B5869" w:rsidP="00EB7F99">
            <w:pPr>
              <w:rPr>
                <w:bCs w:val="0"/>
              </w:rPr>
            </w:pPr>
            <w:r w:rsidRPr="007D1E89">
              <w:rPr>
                <w:bCs w:val="0"/>
              </w:rPr>
              <w:t>Students may consider other scenarios where floats could be used.</w:t>
            </w:r>
          </w:p>
        </w:tc>
      </w:tr>
    </w:tbl>
    <w:p w14:paraId="63032B01" w14:textId="4159EAC1" w:rsidR="004F676A" w:rsidRDefault="00543104" w:rsidP="00EB7F99">
      <w:r>
        <w:t xml:space="preserve">Data types </w:t>
      </w:r>
      <w:r w:rsidR="00D564EA">
        <w:t>are a key feature of this focus area and will</w:t>
      </w:r>
      <w:r w:rsidR="008251D5">
        <w:t xml:space="preserve"> be</w:t>
      </w:r>
      <w:r w:rsidR="00D564EA">
        <w:t xml:space="preserve"> revisit</w:t>
      </w:r>
      <w:r w:rsidR="008251D5">
        <w:t>ed</w:t>
      </w:r>
      <w:r w:rsidR="00D564EA">
        <w:t xml:space="preserve"> in detail</w:t>
      </w:r>
      <w:r w:rsidR="008251D5">
        <w:t xml:space="preserve"> and depth.</w:t>
      </w:r>
    </w:p>
    <w:p w14:paraId="75835B76" w14:textId="7C685F38" w:rsidR="008251D5" w:rsidRDefault="008251D5" w:rsidP="00EB7F99">
      <w:r>
        <w:t>Meanwhile</w:t>
      </w:r>
      <w:r w:rsidR="00324723">
        <w:t>,</w:t>
      </w:r>
      <w:r>
        <w:t xml:space="preserve"> as </w:t>
      </w:r>
      <w:r w:rsidR="00A92C12">
        <w:t xml:space="preserve">a simple demonstration of </w:t>
      </w:r>
      <w:r w:rsidR="006449FE">
        <w:t xml:space="preserve">why </w:t>
      </w:r>
      <w:r w:rsidR="006D5A44">
        <w:t>programmers need</w:t>
      </w:r>
      <w:r w:rsidR="006449FE">
        <w:t xml:space="preserve"> to </w:t>
      </w:r>
      <w:r w:rsidR="004E18E9">
        <w:t>consider which data type to select</w:t>
      </w:r>
      <w:r w:rsidR="00324723">
        <w:t>,</w:t>
      </w:r>
      <w:r w:rsidR="004E18E9">
        <w:t xml:space="preserve"> consider</w:t>
      </w:r>
      <w:r w:rsidR="009A2E2D">
        <w:t xml:space="preserve"> making a program for the teacher to calculate the average height of students in her class.</w:t>
      </w:r>
    </w:p>
    <w:p w14:paraId="5D16A0A4" w14:textId="68B39B24" w:rsidR="009A2E2D" w:rsidRDefault="009A2E2D" w:rsidP="00EB7F99">
      <w:r>
        <w:t xml:space="preserve">Even if the </w:t>
      </w:r>
      <w:r w:rsidR="0090242B">
        <w:t>height of each student is rounded to a</w:t>
      </w:r>
      <w:r w:rsidR="003F4885">
        <w:t>n integer the division by</w:t>
      </w:r>
      <w:r w:rsidR="0090701D">
        <w:t xml:space="preserve"> the</w:t>
      </w:r>
      <w:r w:rsidR="003F4885">
        <w:t xml:space="preserve"> number of </w:t>
      </w:r>
      <w:r w:rsidR="0090701D">
        <w:t xml:space="preserve">students may produce an average height that is a decimal point number </w:t>
      </w:r>
      <w:r w:rsidR="004E23A4">
        <w:t>(floating point</w:t>
      </w:r>
      <w:r w:rsidR="77343E49">
        <w:t>*</w:t>
      </w:r>
      <w:r w:rsidR="004E23A4">
        <w:t>)</w:t>
      </w:r>
      <w:r w:rsidR="00E854D8">
        <w:t>.</w:t>
      </w:r>
    </w:p>
    <w:p w14:paraId="03497E0A" w14:textId="6B0EEEDB" w:rsidR="008251D5" w:rsidRDefault="00E854D8" w:rsidP="00EB7F99">
      <w:pPr>
        <w:pStyle w:val="FeatureBox2"/>
      </w:pPr>
      <w:r w:rsidRPr="00E854D8">
        <w:rPr>
          <w:b/>
          <w:bCs/>
        </w:rPr>
        <w:t>Teacher note:</w:t>
      </w:r>
      <w:r>
        <w:t xml:space="preserve"> </w:t>
      </w:r>
      <w:r w:rsidR="00324723">
        <w:t xml:space="preserve">students </w:t>
      </w:r>
      <w:r w:rsidR="00022F00">
        <w:t>will consider data types in detail later in this unit.</w:t>
      </w:r>
    </w:p>
    <w:p w14:paraId="04B1B091" w14:textId="35DE2AE2" w:rsidR="00F33792" w:rsidRPr="00947251" w:rsidRDefault="0864FD5A" w:rsidP="00EB7F99">
      <w:pPr>
        <w:rPr>
          <w:b/>
        </w:rPr>
      </w:pPr>
      <w:r w:rsidRPr="00947251">
        <w:rPr>
          <w:b/>
        </w:rPr>
        <w:t>Activity</w:t>
      </w:r>
      <w:r w:rsidR="50DFD91C" w:rsidRPr="00947251">
        <w:rPr>
          <w:b/>
        </w:rPr>
        <w:t xml:space="preserve"> </w:t>
      </w:r>
      <w:r w:rsidR="00947251" w:rsidRPr="00947251">
        <w:rPr>
          <w:b/>
          <w:bCs/>
        </w:rPr>
        <w:t>11:</w:t>
      </w:r>
      <w:r w:rsidR="007425F7">
        <w:rPr>
          <w:b/>
          <w:bCs/>
        </w:rPr>
        <w:t xml:space="preserve"> </w:t>
      </w:r>
      <w:r w:rsidR="00324723">
        <w:t>p</w:t>
      </w:r>
      <w:r w:rsidR="00324723" w:rsidRPr="007425F7">
        <w:t>rogram</w:t>
      </w:r>
    </w:p>
    <w:p w14:paraId="61B695CC" w14:textId="2DA2EE14" w:rsidR="004E6554" w:rsidRDefault="00E22A47" w:rsidP="00EB7F99">
      <w:r>
        <w:rPr>
          <w:b/>
          <w:bCs/>
          <w:noProof/>
        </w:rPr>
        <w:drawing>
          <wp:anchor distT="0" distB="0" distL="114300" distR="114300" simplePos="0" relativeHeight="251658309" behindDoc="0" locked="0" layoutInCell="1" allowOverlap="1" wp14:anchorId="43453A4D" wp14:editId="0538F853">
            <wp:simplePos x="0" y="0"/>
            <wp:positionH relativeFrom="column">
              <wp:posOffset>-30480</wp:posOffset>
            </wp:positionH>
            <wp:positionV relativeFrom="paragraph">
              <wp:posOffset>136525</wp:posOffset>
            </wp:positionV>
            <wp:extent cx="635000" cy="635000"/>
            <wp:effectExtent l="0" t="0" r="0" b="0"/>
            <wp:wrapSquare wrapText="bothSides"/>
            <wp:docPr id="1708615787" name="Picture 1708615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15787" name="Picture 1708615787">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5C725021">
        <w:t>W</w:t>
      </w:r>
      <w:r w:rsidR="000F1B7F">
        <w:t>rite</w:t>
      </w:r>
      <w:r w:rsidR="00324175">
        <w:t xml:space="preserve"> this pseudocode into </w:t>
      </w:r>
      <w:r w:rsidR="0099624C">
        <w:t>a programming language</w:t>
      </w:r>
      <w:r w:rsidR="004B5869">
        <w:t xml:space="preserve"> (</w:t>
      </w:r>
      <w:r w:rsidR="007B4124">
        <w:t>Python)</w:t>
      </w:r>
      <w:r w:rsidR="00947251">
        <w:t>,</w:t>
      </w:r>
      <w:r w:rsidR="00633B44">
        <w:t xml:space="preserve"> </w:t>
      </w:r>
      <w:r w:rsidR="004F1A33">
        <w:t>run</w:t>
      </w:r>
      <w:r w:rsidR="00633B44">
        <w:t xml:space="preserve"> the</w:t>
      </w:r>
      <w:r w:rsidR="004F1A33">
        <w:t xml:space="preserve"> </w:t>
      </w:r>
      <w:r w:rsidR="0032199E">
        <w:t>code</w:t>
      </w:r>
      <w:r w:rsidR="00F262D8">
        <w:t xml:space="preserve"> and debug any syntax or </w:t>
      </w:r>
      <w:r w:rsidR="007B4124">
        <w:t>runtime errors.</w:t>
      </w:r>
      <w:r w:rsidR="13D27BEE">
        <w:t xml:space="preserve"> Keep</w:t>
      </w:r>
      <w:r w:rsidR="7D782877">
        <w:t xml:space="preserve"> track of all errors in a </w:t>
      </w:r>
      <w:r>
        <w:t>‘</w:t>
      </w:r>
      <w:r w:rsidR="7D782877">
        <w:t>Bug Book</w:t>
      </w:r>
      <w:r>
        <w:t>’</w:t>
      </w:r>
      <w:r w:rsidR="7D782877">
        <w:t xml:space="preserve"> (see Activity 120)</w:t>
      </w:r>
      <w:r>
        <w:t>.</w:t>
      </w:r>
    </w:p>
    <w:p w14:paraId="1A41800D" w14:textId="2DA09F0D" w:rsidR="006B1629" w:rsidRDefault="2B8718DB" w:rsidP="00EB7F99">
      <w:r w:rsidRPr="007425F7">
        <w:rPr>
          <w:b/>
        </w:rPr>
        <w:t>Activity</w:t>
      </w:r>
      <w:r w:rsidR="2D2C1961" w:rsidRPr="007425F7">
        <w:rPr>
          <w:b/>
        </w:rPr>
        <w:t xml:space="preserve"> </w:t>
      </w:r>
      <w:r w:rsidR="00947251" w:rsidRPr="007425F7">
        <w:rPr>
          <w:b/>
          <w:bCs/>
        </w:rPr>
        <w:t>12</w:t>
      </w:r>
      <w:r w:rsidRPr="007425F7">
        <w:rPr>
          <w:b/>
        </w:rPr>
        <w:t>:</w:t>
      </w:r>
      <w:r w:rsidR="0138E689">
        <w:t xml:space="preserve"> </w:t>
      </w:r>
      <w:hyperlink r:id="rId25" w:anchor=".ZGG8C-CIDu8.link">
        <w:r w:rsidR="2D2C1961" w:rsidRPr="10F84483">
          <w:rPr>
            <w:rStyle w:val="Hyperlink"/>
          </w:rPr>
          <w:t>Jigsaw</w:t>
        </w:r>
      </w:hyperlink>
    </w:p>
    <w:p w14:paraId="5C738CF0" w14:textId="5682D940" w:rsidR="00A804FB" w:rsidRDefault="00A804FB" w:rsidP="00EB7F99">
      <w:r>
        <w:t>Students write the pseudocode for each of the</w:t>
      </w:r>
      <w:r w:rsidR="00C153D9">
        <w:t xml:space="preserve"> other</w:t>
      </w:r>
      <w:r>
        <w:t xml:space="preserve"> types of triangles.</w:t>
      </w:r>
    </w:p>
    <w:p w14:paraId="1196BDA2" w14:textId="3CFA8D48" w:rsidR="00766876" w:rsidRDefault="00766876" w:rsidP="00EB7F99">
      <w:r>
        <w:lastRenderedPageBreak/>
        <w:t>This is a continuation of Acti</w:t>
      </w:r>
      <w:r w:rsidR="79E03EC6">
        <w:t>vities</w:t>
      </w:r>
      <w:r w:rsidR="00F15EB8">
        <w:t xml:space="preserve"> 7 and 8.</w:t>
      </w:r>
    </w:p>
    <w:p w14:paraId="344DB945" w14:textId="2C2206BB" w:rsidR="00C153D9" w:rsidRDefault="00286352" w:rsidP="00EB7F99">
      <w:r>
        <w:t xml:space="preserve">Teachers </w:t>
      </w:r>
      <w:r w:rsidR="00F15EB8">
        <w:t>reinforce to</w:t>
      </w:r>
      <w:r w:rsidR="003859B0">
        <w:t xml:space="preserve"> students </w:t>
      </w:r>
      <w:r w:rsidR="00F15EB8">
        <w:t>the use of</w:t>
      </w:r>
      <w:r w:rsidR="003859B0">
        <w:t xml:space="preserve"> logical and conditional operators and where these can be used in the </w:t>
      </w:r>
      <w:r w:rsidR="00303568">
        <w:t>pseudocode to determine</w:t>
      </w:r>
      <w:r w:rsidR="00D7289D">
        <w:t xml:space="preserve"> the</w:t>
      </w:r>
      <w:r w:rsidR="00303568">
        <w:t xml:space="preserve"> differences in </w:t>
      </w:r>
      <w:r w:rsidR="00766876">
        <w:t>the lengths of each side.</w:t>
      </w:r>
    </w:p>
    <w:tbl>
      <w:tblPr>
        <w:tblStyle w:val="GridTable1Light-Accent1"/>
        <w:tblW w:w="9650" w:type="dxa"/>
        <w:tblLook w:val="0620" w:firstRow="1" w:lastRow="0" w:firstColumn="0" w:lastColumn="0" w:noHBand="1" w:noVBand="1"/>
        <w:tblCaption w:val="space for students to provide answer"/>
        <w:tblDescription w:val="Answer box with a sample answer."/>
      </w:tblPr>
      <w:tblGrid>
        <w:gridCol w:w="9650"/>
      </w:tblGrid>
      <w:tr w:rsidR="00F4606B" w14:paraId="35F73A29" w14:textId="77777777" w:rsidTr="008449AD">
        <w:trPr>
          <w:cnfStyle w:val="100000000000" w:firstRow="1" w:lastRow="0" w:firstColumn="0" w:lastColumn="0" w:oddVBand="0" w:evenVBand="0" w:oddHBand="0" w:evenHBand="0" w:firstRowFirstColumn="0" w:firstRowLastColumn="0" w:lastRowFirstColumn="0" w:lastRowLastColumn="0"/>
          <w:trHeight w:val="3643"/>
        </w:trPr>
        <w:tc>
          <w:tcPr>
            <w:tcW w:w="9650" w:type="dxa"/>
          </w:tcPr>
          <w:p w14:paraId="6B99D2B0" w14:textId="0E5B70F9" w:rsidR="00432607" w:rsidRPr="00432607" w:rsidRDefault="00432607" w:rsidP="00EB7F99">
            <w:pPr>
              <w:rPr>
                <w:b/>
                <w:bCs w:val="0"/>
              </w:rPr>
            </w:pPr>
            <w:r w:rsidRPr="00432607">
              <w:rPr>
                <w:b/>
              </w:rPr>
              <w:t>Sample answer:</w:t>
            </w:r>
          </w:p>
          <w:p w14:paraId="3DC3DB79" w14:textId="609C69F5" w:rsidR="00F4606B" w:rsidRDefault="00F4606B" w:rsidP="00EB7F99">
            <w:r>
              <w:t xml:space="preserve">BEGIN </w:t>
            </w:r>
            <w:r w:rsidR="364303BE" w:rsidRPr="10F84483">
              <w:t>triangle</w:t>
            </w:r>
          </w:p>
          <w:p w14:paraId="2E4B9112" w14:textId="29BFA422" w:rsidR="2304A084" w:rsidRDefault="2304A084" w:rsidP="00EB7F99">
            <w:pPr>
              <w:spacing w:line="276" w:lineRule="auto"/>
            </w:pPr>
            <w:r w:rsidRPr="10F84483">
              <w:t xml:space="preserve">     Get SideA</w:t>
            </w:r>
          </w:p>
          <w:p w14:paraId="23988420" w14:textId="5A1E52CC" w:rsidR="2304A084" w:rsidRDefault="2304A084" w:rsidP="00EB7F99">
            <w:pPr>
              <w:spacing w:line="276" w:lineRule="auto"/>
            </w:pPr>
            <w:r w:rsidRPr="10F84483">
              <w:t xml:space="preserve">     Get SideB</w:t>
            </w:r>
          </w:p>
          <w:p w14:paraId="312BEC2D" w14:textId="73F6F95C" w:rsidR="2304A084" w:rsidRDefault="2304A084" w:rsidP="00EB7F99">
            <w:pPr>
              <w:spacing w:line="276" w:lineRule="auto"/>
            </w:pPr>
            <w:r w:rsidRPr="10F84483">
              <w:t xml:space="preserve">     Get SideC</w:t>
            </w:r>
          </w:p>
          <w:p w14:paraId="5BC5D7AF" w14:textId="3271F59B" w:rsidR="00B24DE4" w:rsidRDefault="2304A084" w:rsidP="00EB7F99">
            <w:pPr>
              <w:spacing w:line="276" w:lineRule="auto"/>
            </w:pPr>
            <w:r w:rsidRPr="10F84483">
              <w:t xml:space="preserve">     </w:t>
            </w:r>
            <w:r w:rsidR="21DA44F4" w:rsidRPr="10F84483">
              <w:t>IF Side</w:t>
            </w:r>
            <w:r w:rsidR="19E2ABCB" w:rsidRPr="10F84483">
              <w:t>A</w:t>
            </w:r>
            <w:r w:rsidR="21DA44F4" w:rsidRPr="10F84483">
              <w:t xml:space="preserve"> </w:t>
            </w:r>
            <w:r w:rsidR="635EE4D4" w:rsidRPr="10F84483">
              <w:t xml:space="preserve">= </w:t>
            </w:r>
            <w:r w:rsidR="21DA44F4" w:rsidRPr="10F84483">
              <w:t>Side</w:t>
            </w:r>
            <w:r w:rsidR="14CCB06A" w:rsidRPr="10F84483">
              <w:t>B</w:t>
            </w:r>
            <w:r w:rsidR="21DA44F4" w:rsidRPr="10F84483">
              <w:t xml:space="preserve"> </w:t>
            </w:r>
            <w:r w:rsidR="40DDC27C" w:rsidRPr="10F84483">
              <w:t>OR SideB =</w:t>
            </w:r>
            <w:r w:rsidR="317FAC87" w:rsidRPr="10F84483">
              <w:t xml:space="preserve"> </w:t>
            </w:r>
            <w:r w:rsidR="21DA44F4" w:rsidRPr="10F84483">
              <w:t>Side</w:t>
            </w:r>
            <w:r w:rsidR="1B9323C2" w:rsidRPr="10F84483">
              <w:t>C</w:t>
            </w:r>
            <w:r w:rsidR="1A0E4656" w:rsidRPr="10F84483">
              <w:t xml:space="preserve"> OR SideA = SideC</w:t>
            </w:r>
            <w:r w:rsidR="39C97D89" w:rsidRPr="10F84483">
              <w:t xml:space="preserve"> THEN</w:t>
            </w:r>
          </w:p>
          <w:p w14:paraId="4FF03289" w14:textId="536DBBE8" w:rsidR="00B24DE4" w:rsidRDefault="271BEB15" w:rsidP="00EB7F99">
            <w:pPr>
              <w:spacing w:line="276" w:lineRule="auto"/>
            </w:pPr>
            <w:r w:rsidRPr="10F84483">
              <w:t xml:space="preserve">       </w:t>
            </w:r>
            <w:r w:rsidR="14FFBF50" w:rsidRPr="10F84483">
              <w:t xml:space="preserve">   </w:t>
            </w:r>
            <w:r w:rsidRPr="10F84483">
              <w:t>Display</w:t>
            </w:r>
            <w:r w:rsidR="21DA44F4" w:rsidRPr="10F84483">
              <w:t xml:space="preserve"> </w:t>
            </w:r>
            <w:r w:rsidR="0E09B834" w:rsidRPr="10F84483">
              <w:t>“</w:t>
            </w:r>
            <w:r w:rsidR="00B24DE4">
              <w:t>Isos</w:t>
            </w:r>
            <w:r w:rsidR="00CF0952">
              <w:t>celes</w:t>
            </w:r>
            <w:r w:rsidR="00B24DE4" w:rsidRPr="00314ED2">
              <w:t xml:space="preserve"> triangle</w:t>
            </w:r>
            <w:r w:rsidR="15E64A3A" w:rsidRPr="10F84483">
              <w:t>”</w:t>
            </w:r>
          </w:p>
          <w:p w14:paraId="71BBCE66" w14:textId="6B434A1E" w:rsidR="336A4FAA" w:rsidRDefault="336A4FAA" w:rsidP="00EB7F99">
            <w:pPr>
              <w:spacing w:line="276" w:lineRule="auto"/>
            </w:pPr>
            <w:r w:rsidRPr="10F84483">
              <w:t xml:space="preserve">     ENDIF</w:t>
            </w:r>
          </w:p>
          <w:p w14:paraId="283126FF" w14:textId="0F144C3C" w:rsidR="0A360847" w:rsidRDefault="0A360847" w:rsidP="00EB7F99">
            <w:pPr>
              <w:spacing w:line="276" w:lineRule="auto"/>
            </w:pPr>
            <w:r w:rsidRPr="10F84483">
              <w:t xml:space="preserve">     IF SideA &lt;&gt; SideB &lt;&gt; SideC THEN</w:t>
            </w:r>
          </w:p>
          <w:p w14:paraId="2DA6B0B7" w14:textId="24824931" w:rsidR="0A360847" w:rsidRDefault="0A360847" w:rsidP="00EB7F99">
            <w:pPr>
              <w:spacing w:line="276" w:lineRule="auto"/>
            </w:pPr>
            <w:r w:rsidRPr="10F84483">
              <w:t xml:space="preserve">          Display “Scalene triangle”</w:t>
            </w:r>
          </w:p>
          <w:p w14:paraId="77EABE91" w14:textId="6B434A1E" w:rsidR="0A360847" w:rsidRDefault="0A360847" w:rsidP="00EB7F99">
            <w:pPr>
              <w:spacing w:line="276" w:lineRule="auto"/>
            </w:pPr>
            <w:r w:rsidRPr="10F84483">
              <w:t xml:space="preserve">     ENDIF</w:t>
            </w:r>
          </w:p>
          <w:p w14:paraId="0F9BD73E" w14:textId="0DB2DE66" w:rsidR="0A360847" w:rsidRDefault="0A360847" w:rsidP="00EB7F99">
            <w:pPr>
              <w:spacing w:line="276" w:lineRule="auto"/>
            </w:pPr>
            <w:r w:rsidRPr="10F84483">
              <w:t xml:space="preserve">     IF SideC</w:t>
            </w:r>
            <w:r w:rsidRPr="10F84483">
              <w:rPr>
                <w:vertAlign w:val="superscript"/>
              </w:rPr>
              <w:t>2</w:t>
            </w:r>
            <w:r w:rsidRPr="10F84483">
              <w:t xml:space="preserve"> = SideA</w:t>
            </w:r>
            <w:r w:rsidRPr="10F84483">
              <w:rPr>
                <w:vertAlign w:val="superscript"/>
              </w:rPr>
              <w:t>2</w:t>
            </w:r>
            <w:r w:rsidRPr="10F84483">
              <w:t xml:space="preserve"> + SideB</w:t>
            </w:r>
            <w:r w:rsidRPr="10F84483">
              <w:rPr>
                <w:vertAlign w:val="superscript"/>
              </w:rPr>
              <w:t>2</w:t>
            </w:r>
            <w:r w:rsidRPr="10F84483">
              <w:t xml:space="preserve"> THEN</w:t>
            </w:r>
          </w:p>
          <w:p w14:paraId="5C11A9C5" w14:textId="609BFDDF" w:rsidR="0A360847" w:rsidRDefault="0A360847" w:rsidP="00EB7F99">
            <w:pPr>
              <w:spacing w:line="276" w:lineRule="auto"/>
            </w:pPr>
            <w:r w:rsidRPr="10F84483">
              <w:t xml:space="preserve">          Display “Right angle triangle”</w:t>
            </w:r>
          </w:p>
          <w:p w14:paraId="0556C8A0" w14:textId="6B434A1E" w:rsidR="0A360847" w:rsidRDefault="0A360847" w:rsidP="00EB7F99">
            <w:pPr>
              <w:spacing w:line="276" w:lineRule="auto"/>
            </w:pPr>
            <w:r w:rsidRPr="10F84483">
              <w:t xml:space="preserve">     ENDIF</w:t>
            </w:r>
          </w:p>
          <w:p w14:paraId="2ED65553" w14:textId="683C84EA" w:rsidR="336A4FAA" w:rsidRDefault="336A4FAA" w:rsidP="00EB7F99">
            <w:pPr>
              <w:spacing w:line="276" w:lineRule="auto"/>
              <w:rPr>
                <w:bCs w:val="0"/>
              </w:rPr>
            </w:pPr>
            <w:r w:rsidRPr="10F84483">
              <w:t xml:space="preserve">END </w:t>
            </w:r>
            <w:r w:rsidR="78964919" w:rsidRPr="10F84483">
              <w:t>triangle</w:t>
            </w:r>
          </w:p>
          <w:p w14:paraId="109EAE6C" w14:textId="77777777" w:rsidR="00195BD9" w:rsidRDefault="00195BD9" w:rsidP="00EB7F99">
            <w:pPr>
              <w:spacing w:line="276" w:lineRule="auto"/>
            </w:pPr>
          </w:p>
          <w:p w14:paraId="266202E6" w14:textId="65380515" w:rsidR="00303568" w:rsidRPr="000F32FE" w:rsidRDefault="00760578" w:rsidP="00EB7F99">
            <w:pPr>
              <w:pStyle w:val="ListParagraph"/>
              <w:spacing w:before="80"/>
              <w:ind w:left="0"/>
            </w:pPr>
            <w:r>
              <w:t xml:space="preserve">* </w:t>
            </w:r>
            <w:r w:rsidR="000F32FE">
              <w:t>Students</w:t>
            </w:r>
            <w:r w:rsidR="006F5791">
              <w:t xml:space="preserve"> should be made aware that in some languages not </w:t>
            </w:r>
            <w:r w:rsidR="1A6512F6">
              <w:t>equal</w:t>
            </w:r>
            <w:r w:rsidR="006F5791">
              <w:t xml:space="preserve"> is typed as</w:t>
            </w:r>
            <w:r w:rsidR="00103B75">
              <w:t>:</w:t>
            </w:r>
            <w:r w:rsidR="7A7865E5">
              <w:t xml:space="preserve"> </w:t>
            </w:r>
            <w:r w:rsidR="120DEDEF">
              <w:t>!</w:t>
            </w:r>
            <w:r w:rsidR="6DE909F6">
              <w:t>=</w:t>
            </w:r>
            <w:r w:rsidR="6E045BAF">
              <w:t xml:space="preserve"> or !==</w:t>
            </w:r>
          </w:p>
          <w:p w14:paraId="21A96500" w14:textId="5BCAA43A" w:rsidR="00303568" w:rsidRDefault="26658458" w:rsidP="00EB7F99">
            <w:pPr>
              <w:pStyle w:val="ListParagraph"/>
              <w:spacing w:before="80"/>
              <w:ind w:left="0"/>
            </w:pPr>
            <w:r>
              <w:t xml:space="preserve">* Students should be made aware that one is assuming </w:t>
            </w:r>
            <w:r w:rsidR="00C61E2E">
              <w:t>C</w:t>
            </w:r>
            <w:r>
              <w:t xml:space="preserve"> is the largest length given (for right</w:t>
            </w:r>
            <w:r w:rsidR="00324723">
              <w:t>-</w:t>
            </w:r>
            <w:r>
              <w:t>angle triangle)</w:t>
            </w:r>
          </w:p>
          <w:p w14:paraId="3ADC7166" w14:textId="1C5A989C" w:rsidR="00303568" w:rsidRPr="000F32FE" w:rsidRDefault="00B55E40" w:rsidP="00EB7F99">
            <w:pPr>
              <w:pStyle w:val="ListParagraph"/>
              <w:spacing w:before="80"/>
              <w:ind w:left="0"/>
            </w:pPr>
            <w:r>
              <w:t xml:space="preserve">* </w:t>
            </w:r>
            <w:r w:rsidR="00BC1AF0">
              <w:t xml:space="preserve">The </w:t>
            </w:r>
            <w:r w:rsidR="006038B7">
              <w:t>output</w:t>
            </w:r>
            <w:r w:rsidR="00BC1AF0">
              <w:t xml:space="preserve"> should </w:t>
            </w:r>
            <w:r w:rsidR="006038B7">
              <w:t>show</w:t>
            </w:r>
            <w:r>
              <w:t xml:space="preserve"> that </w:t>
            </w:r>
            <w:r w:rsidR="00FF2EF5">
              <w:t xml:space="preserve">a </w:t>
            </w:r>
            <w:r w:rsidR="00324723">
              <w:t>right-angle</w:t>
            </w:r>
            <w:r w:rsidR="00FF2EF5">
              <w:t xml:space="preserve"> triangle is also either an isosceles or scalene. </w:t>
            </w:r>
          </w:p>
        </w:tc>
      </w:tr>
    </w:tbl>
    <w:p w14:paraId="0F55005B" w14:textId="3F1650C9" w:rsidR="00C31C9C" w:rsidRDefault="00FE5AB2" w:rsidP="00EB7F99">
      <w:pPr>
        <w:pStyle w:val="FeatureBox2"/>
      </w:pPr>
      <w:r w:rsidRPr="00947251">
        <w:rPr>
          <w:b/>
        </w:rPr>
        <w:t>Teacher note:</w:t>
      </w:r>
      <w:r w:rsidRPr="00FE5AB2">
        <w:t xml:space="preserve"> if wanting to teach functions and parameter</w:t>
      </w:r>
      <w:r w:rsidR="00F83794">
        <w:t>,</w:t>
      </w:r>
      <w:r w:rsidRPr="00FE5AB2">
        <w:t xml:space="preserve"> passing/returning could be an idea to get the students to write a solution for each type of triangle in its own program</w:t>
      </w:r>
      <w:r w:rsidR="00F83794">
        <w:t xml:space="preserve"> or </w:t>
      </w:r>
      <w:r w:rsidRPr="00FE5AB2">
        <w:t>mainline and then discuss how these could be merged into one using functions (link to each solution made)</w:t>
      </w:r>
      <w:r w:rsidR="00947251">
        <w:t>.</w:t>
      </w:r>
    </w:p>
    <w:p w14:paraId="2CC3CDEC" w14:textId="07223D55" w:rsidR="009212FA" w:rsidRDefault="00967B6E" w:rsidP="00EB7F99">
      <w:r w:rsidRPr="0059590E">
        <w:rPr>
          <w:b/>
        </w:rPr>
        <w:t>Activity</w:t>
      </w:r>
      <w:r w:rsidR="00286352" w:rsidRPr="0059590E">
        <w:rPr>
          <w:b/>
        </w:rPr>
        <w:t xml:space="preserve"> </w:t>
      </w:r>
      <w:r w:rsidR="0028354C" w:rsidRPr="0059590E">
        <w:rPr>
          <w:b/>
          <w:bCs/>
        </w:rPr>
        <w:t>1</w:t>
      </w:r>
      <w:r w:rsidR="0059590E" w:rsidRPr="0059590E">
        <w:rPr>
          <w:b/>
          <w:bCs/>
        </w:rPr>
        <w:t>3</w:t>
      </w:r>
      <w:r w:rsidRPr="0059590E">
        <w:rPr>
          <w:b/>
          <w:bCs/>
        </w:rPr>
        <w:t>:</w:t>
      </w:r>
      <w:r>
        <w:t xml:space="preserve"> </w:t>
      </w:r>
      <w:r w:rsidR="00324723">
        <w:t>pseudocode</w:t>
      </w:r>
    </w:p>
    <w:p w14:paraId="5EE41598" w14:textId="4797A245" w:rsidR="00A804FB" w:rsidRDefault="007F5CB3" w:rsidP="00EB7F99">
      <w:r>
        <w:rPr>
          <w:b/>
          <w:bCs/>
          <w:noProof/>
        </w:rPr>
        <w:drawing>
          <wp:anchor distT="0" distB="0" distL="114300" distR="114300" simplePos="0" relativeHeight="251658308" behindDoc="0" locked="0" layoutInCell="1" allowOverlap="1" wp14:anchorId="01A0CB93" wp14:editId="0953F29E">
            <wp:simplePos x="0" y="0"/>
            <wp:positionH relativeFrom="margin">
              <wp:align>left</wp:align>
            </wp:positionH>
            <wp:positionV relativeFrom="paragraph">
              <wp:posOffset>156076</wp:posOffset>
            </wp:positionV>
            <wp:extent cx="635000" cy="635000"/>
            <wp:effectExtent l="0" t="0" r="0" b="0"/>
            <wp:wrapSquare wrapText="bothSides"/>
            <wp:docPr id="1065342180" name="Picture 10653421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42180" name="Picture 1065342180">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804FB">
        <w:t xml:space="preserve">Teacher leads the discussion on where best to </w:t>
      </w:r>
      <w:r w:rsidR="00F4606B">
        <w:t xml:space="preserve">arrange and </w:t>
      </w:r>
      <w:r w:rsidR="00A804FB">
        <w:t>nest these comparisons</w:t>
      </w:r>
      <w:r w:rsidR="00F4606B">
        <w:t xml:space="preserve"> within the mainline</w:t>
      </w:r>
      <w:r w:rsidR="00A804FB">
        <w:t xml:space="preserve"> to identify the correct type of triangle based on the lengths of the </w:t>
      </w:r>
      <w:r w:rsidR="00324723">
        <w:t xml:space="preserve">3 </w:t>
      </w:r>
      <w:r w:rsidR="00A804FB">
        <w:t>sides.</w:t>
      </w:r>
      <w:r w:rsidR="007C4886">
        <w:t xml:space="preserve"> </w:t>
      </w:r>
      <w:r w:rsidR="00AE1D05">
        <w:t xml:space="preserve">The flowchart and </w:t>
      </w:r>
      <w:r w:rsidR="00A10259">
        <w:t xml:space="preserve">pseudocode for nested </w:t>
      </w:r>
      <w:r w:rsidR="00324723">
        <w:t>IF</w:t>
      </w:r>
      <w:r w:rsidR="00A10259">
        <w:t xml:space="preserve"> statements</w:t>
      </w:r>
      <w:r w:rsidR="00EA478A">
        <w:t xml:space="preserve"> </w:t>
      </w:r>
      <w:r w:rsidR="092C2B55">
        <w:t>within</w:t>
      </w:r>
      <w:r w:rsidR="00EA478A">
        <w:t xml:space="preserve"> the </w:t>
      </w:r>
      <w:hyperlink r:id="rId26">
        <w:r w:rsidR="092C2B55" w:rsidRPr="10F84483">
          <w:rPr>
            <w:rStyle w:val="Hyperlink"/>
          </w:rPr>
          <w:t>Software Engineering Course Specifications</w:t>
        </w:r>
      </w:hyperlink>
      <w:r w:rsidR="00EA478A">
        <w:t xml:space="preserve"> document should be </w:t>
      </w:r>
      <w:r w:rsidR="00F07F2B">
        <w:t xml:space="preserve">referred to </w:t>
      </w:r>
      <w:r w:rsidR="00B86BBE">
        <w:t>in this activity.</w:t>
      </w:r>
    </w:p>
    <w:p w14:paraId="33FEA3BA" w14:textId="633CC3B4" w:rsidR="00A652A2" w:rsidRDefault="00A652A2" w:rsidP="00EB7F99">
      <w:r>
        <w:t xml:space="preserve">Students add complexity </w:t>
      </w:r>
      <w:r w:rsidR="001630E3">
        <w:t xml:space="preserve">in their pseudocode </w:t>
      </w:r>
      <w:r>
        <w:t>by including nested IF statements that compare for each</w:t>
      </w:r>
      <w:r w:rsidR="006B1629">
        <w:t xml:space="preserve"> </w:t>
      </w:r>
      <w:r>
        <w:t>out</w:t>
      </w:r>
      <w:r w:rsidR="006B1629">
        <w:t>c</w:t>
      </w:r>
      <w:r>
        <w:t>ome</w:t>
      </w:r>
      <w:r w:rsidR="006B1629">
        <w:t xml:space="preserve">: </w:t>
      </w:r>
      <w:r w:rsidR="006B1629" w:rsidRPr="00314ED2">
        <w:t>Isosceles</w:t>
      </w:r>
      <w:r w:rsidR="006B1629">
        <w:t>, Scalene, Right</w:t>
      </w:r>
      <w:r w:rsidR="002B3CFD">
        <w:t xml:space="preserve"> </w:t>
      </w:r>
      <w:r w:rsidR="006B1629">
        <w:t>angle.</w:t>
      </w:r>
    </w:p>
    <w:p w14:paraId="04CFAC73" w14:textId="546DF3B8" w:rsidR="00E8589E" w:rsidRDefault="003F4E7D" w:rsidP="00EB7F99">
      <w:pPr>
        <w:pStyle w:val="FeatureBox2"/>
      </w:pPr>
      <w:r w:rsidRPr="00F83794">
        <w:rPr>
          <w:rStyle w:val="Strong"/>
        </w:rPr>
        <w:t>Teacher note:</w:t>
      </w:r>
      <w:r>
        <w:t xml:space="preserve"> </w:t>
      </w:r>
      <w:r w:rsidR="00E8589E">
        <w:t xml:space="preserve">consider having teams of students work on </w:t>
      </w:r>
      <w:r w:rsidR="002F3096">
        <w:t xml:space="preserve">the pseudocode for each type of triangle and then </w:t>
      </w:r>
      <w:r w:rsidR="008543C9">
        <w:t xml:space="preserve">discuss how best to include </w:t>
      </w:r>
      <w:r w:rsidR="00A067CB">
        <w:t>this into the main algorithm.</w:t>
      </w:r>
      <w:r w:rsidR="004A3033" w:rsidRPr="004A3033">
        <w:t xml:space="preserve"> This </w:t>
      </w:r>
      <w:r w:rsidR="004A3033">
        <w:t xml:space="preserve">could </w:t>
      </w:r>
      <w:r w:rsidR="004A3033" w:rsidRPr="004A3033">
        <w:t>include modelling the program as a structure chart that includes a log in module.</w:t>
      </w:r>
    </w:p>
    <w:p w14:paraId="0FBBA931" w14:textId="63B986A5" w:rsidR="00B82EEF" w:rsidRDefault="00B82EEF" w:rsidP="00E466D6">
      <w:pPr>
        <w:pStyle w:val="Heading4"/>
      </w:pPr>
      <w:bookmarkStart w:id="28" w:name="_Hlk127779862"/>
      <w:r w:rsidRPr="003F4E7D">
        <w:t>Development</w:t>
      </w:r>
    </w:p>
    <w:p w14:paraId="43C65E14" w14:textId="1992227A" w:rsidR="00766900" w:rsidRDefault="006B1629" w:rsidP="00EB7F99">
      <w:pPr>
        <w:rPr>
          <w:lang w:eastAsia="en-GB"/>
        </w:rPr>
      </w:pPr>
      <w:r w:rsidRPr="0059590E">
        <w:rPr>
          <w:b/>
          <w:lang w:eastAsia="en-GB"/>
        </w:rPr>
        <w:t>Activity</w:t>
      </w:r>
      <w:r w:rsidR="00594C4E" w:rsidRPr="0059590E">
        <w:rPr>
          <w:b/>
          <w:lang w:eastAsia="en-GB"/>
        </w:rPr>
        <w:t xml:space="preserve"> </w:t>
      </w:r>
      <w:r w:rsidR="00594C4E" w:rsidRPr="0059590E">
        <w:rPr>
          <w:b/>
          <w:bCs/>
          <w:lang w:eastAsia="en-GB"/>
        </w:rPr>
        <w:t>1</w:t>
      </w:r>
      <w:r w:rsidR="0059590E" w:rsidRPr="0059590E">
        <w:rPr>
          <w:b/>
          <w:bCs/>
          <w:lang w:eastAsia="en-GB"/>
        </w:rPr>
        <w:t>4</w:t>
      </w:r>
      <w:r w:rsidR="00456A19" w:rsidRPr="0059590E">
        <w:rPr>
          <w:b/>
          <w:bCs/>
          <w:lang w:eastAsia="en-GB"/>
        </w:rPr>
        <w:t>:</w:t>
      </w:r>
      <w:r w:rsidR="00456A19">
        <w:rPr>
          <w:lang w:eastAsia="en-GB"/>
        </w:rPr>
        <w:t xml:space="preserve"> </w:t>
      </w:r>
      <w:r w:rsidR="00324723">
        <w:rPr>
          <w:lang w:eastAsia="en-GB"/>
        </w:rPr>
        <w:t xml:space="preserve">developing </w:t>
      </w:r>
      <w:r w:rsidR="00766900">
        <w:rPr>
          <w:lang w:eastAsia="en-GB"/>
        </w:rPr>
        <w:t>code</w:t>
      </w:r>
    </w:p>
    <w:p w14:paraId="20C8A57F" w14:textId="17BCF0F8" w:rsidR="00456A19" w:rsidRDefault="009212FA" w:rsidP="00EB7F99">
      <w:pPr>
        <w:rPr>
          <w:lang w:eastAsia="en-GB"/>
        </w:rPr>
      </w:pPr>
      <w:r>
        <w:rPr>
          <w:b/>
          <w:bCs/>
          <w:noProof/>
        </w:rPr>
        <w:drawing>
          <wp:anchor distT="0" distB="0" distL="114300" distR="114300" simplePos="0" relativeHeight="251658307" behindDoc="0" locked="0" layoutInCell="1" allowOverlap="1" wp14:anchorId="2F39D343" wp14:editId="3BF340FD">
            <wp:simplePos x="0" y="0"/>
            <wp:positionH relativeFrom="column">
              <wp:posOffset>-54610</wp:posOffset>
            </wp:positionH>
            <wp:positionV relativeFrom="paragraph">
              <wp:posOffset>-635</wp:posOffset>
            </wp:positionV>
            <wp:extent cx="635000" cy="635000"/>
            <wp:effectExtent l="0" t="0" r="0" b="0"/>
            <wp:wrapSquare wrapText="bothSides"/>
            <wp:docPr id="1853737000" name="Picture 18537370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37000" name="Picture 1853737000">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B1629">
        <w:rPr>
          <w:lang w:eastAsia="en-GB"/>
        </w:rPr>
        <w:t xml:space="preserve">Students </w:t>
      </w:r>
      <w:r w:rsidR="00A804FB">
        <w:rPr>
          <w:lang w:eastAsia="en-GB"/>
        </w:rPr>
        <w:t>code their solution</w:t>
      </w:r>
      <w:r w:rsidR="00456A19">
        <w:rPr>
          <w:lang w:eastAsia="en-GB"/>
        </w:rPr>
        <w:t xml:space="preserve"> using Python</w:t>
      </w:r>
      <w:r w:rsidR="00A804FB">
        <w:rPr>
          <w:lang w:eastAsia="en-GB"/>
        </w:rPr>
        <w:t xml:space="preserve"> beginning with the</w:t>
      </w:r>
      <w:r w:rsidR="00456A19">
        <w:rPr>
          <w:lang w:eastAsia="en-GB"/>
        </w:rPr>
        <w:t>ir</w:t>
      </w:r>
      <w:r w:rsidR="00A804FB">
        <w:rPr>
          <w:lang w:eastAsia="en-GB"/>
        </w:rPr>
        <w:t xml:space="preserve"> </w:t>
      </w:r>
      <w:r w:rsidR="00456A19">
        <w:rPr>
          <w:lang w:eastAsia="en-GB"/>
        </w:rPr>
        <w:t xml:space="preserve">Equilateral </w:t>
      </w:r>
      <w:r w:rsidR="00EB5994">
        <w:rPr>
          <w:lang w:eastAsia="en-GB"/>
        </w:rPr>
        <w:t xml:space="preserve">Triangle </w:t>
      </w:r>
      <w:r w:rsidR="00456A19">
        <w:rPr>
          <w:lang w:eastAsia="en-GB"/>
        </w:rPr>
        <w:t>identifier.</w:t>
      </w:r>
    </w:p>
    <w:p w14:paraId="4E51053C" w14:textId="6E552E27" w:rsidR="00AD4D9F" w:rsidRDefault="00AD4D9F" w:rsidP="00EB7F99">
      <w:pPr>
        <w:rPr>
          <w:lang w:eastAsia="en-GB"/>
        </w:rPr>
      </w:pPr>
      <w:r>
        <w:rPr>
          <w:lang w:eastAsia="en-GB"/>
        </w:rPr>
        <w:t xml:space="preserve">Teacher leads discussion on </w:t>
      </w:r>
      <w:r w:rsidR="007D63AB">
        <w:rPr>
          <w:lang w:eastAsia="en-GB"/>
        </w:rPr>
        <w:t>type conversion in Python.</w:t>
      </w:r>
    </w:p>
    <w:p w14:paraId="4CD89525" w14:textId="07773C87" w:rsidR="00456A19" w:rsidRDefault="00EB5994" w:rsidP="00EB7F99">
      <w:r>
        <w:rPr>
          <w:lang w:eastAsia="en-GB"/>
        </w:rPr>
        <w:t>Students</w:t>
      </w:r>
      <w:r w:rsidR="00594C4E">
        <w:rPr>
          <w:lang w:eastAsia="en-GB"/>
        </w:rPr>
        <w:t xml:space="preserve"> refer to their pseudocode </w:t>
      </w:r>
      <w:r w:rsidR="00327128">
        <w:rPr>
          <w:lang w:eastAsia="en-GB"/>
        </w:rPr>
        <w:t>to</w:t>
      </w:r>
      <w:r w:rsidR="00456A19">
        <w:rPr>
          <w:lang w:eastAsia="en-GB"/>
        </w:rPr>
        <w:t xml:space="preserve"> add complexity with nested IF statements inside a loop to gradually </w:t>
      </w:r>
      <w:r w:rsidR="00F4606B">
        <w:rPr>
          <w:lang w:eastAsia="en-GB"/>
        </w:rPr>
        <w:t>include</w:t>
      </w:r>
      <w:r w:rsidR="00456A19">
        <w:rPr>
          <w:lang w:eastAsia="en-GB"/>
        </w:rPr>
        <w:t xml:space="preserve"> identif</w:t>
      </w:r>
      <w:r w:rsidR="00F4606B">
        <w:rPr>
          <w:lang w:eastAsia="en-GB"/>
        </w:rPr>
        <w:t xml:space="preserve">ication of </w:t>
      </w:r>
      <w:r w:rsidR="00456A19" w:rsidRPr="00314ED2">
        <w:t>Isosceles</w:t>
      </w:r>
      <w:r w:rsidR="00456A19">
        <w:t>, Scalene, and Right</w:t>
      </w:r>
      <w:r w:rsidR="178D679B">
        <w:t xml:space="preserve"> </w:t>
      </w:r>
      <w:r w:rsidR="00456A19">
        <w:t>angle</w:t>
      </w:r>
      <w:r w:rsidR="00F4606B">
        <w:t xml:space="preserve"> triangles.</w:t>
      </w:r>
    </w:p>
    <w:p w14:paraId="25CEB72E" w14:textId="77777777" w:rsidR="00A067CB" w:rsidRDefault="00A067CB" w:rsidP="00EB7F99">
      <w:r>
        <w:t>Students test the results by running the code for each.</w:t>
      </w:r>
    </w:p>
    <w:p w14:paraId="4E3B2864" w14:textId="4148D41E" w:rsidR="00324386" w:rsidRDefault="00324386" w:rsidP="00EB7F99">
      <w:r>
        <w:t xml:space="preserve">Students may benefit from completing </w:t>
      </w:r>
      <w:hyperlink r:id="rId27" w:history="1">
        <w:r w:rsidRPr="003C4F36">
          <w:rPr>
            <w:rStyle w:val="Hyperlink"/>
          </w:rPr>
          <w:t>introductory tutorials to Python</w:t>
        </w:r>
      </w:hyperlink>
      <w:r>
        <w:t>.</w:t>
      </w:r>
    </w:p>
    <w:p w14:paraId="30CD9A6B" w14:textId="7428E0E0" w:rsidR="00A067CB" w:rsidRDefault="003F4E7D" w:rsidP="00EB7F99">
      <w:pPr>
        <w:pStyle w:val="FeatureBox2"/>
      </w:pPr>
      <w:r w:rsidRPr="00775CF8">
        <w:rPr>
          <w:rStyle w:val="Strong"/>
        </w:rPr>
        <w:t>Teacher note:</w:t>
      </w:r>
      <w:r>
        <w:t xml:space="preserve"> t</w:t>
      </w:r>
      <w:r w:rsidR="00C2013F">
        <w:t>eachers</w:t>
      </w:r>
      <w:r w:rsidR="00B22DDC">
        <w:t xml:space="preserve"> and observant students</w:t>
      </w:r>
      <w:r w:rsidR="00C2013F">
        <w:t xml:space="preserve"> will</w:t>
      </w:r>
      <w:r w:rsidR="00732BD7">
        <w:t xml:space="preserve"> identify the need to validate the input of side lengths to ensure they are</w:t>
      </w:r>
      <w:r w:rsidR="003C4973">
        <w:t xml:space="preserve"> integers that are</w:t>
      </w:r>
      <w:r w:rsidR="00732BD7">
        <w:t xml:space="preserve"> greater than zero and not negative</w:t>
      </w:r>
      <w:r w:rsidR="00F2263A">
        <w:t>.</w:t>
      </w:r>
      <w:r w:rsidR="00635EE2">
        <w:t xml:space="preserve"> </w:t>
      </w:r>
      <w:r w:rsidR="00F2263A">
        <w:t xml:space="preserve">This can be done </w:t>
      </w:r>
      <w:r w:rsidR="00635EE2">
        <w:t xml:space="preserve">after the students first solution to </w:t>
      </w:r>
      <w:r w:rsidR="00AB3211">
        <w:t>discuss logic errors.</w:t>
      </w:r>
    </w:p>
    <w:p w14:paraId="341BCE44" w14:textId="56F6F17E" w:rsidR="00D2770F" w:rsidRPr="003F4E7D" w:rsidRDefault="00D2770F" w:rsidP="00E466D6">
      <w:pPr>
        <w:pStyle w:val="Heading5"/>
      </w:pPr>
      <w:r w:rsidRPr="003F4E7D">
        <w:t>Logic Errors</w:t>
      </w:r>
    </w:p>
    <w:p w14:paraId="7E9F8614" w14:textId="771D524F" w:rsidR="00EB5994" w:rsidRDefault="003F4E7D" w:rsidP="00EB7F99">
      <w:r>
        <w:t>Test</w:t>
      </w:r>
      <w:r w:rsidR="00EB5994">
        <w:t xml:space="preserve"> the</w:t>
      </w:r>
      <w:r w:rsidR="00D2770F">
        <w:t xml:space="preserve"> </w:t>
      </w:r>
      <w:r w:rsidR="000A37A7">
        <w:t>student</w:t>
      </w:r>
      <w:r w:rsidR="002B3CFD">
        <w:t>s</w:t>
      </w:r>
      <w:r w:rsidR="000A37A7">
        <w:t>’</w:t>
      </w:r>
      <w:r w:rsidR="00EB5994">
        <w:t xml:space="preserve"> software solutions by entering </w:t>
      </w:r>
      <w:r>
        <w:t xml:space="preserve">3 </w:t>
      </w:r>
      <w:r w:rsidR="00EB5994">
        <w:t>zeros.</w:t>
      </w:r>
    </w:p>
    <w:p w14:paraId="078C9BD9" w14:textId="050224F6" w:rsidR="00EB5994" w:rsidRPr="00186AE0" w:rsidRDefault="00EB5994" w:rsidP="00EB7F99">
      <w:pPr>
        <w:rPr>
          <w:rStyle w:val="Strong"/>
        </w:rPr>
      </w:pPr>
      <w:r w:rsidRPr="00186AE0">
        <w:rPr>
          <w:rStyle w:val="Strong"/>
        </w:rPr>
        <w:t>Side</w:t>
      </w:r>
      <w:r w:rsidR="00D105C0">
        <w:rPr>
          <w:rStyle w:val="Strong"/>
        </w:rPr>
        <w:t>A</w:t>
      </w:r>
      <w:r w:rsidRPr="00186AE0">
        <w:rPr>
          <w:rStyle w:val="Strong"/>
        </w:rPr>
        <w:t xml:space="preserve"> =</w:t>
      </w:r>
      <w:r w:rsidR="76A5D3D2" w:rsidRPr="10F84483">
        <w:rPr>
          <w:rStyle w:val="Strong"/>
        </w:rPr>
        <w:t xml:space="preserve"> </w:t>
      </w:r>
      <w:r w:rsidRPr="00186AE0">
        <w:rPr>
          <w:rStyle w:val="Strong"/>
        </w:rPr>
        <w:t>0</w:t>
      </w:r>
    </w:p>
    <w:p w14:paraId="23632465" w14:textId="025EC9CB" w:rsidR="00EB5994" w:rsidRPr="00186AE0" w:rsidRDefault="00EB5994" w:rsidP="00EB7F99">
      <w:pPr>
        <w:rPr>
          <w:rStyle w:val="Strong"/>
        </w:rPr>
      </w:pPr>
      <w:r w:rsidRPr="00186AE0">
        <w:rPr>
          <w:rStyle w:val="Strong"/>
        </w:rPr>
        <w:t>Side</w:t>
      </w:r>
      <w:r w:rsidR="00D105C0">
        <w:rPr>
          <w:rStyle w:val="Strong"/>
        </w:rPr>
        <w:t>B</w:t>
      </w:r>
      <w:r w:rsidRPr="00186AE0">
        <w:rPr>
          <w:rStyle w:val="Strong"/>
        </w:rPr>
        <w:t xml:space="preserve"> =</w:t>
      </w:r>
      <w:r w:rsidR="6044BF98" w:rsidRPr="10F84483">
        <w:rPr>
          <w:rStyle w:val="Strong"/>
        </w:rPr>
        <w:t xml:space="preserve"> </w:t>
      </w:r>
      <w:r w:rsidRPr="00186AE0">
        <w:rPr>
          <w:rStyle w:val="Strong"/>
        </w:rPr>
        <w:t>0</w:t>
      </w:r>
    </w:p>
    <w:p w14:paraId="47E35113" w14:textId="03FE5137" w:rsidR="00EB5994" w:rsidRPr="00186AE0" w:rsidRDefault="00EB5994" w:rsidP="00EB7F99">
      <w:pPr>
        <w:rPr>
          <w:rStyle w:val="Strong"/>
        </w:rPr>
      </w:pPr>
      <w:r w:rsidRPr="00186AE0">
        <w:rPr>
          <w:rStyle w:val="Strong"/>
        </w:rPr>
        <w:t>Side</w:t>
      </w:r>
      <w:r w:rsidR="00D105C0">
        <w:rPr>
          <w:rStyle w:val="Strong"/>
        </w:rPr>
        <w:t>C</w:t>
      </w:r>
      <w:r w:rsidR="27963E14" w:rsidRPr="10F84483">
        <w:rPr>
          <w:rStyle w:val="Strong"/>
        </w:rPr>
        <w:t xml:space="preserve"> </w:t>
      </w:r>
      <w:r w:rsidR="165D4F42" w:rsidRPr="10F84483">
        <w:rPr>
          <w:rStyle w:val="Strong"/>
        </w:rPr>
        <w:t>=</w:t>
      </w:r>
      <w:r w:rsidR="342724C7" w:rsidRPr="10F84483">
        <w:rPr>
          <w:rStyle w:val="Strong"/>
        </w:rPr>
        <w:t xml:space="preserve"> </w:t>
      </w:r>
      <w:r w:rsidRPr="00186AE0">
        <w:rPr>
          <w:rStyle w:val="Strong"/>
        </w:rPr>
        <w:t>0</w:t>
      </w:r>
    </w:p>
    <w:p w14:paraId="7BEE977F" w14:textId="750C017C" w:rsidR="00EB5994" w:rsidRDefault="00EB5994" w:rsidP="00EB7F99">
      <w:r>
        <w:t xml:space="preserve">Students that have not considered this logical error may have programs that </w:t>
      </w:r>
      <w:r w:rsidR="3495D047">
        <w:t>displays</w:t>
      </w:r>
      <w:r w:rsidR="00957569">
        <w:t>:</w:t>
      </w:r>
      <w:r>
        <w:t xml:space="preserve"> </w:t>
      </w:r>
      <w:r w:rsidR="003F4E7D">
        <w:t>‘</w:t>
      </w:r>
      <w:r>
        <w:t>Equilateral</w:t>
      </w:r>
      <w:r w:rsidR="003F4E7D">
        <w:t>’</w:t>
      </w:r>
      <w:r w:rsidR="2A58BD96">
        <w:t>.</w:t>
      </w:r>
    </w:p>
    <w:p w14:paraId="6D44D3FA" w14:textId="068DEA7A" w:rsidR="00EB5994" w:rsidRDefault="00EB5994" w:rsidP="00EB7F99">
      <w:r>
        <w:t xml:space="preserve">Triangles cannot be formed with sides of zero length </w:t>
      </w:r>
      <w:r w:rsidR="4859F9C7">
        <w:t>or less</w:t>
      </w:r>
      <w:r w:rsidR="165D4F42">
        <w:t xml:space="preserve"> </w:t>
      </w:r>
      <w:r>
        <w:t>and students will need to include code that validates that all sides are greater than zero</w:t>
      </w:r>
      <w:r w:rsidR="2797358A">
        <w:t xml:space="preserve"> (</w:t>
      </w:r>
      <w:r w:rsidR="165D4F42">
        <w:t>&gt;</w:t>
      </w:r>
      <w:r>
        <w:t xml:space="preserve"> 0</w:t>
      </w:r>
      <w:r w:rsidR="61C7C834">
        <w:t>).</w:t>
      </w:r>
    </w:p>
    <w:p w14:paraId="661906BC" w14:textId="2BD59526" w:rsidR="00EB5994" w:rsidRPr="00B82EEF" w:rsidRDefault="00EB5994" w:rsidP="00EB7F99">
      <w:pPr>
        <w:rPr>
          <w:lang w:eastAsia="en-GB"/>
        </w:rPr>
      </w:pPr>
      <w:r w:rsidRPr="00A804FB">
        <w:rPr>
          <w:lang w:eastAsia="en-GB"/>
        </w:rPr>
        <w:t xml:space="preserve">In mathematics, the triangle inequality states that for any triangle to be valid, the sum of the lengths of any </w:t>
      </w:r>
      <w:r w:rsidR="00422257">
        <w:rPr>
          <w:lang w:eastAsia="en-GB"/>
        </w:rPr>
        <w:t>2</w:t>
      </w:r>
      <w:r w:rsidR="00422257" w:rsidRPr="00A804FB">
        <w:rPr>
          <w:lang w:eastAsia="en-GB"/>
        </w:rPr>
        <w:t xml:space="preserve"> </w:t>
      </w:r>
      <w:r w:rsidRPr="00A804FB">
        <w:rPr>
          <w:lang w:eastAsia="en-GB"/>
        </w:rPr>
        <w:t>sides must be greater than or equal to the length of the remaining side.</w:t>
      </w:r>
      <w:r>
        <w:rPr>
          <w:lang w:eastAsia="en-GB"/>
        </w:rPr>
        <w:t xml:space="preserve"> Code should be written here to </w:t>
      </w:r>
      <w:hyperlink r:id="rId28" w:history="1">
        <w:r w:rsidRPr="00A804FB">
          <w:rPr>
            <w:rStyle w:val="Hyperlink"/>
            <w:lang w:eastAsia="en-GB"/>
          </w:rPr>
          <w:t>validate the input data.</w:t>
        </w:r>
      </w:hyperlink>
    </w:p>
    <w:p w14:paraId="666D1452" w14:textId="2E6F6A23" w:rsidR="00EB5994" w:rsidRDefault="1C11D960" w:rsidP="00EB7F99">
      <w:r>
        <w:t>C</w:t>
      </w:r>
      <w:r w:rsidR="0045720E">
        <w:t>onsider ways of reducing the length of their code</w:t>
      </w:r>
      <w:r w:rsidR="00092C46">
        <w:t>, optimi</w:t>
      </w:r>
      <w:r w:rsidR="00B50384">
        <w:t>s</w:t>
      </w:r>
      <w:r w:rsidR="00092C46">
        <w:t>ing it</w:t>
      </w:r>
      <w:r w:rsidR="7D84B65B">
        <w:t>,</w:t>
      </w:r>
      <w:r w:rsidR="00092C46">
        <w:t xml:space="preserve"> and seeking </w:t>
      </w:r>
      <w:r w:rsidR="00C33CA4">
        <w:t>efficiencies</w:t>
      </w:r>
      <w:r w:rsidR="0045720E">
        <w:t xml:space="preserve"> by using </w:t>
      </w:r>
      <w:r w:rsidR="005633E4">
        <w:t>multiwa</w:t>
      </w:r>
      <w:r w:rsidR="00ED75B2">
        <w:t>y</w:t>
      </w:r>
      <w:r w:rsidR="005633E4">
        <w:t xml:space="preserve"> selection (case statements</w:t>
      </w:r>
      <w:r w:rsidR="5C98C308">
        <w:t>),</w:t>
      </w:r>
      <w:r w:rsidR="005633E4">
        <w:t xml:space="preserve"> functions</w:t>
      </w:r>
      <w:r w:rsidR="00C33CA4">
        <w:t xml:space="preserve"> and</w:t>
      </w:r>
      <w:r w:rsidR="00E72CD0">
        <w:t xml:space="preserve"> an introductory</w:t>
      </w:r>
      <w:r w:rsidR="006633D0">
        <w:t xml:space="preserve"> discussion </w:t>
      </w:r>
      <w:r w:rsidR="00736F98">
        <w:t>to</w:t>
      </w:r>
      <w:r w:rsidR="00C33CA4">
        <w:t xml:space="preserve"> OOP implementation using classes.</w:t>
      </w:r>
    </w:p>
    <w:p w14:paraId="4F46FA52" w14:textId="03E14017" w:rsidR="00186AE0" w:rsidRDefault="00E9545A" w:rsidP="00EB7F99">
      <w:pPr>
        <w:pStyle w:val="Heading3"/>
      </w:pPr>
      <w:bookmarkStart w:id="29" w:name="_Toc138256382"/>
      <w:r>
        <w:t>Project Advice</w:t>
      </w:r>
      <w:bookmarkEnd w:id="29"/>
    </w:p>
    <w:p w14:paraId="163FCD6B" w14:textId="7E8BABB3" w:rsidR="00456A19" w:rsidRDefault="00456A19" w:rsidP="00EB7F99">
      <w:pPr>
        <w:rPr>
          <w:lang w:eastAsia="en-GB"/>
        </w:rPr>
      </w:pPr>
      <w:r>
        <w:rPr>
          <w:lang w:eastAsia="en-GB"/>
        </w:rPr>
        <w:t xml:space="preserve">This mini project can be extended to cater </w:t>
      </w:r>
      <w:r w:rsidR="00242503">
        <w:rPr>
          <w:lang w:eastAsia="en-GB"/>
        </w:rPr>
        <w:t>for more</w:t>
      </w:r>
      <w:r>
        <w:rPr>
          <w:lang w:eastAsia="en-GB"/>
        </w:rPr>
        <w:t xml:space="preserve"> experienced </w:t>
      </w:r>
      <w:r w:rsidR="00242503">
        <w:rPr>
          <w:lang w:eastAsia="en-GB"/>
        </w:rPr>
        <w:t>programmers</w:t>
      </w:r>
      <w:r>
        <w:rPr>
          <w:lang w:eastAsia="en-GB"/>
        </w:rPr>
        <w:t xml:space="preserve"> by including:</w:t>
      </w:r>
    </w:p>
    <w:p w14:paraId="28F73626" w14:textId="3DF58C49" w:rsidR="00C33CA4" w:rsidRPr="003F4E7D" w:rsidRDefault="003F4E7D" w:rsidP="00EB7F99">
      <w:pPr>
        <w:pStyle w:val="ListBullet"/>
      </w:pPr>
      <w:r>
        <w:t>a</w:t>
      </w:r>
      <w:r w:rsidR="00C33CA4" w:rsidRPr="003F4E7D">
        <w:t xml:space="preserve"> log in</w:t>
      </w:r>
      <w:r w:rsidR="00D808F2" w:rsidRPr="003F4E7D">
        <w:t xml:space="preserve"> with password</w:t>
      </w:r>
      <w:r w:rsidR="00C33CA4" w:rsidRPr="003F4E7D">
        <w:t xml:space="preserve"> to use the program</w:t>
      </w:r>
    </w:p>
    <w:p w14:paraId="4B31A18F" w14:textId="78DE5454" w:rsidR="00F4606B" w:rsidRPr="003F4E7D" w:rsidRDefault="003F4E7D" w:rsidP="00EB7F99">
      <w:pPr>
        <w:pStyle w:val="ListBullet"/>
      </w:pPr>
      <w:r>
        <w:t>t</w:t>
      </w:r>
      <w:r w:rsidR="00F4606B" w:rsidRPr="003F4E7D">
        <w:t xml:space="preserve">he use of </w:t>
      </w:r>
      <w:r w:rsidR="003435A8" w:rsidRPr="003F4E7D">
        <w:t>f</w:t>
      </w:r>
      <w:r w:rsidR="00F4606B" w:rsidRPr="003F4E7D">
        <w:t>unctions and parameter passing</w:t>
      </w:r>
    </w:p>
    <w:p w14:paraId="3D762DEB" w14:textId="6CBA4E65" w:rsidR="00456A19" w:rsidRPr="003F4E7D" w:rsidRDefault="003F4E7D" w:rsidP="00EB7F99">
      <w:pPr>
        <w:pStyle w:val="ListBullet"/>
      </w:pPr>
      <w:r>
        <w:t>a</w:t>
      </w:r>
      <w:r w:rsidR="00456A19" w:rsidRPr="003F4E7D">
        <w:t xml:space="preserve"> graphic representation of the triangle</w:t>
      </w:r>
    </w:p>
    <w:p w14:paraId="337E9EB5" w14:textId="1C5B3141" w:rsidR="00365791" w:rsidRPr="003F4E7D" w:rsidRDefault="003F4E7D" w:rsidP="00EB7F99">
      <w:pPr>
        <w:pStyle w:val="ListBullet"/>
      </w:pPr>
      <w:r>
        <w:t>a</w:t>
      </w:r>
      <w:r w:rsidR="4B2A51CC" w:rsidRPr="003F4E7D">
        <w:t xml:space="preserve"> list or array to store the lengths and angles</w:t>
      </w:r>
    </w:p>
    <w:p w14:paraId="741C3C12" w14:textId="7FDA8B39" w:rsidR="006B1629" w:rsidRPr="003F4E7D" w:rsidRDefault="003F4E7D" w:rsidP="00EB7F99">
      <w:pPr>
        <w:pStyle w:val="ListBullet"/>
      </w:pPr>
      <w:r>
        <w:t>a</w:t>
      </w:r>
      <w:r w:rsidR="00456A19" w:rsidRPr="003F4E7D">
        <w:t>n option to solve the identification using angles</w:t>
      </w:r>
    </w:p>
    <w:p w14:paraId="3499E65F" w14:textId="5A7FDD21" w:rsidR="00456A19" w:rsidRPr="003F4E7D" w:rsidRDefault="003F4E7D" w:rsidP="00EB7F99">
      <w:pPr>
        <w:pStyle w:val="ListBullet"/>
      </w:pPr>
      <w:r>
        <w:t>t</w:t>
      </w:r>
      <w:r w:rsidR="00456A19" w:rsidRPr="003F4E7D">
        <w:t>he first module of a</w:t>
      </w:r>
      <w:r w:rsidR="00C942FB" w:rsidRPr="003F4E7D">
        <w:t xml:space="preserve"> more extensive</w:t>
      </w:r>
      <w:r w:rsidR="00F4606B" w:rsidRPr="003F4E7D">
        <w:t xml:space="preserve"> educational suite</w:t>
      </w:r>
    </w:p>
    <w:p w14:paraId="4662ECFA" w14:textId="27C25B52" w:rsidR="00103B75" w:rsidRPr="003F4E7D" w:rsidRDefault="003F4E7D" w:rsidP="00EB7F99">
      <w:pPr>
        <w:pStyle w:val="ListBullet"/>
      </w:pPr>
      <w:r>
        <w:t>a</w:t>
      </w:r>
      <w:r w:rsidR="00D67BB7" w:rsidRPr="003F4E7D">
        <w:t xml:space="preserve"> </w:t>
      </w:r>
      <w:r w:rsidR="009A351B" w:rsidRPr="003F4E7D">
        <w:t>web</w:t>
      </w:r>
      <w:r w:rsidR="2343C998" w:rsidRPr="003F4E7D">
        <w:t>-</w:t>
      </w:r>
      <w:r w:rsidR="00E07FC3" w:rsidRPr="003F4E7D">
        <w:t>based application</w:t>
      </w:r>
    </w:p>
    <w:p w14:paraId="2388F8F1" w14:textId="071AA1F1" w:rsidR="00233F28" w:rsidRDefault="003F4E7D" w:rsidP="00EB7F99">
      <w:pPr>
        <w:pStyle w:val="ListBullet"/>
      </w:pPr>
      <w:r>
        <w:t>a</w:t>
      </w:r>
      <w:r w:rsidR="00EB5994" w:rsidRPr="003F4E7D">
        <w:t>n OOP solution</w:t>
      </w:r>
      <w:r w:rsidR="4422D2C5" w:rsidRPr="003F4E7D">
        <w:t>.</w:t>
      </w:r>
    </w:p>
    <w:p w14:paraId="6EA217CA" w14:textId="2A8360B4" w:rsidR="004577CF" w:rsidRPr="00233F28" w:rsidRDefault="003F4E7D" w:rsidP="00EB7F99">
      <w:pPr>
        <w:pStyle w:val="FeatureBox2"/>
      </w:pPr>
      <w:bookmarkStart w:id="30" w:name="_Hlk136255732"/>
      <w:r w:rsidRPr="00C43E17">
        <w:rPr>
          <w:rStyle w:val="Strong"/>
        </w:rPr>
        <w:t>Teacher note:</w:t>
      </w:r>
      <w:r>
        <w:t xml:space="preserve"> i</w:t>
      </w:r>
      <w:r w:rsidR="004577CF" w:rsidRPr="00233F28">
        <w:t>nexperienced</w:t>
      </w:r>
      <w:r w:rsidR="00242503" w:rsidRPr="00233F28">
        <w:t xml:space="preserve"> programmers</w:t>
      </w:r>
      <w:r w:rsidR="0077010E" w:rsidRPr="00233F28">
        <w:t xml:space="preserve"> </w:t>
      </w:r>
      <w:r w:rsidR="00952B6A" w:rsidRPr="00233F28">
        <w:t>that struggle to complete their own Week 10 project could be required to extend the functionality of their triangle recognition program using one or more of the above</w:t>
      </w:r>
      <w:r>
        <w:t>.</w:t>
      </w:r>
    </w:p>
    <w:bookmarkEnd w:id="30"/>
    <w:p w14:paraId="2D5678F8" w14:textId="0EB34FF9" w:rsidR="00B82EEF" w:rsidRDefault="00B82EEF" w:rsidP="00EB7F99">
      <w:pPr>
        <w:pStyle w:val="Heading4"/>
      </w:pPr>
      <w:r>
        <w:t>I</w:t>
      </w:r>
      <w:r w:rsidRPr="00B82EEF">
        <w:t>ntegration</w:t>
      </w:r>
    </w:p>
    <w:p w14:paraId="100FB5F6" w14:textId="10DD13BC" w:rsidR="00B82EEF" w:rsidRPr="00B82EEF" w:rsidRDefault="00EB5994" w:rsidP="00EB7F99">
      <w:pPr>
        <w:rPr>
          <w:lang w:eastAsia="en-GB"/>
        </w:rPr>
      </w:pPr>
      <w:r>
        <w:rPr>
          <w:lang w:eastAsia="en-GB"/>
        </w:rPr>
        <w:t xml:space="preserve">Integration is </w:t>
      </w:r>
      <w:r w:rsidRPr="00EB5994">
        <w:rPr>
          <w:bCs/>
          <w:lang w:eastAsia="en-GB"/>
        </w:rPr>
        <w:t>the act of bringing together smaller components or information stored in different subsystems into a single functioning unit</w:t>
      </w:r>
      <w:r w:rsidRPr="00EB5994">
        <w:rPr>
          <w:lang w:eastAsia="en-GB"/>
        </w:rPr>
        <w:t>.</w:t>
      </w:r>
      <w:r>
        <w:rPr>
          <w:lang w:eastAsia="en-GB"/>
        </w:rPr>
        <w:t xml:space="preserve"> In this scenario if the Triangle Identification software </w:t>
      </w:r>
      <w:r w:rsidR="01CF9284" w:rsidRPr="404805F6">
        <w:rPr>
          <w:lang w:eastAsia="en-GB"/>
        </w:rPr>
        <w:t>were</w:t>
      </w:r>
      <w:r>
        <w:rPr>
          <w:lang w:eastAsia="en-GB"/>
        </w:rPr>
        <w:t xml:space="preserve"> used as a part of a larger educational product it could be said to have been integrated.</w:t>
      </w:r>
      <w:r w:rsidR="00327128">
        <w:rPr>
          <w:lang w:eastAsia="en-GB"/>
        </w:rPr>
        <w:t xml:space="preserve"> </w:t>
      </w:r>
      <w:r w:rsidR="00336772">
        <w:rPr>
          <w:lang w:eastAsia="en-GB"/>
        </w:rPr>
        <w:t xml:space="preserve">Students may consider integrating their triangle program into a larger suite of </w:t>
      </w:r>
      <w:r w:rsidR="00A067CB">
        <w:rPr>
          <w:lang w:eastAsia="en-GB"/>
        </w:rPr>
        <w:t>educational</w:t>
      </w:r>
      <w:r w:rsidR="00336772">
        <w:rPr>
          <w:lang w:eastAsia="en-GB"/>
        </w:rPr>
        <w:t xml:space="preserve"> </w:t>
      </w:r>
      <w:r w:rsidR="00A067CB">
        <w:rPr>
          <w:lang w:eastAsia="en-GB"/>
        </w:rPr>
        <w:t>software</w:t>
      </w:r>
      <w:r w:rsidR="17AEBD97" w:rsidRPr="10F84483">
        <w:rPr>
          <w:lang w:eastAsia="en-GB"/>
        </w:rPr>
        <w:t>.</w:t>
      </w:r>
    </w:p>
    <w:p w14:paraId="696B9676" w14:textId="45C4622D" w:rsidR="00B82EEF" w:rsidRDefault="00B82EEF" w:rsidP="00EB7F99">
      <w:pPr>
        <w:pStyle w:val="Heading4"/>
      </w:pPr>
      <w:r>
        <w:t>T</w:t>
      </w:r>
      <w:r w:rsidRPr="00B82EEF">
        <w:t>esting and debugging</w:t>
      </w:r>
    </w:p>
    <w:p w14:paraId="4B7D269E" w14:textId="6168B94C" w:rsidR="00815652" w:rsidRDefault="00E16B5C" w:rsidP="00EB7F99">
      <w:pPr>
        <w:rPr>
          <w:lang w:eastAsia="en-GB"/>
        </w:rPr>
      </w:pPr>
      <w:bookmarkStart w:id="31" w:name="_Hlk127793824"/>
      <w:r>
        <w:rPr>
          <w:lang w:eastAsia="en-GB"/>
        </w:rPr>
        <w:t>As well as</w:t>
      </w:r>
      <w:r w:rsidR="00815652">
        <w:rPr>
          <w:lang w:eastAsia="en-GB"/>
        </w:rPr>
        <w:t xml:space="preserve"> testing for logical errors like entering zero values or values like: Side</w:t>
      </w:r>
      <w:r w:rsidR="00946016">
        <w:rPr>
          <w:lang w:eastAsia="en-GB"/>
        </w:rPr>
        <w:t>A</w:t>
      </w:r>
      <w:r w:rsidR="50A62A17" w:rsidRPr="10F84483">
        <w:rPr>
          <w:lang w:eastAsia="en-GB"/>
        </w:rPr>
        <w:t xml:space="preserve"> </w:t>
      </w:r>
      <w:r w:rsidR="2FBFB085" w:rsidRPr="10F84483">
        <w:rPr>
          <w:lang w:eastAsia="en-GB"/>
        </w:rPr>
        <w:t>=</w:t>
      </w:r>
      <w:r w:rsidR="4FA3CA6B" w:rsidRPr="10F84483">
        <w:rPr>
          <w:lang w:eastAsia="en-GB"/>
        </w:rPr>
        <w:t xml:space="preserve"> </w:t>
      </w:r>
      <w:r w:rsidR="00815652">
        <w:rPr>
          <w:lang w:eastAsia="en-GB"/>
        </w:rPr>
        <w:t>15000, Side</w:t>
      </w:r>
      <w:r w:rsidR="00946016">
        <w:rPr>
          <w:lang w:eastAsia="en-GB"/>
        </w:rPr>
        <w:t>B</w:t>
      </w:r>
      <w:r w:rsidR="1DC444F2" w:rsidRPr="10F84483">
        <w:rPr>
          <w:lang w:eastAsia="en-GB"/>
        </w:rPr>
        <w:t xml:space="preserve"> </w:t>
      </w:r>
      <w:r w:rsidR="2FBFB085" w:rsidRPr="10F84483">
        <w:rPr>
          <w:lang w:eastAsia="en-GB"/>
        </w:rPr>
        <w:t>=</w:t>
      </w:r>
      <w:r w:rsidR="18942A09" w:rsidRPr="10F84483">
        <w:rPr>
          <w:lang w:eastAsia="en-GB"/>
        </w:rPr>
        <w:t xml:space="preserve"> </w:t>
      </w:r>
      <w:r w:rsidR="00815652">
        <w:rPr>
          <w:lang w:eastAsia="en-GB"/>
        </w:rPr>
        <w:t>1 and Side</w:t>
      </w:r>
      <w:r w:rsidR="00946016">
        <w:rPr>
          <w:lang w:eastAsia="en-GB"/>
        </w:rPr>
        <w:t>C</w:t>
      </w:r>
      <w:r w:rsidR="3F975A57" w:rsidRPr="10F84483">
        <w:rPr>
          <w:lang w:eastAsia="en-GB"/>
        </w:rPr>
        <w:t xml:space="preserve"> </w:t>
      </w:r>
      <w:r w:rsidR="2FBFB085" w:rsidRPr="10F84483">
        <w:rPr>
          <w:lang w:eastAsia="en-GB"/>
        </w:rPr>
        <w:t>=</w:t>
      </w:r>
      <w:r w:rsidR="40D2318D" w:rsidRPr="10F84483">
        <w:rPr>
          <w:lang w:eastAsia="en-GB"/>
        </w:rPr>
        <w:t xml:space="preserve"> </w:t>
      </w:r>
      <w:r w:rsidR="00815652">
        <w:rPr>
          <w:lang w:eastAsia="en-GB"/>
        </w:rPr>
        <w:t xml:space="preserve">2 which cannot make a triangle (see below) students should use Print </w:t>
      </w:r>
      <w:r w:rsidR="411D0FC2" w:rsidRPr="10F84483">
        <w:rPr>
          <w:lang w:eastAsia="en-GB"/>
        </w:rPr>
        <w:t xml:space="preserve">statements </w:t>
      </w:r>
      <w:r w:rsidR="00A067CB">
        <w:rPr>
          <w:lang w:eastAsia="en-GB"/>
        </w:rPr>
        <w:t>and Python</w:t>
      </w:r>
      <w:r w:rsidR="00815652">
        <w:rPr>
          <w:lang w:eastAsia="en-GB"/>
        </w:rPr>
        <w:t xml:space="preserve"> debugging tools like Breakpoints to test and debug their code.</w:t>
      </w:r>
    </w:p>
    <w:p w14:paraId="5CA3441F" w14:textId="67900895" w:rsidR="00A067CB" w:rsidRDefault="00A804FB" w:rsidP="00EB7F99">
      <w:pPr>
        <w:rPr>
          <w:lang w:eastAsia="en-GB"/>
        </w:rPr>
      </w:pPr>
      <w:r w:rsidRPr="671987FB">
        <w:rPr>
          <w:lang w:eastAsia="en-GB"/>
        </w:rPr>
        <w:t xml:space="preserve">In mathematics, the triangle inequality states that for any triangle to be valid, the sum of the lengths of any </w:t>
      </w:r>
      <w:r w:rsidR="003F4E7D">
        <w:rPr>
          <w:lang w:eastAsia="en-GB"/>
        </w:rPr>
        <w:t xml:space="preserve">2 </w:t>
      </w:r>
      <w:r w:rsidRPr="671987FB">
        <w:rPr>
          <w:lang w:eastAsia="en-GB"/>
        </w:rPr>
        <w:t>sides must be greater than or equal to the length of the remaining side.</w:t>
      </w:r>
    </w:p>
    <w:p w14:paraId="33D2860E" w14:textId="402C4DAD" w:rsidR="00F5670E" w:rsidRDefault="00C362CE" w:rsidP="00EB7F99">
      <w:pPr>
        <w:rPr>
          <w:lang w:eastAsia="en-GB"/>
        </w:rPr>
      </w:pPr>
      <w:r w:rsidRPr="0059590E">
        <w:rPr>
          <w:b/>
          <w:lang w:eastAsia="en-GB"/>
        </w:rPr>
        <w:t xml:space="preserve">Activity </w:t>
      </w:r>
      <w:r w:rsidRPr="0059590E">
        <w:rPr>
          <w:b/>
          <w:bCs/>
          <w:lang w:eastAsia="en-GB"/>
        </w:rPr>
        <w:t>1</w:t>
      </w:r>
      <w:r w:rsidR="0059590E" w:rsidRPr="0059590E">
        <w:rPr>
          <w:b/>
          <w:bCs/>
          <w:lang w:eastAsia="en-GB"/>
        </w:rPr>
        <w:t>5</w:t>
      </w:r>
      <w:r w:rsidRPr="0059590E">
        <w:rPr>
          <w:b/>
          <w:bCs/>
          <w:lang w:eastAsia="en-GB"/>
        </w:rPr>
        <w:t>:</w:t>
      </w:r>
      <w:r>
        <w:rPr>
          <w:lang w:eastAsia="en-GB"/>
        </w:rPr>
        <w:t xml:space="preserve"> </w:t>
      </w:r>
      <w:r w:rsidR="00A321DD">
        <w:rPr>
          <w:lang w:eastAsia="en-GB"/>
        </w:rPr>
        <w:t xml:space="preserve">validating </w:t>
      </w:r>
      <w:r w:rsidR="00F5670E">
        <w:rPr>
          <w:lang w:eastAsia="en-GB"/>
        </w:rPr>
        <w:t>input data</w:t>
      </w:r>
    </w:p>
    <w:p w14:paraId="19F740F3" w14:textId="5244CDA2" w:rsidR="00B82EEF" w:rsidRPr="00B82EEF" w:rsidRDefault="00766900" w:rsidP="00EB7F99">
      <w:pPr>
        <w:spacing w:after="600"/>
        <w:rPr>
          <w:lang w:eastAsia="en-GB"/>
        </w:rPr>
      </w:pPr>
      <w:r>
        <w:rPr>
          <w:b/>
          <w:bCs/>
          <w:noProof/>
          <w:lang w:eastAsia="en-GB"/>
        </w:rPr>
        <w:drawing>
          <wp:anchor distT="0" distB="0" distL="114300" distR="114300" simplePos="0" relativeHeight="251658304" behindDoc="0" locked="0" layoutInCell="1" allowOverlap="1" wp14:anchorId="69F68EFD" wp14:editId="5338A2B3">
            <wp:simplePos x="0" y="0"/>
            <wp:positionH relativeFrom="column">
              <wp:posOffset>0</wp:posOffset>
            </wp:positionH>
            <wp:positionV relativeFrom="paragraph">
              <wp:posOffset>18207</wp:posOffset>
            </wp:positionV>
            <wp:extent cx="635000" cy="635000"/>
            <wp:effectExtent l="0" t="0" r="0" b="0"/>
            <wp:wrapSquare wrapText="bothSides"/>
            <wp:docPr id="1176615876" name="Picture 11766158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8294" name="Picture 166524829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37DAC8BD">
        <w:rPr>
          <w:lang w:eastAsia="en-GB"/>
        </w:rPr>
        <w:t>A</w:t>
      </w:r>
      <w:r w:rsidR="00C362CE">
        <w:rPr>
          <w:lang w:eastAsia="en-GB"/>
        </w:rPr>
        <w:t>dd c</w:t>
      </w:r>
      <w:r w:rsidR="00A804FB" w:rsidRPr="671987FB">
        <w:rPr>
          <w:lang w:eastAsia="en-GB"/>
        </w:rPr>
        <w:t xml:space="preserve">ode to </w:t>
      </w:r>
      <w:hyperlink r:id="rId30">
        <w:r w:rsidR="00A804FB" w:rsidRPr="671987FB">
          <w:rPr>
            <w:rStyle w:val="Hyperlink"/>
            <w:lang w:eastAsia="en-GB"/>
          </w:rPr>
          <w:t>validate the input data.</w:t>
        </w:r>
      </w:hyperlink>
    </w:p>
    <w:bookmarkEnd w:id="31"/>
    <w:p w14:paraId="000213F1" w14:textId="77777777" w:rsidR="00195BD9" w:rsidRDefault="00195BD9">
      <w:pPr>
        <w:spacing w:line="276" w:lineRule="auto"/>
        <w:rPr>
          <w:b/>
          <w:lang w:eastAsia="en-GB"/>
        </w:rPr>
      </w:pPr>
      <w:r>
        <w:rPr>
          <w:b/>
          <w:lang w:eastAsia="en-GB"/>
        </w:rPr>
        <w:br w:type="page"/>
      </w:r>
    </w:p>
    <w:p w14:paraId="60B2DBE5" w14:textId="364E96F5" w:rsidR="00F5670E" w:rsidRDefault="6CBF33C8" w:rsidP="00EB7F99">
      <w:pPr>
        <w:rPr>
          <w:lang w:eastAsia="en-GB"/>
        </w:rPr>
      </w:pPr>
      <w:r w:rsidRPr="0059590E">
        <w:rPr>
          <w:b/>
          <w:lang w:eastAsia="en-GB"/>
        </w:rPr>
        <w:t>Activity</w:t>
      </w:r>
      <w:r w:rsidR="00B435A3" w:rsidRPr="0059590E">
        <w:rPr>
          <w:b/>
          <w:lang w:eastAsia="en-GB"/>
        </w:rPr>
        <w:t xml:space="preserve"> </w:t>
      </w:r>
      <w:r w:rsidR="0059590E" w:rsidRPr="0059590E">
        <w:rPr>
          <w:b/>
          <w:bCs/>
          <w:lang w:eastAsia="en-GB"/>
        </w:rPr>
        <w:t>16</w:t>
      </w:r>
      <w:r w:rsidR="175C1DC5" w:rsidRPr="0059590E">
        <w:rPr>
          <w:b/>
          <w:bCs/>
          <w:lang w:eastAsia="en-GB"/>
        </w:rPr>
        <w:t>:</w:t>
      </w:r>
      <w:r w:rsidR="00074F38">
        <w:rPr>
          <w:lang w:eastAsia="en-GB"/>
        </w:rPr>
        <w:t xml:space="preserve"> </w:t>
      </w:r>
      <w:r w:rsidR="00A321DD">
        <w:rPr>
          <w:lang w:eastAsia="en-GB"/>
        </w:rPr>
        <w:t xml:space="preserve">reading </w:t>
      </w:r>
      <w:r w:rsidR="00F5670E">
        <w:rPr>
          <w:lang w:eastAsia="en-GB"/>
        </w:rPr>
        <w:t>and writing files</w:t>
      </w:r>
    </w:p>
    <w:p w14:paraId="69B059D2" w14:textId="62248441" w:rsidR="6CBF33C8" w:rsidRDefault="00766900" w:rsidP="00EB7F99">
      <w:pPr>
        <w:rPr>
          <w:lang w:eastAsia="en-GB"/>
        </w:rPr>
      </w:pPr>
      <w:r>
        <w:rPr>
          <w:b/>
          <w:bCs/>
          <w:noProof/>
          <w:lang w:eastAsia="en-GB"/>
        </w:rPr>
        <w:drawing>
          <wp:anchor distT="0" distB="0" distL="114300" distR="114300" simplePos="0" relativeHeight="251658305" behindDoc="0" locked="0" layoutInCell="1" allowOverlap="1" wp14:anchorId="738AAEBB" wp14:editId="3EC69FAB">
            <wp:simplePos x="0" y="0"/>
            <wp:positionH relativeFrom="column">
              <wp:posOffset>0</wp:posOffset>
            </wp:positionH>
            <wp:positionV relativeFrom="paragraph">
              <wp:posOffset>126849</wp:posOffset>
            </wp:positionV>
            <wp:extent cx="635000" cy="635000"/>
            <wp:effectExtent l="0" t="0" r="0" b="0"/>
            <wp:wrapSquare wrapText="bothSides"/>
            <wp:docPr id="680456082" name="Picture 6804560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8294" name="Picture 166524829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5216F454">
        <w:rPr>
          <w:lang w:eastAsia="en-GB"/>
        </w:rPr>
        <w:t>P</w:t>
      </w:r>
      <w:r w:rsidR="00074F38">
        <w:rPr>
          <w:lang w:eastAsia="en-GB"/>
        </w:rPr>
        <w:t>ractice</w:t>
      </w:r>
      <w:r w:rsidR="6CBF33C8" w:rsidRPr="671987FB">
        <w:rPr>
          <w:lang w:eastAsia="en-GB"/>
        </w:rPr>
        <w:t xml:space="preserve"> </w:t>
      </w:r>
      <w:r w:rsidR="00074F38">
        <w:rPr>
          <w:lang w:eastAsia="en-GB"/>
        </w:rPr>
        <w:t>r</w:t>
      </w:r>
      <w:r w:rsidR="6CBF33C8" w:rsidRPr="671987FB">
        <w:rPr>
          <w:lang w:eastAsia="en-GB"/>
        </w:rPr>
        <w:t>ead</w:t>
      </w:r>
      <w:r w:rsidR="00074F38">
        <w:rPr>
          <w:lang w:eastAsia="en-GB"/>
        </w:rPr>
        <w:t>ing</w:t>
      </w:r>
      <w:r w:rsidR="6CBF33C8" w:rsidRPr="671987FB">
        <w:rPr>
          <w:lang w:eastAsia="en-GB"/>
        </w:rPr>
        <w:t xml:space="preserve"> and writ</w:t>
      </w:r>
      <w:r w:rsidR="00074F38">
        <w:rPr>
          <w:lang w:eastAsia="en-GB"/>
        </w:rPr>
        <w:t>ing</w:t>
      </w:r>
      <w:r w:rsidR="6CBF33C8" w:rsidRPr="671987FB">
        <w:rPr>
          <w:lang w:eastAsia="en-GB"/>
        </w:rPr>
        <w:t xml:space="preserve"> files </w:t>
      </w:r>
      <w:r w:rsidR="00404F39">
        <w:rPr>
          <w:lang w:eastAsia="en-GB"/>
        </w:rPr>
        <w:t>to and from</w:t>
      </w:r>
      <w:r w:rsidR="6CBF33C8" w:rsidRPr="671987FB">
        <w:rPr>
          <w:lang w:eastAsia="en-GB"/>
        </w:rPr>
        <w:t xml:space="preserve"> Python.</w:t>
      </w:r>
    </w:p>
    <w:p w14:paraId="2B7F5C49" w14:textId="467F8A0A" w:rsidR="6CBF33C8" w:rsidRDefault="2A2C78CF" w:rsidP="00EB7F99">
      <w:pPr>
        <w:rPr>
          <w:lang w:eastAsia="en-GB"/>
        </w:rPr>
      </w:pPr>
      <w:r w:rsidRPr="137F54AE">
        <w:rPr>
          <w:lang w:eastAsia="en-GB"/>
        </w:rPr>
        <w:t>C</w:t>
      </w:r>
      <w:r w:rsidR="6CBF33C8" w:rsidRPr="137F54AE">
        <w:rPr>
          <w:lang w:eastAsia="en-GB"/>
        </w:rPr>
        <w:t xml:space="preserve">reate </w:t>
      </w:r>
      <w:hyperlink r:id="rId31">
        <w:r w:rsidR="6CBF33C8" w:rsidRPr="137F54AE">
          <w:rPr>
            <w:rStyle w:val="Hyperlink"/>
            <w:lang w:eastAsia="en-GB"/>
          </w:rPr>
          <w:t xml:space="preserve">a </w:t>
        </w:r>
        <w:r w:rsidR="7C7B4FDF" w:rsidRPr="137F54AE">
          <w:rPr>
            <w:rStyle w:val="Hyperlink"/>
            <w:lang w:eastAsia="en-GB"/>
          </w:rPr>
          <w:t>text</w:t>
        </w:r>
        <w:r w:rsidR="6CBF33C8" w:rsidRPr="137F54AE">
          <w:rPr>
            <w:rStyle w:val="Hyperlink"/>
            <w:lang w:eastAsia="en-GB"/>
          </w:rPr>
          <w:t xml:space="preserve"> file </w:t>
        </w:r>
        <w:r w:rsidR="38F91787" w:rsidRPr="137F54AE">
          <w:rPr>
            <w:rStyle w:val="Hyperlink"/>
            <w:lang w:eastAsia="en-GB"/>
          </w:rPr>
          <w:t>and read this into Python</w:t>
        </w:r>
      </w:hyperlink>
      <w:r w:rsidR="38F91787" w:rsidRPr="137F54AE">
        <w:rPr>
          <w:lang w:eastAsia="en-GB"/>
        </w:rPr>
        <w:t>.</w:t>
      </w:r>
    </w:p>
    <w:p w14:paraId="035EDF59" w14:textId="3208F65E" w:rsidR="00F5670E" w:rsidRDefault="00404F39" w:rsidP="00EB7F99">
      <w:pPr>
        <w:rPr>
          <w:lang w:eastAsia="en-GB"/>
        </w:rPr>
      </w:pPr>
      <w:r w:rsidRPr="0059590E">
        <w:rPr>
          <w:b/>
          <w:lang w:eastAsia="en-GB"/>
        </w:rPr>
        <w:t xml:space="preserve">Activity </w:t>
      </w:r>
      <w:r w:rsidR="0059590E" w:rsidRPr="0059590E">
        <w:rPr>
          <w:b/>
          <w:bCs/>
          <w:lang w:eastAsia="en-GB"/>
        </w:rPr>
        <w:t>17</w:t>
      </w:r>
      <w:r w:rsidRPr="0059590E">
        <w:rPr>
          <w:b/>
          <w:bCs/>
          <w:lang w:eastAsia="en-GB"/>
        </w:rPr>
        <w:t>:</w:t>
      </w:r>
      <w:r w:rsidR="000F3174">
        <w:rPr>
          <w:lang w:eastAsia="en-GB"/>
        </w:rPr>
        <w:t xml:space="preserve"> </w:t>
      </w:r>
      <w:r w:rsidR="00F5670E">
        <w:rPr>
          <w:lang w:eastAsia="en-GB"/>
        </w:rPr>
        <w:t>.csv file</w:t>
      </w:r>
    </w:p>
    <w:p w14:paraId="651ADE78" w14:textId="1E025F7B" w:rsidR="6CBF33C8" w:rsidRDefault="15C43A0E" w:rsidP="00EB7F99">
      <w:pPr>
        <w:rPr>
          <w:lang w:eastAsia="en-GB"/>
        </w:rPr>
      </w:pPr>
      <w:r w:rsidRPr="137F54AE">
        <w:rPr>
          <w:lang w:eastAsia="en-GB"/>
        </w:rPr>
        <w:t>C</w:t>
      </w:r>
      <w:r w:rsidR="6CBF33C8" w:rsidRPr="137F54AE">
        <w:rPr>
          <w:lang w:eastAsia="en-GB"/>
        </w:rPr>
        <w:t>reate</w:t>
      </w:r>
      <w:r w:rsidR="6CBF33C8" w:rsidRPr="671987FB">
        <w:rPr>
          <w:lang w:eastAsia="en-GB"/>
        </w:rPr>
        <w:t xml:space="preserve"> a .csv file with </w:t>
      </w:r>
      <w:r w:rsidR="00B26ADF">
        <w:rPr>
          <w:lang w:eastAsia="en-GB"/>
        </w:rPr>
        <w:t>3</w:t>
      </w:r>
      <w:r w:rsidR="6CBF33C8" w:rsidRPr="671987FB">
        <w:rPr>
          <w:lang w:eastAsia="en-GB"/>
        </w:rPr>
        <w:t xml:space="preserve"> column headings: </w:t>
      </w:r>
      <w:r w:rsidR="00946016">
        <w:rPr>
          <w:lang w:eastAsia="en-GB"/>
        </w:rPr>
        <w:t>S</w:t>
      </w:r>
      <w:r w:rsidR="6CBF33C8" w:rsidRPr="671987FB">
        <w:rPr>
          <w:lang w:eastAsia="en-GB"/>
        </w:rPr>
        <w:t>ide</w:t>
      </w:r>
      <w:r w:rsidR="00946016">
        <w:rPr>
          <w:lang w:eastAsia="en-GB"/>
        </w:rPr>
        <w:t>A</w:t>
      </w:r>
      <w:r w:rsidR="6CBF33C8" w:rsidRPr="671987FB">
        <w:rPr>
          <w:lang w:eastAsia="en-GB"/>
        </w:rPr>
        <w:t xml:space="preserve">, </w:t>
      </w:r>
      <w:r w:rsidR="00951D16">
        <w:rPr>
          <w:lang w:eastAsia="en-GB"/>
        </w:rPr>
        <w:t>S</w:t>
      </w:r>
      <w:r w:rsidR="6CBF33C8" w:rsidRPr="671987FB">
        <w:rPr>
          <w:lang w:eastAsia="en-GB"/>
        </w:rPr>
        <w:t>ide</w:t>
      </w:r>
      <w:r w:rsidR="00951D16">
        <w:rPr>
          <w:lang w:eastAsia="en-GB"/>
        </w:rPr>
        <w:t>B</w:t>
      </w:r>
      <w:r w:rsidR="6CBF33C8" w:rsidRPr="671987FB">
        <w:rPr>
          <w:lang w:eastAsia="en-GB"/>
        </w:rPr>
        <w:t xml:space="preserve"> and </w:t>
      </w:r>
      <w:r w:rsidR="00951D16">
        <w:rPr>
          <w:lang w:eastAsia="en-GB"/>
        </w:rPr>
        <w:t>S</w:t>
      </w:r>
      <w:r w:rsidR="6CBF33C8" w:rsidRPr="671987FB">
        <w:rPr>
          <w:lang w:eastAsia="en-GB"/>
        </w:rPr>
        <w:t>ide</w:t>
      </w:r>
      <w:r w:rsidR="00951D16">
        <w:rPr>
          <w:lang w:eastAsia="en-GB"/>
        </w:rPr>
        <w:t>C</w:t>
      </w:r>
      <w:r w:rsidR="00B26ADF">
        <w:rPr>
          <w:lang w:eastAsia="en-GB"/>
        </w:rPr>
        <w:t>.</w:t>
      </w:r>
    </w:p>
    <w:p w14:paraId="630DCBE3" w14:textId="10D1452B" w:rsidR="6CBF33C8" w:rsidRDefault="00766900" w:rsidP="00EB7F99">
      <w:pPr>
        <w:rPr>
          <w:lang w:eastAsia="en-GB"/>
        </w:rPr>
      </w:pPr>
      <w:r>
        <w:rPr>
          <w:b/>
          <w:bCs/>
          <w:noProof/>
          <w:lang w:eastAsia="en-GB"/>
        </w:rPr>
        <w:drawing>
          <wp:anchor distT="0" distB="0" distL="114300" distR="114300" simplePos="0" relativeHeight="251658306" behindDoc="0" locked="0" layoutInCell="1" allowOverlap="1" wp14:anchorId="20BCFA9A" wp14:editId="64E83983">
            <wp:simplePos x="0" y="0"/>
            <wp:positionH relativeFrom="column">
              <wp:posOffset>0</wp:posOffset>
            </wp:positionH>
            <wp:positionV relativeFrom="paragraph">
              <wp:posOffset>109912</wp:posOffset>
            </wp:positionV>
            <wp:extent cx="635000" cy="635000"/>
            <wp:effectExtent l="0" t="0" r="0" b="0"/>
            <wp:wrapSquare wrapText="bothSides"/>
            <wp:docPr id="468115995" name="Picture 4681159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8294" name="Picture 166524829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32" w:history="1">
        <w:r w:rsidR="00DB6FC0">
          <w:rPr>
            <w:rStyle w:val="Hyperlink"/>
            <w:lang w:eastAsia="en-GB"/>
          </w:rPr>
          <w:t>Populate the rows</w:t>
        </w:r>
      </w:hyperlink>
      <w:r w:rsidR="6CBF33C8" w:rsidRPr="671987FB">
        <w:rPr>
          <w:lang w:eastAsia="en-GB"/>
        </w:rPr>
        <w:t xml:space="preserve"> with different side lengths and read from the .csv file into </w:t>
      </w:r>
      <w:r w:rsidR="7F92BE14" w:rsidRPr="671987FB">
        <w:rPr>
          <w:lang w:eastAsia="en-GB"/>
        </w:rPr>
        <w:t>your</w:t>
      </w:r>
      <w:r w:rsidR="6CBF33C8" w:rsidRPr="671987FB">
        <w:rPr>
          <w:lang w:eastAsia="en-GB"/>
        </w:rPr>
        <w:t xml:space="preserve"> triangle recognition program to test combinations and if their program works.</w:t>
      </w:r>
      <w:r w:rsidR="00ED6042" w:rsidRPr="3A003ED7">
        <w:rPr>
          <w:lang w:eastAsia="en-GB"/>
        </w:rPr>
        <w:t xml:space="preserve"> Sample code can be seen below.</w:t>
      </w:r>
      <w:r w:rsidR="00D3722F">
        <w:rPr>
          <w:lang w:eastAsia="en-GB"/>
        </w:rPr>
        <w:tab/>
      </w:r>
    </w:p>
    <w:tbl>
      <w:tblPr>
        <w:tblStyle w:val="GridTable1Light-Accent1"/>
        <w:tblW w:w="9650" w:type="dxa"/>
        <w:tblLook w:val="0620" w:firstRow="1" w:lastRow="0" w:firstColumn="0" w:lastColumn="0" w:noHBand="1" w:noVBand="1"/>
        <w:tblCaption w:val="space for students to provide answer"/>
        <w:tblDescription w:val="A table with code."/>
      </w:tblPr>
      <w:tblGrid>
        <w:gridCol w:w="9650"/>
      </w:tblGrid>
      <w:tr w:rsidR="00863B25" w14:paraId="43558A8B" w14:textId="77777777" w:rsidTr="009B7AE4">
        <w:trPr>
          <w:cnfStyle w:val="100000000000" w:firstRow="1" w:lastRow="0" w:firstColumn="0" w:lastColumn="0" w:oddVBand="0" w:evenVBand="0" w:oddHBand="0" w:evenHBand="0" w:firstRowFirstColumn="0" w:firstRowLastColumn="0" w:lastRowFirstColumn="0" w:lastRowLastColumn="0"/>
          <w:trHeight w:val="6386"/>
        </w:trPr>
        <w:tc>
          <w:tcPr>
            <w:tcW w:w="9650" w:type="dxa"/>
          </w:tcPr>
          <w:p w14:paraId="650A150C" w14:textId="122F1D42" w:rsidR="000009D8" w:rsidRPr="00021EA8" w:rsidRDefault="000F3174" w:rsidP="00195B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lang w:eastAsia="en-AU"/>
              </w:rPr>
            </w:pPr>
            <w:r>
              <w:rPr>
                <w:lang w:eastAsia="en-GB"/>
              </w:rPr>
              <w:br w:type="page"/>
            </w:r>
            <w:r w:rsidR="000009D8" w:rsidRPr="000908D2">
              <w:rPr>
                <w:rFonts w:eastAsia="Times New Roman"/>
                <w:color w:val="4472C4" w:themeColor="accent1"/>
                <w:lang w:eastAsia="en-AU"/>
              </w:rPr>
              <w:t>import</w:t>
            </w:r>
            <w:r w:rsidR="000009D8" w:rsidRPr="00021EA8">
              <w:rPr>
                <w:rFonts w:eastAsia="Times New Roman"/>
                <w:lang w:eastAsia="en-AU"/>
              </w:rPr>
              <w:t xml:space="preserve"> csv, sys</w:t>
            </w:r>
          </w:p>
          <w:p w14:paraId="0F284DAD"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908D2">
              <w:rPr>
                <w:rFonts w:eastAsia="Times New Roman"/>
                <w:color w:val="4472C4" w:themeColor="accent1"/>
                <w:lang w:eastAsia="en-AU"/>
              </w:rPr>
              <w:t xml:space="preserve">def </w:t>
            </w:r>
            <w:r w:rsidRPr="00021EA8">
              <w:rPr>
                <w:rFonts w:eastAsia="Times New Roman"/>
                <w:lang w:eastAsia="en-AU"/>
              </w:rPr>
              <w:t>typeTriangle(sides):</w:t>
            </w:r>
          </w:p>
          <w:p w14:paraId="18389069"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p>
          <w:p w14:paraId="4D08C637"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sides.sort()</w:t>
            </w:r>
          </w:p>
          <w:p w14:paraId="64A8FD0D"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print</w:t>
            </w:r>
            <w:r w:rsidRPr="00021EA8">
              <w:rPr>
                <w:rFonts w:eastAsia="Times New Roman"/>
                <w:lang w:eastAsia="en-AU"/>
              </w:rPr>
              <w:t>(sides)</w:t>
            </w:r>
          </w:p>
          <w:p w14:paraId="4200CA18"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a = int(sides[0])</w:t>
            </w:r>
          </w:p>
          <w:p w14:paraId="3355C38D"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b = int(sides[1])</w:t>
            </w:r>
          </w:p>
          <w:p w14:paraId="7C3BC0FA"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c = int(sides[2])</w:t>
            </w:r>
          </w:p>
          <w:p w14:paraId="5E1BFC83"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 xml:space="preserve">if </w:t>
            </w:r>
            <w:r w:rsidRPr="00021EA8">
              <w:rPr>
                <w:rFonts w:eastAsia="Times New Roman"/>
                <w:lang w:eastAsia="en-AU"/>
              </w:rPr>
              <w:t xml:space="preserve">(a + b &gt;= c) </w:t>
            </w:r>
            <w:r w:rsidRPr="000908D2">
              <w:rPr>
                <w:rFonts w:eastAsia="Times New Roman"/>
                <w:color w:val="4472C4" w:themeColor="accent1"/>
                <w:lang w:eastAsia="en-AU"/>
              </w:rPr>
              <w:t xml:space="preserve">and </w:t>
            </w:r>
            <w:r w:rsidRPr="00021EA8">
              <w:rPr>
                <w:rFonts w:eastAsia="Times New Roman"/>
                <w:lang w:eastAsia="en-AU"/>
              </w:rPr>
              <w:t xml:space="preserve">(b + c &gt;= a) </w:t>
            </w:r>
            <w:r w:rsidRPr="000908D2">
              <w:rPr>
                <w:rFonts w:eastAsia="Times New Roman"/>
                <w:color w:val="4472C4" w:themeColor="accent1"/>
                <w:lang w:eastAsia="en-AU"/>
              </w:rPr>
              <w:t xml:space="preserve">and </w:t>
            </w:r>
            <w:r w:rsidRPr="00021EA8">
              <w:rPr>
                <w:rFonts w:eastAsia="Times New Roman"/>
                <w:lang w:eastAsia="en-AU"/>
              </w:rPr>
              <w:t>(c + a &gt;=b):</w:t>
            </w:r>
          </w:p>
          <w:p w14:paraId="72B3276C"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p>
          <w:p w14:paraId="5DFC4169"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 xml:space="preserve">if </w:t>
            </w:r>
            <w:r w:rsidRPr="00021EA8">
              <w:rPr>
                <w:rFonts w:eastAsia="Times New Roman"/>
                <w:lang w:eastAsia="en-AU"/>
              </w:rPr>
              <w:t>a == b == c:</w:t>
            </w:r>
          </w:p>
          <w:p w14:paraId="316637A1"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return</w:t>
            </w:r>
            <w:r w:rsidRPr="00021EA8">
              <w:rPr>
                <w:rFonts w:eastAsia="Times New Roman"/>
                <w:lang w:eastAsia="en-AU"/>
              </w:rPr>
              <w:t>(</w:t>
            </w:r>
            <w:r w:rsidRPr="00F01E18">
              <w:rPr>
                <w:rFonts w:eastAsia="Times New Roman"/>
                <w:color w:val="B35133"/>
                <w:lang w:eastAsia="en-AU"/>
              </w:rPr>
              <w:t>"Equilateral triangle"</w:t>
            </w:r>
            <w:r w:rsidRPr="00021EA8">
              <w:rPr>
                <w:rFonts w:eastAsia="Times New Roman"/>
                <w:lang w:eastAsia="en-AU"/>
              </w:rPr>
              <w:t>)</w:t>
            </w:r>
          </w:p>
          <w:p w14:paraId="3970F734"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 xml:space="preserve">elif </w:t>
            </w:r>
            <w:r w:rsidRPr="00021EA8">
              <w:rPr>
                <w:rFonts w:eastAsia="Times New Roman"/>
                <w:lang w:eastAsia="en-AU"/>
              </w:rPr>
              <w:t>a != b != c:</w:t>
            </w:r>
          </w:p>
          <w:p w14:paraId="3DC845F4"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 xml:space="preserve">if </w:t>
            </w:r>
            <w:r w:rsidRPr="00021EA8">
              <w:rPr>
                <w:rFonts w:eastAsia="Times New Roman"/>
                <w:lang w:eastAsia="en-AU"/>
              </w:rPr>
              <w:t>c**2 == a**2 + b**2:</w:t>
            </w:r>
          </w:p>
          <w:p w14:paraId="47308718"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return</w:t>
            </w:r>
            <w:r w:rsidRPr="00021EA8">
              <w:rPr>
                <w:rFonts w:eastAsia="Times New Roman"/>
                <w:lang w:eastAsia="en-AU"/>
              </w:rPr>
              <w:t>(</w:t>
            </w:r>
            <w:r w:rsidRPr="00643B73">
              <w:rPr>
                <w:rFonts w:eastAsia="Times New Roman"/>
                <w:color w:val="BD5231"/>
                <w:lang w:eastAsia="en-AU"/>
              </w:rPr>
              <w:t xml:space="preserve">"Right </w:t>
            </w:r>
            <w:r w:rsidRPr="00C51FB6">
              <w:rPr>
                <w:rFonts w:eastAsia="Times New Roman"/>
                <w:color w:val="BD5231"/>
                <w:lang w:eastAsia="en-AU"/>
              </w:rPr>
              <w:t>angle</w:t>
            </w:r>
            <w:r w:rsidRPr="00643B73">
              <w:rPr>
                <w:rFonts w:eastAsia="Times New Roman"/>
                <w:color w:val="BD5231"/>
                <w:lang w:eastAsia="en-AU"/>
              </w:rPr>
              <w:t xml:space="preserve"> triangle"</w:t>
            </w:r>
            <w:r w:rsidRPr="00021EA8">
              <w:rPr>
                <w:rFonts w:eastAsia="Times New Roman"/>
                <w:lang w:eastAsia="en-AU"/>
              </w:rPr>
              <w:t>)</w:t>
            </w:r>
          </w:p>
          <w:p w14:paraId="2BBB7B50"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else</w:t>
            </w:r>
            <w:r w:rsidRPr="00021EA8">
              <w:rPr>
                <w:rFonts w:eastAsia="Times New Roman"/>
                <w:lang w:eastAsia="en-AU"/>
              </w:rPr>
              <w:t>:</w:t>
            </w:r>
          </w:p>
          <w:p w14:paraId="52766C80" w14:textId="22B42B04"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return</w:t>
            </w:r>
            <w:r w:rsidRPr="00021EA8">
              <w:rPr>
                <w:rFonts w:eastAsia="Times New Roman"/>
                <w:lang w:eastAsia="en-AU"/>
              </w:rPr>
              <w:t>(</w:t>
            </w:r>
            <w:r w:rsidRPr="00C51FB6">
              <w:rPr>
                <w:rFonts w:eastAsia="Times New Roman"/>
                <w:color w:val="BD5231"/>
                <w:lang w:eastAsia="en-AU"/>
              </w:rPr>
              <w:t>"Scalene triangle"</w:t>
            </w:r>
            <w:r w:rsidRPr="00021EA8">
              <w:rPr>
                <w:rFonts w:eastAsia="Times New Roman"/>
                <w:lang w:eastAsia="en-AU"/>
              </w:rPr>
              <w:t>)</w:t>
            </w:r>
          </w:p>
          <w:p w14:paraId="242D4C6F"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 xml:space="preserve">elif </w:t>
            </w:r>
            <w:r w:rsidRPr="00021EA8">
              <w:rPr>
                <w:rFonts w:eastAsia="Times New Roman"/>
                <w:lang w:eastAsia="en-AU"/>
              </w:rPr>
              <w:t xml:space="preserve">a == b </w:t>
            </w:r>
            <w:r w:rsidRPr="000908D2">
              <w:rPr>
                <w:rFonts w:eastAsia="Times New Roman"/>
                <w:color w:val="4472C4" w:themeColor="accent1"/>
                <w:lang w:eastAsia="en-AU"/>
              </w:rPr>
              <w:t xml:space="preserve">or </w:t>
            </w:r>
            <w:r w:rsidRPr="00021EA8">
              <w:rPr>
                <w:rFonts w:eastAsia="Times New Roman"/>
                <w:lang w:eastAsia="en-AU"/>
              </w:rPr>
              <w:t xml:space="preserve">b == c </w:t>
            </w:r>
            <w:r w:rsidRPr="000908D2">
              <w:rPr>
                <w:rFonts w:eastAsia="Times New Roman"/>
                <w:color w:val="4472C4" w:themeColor="accent1"/>
                <w:lang w:eastAsia="en-AU"/>
              </w:rPr>
              <w:t xml:space="preserve">or </w:t>
            </w:r>
            <w:r w:rsidRPr="00021EA8">
              <w:rPr>
                <w:rFonts w:eastAsia="Times New Roman"/>
                <w:lang w:eastAsia="en-AU"/>
              </w:rPr>
              <w:t>a == c:</w:t>
            </w:r>
          </w:p>
          <w:p w14:paraId="78DA014F"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return</w:t>
            </w:r>
            <w:r w:rsidRPr="00021EA8">
              <w:rPr>
                <w:rFonts w:eastAsia="Times New Roman"/>
                <w:lang w:eastAsia="en-AU"/>
              </w:rPr>
              <w:t>(</w:t>
            </w:r>
            <w:r w:rsidRPr="00C51FB6">
              <w:rPr>
                <w:rFonts w:eastAsia="Times New Roman"/>
                <w:color w:val="BD5231"/>
                <w:lang w:eastAsia="en-AU"/>
              </w:rPr>
              <w:t>"Isosceles triangle"</w:t>
            </w:r>
            <w:r w:rsidRPr="00021EA8">
              <w:rPr>
                <w:rFonts w:eastAsia="Times New Roman"/>
                <w:lang w:eastAsia="en-AU"/>
              </w:rPr>
              <w:t>)</w:t>
            </w:r>
          </w:p>
          <w:p w14:paraId="5E711C5F"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else</w:t>
            </w:r>
            <w:r w:rsidRPr="00021EA8">
              <w:rPr>
                <w:rFonts w:eastAsia="Times New Roman"/>
                <w:lang w:eastAsia="en-AU"/>
              </w:rPr>
              <w:t>:</w:t>
            </w:r>
          </w:p>
          <w:p w14:paraId="345A5F46"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return</w:t>
            </w:r>
            <w:r w:rsidRPr="00021EA8">
              <w:rPr>
                <w:rFonts w:eastAsia="Times New Roman"/>
                <w:lang w:eastAsia="en-AU"/>
              </w:rPr>
              <w:t>(</w:t>
            </w:r>
            <w:r w:rsidRPr="00C51FB6">
              <w:rPr>
                <w:rFonts w:eastAsia="Times New Roman"/>
                <w:color w:val="BD5231"/>
                <w:lang w:eastAsia="en-AU"/>
              </w:rPr>
              <w:t>"Not a valid triangle"</w:t>
            </w:r>
            <w:r w:rsidRPr="00021EA8">
              <w:rPr>
                <w:rFonts w:eastAsia="Times New Roman"/>
                <w:lang w:eastAsia="en-AU"/>
              </w:rPr>
              <w:t>)</w:t>
            </w:r>
          </w:p>
          <w:p w14:paraId="0A05D673"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else</w:t>
            </w:r>
            <w:r w:rsidRPr="00021EA8">
              <w:rPr>
                <w:rFonts w:eastAsia="Times New Roman"/>
                <w:lang w:eastAsia="en-AU"/>
              </w:rPr>
              <w:t>:</w:t>
            </w:r>
          </w:p>
          <w:p w14:paraId="1D00C156"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return</w:t>
            </w:r>
            <w:r w:rsidRPr="00021EA8">
              <w:rPr>
                <w:rFonts w:eastAsia="Times New Roman"/>
                <w:lang w:eastAsia="en-AU"/>
              </w:rPr>
              <w:t>(</w:t>
            </w:r>
            <w:r w:rsidRPr="00C51FB6">
              <w:rPr>
                <w:rFonts w:eastAsia="Times New Roman"/>
                <w:color w:val="BD5231"/>
                <w:lang w:eastAsia="en-AU"/>
              </w:rPr>
              <w:t>"Not a valid triangle"</w:t>
            </w:r>
            <w:r w:rsidRPr="00021EA8">
              <w:rPr>
                <w:rFonts w:eastAsia="Times New Roman"/>
                <w:lang w:eastAsia="en-AU"/>
              </w:rPr>
              <w:t>)</w:t>
            </w:r>
          </w:p>
          <w:p w14:paraId="157B6C9C"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triSides = []</w:t>
            </w:r>
          </w:p>
          <w:p w14:paraId="3B025C36"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64985EA7"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filename = </w:t>
            </w:r>
            <w:r w:rsidRPr="00C51FB6">
              <w:rPr>
                <w:rFonts w:eastAsia="Times New Roman"/>
                <w:color w:val="BD5231"/>
                <w:lang w:eastAsia="en-AU"/>
              </w:rPr>
              <w:t>'triangle_lengths.csv'</w:t>
            </w:r>
          </w:p>
          <w:p w14:paraId="4474211B"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with open(filename, newline=</w:t>
            </w:r>
            <w:r w:rsidRPr="00C51FB6">
              <w:rPr>
                <w:rFonts w:eastAsia="Times New Roman"/>
                <w:color w:val="BD5231"/>
                <w:lang w:eastAsia="en-AU"/>
              </w:rPr>
              <w:t>''</w:t>
            </w:r>
            <w:r w:rsidRPr="00021EA8">
              <w:rPr>
                <w:rFonts w:eastAsia="Times New Roman"/>
                <w:lang w:eastAsia="en-AU"/>
              </w:rPr>
              <w:t>) as f:</w:t>
            </w:r>
          </w:p>
          <w:p w14:paraId="3626ECFD"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reader = csv.reader(f)</w:t>
            </w:r>
          </w:p>
          <w:p w14:paraId="0E5E7A22"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try</w:t>
            </w:r>
            <w:r w:rsidRPr="00021EA8">
              <w:rPr>
                <w:rFonts w:eastAsia="Times New Roman"/>
                <w:lang w:eastAsia="en-AU"/>
              </w:rPr>
              <w:t>:</w:t>
            </w:r>
          </w:p>
          <w:p w14:paraId="5980241F"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 xml:space="preserve">for </w:t>
            </w:r>
            <w:r w:rsidRPr="00021EA8">
              <w:rPr>
                <w:rFonts w:eastAsia="Times New Roman"/>
                <w:lang w:eastAsia="en-AU"/>
              </w:rPr>
              <w:t xml:space="preserve">row </w:t>
            </w:r>
            <w:r w:rsidRPr="000908D2">
              <w:rPr>
                <w:rFonts w:eastAsia="Times New Roman"/>
                <w:color w:val="4472C4" w:themeColor="accent1"/>
                <w:lang w:eastAsia="en-AU"/>
              </w:rPr>
              <w:t xml:space="preserve">in </w:t>
            </w:r>
            <w:r w:rsidRPr="00021EA8">
              <w:rPr>
                <w:rFonts w:eastAsia="Times New Roman"/>
                <w:lang w:eastAsia="en-AU"/>
              </w:rPr>
              <w:t>reader:</w:t>
            </w:r>
          </w:p>
          <w:p w14:paraId="23F694D3" w14:textId="77777777" w:rsidR="000009D8" w:rsidRPr="00775CF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021EA8">
              <w:rPr>
                <w:rFonts w:eastAsia="Times New Roman"/>
                <w:lang w:eastAsia="en-AU"/>
              </w:rPr>
              <w:t xml:space="preserve">            </w:t>
            </w:r>
            <w:r w:rsidRPr="007A532E">
              <w:rPr>
                <w:rFonts w:eastAsia="Times New Roman"/>
                <w:color w:val="538135" w:themeColor="accent6" w:themeShade="BF"/>
                <w:lang w:eastAsia="en-AU"/>
              </w:rPr>
              <w:t>#print(row)</w:t>
            </w:r>
          </w:p>
          <w:p w14:paraId="45B83B25"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triSides.append(row)</w:t>
            </w:r>
          </w:p>
          <w:p w14:paraId="47C1C1C6"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 xml:space="preserve">except </w:t>
            </w:r>
            <w:r w:rsidRPr="00021EA8">
              <w:rPr>
                <w:rFonts w:eastAsia="Times New Roman"/>
                <w:lang w:eastAsia="en-AU"/>
              </w:rPr>
              <w:t>csv.Error as e:</w:t>
            </w:r>
          </w:p>
          <w:p w14:paraId="6F339FC5"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sys.exit(</w:t>
            </w:r>
            <w:r w:rsidRPr="00C51FB6">
              <w:rPr>
                <w:rFonts w:eastAsia="Times New Roman"/>
                <w:color w:val="BD5231"/>
                <w:lang w:eastAsia="en-AU"/>
              </w:rPr>
              <w:t>'file {}, line {}: {}'</w:t>
            </w:r>
            <w:r w:rsidRPr="00021EA8">
              <w:rPr>
                <w:rFonts w:eastAsia="Times New Roman"/>
                <w:lang w:eastAsia="en-AU"/>
              </w:rPr>
              <w:t>.format(filename, reader.line_num, e))</w:t>
            </w:r>
          </w:p>
          <w:p w14:paraId="53853F12" w14:textId="77777777" w:rsidR="000009D8" w:rsidRPr="007A532E"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7A532E">
              <w:rPr>
                <w:rFonts w:eastAsia="Times New Roman"/>
                <w:color w:val="538135" w:themeColor="accent6" w:themeShade="BF"/>
                <w:lang w:eastAsia="en-AU"/>
              </w:rPr>
              <w:t>#test triangle - assuming dictionary/2D array knowledge</w:t>
            </w:r>
          </w:p>
          <w:p w14:paraId="39D18914" w14:textId="77777777" w:rsidR="000009D8" w:rsidRPr="007A532E"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7A532E">
              <w:rPr>
                <w:rFonts w:eastAsia="Times New Roman"/>
                <w:color w:val="538135" w:themeColor="accent6" w:themeShade="BF"/>
                <w:lang w:eastAsia="en-AU"/>
              </w:rPr>
              <w:t>#nested for loops</w:t>
            </w:r>
          </w:p>
          <w:p w14:paraId="3684A18D"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triSides.pop(0)      </w:t>
            </w:r>
          </w:p>
          <w:p w14:paraId="19367D89"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908D2">
              <w:rPr>
                <w:rFonts w:eastAsia="Times New Roman"/>
                <w:color w:val="4472C4" w:themeColor="accent1"/>
                <w:lang w:eastAsia="en-AU"/>
              </w:rPr>
              <w:t xml:space="preserve">for </w:t>
            </w:r>
            <w:r w:rsidRPr="00021EA8">
              <w:rPr>
                <w:rFonts w:eastAsia="Times New Roman"/>
                <w:lang w:eastAsia="en-AU"/>
              </w:rPr>
              <w:t xml:space="preserve">i </w:t>
            </w:r>
            <w:r w:rsidRPr="000908D2">
              <w:rPr>
                <w:rFonts w:eastAsia="Times New Roman"/>
                <w:color w:val="4472C4" w:themeColor="accent1"/>
                <w:lang w:eastAsia="en-AU"/>
              </w:rPr>
              <w:t xml:space="preserve">in </w:t>
            </w:r>
            <w:r w:rsidRPr="00021EA8">
              <w:rPr>
                <w:rFonts w:eastAsia="Times New Roman"/>
                <w:lang w:eastAsia="en-AU"/>
              </w:rPr>
              <w:t>range(len(triSides)):</w:t>
            </w:r>
          </w:p>
          <w:p w14:paraId="5A7AA60B" w14:textId="77777777" w:rsidR="000009D8" w:rsidRPr="00021EA8" w:rsidRDefault="000009D8"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021EA8">
              <w:rPr>
                <w:rFonts w:eastAsia="Times New Roman"/>
                <w:lang w:eastAsia="en-AU"/>
              </w:rPr>
              <w:t xml:space="preserve">    </w:t>
            </w:r>
            <w:r w:rsidRPr="000908D2">
              <w:rPr>
                <w:rFonts w:eastAsia="Times New Roman"/>
                <w:color w:val="4472C4" w:themeColor="accent1"/>
                <w:lang w:eastAsia="en-AU"/>
              </w:rPr>
              <w:t>print</w:t>
            </w:r>
            <w:r w:rsidRPr="00021EA8">
              <w:rPr>
                <w:rFonts w:eastAsia="Times New Roman"/>
                <w:lang w:eastAsia="en-AU"/>
              </w:rPr>
              <w:t>(typeTriangle(triSides[i]))</w:t>
            </w:r>
          </w:p>
          <w:p w14:paraId="4FA335D8" w14:textId="5AA41D6F" w:rsidR="00863B25" w:rsidRPr="00070E27" w:rsidRDefault="00863B25" w:rsidP="00775CF8">
            <w:pPr>
              <w:rPr>
                <w:color w:val="000000"/>
              </w:rPr>
            </w:pPr>
          </w:p>
        </w:tc>
      </w:tr>
    </w:tbl>
    <w:p w14:paraId="703A218C" w14:textId="39436C85" w:rsidR="00245398" w:rsidRDefault="00245398" w:rsidP="00EB7F99">
      <w:pPr>
        <w:pStyle w:val="FeatureBox2"/>
      </w:pPr>
      <w:r w:rsidRPr="00BD4CAB">
        <w:rPr>
          <w:b/>
          <w:bCs/>
        </w:rPr>
        <w:t xml:space="preserve">Teacher note: </w:t>
      </w:r>
      <w:r w:rsidR="00B26ADF" w:rsidRPr="00B26ADF">
        <w:t>b</w:t>
      </w:r>
      <w:r w:rsidRPr="00245398">
        <w:t>oth conditions could be met</w:t>
      </w:r>
      <w:r w:rsidR="00BD4CAB">
        <w:t xml:space="preserve"> </w:t>
      </w:r>
      <w:r w:rsidRPr="00245398">
        <w:t>(right angle and scalene or isosceles)</w:t>
      </w:r>
      <w:r w:rsidR="00B26ADF">
        <w:t>.</w:t>
      </w:r>
      <w:r w:rsidRPr="00245398">
        <w:t xml:space="preserve"> </w:t>
      </w:r>
    </w:p>
    <w:p w14:paraId="41B898F1" w14:textId="7E13016B" w:rsidR="00432607" w:rsidRDefault="00245398" w:rsidP="00EB7F99">
      <w:pPr>
        <w:pStyle w:val="FeatureBox2"/>
      </w:pPr>
      <w:r>
        <w:t>M</w:t>
      </w:r>
      <w:r w:rsidRPr="00245398">
        <w:t>ore capable students</w:t>
      </w:r>
      <w:r w:rsidR="00900DF9">
        <w:t xml:space="preserve"> will determine how to structure their code to </w:t>
      </w:r>
      <w:r w:rsidR="00264278">
        <w:t>display this possible result.</w:t>
      </w:r>
    </w:p>
    <w:p w14:paraId="704FFE37" w14:textId="3E1773F5" w:rsidR="008E04CA" w:rsidRPr="006A6EB3" w:rsidRDefault="008E04CA" w:rsidP="00EB7F99">
      <w:pPr>
        <w:rPr>
          <w:b/>
          <w:bCs/>
          <w:lang w:eastAsia="en-GB"/>
        </w:rPr>
      </w:pPr>
    </w:p>
    <w:tbl>
      <w:tblPr>
        <w:tblStyle w:val="GridTable1Light-Accent1"/>
        <w:tblW w:w="9814" w:type="dxa"/>
        <w:tblLook w:val="0620" w:firstRow="1" w:lastRow="0" w:firstColumn="0" w:lastColumn="0" w:noHBand="1" w:noVBand="1"/>
        <w:tblCaption w:val="space for students to provide answer"/>
      </w:tblPr>
      <w:tblGrid>
        <w:gridCol w:w="9814"/>
      </w:tblGrid>
      <w:tr w:rsidR="008E04CA" w14:paraId="2113B747" w14:textId="77777777" w:rsidTr="004569EE">
        <w:trPr>
          <w:cnfStyle w:val="100000000000" w:firstRow="1" w:lastRow="0" w:firstColumn="0" w:lastColumn="0" w:oddVBand="0" w:evenVBand="0" w:oddHBand="0" w:evenHBand="0" w:firstRowFirstColumn="0" w:firstRowLastColumn="0" w:lastRowFirstColumn="0" w:lastRowLastColumn="0"/>
          <w:trHeight w:val="6802"/>
        </w:trPr>
        <w:tc>
          <w:tcPr>
            <w:tcW w:w="9814" w:type="dxa"/>
          </w:tcPr>
          <w:p w14:paraId="33F139B3" w14:textId="5FD78F74" w:rsidR="008E04CA" w:rsidRPr="00725557" w:rsidRDefault="35D9237B"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b/>
                <w:bCs w:val="0"/>
                <w:lang w:eastAsia="en-GB"/>
              </w:rPr>
            </w:pPr>
            <w:r w:rsidRPr="3A003ED7">
              <w:rPr>
                <w:b/>
                <w:lang w:eastAsia="en-GB"/>
              </w:rPr>
              <w:t>Sample .csv file contents for Activity 17:</w:t>
            </w:r>
          </w:p>
          <w:p w14:paraId="6D6043BE" w14:textId="1745B589" w:rsidR="00725557" w:rsidRPr="00070E27" w:rsidRDefault="00AF5942"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color w:val="000000"/>
              </w:rPr>
            </w:pPr>
            <w:r w:rsidRPr="00AF5942">
              <w:rPr>
                <w:noProof/>
                <w:color w:val="000000"/>
              </w:rPr>
              <w:drawing>
                <wp:inline distT="0" distB="0" distL="0" distR="0" wp14:anchorId="685213B2" wp14:editId="78EACB20">
                  <wp:extent cx="2585285" cy="5190767"/>
                  <wp:effectExtent l="0" t="0" r="5715" b="0"/>
                  <wp:docPr id="1" name="Picture 1" descr="Sample .csv file contents for Activity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ample .csv file contents for Activity 17."/>
                          <pic:cNvPicPr/>
                        </pic:nvPicPr>
                        <pic:blipFill>
                          <a:blip r:embed="rId33"/>
                          <a:stretch>
                            <a:fillRect/>
                          </a:stretch>
                        </pic:blipFill>
                        <pic:spPr>
                          <a:xfrm>
                            <a:off x="0" y="0"/>
                            <a:ext cx="2595544" cy="5211365"/>
                          </a:xfrm>
                          <a:prstGeom prst="rect">
                            <a:avLst/>
                          </a:prstGeom>
                        </pic:spPr>
                      </pic:pic>
                    </a:graphicData>
                  </a:graphic>
                </wp:inline>
              </w:drawing>
            </w:r>
          </w:p>
        </w:tc>
      </w:tr>
    </w:tbl>
    <w:p w14:paraId="18443F22" w14:textId="7E771538" w:rsidR="002E02B1" w:rsidRPr="002E02B1" w:rsidRDefault="002E02B1" w:rsidP="00EB7F99">
      <w:pPr>
        <w:pStyle w:val="FeatureBox2"/>
      </w:pPr>
      <w:r w:rsidRPr="00BD4CAB">
        <w:rPr>
          <w:b/>
          <w:bCs/>
        </w:rPr>
        <w:t>Teacher note:</w:t>
      </w:r>
      <w:r w:rsidR="00B26ADF">
        <w:rPr>
          <w:b/>
          <w:bCs/>
        </w:rPr>
        <w:t xml:space="preserve"> </w:t>
      </w:r>
      <w:r w:rsidR="00B26ADF" w:rsidRPr="00B26ADF">
        <w:t>w</w:t>
      </w:r>
      <w:r w:rsidR="008529D3">
        <w:t>ithout t</w:t>
      </w:r>
      <w:r w:rsidR="00700417">
        <w:t>he line of code</w:t>
      </w:r>
      <w:r w:rsidR="008529D3">
        <w:t xml:space="preserve">: </w:t>
      </w:r>
      <w:r w:rsidR="00700417" w:rsidRPr="00700417">
        <w:t>sides.sort()</w:t>
      </w:r>
      <w:r w:rsidRPr="002E02B1">
        <w:t xml:space="preserve"> values for a right triangle where A is the largest</w:t>
      </w:r>
      <w:r w:rsidR="00B4697A">
        <w:t xml:space="preserve"> could be added</w:t>
      </w:r>
      <w:r w:rsidRPr="002E02B1">
        <w:t xml:space="preserve"> to test validation</w:t>
      </w:r>
      <w:r w:rsidR="00B26ADF">
        <w:t>.</w:t>
      </w:r>
      <w:r w:rsidR="00A92740">
        <w:t xml:space="preserve"> </w:t>
      </w:r>
      <w:r w:rsidRPr="002E02B1">
        <w:t xml:space="preserve">Note that </w:t>
      </w:r>
      <w:r w:rsidR="00B26ADF">
        <w:t xml:space="preserve">in </w:t>
      </w:r>
      <w:r w:rsidRPr="002E02B1">
        <w:t>rows 3,</w:t>
      </w:r>
      <w:r w:rsidR="00B26ADF">
        <w:t xml:space="preserve"> </w:t>
      </w:r>
      <w:r w:rsidRPr="002E02B1">
        <w:t xml:space="preserve">13 and 19 </w:t>
      </w:r>
      <w:r w:rsidR="00B26ADF">
        <w:t xml:space="preserve">the </w:t>
      </w:r>
      <w:r w:rsidRPr="002E02B1">
        <w:t xml:space="preserve">C value </w:t>
      </w:r>
      <w:r w:rsidR="00B26ADF">
        <w:t xml:space="preserve">is </w:t>
      </w:r>
      <w:r w:rsidRPr="002E02B1">
        <w:t>not the highest.</w:t>
      </w:r>
    </w:p>
    <w:p w14:paraId="74C1F638" w14:textId="513D4091" w:rsidR="00EE4ADE" w:rsidRPr="00EE4ADE" w:rsidRDefault="00B82EEF" w:rsidP="00EB7F99">
      <w:pPr>
        <w:pStyle w:val="Heading4"/>
      </w:pPr>
      <w:r>
        <w:t>I</w:t>
      </w:r>
      <w:r w:rsidRPr="00B82EEF">
        <w:t>nstallation</w:t>
      </w:r>
    </w:p>
    <w:p w14:paraId="26453376" w14:textId="06665FFC" w:rsidR="006D2504" w:rsidRDefault="009D298B" w:rsidP="00EB7F99">
      <w:pPr>
        <w:rPr>
          <w:lang w:eastAsia="en-GB"/>
        </w:rPr>
      </w:pPr>
      <w:r w:rsidRPr="0059590E">
        <w:rPr>
          <w:b/>
          <w:bCs/>
          <w:lang w:eastAsia="en-GB"/>
        </w:rPr>
        <w:t xml:space="preserve">Activity </w:t>
      </w:r>
      <w:r w:rsidR="00C12E09" w:rsidRPr="0059590E">
        <w:rPr>
          <w:b/>
          <w:bCs/>
          <w:lang w:eastAsia="en-GB"/>
        </w:rPr>
        <w:t>1</w:t>
      </w:r>
      <w:r w:rsidR="0059590E" w:rsidRPr="0059590E">
        <w:rPr>
          <w:b/>
          <w:bCs/>
          <w:lang w:eastAsia="en-GB"/>
        </w:rPr>
        <w:t>8</w:t>
      </w:r>
      <w:r w:rsidR="00C12E09" w:rsidRPr="0059590E">
        <w:rPr>
          <w:b/>
          <w:bCs/>
          <w:lang w:eastAsia="en-GB"/>
        </w:rPr>
        <w:t>:</w:t>
      </w:r>
      <w:r w:rsidR="00C12E09">
        <w:rPr>
          <w:lang w:eastAsia="en-GB"/>
        </w:rPr>
        <w:t xml:space="preserve"> </w:t>
      </w:r>
      <w:r w:rsidR="00E77AED">
        <w:rPr>
          <w:lang w:eastAsia="en-GB"/>
        </w:rPr>
        <w:t xml:space="preserve">software </w:t>
      </w:r>
      <w:r w:rsidR="006D2504">
        <w:rPr>
          <w:lang w:eastAsia="en-GB"/>
        </w:rPr>
        <w:t>installation</w:t>
      </w:r>
    </w:p>
    <w:p w14:paraId="076CD81A" w14:textId="77777777" w:rsidR="00281F4F" w:rsidRDefault="00281F4F" w:rsidP="00EB7F99">
      <w:pPr>
        <w:rPr>
          <w:lang w:eastAsia="en-GB"/>
        </w:rPr>
      </w:pPr>
      <w:r>
        <w:rPr>
          <w:lang w:eastAsia="en-GB"/>
        </w:rPr>
        <w:t>A</w:t>
      </w:r>
      <w:r w:rsidRPr="00EE4ADE">
        <w:rPr>
          <w:lang w:eastAsia="en-GB"/>
        </w:rPr>
        <w:t xml:space="preserve"> Python file is merely a program or script written with Python source code and saved with the .py file extension.</w:t>
      </w:r>
    </w:p>
    <w:p w14:paraId="708B3584" w14:textId="399A5D9B" w:rsidR="004703A3" w:rsidRDefault="004703A3" w:rsidP="00EB7F99">
      <w:pPr>
        <w:rPr>
          <w:lang w:eastAsia="en-GB"/>
        </w:rPr>
      </w:pPr>
      <w:r>
        <w:t xml:space="preserve">Read </w:t>
      </w:r>
      <w:r w:rsidR="00174AB0">
        <w:t xml:space="preserve">about </w:t>
      </w:r>
      <w:r>
        <w:t xml:space="preserve">how to </w:t>
      </w:r>
      <w:hyperlink r:id="rId34" w:history="1">
        <w:r>
          <w:rPr>
            <w:rStyle w:val="Hyperlink"/>
            <w:lang w:eastAsia="en-GB"/>
          </w:rPr>
          <w:t>install software</w:t>
        </w:r>
      </w:hyperlink>
      <w:r>
        <w:rPr>
          <w:lang w:eastAsia="en-GB"/>
        </w:rPr>
        <w:t>.</w:t>
      </w:r>
    </w:p>
    <w:p w14:paraId="732DBB96" w14:textId="46847B46" w:rsidR="004703A3" w:rsidRDefault="006A35F3" w:rsidP="00EB7F99">
      <w:pPr>
        <w:rPr>
          <w:lang w:eastAsia="en-GB"/>
        </w:rPr>
      </w:pPr>
      <w:r>
        <w:rPr>
          <w:b/>
          <w:bCs/>
          <w:noProof/>
        </w:rPr>
        <w:drawing>
          <wp:anchor distT="0" distB="0" distL="114300" distR="114300" simplePos="0" relativeHeight="251658256" behindDoc="0" locked="0" layoutInCell="1" allowOverlap="1" wp14:anchorId="10756747" wp14:editId="3FBABC45">
            <wp:simplePos x="0" y="0"/>
            <wp:positionH relativeFrom="column">
              <wp:posOffset>-59055</wp:posOffset>
            </wp:positionH>
            <wp:positionV relativeFrom="paragraph">
              <wp:posOffset>283210</wp:posOffset>
            </wp:positionV>
            <wp:extent cx="635000" cy="635000"/>
            <wp:effectExtent l="0" t="0" r="0" b="0"/>
            <wp:wrapSquare wrapText="bothSides"/>
            <wp:docPr id="707701352" name="Picture 7077013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51462778">
        <w:rPr>
          <w:lang w:eastAsia="en-GB"/>
        </w:rPr>
        <w:t>C</w:t>
      </w:r>
      <w:r w:rsidR="00107F9D">
        <w:rPr>
          <w:lang w:eastAsia="en-GB"/>
        </w:rPr>
        <w:t xml:space="preserve">onsider </w:t>
      </w:r>
      <w:r w:rsidR="00C12E09">
        <w:rPr>
          <w:lang w:eastAsia="en-GB"/>
        </w:rPr>
        <w:t xml:space="preserve">how </w:t>
      </w:r>
      <w:r w:rsidR="67AB4005">
        <w:rPr>
          <w:lang w:eastAsia="en-GB"/>
        </w:rPr>
        <w:t>you</w:t>
      </w:r>
      <w:r w:rsidR="00C12E09">
        <w:rPr>
          <w:lang w:eastAsia="en-GB"/>
        </w:rPr>
        <w:t xml:space="preserve"> would</w:t>
      </w:r>
      <w:r w:rsidR="004703A3">
        <w:rPr>
          <w:lang w:eastAsia="en-GB"/>
        </w:rPr>
        <w:t xml:space="preserve"> install software</w:t>
      </w:r>
      <w:r w:rsidR="00CD247C">
        <w:rPr>
          <w:lang w:eastAsia="en-GB"/>
        </w:rPr>
        <w:t>:</w:t>
      </w:r>
    </w:p>
    <w:p w14:paraId="76F7E105" w14:textId="46F63A2E" w:rsidR="00B82EEF" w:rsidRPr="00CD247C" w:rsidRDefault="00C12E09" w:rsidP="00EB7F99">
      <w:pPr>
        <w:pStyle w:val="ListBullet"/>
      </w:pPr>
      <w:r w:rsidRPr="00CD247C">
        <w:t xml:space="preserve">onto </w:t>
      </w:r>
      <w:r w:rsidR="3CE194B7" w:rsidRPr="00CD247C">
        <w:t>your byod</w:t>
      </w:r>
    </w:p>
    <w:p w14:paraId="62555AF6" w14:textId="41A1D60E" w:rsidR="00107F9D" w:rsidRPr="00CD247C" w:rsidRDefault="00107F9D" w:rsidP="00EB7F99">
      <w:pPr>
        <w:pStyle w:val="ListBullet"/>
      </w:pPr>
      <w:r w:rsidRPr="00CD247C">
        <w:t>onto the classroom computers</w:t>
      </w:r>
      <w:r w:rsidR="004703A3" w:rsidRPr="00CD247C">
        <w:t>.</w:t>
      </w:r>
    </w:p>
    <w:p w14:paraId="4CA46495" w14:textId="226D2E76" w:rsidR="000D1CB2" w:rsidRPr="00B21AFE" w:rsidRDefault="00CD247C" w:rsidP="00EB7F99">
      <w:pPr>
        <w:pStyle w:val="FeatureBox2"/>
      </w:pPr>
      <w:bookmarkStart w:id="32" w:name="_Hlk136256170"/>
      <w:r w:rsidRPr="00826AEC">
        <w:rPr>
          <w:rStyle w:val="Strong"/>
        </w:rPr>
        <w:t>Teacher note:</w:t>
      </w:r>
      <w:r>
        <w:t xml:space="preserve"> r</w:t>
      </w:r>
      <w:r w:rsidR="009E13C0">
        <w:t xml:space="preserve">estrictions on </w:t>
      </w:r>
      <w:r>
        <w:t>d</w:t>
      </w:r>
      <w:r w:rsidR="00813889">
        <w:t>epartment devices may prohibit this from being</w:t>
      </w:r>
      <w:r w:rsidR="00A01D69">
        <w:t xml:space="preserve"> achieved during class time. Teachers could </w:t>
      </w:r>
      <w:r w:rsidR="003A5FED">
        <w:t xml:space="preserve">discuss and </w:t>
      </w:r>
      <w:r w:rsidR="00B21AFE">
        <w:t>model this process diagrammatically.</w:t>
      </w:r>
    </w:p>
    <w:bookmarkEnd w:id="32"/>
    <w:p w14:paraId="0181965F" w14:textId="4A8B276C" w:rsidR="006D2504" w:rsidRDefault="004D7201" w:rsidP="00EB7F99">
      <w:pPr>
        <w:rPr>
          <w:lang w:eastAsia="en-GB"/>
        </w:rPr>
      </w:pPr>
      <w:r w:rsidRPr="0059590E">
        <w:rPr>
          <w:b/>
          <w:lang w:eastAsia="en-GB"/>
        </w:rPr>
        <w:t xml:space="preserve">Activity </w:t>
      </w:r>
      <w:r w:rsidR="0059590E" w:rsidRPr="0059590E">
        <w:rPr>
          <w:b/>
          <w:bCs/>
          <w:lang w:eastAsia="en-GB"/>
        </w:rPr>
        <w:t>19</w:t>
      </w:r>
      <w:r w:rsidRPr="0059590E">
        <w:rPr>
          <w:b/>
          <w:bCs/>
          <w:lang w:eastAsia="en-GB"/>
        </w:rPr>
        <w:t>:</w:t>
      </w:r>
      <w:r>
        <w:rPr>
          <w:lang w:eastAsia="en-GB"/>
        </w:rPr>
        <w:t xml:space="preserve"> </w:t>
      </w:r>
      <w:r w:rsidR="00E77AED">
        <w:rPr>
          <w:lang w:eastAsia="en-GB"/>
        </w:rPr>
        <w:t xml:space="preserve">compiling </w:t>
      </w:r>
      <w:r w:rsidR="00162D19">
        <w:rPr>
          <w:lang w:eastAsia="en-GB"/>
        </w:rPr>
        <w:t>and interpreting</w:t>
      </w:r>
    </w:p>
    <w:p w14:paraId="73C16D18" w14:textId="61C42A35" w:rsidR="00850C60" w:rsidRDefault="00850C60" w:rsidP="00EB7F99">
      <w:pPr>
        <w:rPr>
          <w:lang w:eastAsia="en-GB"/>
        </w:rPr>
      </w:pPr>
      <w:r>
        <w:rPr>
          <w:b/>
          <w:bCs/>
          <w:noProof/>
        </w:rPr>
        <w:drawing>
          <wp:anchor distT="0" distB="0" distL="114300" distR="114300" simplePos="0" relativeHeight="251658257" behindDoc="0" locked="0" layoutInCell="1" allowOverlap="1" wp14:anchorId="07CCB7A8" wp14:editId="0AA53725">
            <wp:simplePos x="0" y="0"/>
            <wp:positionH relativeFrom="column">
              <wp:posOffset>-37465</wp:posOffset>
            </wp:positionH>
            <wp:positionV relativeFrom="paragraph">
              <wp:posOffset>130976</wp:posOffset>
            </wp:positionV>
            <wp:extent cx="635000" cy="635000"/>
            <wp:effectExtent l="0" t="0" r="0" b="0"/>
            <wp:wrapSquare wrapText="bothSides"/>
            <wp:docPr id="81289687" name="Picture 812896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EFEEFCD" w:rsidRPr="00826AEC">
        <w:rPr>
          <w:b/>
        </w:rPr>
        <w:t>Homework</w:t>
      </w:r>
      <w:r w:rsidR="4EFEEFCD">
        <w:t>:</w:t>
      </w:r>
      <w:r>
        <w:t xml:space="preserve"> </w:t>
      </w:r>
      <w:r w:rsidR="00CD247C">
        <w:t>w</w:t>
      </w:r>
      <w:r>
        <w:t xml:space="preserve">atch </w:t>
      </w:r>
      <w:r w:rsidR="00E77AED">
        <w:t>the</w:t>
      </w:r>
      <w:r>
        <w:t xml:space="preserve"> </w:t>
      </w:r>
      <w:hyperlink r:id="rId35">
        <w:r>
          <w:rPr>
            <w:rStyle w:val="Hyperlink"/>
            <w:lang w:eastAsia="en-GB"/>
          </w:rPr>
          <w:t>Difference between Interpreter and Compiler (3:42).</w:t>
        </w:r>
      </w:hyperlink>
    </w:p>
    <w:p w14:paraId="571929EC" w14:textId="633F4817" w:rsidR="00474269" w:rsidRDefault="00691BFF" w:rsidP="00EB7F99">
      <w:pPr>
        <w:rPr>
          <w:lang w:eastAsia="en-GB"/>
        </w:rPr>
      </w:pPr>
      <w:r w:rsidRPr="137F54AE">
        <w:rPr>
          <w:lang w:eastAsia="en-GB"/>
        </w:rPr>
        <w:t>Class</w:t>
      </w:r>
      <w:r w:rsidR="3AF1D901" w:rsidRPr="137F54AE">
        <w:rPr>
          <w:lang w:eastAsia="en-GB"/>
        </w:rPr>
        <w:t xml:space="preserve"> </w:t>
      </w:r>
      <w:r w:rsidR="00E77AED">
        <w:rPr>
          <w:lang w:eastAsia="en-GB"/>
        </w:rPr>
        <w:t>a</w:t>
      </w:r>
      <w:r w:rsidR="00E77AED" w:rsidRPr="137F54AE">
        <w:rPr>
          <w:lang w:eastAsia="en-GB"/>
        </w:rPr>
        <w:t xml:space="preserve">synchronous </w:t>
      </w:r>
      <w:r w:rsidR="007308F8" w:rsidRPr="137F54AE">
        <w:rPr>
          <w:lang w:eastAsia="en-GB"/>
        </w:rPr>
        <w:t>discussion</w:t>
      </w:r>
      <w:r w:rsidR="33C4FDFE" w:rsidRPr="137F54AE">
        <w:rPr>
          <w:lang w:eastAsia="en-GB"/>
        </w:rPr>
        <w:t xml:space="preserve"> </w:t>
      </w:r>
      <w:hyperlink r:id="rId36">
        <w:r w:rsidR="33C4FDFE" w:rsidRPr="137F54AE">
          <w:rPr>
            <w:rStyle w:val="Hyperlink"/>
            <w:lang w:eastAsia="en-GB"/>
          </w:rPr>
          <w:t>(from the Digital Selector)</w:t>
        </w:r>
      </w:hyperlink>
      <w:r w:rsidR="007308F8" w:rsidRPr="137F54AE">
        <w:rPr>
          <w:lang w:eastAsia="en-GB"/>
        </w:rPr>
        <w:t xml:space="preserve"> on </w:t>
      </w:r>
      <w:r w:rsidR="00332FC6" w:rsidRPr="137F54AE">
        <w:rPr>
          <w:lang w:eastAsia="en-GB"/>
        </w:rPr>
        <w:t xml:space="preserve">the differences between </w:t>
      </w:r>
      <w:r w:rsidR="007308F8" w:rsidRPr="137F54AE">
        <w:rPr>
          <w:lang w:eastAsia="en-GB"/>
        </w:rPr>
        <w:t>compiling</w:t>
      </w:r>
      <w:r w:rsidR="00332FC6" w:rsidRPr="137F54AE">
        <w:rPr>
          <w:lang w:eastAsia="en-GB"/>
        </w:rPr>
        <w:t xml:space="preserve"> and interpreting</w:t>
      </w:r>
      <w:r w:rsidR="00CD247C">
        <w:rPr>
          <w:lang w:eastAsia="en-GB"/>
        </w:rPr>
        <w:t>.</w:t>
      </w:r>
    </w:p>
    <w:p w14:paraId="3018CD03" w14:textId="396C63A8" w:rsidR="00174AB0" w:rsidRPr="00BD6D98" w:rsidRDefault="00CD247C" w:rsidP="00EB7F99">
      <w:pPr>
        <w:pStyle w:val="FeatureBox2"/>
      </w:pPr>
      <w:r w:rsidRPr="00CD247C">
        <w:rPr>
          <w:rStyle w:val="Strong"/>
        </w:rPr>
        <w:t>Teacher note:</w:t>
      </w:r>
      <w:r>
        <w:t xml:space="preserve"> w</w:t>
      </w:r>
      <w:r w:rsidR="00B21AFE">
        <w:t>hile there is no</w:t>
      </w:r>
      <w:r w:rsidR="007E3857">
        <w:t xml:space="preserve"> direct reference to compiling and interpreting</w:t>
      </w:r>
      <w:r w:rsidR="00A12B52">
        <w:t xml:space="preserve"> within the syllabus these are important concepts </w:t>
      </w:r>
      <w:r w:rsidR="004745D9">
        <w:t>t</w:t>
      </w:r>
      <w:r w:rsidR="00BD6D98">
        <w:t>hat</w:t>
      </w:r>
      <w:r w:rsidR="004745D9">
        <w:t xml:space="preserve"> assist students </w:t>
      </w:r>
      <w:r>
        <w:t xml:space="preserve">to </w:t>
      </w:r>
      <w:r w:rsidR="004745D9">
        <w:t>differentiate between Python and other languages.</w:t>
      </w:r>
    </w:p>
    <w:p w14:paraId="0E709C0A" w14:textId="26E77AB8" w:rsidR="00F832A5" w:rsidRDefault="004D7201" w:rsidP="00EB7F99">
      <w:pPr>
        <w:rPr>
          <w:lang w:eastAsia="en-GB"/>
        </w:rPr>
      </w:pPr>
      <w:r w:rsidRPr="0059590E">
        <w:rPr>
          <w:b/>
          <w:lang w:eastAsia="en-GB"/>
        </w:rPr>
        <w:t xml:space="preserve">Activity </w:t>
      </w:r>
      <w:r w:rsidR="0059590E" w:rsidRPr="0059590E">
        <w:rPr>
          <w:b/>
          <w:bCs/>
          <w:lang w:eastAsia="en-GB"/>
        </w:rPr>
        <w:t>20</w:t>
      </w:r>
      <w:r w:rsidR="003359F0" w:rsidRPr="0059590E">
        <w:rPr>
          <w:b/>
          <w:bCs/>
          <w:lang w:eastAsia="en-GB"/>
        </w:rPr>
        <w:t>:</w:t>
      </w:r>
      <w:r w:rsidR="003359F0" w:rsidRPr="404805F6">
        <w:rPr>
          <w:lang w:eastAsia="en-GB"/>
        </w:rPr>
        <w:t xml:space="preserve"> </w:t>
      </w:r>
      <w:r w:rsidR="00F832A5">
        <w:rPr>
          <w:lang w:eastAsia="en-GB"/>
        </w:rPr>
        <w:t>Python libraries</w:t>
      </w:r>
    </w:p>
    <w:p w14:paraId="6BEBA67A" w14:textId="195BB34C" w:rsidR="00174AB0" w:rsidRPr="00AC2AE4" w:rsidRDefault="00CD247C" w:rsidP="00EB7F99">
      <w:pPr>
        <w:spacing w:after="600"/>
        <w:rPr>
          <w:lang w:eastAsia="en-GB"/>
        </w:rPr>
      </w:pPr>
      <w:r>
        <w:rPr>
          <w:b/>
          <w:bCs/>
          <w:noProof/>
        </w:rPr>
        <w:drawing>
          <wp:anchor distT="0" distB="0" distL="114300" distR="114300" simplePos="0" relativeHeight="251658255" behindDoc="0" locked="0" layoutInCell="1" allowOverlap="1" wp14:anchorId="684B07E0" wp14:editId="22BD02EF">
            <wp:simplePos x="0" y="0"/>
            <wp:positionH relativeFrom="column">
              <wp:posOffset>-22860</wp:posOffset>
            </wp:positionH>
            <wp:positionV relativeFrom="paragraph">
              <wp:posOffset>52705</wp:posOffset>
            </wp:positionV>
            <wp:extent cx="635000" cy="635000"/>
            <wp:effectExtent l="0" t="0" r="0" b="0"/>
            <wp:wrapSquare wrapText="bothSides"/>
            <wp:docPr id="1013184774" name="Picture 10131847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6620E889" w:rsidRPr="404805F6">
        <w:rPr>
          <w:lang w:eastAsia="en-GB"/>
        </w:rPr>
        <w:t>E</w:t>
      </w:r>
      <w:r w:rsidR="003359F0" w:rsidRPr="404805F6">
        <w:rPr>
          <w:lang w:eastAsia="en-GB"/>
        </w:rPr>
        <w:t xml:space="preserve">xplore the use of </w:t>
      </w:r>
      <w:hyperlink r:id="rId37">
        <w:r w:rsidR="003359F0" w:rsidRPr="404805F6">
          <w:rPr>
            <w:rStyle w:val="Hyperlink"/>
            <w:lang w:eastAsia="en-GB"/>
          </w:rPr>
          <w:t>Python libraries</w:t>
        </w:r>
      </w:hyperlink>
      <w:r w:rsidR="003359F0" w:rsidRPr="404805F6">
        <w:rPr>
          <w:lang w:eastAsia="en-GB"/>
        </w:rPr>
        <w:t xml:space="preserve"> t</w:t>
      </w:r>
      <w:r w:rsidR="00474269" w:rsidRPr="404805F6">
        <w:rPr>
          <w:lang w:eastAsia="en-GB"/>
        </w:rPr>
        <w:t xml:space="preserve">o make </w:t>
      </w:r>
      <w:bookmarkStart w:id="33" w:name="_Int_qsKEEJ5p"/>
      <w:r w:rsidR="004D7201" w:rsidRPr="404805F6">
        <w:rPr>
          <w:lang w:eastAsia="en-GB"/>
        </w:rPr>
        <w:t>their</w:t>
      </w:r>
      <w:bookmarkEnd w:id="33"/>
      <w:r w:rsidR="004D7201" w:rsidRPr="404805F6">
        <w:rPr>
          <w:lang w:eastAsia="en-GB"/>
        </w:rPr>
        <w:t xml:space="preserve"> </w:t>
      </w:r>
      <w:r w:rsidR="00161DB2" w:rsidRPr="404805F6">
        <w:rPr>
          <w:lang w:eastAsia="en-GB"/>
        </w:rPr>
        <w:t xml:space="preserve">.py file </w:t>
      </w:r>
      <w:r w:rsidR="00474269" w:rsidRPr="404805F6">
        <w:rPr>
          <w:lang w:eastAsia="en-GB"/>
        </w:rPr>
        <w:t xml:space="preserve">an </w:t>
      </w:r>
      <w:r w:rsidR="4CEA459B" w:rsidRPr="404805F6">
        <w:rPr>
          <w:lang w:eastAsia="en-GB"/>
        </w:rPr>
        <w:t>executable file</w:t>
      </w:r>
      <w:r>
        <w:rPr>
          <w:lang w:eastAsia="en-GB"/>
        </w:rPr>
        <w:t>.</w:t>
      </w:r>
    </w:p>
    <w:p w14:paraId="1DAE3C83" w14:textId="3C3CADB9" w:rsidR="00B82EEF" w:rsidRPr="00CD247C" w:rsidRDefault="00B82EEF" w:rsidP="00EB7F99">
      <w:pPr>
        <w:pStyle w:val="Heading4"/>
      </w:pPr>
      <w:r w:rsidRPr="00CD247C">
        <w:t>Maintenance</w:t>
      </w:r>
    </w:p>
    <w:bookmarkEnd w:id="28"/>
    <w:p w14:paraId="5E01219F" w14:textId="7F47DC4D" w:rsidR="00FC3BAA" w:rsidRDefault="00FC3BAA" w:rsidP="00EB7F99">
      <w:pPr>
        <w:rPr>
          <w:lang w:eastAsia="zh-CN"/>
        </w:rPr>
      </w:pPr>
      <w:r w:rsidRPr="00FC3BAA">
        <w:rPr>
          <w:b/>
          <w:bCs/>
          <w:lang w:eastAsia="zh-CN"/>
        </w:rPr>
        <w:t>Activity 21:</w:t>
      </w:r>
      <w:r>
        <w:rPr>
          <w:lang w:eastAsia="zh-CN"/>
        </w:rPr>
        <w:t xml:space="preserve"> </w:t>
      </w:r>
      <w:r w:rsidR="00E77AED">
        <w:rPr>
          <w:lang w:eastAsia="zh-CN"/>
        </w:rPr>
        <w:t>maintenance</w:t>
      </w:r>
    </w:p>
    <w:p w14:paraId="0BAA9AD0" w14:textId="6A266D3A" w:rsidR="008B689B" w:rsidRDefault="00174AB0" w:rsidP="00EB7F99">
      <w:pPr>
        <w:rPr>
          <w:lang w:eastAsia="zh-CN"/>
        </w:rPr>
      </w:pPr>
      <w:r>
        <w:rPr>
          <w:noProof/>
        </w:rPr>
        <w:drawing>
          <wp:anchor distT="0" distB="0" distL="114300" distR="114300" simplePos="0" relativeHeight="251658258" behindDoc="0" locked="0" layoutInCell="1" allowOverlap="1" wp14:anchorId="5F392E19" wp14:editId="7F413472">
            <wp:simplePos x="0" y="0"/>
            <wp:positionH relativeFrom="column">
              <wp:posOffset>-37476</wp:posOffset>
            </wp:positionH>
            <wp:positionV relativeFrom="paragraph">
              <wp:posOffset>36726</wp:posOffset>
            </wp:positionV>
            <wp:extent cx="635000" cy="635000"/>
            <wp:effectExtent l="0" t="0" r="0" b="0"/>
            <wp:wrapSquare wrapText="bothSides"/>
            <wp:docPr id="482742345" name="Picture 4827423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B689B">
        <w:rPr>
          <w:lang w:eastAsia="zh-CN"/>
        </w:rPr>
        <w:t>What is the maintenance phase in software engineering?</w:t>
      </w:r>
    </w:p>
    <w:tbl>
      <w:tblPr>
        <w:tblStyle w:val="GridTable1Light-Accent1"/>
        <w:tblW w:w="9650" w:type="dxa"/>
        <w:tblLook w:val="0620" w:firstRow="1" w:lastRow="0" w:firstColumn="0" w:lastColumn="0" w:noHBand="1" w:noVBand="1"/>
        <w:tblCaption w:val="space for students to provide answer"/>
        <w:tblDescription w:val="Answer box with a sample answer."/>
      </w:tblPr>
      <w:tblGrid>
        <w:gridCol w:w="9650"/>
      </w:tblGrid>
      <w:tr w:rsidR="00080BD6" w:rsidRPr="007F5AF7" w14:paraId="363033ED" w14:textId="77777777" w:rsidTr="007F5AF7">
        <w:trPr>
          <w:cnfStyle w:val="100000000000" w:firstRow="1" w:lastRow="0" w:firstColumn="0" w:lastColumn="0" w:oddVBand="0" w:evenVBand="0" w:oddHBand="0" w:evenHBand="0" w:firstRowFirstColumn="0" w:firstRowLastColumn="0" w:lastRowFirstColumn="0" w:lastRowLastColumn="0"/>
          <w:trHeight w:val="1615"/>
        </w:trPr>
        <w:tc>
          <w:tcPr>
            <w:tcW w:w="9650" w:type="dxa"/>
          </w:tcPr>
          <w:p w14:paraId="1BAF30D0" w14:textId="77777777" w:rsidR="0059590E" w:rsidRPr="008449AD" w:rsidRDefault="0059590E" w:rsidP="00EB7F99">
            <w:pPr>
              <w:rPr>
                <w:b/>
                <w:bCs w:val="0"/>
              </w:rPr>
            </w:pPr>
            <w:r w:rsidRPr="008449AD">
              <w:rPr>
                <w:b/>
                <w:bCs w:val="0"/>
              </w:rPr>
              <w:t>Sample answer:</w:t>
            </w:r>
          </w:p>
          <w:p w14:paraId="0DC0BD70" w14:textId="6582DE5B" w:rsidR="00080BD6" w:rsidRPr="007F5AF7" w:rsidRDefault="00080BD6" w:rsidP="00EB7F99">
            <w:pPr>
              <w:rPr>
                <w:bCs w:val="0"/>
              </w:rPr>
            </w:pPr>
            <w:r w:rsidRPr="007F5AF7">
              <w:rPr>
                <w:bCs w:val="0"/>
              </w:rPr>
              <w:t>The maintenance phase in the software development process is where the software is monitored to ensure it continues to function as it was designed to, and repairs or upgrades are performed as needed. After the software is released into production, updates or upgrades will need to be made.</w:t>
            </w:r>
          </w:p>
        </w:tc>
      </w:tr>
    </w:tbl>
    <w:p w14:paraId="524D6112" w14:textId="57602C80" w:rsidR="00FC3BAA" w:rsidRDefault="00D17582" w:rsidP="00EB7F99">
      <w:pPr>
        <w:rPr>
          <w:lang w:eastAsia="zh-CN"/>
        </w:rPr>
      </w:pPr>
      <w:r w:rsidRPr="00FC3BAA">
        <w:rPr>
          <w:b/>
          <w:lang w:eastAsia="zh-CN"/>
        </w:rPr>
        <w:t xml:space="preserve">Activity </w:t>
      </w:r>
      <w:r w:rsidR="00FC3BAA" w:rsidRPr="00FC3BAA">
        <w:rPr>
          <w:b/>
          <w:bCs/>
          <w:lang w:eastAsia="zh-CN"/>
        </w:rPr>
        <w:t>22</w:t>
      </w:r>
      <w:r w:rsidRPr="00FC3BAA">
        <w:rPr>
          <w:b/>
          <w:bCs/>
          <w:lang w:eastAsia="zh-CN"/>
        </w:rPr>
        <w:t>:</w:t>
      </w:r>
      <w:r>
        <w:rPr>
          <w:lang w:eastAsia="zh-CN"/>
        </w:rPr>
        <w:t xml:space="preserve"> </w:t>
      </w:r>
      <w:r w:rsidR="00FC3BAA">
        <w:rPr>
          <w:lang w:eastAsia="zh-CN"/>
        </w:rPr>
        <w:t>Brainstorm</w:t>
      </w:r>
    </w:p>
    <w:p w14:paraId="4362BF2C" w14:textId="02D2DB40" w:rsidR="00C36236" w:rsidRDefault="00174AB0" w:rsidP="00EB7F99">
      <w:pPr>
        <w:rPr>
          <w:lang w:eastAsia="zh-CN"/>
        </w:rPr>
      </w:pPr>
      <w:r>
        <w:rPr>
          <w:noProof/>
        </w:rPr>
        <w:drawing>
          <wp:anchor distT="0" distB="0" distL="114300" distR="114300" simplePos="0" relativeHeight="251658254" behindDoc="0" locked="0" layoutInCell="1" allowOverlap="1" wp14:anchorId="032F38DA" wp14:editId="68ACDB35">
            <wp:simplePos x="0" y="0"/>
            <wp:positionH relativeFrom="column">
              <wp:posOffset>-38100</wp:posOffset>
            </wp:positionH>
            <wp:positionV relativeFrom="paragraph">
              <wp:posOffset>54703</wp:posOffset>
            </wp:positionV>
            <wp:extent cx="635000" cy="635000"/>
            <wp:effectExtent l="0" t="0" r="0" b="0"/>
            <wp:wrapSquare wrapText="bothSides"/>
            <wp:docPr id="1452233947" name="Picture 14522339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38" w:anchor=".ZC4skSv0RLg.link" w:history="1">
        <w:r w:rsidR="00DA5B80" w:rsidRPr="00021C91">
          <w:rPr>
            <w:rStyle w:val="Hyperlink"/>
          </w:rPr>
          <w:t>Brainstorm</w:t>
        </w:r>
      </w:hyperlink>
      <w:r w:rsidR="008539E4">
        <w:rPr>
          <w:rStyle w:val="Hyperlink"/>
        </w:rPr>
        <w:t xml:space="preserve"> </w:t>
      </w:r>
      <w:r w:rsidR="008539E4">
        <w:rPr>
          <w:lang w:eastAsia="zh-CN"/>
        </w:rPr>
        <w:t xml:space="preserve">the types of upgrades </w:t>
      </w:r>
      <w:r w:rsidR="2817D97D" w:rsidRPr="10F84483">
        <w:rPr>
          <w:lang w:eastAsia="zh-CN"/>
        </w:rPr>
        <w:t>or modifications</w:t>
      </w:r>
      <w:r w:rsidR="3FB4E382" w:rsidRPr="10F84483">
        <w:rPr>
          <w:lang w:eastAsia="zh-CN"/>
        </w:rPr>
        <w:t xml:space="preserve"> </w:t>
      </w:r>
      <w:r w:rsidR="008539E4">
        <w:rPr>
          <w:lang w:eastAsia="zh-CN"/>
        </w:rPr>
        <w:t xml:space="preserve">that may be requested by their </w:t>
      </w:r>
      <w:r w:rsidR="00E77AED">
        <w:rPr>
          <w:lang w:eastAsia="zh-CN"/>
        </w:rPr>
        <w:t xml:space="preserve">primary </w:t>
      </w:r>
      <w:r w:rsidR="008539E4">
        <w:rPr>
          <w:lang w:eastAsia="zh-CN"/>
        </w:rPr>
        <w:t>teacher client in this scenario.</w:t>
      </w:r>
    </w:p>
    <w:tbl>
      <w:tblPr>
        <w:tblStyle w:val="GridTable1Light-Accent1"/>
        <w:tblW w:w="9650" w:type="dxa"/>
        <w:tblLook w:val="0620" w:firstRow="1" w:lastRow="0" w:firstColumn="0" w:lastColumn="0" w:noHBand="1" w:noVBand="1"/>
        <w:tblCaption w:val="space for students to provide answer"/>
      </w:tblPr>
      <w:tblGrid>
        <w:gridCol w:w="9650"/>
      </w:tblGrid>
      <w:tr w:rsidR="005E7D20" w:rsidRPr="00CB6F78" w14:paraId="30CCC17D" w14:textId="77777777" w:rsidTr="00CB6F78">
        <w:trPr>
          <w:cnfStyle w:val="100000000000" w:firstRow="1" w:lastRow="0" w:firstColumn="0" w:lastColumn="0" w:oddVBand="0" w:evenVBand="0" w:oddHBand="0" w:evenHBand="0" w:firstRowFirstColumn="0" w:firstRowLastColumn="0" w:lastRowFirstColumn="0" w:lastRowLastColumn="0"/>
          <w:trHeight w:val="2115"/>
        </w:trPr>
        <w:tc>
          <w:tcPr>
            <w:tcW w:w="9650" w:type="dxa"/>
          </w:tcPr>
          <w:p w14:paraId="657ECA45" w14:textId="77777777" w:rsidR="00F6411D" w:rsidRPr="008449AD" w:rsidRDefault="00F6411D" w:rsidP="00EB7F99">
            <w:pPr>
              <w:rPr>
                <w:b/>
                <w:bCs w:val="0"/>
              </w:rPr>
            </w:pPr>
            <w:r w:rsidRPr="008449AD">
              <w:rPr>
                <w:b/>
                <w:bCs w:val="0"/>
              </w:rPr>
              <w:t>Sample answer:</w:t>
            </w:r>
          </w:p>
          <w:p w14:paraId="3C9810E4" w14:textId="30E757A1" w:rsidR="005E7D20" w:rsidRPr="00CB6F78" w:rsidRDefault="00356407" w:rsidP="00EB7F99">
            <w:pPr>
              <w:rPr>
                <w:bCs w:val="0"/>
              </w:rPr>
            </w:pPr>
            <w:r w:rsidRPr="00CB6F78">
              <w:rPr>
                <w:bCs w:val="0"/>
              </w:rPr>
              <w:t>One example may be that the teacher has</w:t>
            </w:r>
            <w:r w:rsidR="005D70E4" w:rsidRPr="00CB6F78">
              <w:rPr>
                <w:bCs w:val="0"/>
              </w:rPr>
              <w:t xml:space="preserve"> requested the lengths of the sides</w:t>
            </w:r>
            <w:r w:rsidR="00774878" w:rsidRPr="00CB6F78">
              <w:rPr>
                <w:bCs w:val="0"/>
              </w:rPr>
              <w:t xml:space="preserve"> be input as </w:t>
            </w:r>
            <w:r w:rsidR="00993093" w:rsidRPr="00CB6F78">
              <w:rPr>
                <w:bCs w:val="0"/>
              </w:rPr>
              <w:t xml:space="preserve">decimal point numbers rather than integers and you as the programmer will change the data type from </w:t>
            </w:r>
            <w:r w:rsidR="001A085A" w:rsidRPr="00CB6F78">
              <w:rPr>
                <w:bCs w:val="0"/>
              </w:rPr>
              <w:t>integer to float</w:t>
            </w:r>
            <w:r w:rsidR="428719D2" w:rsidRPr="00CB6F78">
              <w:rPr>
                <w:bCs w:val="0"/>
              </w:rPr>
              <w:t xml:space="preserve"> (real).</w:t>
            </w:r>
          </w:p>
        </w:tc>
      </w:tr>
    </w:tbl>
    <w:p w14:paraId="18462C6F" w14:textId="08607CD6" w:rsidR="00B82EEF" w:rsidRPr="00CD247C" w:rsidRDefault="00B82EEF" w:rsidP="00EB7F99">
      <w:pPr>
        <w:pStyle w:val="Heading3"/>
      </w:pPr>
      <w:bookmarkStart w:id="34" w:name="_Toc138256383"/>
      <w:r w:rsidRPr="00CD247C">
        <w:t>Research and evaluate the prevalence and use of online code collaboration tools</w:t>
      </w:r>
      <w:bookmarkEnd w:id="34"/>
    </w:p>
    <w:p w14:paraId="1D659526" w14:textId="5D16F098" w:rsidR="00815652" w:rsidRPr="00B82EEF" w:rsidRDefault="00815652" w:rsidP="00662AA9">
      <w:pPr>
        <w:rPr>
          <w:lang w:eastAsia="zh-CN"/>
        </w:rPr>
      </w:pPr>
      <w:r w:rsidRPr="2B02452E">
        <w:rPr>
          <w:lang w:eastAsia="zh-CN"/>
        </w:rPr>
        <w:t xml:space="preserve">The mini project above could be delivered as </w:t>
      </w:r>
      <w:r w:rsidR="1D606348" w:rsidRPr="2B02452E">
        <w:rPr>
          <w:lang w:eastAsia="zh-CN"/>
        </w:rPr>
        <w:t>a group</w:t>
      </w:r>
      <w:r w:rsidRPr="2B02452E">
        <w:rPr>
          <w:lang w:eastAsia="zh-CN"/>
        </w:rPr>
        <w:t xml:space="preserve"> task that requires collaboration.</w:t>
      </w:r>
    </w:p>
    <w:p w14:paraId="1C46D500" w14:textId="63404BAB" w:rsidR="00F6411D" w:rsidRDefault="00174AB0" w:rsidP="00662AA9">
      <w:r>
        <w:rPr>
          <w:noProof/>
        </w:rPr>
        <w:drawing>
          <wp:anchor distT="0" distB="0" distL="114300" distR="114300" simplePos="0" relativeHeight="251658259" behindDoc="0" locked="0" layoutInCell="1" allowOverlap="1" wp14:anchorId="56E8C070" wp14:editId="0385E77D">
            <wp:simplePos x="0" y="0"/>
            <wp:positionH relativeFrom="column">
              <wp:posOffset>-37476</wp:posOffset>
            </wp:positionH>
            <wp:positionV relativeFrom="paragraph">
              <wp:posOffset>369570</wp:posOffset>
            </wp:positionV>
            <wp:extent cx="635000" cy="635000"/>
            <wp:effectExtent l="0" t="0" r="0" b="0"/>
            <wp:wrapSquare wrapText="bothSides"/>
            <wp:docPr id="1063434825" name="Picture 10634348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F37D7" w:rsidRPr="00F6411D">
        <w:rPr>
          <w:b/>
        </w:rPr>
        <w:t xml:space="preserve">Activity </w:t>
      </w:r>
      <w:r w:rsidR="00F6411D" w:rsidRPr="00F6411D">
        <w:rPr>
          <w:b/>
          <w:bCs/>
        </w:rPr>
        <w:t>23</w:t>
      </w:r>
      <w:r w:rsidR="00D271F9" w:rsidRPr="00F6411D">
        <w:rPr>
          <w:b/>
          <w:bCs/>
        </w:rPr>
        <w:t>:</w:t>
      </w:r>
      <w:r w:rsidR="00D271F9">
        <w:t xml:space="preserve"> </w:t>
      </w:r>
      <w:r w:rsidR="00E77AED">
        <w:t>collaboration</w:t>
      </w:r>
    </w:p>
    <w:p w14:paraId="48CD3E22" w14:textId="6A67697D" w:rsidR="00AB1D9F" w:rsidRPr="00AB1D9F" w:rsidRDefault="009B3F6A" w:rsidP="00662AA9">
      <w:r w:rsidRPr="009B3F6A">
        <w:t>How do collaborative coding tools facilitate teamwork?</w:t>
      </w:r>
    </w:p>
    <w:tbl>
      <w:tblPr>
        <w:tblStyle w:val="GridTable1Light-Accent1"/>
        <w:tblW w:w="9650" w:type="dxa"/>
        <w:tblLook w:val="0620" w:firstRow="1" w:lastRow="0" w:firstColumn="0" w:lastColumn="0" w:noHBand="1" w:noVBand="1"/>
        <w:tblCaption w:val="space for students to provide answer"/>
      </w:tblPr>
      <w:tblGrid>
        <w:gridCol w:w="9650"/>
      </w:tblGrid>
      <w:tr w:rsidR="00AB1D9F" w14:paraId="168A76E5" w14:textId="77777777" w:rsidTr="007F5AF7">
        <w:trPr>
          <w:cnfStyle w:val="100000000000" w:firstRow="1" w:lastRow="0" w:firstColumn="0" w:lastColumn="0" w:oddVBand="0" w:evenVBand="0" w:oddHBand="0" w:evenHBand="0" w:firstRowFirstColumn="0" w:firstRowLastColumn="0" w:lastRowFirstColumn="0" w:lastRowLastColumn="0"/>
          <w:trHeight w:val="3542"/>
        </w:trPr>
        <w:tc>
          <w:tcPr>
            <w:tcW w:w="9650" w:type="dxa"/>
          </w:tcPr>
          <w:p w14:paraId="75988557" w14:textId="363E4EC0" w:rsidR="00F6411D" w:rsidRDefault="00F6411D" w:rsidP="00662AA9">
            <w:pPr>
              <w:rPr>
                <w:b/>
                <w:bCs w:val="0"/>
              </w:rPr>
            </w:pPr>
            <w:r w:rsidRPr="00F6411D">
              <w:rPr>
                <w:b/>
              </w:rPr>
              <w:t>Sample answer:</w:t>
            </w:r>
          </w:p>
          <w:p w14:paraId="0FA1AFB7" w14:textId="77777777" w:rsidR="008D5B31" w:rsidRDefault="008D5B31" w:rsidP="00662AA9">
            <w:r w:rsidRPr="008D5B31">
              <w:t xml:space="preserve">Developers coding together in real-time from </w:t>
            </w:r>
            <w:bookmarkStart w:id="35" w:name="_Int_3AoxhgeB"/>
            <w:r w:rsidRPr="008D5B31">
              <w:t>different locations</w:t>
            </w:r>
            <w:bookmarkEnd w:id="35"/>
            <w:r w:rsidRPr="008D5B31">
              <w:t xml:space="preserve"> is known as real-time collaborative coding. </w:t>
            </w:r>
          </w:p>
          <w:p w14:paraId="7284CE75" w14:textId="62753285" w:rsidR="008D5B31" w:rsidRPr="008D5B31" w:rsidRDefault="008D5B31" w:rsidP="00662AA9">
            <w:r w:rsidRPr="008D5B31">
              <w:t xml:space="preserve">This </w:t>
            </w:r>
            <w:r>
              <w:t>has given rise</w:t>
            </w:r>
            <w:r w:rsidR="006B43B0">
              <w:t xml:space="preserve"> to</w:t>
            </w:r>
            <w:r w:rsidRPr="008D5B31">
              <w:t xml:space="preserve"> the development of collaborative coding tools that allow developers and coders to collaborate and work in a distributed </w:t>
            </w:r>
            <w:r w:rsidR="006B43B0">
              <w:t>way</w:t>
            </w:r>
            <w:r w:rsidRPr="008D5B31">
              <w:t xml:space="preserve"> while maintaining flexibility.</w:t>
            </w:r>
          </w:p>
          <w:p w14:paraId="5C53D11F" w14:textId="7C3990BC" w:rsidR="00AB1D9F" w:rsidRDefault="006B43B0" w:rsidP="00662AA9">
            <w:r>
              <w:t>S</w:t>
            </w:r>
            <w:r w:rsidR="008D5B31" w:rsidRPr="008D5B31">
              <w:t xml:space="preserve">ome projects </w:t>
            </w:r>
            <w:r w:rsidR="004633A8">
              <w:t>require</w:t>
            </w:r>
            <w:r w:rsidR="008D5B31" w:rsidRPr="008D5B31">
              <w:t xml:space="preserve"> a pair or team of developers/coders on projects that </w:t>
            </w:r>
            <w:r w:rsidR="004633A8">
              <w:t xml:space="preserve">need </w:t>
            </w:r>
            <w:r w:rsidR="008D5B31" w:rsidRPr="008D5B31">
              <w:t>interactive ideas and contribution</w:t>
            </w:r>
            <w:r w:rsidR="00282520">
              <w:t>s</w:t>
            </w:r>
            <w:r w:rsidR="008D5B31" w:rsidRPr="008D5B31">
              <w:t xml:space="preserve"> in reviewing and writing code</w:t>
            </w:r>
            <w:r w:rsidR="00282520">
              <w:t xml:space="preserve"> that is error free.</w:t>
            </w:r>
          </w:p>
        </w:tc>
      </w:tr>
    </w:tbl>
    <w:p w14:paraId="1C449F99" w14:textId="77777777" w:rsidR="00AC136E" w:rsidRDefault="00AC136E">
      <w:pPr>
        <w:spacing w:line="276" w:lineRule="auto"/>
        <w:rPr>
          <w:b/>
        </w:rPr>
      </w:pPr>
      <w:r>
        <w:rPr>
          <w:b/>
        </w:rPr>
        <w:br w:type="page"/>
      </w:r>
    </w:p>
    <w:p w14:paraId="7CC72A47" w14:textId="24E264E0" w:rsidR="004F5681" w:rsidRDefault="00174AB0" w:rsidP="00662AA9">
      <w:r>
        <w:rPr>
          <w:noProof/>
        </w:rPr>
        <w:drawing>
          <wp:anchor distT="0" distB="0" distL="114300" distR="114300" simplePos="0" relativeHeight="251658260" behindDoc="0" locked="0" layoutInCell="1" allowOverlap="1" wp14:anchorId="006C1524" wp14:editId="430E5371">
            <wp:simplePos x="0" y="0"/>
            <wp:positionH relativeFrom="column">
              <wp:posOffset>-37476</wp:posOffset>
            </wp:positionH>
            <wp:positionV relativeFrom="paragraph">
              <wp:posOffset>384560</wp:posOffset>
            </wp:positionV>
            <wp:extent cx="635000" cy="635000"/>
            <wp:effectExtent l="0" t="0" r="0" b="0"/>
            <wp:wrapSquare wrapText="bothSides"/>
            <wp:docPr id="1863305161" name="Picture 1863305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271F9" w:rsidRPr="004F5681">
        <w:rPr>
          <w:b/>
        </w:rPr>
        <w:t xml:space="preserve">Activity </w:t>
      </w:r>
      <w:r w:rsidR="00D271F9" w:rsidRPr="004F5681">
        <w:rPr>
          <w:b/>
          <w:bCs/>
        </w:rPr>
        <w:t>2</w:t>
      </w:r>
      <w:r w:rsidR="00F6411D" w:rsidRPr="004F5681">
        <w:rPr>
          <w:b/>
          <w:bCs/>
        </w:rPr>
        <w:t>4</w:t>
      </w:r>
      <w:r w:rsidR="00D271F9" w:rsidRPr="004F5681">
        <w:rPr>
          <w:b/>
          <w:bCs/>
        </w:rPr>
        <w:t>:</w:t>
      </w:r>
      <w:r w:rsidR="00D271F9">
        <w:t xml:space="preserve"> </w:t>
      </w:r>
      <w:r w:rsidR="00E77AED">
        <w:t xml:space="preserve">collaboration </w:t>
      </w:r>
      <w:r w:rsidR="004F5681">
        <w:t>tools</w:t>
      </w:r>
    </w:p>
    <w:p w14:paraId="4E00DA17" w14:textId="41F92E3E" w:rsidR="00B82EEF" w:rsidRPr="00AB1D9F" w:rsidRDefault="00B82EEF" w:rsidP="00662AA9">
      <w:r>
        <w:t>In the space below,</w:t>
      </w:r>
      <w:r w:rsidRPr="00AB1D9F">
        <w:t xml:space="preserve"> </w:t>
      </w:r>
      <w:r w:rsidR="005623C3">
        <w:t xml:space="preserve">list the </w:t>
      </w:r>
      <w:r w:rsidR="005623C3" w:rsidRPr="005623C3">
        <w:t>online code collaboration tools</w:t>
      </w:r>
      <w:r w:rsidR="005623C3">
        <w:t xml:space="preserve"> you have resear</w:t>
      </w:r>
      <w:r w:rsidR="00753AA3">
        <w:t>c</w:t>
      </w:r>
      <w:r w:rsidR="005623C3">
        <w:t>hed</w:t>
      </w:r>
      <w:r w:rsidR="00174AB0">
        <w:t>.</w:t>
      </w:r>
    </w:p>
    <w:tbl>
      <w:tblPr>
        <w:tblStyle w:val="GridTable1Light-Accent1"/>
        <w:tblW w:w="9615" w:type="dxa"/>
        <w:tblLook w:val="0620" w:firstRow="1" w:lastRow="0" w:firstColumn="0" w:lastColumn="0" w:noHBand="1" w:noVBand="1"/>
        <w:tblCaption w:val="space for students to provide answer"/>
      </w:tblPr>
      <w:tblGrid>
        <w:gridCol w:w="9615"/>
      </w:tblGrid>
      <w:tr w:rsidR="002572FF" w14:paraId="254D449B" w14:textId="77777777" w:rsidTr="007F5AF7">
        <w:trPr>
          <w:cnfStyle w:val="100000000000" w:firstRow="1" w:lastRow="0" w:firstColumn="0" w:lastColumn="0" w:oddVBand="0" w:evenVBand="0" w:oddHBand="0" w:evenHBand="0" w:firstRowFirstColumn="0" w:firstRowLastColumn="0" w:lastRowFirstColumn="0" w:lastRowLastColumn="0"/>
          <w:trHeight w:val="1887"/>
        </w:trPr>
        <w:tc>
          <w:tcPr>
            <w:tcW w:w="9615" w:type="dxa"/>
          </w:tcPr>
          <w:p w14:paraId="5F14354A" w14:textId="77777777" w:rsidR="002572FF" w:rsidRDefault="002572FF" w:rsidP="00662AA9"/>
        </w:tc>
      </w:tr>
    </w:tbl>
    <w:p w14:paraId="46D496B0" w14:textId="22ABC5F6" w:rsidR="007A5705" w:rsidRDefault="007A5705" w:rsidP="00662AA9">
      <w:r>
        <w:rPr>
          <w:b/>
          <w:bCs/>
          <w:noProof/>
        </w:rPr>
        <w:drawing>
          <wp:anchor distT="0" distB="0" distL="114300" distR="114300" simplePos="0" relativeHeight="251658261" behindDoc="0" locked="0" layoutInCell="1" allowOverlap="1" wp14:anchorId="4268D768" wp14:editId="17A3F643">
            <wp:simplePos x="0" y="0"/>
            <wp:positionH relativeFrom="column">
              <wp:posOffset>-37476</wp:posOffset>
            </wp:positionH>
            <wp:positionV relativeFrom="paragraph">
              <wp:posOffset>407170</wp:posOffset>
            </wp:positionV>
            <wp:extent cx="635000" cy="635000"/>
            <wp:effectExtent l="0" t="0" r="0" b="0"/>
            <wp:wrapSquare wrapText="bothSides"/>
            <wp:docPr id="1206831385" name="Picture 12068313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012C2" w:rsidRPr="004F5681">
        <w:rPr>
          <w:b/>
        </w:rPr>
        <w:t xml:space="preserve">Activity </w:t>
      </w:r>
      <w:r w:rsidR="004F5681" w:rsidRPr="004F5681">
        <w:rPr>
          <w:b/>
          <w:bCs/>
        </w:rPr>
        <w:t>25</w:t>
      </w:r>
      <w:r w:rsidR="007012C2" w:rsidRPr="004F5681">
        <w:rPr>
          <w:b/>
          <w:bCs/>
        </w:rPr>
        <w:t>:</w:t>
      </w:r>
      <w:r w:rsidR="007012C2">
        <w:t xml:space="preserve"> </w:t>
      </w:r>
      <w:r w:rsidR="00E77AED">
        <w:t xml:space="preserve">use </w:t>
      </w:r>
      <w:r>
        <w:t>a collaborative tool</w:t>
      </w:r>
    </w:p>
    <w:p w14:paraId="5A8FA69D" w14:textId="7B980B8D" w:rsidR="009C6FF2" w:rsidRDefault="0A1E2D3E" w:rsidP="00662AA9">
      <w:r>
        <w:t>E</w:t>
      </w:r>
      <w:r w:rsidR="00AF37D7">
        <w:t>xperiment with the free trial of</w:t>
      </w:r>
      <w:r w:rsidR="007012C2">
        <w:t xml:space="preserve"> </w:t>
      </w:r>
      <w:hyperlink r:id="rId39">
        <w:r w:rsidR="004472B2" w:rsidRPr="137F54AE">
          <w:rPr>
            <w:rStyle w:val="Hyperlink"/>
          </w:rPr>
          <w:t>replit.com</w:t>
        </w:r>
      </w:hyperlink>
      <w:r w:rsidR="004472B2">
        <w:t xml:space="preserve"> </w:t>
      </w:r>
      <w:r w:rsidR="007012C2">
        <w:t>to collaborate</w:t>
      </w:r>
      <w:r w:rsidR="00174AB0">
        <w:t>.</w:t>
      </w:r>
    </w:p>
    <w:p w14:paraId="4CAEAB60" w14:textId="23DC6EB4" w:rsidR="00C07366" w:rsidRPr="00CD247C" w:rsidRDefault="00C07366" w:rsidP="00662AA9">
      <w:r w:rsidRPr="00CD247C">
        <w:br w:type="page"/>
      </w:r>
    </w:p>
    <w:p w14:paraId="536E4A79" w14:textId="5CADA645" w:rsidR="00B82EEF" w:rsidRDefault="00B82EEF" w:rsidP="00EB7F99">
      <w:pPr>
        <w:pStyle w:val="Heading2"/>
      </w:pPr>
      <w:bookmarkStart w:id="36" w:name="_Toc138256384"/>
      <w:r>
        <w:t>Designing algorithms</w:t>
      </w:r>
      <w:bookmarkEnd w:id="36"/>
    </w:p>
    <w:p w14:paraId="770FB95C" w14:textId="0C3345CC" w:rsidR="00B82EEF" w:rsidRPr="00CD247C" w:rsidRDefault="00B82EEF" w:rsidP="00EB7F99">
      <w:pPr>
        <w:pStyle w:val="Heading3"/>
      </w:pPr>
      <w:bookmarkStart w:id="37" w:name="_Toc138256385"/>
      <w:r w:rsidRPr="00CD247C">
        <w:t>Apply computational thinking and algorithmic design by defining the key features of standard algorithms, including sequence, selection, iteration and identifying data that should be stored</w:t>
      </w:r>
      <w:bookmarkEnd w:id="37"/>
    </w:p>
    <w:p w14:paraId="3A3C7644" w14:textId="4A4F25AA" w:rsidR="00213C5E" w:rsidRDefault="00213C5E" w:rsidP="00662AA9">
      <w:pPr>
        <w:rPr>
          <w:lang w:eastAsia="zh-CN"/>
        </w:rPr>
      </w:pPr>
      <w:r w:rsidRPr="296F3B62">
        <w:rPr>
          <w:lang w:eastAsia="zh-CN"/>
        </w:rPr>
        <w:t xml:space="preserve">Teacher provides a link to the </w:t>
      </w:r>
      <w:hyperlink r:id="rId40">
        <w:r w:rsidRPr="296F3B62">
          <w:rPr>
            <w:rStyle w:val="Hyperlink"/>
            <w:lang w:eastAsia="zh-CN"/>
          </w:rPr>
          <w:t>Software Engineering Course Specifications</w:t>
        </w:r>
      </w:hyperlink>
      <w:r w:rsidR="00D03C7C" w:rsidRPr="296F3B62">
        <w:rPr>
          <w:lang w:eastAsia="zh-CN"/>
        </w:rPr>
        <w:t xml:space="preserve"> pages 14</w:t>
      </w:r>
      <w:r w:rsidR="00CD247C">
        <w:rPr>
          <w:lang w:eastAsia="zh-CN"/>
        </w:rPr>
        <w:t>–</w:t>
      </w:r>
      <w:r w:rsidR="00D03C7C" w:rsidRPr="296F3B62">
        <w:rPr>
          <w:lang w:eastAsia="zh-CN"/>
        </w:rPr>
        <w:t>21</w:t>
      </w:r>
      <w:r w:rsidR="00174AB0">
        <w:rPr>
          <w:lang w:eastAsia="zh-CN"/>
        </w:rPr>
        <w:t>.</w:t>
      </w:r>
    </w:p>
    <w:p w14:paraId="3F7EBBBB" w14:textId="4AF894FC" w:rsidR="00176916" w:rsidRDefault="00AC2AE4" w:rsidP="00AC2AE4">
      <w:pPr>
        <w:pStyle w:val="FeatureBox"/>
      </w:pPr>
      <w:r>
        <w:t>‘</w:t>
      </w:r>
      <w:r w:rsidR="006E6A42">
        <w:t>It is expected that students are able to develop and interpret algorithms represented as pseudocode and flowcharts.</w:t>
      </w:r>
      <w:r>
        <w:t>’</w:t>
      </w:r>
    </w:p>
    <w:p w14:paraId="0928B78B" w14:textId="71565948" w:rsidR="00076323" w:rsidRDefault="000972CC" w:rsidP="00662AA9">
      <w:pPr>
        <w:rPr>
          <w:lang w:eastAsia="zh-CN"/>
        </w:rPr>
      </w:pPr>
      <w:r w:rsidRPr="00174AB0">
        <w:rPr>
          <w:b/>
          <w:lang w:eastAsia="zh-CN"/>
        </w:rPr>
        <w:t xml:space="preserve">Activity </w:t>
      </w:r>
      <w:r w:rsidR="00174AB0" w:rsidRPr="00174AB0">
        <w:rPr>
          <w:b/>
          <w:bCs/>
          <w:lang w:eastAsia="zh-CN"/>
        </w:rPr>
        <w:t>26</w:t>
      </w:r>
      <w:r w:rsidRPr="00174AB0">
        <w:rPr>
          <w:b/>
          <w:bCs/>
          <w:lang w:eastAsia="zh-CN"/>
        </w:rPr>
        <w:t>:</w:t>
      </w:r>
      <w:r w:rsidRPr="296F3B62">
        <w:rPr>
          <w:lang w:eastAsia="zh-CN"/>
        </w:rPr>
        <w:t xml:space="preserve"> </w:t>
      </w:r>
      <w:r w:rsidR="009B6E9A">
        <w:rPr>
          <w:lang w:eastAsia="zh-CN"/>
        </w:rPr>
        <w:t>f</w:t>
      </w:r>
      <w:r w:rsidR="00076323">
        <w:rPr>
          <w:lang w:eastAsia="zh-CN"/>
        </w:rPr>
        <w:t xml:space="preserve">lowcharts and </w:t>
      </w:r>
      <w:r w:rsidR="669DB505" w:rsidRPr="137F54AE">
        <w:rPr>
          <w:lang w:eastAsia="zh-CN"/>
        </w:rPr>
        <w:t>pseudocode</w:t>
      </w:r>
    </w:p>
    <w:p w14:paraId="31311D89" w14:textId="43DB02CA" w:rsidR="006E6A42" w:rsidRDefault="00076323" w:rsidP="00662AA9">
      <w:pPr>
        <w:rPr>
          <w:lang w:eastAsia="zh-CN"/>
        </w:rPr>
      </w:pPr>
      <w:r>
        <w:rPr>
          <w:noProof/>
        </w:rPr>
        <w:drawing>
          <wp:anchor distT="0" distB="0" distL="114300" distR="114300" simplePos="0" relativeHeight="251658262" behindDoc="0" locked="0" layoutInCell="1" allowOverlap="1" wp14:anchorId="3B9C23B0" wp14:editId="082B2483">
            <wp:simplePos x="0" y="0"/>
            <wp:positionH relativeFrom="column">
              <wp:posOffset>0</wp:posOffset>
            </wp:positionH>
            <wp:positionV relativeFrom="paragraph">
              <wp:posOffset>74597</wp:posOffset>
            </wp:positionV>
            <wp:extent cx="635000" cy="635000"/>
            <wp:effectExtent l="0" t="0" r="0" b="0"/>
            <wp:wrapSquare wrapText="bothSides"/>
            <wp:docPr id="1948815781" name="Picture 19488157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E6A42">
        <w:rPr>
          <w:lang w:eastAsia="zh-CN"/>
        </w:rPr>
        <w:t xml:space="preserve">Compare and </w:t>
      </w:r>
      <w:r w:rsidR="00B77655">
        <w:rPr>
          <w:lang w:eastAsia="zh-CN"/>
        </w:rPr>
        <w:t>c</w:t>
      </w:r>
      <w:r w:rsidR="006E6A42">
        <w:rPr>
          <w:lang w:eastAsia="zh-CN"/>
        </w:rPr>
        <w:t xml:space="preserve">ontrast </w:t>
      </w:r>
      <w:r w:rsidR="00903B8B">
        <w:rPr>
          <w:lang w:eastAsia="zh-CN"/>
        </w:rPr>
        <w:t>flowcharts and pseudocode.</w:t>
      </w:r>
    </w:p>
    <w:tbl>
      <w:tblPr>
        <w:tblStyle w:val="GridTable1Light-Accent1"/>
        <w:tblW w:w="9650" w:type="dxa"/>
        <w:tblLook w:val="0620" w:firstRow="1" w:lastRow="0" w:firstColumn="0" w:lastColumn="0" w:noHBand="1" w:noVBand="1"/>
        <w:tblCaption w:val="space for students to provide answer"/>
      </w:tblPr>
      <w:tblGrid>
        <w:gridCol w:w="9650"/>
      </w:tblGrid>
      <w:tr w:rsidR="00903B8B" w14:paraId="20A5198C" w14:textId="77777777" w:rsidTr="007F5AF7">
        <w:trPr>
          <w:cnfStyle w:val="100000000000" w:firstRow="1" w:lastRow="0" w:firstColumn="0" w:lastColumn="0" w:oddVBand="0" w:evenVBand="0" w:oddHBand="0" w:evenHBand="0" w:firstRowFirstColumn="0" w:firstRowLastColumn="0" w:lastRowFirstColumn="0" w:lastRowLastColumn="0"/>
          <w:trHeight w:val="2771"/>
        </w:trPr>
        <w:tc>
          <w:tcPr>
            <w:tcW w:w="9650" w:type="dxa"/>
          </w:tcPr>
          <w:p w14:paraId="11A55564" w14:textId="77777777" w:rsidR="00944C32" w:rsidRDefault="00944C32" w:rsidP="00662AA9">
            <w:pPr>
              <w:rPr>
                <w:b/>
                <w:bCs w:val="0"/>
              </w:rPr>
            </w:pPr>
            <w:r w:rsidRPr="006069CB">
              <w:rPr>
                <w:b/>
              </w:rPr>
              <w:t>Sample answer:</w:t>
            </w:r>
          </w:p>
          <w:p w14:paraId="2D26DB62" w14:textId="3BE192D4" w:rsidR="00C934B3" w:rsidRDefault="00903B8B" w:rsidP="00662AA9">
            <w:r w:rsidRPr="001B7200">
              <w:rPr>
                <w:rStyle w:val="Strong"/>
              </w:rPr>
              <w:t>Compare</w:t>
            </w:r>
          </w:p>
          <w:p w14:paraId="292FEB2C" w14:textId="572E826A" w:rsidR="00903B8B" w:rsidRDefault="00903B8B" w:rsidP="001B7200">
            <w:pPr>
              <w:pStyle w:val="ListBullet"/>
            </w:pPr>
            <w:r>
              <w:t xml:space="preserve">Both are ways of expressing an </w:t>
            </w:r>
            <w:r w:rsidR="00C934B3">
              <w:t>algorithm</w:t>
            </w:r>
            <w:r w:rsidR="00D94627">
              <w:t xml:space="preserve"> </w:t>
            </w:r>
            <w:r w:rsidR="000915E3">
              <w:t>(</w:t>
            </w:r>
            <w:r w:rsidR="00903BC8">
              <w:t xml:space="preserve">the </w:t>
            </w:r>
            <w:r w:rsidR="00D94627" w:rsidRPr="00D94627">
              <w:t>step-by-step procedure required to solve a problem</w:t>
            </w:r>
            <w:r w:rsidR="000915E3">
              <w:t>)</w:t>
            </w:r>
            <w:r w:rsidR="00CD247C">
              <w:t>.</w:t>
            </w:r>
          </w:p>
          <w:p w14:paraId="1FC448E9" w14:textId="2175E18E" w:rsidR="00C934B3" w:rsidRDefault="00C934B3" w:rsidP="00662AA9">
            <w:r w:rsidRPr="001B7200">
              <w:rPr>
                <w:rStyle w:val="Strong"/>
              </w:rPr>
              <w:t>Contrast</w:t>
            </w:r>
          </w:p>
          <w:p w14:paraId="4BC55B37" w14:textId="3228B057" w:rsidR="00C934B3" w:rsidRDefault="00720054" w:rsidP="001B7200">
            <w:pPr>
              <w:pStyle w:val="ListBullet"/>
            </w:pPr>
            <w:r>
              <w:t xml:space="preserve">Flowcharts are a graphic </w:t>
            </w:r>
            <w:r w:rsidR="00D94627">
              <w:t>depiction of an algorithm.</w:t>
            </w:r>
          </w:p>
          <w:p w14:paraId="458529E5" w14:textId="79F5D346" w:rsidR="00D94627" w:rsidRDefault="00A22F8A" w:rsidP="001B7200">
            <w:pPr>
              <w:pStyle w:val="ListBullet"/>
            </w:pPr>
            <w:r>
              <w:t xml:space="preserve">Pseudocode is </w:t>
            </w:r>
            <w:r w:rsidR="005A1D4E">
              <w:t xml:space="preserve">a </w:t>
            </w:r>
            <w:r w:rsidR="00F1292B">
              <w:t>plain</w:t>
            </w:r>
            <w:r w:rsidR="001E4626">
              <w:t xml:space="preserve"> </w:t>
            </w:r>
            <w:r w:rsidR="00903BC8">
              <w:t>text-based</w:t>
            </w:r>
            <w:r>
              <w:t xml:space="preserve"> </w:t>
            </w:r>
            <w:r w:rsidR="00D94627">
              <w:t>depiction of an algorithm.</w:t>
            </w:r>
          </w:p>
        </w:tc>
      </w:tr>
    </w:tbl>
    <w:p w14:paraId="26BA3316" w14:textId="1E30848F" w:rsidR="00752FF4" w:rsidRDefault="00752FF4" w:rsidP="00662AA9">
      <w:pPr>
        <w:rPr>
          <w:lang w:eastAsia="zh-CN"/>
        </w:rPr>
      </w:pPr>
      <w:r w:rsidRPr="00174AB0">
        <w:rPr>
          <w:b/>
          <w:lang w:eastAsia="zh-CN"/>
        </w:rPr>
        <w:t xml:space="preserve">Activity </w:t>
      </w:r>
      <w:r w:rsidRPr="00174AB0">
        <w:rPr>
          <w:b/>
          <w:bCs/>
          <w:lang w:eastAsia="zh-CN"/>
        </w:rPr>
        <w:t>2</w:t>
      </w:r>
      <w:r w:rsidR="00174AB0" w:rsidRPr="00174AB0">
        <w:rPr>
          <w:b/>
          <w:bCs/>
          <w:lang w:eastAsia="zh-CN"/>
        </w:rPr>
        <w:t>7</w:t>
      </w:r>
      <w:r w:rsidR="29E2EC37" w:rsidRPr="00174AB0">
        <w:rPr>
          <w:b/>
          <w:lang w:eastAsia="zh-CN"/>
        </w:rPr>
        <w:t>:</w:t>
      </w:r>
      <w:r>
        <w:rPr>
          <w:lang w:eastAsia="zh-CN"/>
        </w:rPr>
        <w:t xml:space="preserve"> </w:t>
      </w:r>
      <w:r w:rsidR="00D03232">
        <w:rPr>
          <w:lang w:eastAsia="zh-CN"/>
        </w:rPr>
        <w:t>c</w:t>
      </w:r>
      <w:r w:rsidR="5E821CEA" w:rsidRPr="137F54AE">
        <w:rPr>
          <w:lang w:eastAsia="zh-CN"/>
        </w:rPr>
        <w:t>omplete these</w:t>
      </w:r>
      <w:r>
        <w:rPr>
          <w:lang w:eastAsia="zh-CN"/>
        </w:rPr>
        <w:t xml:space="preserve"> pre</w:t>
      </w:r>
      <w:r w:rsidR="12816024" w:rsidRPr="404805F6">
        <w:rPr>
          <w:lang w:eastAsia="zh-CN"/>
        </w:rPr>
        <w:t>-</w:t>
      </w:r>
      <w:r w:rsidRPr="137F54AE">
        <w:rPr>
          <w:lang w:eastAsia="zh-CN"/>
        </w:rPr>
        <w:t>test</w:t>
      </w:r>
      <w:r w:rsidR="0A2DE174" w:rsidRPr="137F54AE">
        <w:rPr>
          <w:lang w:eastAsia="zh-CN"/>
        </w:rPr>
        <w:t>s</w:t>
      </w:r>
      <w:r>
        <w:rPr>
          <w:lang w:eastAsia="zh-CN"/>
        </w:rPr>
        <w:t xml:space="preserve"> to gauge </w:t>
      </w:r>
      <w:r w:rsidR="318B94DD" w:rsidRPr="137F54AE">
        <w:rPr>
          <w:lang w:eastAsia="zh-CN"/>
        </w:rPr>
        <w:t>your</w:t>
      </w:r>
      <w:r>
        <w:rPr>
          <w:lang w:eastAsia="zh-CN"/>
        </w:rPr>
        <w:t xml:space="preserve"> computational thinking ability.</w:t>
      </w:r>
    </w:p>
    <w:p w14:paraId="5EC7815A" w14:textId="3D61A037" w:rsidR="00752FF4" w:rsidRDefault="002B20D9" w:rsidP="00662AA9">
      <w:pPr>
        <w:rPr>
          <w:lang w:eastAsia="zh-CN"/>
        </w:rPr>
      </w:pPr>
      <w:r>
        <w:rPr>
          <w:b/>
          <w:bCs/>
          <w:noProof/>
        </w:rPr>
        <w:drawing>
          <wp:anchor distT="0" distB="0" distL="114300" distR="114300" simplePos="0" relativeHeight="251658263" behindDoc="0" locked="0" layoutInCell="1" allowOverlap="1" wp14:anchorId="0760FD7A" wp14:editId="7A246398">
            <wp:simplePos x="0" y="0"/>
            <wp:positionH relativeFrom="column">
              <wp:posOffset>0</wp:posOffset>
            </wp:positionH>
            <wp:positionV relativeFrom="paragraph">
              <wp:posOffset>36726</wp:posOffset>
            </wp:positionV>
            <wp:extent cx="635000" cy="635000"/>
            <wp:effectExtent l="0" t="0" r="0" b="0"/>
            <wp:wrapSquare wrapText="bothSides"/>
            <wp:docPr id="370906939" name="Picture 3709069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52FF4" w:rsidRPr="286B5676">
        <w:rPr>
          <w:lang w:eastAsia="zh-CN"/>
        </w:rPr>
        <w:t xml:space="preserve">The </w:t>
      </w:r>
      <w:hyperlink r:id="rId41" w:history="1">
        <w:r w:rsidR="00752FF4" w:rsidRPr="00C81786">
          <w:rPr>
            <w:rStyle w:val="Hyperlink"/>
            <w:lang w:eastAsia="zh-CN"/>
          </w:rPr>
          <w:t xml:space="preserve">Bebras Mini Challenge: Coding </w:t>
        </w:r>
        <w:r w:rsidR="540B592F" w:rsidRPr="00C81786">
          <w:rPr>
            <w:rStyle w:val="Hyperlink"/>
            <w:lang w:eastAsia="zh-CN"/>
          </w:rPr>
          <w:t>and Decoding p</w:t>
        </w:r>
      </w:hyperlink>
      <w:r w:rsidR="540B592F" w:rsidRPr="10F84483">
        <w:rPr>
          <w:lang w:eastAsia="zh-CN"/>
        </w:rPr>
        <w:t>rovides an online</w:t>
      </w:r>
      <w:r w:rsidR="440B5B51" w:rsidRPr="10F84483">
        <w:rPr>
          <w:lang w:eastAsia="zh-CN"/>
        </w:rPr>
        <w:t xml:space="preserve"> challenge that explores computational thinking</w:t>
      </w:r>
      <w:r w:rsidR="0A0D420A" w:rsidRPr="10F84483">
        <w:rPr>
          <w:lang w:eastAsia="zh-CN"/>
        </w:rPr>
        <w:t xml:space="preserve"> skills through a range of problems</w:t>
      </w:r>
      <w:r w:rsidR="440B5B51" w:rsidRPr="10F84483">
        <w:rPr>
          <w:lang w:eastAsia="zh-CN"/>
        </w:rPr>
        <w:t>.</w:t>
      </w:r>
    </w:p>
    <w:p w14:paraId="7AD24C1C" w14:textId="572A64ED" w:rsidR="00903B8B" w:rsidRDefault="00187B7C" w:rsidP="00662AA9">
      <w:pPr>
        <w:pStyle w:val="FeatureBox2"/>
      </w:pPr>
      <w:r w:rsidRPr="00187B7C">
        <w:rPr>
          <w:b/>
          <w:bCs/>
        </w:rPr>
        <w:t>Teacher note</w:t>
      </w:r>
      <w:r w:rsidR="00903BC8" w:rsidRPr="00187B7C">
        <w:rPr>
          <w:b/>
        </w:rPr>
        <w:t>:</w:t>
      </w:r>
      <w:r w:rsidR="00903BC8">
        <w:t xml:space="preserve"> </w:t>
      </w:r>
      <w:r w:rsidR="00CD247C">
        <w:t>f</w:t>
      </w:r>
      <w:r w:rsidR="00752FF4">
        <w:t xml:space="preserve">or students </w:t>
      </w:r>
      <w:r w:rsidR="0019074E">
        <w:t xml:space="preserve">identified in the previous activity </w:t>
      </w:r>
      <w:r w:rsidR="00AA101B">
        <w:t>as requiring further support</w:t>
      </w:r>
      <w:r w:rsidR="00277499">
        <w:t xml:space="preserve"> provide the following classroom activities:</w:t>
      </w:r>
    </w:p>
    <w:p w14:paraId="0E0E167F" w14:textId="5D29D25D" w:rsidR="000915E3" w:rsidRDefault="00000000" w:rsidP="00405A4E">
      <w:pPr>
        <w:pStyle w:val="FeatureBox2"/>
        <w:numPr>
          <w:ilvl w:val="0"/>
          <w:numId w:val="2"/>
        </w:numPr>
        <w:ind w:left="567" w:hanging="567"/>
      </w:pPr>
      <w:hyperlink r:id="rId42">
        <w:r w:rsidR="000563C9">
          <w:rPr>
            <w:rStyle w:val="Hyperlink"/>
          </w:rPr>
          <w:t>Algorithms</w:t>
        </w:r>
      </w:hyperlink>
    </w:p>
    <w:p w14:paraId="7FE07C0F" w14:textId="7C1C2963" w:rsidR="00277499" w:rsidRDefault="00000000" w:rsidP="00405A4E">
      <w:pPr>
        <w:pStyle w:val="FeatureBox2"/>
        <w:numPr>
          <w:ilvl w:val="0"/>
          <w:numId w:val="2"/>
        </w:numPr>
        <w:ind w:left="567" w:hanging="567"/>
      </w:pPr>
      <w:hyperlink r:id="rId43">
        <w:r w:rsidR="00167021">
          <w:rPr>
            <w:rStyle w:val="Hyperlink"/>
          </w:rPr>
          <w:t>Bebras unplugged</w:t>
        </w:r>
      </w:hyperlink>
    </w:p>
    <w:p w14:paraId="041A1656" w14:textId="7ECD3648" w:rsidR="3E48345B" w:rsidRDefault="00000000" w:rsidP="00405A4E">
      <w:pPr>
        <w:pStyle w:val="FeatureBox2"/>
        <w:numPr>
          <w:ilvl w:val="0"/>
          <w:numId w:val="2"/>
        </w:numPr>
        <w:ind w:left="567" w:hanging="567"/>
      </w:pPr>
      <w:hyperlink r:id="rId44">
        <w:r w:rsidR="00DF6386">
          <w:rPr>
            <w:rStyle w:val="Hyperlink"/>
          </w:rPr>
          <w:t>Overview of Code Studio Courses</w:t>
        </w:r>
      </w:hyperlink>
    </w:p>
    <w:p w14:paraId="69DC1891" w14:textId="697A8F36" w:rsidR="002F0728" w:rsidRDefault="00CD247C" w:rsidP="00662AA9">
      <w:pPr>
        <w:rPr>
          <w:lang w:eastAsia="zh-CN"/>
        </w:rPr>
      </w:pPr>
      <w:r>
        <w:rPr>
          <w:noProof/>
        </w:rPr>
        <w:drawing>
          <wp:anchor distT="0" distB="0" distL="114300" distR="114300" simplePos="0" relativeHeight="251658264" behindDoc="0" locked="0" layoutInCell="1" allowOverlap="1" wp14:anchorId="62300221" wp14:editId="7A61CD58">
            <wp:simplePos x="0" y="0"/>
            <wp:positionH relativeFrom="margin">
              <wp:posOffset>-7620</wp:posOffset>
            </wp:positionH>
            <wp:positionV relativeFrom="paragraph">
              <wp:posOffset>330200</wp:posOffset>
            </wp:positionV>
            <wp:extent cx="635000" cy="635000"/>
            <wp:effectExtent l="0" t="0" r="0" b="0"/>
            <wp:wrapSquare wrapText="bothSides"/>
            <wp:docPr id="1871313596" name="Picture 18713135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4396E" w:rsidRPr="00174AB0">
        <w:rPr>
          <w:b/>
          <w:lang w:eastAsia="zh-CN"/>
        </w:rPr>
        <w:t xml:space="preserve">Activity </w:t>
      </w:r>
      <w:r w:rsidR="00174AB0" w:rsidRPr="00174AB0">
        <w:rPr>
          <w:b/>
          <w:bCs/>
          <w:lang w:eastAsia="zh-CN"/>
        </w:rPr>
        <w:t>2</w:t>
      </w:r>
      <w:r w:rsidR="00187B7C">
        <w:rPr>
          <w:b/>
          <w:bCs/>
          <w:lang w:eastAsia="zh-CN"/>
        </w:rPr>
        <w:t>8</w:t>
      </w:r>
      <w:r w:rsidR="0064396E" w:rsidRPr="00174AB0">
        <w:rPr>
          <w:b/>
          <w:lang w:eastAsia="zh-CN"/>
        </w:rPr>
        <w:t>:</w:t>
      </w:r>
      <w:r w:rsidR="00277499">
        <w:rPr>
          <w:lang w:eastAsia="zh-CN"/>
        </w:rPr>
        <w:t xml:space="preserve"> </w:t>
      </w:r>
      <w:r w:rsidR="00DD20D2">
        <w:rPr>
          <w:lang w:eastAsia="zh-CN"/>
        </w:rPr>
        <w:t>c</w:t>
      </w:r>
      <w:r w:rsidR="00277499" w:rsidRPr="137F54AE">
        <w:rPr>
          <w:lang w:eastAsia="zh-CN"/>
        </w:rPr>
        <w:t>omplete</w:t>
      </w:r>
      <w:r w:rsidR="00277499">
        <w:rPr>
          <w:lang w:eastAsia="zh-CN"/>
        </w:rPr>
        <w:t xml:space="preserve"> the cloze passage</w:t>
      </w:r>
      <w:r>
        <w:rPr>
          <w:lang w:eastAsia="zh-CN"/>
        </w:rPr>
        <w:t xml:space="preserve"> using the following words</w:t>
      </w:r>
      <w:r w:rsidR="00277499">
        <w:rPr>
          <w:lang w:eastAsia="zh-CN"/>
        </w:rPr>
        <w:t>:</w:t>
      </w:r>
    </w:p>
    <w:p w14:paraId="6C302A79" w14:textId="4AB70860" w:rsidR="00277499" w:rsidRDefault="00CD247C" w:rsidP="00662AA9">
      <w:pPr>
        <w:spacing w:after="480"/>
      </w:pPr>
      <w:r>
        <w:t>i</w:t>
      </w:r>
      <w:r w:rsidR="006575F9" w:rsidRPr="00174AB0">
        <w:t>nstructions, output</w:t>
      </w:r>
      <w:r w:rsidR="006575F9" w:rsidRPr="00277499">
        <w:t xml:space="preserve">, </w:t>
      </w:r>
      <w:r w:rsidR="00A0025D">
        <w:t xml:space="preserve">sequence, </w:t>
      </w:r>
      <w:r w:rsidR="006575F9" w:rsidRPr="00174AB0">
        <w:t xml:space="preserve">instruction, </w:t>
      </w:r>
      <w:r w:rsidR="00A0025D">
        <w:t xml:space="preserve">options, </w:t>
      </w:r>
      <w:r w:rsidR="00846FFA" w:rsidRPr="00174AB0">
        <w:t xml:space="preserve">digital devices, </w:t>
      </w:r>
      <w:r w:rsidR="00A0025D">
        <w:t>repeat</w:t>
      </w:r>
      <w:r w:rsidR="00C4392B">
        <w:t>,</w:t>
      </w:r>
      <w:r w:rsidR="00A0025D">
        <w:t xml:space="preserve"> </w:t>
      </w:r>
      <w:r w:rsidR="006575F9" w:rsidRPr="00174AB0">
        <w:t>input,</w:t>
      </w:r>
      <w:r w:rsidR="006575F9" w:rsidRPr="00277499">
        <w:t xml:space="preserve"> </w:t>
      </w:r>
      <w:r w:rsidR="006575F9" w:rsidRPr="00174AB0">
        <w:t>store</w:t>
      </w:r>
    </w:p>
    <w:p w14:paraId="47B41957" w14:textId="199B04B4" w:rsidR="00DC2B03" w:rsidRDefault="00DC2B03" w:rsidP="00662AA9">
      <w:r w:rsidRPr="00277499">
        <w:t xml:space="preserve">Computational algorithms (the kind that can run on </w:t>
      </w:r>
      <w:r w:rsidR="002264F4">
        <w:rPr>
          <w:b/>
          <w:bCs/>
        </w:rPr>
        <w:t>____________</w:t>
      </w:r>
      <w:r w:rsidRPr="00277499">
        <w:t xml:space="preserve">) have relatively few ingredients because digital devices only have a few types of </w:t>
      </w:r>
      <w:r w:rsidR="002264F4">
        <w:rPr>
          <w:b/>
          <w:bCs/>
        </w:rPr>
        <w:t>____________</w:t>
      </w:r>
      <w:r w:rsidRPr="00277499">
        <w:t xml:space="preserve"> that they can follow; the main things they can do are receive </w:t>
      </w:r>
      <w:r w:rsidR="002264F4">
        <w:rPr>
          <w:b/>
          <w:bCs/>
        </w:rPr>
        <w:t>____________</w:t>
      </w:r>
      <w:r w:rsidRPr="00277499">
        <w:t xml:space="preserve">, provide </w:t>
      </w:r>
      <w:r w:rsidR="002264F4">
        <w:rPr>
          <w:b/>
          <w:bCs/>
        </w:rPr>
        <w:t>____________</w:t>
      </w:r>
      <w:r w:rsidRPr="00277499">
        <w:t xml:space="preserve">, </w:t>
      </w:r>
      <w:r w:rsidR="002264F4">
        <w:rPr>
          <w:b/>
          <w:bCs/>
        </w:rPr>
        <w:t>____________</w:t>
      </w:r>
      <w:r w:rsidRPr="00277499">
        <w:t xml:space="preserve"> values, follow </w:t>
      </w:r>
      <w:r w:rsidR="002264F4">
        <w:rPr>
          <w:b/>
          <w:bCs/>
        </w:rPr>
        <w:t>____________</w:t>
      </w:r>
      <w:r w:rsidRPr="00277499">
        <w:t xml:space="preserve"> in a </w:t>
      </w:r>
      <w:r w:rsidR="002264F4">
        <w:rPr>
          <w:b/>
          <w:bCs/>
        </w:rPr>
        <w:t>____________</w:t>
      </w:r>
      <w:r w:rsidRPr="00277499">
        <w:t xml:space="preserve">, choose between </w:t>
      </w:r>
      <w:r w:rsidR="002264F4">
        <w:rPr>
          <w:b/>
          <w:bCs/>
        </w:rPr>
        <w:t>____________</w:t>
      </w:r>
      <w:r w:rsidRPr="00277499">
        <w:t>,</w:t>
      </w:r>
      <w:r>
        <w:t xml:space="preserve"> (selection)</w:t>
      </w:r>
      <w:r w:rsidRPr="00277499">
        <w:t xml:space="preserve"> and </w:t>
      </w:r>
      <w:r w:rsidR="002264F4">
        <w:rPr>
          <w:b/>
          <w:bCs/>
        </w:rPr>
        <w:t>____________</w:t>
      </w:r>
      <w:r w:rsidRPr="00277499">
        <w:t xml:space="preserve"> instructions in a loop</w:t>
      </w:r>
      <w:r w:rsidR="00A269D3" w:rsidRPr="00277499" w:rsidDel="00A269D3">
        <w:t xml:space="preserve"> </w:t>
      </w:r>
      <w:r>
        <w:t>(iteration)</w:t>
      </w:r>
      <w:r w:rsidR="00EC51A8">
        <w:t>.</w:t>
      </w:r>
    </w:p>
    <w:p w14:paraId="4FF2EBE5" w14:textId="63BCBD1E" w:rsidR="00DC2B03" w:rsidRDefault="00DC2B03" w:rsidP="00662AA9">
      <w:r w:rsidRPr="00277499">
        <w:t xml:space="preserve">Despite how limited this range of instructions </w:t>
      </w:r>
      <w:r>
        <w:t>appears</w:t>
      </w:r>
      <w:r w:rsidR="008F51FF">
        <w:t>,</w:t>
      </w:r>
      <w:r>
        <w:t xml:space="preserve"> it</w:t>
      </w:r>
      <w:r w:rsidRPr="00277499">
        <w:t xml:space="preserve"> describe</w:t>
      </w:r>
      <w:r>
        <w:t>s</w:t>
      </w:r>
      <w:r w:rsidRPr="00277499">
        <w:t xml:space="preserve"> everything that digital devices can compute</w:t>
      </w:r>
      <w:r>
        <w:t>.</w:t>
      </w:r>
    </w:p>
    <w:tbl>
      <w:tblPr>
        <w:tblStyle w:val="GridTable1Light-Accent1"/>
        <w:tblW w:w="9650" w:type="dxa"/>
        <w:tblLook w:val="0620" w:firstRow="1" w:lastRow="0" w:firstColumn="0" w:lastColumn="0" w:noHBand="1" w:noVBand="1"/>
        <w:tblCaption w:val="space for students to provide answer"/>
      </w:tblPr>
      <w:tblGrid>
        <w:gridCol w:w="9650"/>
      </w:tblGrid>
      <w:tr w:rsidR="001B7200" w14:paraId="1D73F559" w14:textId="77777777" w:rsidTr="007F5AF7">
        <w:trPr>
          <w:cnfStyle w:val="100000000000" w:firstRow="1" w:lastRow="0" w:firstColumn="0" w:lastColumn="0" w:oddVBand="0" w:evenVBand="0" w:oddHBand="0" w:evenHBand="0" w:firstRowFirstColumn="0" w:firstRowLastColumn="0" w:lastRowFirstColumn="0" w:lastRowLastColumn="0"/>
          <w:trHeight w:val="2771"/>
        </w:trPr>
        <w:tc>
          <w:tcPr>
            <w:tcW w:w="9650" w:type="dxa"/>
          </w:tcPr>
          <w:p w14:paraId="72B5E9ED" w14:textId="77777777" w:rsidR="001B7200" w:rsidRDefault="001B7200" w:rsidP="004B3E56">
            <w:pPr>
              <w:rPr>
                <w:b/>
                <w:bCs w:val="0"/>
              </w:rPr>
            </w:pPr>
            <w:r w:rsidRPr="006069CB">
              <w:rPr>
                <w:b/>
              </w:rPr>
              <w:t>Sample answer:</w:t>
            </w:r>
          </w:p>
          <w:p w14:paraId="3DFB62EB" w14:textId="5A367956" w:rsidR="001B7200" w:rsidRDefault="001B7200" w:rsidP="001B7200">
            <w:r w:rsidRPr="00277499">
              <w:t xml:space="preserve">Computational algorithms (the kind that can run on </w:t>
            </w:r>
            <w:r w:rsidRPr="001C0C20">
              <w:rPr>
                <w:b/>
              </w:rPr>
              <w:t>digital devices</w:t>
            </w:r>
            <w:r w:rsidRPr="00277499">
              <w:t xml:space="preserve">) have relatively few ingredients because digital devices only have a few types of </w:t>
            </w:r>
            <w:r w:rsidRPr="00277499">
              <w:rPr>
                <w:b/>
              </w:rPr>
              <w:t>instruction</w:t>
            </w:r>
            <w:r w:rsidRPr="00277499">
              <w:t xml:space="preserve"> that they can follow; the main things they can do are receive </w:t>
            </w:r>
            <w:r w:rsidRPr="00884634">
              <w:rPr>
                <w:b/>
              </w:rPr>
              <w:t>input</w:t>
            </w:r>
            <w:r w:rsidRPr="00277499">
              <w:t xml:space="preserve">, provide </w:t>
            </w:r>
            <w:r w:rsidRPr="00884634">
              <w:rPr>
                <w:b/>
              </w:rPr>
              <w:t>output</w:t>
            </w:r>
            <w:r w:rsidRPr="00277499">
              <w:t xml:space="preserve">, </w:t>
            </w:r>
            <w:r w:rsidRPr="00884634">
              <w:rPr>
                <w:b/>
              </w:rPr>
              <w:t>store</w:t>
            </w:r>
            <w:r w:rsidRPr="00277499">
              <w:t xml:space="preserve"> values, follow </w:t>
            </w:r>
            <w:r w:rsidRPr="00884634">
              <w:rPr>
                <w:b/>
              </w:rPr>
              <w:t>instructions</w:t>
            </w:r>
            <w:r w:rsidRPr="00277499">
              <w:t xml:space="preserve"> in a </w:t>
            </w:r>
            <w:r w:rsidRPr="00884634">
              <w:rPr>
                <w:b/>
              </w:rPr>
              <w:t>sequence</w:t>
            </w:r>
            <w:r w:rsidRPr="00277499">
              <w:t xml:space="preserve">, choose between </w:t>
            </w:r>
            <w:r w:rsidRPr="00884634">
              <w:rPr>
                <w:b/>
              </w:rPr>
              <w:t>options</w:t>
            </w:r>
            <w:r w:rsidRPr="00277499">
              <w:t>,</w:t>
            </w:r>
            <w:r>
              <w:t xml:space="preserve"> (selection)</w:t>
            </w:r>
            <w:r w:rsidRPr="00277499">
              <w:t xml:space="preserve"> and </w:t>
            </w:r>
            <w:r w:rsidRPr="00884634">
              <w:rPr>
                <w:b/>
              </w:rPr>
              <w:t>repeat</w:t>
            </w:r>
            <w:r w:rsidRPr="00277499">
              <w:t xml:space="preserve"> instructions in a loop</w:t>
            </w:r>
            <w:r>
              <w:t xml:space="preserve"> (iteration).</w:t>
            </w:r>
          </w:p>
          <w:p w14:paraId="7199342F" w14:textId="32D560A8" w:rsidR="001B7200" w:rsidRDefault="001B7200" w:rsidP="001B7200">
            <w:r w:rsidRPr="00277499">
              <w:t xml:space="preserve">Despite how limited this range of instructions </w:t>
            </w:r>
            <w:r>
              <w:t>appears, it</w:t>
            </w:r>
            <w:r w:rsidRPr="00277499">
              <w:t xml:space="preserve"> describe</w:t>
            </w:r>
            <w:r>
              <w:t>s</w:t>
            </w:r>
            <w:r w:rsidRPr="00277499">
              <w:t xml:space="preserve"> everything that digital devices can compute</w:t>
            </w:r>
            <w:r>
              <w:t>.</w:t>
            </w:r>
          </w:p>
        </w:tc>
      </w:tr>
    </w:tbl>
    <w:p w14:paraId="530DA9C3" w14:textId="77777777" w:rsidR="001B7200" w:rsidRDefault="001B7200" w:rsidP="00662AA9"/>
    <w:p w14:paraId="2516CC6D" w14:textId="76920C6A" w:rsidR="00714C9B" w:rsidRDefault="00714C9B" w:rsidP="00662AA9">
      <w:pPr>
        <w:rPr>
          <w:lang w:eastAsia="zh-CN"/>
        </w:rPr>
      </w:pPr>
      <w:r w:rsidRPr="006069CB">
        <w:rPr>
          <w:b/>
          <w:lang w:eastAsia="zh-CN"/>
        </w:rPr>
        <w:t>Activity</w:t>
      </w:r>
      <w:r w:rsidR="00B42D91" w:rsidRPr="006069CB">
        <w:rPr>
          <w:b/>
          <w:lang w:eastAsia="zh-CN"/>
        </w:rPr>
        <w:t xml:space="preserve"> </w:t>
      </w:r>
      <w:r w:rsidR="00035D50">
        <w:rPr>
          <w:b/>
          <w:bCs/>
          <w:lang w:eastAsia="zh-CN"/>
        </w:rPr>
        <w:t>29</w:t>
      </w:r>
      <w:r w:rsidRPr="006069CB">
        <w:rPr>
          <w:b/>
          <w:lang w:eastAsia="zh-CN"/>
        </w:rPr>
        <w:t>:</w:t>
      </w:r>
      <w:r w:rsidR="00743F17">
        <w:rPr>
          <w:noProof/>
        </w:rPr>
        <w:drawing>
          <wp:anchor distT="0" distB="0" distL="114300" distR="114300" simplePos="0" relativeHeight="251658265" behindDoc="0" locked="0" layoutInCell="1" allowOverlap="1" wp14:anchorId="02ACD5B4" wp14:editId="64976647">
            <wp:simplePos x="0" y="0"/>
            <wp:positionH relativeFrom="column">
              <wp:posOffset>0</wp:posOffset>
            </wp:positionH>
            <wp:positionV relativeFrom="paragraph">
              <wp:posOffset>37361</wp:posOffset>
            </wp:positionV>
            <wp:extent cx="635000" cy="635000"/>
            <wp:effectExtent l="0" t="0" r="0" b="0"/>
            <wp:wrapSquare wrapText="bothSides"/>
            <wp:docPr id="1190853153" name="Picture 11908531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0025D">
        <w:rPr>
          <w:b/>
          <w:lang w:eastAsia="zh-CN"/>
        </w:rPr>
        <w:t xml:space="preserve"> </w:t>
      </w:r>
      <w:r w:rsidR="00DD20D2">
        <w:rPr>
          <w:lang w:eastAsia="zh-CN"/>
        </w:rPr>
        <w:t>s</w:t>
      </w:r>
      <w:r w:rsidR="00B51C0E">
        <w:rPr>
          <w:lang w:eastAsia="zh-CN"/>
        </w:rPr>
        <w:t>tudent teams are issued</w:t>
      </w:r>
      <w:r w:rsidR="00892096">
        <w:rPr>
          <w:lang w:eastAsia="zh-CN"/>
        </w:rPr>
        <w:t xml:space="preserve"> </w:t>
      </w:r>
      <w:r w:rsidR="003C5399">
        <w:rPr>
          <w:lang w:eastAsia="zh-CN"/>
        </w:rPr>
        <w:t>pseudocode</w:t>
      </w:r>
      <w:r w:rsidR="00892096">
        <w:rPr>
          <w:lang w:eastAsia="zh-CN"/>
        </w:rPr>
        <w:t xml:space="preserve"> </w:t>
      </w:r>
      <w:r w:rsidR="44EF0E0E" w:rsidRPr="10F84483">
        <w:rPr>
          <w:lang w:eastAsia="zh-CN"/>
        </w:rPr>
        <w:t>and/or flowchart</w:t>
      </w:r>
      <w:r w:rsidR="50CF635C" w:rsidRPr="10F84483">
        <w:rPr>
          <w:lang w:eastAsia="zh-CN"/>
        </w:rPr>
        <w:t xml:space="preserve"> </w:t>
      </w:r>
      <w:r w:rsidR="00892096">
        <w:rPr>
          <w:lang w:eastAsia="zh-CN"/>
        </w:rPr>
        <w:t>questions from</w:t>
      </w:r>
      <w:r w:rsidR="00B51C0E">
        <w:rPr>
          <w:lang w:eastAsia="zh-CN"/>
        </w:rPr>
        <w:t xml:space="preserve"> past HSC </w:t>
      </w:r>
      <w:r w:rsidR="00892096">
        <w:rPr>
          <w:lang w:eastAsia="zh-CN"/>
        </w:rPr>
        <w:t>examination</w:t>
      </w:r>
      <w:r w:rsidR="00DC33E3">
        <w:rPr>
          <w:lang w:eastAsia="zh-CN"/>
        </w:rPr>
        <w:t>s</w:t>
      </w:r>
      <w:r w:rsidR="00892096">
        <w:rPr>
          <w:lang w:eastAsia="zh-CN"/>
        </w:rPr>
        <w:t>.</w:t>
      </w:r>
    </w:p>
    <w:p w14:paraId="76E795C1" w14:textId="6F0538B8" w:rsidR="00972922" w:rsidRDefault="00D12EC4" w:rsidP="00662AA9">
      <w:pPr>
        <w:rPr>
          <w:lang w:eastAsia="zh-CN"/>
        </w:rPr>
      </w:pPr>
      <w:r>
        <w:rPr>
          <w:lang w:eastAsia="zh-CN"/>
        </w:rPr>
        <w:t>Students</w:t>
      </w:r>
      <w:r w:rsidR="00972922">
        <w:rPr>
          <w:lang w:eastAsia="zh-CN"/>
        </w:rPr>
        <w:t>:</w:t>
      </w:r>
    </w:p>
    <w:p w14:paraId="5410A255" w14:textId="1D1C6781" w:rsidR="00892096" w:rsidRDefault="00892096" w:rsidP="00662AA9">
      <w:pPr>
        <w:pStyle w:val="ListBullet"/>
        <w:rPr>
          <w:lang w:eastAsia="zh-CN"/>
        </w:rPr>
      </w:pPr>
      <w:r>
        <w:rPr>
          <w:lang w:eastAsia="zh-CN"/>
        </w:rPr>
        <w:t xml:space="preserve">refer to the </w:t>
      </w:r>
      <w:hyperlink r:id="rId45">
        <w:r w:rsidR="003B104F" w:rsidRPr="286B5676">
          <w:rPr>
            <w:rStyle w:val="Hyperlink"/>
            <w:lang w:eastAsia="zh-CN"/>
          </w:rPr>
          <w:t>Course specifications document</w:t>
        </w:r>
      </w:hyperlink>
      <w:r w:rsidR="003B104F">
        <w:rPr>
          <w:lang w:eastAsia="zh-CN"/>
        </w:rPr>
        <w:t xml:space="preserve"> to identify </w:t>
      </w:r>
      <w:r w:rsidR="0003443A">
        <w:rPr>
          <w:lang w:eastAsia="zh-CN"/>
        </w:rPr>
        <w:t xml:space="preserve">the </w:t>
      </w:r>
      <w:r w:rsidR="004A3EB9">
        <w:rPr>
          <w:lang w:eastAsia="zh-CN"/>
        </w:rPr>
        <w:t>control structures: sequence, selection and iteration within each question</w:t>
      </w:r>
    </w:p>
    <w:p w14:paraId="3C821670" w14:textId="5770D1E7" w:rsidR="00972922" w:rsidRDefault="00A0025D" w:rsidP="00662AA9">
      <w:pPr>
        <w:pStyle w:val="ListBullet"/>
        <w:rPr>
          <w:lang w:eastAsia="zh-CN"/>
        </w:rPr>
      </w:pPr>
      <w:r>
        <w:rPr>
          <w:lang w:eastAsia="zh-CN"/>
        </w:rPr>
        <w:t>i</w:t>
      </w:r>
      <w:r w:rsidR="00972922">
        <w:rPr>
          <w:lang w:eastAsia="zh-CN"/>
        </w:rPr>
        <w:t>dent</w:t>
      </w:r>
      <w:r w:rsidR="00C70D70">
        <w:rPr>
          <w:lang w:eastAsia="zh-CN"/>
        </w:rPr>
        <w:t>ify data that should be stored</w:t>
      </w:r>
    </w:p>
    <w:p w14:paraId="75E6498E" w14:textId="29C01F06" w:rsidR="004A3EB9" w:rsidRDefault="003356F2" w:rsidP="00662AA9">
      <w:pPr>
        <w:pStyle w:val="ListBullet"/>
        <w:rPr>
          <w:lang w:eastAsia="zh-CN"/>
        </w:rPr>
      </w:pPr>
      <w:r>
        <w:rPr>
          <w:lang w:eastAsia="zh-CN"/>
        </w:rPr>
        <w:t>desk</w:t>
      </w:r>
      <w:r w:rsidR="004A3EB9">
        <w:rPr>
          <w:lang w:eastAsia="zh-CN"/>
        </w:rPr>
        <w:t xml:space="preserve"> check these </w:t>
      </w:r>
      <w:r w:rsidR="003C5399">
        <w:rPr>
          <w:lang w:eastAsia="zh-CN"/>
        </w:rPr>
        <w:t>pseudocode</w:t>
      </w:r>
      <w:r w:rsidR="004A3EB9">
        <w:rPr>
          <w:lang w:eastAsia="zh-CN"/>
        </w:rPr>
        <w:t xml:space="preserve"> questions to determine </w:t>
      </w:r>
      <w:r w:rsidR="00731FC8">
        <w:rPr>
          <w:lang w:eastAsia="zh-CN"/>
        </w:rPr>
        <w:t>where logic errors exist</w:t>
      </w:r>
    </w:p>
    <w:p w14:paraId="77973A0B" w14:textId="78041C6A" w:rsidR="003B44FF" w:rsidRDefault="00621E89" w:rsidP="00662AA9">
      <w:pPr>
        <w:pStyle w:val="ListBullet"/>
        <w:rPr>
          <w:lang w:eastAsia="zh-CN"/>
        </w:rPr>
      </w:pPr>
      <w:r>
        <w:rPr>
          <w:lang w:eastAsia="zh-CN"/>
        </w:rPr>
        <w:t xml:space="preserve">rewrite these </w:t>
      </w:r>
      <w:r w:rsidR="003356F2">
        <w:rPr>
          <w:lang w:eastAsia="zh-CN"/>
        </w:rPr>
        <w:t>pseudocode algorithms into Python and run the program.</w:t>
      </w:r>
    </w:p>
    <w:p w14:paraId="583C694F" w14:textId="77777777" w:rsidR="00AA08F9" w:rsidRDefault="00AA08F9">
      <w:pPr>
        <w:spacing w:line="276" w:lineRule="auto"/>
        <w:rPr>
          <w:b/>
          <w:bCs/>
          <w:color w:val="002664"/>
          <w:sz w:val="40"/>
          <w:szCs w:val="40"/>
        </w:rPr>
      </w:pPr>
      <w:r>
        <w:br w:type="page"/>
      </w:r>
    </w:p>
    <w:p w14:paraId="097D5A57" w14:textId="2FBBF1EA" w:rsidR="00B82EEF" w:rsidRDefault="00B82EEF" w:rsidP="00AA08F9">
      <w:pPr>
        <w:pStyle w:val="Heading2"/>
      </w:pPr>
      <w:bookmarkStart w:id="38" w:name="_Toc138256386"/>
      <w:r>
        <w:t xml:space="preserve">Apply </w:t>
      </w:r>
      <w:r w:rsidR="00F75546">
        <w:t>‘</w:t>
      </w:r>
      <w:r>
        <w:t>divide and conquer</w:t>
      </w:r>
      <w:r w:rsidR="00F75546">
        <w:t>’</w:t>
      </w:r>
      <w:r>
        <w:t xml:space="preserve"> and </w:t>
      </w:r>
      <w:r w:rsidR="00F75546">
        <w:t>‘</w:t>
      </w:r>
      <w:r>
        <w:t>backtracking</w:t>
      </w:r>
      <w:r w:rsidR="00F75546">
        <w:t>’</w:t>
      </w:r>
      <w:r>
        <w:t xml:space="preserve"> as algorithmic design strategies</w:t>
      </w:r>
      <w:bookmarkEnd w:id="38"/>
    </w:p>
    <w:p w14:paraId="7F21E2D5" w14:textId="39B297A8" w:rsidR="00E13861" w:rsidRPr="000A7649" w:rsidRDefault="00F47730" w:rsidP="00EB7F99">
      <w:pPr>
        <w:rPr>
          <w:rFonts w:cstheme="minorBidi"/>
          <w:b/>
          <w:bCs/>
        </w:rPr>
      </w:pPr>
      <w:r w:rsidRPr="00B13AF2">
        <w:rPr>
          <w:rFonts w:cstheme="minorBidi"/>
          <w:b/>
          <w:noProof/>
        </w:rPr>
        <w:drawing>
          <wp:anchor distT="0" distB="0" distL="114300" distR="114300" simplePos="0" relativeHeight="251658311" behindDoc="0" locked="0" layoutInCell="1" allowOverlap="1" wp14:anchorId="722782FD" wp14:editId="56CB39BC">
            <wp:simplePos x="0" y="0"/>
            <wp:positionH relativeFrom="column">
              <wp:posOffset>-52917</wp:posOffset>
            </wp:positionH>
            <wp:positionV relativeFrom="paragraph">
              <wp:posOffset>208280</wp:posOffset>
            </wp:positionV>
            <wp:extent cx="635000" cy="635000"/>
            <wp:effectExtent l="0" t="0" r="0" b="0"/>
            <wp:wrapSquare wrapText="bothSides"/>
            <wp:docPr id="756268589" name="Picture 7562685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47D2B" w:rsidRPr="00B13AF2">
        <w:rPr>
          <w:rFonts w:cstheme="minorBidi"/>
          <w:b/>
        </w:rPr>
        <w:t xml:space="preserve">Activity </w:t>
      </w:r>
      <w:r w:rsidR="006069CB" w:rsidRPr="00641E63">
        <w:rPr>
          <w:rStyle w:val="Strong"/>
        </w:rPr>
        <w:t>3</w:t>
      </w:r>
      <w:r w:rsidR="00035D50" w:rsidRPr="00641E63">
        <w:rPr>
          <w:rStyle w:val="Strong"/>
        </w:rPr>
        <w:t>0</w:t>
      </w:r>
      <w:r w:rsidR="00347D2B" w:rsidRPr="00641E63">
        <w:rPr>
          <w:rStyle w:val="Strong"/>
        </w:rPr>
        <w:t>:</w:t>
      </w:r>
      <w:r w:rsidR="00347D2B">
        <w:rPr>
          <w:rFonts w:cstheme="minorBidi"/>
          <w:b/>
          <w:bCs/>
        </w:rPr>
        <w:t xml:space="preserve"> </w:t>
      </w:r>
      <w:r w:rsidR="00C76595">
        <w:t>a</w:t>
      </w:r>
      <w:r w:rsidR="007E747F" w:rsidRPr="00641E63">
        <w:t xml:space="preserve">s a class </w:t>
      </w:r>
      <w:r w:rsidR="00347D2B" w:rsidRPr="00641E63">
        <w:t>watch</w:t>
      </w:r>
      <w:r w:rsidR="00347D2B" w:rsidRPr="0094522C">
        <w:rPr>
          <w:rFonts w:cstheme="minorBidi"/>
        </w:rPr>
        <w:t xml:space="preserve"> </w:t>
      </w:r>
      <w:hyperlink r:id="rId46" w:history="1">
        <w:r w:rsidR="00B76E50" w:rsidRPr="0094522C">
          <w:rPr>
            <w:rStyle w:val="Hyperlink"/>
            <w:rFonts w:cstheme="minorBidi"/>
          </w:rPr>
          <w:t>Santa's Dirty Socks (Divide and Conquer Algorithms)</w:t>
        </w:r>
        <w:r w:rsidR="00110F19" w:rsidRPr="0094522C">
          <w:rPr>
            <w:rStyle w:val="Hyperlink"/>
            <w:rFonts w:cstheme="minorBidi"/>
          </w:rPr>
          <w:t xml:space="preserve"> (3:40)</w:t>
        </w:r>
      </w:hyperlink>
    </w:p>
    <w:p w14:paraId="0C3DACAC" w14:textId="11B2489F" w:rsidR="00FA1E09" w:rsidRDefault="00773EAC" w:rsidP="00EB7F99">
      <w:pPr>
        <w:spacing w:after="240"/>
        <w:rPr>
          <w:b/>
          <w:bCs/>
          <w:lang w:eastAsia="zh-CN"/>
        </w:rPr>
      </w:pPr>
      <w:r w:rsidRPr="00B13AF2">
        <w:t>In the space provided below</w:t>
      </w:r>
      <w:r w:rsidR="00F75546">
        <w:t>,</w:t>
      </w:r>
      <w:r w:rsidRPr="00B13AF2">
        <w:t xml:space="preserve"> </w:t>
      </w:r>
      <w:r w:rsidRPr="00F75546">
        <w:rPr>
          <w:rStyle w:val="Strong"/>
          <w:b w:val="0"/>
        </w:rPr>
        <w:t>d</w:t>
      </w:r>
      <w:r w:rsidR="001F128D" w:rsidRPr="00F75546">
        <w:rPr>
          <w:rStyle w:val="Strong"/>
          <w:b w:val="0"/>
        </w:rPr>
        <w:t xml:space="preserve">escribe the </w:t>
      </w:r>
      <w:r w:rsidR="00674387" w:rsidRPr="00F75546">
        <w:rPr>
          <w:rStyle w:val="Strong"/>
          <w:b w:val="0"/>
        </w:rPr>
        <w:t>process used to solve the problem</w:t>
      </w:r>
      <w:r w:rsidR="00FA1E09" w:rsidRPr="00F75546">
        <w:rPr>
          <w:b/>
        </w:rPr>
        <w:t>.</w:t>
      </w:r>
    </w:p>
    <w:tbl>
      <w:tblPr>
        <w:tblStyle w:val="GridTable1Light-Accent1"/>
        <w:tblW w:w="9650" w:type="dxa"/>
        <w:tblLook w:val="0620" w:firstRow="1" w:lastRow="0" w:firstColumn="0" w:lastColumn="0" w:noHBand="1" w:noVBand="1"/>
        <w:tblCaption w:val="space for students to provide answer"/>
      </w:tblPr>
      <w:tblGrid>
        <w:gridCol w:w="9650"/>
      </w:tblGrid>
      <w:tr w:rsidR="00773EAC" w14:paraId="5ABCD43D" w14:textId="77777777" w:rsidTr="007F5AF7">
        <w:trPr>
          <w:cnfStyle w:val="100000000000" w:firstRow="1" w:lastRow="0" w:firstColumn="0" w:lastColumn="0" w:oddVBand="0" w:evenVBand="0" w:oddHBand="0" w:evenHBand="0" w:firstRowFirstColumn="0" w:firstRowLastColumn="0" w:lastRowFirstColumn="0" w:lastRowLastColumn="0"/>
          <w:trHeight w:val="1854"/>
        </w:trPr>
        <w:tc>
          <w:tcPr>
            <w:tcW w:w="9650" w:type="dxa"/>
          </w:tcPr>
          <w:p w14:paraId="13230266" w14:textId="5B539A22" w:rsidR="003F7F8B" w:rsidRDefault="006069CB" w:rsidP="00EB7F99">
            <w:pPr>
              <w:rPr>
                <w:b/>
                <w:bCs w:val="0"/>
              </w:rPr>
            </w:pPr>
            <w:r w:rsidRPr="006069CB">
              <w:rPr>
                <w:b/>
              </w:rPr>
              <w:t>Sample answer:</w:t>
            </w:r>
          </w:p>
          <w:p w14:paraId="0C8B6560" w14:textId="384A8445" w:rsidR="00773EAC" w:rsidRPr="006069CB" w:rsidRDefault="003F7F8B" w:rsidP="00EB7F99">
            <w:pPr>
              <w:rPr>
                <w:b/>
              </w:rPr>
            </w:pPr>
            <w:r w:rsidRPr="003F7F8B">
              <w:t>Halve the</w:t>
            </w:r>
            <w:r w:rsidR="008452CF">
              <w:t xml:space="preserve"> number of</w:t>
            </w:r>
            <w:r w:rsidRPr="003F7F8B">
              <w:t xml:space="preserve"> boxes, compare</w:t>
            </w:r>
            <w:r w:rsidR="008452CF">
              <w:t xml:space="preserve"> each half by </w:t>
            </w:r>
            <w:r w:rsidR="008452CF" w:rsidRPr="00F75546">
              <w:t>weighing</w:t>
            </w:r>
            <w:r w:rsidR="00522156" w:rsidRPr="00F75546">
              <w:t xml:space="preserve"> them against each other</w:t>
            </w:r>
            <w:r w:rsidR="008D18F0">
              <w:t>,</w:t>
            </w:r>
            <w:r w:rsidR="00522156">
              <w:t xml:space="preserve"> and halv</w:t>
            </w:r>
            <w:r w:rsidR="008D18F0">
              <w:t>e</w:t>
            </w:r>
            <w:r w:rsidR="00522156">
              <w:t xml:space="preserve"> again</w:t>
            </w:r>
            <w:r w:rsidR="00432607">
              <w:t>.</w:t>
            </w:r>
          </w:p>
        </w:tc>
      </w:tr>
    </w:tbl>
    <w:p w14:paraId="16F80817" w14:textId="779752C7" w:rsidR="00347D2B" w:rsidRDefault="00C87831" w:rsidP="00EB7F99">
      <w:pPr>
        <w:spacing w:after="480"/>
        <w:rPr>
          <w:b/>
          <w:bCs/>
          <w:lang w:eastAsia="zh-CN"/>
        </w:rPr>
      </w:pPr>
      <w:r>
        <w:rPr>
          <w:noProof/>
        </w:rPr>
        <w:drawing>
          <wp:anchor distT="0" distB="0" distL="114300" distR="114300" simplePos="0" relativeHeight="251658339" behindDoc="0" locked="0" layoutInCell="1" allowOverlap="1" wp14:anchorId="3B626F9D" wp14:editId="224AA565">
            <wp:simplePos x="0" y="0"/>
            <wp:positionH relativeFrom="margin">
              <wp:align>left</wp:align>
            </wp:positionH>
            <wp:positionV relativeFrom="paragraph">
              <wp:posOffset>134620</wp:posOffset>
            </wp:positionV>
            <wp:extent cx="635000" cy="635000"/>
            <wp:effectExtent l="0" t="0" r="0" b="0"/>
            <wp:wrapSquare wrapText="bothSides"/>
            <wp:docPr id="124431949" name="Picture 1244319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27008">
        <w:t>Using</w:t>
      </w:r>
      <w:r w:rsidR="00773EAC" w:rsidRPr="00B13AF2">
        <w:t xml:space="preserve"> your description</w:t>
      </w:r>
      <w:r w:rsidR="00D834C5" w:rsidRPr="00B13AF2">
        <w:t xml:space="preserve"> (above)</w:t>
      </w:r>
      <w:r w:rsidR="00B13AF2">
        <w:t>,</w:t>
      </w:r>
      <w:r w:rsidR="00773EAC" w:rsidRPr="00B13AF2">
        <w:t xml:space="preserve"> </w:t>
      </w:r>
      <w:r w:rsidR="008D13B2" w:rsidRPr="008D18F0">
        <w:rPr>
          <w:lang w:eastAsia="zh-CN"/>
        </w:rPr>
        <w:t xml:space="preserve">identify the control structures (sequence, selection and iteration) used </w:t>
      </w:r>
      <w:r w:rsidR="00E47BAB" w:rsidRPr="008D18F0">
        <w:rPr>
          <w:lang w:eastAsia="zh-CN"/>
        </w:rPr>
        <w:t>in the solution</w:t>
      </w:r>
      <w:r w:rsidR="005A6F20">
        <w:rPr>
          <w:lang w:eastAsia="zh-CN"/>
        </w:rPr>
        <w:t xml:space="preserve"> in the space below</w:t>
      </w:r>
      <w:r w:rsidR="00E47BAB" w:rsidRPr="008D18F0">
        <w:rPr>
          <w:lang w:eastAsia="zh-CN"/>
        </w:rPr>
        <w:t>.</w:t>
      </w:r>
    </w:p>
    <w:tbl>
      <w:tblPr>
        <w:tblStyle w:val="GridTable1Light-Accent1"/>
        <w:tblW w:w="9650" w:type="dxa"/>
        <w:tblLook w:val="0620" w:firstRow="1" w:lastRow="0" w:firstColumn="0" w:lastColumn="0" w:noHBand="1" w:noVBand="1"/>
        <w:tblCaption w:val="space for students to provide answer"/>
      </w:tblPr>
      <w:tblGrid>
        <w:gridCol w:w="9650"/>
      </w:tblGrid>
      <w:tr w:rsidR="00773EAC" w14:paraId="2AA9CCEE" w14:textId="77777777" w:rsidTr="007F5AF7">
        <w:trPr>
          <w:cnfStyle w:val="100000000000" w:firstRow="1" w:lastRow="0" w:firstColumn="0" w:lastColumn="0" w:oddVBand="0" w:evenVBand="0" w:oddHBand="0" w:evenHBand="0" w:firstRowFirstColumn="0" w:firstRowLastColumn="0" w:lastRowFirstColumn="0" w:lastRowLastColumn="0"/>
          <w:trHeight w:val="2655"/>
        </w:trPr>
        <w:tc>
          <w:tcPr>
            <w:tcW w:w="9650" w:type="dxa"/>
          </w:tcPr>
          <w:p w14:paraId="621F26CA" w14:textId="7DAAB07F" w:rsidR="00773EAC" w:rsidRDefault="006069CB" w:rsidP="00EB7F99">
            <w:pPr>
              <w:rPr>
                <w:b/>
                <w:bCs w:val="0"/>
              </w:rPr>
            </w:pPr>
            <w:r w:rsidRPr="006069CB">
              <w:rPr>
                <w:b/>
              </w:rPr>
              <w:t>Sample answer:</w:t>
            </w:r>
          </w:p>
          <w:p w14:paraId="621CDC1E" w14:textId="4BFE75A6" w:rsidR="00C87831" w:rsidRDefault="00C87831" w:rsidP="00EB7F99">
            <w:r>
              <w:t>Sequence:</w:t>
            </w:r>
            <w:r w:rsidR="00942406">
              <w:t xml:space="preserve"> Halve the boxes and weigh them</w:t>
            </w:r>
            <w:r w:rsidR="00432607">
              <w:t>.</w:t>
            </w:r>
          </w:p>
          <w:p w14:paraId="4C8EBDE4" w14:textId="7BF44A80" w:rsidR="00C87831" w:rsidRDefault="00C87831" w:rsidP="00EB7F99">
            <w:r>
              <w:t>Selection:</w:t>
            </w:r>
            <w:r w:rsidR="00942406">
              <w:t xml:space="preserve"> Compare the ha</w:t>
            </w:r>
            <w:r w:rsidR="00C867A7">
              <w:t>lves to find the heaviest box</w:t>
            </w:r>
            <w:r w:rsidR="00432607">
              <w:t>.</w:t>
            </w:r>
          </w:p>
          <w:p w14:paraId="2CE6BB3D" w14:textId="49727E29" w:rsidR="00773EAC" w:rsidRDefault="00C87831" w:rsidP="00EB7F99">
            <w:r>
              <w:t>Iteration:</w:t>
            </w:r>
            <w:r w:rsidR="00C867A7">
              <w:t xml:space="preserve"> Keep halving and weighing the boxes until the item is found</w:t>
            </w:r>
            <w:r w:rsidR="00432607">
              <w:t>.</w:t>
            </w:r>
          </w:p>
        </w:tc>
      </w:tr>
    </w:tbl>
    <w:p w14:paraId="24B543DE" w14:textId="77777777" w:rsidR="00FF30BF" w:rsidRDefault="00FF30BF" w:rsidP="00EB7F99">
      <w:pPr>
        <w:rPr>
          <w:lang w:eastAsia="zh-CN"/>
        </w:rPr>
      </w:pPr>
      <w:r>
        <w:rPr>
          <w:lang w:eastAsia="zh-CN"/>
        </w:rPr>
        <w:br w:type="page"/>
      </w:r>
    </w:p>
    <w:p w14:paraId="689DCADE" w14:textId="18BA5BAB" w:rsidR="00D834C5" w:rsidRDefault="00C87831" w:rsidP="00EB7F99">
      <w:pPr>
        <w:rPr>
          <w:lang w:eastAsia="zh-CN"/>
        </w:rPr>
      </w:pPr>
      <w:r>
        <w:rPr>
          <w:noProof/>
        </w:rPr>
        <w:drawing>
          <wp:anchor distT="0" distB="0" distL="114300" distR="114300" simplePos="0" relativeHeight="251658266" behindDoc="0" locked="0" layoutInCell="1" allowOverlap="1" wp14:anchorId="405B6751" wp14:editId="46EAF1C7">
            <wp:simplePos x="0" y="0"/>
            <wp:positionH relativeFrom="column">
              <wp:posOffset>0</wp:posOffset>
            </wp:positionH>
            <wp:positionV relativeFrom="paragraph">
              <wp:posOffset>447</wp:posOffset>
            </wp:positionV>
            <wp:extent cx="635000" cy="635000"/>
            <wp:effectExtent l="0" t="0" r="0" b="0"/>
            <wp:wrapSquare wrapText="bothSides"/>
            <wp:docPr id="1451057275" name="Picture 1451057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27867">
        <w:rPr>
          <w:lang w:eastAsia="zh-CN"/>
        </w:rPr>
        <w:t>In the space below</w:t>
      </w:r>
      <w:r w:rsidR="00566AFA">
        <w:rPr>
          <w:lang w:eastAsia="zh-CN"/>
        </w:rPr>
        <w:t>,</w:t>
      </w:r>
      <w:r w:rsidR="00C27867">
        <w:rPr>
          <w:lang w:eastAsia="zh-CN"/>
        </w:rPr>
        <w:t xml:space="preserve"> use these</w:t>
      </w:r>
      <w:r w:rsidR="009F4310">
        <w:rPr>
          <w:lang w:eastAsia="zh-CN"/>
        </w:rPr>
        <w:t xml:space="preserve"> control structures to desig</w:t>
      </w:r>
      <w:r w:rsidR="003276A2">
        <w:rPr>
          <w:lang w:eastAsia="zh-CN"/>
        </w:rPr>
        <w:t>n and write an algorithm in pseu</w:t>
      </w:r>
      <w:r w:rsidR="00725701">
        <w:rPr>
          <w:lang w:eastAsia="zh-CN"/>
        </w:rPr>
        <w:t xml:space="preserve">docode </w:t>
      </w:r>
      <w:r w:rsidR="519C7AE2" w:rsidRPr="10F84483">
        <w:rPr>
          <w:lang w:eastAsia="zh-CN"/>
        </w:rPr>
        <w:t xml:space="preserve">or flowchart </w:t>
      </w:r>
      <w:r w:rsidR="00725701">
        <w:rPr>
          <w:lang w:eastAsia="zh-CN"/>
        </w:rPr>
        <w:t xml:space="preserve">that </w:t>
      </w:r>
      <w:r w:rsidR="00492AF3">
        <w:rPr>
          <w:lang w:eastAsia="zh-CN"/>
        </w:rPr>
        <w:t>could be implemented in an automated dirty sock seeking</w:t>
      </w:r>
      <w:r w:rsidR="00FF30BF">
        <w:rPr>
          <w:lang w:eastAsia="zh-CN"/>
        </w:rPr>
        <w:t xml:space="preserve"> program</w:t>
      </w:r>
      <w:r w:rsidR="00566AFA">
        <w:rPr>
          <w:lang w:eastAsia="zh-CN"/>
        </w:rPr>
        <w:t>.</w:t>
      </w:r>
    </w:p>
    <w:tbl>
      <w:tblPr>
        <w:tblStyle w:val="GridTable1Light-Accent1"/>
        <w:tblW w:w="9650" w:type="dxa"/>
        <w:tblLook w:val="0620" w:firstRow="1" w:lastRow="0" w:firstColumn="0" w:lastColumn="0" w:noHBand="1" w:noVBand="1"/>
        <w:tblCaption w:val="space for students to provide answer"/>
      </w:tblPr>
      <w:tblGrid>
        <w:gridCol w:w="9650"/>
      </w:tblGrid>
      <w:tr w:rsidR="00FF30BF" w14:paraId="7248AEAB" w14:textId="77777777" w:rsidTr="007F5AF7">
        <w:trPr>
          <w:cnfStyle w:val="100000000000" w:firstRow="1" w:lastRow="0" w:firstColumn="0" w:lastColumn="0" w:oddVBand="0" w:evenVBand="0" w:oddHBand="0" w:evenHBand="0" w:firstRowFirstColumn="0" w:firstRowLastColumn="0" w:lastRowFirstColumn="0" w:lastRowLastColumn="0"/>
          <w:trHeight w:val="1583"/>
        </w:trPr>
        <w:tc>
          <w:tcPr>
            <w:tcW w:w="9650" w:type="dxa"/>
          </w:tcPr>
          <w:p w14:paraId="570FBEFD" w14:textId="77777777" w:rsidR="00FF30BF" w:rsidRDefault="006069CB" w:rsidP="00EB7F99">
            <w:pPr>
              <w:rPr>
                <w:b/>
                <w:bCs w:val="0"/>
              </w:rPr>
            </w:pPr>
            <w:r w:rsidRPr="006069CB">
              <w:rPr>
                <w:b/>
              </w:rPr>
              <w:t>Sample answer:</w:t>
            </w:r>
          </w:p>
          <w:p w14:paraId="58F9629B" w14:textId="5A41780A" w:rsidR="00230363" w:rsidRPr="001B4609" w:rsidRDefault="00464BCA" w:rsidP="00EB7F99">
            <w:r w:rsidRPr="001B4609">
              <w:t>Student’s</w:t>
            </w:r>
            <w:r w:rsidR="00F9635A" w:rsidRPr="001B4609">
              <w:t xml:space="preserve"> responses may vary though should include </w:t>
            </w:r>
            <w:r w:rsidR="001B4609" w:rsidRPr="001B4609">
              <w:t xml:space="preserve">an outer loop (iteration) </w:t>
            </w:r>
            <w:r w:rsidR="00564A66">
              <w:t>which continues to halve</w:t>
            </w:r>
            <w:r w:rsidR="00230363">
              <w:t>, weigh</w:t>
            </w:r>
            <w:r w:rsidR="00564A66">
              <w:t xml:space="preserve"> and compare (selection) </w:t>
            </w:r>
            <w:r w:rsidR="00230363">
              <w:t>the halves.</w:t>
            </w:r>
          </w:p>
        </w:tc>
      </w:tr>
    </w:tbl>
    <w:p w14:paraId="470AD25F" w14:textId="3CF1054B" w:rsidR="00FF30BF" w:rsidRDefault="00511D45" w:rsidP="00EB7F99">
      <w:pPr>
        <w:rPr>
          <w:lang w:eastAsia="zh-CN"/>
        </w:rPr>
      </w:pPr>
      <w:r w:rsidRPr="00C87831">
        <w:rPr>
          <w:b/>
          <w:lang w:eastAsia="zh-CN"/>
        </w:rPr>
        <w:t xml:space="preserve">Activity </w:t>
      </w:r>
      <w:r w:rsidR="00C87831" w:rsidRPr="00C87831">
        <w:rPr>
          <w:b/>
          <w:bCs/>
          <w:lang w:eastAsia="zh-CN"/>
        </w:rPr>
        <w:t>3</w:t>
      </w:r>
      <w:r w:rsidR="00C2169B">
        <w:rPr>
          <w:b/>
          <w:bCs/>
          <w:lang w:eastAsia="zh-CN"/>
        </w:rPr>
        <w:t>1</w:t>
      </w:r>
      <w:r w:rsidRPr="00C87831">
        <w:rPr>
          <w:b/>
          <w:lang w:eastAsia="zh-CN"/>
        </w:rPr>
        <w:t>:</w:t>
      </w:r>
      <w:r w:rsidRPr="19C8715F">
        <w:rPr>
          <w:lang w:eastAsia="zh-CN"/>
        </w:rPr>
        <w:t xml:space="preserve"> </w:t>
      </w:r>
      <w:r w:rsidR="00C93CDD" w:rsidRPr="19C8715F">
        <w:rPr>
          <w:lang w:eastAsia="zh-CN"/>
        </w:rPr>
        <w:t xml:space="preserve">Searching and Sorting are </w:t>
      </w:r>
      <w:r w:rsidR="00125ED6">
        <w:rPr>
          <w:lang w:eastAsia="zh-CN"/>
        </w:rPr>
        <w:t>2</w:t>
      </w:r>
      <w:r w:rsidR="00994A37" w:rsidRPr="19C8715F">
        <w:rPr>
          <w:lang w:eastAsia="zh-CN"/>
        </w:rPr>
        <w:t xml:space="preserve"> powerful</w:t>
      </w:r>
      <w:r w:rsidR="00D664AD" w:rsidRPr="19C8715F">
        <w:rPr>
          <w:lang w:eastAsia="zh-CN"/>
        </w:rPr>
        <w:t xml:space="preserve"> aspects of computing</w:t>
      </w:r>
      <w:r w:rsidR="001A227A">
        <w:rPr>
          <w:lang w:eastAsia="zh-CN"/>
        </w:rPr>
        <w:t>.</w:t>
      </w:r>
    </w:p>
    <w:p w14:paraId="0986E0B0" w14:textId="33560347" w:rsidR="008C2EB4" w:rsidRDefault="008C2EB4" w:rsidP="00EB7F99">
      <w:pPr>
        <w:rPr>
          <w:lang w:eastAsia="zh-CN"/>
        </w:rPr>
      </w:pPr>
      <w:r w:rsidRPr="19C8715F">
        <w:rPr>
          <w:lang w:eastAsia="zh-CN"/>
        </w:rPr>
        <w:t>Research</w:t>
      </w:r>
      <w:r w:rsidR="00B26A04" w:rsidRPr="19C8715F">
        <w:rPr>
          <w:lang w:eastAsia="zh-CN"/>
        </w:rPr>
        <w:t xml:space="preserve"> the </w:t>
      </w:r>
      <w:r w:rsidR="00297192" w:rsidRPr="19C8715F" w:rsidDel="00125ED6">
        <w:rPr>
          <w:lang w:eastAsia="zh-CN"/>
        </w:rPr>
        <w:t xml:space="preserve">use of </w:t>
      </w:r>
      <w:hyperlink r:id="rId47" w:history="1">
        <w:r w:rsidR="00297192" w:rsidRPr="001D05BC">
          <w:rPr>
            <w:rStyle w:val="Hyperlink"/>
            <w:lang w:eastAsia="zh-CN"/>
          </w:rPr>
          <w:t>Divide and Conquer</w:t>
        </w:r>
      </w:hyperlink>
      <w:r w:rsidR="00297192" w:rsidRPr="19C8715F">
        <w:rPr>
          <w:lang w:eastAsia="zh-CN"/>
        </w:rPr>
        <w:t xml:space="preserve"> strategies</w:t>
      </w:r>
      <w:r w:rsidR="002208D3" w:rsidRPr="19C8715F">
        <w:rPr>
          <w:lang w:eastAsia="zh-CN"/>
        </w:rPr>
        <w:t xml:space="preserve"> to design searching and sorting algorithms.</w:t>
      </w:r>
    </w:p>
    <w:p w14:paraId="4117657F" w14:textId="05C881E7" w:rsidR="003D5DF3" w:rsidRDefault="00053F59" w:rsidP="00A2287B">
      <w:pPr>
        <w:spacing w:after="240"/>
        <w:rPr>
          <w:lang w:eastAsia="zh-CN"/>
        </w:rPr>
      </w:pPr>
      <w:r>
        <w:rPr>
          <w:noProof/>
        </w:rPr>
        <w:drawing>
          <wp:anchor distT="0" distB="0" distL="114300" distR="114300" simplePos="0" relativeHeight="251658340" behindDoc="0" locked="0" layoutInCell="1" allowOverlap="1" wp14:anchorId="35EE43C8" wp14:editId="782C3CDA">
            <wp:simplePos x="0" y="0"/>
            <wp:positionH relativeFrom="margin">
              <wp:align>left</wp:align>
            </wp:positionH>
            <wp:positionV relativeFrom="paragraph">
              <wp:posOffset>50800</wp:posOffset>
            </wp:positionV>
            <wp:extent cx="635000" cy="635000"/>
            <wp:effectExtent l="0" t="0" r="0" b="0"/>
            <wp:wrapSquare wrapText="bothSides"/>
            <wp:docPr id="1486036865" name="Picture 14860368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D5DF3" w:rsidRPr="19C8715F">
        <w:rPr>
          <w:lang w:eastAsia="zh-CN"/>
        </w:rPr>
        <w:t xml:space="preserve">From your research </w:t>
      </w:r>
      <w:r w:rsidR="00351A76" w:rsidRPr="19C8715F">
        <w:rPr>
          <w:lang w:eastAsia="zh-CN"/>
        </w:rPr>
        <w:t>explain how</w:t>
      </w:r>
      <w:r w:rsidR="003D5DF3" w:rsidRPr="19C8715F">
        <w:rPr>
          <w:lang w:eastAsia="zh-CN"/>
        </w:rPr>
        <w:t xml:space="preserve"> </w:t>
      </w:r>
      <w:r w:rsidR="00351A76" w:rsidRPr="19C8715F">
        <w:rPr>
          <w:lang w:eastAsia="zh-CN"/>
        </w:rPr>
        <w:t>this search or sort algorithm</w:t>
      </w:r>
      <w:r w:rsidR="001E2E0A" w:rsidRPr="19C8715F">
        <w:rPr>
          <w:lang w:eastAsia="zh-CN"/>
        </w:rPr>
        <w:t xml:space="preserve"> uses the 3 parts of the </w:t>
      </w:r>
      <w:r w:rsidR="004A5718">
        <w:rPr>
          <w:lang w:eastAsia="zh-CN"/>
        </w:rPr>
        <w:t>d</w:t>
      </w:r>
      <w:r w:rsidR="00B6506E" w:rsidRPr="19C8715F">
        <w:rPr>
          <w:lang w:eastAsia="zh-CN"/>
        </w:rPr>
        <w:t>ivide-and-conquer strategy</w:t>
      </w:r>
      <w:r w:rsidR="00125ED6">
        <w:rPr>
          <w:lang w:eastAsia="zh-CN"/>
        </w:rPr>
        <w:t>.</w:t>
      </w:r>
    </w:p>
    <w:tbl>
      <w:tblPr>
        <w:tblStyle w:val="GridTable1Light-Accent1"/>
        <w:tblW w:w="5000" w:type="pct"/>
        <w:tblLook w:val="0620" w:firstRow="1" w:lastRow="0" w:firstColumn="0" w:lastColumn="0" w:noHBand="1" w:noVBand="1"/>
        <w:tblDescription w:val="Space for students to provide answer"/>
      </w:tblPr>
      <w:tblGrid>
        <w:gridCol w:w="9622"/>
      </w:tblGrid>
      <w:tr w:rsidR="00DC33E3" w14:paraId="1114070E" w14:textId="77777777" w:rsidTr="007F5AF7">
        <w:trPr>
          <w:cnfStyle w:val="100000000000" w:firstRow="1" w:lastRow="0" w:firstColumn="0" w:lastColumn="0" w:oddVBand="0" w:evenVBand="0" w:oddHBand="0" w:evenHBand="0" w:firstRowFirstColumn="0" w:firstRowLastColumn="0" w:lastRowFirstColumn="0" w:lastRowLastColumn="0"/>
          <w:trHeight w:val="2771"/>
        </w:trPr>
        <w:tc>
          <w:tcPr>
            <w:tcW w:w="5000" w:type="pct"/>
          </w:tcPr>
          <w:p w14:paraId="264C696C" w14:textId="77777777" w:rsidR="00E0241D" w:rsidRDefault="00E0241D" w:rsidP="00EB7F99">
            <w:pPr>
              <w:rPr>
                <w:b/>
                <w:bCs w:val="0"/>
              </w:rPr>
            </w:pPr>
            <w:r w:rsidRPr="006069CB">
              <w:rPr>
                <w:b/>
              </w:rPr>
              <w:t>Sample answer:</w:t>
            </w:r>
          </w:p>
          <w:p w14:paraId="653A92AE" w14:textId="5194BD75" w:rsidR="00DC33E3" w:rsidRPr="00DC33E3" w:rsidRDefault="00DC33E3" w:rsidP="00EB7F99">
            <w:r w:rsidRPr="00DC33E3">
              <w:t>Divide the problem into a number of sub</w:t>
            </w:r>
            <w:r w:rsidR="00125ED6">
              <w:t>-</w:t>
            </w:r>
            <w:r w:rsidRPr="00DC33E3">
              <w:t>problems that are smaller instances of the same problem.</w:t>
            </w:r>
          </w:p>
          <w:p w14:paraId="131A14F3" w14:textId="5A3A5F1F" w:rsidR="00DC33E3" w:rsidRPr="00DC33E3" w:rsidRDefault="00DC33E3" w:rsidP="00EB7F99">
            <w:r w:rsidRPr="00DC33E3">
              <w:t>Conquer the sub</w:t>
            </w:r>
            <w:r w:rsidR="00125ED6">
              <w:t>-</w:t>
            </w:r>
            <w:r w:rsidRPr="00DC33E3">
              <w:t>problems by solving them recursively. If they are small enough, solve the sub</w:t>
            </w:r>
            <w:r w:rsidR="00125ED6">
              <w:t>-</w:t>
            </w:r>
            <w:r w:rsidRPr="00DC33E3">
              <w:t>problems as base cases.</w:t>
            </w:r>
          </w:p>
          <w:p w14:paraId="0AF5C1AF" w14:textId="3EC04E82" w:rsidR="00DC33E3" w:rsidRDefault="00DC33E3" w:rsidP="00EB7F99">
            <w:r w:rsidRPr="00DC33E3">
              <w:t>Combine the solutions to the sub</w:t>
            </w:r>
            <w:r w:rsidR="00125ED6">
              <w:t>-</w:t>
            </w:r>
            <w:r w:rsidRPr="00DC33E3">
              <w:t>problems into the solution for the original problem.</w:t>
            </w:r>
          </w:p>
        </w:tc>
      </w:tr>
    </w:tbl>
    <w:p w14:paraId="0ED81481" w14:textId="0C59F97E" w:rsidR="0030032B" w:rsidRPr="00C6275D" w:rsidRDefault="00883F84" w:rsidP="00EB7F99">
      <w:pPr>
        <w:pStyle w:val="FeatureBox2"/>
      </w:pPr>
      <w:r w:rsidRPr="00C6275D">
        <w:rPr>
          <w:rStyle w:val="Strong"/>
        </w:rPr>
        <w:t>Teacher note:</w:t>
      </w:r>
      <w:r w:rsidRPr="00C6275D">
        <w:t xml:space="preserve"> Big O notation</w:t>
      </w:r>
      <w:r w:rsidR="00F13EA1" w:rsidRPr="00C6275D">
        <w:t xml:space="preserve"> is </w:t>
      </w:r>
      <w:r w:rsidR="00396833" w:rsidRPr="00C6275D">
        <w:t xml:space="preserve">an important description of the efficiencies of </w:t>
      </w:r>
      <w:hyperlink r:id="rId48" w:history="1">
        <w:r w:rsidR="00396833" w:rsidRPr="00C6275D">
          <w:rPr>
            <w:rStyle w:val="Hyperlink"/>
            <w:color w:val="auto"/>
            <w:u w:val="none"/>
          </w:rPr>
          <w:t>sorting and searching algorithms</w:t>
        </w:r>
      </w:hyperlink>
      <w:r w:rsidR="00396833" w:rsidRPr="00C6275D">
        <w:t xml:space="preserve"> and </w:t>
      </w:r>
      <w:r w:rsidR="000A72F2" w:rsidRPr="00C6275D">
        <w:t>should form part of a teacher discussion around these concepts.</w:t>
      </w:r>
    </w:p>
    <w:p w14:paraId="1124D736" w14:textId="2EC69398" w:rsidR="00D834C5" w:rsidRDefault="00D834C5" w:rsidP="00EB7F99">
      <w:pPr>
        <w:rPr>
          <w:lang w:eastAsia="zh-CN"/>
        </w:rPr>
      </w:pPr>
      <w:r>
        <w:rPr>
          <w:lang w:eastAsia="zh-CN"/>
        </w:rPr>
        <w:br w:type="page"/>
      </w:r>
    </w:p>
    <w:p w14:paraId="1AFA4DB5" w14:textId="59C48C28" w:rsidR="00A31176" w:rsidRPr="003A66A0" w:rsidRDefault="0082026E" w:rsidP="00EB7F99">
      <w:pPr>
        <w:pStyle w:val="Heading3"/>
      </w:pPr>
      <w:bookmarkStart w:id="39" w:name="_Toc138256387"/>
      <w:r w:rsidRPr="003A66A0">
        <w:t xml:space="preserve">Assessment </w:t>
      </w:r>
      <w:r w:rsidR="00A84C81">
        <w:t>t</w:t>
      </w:r>
      <w:r w:rsidRPr="003A66A0">
        <w:t xml:space="preserve">ask </w:t>
      </w:r>
      <w:r w:rsidR="00A84C81">
        <w:t>g</w:t>
      </w:r>
      <w:r w:rsidR="004336FE" w:rsidRPr="003A66A0">
        <w:t xml:space="preserve">uide </w:t>
      </w:r>
      <w:r w:rsidR="00A84C81">
        <w:t>p</w:t>
      </w:r>
      <w:r w:rsidR="004336FE" w:rsidRPr="003A66A0">
        <w:t>art 2</w:t>
      </w:r>
      <w:bookmarkEnd w:id="39"/>
      <w:r w:rsidR="006462B9">
        <w:t xml:space="preserve"> </w:t>
      </w:r>
    </w:p>
    <w:p w14:paraId="7033E513" w14:textId="45F11184" w:rsidR="002A5A45" w:rsidRDefault="00E45D1D" w:rsidP="00EB7F99">
      <w:pPr>
        <w:rPr>
          <w:lang w:eastAsia="zh-CN"/>
        </w:rPr>
      </w:pPr>
      <w:r>
        <w:rPr>
          <w:lang w:eastAsia="zh-CN"/>
        </w:rPr>
        <w:t xml:space="preserve">Your teacher client has agreed that </w:t>
      </w:r>
      <w:r w:rsidR="00AC1E44">
        <w:rPr>
          <w:lang w:eastAsia="zh-CN"/>
        </w:rPr>
        <w:t xml:space="preserve">your software can include a </w:t>
      </w:r>
      <w:r w:rsidR="00553030" w:rsidRPr="00797DE2">
        <w:rPr>
          <w:lang w:eastAsia="zh-CN"/>
        </w:rPr>
        <w:t>tic-tac-toe</w:t>
      </w:r>
      <w:r w:rsidR="00AC1E44">
        <w:rPr>
          <w:lang w:eastAsia="zh-CN"/>
        </w:rPr>
        <w:t xml:space="preserve"> game to </w:t>
      </w:r>
      <w:r w:rsidR="006D07F9">
        <w:rPr>
          <w:lang w:eastAsia="zh-CN"/>
        </w:rPr>
        <w:t>play when students have finished their work</w:t>
      </w:r>
      <w:r w:rsidR="006F1EE1">
        <w:rPr>
          <w:lang w:eastAsia="zh-CN"/>
        </w:rPr>
        <w:t xml:space="preserve"> or to</w:t>
      </w:r>
      <w:r w:rsidR="00FA067F">
        <w:rPr>
          <w:lang w:eastAsia="zh-CN"/>
        </w:rPr>
        <w:t xml:space="preserve"> assist in</w:t>
      </w:r>
      <w:r w:rsidR="006F1EE1">
        <w:rPr>
          <w:lang w:eastAsia="zh-CN"/>
        </w:rPr>
        <w:t xml:space="preserve"> decid</w:t>
      </w:r>
      <w:r w:rsidR="00FA067F">
        <w:rPr>
          <w:lang w:eastAsia="zh-CN"/>
        </w:rPr>
        <w:t>ing</w:t>
      </w:r>
      <w:r w:rsidR="006F1EE1">
        <w:rPr>
          <w:lang w:eastAsia="zh-CN"/>
        </w:rPr>
        <w:t xml:space="preserve"> who gets to go first in t</w:t>
      </w:r>
      <w:r w:rsidR="00922AFB">
        <w:rPr>
          <w:lang w:eastAsia="zh-CN"/>
        </w:rPr>
        <w:t>urn taking class activities.</w:t>
      </w:r>
    </w:p>
    <w:p w14:paraId="7D34D6A0" w14:textId="7C109071" w:rsidR="00C87831" w:rsidRDefault="006354FF" w:rsidP="00EB7F99">
      <w:pPr>
        <w:rPr>
          <w:b/>
          <w:bCs/>
          <w:lang w:eastAsia="zh-CN"/>
        </w:rPr>
      </w:pPr>
      <w:r w:rsidRPr="00E60EB3">
        <w:rPr>
          <w:noProof/>
        </w:rPr>
        <w:drawing>
          <wp:anchor distT="0" distB="0" distL="114300" distR="114300" simplePos="0" relativeHeight="251658312" behindDoc="0" locked="0" layoutInCell="1" allowOverlap="1" wp14:anchorId="5C4B74F0" wp14:editId="77F65C2E">
            <wp:simplePos x="0" y="0"/>
            <wp:positionH relativeFrom="column">
              <wp:posOffset>-22745</wp:posOffset>
            </wp:positionH>
            <wp:positionV relativeFrom="paragraph">
              <wp:posOffset>162617</wp:posOffset>
            </wp:positionV>
            <wp:extent cx="635000" cy="635000"/>
            <wp:effectExtent l="0" t="0" r="0" b="0"/>
            <wp:wrapSquare wrapText="bothSides"/>
            <wp:docPr id="2085757334" name="Picture 20857573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7720D" w:rsidRPr="00B13AF2">
        <w:rPr>
          <w:b/>
        </w:rPr>
        <w:t>Activity</w:t>
      </w:r>
      <w:r w:rsidR="00C87831" w:rsidRPr="00C87831">
        <w:rPr>
          <w:lang w:eastAsia="zh-CN"/>
        </w:rPr>
        <w:t xml:space="preserve"> </w:t>
      </w:r>
      <w:r w:rsidR="00C87831" w:rsidRPr="00A2287B">
        <w:rPr>
          <w:rStyle w:val="Strong"/>
        </w:rPr>
        <w:t>3</w:t>
      </w:r>
      <w:r w:rsidR="00C2169B" w:rsidRPr="00A2287B">
        <w:rPr>
          <w:rStyle w:val="Strong"/>
        </w:rPr>
        <w:t>2</w:t>
      </w:r>
      <w:r w:rsidR="00A7720D" w:rsidRPr="00A2287B">
        <w:rPr>
          <w:rStyle w:val="Strong"/>
        </w:rPr>
        <w:t>:</w:t>
      </w:r>
      <w:r w:rsidR="00A7720D">
        <w:rPr>
          <w:b/>
          <w:bCs/>
          <w:lang w:eastAsia="zh-CN"/>
        </w:rPr>
        <w:t xml:space="preserve"> </w:t>
      </w:r>
      <w:r w:rsidR="00C87831">
        <w:t>T</w:t>
      </w:r>
      <w:r w:rsidR="00C87831" w:rsidRPr="00797DE2">
        <w:t>ic</w:t>
      </w:r>
      <w:r w:rsidR="00797DE2" w:rsidRPr="00797DE2">
        <w:t>-tac-toe</w:t>
      </w:r>
    </w:p>
    <w:p w14:paraId="3293C556" w14:textId="73AE6248" w:rsidR="00A7720D" w:rsidRDefault="00C87831" w:rsidP="00EB7F99">
      <w:pPr>
        <w:spacing w:after="240"/>
        <w:rPr>
          <w:b/>
          <w:bCs/>
          <w:lang w:eastAsia="zh-CN"/>
        </w:rPr>
      </w:pPr>
      <w:r w:rsidRPr="00E60EB3">
        <w:t>In the space below,</w:t>
      </w:r>
      <w:r w:rsidR="00A7720D" w:rsidRPr="00797DE2">
        <w:rPr>
          <w:lang w:eastAsia="zh-CN"/>
        </w:rPr>
        <w:t xml:space="preserve"> </w:t>
      </w:r>
      <w:r w:rsidR="00544495" w:rsidRPr="00797DE2">
        <w:rPr>
          <w:lang w:eastAsia="zh-CN"/>
        </w:rPr>
        <w:t>describe</w:t>
      </w:r>
      <w:r w:rsidR="00A7720D" w:rsidRPr="00797DE2">
        <w:rPr>
          <w:lang w:eastAsia="zh-CN"/>
        </w:rPr>
        <w:t xml:space="preserve"> </w:t>
      </w:r>
      <w:r w:rsidR="00797DE2" w:rsidRPr="00797DE2">
        <w:rPr>
          <w:lang w:eastAsia="zh-CN"/>
        </w:rPr>
        <w:t>t</w:t>
      </w:r>
      <w:r w:rsidR="00A7720D" w:rsidRPr="00797DE2">
        <w:rPr>
          <w:lang w:eastAsia="zh-CN"/>
        </w:rPr>
        <w:t>ic</w:t>
      </w:r>
      <w:r w:rsidR="00797DE2" w:rsidRPr="00797DE2">
        <w:rPr>
          <w:lang w:eastAsia="zh-CN"/>
        </w:rPr>
        <w:t>-</w:t>
      </w:r>
      <w:r w:rsidR="00A7720D" w:rsidRPr="00797DE2">
        <w:rPr>
          <w:lang w:eastAsia="zh-CN"/>
        </w:rPr>
        <w:t>tac</w:t>
      </w:r>
      <w:r w:rsidR="00797DE2" w:rsidRPr="00797DE2">
        <w:rPr>
          <w:lang w:eastAsia="zh-CN"/>
        </w:rPr>
        <w:t>-</w:t>
      </w:r>
      <w:r w:rsidR="00A7720D" w:rsidRPr="00797DE2">
        <w:rPr>
          <w:lang w:eastAsia="zh-CN"/>
        </w:rPr>
        <w:t>toe.</w:t>
      </w:r>
    </w:p>
    <w:tbl>
      <w:tblPr>
        <w:tblStyle w:val="GridTable1Light-Accent1"/>
        <w:tblW w:w="9650" w:type="dxa"/>
        <w:tblLook w:val="0620" w:firstRow="1" w:lastRow="0" w:firstColumn="0" w:lastColumn="0" w:noHBand="1" w:noVBand="1"/>
        <w:tblCaption w:val="space for students to provide answer"/>
      </w:tblPr>
      <w:tblGrid>
        <w:gridCol w:w="9650"/>
      </w:tblGrid>
      <w:tr w:rsidR="008E456A" w14:paraId="663C0F10" w14:textId="77777777" w:rsidTr="007F5AF7">
        <w:trPr>
          <w:cnfStyle w:val="100000000000" w:firstRow="1" w:lastRow="0" w:firstColumn="0" w:lastColumn="0" w:oddVBand="0" w:evenVBand="0" w:oddHBand="0" w:evenHBand="0" w:firstRowFirstColumn="0" w:firstRowLastColumn="0" w:lastRowFirstColumn="0" w:lastRowLastColumn="0"/>
          <w:trHeight w:val="1851"/>
        </w:trPr>
        <w:tc>
          <w:tcPr>
            <w:tcW w:w="9650" w:type="dxa"/>
          </w:tcPr>
          <w:p w14:paraId="73C4112D" w14:textId="11ED6980" w:rsidR="00C87831" w:rsidRPr="00C87831" w:rsidRDefault="00C87831" w:rsidP="00EB7F99">
            <w:pPr>
              <w:rPr>
                <w:b/>
                <w:bCs w:val="0"/>
              </w:rPr>
            </w:pPr>
            <w:r w:rsidRPr="00C87831">
              <w:rPr>
                <w:b/>
              </w:rPr>
              <w:t>Sample answer:</w:t>
            </w:r>
          </w:p>
          <w:p w14:paraId="35FCD8C8" w14:textId="30A011DF" w:rsidR="004A34B6" w:rsidRDefault="004A34B6" w:rsidP="00EB7F99">
            <w:pPr>
              <w:pStyle w:val="ListBullet"/>
            </w:pPr>
            <w:r w:rsidRPr="004A34B6">
              <w:t xml:space="preserve">It’s a </w:t>
            </w:r>
            <w:r w:rsidR="002C14F9">
              <w:t>2</w:t>
            </w:r>
            <w:r w:rsidRPr="004A34B6">
              <w:t xml:space="preserve">-player game played on a </w:t>
            </w:r>
            <w:r w:rsidR="002C14F9">
              <w:t>3</w:t>
            </w:r>
            <w:r w:rsidR="002C14F9" w:rsidRPr="004A34B6">
              <w:t xml:space="preserve"> </w:t>
            </w:r>
            <w:r w:rsidRPr="004A34B6">
              <w:t xml:space="preserve">by </w:t>
            </w:r>
            <w:r w:rsidR="002C14F9">
              <w:t xml:space="preserve">3 </w:t>
            </w:r>
            <w:r w:rsidRPr="004A34B6">
              <w:t>grid.</w:t>
            </w:r>
          </w:p>
          <w:p w14:paraId="0A4DED88" w14:textId="1C3FECF6" w:rsidR="004A34B6" w:rsidRDefault="004A34B6" w:rsidP="00EB7F99">
            <w:pPr>
              <w:pStyle w:val="ListBullet"/>
            </w:pPr>
            <w:r w:rsidRPr="004A34B6">
              <w:t>Each player takes it in turn</w:t>
            </w:r>
            <w:r w:rsidR="00553030">
              <w:t>s</w:t>
            </w:r>
            <w:r w:rsidRPr="004A34B6">
              <w:t xml:space="preserve"> to put a nought or a cross on the grid.</w:t>
            </w:r>
          </w:p>
          <w:p w14:paraId="0650D65B" w14:textId="740CA9F8" w:rsidR="008E456A" w:rsidRDefault="004A34B6" w:rsidP="00EB7F99">
            <w:pPr>
              <w:pStyle w:val="ListBullet"/>
            </w:pPr>
            <w:r w:rsidRPr="004A34B6">
              <w:t xml:space="preserve">The first player to get </w:t>
            </w:r>
            <w:r w:rsidR="002C14F9">
              <w:t xml:space="preserve">3 </w:t>
            </w:r>
            <w:r w:rsidRPr="004A34B6">
              <w:t>in a row wins the game.</w:t>
            </w:r>
          </w:p>
        </w:tc>
      </w:tr>
    </w:tbl>
    <w:p w14:paraId="55580110" w14:textId="276C1D6E" w:rsidR="00414D05" w:rsidRDefault="00414D05" w:rsidP="00EB7F99">
      <w:pPr>
        <w:rPr>
          <w:b/>
          <w:bCs/>
          <w:lang w:eastAsia="zh-CN"/>
        </w:rPr>
      </w:pPr>
      <w:r w:rsidRPr="00B13AF2">
        <w:t>Students</w:t>
      </w:r>
      <w:r>
        <w:rPr>
          <w:b/>
          <w:bCs/>
          <w:lang w:eastAsia="zh-CN"/>
        </w:rPr>
        <w:t xml:space="preserve"> </w:t>
      </w:r>
      <w:r w:rsidRPr="00797DE2">
        <w:rPr>
          <w:lang w:eastAsia="zh-CN"/>
        </w:rPr>
        <w:t>play</w:t>
      </w:r>
      <w:r>
        <w:rPr>
          <w:b/>
          <w:bCs/>
          <w:lang w:eastAsia="zh-CN"/>
        </w:rPr>
        <w:t xml:space="preserve"> </w:t>
      </w:r>
      <w:r w:rsidR="00797DE2" w:rsidRPr="00797DE2">
        <w:rPr>
          <w:lang w:eastAsia="zh-CN"/>
        </w:rPr>
        <w:t>tic-tac-toe</w:t>
      </w:r>
      <w:r w:rsidR="00797DE2">
        <w:rPr>
          <w:lang w:eastAsia="zh-CN"/>
        </w:rPr>
        <w:t>.</w:t>
      </w:r>
    </w:p>
    <w:p w14:paraId="744022AC" w14:textId="1A9FD5F1" w:rsidR="0022220E" w:rsidRDefault="0022220E" w:rsidP="005C3E0C">
      <w:pPr>
        <w:pStyle w:val="Caption"/>
      </w:pPr>
      <w:r>
        <w:t xml:space="preserve">Figure </w:t>
      </w:r>
      <w:r w:rsidR="00FA40E1">
        <w:fldChar w:fldCharType="begin"/>
      </w:r>
      <w:r w:rsidR="00FA40E1">
        <w:instrText xml:space="preserve"> SEQ Figure \* ARABIC </w:instrText>
      </w:r>
      <w:r w:rsidR="00FA40E1">
        <w:fldChar w:fldCharType="separate"/>
      </w:r>
      <w:r w:rsidR="005C3E0C">
        <w:rPr>
          <w:noProof/>
        </w:rPr>
        <w:t>2</w:t>
      </w:r>
      <w:r w:rsidR="00FA40E1">
        <w:fldChar w:fldCharType="end"/>
      </w:r>
      <w:r>
        <w:t xml:space="preserve"> – blank tic-tac-toe board</w:t>
      </w:r>
    </w:p>
    <w:tbl>
      <w:tblPr>
        <w:tblStyle w:val="TableGrid"/>
        <w:tblW w:w="5000" w:type="pct"/>
        <w:tblLook w:val="04A0" w:firstRow="1" w:lastRow="0" w:firstColumn="1" w:lastColumn="0" w:noHBand="0" w:noVBand="1"/>
        <w:tblDescription w:val="Tic Tac Toe gameboard"/>
      </w:tblPr>
      <w:tblGrid>
        <w:gridCol w:w="3208"/>
        <w:gridCol w:w="3208"/>
        <w:gridCol w:w="3206"/>
      </w:tblGrid>
      <w:tr w:rsidR="00E376CB" w14:paraId="1617769C" w14:textId="77777777" w:rsidTr="00FA40E1">
        <w:trPr>
          <w:trHeight w:val="2268"/>
        </w:trPr>
        <w:tc>
          <w:tcPr>
            <w:tcW w:w="1667" w:type="pct"/>
          </w:tcPr>
          <w:p w14:paraId="25F0153D" w14:textId="65F2478E" w:rsidR="00E376CB" w:rsidRDefault="00E376CB" w:rsidP="00EB7F99">
            <w:pPr>
              <w:rPr>
                <w:lang w:eastAsia="zh-CN"/>
              </w:rPr>
            </w:pPr>
            <w:bookmarkStart w:id="40" w:name="_Hlk134529742"/>
          </w:p>
        </w:tc>
        <w:tc>
          <w:tcPr>
            <w:tcW w:w="1667" w:type="pct"/>
          </w:tcPr>
          <w:p w14:paraId="066B7C3C" w14:textId="77777777" w:rsidR="00E376CB" w:rsidRDefault="00E376CB" w:rsidP="00EB7F99">
            <w:pPr>
              <w:rPr>
                <w:lang w:eastAsia="zh-CN"/>
              </w:rPr>
            </w:pPr>
          </w:p>
        </w:tc>
        <w:tc>
          <w:tcPr>
            <w:tcW w:w="1666" w:type="pct"/>
          </w:tcPr>
          <w:p w14:paraId="6489D0AD" w14:textId="77777777" w:rsidR="00E376CB" w:rsidRDefault="00E376CB" w:rsidP="00EB7F99">
            <w:pPr>
              <w:rPr>
                <w:lang w:eastAsia="zh-CN"/>
              </w:rPr>
            </w:pPr>
          </w:p>
        </w:tc>
      </w:tr>
      <w:tr w:rsidR="00E376CB" w14:paraId="42E94794" w14:textId="77777777" w:rsidTr="00FA40E1">
        <w:trPr>
          <w:trHeight w:val="2268"/>
        </w:trPr>
        <w:tc>
          <w:tcPr>
            <w:tcW w:w="1667" w:type="pct"/>
          </w:tcPr>
          <w:p w14:paraId="1D2DF885" w14:textId="4C625171" w:rsidR="00E376CB" w:rsidRDefault="00E376CB" w:rsidP="00EB7F99">
            <w:pPr>
              <w:rPr>
                <w:lang w:eastAsia="zh-CN"/>
              </w:rPr>
            </w:pPr>
          </w:p>
        </w:tc>
        <w:tc>
          <w:tcPr>
            <w:tcW w:w="1667" w:type="pct"/>
          </w:tcPr>
          <w:p w14:paraId="07A3C27D" w14:textId="77777777" w:rsidR="00E376CB" w:rsidRDefault="00E376CB" w:rsidP="00EB7F99">
            <w:pPr>
              <w:rPr>
                <w:lang w:eastAsia="zh-CN"/>
              </w:rPr>
            </w:pPr>
          </w:p>
        </w:tc>
        <w:tc>
          <w:tcPr>
            <w:tcW w:w="1666" w:type="pct"/>
          </w:tcPr>
          <w:p w14:paraId="3068E36B" w14:textId="77777777" w:rsidR="00E376CB" w:rsidRDefault="00E376CB" w:rsidP="00EB7F99">
            <w:pPr>
              <w:rPr>
                <w:lang w:eastAsia="zh-CN"/>
              </w:rPr>
            </w:pPr>
          </w:p>
        </w:tc>
      </w:tr>
      <w:tr w:rsidR="00E376CB" w14:paraId="01A32EFE" w14:textId="77777777" w:rsidTr="00FA40E1">
        <w:trPr>
          <w:trHeight w:val="2268"/>
        </w:trPr>
        <w:tc>
          <w:tcPr>
            <w:tcW w:w="1667" w:type="pct"/>
          </w:tcPr>
          <w:p w14:paraId="0A6BCC17" w14:textId="41C87FCA" w:rsidR="00E376CB" w:rsidRDefault="00E376CB" w:rsidP="00EB7F99">
            <w:pPr>
              <w:rPr>
                <w:lang w:eastAsia="zh-CN"/>
              </w:rPr>
            </w:pPr>
          </w:p>
        </w:tc>
        <w:tc>
          <w:tcPr>
            <w:tcW w:w="1667" w:type="pct"/>
          </w:tcPr>
          <w:p w14:paraId="6481413B" w14:textId="77777777" w:rsidR="00E376CB" w:rsidRDefault="00E376CB" w:rsidP="00EB7F99">
            <w:pPr>
              <w:rPr>
                <w:lang w:eastAsia="zh-CN"/>
              </w:rPr>
            </w:pPr>
          </w:p>
        </w:tc>
        <w:tc>
          <w:tcPr>
            <w:tcW w:w="1666" w:type="pct"/>
          </w:tcPr>
          <w:p w14:paraId="4DB05B16" w14:textId="77777777" w:rsidR="00E376CB" w:rsidRDefault="00E376CB" w:rsidP="00EB7F99">
            <w:pPr>
              <w:rPr>
                <w:lang w:eastAsia="zh-CN"/>
              </w:rPr>
            </w:pPr>
          </w:p>
        </w:tc>
      </w:tr>
      <w:bookmarkEnd w:id="40"/>
    </w:tbl>
    <w:p w14:paraId="17D0DC6B" w14:textId="12964083" w:rsidR="005A2F66" w:rsidRDefault="005A2F66" w:rsidP="00EB7F99">
      <w:pPr>
        <w:rPr>
          <w:lang w:eastAsia="zh-CN"/>
        </w:rPr>
      </w:pPr>
    </w:p>
    <w:p w14:paraId="08A5B6C2" w14:textId="71B2BD1F" w:rsidR="00E376CB" w:rsidRPr="00E376CB" w:rsidRDefault="00570BD5" w:rsidP="00A2287B">
      <w:pPr>
        <w:spacing w:after="240"/>
        <w:rPr>
          <w:lang w:eastAsia="zh-CN"/>
        </w:rPr>
      </w:pPr>
      <w:r w:rsidRPr="00570BD5">
        <w:rPr>
          <w:b/>
          <w:bCs/>
          <w:lang w:eastAsia="zh-CN"/>
        </w:rPr>
        <w:t>Activity 3</w:t>
      </w:r>
      <w:r w:rsidR="00C2169B">
        <w:rPr>
          <w:b/>
          <w:bCs/>
          <w:lang w:eastAsia="zh-CN"/>
        </w:rPr>
        <w:t>3</w:t>
      </w:r>
      <w:r w:rsidRPr="00570BD5">
        <w:rPr>
          <w:b/>
          <w:bCs/>
          <w:lang w:eastAsia="zh-CN"/>
        </w:rPr>
        <w:t>:</w:t>
      </w:r>
      <w:r>
        <w:rPr>
          <w:b/>
          <w:bCs/>
          <w:lang w:eastAsia="zh-CN"/>
        </w:rPr>
        <w:t xml:space="preserve"> </w:t>
      </w:r>
      <w:r w:rsidR="00C76595">
        <w:rPr>
          <w:bCs/>
          <w:lang w:eastAsia="zh-CN"/>
        </w:rPr>
        <w:t>w</w:t>
      </w:r>
      <w:r w:rsidR="005A2F66">
        <w:rPr>
          <w:bCs/>
          <w:lang w:eastAsia="zh-CN"/>
        </w:rPr>
        <w:t>rite down the steps use</w:t>
      </w:r>
      <w:r w:rsidR="005E0A48">
        <w:rPr>
          <w:bCs/>
          <w:lang w:eastAsia="zh-CN"/>
        </w:rPr>
        <w:t>d</w:t>
      </w:r>
      <w:r w:rsidR="005A2F66">
        <w:rPr>
          <w:bCs/>
          <w:lang w:eastAsia="zh-CN"/>
        </w:rPr>
        <w:t xml:space="preserve"> to </w:t>
      </w:r>
      <w:r w:rsidR="005A2F66" w:rsidRPr="00553030">
        <w:rPr>
          <w:lang w:eastAsia="zh-CN"/>
        </w:rPr>
        <w:t>play</w:t>
      </w:r>
      <w:r w:rsidR="005A2F66">
        <w:rPr>
          <w:bCs/>
          <w:lang w:eastAsia="zh-CN"/>
        </w:rPr>
        <w:t xml:space="preserve"> </w:t>
      </w:r>
      <w:r w:rsidR="00553030" w:rsidRPr="00797DE2">
        <w:rPr>
          <w:lang w:eastAsia="zh-CN"/>
        </w:rPr>
        <w:t>tic-tac-toe</w:t>
      </w:r>
      <w:r w:rsidR="005A2F66">
        <w:rPr>
          <w:bCs/>
          <w:lang w:eastAsia="zh-CN"/>
        </w:rPr>
        <w:t>.</w:t>
      </w:r>
    </w:p>
    <w:tbl>
      <w:tblPr>
        <w:tblStyle w:val="GridTable1Light-Accent1"/>
        <w:tblW w:w="9650" w:type="dxa"/>
        <w:tblLook w:val="0620" w:firstRow="1" w:lastRow="0" w:firstColumn="0" w:lastColumn="0" w:noHBand="1" w:noVBand="1"/>
        <w:tblCaption w:val="space for students to provide answer"/>
      </w:tblPr>
      <w:tblGrid>
        <w:gridCol w:w="9650"/>
      </w:tblGrid>
      <w:tr w:rsidR="005E0A48" w14:paraId="178CAEBF" w14:textId="77777777" w:rsidTr="007F5AF7">
        <w:trPr>
          <w:cnfStyle w:val="100000000000" w:firstRow="1" w:lastRow="0" w:firstColumn="0" w:lastColumn="0" w:oddVBand="0" w:evenVBand="0" w:oddHBand="0" w:evenHBand="0" w:firstRowFirstColumn="0" w:firstRowLastColumn="0" w:lastRowFirstColumn="0" w:lastRowLastColumn="0"/>
          <w:trHeight w:val="2771"/>
        </w:trPr>
        <w:tc>
          <w:tcPr>
            <w:tcW w:w="9650" w:type="dxa"/>
          </w:tcPr>
          <w:p w14:paraId="4B08D09E" w14:textId="77777777" w:rsidR="0056682D" w:rsidRPr="0056682D" w:rsidRDefault="005E0A48" w:rsidP="00EB7F99">
            <w:pPr>
              <w:rPr>
                <w:b/>
                <w:bCs w:val="0"/>
              </w:rPr>
            </w:pPr>
            <w:r w:rsidRPr="006069CB">
              <w:rPr>
                <w:b/>
              </w:rPr>
              <w:t>Sample answer:</w:t>
            </w:r>
          </w:p>
          <w:p w14:paraId="216776E8" w14:textId="034F911C" w:rsidR="003F1B6D" w:rsidRDefault="0056682D" w:rsidP="00EB7F99">
            <w:r w:rsidRPr="0056682D">
              <w:t>Draw the board</w:t>
            </w:r>
            <w:r w:rsidR="00C76595">
              <w:t>,</w:t>
            </w:r>
            <w:r w:rsidRPr="0056682D">
              <w:t xml:space="preserve"> which is a 3 </w:t>
            </w:r>
            <w:r w:rsidR="007B69E9">
              <w:t>×</w:t>
            </w:r>
            <w:r w:rsidRPr="0056682D">
              <w:t xml:space="preserve"> 3 grid of squares.</w:t>
            </w:r>
          </w:p>
          <w:p w14:paraId="5E862B63" w14:textId="1FDD6B6B" w:rsidR="005E0A48" w:rsidRDefault="0056682D" w:rsidP="00EB7F99">
            <w:r w:rsidRPr="0056682D">
              <w:t xml:space="preserve">This means it has </w:t>
            </w:r>
            <w:r w:rsidR="002E3FAE">
              <w:t>3</w:t>
            </w:r>
            <w:r w:rsidRPr="0056682D">
              <w:t xml:space="preserve"> rows of </w:t>
            </w:r>
            <w:r w:rsidR="002E3FAE">
              <w:t>3</w:t>
            </w:r>
            <w:r w:rsidRPr="0056682D">
              <w:t xml:space="preserve"> squares. </w:t>
            </w:r>
          </w:p>
          <w:p w14:paraId="15E5ABD0" w14:textId="7CDABC2C" w:rsidR="00046DF3" w:rsidRDefault="00046DF3" w:rsidP="00EB7F99">
            <w:r>
              <w:t>P</w:t>
            </w:r>
            <w:r w:rsidRPr="00046DF3">
              <w:t>layer</w:t>
            </w:r>
            <w:r>
              <w:t xml:space="preserve"> 1</w:t>
            </w:r>
            <w:r w:rsidRPr="00046DF3">
              <w:t xml:space="preserve"> go</w:t>
            </w:r>
            <w:r>
              <w:t>es</w:t>
            </w:r>
            <w:r w:rsidRPr="00046DF3">
              <w:t xml:space="preserve"> fir</w:t>
            </w:r>
            <w:r w:rsidR="001005B5">
              <w:t>st putting an</w:t>
            </w:r>
            <w:r w:rsidRPr="00046DF3">
              <w:t xml:space="preserve"> </w:t>
            </w:r>
            <w:r w:rsidR="002E3FAE">
              <w:t>‘</w:t>
            </w:r>
            <w:r w:rsidRPr="00046DF3">
              <w:t>X</w:t>
            </w:r>
            <w:r w:rsidR="002E3FAE">
              <w:t>’</w:t>
            </w:r>
            <w:r w:rsidRPr="00046DF3">
              <w:t>,</w:t>
            </w:r>
            <w:r w:rsidR="00C1725F">
              <w:t xml:space="preserve"> into a square of the grid</w:t>
            </w:r>
            <w:r w:rsidRPr="00046DF3">
              <w:t xml:space="preserve">, in an attempt to have </w:t>
            </w:r>
            <w:r w:rsidR="002E3FAE">
              <w:t>3</w:t>
            </w:r>
            <w:r w:rsidRPr="00046DF3">
              <w:t xml:space="preserve"> of them in a row</w:t>
            </w:r>
            <w:r w:rsidR="002E3FAE">
              <w:t>.</w:t>
            </w:r>
          </w:p>
          <w:p w14:paraId="3FC14D76" w14:textId="02A26428" w:rsidR="00F45834" w:rsidRDefault="008942A7" w:rsidP="00EB7F99">
            <w:r>
              <w:t>P</w:t>
            </w:r>
            <w:r w:rsidRPr="008942A7">
              <w:t>layer</w:t>
            </w:r>
            <w:r w:rsidR="00FD166E">
              <w:t xml:space="preserve"> 2</w:t>
            </w:r>
            <w:r w:rsidRPr="008942A7">
              <w:t xml:space="preserve"> </w:t>
            </w:r>
            <w:r w:rsidR="00FD166E" w:rsidRPr="008942A7">
              <w:t>put</w:t>
            </w:r>
            <w:r w:rsidR="00FD166E">
              <w:t>s</w:t>
            </w:r>
            <w:r w:rsidRPr="008942A7">
              <w:t xml:space="preserve"> down </w:t>
            </w:r>
            <w:r w:rsidR="00527F82">
              <w:t>a</w:t>
            </w:r>
            <w:r w:rsidR="002E3FAE">
              <w:t>n</w:t>
            </w:r>
            <w:r w:rsidR="00527F82">
              <w:t xml:space="preserve"> </w:t>
            </w:r>
            <w:r w:rsidR="002E3FAE">
              <w:t>‘</w:t>
            </w:r>
            <w:r w:rsidR="00527F82">
              <w:t>O</w:t>
            </w:r>
            <w:r w:rsidR="002E3FAE">
              <w:t>’</w:t>
            </w:r>
            <w:r w:rsidRPr="008942A7">
              <w:t xml:space="preserve"> </w:t>
            </w:r>
            <w:r w:rsidR="00F45834">
              <w:t xml:space="preserve">to </w:t>
            </w:r>
            <w:r w:rsidRPr="008942A7">
              <w:t xml:space="preserve">try to block the first player from creating a row of </w:t>
            </w:r>
            <w:r w:rsidR="002E3FAE">
              <w:t>3,</w:t>
            </w:r>
            <w:r w:rsidRPr="008942A7">
              <w:t xml:space="preserve"> or focus on creating their row of </w:t>
            </w:r>
            <w:r w:rsidR="002E3FAE">
              <w:t>3</w:t>
            </w:r>
            <w:r w:rsidRPr="008942A7">
              <w:t xml:space="preserve">. </w:t>
            </w:r>
          </w:p>
          <w:p w14:paraId="34AEF2B2" w14:textId="77777777" w:rsidR="008942A7" w:rsidRDefault="008942A7" w:rsidP="00EB7F99">
            <w:r w:rsidRPr="008942A7">
              <w:t>Ideally, the player can do both.</w:t>
            </w:r>
          </w:p>
          <w:p w14:paraId="35F87426" w14:textId="510DBC0C" w:rsidR="00F45834" w:rsidRPr="0056682D" w:rsidRDefault="002E3FAE" w:rsidP="00EB7F99">
            <w:r>
              <w:t>Take turns</w:t>
            </w:r>
            <w:r w:rsidR="00AD33D8">
              <w:t xml:space="preserve"> until one of the players has 3 of their symbols in a </w:t>
            </w:r>
            <w:r w:rsidR="00D7101A">
              <w:t>row:</w:t>
            </w:r>
            <w:r w:rsidR="00AD33D8">
              <w:t xml:space="preserve"> vertically, horizontally or </w:t>
            </w:r>
            <w:r w:rsidR="00D7101A">
              <w:t xml:space="preserve">diagonally. The first player to do </w:t>
            </w:r>
            <w:r w:rsidR="002B2770">
              <w:t>this, wins.</w:t>
            </w:r>
          </w:p>
        </w:tc>
      </w:tr>
    </w:tbl>
    <w:p w14:paraId="2C2DA8A4" w14:textId="758D8499" w:rsidR="00414D05" w:rsidRDefault="005E0A48" w:rsidP="00EB7F99">
      <w:pPr>
        <w:rPr>
          <w:lang w:eastAsia="zh-CN"/>
        </w:rPr>
      </w:pPr>
      <w:r>
        <w:rPr>
          <w:b/>
          <w:bCs/>
          <w:noProof/>
        </w:rPr>
        <w:drawing>
          <wp:anchor distT="0" distB="0" distL="114300" distR="114300" simplePos="0" relativeHeight="251658267" behindDoc="0" locked="0" layoutInCell="1" allowOverlap="1" wp14:anchorId="4C497A29" wp14:editId="16176908">
            <wp:simplePos x="0" y="0"/>
            <wp:positionH relativeFrom="column">
              <wp:posOffset>-44970</wp:posOffset>
            </wp:positionH>
            <wp:positionV relativeFrom="paragraph">
              <wp:posOffset>120557</wp:posOffset>
            </wp:positionV>
            <wp:extent cx="635000" cy="635000"/>
            <wp:effectExtent l="0" t="0" r="0" b="0"/>
            <wp:wrapSquare wrapText="bothSides"/>
            <wp:docPr id="1877288522" name="Picture 1877288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14D05">
        <w:rPr>
          <w:lang w:eastAsia="zh-CN"/>
        </w:rPr>
        <w:t>Th</w:t>
      </w:r>
      <w:r w:rsidR="00463D20">
        <w:rPr>
          <w:lang w:eastAsia="zh-CN"/>
        </w:rPr>
        <w:t xml:space="preserve">e steps to </w:t>
      </w:r>
      <w:r w:rsidR="009D0733">
        <w:rPr>
          <w:lang w:eastAsia="zh-CN"/>
        </w:rPr>
        <w:t>play tic-tac-toe c</w:t>
      </w:r>
      <w:r w:rsidR="00414D05">
        <w:rPr>
          <w:lang w:eastAsia="zh-CN"/>
        </w:rPr>
        <w:t xml:space="preserve">ould begin with an IPO chart with </w:t>
      </w:r>
      <w:r w:rsidR="00365FBD">
        <w:rPr>
          <w:lang w:eastAsia="zh-CN"/>
        </w:rPr>
        <w:t>‘</w:t>
      </w:r>
      <w:r w:rsidR="00414D05">
        <w:rPr>
          <w:lang w:eastAsia="zh-CN"/>
        </w:rPr>
        <w:t>Completed Grid</w:t>
      </w:r>
      <w:r w:rsidR="00365FBD">
        <w:rPr>
          <w:lang w:eastAsia="zh-CN"/>
        </w:rPr>
        <w:t>’</w:t>
      </w:r>
      <w:r w:rsidR="00414D05">
        <w:rPr>
          <w:lang w:eastAsia="zh-CN"/>
        </w:rPr>
        <w:t xml:space="preserve"> as the </w:t>
      </w:r>
      <w:r w:rsidR="002B2770">
        <w:rPr>
          <w:lang w:eastAsia="zh-CN"/>
        </w:rPr>
        <w:t>o</w:t>
      </w:r>
      <w:r w:rsidR="00414D05">
        <w:rPr>
          <w:lang w:eastAsia="zh-CN"/>
        </w:rPr>
        <w:t xml:space="preserve">utput and symbols </w:t>
      </w:r>
      <w:r w:rsidR="00365FBD">
        <w:rPr>
          <w:lang w:eastAsia="zh-CN"/>
        </w:rPr>
        <w:t>‘</w:t>
      </w:r>
      <w:r w:rsidR="00414D05">
        <w:rPr>
          <w:lang w:eastAsia="zh-CN"/>
        </w:rPr>
        <w:t>X</w:t>
      </w:r>
      <w:r w:rsidR="00365FBD">
        <w:rPr>
          <w:lang w:eastAsia="zh-CN"/>
        </w:rPr>
        <w:t>’</w:t>
      </w:r>
      <w:r w:rsidR="00414D05">
        <w:rPr>
          <w:lang w:eastAsia="zh-CN"/>
        </w:rPr>
        <w:t xml:space="preserve"> and </w:t>
      </w:r>
      <w:r w:rsidR="00365FBD">
        <w:rPr>
          <w:lang w:eastAsia="zh-CN"/>
        </w:rPr>
        <w:t>‘</w:t>
      </w:r>
      <w:r w:rsidR="002B2770">
        <w:rPr>
          <w:lang w:eastAsia="zh-CN"/>
        </w:rPr>
        <w:t>O</w:t>
      </w:r>
      <w:r w:rsidR="00365FBD">
        <w:rPr>
          <w:lang w:eastAsia="zh-CN"/>
        </w:rPr>
        <w:t>’</w:t>
      </w:r>
      <w:r w:rsidR="00414D05">
        <w:rPr>
          <w:lang w:eastAsia="zh-CN"/>
        </w:rPr>
        <w:t xml:space="preserve"> as the </w:t>
      </w:r>
      <w:r w:rsidR="00365FBD">
        <w:rPr>
          <w:lang w:eastAsia="zh-CN"/>
        </w:rPr>
        <w:t>i</w:t>
      </w:r>
      <w:r w:rsidR="00414D05">
        <w:rPr>
          <w:lang w:eastAsia="zh-CN"/>
        </w:rPr>
        <w:t>nput.</w:t>
      </w:r>
    </w:p>
    <w:p w14:paraId="702B6B34" w14:textId="71AC31D8" w:rsidR="006C5547" w:rsidRDefault="1D27021C" w:rsidP="00EB7F99">
      <w:pPr>
        <w:rPr>
          <w:lang w:eastAsia="zh-CN"/>
        </w:rPr>
      </w:pPr>
      <w:r w:rsidRPr="137F54AE">
        <w:rPr>
          <w:lang w:eastAsia="zh-CN"/>
        </w:rPr>
        <w:t>I</w:t>
      </w:r>
      <w:r w:rsidR="00414D05" w:rsidRPr="137F54AE">
        <w:rPr>
          <w:lang w:eastAsia="zh-CN"/>
        </w:rPr>
        <w:t>dentify</w:t>
      </w:r>
      <w:r w:rsidR="00414D05" w:rsidRPr="19C8715F">
        <w:rPr>
          <w:lang w:eastAsia="zh-CN"/>
        </w:rPr>
        <w:t xml:space="preserve"> </w:t>
      </w:r>
      <w:r w:rsidR="72042517" w:rsidRPr="19C8715F">
        <w:rPr>
          <w:lang w:eastAsia="zh-CN"/>
        </w:rPr>
        <w:t>appropriate</w:t>
      </w:r>
      <w:r w:rsidR="006C5547" w:rsidRPr="19C8715F">
        <w:rPr>
          <w:lang w:eastAsia="zh-CN"/>
        </w:rPr>
        <w:t xml:space="preserve"> data structures </w:t>
      </w:r>
      <w:r w:rsidR="006C5547" w:rsidRPr="137F54AE">
        <w:rPr>
          <w:lang w:eastAsia="zh-CN"/>
        </w:rPr>
        <w:t>th</w:t>
      </w:r>
      <w:r w:rsidR="25C6CC59" w:rsidRPr="137F54AE">
        <w:rPr>
          <w:lang w:eastAsia="zh-CN"/>
        </w:rPr>
        <w:t>at</w:t>
      </w:r>
      <w:r w:rsidR="006C5547" w:rsidRPr="19C8715F">
        <w:rPr>
          <w:lang w:eastAsia="zh-CN"/>
        </w:rPr>
        <w:t xml:space="preserve"> will </w:t>
      </w:r>
      <w:r w:rsidR="21E7B540" w:rsidRPr="137F54AE">
        <w:rPr>
          <w:lang w:eastAsia="zh-CN"/>
        </w:rPr>
        <w:t>be</w:t>
      </w:r>
      <w:r w:rsidR="006C5547" w:rsidRPr="137F54AE">
        <w:rPr>
          <w:lang w:eastAsia="zh-CN"/>
        </w:rPr>
        <w:t xml:space="preserve"> </w:t>
      </w:r>
      <w:r w:rsidR="7C63CB89" w:rsidRPr="137F54AE">
        <w:rPr>
          <w:lang w:eastAsia="zh-CN"/>
        </w:rPr>
        <w:t>needed</w:t>
      </w:r>
      <w:r w:rsidR="006C5547" w:rsidRPr="19C8715F">
        <w:rPr>
          <w:lang w:eastAsia="zh-CN"/>
        </w:rPr>
        <w:t xml:space="preserve"> to create the grid.</w:t>
      </w:r>
    </w:p>
    <w:p w14:paraId="6DE47BB8" w14:textId="687344B1" w:rsidR="006C5547" w:rsidRDefault="006C5547" w:rsidP="00EB7F99">
      <w:pPr>
        <w:rPr>
          <w:lang w:eastAsia="zh-CN"/>
        </w:rPr>
      </w:pPr>
      <w:r w:rsidRPr="006C5547">
        <w:rPr>
          <w:lang w:eastAsia="zh-CN"/>
        </w:rPr>
        <w:t xml:space="preserve">Given all squares in the </w:t>
      </w:r>
      <w:r w:rsidR="00035EFB">
        <w:rPr>
          <w:lang w:eastAsia="zh-CN"/>
        </w:rPr>
        <w:t>g</w:t>
      </w:r>
      <w:r w:rsidRPr="006C5547">
        <w:rPr>
          <w:lang w:eastAsia="zh-CN"/>
        </w:rPr>
        <w:t>rid look the same</w:t>
      </w:r>
      <w:r w:rsidR="00365FBD">
        <w:rPr>
          <w:lang w:eastAsia="zh-CN"/>
        </w:rPr>
        <w:t>,</w:t>
      </w:r>
      <w:r w:rsidRPr="006C5547">
        <w:rPr>
          <w:lang w:eastAsia="zh-CN"/>
        </w:rPr>
        <w:t xml:space="preserve"> how will the computer know</w:t>
      </w:r>
      <w:r w:rsidR="0008257D">
        <w:rPr>
          <w:lang w:eastAsia="zh-CN"/>
        </w:rPr>
        <w:t xml:space="preserve"> where each square is?</w:t>
      </w:r>
    </w:p>
    <w:p w14:paraId="41AC7167" w14:textId="0C64D211" w:rsidR="00D200BE" w:rsidRPr="00D200BE" w:rsidRDefault="00D200BE" w:rsidP="00EB7F99">
      <w:pPr>
        <w:pStyle w:val="FeatureBox2"/>
      </w:pPr>
      <w:r w:rsidRPr="00D200BE">
        <w:rPr>
          <w:b/>
          <w:bCs/>
        </w:rPr>
        <w:t>Teacher note:</w:t>
      </w:r>
      <w:r>
        <w:t xml:space="preserve"> </w:t>
      </w:r>
      <w:r w:rsidR="006A7E93">
        <w:t>n</w:t>
      </w:r>
      <w:r w:rsidRPr="00087E9E">
        <w:t>umber</w:t>
      </w:r>
      <w:r>
        <w:t>ing</w:t>
      </w:r>
      <w:r w:rsidRPr="00087E9E">
        <w:t xml:space="preserve"> each grid box</w:t>
      </w:r>
      <w:r>
        <w:t xml:space="preserve"> </w:t>
      </w:r>
      <w:r w:rsidRPr="00087E9E">
        <w:t>will allow the player to choose where they are going to put their nought or cross.</w:t>
      </w:r>
      <w:r>
        <w:t xml:space="preserve"> </w:t>
      </w:r>
      <w:r w:rsidR="00502289">
        <w:t>While i</w:t>
      </w:r>
      <w:r w:rsidRPr="00D200BE">
        <w:t xml:space="preserve">t may be easier to start with </w:t>
      </w:r>
      <w:r w:rsidR="00365FBD">
        <w:t>zero</w:t>
      </w:r>
      <w:r w:rsidR="00365FBD" w:rsidRPr="00D200BE">
        <w:t xml:space="preserve"> </w:t>
      </w:r>
      <w:r w:rsidRPr="00D200BE">
        <w:t>instead of one thus matching with Python (</w:t>
      </w:r>
      <w:r w:rsidR="00502289">
        <w:t xml:space="preserve">a </w:t>
      </w:r>
      <w:r w:rsidRPr="00D200BE">
        <w:t>one</w:t>
      </w:r>
      <w:r w:rsidR="00C6275D">
        <w:t>-</w:t>
      </w:r>
      <w:r w:rsidRPr="00D200BE">
        <w:t>to</w:t>
      </w:r>
      <w:r w:rsidR="00C6275D">
        <w:t>-</w:t>
      </w:r>
      <w:r w:rsidRPr="00D200BE">
        <w:t>one match</w:t>
      </w:r>
      <w:r w:rsidR="00502289">
        <w:t xml:space="preserve"> for </w:t>
      </w:r>
      <w:r w:rsidRPr="00D200BE">
        <w:t>less experienced programmers)</w:t>
      </w:r>
      <w:r w:rsidR="00365FBD">
        <w:t>, i</w:t>
      </w:r>
      <w:r w:rsidR="00365D59">
        <w:t>t is</w:t>
      </w:r>
      <w:r w:rsidR="00195264">
        <w:t xml:space="preserve"> an</w:t>
      </w:r>
      <w:r w:rsidR="00365D59">
        <w:t xml:space="preserve"> important learning opportunity to</w:t>
      </w:r>
      <w:r w:rsidR="00357BB0">
        <w:t xml:space="preserve"> show that the index for an array is different to the value held inside the array.</w:t>
      </w:r>
    </w:p>
    <w:p w14:paraId="05C47FC0" w14:textId="5F397AD7" w:rsidR="00365FBD" w:rsidRDefault="00365FBD" w:rsidP="00EB7F99">
      <w:pPr>
        <w:pStyle w:val="Caption"/>
      </w:pPr>
      <w:r>
        <w:t xml:space="preserve">Figure </w:t>
      </w:r>
      <w:r w:rsidR="00FA40E1">
        <w:fldChar w:fldCharType="begin"/>
      </w:r>
      <w:r w:rsidR="00FA40E1">
        <w:instrText xml:space="preserve"> SEQ Figure \* ARABIC </w:instrText>
      </w:r>
      <w:r w:rsidR="00FA40E1">
        <w:fldChar w:fldCharType="separate"/>
      </w:r>
      <w:r w:rsidR="005C3E0C">
        <w:rPr>
          <w:noProof/>
        </w:rPr>
        <w:t>3</w:t>
      </w:r>
      <w:r w:rsidR="00FA40E1">
        <w:fldChar w:fldCharType="end"/>
      </w:r>
      <w:r>
        <w:t xml:space="preserve"> – numbered tic-tac-toe board</w:t>
      </w:r>
    </w:p>
    <w:p w14:paraId="77E65F08" w14:textId="62872723" w:rsidR="0008257D" w:rsidRDefault="002565DC" w:rsidP="00EB7F99">
      <w:pPr>
        <w:rPr>
          <w:lang w:eastAsia="zh-CN"/>
        </w:rPr>
      </w:pPr>
      <w:r>
        <w:rPr>
          <w:noProof/>
          <w:lang w:eastAsia="zh-CN"/>
        </w:rPr>
        <w:drawing>
          <wp:inline distT="0" distB="0" distL="0" distR="0" wp14:anchorId="75F55875" wp14:editId="4ECCAB31">
            <wp:extent cx="5151120" cy="5134009"/>
            <wp:effectExtent l="0" t="0" r="0" b="9525"/>
            <wp:docPr id="313244674" name="Picture 313244674" descr="A 3x3 square, with each square labelled 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44674" name="Picture 313244674" descr="A 3x3 square, with each square labelled 1-9&#10;"/>
                    <pic:cNvPicPr/>
                  </pic:nvPicPr>
                  <pic:blipFill>
                    <a:blip r:embed="rId49">
                      <a:extLst>
                        <a:ext uri="{28A0092B-C50C-407E-A947-70E740481C1C}">
                          <a14:useLocalDpi xmlns:a14="http://schemas.microsoft.com/office/drawing/2010/main" val="0"/>
                        </a:ext>
                      </a:extLst>
                    </a:blip>
                    <a:stretch>
                      <a:fillRect/>
                    </a:stretch>
                  </pic:blipFill>
                  <pic:spPr>
                    <a:xfrm>
                      <a:off x="0" y="0"/>
                      <a:ext cx="5197909" cy="5180642"/>
                    </a:xfrm>
                    <a:prstGeom prst="rect">
                      <a:avLst/>
                    </a:prstGeom>
                  </pic:spPr>
                </pic:pic>
              </a:graphicData>
            </a:graphic>
          </wp:inline>
        </w:drawing>
      </w:r>
    </w:p>
    <w:p w14:paraId="77A0E02C" w14:textId="2918999B" w:rsidR="00E65B2B" w:rsidRPr="00035EFB" w:rsidRDefault="00042332" w:rsidP="00EB7F99">
      <w:r w:rsidRPr="00035EFB">
        <w:rPr>
          <w:rStyle w:val="Strong"/>
        </w:rPr>
        <w:t>Activity</w:t>
      </w:r>
      <w:r w:rsidR="00570BD5" w:rsidRPr="00035EFB">
        <w:rPr>
          <w:rStyle w:val="Strong"/>
        </w:rPr>
        <w:t xml:space="preserve"> 3</w:t>
      </w:r>
      <w:r w:rsidR="00C2169B" w:rsidRPr="00035EFB">
        <w:rPr>
          <w:rStyle w:val="Strong"/>
        </w:rPr>
        <w:t>4</w:t>
      </w:r>
      <w:r w:rsidRPr="00035EFB">
        <w:rPr>
          <w:rStyle w:val="Strong"/>
        </w:rPr>
        <w:t>:</w:t>
      </w:r>
      <w:r w:rsidRPr="00035EFB">
        <w:t xml:space="preserve"> </w:t>
      </w:r>
      <w:r w:rsidR="00C76595">
        <w:t>c</w:t>
      </w:r>
      <w:r w:rsidR="00E65B2B" w:rsidRPr="00035EFB">
        <w:t xml:space="preserve">reating </w:t>
      </w:r>
      <w:r w:rsidR="0048387A" w:rsidRPr="00797DE2">
        <w:rPr>
          <w:lang w:eastAsia="zh-CN"/>
        </w:rPr>
        <w:t>tic-tac-toe</w:t>
      </w:r>
      <w:r w:rsidR="0048387A">
        <w:rPr>
          <w:lang w:eastAsia="zh-CN"/>
        </w:rPr>
        <w:t>.</w:t>
      </w:r>
    </w:p>
    <w:p w14:paraId="42B98EF8" w14:textId="74550648" w:rsidR="0029785C" w:rsidRPr="00035EFB" w:rsidRDefault="4F82ECA7" w:rsidP="00EB7F99">
      <w:r w:rsidRPr="00035EFB">
        <w:t>O</w:t>
      </w:r>
      <w:r w:rsidR="006B6CD0" w:rsidRPr="00035EFB">
        <w:t>pen Python</w:t>
      </w:r>
      <w:r w:rsidR="00042332" w:rsidRPr="00035EFB">
        <w:t xml:space="preserve"> and</w:t>
      </w:r>
      <w:r w:rsidR="00BF4F06" w:rsidRPr="00035EFB">
        <w:t xml:space="preserve"> </w:t>
      </w:r>
      <w:r w:rsidR="00C564CF" w:rsidRPr="00035EFB">
        <w:t>m</w:t>
      </w:r>
      <w:r w:rsidR="0029785C" w:rsidRPr="00035EFB">
        <w:t>ak</w:t>
      </w:r>
      <w:r w:rsidR="00C564CF" w:rsidRPr="00035EFB">
        <w:t>e</w:t>
      </w:r>
      <w:r w:rsidR="0029785C" w:rsidRPr="00035EFB">
        <w:t xml:space="preserve"> the </w:t>
      </w:r>
      <w:r w:rsidR="00DB68B5" w:rsidRPr="00091DC4">
        <w:t>g</w:t>
      </w:r>
      <w:r w:rsidR="0029785C" w:rsidRPr="00091DC4">
        <w:t xml:space="preserve">rid using a </w:t>
      </w:r>
      <w:r w:rsidR="00DB68B5" w:rsidRPr="00091DC4">
        <w:t>l</w:t>
      </w:r>
      <w:r w:rsidR="0029785C" w:rsidRPr="00091DC4">
        <w:t>ist</w:t>
      </w:r>
      <w:r w:rsidR="0029785C" w:rsidRPr="00DB68B5">
        <w:t xml:space="preserve"> (</w:t>
      </w:r>
      <w:r w:rsidR="00ED2295">
        <w:t>a</w:t>
      </w:r>
      <w:r w:rsidR="0029785C" w:rsidRPr="00DB68B5">
        <w:t>rray</w:t>
      </w:r>
      <w:r w:rsidR="0029785C" w:rsidRPr="00035EFB">
        <w:t>)</w:t>
      </w:r>
      <w:r w:rsidR="00570BD5" w:rsidRPr="00035EFB">
        <w:t>.</w:t>
      </w:r>
    </w:p>
    <w:p w14:paraId="0FA74D72" w14:textId="7690D23D" w:rsidR="006A3E7A" w:rsidRPr="00035EFB" w:rsidRDefault="000F57E9" w:rsidP="00EB7F99">
      <w:r w:rsidRPr="00035EFB">
        <w:t>T</w:t>
      </w:r>
      <w:r w:rsidR="00C878A7" w:rsidRPr="00035EFB">
        <w:t>o begin</w:t>
      </w:r>
      <w:r w:rsidR="0029785C" w:rsidRPr="00035EFB">
        <w:t xml:space="preserve"> mak</w:t>
      </w:r>
      <w:r w:rsidR="00C878A7" w:rsidRPr="00035EFB">
        <w:t>ing</w:t>
      </w:r>
      <w:r w:rsidR="0029785C" w:rsidRPr="00035EFB">
        <w:t xml:space="preserve"> this </w:t>
      </w:r>
      <w:r w:rsidR="00330CD9" w:rsidRPr="00035EFB">
        <w:t>list</w:t>
      </w:r>
      <w:r w:rsidR="00ED2295">
        <w:t>,</w:t>
      </w:r>
      <w:r w:rsidR="00C878A7" w:rsidRPr="00035EFB">
        <w:t xml:space="preserve"> they t</w:t>
      </w:r>
      <w:r w:rsidR="00330CD9" w:rsidRPr="00035EFB">
        <w:t>ype in:</w:t>
      </w:r>
    </w:p>
    <w:p w14:paraId="54180912" w14:textId="3AA168D5" w:rsidR="0029785C" w:rsidRPr="00035EFB" w:rsidRDefault="00641EEC" w:rsidP="00EB7F99">
      <w:r w:rsidRPr="00035EFB">
        <w:t>board</w:t>
      </w:r>
      <w:r w:rsidR="00B91AAD" w:rsidRPr="00035EFB">
        <w:t>= [</w:t>
      </w:r>
      <w:r w:rsidRPr="00035EFB">
        <w:t>“1</w:t>
      </w:r>
      <w:r w:rsidR="00EC456A" w:rsidRPr="00035EFB">
        <w:t>”,”2”,”3”,”4”,”5”,”6”,”7”</w:t>
      </w:r>
      <w:r w:rsidR="00C34E79" w:rsidRPr="00035EFB">
        <w:t>,”9”]</w:t>
      </w:r>
    </w:p>
    <w:p w14:paraId="7BCD9B21" w14:textId="5800282A" w:rsidR="00BF703A" w:rsidRDefault="00637CB8" w:rsidP="00EB7F99">
      <w:pPr>
        <w:pStyle w:val="FeatureBox2"/>
      </w:pPr>
      <w:r>
        <w:t>T</w:t>
      </w:r>
      <w:r w:rsidRPr="00637CB8">
        <w:t>o display these numbers in the grid</w:t>
      </w:r>
      <w:r w:rsidR="00ED2295">
        <w:t>,</w:t>
      </w:r>
      <w:r>
        <w:t xml:space="preserve"> </w:t>
      </w:r>
      <w:r w:rsidR="00DD6DFA">
        <w:t>it’s</w:t>
      </w:r>
      <w:r>
        <w:t xml:space="preserve"> important to remember </w:t>
      </w:r>
      <w:r w:rsidR="00226E85" w:rsidRPr="00226E85">
        <w:t xml:space="preserve">that lists store the location of each item starting from </w:t>
      </w:r>
      <w:r w:rsidR="00ED2295">
        <w:t>zero</w:t>
      </w:r>
      <w:r w:rsidR="00226E85" w:rsidRPr="00226E85">
        <w:t xml:space="preserve"> and not from </w:t>
      </w:r>
      <w:r w:rsidR="00ED2295">
        <w:t>one</w:t>
      </w:r>
      <w:r w:rsidR="00226E85" w:rsidRPr="00226E85">
        <w:t xml:space="preserve">. </w:t>
      </w:r>
    </w:p>
    <w:p w14:paraId="3C5D8969" w14:textId="6A7F56E7" w:rsidR="00BF703A" w:rsidRDefault="00226E85" w:rsidP="00EB7F99">
      <w:pPr>
        <w:pStyle w:val="FeatureBox2"/>
      </w:pPr>
      <w:r w:rsidRPr="00226E85">
        <w:t>The stored location (index) of each item is: 0 1 2 3 4 5 6 7 8</w:t>
      </w:r>
      <w:r w:rsidR="00DD6DFA">
        <w:t xml:space="preserve">. </w:t>
      </w:r>
    </w:p>
    <w:p w14:paraId="5A21B7AF" w14:textId="5B5DACA3" w:rsidR="00B91AAD" w:rsidRDefault="00DD6DFA" w:rsidP="00EB7F99">
      <w:pPr>
        <w:pStyle w:val="FeatureBox2"/>
      </w:pPr>
      <w:r>
        <w:t xml:space="preserve">This </w:t>
      </w:r>
      <w:r w:rsidR="00516C22">
        <w:t>can be</w:t>
      </w:r>
      <w:r w:rsidR="00BF703A">
        <w:t xml:space="preserve"> visualised on the board with </w:t>
      </w:r>
      <w:r w:rsidR="00516C22">
        <w:t xml:space="preserve">an array of containers labelled </w:t>
      </w:r>
      <w:r w:rsidR="00373C0C">
        <w:t xml:space="preserve">with indexes </w:t>
      </w:r>
      <w:r w:rsidR="00516C22">
        <w:t xml:space="preserve">0 to 8 with </w:t>
      </w:r>
      <w:r w:rsidR="00373C0C">
        <w:t>the contents being the numbers 1 to 9</w:t>
      </w:r>
      <w:r w:rsidR="001C7C12">
        <w:t>.</w:t>
      </w:r>
    </w:p>
    <w:p w14:paraId="597CE96D" w14:textId="13B74B75" w:rsidR="008663FC" w:rsidRPr="00570BD5" w:rsidRDefault="3EA3CD95" w:rsidP="00EB7F99">
      <w:pPr>
        <w:rPr>
          <w:color w:val="000000"/>
        </w:rPr>
      </w:pPr>
      <w:r w:rsidRPr="137F54AE">
        <w:rPr>
          <w:color w:val="000000" w:themeColor="text1"/>
        </w:rPr>
        <w:t>U</w:t>
      </w:r>
      <w:r w:rsidR="005075A3" w:rsidRPr="137F54AE">
        <w:rPr>
          <w:color w:val="000000" w:themeColor="text1"/>
        </w:rPr>
        <w:t>se</w:t>
      </w:r>
      <w:r w:rsidR="008663FC" w:rsidRPr="137F54AE">
        <w:rPr>
          <w:color w:val="000000" w:themeColor="text1"/>
        </w:rPr>
        <w:t xml:space="preserve"> the </w:t>
      </w:r>
      <w:r w:rsidR="008663FC" w:rsidRPr="137F54AE">
        <w:rPr>
          <w:b/>
          <w:color w:val="000000" w:themeColor="text1"/>
        </w:rPr>
        <w:t>PRIMM</w:t>
      </w:r>
      <w:r w:rsidR="00CC6A06" w:rsidRPr="137F54AE">
        <w:rPr>
          <w:b/>
          <w:color w:val="000000" w:themeColor="text1"/>
        </w:rPr>
        <w:t xml:space="preserve"> (Predict, Run, Investigate, Modify and Make)</w:t>
      </w:r>
      <w:r w:rsidR="008663FC" w:rsidRPr="137F54AE">
        <w:rPr>
          <w:color w:val="000000" w:themeColor="text1"/>
        </w:rPr>
        <w:t xml:space="preserve"> model to code the </w:t>
      </w:r>
      <w:r w:rsidR="00E65B2B" w:rsidRPr="137F54AE">
        <w:rPr>
          <w:color w:val="000000" w:themeColor="text1"/>
        </w:rPr>
        <w:t>g</w:t>
      </w:r>
      <w:r w:rsidR="008663FC" w:rsidRPr="137F54AE">
        <w:rPr>
          <w:color w:val="000000" w:themeColor="text1"/>
        </w:rPr>
        <w:t>rid solution.</w:t>
      </w:r>
    </w:p>
    <w:p w14:paraId="43581D8A" w14:textId="1E005CB3" w:rsidR="00CC6A06" w:rsidRDefault="001D34AF" w:rsidP="00EB7F99">
      <w:pPr>
        <w:rPr>
          <w:color w:val="000000"/>
        </w:rPr>
      </w:pPr>
      <w:r w:rsidRPr="00570BD5">
        <w:rPr>
          <w:b/>
          <w:bCs/>
          <w:color w:val="000000"/>
        </w:rPr>
        <w:t>Predict</w:t>
      </w:r>
      <w:r w:rsidRPr="00570BD5">
        <w:rPr>
          <w:color w:val="000000"/>
        </w:rPr>
        <w:t xml:space="preserve"> what the following code will do:</w:t>
      </w:r>
    </w:p>
    <w:p w14:paraId="52917818" w14:textId="2D76D863" w:rsidR="00C11C62" w:rsidRPr="00570BD5" w:rsidRDefault="008E4A9F" w:rsidP="00EB7F99">
      <w:pPr>
        <w:rPr>
          <w:color w:val="000000"/>
        </w:rPr>
      </w:pPr>
      <w:r w:rsidRPr="00570BD5">
        <w:rPr>
          <w:color w:val="000000"/>
        </w:rPr>
        <w:t>p</w:t>
      </w:r>
      <w:r w:rsidR="00C11C62" w:rsidRPr="00570BD5">
        <w:rPr>
          <w:color w:val="000000"/>
        </w:rPr>
        <w:t>rint</w:t>
      </w:r>
      <w:r w:rsidRPr="00570BD5">
        <w:rPr>
          <w:color w:val="000000"/>
        </w:rPr>
        <w:t xml:space="preserve"> (board[0], board[</w:t>
      </w:r>
      <w:r w:rsidR="00447FDF" w:rsidRPr="00570BD5">
        <w:rPr>
          <w:color w:val="000000"/>
        </w:rPr>
        <w:t>1</w:t>
      </w:r>
      <w:r w:rsidRPr="00570BD5">
        <w:rPr>
          <w:color w:val="000000"/>
        </w:rPr>
        <w:t>], board[</w:t>
      </w:r>
      <w:r w:rsidR="00447FDF" w:rsidRPr="00570BD5">
        <w:rPr>
          <w:color w:val="000000"/>
        </w:rPr>
        <w:t>2</w:t>
      </w:r>
      <w:r w:rsidRPr="00570BD5">
        <w:rPr>
          <w:color w:val="000000"/>
        </w:rPr>
        <w:t>],</w:t>
      </w:r>
      <w:r w:rsidR="00447FDF" w:rsidRPr="00570BD5">
        <w:rPr>
          <w:color w:val="000000"/>
        </w:rPr>
        <w:t>)</w:t>
      </w:r>
    </w:p>
    <w:tbl>
      <w:tblPr>
        <w:tblStyle w:val="GridTable1Light-Accent1"/>
        <w:tblW w:w="9661" w:type="dxa"/>
        <w:tblLook w:val="0620" w:firstRow="1" w:lastRow="0" w:firstColumn="0" w:lastColumn="0" w:noHBand="1" w:noVBand="1"/>
        <w:tblDescription w:val="Space for students to provide answer"/>
      </w:tblPr>
      <w:tblGrid>
        <w:gridCol w:w="9661"/>
      </w:tblGrid>
      <w:tr w:rsidR="00CC6A06" w:rsidRPr="00570BD5" w14:paraId="220C4CAE" w14:textId="77777777" w:rsidTr="007F5AF7">
        <w:trPr>
          <w:cnfStyle w:val="100000000000" w:firstRow="1" w:lastRow="0" w:firstColumn="0" w:lastColumn="0" w:oddVBand="0" w:evenVBand="0" w:oddHBand="0" w:evenHBand="0" w:firstRowFirstColumn="0" w:firstRowLastColumn="0" w:lastRowFirstColumn="0" w:lastRowLastColumn="0"/>
          <w:trHeight w:val="1270"/>
        </w:trPr>
        <w:tc>
          <w:tcPr>
            <w:tcW w:w="9661" w:type="dxa"/>
          </w:tcPr>
          <w:p w14:paraId="3C7CFD40" w14:textId="334AC10F" w:rsidR="00CC6A06" w:rsidRPr="00570BD5" w:rsidRDefault="00CC6A06" w:rsidP="00EB7F99"/>
        </w:tc>
      </w:tr>
    </w:tbl>
    <w:p w14:paraId="59A954B5" w14:textId="7342324C" w:rsidR="001D34AF" w:rsidRPr="00570BD5" w:rsidRDefault="005C184D" w:rsidP="00EB7F99">
      <w:pPr>
        <w:rPr>
          <w:color w:val="000000"/>
        </w:rPr>
      </w:pPr>
      <w:r w:rsidRPr="00570BD5">
        <w:rPr>
          <w:b/>
          <w:color w:val="000000"/>
        </w:rPr>
        <w:t>R</w:t>
      </w:r>
      <w:r w:rsidR="001D34AF" w:rsidRPr="00570BD5">
        <w:rPr>
          <w:b/>
          <w:color w:val="000000"/>
        </w:rPr>
        <w:t>un</w:t>
      </w:r>
      <w:r w:rsidR="001D34AF" w:rsidRPr="00570BD5">
        <w:rPr>
          <w:color w:val="000000"/>
        </w:rPr>
        <w:t xml:space="preserve"> the code</w:t>
      </w:r>
      <w:r w:rsidR="00E65B2B">
        <w:rPr>
          <w:color w:val="000000"/>
        </w:rPr>
        <w:t>.</w:t>
      </w:r>
    </w:p>
    <w:p w14:paraId="138FF629" w14:textId="5969426A" w:rsidR="00330285" w:rsidRPr="00570BD5" w:rsidRDefault="005C184D" w:rsidP="00EB7F99">
      <w:pPr>
        <w:rPr>
          <w:color w:val="000000"/>
        </w:rPr>
      </w:pPr>
      <w:r w:rsidRPr="00570BD5">
        <w:rPr>
          <w:b/>
          <w:color w:val="000000"/>
        </w:rPr>
        <w:t>I</w:t>
      </w:r>
      <w:r w:rsidR="001F48A8" w:rsidRPr="00570BD5">
        <w:rPr>
          <w:b/>
          <w:color w:val="000000"/>
        </w:rPr>
        <w:t xml:space="preserve">nvestigate </w:t>
      </w:r>
      <w:r w:rsidR="001F48A8" w:rsidRPr="00570BD5">
        <w:rPr>
          <w:color w:val="000000"/>
        </w:rPr>
        <w:t>the code</w:t>
      </w:r>
      <w:r w:rsidR="00E61F39" w:rsidRPr="00570BD5">
        <w:rPr>
          <w:color w:val="000000"/>
        </w:rPr>
        <w:t xml:space="preserve"> and how it displays 1 2 3</w:t>
      </w:r>
      <w:r w:rsidR="00CC6A06">
        <w:rPr>
          <w:color w:val="000000"/>
        </w:rPr>
        <w:t>.</w:t>
      </w:r>
    </w:p>
    <w:tbl>
      <w:tblPr>
        <w:tblStyle w:val="GridTable1Light-Accent1"/>
        <w:tblW w:w="9650" w:type="dxa"/>
        <w:tblLook w:val="0620" w:firstRow="1" w:lastRow="0" w:firstColumn="0" w:lastColumn="0" w:noHBand="1" w:noVBand="1"/>
        <w:tblDescription w:val="Space for students to provide answer"/>
      </w:tblPr>
      <w:tblGrid>
        <w:gridCol w:w="9650"/>
      </w:tblGrid>
      <w:tr w:rsidR="00330285" w14:paraId="609210CE" w14:textId="77777777" w:rsidTr="007F5AF7">
        <w:trPr>
          <w:cnfStyle w:val="100000000000" w:firstRow="1" w:lastRow="0" w:firstColumn="0" w:lastColumn="0" w:oddVBand="0" w:evenVBand="0" w:oddHBand="0" w:evenHBand="0" w:firstRowFirstColumn="0" w:firstRowLastColumn="0" w:lastRowFirstColumn="0" w:lastRowLastColumn="0"/>
          <w:trHeight w:val="1330"/>
        </w:trPr>
        <w:tc>
          <w:tcPr>
            <w:tcW w:w="9650" w:type="dxa"/>
          </w:tcPr>
          <w:p w14:paraId="45691CDA" w14:textId="77777777" w:rsidR="00CC6A06" w:rsidRPr="00CC6A06" w:rsidRDefault="00CC6A06" w:rsidP="00EB7F99">
            <w:pPr>
              <w:rPr>
                <w:b/>
                <w:bCs w:val="0"/>
              </w:rPr>
            </w:pPr>
            <w:bookmarkStart w:id="41" w:name="_Hlk134531954"/>
            <w:r w:rsidRPr="00CC6A06">
              <w:rPr>
                <w:b/>
              </w:rPr>
              <w:t>Sample answer:</w:t>
            </w:r>
          </w:p>
          <w:p w14:paraId="485B7DAE" w14:textId="10BB3C02" w:rsidR="00330285" w:rsidRPr="00570BD5" w:rsidRDefault="00CC6A06" w:rsidP="00EB7F99">
            <w:pPr>
              <w:rPr>
                <w:color w:val="000000"/>
              </w:rPr>
            </w:pPr>
            <w:r>
              <w:t>T</w:t>
            </w:r>
            <w:r w:rsidR="00330285" w:rsidRPr="00570BD5">
              <w:t xml:space="preserve">he number </w:t>
            </w:r>
            <w:r w:rsidR="5F5CD3D8" w:rsidRPr="00570BD5">
              <w:t>“1”</w:t>
            </w:r>
            <w:r w:rsidR="2C80838F" w:rsidRPr="00570BD5">
              <w:t xml:space="preserve"> is stored in the board list and </w:t>
            </w:r>
            <w:r w:rsidR="003F1B6D">
              <w:t>referenced</w:t>
            </w:r>
            <w:r w:rsidR="2C80838F" w:rsidRPr="00570BD5">
              <w:t xml:space="preserve"> by </w:t>
            </w:r>
            <w:r w:rsidR="0F7E6CEB" w:rsidRPr="00570BD5">
              <w:t xml:space="preserve">the </w:t>
            </w:r>
            <w:r w:rsidR="73289E63" w:rsidRPr="00570BD5">
              <w:t>i</w:t>
            </w:r>
            <w:r w:rsidR="2C80838F" w:rsidRPr="00570BD5">
              <w:t>ndex</w:t>
            </w:r>
            <w:r w:rsidR="00942DD7" w:rsidRPr="00570BD5">
              <w:t>,</w:t>
            </w:r>
            <w:r w:rsidR="2C80838F" w:rsidRPr="00570BD5">
              <w:t xml:space="preserve"> </w:t>
            </w:r>
            <w:r w:rsidR="73289E63" w:rsidRPr="00570BD5">
              <w:t>b</w:t>
            </w:r>
            <w:r w:rsidR="2C80838F" w:rsidRPr="00570BD5">
              <w:t xml:space="preserve">oard </w:t>
            </w:r>
            <w:r w:rsidR="7C765197" w:rsidRPr="00570BD5">
              <w:t>[0]</w:t>
            </w:r>
            <w:r>
              <w:t>.</w:t>
            </w:r>
          </w:p>
          <w:p w14:paraId="620CFDF8" w14:textId="141A7A03" w:rsidR="00735335" w:rsidRPr="00570BD5" w:rsidRDefault="00CC6A06" w:rsidP="00EB7F99">
            <w:pPr>
              <w:rPr>
                <w:color w:val="000000"/>
              </w:rPr>
            </w:pPr>
            <w:r>
              <w:rPr>
                <w:color w:val="000000"/>
              </w:rPr>
              <w:t>T</w:t>
            </w:r>
            <w:r w:rsidR="00735335" w:rsidRPr="00570BD5">
              <w:rPr>
                <w:color w:val="000000"/>
              </w:rPr>
              <w:t xml:space="preserve">he number </w:t>
            </w:r>
            <w:r w:rsidR="005274D3" w:rsidRPr="00570BD5">
              <w:rPr>
                <w:color w:val="000000"/>
              </w:rPr>
              <w:t>“2” is stored in the board list and</w:t>
            </w:r>
            <w:r w:rsidR="003F1B6D">
              <w:rPr>
                <w:color w:val="000000"/>
              </w:rPr>
              <w:t xml:space="preserve"> referenced</w:t>
            </w:r>
            <w:r w:rsidR="005274D3" w:rsidRPr="00570BD5">
              <w:rPr>
                <w:color w:val="000000"/>
              </w:rPr>
              <w:t xml:space="preserve"> by </w:t>
            </w:r>
            <w:r w:rsidR="00D968FC" w:rsidRPr="00570BD5">
              <w:rPr>
                <w:color w:val="000000"/>
              </w:rPr>
              <w:t>the i</w:t>
            </w:r>
            <w:r w:rsidR="005274D3" w:rsidRPr="00570BD5">
              <w:rPr>
                <w:color w:val="000000"/>
              </w:rPr>
              <w:t>ndex</w:t>
            </w:r>
            <w:r w:rsidR="00942DD7" w:rsidRPr="00570BD5">
              <w:rPr>
                <w:color w:val="000000"/>
              </w:rPr>
              <w:t>,</w:t>
            </w:r>
            <w:r w:rsidR="005274D3" w:rsidRPr="00570BD5">
              <w:rPr>
                <w:color w:val="000000"/>
              </w:rPr>
              <w:t xml:space="preserve"> </w:t>
            </w:r>
            <w:r w:rsidR="00D968FC" w:rsidRPr="00570BD5">
              <w:rPr>
                <w:color w:val="000000"/>
              </w:rPr>
              <w:t>b</w:t>
            </w:r>
            <w:r w:rsidR="005274D3" w:rsidRPr="00570BD5">
              <w:rPr>
                <w:color w:val="000000"/>
              </w:rPr>
              <w:t>oard [1]</w:t>
            </w:r>
            <w:r>
              <w:rPr>
                <w:color w:val="000000"/>
              </w:rPr>
              <w:t>.</w:t>
            </w:r>
          </w:p>
          <w:p w14:paraId="02FDE049" w14:textId="62009352" w:rsidR="005274D3" w:rsidRPr="007C72A0" w:rsidRDefault="00CC6A06" w:rsidP="00EB7F99">
            <w:pPr>
              <w:rPr>
                <w:color w:val="000000"/>
              </w:rPr>
            </w:pPr>
            <w:r>
              <w:rPr>
                <w:color w:val="000000"/>
              </w:rPr>
              <w:t>T</w:t>
            </w:r>
            <w:r w:rsidR="005274D3" w:rsidRPr="00570BD5">
              <w:rPr>
                <w:color w:val="000000"/>
              </w:rPr>
              <w:t xml:space="preserve">he number “3” is stored in the board list and </w:t>
            </w:r>
            <w:r w:rsidR="003F1B6D">
              <w:rPr>
                <w:color w:val="000000"/>
              </w:rPr>
              <w:t>referenced</w:t>
            </w:r>
            <w:r w:rsidR="005274D3" w:rsidRPr="00570BD5">
              <w:rPr>
                <w:color w:val="000000"/>
              </w:rPr>
              <w:t xml:space="preserve"> by </w:t>
            </w:r>
            <w:r w:rsidR="00D968FC" w:rsidRPr="00570BD5">
              <w:rPr>
                <w:color w:val="000000"/>
              </w:rPr>
              <w:t>i</w:t>
            </w:r>
            <w:r w:rsidR="005274D3" w:rsidRPr="00570BD5">
              <w:rPr>
                <w:color w:val="000000"/>
              </w:rPr>
              <w:t>ndex</w:t>
            </w:r>
            <w:r w:rsidR="00942DD7" w:rsidRPr="00570BD5">
              <w:rPr>
                <w:color w:val="000000"/>
              </w:rPr>
              <w:t>,</w:t>
            </w:r>
            <w:r w:rsidR="005274D3" w:rsidRPr="00570BD5">
              <w:rPr>
                <w:color w:val="000000"/>
              </w:rPr>
              <w:t xml:space="preserve"> </w:t>
            </w:r>
            <w:r w:rsidR="00D968FC" w:rsidRPr="00570BD5">
              <w:rPr>
                <w:color w:val="000000"/>
              </w:rPr>
              <w:t>b</w:t>
            </w:r>
            <w:r w:rsidR="005274D3" w:rsidRPr="00570BD5">
              <w:rPr>
                <w:color w:val="000000"/>
              </w:rPr>
              <w:t>oard [</w:t>
            </w:r>
            <w:r w:rsidR="00C21B04" w:rsidRPr="00570BD5">
              <w:rPr>
                <w:color w:val="000000"/>
              </w:rPr>
              <w:t>2</w:t>
            </w:r>
            <w:r w:rsidR="005274D3" w:rsidRPr="00570BD5">
              <w:rPr>
                <w:color w:val="000000"/>
              </w:rPr>
              <w:t>]</w:t>
            </w:r>
            <w:r>
              <w:rPr>
                <w:color w:val="000000"/>
              </w:rPr>
              <w:t>.</w:t>
            </w:r>
          </w:p>
        </w:tc>
      </w:tr>
    </w:tbl>
    <w:bookmarkEnd w:id="41"/>
    <w:p w14:paraId="6AB51469" w14:textId="0CC7BDC8" w:rsidR="00330285" w:rsidRPr="00E65B2B" w:rsidRDefault="005C184D" w:rsidP="00EB7F99">
      <w:pPr>
        <w:rPr>
          <w:color w:val="000000"/>
        </w:rPr>
      </w:pPr>
      <w:r w:rsidRPr="00E65B2B">
        <w:rPr>
          <w:b/>
          <w:color w:val="000000"/>
        </w:rPr>
        <w:t>M</w:t>
      </w:r>
      <w:r w:rsidR="00942DD7" w:rsidRPr="00E65B2B">
        <w:rPr>
          <w:b/>
          <w:color w:val="000000"/>
        </w:rPr>
        <w:t>odify</w:t>
      </w:r>
      <w:r w:rsidR="00942DD7" w:rsidRPr="00E65B2B">
        <w:rPr>
          <w:color w:val="000000"/>
        </w:rPr>
        <w:t xml:space="preserve"> the code</w:t>
      </w:r>
      <w:r w:rsidRPr="00E65B2B">
        <w:rPr>
          <w:color w:val="000000"/>
        </w:rPr>
        <w:t xml:space="preserve"> to include the next row of the </w:t>
      </w:r>
      <w:r w:rsidR="00204103">
        <w:rPr>
          <w:color w:val="000000"/>
        </w:rPr>
        <w:t>grid</w:t>
      </w:r>
      <w:r w:rsidR="00294A40">
        <w:rPr>
          <w:color w:val="000000"/>
        </w:rPr>
        <w:t>.</w:t>
      </w:r>
    </w:p>
    <w:tbl>
      <w:tblPr>
        <w:tblStyle w:val="GridTable1Light-Accent1"/>
        <w:tblW w:w="9650" w:type="dxa"/>
        <w:tblLook w:val="0620" w:firstRow="1" w:lastRow="0" w:firstColumn="0" w:lastColumn="0" w:noHBand="1" w:noVBand="1"/>
        <w:tblDescription w:val="Space for students to provide answer"/>
      </w:tblPr>
      <w:tblGrid>
        <w:gridCol w:w="9650"/>
      </w:tblGrid>
      <w:tr w:rsidR="000F57E9" w14:paraId="0387CA65" w14:textId="77777777" w:rsidTr="007F5AF7">
        <w:trPr>
          <w:cnfStyle w:val="100000000000" w:firstRow="1" w:lastRow="0" w:firstColumn="0" w:lastColumn="0" w:oddVBand="0" w:evenVBand="0" w:oddHBand="0" w:evenHBand="0" w:firstRowFirstColumn="0" w:firstRowLastColumn="0" w:lastRowFirstColumn="0" w:lastRowLastColumn="0"/>
          <w:trHeight w:val="1330"/>
        </w:trPr>
        <w:tc>
          <w:tcPr>
            <w:tcW w:w="9650" w:type="dxa"/>
          </w:tcPr>
          <w:p w14:paraId="3089B095" w14:textId="77777777" w:rsidR="00CC6A06" w:rsidRPr="00E65B2B" w:rsidRDefault="00CC6A06" w:rsidP="00EB7F99">
            <w:pPr>
              <w:rPr>
                <w:b/>
                <w:bCs w:val="0"/>
              </w:rPr>
            </w:pPr>
            <w:r w:rsidRPr="00E65B2B">
              <w:rPr>
                <w:b/>
              </w:rPr>
              <w:t>Sample answer:</w:t>
            </w:r>
          </w:p>
          <w:p w14:paraId="7D07EAFC" w14:textId="77777777" w:rsidR="000F57E9" w:rsidRPr="00E65B2B" w:rsidRDefault="000F57E9" w:rsidP="00EB7F99">
            <w:pPr>
              <w:rPr>
                <w:color w:val="000000"/>
              </w:rPr>
            </w:pPr>
            <w:r w:rsidRPr="00E65B2B">
              <w:rPr>
                <w:color w:val="000000"/>
              </w:rPr>
              <w:t>print (board[0], board[1], board[2],)</w:t>
            </w:r>
          </w:p>
          <w:p w14:paraId="326C65BD" w14:textId="0617CA7C" w:rsidR="000F57E9" w:rsidRPr="00E65B2B" w:rsidRDefault="000F57E9" w:rsidP="00EB7F99">
            <w:pPr>
              <w:rPr>
                <w:color w:val="000000"/>
              </w:rPr>
            </w:pPr>
            <w:r w:rsidRPr="00E65B2B">
              <w:rPr>
                <w:color w:val="000000"/>
              </w:rPr>
              <w:t>print (board[3], board[4], board[5],)</w:t>
            </w:r>
          </w:p>
        </w:tc>
      </w:tr>
    </w:tbl>
    <w:p w14:paraId="6F3DC36D" w14:textId="6E9EE5BA" w:rsidR="000F57E9" w:rsidRPr="00E65B2B" w:rsidRDefault="000F57E9" w:rsidP="00EB7F99">
      <w:pPr>
        <w:rPr>
          <w:color w:val="000000"/>
        </w:rPr>
      </w:pPr>
      <w:r w:rsidRPr="00E65B2B">
        <w:rPr>
          <w:color w:val="000000"/>
        </w:rPr>
        <w:t xml:space="preserve">Students </w:t>
      </w:r>
      <w:r w:rsidRPr="00E65B2B">
        <w:rPr>
          <w:b/>
          <w:color w:val="000000"/>
        </w:rPr>
        <w:t xml:space="preserve">Make </w:t>
      </w:r>
      <w:r w:rsidRPr="00E65B2B">
        <w:rPr>
          <w:color w:val="000000"/>
        </w:rPr>
        <w:t xml:space="preserve">the final </w:t>
      </w:r>
      <w:r w:rsidR="00204103">
        <w:rPr>
          <w:color w:val="000000"/>
        </w:rPr>
        <w:t>grid</w:t>
      </w:r>
      <w:r w:rsidR="00294A40">
        <w:rPr>
          <w:color w:val="000000"/>
        </w:rPr>
        <w:t>.</w:t>
      </w:r>
    </w:p>
    <w:tbl>
      <w:tblPr>
        <w:tblStyle w:val="GridTable1Light-Accent1"/>
        <w:tblW w:w="9650" w:type="dxa"/>
        <w:tblLook w:val="0620" w:firstRow="1" w:lastRow="0" w:firstColumn="0" w:lastColumn="0" w:noHBand="1" w:noVBand="1"/>
        <w:tblDescription w:val="Space for students to provide answer"/>
      </w:tblPr>
      <w:tblGrid>
        <w:gridCol w:w="9650"/>
      </w:tblGrid>
      <w:tr w:rsidR="00422574" w14:paraId="1146EC21" w14:textId="77777777" w:rsidTr="007F5AF7">
        <w:trPr>
          <w:cnfStyle w:val="100000000000" w:firstRow="1" w:lastRow="0" w:firstColumn="0" w:lastColumn="0" w:oddVBand="0" w:evenVBand="0" w:oddHBand="0" w:evenHBand="0" w:firstRowFirstColumn="0" w:firstRowLastColumn="0" w:lastRowFirstColumn="0" w:lastRowLastColumn="0"/>
          <w:trHeight w:val="1330"/>
        </w:trPr>
        <w:tc>
          <w:tcPr>
            <w:tcW w:w="9650" w:type="dxa"/>
          </w:tcPr>
          <w:p w14:paraId="40EF3912" w14:textId="77777777" w:rsidR="00CC6A06" w:rsidRPr="00E65B2B" w:rsidRDefault="00CC6A06" w:rsidP="00EB7F99">
            <w:pPr>
              <w:rPr>
                <w:b/>
                <w:bCs w:val="0"/>
              </w:rPr>
            </w:pPr>
            <w:r w:rsidRPr="00E65B2B">
              <w:rPr>
                <w:b/>
              </w:rPr>
              <w:t>Sample answer:</w:t>
            </w:r>
          </w:p>
          <w:p w14:paraId="34DEE1C3" w14:textId="77777777" w:rsidR="00422574" w:rsidRPr="00E65B2B" w:rsidRDefault="00422574" w:rsidP="00EB7F99">
            <w:pPr>
              <w:rPr>
                <w:color w:val="000000"/>
              </w:rPr>
            </w:pPr>
            <w:r w:rsidRPr="00E65B2B">
              <w:rPr>
                <w:color w:val="000000"/>
              </w:rPr>
              <w:t>print (board[0], board[1], board[2],)</w:t>
            </w:r>
          </w:p>
          <w:p w14:paraId="6587C4F6" w14:textId="77777777" w:rsidR="00422574" w:rsidRPr="00E65B2B" w:rsidRDefault="00422574" w:rsidP="00EB7F99">
            <w:pPr>
              <w:rPr>
                <w:color w:val="000000"/>
              </w:rPr>
            </w:pPr>
            <w:r w:rsidRPr="00E65B2B">
              <w:rPr>
                <w:color w:val="000000"/>
              </w:rPr>
              <w:t>print (board[3], board[4], board[5],)</w:t>
            </w:r>
          </w:p>
          <w:p w14:paraId="249C0A61" w14:textId="43EDEF22" w:rsidR="00422574" w:rsidRPr="00E65B2B" w:rsidRDefault="00422574" w:rsidP="00EB7F99">
            <w:pPr>
              <w:rPr>
                <w:color w:val="000000"/>
              </w:rPr>
            </w:pPr>
            <w:r w:rsidRPr="00E65B2B">
              <w:rPr>
                <w:color w:val="000000"/>
              </w:rPr>
              <w:t>print (board[6], board[7], board[8],)</w:t>
            </w:r>
          </w:p>
        </w:tc>
      </w:tr>
    </w:tbl>
    <w:p w14:paraId="32D1153E" w14:textId="4CE041E4" w:rsidR="001A5DBA" w:rsidRPr="00E65B2B" w:rsidRDefault="6056FAB1" w:rsidP="00EB7F99">
      <w:pPr>
        <w:rPr>
          <w:color w:val="000000"/>
        </w:rPr>
      </w:pPr>
      <w:r w:rsidRPr="137F54AE">
        <w:rPr>
          <w:color w:val="000000" w:themeColor="text1"/>
        </w:rPr>
        <w:t>R</w:t>
      </w:r>
      <w:r w:rsidR="005D6D7D" w:rsidRPr="137F54AE">
        <w:rPr>
          <w:color w:val="000000" w:themeColor="text1"/>
        </w:rPr>
        <w:t>un this code</w:t>
      </w:r>
      <w:r w:rsidR="009D06EA">
        <w:rPr>
          <w:color w:val="000000" w:themeColor="text1"/>
        </w:rPr>
        <w:t>. You</w:t>
      </w:r>
      <w:r w:rsidR="005D6D7D" w:rsidRPr="137F54AE">
        <w:rPr>
          <w:color w:val="000000" w:themeColor="text1"/>
        </w:rPr>
        <w:t xml:space="preserve"> will notice that the numbers appear</w:t>
      </w:r>
      <w:r w:rsidR="009D06EA">
        <w:rPr>
          <w:color w:val="000000" w:themeColor="text1"/>
        </w:rPr>
        <w:t>, but they</w:t>
      </w:r>
      <w:r w:rsidR="00420050" w:rsidRPr="137F54AE">
        <w:rPr>
          <w:color w:val="000000" w:themeColor="text1"/>
        </w:rPr>
        <w:t xml:space="preserve"> </w:t>
      </w:r>
      <w:r w:rsidR="009D06EA">
        <w:rPr>
          <w:color w:val="000000" w:themeColor="text1"/>
        </w:rPr>
        <w:t>might</w:t>
      </w:r>
      <w:r w:rsidR="000E156C" w:rsidRPr="137F54AE">
        <w:rPr>
          <w:color w:val="000000" w:themeColor="text1"/>
        </w:rPr>
        <w:t xml:space="preserve"> be difficult to </w:t>
      </w:r>
      <w:r w:rsidR="009D06EA">
        <w:rPr>
          <w:color w:val="000000" w:themeColor="text1"/>
        </w:rPr>
        <w:t>see</w:t>
      </w:r>
      <w:r w:rsidR="009D06EA" w:rsidRPr="137F54AE">
        <w:rPr>
          <w:color w:val="000000" w:themeColor="text1"/>
        </w:rPr>
        <w:t xml:space="preserve"> </w:t>
      </w:r>
      <w:r w:rsidR="000E156C" w:rsidRPr="137F54AE">
        <w:rPr>
          <w:color w:val="000000" w:themeColor="text1"/>
        </w:rPr>
        <w:t xml:space="preserve">without </w:t>
      </w:r>
      <w:r w:rsidR="00187E6C">
        <w:rPr>
          <w:color w:val="000000" w:themeColor="text1"/>
        </w:rPr>
        <w:t>grid</w:t>
      </w:r>
      <w:r w:rsidR="000E156C" w:rsidRPr="137F54AE">
        <w:rPr>
          <w:color w:val="000000" w:themeColor="text1"/>
        </w:rPr>
        <w:t xml:space="preserve"> lines.</w:t>
      </w:r>
      <w:r w:rsidR="002C545E" w:rsidRPr="137F54AE">
        <w:rPr>
          <w:color w:val="000000" w:themeColor="text1"/>
        </w:rPr>
        <w:t xml:space="preserve"> </w:t>
      </w:r>
    </w:p>
    <w:p w14:paraId="00535004" w14:textId="5463D271" w:rsidR="002C545E" w:rsidRPr="00E65B2B" w:rsidRDefault="00E65B2B" w:rsidP="00EB7F99">
      <w:pPr>
        <w:rPr>
          <w:color w:val="000000"/>
        </w:rPr>
      </w:pPr>
      <w:r>
        <w:rPr>
          <w:color w:val="000000"/>
        </w:rPr>
        <w:t>In the space below,</w:t>
      </w:r>
      <w:r w:rsidR="002C545E">
        <w:rPr>
          <w:color w:val="000000"/>
        </w:rPr>
        <w:t xml:space="preserve"> p</w:t>
      </w:r>
      <w:r w:rsidR="002C545E" w:rsidRPr="00E65B2B">
        <w:rPr>
          <w:color w:val="000000"/>
        </w:rPr>
        <w:t xml:space="preserve">ropose solutions to depicting the </w:t>
      </w:r>
      <w:r w:rsidR="009D06EA">
        <w:rPr>
          <w:color w:val="000000"/>
        </w:rPr>
        <w:t>grid</w:t>
      </w:r>
      <w:r w:rsidR="002C545E" w:rsidRPr="00E65B2B">
        <w:rPr>
          <w:color w:val="000000"/>
        </w:rPr>
        <w:t xml:space="preserve"> lines.</w:t>
      </w:r>
    </w:p>
    <w:tbl>
      <w:tblPr>
        <w:tblStyle w:val="GridTable1Light-Accent1"/>
        <w:tblW w:w="9650" w:type="dxa"/>
        <w:tblLook w:val="0620" w:firstRow="1" w:lastRow="0" w:firstColumn="0" w:lastColumn="0" w:noHBand="1" w:noVBand="1"/>
        <w:tblDescription w:val="Space for students to provide answer"/>
      </w:tblPr>
      <w:tblGrid>
        <w:gridCol w:w="9650"/>
      </w:tblGrid>
      <w:tr w:rsidR="002C545E" w14:paraId="584537DA" w14:textId="77777777" w:rsidTr="007F5AF7">
        <w:trPr>
          <w:cnfStyle w:val="100000000000" w:firstRow="1" w:lastRow="0" w:firstColumn="0" w:lastColumn="0" w:oddVBand="0" w:evenVBand="0" w:oddHBand="0" w:evenHBand="0" w:firstRowFirstColumn="0" w:firstRowLastColumn="0" w:lastRowFirstColumn="0" w:lastRowLastColumn="0"/>
          <w:trHeight w:val="1330"/>
        </w:trPr>
        <w:tc>
          <w:tcPr>
            <w:tcW w:w="9650" w:type="dxa"/>
          </w:tcPr>
          <w:p w14:paraId="3C699C33" w14:textId="77777777" w:rsidR="00E65B2B" w:rsidRPr="00E65B2B" w:rsidRDefault="00E65B2B" w:rsidP="00EB7F99">
            <w:pPr>
              <w:rPr>
                <w:b/>
                <w:bCs w:val="0"/>
              </w:rPr>
            </w:pPr>
            <w:r w:rsidRPr="00E65B2B">
              <w:rPr>
                <w:b/>
              </w:rPr>
              <w:t>Sample answer:</w:t>
            </w:r>
          </w:p>
          <w:p w14:paraId="44D0A924" w14:textId="22ECB9D0" w:rsidR="002C545E" w:rsidRPr="00E65B2B" w:rsidRDefault="002C545E" w:rsidP="00EB7F99">
            <w:pPr>
              <w:rPr>
                <w:color w:val="000000"/>
              </w:rPr>
            </w:pPr>
            <w:r w:rsidRPr="00E65B2B">
              <w:rPr>
                <w:color w:val="000000"/>
              </w:rPr>
              <w:t>print (board[0],</w:t>
            </w:r>
            <w:r w:rsidR="00FC2397" w:rsidRPr="00E65B2B">
              <w:rPr>
                <w:color w:val="000000"/>
              </w:rPr>
              <w:t>”</w:t>
            </w:r>
            <w:r w:rsidR="00710DB3" w:rsidRPr="00E65B2B">
              <w:rPr>
                <w:color w:val="000000"/>
              </w:rPr>
              <w:t>:”</w:t>
            </w:r>
            <w:r w:rsidRPr="00E65B2B">
              <w:rPr>
                <w:color w:val="000000"/>
              </w:rPr>
              <w:t xml:space="preserve"> board[1],</w:t>
            </w:r>
            <w:r w:rsidR="00710DB3" w:rsidRPr="00E65B2B">
              <w:rPr>
                <w:color w:val="000000"/>
              </w:rPr>
              <w:t>”:”</w:t>
            </w:r>
            <w:r w:rsidRPr="00E65B2B">
              <w:rPr>
                <w:color w:val="000000"/>
              </w:rPr>
              <w:t xml:space="preserve"> board[2],)</w:t>
            </w:r>
          </w:p>
          <w:p w14:paraId="6EA124BF" w14:textId="31533E86" w:rsidR="00F328F6" w:rsidRPr="00E65B2B" w:rsidRDefault="00F328F6" w:rsidP="00EB7F99">
            <w:pPr>
              <w:rPr>
                <w:color w:val="000000"/>
              </w:rPr>
            </w:pPr>
            <w:r w:rsidRPr="00E65B2B">
              <w:rPr>
                <w:color w:val="000000"/>
              </w:rPr>
              <w:t>print(“………</w:t>
            </w:r>
            <w:r w:rsidR="00644BB7" w:rsidRPr="00E65B2B">
              <w:rPr>
                <w:color w:val="000000"/>
              </w:rPr>
              <w:t>’)</w:t>
            </w:r>
          </w:p>
          <w:p w14:paraId="1CE4A5DD" w14:textId="34BE5DAF" w:rsidR="00644BB7" w:rsidRPr="00E65B2B" w:rsidRDefault="00644BB7" w:rsidP="00EB7F99">
            <w:pPr>
              <w:rPr>
                <w:color w:val="000000"/>
              </w:rPr>
            </w:pPr>
            <w:r w:rsidRPr="00E65B2B">
              <w:rPr>
                <w:color w:val="000000"/>
              </w:rPr>
              <w:t>print (board[</w:t>
            </w:r>
            <w:r w:rsidR="00E55D60" w:rsidRPr="00E65B2B">
              <w:rPr>
                <w:color w:val="000000"/>
              </w:rPr>
              <w:t>3</w:t>
            </w:r>
            <w:r w:rsidRPr="00E65B2B">
              <w:rPr>
                <w:color w:val="000000"/>
              </w:rPr>
              <w:t>],”:” board[</w:t>
            </w:r>
            <w:r w:rsidR="00E55D60" w:rsidRPr="00E65B2B">
              <w:rPr>
                <w:color w:val="000000"/>
              </w:rPr>
              <w:t>4</w:t>
            </w:r>
            <w:r w:rsidRPr="00E65B2B">
              <w:rPr>
                <w:color w:val="000000"/>
              </w:rPr>
              <w:t>],”:” board[</w:t>
            </w:r>
            <w:r w:rsidR="00E55D60" w:rsidRPr="00E65B2B">
              <w:rPr>
                <w:color w:val="000000"/>
              </w:rPr>
              <w:t>5</w:t>
            </w:r>
            <w:r w:rsidRPr="00E65B2B">
              <w:rPr>
                <w:color w:val="000000"/>
              </w:rPr>
              <w:t>],)</w:t>
            </w:r>
          </w:p>
          <w:p w14:paraId="0ABBBEA5" w14:textId="77777777" w:rsidR="00644BB7" w:rsidRPr="00E65B2B" w:rsidRDefault="00644BB7" w:rsidP="00EB7F99">
            <w:pPr>
              <w:rPr>
                <w:color w:val="000000"/>
              </w:rPr>
            </w:pPr>
            <w:r w:rsidRPr="00E65B2B">
              <w:rPr>
                <w:color w:val="000000"/>
              </w:rPr>
              <w:t>print(“………’)</w:t>
            </w:r>
          </w:p>
          <w:p w14:paraId="210F0526" w14:textId="655C0928" w:rsidR="002C545E" w:rsidRPr="007C72A0" w:rsidRDefault="00644BB7" w:rsidP="00EB7F99">
            <w:pPr>
              <w:rPr>
                <w:color w:val="000000"/>
              </w:rPr>
            </w:pPr>
            <w:r w:rsidRPr="00E65B2B">
              <w:rPr>
                <w:color w:val="000000"/>
              </w:rPr>
              <w:t>print (board[</w:t>
            </w:r>
            <w:r w:rsidR="00E55D60" w:rsidRPr="00E65B2B">
              <w:rPr>
                <w:color w:val="000000"/>
              </w:rPr>
              <w:t>6</w:t>
            </w:r>
            <w:r w:rsidRPr="00E65B2B">
              <w:rPr>
                <w:color w:val="000000"/>
              </w:rPr>
              <w:t>],”:” board[</w:t>
            </w:r>
            <w:r w:rsidR="00E55D60" w:rsidRPr="00E65B2B">
              <w:rPr>
                <w:color w:val="000000"/>
              </w:rPr>
              <w:t>7</w:t>
            </w:r>
            <w:r w:rsidRPr="00E65B2B">
              <w:rPr>
                <w:color w:val="000000"/>
              </w:rPr>
              <w:t>],”:” board[</w:t>
            </w:r>
            <w:r w:rsidR="00E55D60" w:rsidRPr="00E65B2B">
              <w:rPr>
                <w:color w:val="000000"/>
              </w:rPr>
              <w:t>8</w:t>
            </w:r>
            <w:r w:rsidRPr="00E65B2B">
              <w:rPr>
                <w:color w:val="000000"/>
              </w:rPr>
              <w:t>],)</w:t>
            </w:r>
          </w:p>
        </w:tc>
      </w:tr>
    </w:tbl>
    <w:p w14:paraId="01EF3CC0" w14:textId="7528668D" w:rsidR="002C545E" w:rsidRDefault="00E65B2B" w:rsidP="00EB7F99">
      <w:pPr>
        <w:pStyle w:val="FeatureBox2"/>
        <w:rPr>
          <w:rFonts w:ascii="Calibri" w:hAnsi="Calibri" w:cs="Calibri"/>
          <w:sz w:val="28"/>
          <w:szCs w:val="28"/>
        </w:rPr>
      </w:pPr>
      <w:r w:rsidRPr="00E65B2B">
        <w:rPr>
          <w:b/>
          <w:bCs/>
        </w:rPr>
        <w:t>Teacher note:</w:t>
      </w:r>
      <w:r>
        <w:t xml:space="preserve"> </w:t>
      </w:r>
      <w:r w:rsidR="003A2302">
        <w:t>t</w:t>
      </w:r>
      <w:r w:rsidRPr="00E65B2B">
        <w:t xml:space="preserve">eachers may choose to use the PRIMM strategy again to build on </w:t>
      </w:r>
      <w:r w:rsidR="00C2169B" w:rsidRPr="00E65B2B">
        <w:t>student knowledge</w:t>
      </w:r>
      <w:r w:rsidRPr="00E65B2B">
        <w:t xml:space="preserve"> by gradually introducing the addition of the following text strings “:” and ……… to represent the vertical and horizontal borders of the cells.</w:t>
      </w:r>
    </w:p>
    <w:p w14:paraId="0A71B70E" w14:textId="0CCF9510" w:rsidR="00F210D8" w:rsidRDefault="00F210D8" w:rsidP="00EB7F99">
      <w:pPr>
        <w:rPr>
          <w:b/>
          <w:bCs/>
          <w:color w:val="000000" w:themeColor="text1"/>
        </w:rPr>
      </w:pPr>
      <w:r w:rsidRPr="00F210D8">
        <w:rPr>
          <w:b/>
          <w:bCs/>
          <w:color w:val="000000" w:themeColor="text1"/>
        </w:rPr>
        <w:t>M</w:t>
      </w:r>
      <w:r w:rsidR="00DA776F">
        <w:rPr>
          <w:b/>
          <w:bCs/>
          <w:color w:val="000000" w:themeColor="text1"/>
        </w:rPr>
        <w:t xml:space="preserve">ake the game for </w:t>
      </w:r>
      <w:r w:rsidR="00487284">
        <w:rPr>
          <w:b/>
          <w:bCs/>
          <w:color w:val="000000" w:themeColor="text1"/>
        </w:rPr>
        <w:t>2</w:t>
      </w:r>
      <w:r w:rsidRPr="00F210D8">
        <w:rPr>
          <w:b/>
          <w:bCs/>
          <w:color w:val="000000" w:themeColor="text1"/>
        </w:rPr>
        <w:t xml:space="preserve"> players</w:t>
      </w:r>
    </w:p>
    <w:p w14:paraId="514D120A" w14:textId="22FD3624" w:rsidR="00361778" w:rsidRDefault="00361778" w:rsidP="00361778">
      <w:pPr>
        <w:pStyle w:val="FeatureBox2"/>
        <w:rPr>
          <w:rFonts w:ascii="Calibri" w:hAnsi="Calibri" w:cs="Calibri"/>
          <w:sz w:val="28"/>
          <w:szCs w:val="28"/>
        </w:rPr>
      </w:pPr>
      <w:r w:rsidRPr="00E65B2B">
        <w:rPr>
          <w:b/>
          <w:bCs/>
        </w:rPr>
        <w:t>Teacher note:</w:t>
      </w:r>
      <w:r>
        <w:t xml:space="preserve"> the code provided </w:t>
      </w:r>
      <w:r w:rsidR="00F81C90">
        <w:t xml:space="preserve">so far </w:t>
      </w:r>
      <w:r>
        <w:t xml:space="preserve">enables one </w:t>
      </w:r>
      <w:r w:rsidR="0041557C">
        <w:t xml:space="preserve">player. Students </w:t>
      </w:r>
      <w:r w:rsidR="00F44EF1">
        <w:t>add variables to provide for two players</w:t>
      </w:r>
    </w:p>
    <w:p w14:paraId="242C9F40" w14:textId="73B47BF9" w:rsidR="006A3E7A" w:rsidRPr="00294A40" w:rsidRDefault="001A0E53" w:rsidP="00EB7F99">
      <w:pPr>
        <w:rPr>
          <w:color w:val="000000"/>
        </w:rPr>
      </w:pPr>
      <w:r w:rsidRPr="00294A40">
        <w:rPr>
          <w:color w:val="000000" w:themeColor="text1"/>
        </w:rPr>
        <w:t>Two players are required</w:t>
      </w:r>
      <w:r w:rsidR="003E1C1A" w:rsidRPr="00294A40">
        <w:rPr>
          <w:color w:val="000000" w:themeColor="text1"/>
        </w:rPr>
        <w:t xml:space="preserve"> for this game and students should consider</w:t>
      </w:r>
      <w:r w:rsidR="00415801" w:rsidRPr="00294A40">
        <w:rPr>
          <w:color w:val="000000" w:themeColor="text1"/>
        </w:rPr>
        <w:t xml:space="preserve"> what data </w:t>
      </w:r>
      <w:r w:rsidR="002A2998">
        <w:rPr>
          <w:color w:val="000000" w:themeColor="text1"/>
        </w:rPr>
        <w:t xml:space="preserve">type </w:t>
      </w:r>
      <w:r w:rsidR="00415801" w:rsidRPr="00294A40">
        <w:rPr>
          <w:color w:val="000000" w:themeColor="text1"/>
        </w:rPr>
        <w:t>will be used to store their names.</w:t>
      </w:r>
    </w:p>
    <w:p w14:paraId="3D62B8E6" w14:textId="4039771B" w:rsidR="004C43EC" w:rsidRPr="00294A40" w:rsidRDefault="07C13B75" w:rsidP="00EB7F99">
      <w:pPr>
        <w:rPr>
          <w:color w:val="000000"/>
        </w:rPr>
      </w:pPr>
      <w:r w:rsidRPr="137F54AE">
        <w:rPr>
          <w:color w:val="000000" w:themeColor="text1"/>
        </w:rPr>
        <w:t>U</w:t>
      </w:r>
      <w:r w:rsidR="0097074F" w:rsidRPr="137F54AE">
        <w:rPr>
          <w:color w:val="000000" w:themeColor="text1"/>
        </w:rPr>
        <w:t xml:space="preserve">se </w:t>
      </w:r>
      <w:r w:rsidR="18ADB28E" w:rsidRPr="137F54AE">
        <w:rPr>
          <w:color w:val="000000" w:themeColor="text1"/>
        </w:rPr>
        <w:t>the</w:t>
      </w:r>
      <w:r w:rsidR="0097074F" w:rsidRPr="137F54AE">
        <w:rPr>
          <w:color w:val="000000" w:themeColor="text1"/>
        </w:rPr>
        <w:t xml:space="preserve"> input to ask a question. </w:t>
      </w:r>
    </w:p>
    <w:p w14:paraId="60ADB2F9" w14:textId="67B3ED93" w:rsidR="00415801" w:rsidRPr="00294A40" w:rsidRDefault="0097074F" w:rsidP="00EB7F99">
      <w:pPr>
        <w:rPr>
          <w:color w:val="000000"/>
        </w:rPr>
      </w:pPr>
      <w:r w:rsidRPr="00294A40">
        <w:rPr>
          <w:color w:val="000000"/>
        </w:rPr>
        <w:t>The player1 variable will store player 1</w:t>
      </w:r>
      <w:r w:rsidR="006B4E7E">
        <w:rPr>
          <w:color w:val="000000"/>
        </w:rPr>
        <w:t>’</w:t>
      </w:r>
      <w:r w:rsidRPr="00294A40">
        <w:rPr>
          <w:color w:val="000000"/>
        </w:rPr>
        <w:t>s name and the player2 variable will store player 2</w:t>
      </w:r>
      <w:r w:rsidR="006B4E7E">
        <w:rPr>
          <w:color w:val="000000"/>
        </w:rPr>
        <w:t>’</w:t>
      </w:r>
      <w:r w:rsidRPr="00294A40">
        <w:rPr>
          <w:color w:val="000000"/>
        </w:rPr>
        <w:t>s name.</w:t>
      </w:r>
    </w:p>
    <w:p w14:paraId="5CE96228" w14:textId="401751FC" w:rsidR="004C43EC" w:rsidRPr="00294A40" w:rsidRDefault="00B479B2" w:rsidP="00EB7F99">
      <w:pPr>
        <w:rPr>
          <w:color w:val="000000"/>
        </w:rPr>
      </w:pPr>
      <w:r w:rsidRPr="00294A40">
        <w:rPr>
          <w:color w:val="000000"/>
        </w:rPr>
        <w:t>p</w:t>
      </w:r>
      <w:r w:rsidR="004C43EC" w:rsidRPr="00294A40">
        <w:rPr>
          <w:color w:val="000000"/>
        </w:rPr>
        <w:t>layer1= input ( “Enter the name</w:t>
      </w:r>
      <w:r w:rsidR="002D6F2E" w:rsidRPr="00294A40">
        <w:rPr>
          <w:color w:val="000000"/>
        </w:rPr>
        <w:t xml:space="preserve"> of the first player: ”)</w:t>
      </w:r>
    </w:p>
    <w:p w14:paraId="7B829C19" w14:textId="7A1E9028" w:rsidR="00415801" w:rsidRDefault="00B479B2" w:rsidP="00EB7F99">
      <w:pPr>
        <w:rPr>
          <w:color w:val="000000"/>
        </w:rPr>
      </w:pPr>
      <w:r w:rsidRPr="00294A40">
        <w:rPr>
          <w:color w:val="000000"/>
        </w:rPr>
        <w:t>p</w:t>
      </w:r>
      <w:r w:rsidR="002D6F2E" w:rsidRPr="00294A40">
        <w:rPr>
          <w:color w:val="000000"/>
        </w:rPr>
        <w:t>layer2= input ( “Enter the name of the second player: ”)</w:t>
      </w:r>
    </w:p>
    <w:p w14:paraId="27963275" w14:textId="0DBF30AF" w:rsidR="000B4628" w:rsidRPr="00D86996" w:rsidRDefault="000B4628" w:rsidP="00EB7F99">
      <w:pPr>
        <w:rPr>
          <w:b/>
          <w:bCs/>
          <w:lang w:eastAsia="zh-CN"/>
        </w:rPr>
      </w:pPr>
      <w:r w:rsidRPr="00D86996">
        <w:rPr>
          <w:b/>
          <w:bCs/>
          <w:lang w:eastAsia="zh-CN"/>
        </w:rPr>
        <w:t xml:space="preserve">Playing the game </w:t>
      </w:r>
    </w:p>
    <w:p w14:paraId="4627E712" w14:textId="77777777" w:rsidR="00265B28" w:rsidRPr="00294A40" w:rsidRDefault="000B4628" w:rsidP="00EB7F99">
      <w:pPr>
        <w:rPr>
          <w:lang w:eastAsia="zh-CN"/>
        </w:rPr>
      </w:pPr>
      <w:r w:rsidRPr="00294A40">
        <w:rPr>
          <w:lang w:eastAsia="zh-CN"/>
        </w:rPr>
        <w:t xml:space="preserve">The game is set up and ready to play. </w:t>
      </w:r>
    </w:p>
    <w:p w14:paraId="1509DCCF" w14:textId="7E0910F8" w:rsidR="000952CA" w:rsidRPr="00294A40" w:rsidRDefault="00265B28" w:rsidP="00EB7F99">
      <w:pPr>
        <w:rPr>
          <w:lang w:eastAsia="zh-CN"/>
        </w:rPr>
      </w:pPr>
      <w:r w:rsidRPr="00294A40">
        <w:rPr>
          <w:lang w:eastAsia="zh-CN"/>
        </w:rPr>
        <w:t>T</w:t>
      </w:r>
      <w:r w:rsidR="000B4628" w:rsidRPr="00294A40">
        <w:rPr>
          <w:lang w:eastAsia="zh-CN"/>
        </w:rPr>
        <w:t>he first player</w:t>
      </w:r>
      <w:r w:rsidR="000952CA" w:rsidRPr="00294A40">
        <w:rPr>
          <w:lang w:eastAsia="zh-CN"/>
        </w:rPr>
        <w:t xml:space="preserve"> is asked</w:t>
      </w:r>
      <w:r w:rsidR="000B4628" w:rsidRPr="00294A40">
        <w:rPr>
          <w:lang w:eastAsia="zh-CN"/>
        </w:rPr>
        <w:t xml:space="preserve"> where they would like to add a cross to the grid.</w:t>
      </w:r>
      <w:r w:rsidR="008C7CD2">
        <w:rPr>
          <w:lang w:eastAsia="zh-CN"/>
        </w:rPr>
        <w:t xml:space="preserve"> </w:t>
      </w:r>
      <w:r w:rsidR="000B4628" w:rsidRPr="00294A40">
        <w:rPr>
          <w:lang w:eastAsia="zh-CN"/>
        </w:rPr>
        <w:t xml:space="preserve">They do this by telling </w:t>
      </w:r>
      <w:r w:rsidR="003D36B5" w:rsidRPr="00294A40">
        <w:rPr>
          <w:lang w:eastAsia="zh-CN"/>
        </w:rPr>
        <w:t xml:space="preserve">the </w:t>
      </w:r>
      <w:r w:rsidR="00C56D48" w:rsidRPr="00294A40">
        <w:rPr>
          <w:lang w:eastAsia="zh-CN"/>
        </w:rPr>
        <w:t>program</w:t>
      </w:r>
      <w:r w:rsidR="000B4628" w:rsidRPr="00294A40">
        <w:rPr>
          <w:lang w:eastAsia="zh-CN"/>
        </w:rPr>
        <w:t xml:space="preserve"> the number of the location. </w:t>
      </w:r>
    </w:p>
    <w:p w14:paraId="6A0075CF" w14:textId="07BB911F" w:rsidR="000952CA" w:rsidRPr="00294A40" w:rsidRDefault="00C56D48" w:rsidP="00EB7F99">
      <w:pPr>
        <w:rPr>
          <w:lang w:eastAsia="zh-CN"/>
        </w:rPr>
      </w:pPr>
      <w:r w:rsidRPr="00294A40">
        <w:rPr>
          <w:lang w:eastAsia="zh-CN"/>
        </w:rPr>
        <w:t>T</w:t>
      </w:r>
      <w:r w:rsidR="000B4628" w:rsidRPr="00294A40">
        <w:rPr>
          <w:lang w:eastAsia="zh-CN"/>
        </w:rPr>
        <w:t>he board</w:t>
      </w:r>
      <w:r w:rsidR="00B3650F" w:rsidRPr="00294A40">
        <w:rPr>
          <w:lang w:eastAsia="zh-CN"/>
        </w:rPr>
        <w:t xml:space="preserve"> is changed</w:t>
      </w:r>
      <w:r w:rsidR="000B4628" w:rsidRPr="00294A40">
        <w:rPr>
          <w:lang w:eastAsia="zh-CN"/>
        </w:rPr>
        <w:t xml:space="preserve"> so that a cross is added at this location on the grid.</w:t>
      </w:r>
    </w:p>
    <w:p w14:paraId="70A5BFF7" w14:textId="7D55F8E9" w:rsidR="00F46E5C" w:rsidRPr="00294A40" w:rsidRDefault="735CA8B3" w:rsidP="00EB7F99">
      <w:pPr>
        <w:rPr>
          <w:lang w:eastAsia="zh-CN"/>
        </w:rPr>
      </w:pPr>
      <w:r w:rsidRPr="137F54AE">
        <w:rPr>
          <w:lang w:eastAsia="zh-CN"/>
        </w:rPr>
        <w:t>D</w:t>
      </w:r>
      <w:r w:rsidR="001F0D03" w:rsidRPr="137F54AE">
        <w:rPr>
          <w:lang w:eastAsia="zh-CN"/>
        </w:rPr>
        <w:t>iscuss</w:t>
      </w:r>
      <w:r w:rsidR="001F0D03" w:rsidRPr="00294A40">
        <w:rPr>
          <w:lang w:eastAsia="zh-CN"/>
        </w:rPr>
        <w:t xml:space="preserve"> </w:t>
      </w:r>
      <w:r w:rsidR="00676FA3" w:rsidRPr="00294A40">
        <w:rPr>
          <w:lang w:eastAsia="zh-CN"/>
        </w:rPr>
        <w:t>how this could be coded.</w:t>
      </w:r>
    </w:p>
    <w:p w14:paraId="0AE02B51" w14:textId="7FE8D5F3" w:rsidR="00B3650F" w:rsidRDefault="00F210D8" w:rsidP="00EB7F99">
      <w:pPr>
        <w:pStyle w:val="FeatureBox2"/>
      </w:pPr>
      <w:r w:rsidRPr="00F210D8">
        <w:rPr>
          <w:b/>
          <w:bCs/>
        </w:rPr>
        <w:t>Teacher note:</w:t>
      </w:r>
      <w:r>
        <w:t xml:space="preserve"> </w:t>
      </w:r>
      <w:r w:rsidR="00C242C4">
        <w:t>when coding</w:t>
      </w:r>
      <w:r w:rsidR="008C7CD2">
        <w:t>,</w:t>
      </w:r>
      <w:r w:rsidR="00C242C4">
        <w:t xml:space="preserve"> t</w:t>
      </w:r>
      <w:r w:rsidR="000B4628" w:rsidRPr="000B4628">
        <w:t xml:space="preserve">he number </w:t>
      </w:r>
      <w:r w:rsidR="00C242C4">
        <w:t>given</w:t>
      </w:r>
      <w:r w:rsidR="000B4628" w:rsidRPr="000B4628">
        <w:t xml:space="preserve"> is one more than the storage location in the board list.</w:t>
      </w:r>
    </w:p>
    <w:p w14:paraId="26C8AECC" w14:textId="6CB5E710" w:rsidR="003B11B2" w:rsidRDefault="000B4628" w:rsidP="00EB7F99">
      <w:pPr>
        <w:pStyle w:val="FeatureBox2"/>
      </w:pPr>
      <w:r w:rsidRPr="000B4628">
        <w:t xml:space="preserve">For example, if </w:t>
      </w:r>
      <w:r w:rsidR="003B11B2">
        <w:t xml:space="preserve">a </w:t>
      </w:r>
      <w:r w:rsidR="00F210D8">
        <w:t>p</w:t>
      </w:r>
      <w:r w:rsidR="00C242C4" w:rsidRPr="00294A40">
        <w:t>layer</w:t>
      </w:r>
      <w:r w:rsidR="00C242C4">
        <w:t xml:space="preserve"> types</w:t>
      </w:r>
      <w:r w:rsidRPr="000B4628">
        <w:t xml:space="preserve"> 1 then this will be located at 0 in the board list and if they say 7, then this would be located at 6 in the board list.</w:t>
      </w:r>
    </w:p>
    <w:p w14:paraId="554C3520" w14:textId="38AA2964" w:rsidR="0093756F" w:rsidRPr="00F210D8" w:rsidRDefault="30C62B36" w:rsidP="00EB7F99">
      <w:pPr>
        <w:rPr>
          <w:lang w:eastAsia="zh-CN"/>
        </w:rPr>
      </w:pPr>
      <w:r w:rsidRPr="137F54AE">
        <w:rPr>
          <w:lang w:eastAsia="zh-CN"/>
        </w:rPr>
        <w:t>A</w:t>
      </w:r>
      <w:r w:rsidR="00FA4DD4" w:rsidRPr="137F54AE">
        <w:rPr>
          <w:lang w:eastAsia="zh-CN"/>
        </w:rPr>
        <w:t>dd</w:t>
      </w:r>
      <w:r w:rsidR="00FA4DD4" w:rsidRPr="00F210D8">
        <w:rPr>
          <w:lang w:eastAsia="zh-CN"/>
        </w:rPr>
        <w:t xml:space="preserve"> this </w:t>
      </w:r>
      <w:r w:rsidR="000B4628" w:rsidRPr="00F210D8">
        <w:rPr>
          <w:lang w:eastAsia="zh-CN"/>
        </w:rPr>
        <w:t>code</w:t>
      </w:r>
      <w:r w:rsidR="00BF29EE" w:rsidRPr="00F210D8">
        <w:rPr>
          <w:lang w:eastAsia="zh-CN"/>
        </w:rPr>
        <w:t xml:space="preserve"> to</w:t>
      </w:r>
      <w:r w:rsidR="00BF29EE">
        <w:rPr>
          <w:lang w:eastAsia="zh-CN"/>
        </w:rPr>
        <w:t xml:space="preserve"> </w:t>
      </w:r>
      <w:r w:rsidR="00070E27">
        <w:rPr>
          <w:lang w:eastAsia="zh-CN"/>
        </w:rPr>
        <w:t>the code</w:t>
      </w:r>
      <w:r w:rsidR="00BF29EE" w:rsidRPr="00F210D8">
        <w:rPr>
          <w:lang w:eastAsia="zh-CN"/>
        </w:rPr>
        <w:t xml:space="preserve"> </w:t>
      </w:r>
      <w:r w:rsidR="000B4628" w:rsidRPr="137F54AE">
        <w:rPr>
          <w:lang w:eastAsia="zh-CN"/>
        </w:rPr>
        <w:t>y</w:t>
      </w:r>
      <w:r w:rsidR="54E84F25" w:rsidRPr="137F54AE">
        <w:rPr>
          <w:lang w:eastAsia="zh-CN"/>
        </w:rPr>
        <w:t>ou</w:t>
      </w:r>
      <w:r w:rsidR="00070E27">
        <w:rPr>
          <w:lang w:eastAsia="zh-CN"/>
        </w:rPr>
        <w:t xml:space="preserve"> have </w:t>
      </w:r>
      <w:r w:rsidR="000B4628" w:rsidRPr="00F210D8">
        <w:rPr>
          <w:lang w:eastAsia="zh-CN"/>
        </w:rPr>
        <w:t>produced to start playing the game.</w:t>
      </w:r>
    </w:p>
    <w:tbl>
      <w:tblPr>
        <w:tblStyle w:val="GridTable1Light-Accent1"/>
        <w:tblW w:w="9650" w:type="dxa"/>
        <w:tblLook w:val="0620" w:firstRow="1" w:lastRow="0" w:firstColumn="0" w:lastColumn="0" w:noHBand="1" w:noVBand="1"/>
        <w:tblDescription w:val="Space for students to provide answer"/>
      </w:tblPr>
      <w:tblGrid>
        <w:gridCol w:w="9650"/>
      </w:tblGrid>
      <w:tr w:rsidR="004D3867" w14:paraId="78FEDFD5" w14:textId="77777777" w:rsidTr="007F5AF7">
        <w:trPr>
          <w:cnfStyle w:val="100000000000" w:firstRow="1" w:lastRow="0" w:firstColumn="0" w:lastColumn="0" w:oddVBand="0" w:evenVBand="0" w:oddHBand="0" w:evenHBand="0" w:firstRowFirstColumn="0" w:firstRowLastColumn="0" w:lastRowFirstColumn="0" w:lastRowLastColumn="0"/>
          <w:trHeight w:val="843"/>
        </w:trPr>
        <w:tc>
          <w:tcPr>
            <w:tcW w:w="9650" w:type="dxa"/>
          </w:tcPr>
          <w:p w14:paraId="36AF435C" w14:textId="4206A73E" w:rsidR="004D3867" w:rsidRPr="00735B73" w:rsidRDefault="00550094" w:rsidP="00EB7F99">
            <w:pPr>
              <w:rPr>
                <w:color w:val="000000"/>
              </w:rPr>
            </w:pPr>
            <w:r w:rsidRPr="00735B73">
              <w:rPr>
                <w:color w:val="000000"/>
              </w:rPr>
              <w:t>#Tic tac toe</w:t>
            </w:r>
          </w:p>
          <w:p w14:paraId="144AC639" w14:textId="744F61C1" w:rsidR="008343F5" w:rsidRPr="00070E27" w:rsidRDefault="008343F5" w:rsidP="00EB7F99">
            <w:pPr>
              <w:rPr>
                <w:color w:val="000000"/>
              </w:rPr>
            </w:pPr>
            <w:r w:rsidRPr="00735B73">
              <w:rPr>
                <w:color w:val="000000"/>
              </w:rPr>
              <w:t>print (“Welcome to Tic-tac-toe”)</w:t>
            </w:r>
          </w:p>
          <w:p w14:paraId="617836B4" w14:textId="0296AE5D" w:rsidR="004D3867" w:rsidRPr="00070E27" w:rsidRDefault="004D3867" w:rsidP="00EB7F99">
            <w:pPr>
              <w:rPr>
                <w:color w:val="000000"/>
              </w:rPr>
            </w:pPr>
            <w:r w:rsidRPr="00070E27">
              <w:rPr>
                <w:color w:val="000000"/>
              </w:rPr>
              <w:t>board= [“1”,”2”,”3”,”4”,”5”,”6”,”7”,”9”]</w:t>
            </w:r>
          </w:p>
          <w:p w14:paraId="39F97566" w14:textId="4FFD490B" w:rsidR="004D3867" w:rsidRPr="00070E27" w:rsidRDefault="0089120C" w:rsidP="00EB7F99">
            <w:pPr>
              <w:rPr>
                <w:color w:val="000000"/>
              </w:rPr>
            </w:pPr>
            <w:r w:rsidRPr="00070E27">
              <w:rPr>
                <w:color w:val="000000"/>
              </w:rPr>
              <w:t>#Make the Grid</w:t>
            </w:r>
          </w:p>
          <w:p w14:paraId="073F1B6F" w14:textId="0DF5E5F5" w:rsidR="004D3867" w:rsidRPr="00070E27" w:rsidRDefault="004D3867" w:rsidP="00EB7F99">
            <w:pPr>
              <w:rPr>
                <w:color w:val="000000"/>
              </w:rPr>
            </w:pPr>
            <w:r w:rsidRPr="00070E27">
              <w:rPr>
                <w:color w:val="000000"/>
              </w:rPr>
              <w:t>print (</w:t>
            </w:r>
            <w:r w:rsidR="00596EAC" w:rsidRPr="00070E27">
              <w:rPr>
                <w:color w:val="000000"/>
              </w:rPr>
              <w:t>board [</w:t>
            </w:r>
            <w:r w:rsidRPr="00070E27">
              <w:rPr>
                <w:color w:val="000000"/>
              </w:rPr>
              <w:t xml:space="preserve">0],”:” </w:t>
            </w:r>
            <w:r w:rsidR="00596EAC" w:rsidRPr="00070E27">
              <w:rPr>
                <w:color w:val="000000"/>
              </w:rPr>
              <w:t>board [</w:t>
            </w:r>
            <w:r w:rsidRPr="00070E27">
              <w:rPr>
                <w:color w:val="000000"/>
              </w:rPr>
              <w:t xml:space="preserve">1],”:” </w:t>
            </w:r>
            <w:r w:rsidR="00596EAC" w:rsidRPr="00070E27">
              <w:rPr>
                <w:color w:val="000000"/>
              </w:rPr>
              <w:t>board [</w:t>
            </w:r>
            <w:r w:rsidRPr="00070E27">
              <w:rPr>
                <w:color w:val="000000"/>
              </w:rPr>
              <w:t>2],)</w:t>
            </w:r>
          </w:p>
          <w:p w14:paraId="1B0C2B2C" w14:textId="5C2C9172" w:rsidR="004D3867" w:rsidRPr="00070E27" w:rsidRDefault="00596EAC" w:rsidP="00EB7F99">
            <w:pPr>
              <w:rPr>
                <w:color w:val="000000"/>
              </w:rPr>
            </w:pPr>
            <w:r w:rsidRPr="00070E27">
              <w:rPr>
                <w:color w:val="000000"/>
              </w:rPr>
              <w:t>print (</w:t>
            </w:r>
            <w:r w:rsidR="004D3867" w:rsidRPr="00070E27">
              <w:rPr>
                <w:color w:val="000000"/>
              </w:rPr>
              <w:t>“………’)</w:t>
            </w:r>
          </w:p>
          <w:p w14:paraId="3CE0F327" w14:textId="6061A4EC" w:rsidR="004D3867" w:rsidRPr="00070E27" w:rsidRDefault="004D3867" w:rsidP="00EB7F99">
            <w:pPr>
              <w:rPr>
                <w:color w:val="000000"/>
              </w:rPr>
            </w:pPr>
            <w:r w:rsidRPr="00070E27">
              <w:rPr>
                <w:color w:val="000000"/>
              </w:rPr>
              <w:t>print (</w:t>
            </w:r>
            <w:r w:rsidR="00596EAC" w:rsidRPr="00070E27">
              <w:rPr>
                <w:color w:val="000000"/>
              </w:rPr>
              <w:t>board [</w:t>
            </w:r>
            <w:r w:rsidRPr="00070E27">
              <w:rPr>
                <w:color w:val="000000"/>
              </w:rPr>
              <w:t xml:space="preserve">3],”:” </w:t>
            </w:r>
            <w:r w:rsidR="00596EAC" w:rsidRPr="00070E27">
              <w:rPr>
                <w:color w:val="000000"/>
              </w:rPr>
              <w:t>board [</w:t>
            </w:r>
            <w:r w:rsidRPr="00070E27">
              <w:rPr>
                <w:color w:val="000000"/>
              </w:rPr>
              <w:t xml:space="preserve">4],”:” </w:t>
            </w:r>
            <w:r w:rsidR="00596EAC" w:rsidRPr="00070E27">
              <w:rPr>
                <w:color w:val="000000"/>
              </w:rPr>
              <w:t>board [</w:t>
            </w:r>
            <w:r w:rsidRPr="00070E27">
              <w:rPr>
                <w:color w:val="000000"/>
              </w:rPr>
              <w:t>5],)</w:t>
            </w:r>
          </w:p>
          <w:p w14:paraId="1CDCF38A" w14:textId="36A922B8" w:rsidR="004D3867" w:rsidRPr="00070E27" w:rsidRDefault="00596EAC" w:rsidP="00EB7F99">
            <w:pPr>
              <w:rPr>
                <w:color w:val="000000"/>
              </w:rPr>
            </w:pPr>
            <w:r w:rsidRPr="00070E27">
              <w:rPr>
                <w:color w:val="000000"/>
              </w:rPr>
              <w:t>print (</w:t>
            </w:r>
            <w:r w:rsidR="004D3867" w:rsidRPr="00070E27">
              <w:rPr>
                <w:color w:val="000000"/>
              </w:rPr>
              <w:t>“………’)</w:t>
            </w:r>
          </w:p>
          <w:p w14:paraId="6377BCD6" w14:textId="3D8D708D" w:rsidR="004D3867" w:rsidRPr="00070E27" w:rsidRDefault="004D3867" w:rsidP="00EB7F99">
            <w:pPr>
              <w:rPr>
                <w:color w:val="000000"/>
              </w:rPr>
            </w:pPr>
            <w:r w:rsidRPr="00070E27">
              <w:rPr>
                <w:color w:val="000000"/>
              </w:rPr>
              <w:t>print (</w:t>
            </w:r>
            <w:r w:rsidR="00596EAC" w:rsidRPr="00070E27">
              <w:rPr>
                <w:color w:val="000000"/>
              </w:rPr>
              <w:t>board [</w:t>
            </w:r>
            <w:r w:rsidRPr="00070E27">
              <w:rPr>
                <w:color w:val="000000"/>
              </w:rPr>
              <w:t xml:space="preserve">6],”:” </w:t>
            </w:r>
            <w:r w:rsidR="00596EAC" w:rsidRPr="00070E27">
              <w:rPr>
                <w:color w:val="000000"/>
              </w:rPr>
              <w:t>board [</w:t>
            </w:r>
            <w:r w:rsidRPr="00070E27">
              <w:rPr>
                <w:color w:val="000000"/>
              </w:rPr>
              <w:t xml:space="preserve">7],”:” </w:t>
            </w:r>
            <w:r w:rsidR="00596EAC" w:rsidRPr="00070E27">
              <w:rPr>
                <w:color w:val="000000"/>
              </w:rPr>
              <w:t>board [</w:t>
            </w:r>
            <w:r w:rsidRPr="00070E27">
              <w:rPr>
                <w:color w:val="000000"/>
              </w:rPr>
              <w:t>8],)</w:t>
            </w:r>
          </w:p>
          <w:p w14:paraId="6CEAC9D6" w14:textId="1561885A" w:rsidR="004D3867" w:rsidRPr="00070E27" w:rsidRDefault="003C4476" w:rsidP="00EB7F99">
            <w:pPr>
              <w:rPr>
                <w:color w:val="000000"/>
              </w:rPr>
            </w:pPr>
            <w:r w:rsidRPr="00070E27">
              <w:rPr>
                <w:color w:val="000000"/>
              </w:rPr>
              <w:t>#Player names</w:t>
            </w:r>
          </w:p>
          <w:p w14:paraId="2B745211" w14:textId="1DC56530" w:rsidR="003C4476" w:rsidRPr="00070E27" w:rsidRDefault="00ED14FD" w:rsidP="00EB7F99">
            <w:pPr>
              <w:rPr>
                <w:color w:val="000000"/>
              </w:rPr>
            </w:pPr>
            <w:r w:rsidRPr="00070E27">
              <w:rPr>
                <w:color w:val="000000"/>
              </w:rPr>
              <w:t>p</w:t>
            </w:r>
            <w:r w:rsidR="003C4476" w:rsidRPr="00070E27">
              <w:rPr>
                <w:color w:val="000000"/>
              </w:rPr>
              <w:t xml:space="preserve">layer1= input </w:t>
            </w:r>
            <w:r w:rsidR="00596EAC" w:rsidRPr="00070E27">
              <w:rPr>
                <w:color w:val="000000"/>
              </w:rPr>
              <w:t>(“</w:t>
            </w:r>
            <w:r w:rsidR="003C4476" w:rsidRPr="00070E27">
              <w:rPr>
                <w:color w:val="000000"/>
              </w:rPr>
              <w:t>Enter the name of the first player</w:t>
            </w:r>
            <w:r w:rsidR="00596EAC" w:rsidRPr="00070E27">
              <w:rPr>
                <w:color w:val="000000"/>
              </w:rPr>
              <w:t>:”</w:t>
            </w:r>
            <w:r w:rsidR="003C4476" w:rsidRPr="00070E27">
              <w:rPr>
                <w:color w:val="000000"/>
              </w:rPr>
              <w:t>)</w:t>
            </w:r>
          </w:p>
          <w:p w14:paraId="287D127F" w14:textId="5B8FC686" w:rsidR="003C4476" w:rsidRPr="00070E27" w:rsidRDefault="00ED14FD" w:rsidP="00EB7F99">
            <w:pPr>
              <w:rPr>
                <w:color w:val="000000"/>
              </w:rPr>
            </w:pPr>
            <w:r w:rsidRPr="00070E27">
              <w:rPr>
                <w:color w:val="000000"/>
              </w:rPr>
              <w:t>p</w:t>
            </w:r>
            <w:r w:rsidR="003C4476" w:rsidRPr="00070E27">
              <w:rPr>
                <w:color w:val="000000"/>
              </w:rPr>
              <w:t xml:space="preserve">layer2= input </w:t>
            </w:r>
            <w:r w:rsidR="00596EAC" w:rsidRPr="00070E27">
              <w:rPr>
                <w:color w:val="000000"/>
              </w:rPr>
              <w:t>(“</w:t>
            </w:r>
            <w:r w:rsidR="003C4476" w:rsidRPr="00070E27">
              <w:rPr>
                <w:color w:val="000000"/>
              </w:rPr>
              <w:t>Enter the name of the second player</w:t>
            </w:r>
            <w:r w:rsidR="00596EAC" w:rsidRPr="00070E27">
              <w:rPr>
                <w:color w:val="000000"/>
              </w:rPr>
              <w:t>:”</w:t>
            </w:r>
            <w:r w:rsidR="003C4476" w:rsidRPr="00070E27">
              <w:rPr>
                <w:color w:val="000000"/>
              </w:rPr>
              <w:t>)</w:t>
            </w:r>
          </w:p>
          <w:p w14:paraId="59B8A31C" w14:textId="43EF6ECB" w:rsidR="003C4476" w:rsidRPr="00070E27" w:rsidRDefault="00D37312" w:rsidP="00EB7F99">
            <w:pPr>
              <w:rPr>
                <w:color w:val="000000"/>
              </w:rPr>
            </w:pPr>
            <w:r w:rsidRPr="00070E27">
              <w:rPr>
                <w:color w:val="000000"/>
              </w:rPr>
              <w:t>#Play Tic tac toe</w:t>
            </w:r>
          </w:p>
          <w:p w14:paraId="537A31FE" w14:textId="6D46F8C8" w:rsidR="00D37312" w:rsidRPr="00070E27" w:rsidRDefault="00F05152" w:rsidP="00EB7F99">
            <w:pPr>
              <w:rPr>
                <w:color w:val="000000"/>
              </w:rPr>
            </w:pPr>
            <w:r w:rsidRPr="00070E27">
              <w:rPr>
                <w:color w:val="000000"/>
              </w:rPr>
              <w:t>P</w:t>
            </w:r>
            <w:r w:rsidR="00D37312" w:rsidRPr="00070E27">
              <w:rPr>
                <w:color w:val="000000"/>
              </w:rPr>
              <w:t>rint</w:t>
            </w:r>
            <w:r w:rsidRPr="00070E27">
              <w:rPr>
                <w:color w:val="000000"/>
              </w:rPr>
              <w:t xml:space="preserve"> ( “hello”,</w:t>
            </w:r>
            <w:r w:rsidR="00B479B2" w:rsidRPr="00070E27">
              <w:rPr>
                <w:color w:val="000000"/>
              </w:rPr>
              <w:t xml:space="preserve"> </w:t>
            </w:r>
            <w:r w:rsidRPr="00070E27">
              <w:rPr>
                <w:color w:val="000000"/>
              </w:rPr>
              <w:t>player1</w:t>
            </w:r>
            <w:r w:rsidR="00ED14FD" w:rsidRPr="00070E27">
              <w:rPr>
                <w:color w:val="000000"/>
              </w:rPr>
              <w:t>)</w:t>
            </w:r>
          </w:p>
          <w:p w14:paraId="56C314E7" w14:textId="7938D15B" w:rsidR="00806ABC" w:rsidRPr="00070E27" w:rsidRDefault="00806ABC" w:rsidP="00EB7F99">
            <w:pPr>
              <w:rPr>
                <w:color w:val="000000"/>
              </w:rPr>
            </w:pPr>
            <w:r w:rsidRPr="00070E27">
              <w:rPr>
                <w:color w:val="000000"/>
              </w:rPr>
              <w:t>Xloc=int (input</w:t>
            </w:r>
            <w:r w:rsidR="00CD58D5" w:rsidRPr="00070E27">
              <w:rPr>
                <w:color w:val="000000"/>
              </w:rPr>
              <w:t>( “Where do you want to place a cross</w:t>
            </w:r>
            <w:r w:rsidR="00507CCE" w:rsidRPr="00070E27">
              <w:rPr>
                <w:color w:val="000000"/>
              </w:rPr>
              <w:t xml:space="preserve"> ( choose from 1-9) : “</w:t>
            </w:r>
            <w:r w:rsidR="002040B7" w:rsidRPr="00070E27">
              <w:rPr>
                <w:color w:val="000000"/>
              </w:rPr>
              <w:t>))</w:t>
            </w:r>
          </w:p>
          <w:p w14:paraId="13C47FB4" w14:textId="62586768" w:rsidR="002040B7" w:rsidRPr="00070E27" w:rsidRDefault="004451FD" w:rsidP="00EB7F99">
            <w:pPr>
              <w:rPr>
                <w:color w:val="000000"/>
              </w:rPr>
            </w:pPr>
            <w:r w:rsidRPr="00070E27">
              <w:rPr>
                <w:color w:val="000000"/>
              </w:rPr>
              <w:t>b</w:t>
            </w:r>
            <w:r w:rsidR="002040B7" w:rsidRPr="00070E27">
              <w:rPr>
                <w:color w:val="000000"/>
              </w:rPr>
              <w:t>oard [Xloc</w:t>
            </w:r>
            <w:r w:rsidRPr="00070E27">
              <w:rPr>
                <w:color w:val="000000"/>
              </w:rPr>
              <w:t>-1]=”X”</w:t>
            </w:r>
          </w:p>
          <w:p w14:paraId="055AA9EA" w14:textId="77777777" w:rsidR="00676FA3" w:rsidRPr="00070E27" w:rsidRDefault="00676FA3" w:rsidP="00EB7F99">
            <w:pPr>
              <w:rPr>
                <w:color w:val="000000"/>
              </w:rPr>
            </w:pPr>
            <w:r w:rsidRPr="00070E27">
              <w:rPr>
                <w:color w:val="000000"/>
              </w:rPr>
              <w:t>print (board [0],”:” board [1],”:” board [2],)</w:t>
            </w:r>
          </w:p>
          <w:p w14:paraId="02353062" w14:textId="77777777" w:rsidR="00676FA3" w:rsidRPr="00070E27" w:rsidRDefault="00676FA3" w:rsidP="00EB7F99">
            <w:pPr>
              <w:rPr>
                <w:color w:val="000000"/>
              </w:rPr>
            </w:pPr>
            <w:r w:rsidRPr="00070E27">
              <w:rPr>
                <w:color w:val="000000"/>
              </w:rPr>
              <w:t>print (“………’)</w:t>
            </w:r>
          </w:p>
          <w:p w14:paraId="4D8DBFD2" w14:textId="77777777" w:rsidR="00676FA3" w:rsidRPr="00070E27" w:rsidRDefault="00676FA3" w:rsidP="00EB7F99">
            <w:pPr>
              <w:rPr>
                <w:color w:val="000000"/>
              </w:rPr>
            </w:pPr>
            <w:r w:rsidRPr="00070E27">
              <w:rPr>
                <w:color w:val="000000"/>
              </w:rPr>
              <w:t>print (board [3],”:” board [4],”:” board [5],)</w:t>
            </w:r>
          </w:p>
          <w:p w14:paraId="5204B92D" w14:textId="77777777" w:rsidR="00676FA3" w:rsidRPr="00070E27" w:rsidRDefault="00676FA3" w:rsidP="00EB7F99">
            <w:pPr>
              <w:rPr>
                <w:color w:val="000000"/>
              </w:rPr>
            </w:pPr>
            <w:r w:rsidRPr="00070E27">
              <w:rPr>
                <w:color w:val="000000"/>
              </w:rPr>
              <w:t>print (“………’)</w:t>
            </w:r>
          </w:p>
          <w:p w14:paraId="064DFD66" w14:textId="414090DF" w:rsidR="004D3867" w:rsidRPr="00070E27" w:rsidRDefault="00676FA3" w:rsidP="00EB7F99">
            <w:pPr>
              <w:rPr>
                <w:color w:val="000000"/>
              </w:rPr>
            </w:pPr>
            <w:r w:rsidRPr="00070E27">
              <w:rPr>
                <w:color w:val="000000"/>
              </w:rPr>
              <w:t>print (board [6],”:” board [7],”:” board [8],)</w:t>
            </w:r>
          </w:p>
        </w:tc>
      </w:tr>
    </w:tbl>
    <w:p w14:paraId="6B99C918" w14:textId="47CB9D69" w:rsidR="00F210D8" w:rsidRDefault="00F210D8" w:rsidP="00EB7F99">
      <w:pPr>
        <w:rPr>
          <w:color w:val="000000"/>
        </w:rPr>
      </w:pPr>
      <w:r w:rsidRPr="00570BD5">
        <w:rPr>
          <w:b/>
          <w:bCs/>
          <w:color w:val="000000"/>
        </w:rPr>
        <w:t>Predict</w:t>
      </w:r>
      <w:r w:rsidRPr="00570BD5">
        <w:rPr>
          <w:color w:val="000000"/>
        </w:rPr>
        <w:t xml:space="preserve"> what </w:t>
      </w:r>
      <w:r>
        <w:rPr>
          <w:color w:val="000000"/>
        </w:rPr>
        <w:t>the code above</w:t>
      </w:r>
      <w:r w:rsidRPr="00570BD5">
        <w:rPr>
          <w:color w:val="000000"/>
        </w:rPr>
        <w:t xml:space="preserve"> will do:</w:t>
      </w:r>
      <w:r w:rsidRPr="00CC6A06">
        <w:rPr>
          <w:color w:val="000000"/>
        </w:rPr>
        <w:t xml:space="preserve"> </w:t>
      </w:r>
    </w:p>
    <w:tbl>
      <w:tblPr>
        <w:tblStyle w:val="GridTable1Light-Accent1"/>
        <w:tblW w:w="9661" w:type="dxa"/>
        <w:tblLook w:val="0620" w:firstRow="1" w:lastRow="0" w:firstColumn="0" w:lastColumn="0" w:noHBand="1" w:noVBand="1"/>
        <w:tblDescription w:val="Space for students to provide answer"/>
      </w:tblPr>
      <w:tblGrid>
        <w:gridCol w:w="9661"/>
      </w:tblGrid>
      <w:tr w:rsidR="00F210D8" w:rsidRPr="00570BD5" w14:paraId="091EB2C1" w14:textId="77777777" w:rsidTr="008449AD">
        <w:trPr>
          <w:cnfStyle w:val="100000000000" w:firstRow="1" w:lastRow="0" w:firstColumn="0" w:lastColumn="0" w:oddVBand="0" w:evenVBand="0" w:oddHBand="0" w:evenHBand="0" w:firstRowFirstColumn="0" w:firstRowLastColumn="0" w:lastRowFirstColumn="0" w:lastRowLastColumn="0"/>
          <w:trHeight w:val="1270"/>
        </w:trPr>
        <w:tc>
          <w:tcPr>
            <w:tcW w:w="9661" w:type="dxa"/>
          </w:tcPr>
          <w:p w14:paraId="5FA99DFC" w14:textId="77777777" w:rsidR="00F210D8" w:rsidRPr="00570BD5" w:rsidRDefault="00F210D8" w:rsidP="00EB7F99"/>
        </w:tc>
      </w:tr>
    </w:tbl>
    <w:p w14:paraId="79BC404B" w14:textId="77777777" w:rsidR="00F210D8" w:rsidRPr="00570BD5" w:rsidRDefault="00F210D8" w:rsidP="00EB7F99">
      <w:pPr>
        <w:rPr>
          <w:color w:val="000000"/>
        </w:rPr>
      </w:pPr>
      <w:r w:rsidRPr="00570BD5">
        <w:rPr>
          <w:b/>
          <w:bCs/>
          <w:color w:val="000000"/>
        </w:rPr>
        <w:t>Run</w:t>
      </w:r>
      <w:r w:rsidRPr="00570BD5">
        <w:rPr>
          <w:color w:val="000000"/>
        </w:rPr>
        <w:t xml:space="preserve"> the code</w:t>
      </w:r>
      <w:r>
        <w:rPr>
          <w:color w:val="000000"/>
        </w:rPr>
        <w:t>.</w:t>
      </w:r>
    </w:p>
    <w:p w14:paraId="51F07E6B" w14:textId="6A3CBDFA" w:rsidR="00230B84" w:rsidRDefault="00347AC9" w:rsidP="00EB7F99">
      <w:pPr>
        <w:pStyle w:val="FeatureBox2"/>
      </w:pPr>
      <w:r>
        <w:t xml:space="preserve">Notice in this </w:t>
      </w:r>
      <w:r w:rsidRPr="00347AC9">
        <w:t>game</w:t>
      </w:r>
      <w:r w:rsidR="001158BC">
        <w:t>,</w:t>
      </w:r>
      <w:r w:rsidRPr="00347AC9">
        <w:t xml:space="preserve"> the board</w:t>
      </w:r>
      <w:r w:rsidR="009B650C">
        <w:t xml:space="preserve"> will be displayed</w:t>
      </w:r>
      <w:r w:rsidRPr="00347AC9">
        <w:t xml:space="preserve"> </w:t>
      </w:r>
      <w:r w:rsidR="00230B84" w:rsidRPr="00347AC9">
        <w:t>repeatedly</w:t>
      </w:r>
      <w:r w:rsidRPr="00347AC9">
        <w:t>.</w:t>
      </w:r>
    </w:p>
    <w:p w14:paraId="6C29DA43" w14:textId="714E4C64" w:rsidR="008D2C5F" w:rsidRDefault="00230B84" w:rsidP="00EB7F99">
      <w:pPr>
        <w:pStyle w:val="FeatureBox2"/>
      </w:pPr>
      <w:r>
        <w:t>A</w:t>
      </w:r>
      <w:r w:rsidR="00347AC9">
        <w:t xml:space="preserve"> sub-program called a procedure </w:t>
      </w:r>
      <w:r w:rsidR="00347DC2">
        <w:t>will</w:t>
      </w:r>
      <w:r w:rsidR="00347AC9">
        <w:t xml:space="preserve"> make the code a lot more efficient.</w:t>
      </w:r>
    </w:p>
    <w:p w14:paraId="5E67DB3C" w14:textId="39244A25" w:rsidR="002D1641" w:rsidRDefault="00347AC9" w:rsidP="00EB7F99">
      <w:pPr>
        <w:pStyle w:val="FeatureBox2"/>
      </w:pPr>
      <w:r w:rsidRPr="00347AC9">
        <w:t xml:space="preserve">Create </w:t>
      </w:r>
      <w:r w:rsidR="00870900">
        <w:t>a</w:t>
      </w:r>
      <w:r w:rsidRPr="00347AC9">
        <w:t xml:space="preserve"> procedure to display the grid. </w:t>
      </w:r>
      <w:r w:rsidR="005D6D29">
        <w:t>Then</w:t>
      </w:r>
      <w:r w:rsidR="005D6D29" w:rsidRPr="00347AC9">
        <w:t xml:space="preserve"> </w:t>
      </w:r>
      <w:r w:rsidR="003A2302">
        <w:t>‘</w:t>
      </w:r>
      <w:r w:rsidRPr="00347AC9">
        <w:t>call</w:t>
      </w:r>
      <w:r w:rsidR="003A2302">
        <w:t>’</w:t>
      </w:r>
      <w:r w:rsidRPr="00347AC9">
        <w:t xml:space="preserve"> this procedure by writing the name of the procedure</w:t>
      </w:r>
      <w:r w:rsidR="005D6D29">
        <w:t xml:space="preserve"> and</w:t>
      </w:r>
      <w:r w:rsidRPr="00347AC9">
        <w:t xml:space="preserve"> the grid will be displayed.</w:t>
      </w:r>
    </w:p>
    <w:tbl>
      <w:tblPr>
        <w:tblStyle w:val="GridTable1Light-Accent1"/>
        <w:tblW w:w="9650" w:type="dxa"/>
        <w:tblLook w:val="0620" w:firstRow="1" w:lastRow="0" w:firstColumn="0" w:lastColumn="0" w:noHBand="1" w:noVBand="1"/>
        <w:tblCaption w:val="space for students to provide answer"/>
      </w:tblPr>
      <w:tblGrid>
        <w:gridCol w:w="9650"/>
      </w:tblGrid>
      <w:tr w:rsidR="005D6D29" w14:paraId="53EEC121" w14:textId="77777777" w:rsidTr="007F5AF7">
        <w:trPr>
          <w:cnfStyle w:val="100000000000" w:firstRow="1" w:lastRow="0" w:firstColumn="0" w:lastColumn="0" w:oddVBand="0" w:evenVBand="0" w:oddHBand="0" w:evenHBand="0" w:firstRowFirstColumn="0" w:firstRowLastColumn="0" w:lastRowFirstColumn="0" w:lastRowLastColumn="0"/>
          <w:trHeight w:val="2686"/>
        </w:trPr>
        <w:tc>
          <w:tcPr>
            <w:tcW w:w="9650" w:type="dxa"/>
          </w:tcPr>
          <w:p w14:paraId="617D307F" w14:textId="77777777" w:rsidR="008343F5" w:rsidRPr="00070E27" w:rsidRDefault="008343F5" w:rsidP="00EB7F99">
            <w:pPr>
              <w:rPr>
                <w:color w:val="000000"/>
              </w:rPr>
            </w:pPr>
            <w:r w:rsidRPr="00070E27">
              <w:rPr>
                <w:color w:val="000000"/>
              </w:rPr>
              <w:t>#Tic tac toe</w:t>
            </w:r>
          </w:p>
          <w:p w14:paraId="1ABA68FB" w14:textId="77777777" w:rsidR="008343F5" w:rsidRPr="00070E27" w:rsidRDefault="008343F5" w:rsidP="00EB7F99">
            <w:pPr>
              <w:rPr>
                <w:color w:val="000000"/>
              </w:rPr>
            </w:pPr>
            <w:r w:rsidRPr="00070E27">
              <w:rPr>
                <w:color w:val="000000"/>
              </w:rPr>
              <w:t>print ("Welcome to Tic_tac_toe")</w:t>
            </w:r>
          </w:p>
          <w:p w14:paraId="7C5A2DC9" w14:textId="77777777" w:rsidR="008343F5" w:rsidRPr="00070E27" w:rsidRDefault="008343F5" w:rsidP="00EB7F99">
            <w:pPr>
              <w:rPr>
                <w:color w:val="000000"/>
              </w:rPr>
            </w:pPr>
            <w:r w:rsidRPr="00070E27">
              <w:rPr>
                <w:color w:val="000000"/>
              </w:rPr>
              <w:t>board=["1","2","3","4","5","6","7","8","9"]</w:t>
            </w:r>
          </w:p>
          <w:p w14:paraId="2A9B7899" w14:textId="77777777" w:rsidR="008343F5" w:rsidRPr="00070E27" w:rsidRDefault="008343F5" w:rsidP="00EB7F99">
            <w:pPr>
              <w:rPr>
                <w:color w:val="000000"/>
              </w:rPr>
            </w:pPr>
            <w:r w:rsidRPr="00070E27">
              <w:rPr>
                <w:color w:val="000000"/>
              </w:rPr>
              <w:t>#Procedure</w:t>
            </w:r>
          </w:p>
          <w:p w14:paraId="296E53BC" w14:textId="77777777" w:rsidR="008343F5" w:rsidRPr="00070E27" w:rsidRDefault="008343F5" w:rsidP="00EB7F99">
            <w:pPr>
              <w:rPr>
                <w:color w:val="000000"/>
              </w:rPr>
            </w:pPr>
            <w:r w:rsidRPr="00070E27">
              <w:rPr>
                <w:color w:val="000000"/>
              </w:rPr>
              <w:t>def make_board ():</w:t>
            </w:r>
          </w:p>
          <w:p w14:paraId="088F1816" w14:textId="77777777" w:rsidR="008343F5" w:rsidRPr="00070E27" w:rsidRDefault="008343F5" w:rsidP="00EB7F99">
            <w:pPr>
              <w:rPr>
                <w:color w:val="000000"/>
              </w:rPr>
            </w:pPr>
            <w:r w:rsidRPr="00070E27">
              <w:rPr>
                <w:color w:val="000000"/>
              </w:rPr>
              <w:t xml:space="preserve">  print (board[0],":", board[1],":",board[2],)</w:t>
            </w:r>
          </w:p>
          <w:p w14:paraId="749BADB9" w14:textId="77777777" w:rsidR="008343F5" w:rsidRPr="00070E27" w:rsidRDefault="008343F5" w:rsidP="00EB7F99">
            <w:pPr>
              <w:rPr>
                <w:color w:val="000000"/>
              </w:rPr>
            </w:pPr>
            <w:r w:rsidRPr="00070E27">
              <w:rPr>
                <w:color w:val="000000"/>
              </w:rPr>
              <w:t xml:space="preserve">  print (".........")</w:t>
            </w:r>
          </w:p>
          <w:p w14:paraId="13649915" w14:textId="77777777" w:rsidR="008343F5" w:rsidRPr="00070E27" w:rsidRDefault="008343F5" w:rsidP="00EB7F99">
            <w:pPr>
              <w:rPr>
                <w:color w:val="000000"/>
              </w:rPr>
            </w:pPr>
            <w:r w:rsidRPr="00070E27">
              <w:rPr>
                <w:color w:val="000000"/>
              </w:rPr>
              <w:t xml:space="preserve">  print (board [3],":",board [4],":", board [5],)</w:t>
            </w:r>
          </w:p>
          <w:p w14:paraId="15516C4F" w14:textId="77777777" w:rsidR="008343F5" w:rsidRPr="00070E27" w:rsidRDefault="008343F5" w:rsidP="00EB7F99">
            <w:pPr>
              <w:rPr>
                <w:color w:val="000000"/>
              </w:rPr>
            </w:pPr>
            <w:r w:rsidRPr="00070E27">
              <w:rPr>
                <w:color w:val="000000"/>
              </w:rPr>
              <w:t xml:space="preserve">  print (".........")</w:t>
            </w:r>
          </w:p>
          <w:p w14:paraId="6FB4D695" w14:textId="77777777" w:rsidR="008343F5" w:rsidRPr="00070E27" w:rsidRDefault="008343F5" w:rsidP="00EB7F99">
            <w:pPr>
              <w:rPr>
                <w:color w:val="000000"/>
              </w:rPr>
            </w:pPr>
            <w:r w:rsidRPr="00070E27">
              <w:rPr>
                <w:color w:val="000000"/>
              </w:rPr>
              <w:t xml:space="preserve">  print (board [6],":",board [7],":",board [8],)</w:t>
            </w:r>
          </w:p>
          <w:p w14:paraId="079901B3" w14:textId="77777777" w:rsidR="008343F5" w:rsidRPr="00070E27" w:rsidRDefault="008343F5" w:rsidP="00EB7F99">
            <w:pPr>
              <w:rPr>
                <w:color w:val="000000"/>
              </w:rPr>
            </w:pPr>
            <w:r w:rsidRPr="00070E27">
              <w:rPr>
                <w:color w:val="000000"/>
              </w:rPr>
              <w:t>#Calling the procedure</w:t>
            </w:r>
          </w:p>
          <w:p w14:paraId="13E2F557" w14:textId="77777777" w:rsidR="008343F5" w:rsidRPr="00070E27" w:rsidRDefault="008343F5" w:rsidP="00EB7F99">
            <w:pPr>
              <w:rPr>
                <w:color w:val="000000"/>
              </w:rPr>
            </w:pPr>
            <w:r w:rsidRPr="00070E27">
              <w:rPr>
                <w:color w:val="000000"/>
              </w:rPr>
              <w:t>make_board()</w:t>
            </w:r>
          </w:p>
          <w:p w14:paraId="04EABEC2" w14:textId="77777777" w:rsidR="008343F5" w:rsidRPr="00070E27" w:rsidRDefault="008343F5" w:rsidP="00EB7F99">
            <w:pPr>
              <w:rPr>
                <w:color w:val="000000"/>
              </w:rPr>
            </w:pPr>
            <w:r w:rsidRPr="00070E27">
              <w:rPr>
                <w:color w:val="000000"/>
              </w:rPr>
              <w:t>#Player names</w:t>
            </w:r>
          </w:p>
          <w:p w14:paraId="3CA4DC23" w14:textId="77777777" w:rsidR="008343F5" w:rsidRPr="00070E27" w:rsidRDefault="008343F5" w:rsidP="00EB7F99">
            <w:pPr>
              <w:rPr>
                <w:color w:val="000000"/>
              </w:rPr>
            </w:pPr>
            <w:r w:rsidRPr="00070E27">
              <w:rPr>
                <w:color w:val="000000"/>
              </w:rPr>
              <w:t>player1 = input ("Enter the name of the first player:")</w:t>
            </w:r>
          </w:p>
          <w:p w14:paraId="1B9E0561" w14:textId="77777777" w:rsidR="008343F5" w:rsidRPr="00070E27" w:rsidRDefault="008343F5" w:rsidP="00EB7F99">
            <w:pPr>
              <w:rPr>
                <w:color w:val="000000"/>
              </w:rPr>
            </w:pPr>
            <w:r w:rsidRPr="00070E27">
              <w:rPr>
                <w:color w:val="000000"/>
              </w:rPr>
              <w:t>player2 = input ("Enter the name of the second player:")</w:t>
            </w:r>
          </w:p>
          <w:p w14:paraId="18412BD7" w14:textId="77777777" w:rsidR="008343F5" w:rsidRPr="00070E27" w:rsidRDefault="008343F5" w:rsidP="00EB7F99">
            <w:pPr>
              <w:rPr>
                <w:color w:val="000000"/>
              </w:rPr>
            </w:pPr>
            <w:r w:rsidRPr="00070E27">
              <w:rPr>
                <w:color w:val="000000"/>
              </w:rPr>
              <w:t>#Play Tic tac toe</w:t>
            </w:r>
          </w:p>
          <w:p w14:paraId="173B832B" w14:textId="77777777" w:rsidR="008343F5" w:rsidRPr="00070E27" w:rsidRDefault="008343F5" w:rsidP="00EB7F99">
            <w:pPr>
              <w:rPr>
                <w:color w:val="000000"/>
              </w:rPr>
            </w:pPr>
            <w:r w:rsidRPr="00070E27">
              <w:rPr>
                <w:color w:val="000000"/>
              </w:rPr>
              <w:t>print ("Hello", player1)</w:t>
            </w:r>
          </w:p>
          <w:p w14:paraId="6123B49A" w14:textId="77777777" w:rsidR="008343F5" w:rsidRPr="00070E27" w:rsidRDefault="008343F5" w:rsidP="00EB7F99">
            <w:pPr>
              <w:rPr>
                <w:color w:val="000000"/>
              </w:rPr>
            </w:pPr>
            <w:r w:rsidRPr="00070E27">
              <w:rPr>
                <w:color w:val="000000"/>
              </w:rPr>
              <w:t>Xloc=int (input("Where do you want to place a cross ( choose from 1-9) : "))</w:t>
            </w:r>
          </w:p>
          <w:p w14:paraId="31D469B0" w14:textId="77777777" w:rsidR="008343F5" w:rsidRPr="00070E27" w:rsidRDefault="008343F5" w:rsidP="00EB7F99">
            <w:pPr>
              <w:rPr>
                <w:color w:val="000000"/>
              </w:rPr>
            </w:pPr>
            <w:r w:rsidRPr="00070E27">
              <w:rPr>
                <w:color w:val="000000"/>
              </w:rPr>
              <w:t>board [Xloc-1]= "X"</w:t>
            </w:r>
          </w:p>
          <w:p w14:paraId="5295B287" w14:textId="3CE75470" w:rsidR="005D6D29" w:rsidRDefault="008343F5" w:rsidP="00EB7F99">
            <w:r w:rsidRPr="00070E27">
              <w:rPr>
                <w:color w:val="000000"/>
              </w:rPr>
              <w:t>make_board ( )</w:t>
            </w:r>
          </w:p>
        </w:tc>
      </w:tr>
    </w:tbl>
    <w:p w14:paraId="699DB53A" w14:textId="7BF0D85C" w:rsidR="004D3867" w:rsidRDefault="003433F9" w:rsidP="00EB7F99">
      <w:pPr>
        <w:rPr>
          <w:lang w:eastAsia="zh-CN"/>
        </w:rPr>
      </w:pPr>
      <w:r w:rsidRPr="00D55DBA">
        <w:rPr>
          <w:b/>
          <w:bCs/>
          <w:lang w:eastAsia="zh-CN"/>
        </w:rPr>
        <w:t>Predict</w:t>
      </w:r>
      <w:r w:rsidR="00AA74CE">
        <w:rPr>
          <w:lang w:eastAsia="zh-CN"/>
        </w:rPr>
        <w:t xml:space="preserve">, </w:t>
      </w:r>
      <w:r w:rsidRPr="00D55DBA">
        <w:rPr>
          <w:b/>
          <w:bCs/>
          <w:lang w:eastAsia="zh-CN"/>
        </w:rPr>
        <w:t>Run</w:t>
      </w:r>
      <w:r>
        <w:rPr>
          <w:lang w:eastAsia="zh-CN"/>
        </w:rPr>
        <w:t xml:space="preserve"> </w:t>
      </w:r>
      <w:r w:rsidR="00AA74CE">
        <w:rPr>
          <w:lang w:eastAsia="zh-CN"/>
        </w:rPr>
        <w:t xml:space="preserve">and </w:t>
      </w:r>
      <w:r w:rsidR="00AA74CE" w:rsidRPr="00D55DBA">
        <w:rPr>
          <w:b/>
          <w:bCs/>
          <w:lang w:eastAsia="zh-CN"/>
        </w:rPr>
        <w:t>Investigate</w:t>
      </w:r>
      <w:r w:rsidR="00AA74CE">
        <w:rPr>
          <w:lang w:eastAsia="zh-CN"/>
        </w:rPr>
        <w:t xml:space="preserve"> the code then consider how to </w:t>
      </w:r>
      <w:r w:rsidR="00D55DBA" w:rsidRPr="00D55DBA">
        <w:rPr>
          <w:b/>
          <w:bCs/>
          <w:lang w:eastAsia="zh-CN"/>
        </w:rPr>
        <w:t>M</w:t>
      </w:r>
      <w:r w:rsidR="00AA74CE" w:rsidRPr="00D55DBA">
        <w:rPr>
          <w:b/>
          <w:bCs/>
          <w:lang w:eastAsia="zh-CN"/>
        </w:rPr>
        <w:t>odify</w:t>
      </w:r>
      <w:r w:rsidR="00AA74CE">
        <w:rPr>
          <w:lang w:eastAsia="zh-CN"/>
        </w:rPr>
        <w:t xml:space="preserve"> </w:t>
      </w:r>
      <w:r w:rsidR="00735B73">
        <w:rPr>
          <w:lang w:eastAsia="zh-CN"/>
        </w:rPr>
        <w:t xml:space="preserve">the code </w:t>
      </w:r>
      <w:r w:rsidR="00AA74CE">
        <w:rPr>
          <w:lang w:eastAsia="zh-CN"/>
        </w:rPr>
        <w:t xml:space="preserve">to enable </w:t>
      </w:r>
      <w:r w:rsidR="009C7CA4">
        <w:rPr>
          <w:lang w:eastAsia="zh-CN"/>
        </w:rPr>
        <w:t xml:space="preserve">2 </w:t>
      </w:r>
      <w:r w:rsidR="00AA74CE">
        <w:rPr>
          <w:lang w:eastAsia="zh-CN"/>
        </w:rPr>
        <w:t>players</w:t>
      </w:r>
      <w:r w:rsidR="00735B73">
        <w:rPr>
          <w:lang w:eastAsia="zh-CN"/>
        </w:rPr>
        <w:t>.</w:t>
      </w:r>
    </w:p>
    <w:p w14:paraId="0A3DE240" w14:textId="0ADCEE10" w:rsidR="00CB5993" w:rsidRDefault="00CB5993" w:rsidP="00EB7F99">
      <w:pPr>
        <w:rPr>
          <w:lang w:eastAsia="zh-CN"/>
        </w:rPr>
      </w:pPr>
      <w:r w:rsidRPr="00070E27">
        <w:rPr>
          <w:b/>
          <w:lang w:eastAsia="zh-CN"/>
        </w:rPr>
        <w:t>Activity</w:t>
      </w:r>
      <w:r w:rsidR="00070E27" w:rsidRPr="00070E27">
        <w:rPr>
          <w:b/>
          <w:bCs/>
          <w:lang w:eastAsia="zh-CN"/>
        </w:rPr>
        <w:t xml:space="preserve"> 3</w:t>
      </w:r>
      <w:r w:rsidR="00C2169B">
        <w:rPr>
          <w:b/>
          <w:bCs/>
          <w:lang w:eastAsia="zh-CN"/>
        </w:rPr>
        <w:t>5</w:t>
      </w:r>
      <w:r w:rsidRPr="00070E27">
        <w:rPr>
          <w:b/>
          <w:lang w:eastAsia="zh-CN"/>
        </w:rPr>
        <w:t>:</w:t>
      </w:r>
      <w:r w:rsidRPr="19C8715F">
        <w:rPr>
          <w:lang w:eastAsia="zh-CN"/>
        </w:rPr>
        <w:t xml:space="preserve"> </w:t>
      </w:r>
      <w:r w:rsidR="00EF43FD">
        <w:rPr>
          <w:lang w:eastAsia="zh-CN"/>
        </w:rPr>
        <w:t>w</w:t>
      </w:r>
      <w:r w:rsidR="00D55DBA" w:rsidRPr="137F54AE">
        <w:rPr>
          <w:lang w:eastAsia="zh-CN"/>
        </w:rPr>
        <w:t>ork</w:t>
      </w:r>
      <w:r w:rsidR="00D55DBA" w:rsidRPr="19C8715F">
        <w:rPr>
          <w:lang w:eastAsia="zh-CN"/>
        </w:rPr>
        <w:t xml:space="preserve"> in pairs to consider how to modify the </w:t>
      </w:r>
      <w:r w:rsidRPr="19C8715F">
        <w:rPr>
          <w:lang w:eastAsia="zh-CN"/>
        </w:rPr>
        <w:t xml:space="preserve">code to enable </w:t>
      </w:r>
      <w:r w:rsidR="009C7CA4">
        <w:rPr>
          <w:lang w:eastAsia="zh-CN"/>
        </w:rPr>
        <w:t>2</w:t>
      </w:r>
      <w:r w:rsidRPr="19C8715F">
        <w:rPr>
          <w:lang w:eastAsia="zh-CN"/>
        </w:rPr>
        <w:t xml:space="preserve"> players t</w:t>
      </w:r>
      <w:r w:rsidR="4F0DC539" w:rsidRPr="19C8715F">
        <w:rPr>
          <w:lang w:eastAsia="zh-CN"/>
        </w:rPr>
        <w:t>o play the game.</w:t>
      </w:r>
    </w:p>
    <w:tbl>
      <w:tblPr>
        <w:tblStyle w:val="GridTable1Light-Accent1"/>
        <w:tblW w:w="9661" w:type="dxa"/>
        <w:tblLook w:val="0620" w:firstRow="1" w:lastRow="0" w:firstColumn="0" w:lastColumn="0" w:noHBand="1" w:noVBand="1"/>
        <w:tblDescription w:val="Space for students to provide answer"/>
      </w:tblPr>
      <w:tblGrid>
        <w:gridCol w:w="9661"/>
      </w:tblGrid>
      <w:tr w:rsidR="001B2C49" w:rsidRPr="00570BD5" w14:paraId="3696CE16" w14:textId="77777777" w:rsidTr="003A6DA4">
        <w:trPr>
          <w:cnfStyle w:val="100000000000" w:firstRow="1" w:lastRow="0" w:firstColumn="0" w:lastColumn="0" w:oddVBand="0" w:evenVBand="0" w:oddHBand="0" w:evenHBand="0" w:firstRowFirstColumn="0" w:firstRowLastColumn="0" w:lastRowFirstColumn="0" w:lastRowLastColumn="0"/>
          <w:trHeight w:val="1270"/>
        </w:trPr>
        <w:tc>
          <w:tcPr>
            <w:tcW w:w="9661" w:type="dxa"/>
          </w:tcPr>
          <w:p w14:paraId="3D15FDFB" w14:textId="77777777" w:rsidR="001B2C49" w:rsidRPr="00070E27" w:rsidRDefault="001B2C49" w:rsidP="001B2C49">
            <w:pPr>
              <w:rPr>
                <w:b/>
                <w:bCs w:val="0"/>
                <w:lang w:eastAsia="zh-CN"/>
              </w:rPr>
            </w:pPr>
            <w:r w:rsidRPr="00070E27">
              <w:rPr>
                <w:b/>
                <w:lang w:eastAsia="zh-CN"/>
              </w:rPr>
              <w:t>Sample answer:</w:t>
            </w:r>
          </w:p>
          <w:p w14:paraId="0FBD5FE0" w14:textId="77777777" w:rsidR="001B2C49" w:rsidRDefault="001B2C49" w:rsidP="001B2C49">
            <w:pPr>
              <w:rPr>
                <w:lang w:eastAsia="zh-CN"/>
              </w:rPr>
            </w:pPr>
            <w:r w:rsidRPr="00072E40">
              <w:rPr>
                <w:lang w:eastAsia="zh-CN"/>
              </w:rPr>
              <w:t xml:space="preserve">One </w:t>
            </w:r>
            <w:r>
              <w:rPr>
                <w:lang w:eastAsia="zh-CN"/>
              </w:rPr>
              <w:t>solution</w:t>
            </w:r>
            <w:r w:rsidRPr="00072E40">
              <w:rPr>
                <w:lang w:eastAsia="zh-CN"/>
              </w:rPr>
              <w:t xml:space="preserve"> is to use </w:t>
            </w:r>
            <w:r>
              <w:rPr>
                <w:lang w:eastAsia="zh-CN"/>
              </w:rPr>
              <w:t>w</w:t>
            </w:r>
            <w:r w:rsidRPr="00072E40">
              <w:rPr>
                <w:lang w:eastAsia="zh-CN"/>
              </w:rPr>
              <w:t>hile loop</w:t>
            </w:r>
            <w:r>
              <w:rPr>
                <w:lang w:eastAsia="zh-CN"/>
              </w:rPr>
              <w:t>s</w:t>
            </w:r>
            <w:r w:rsidRPr="00072E40">
              <w:rPr>
                <w:lang w:eastAsia="zh-CN"/>
              </w:rPr>
              <w:t xml:space="preserve">. </w:t>
            </w:r>
          </w:p>
          <w:p w14:paraId="6F13D81C" w14:textId="77777777" w:rsidR="001B2C49" w:rsidRDefault="001B2C49" w:rsidP="001B2C49">
            <w:pPr>
              <w:rPr>
                <w:lang w:eastAsia="zh-CN"/>
              </w:rPr>
            </w:pPr>
            <w:r>
              <w:rPr>
                <w:lang w:eastAsia="zh-CN"/>
              </w:rPr>
              <w:t>T</w:t>
            </w:r>
            <w:r w:rsidRPr="00072E40">
              <w:rPr>
                <w:lang w:eastAsia="zh-CN"/>
              </w:rPr>
              <w:t>wo while loops, the first nested inside the second</w:t>
            </w:r>
            <w:r>
              <w:rPr>
                <w:lang w:eastAsia="zh-CN"/>
              </w:rPr>
              <w:t xml:space="preserve"> will enable the game to keep being played and track whose turn it is.</w:t>
            </w:r>
          </w:p>
          <w:p w14:paraId="67568BCD" w14:textId="77777777" w:rsidR="001B2C49" w:rsidRDefault="001B2C49" w:rsidP="001B2C49">
            <w:pPr>
              <w:rPr>
                <w:lang w:eastAsia="zh-CN"/>
              </w:rPr>
            </w:pPr>
            <w:r w:rsidRPr="00072E40">
              <w:rPr>
                <w:lang w:eastAsia="zh-CN"/>
              </w:rPr>
              <w:t>The first while loop sets a condition that the game carries on until a player wins</w:t>
            </w:r>
            <w:r>
              <w:rPr>
                <w:lang w:eastAsia="zh-CN"/>
              </w:rPr>
              <w:t>,</w:t>
            </w:r>
            <w:r w:rsidRPr="00072E40">
              <w:rPr>
                <w:lang w:eastAsia="zh-CN"/>
              </w:rPr>
              <w:t xml:space="preserve"> and the second while loop decides whose turn it is and alternates between the </w:t>
            </w:r>
            <w:r>
              <w:rPr>
                <w:lang w:eastAsia="zh-CN"/>
              </w:rPr>
              <w:t>2</w:t>
            </w:r>
            <w:r w:rsidRPr="00072E40">
              <w:rPr>
                <w:lang w:eastAsia="zh-CN"/>
              </w:rPr>
              <w:t xml:space="preserve"> players</w:t>
            </w:r>
            <w:r>
              <w:rPr>
                <w:lang w:eastAsia="zh-CN"/>
              </w:rPr>
              <w:t>.</w:t>
            </w:r>
          </w:p>
          <w:p w14:paraId="24784FB6" w14:textId="77777777" w:rsidR="001B2C49" w:rsidRPr="00570BD5" w:rsidRDefault="001B2C49" w:rsidP="00D3754F"/>
        </w:tc>
      </w:tr>
    </w:tbl>
    <w:p w14:paraId="74E137BD" w14:textId="77777777" w:rsidR="001B2C49" w:rsidRDefault="001B2C49" w:rsidP="00EB7F99">
      <w:pPr>
        <w:rPr>
          <w:lang w:eastAsia="zh-CN"/>
        </w:rPr>
      </w:pPr>
    </w:p>
    <w:tbl>
      <w:tblPr>
        <w:tblStyle w:val="GridTable1Light-Accent1"/>
        <w:tblW w:w="9650" w:type="dxa"/>
        <w:tblLook w:val="0620" w:firstRow="1" w:lastRow="0" w:firstColumn="0" w:lastColumn="0" w:noHBand="1" w:noVBand="1"/>
        <w:tblDescription w:val="Space for students to provide answer"/>
      </w:tblPr>
      <w:tblGrid>
        <w:gridCol w:w="9650"/>
      </w:tblGrid>
      <w:tr w:rsidR="0090356C" w14:paraId="4A9EB446" w14:textId="77777777" w:rsidTr="003A6DA4">
        <w:trPr>
          <w:cnfStyle w:val="100000000000" w:firstRow="1" w:lastRow="0" w:firstColumn="0" w:lastColumn="0" w:oddVBand="0" w:evenVBand="0" w:oddHBand="0" w:evenHBand="0" w:firstRowFirstColumn="0" w:firstRowLastColumn="0" w:lastRowFirstColumn="0" w:lastRowLastColumn="0"/>
          <w:trHeight w:val="5252"/>
        </w:trPr>
        <w:tc>
          <w:tcPr>
            <w:tcW w:w="9650" w:type="dxa"/>
          </w:tcPr>
          <w:p w14:paraId="123ECB61" w14:textId="6A805F97" w:rsidR="00DA53EF" w:rsidRPr="00070E27" w:rsidRDefault="00DA53EF" w:rsidP="00EB7F99">
            <w:pPr>
              <w:rPr>
                <w:color w:val="000000"/>
              </w:rPr>
            </w:pPr>
            <w:r w:rsidRPr="00070E27">
              <w:rPr>
                <w:color w:val="000000"/>
              </w:rPr>
              <w:t>#Tic tac toe</w:t>
            </w:r>
          </w:p>
          <w:p w14:paraId="0E0D109F" w14:textId="77777777" w:rsidR="00DA53EF" w:rsidRPr="00070E27" w:rsidRDefault="00DA53EF" w:rsidP="00EB7F99">
            <w:pPr>
              <w:rPr>
                <w:color w:val="000000"/>
              </w:rPr>
            </w:pPr>
            <w:r w:rsidRPr="00070E27">
              <w:rPr>
                <w:color w:val="000000"/>
              </w:rPr>
              <w:t>print ("Welcome to Tic_tac_toe")</w:t>
            </w:r>
          </w:p>
          <w:p w14:paraId="26436913" w14:textId="77777777" w:rsidR="00DA53EF" w:rsidRPr="00070E27" w:rsidRDefault="00DA53EF" w:rsidP="00EB7F99">
            <w:pPr>
              <w:rPr>
                <w:color w:val="000000"/>
              </w:rPr>
            </w:pPr>
            <w:r w:rsidRPr="00070E27">
              <w:rPr>
                <w:color w:val="000000"/>
              </w:rPr>
              <w:t>board=["1","2","3","4","5","6","7","8","9"]</w:t>
            </w:r>
          </w:p>
          <w:p w14:paraId="0322B20E" w14:textId="77777777" w:rsidR="00DA53EF" w:rsidRPr="00070E27" w:rsidRDefault="00DA53EF" w:rsidP="00EB7F99">
            <w:pPr>
              <w:rPr>
                <w:color w:val="000000"/>
              </w:rPr>
            </w:pPr>
            <w:r w:rsidRPr="00070E27">
              <w:rPr>
                <w:color w:val="000000"/>
              </w:rPr>
              <w:t>#Player names</w:t>
            </w:r>
          </w:p>
          <w:p w14:paraId="651586BF" w14:textId="77777777" w:rsidR="00DA53EF" w:rsidRPr="00070E27" w:rsidRDefault="00DA53EF" w:rsidP="00EB7F99">
            <w:pPr>
              <w:rPr>
                <w:color w:val="000000"/>
              </w:rPr>
            </w:pPr>
            <w:r w:rsidRPr="00070E27">
              <w:rPr>
                <w:color w:val="000000"/>
              </w:rPr>
              <w:t>player1 = input ("Enter the name of the first player:")</w:t>
            </w:r>
          </w:p>
          <w:p w14:paraId="05DF280E" w14:textId="77777777" w:rsidR="00DA53EF" w:rsidRPr="00070E27" w:rsidRDefault="00DA53EF" w:rsidP="00EB7F99">
            <w:pPr>
              <w:rPr>
                <w:color w:val="000000"/>
              </w:rPr>
            </w:pPr>
            <w:r w:rsidRPr="00070E27">
              <w:rPr>
                <w:color w:val="000000"/>
              </w:rPr>
              <w:t>player2 = input ("Enter the name of the second player:")</w:t>
            </w:r>
          </w:p>
          <w:p w14:paraId="5D106352" w14:textId="77777777" w:rsidR="00DA53EF" w:rsidRPr="00070E27" w:rsidRDefault="00DA53EF" w:rsidP="00EB7F99">
            <w:pPr>
              <w:rPr>
                <w:color w:val="000000"/>
              </w:rPr>
            </w:pPr>
            <w:r w:rsidRPr="00070E27">
              <w:rPr>
                <w:color w:val="000000"/>
              </w:rPr>
              <w:t>no_win=True</w:t>
            </w:r>
          </w:p>
          <w:p w14:paraId="58BF3082" w14:textId="77777777" w:rsidR="00DA53EF" w:rsidRPr="00070E27" w:rsidRDefault="00DA53EF" w:rsidP="00EB7F99">
            <w:pPr>
              <w:rPr>
                <w:color w:val="000000"/>
              </w:rPr>
            </w:pPr>
            <w:r w:rsidRPr="00070E27">
              <w:rPr>
                <w:color w:val="000000"/>
              </w:rPr>
              <w:t>turn=1</w:t>
            </w:r>
          </w:p>
          <w:p w14:paraId="39B4BE66" w14:textId="77777777" w:rsidR="00DA53EF" w:rsidRPr="00070E27" w:rsidRDefault="00DA53EF" w:rsidP="00EB7F99">
            <w:pPr>
              <w:rPr>
                <w:color w:val="000000"/>
              </w:rPr>
            </w:pPr>
            <w:r w:rsidRPr="00070E27">
              <w:rPr>
                <w:color w:val="000000"/>
              </w:rPr>
              <w:t>#Procedure</w:t>
            </w:r>
          </w:p>
          <w:p w14:paraId="65F91A5B" w14:textId="77777777" w:rsidR="00DA53EF" w:rsidRPr="00070E27" w:rsidRDefault="00DA53EF" w:rsidP="00EB7F99">
            <w:pPr>
              <w:rPr>
                <w:color w:val="000000"/>
              </w:rPr>
            </w:pPr>
            <w:r w:rsidRPr="00070E27">
              <w:rPr>
                <w:color w:val="000000"/>
              </w:rPr>
              <w:t>def make_board ():</w:t>
            </w:r>
          </w:p>
          <w:p w14:paraId="207503F4" w14:textId="77777777" w:rsidR="00DA53EF" w:rsidRPr="00070E27" w:rsidRDefault="00DA53EF" w:rsidP="00EB7F99">
            <w:pPr>
              <w:rPr>
                <w:color w:val="000000"/>
              </w:rPr>
            </w:pPr>
            <w:r w:rsidRPr="00070E27">
              <w:rPr>
                <w:color w:val="000000"/>
              </w:rPr>
              <w:t xml:space="preserve">  print (board[0],":", board[1],":",board[2],)</w:t>
            </w:r>
          </w:p>
          <w:p w14:paraId="44257AE3" w14:textId="77777777" w:rsidR="00DA53EF" w:rsidRPr="00070E27" w:rsidRDefault="00DA53EF" w:rsidP="00EB7F99">
            <w:pPr>
              <w:rPr>
                <w:color w:val="000000"/>
              </w:rPr>
            </w:pPr>
            <w:r w:rsidRPr="00070E27">
              <w:rPr>
                <w:color w:val="000000"/>
              </w:rPr>
              <w:t xml:space="preserve">  print (".........")</w:t>
            </w:r>
          </w:p>
          <w:p w14:paraId="6CE828BC" w14:textId="77777777" w:rsidR="00DA53EF" w:rsidRPr="00070E27" w:rsidRDefault="00DA53EF" w:rsidP="00EB7F99">
            <w:pPr>
              <w:rPr>
                <w:color w:val="000000"/>
              </w:rPr>
            </w:pPr>
            <w:r w:rsidRPr="00070E27">
              <w:rPr>
                <w:color w:val="000000"/>
              </w:rPr>
              <w:t xml:space="preserve">  print (board [3],":",board [4],":", board [5],)</w:t>
            </w:r>
          </w:p>
          <w:p w14:paraId="216F9F12" w14:textId="77777777" w:rsidR="00DA53EF" w:rsidRPr="00070E27" w:rsidRDefault="00DA53EF" w:rsidP="00EB7F99">
            <w:pPr>
              <w:rPr>
                <w:color w:val="000000"/>
              </w:rPr>
            </w:pPr>
            <w:r w:rsidRPr="00070E27">
              <w:rPr>
                <w:color w:val="000000"/>
              </w:rPr>
              <w:t xml:space="preserve">  print (".........")</w:t>
            </w:r>
          </w:p>
          <w:p w14:paraId="5236493C" w14:textId="77777777" w:rsidR="00DA53EF" w:rsidRPr="00070E27" w:rsidRDefault="00DA53EF" w:rsidP="00EB7F99">
            <w:pPr>
              <w:rPr>
                <w:color w:val="000000"/>
              </w:rPr>
            </w:pPr>
            <w:r w:rsidRPr="00070E27">
              <w:rPr>
                <w:color w:val="000000"/>
              </w:rPr>
              <w:t xml:space="preserve">  print (board [6],":",board [7],":",board [8],)</w:t>
            </w:r>
          </w:p>
          <w:p w14:paraId="07A45885" w14:textId="77777777" w:rsidR="00DA53EF" w:rsidRPr="00070E27" w:rsidRDefault="00DA53EF" w:rsidP="00EB7F99">
            <w:pPr>
              <w:rPr>
                <w:color w:val="000000"/>
              </w:rPr>
            </w:pPr>
            <w:r w:rsidRPr="00070E27">
              <w:rPr>
                <w:color w:val="000000"/>
              </w:rPr>
              <w:t>#Calling the procedure</w:t>
            </w:r>
          </w:p>
          <w:p w14:paraId="46E49200" w14:textId="77777777" w:rsidR="00DA53EF" w:rsidRPr="00070E27" w:rsidRDefault="00DA53EF" w:rsidP="00EB7F99">
            <w:pPr>
              <w:rPr>
                <w:color w:val="000000"/>
              </w:rPr>
            </w:pPr>
            <w:r w:rsidRPr="00070E27">
              <w:rPr>
                <w:color w:val="000000"/>
              </w:rPr>
              <w:t>make_board()</w:t>
            </w:r>
          </w:p>
          <w:p w14:paraId="49C1DFDE" w14:textId="77777777" w:rsidR="00DA53EF" w:rsidRPr="00070E27" w:rsidRDefault="00DA53EF" w:rsidP="00EB7F99">
            <w:pPr>
              <w:rPr>
                <w:color w:val="000000"/>
              </w:rPr>
            </w:pPr>
            <w:r w:rsidRPr="00070E27">
              <w:rPr>
                <w:color w:val="000000"/>
              </w:rPr>
              <w:t>while no_win:</w:t>
            </w:r>
          </w:p>
          <w:p w14:paraId="2DB627A2" w14:textId="77777777" w:rsidR="00DA53EF" w:rsidRPr="00070E27" w:rsidRDefault="00DA53EF" w:rsidP="00EB7F99">
            <w:pPr>
              <w:rPr>
                <w:color w:val="000000"/>
              </w:rPr>
            </w:pPr>
            <w:r w:rsidRPr="00070E27">
              <w:rPr>
                <w:color w:val="000000"/>
              </w:rPr>
              <w:t xml:space="preserve">  while turn==1 and no_win:</w:t>
            </w:r>
          </w:p>
          <w:p w14:paraId="401B3F7A" w14:textId="77777777" w:rsidR="00DA53EF" w:rsidRPr="00070E27" w:rsidRDefault="00DA53EF" w:rsidP="00EB7F99">
            <w:pPr>
              <w:rPr>
                <w:color w:val="000000"/>
              </w:rPr>
            </w:pPr>
            <w:r w:rsidRPr="00070E27">
              <w:rPr>
                <w:color w:val="000000"/>
              </w:rPr>
              <w:t xml:space="preserve">    print ("Hello", player1)</w:t>
            </w:r>
          </w:p>
          <w:p w14:paraId="705F0C0D" w14:textId="77777777" w:rsidR="00DA53EF" w:rsidRPr="00070E27" w:rsidRDefault="00DA53EF" w:rsidP="00EB7F99">
            <w:pPr>
              <w:rPr>
                <w:color w:val="000000"/>
              </w:rPr>
            </w:pPr>
            <w:r w:rsidRPr="00070E27">
              <w:rPr>
                <w:color w:val="000000"/>
              </w:rPr>
              <w:t xml:space="preserve">    Xloc=int (input("Where do you want to place a cross ( choose from 1-9) : "))</w:t>
            </w:r>
          </w:p>
          <w:p w14:paraId="095E3BAC" w14:textId="77777777" w:rsidR="00DA53EF" w:rsidRPr="00070E27" w:rsidRDefault="00DA53EF" w:rsidP="00EB7F99">
            <w:pPr>
              <w:rPr>
                <w:color w:val="000000"/>
              </w:rPr>
            </w:pPr>
            <w:r w:rsidRPr="00070E27">
              <w:rPr>
                <w:color w:val="000000"/>
              </w:rPr>
              <w:t xml:space="preserve">    board [Xloc-1]= "X"</w:t>
            </w:r>
          </w:p>
          <w:p w14:paraId="7F23ED27" w14:textId="77777777" w:rsidR="00DA53EF" w:rsidRPr="00070E27" w:rsidRDefault="00DA53EF" w:rsidP="00EB7F99">
            <w:pPr>
              <w:rPr>
                <w:color w:val="000000"/>
              </w:rPr>
            </w:pPr>
            <w:r w:rsidRPr="00070E27">
              <w:rPr>
                <w:color w:val="000000"/>
              </w:rPr>
              <w:t xml:space="preserve">    make_board ( )</w:t>
            </w:r>
          </w:p>
          <w:p w14:paraId="204DEFCD" w14:textId="77777777" w:rsidR="00DA53EF" w:rsidRPr="00070E27" w:rsidRDefault="00DA53EF" w:rsidP="00EB7F99">
            <w:pPr>
              <w:rPr>
                <w:color w:val="000000"/>
              </w:rPr>
            </w:pPr>
            <w:r w:rsidRPr="00070E27">
              <w:rPr>
                <w:color w:val="000000"/>
              </w:rPr>
              <w:t xml:space="preserve">    turn=2</w:t>
            </w:r>
          </w:p>
          <w:p w14:paraId="68F53E0C" w14:textId="77777777" w:rsidR="00DA53EF" w:rsidRPr="00070E27" w:rsidRDefault="00DA53EF" w:rsidP="00EB7F99">
            <w:pPr>
              <w:rPr>
                <w:color w:val="000000"/>
              </w:rPr>
            </w:pPr>
            <w:r w:rsidRPr="00070E27">
              <w:rPr>
                <w:color w:val="000000"/>
              </w:rPr>
              <w:t xml:space="preserve">    while turn==2 and no_win:</w:t>
            </w:r>
          </w:p>
          <w:p w14:paraId="235A4381" w14:textId="77777777" w:rsidR="00DA53EF" w:rsidRPr="00070E27" w:rsidRDefault="00DA53EF" w:rsidP="00EB7F99">
            <w:pPr>
              <w:rPr>
                <w:color w:val="000000"/>
              </w:rPr>
            </w:pPr>
            <w:r w:rsidRPr="00070E27">
              <w:rPr>
                <w:color w:val="000000"/>
              </w:rPr>
              <w:t xml:space="preserve">      print ("Hello", player2)</w:t>
            </w:r>
          </w:p>
          <w:p w14:paraId="58DC69FA" w14:textId="77777777" w:rsidR="00DA53EF" w:rsidRPr="00070E27" w:rsidRDefault="00DA53EF" w:rsidP="00EB7F99">
            <w:pPr>
              <w:rPr>
                <w:color w:val="000000"/>
              </w:rPr>
            </w:pPr>
            <w:r w:rsidRPr="00070E27">
              <w:rPr>
                <w:color w:val="000000"/>
              </w:rPr>
              <w:t xml:space="preserve">      Xloc=int (input("Where do you want to place a cross ( choose from 1-9) : "))</w:t>
            </w:r>
          </w:p>
          <w:p w14:paraId="1ADA8BEA" w14:textId="77777777" w:rsidR="00DA53EF" w:rsidRPr="00070E27" w:rsidRDefault="00DA53EF" w:rsidP="00EB7F99">
            <w:pPr>
              <w:rPr>
                <w:color w:val="000000"/>
              </w:rPr>
            </w:pPr>
            <w:r w:rsidRPr="00070E27">
              <w:rPr>
                <w:color w:val="000000"/>
              </w:rPr>
              <w:t xml:space="preserve">      board [Xloc-1]= "0"</w:t>
            </w:r>
          </w:p>
          <w:p w14:paraId="4D365FA8" w14:textId="77777777" w:rsidR="00DA53EF" w:rsidRPr="00DA53EF" w:rsidRDefault="00DA53EF" w:rsidP="00EB7F99">
            <w:pPr>
              <w:rPr>
                <w:rFonts w:ascii="Calibri" w:hAnsi="Calibri" w:cs="Calibri"/>
                <w:color w:val="000000"/>
                <w:sz w:val="28"/>
                <w:szCs w:val="28"/>
              </w:rPr>
            </w:pPr>
            <w:r w:rsidRPr="00070E27">
              <w:rPr>
                <w:color w:val="000000"/>
              </w:rPr>
              <w:t xml:space="preserve">      make_board</w:t>
            </w:r>
            <w:r w:rsidRPr="00DA53EF">
              <w:rPr>
                <w:rFonts w:ascii="Calibri" w:hAnsi="Calibri" w:cs="Calibri"/>
                <w:color w:val="000000"/>
                <w:sz w:val="28"/>
                <w:szCs w:val="28"/>
              </w:rPr>
              <w:t xml:space="preserve"> ( )</w:t>
            </w:r>
          </w:p>
          <w:p w14:paraId="01D7B09A" w14:textId="20AEBC74" w:rsidR="0090356C" w:rsidRDefault="00DA53EF" w:rsidP="00EB7F99">
            <w:r w:rsidRPr="00DA53EF">
              <w:rPr>
                <w:rFonts w:ascii="Calibri" w:hAnsi="Calibri" w:cs="Calibri"/>
                <w:color w:val="000000"/>
                <w:sz w:val="28"/>
                <w:szCs w:val="28"/>
              </w:rPr>
              <w:t xml:space="preserve">      turn=1</w:t>
            </w:r>
          </w:p>
        </w:tc>
      </w:tr>
    </w:tbl>
    <w:p w14:paraId="594F8A6E" w14:textId="2E98C7CE" w:rsidR="001D0E59" w:rsidRDefault="00505E56" w:rsidP="00EB7F99">
      <w:pPr>
        <w:rPr>
          <w:lang w:eastAsia="zh-CN"/>
        </w:rPr>
      </w:pPr>
      <w:r w:rsidRPr="00070E27">
        <w:rPr>
          <w:b/>
          <w:lang w:eastAsia="zh-CN"/>
        </w:rPr>
        <w:t>Predict</w:t>
      </w:r>
      <w:r>
        <w:rPr>
          <w:lang w:eastAsia="zh-CN"/>
        </w:rPr>
        <w:t>,</w:t>
      </w:r>
      <w:r w:rsidR="00B3444A">
        <w:rPr>
          <w:lang w:eastAsia="zh-CN"/>
        </w:rPr>
        <w:t xml:space="preserve"> </w:t>
      </w:r>
      <w:r w:rsidR="00B3444A" w:rsidRPr="00070E27">
        <w:rPr>
          <w:b/>
          <w:lang w:eastAsia="zh-CN"/>
        </w:rPr>
        <w:t>Run</w:t>
      </w:r>
      <w:r w:rsidR="00B47F3F">
        <w:rPr>
          <w:lang w:eastAsia="zh-CN"/>
        </w:rPr>
        <w:t xml:space="preserve"> and</w:t>
      </w:r>
      <w:r w:rsidR="00B3444A">
        <w:rPr>
          <w:lang w:eastAsia="zh-CN"/>
        </w:rPr>
        <w:t xml:space="preserve"> </w:t>
      </w:r>
      <w:r w:rsidR="00B3444A" w:rsidRPr="001D0E59">
        <w:rPr>
          <w:b/>
          <w:lang w:eastAsia="zh-CN"/>
        </w:rPr>
        <w:t>Investigate</w:t>
      </w:r>
      <w:r>
        <w:rPr>
          <w:lang w:eastAsia="zh-CN"/>
        </w:rPr>
        <w:t xml:space="preserve"> </w:t>
      </w:r>
      <w:r w:rsidR="00B3444A">
        <w:rPr>
          <w:lang w:eastAsia="zh-CN"/>
        </w:rPr>
        <w:t>the code</w:t>
      </w:r>
      <w:r w:rsidR="00B47F3F">
        <w:rPr>
          <w:lang w:eastAsia="zh-CN"/>
        </w:rPr>
        <w:t xml:space="preserve"> to</w:t>
      </w:r>
      <w:r w:rsidR="00B3444A">
        <w:rPr>
          <w:lang w:eastAsia="zh-CN"/>
        </w:rPr>
        <w:t xml:space="preserve"> determine</w:t>
      </w:r>
      <w:r w:rsidR="00B47F3F">
        <w:rPr>
          <w:lang w:eastAsia="zh-CN"/>
        </w:rPr>
        <w:t xml:space="preserve"> what else it requires.</w:t>
      </w:r>
    </w:p>
    <w:p w14:paraId="510A2B7C" w14:textId="29D5FA1F" w:rsidR="008D2F88" w:rsidRDefault="008D2F88" w:rsidP="00EB7F99">
      <w:pPr>
        <w:rPr>
          <w:lang w:eastAsia="zh-CN"/>
        </w:rPr>
      </w:pPr>
      <w:r w:rsidRPr="001D0E59">
        <w:rPr>
          <w:b/>
          <w:lang w:eastAsia="zh-CN"/>
        </w:rPr>
        <w:t>Activity</w:t>
      </w:r>
      <w:r w:rsidR="001D0E59" w:rsidRPr="001D0E59">
        <w:rPr>
          <w:b/>
          <w:bCs/>
          <w:lang w:eastAsia="zh-CN"/>
        </w:rPr>
        <w:t xml:space="preserve"> 3</w:t>
      </w:r>
      <w:r w:rsidR="00AA044C">
        <w:rPr>
          <w:b/>
          <w:bCs/>
          <w:lang w:eastAsia="zh-CN"/>
        </w:rPr>
        <w:t>6</w:t>
      </w:r>
      <w:r w:rsidRPr="001D0E59">
        <w:rPr>
          <w:b/>
          <w:bCs/>
          <w:lang w:eastAsia="zh-CN"/>
        </w:rPr>
        <w:t>:</w:t>
      </w:r>
      <w:r w:rsidR="001D0E59">
        <w:rPr>
          <w:lang w:eastAsia="zh-CN"/>
        </w:rPr>
        <w:t xml:space="preserve"> </w:t>
      </w:r>
      <w:r w:rsidR="00EF43FD" w:rsidRPr="00EF43FD">
        <w:t>w</w:t>
      </w:r>
      <w:r w:rsidR="001D0E59" w:rsidRPr="00EF43FD">
        <w:t>inner</w:t>
      </w:r>
    </w:p>
    <w:p w14:paraId="547F1837" w14:textId="6BB842C2" w:rsidR="006F6B1E" w:rsidRDefault="73E0DAD5" w:rsidP="00EB7F99">
      <w:pPr>
        <w:rPr>
          <w:lang w:eastAsia="zh-CN"/>
        </w:rPr>
      </w:pPr>
      <w:r w:rsidRPr="137F54AE">
        <w:rPr>
          <w:lang w:eastAsia="zh-CN"/>
        </w:rPr>
        <w:t>T</w:t>
      </w:r>
      <w:r w:rsidR="006110B8" w:rsidRPr="137F54AE">
        <w:rPr>
          <w:lang w:eastAsia="zh-CN"/>
        </w:rPr>
        <w:t>his</w:t>
      </w:r>
      <w:r w:rsidR="006110B8" w:rsidRPr="19C8715F">
        <w:rPr>
          <w:lang w:eastAsia="zh-CN"/>
        </w:rPr>
        <w:t xml:space="preserve"> code is yet to determine a winner</w:t>
      </w:r>
      <w:r w:rsidR="1169D851" w:rsidRPr="19C8715F">
        <w:rPr>
          <w:lang w:eastAsia="zh-CN"/>
        </w:rPr>
        <w:t>. It currently</w:t>
      </w:r>
      <w:r w:rsidR="006F6B1E" w:rsidRPr="19C8715F">
        <w:rPr>
          <w:lang w:eastAsia="zh-CN"/>
        </w:rPr>
        <w:t xml:space="preserve"> alternates between </w:t>
      </w:r>
      <w:r w:rsidR="3C1C4B04" w:rsidRPr="19C8715F">
        <w:rPr>
          <w:lang w:eastAsia="zh-CN"/>
        </w:rPr>
        <w:t xml:space="preserve">each </w:t>
      </w:r>
      <w:r w:rsidR="006F6B1E" w:rsidRPr="19C8715F">
        <w:rPr>
          <w:lang w:eastAsia="zh-CN"/>
        </w:rPr>
        <w:t>player.</w:t>
      </w:r>
    </w:p>
    <w:p w14:paraId="48BD693C" w14:textId="20502A05" w:rsidR="001C5C7D" w:rsidRDefault="001C5C7D" w:rsidP="00EB7F99">
      <w:pPr>
        <w:rPr>
          <w:lang w:eastAsia="zh-CN"/>
        </w:rPr>
      </w:pPr>
      <w:r>
        <w:rPr>
          <w:lang w:eastAsia="zh-CN"/>
        </w:rPr>
        <w:t xml:space="preserve">How is </w:t>
      </w:r>
      <w:r w:rsidR="0031297F">
        <w:rPr>
          <w:lang w:eastAsia="zh-CN"/>
        </w:rPr>
        <w:t>a winner</w:t>
      </w:r>
      <w:r>
        <w:rPr>
          <w:lang w:eastAsia="zh-CN"/>
        </w:rPr>
        <w:t xml:space="preserve"> determined?</w:t>
      </w:r>
    </w:p>
    <w:tbl>
      <w:tblPr>
        <w:tblStyle w:val="GridTable1Light-Accent1"/>
        <w:tblW w:w="9650" w:type="dxa"/>
        <w:tblLook w:val="0620" w:firstRow="1" w:lastRow="0" w:firstColumn="0" w:lastColumn="0" w:noHBand="1" w:noVBand="1"/>
        <w:tblDescription w:val="Space for students to provide answer"/>
      </w:tblPr>
      <w:tblGrid>
        <w:gridCol w:w="9650"/>
      </w:tblGrid>
      <w:tr w:rsidR="001C5C7D" w14:paraId="7369B608" w14:textId="77777777" w:rsidTr="008449AD">
        <w:trPr>
          <w:cnfStyle w:val="100000000000" w:firstRow="1" w:lastRow="0" w:firstColumn="0" w:lastColumn="0" w:oddVBand="0" w:evenVBand="0" w:oddHBand="0" w:evenHBand="0" w:firstRowFirstColumn="0" w:firstRowLastColumn="0" w:lastRowFirstColumn="0" w:lastRowLastColumn="0"/>
          <w:trHeight w:val="509"/>
        </w:trPr>
        <w:tc>
          <w:tcPr>
            <w:tcW w:w="9650" w:type="dxa"/>
          </w:tcPr>
          <w:p w14:paraId="5341861D" w14:textId="175D5C48" w:rsidR="001D0E59" w:rsidRPr="001D0E59" w:rsidRDefault="001D0E59" w:rsidP="00EB7F99">
            <w:pPr>
              <w:rPr>
                <w:b/>
                <w:bCs w:val="0"/>
                <w:lang w:eastAsia="zh-CN"/>
              </w:rPr>
            </w:pPr>
            <w:r w:rsidRPr="001D0E59">
              <w:rPr>
                <w:b/>
                <w:lang w:eastAsia="zh-CN"/>
              </w:rPr>
              <w:t>Sample answer:</w:t>
            </w:r>
          </w:p>
          <w:p w14:paraId="32AB5F09" w14:textId="35755ABB" w:rsidR="001C5C7D" w:rsidRDefault="001C5C7D" w:rsidP="00EB7F99">
            <w:r>
              <w:rPr>
                <w:lang w:eastAsia="zh-CN"/>
              </w:rPr>
              <w:t>T</w:t>
            </w:r>
            <w:r w:rsidRPr="005825EE">
              <w:rPr>
                <w:lang w:eastAsia="zh-CN"/>
              </w:rPr>
              <w:t xml:space="preserve">he game </w:t>
            </w:r>
            <w:r>
              <w:rPr>
                <w:lang w:eastAsia="zh-CN"/>
              </w:rPr>
              <w:t>is won and over</w:t>
            </w:r>
            <w:r w:rsidRPr="005825EE">
              <w:rPr>
                <w:lang w:eastAsia="zh-CN"/>
              </w:rPr>
              <w:t xml:space="preserve"> when a player gets </w:t>
            </w:r>
            <w:r w:rsidR="00EF43FD">
              <w:rPr>
                <w:lang w:eastAsia="zh-CN"/>
              </w:rPr>
              <w:t>3</w:t>
            </w:r>
            <w:r w:rsidRPr="005825EE">
              <w:rPr>
                <w:lang w:eastAsia="zh-CN"/>
              </w:rPr>
              <w:t xml:space="preserve"> noughts or crosses in a row.</w:t>
            </w:r>
          </w:p>
        </w:tc>
      </w:tr>
    </w:tbl>
    <w:p w14:paraId="10C07D93" w14:textId="1CE12A85" w:rsidR="00E6261D" w:rsidRDefault="0031297F" w:rsidP="00EB7F99">
      <w:pPr>
        <w:rPr>
          <w:lang w:eastAsia="zh-CN"/>
        </w:rPr>
      </w:pPr>
      <w:r>
        <w:rPr>
          <w:lang w:eastAsia="zh-CN"/>
        </w:rPr>
        <w:t>What code needs to be added to decide who won the game?</w:t>
      </w:r>
    </w:p>
    <w:tbl>
      <w:tblPr>
        <w:tblStyle w:val="GridTable1Light-Accent1"/>
        <w:tblW w:w="9650" w:type="dxa"/>
        <w:tblLook w:val="0620" w:firstRow="1" w:lastRow="0" w:firstColumn="0" w:lastColumn="0" w:noHBand="1" w:noVBand="1"/>
        <w:tblDescription w:val="Space for students to provide answer"/>
      </w:tblPr>
      <w:tblGrid>
        <w:gridCol w:w="9650"/>
      </w:tblGrid>
      <w:tr w:rsidR="009A2D87" w14:paraId="2E0767F7" w14:textId="77777777" w:rsidTr="003A6DA4">
        <w:trPr>
          <w:cnfStyle w:val="100000000000" w:firstRow="1" w:lastRow="0" w:firstColumn="0" w:lastColumn="0" w:oddVBand="0" w:evenVBand="0" w:oddHBand="0" w:evenHBand="0" w:firstRowFirstColumn="0" w:firstRowLastColumn="0" w:lastRowFirstColumn="0" w:lastRowLastColumn="0"/>
          <w:trHeight w:val="525"/>
        </w:trPr>
        <w:tc>
          <w:tcPr>
            <w:tcW w:w="9650" w:type="dxa"/>
          </w:tcPr>
          <w:p w14:paraId="7A36F8E0" w14:textId="77777777" w:rsidR="001D0E59" w:rsidRPr="001D0E59" w:rsidRDefault="001D0E59" w:rsidP="00EB7F99">
            <w:pPr>
              <w:rPr>
                <w:b/>
                <w:bCs w:val="0"/>
                <w:lang w:eastAsia="zh-CN"/>
              </w:rPr>
            </w:pPr>
            <w:r w:rsidRPr="001D0E59">
              <w:rPr>
                <w:b/>
                <w:lang w:eastAsia="zh-CN"/>
              </w:rPr>
              <w:t>Sample answer:</w:t>
            </w:r>
          </w:p>
          <w:p w14:paraId="26372EB4" w14:textId="6B0A353E" w:rsidR="00E206AF" w:rsidRDefault="00C17635" w:rsidP="00EB7F99">
            <w:r>
              <w:t xml:space="preserve">Code that checks for </w:t>
            </w:r>
            <w:r w:rsidR="00727A07">
              <w:t>all</w:t>
            </w:r>
            <w:r>
              <w:t xml:space="preserve"> winning combinations</w:t>
            </w:r>
            <w:r w:rsidR="00CE673B">
              <w:t>.</w:t>
            </w:r>
          </w:p>
        </w:tc>
      </w:tr>
    </w:tbl>
    <w:p w14:paraId="4944A074" w14:textId="48AEC0FC" w:rsidR="00CE673B" w:rsidRDefault="001D0E59" w:rsidP="00394F38">
      <w:pPr>
        <w:spacing w:after="240"/>
        <w:rPr>
          <w:lang w:eastAsia="zh-CN"/>
        </w:rPr>
      </w:pPr>
      <w:r>
        <w:rPr>
          <w:lang w:eastAsia="zh-CN"/>
        </w:rPr>
        <w:t>P</w:t>
      </w:r>
      <w:r w:rsidR="00467735">
        <w:rPr>
          <w:lang w:eastAsia="zh-CN"/>
        </w:rPr>
        <w:t>lot then</w:t>
      </w:r>
      <w:r w:rsidR="00EA1F86">
        <w:rPr>
          <w:lang w:eastAsia="zh-CN"/>
        </w:rPr>
        <w:t xml:space="preserve"> list all the possible combinations of numbers that can </w:t>
      </w:r>
      <w:r w:rsidR="00467735">
        <w:rPr>
          <w:lang w:eastAsia="zh-CN"/>
        </w:rPr>
        <w:t>win</w:t>
      </w:r>
      <w:r w:rsidR="009C7CA4">
        <w:rPr>
          <w:lang w:eastAsia="zh-CN"/>
        </w:rPr>
        <w:t>.</w:t>
      </w:r>
    </w:p>
    <w:p w14:paraId="4F94F1E1" w14:textId="602469A2" w:rsidR="0022220E" w:rsidRDefault="0022220E" w:rsidP="005C3E0C">
      <w:pPr>
        <w:pStyle w:val="Caption"/>
      </w:pPr>
      <w:r>
        <w:t xml:space="preserve">Figure </w:t>
      </w:r>
      <w:r w:rsidR="00FA40E1">
        <w:fldChar w:fldCharType="begin"/>
      </w:r>
      <w:r w:rsidR="00FA40E1">
        <w:instrText xml:space="preserve"> SEQ Figure \* ARABIC </w:instrText>
      </w:r>
      <w:r w:rsidR="00FA40E1">
        <w:fldChar w:fldCharType="separate"/>
      </w:r>
      <w:r w:rsidR="005C3E0C">
        <w:rPr>
          <w:noProof/>
        </w:rPr>
        <w:t>4</w:t>
      </w:r>
      <w:r w:rsidR="00FA40E1">
        <w:fldChar w:fldCharType="end"/>
      </w:r>
      <w:r>
        <w:t xml:space="preserve"> – numbered board 1–9</w:t>
      </w:r>
    </w:p>
    <w:tbl>
      <w:tblPr>
        <w:tblStyle w:val="TableGrid"/>
        <w:tblW w:w="0" w:type="auto"/>
        <w:tblLook w:val="04A0" w:firstRow="1" w:lastRow="0" w:firstColumn="1" w:lastColumn="0" w:noHBand="0" w:noVBand="1"/>
        <w:tblCaption w:val="space for students to provide answer"/>
      </w:tblPr>
      <w:tblGrid>
        <w:gridCol w:w="2268"/>
        <w:gridCol w:w="2268"/>
        <w:gridCol w:w="2268"/>
      </w:tblGrid>
      <w:tr w:rsidR="00845C7B" w:rsidRPr="00BD17F9" w14:paraId="63A26267" w14:textId="77777777" w:rsidTr="00CE673B">
        <w:trPr>
          <w:trHeight w:val="2275"/>
        </w:trPr>
        <w:tc>
          <w:tcPr>
            <w:tcW w:w="2268" w:type="dxa"/>
          </w:tcPr>
          <w:p w14:paraId="1C658EEE" w14:textId="67B5C5DC" w:rsidR="00845C7B" w:rsidRPr="00BD17F9" w:rsidRDefault="00845C7B" w:rsidP="00EB7F99">
            <w:pPr>
              <w:spacing w:before="1000"/>
              <w:ind w:firstLine="720"/>
              <w:rPr>
                <w:b/>
                <w:bCs/>
                <w:sz w:val="36"/>
                <w:szCs w:val="36"/>
                <w:lang w:eastAsia="zh-CN"/>
              </w:rPr>
            </w:pPr>
            <w:r w:rsidRPr="00F463A8">
              <w:rPr>
                <w:b/>
                <w:bCs/>
                <w:sz w:val="36"/>
                <w:szCs w:val="36"/>
                <w:lang w:eastAsia="zh-CN"/>
              </w:rPr>
              <w:t>1</w:t>
            </w:r>
          </w:p>
        </w:tc>
        <w:tc>
          <w:tcPr>
            <w:tcW w:w="2268" w:type="dxa"/>
          </w:tcPr>
          <w:p w14:paraId="3C1AFC1A" w14:textId="1DD7E334" w:rsidR="00845C7B" w:rsidRPr="00BD17F9" w:rsidRDefault="00845C7B" w:rsidP="00EB7F99">
            <w:pPr>
              <w:spacing w:before="1000"/>
              <w:jc w:val="center"/>
              <w:rPr>
                <w:b/>
                <w:bCs/>
                <w:sz w:val="36"/>
                <w:szCs w:val="36"/>
                <w:lang w:eastAsia="zh-CN"/>
              </w:rPr>
            </w:pPr>
            <w:r w:rsidRPr="00F463A8">
              <w:rPr>
                <w:b/>
                <w:bCs/>
                <w:sz w:val="36"/>
                <w:szCs w:val="36"/>
                <w:lang w:eastAsia="zh-CN"/>
              </w:rPr>
              <w:t>2</w:t>
            </w:r>
          </w:p>
        </w:tc>
        <w:tc>
          <w:tcPr>
            <w:tcW w:w="2268" w:type="dxa"/>
          </w:tcPr>
          <w:p w14:paraId="5D997821" w14:textId="7E33F8CF" w:rsidR="00845C7B" w:rsidRPr="00BD17F9" w:rsidRDefault="00845C7B" w:rsidP="00EB7F99">
            <w:pPr>
              <w:spacing w:before="1000"/>
              <w:jc w:val="center"/>
              <w:rPr>
                <w:b/>
                <w:bCs/>
                <w:sz w:val="36"/>
                <w:szCs w:val="36"/>
                <w:lang w:eastAsia="zh-CN"/>
              </w:rPr>
            </w:pPr>
            <w:r w:rsidRPr="00F463A8">
              <w:rPr>
                <w:b/>
                <w:bCs/>
                <w:sz w:val="36"/>
                <w:szCs w:val="36"/>
                <w:lang w:eastAsia="zh-CN"/>
              </w:rPr>
              <w:t>3</w:t>
            </w:r>
          </w:p>
        </w:tc>
      </w:tr>
      <w:tr w:rsidR="00845C7B" w:rsidRPr="00BD17F9" w14:paraId="18B652A8" w14:textId="77777777">
        <w:trPr>
          <w:trHeight w:val="2268"/>
        </w:trPr>
        <w:tc>
          <w:tcPr>
            <w:tcW w:w="2268" w:type="dxa"/>
          </w:tcPr>
          <w:p w14:paraId="2A83190D" w14:textId="3B746E64" w:rsidR="00845C7B" w:rsidRPr="00BD17F9" w:rsidRDefault="00845C7B" w:rsidP="00EB7F99">
            <w:pPr>
              <w:spacing w:before="1000"/>
              <w:jc w:val="center"/>
              <w:rPr>
                <w:b/>
                <w:bCs/>
                <w:sz w:val="36"/>
                <w:szCs w:val="36"/>
                <w:lang w:eastAsia="zh-CN"/>
              </w:rPr>
            </w:pPr>
            <w:r w:rsidRPr="00F463A8">
              <w:rPr>
                <w:b/>
                <w:bCs/>
                <w:sz w:val="36"/>
                <w:szCs w:val="36"/>
                <w:lang w:eastAsia="zh-CN"/>
              </w:rPr>
              <w:t>4</w:t>
            </w:r>
          </w:p>
        </w:tc>
        <w:tc>
          <w:tcPr>
            <w:tcW w:w="2268" w:type="dxa"/>
          </w:tcPr>
          <w:p w14:paraId="2D355E99" w14:textId="2ADD22DF" w:rsidR="00845C7B" w:rsidRPr="00BD17F9" w:rsidRDefault="00845C7B" w:rsidP="00EB7F99">
            <w:pPr>
              <w:spacing w:before="1000"/>
              <w:jc w:val="center"/>
              <w:rPr>
                <w:b/>
                <w:bCs/>
                <w:sz w:val="36"/>
                <w:szCs w:val="36"/>
                <w:lang w:eastAsia="zh-CN"/>
              </w:rPr>
            </w:pPr>
            <w:r w:rsidRPr="00F463A8">
              <w:rPr>
                <w:b/>
                <w:bCs/>
                <w:sz w:val="36"/>
                <w:szCs w:val="36"/>
                <w:lang w:eastAsia="zh-CN"/>
              </w:rPr>
              <w:t>5</w:t>
            </w:r>
          </w:p>
        </w:tc>
        <w:tc>
          <w:tcPr>
            <w:tcW w:w="2268" w:type="dxa"/>
          </w:tcPr>
          <w:p w14:paraId="76CC5A6F" w14:textId="008FA0A7" w:rsidR="00845C7B" w:rsidRPr="00BD17F9" w:rsidRDefault="00845C7B" w:rsidP="00EB7F99">
            <w:pPr>
              <w:spacing w:before="1000"/>
              <w:jc w:val="center"/>
              <w:rPr>
                <w:b/>
                <w:bCs/>
                <w:sz w:val="36"/>
                <w:szCs w:val="36"/>
                <w:lang w:eastAsia="zh-CN"/>
              </w:rPr>
            </w:pPr>
            <w:r w:rsidRPr="00F463A8">
              <w:rPr>
                <w:b/>
                <w:bCs/>
                <w:sz w:val="36"/>
                <w:szCs w:val="36"/>
                <w:lang w:eastAsia="zh-CN"/>
              </w:rPr>
              <w:t>6</w:t>
            </w:r>
          </w:p>
        </w:tc>
      </w:tr>
      <w:tr w:rsidR="00845C7B" w:rsidRPr="00BD17F9" w14:paraId="5F20A6C0" w14:textId="77777777">
        <w:trPr>
          <w:trHeight w:val="2268"/>
        </w:trPr>
        <w:tc>
          <w:tcPr>
            <w:tcW w:w="2268" w:type="dxa"/>
          </w:tcPr>
          <w:p w14:paraId="5A428010" w14:textId="321CEAFB" w:rsidR="00845C7B" w:rsidRPr="00BD17F9" w:rsidRDefault="00845C7B" w:rsidP="00EB7F99">
            <w:pPr>
              <w:spacing w:before="1000"/>
              <w:jc w:val="center"/>
              <w:rPr>
                <w:b/>
                <w:bCs/>
                <w:sz w:val="36"/>
                <w:szCs w:val="36"/>
                <w:lang w:eastAsia="zh-CN"/>
              </w:rPr>
            </w:pPr>
            <w:r w:rsidRPr="00F463A8">
              <w:rPr>
                <w:b/>
                <w:bCs/>
                <w:sz w:val="36"/>
                <w:szCs w:val="36"/>
                <w:lang w:eastAsia="zh-CN"/>
              </w:rPr>
              <w:t>7</w:t>
            </w:r>
          </w:p>
        </w:tc>
        <w:tc>
          <w:tcPr>
            <w:tcW w:w="2268" w:type="dxa"/>
          </w:tcPr>
          <w:p w14:paraId="4103BE3A" w14:textId="77777777" w:rsidR="00845C7B" w:rsidRPr="00BD17F9" w:rsidRDefault="00845C7B" w:rsidP="00EB7F99">
            <w:pPr>
              <w:spacing w:before="1000"/>
              <w:jc w:val="center"/>
              <w:rPr>
                <w:b/>
                <w:bCs/>
                <w:sz w:val="36"/>
                <w:szCs w:val="36"/>
                <w:lang w:eastAsia="zh-CN"/>
              </w:rPr>
            </w:pPr>
            <w:r w:rsidRPr="00F463A8">
              <w:rPr>
                <w:b/>
                <w:bCs/>
                <w:sz w:val="36"/>
                <w:szCs w:val="36"/>
                <w:lang w:eastAsia="zh-CN"/>
              </w:rPr>
              <w:t>8</w:t>
            </w:r>
          </w:p>
        </w:tc>
        <w:tc>
          <w:tcPr>
            <w:tcW w:w="2268" w:type="dxa"/>
          </w:tcPr>
          <w:p w14:paraId="017420F2" w14:textId="2112DFC4" w:rsidR="00845C7B" w:rsidRPr="00BD17F9" w:rsidRDefault="00845C7B" w:rsidP="00EB7F99">
            <w:pPr>
              <w:spacing w:before="1000"/>
              <w:jc w:val="center"/>
              <w:rPr>
                <w:b/>
                <w:bCs/>
                <w:sz w:val="36"/>
                <w:szCs w:val="36"/>
                <w:lang w:eastAsia="zh-CN"/>
              </w:rPr>
            </w:pPr>
            <w:r w:rsidRPr="00F463A8">
              <w:rPr>
                <w:b/>
                <w:bCs/>
                <w:sz w:val="36"/>
                <w:szCs w:val="36"/>
                <w:lang w:eastAsia="zh-CN"/>
              </w:rPr>
              <w:t>9</w:t>
            </w:r>
          </w:p>
        </w:tc>
      </w:tr>
    </w:tbl>
    <w:p w14:paraId="0588E4D1" w14:textId="65470104" w:rsidR="002A70B0" w:rsidRDefault="002A70B0" w:rsidP="00EB7F99">
      <w:pPr>
        <w:rPr>
          <w:lang w:eastAsia="zh-CN"/>
        </w:rPr>
      </w:pPr>
      <w:r>
        <w:rPr>
          <w:lang w:eastAsia="zh-CN"/>
        </w:rPr>
        <w:t>What are the possible winning combinations?</w:t>
      </w:r>
    </w:p>
    <w:tbl>
      <w:tblPr>
        <w:tblStyle w:val="GridTable1Light-Accent1"/>
        <w:tblW w:w="9650" w:type="dxa"/>
        <w:tblLook w:val="0620" w:firstRow="1" w:lastRow="0" w:firstColumn="0" w:lastColumn="0" w:noHBand="1" w:noVBand="1"/>
        <w:tblDescription w:val="Space for students to provide answer"/>
      </w:tblPr>
      <w:tblGrid>
        <w:gridCol w:w="9650"/>
      </w:tblGrid>
      <w:tr w:rsidR="002A70B0" w14:paraId="6AE57664" w14:textId="77777777" w:rsidTr="003A6DA4">
        <w:trPr>
          <w:cnfStyle w:val="100000000000" w:firstRow="1" w:lastRow="0" w:firstColumn="0" w:lastColumn="0" w:oddVBand="0" w:evenVBand="0" w:oddHBand="0" w:evenHBand="0" w:firstRowFirstColumn="0" w:firstRowLastColumn="0" w:lastRowFirstColumn="0" w:lastRowLastColumn="0"/>
          <w:trHeight w:val="509"/>
        </w:trPr>
        <w:tc>
          <w:tcPr>
            <w:tcW w:w="9650" w:type="dxa"/>
          </w:tcPr>
          <w:p w14:paraId="0BB05004" w14:textId="77777777" w:rsidR="001D0E59" w:rsidRPr="001D0E59" w:rsidRDefault="001D0E59" w:rsidP="00EB7F99">
            <w:pPr>
              <w:rPr>
                <w:b/>
                <w:bCs w:val="0"/>
              </w:rPr>
            </w:pPr>
            <w:r w:rsidRPr="001D0E59">
              <w:rPr>
                <w:b/>
              </w:rPr>
              <w:t>Sample answer:</w:t>
            </w:r>
          </w:p>
          <w:p w14:paraId="5704B6CB" w14:textId="1270C7DE" w:rsidR="002A70B0" w:rsidRDefault="7BE65E19" w:rsidP="00EB7F99">
            <w:r w:rsidRPr="001D0E59">
              <w:t>1,2,3 or 4</w:t>
            </w:r>
            <w:r w:rsidR="7CC13B09" w:rsidRPr="001D0E59">
              <w:t>,</w:t>
            </w:r>
            <w:r w:rsidRPr="001D0E59">
              <w:t>5</w:t>
            </w:r>
            <w:r w:rsidR="4615F681" w:rsidRPr="001D0E59">
              <w:t>,</w:t>
            </w:r>
            <w:r w:rsidRPr="001D0E59">
              <w:t>6 or 7,8,9 or 1,4,7 or 2,5,8 or 3,6,9 or 1,5,9 or 3,5,7</w:t>
            </w:r>
          </w:p>
        </w:tc>
      </w:tr>
    </w:tbl>
    <w:p w14:paraId="63982EAD" w14:textId="34A403D4" w:rsidR="00AF49E4" w:rsidRDefault="00181BE0" w:rsidP="00EB7F99">
      <w:pPr>
        <w:rPr>
          <w:lang w:eastAsia="zh-CN"/>
        </w:rPr>
      </w:pPr>
      <w:r>
        <w:rPr>
          <w:lang w:eastAsia="zh-CN"/>
        </w:rPr>
        <w:t>How could these combinations be stored?</w:t>
      </w:r>
    </w:p>
    <w:tbl>
      <w:tblPr>
        <w:tblStyle w:val="GridTable1Light-Accent1"/>
        <w:tblW w:w="9650" w:type="dxa"/>
        <w:tblLook w:val="0620" w:firstRow="1" w:lastRow="0" w:firstColumn="0" w:lastColumn="0" w:noHBand="1" w:noVBand="1"/>
        <w:tblDescription w:val="Space for students to provide answer"/>
      </w:tblPr>
      <w:tblGrid>
        <w:gridCol w:w="9650"/>
      </w:tblGrid>
      <w:tr w:rsidR="00181BE0" w14:paraId="322AC3C0" w14:textId="77777777" w:rsidTr="003A6DA4">
        <w:trPr>
          <w:cnfStyle w:val="100000000000" w:firstRow="1" w:lastRow="0" w:firstColumn="0" w:lastColumn="0" w:oddVBand="0" w:evenVBand="0" w:oddHBand="0" w:evenHBand="0" w:firstRowFirstColumn="0" w:firstRowLastColumn="0" w:lastRowFirstColumn="0" w:lastRowLastColumn="0"/>
          <w:trHeight w:val="802"/>
        </w:trPr>
        <w:tc>
          <w:tcPr>
            <w:tcW w:w="9650" w:type="dxa"/>
          </w:tcPr>
          <w:p w14:paraId="39A0CCFE" w14:textId="77777777" w:rsidR="001D0E59" w:rsidRPr="001D0E59" w:rsidRDefault="001D0E59" w:rsidP="00EB7F99">
            <w:pPr>
              <w:rPr>
                <w:b/>
                <w:bCs w:val="0"/>
              </w:rPr>
            </w:pPr>
            <w:r w:rsidRPr="001D0E59">
              <w:rPr>
                <w:b/>
              </w:rPr>
              <w:t>Sample answer:</w:t>
            </w:r>
          </w:p>
          <w:p w14:paraId="3DD51245" w14:textId="5FF88FD8" w:rsidR="00181BE0" w:rsidRDefault="002C4468" w:rsidP="00EB7F99">
            <w:pPr>
              <w:spacing w:line="276" w:lineRule="auto"/>
              <w:rPr>
                <w:lang w:eastAsia="zh-CN"/>
              </w:rPr>
            </w:pPr>
            <w:r w:rsidRPr="002C4468">
              <w:rPr>
                <w:lang w:eastAsia="zh-CN"/>
              </w:rPr>
              <w:t xml:space="preserve">These combinations could be stored in a 2D array or in </w:t>
            </w:r>
            <w:r w:rsidR="009F22E4">
              <w:rPr>
                <w:lang w:eastAsia="zh-CN"/>
              </w:rPr>
              <w:t>P</w:t>
            </w:r>
            <w:r w:rsidRPr="002C4468">
              <w:rPr>
                <w:lang w:eastAsia="zh-CN"/>
              </w:rPr>
              <w:t>ython a</w:t>
            </w:r>
            <w:r w:rsidR="009F22E4">
              <w:rPr>
                <w:lang w:eastAsia="zh-CN"/>
              </w:rPr>
              <w:t>s</w:t>
            </w:r>
            <w:r w:rsidRPr="002C4468">
              <w:rPr>
                <w:lang w:eastAsia="zh-CN"/>
              </w:rPr>
              <w:t xml:space="preserve"> list of lists.</w:t>
            </w:r>
          </w:p>
        </w:tc>
      </w:tr>
    </w:tbl>
    <w:p w14:paraId="13339B2F" w14:textId="3A765319" w:rsidR="00181BE0" w:rsidRDefault="0066416A" w:rsidP="00EB7F99">
      <w:pPr>
        <w:rPr>
          <w:lang w:eastAsia="zh-CN"/>
        </w:rPr>
      </w:pPr>
      <w:r>
        <w:rPr>
          <w:lang w:eastAsia="zh-CN"/>
        </w:rPr>
        <w:t>How is this</w:t>
      </w:r>
      <w:r w:rsidR="00053203">
        <w:rPr>
          <w:lang w:eastAsia="zh-CN"/>
        </w:rPr>
        <w:t xml:space="preserve"> list of lists used to find a winner?</w:t>
      </w:r>
    </w:p>
    <w:tbl>
      <w:tblPr>
        <w:tblStyle w:val="GridTable1Light-Accent1"/>
        <w:tblW w:w="9650" w:type="dxa"/>
        <w:tblLook w:val="0620" w:firstRow="1" w:lastRow="0" w:firstColumn="0" w:lastColumn="0" w:noHBand="1" w:noVBand="1"/>
        <w:tblDescription w:val="Space for students to provide answer"/>
      </w:tblPr>
      <w:tblGrid>
        <w:gridCol w:w="9650"/>
      </w:tblGrid>
      <w:tr w:rsidR="00053203" w14:paraId="6322B58B" w14:textId="77777777" w:rsidTr="003A6DA4">
        <w:trPr>
          <w:cnfStyle w:val="100000000000" w:firstRow="1" w:lastRow="0" w:firstColumn="0" w:lastColumn="0" w:oddVBand="0" w:evenVBand="0" w:oddHBand="0" w:evenHBand="0" w:firstRowFirstColumn="0" w:firstRowLastColumn="0" w:lastRowFirstColumn="0" w:lastRowLastColumn="0"/>
          <w:trHeight w:val="509"/>
        </w:trPr>
        <w:tc>
          <w:tcPr>
            <w:tcW w:w="9650" w:type="dxa"/>
          </w:tcPr>
          <w:p w14:paraId="3228DABD" w14:textId="77777777" w:rsidR="001D0E59" w:rsidRPr="001D0E59" w:rsidRDefault="001D0E59" w:rsidP="00EB7F99">
            <w:pPr>
              <w:rPr>
                <w:b/>
                <w:bCs w:val="0"/>
              </w:rPr>
            </w:pPr>
            <w:r w:rsidRPr="001D0E59">
              <w:rPr>
                <w:b/>
              </w:rPr>
              <w:t>Sample answer:</w:t>
            </w:r>
          </w:p>
          <w:p w14:paraId="60740F6E" w14:textId="6DE00CE5" w:rsidR="00FB0186" w:rsidRDefault="00FB0186" w:rsidP="00EB7F99">
            <w:pPr>
              <w:spacing w:line="276" w:lineRule="auto"/>
              <w:rPr>
                <w:lang w:eastAsia="zh-CN"/>
              </w:rPr>
            </w:pPr>
            <w:r>
              <w:rPr>
                <w:lang w:eastAsia="zh-CN"/>
              </w:rPr>
              <w:t>C</w:t>
            </w:r>
            <w:r w:rsidR="009E2862" w:rsidRPr="00FB0186">
              <w:rPr>
                <w:lang w:eastAsia="zh-CN"/>
              </w:rPr>
              <w:t>ompare this list of lists with the locations chosen by the player.</w:t>
            </w:r>
          </w:p>
          <w:p w14:paraId="1251B1E7" w14:textId="24C49281" w:rsidR="00053203" w:rsidRDefault="009E2862" w:rsidP="00EB7F99">
            <w:pPr>
              <w:spacing w:line="276" w:lineRule="auto"/>
              <w:rPr>
                <w:lang w:eastAsia="zh-CN"/>
              </w:rPr>
            </w:pPr>
            <w:r w:rsidRPr="00FB0186">
              <w:rPr>
                <w:lang w:eastAsia="zh-CN"/>
              </w:rPr>
              <w:t>If the chosen locations match</w:t>
            </w:r>
            <w:r w:rsidR="00E07AB7">
              <w:rPr>
                <w:lang w:eastAsia="zh-CN"/>
              </w:rPr>
              <w:t xml:space="preserve"> a winning </w:t>
            </w:r>
            <w:r w:rsidR="002A37B8" w:rsidRPr="00FB0186">
              <w:rPr>
                <w:lang w:eastAsia="zh-CN"/>
              </w:rPr>
              <w:t>combination,</w:t>
            </w:r>
            <w:r w:rsidRPr="00FB0186">
              <w:rPr>
                <w:lang w:eastAsia="zh-CN"/>
              </w:rPr>
              <w:t xml:space="preserve"> then the player has won.</w:t>
            </w:r>
          </w:p>
        </w:tc>
      </w:tr>
    </w:tbl>
    <w:p w14:paraId="685EC264" w14:textId="33D005EC" w:rsidR="00053203" w:rsidRDefault="00916C1D" w:rsidP="00EB7F99">
      <w:pPr>
        <w:rPr>
          <w:lang w:eastAsia="zh-CN"/>
        </w:rPr>
      </w:pPr>
      <w:r>
        <w:rPr>
          <w:lang w:eastAsia="zh-CN"/>
        </w:rPr>
        <w:t>How many lists are needed?</w:t>
      </w:r>
    </w:p>
    <w:tbl>
      <w:tblPr>
        <w:tblStyle w:val="GridTable1Light-Accent1"/>
        <w:tblW w:w="9650" w:type="dxa"/>
        <w:tblLook w:val="0620" w:firstRow="1" w:lastRow="0" w:firstColumn="0" w:lastColumn="0" w:noHBand="1" w:noVBand="1"/>
        <w:tblDescription w:val="Space for students to provide answer"/>
      </w:tblPr>
      <w:tblGrid>
        <w:gridCol w:w="9650"/>
      </w:tblGrid>
      <w:tr w:rsidR="003B462C" w14:paraId="57CA77A2" w14:textId="77777777" w:rsidTr="003A6DA4">
        <w:trPr>
          <w:cnfStyle w:val="100000000000" w:firstRow="1" w:lastRow="0" w:firstColumn="0" w:lastColumn="0" w:oddVBand="0" w:evenVBand="0" w:oddHBand="0" w:evenHBand="0" w:firstRowFirstColumn="0" w:firstRowLastColumn="0" w:lastRowFirstColumn="0" w:lastRowLastColumn="0"/>
          <w:trHeight w:val="509"/>
        </w:trPr>
        <w:tc>
          <w:tcPr>
            <w:tcW w:w="9650" w:type="dxa"/>
          </w:tcPr>
          <w:p w14:paraId="44BC5C07" w14:textId="77777777" w:rsidR="001D0E59" w:rsidRPr="001D0E59" w:rsidRDefault="001D0E59" w:rsidP="00EB7F99">
            <w:pPr>
              <w:rPr>
                <w:b/>
                <w:bCs w:val="0"/>
              </w:rPr>
            </w:pPr>
            <w:r w:rsidRPr="001D0E59">
              <w:rPr>
                <w:b/>
              </w:rPr>
              <w:t>Sample answer:</w:t>
            </w:r>
          </w:p>
          <w:p w14:paraId="1A4985AF" w14:textId="77777777" w:rsidR="003B462C" w:rsidRDefault="003B462C" w:rsidP="00EB7F99">
            <w:pPr>
              <w:spacing w:after="240" w:line="276" w:lineRule="auto"/>
              <w:rPr>
                <w:bCs w:val="0"/>
                <w:lang w:eastAsia="zh-CN"/>
              </w:rPr>
            </w:pPr>
            <w:r w:rsidRPr="19C8715F">
              <w:rPr>
                <w:lang w:eastAsia="zh-CN"/>
              </w:rPr>
              <w:t>Three lists. The first list contains the winning locations.</w:t>
            </w:r>
            <w:r w:rsidR="00EE2EFB">
              <w:rPr>
                <w:lang w:eastAsia="zh-CN"/>
              </w:rPr>
              <w:t xml:space="preserve"> </w:t>
            </w:r>
            <w:r w:rsidRPr="19C8715F">
              <w:rPr>
                <w:lang w:eastAsia="zh-CN"/>
              </w:rPr>
              <w:t xml:space="preserve">The other </w:t>
            </w:r>
            <w:r w:rsidR="009F22E4">
              <w:rPr>
                <w:lang w:eastAsia="zh-CN"/>
              </w:rPr>
              <w:t>2</w:t>
            </w:r>
            <w:r w:rsidRPr="19C8715F">
              <w:rPr>
                <w:lang w:eastAsia="zh-CN"/>
              </w:rPr>
              <w:t xml:space="preserve"> lists contain the choices made by player1 and player2</w:t>
            </w:r>
            <w:r w:rsidR="61922D3C" w:rsidRPr="19C8715F">
              <w:rPr>
                <w:lang w:eastAsia="zh-CN"/>
              </w:rPr>
              <w:t>.</w:t>
            </w:r>
          </w:p>
          <w:p w14:paraId="66FFC91D" w14:textId="77777777" w:rsidR="00897677" w:rsidRDefault="00897677" w:rsidP="00897677">
            <w:pPr>
              <w:rPr>
                <w:lang w:eastAsia="zh-CN"/>
              </w:rPr>
            </w:pPr>
            <w:r>
              <w:rPr>
                <w:lang w:eastAsia="zh-CN"/>
              </w:rPr>
              <w:t>win_combo=[[0,1,2],[3,4,5],[6,7,8],[0,3,6],[1,4,7],[2,5,8],[0,4,8],[2,4,6]]</w:t>
            </w:r>
          </w:p>
          <w:p w14:paraId="7DD34A7A" w14:textId="77777777" w:rsidR="00897677" w:rsidRDefault="00897677" w:rsidP="00897677">
            <w:pPr>
              <w:rPr>
                <w:lang w:eastAsia="zh-CN"/>
              </w:rPr>
            </w:pPr>
            <w:r>
              <w:rPr>
                <w:lang w:eastAsia="zh-CN"/>
              </w:rPr>
              <w:t>play1_loc_list=[]</w:t>
            </w:r>
          </w:p>
          <w:p w14:paraId="47CE7E27" w14:textId="2DDD2E92" w:rsidR="00897677" w:rsidRDefault="00897677" w:rsidP="00897677">
            <w:pPr>
              <w:spacing w:after="240" w:line="276" w:lineRule="auto"/>
              <w:rPr>
                <w:lang w:eastAsia="zh-CN"/>
              </w:rPr>
            </w:pPr>
            <w:r>
              <w:rPr>
                <w:lang w:eastAsia="zh-CN"/>
              </w:rPr>
              <w:t>play2_loc_list=[]</w:t>
            </w:r>
          </w:p>
        </w:tc>
      </w:tr>
    </w:tbl>
    <w:p w14:paraId="14C2FBE1" w14:textId="458F3EAC" w:rsidR="00C72EE3" w:rsidRPr="00C72EE3" w:rsidRDefault="00C72EE3" w:rsidP="00C72EE3">
      <w:pPr>
        <w:pBdr>
          <w:top w:val="single" w:sz="24" w:space="10" w:color="CCEDFC"/>
          <w:left w:val="single" w:sz="24" w:space="10" w:color="CCEDFC"/>
          <w:bottom w:val="single" w:sz="24" w:space="10" w:color="CCEDFC"/>
          <w:right w:val="single" w:sz="24" w:space="10" w:color="CCEDFC"/>
        </w:pBdr>
        <w:shd w:val="clear" w:color="auto" w:fill="CCEDFC"/>
        <w:spacing w:before="120" w:after="120"/>
      </w:pPr>
      <w:r w:rsidRPr="00C72EE3">
        <w:rPr>
          <w:b/>
          <w:bCs/>
        </w:rPr>
        <w:t>Teacher note:</w:t>
      </w:r>
      <w:r w:rsidRPr="00C72EE3">
        <w:t xml:space="preserve"> remember that numbers 1,2,3 are found at locations 0,1,2</w:t>
      </w:r>
    </w:p>
    <w:p w14:paraId="7EB5C03C" w14:textId="26C2445B" w:rsidR="00CB1949" w:rsidRDefault="004B66EC" w:rsidP="00EB7F99">
      <w:pPr>
        <w:rPr>
          <w:lang w:eastAsia="zh-CN"/>
        </w:rPr>
      </w:pPr>
      <w:r w:rsidRPr="19C8715F">
        <w:rPr>
          <w:lang w:eastAsia="zh-CN"/>
        </w:rPr>
        <w:t xml:space="preserve">After </w:t>
      </w:r>
      <w:r w:rsidR="00BD676B" w:rsidRPr="19C8715F">
        <w:rPr>
          <w:lang w:eastAsia="zh-CN"/>
        </w:rPr>
        <w:t>each turn</w:t>
      </w:r>
      <w:r w:rsidR="00EF0558" w:rsidRPr="19C8715F">
        <w:rPr>
          <w:lang w:eastAsia="zh-CN"/>
        </w:rPr>
        <w:t xml:space="preserve"> the</w:t>
      </w:r>
      <w:r w:rsidRPr="19C8715F">
        <w:rPr>
          <w:lang w:eastAsia="zh-CN"/>
        </w:rPr>
        <w:t xml:space="preserve"> player</w:t>
      </w:r>
      <w:r w:rsidR="00EF0558" w:rsidRPr="19C8715F">
        <w:rPr>
          <w:lang w:eastAsia="zh-CN"/>
        </w:rPr>
        <w:t>s</w:t>
      </w:r>
      <w:r w:rsidRPr="19C8715F">
        <w:rPr>
          <w:lang w:eastAsia="zh-CN"/>
        </w:rPr>
        <w:t xml:space="preserve"> </w:t>
      </w:r>
      <w:r w:rsidR="00E81A94" w:rsidRPr="19C8715F">
        <w:rPr>
          <w:lang w:eastAsia="zh-CN"/>
        </w:rPr>
        <w:t xml:space="preserve">chosen </w:t>
      </w:r>
      <w:r w:rsidR="28DE6320" w:rsidRPr="19C8715F">
        <w:rPr>
          <w:lang w:eastAsia="zh-CN"/>
        </w:rPr>
        <w:t>location needs</w:t>
      </w:r>
      <w:r w:rsidRPr="19C8715F">
        <w:rPr>
          <w:lang w:eastAsia="zh-CN"/>
        </w:rPr>
        <w:t xml:space="preserve"> to be </w:t>
      </w:r>
      <w:r w:rsidR="00BD676B" w:rsidRPr="19C8715F">
        <w:rPr>
          <w:lang w:eastAsia="zh-CN"/>
        </w:rPr>
        <w:t>kept in memory</w:t>
      </w:r>
      <w:r w:rsidR="00EF0558" w:rsidRPr="19C8715F">
        <w:rPr>
          <w:lang w:eastAsia="zh-CN"/>
        </w:rPr>
        <w:t xml:space="preserve"> (stored in the list)</w:t>
      </w:r>
      <w:r w:rsidR="00E079AA" w:rsidRPr="19C8715F">
        <w:rPr>
          <w:lang w:eastAsia="zh-CN"/>
        </w:rPr>
        <w:t xml:space="preserve"> to see if it has made the </w:t>
      </w:r>
      <w:r w:rsidR="004A3DE0" w:rsidRPr="19C8715F">
        <w:rPr>
          <w:lang w:eastAsia="zh-CN"/>
        </w:rPr>
        <w:t>winning combination.</w:t>
      </w:r>
    </w:p>
    <w:p w14:paraId="0042C14D" w14:textId="098EEBCA" w:rsidR="004A3DE0" w:rsidRDefault="004A3DE0" w:rsidP="00EB7F99">
      <w:pPr>
        <w:rPr>
          <w:lang w:eastAsia="zh-CN"/>
        </w:rPr>
      </w:pPr>
      <w:r>
        <w:rPr>
          <w:lang w:eastAsia="zh-CN"/>
        </w:rPr>
        <w:t>What function can be used to add the location to the list?</w:t>
      </w:r>
    </w:p>
    <w:tbl>
      <w:tblPr>
        <w:tblStyle w:val="GridTable1Light-Accent1"/>
        <w:tblW w:w="9650" w:type="dxa"/>
        <w:tblLook w:val="0420" w:firstRow="1" w:lastRow="0" w:firstColumn="0" w:lastColumn="0" w:noHBand="0" w:noVBand="1"/>
        <w:tblDescription w:val="Space for students to provide answer"/>
      </w:tblPr>
      <w:tblGrid>
        <w:gridCol w:w="9650"/>
      </w:tblGrid>
      <w:tr w:rsidR="004A3DE0" w14:paraId="5EF0101C" w14:textId="77777777" w:rsidTr="009B7AE4">
        <w:trPr>
          <w:cnfStyle w:val="100000000000" w:firstRow="1" w:lastRow="0" w:firstColumn="0" w:lastColumn="0" w:oddVBand="0" w:evenVBand="0" w:oddHBand="0" w:evenHBand="0" w:firstRowFirstColumn="0" w:firstRowLastColumn="0" w:lastRowFirstColumn="0" w:lastRowLastColumn="0"/>
          <w:trHeight w:val="1685"/>
        </w:trPr>
        <w:tc>
          <w:tcPr>
            <w:tcW w:w="9650" w:type="dxa"/>
          </w:tcPr>
          <w:p w14:paraId="5218E955" w14:textId="77777777" w:rsidR="001D0E59" w:rsidRPr="001D0E59" w:rsidRDefault="001D0E59" w:rsidP="00EB7F99">
            <w:pPr>
              <w:rPr>
                <w:b/>
                <w:bCs w:val="0"/>
              </w:rPr>
            </w:pPr>
            <w:r w:rsidRPr="001D0E59">
              <w:rPr>
                <w:b/>
              </w:rPr>
              <w:t>Sample answer:</w:t>
            </w:r>
          </w:p>
          <w:p w14:paraId="0ACFC7C6" w14:textId="7BF97261" w:rsidR="00A164D6" w:rsidRDefault="00A164D6" w:rsidP="00EB7F99">
            <w:pPr>
              <w:spacing w:line="276" w:lineRule="auto"/>
              <w:rPr>
                <w:lang w:eastAsia="zh-CN"/>
              </w:rPr>
            </w:pPr>
            <w:r>
              <w:rPr>
                <w:lang w:eastAsia="zh-CN"/>
              </w:rPr>
              <w:t>The append function</w:t>
            </w:r>
            <w:r w:rsidR="006176B9">
              <w:rPr>
                <w:lang w:eastAsia="zh-CN"/>
              </w:rPr>
              <w:t>.</w:t>
            </w:r>
          </w:p>
          <w:p w14:paraId="71577BCB" w14:textId="77777777" w:rsidR="004A3DE0" w:rsidRDefault="00A164D6" w:rsidP="00EB7F99">
            <w:pPr>
              <w:spacing w:line="276" w:lineRule="auto"/>
              <w:rPr>
                <w:lang w:eastAsia="zh-CN"/>
              </w:rPr>
            </w:pPr>
            <w:r w:rsidRPr="00A164D6">
              <w:rPr>
                <w:lang w:eastAsia="zh-CN"/>
              </w:rPr>
              <w:t>play1_loc_list.append(loc_attempt)</w:t>
            </w:r>
          </w:p>
          <w:p w14:paraId="1D97ADB7" w14:textId="18E188F1" w:rsidR="00577A8C" w:rsidRDefault="00577A8C" w:rsidP="00EB7F99">
            <w:r w:rsidRPr="00577A8C">
              <w:t xml:space="preserve">Python’s append() function inserts a single element into an existing list. The element will be added to the end of the old list rather than being returned to a new list. </w:t>
            </w:r>
          </w:p>
        </w:tc>
      </w:tr>
    </w:tbl>
    <w:p w14:paraId="1F772BAA" w14:textId="51BCCC40" w:rsidR="00CB1949" w:rsidRDefault="006176B9" w:rsidP="00EB7F99">
      <w:pPr>
        <w:rPr>
          <w:lang w:eastAsia="zh-CN"/>
        </w:rPr>
      </w:pPr>
      <w:r>
        <w:rPr>
          <w:lang w:eastAsia="zh-CN"/>
        </w:rPr>
        <w:t xml:space="preserve">What if </w:t>
      </w:r>
      <w:r w:rsidR="0038080E">
        <w:rPr>
          <w:lang w:eastAsia="zh-CN"/>
        </w:rPr>
        <w:t>a</w:t>
      </w:r>
      <w:r>
        <w:rPr>
          <w:lang w:eastAsia="zh-CN"/>
        </w:rPr>
        <w:t xml:space="preserve"> player chooses a combination </w:t>
      </w:r>
      <w:r w:rsidR="0038080E">
        <w:rPr>
          <w:lang w:eastAsia="zh-CN"/>
        </w:rPr>
        <w:t xml:space="preserve">of numbers that </w:t>
      </w:r>
      <w:r w:rsidR="00AA326F">
        <w:rPr>
          <w:lang w:eastAsia="zh-CN"/>
        </w:rPr>
        <w:t>are the same as the winning combinations but in a different order?</w:t>
      </w:r>
    </w:p>
    <w:tbl>
      <w:tblPr>
        <w:tblStyle w:val="GridTable1Light-Accent1"/>
        <w:tblW w:w="9650" w:type="dxa"/>
        <w:tblLook w:val="0420" w:firstRow="1" w:lastRow="0" w:firstColumn="0" w:lastColumn="0" w:noHBand="0" w:noVBand="1"/>
        <w:tblDescription w:val="Space for students to provide answer"/>
      </w:tblPr>
      <w:tblGrid>
        <w:gridCol w:w="9650"/>
      </w:tblGrid>
      <w:tr w:rsidR="00016949" w14:paraId="6629CB50" w14:textId="77777777" w:rsidTr="003A6DA4">
        <w:trPr>
          <w:cnfStyle w:val="100000000000" w:firstRow="1" w:lastRow="0" w:firstColumn="0" w:lastColumn="0" w:oddVBand="0" w:evenVBand="0" w:oddHBand="0" w:evenHBand="0" w:firstRowFirstColumn="0" w:firstRowLastColumn="0" w:lastRowFirstColumn="0" w:lastRowLastColumn="0"/>
          <w:trHeight w:val="1685"/>
        </w:trPr>
        <w:tc>
          <w:tcPr>
            <w:tcW w:w="9650" w:type="dxa"/>
          </w:tcPr>
          <w:p w14:paraId="24C847DF" w14:textId="77777777" w:rsidR="00016949" w:rsidRPr="001D0E59" w:rsidRDefault="00016949" w:rsidP="00EB7F99">
            <w:pPr>
              <w:rPr>
                <w:b/>
                <w:bCs w:val="0"/>
              </w:rPr>
            </w:pPr>
            <w:r w:rsidRPr="001D0E59">
              <w:rPr>
                <w:b/>
              </w:rPr>
              <w:t>Sample answer:</w:t>
            </w:r>
          </w:p>
          <w:p w14:paraId="6064FB42" w14:textId="77777777" w:rsidR="00016949" w:rsidRDefault="00016949" w:rsidP="00EB7F99">
            <w:pPr>
              <w:spacing w:line="276" w:lineRule="auto"/>
            </w:pPr>
            <w:r>
              <w:t>If a player chooses numbers in a different order, you also need to sort the list so that it in ascending order (the same as the stored winning combo list).</w:t>
            </w:r>
          </w:p>
          <w:p w14:paraId="4C7601A4" w14:textId="1D0808B1" w:rsidR="00016949" w:rsidRDefault="00016949" w:rsidP="00EB7F99">
            <w:r w:rsidRPr="008643F0">
              <w:t xml:space="preserve">  play1_loc_list.sort()</w:t>
            </w:r>
          </w:p>
        </w:tc>
      </w:tr>
    </w:tbl>
    <w:p w14:paraId="0EB5C4AD" w14:textId="01E4051B" w:rsidR="002A1309" w:rsidRDefault="002A1309">
      <w:pPr>
        <w:spacing w:line="276" w:lineRule="auto"/>
        <w:rPr>
          <w:b/>
          <w:bCs/>
          <w:lang w:eastAsia="zh-CN"/>
        </w:rPr>
      </w:pPr>
    </w:p>
    <w:p w14:paraId="24FDE81E" w14:textId="66DD163A" w:rsidR="00221981" w:rsidRDefault="00221981" w:rsidP="00332617">
      <w:pPr>
        <w:spacing w:after="240"/>
        <w:rPr>
          <w:lang w:eastAsia="zh-CN"/>
        </w:rPr>
      </w:pPr>
      <w:r>
        <w:rPr>
          <w:b/>
          <w:bCs/>
          <w:noProof/>
        </w:rPr>
        <w:drawing>
          <wp:anchor distT="0" distB="0" distL="114300" distR="114300" simplePos="0" relativeHeight="251658310" behindDoc="0" locked="0" layoutInCell="1" allowOverlap="1" wp14:anchorId="52E4835D" wp14:editId="6B4E5AB5">
            <wp:simplePos x="0" y="0"/>
            <wp:positionH relativeFrom="margin">
              <wp:posOffset>0</wp:posOffset>
            </wp:positionH>
            <wp:positionV relativeFrom="paragraph">
              <wp:posOffset>63349</wp:posOffset>
            </wp:positionV>
            <wp:extent cx="588010" cy="588010"/>
            <wp:effectExtent l="0" t="0" r="2540" b="2540"/>
            <wp:wrapSquare wrapText="bothSides"/>
            <wp:docPr id="727594176" name="Picture 7275941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Pr="00E72075">
        <w:rPr>
          <w:b/>
          <w:bCs/>
          <w:lang w:eastAsia="zh-CN"/>
        </w:rPr>
        <w:t xml:space="preserve">Activity </w:t>
      </w:r>
      <w:r w:rsidR="005B3F2B">
        <w:rPr>
          <w:b/>
          <w:bCs/>
          <w:lang w:eastAsia="zh-CN"/>
        </w:rPr>
        <w:t>3</w:t>
      </w:r>
      <w:r w:rsidR="00AA044C">
        <w:rPr>
          <w:b/>
          <w:bCs/>
          <w:lang w:eastAsia="zh-CN"/>
        </w:rPr>
        <w:t>7</w:t>
      </w:r>
      <w:r w:rsidRPr="00E72075">
        <w:rPr>
          <w:b/>
          <w:bCs/>
          <w:lang w:eastAsia="zh-CN"/>
        </w:rPr>
        <w:t>:</w:t>
      </w:r>
      <w:r>
        <w:rPr>
          <w:lang w:eastAsia="zh-CN"/>
        </w:rPr>
        <w:t xml:space="preserve"> </w:t>
      </w:r>
      <w:r w:rsidR="00BC5B0E">
        <w:rPr>
          <w:lang w:eastAsia="zh-CN"/>
        </w:rPr>
        <w:t>In the space below e</w:t>
      </w:r>
      <w:r w:rsidRPr="19C8715F">
        <w:rPr>
          <w:lang w:eastAsia="zh-CN"/>
        </w:rPr>
        <w:t xml:space="preserve">valuate the use of subprograms in your Tic_ tac_toe algorithm </w:t>
      </w:r>
    </w:p>
    <w:tbl>
      <w:tblPr>
        <w:tblStyle w:val="GridTable1Light-Accent1"/>
        <w:tblW w:w="9672" w:type="dxa"/>
        <w:tblLook w:val="0620" w:firstRow="1" w:lastRow="0" w:firstColumn="0" w:lastColumn="0" w:noHBand="1" w:noVBand="1"/>
        <w:tblCaption w:val="space for students to provide answer"/>
      </w:tblPr>
      <w:tblGrid>
        <w:gridCol w:w="9672"/>
      </w:tblGrid>
      <w:tr w:rsidR="006748F8" w14:paraId="6D1041A9" w14:textId="77777777" w:rsidTr="003A6DA4">
        <w:trPr>
          <w:cnfStyle w:val="100000000000" w:firstRow="1" w:lastRow="0" w:firstColumn="0" w:lastColumn="0" w:oddVBand="0" w:evenVBand="0" w:oddHBand="0" w:evenHBand="0" w:firstRowFirstColumn="0" w:firstRowLastColumn="0" w:lastRowFirstColumn="0" w:lastRowLastColumn="0"/>
          <w:trHeight w:val="1457"/>
        </w:trPr>
        <w:tc>
          <w:tcPr>
            <w:tcW w:w="9672" w:type="dxa"/>
          </w:tcPr>
          <w:p w14:paraId="445ADE55" w14:textId="77777777" w:rsidR="006748F8" w:rsidRPr="00F44381" w:rsidRDefault="006748F8" w:rsidP="004B3E56">
            <w:r>
              <w:t>Students should make reference to the make board procedure and how it can be called in multiple places.</w:t>
            </w:r>
          </w:p>
        </w:tc>
      </w:tr>
    </w:tbl>
    <w:p w14:paraId="23B3E7FB" w14:textId="77777777" w:rsidR="006748F8" w:rsidRPr="002A37B8" w:rsidRDefault="006748F8" w:rsidP="006748F8">
      <w:pPr>
        <w:rPr>
          <w:lang w:eastAsia="zh-CN"/>
        </w:rPr>
      </w:pPr>
    </w:p>
    <w:tbl>
      <w:tblPr>
        <w:tblStyle w:val="GridTable1Light-Accent1"/>
        <w:tblW w:w="9650" w:type="dxa"/>
        <w:tblLook w:val="0420" w:firstRow="1" w:lastRow="0" w:firstColumn="0" w:lastColumn="0" w:noHBand="0" w:noVBand="1"/>
        <w:tblCaption w:val="space for students to provide answer"/>
      </w:tblPr>
      <w:tblGrid>
        <w:gridCol w:w="9650"/>
      </w:tblGrid>
      <w:tr w:rsidR="006748F8" w14:paraId="7630B28D" w14:textId="77777777" w:rsidTr="003A6DA4">
        <w:trPr>
          <w:cnfStyle w:val="100000000000" w:firstRow="1" w:lastRow="0" w:firstColumn="0" w:lastColumn="0" w:oddVBand="0" w:evenVBand="0" w:oddHBand="0" w:evenHBand="0" w:firstRowFirstColumn="0" w:firstRowLastColumn="0" w:lastRowFirstColumn="0" w:lastRowLastColumn="0"/>
          <w:trHeight w:val="1685"/>
        </w:trPr>
        <w:tc>
          <w:tcPr>
            <w:tcW w:w="9650" w:type="dxa"/>
          </w:tcPr>
          <w:p w14:paraId="47D75E20" w14:textId="4AA67E48" w:rsidR="006748F8" w:rsidRPr="00FC12A7" w:rsidRDefault="006748F8" w:rsidP="004B3E56">
            <w:pPr>
              <w:rPr>
                <w:b/>
                <w:bCs w:val="0"/>
                <w:lang w:eastAsia="zh-CN"/>
              </w:rPr>
            </w:pPr>
            <w:r w:rsidRPr="00FC12A7">
              <w:rPr>
                <w:b/>
                <w:lang w:eastAsia="zh-CN"/>
              </w:rPr>
              <w:t>#</w:t>
            </w:r>
            <w:r w:rsidR="00FC12A7" w:rsidRPr="00FC12A7">
              <w:rPr>
                <w:b/>
                <w:lang w:eastAsia="zh-CN"/>
              </w:rPr>
              <w:t xml:space="preserve"> Complete </w:t>
            </w:r>
            <w:r w:rsidRPr="00FC12A7">
              <w:rPr>
                <w:b/>
                <w:lang w:eastAsia="zh-CN"/>
              </w:rPr>
              <w:t>Tic tac toe</w:t>
            </w:r>
            <w:r w:rsidR="00FC12A7" w:rsidRPr="00FC12A7">
              <w:rPr>
                <w:b/>
                <w:lang w:eastAsia="zh-CN"/>
              </w:rPr>
              <w:t xml:space="preserve"> code</w:t>
            </w:r>
          </w:p>
          <w:p w14:paraId="2C42D894" w14:textId="77777777" w:rsidR="006748F8" w:rsidRDefault="006748F8" w:rsidP="004B3E56">
            <w:pPr>
              <w:rPr>
                <w:lang w:eastAsia="zh-CN"/>
              </w:rPr>
            </w:pPr>
            <w:r>
              <w:rPr>
                <w:lang w:eastAsia="zh-CN"/>
              </w:rPr>
              <w:t>win_combo=[[0,1,2],[3,4,5],[6,7,8],[0,3,6],[1,4,7],[2,5,8],[0,4,8],[2,4,6]]</w:t>
            </w:r>
          </w:p>
          <w:p w14:paraId="1B7B6F46" w14:textId="77777777" w:rsidR="006748F8" w:rsidRDefault="006748F8" w:rsidP="004B3E56">
            <w:pPr>
              <w:rPr>
                <w:lang w:eastAsia="zh-CN"/>
              </w:rPr>
            </w:pPr>
            <w:r>
              <w:rPr>
                <w:lang w:eastAsia="zh-CN"/>
              </w:rPr>
              <w:t>play1_loc_list=[]</w:t>
            </w:r>
          </w:p>
          <w:p w14:paraId="69688B2C" w14:textId="77777777" w:rsidR="006748F8" w:rsidRDefault="006748F8" w:rsidP="004B3E56">
            <w:pPr>
              <w:rPr>
                <w:lang w:eastAsia="zh-CN"/>
              </w:rPr>
            </w:pPr>
            <w:r>
              <w:rPr>
                <w:lang w:eastAsia="zh-CN"/>
              </w:rPr>
              <w:t>play2_loc_list=[]</w:t>
            </w:r>
          </w:p>
          <w:p w14:paraId="6AB00068" w14:textId="77777777" w:rsidR="006748F8" w:rsidRDefault="006748F8" w:rsidP="004B3E56">
            <w:pPr>
              <w:rPr>
                <w:lang w:eastAsia="zh-CN"/>
              </w:rPr>
            </w:pPr>
            <w:r>
              <w:rPr>
                <w:lang w:eastAsia="zh-CN"/>
              </w:rPr>
              <w:t>print ("Welcome to Tic_tac_toe")</w:t>
            </w:r>
          </w:p>
          <w:p w14:paraId="7D0C856C" w14:textId="77777777" w:rsidR="006748F8" w:rsidRDefault="006748F8" w:rsidP="004B3E56">
            <w:pPr>
              <w:rPr>
                <w:lang w:eastAsia="zh-CN"/>
              </w:rPr>
            </w:pPr>
            <w:r>
              <w:rPr>
                <w:lang w:eastAsia="zh-CN"/>
              </w:rPr>
              <w:t>board=["1","2","3","4","5","6","7","8","9"]</w:t>
            </w:r>
          </w:p>
          <w:p w14:paraId="646772CC" w14:textId="77777777" w:rsidR="006748F8" w:rsidRDefault="006748F8" w:rsidP="004B3E56">
            <w:pPr>
              <w:rPr>
                <w:lang w:eastAsia="zh-CN"/>
              </w:rPr>
            </w:pPr>
            <w:r>
              <w:rPr>
                <w:lang w:eastAsia="zh-CN"/>
              </w:rPr>
              <w:t>#Player names</w:t>
            </w:r>
          </w:p>
          <w:p w14:paraId="6FABF1F8" w14:textId="77777777" w:rsidR="006748F8" w:rsidRDefault="006748F8" w:rsidP="004B3E56">
            <w:pPr>
              <w:rPr>
                <w:lang w:eastAsia="zh-CN"/>
              </w:rPr>
            </w:pPr>
            <w:r>
              <w:rPr>
                <w:lang w:eastAsia="zh-CN"/>
              </w:rPr>
              <w:t>player1 = input ("Enter the name of the first player:")</w:t>
            </w:r>
          </w:p>
          <w:p w14:paraId="326EAC95" w14:textId="77777777" w:rsidR="006748F8" w:rsidRDefault="006748F8" w:rsidP="004B3E56">
            <w:pPr>
              <w:rPr>
                <w:lang w:eastAsia="zh-CN"/>
              </w:rPr>
            </w:pPr>
            <w:r>
              <w:rPr>
                <w:lang w:eastAsia="zh-CN"/>
              </w:rPr>
              <w:t>player2 = input ("Enter the name of the second player:")</w:t>
            </w:r>
          </w:p>
          <w:p w14:paraId="5ADFA2C6" w14:textId="77777777" w:rsidR="006748F8" w:rsidRDefault="006748F8" w:rsidP="004B3E56">
            <w:pPr>
              <w:rPr>
                <w:lang w:eastAsia="zh-CN"/>
              </w:rPr>
            </w:pPr>
            <w:r>
              <w:rPr>
                <w:lang w:eastAsia="zh-CN"/>
              </w:rPr>
              <w:t>no_win=True</w:t>
            </w:r>
          </w:p>
          <w:p w14:paraId="50746D2E" w14:textId="77777777" w:rsidR="006748F8" w:rsidRDefault="006748F8" w:rsidP="004B3E56">
            <w:pPr>
              <w:rPr>
                <w:lang w:eastAsia="zh-CN"/>
              </w:rPr>
            </w:pPr>
            <w:r>
              <w:rPr>
                <w:lang w:eastAsia="zh-CN"/>
              </w:rPr>
              <w:t>turn=1</w:t>
            </w:r>
          </w:p>
          <w:p w14:paraId="1D8D6317" w14:textId="77777777" w:rsidR="006748F8" w:rsidRDefault="006748F8" w:rsidP="004B3E56">
            <w:pPr>
              <w:rPr>
                <w:lang w:eastAsia="zh-CN"/>
              </w:rPr>
            </w:pPr>
            <w:r>
              <w:rPr>
                <w:lang w:eastAsia="zh-CN"/>
              </w:rPr>
              <w:t>#Procedure</w:t>
            </w:r>
          </w:p>
          <w:p w14:paraId="541F39FA" w14:textId="77777777" w:rsidR="006748F8" w:rsidRDefault="006748F8" w:rsidP="004B3E56">
            <w:pPr>
              <w:rPr>
                <w:lang w:eastAsia="zh-CN"/>
              </w:rPr>
            </w:pPr>
            <w:r>
              <w:rPr>
                <w:lang w:eastAsia="zh-CN"/>
              </w:rPr>
              <w:t>def make_board ():</w:t>
            </w:r>
          </w:p>
          <w:p w14:paraId="4D0016BE" w14:textId="77777777" w:rsidR="006748F8" w:rsidRDefault="006748F8" w:rsidP="004B3E56">
            <w:pPr>
              <w:rPr>
                <w:lang w:eastAsia="zh-CN"/>
              </w:rPr>
            </w:pPr>
            <w:r>
              <w:rPr>
                <w:lang w:eastAsia="zh-CN"/>
              </w:rPr>
              <w:t xml:space="preserve">  print (board[0],":", board[1],":",board[2],)</w:t>
            </w:r>
          </w:p>
          <w:p w14:paraId="17755895" w14:textId="77777777" w:rsidR="006748F8" w:rsidRDefault="006748F8" w:rsidP="004B3E56">
            <w:pPr>
              <w:rPr>
                <w:lang w:eastAsia="zh-CN"/>
              </w:rPr>
            </w:pPr>
            <w:r>
              <w:rPr>
                <w:lang w:eastAsia="zh-CN"/>
              </w:rPr>
              <w:t xml:space="preserve">  print (".........")</w:t>
            </w:r>
          </w:p>
          <w:p w14:paraId="0BD412A4" w14:textId="77777777" w:rsidR="006748F8" w:rsidRDefault="006748F8" w:rsidP="004B3E56">
            <w:pPr>
              <w:rPr>
                <w:lang w:eastAsia="zh-CN"/>
              </w:rPr>
            </w:pPr>
            <w:r>
              <w:rPr>
                <w:lang w:eastAsia="zh-CN"/>
              </w:rPr>
              <w:t xml:space="preserve">  print (board [3],":",board [4],":", board [5],)</w:t>
            </w:r>
          </w:p>
          <w:p w14:paraId="61DBCE21" w14:textId="77777777" w:rsidR="006748F8" w:rsidRDefault="006748F8" w:rsidP="004B3E56">
            <w:pPr>
              <w:rPr>
                <w:lang w:eastAsia="zh-CN"/>
              </w:rPr>
            </w:pPr>
            <w:r>
              <w:rPr>
                <w:lang w:eastAsia="zh-CN"/>
              </w:rPr>
              <w:t xml:space="preserve">  print (".........")</w:t>
            </w:r>
          </w:p>
          <w:p w14:paraId="487FBCCD" w14:textId="77777777" w:rsidR="006748F8" w:rsidRDefault="006748F8" w:rsidP="004B3E56">
            <w:pPr>
              <w:rPr>
                <w:lang w:eastAsia="zh-CN"/>
              </w:rPr>
            </w:pPr>
            <w:r>
              <w:rPr>
                <w:lang w:eastAsia="zh-CN"/>
              </w:rPr>
              <w:t xml:space="preserve">  print (board [6],":",board [7],":",board [8],)</w:t>
            </w:r>
          </w:p>
          <w:p w14:paraId="677AE521" w14:textId="77777777" w:rsidR="006748F8" w:rsidRDefault="006748F8" w:rsidP="004B3E56">
            <w:pPr>
              <w:rPr>
                <w:lang w:eastAsia="zh-CN"/>
              </w:rPr>
            </w:pPr>
            <w:r>
              <w:rPr>
                <w:lang w:eastAsia="zh-CN"/>
              </w:rPr>
              <w:t>#Calling the procedure</w:t>
            </w:r>
          </w:p>
          <w:p w14:paraId="70B508F7" w14:textId="77777777" w:rsidR="006748F8" w:rsidRDefault="006748F8" w:rsidP="004B3E56">
            <w:pPr>
              <w:rPr>
                <w:lang w:eastAsia="zh-CN"/>
              </w:rPr>
            </w:pPr>
            <w:r>
              <w:rPr>
                <w:lang w:eastAsia="zh-CN"/>
              </w:rPr>
              <w:t>make_board()</w:t>
            </w:r>
          </w:p>
          <w:p w14:paraId="6C25CDBC" w14:textId="77777777" w:rsidR="006748F8" w:rsidRDefault="006748F8" w:rsidP="004B3E56">
            <w:pPr>
              <w:rPr>
                <w:lang w:eastAsia="zh-CN"/>
              </w:rPr>
            </w:pPr>
            <w:r>
              <w:rPr>
                <w:lang w:eastAsia="zh-CN"/>
              </w:rPr>
              <w:t>while no_win:</w:t>
            </w:r>
          </w:p>
          <w:p w14:paraId="0152959E" w14:textId="77777777" w:rsidR="006748F8" w:rsidRDefault="006748F8" w:rsidP="004B3E56">
            <w:pPr>
              <w:rPr>
                <w:lang w:eastAsia="zh-CN"/>
              </w:rPr>
            </w:pPr>
            <w:r>
              <w:rPr>
                <w:lang w:eastAsia="zh-CN"/>
              </w:rPr>
              <w:t xml:space="preserve">  while turn==1 and no_win:</w:t>
            </w:r>
          </w:p>
          <w:p w14:paraId="58428CAA" w14:textId="77777777" w:rsidR="006748F8" w:rsidRDefault="006748F8" w:rsidP="004B3E56">
            <w:pPr>
              <w:rPr>
                <w:lang w:eastAsia="zh-CN"/>
              </w:rPr>
            </w:pPr>
            <w:r>
              <w:rPr>
                <w:lang w:eastAsia="zh-CN"/>
              </w:rPr>
              <w:t xml:space="preserve">    print ("Hello", player1)</w:t>
            </w:r>
          </w:p>
          <w:p w14:paraId="0C1B2D6E" w14:textId="77777777" w:rsidR="006748F8" w:rsidRDefault="006748F8" w:rsidP="004B3E56">
            <w:pPr>
              <w:rPr>
                <w:lang w:eastAsia="zh-CN"/>
              </w:rPr>
            </w:pPr>
            <w:r>
              <w:rPr>
                <w:lang w:eastAsia="zh-CN"/>
              </w:rPr>
              <w:t xml:space="preserve">    Xloc=int (input("Where do you want to place a cross ( choose from 1-9) : "))</w:t>
            </w:r>
          </w:p>
          <w:p w14:paraId="09AA8179" w14:textId="77777777" w:rsidR="006748F8" w:rsidRDefault="006748F8" w:rsidP="004B3E56">
            <w:pPr>
              <w:rPr>
                <w:lang w:eastAsia="zh-CN"/>
              </w:rPr>
            </w:pPr>
            <w:r>
              <w:rPr>
                <w:lang w:eastAsia="zh-CN"/>
              </w:rPr>
              <w:t xml:space="preserve">    board [Xloc-1]= "X"</w:t>
            </w:r>
          </w:p>
          <w:p w14:paraId="6D35AE62" w14:textId="77777777" w:rsidR="006748F8" w:rsidRDefault="006748F8" w:rsidP="004B3E56">
            <w:pPr>
              <w:rPr>
                <w:lang w:eastAsia="zh-CN"/>
              </w:rPr>
            </w:pPr>
            <w:r>
              <w:rPr>
                <w:lang w:eastAsia="zh-CN"/>
              </w:rPr>
              <w:t xml:space="preserve">    loc_attempt=Xloc-1</w:t>
            </w:r>
          </w:p>
          <w:p w14:paraId="3F6FE4FB" w14:textId="77777777" w:rsidR="006748F8" w:rsidRDefault="006748F8" w:rsidP="004B3E56">
            <w:pPr>
              <w:rPr>
                <w:lang w:eastAsia="zh-CN"/>
              </w:rPr>
            </w:pPr>
            <w:r>
              <w:rPr>
                <w:lang w:eastAsia="zh-CN"/>
              </w:rPr>
              <w:t xml:space="preserve">    play1_loc_list.append(loc_attempt)</w:t>
            </w:r>
          </w:p>
          <w:p w14:paraId="42B042EE" w14:textId="77777777" w:rsidR="006748F8" w:rsidRDefault="006748F8" w:rsidP="004B3E56">
            <w:pPr>
              <w:rPr>
                <w:lang w:eastAsia="zh-CN"/>
              </w:rPr>
            </w:pPr>
            <w:r>
              <w:rPr>
                <w:lang w:eastAsia="zh-CN"/>
              </w:rPr>
              <w:t xml:space="preserve">    play1_loc_list.sort()</w:t>
            </w:r>
          </w:p>
          <w:p w14:paraId="7F0484D1" w14:textId="77777777" w:rsidR="006748F8" w:rsidRDefault="006748F8" w:rsidP="004B3E56">
            <w:pPr>
              <w:rPr>
                <w:lang w:eastAsia="zh-CN"/>
              </w:rPr>
            </w:pPr>
            <w:r>
              <w:rPr>
                <w:lang w:eastAsia="zh-CN"/>
              </w:rPr>
              <w:t xml:space="preserve">    for i in range (0,len(win_combo)):</w:t>
            </w:r>
          </w:p>
          <w:p w14:paraId="6B683664" w14:textId="77777777" w:rsidR="006748F8" w:rsidRDefault="006748F8" w:rsidP="004B3E56">
            <w:pPr>
              <w:rPr>
                <w:lang w:eastAsia="zh-CN"/>
              </w:rPr>
            </w:pPr>
            <w:r>
              <w:rPr>
                <w:lang w:eastAsia="zh-CN"/>
              </w:rPr>
              <w:t xml:space="preserve">      if win_combo[i]==play1_loc_list:</w:t>
            </w:r>
          </w:p>
          <w:p w14:paraId="17FB8CE5" w14:textId="77777777" w:rsidR="006748F8" w:rsidRDefault="006748F8" w:rsidP="004B3E56">
            <w:pPr>
              <w:rPr>
                <w:lang w:eastAsia="zh-CN"/>
              </w:rPr>
            </w:pPr>
            <w:r>
              <w:rPr>
                <w:lang w:eastAsia="zh-CN"/>
              </w:rPr>
              <w:t xml:space="preserve">        print("you have won")</w:t>
            </w:r>
          </w:p>
          <w:p w14:paraId="2858FCB1" w14:textId="77777777" w:rsidR="006748F8" w:rsidRDefault="006748F8" w:rsidP="004B3E56">
            <w:pPr>
              <w:rPr>
                <w:lang w:eastAsia="zh-CN"/>
              </w:rPr>
            </w:pPr>
            <w:r>
              <w:rPr>
                <w:lang w:eastAsia="zh-CN"/>
              </w:rPr>
              <w:t xml:space="preserve">        no_win=False</w:t>
            </w:r>
          </w:p>
          <w:p w14:paraId="78E2E16C" w14:textId="77777777" w:rsidR="006748F8" w:rsidRDefault="006748F8" w:rsidP="004B3E56">
            <w:pPr>
              <w:rPr>
                <w:lang w:eastAsia="zh-CN"/>
              </w:rPr>
            </w:pPr>
            <w:r>
              <w:rPr>
                <w:lang w:eastAsia="zh-CN"/>
              </w:rPr>
              <w:t xml:space="preserve">    make_board ( )</w:t>
            </w:r>
          </w:p>
          <w:p w14:paraId="32EEE53F" w14:textId="77777777" w:rsidR="006748F8" w:rsidRDefault="006748F8" w:rsidP="004B3E56">
            <w:pPr>
              <w:rPr>
                <w:lang w:eastAsia="zh-CN"/>
              </w:rPr>
            </w:pPr>
            <w:r>
              <w:rPr>
                <w:lang w:eastAsia="zh-CN"/>
              </w:rPr>
              <w:t xml:space="preserve">    turn=2</w:t>
            </w:r>
          </w:p>
          <w:p w14:paraId="11DD62DA" w14:textId="77777777" w:rsidR="006748F8" w:rsidRDefault="006748F8" w:rsidP="004B3E56">
            <w:pPr>
              <w:rPr>
                <w:lang w:eastAsia="zh-CN"/>
              </w:rPr>
            </w:pPr>
            <w:r>
              <w:rPr>
                <w:lang w:eastAsia="zh-CN"/>
              </w:rPr>
              <w:t xml:space="preserve">    while turn==2 and no_win:</w:t>
            </w:r>
          </w:p>
          <w:p w14:paraId="75260B2D" w14:textId="77777777" w:rsidR="006748F8" w:rsidRDefault="006748F8" w:rsidP="004B3E56">
            <w:pPr>
              <w:rPr>
                <w:lang w:eastAsia="zh-CN"/>
              </w:rPr>
            </w:pPr>
            <w:r>
              <w:rPr>
                <w:lang w:eastAsia="zh-CN"/>
              </w:rPr>
              <w:t xml:space="preserve">      print ("Hello", player2)</w:t>
            </w:r>
          </w:p>
          <w:p w14:paraId="4F87B036" w14:textId="77777777" w:rsidR="006748F8" w:rsidRDefault="006748F8" w:rsidP="004B3E56">
            <w:pPr>
              <w:rPr>
                <w:lang w:eastAsia="zh-CN"/>
              </w:rPr>
            </w:pPr>
            <w:r>
              <w:rPr>
                <w:lang w:eastAsia="zh-CN"/>
              </w:rPr>
              <w:t xml:space="preserve">      Xloc=int (input("Where do you want to place a cross ( choose from 1-9) : "))</w:t>
            </w:r>
          </w:p>
          <w:p w14:paraId="237FF2FE" w14:textId="77777777" w:rsidR="006748F8" w:rsidRDefault="006748F8" w:rsidP="004B3E56">
            <w:pPr>
              <w:rPr>
                <w:lang w:eastAsia="zh-CN"/>
              </w:rPr>
            </w:pPr>
            <w:r>
              <w:rPr>
                <w:lang w:eastAsia="zh-CN"/>
              </w:rPr>
              <w:t xml:space="preserve">      board [Xloc-1]= "0"</w:t>
            </w:r>
          </w:p>
          <w:p w14:paraId="7E99B8E9" w14:textId="77777777" w:rsidR="006748F8" w:rsidRDefault="006748F8" w:rsidP="004B3E56">
            <w:pPr>
              <w:rPr>
                <w:lang w:eastAsia="zh-CN"/>
              </w:rPr>
            </w:pPr>
            <w:r>
              <w:rPr>
                <w:lang w:eastAsia="zh-CN"/>
              </w:rPr>
              <w:t xml:space="preserve">      loc_attempt=Xloc-1</w:t>
            </w:r>
          </w:p>
          <w:p w14:paraId="6A57BD26" w14:textId="77777777" w:rsidR="006748F8" w:rsidRDefault="006748F8" w:rsidP="004B3E56">
            <w:pPr>
              <w:rPr>
                <w:lang w:eastAsia="zh-CN"/>
              </w:rPr>
            </w:pPr>
            <w:r>
              <w:rPr>
                <w:lang w:eastAsia="zh-CN"/>
              </w:rPr>
              <w:t xml:space="preserve">      play2_loc_list.append(loc_attempt)</w:t>
            </w:r>
          </w:p>
          <w:p w14:paraId="43005A68" w14:textId="77777777" w:rsidR="006748F8" w:rsidRDefault="006748F8" w:rsidP="004B3E56">
            <w:pPr>
              <w:rPr>
                <w:lang w:eastAsia="zh-CN"/>
              </w:rPr>
            </w:pPr>
            <w:r>
              <w:rPr>
                <w:lang w:eastAsia="zh-CN"/>
              </w:rPr>
              <w:t xml:space="preserve">      play2_loc_list.sort()</w:t>
            </w:r>
          </w:p>
          <w:p w14:paraId="7F992E6E" w14:textId="77777777" w:rsidR="006748F8" w:rsidRDefault="006748F8" w:rsidP="004B3E56">
            <w:pPr>
              <w:rPr>
                <w:lang w:eastAsia="zh-CN"/>
              </w:rPr>
            </w:pPr>
            <w:r w:rsidRPr="19C8715F">
              <w:rPr>
                <w:lang w:eastAsia="zh-CN"/>
              </w:rPr>
              <w:t xml:space="preserve">    for i in range (0,len(win_combo)):</w:t>
            </w:r>
          </w:p>
          <w:p w14:paraId="32972C52" w14:textId="77777777" w:rsidR="006748F8" w:rsidRDefault="006748F8" w:rsidP="004B3E56">
            <w:pPr>
              <w:rPr>
                <w:lang w:eastAsia="zh-CN"/>
              </w:rPr>
            </w:pPr>
            <w:r w:rsidRPr="19C8715F">
              <w:rPr>
                <w:lang w:eastAsia="zh-CN"/>
              </w:rPr>
              <w:t xml:space="preserve">      if win_combo[i]==play2_loc_list:</w:t>
            </w:r>
          </w:p>
          <w:p w14:paraId="6C8C1117" w14:textId="77777777" w:rsidR="006748F8" w:rsidRDefault="006748F8" w:rsidP="004B3E56">
            <w:pPr>
              <w:rPr>
                <w:lang w:eastAsia="zh-CN"/>
              </w:rPr>
            </w:pPr>
            <w:r>
              <w:rPr>
                <w:lang w:eastAsia="zh-CN"/>
              </w:rPr>
              <w:t xml:space="preserve">        print("you have won")</w:t>
            </w:r>
          </w:p>
          <w:p w14:paraId="54788E40" w14:textId="77777777" w:rsidR="006748F8" w:rsidRDefault="006748F8" w:rsidP="004B3E56">
            <w:pPr>
              <w:rPr>
                <w:lang w:eastAsia="zh-CN"/>
              </w:rPr>
            </w:pPr>
            <w:r>
              <w:rPr>
                <w:lang w:eastAsia="zh-CN"/>
              </w:rPr>
              <w:t xml:space="preserve">        no_win=False</w:t>
            </w:r>
          </w:p>
          <w:p w14:paraId="2FF6007F" w14:textId="77777777" w:rsidR="006748F8" w:rsidRDefault="006748F8" w:rsidP="004B3E56">
            <w:pPr>
              <w:rPr>
                <w:lang w:eastAsia="zh-CN"/>
              </w:rPr>
            </w:pPr>
            <w:r>
              <w:rPr>
                <w:lang w:eastAsia="zh-CN"/>
              </w:rPr>
              <w:t xml:space="preserve">      make_board ( )</w:t>
            </w:r>
          </w:p>
          <w:p w14:paraId="0B7DDA69" w14:textId="77777777" w:rsidR="006748F8" w:rsidRDefault="006748F8" w:rsidP="004B3E56">
            <w:pPr>
              <w:spacing w:line="276" w:lineRule="auto"/>
            </w:pPr>
            <w:r>
              <w:rPr>
                <w:lang w:eastAsia="zh-CN"/>
              </w:rPr>
              <w:t xml:space="preserve">      turn=1</w:t>
            </w:r>
          </w:p>
        </w:tc>
      </w:tr>
    </w:tbl>
    <w:p w14:paraId="31A25E31" w14:textId="7FE0E1F9" w:rsidR="00635D0B" w:rsidRDefault="00FF3A73" w:rsidP="00EB7F99">
      <w:pPr>
        <w:pStyle w:val="FeatureBox2"/>
      </w:pPr>
      <w:r w:rsidRPr="001C7C12">
        <w:rPr>
          <w:b/>
          <w:bCs/>
        </w:rPr>
        <w:t>Teacher note:</w:t>
      </w:r>
      <w:r>
        <w:t xml:space="preserve"> </w:t>
      </w:r>
      <w:r w:rsidR="009C7CA4">
        <w:t>a</w:t>
      </w:r>
      <w:r w:rsidR="00CC47D6">
        <w:t xml:space="preserve">n </w:t>
      </w:r>
      <w:hyperlink r:id="rId50" w:history="1">
        <w:r w:rsidR="00CC47D6" w:rsidRPr="00F63907">
          <w:rPr>
            <w:rStyle w:val="Hyperlink"/>
          </w:rPr>
          <w:t>alternate solution</w:t>
        </w:r>
      </w:hyperlink>
      <w:r w:rsidR="00CC47D6" w:rsidRPr="00CC47D6">
        <w:t xml:space="preserve"> would</w:t>
      </w:r>
      <w:r w:rsidR="00F63907">
        <w:t xml:space="preserve"> </w:t>
      </w:r>
      <w:r w:rsidR="00635D0B">
        <w:t>include</w:t>
      </w:r>
      <w:r w:rsidR="00CC47D6" w:rsidRPr="00CC47D6">
        <w:t xml:space="preserve"> replac</w:t>
      </w:r>
      <w:r w:rsidR="00635D0B">
        <w:t>ing</w:t>
      </w:r>
      <w:r w:rsidR="00CC47D6" w:rsidRPr="00CC47D6">
        <w:t xml:space="preserve"> the current</w:t>
      </w:r>
      <w:r w:rsidR="00635D0B">
        <w:t>:</w:t>
      </w:r>
    </w:p>
    <w:p w14:paraId="2372877C" w14:textId="2A853EB9" w:rsidR="00CC47D6" w:rsidRPr="00CC47D6" w:rsidRDefault="00CC47D6" w:rsidP="00EB7F99">
      <w:pPr>
        <w:pStyle w:val="FeatureBox2"/>
      </w:pPr>
      <w:r w:rsidRPr="00CC47D6">
        <w:t xml:space="preserve"> for i in range (0, len(win_combo)):</w:t>
      </w:r>
      <w:r w:rsidR="00635D0B">
        <w:t xml:space="preserve"> </w:t>
      </w:r>
      <w:r w:rsidRPr="00CC47D6">
        <w:t>and</w:t>
      </w:r>
      <w:r w:rsidR="00635D0B">
        <w:t xml:space="preserve"> </w:t>
      </w:r>
      <w:r w:rsidR="00B06F31">
        <w:t xml:space="preserve">the </w:t>
      </w:r>
      <w:r w:rsidR="00B06F31" w:rsidRPr="00CC47D6">
        <w:t>if</w:t>
      </w:r>
      <w:r w:rsidRPr="00CC47D6">
        <w:t xml:space="preserve"> statement with the below two lines of code</w:t>
      </w:r>
      <w:r w:rsidR="00670036">
        <w:t>:</w:t>
      </w:r>
    </w:p>
    <w:p w14:paraId="7BC468CD" w14:textId="77777777" w:rsidR="00CC47D6" w:rsidRPr="00CC47D6" w:rsidRDefault="00CC47D6" w:rsidP="00EB7F99">
      <w:pPr>
        <w:pStyle w:val="FeatureBox2"/>
      </w:pPr>
      <w:r w:rsidRPr="00CC47D6">
        <w:t>for sublist in win_combo:</w:t>
      </w:r>
    </w:p>
    <w:p w14:paraId="117C9C92" w14:textId="10C31F22" w:rsidR="00FF3A73" w:rsidRDefault="00CC47D6" w:rsidP="00EB7F99">
      <w:pPr>
        <w:pStyle w:val="FeatureBox2"/>
        <w:ind w:firstLine="720"/>
      </w:pPr>
      <w:r w:rsidRPr="00CC47D6">
        <w:t>if all(elem in play1_loc_list for elem in sublist):</w:t>
      </w:r>
    </w:p>
    <w:p w14:paraId="176FF9FE" w14:textId="5826BBBC" w:rsidR="00CB1949" w:rsidRDefault="00804E6D" w:rsidP="00EB7F99">
      <w:pPr>
        <w:rPr>
          <w:lang w:eastAsia="zh-CN"/>
        </w:rPr>
      </w:pPr>
      <w:r w:rsidRPr="00016949">
        <w:rPr>
          <w:b/>
          <w:bCs/>
          <w:lang w:eastAsia="zh-CN"/>
        </w:rPr>
        <w:t>Activity</w:t>
      </w:r>
      <w:r w:rsidR="00016949" w:rsidRPr="00016949">
        <w:rPr>
          <w:b/>
          <w:bCs/>
          <w:lang w:eastAsia="zh-CN"/>
        </w:rPr>
        <w:t xml:space="preserve"> 3</w:t>
      </w:r>
      <w:r w:rsidR="00585A0A">
        <w:rPr>
          <w:b/>
          <w:bCs/>
          <w:lang w:eastAsia="zh-CN"/>
        </w:rPr>
        <w:t>8</w:t>
      </w:r>
      <w:r w:rsidR="00016949" w:rsidRPr="00016949">
        <w:rPr>
          <w:b/>
          <w:bCs/>
          <w:lang w:eastAsia="zh-CN"/>
        </w:rPr>
        <w:t>:</w:t>
      </w:r>
      <w:r w:rsidR="00016949">
        <w:rPr>
          <w:lang w:eastAsia="zh-CN"/>
        </w:rPr>
        <w:t xml:space="preserve"> </w:t>
      </w:r>
      <w:r w:rsidR="009D7570">
        <w:rPr>
          <w:lang w:eastAsia="zh-CN"/>
        </w:rPr>
        <w:t>E</w:t>
      </w:r>
      <w:r w:rsidR="00016949">
        <w:rPr>
          <w:lang w:eastAsia="zh-CN"/>
        </w:rPr>
        <w:t>xamine sample code</w:t>
      </w:r>
    </w:p>
    <w:p w14:paraId="27DA7DCA" w14:textId="75671AD3" w:rsidR="00925469" w:rsidRDefault="00CB0BE3" w:rsidP="00EB7F99">
      <w:pPr>
        <w:rPr>
          <w:lang w:eastAsia="zh-CN"/>
        </w:rPr>
      </w:pPr>
      <w:r w:rsidRPr="00925469">
        <w:rPr>
          <w:b/>
          <w:bCs/>
          <w:lang w:eastAsia="zh-CN"/>
        </w:rPr>
        <w:t>Predict</w:t>
      </w:r>
      <w:r w:rsidR="00EA4B18">
        <w:rPr>
          <w:lang w:eastAsia="zh-CN"/>
        </w:rPr>
        <w:t xml:space="preserve"> what this complete</w:t>
      </w:r>
      <w:r w:rsidR="00C34934">
        <w:rPr>
          <w:lang w:eastAsia="zh-CN"/>
        </w:rPr>
        <w:t xml:space="preserve"> </w:t>
      </w:r>
      <w:r w:rsidR="001312B8">
        <w:rPr>
          <w:lang w:eastAsia="zh-CN"/>
        </w:rPr>
        <w:t>tic-</w:t>
      </w:r>
      <w:r w:rsidR="00C34934">
        <w:rPr>
          <w:lang w:eastAsia="zh-CN"/>
        </w:rPr>
        <w:t>tac</w:t>
      </w:r>
      <w:r w:rsidR="001312B8">
        <w:rPr>
          <w:lang w:eastAsia="zh-CN"/>
        </w:rPr>
        <w:t>-</w:t>
      </w:r>
      <w:r w:rsidR="00C34934">
        <w:rPr>
          <w:lang w:eastAsia="zh-CN"/>
        </w:rPr>
        <w:t>toe</w:t>
      </w:r>
      <w:r w:rsidR="00EA4B18">
        <w:rPr>
          <w:lang w:eastAsia="zh-CN"/>
        </w:rPr>
        <w:t xml:space="preserve"> code will do</w:t>
      </w:r>
      <w:r w:rsidR="00925469">
        <w:rPr>
          <w:lang w:eastAsia="zh-CN"/>
        </w:rPr>
        <w:t>?</w:t>
      </w:r>
    </w:p>
    <w:tbl>
      <w:tblPr>
        <w:tblStyle w:val="GridTable1Light-Accent1"/>
        <w:tblW w:w="9639" w:type="dxa"/>
        <w:tblLook w:val="0620" w:firstRow="1" w:lastRow="0" w:firstColumn="0" w:lastColumn="0" w:noHBand="1" w:noVBand="1"/>
        <w:tblDescription w:val="Space for students to provide answer"/>
      </w:tblPr>
      <w:tblGrid>
        <w:gridCol w:w="9639"/>
      </w:tblGrid>
      <w:tr w:rsidR="00925469" w14:paraId="6DF7479C" w14:textId="77777777" w:rsidTr="003A6DA4">
        <w:trPr>
          <w:cnfStyle w:val="100000000000" w:firstRow="1" w:lastRow="0" w:firstColumn="0" w:lastColumn="0" w:oddVBand="0" w:evenVBand="0" w:oddHBand="0" w:evenHBand="0" w:firstRowFirstColumn="0" w:firstRowLastColumn="0" w:lastRowFirstColumn="0" w:lastRowLastColumn="0"/>
          <w:trHeight w:val="895"/>
        </w:trPr>
        <w:tc>
          <w:tcPr>
            <w:tcW w:w="9639" w:type="dxa"/>
          </w:tcPr>
          <w:p w14:paraId="3726FE51" w14:textId="54A762D8" w:rsidR="00925469" w:rsidRDefault="00925469" w:rsidP="00EB7F99"/>
        </w:tc>
      </w:tr>
    </w:tbl>
    <w:p w14:paraId="0E8C63FC" w14:textId="51EF0A90" w:rsidR="008F7D15" w:rsidRDefault="40303547" w:rsidP="00EB7F99">
      <w:pPr>
        <w:rPr>
          <w:lang w:eastAsia="zh-CN"/>
        </w:rPr>
      </w:pPr>
      <w:r w:rsidRPr="00925469">
        <w:rPr>
          <w:b/>
          <w:lang w:eastAsia="zh-CN"/>
        </w:rPr>
        <w:t>Run</w:t>
      </w:r>
      <w:r w:rsidR="1E6535D5" w:rsidRPr="10F84483">
        <w:rPr>
          <w:lang w:eastAsia="zh-CN"/>
        </w:rPr>
        <w:t xml:space="preserve"> the </w:t>
      </w:r>
      <w:r w:rsidR="30B7CB18" w:rsidRPr="10F84483">
        <w:rPr>
          <w:lang w:eastAsia="zh-CN"/>
        </w:rPr>
        <w:t>code in</w:t>
      </w:r>
      <w:r w:rsidR="23DBDAFB" w:rsidRPr="10F84483">
        <w:rPr>
          <w:lang w:eastAsia="zh-CN"/>
        </w:rPr>
        <w:t xml:space="preserve"> Python or </w:t>
      </w:r>
      <w:hyperlink r:id="rId51">
        <w:r w:rsidR="23DBDAFB" w:rsidRPr="10F84483">
          <w:rPr>
            <w:rStyle w:val="Hyperlink"/>
            <w:lang w:eastAsia="zh-CN"/>
          </w:rPr>
          <w:t>Trinket</w:t>
        </w:r>
      </w:hyperlink>
      <w:r w:rsidR="00016949">
        <w:rPr>
          <w:lang w:eastAsia="zh-CN"/>
        </w:rPr>
        <w:t>.</w:t>
      </w:r>
    </w:p>
    <w:p w14:paraId="0CBB459F" w14:textId="7252A71A" w:rsidR="00747F34" w:rsidRDefault="008F7D15" w:rsidP="00EB7F99">
      <w:pPr>
        <w:rPr>
          <w:lang w:eastAsia="zh-CN"/>
        </w:rPr>
      </w:pPr>
      <w:r w:rsidRPr="19C8715F">
        <w:rPr>
          <w:lang w:eastAsia="zh-CN"/>
        </w:rPr>
        <w:t>Do the</w:t>
      </w:r>
      <w:r w:rsidR="00C558FE" w:rsidRPr="19C8715F">
        <w:rPr>
          <w:lang w:eastAsia="zh-CN"/>
        </w:rPr>
        <w:t xml:space="preserve"> inputs and outputs accord with </w:t>
      </w:r>
      <w:r w:rsidR="00D7779E" w:rsidRPr="19C8715F">
        <w:rPr>
          <w:lang w:eastAsia="zh-CN"/>
        </w:rPr>
        <w:t>your</w:t>
      </w:r>
      <w:r w:rsidR="00C558FE" w:rsidRPr="19C8715F">
        <w:rPr>
          <w:lang w:eastAsia="zh-CN"/>
        </w:rPr>
        <w:t xml:space="preserve"> expectations</w:t>
      </w:r>
      <w:r w:rsidR="00D7779E" w:rsidRPr="19C8715F">
        <w:rPr>
          <w:lang w:eastAsia="zh-CN"/>
        </w:rPr>
        <w:t>?</w:t>
      </w:r>
      <w:r w:rsidR="0018677B" w:rsidRPr="0018677B">
        <w:t xml:space="preserve"> </w:t>
      </w:r>
      <w:r w:rsidR="0018677B" w:rsidRPr="0018677B">
        <w:rPr>
          <w:lang w:eastAsia="zh-CN"/>
        </w:rPr>
        <w:t>If not, explain the likely cause of this mismatch.</w:t>
      </w:r>
    </w:p>
    <w:tbl>
      <w:tblPr>
        <w:tblStyle w:val="GridTable1Light-Accent1"/>
        <w:tblW w:w="9639" w:type="dxa"/>
        <w:tblLook w:val="0620" w:firstRow="1" w:lastRow="0" w:firstColumn="0" w:lastColumn="0" w:noHBand="1" w:noVBand="1"/>
        <w:tblDescription w:val="Space for students to provide answer"/>
      </w:tblPr>
      <w:tblGrid>
        <w:gridCol w:w="9639"/>
      </w:tblGrid>
      <w:tr w:rsidR="00925469" w14:paraId="31D01B1F" w14:textId="77777777" w:rsidTr="003A6DA4">
        <w:trPr>
          <w:cnfStyle w:val="100000000000" w:firstRow="1" w:lastRow="0" w:firstColumn="0" w:lastColumn="0" w:oddVBand="0" w:evenVBand="0" w:oddHBand="0" w:evenHBand="0" w:firstRowFirstColumn="0" w:firstRowLastColumn="0" w:lastRowFirstColumn="0" w:lastRowLastColumn="0"/>
          <w:trHeight w:val="895"/>
        </w:trPr>
        <w:tc>
          <w:tcPr>
            <w:tcW w:w="9639" w:type="dxa"/>
          </w:tcPr>
          <w:p w14:paraId="7B9F8577" w14:textId="3AD3C45E" w:rsidR="00925469" w:rsidRDefault="00925469" w:rsidP="00EB7F99"/>
        </w:tc>
      </w:tr>
    </w:tbl>
    <w:p w14:paraId="7FC8FD36" w14:textId="0603C385" w:rsidR="00C244B4" w:rsidRPr="009C7CA4" w:rsidRDefault="00B06F31" w:rsidP="00EB7F99">
      <w:pPr>
        <w:pStyle w:val="FeatureBox2"/>
      </w:pPr>
      <w:r w:rsidRPr="009C7CA4">
        <w:rPr>
          <w:rStyle w:val="Strong"/>
        </w:rPr>
        <w:t>Teacher note:</w:t>
      </w:r>
      <w:r w:rsidR="001138D5" w:rsidRPr="009C7CA4">
        <w:t xml:space="preserve"> </w:t>
      </w:r>
      <w:r w:rsidR="009C7CA4">
        <w:t>b</w:t>
      </w:r>
      <w:r w:rsidRPr="009C7CA4">
        <w:t>y discussing the given problem</w:t>
      </w:r>
      <w:r w:rsidR="00CB7439" w:rsidRPr="009C7CA4">
        <w:t>,</w:t>
      </w:r>
      <w:r w:rsidRPr="009C7CA4">
        <w:t xml:space="preserve"> how to solve</w:t>
      </w:r>
      <w:r w:rsidR="003E0FD2" w:rsidRPr="009C7CA4">
        <w:t xml:space="preserve"> and debug</w:t>
      </w:r>
      <w:r w:rsidRPr="009C7CA4">
        <w:t xml:space="preserve"> th</w:t>
      </w:r>
      <w:r w:rsidR="003E0FD2" w:rsidRPr="009C7CA4">
        <w:t>e</w:t>
      </w:r>
      <w:r w:rsidRPr="009C7CA4">
        <w:t xml:space="preserve"> issue</w:t>
      </w:r>
      <w:r w:rsidR="001138D5" w:rsidRPr="009C7CA4">
        <w:t>s</w:t>
      </w:r>
      <w:r w:rsidR="00CB7439" w:rsidRPr="009C7CA4">
        <w:t>,</w:t>
      </w:r>
      <w:r w:rsidRPr="009C7CA4">
        <w:t xml:space="preserve"> or</w:t>
      </w:r>
      <w:r w:rsidR="003E0FD2" w:rsidRPr="009C7CA4">
        <w:t xml:space="preserve"> simply</w:t>
      </w:r>
      <w:r w:rsidRPr="009C7CA4">
        <w:t xml:space="preserve"> </w:t>
      </w:r>
      <w:r w:rsidR="00CB7439" w:rsidRPr="009C7CA4">
        <w:t>when</w:t>
      </w:r>
      <w:r w:rsidRPr="009C7CA4">
        <w:t xml:space="preserve"> assign</w:t>
      </w:r>
      <w:r w:rsidR="00CB7439" w:rsidRPr="009C7CA4">
        <w:t>ing</w:t>
      </w:r>
      <w:r w:rsidRPr="009C7CA4">
        <w:t xml:space="preserve"> students to </w:t>
      </w:r>
      <w:r w:rsidR="009C7CA4">
        <w:t>‘</w:t>
      </w:r>
      <w:r w:rsidRPr="009C7CA4">
        <w:t>find</w:t>
      </w:r>
      <w:r w:rsidR="009C7CA4">
        <w:t>’</w:t>
      </w:r>
      <w:r w:rsidRPr="009C7CA4">
        <w:t xml:space="preserve"> a solution to the identified problem</w:t>
      </w:r>
      <w:r w:rsidR="00CF637D">
        <w:t>,</w:t>
      </w:r>
      <w:r w:rsidRPr="009C7CA4">
        <w:t xml:space="preserve"> </w:t>
      </w:r>
      <w:r w:rsidR="0030455D" w:rsidRPr="009C7CA4">
        <w:t xml:space="preserve">teachers </w:t>
      </w:r>
      <w:r w:rsidRPr="009C7CA4">
        <w:t xml:space="preserve">reinforce </w:t>
      </w:r>
      <w:r w:rsidR="00CF637D">
        <w:t>‘</w:t>
      </w:r>
      <w:r w:rsidR="00295908" w:rsidRPr="009C7CA4">
        <w:t>permission</w:t>
      </w:r>
      <w:r w:rsidR="00CF637D">
        <w:t>’</w:t>
      </w:r>
      <w:r w:rsidR="00295908" w:rsidRPr="009C7CA4">
        <w:t xml:space="preserve"> for</w:t>
      </w:r>
      <w:r w:rsidR="0030455D" w:rsidRPr="009C7CA4">
        <w:t xml:space="preserve"> students</w:t>
      </w:r>
      <w:r w:rsidR="00295908" w:rsidRPr="009C7CA4">
        <w:t xml:space="preserve"> to</w:t>
      </w:r>
      <w:r w:rsidRPr="009C7CA4">
        <w:t xml:space="preserve"> produce a solution that may not work as expected but then have the opportunity to fix the problem</w:t>
      </w:r>
      <w:r w:rsidR="00295908" w:rsidRPr="009C7CA4">
        <w:t>.</w:t>
      </w:r>
    </w:p>
    <w:p w14:paraId="1CEEAF1A" w14:textId="373CEC6A" w:rsidR="00B06F31" w:rsidRPr="009C7CA4" w:rsidRDefault="00295908" w:rsidP="00EB7F99">
      <w:pPr>
        <w:pStyle w:val="FeatureBox2"/>
      </w:pPr>
      <w:r w:rsidRPr="009C7CA4">
        <w:t>This is both an iterative process and a demonstration of the principles of a growth mindset</w:t>
      </w:r>
      <w:r w:rsidR="00C244B4" w:rsidRPr="009C7CA4">
        <w:t xml:space="preserve"> </w:t>
      </w:r>
      <w:r w:rsidR="00CF637D">
        <w:t xml:space="preserve">which is </w:t>
      </w:r>
      <w:r w:rsidR="00D23D9E" w:rsidRPr="009C7CA4">
        <w:t>important</w:t>
      </w:r>
      <w:r w:rsidR="00C244B4" w:rsidRPr="009C7CA4">
        <w:t xml:space="preserve"> in progressing </w:t>
      </w:r>
      <w:r w:rsidR="00CF637D">
        <w:t>through</w:t>
      </w:r>
      <w:r w:rsidR="00CF637D" w:rsidRPr="009C7CA4">
        <w:t xml:space="preserve"> </w:t>
      </w:r>
      <w:r w:rsidR="00C244B4" w:rsidRPr="009C7CA4">
        <w:t>this course.</w:t>
      </w:r>
    </w:p>
    <w:p w14:paraId="41FFC5E0" w14:textId="0ABBB152" w:rsidR="00305465" w:rsidRDefault="00305465" w:rsidP="00072765">
      <w:pPr>
        <w:pStyle w:val="ListBullet"/>
        <w:numPr>
          <w:ilvl w:val="0"/>
          <w:numId w:val="0"/>
        </w:numPr>
        <w:rPr>
          <w:lang w:eastAsia="zh-CN"/>
        </w:rPr>
      </w:pPr>
      <w:r w:rsidRPr="00925469">
        <w:rPr>
          <w:b/>
          <w:lang w:eastAsia="zh-CN"/>
        </w:rPr>
        <w:t>Investigate</w:t>
      </w:r>
      <w:r w:rsidRPr="19C8715F">
        <w:rPr>
          <w:lang w:eastAsia="zh-CN"/>
        </w:rPr>
        <w:t xml:space="preserve"> the </w:t>
      </w:r>
      <w:r w:rsidR="00CF637D">
        <w:rPr>
          <w:lang w:eastAsia="zh-CN"/>
        </w:rPr>
        <w:t>code</w:t>
      </w:r>
      <w:r w:rsidRPr="19C8715F">
        <w:rPr>
          <w:lang w:eastAsia="zh-CN"/>
        </w:rPr>
        <w:t>:</w:t>
      </w:r>
    </w:p>
    <w:p w14:paraId="31FF6EFA" w14:textId="62DF6C9E" w:rsidR="00143AEB" w:rsidRDefault="001C7C12" w:rsidP="00EB7F99">
      <w:pPr>
        <w:rPr>
          <w:lang w:eastAsia="zh-CN"/>
        </w:rPr>
      </w:pPr>
      <w:r>
        <w:rPr>
          <w:noProof/>
        </w:rPr>
        <w:drawing>
          <wp:anchor distT="0" distB="0" distL="114300" distR="114300" simplePos="0" relativeHeight="251658268" behindDoc="0" locked="0" layoutInCell="1" allowOverlap="1" wp14:anchorId="41A41F51" wp14:editId="5B5DB795">
            <wp:simplePos x="0" y="0"/>
            <wp:positionH relativeFrom="margin">
              <wp:align>left</wp:align>
            </wp:positionH>
            <wp:positionV relativeFrom="paragraph">
              <wp:posOffset>12277</wp:posOffset>
            </wp:positionV>
            <wp:extent cx="635000" cy="635000"/>
            <wp:effectExtent l="0" t="0" r="0" b="0"/>
            <wp:wrapSquare wrapText="bothSides"/>
            <wp:docPr id="1225497237" name="Picture 12254972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25469">
        <w:rPr>
          <w:lang w:eastAsia="zh-CN"/>
        </w:rPr>
        <w:t>I</w:t>
      </w:r>
      <w:r w:rsidR="00305465">
        <w:rPr>
          <w:lang w:eastAsia="zh-CN"/>
        </w:rPr>
        <w:t xml:space="preserve">dentify </w:t>
      </w:r>
      <w:r w:rsidR="00EE06E3">
        <w:rPr>
          <w:lang w:eastAsia="zh-CN"/>
        </w:rPr>
        <w:t>by highlighting (or referring to code line numbers) all</w:t>
      </w:r>
      <w:r w:rsidR="00414D05">
        <w:rPr>
          <w:lang w:eastAsia="zh-CN"/>
        </w:rPr>
        <w:t xml:space="preserve"> control structures</w:t>
      </w:r>
      <w:r w:rsidR="00E95789">
        <w:rPr>
          <w:lang w:eastAsia="zh-CN"/>
        </w:rPr>
        <w:t xml:space="preserve">: </w:t>
      </w:r>
      <w:r w:rsidR="00414D05">
        <w:rPr>
          <w:lang w:eastAsia="zh-CN"/>
        </w:rPr>
        <w:t>Sequence, Selection and Iteration</w:t>
      </w:r>
      <w:r w:rsidR="00E95789">
        <w:rPr>
          <w:lang w:eastAsia="zh-CN"/>
        </w:rPr>
        <w:t xml:space="preserve"> (Counted and </w:t>
      </w:r>
      <w:r w:rsidR="00AE644B">
        <w:rPr>
          <w:lang w:eastAsia="zh-CN"/>
        </w:rPr>
        <w:t>pre-test loops)</w:t>
      </w:r>
      <w:r w:rsidR="00925469">
        <w:rPr>
          <w:lang w:eastAsia="zh-CN"/>
        </w:rPr>
        <w:t>.</w:t>
      </w:r>
    </w:p>
    <w:p w14:paraId="26C3C747" w14:textId="5126A059" w:rsidR="00303C27" w:rsidRDefault="001C7C12" w:rsidP="00EB7F99">
      <w:pPr>
        <w:rPr>
          <w:lang w:eastAsia="zh-CN"/>
        </w:rPr>
      </w:pPr>
      <w:r>
        <w:rPr>
          <w:noProof/>
        </w:rPr>
        <w:drawing>
          <wp:anchor distT="0" distB="0" distL="114300" distR="114300" simplePos="0" relativeHeight="251658269" behindDoc="0" locked="0" layoutInCell="1" allowOverlap="1" wp14:anchorId="2859CB53" wp14:editId="605A0C4E">
            <wp:simplePos x="0" y="0"/>
            <wp:positionH relativeFrom="margin">
              <wp:align>left</wp:align>
            </wp:positionH>
            <wp:positionV relativeFrom="paragraph">
              <wp:posOffset>14137</wp:posOffset>
            </wp:positionV>
            <wp:extent cx="635000" cy="635000"/>
            <wp:effectExtent l="0" t="0" r="0" b="0"/>
            <wp:wrapSquare wrapText="bothSides"/>
            <wp:docPr id="270910405" name="Picture 2709104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42E2B">
        <w:rPr>
          <w:lang w:eastAsia="zh-CN"/>
        </w:rPr>
        <w:t>‘</w:t>
      </w:r>
      <w:r w:rsidR="00925469">
        <w:rPr>
          <w:lang w:eastAsia="zh-CN"/>
        </w:rPr>
        <w:t>R</w:t>
      </w:r>
      <w:r w:rsidR="007D1E40">
        <w:rPr>
          <w:lang w:eastAsia="zh-CN"/>
        </w:rPr>
        <w:t>everse engineer</w:t>
      </w:r>
      <w:r w:rsidR="00A42E2B">
        <w:rPr>
          <w:lang w:eastAsia="zh-CN"/>
        </w:rPr>
        <w:t>’</w:t>
      </w:r>
      <w:r w:rsidR="007D1E40">
        <w:rPr>
          <w:lang w:eastAsia="zh-CN"/>
        </w:rPr>
        <w:t xml:space="preserve"> the code by rewriting it into</w:t>
      </w:r>
      <w:r w:rsidR="00D7779E">
        <w:rPr>
          <w:lang w:eastAsia="zh-CN"/>
        </w:rPr>
        <w:t xml:space="preserve"> </w:t>
      </w:r>
      <w:r w:rsidR="0042557A">
        <w:rPr>
          <w:lang w:eastAsia="zh-CN"/>
        </w:rPr>
        <w:t>algorithms</w:t>
      </w:r>
      <w:r w:rsidR="007D1E40">
        <w:rPr>
          <w:lang w:eastAsia="zh-CN"/>
        </w:rPr>
        <w:t xml:space="preserve"> </w:t>
      </w:r>
      <w:r w:rsidR="0042557A">
        <w:rPr>
          <w:lang w:eastAsia="zh-CN"/>
        </w:rPr>
        <w:t>(</w:t>
      </w:r>
      <w:r w:rsidR="007D1E40">
        <w:rPr>
          <w:lang w:eastAsia="zh-CN"/>
        </w:rPr>
        <w:t>pseudocode and/or a flowchart</w:t>
      </w:r>
      <w:r w:rsidR="0042557A">
        <w:rPr>
          <w:lang w:eastAsia="zh-CN"/>
        </w:rPr>
        <w:t>)</w:t>
      </w:r>
      <w:r w:rsidR="003D6409">
        <w:rPr>
          <w:lang w:eastAsia="zh-CN"/>
        </w:rPr>
        <w:t xml:space="preserve"> including the use of </w:t>
      </w:r>
      <w:r w:rsidR="00FF609C">
        <w:rPr>
          <w:lang w:eastAsia="zh-CN"/>
        </w:rPr>
        <w:t>sub routines</w:t>
      </w:r>
      <w:r w:rsidR="00356EB9">
        <w:rPr>
          <w:lang w:eastAsia="zh-CN"/>
        </w:rPr>
        <w:t xml:space="preserve"> and</w:t>
      </w:r>
      <w:r w:rsidR="005B3896">
        <w:rPr>
          <w:lang w:eastAsia="zh-CN"/>
        </w:rPr>
        <w:t xml:space="preserve"> procedure</w:t>
      </w:r>
      <w:r w:rsidR="00356EB9">
        <w:rPr>
          <w:lang w:eastAsia="zh-CN"/>
        </w:rPr>
        <w:t>s</w:t>
      </w:r>
      <w:r w:rsidR="006B657D">
        <w:rPr>
          <w:lang w:eastAsia="zh-CN"/>
        </w:rPr>
        <w:t>.</w:t>
      </w:r>
    </w:p>
    <w:p w14:paraId="2B7CC93D" w14:textId="4D2D910D" w:rsidR="00AE644B" w:rsidRDefault="001C7C12" w:rsidP="00EB7F99">
      <w:pPr>
        <w:rPr>
          <w:lang w:eastAsia="zh-CN"/>
        </w:rPr>
      </w:pPr>
      <w:r>
        <w:rPr>
          <w:noProof/>
        </w:rPr>
        <w:drawing>
          <wp:anchor distT="0" distB="0" distL="114300" distR="114300" simplePos="0" relativeHeight="251658270" behindDoc="0" locked="0" layoutInCell="1" allowOverlap="1" wp14:anchorId="4B95FE57" wp14:editId="3E870E50">
            <wp:simplePos x="0" y="0"/>
            <wp:positionH relativeFrom="margin">
              <wp:align>left</wp:align>
            </wp:positionH>
            <wp:positionV relativeFrom="paragraph">
              <wp:posOffset>173889</wp:posOffset>
            </wp:positionV>
            <wp:extent cx="635000" cy="635000"/>
            <wp:effectExtent l="0" t="0" r="0" b="0"/>
            <wp:wrapSquare wrapText="bothSides"/>
            <wp:docPr id="1243644184" name="Picture 12436441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25469">
        <w:rPr>
          <w:lang w:eastAsia="zh-CN"/>
        </w:rPr>
        <w:t>I</w:t>
      </w:r>
      <w:r w:rsidR="00AE644B" w:rsidRPr="19C8715F">
        <w:rPr>
          <w:lang w:eastAsia="zh-CN"/>
        </w:rPr>
        <w:t xml:space="preserve">dentify by highlighting (or referring to code line numbers) </w:t>
      </w:r>
      <w:r w:rsidR="0033498F" w:rsidRPr="19C8715F">
        <w:rPr>
          <w:lang w:eastAsia="zh-CN"/>
        </w:rPr>
        <w:t>all data</w:t>
      </w:r>
      <w:r w:rsidR="00AE644B" w:rsidRPr="19C8715F">
        <w:rPr>
          <w:lang w:eastAsia="zh-CN"/>
        </w:rPr>
        <w:t xml:space="preserve"> structures: </w:t>
      </w:r>
      <w:r w:rsidR="00BB4F17" w:rsidRPr="19C8715F">
        <w:rPr>
          <w:lang w:eastAsia="zh-CN"/>
        </w:rPr>
        <w:t xml:space="preserve">data </w:t>
      </w:r>
      <w:r w:rsidR="00425D9D" w:rsidRPr="19C8715F">
        <w:rPr>
          <w:lang w:eastAsia="zh-CN"/>
        </w:rPr>
        <w:t>types, Variables</w:t>
      </w:r>
      <w:r w:rsidR="00AE644B" w:rsidRPr="19C8715F">
        <w:rPr>
          <w:lang w:eastAsia="zh-CN"/>
        </w:rPr>
        <w:t xml:space="preserve">, </w:t>
      </w:r>
      <w:r w:rsidR="00593F7B" w:rsidRPr="19C8715F">
        <w:rPr>
          <w:lang w:eastAsia="zh-CN"/>
        </w:rPr>
        <w:t>Lists</w:t>
      </w:r>
      <w:r w:rsidR="00AE644B" w:rsidRPr="19C8715F">
        <w:rPr>
          <w:lang w:eastAsia="zh-CN"/>
        </w:rPr>
        <w:t xml:space="preserve"> </w:t>
      </w:r>
      <w:r w:rsidR="00303C27" w:rsidRPr="19C8715F">
        <w:rPr>
          <w:lang w:eastAsia="zh-CN"/>
        </w:rPr>
        <w:t>(and lists of lists)</w:t>
      </w:r>
      <w:r w:rsidR="00925469">
        <w:rPr>
          <w:lang w:eastAsia="zh-CN"/>
        </w:rPr>
        <w:t>.</w:t>
      </w:r>
      <w:r w:rsidR="006B657D">
        <w:rPr>
          <w:lang w:eastAsia="zh-CN"/>
        </w:rPr>
        <w:t xml:space="preserve"> </w:t>
      </w:r>
      <w:r w:rsidR="004E482D">
        <w:rPr>
          <w:lang w:eastAsia="zh-CN"/>
        </w:rPr>
        <w:t>This will be used to make a data dictionary</w:t>
      </w:r>
      <w:r w:rsidR="0070260B">
        <w:rPr>
          <w:lang w:eastAsia="zh-CN"/>
        </w:rPr>
        <w:t>.</w:t>
      </w:r>
    </w:p>
    <w:p w14:paraId="0B394D0D" w14:textId="61BBD9D1" w:rsidR="00AE644B" w:rsidRPr="007914C4" w:rsidRDefault="001C7C12" w:rsidP="00EB7F99">
      <w:pPr>
        <w:pStyle w:val="FeatureBox2"/>
      </w:pPr>
      <w:bookmarkStart w:id="42" w:name="_Hlk136259994"/>
      <w:r w:rsidRPr="007914C4">
        <w:rPr>
          <w:rStyle w:val="Strong"/>
        </w:rPr>
        <w:t>Teacher note:</w:t>
      </w:r>
      <w:r w:rsidRPr="007914C4">
        <w:t xml:space="preserve"> </w:t>
      </w:r>
      <w:r w:rsidR="007914C4">
        <w:t>t</w:t>
      </w:r>
      <w:r w:rsidR="0033498F" w:rsidRPr="007914C4">
        <w:t xml:space="preserve">hese </w:t>
      </w:r>
      <w:r w:rsidR="00885A83" w:rsidRPr="007914C4">
        <w:t>documents</w:t>
      </w:r>
      <w:r w:rsidR="0070260B">
        <w:t>,</w:t>
      </w:r>
      <w:r w:rsidR="00885A83" w:rsidRPr="007914C4">
        <w:t xml:space="preserve"> flowcharts/pseudocode and data structures</w:t>
      </w:r>
      <w:r w:rsidR="0070260B">
        <w:t>,</w:t>
      </w:r>
      <w:r w:rsidR="00425D9D" w:rsidRPr="007914C4">
        <w:t xml:space="preserve"> will be referred to during future exercises.</w:t>
      </w:r>
    </w:p>
    <w:bookmarkEnd w:id="42"/>
    <w:p w14:paraId="2A979B87" w14:textId="6011A8C4" w:rsidR="0067181C" w:rsidRDefault="007E2861" w:rsidP="00EB7F99">
      <w:pPr>
        <w:rPr>
          <w:b/>
          <w:bCs/>
          <w:lang w:eastAsia="zh-CN"/>
        </w:rPr>
      </w:pPr>
      <w:r w:rsidRPr="137F54AE">
        <w:rPr>
          <w:b/>
        </w:rPr>
        <w:t xml:space="preserve">Extension </w:t>
      </w:r>
      <w:r w:rsidR="00CF637D">
        <w:rPr>
          <w:b/>
        </w:rPr>
        <w:t>a</w:t>
      </w:r>
      <w:r w:rsidR="00A80499" w:rsidRPr="137F54AE">
        <w:rPr>
          <w:b/>
        </w:rPr>
        <w:t>ctivity</w:t>
      </w:r>
      <w:r w:rsidR="00A7720D" w:rsidRPr="137F54AE">
        <w:rPr>
          <w:b/>
        </w:rPr>
        <w:t xml:space="preserve"> </w:t>
      </w:r>
      <w:r w:rsidR="00016949" w:rsidRPr="137F54AE">
        <w:rPr>
          <w:b/>
        </w:rPr>
        <w:t>1</w:t>
      </w:r>
      <w:r w:rsidR="00A80499" w:rsidRPr="137F54AE">
        <w:rPr>
          <w:b/>
        </w:rPr>
        <w:t>:</w:t>
      </w:r>
      <w:r w:rsidR="00A80499">
        <w:t xml:space="preserve"> </w:t>
      </w:r>
      <w:r w:rsidR="00CF637D">
        <w:t>w</w:t>
      </w:r>
      <w:r w:rsidR="0067181C">
        <w:t xml:space="preserve">rite down the rules </w:t>
      </w:r>
      <w:r w:rsidR="00DA6536" w:rsidRPr="00CF637D">
        <w:rPr>
          <w:lang w:eastAsia="zh-CN"/>
        </w:rPr>
        <w:t>to</w:t>
      </w:r>
      <w:r w:rsidR="0067181C" w:rsidRPr="00CF637D">
        <w:rPr>
          <w:lang w:eastAsia="zh-CN"/>
        </w:rPr>
        <w:t xml:space="preserve"> play Sudoko.</w:t>
      </w:r>
    </w:p>
    <w:p w14:paraId="0910509D" w14:textId="335D417A" w:rsidR="005B4AEA" w:rsidRDefault="00AB4C65" w:rsidP="00EB7F99">
      <w:pPr>
        <w:rPr>
          <w:lang w:eastAsia="zh-CN"/>
        </w:rPr>
      </w:pPr>
      <w:r>
        <w:rPr>
          <w:b/>
          <w:bCs/>
          <w:noProof/>
        </w:rPr>
        <w:drawing>
          <wp:anchor distT="0" distB="0" distL="114300" distR="114300" simplePos="0" relativeHeight="251658316" behindDoc="0" locked="0" layoutInCell="1" allowOverlap="1" wp14:anchorId="6A23A9D7" wp14:editId="60907B68">
            <wp:simplePos x="0" y="0"/>
            <wp:positionH relativeFrom="margin">
              <wp:align>left</wp:align>
            </wp:positionH>
            <wp:positionV relativeFrom="paragraph">
              <wp:posOffset>168698</wp:posOffset>
            </wp:positionV>
            <wp:extent cx="635000" cy="635000"/>
            <wp:effectExtent l="0" t="0" r="0" b="0"/>
            <wp:wrapSquare wrapText="bothSides"/>
            <wp:docPr id="638348468" name="Picture 6383484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B02DFFA" w:rsidRPr="137F54AE">
        <w:rPr>
          <w:lang w:eastAsia="zh-CN"/>
        </w:rPr>
        <w:t>Draw</w:t>
      </w:r>
      <w:r w:rsidR="007D5D3F" w:rsidRPr="19C8715F">
        <w:rPr>
          <w:lang w:eastAsia="zh-CN"/>
        </w:rPr>
        <w:t xml:space="preserve"> an empty 9 </w:t>
      </w:r>
      <w:r w:rsidR="001E1CA5">
        <w:rPr>
          <w:lang w:eastAsia="zh-CN"/>
        </w:rPr>
        <w:t>×</w:t>
      </w:r>
      <w:r w:rsidR="37E8ECFC" w:rsidRPr="19C8715F">
        <w:rPr>
          <w:lang w:eastAsia="zh-CN"/>
        </w:rPr>
        <w:t xml:space="preserve"> </w:t>
      </w:r>
      <w:r w:rsidR="007D5D3F" w:rsidRPr="19C8715F">
        <w:rPr>
          <w:lang w:eastAsia="zh-CN"/>
        </w:rPr>
        <w:t>9 Sudoku grid and fill it with numbers</w:t>
      </w:r>
      <w:r w:rsidR="00727D03" w:rsidRPr="19C8715F">
        <w:rPr>
          <w:lang w:eastAsia="zh-CN"/>
        </w:rPr>
        <w:t xml:space="preserve"> that obey the rules.</w:t>
      </w:r>
    </w:p>
    <w:p w14:paraId="215D1BEC" w14:textId="065DBF43" w:rsidR="43AFEB09" w:rsidRDefault="43AFEB09" w:rsidP="00EB7F99">
      <w:pPr>
        <w:rPr>
          <w:lang w:eastAsia="zh-CN"/>
        </w:rPr>
      </w:pPr>
      <w:r w:rsidRPr="137F54AE">
        <w:rPr>
          <w:lang w:eastAsia="zh-CN"/>
        </w:rPr>
        <w:t xml:space="preserve">Notice it is quite challenging. Discuss the method you used to </w:t>
      </w:r>
      <w:r w:rsidR="2BA227DF" w:rsidRPr="137F54AE">
        <w:rPr>
          <w:lang w:eastAsia="zh-CN"/>
        </w:rPr>
        <w:t>fill the grid.</w:t>
      </w:r>
    </w:p>
    <w:p w14:paraId="12BF301E" w14:textId="5406B34C" w:rsidR="004251E9" w:rsidRDefault="43AFEB09" w:rsidP="00EB7F99">
      <w:pPr>
        <w:rPr>
          <w:b/>
          <w:bCs/>
          <w:lang w:eastAsia="zh-CN"/>
        </w:rPr>
      </w:pPr>
      <w:r>
        <w:t>P</w:t>
      </w:r>
      <w:r w:rsidR="00A80499">
        <w:t>lay</w:t>
      </w:r>
      <w:r w:rsidR="7CF5EB2F">
        <w:t xml:space="preserve"> a pre-filled game of</w:t>
      </w:r>
      <w:r w:rsidR="00A80499">
        <w:t xml:space="preserve"> Sudoku and </w:t>
      </w:r>
      <w:r w:rsidR="00DD2BD6">
        <w:t xml:space="preserve">write down the steps </w:t>
      </w:r>
      <w:r w:rsidR="173D951E">
        <w:t>you</w:t>
      </w:r>
      <w:r w:rsidR="00DD2BD6">
        <w:t xml:space="preserve"> use</w:t>
      </w:r>
      <w:r w:rsidR="150E63D8">
        <w:t>d</w:t>
      </w:r>
      <w:r w:rsidR="00DD2BD6">
        <w:t xml:space="preserve"> to solve the puzzle.</w:t>
      </w:r>
    </w:p>
    <w:p w14:paraId="0304A105" w14:textId="25AE99DF" w:rsidR="00DD2BD6" w:rsidRDefault="00DD2BD6" w:rsidP="00EB7F99">
      <w:pPr>
        <w:rPr>
          <w:lang w:eastAsia="zh-CN"/>
        </w:rPr>
      </w:pPr>
      <w:r>
        <w:rPr>
          <w:lang w:eastAsia="zh-CN"/>
        </w:rPr>
        <w:t xml:space="preserve">This could begin with an IPO chart </w:t>
      </w:r>
      <w:r w:rsidR="00D90E91">
        <w:rPr>
          <w:lang w:eastAsia="zh-CN"/>
        </w:rPr>
        <w:t xml:space="preserve">with </w:t>
      </w:r>
      <w:r w:rsidR="008A543A">
        <w:rPr>
          <w:lang w:eastAsia="zh-CN"/>
        </w:rPr>
        <w:t>‘</w:t>
      </w:r>
      <w:r w:rsidR="00D90E91">
        <w:rPr>
          <w:lang w:eastAsia="zh-CN"/>
        </w:rPr>
        <w:t>Completed Grid</w:t>
      </w:r>
      <w:r w:rsidR="008A543A">
        <w:rPr>
          <w:lang w:eastAsia="zh-CN"/>
        </w:rPr>
        <w:t>’</w:t>
      </w:r>
      <w:r w:rsidR="00D90E91">
        <w:rPr>
          <w:lang w:eastAsia="zh-CN"/>
        </w:rPr>
        <w:t xml:space="preserve"> as the </w:t>
      </w:r>
      <w:r w:rsidR="008A543A">
        <w:rPr>
          <w:lang w:eastAsia="zh-CN"/>
        </w:rPr>
        <w:t>o</w:t>
      </w:r>
      <w:r w:rsidR="00D90E91">
        <w:rPr>
          <w:lang w:eastAsia="zh-CN"/>
        </w:rPr>
        <w:t xml:space="preserve">utput and </w:t>
      </w:r>
      <w:r w:rsidR="008A543A">
        <w:rPr>
          <w:lang w:eastAsia="zh-CN"/>
        </w:rPr>
        <w:t>i</w:t>
      </w:r>
      <w:r w:rsidR="00343392">
        <w:rPr>
          <w:lang w:eastAsia="zh-CN"/>
        </w:rPr>
        <w:t>ntegers 1</w:t>
      </w:r>
      <w:r w:rsidR="00A42E2B">
        <w:rPr>
          <w:lang w:eastAsia="zh-CN"/>
        </w:rPr>
        <w:t>–</w:t>
      </w:r>
      <w:r w:rsidR="00343392">
        <w:rPr>
          <w:lang w:eastAsia="zh-CN"/>
        </w:rPr>
        <w:t xml:space="preserve">9 as the </w:t>
      </w:r>
      <w:r w:rsidR="008A543A">
        <w:rPr>
          <w:lang w:eastAsia="zh-CN"/>
        </w:rPr>
        <w:t>i</w:t>
      </w:r>
      <w:r w:rsidR="00343392">
        <w:rPr>
          <w:lang w:eastAsia="zh-CN"/>
        </w:rPr>
        <w:t>nput</w:t>
      </w:r>
      <w:r w:rsidR="004F0CF3">
        <w:rPr>
          <w:lang w:eastAsia="zh-CN"/>
        </w:rPr>
        <w:t>.</w:t>
      </w:r>
    </w:p>
    <w:p w14:paraId="1CE020FC" w14:textId="6543DF9B" w:rsidR="004F0CF3" w:rsidRDefault="004F0CF3" w:rsidP="00EB7F99">
      <w:pPr>
        <w:rPr>
          <w:lang w:eastAsia="zh-CN"/>
        </w:rPr>
      </w:pPr>
      <w:r w:rsidRPr="19C8715F">
        <w:rPr>
          <w:lang w:eastAsia="zh-CN"/>
        </w:rPr>
        <w:t xml:space="preserve">The </w:t>
      </w:r>
      <w:r w:rsidR="00897677">
        <w:rPr>
          <w:b/>
          <w:lang w:eastAsia="zh-CN"/>
        </w:rPr>
        <w:t>‘</w:t>
      </w:r>
      <w:r w:rsidR="00897677" w:rsidRPr="00897677">
        <w:rPr>
          <w:bCs/>
          <w:lang w:eastAsia="zh-CN"/>
        </w:rPr>
        <w:t>Process’</w:t>
      </w:r>
      <w:r w:rsidRPr="19C8715F">
        <w:rPr>
          <w:lang w:eastAsia="zh-CN"/>
        </w:rPr>
        <w:t xml:space="preserve"> column of </w:t>
      </w:r>
      <w:r w:rsidR="386F54A7" w:rsidRPr="137F54AE">
        <w:rPr>
          <w:lang w:eastAsia="zh-CN"/>
        </w:rPr>
        <w:t>the</w:t>
      </w:r>
      <w:r w:rsidRPr="137F54AE">
        <w:rPr>
          <w:lang w:eastAsia="zh-CN"/>
        </w:rPr>
        <w:t xml:space="preserve"> </w:t>
      </w:r>
      <w:r w:rsidRPr="19C8715F">
        <w:rPr>
          <w:lang w:eastAsia="zh-CN"/>
        </w:rPr>
        <w:t>IPO chart will include the steps used to</w:t>
      </w:r>
      <w:r w:rsidR="00FD15B4" w:rsidRPr="19C8715F">
        <w:rPr>
          <w:lang w:eastAsia="zh-CN"/>
        </w:rPr>
        <w:t xml:space="preserve"> solve the problem</w:t>
      </w:r>
      <w:r w:rsidR="00782883" w:rsidRPr="19C8715F">
        <w:rPr>
          <w:lang w:eastAsia="zh-CN"/>
        </w:rPr>
        <w:t xml:space="preserve">. </w:t>
      </w:r>
      <w:r w:rsidR="17C1C740" w:rsidRPr="137F54AE">
        <w:rPr>
          <w:lang w:eastAsia="zh-CN"/>
        </w:rPr>
        <w:t>Your</w:t>
      </w:r>
      <w:r w:rsidR="00E07058" w:rsidRPr="19C8715F">
        <w:rPr>
          <w:lang w:eastAsia="zh-CN"/>
        </w:rPr>
        <w:t xml:space="preserve"> </w:t>
      </w:r>
      <w:r w:rsidR="00567381" w:rsidRPr="19C8715F">
        <w:rPr>
          <w:lang w:eastAsia="zh-CN"/>
        </w:rPr>
        <w:t xml:space="preserve">description of the process </w:t>
      </w:r>
      <w:r w:rsidR="15708620" w:rsidRPr="137F54AE">
        <w:rPr>
          <w:lang w:eastAsia="zh-CN"/>
        </w:rPr>
        <w:t>used</w:t>
      </w:r>
      <w:r w:rsidR="00567381" w:rsidRPr="19C8715F">
        <w:rPr>
          <w:lang w:eastAsia="zh-CN"/>
        </w:rPr>
        <w:t xml:space="preserve"> to investigate each cell</w:t>
      </w:r>
      <w:r w:rsidR="00995437" w:rsidRPr="19C8715F">
        <w:rPr>
          <w:lang w:eastAsia="zh-CN"/>
        </w:rPr>
        <w:t xml:space="preserve"> within the grid to see which number </w:t>
      </w:r>
      <w:r w:rsidR="0016689D" w:rsidRPr="19C8715F">
        <w:rPr>
          <w:lang w:eastAsia="zh-CN"/>
        </w:rPr>
        <w:t>fits is a process of backtracking.</w:t>
      </w:r>
    </w:p>
    <w:p w14:paraId="592344CB" w14:textId="1CA91103" w:rsidR="009D16CC" w:rsidRDefault="26B2BE69" w:rsidP="00EB7F99">
      <w:pPr>
        <w:rPr>
          <w:lang w:eastAsia="zh-CN"/>
        </w:rPr>
      </w:pPr>
      <w:r w:rsidRPr="137F54AE">
        <w:rPr>
          <w:lang w:eastAsia="zh-CN"/>
        </w:rPr>
        <w:t>I</w:t>
      </w:r>
      <w:r w:rsidR="00F62D8C" w:rsidRPr="137F54AE">
        <w:rPr>
          <w:lang w:eastAsia="zh-CN"/>
        </w:rPr>
        <w:t>dentify</w:t>
      </w:r>
      <w:r w:rsidR="00F62D8C" w:rsidRPr="19C8715F">
        <w:rPr>
          <w:lang w:eastAsia="zh-CN"/>
        </w:rPr>
        <w:t xml:space="preserve"> the 3 control structures (</w:t>
      </w:r>
      <w:r w:rsidR="00750AA2" w:rsidRPr="19C8715F">
        <w:rPr>
          <w:lang w:eastAsia="zh-CN"/>
        </w:rPr>
        <w:t>Sequence, Selection</w:t>
      </w:r>
      <w:r w:rsidR="00F62D8C" w:rsidRPr="19C8715F">
        <w:rPr>
          <w:lang w:eastAsia="zh-CN"/>
        </w:rPr>
        <w:t xml:space="preserve"> and Iteration) within </w:t>
      </w:r>
      <w:r w:rsidR="1F493A2D" w:rsidRPr="137F54AE">
        <w:rPr>
          <w:lang w:eastAsia="zh-CN"/>
        </w:rPr>
        <w:t>your</w:t>
      </w:r>
      <w:r w:rsidR="00F62D8C" w:rsidRPr="19C8715F">
        <w:rPr>
          <w:lang w:eastAsia="zh-CN"/>
        </w:rPr>
        <w:t xml:space="preserve"> </w:t>
      </w:r>
      <w:r w:rsidR="00DE6324" w:rsidRPr="19C8715F">
        <w:rPr>
          <w:lang w:eastAsia="zh-CN"/>
        </w:rPr>
        <w:t>description</w:t>
      </w:r>
      <w:r w:rsidR="008A543A">
        <w:rPr>
          <w:lang w:eastAsia="zh-CN"/>
        </w:rPr>
        <w:t>,</w:t>
      </w:r>
      <w:r w:rsidR="00DE6324" w:rsidRPr="19C8715F">
        <w:rPr>
          <w:lang w:eastAsia="zh-CN"/>
        </w:rPr>
        <w:t xml:space="preserve"> and use this to write a pseudocode description </w:t>
      </w:r>
      <w:r w:rsidR="46D9E425" w:rsidRPr="19C8715F">
        <w:rPr>
          <w:lang w:eastAsia="zh-CN"/>
        </w:rPr>
        <w:t xml:space="preserve">or flowchart </w:t>
      </w:r>
      <w:r w:rsidR="00DE6324" w:rsidRPr="19C8715F">
        <w:rPr>
          <w:lang w:eastAsia="zh-CN"/>
        </w:rPr>
        <w:t xml:space="preserve">of the </w:t>
      </w:r>
      <w:r w:rsidR="00EA49DB" w:rsidRPr="19C8715F">
        <w:rPr>
          <w:lang w:eastAsia="zh-CN"/>
        </w:rPr>
        <w:t>Sudoku solution process.</w:t>
      </w:r>
    </w:p>
    <w:p w14:paraId="6BC97D3D" w14:textId="4BB98F52" w:rsidR="00750AA2" w:rsidRDefault="09CCAE00" w:rsidP="00EB7F99">
      <w:pPr>
        <w:rPr>
          <w:lang w:eastAsia="zh-CN"/>
        </w:rPr>
      </w:pPr>
      <w:r w:rsidRPr="137F54AE">
        <w:rPr>
          <w:lang w:eastAsia="zh-CN"/>
        </w:rPr>
        <w:t>R</w:t>
      </w:r>
      <w:r w:rsidR="009B610E" w:rsidRPr="137F54AE">
        <w:rPr>
          <w:lang w:eastAsia="zh-CN"/>
        </w:rPr>
        <w:t>ewrite</w:t>
      </w:r>
      <w:r w:rsidR="009B610E" w:rsidRPr="19C8715F">
        <w:rPr>
          <w:lang w:eastAsia="zh-CN"/>
        </w:rPr>
        <w:t xml:space="preserve"> the</w:t>
      </w:r>
      <w:r w:rsidR="00D32D86" w:rsidRPr="19C8715F">
        <w:rPr>
          <w:lang w:eastAsia="zh-CN"/>
        </w:rPr>
        <w:t>ir</w:t>
      </w:r>
      <w:r w:rsidR="009B610E" w:rsidRPr="19C8715F">
        <w:rPr>
          <w:lang w:eastAsia="zh-CN"/>
        </w:rPr>
        <w:t xml:space="preserve"> </w:t>
      </w:r>
      <w:r w:rsidR="00750AA2" w:rsidRPr="19C8715F">
        <w:rPr>
          <w:lang w:eastAsia="zh-CN"/>
        </w:rPr>
        <w:t>pseudocode</w:t>
      </w:r>
      <w:r w:rsidR="00D32D86" w:rsidRPr="19C8715F">
        <w:rPr>
          <w:lang w:eastAsia="zh-CN"/>
        </w:rPr>
        <w:t xml:space="preserve"> </w:t>
      </w:r>
      <w:r w:rsidR="153C130D" w:rsidRPr="19C8715F">
        <w:rPr>
          <w:lang w:eastAsia="zh-CN"/>
        </w:rPr>
        <w:t xml:space="preserve">or flowchart </w:t>
      </w:r>
      <w:r w:rsidR="008A543A">
        <w:rPr>
          <w:lang w:eastAsia="zh-CN"/>
        </w:rPr>
        <w:t>in</w:t>
      </w:r>
      <w:r w:rsidR="008A543A" w:rsidRPr="19C8715F">
        <w:rPr>
          <w:lang w:eastAsia="zh-CN"/>
        </w:rPr>
        <w:t xml:space="preserve"> </w:t>
      </w:r>
      <w:r w:rsidR="00D32D86" w:rsidRPr="19C8715F">
        <w:rPr>
          <w:lang w:eastAsia="zh-CN"/>
        </w:rPr>
        <w:t>Python</w:t>
      </w:r>
      <w:r w:rsidR="00750AA2" w:rsidRPr="19C8715F">
        <w:rPr>
          <w:lang w:eastAsia="zh-CN"/>
        </w:rPr>
        <w:t>.</w:t>
      </w:r>
      <w:r w:rsidR="008A2028">
        <w:rPr>
          <w:lang w:eastAsia="zh-CN"/>
        </w:rPr>
        <w:t xml:space="preserve"> These </w:t>
      </w:r>
      <w:hyperlink r:id="rId52">
        <w:r w:rsidR="008A2028">
          <w:rPr>
            <w:rStyle w:val="Hyperlink"/>
            <w:lang w:eastAsia="zh-CN"/>
          </w:rPr>
          <w:t>v</w:t>
        </w:r>
        <w:r w:rsidR="00750AA2" w:rsidRPr="19C8715F">
          <w:rPr>
            <w:rStyle w:val="Hyperlink"/>
            <w:lang w:eastAsia="zh-CN"/>
          </w:rPr>
          <w:t>ideo tutorials</w:t>
        </w:r>
      </w:hyperlink>
      <w:r w:rsidR="00750AA2" w:rsidRPr="19C8715F">
        <w:rPr>
          <w:lang w:eastAsia="zh-CN"/>
        </w:rPr>
        <w:t xml:space="preserve"> may assist her</w:t>
      </w:r>
      <w:r w:rsidR="5A1C507E" w:rsidRPr="19C8715F">
        <w:rPr>
          <w:lang w:eastAsia="zh-CN"/>
        </w:rPr>
        <w:t>e</w:t>
      </w:r>
      <w:r w:rsidR="00750AA2" w:rsidRPr="19C8715F">
        <w:rPr>
          <w:lang w:eastAsia="zh-CN"/>
        </w:rPr>
        <w:t>.</w:t>
      </w:r>
    </w:p>
    <w:p w14:paraId="22FAF76E" w14:textId="30C874EC" w:rsidR="00270DC1" w:rsidRDefault="00270DC1" w:rsidP="001C0A71">
      <w:pPr>
        <w:rPr>
          <w:lang w:eastAsia="zh-CN"/>
        </w:rPr>
      </w:pPr>
      <w:r>
        <w:rPr>
          <w:lang w:eastAsia="zh-CN"/>
        </w:rPr>
        <w:t>S</w:t>
      </w:r>
      <w:r w:rsidR="000B2999">
        <w:rPr>
          <w:lang w:eastAsia="zh-CN"/>
        </w:rPr>
        <w:t xml:space="preserve">udoku </w:t>
      </w:r>
      <w:r w:rsidR="00130901">
        <w:rPr>
          <w:lang w:eastAsia="zh-CN"/>
        </w:rPr>
        <w:t>created</w:t>
      </w:r>
      <w:r w:rsidR="00C00D9F">
        <w:rPr>
          <w:lang w:eastAsia="zh-CN"/>
        </w:rPr>
        <w:t xml:space="preserve"> using Excel</w:t>
      </w:r>
      <w:r w:rsidR="001C0A71">
        <w:rPr>
          <w:lang w:eastAsia="zh-CN"/>
        </w:rPr>
        <w:t xml:space="preserve"> OR </w:t>
      </w:r>
      <w:r w:rsidR="00130901">
        <w:rPr>
          <w:lang w:eastAsia="zh-CN"/>
        </w:rPr>
        <w:t>using</w:t>
      </w:r>
      <w:r w:rsidR="001C0A71">
        <w:rPr>
          <w:lang w:eastAsia="zh-CN"/>
        </w:rPr>
        <w:t xml:space="preserve"> </w:t>
      </w:r>
      <w:hyperlink r:id="rId53" w:history="1">
        <w:r w:rsidR="001C0A71" w:rsidRPr="00092CC8">
          <w:rPr>
            <w:rStyle w:val="Hyperlink"/>
            <w:lang w:eastAsia="zh-CN"/>
          </w:rPr>
          <w:t>Python using OOP</w:t>
        </w:r>
      </w:hyperlink>
      <w:r w:rsidR="001C0A71">
        <w:rPr>
          <w:lang w:eastAsia="zh-CN"/>
        </w:rPr>
        <w:t>.</w:t>
      </w:r>
    </w:p>
    <w:p w14:paraId="08BD878E" w14:textId="24204B45" w:rsidR="0080310E" w:rsidRDefault="007F399D" w:rsidP="00EB7F99">
      <w:pPr>
        <w:rPr>
          <w:lang w:eastAsia="zh-CN"/>
        </w:rPr>
      </w:pPr>
      <w:r w:rsidRPr="00016949">
        <w:rPr>
          <w:b/>
          <w:lang w:eastAsia="zh-CN"/>
        </w:rPr>
        <w:t>Extension</w:t>
      </w:r>
      <w:r w:rsidR="00016949" w:rsidRPr="00016949">
        <w:rPr>
          <w:b/>
          <w:bCs/>
          <w:lang w:eastAsia="zh-CN"/>
        </w:rPr>
        <w:t xml:space="preserve"> </w:t>
      </w:r>
      <w:r w:rsidR="008A543A">
        <w:rPr>
          <w:b/>
          <w:bCs/>
          <w:lang w:eastAsia="zh-CN"/>
        </w:rPr>
        <w:t>a</w:t>
      </w:r>
      <w:r w:rsidR="00016949" w:rsidRPr="00016949">
        <w:rPr>
          <w:b/>
          <w:bCs/>
          <w:lang w:eastAsia="zh-CN"/>
        </w:rPr>
        <w:t>ctivity 2</w:t>
      </w:r>
      <w:r w:rsidRPr="00016949">
        <w:rPr>
          <w:b/>
          <w:lang w:eastAsia="zh-CN"/>
        </w:rPr>
        <w:t>:</w:t>
      </w:r>
      <w:r>
        <w:rPr>
          <w:b/>
          <w:lang w:eastAsia="zh-CN"/>
        </w:rPr>
        <w:t xml:space="preserve"> </w:t>
      </w:r>
      <w:r w:rsidR="008A543A">
        <w:rPr>
          <w:lang w:eastAsia="zh-CN"/>
        </w:rPr>
        <w:t>s</w:t>
      </w:r>
      <w:r w:rsidRPr="19C8715F">
        <w:rPr>
          <w:lang w:eastAsia="zh-CN"/>
        </w:rPr>
        <w:t>tudents</w:t>
      </w:r>
      <w:r w:rsidR="004047AC" w:rsidRPr="19C8715F">
        <w:rPr>
          <w:lang w:eastAsia="zh-CN"/>
        </w:rPr>
        <w:t xml:space="preserve"> follow along the </w:t>
      </w:r>
      <w:hyperlink r:id="rId54">
        <w:r w:rsidR="008A2028">
          <w:rPr>
            <w:rStyle w:val="Hyperlink"/>
            <w:lang w:eastAsia="zh-CN"/>
          </w:rPr>
          <w:t>v</w:t>
        </w:r>
        <w:r w:rsidR="004047AC" w:rsidRPr="19C8715F">
          <w:rPr>
            <w:rStyle w:val="Hyperlink"/>
            <w:lang w:eastAsia="zh-CN"/>
          </w:rPr>
          <w:t>ideo series</w:t>
        </w:r>
      </w:hyperlink>
      <w:r w:rsidR="004047AC" w:rsidRPr="19C8715F">
        <w:rPr>
          <w:lang w:eastAsia="zh-CN"/>
        </w:rPr>
        <w:t xml:space="preserve"> </w:t>
      </w:r>
      <w:r w:rsidR="00FC76DB" w:rsidRPr="19C8715F">
        <w:rPr>
          <w:lang w:eastAsia="zh-CN"/>
        </w:rPr>
        <w:t>to make</w:t>
      </w:r>
      <w:r w:rsidRPr="19C8715F">
        <w:rPr>
          <w:lang w:eastAsia="zh-CN"/>
        </w:rPr>
        <w:t xml:space="preserve"> a </w:t>
      </w:r>
      <w:r w:rsidR="00546B58" w:rsidRPr="19C8715F">
        <w:rPr>
          <w:lang w:eastAsia="zh-CN"/>
        </w:rPr>
        <w:t>Sudoku generator in Excel using Macros</w:t>
      </w:r>
      <w:r w:rsidR="00584457">
        <w:rPr>
          <w:lang w:eastAsia="zh-CN"/>
        </w:rPr>
        <w:t>.</w:t>
      </w:r>
    </w:p>
    <w:p w14:paraId="47E607A6" w14:textId="48C31A08" w:rsidR="00D23D9E" w:rsidRPr="00A42E2B" w:rsidRDefault="00D23D9E" w:rsidP="00EB7F99">
      <w:pPr>
        <w:pStyle w:val="FeatureBox2"/>
        <w:rPr>
          <w:rStyle w:val="Hyperlink"/>
          <w:color w:val="auto"/>
          <w:u w:val="none"/>
        </w:rPr>
      </w:pPr>
      <w:r w:rsidRPr="00A42E2B">
        <w:rPr>
          <w:rStyle w:val="Strong"/>
        </w:rPr>
        <w:t>Teacher note:</w:t>
      </w:r>
      <w:r w:rsidRPr="00A42E2B">
        <w:t xml:space="preserve"> </w:t>
      </w:r>
      <w:r w:rsidR="005D4EA2" w:rsidRPr="00A42E2B">
        <w:t xml:space="preserve">pause the video when the code is being </w:t>
      </w:r>
      <w:r w:rsidR="00840FB2" w:rsidRPr="00A42E2B">
        <w:t xml:space="preserve">written and </w:t>
      </w:r>
      <w:r w:rsidR="003245B4" w:rsidRPr="00A42E2B">
        <w:t>used</w:t>
      </w:r>
      <w:r w:rsidR="008A543A">
        <w:t>,</w:t>
      </w:r>
      <w:r w:rsidR="003245B4" w:rsidRPr="00A42E2B">
        <w:t xml:space="preserve"> and/or provide the code to students</w:t>
      </w:r>
      <w:r w:rsidR="00A42E2B">
        <w:t>.</w:t>
      </w:r>
    </w:p>
    <w:p w14:paraId="63EF162B" w14:textId="31F24404" w:rsidR="006A5CFF" w:rsidRPr="005B423A" w:rsidRDefault="006A5CFF" w:rsidP="00EB7F99">
      <w:pPr>
        <w:rPr>
          <w:bCs/>
          <w:lang w:eastAsia="zh-CN"/>
        </w:rPr>
      </w:pPr>
      <w:r w:rsidRPr="00016949">
        <w:rPr>
          <w:b/>
          <w:lang w:eastAsia="zh-CN"/>
        </w:rPr>
        <w:t>Extension</w:t>
      </w:r>
      <w:r w:rsidRPr="00016949">
        <w:rPr>
          <w:b/>
          <w:bCs/>
          <w:lang w:eastAsia="zh-CN"/>
        </w:rPr>
        <w:t xml:space="preserve"> </w:t>
      </w:r>
      <w:r w:rsidR="008A543A">
        <w:rPr>
          <w:b/>
          <w:bCs/>
          <w:lang w:eastAsia="zh-CN"/>
        </w:rPr>
        <w:t>a</w:t>
      </w:r>
      <w:r w:rsidRPr="00016949">
        <w:rPr>
          <w:b/>
          <w:bCs/>
          <w:lang w:eastAsia="zh-CN"/>
        </w:rPr>
        <w:t xml:space="preserve">ctivity </w:t>
      </w:r>
      <w:r>
        <w:rPr>
          <w:b/>
          <w:bCs/>
          <w:lang w:eastAsia="zh-CN"/>
        </w:rPr>
        <w:t>3</w:t>
      </w:r>
      <w:r w:rsidRPr="00016949">
        <w:rPr>
          <w:b/>
          <w:lang w:eastAsia="zh-CN"/>
        </w:rPr>
        <w:t>:</w:t>
      </w:r>
      <w:r>
        <w:rPr>
          <w:b/>
          <w:lang w:eastAsia="zh-CN"/>
        </w:rPr>
        <w:t xml:space="preserve"> </w:t>
      </w:r>
      <w:r w:rsidR="008A543A">
        <w:rPr>
          <w:bCs/>
          <w:lang w:eastAsia="zh-CN"/>
        </w:rPr>
        <w:t>s</w:t>
      </w:r>
      <w:r w:rsidRPr="005B423A">
        <w:rPr>
          <w:bCs/>
          <w:lang w:eastAsia="zh-CN"/>
        </w:rPr>
        <w:t xml:space="preserve">tudents research </w:t>
      </w:r>
      <w:r w:rsidR="005B423A" w:rsidRPr="005B423A">
        <w:rPr>
          <w:bCs/>
          <w:lang w:eastAsia="zh-CN"/>
        </w:rPr>
        <w:t xml:space="preserve">the </w:t>
      </w:r>
      <w:r w:rsidR="00EC04C4">
        <w:rPr>
          <w:bCs/>
          <w:lang w:eastAsia="zh-CN"/>
        </w:rPr>
        <w:t>8</w:t>
      </w:r>
      <w:r w:rsidR="00EC04C4" w:rsidRPr="005B423A">
        <w:rPr>
          <w:bCs/>
          <w:lang w:eastAsia="zh-CN"/>
        </w:rPr>
        <w:t xml:space="preserve"> </w:t>
      </w:r>
      <w:r w:rsidR="005F25FD">
        <w:rPr>
          <w:bCs/>
          <w:lang w:eastAsia="zh-CN"/>
        </w:rPr>
        <w:t>q</w:t>
      </w:r>
      <w:r w:rsidR="005B423A" w:rsidRPr="005B423A">
        <w:rPr>
          <w:bCs/>
          <w:lang w:eastAsia="zh-CN"/>
        </w:rPr>
        <w:t>ueens puzzle</w:t>
      </w:r>
      <w:r w:rsidR="00AB4C65">
        <w:rPr>
          <w:bCs/>
          <w:lang w:eastAsia="zh-CN"/>
        </w:rPr>
        <w:t>.</w:t>
      </w:r>
    </w:p>
    <w:p w14:paraId="56818116" w14:textId="4FC6A1D8" w:rsidR="00092CC8" w:rsidRPr="0038677A" w:rsidRDefault="00000000" w:rsidP="00EB7F99">
      <w:pPr>
        <w:rPr>
          <w:bCs/>
          <w:lang w:eastAsia="zh-CN"/>
        </w:rPr>
      </w:pPr>
      <w:hyperlink r:id="rId55" w:history="1">
        <w:r w:rsidR="005B423A" w:rsidRPr="0038677A">
          <w:rPr>
            <w:rStyle w:val="Hyperlink"/>
            <w:lang w:eastAsia="zh-CN"/>
          </w:rPr>
          <w:t>Stud</w:t>
        </w:r>
        <w:r w:rsidR="0038677A" w:rsidRPr="0038677A">
          <w:rPr>
            <w:rStyle w:val="Hyperlink"/>
            <w:lang w:eastAsia="zh-CN"/>
          </w:rPr>
          <w:t>en</w:t>
        </w:r>
        <w:r w:rsidR="005B423A" w:rsidRPr="0038677A">
          <w:rPr>
            <w:rStyle w:val="Hyperlink"/>
            <w:lang w:eastAsia="zh-CN"/>
          </w:rPr>
          <w:t>ts</w:t>
        </w:r>
        <w:r w:rsidR="00092CC8" w:rsidRPr="0038677A">
          <w:rPr>
            <w:rStyle w:val="Hyperlink"/>
            <w:lang w:eastAsia="zh-CN"/>
          </w:rPr>
          <w:t xml:space="preserve"> watch</w:t>
        </w:r>
        <w:r w:rsidR="0038677A" w:rsidRPr="0038677A">
          <w:rPr>
            <w:rStyle w:val="Hyperlink"/>
            <w:lang w:eastAsia="zh-CN"/>
          </w:rPr>
          <w:t xml:space="preserve"> </w:t>
        </w:r>
        <w:r w:rsidR="0038677A" w:rsidRPr="0038677A">
          <w:rPr>
            <w:rStyle w:val="Hyperlink"/>
            <w:bCs/>
            <w:lang w:eastAsia="zh-CN"/>
          </w:rPr>
          <w:t>Eight Queens puzzle</w:t>
        </w:r>
      </w:hyperlink>
      <w:r w:rsidR="00AB4C65">
        <w:rPr>
          <w:rStyle w:val="Hyperlink"/>
          <w:bCs/>
          <w:lang w:eastAsia="zh-CN"/>
        </w:rPr>
        <w:t>.</w:t>
      </w:r>
    </w:p>
    <w:p w14:paraId="024172ED" w14:textId="7902D5E6" w:rsidR="00993550" w:rsidRDefault="0016689D" w:rsidP="00EB7F99">
      <w:pPr>
        <w:rPr>
          <w:rFonts w:eastAsiaTheme="minorEastAsia"/>
          <w:b/>
          <w:lang w:eastAsia="zh-CN"/>
        </w:rPr>
      </w:pPr>
      <w:r w:rsidRPr="19C8715F">
        <w:rPr>
          <w:lang w:eastAsia="zh-CN"/>
        </w:rPr>
        <w:t xml:space="preserve">Students </w:t>
      </w:r>
      <w:r w:rsidR="005F25FD">
        <w:rPr>
          <w:lang w:eastAsia="zh-CN"/>
        </w:rPr>
        <w:t>use</w:t>
      </w:r>
      <w:r w:rsidR="005F25FD" w:rsidRPr="19C8715F">
        <w:rPr>
          <w:lang w:eastAsia="zh-CN"/>
        </w:rPr>
        <w:t xml:space="preserve"> </w:t>
      </w:r>
      <w:r w:rsidRPr="19C8715F">
        <w:rPr>
          <w:lang w:eastAsia="zh-CN"/>
        </w:rPr>
        <w:t xml:space="preserve">their descriptions of the process </w:t>
      </w:r>
      <w:r w:rsidR="005F25FD">
        <w:rPr>
          <w:lang w:eastAsia="zh-CN"/>
        </w:rPr>
        <w:t>to</w:t>
      </w:r>
      <w:r w:rsidR="005F25FD" w:rsidRPr="19C8715F">
        <w:rPr>
          <w:lang w:eastAsia="zh-CN"/>
        </w:rPr>
        <w:t xml:space="preserve"> </w:t>
      </w:r>
      <w:r w:rsidR="005B4AEA" w:rsidRPr="19C8715F">
        <w:rPr>
          <w:lang w:eastAsia="zh-CN"/>
        </w:rPr>
        <w:t>design an algorithm</w:t>
      </w:r>
      <w:r w:rsidR="530FE5D3" w:rsidRPr="19C8715F">
        <w:rPr>
          <w:lang w:eastAsia="zh-CN"/>
        </w:rPr>
        <w:t xml:space="preserve"> to solve the</w:t>
      </w:r>
      <w:r w:rsidR="00FC24DA">
        <w:rPr>
          <w:lang w:eastAsia="zh-CN"/>
        </w:rPr>
        <w:t xml:space="preserve"> </w:t>
      </w:r>
      <w:r w:rsidR="005F25FD">
        <w:t>8</w:t>
      </w:r>
      <w:r w:rsidR="005F25FD" w:rsidRPr="00FC24DA">
        <w:t xml:space="preserve"> </w:t>
      </w:r>
      <w:r w:rsidR="00993550" w:rsidRPr="00FC24DA">
        <w:t>queens puzzle</w:t>
      </w:r>
      <w:r w:rsidR="5521329A" w:rsidRPr="19C8715F">
        <w:rPr>
          <w:rFonts w:eastAsiaTheme="minorEastAsia"/>
          <w:b/>
          <w:lang w:eastAsia="zh-CN"/>
        </w:rPr>
        <w:t>.</w:t>
      </w:r>
    </w:p>
    <w:p w14:paraId="47033B61" w14:textId="51D30C82" w:rsidR="008040B2" w:rsidRPr="005B423A" w:rsidRDefault="008040B2" w:rsidP="00EB7F99">
      <w:pPr>
        <w:rPr>
          <w:bCs/>
          <w:lang w:eastAsia="zh-CN"/>
        </w:rPr>
      </w:pPr>
      <w:r w:rsidRPr="00016949">
        <w:rPr>
          <w:b/>
          <w:lang w:eastAsia="zh-CN"/>
        </w:rPr>
        <w:t>Extension</w:t>
      </w:r>
      <w:r w:rsidRPr="00016949">
        <w:rPr>
          <w:b/>
          <w:bCs/>
          <w:lang w:eastAsia="zh-CN"/>
        </w:rPr>
        <w:t xml:space="preserve"> </w:t>
      </w:r>
      <w:r w:rsidR="005F25FD">
        <w:rPr>
          <w:b/>
          <w:bCs/>
          <w:lang w:eastAsia="zh-CN"/>
        </w:rPr>
        <w:t>a</w:t>
      </w:r>
      <w:r w:rsidRPr="00016949">
        <w:rPr>
          <w:b/>
          <w:bCs/>
          <w:lang w:eastAsia="zh-CN"/>
        </w:rPr>
        <w:t xml:space="preserve">ctivity </w:t>
      </w:r>
      <w:r>
        <w:rPr>
          <w:b/>
          <w:bCs/>
          <w:lang w:eastAsia="zh-CN"/>
        </w:rPr>
        <w:t>4</w:t>
      </w:r>
      <w:r w:rsidRPr="00016949">
        <w:rPr>
          <w:b/>
          <w:lang w:eastAsia="zh-CN"/>
        </w:rPr>
        <w:t>:</w:t>
      </w:r>
      <w:r>
        <w:rPr>
          <w:b/>
          <w:lang w:eastAsia="zh-CN"/>
        </w:rPr>
        <w:t xml:space="preserve"> </w:t>
      </w:r>
      <w:r w:rsidR="00573B33" w:rsidRPr="00573B33">
        <w:rPr>
          <w:bCs/>
          <w:lang w:eastAsia="zh-CN"/>
        </w:rPr>
        <w:t>s</w:t>
      </w:r>
      <w:r w:rsidRPr="005B423A">
        <w:rPr>
          <w:bCs/>
          <w:lang w:eastAsia="zh-CN"/>
        </w:rPr>
        <w:t>tudents research</w:t>
      </w:r>
      <w:r w:rsidR="00364D5D">
        <w:rPr>
          <w:bCs/>
          <w:lang w:eastAsia="zh-CN"/>
        </w:rPr>
        <w:t xml:space="preserve"> Backtracking</w:t>
      </w:r>
      <w:r w:rsidR="00D26787">
        <w:rPr>
          <w:bCs/>
          <w:lang w:eastAsia="zh-CN"/>
        </w:rPr>
        <w:t>.</w:t>
      </w:r>
    </w:p>
    <w:p w14:paraId="1FDC4C47" w14:textId="4805D98B" w:rsidR="00AC2F2E" w:rsidRPr="00B82EEF" w:rsidRDefault="00364D5D" w:rsidP="00072765">
      <w:pPr>
        <w:pStyle w:val="ListBullet"/>
        <w:numPr>
          <w:ilvl w:val="0"/>
          <w:numId w:val="0"/>
        </w:numPr>
        <w:rPr>
          <w:lang w:eastAsia="zh-CN"/>
        </w:rPr>
      </w:pPr>
      <w:r>
        <w:rPr>
          <w:lang w:eastAsia="zh-CN"/>
        </w:rPr>
        <w:t xml:space="preserve">Students watch </w:t>
      </w:r>
      <w:hyperlink r:id="rId56" w:history="1">
        <w:r w:rsidR="00D26787">
          <w:rPr>
            <w:rStyle w:val="Hyperlink"/>
            <w:lang w:eastAsia="zh-CN"/>
          </w:rPr>
          <w:t xml:space="preserve">Backtracking (Think Like a Programmer) (13:01) </w:t>
        </w:r>
      </w:hyperlink>
      <w:r w:rsidR="00D26787" w:rsidRPr="00D26787">
        <w:t>video</w:t>
      </w:r>
      <w:r w:rsidR="00D26787">
        <w:rPr>
          <w:lang w:eastAsia="zh-CN"/>
        </w:rPr>
        <w:t>.</w:t>
      </w:r>
    </w:p>
    <w:p w14:paraId="6C7B3AEC" w14:textId="77777777" w:rsidR="003A6DA4" w:rsidRDefault="003A6DA4">
      <w:pPr>
        <w:spacing w:line="276" w:lineRule="auto"/>
        <w:rPr>
          <w:b/>
          <w:bCs/>
          <w:color w:val="002664"/>
          <w:sz w:val="40"/>
          <w:szCs w:val="40"/>
        </w:rPr>
      </w:pPr>
      <w:r>
        <w:br w:type="page"/>
      </w:r>
    </w:p>
    <w:p w14:paraId="51DBA277" w14:textId="70F4700B" w:rsidR="00B82EEF" w:rsidRDefault="00B82EEF" w:rsidP="00EB7F99">
      <w:pPr>
        <w:pStyle w:val="Heading3"/>
      </w:pPr>
      <w:bookmarkStart w:id="43" w:name="_Toc138256388"/>
      <w:r>
        <w:t>Develop structured algorithms using pseudocode and flowcharts, including the use of subprograms</w:t>
      </w:r>
      <w:bookmarkEnd w:id="43"/>
    </w:p>
    <w:p w14:paraId="36F01A0A" w14:textId="46E5B92D" w:rsidR="00A454FF" w:rsidRPr="00E60EB3" w:rsidRDefault="00A454FF" w:rsidP="00EB7F99">
      <w:r w:rsidRPr="00E60EB3">
        <w:rPr>
          <w:b/>
        </w:rPr>
        <w:t>Activity</w:t>
      </w:r>
      <w:r w:rsidR="00016949" w:rsidRPr="00016949">
        <w:rPr>
          <w:rFonts w:eastAsiaTheme="minorEastAsia"/>
          <w:bCs/>
          <w:lang w:eastAsia="zh-CN"/>
        </w:rPr>
        <w:t xml:space="preserve"> </w:t>
      </w:r>
      <w:r w:rsidR="00585A0A" w:rsidRPr="00AB4C65">
        <w:rPr>
          <w:rFonts w:eastAsiaTheme="minorEastAsia"/>
          <w:b/>
          <w:lang w:eastAsia="zh-CN"/>
        </w:rPr>
        <w:t>39</w:t>
      </w:r>
      <w:r w:rsidRPr="00AB4C65">
        <w:rPr>
          <w:rFonts w:eastAsiaTheme="minorEastAsia"/>
          <w:b/>
          <w:lang w:eastAsia="zh-CN"/>
        </w:rPr>
        <w:t>:</w:t>
      </w:r>
      <w:r w:rsidR="007974F3" w:rsidRPr="00E60EB3">
        <w:t xml:space="preserve"> </w:t>
      </w:r>
      <w:r w:rsidR="007974F3" w:rsidRPr="00AB4C65">
        <w:rPr>
          <w:rFonts w:eastAsiaTheme="minorEastAsia"/>
          <w:lang w:eastAsia="zh-CN"/>
        </w:rPr>
        <w:t xml:space="preserve">Pseudocode and </w:t>
      </w:r>
      <w:r w:rsidR="0091355F">
        <w:rPr>
          <w:rFonts w:eastAsiaTheme="minorEastAsia"/>
          <w:lang w:eastAsia="zh-CN"/>
        </w:rPr>
        <w:t>f</w:t>
      </w:r>
      <w:r w:rsidR="007974F3" w:rsidRPr="00AB4C65">
        <w:rPr>
          <w:rFonts w:eastAsiaTheme="minorEastAsia"/>
          <w:lang w:eastAsia="zh-CN"/>
        </w:rPr>
        <w:t>lowcharts</w:t>
      </w:r>
    </w:p>
    <w:p w14:paraId="3423BB5D" w14:textId="13CB812A" w:rsidR="00A454FF" w:rsidRDefault="00A454FF" w:rsidP="00EB7F99">
      <w:pPr>
        <w:rPr>
          <w:lang w:eastAsia="zh-CN"/>
        </w:rPr>
      </w:pPr>
      <w:r>
        <w:rPr>
          <w:lang w:eastAsia="zh-CN"/>
        </w:rPr>
        <w:t xml:space="preserve">The Primary School Teacher client has requested </w:t>
      </w:r>
      <w:r w:rsidR="00816279">
        <w:rPr>
          <w:lang w:eastAsia="zh-CN"/>
        </w:rPr>
        <w:t xml:space="preserve">that </w:t>
      </w:r>
      <w:r>
        <w:rPr>
          <w:lang w:eastAsia="zh-CN"/>
        </w:rPr>
        <w:t>a simple calculator be part of the educational software you are making.</w:t>
      </w:r>
    </w:p>
    <w:p w14:paraId="59D7AE6F" w14:textId="5E123709" w:rsidR="00A454FF" w:rsidRPr="00D26787" w:rsidRDefault="00224A1C" w:rsidP="00EB7F99">
      <w:pPr>
        <w:pStyle w:val="FeatureBox2"/>
      </w:pPr>
      <w:r w:rsidRPr="000B22BF">
        <w:rPr>
          <w:rStyle w:val="Strong"/>
        </w:rPr>
        <w:t>Teacher note:</w:t>
      </w:r>
      <w:r w:rsidRPr="00D26787">
        <w:t xml:space="preserve"> teacher could also provide students with a </w:t>
      </w:r>
      <w:r w:rsidR="000B22BF">
        <w:t>‘</w:t>
      </w:r>
      <w:r w:rsidRPr="00D26787">
        <w:t>broken</w:t>
      </w:r>
      <w:r w:rsidR="000B22BF">
        <w:t>’</w:t>
      </w:r>
      <w:r w:rsidRPr="00D26787">
        <w:t xml:space="preserve"> calculator program to find and fix problems</w:t>
      </w:r>
      <w:r w:rsidR="00366A54">
        <w:t>.</w:t>
      </w:r>
    </w:p>
    <w:p w14:paraId="10C2CC8C" w14:textId="34A2A3B5" w:rsidR="00A454FF" w:rsidRPr="00A454FF" w:rsidRDefault="009633A2" w:rsidP="00EB7F99">
      <w:pPr>
        <w:rPr>
          <w:b/>
          <w:lang w:eastAsia="zh-CN"/>
        </w:rPr>
      </w:pPr>
      <w:r>
        <w:t xml:space="preserve">Using the Course </w:t>
      </w:r>
      <w:r w:rsidR="00FA4197">
        <w:t>S</w:t>
      </w:r>
      <w:r>
        <w:t>pecification</w:t>
      </w:r>
      <w:r w:rsidR="00647959">
        <w:t xml:space="preserve"> </w:t>
      </w:r>
      <w:r w:rsidR="0091147E">
        <w:t>document</w:t>
      </w:r>
      <w:r w:rsidR="005A076C">
        <w:t>,</w:t>
      </w:r>
      <w:r>
        <w:t xml:space="preserve"> </w:t>
      </w:r>
      <w:r w:rsidR="00A454FF">
        <w:t xml:space="preserve">design an algorithm that will request </w:t>
      </w:r>
      <w:r w:rsidR="000B22BF">
        <w:t xml:space="preserve">2 </w:t>
      </w:r>
      <w:r w:rsidR="00A454FF">
        <w:t>numbers from a user</w:t>
      </w:r>
      <w:r w:rsidR="005A076C">
        <w:t>,</w:t>
      </w:r>
      <w:r w:rsidR="00A454FF">
        <w:t xml:space="preserve"> add these </w:t>
      </w:r>
      <w:r w:rsidR="005A076C">
        <w:t>2</w:t>
      </w:r>
      <w:r w:rsidR="00A454FF">
        <w:t xml:space="preserve"> numbers and output the answer.</w:t>
      </w:r>
    </w:p>
    <w:p w14:paraId="26169BA1" w14:textId="5BC1B90B" w:rsidR="00A454FF" w:rsidRDefault="00A454FF" w:rsidP="00EB7F99">
      <w:pPr>
        <w:rPr>
          <w:b/>
          <w:lang w:eastAsia="zh-CN"/>
        </w:rPr>
      </w:pPr>
      <w:r w:rsidRPr="00E60EB3">
        <w:t xml:space="preserve">This can be </w:t>
      </w:r>
      <w:r w:rsidRPr="005A076C">
        <w:rPr>
          <w:lang w:eastAsia="zh-CN"/>
        </w:rPr>
        <w:t>done in pseudocode or as a flowchart.</w:t>
      </w:r>
    </w:p>
    <w:tbl>
      <w:tblPr>
        <w:tblStyle w:val="GridTable1Light-Accent1"/>
        <w:tblW w:w="9650" w:type="dxa"/>
        <w:tblLook w:val="0620" w:firstRow="1" w:lastRow="0" w:firstColumn="0" w:lastColumn="0" w:noHBand="1" w:noVBand="1"/>
        <w:tblDescription w:val="Space for students to provide answer"/>
      </w:tblPr>
      <w:tblGrid>
        <w:gridCol w:w="9843"/>
      </w:tblGrid>
      <w:tr w:rsidR="008F49DC" w14:paraId="4B92D9FE" w14:textId="77777777" w:rsidTr="003A6DA4">
        <w:trPr>
          <w:cnfStyle w:val="100000000000" w:firstRow="1" w:lastRow="0" w:firstColumn="0" w:lastColumn="0" w:oddVBand="0" w:evenVBand="0" w:oddHBand="0" w:evenHBand="0" w:firstRowFirstColumn="0" w:firstRowLastColumn="0" w:lastRowFirstColumn="0" w:lastRowLastColumn="0"/>
          <w:trHeight w:val="7910"/>
        </w:trPr>
        <w:tc>
          <w:tcPr>
            <w:tcW w:w="9650" w:type="dxa"/>
          </w:tcPr>
          <w:p w14:paraId="33808CCF" w14:textId="77777777" w:rsidR="008F49DC" w:rsidRPr="005A076C" w:rsidRDefault="005A076C" w:rsidP="00EB7F99">
            <w:r w:rsidRPr="0091147E">
              <w:rPr>
                <w:b/>
              </w:rPr>
              <w:t>Sample answer:</w:t>
            </w:r>
          </w:p>
          <w:p w14:paraId="3E3D2A77" w14:textId="2A91BAFD" w:rsidR="008F49DC" w:rsidRDefault="005A076C" w:rsidP="00EB7F99">
            <w:r w:rsidRPr="005A076C">
              <w:rPr>
                <w:noProof/>
              </w:rPr>
              <w:drawing>
                <wp:inline distT="0" distB="0" distL="0" distR="0" wp14:anchorId="0BD19D66" wp14:editId="09A05783">
                  <wp:extent cx="6113145" cy="4356100"/>
                  <wp:effectExtent l="0" t="0" r="0" b="0"/>
                  <wp:docPr id="380635990" name="Picture 380635990" descr="An algorithm in the form of a flowchart that will request 2 numbers from a user, add these 2 numbers and output the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35990" name="Picture 380635990" descr="An algorithm in the form of a flowchart that will request 2 numbers from a user, add these 2 numbers and output the answer."/>
                          <pic:cNvPicPr>
                            <a:picLocks noChangeAspect="1" noChangeArrowheads="1"/>
                          </pic:cNvPicPr>
                        </pic:nvPicPr>
                        <pic:blipFill>
                          <a:blip r:embed="rId57" cstate="hqprint">
                            <a:extLst>
                              <a:ext uri="{28A0092B-C50C-407E-A947-70E740481C1C}">
                                <a14:useLocalDpi xmlns:a14="http://schemas.microsoft.com/office/drawing/2010/main" val="0"/>
                              </a:ext>
                            </a:extLst>
                          </a:blip>
                          <a:srcRect/>
                          <a:stretch>
                            <a:fillRect/>
                          </a:stretch>
                        </pic:blipFill>
                        <pic:spPr bwMode="auto">
                          <a:xfrm>
                            <a:off x="0" y="0"/>
                            <a:ext cx="6113145" cy="4356100"/>
                          </a:xfrm>
                          <a:prstGeom prst="rect">
                            <a:avLst/>
                          </a:prstGeom>
                          <a:noFill/>
                          <a:ln>
                            <a:noFill/>
                          </a:ln>
                        </pic:spPr>
                      </pic:pic>
                    </a:graphicData>
                  </a:graphic>
                </wp:inline>
              </w:drawing>
            </w:r>
          </w:p>
        </w:tc>
      </w:tr>
    </w:tbl>
    <w:p w14:paraId="0AF63B27" w14:textId="0C4D20D8" w:rsidR="00A454FF" w:rsidRDefault="3B9B834C" w:rsidP="00EB7F99">
      <w:pPr>
        <w:rPr>
          <w:b/>
          <w:lang w:eastAsia="zh-CN"/>
        </w:rPr>
      </w:pPr>
      <w:r>
        <w:t>D</w:t>
      </w:r>
      <w:r w:rsidR="00A454FF">
        <w:t xml:space="preserve">esign an algorithm that will request </w:t>
      </w:r>
      <w:r w:rsidR="009E0617">
        <w:t>2</w:t>
      </w:r>
      <w:r w:rsidR="00A454FF">
        <w:t xml:space="preserve"> numbers from a user and subtract the second number from the first.</w:t>
      </w:r>
    </w:p>
    <w:tbl>
      <w:tblPr>
        <w:tblStyle w:val="GridTable1Light-Accent1"/>
        <w:tblW w:w="9650" w:type="dxa"/>
        <w:tblLook w:val="0620" w:firstRow="1" w:lastRow="0" w:firstColumn="0" w:lastColumn="0" w:noHBand="1" w:noVBand="1"/>
        <w:tblDescription w:val="Space for students to provide answer"/>
      </w:tblPr>
      <w:tblGrid>
        <w:gridCol w:w="9843"/>
      </w:tblGrid>
      <w:tr w:rsidR="00C17D03" w14:paraId="2602CFDD" w14:textId="77777777" w:rsidTr="003A6DA4">
        <w:trPr>
          <w:cnfStyle w:val="100000000000" w:firstRow="1" w:lastRow="0" w:firstColumn="0" w:lastColumn="0" w:oddVBand="0" w:evenVBand="0" w:oddHBand="0" w:evenHBand="0" w:firstRowFirstColumn="0" w:firstRowLastColumn="0" w:lastRowFirstColumn="0" w:lastRowLastColumn="0"/>
          <w:trHeight w:val="7910"/>
        </w:trPr>
        <w:tc>
          <w:tcPr>
            <w:tcW w:w="9650" w:type="dxa"/>
          </w:tcPr>
          <w:p w14:paraId="3498620F" w14:textId="77777777" w:rsidR="005A076C" w:rsidRPr="005A076C" w:rsidRDefault="005A076C" w:rsidP="00EB7F99">
            <w:r w:rsidRPr="00114F17">
              <w:rPr>
                <w:b/>
              </w:rPr>
              <w:t>Sample answer:</w:t>
            </w:r>
          </w:p>
          <w:p w14:paraId="3B437596" w14:textId="0C0EDEB0" w:rsidR="00C17D03" w:rsidRDefault="005A076C" w:rsidP="00EB7F99">
            <w:r w:rsidRPr="005A076C">
              <w:rPr>
                <w:noProof/>
              </w:rPr>
              <w:drawing>
                <wp:inline distT="0" distB="0" distL="0" distR="0" wp14:anchorId="3642D3D3" wp14:editId="33B29B40">
                  <wp:extent cx="6113145" cy="4356100"/>
                  <wp:effectExtent l="0" t="0" r="0" b="0"/>
                  <wp:docPr id="380635993" name="Picture 380635993" descr="An algorithm in the form of a flowchart that will request 2 numbers from a user and subtract the second number from the fir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35993" name="Picture 380635993" descr="An algorithm in the form of a flowchart that will request 2 numbers from a user and subtract the second number from the first."/>
                          <pic:cNvPicPr>
                            <a:picLocks noChangeAspect="1" noChangeArrowheads="1"/>
                          </pic:cNvPicPr>
                        </pic:nvPicPr>
                        <pic:blipFill>
                          <a:blip r:embed="rId58" cstate="hqprint">
                            <a:extLst>
                              <a:ext uri="{28A0092B-C50C-407E-A947-70E740481C1C}">
                                <a14:useLocalDpi xmlns:a14="http://schemas.microsoft.com/office/drawing/2010/main" val="0"/>
                              </a:ext>
                            </a:extLst>
                          </a:blip>
                          <a:srcRect/>
                          <a:stretch>
                            <a:fillRect/>
                          </a:stretch>
                        </pic:blipFill>
                        <pic:spPr bwMode="auto">
                          <a:xfrm>
                            <a:off x="0" y="0"/>
                            <a:ext cx="6113145" cy="4356100"/>
                          </a:xfrm>
                          <a:prstGeom prst="rect">
                            <a:avLst/>
                          </a:prstGeom>
                          <a:noFill/>
                          <a:ln>
                            <a:noFill/>
                          </a:ln>
                        </pic:spPr>
                      </pic:pic>
                    </a:graphicData>
                  </a:graphic>
                </wp:inline>
              </w:drawing>
            </w:r>
          </w:p>
        </w:tc>
      </w:tr>
    </w:tbl>
    <w:p w14:paraId="2347FF24" w14:textId="0B22931A" w:rsidR="00A454FF" w:rsidRDefault="003D491E" w:rsidP="00EB7F99">
      <w:pPr>
        <w:spacing w:after="240"/>
        <w:rPr>
          <w:lang w:eastAsia="zh-CN"/>
        </w:rPr>
      </w:pPr>
      <w:r>
        <w:rPr>
          <w:b/>
          <w:bCs/>
          <w:noProof/>
        </w:rPr>
        <w:drawing>
          <wp:anchor distT="0" distB="0" distL="114300" distR="114300" simplePos="0" relativeHeight="251658287" behindDoc="0" locked="0" layoutInCell="1" allowOverlap="1" wp14:anchorId="37E22FBE" wp14:editId="09FA8124">
            <wp:simplePos x="0" y="0"/>
            <wp:positionH relativeFrom="margin">
              <wp:posOffset>0</wp:posOffset>
            </wp:positionH>
            <wp:positionV relativeFrom="paragraph">
              <wp:posOffset>63349</wp:posOffset>
            </wp:positionV>
            <wp:extent cx="588010" cy="588010"/>
            <wp:effectExtent l="0" t="0" r="2540" b="2540"/>
            <wp:wrapSquare wrapText="bothSides"/>
            <wp:docPr id="1294522393" name="Picture 12945223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007974F3">
        <w:rPr>
          <w:lang w:eastAsia="zh-CN"/>
        </w:rPr>
        <w:t xml:space="preserve">Describe </w:t>
      </w:r>
      <w:r w:rsidR="00C91045">
        <w:rPr>
          <w:lang w:eastAsia="zh-CN"/>
        </w:rPr>
        <w:t xml:space="preserve">which </w:t>
      </w:r>
      <w:r w:rsidR="00A454FF">
        <w:rPr>
          <w:lang w:eastAsia="zh-CN"/>
        </w:rPr>
        <w:t xml:space="preserve">parts of these algorithms are the same and </w:t>
      </w:r>
      <w:r w:rsidR="003A1FE0">
        <w:rPr>
          <w:lang w:eastAsia="zh-CN"/>
        </w:rPr>
        <w:t>which should</w:t>
      </w:r>
      <w:r w:rsidR="00A454FF">
        <w:rPr>
          <w:lang w:eastAsia="zh-CN"/>
        </w:rPr>
        <w:t xml:space="preserve"> be kept as the main algorithm?</w:t>
      </w:r>
    </w:p>
    <w:tbl>
      <w:tblPr>
        <w:tblStyle w:val="GridTable1Light-Accent1"/>
        <w:tblW w:w="9650" w:type="dxa"/>
        <w:tblLook w:val="0620" w:firstRow="1" w:lastRow="0" w:firstColumn="0" w:lastColumn="0" w:noHBand="1" w:noVBand="1"/>
        <w:tblCaption w:val="space for students to provide answer"/>
      </w:tblPr>
      <w:tblGrid>
        <w:gridCol w:w="9650"/>
      </w:tblGrid>
      <w:tr w:rsidR="007974F3" w14:paraId="1862E5A4" w14:textId="77777777" w:rsidTr="008449AD">
        <w:trPr>
          <w:cnfStyle w:val="100000000000" w:firstRow="1" w:lastRow="0" w:firstColumn="0" w:lastColumn="0" w:oddVBand="0" w:evenVBand="0" w:oddHBand="0" w:evenHBand="0" w:firstRowFirstColumn="0" w:firstRowLastColumn="0" w:lastRowFirstColumn="0" w:lastRowLastColumn="0"/>
          <w:trHeight w:val="1685"/>
        </w:trPr>
        <w:tc>
          <w:tcPr>
            <w:tcW w:w="9650" w:type="dxa"/>
          </w:tcPr>
          <w:p w14:paraId="5250B276" w14:textId="77777777" w:rsidR="007974F3" w:rsidRPr="001D0E59" w:rsidRDefault="007974F3" w:rsidP="00EB7F99">
            <w:pPr>
              <w:rPr>
                <w:b/>
                <w:bCs w:val="0"/>
              </w:rPr>
            </w:pPr>
            <w:r w:rsidRPr="001D0E59">
              <w:rPr>
                <w:b/>
              </w:rPr>
              <w:t>Sample answer:</w:t>
            </w:r>
          </w:p>
          <w:p w14:paraId="7FA28205" w14:textId="3B89BA09" w:rsidR="007974F3" w:rsidRDefault="00E72075" w:rsidP="00EB7F99">
            <w:r>
              <w:rPr>
                <w:lang w:eastAsia="zh-CN"/>
              </w:rPr>
              <w:t>Only the process is different.</w:t>
            </w:r>
          </w:p>
        </w:tc>
      </w:tr>
    </w:tbl>
    <w:p w14:paraId="0658935B" w14:textId="4B38CAA0" w:rsidR="007E1198" w:rsidRDefault="7F5362AF" w:rsidP="00EB7F99">
      <w:pPr>
        <w:rPr>
          <w:lang w:eastAsia="zh-CN"/>
        </w:rPr>
      </w:pPr>
      <w:r w:rsidRPr="2A66FF8D">
        <w:rPr>
          <w:lang w:eastAsia="zh-CN"/>
        </w:rPr>
        <w:t xml:space="preserve">How could </w:t>
      </w:r>
      <w:r w:rsidR="2EF59210" w:rsidRPr="2A66FF8D">
        <w:rPr>
          <w:lang w:eastAsia="zh-CN"/>
        </w:rPr>
        <w:t xml:space="preserve">this algorithm be modified to </w:t>
      </w:r>
      <w:r w:rsidR="004349D0">
        <w:rPr>
          <w:lang w:eastAsia="zh-CN"/>
        </w:rPr>
        <w:t>give the user the</w:t>
      </w:r>
      <w:r w:rsidR="2EF59210" w:rsidRPr="2A66FF8D">
        <w:rPr>
          <w:lang w:eastAsia="zh-CN"/>
        </w:rPr>
        <w:t xml:space="preserve"> choice </w:t>
      </w:r>
      <w:r w:rsidR="004349D0">
        <w:rPr>
          <w:lang w:eastAsia="zh-CN"/>
        </w:rPr>
        <w:t>to</w:t>
      </w:r>
      <w:r w:rsidR="2EF59210" w:rsidRPr="2A66FF8D">
        <w:rPr>
          <w:lang w:eastAsia="zh-CN"/>
        </w:rPr>
        <w:t xml:space="preserve"> add and subtract?</w:t>
      </w:r>
    </w:p>
    <w:tbl>
      <w:tblPr>
        <w:tblStyle w:val="GridTable1Light-Accent1"/>
        <w:tblW w:w="9650" w:type="dxa"/>
        <w:tblLook w:val="0620" w:firstRow="1" w:lastRow="0" w:firstColumn="0" w:lastColumn="0" w:noHBand="1" w:noVBand="1"/>
        <w:tblDescription w:val="Space for students to provide answer"/>
      </w:tblPr>
      <w:tblGrid>
        <w:gridCol w:w="9650"/>
      </w:tblGrid>
      <w:tr w:rsidR="00615959" w14:paraId="2ADD1BDF" w14:textId="77777777" w:rsidTr="003A6DA4">
        <w:trPr>
          <w:cnfStyle w:val="100000000000" w:firstRow="1" w:lastRow="0" w:firstColumn="0" w:lastColumn="0" w:oddVBand="0" w:evenVBand="0" w:oddHBand="0" w:evenHBand="0" w:firstRowFirstColumn="0" w:firstRowLastColumn="0" w:lastRowFirstColumn="0" w:lastRowLastColumn="0"/>
          <w:trHeight w:val="12118"/>
        </w:trPr>
        <w:tc>
          <w:tcPr>
            <w:tcW w:w="9650" w:type="dxa"/>
          </w:tcPr>
          <w:p w14:paraId="2D19EFCD" w14:textId="77777777" w:rsidR="0091147E" w:rsidRPr="0091147E" w:rsidRDefault="0091147E" w:rsidP="00EB7F99">
            <w:pPr>
              <w:rPr>
                <w:b/>
                <w:bCs w:val="0"/>
                <w:noProof/>
              </w:rPr>
            </w:pPr>
            <w:r w:rsidRPr="0091147E">
              <w:rPr>
                <w:b/>
                <w:noProof/>
              </w:rPr>
              <w:t>Sample answer:</w:t>
            </w:r>
          </w:p>
          <w:p w14:paraId="7E9B6776" w14:textId="0BBBE171" w:rsidR="00615959" w:rsidRDefault="0091147E" w:rsidP="00EB7F99">
            <w:r w:rsidRPr="00DA4185">
              <w:rPr>
                <w:noProof/>
              </w:rPr>
              <w:drawing>
                <wp:inline distT="0" distB="0" distL="0" distR="0" wp14:anchorId="41C4752E" wp14:editId="7CBCC778">
                  <wp:extent cx="5732145" cy="7552055"/>
                  <wp:effectExtent l="0" t="0" r="0" b="0"/>
                  <wp:docPr id="23" name="Picture 23" descr="An algorithm that will request 2 numbers from a user and give the user the choice to add and subtrac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n algorithm that will request 2 numbers from a user and give the user the choice to add and subtract.">
                            <a:extLst>
                              <a:ext uri="{C183D7F6-B498-43B3-948B-1728B52AA6E4}">
                                <adec:decorative xmlns:adec="http://schemas.microsoft.com/office/drawing/2017/decorative" val="0"/>
                              </a:ext>
                            </a:extLst>
                          </pic:cNvPr>
                          <pic:cNvPicPr>
                            <a:picLocks noChangeAspect="1" noChangeArrowheads="1"/>
                          </pic:cNvPicPr>
                        </pic:nvPicPr>
                        <pic:blipFill>
                          <a:blip r:embed="rId59" cstate="hqprint">
                            <a:extLst>
                              <a:ext uri="{28A0092B-C50C-407E-A947-70E740481C1C}">
                                <a14:useLocalDpi xmlns:a14="http://schemas.microsoft.com/office/drawing/2010/main" val="0"/>
                              </a:ext>
                            </a:extLst>
                          </a:blip>
                          <a:srcRect/>
                          <a:stretch>
                            <a:fillRect/>
                          </a:stretch>
                        </pic:blipFill>
                        <pic:spPr bwMode="auto">
                          <a:xfrm>
                            <a:off x="0" y="0"/>
                            <a:ext cx="5732145" cy="7552055"/>
                          </a:xfrm>
                          <a:prstGeom prst="rect">
                            <a:avLst/>
                          </a:prstGeom>
                          <a:noFill/>
                          <a:ln>
                            <a:noFill/>
                          </a:ln>
                        </pic:spPr>
                      </pic:pic>
                    </a:graphicData>
                  </a:graphic>
                </wp:inline>
              </w:drawing>
            </w:r>
            <w:r w:rsidR="00F1510A">
              <w:rPr>
                <w:noProof/>
              </w:rPr>
              <mc:AlternateContent>
                <mc:Choice Requires="wps">
                  <w:drawing>
                    <wp:anchor distT="0" distB="0" distL="114300" distR="114300" simplePos="0" relativeHeight="251658242" behindDoc="0" locked="0" layoutInCell="1" allowOverlap="1" wp14:anchorId="7B20BCDB" wp14:editId="1BD0533B">
                      <wp:simplePos x="0" y="0"/>
                      <wp:positionH relativeFrom="column">
                        <wp:posOffset>2859405</wp:posOffset>
                      </wp:positionH>
                      <wp:positionV relativeFrom="paragraph">
                        <wp:posOffset>5617210</wp:posOffset>
                      </wp:positionV>
                      <wp:extent cx="0" cy="336550"/>
                      <wp:effectExtent l="76200" t="0" r="76200" b="63500"/>
                      <wp:wrapNone/>
                      <wp:docPr id="52" name="Straight Arrow Connector 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6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w14:anchorId="6D55F6C7">
                    <v:shapetype id="_x0000_t32" coordsize="21600,21600" o:oned="t" filled="f" o:spt="32" path="m,l21600,21600e" w14:anchorId="1022DE77">
                      <v:path fillok="f" arrowok="t" o:connecttype="none"/>
                      <o:lock v:ext="edit" shapetype="t"/>
                    </v:shapetype>
                    <v:shape id="Straight Arrow Connector 52" style="position:absolute;margin-left:225.15pt;margin-top:442.3pt;width:0;height:26.5pt;z-index:251658242;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">
                      <v:stroke joinstyle="miter" endarrow="block"/>
                    </v:shape>
                  </w:pict>
                </mc:Fallback>
              </mc:AlternateContent>
            </w:r>
          </w:p>
        </w:tc>
      </w:tr>
    </w:tbl>
    <w:p w14:paraId="25044DB6" w14:textId="77777777" w:rsidR="008F4A47" w:rsidRDefault="009F6BE2" w:rsidP="00EB7F99">
      <w:pPr>
        <w:rPr>
          <w:lang w:eastAsia="zh-CN"/>
        </w:rPr>
      </w:pPr>
      <w:r>
        <w:rPr>
          <w:lang w:eastAsia="zh-CN"/>
        </w:rPr>
        <w:t>The sample response on the previous page</w:t>
      </w:r>
      <w:r w:rsidR="00871A92">
        <w:rPr>
          <w:lang w:eastAsia="zh-CN"/>
        </w:rPr>
        <w:t xml:space="preserve"> demonstrates the </w:t>
      </w:r>
      <w:r w:rsidR="009A2EA0">
        <w:rPr>
          <w:lang w:eastAsia="zh-CN"/>
        </w:rPr>
        <w:t xml:space="preserve">use of user input to assist in </w:t>
      </w:r>
      <w:r w:rsidR="00227462">
        <w:rPr>
          <w:lang w:eastAsia="zh-CN"/>
        </w:rPr>
        <w:t xml:space="preserve">providing options </w:t>
      </w:r>
      <w:r w:rsidR="008F4A47">
        <w:rPr>
          <w:lang w:eastAsia="zh-CN"/>
        </w:rPr>
        <w:t>for</w:t>
      </w:r>
      <w:r w:rsidR="009A2EA0">
        <w:rPr>
          <w:lang w:eastAsia="zh-CN"/>
        </w:rPr>
        <w:t xml:space="preserve"> the </w:t>
      </w:r>
      <w:r w:rsidR="0001423C">
        <w:rPr>
          <w:lang w:eastAsia="zh-CN"/>
        </w:rPr>
        <w:t>process of selection.</w:t>
      </w:r>
    </w:p>
    <w:p w14:paraId="0B98BB2F" w14:textId="02D512EC" w:rsidR="00A454FF" w:rsidRDefault="003D491E" w:rsidP="00EB7F99">
      <w:pPr>
        <w:spacing w:after="240"/>
        <w:rPr>
          <w:lang w:eastAsia="zh-CN"/>
        </w:rPr>
      </w:pPr>
      <w:r>
        <w:rPr>
          <w:b/>
          <w:bCs/>
          <w:noProof/>
        </w:rPr>
        <w:drawing>
          <wp:anchor distT="0" distB="0" distL="114300" distR="114300" simplePos="0" relativeHeight="251658288" behindDoc="0" locked="0" layoutInCell="1" allowOverlap="1" wp14:anchorId="4D10A053" wp14:editId="6A38FE78">
            <wp:simplePos x="0" y="0"/>
            <wp:positionH relativeFrom="margin">
              <wp:posOffset>0</wp:posOffset>
            </wp:positionH>
            <wp:positionV relativeFrom="paragraph">
              <wp:posOffset>98928</wp:posOffset>
            </wp:positionV>
            <wp:extent cx="588010" cy="588010"/>
            <wp:effectExtent l="0" t="0" r="2540" b="2540"/>
            <wp:wrapSquare wrapText="bothSides"/>
            <wp:docPr id="1132401759" name="Picture 11324017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00E72075" w:rsidRPr="00E72075">
        <w:rPr>
          <w:b/>
          <w:bCs/>
          <w:lang w:eastAsia="zh-CN"/>
        </w:rPr>
        <w:t>Activity 4</w:t>
      </w:r>
      <w:r w:rsidR="00585A0A">
        <w:rPr>
          <w:b/>
          <w:bCs/>
          <w:lang w:eastAsia="zh-CN"/>
        </w:rPr>
        <w:t>0</w:t>
      </w:r>
      <w:r w:rsidR="008F4A47" w:rsidRPr="00E72075">
        <w:rPr>
          <w:b/>
          <w:lang w:eastAsia="zh-CN"/>
        </w:rPr>
        <w:t>:</w:t>
      </w:r>
      <w:r w:rsidR="0001423C">
        <w:rPr>
          <w:lang w:eastAsia="zh-CN"/>
        </w:rPr>
        <w:t xml:space="preserve"> </w:t>
      </w:r>
      <w:r w:rsidR="004349D0">
        <w:rPr>
          <w:lang w:eastAsia="zh-CN"/>
        </w:rPr>
        <w:t>r</w:t>
      </w:r>
      <w:r w:rsidR="0001423C">
        <w:rPr>
          <w:lang w:eastAsia="zh-CN"/>
        </w:rPr>
        <w:t xml:space="preserve">ewrite all </w:t>
      </w:r>
      <w:r w:rsidR="00227462">
        <w:rPr>
          <w:lang w:eastAsia="zh-CN"/>
        </w:rPr>
        <w:t>flowcharts</w:t>
      </w:r>
      <w:r w:rsidR="0001423C">
        <w:rPr>
          <w:lang w:eastAsia="zh-CN"/>
        </w:rPr>
        <w:t xml:space="preserve"> as pseudocode </w:t>
      </w:r>
      <w:r w:rsidR="00F44381">
        <w:rPr>
          <w:lang w:eastAsia="zh-CN"/>
        </w:rPr>
        <w:t>(</w:t>
      </w:r>
      <w:r w:rsidR="0001423C">
        <w:rPr>
          <w:lang w:eastAsia="zh-CN"/>
        </w:rPr>
        <w:t>and vice versa</w:t>
      </w:r>
      <w:r w:rsidR="00F44381">
        <w:rPr>
          <w:lang w:eastAsia="zh-CN"/>
        </w:rPr>
        <w:t>)</w:t>
      </w:r>
      <w:r w:rsidR="004349D0">
        <w:rPr>
          <w:lang w:eastAsia="zh-CN"/>
        </w:rPr>
        <w:t>,</w:t>
      </w:r>
      <w:r w:rsidR="00DC4E98">
        <w:rPr>
          <w:lang w:eastAsia="zh-CN"/>
        </w:rPr>
        <w:t xml:space="preserve"> using the Course Specifications.</w:t>
      </w:r>
    </w:p>
    <w:tbl>
      <w:tblPr>
        <w:tblStyle w:val="GridTable1Light-Accent1"/>
        <w:tblW w:w="9896" w:type="dxa"/>
        <w:tblLook w:val="0620" w:firstRow="1" w:lastRow="0" w:firstColumn="0" w:lastColumn="0" w:noHBand="1" w:noVBand="1"/>
        <w:tblDescription w:val="Space for students to provide answer"/>
      </w:tblPr>
      <w:tblGrid>
        <w:gridCol w:w="9896"/>
      </w:tblGrid>
      <w:tr w:rsidR="00F44381" w14:paraId="22F160EB" w14:textId="77777777" w:rsidTr="003A6DA4">
        <w:trPr>
          <w:cnfStyle w:val="100000000000" w:firstRow="1" w:lastRow="0" w:firstColumn="0" w:lastColumn="0" w:oddVBand="0" w:evenVBand="0" w:oddHBand="0" w:evenHBand="0" w:firstRowFirstColumn="0" w:firstRowLastColumn="0" w:lastRowFirstColumn="0" w:lastRowLastColumn="0"/>
          <w:trHeight w:val="7124"/>
        </w:trPr>
        <w:tc>
          <w:tcPr>
            <w:tcW w:w="9896" w:type="dxa"/>
          </w:tcPr>
          <w:p w14:paraId="5F65EC10" w14:textId="76E2E735" w:rsidR="003D491E" w:rsidRPr="004349D0" w:rsidRDefault="003D491E" w:rsidP="00647959">
            <w:pPr>
              <w:rPr>
                <w:rStyle w:val="Strong"/>
              </w:rPr>
            </w:pPr>
            <w:bookmarkStart w:id="44" w:name="_Hlk134450275"/>
            <w:r w:rsidRPr="004349D0">
              <w:rPr>
                <w:rStyle w:val="Strong"/>
              </w:rPr>
              <w:t>Sample answer:</w:t>
            </w:r>
          </w:p>
          <w:p w14:paraId="4B1BFEBD" w14:textId="5C590D73" w:rsidR="00F44381" w:rsidRPr="00F44381" w:rsidRDefault="00DC4E98" w:rsidP="00EB7F99">
            <w:pPr>
              <w:spacing w:before="0"/>
            </w:pPr>
            <w:r>
              <w:t>BEGIN</w:t>
            </w:r>
            <w:r w:rsidR="2BC9CFD5">
              <w:t xml:space="preserve"> calculator</w:t>
            </w:r>
          </w:p>
          <w:p w14:paraId="289D9C3F" w14:textId="059D5F84" w:rsidR="00F44381" w:rsidRPr="00F44381" w:rsidRDefault="4E72590D" w:rsidP="00EB7F99">
            <w:pPr>
              <w:ind w:left="720"/>
            </w:pPr>
            <w:r>
              <w:t xml:space="preserve">Get </w:t>
            </w:r>
            <w:r w:rsidR="00F44381">
              <w:t>Num1</w:t>
            </w:r>
          </w:p>
          <w:p w14:paraId="5B83CBBD" w14:textId="01E6E6AA" w:rsidR="00D76FF3" w:rsidRDefault="070DB9A3" w:rsidP="00EB7F99">
            <w:pPr>
              <w:spacing w:before="0"/>
              <w:ind w:left="720"/>
            </w:pPr>
            <w:r>
              <w:t>Get</w:t>
            </w:r>
            <w:r w:rsidR="6DD942B0">
              <w:t xml:space="preserve"> Num2</w:t>
            </w:r>
          </w:p>
          <w:p w14:paraId="0D3FC177" w14:textId="7CE9F7F1" w:rsidR="00D76FF3" w:rsidRPr="00D76FF3" w:rsidRDefault="40CDB074" w:rsidP="00EB7F99">
            <w:pPr>
              <w:ind w:left="720"/>
            </w:pPr>
            <w:r>
              <w:t>Get</w:t>
            </w:r>
            <w:r w:rsidR="6DD942B0">
              <w:t xml:space="preserve"> menuOption</w:t>
            </w:r>
          </w:p>
          <w:p w14:paraId="4D05DD96" w14:textId="257C4692" w:rsidR="00F44381" w:rsidRDefault="00F44381" w:rsidP="00EB7F99">
            <w:pPr>
              <w:spacing w:line="276" w:lineRule="auto"/>
              <w:ind w:left="720"/>
            </w:pPr>
            <w:r>
              <w:t>I</w:t>
            </w:r>
            <w:r w:rsidR="00DC4E98">
              <w:t>F</w:t>
            </w:r>
            <w:r>
              <w:t xml:space="preserve"> menuOption = </w:t>
            </w:r>
            <w:r w:rsidR="775ABEB9">
              <w:t>“A</w:t>
            </w:r>
            <w:r>
              <w:t>dd</w:t>
            </w:r>
            <w:r w:rsidR="22DFF9DE">
              <w:t>”</w:t>
            </w:r>
            <w:r w:rsidR="621A3C72">
              <w:t xml:space="preserve"> THEN</w:t>
            </w:r>
          </w:p>
          <w:p w14:paraId="43B1CEF4" w14:textId="77777777" w:rsidR="00EF2A85" w:rsidRDefault="00EF2A85" w:rsidP="00EB7F99">
            <w:pPr>
              <w:spacing w:before="0"/>
              <w:rPr>
                <w14:textOutline w14:w="9525" w14:cap="rnd" w14:cmpd="sng" w14:algn="ctr">
                  <w14:noFill/>
                  <w14:prstDash w14:val="solid"/>
                  <w14:bevel/>
                </w14:textOutline>
              </w:rPr>
            </w:pPr>
          </w:p>
          <w:p w14:paraId="68876395" w14:textId="67113D40" w:rsidR="00F44381" w:rsidRDefault="00F44381" w:rsidP="00EB7F99">
            <w:pPr>
              <w:spacing w:before="0"/>
              <w:ind w:left="1440"/>
            </w:pPr>
            <w:r w:rsidRPr="00A4510C">
              <w:rPr>
                <w14:textOutline w14:w="9525" w14:cap="rnd" w14:cmpd="sng" w14:algn="ctr">
                  <w14:noFill/>
                  <w14:prstDash w14:val="solid"/>
                  <w14:bevel/>
                </w14:textOutline>
              </w:rPr>
              <w:t>Answer</w:t>
            </w:r>
            <w:r>
              <w:rPr>
                <w14:textOutline w14:w="9525" w14:cap="rnd" w14:cmpd="sng" w14:algn="ctr">
                  <w14:noFill/>
                  <w14:prstDash w14:val="solid"/>
                  <w14:bevel/>
                </w14:textOutline>
              </w:rPr>
              <w:t xml:space="preserve"> </w:t>
            </w:r>
            <w:r w:rsidRPr="00A4510C">
              <w:rPr>
                <w14:textOutline w14:w="9525" w14:cap="rnd" w14:cmpd="sng" w14:algn="ctr">
                  <w14:noFill/>
                  <w14:prstDash w14:val="solid"/>
                  <w14:bevel/>
                </w14:textOutline>
              </w:rPr>
              <w:t>= Num</w:t>
            </w:r>
            <w:r>
              <w:rPr>
                <w14:textOutline w14:w="9525" w14:cap="rnd" w14:cmpd="sng" w14:algn="ctr">
                  <w14:noFill/>
                  <w14:prstDash w14:val="solid"/>
                  <w14:bevel/>
                </w14:textOutline>
              </w:rPr>
              <w:t>1</w:t>
            </w:r>
            <w:r w:rsidR="144AA5A1">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w:t>
            </w:r>
            <w:r w:rsidR="7DC4FD41">
              <w:rPr>
                <w14:textOutline w14:w="9525" w14:cap="rnd" w14:cmpd="sng" w14:algn="ctr">
                  <w14:noFill/>
                  <w14:prstDash w14:val="solid"/>
                  <w14:bevel/>
                </w14:textOutline>
              </w:rPr>
              <w:t xml:space="preserve"> </w:t>
            </w:r>
            <w:r w:rsidRPr="00A4510C">
              <w:rPr>
                <w14:textOutline w14:w="9525" w14:cap="rnd" w14:cmpd="sng" w14:algn="ctr">
                  <w14:noFill/>
                  <w14:prstDash w14:val="solid"/>
                  <w14:bevel/>
                </w14:textOutline>
              </w:rPr>
              <w:t>Num2</w:t>
            </w:r>
          </w:p>
          <w:p w14:paraId="709933AE" w14:textId="5E678535" w:rsidR="00EF2A85" w:rsidRDefault="00F44381" w:rsidP="00EB7F99">
            <w:pPr>
              <w:spacing w:before="0"/>
              <w:ind w:left="720"/>
              <w:rPr>
                <w14:textOutline w14:w="9525" w14:cap="rnd" w14:cmpd="sng" w14:algn="ctr">
                  <w14:noFill/>
                  <w14:prstDash w14:val="solid"/>
                  <w14:bevel/>
                </w14:textOutline>
              </w:rPr>
            </w:pPr>
            <w:r>
              <w:rPr>
                <w14:textOutline w14:w="9525" w14:cap="rnd" w14:cmpd="sng" w14:algn="ctr">
                  <w14:noFill/>
                  <w14:prstDash w14:val="solid"/>
                  <w14:bevel/>
                </w14:textOutline>
              </w:rPr>
              <w:t>E</w:t>
            </w:r>
            <w:r w:rsidR="00661D72">
              <w:rPr>
                <w14:textOutline w14:w="9525" w14:cap="rnd" w14:cmpd="sng" w14:algn="ctr">
                  <w14:noFill/>
                  <w14:prstDash w14:val="solid"/>
                  <w14:bevel/>
                </w14:textOutline>
              </w:rPr>
              <w:t>LSE</w:t>
            </w:r>
          </w:p>
          <w:p w14:paraId="2D043561" w14:textId="6D466BA2" w:rsidR="00F44381" w:rsidRPr="00A4510C" w:rsidRDefault="00F44381" w:rsidP="00EB7F99">
            <w:pPr>
              <w:spacing w:before="0"/>
              <w:ind w:left="1440"/>
            </w:pPr>
            <w:r w:rsidRPr="00A4510C">
              <w:rPr>
                <w14:textOutline w14:w="9525" w14:cap="rnd" w14:cmpd="sng" w14:algn="ctr">
                  <w14:noFill/>
                  <w14:prstDash w14:val="solid"/>
                  <w14:bevel/>
                </w14:textOutline>
              </w:rPr>
              <w:t>Answer</w:t>
            </w:r>
            <w:r>
              <w:rPr>
                <w14:textOutline w14:w="9525" w14:cap="rnd" w14:cmpd="sng" w14:algn="ctr">
                  <w14:noFill/>
                  <w14:prstDash w14:val="solid"/>
                  <w14:bevel/>
                </w14:textOutline>
              </w:rPr>
              <w:t xml:space="preserve"> </w:t>
            </w:r>
            <w:r w:rsidRPr="00A4510C">
              <w:rPr>
                <w14:textOutline w14:w="9525" w14:cap="rnd" w14:cmpd="sng" w14:algn="ctr">
                  <w14:noFill/>
                  <w14:prstDash w14:val="solid"/>
                  <w14:bevel/>
                </w14:textOutline>
              </w:rPr>
              <w:t>= Num</w:t>
            </w:r>
            <w:r>
              <w:rPr>
                <w14:textOutline w14:w="9525" w14:cap="rnd" w14:cmpd="sng" w14:algn="ctr">
                  <w14:noFill/>
                  <w14:prstDash w14:val="solid"/>
                  <w14:bevel/>
                </w14:textOutline>
              </w:rPr>
              <w:t>1</w:t>
            </w:r>
            <w:r w:rsidR="364F2C6B">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w:t>
            </w:r>
            <w:r w:rsidR="364F2C6B">
              <w:rPr>
                <w14:textOutline w14:w="9525" w14:cap="rnd" w14:cmpd="sng" w14:algn="ctr">
                  <w14:noFill/>
                  <w14:prstDash w14:val="solid"/>
                  <w14:bevel/>
                </w14:textOutline>
              </w:rPr>
              <w:t xml:space="preserve"> </w:t>
            </w:r>
            <w:r w:rsidRPr="00A4510C">
              <w:rPr>
                <w14:textOutline w14:w="9525" w14:cap="rnd" w14:cmpd="sng" w14:algn="ctr">
                  <w14:noFill/>
                  <w14:prstDash w14:val="solid"/>
                  <w14:bevel/>
                </w14:textOutline>
              </w:rPr>
              <w:t>Num2</w:t>
            </w:r>
          </w:p>
          <w:p w14:paraId="4EE53A24" w14:textId="1885821D" w:rsidR="00661D72" w:rsidRDefault="00661D72" w:rsidP="00EB7F99">
            <w:pPr>
              <w:ind w:left="720"/>
            </w:pPr>
            <w:r>
              <w:t>ENDIF</w:t>
            </w:r>
          </w:p>
          <w:p w14:paraId="4C00B247" w14:textId="3387A22B" w:rsidR="00F44381" w:rsidRPr="00F44381" w:rsidRDefault="286D71AB" w:rsidP="00EB7F99">
            <w:pPr>
              <w:ind w:left="720"/>
            </w:pPr>
            <w:r>
              <w:t>Display</w:t>
            </w:r>
            <w:r w:rsidR="00F44381">
              <w:t xml:space="preserve"> Answer</w:t>
            </w:r>
          </w:p>
          <w:p w14:paraId="4FDE6C66" w14:textId="51154A2D" w:rsidR="00F44381" w:rsidRPr="00F44381" w:rsidRDefault="00F44381" w:rsidP="00EB7F99">
            <w:r>
              <w:t>END</w:t>
            </w:r>
            <w:r w:rsidR="3F85F615">
              <w:t xml:space="preserve"> calculator</w:t>
            </w:r>
          </w:p>
        </w:tc>
      </w:tr>
    </w:tbl>
    <w:bookmarkEnd w:id="44"/>
    <w:p w14:paraId="7537D838" w14:textId="7E102800" w:rsidR="00BB5C55" w:rsidRDefault="008F4A47" w:rsidP="00EB7F99">
      <w:pPr>
        <w:rPr>
          <w:lang w:eastAsia="zh-CN"/>
        </w:rPr>
      </w:pPr>
      <w:r w:rsidRPr="00E72075">
        <w:rPr>
          <w:b/>
          <w:lang w:eastAsia="zh-CN"/>
        </w:rPr>
        <w:t>Activity</w:t>
      </w:r>
      <w:r w:rsidR="00E72075" w:rsidRPr="00E72075">
        <w:rPr>
          <w:b/>
          <w:bCs/>
          <w:lang w:eastAsia="zh-CN"/>
        </w:rPr>
        <w:t xml:space="preserve"> 4</w:t>
      </w:r>
      <w:r w:rsidR="00585A0A">
        <w:rPr>
          <w:b/>
          <w:bCs/>
          <w:lang w:eastAsia="zh-CN"/>
        </w:rPr>
        <w:t>1</w:t>
      </w:r>
      <w:r w:rsidRPr="00E72075">
        <w:rPr>
          <w:b/>
          <w:bCs/>
          <w:lang w:eastAsia="zh-CN"/>
        </w:rPr>
        <w:t>:</w:t>
      </w:r>
      <w:r>
        <w:rPr>
          <w:lang w:eastAsia="zh-CN"/>
        </w:rPr>
        <w:t xml:space="preserve"> </w:t>
      </w:r>
      <w:r w:rsidR="004349D0">
        <w:rPr>
          <w:lang w:eastAsia="zh-CN"/>
        </w:rPr>
        <w:t>i</w:t>
      </w:r>
      <w:r w:rsidR="00BB5C55">
        <w:rPr>
          <w:lang w:eastAsia="zh-CN"/>
        </w:rPr>
        <w:t>ncreasing functionality</w:t>
      </w:r>
    </w:p>
    <w:p w14:paraId="77EA21BA" w14:textId="4C9B6F28" w:rsidR="008F4A47" w:rsidRDefault="0087440C" w:rsidP="00EB7F99">
      <w:pPr>
        <w:rPr>
          <w:lang w:eastAsia="zh-CN"/>
        </w:rPr>
      </w:pPr>
      <w:r>
        <w:rPr>
          <w:noProof/>
        </w:rPr>
        <w:drawing>
          <wp:anchor distT="0" distB="0" distL="114300" distR="114300" simplePos="0" relativeHeight="251658271" behindDoc="0" locked="0" layoutInCell="1" allowOverlap="1" wp14:anchorId="4EFA0EC9" wp14:editId="7C8A972F">
            <wp:simplePos x="0" y="0"/>
            <wp:positionH relativeFrom="margin">
              <wp:posOffset>0</wp:posOffset>
            </wp:positionH>
            <wp:positionV relativeFrom="paragraph">
              <wp:posOffset>172543</wp:posOffset>
            </wp:positionV>
            <wp:extent cx="635000" cy="635000"/>
            <wp:effectExtent l="0" t="0" r="0" b="0"/>
            <wp:wrapSquare wrapText="bothSides"/>
            <wp:docPr id="1358596389" name="Picture 1358596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C653C">
        <w:rPr>
          <w:lang w:eastAsia="zh-CN"/>
        </w:rPr>
        <w:t>As a class</w:t>
      </w:r>
      <w:r w:rsidR="004349D0">
        <w:rPr>
          <w:lang w:eastAsia="zh-CN"/>
        </w:rPr>
        <w:t>,</w:t>
      </w:r>
      <w:r w:rsidR="00EC653C">
        <w:rPr>
          <w:lang w:eastAsia="zh-CN"/>
        </w:rPr>
        <w:t xml:space="preserve"> discuss</w:t>
      </w:r>
      <w:r w:rsidR="00011D62">
        <w:rPr>
          <w:lang w:eastAsia="zh-CN"/>
        </w:rPr>
        <w:t xml:space="preserve"> </w:t>
      </w:r>
      <w:r w:rsidR="00F96363">
        <w:rPr>
          <w:lang w:eastAsia="zh-CN"/>
        </w:rPr>
        <w:t xml:space="preserve">what will happen to the code as </w:t>
      </w:r>
      <w:r w:rsidR="003F053D">
        <w:rPr>
          <w:lang w:eastAsia="zh-CN"/>
        </w:rPr>
        <w:t xml:space="preserve">more </w:t>
      </w:r>
      <w:r w:rsidR="005F2AF8">
        <w:rPr>
          <w:lang w:eastAsia="zh-CN"/>
        </w:rPr>
        <w:t>functionality is</w:t>
      </w:r>
      <w:r w:rsidR="003F053D">
        <w:rPr>
          <w:lang w:eastAsia="zh-CN"/>
        </w:rPr>
        <w:t xml:space="preserve"> </w:t>
      </w:r>
      <w:r w:rsidR="00A168B9">
        <w:rPr>
          <w:lang w:eastAsia="zh-CN"/>
        </w:rPr>
        <w:t>introduced</w:t>
      </w:r>
      <w:r w:rsidR="00EC653C">
        <w:rPr>
          <w:lang w:eastAsia="zh-CN"/>
        </w:rPr>
        <w:t>. Should</w:t>
      </w:r>
      <w:r w:rsidR="00A168B9">
        <w:rPr>
          <w:lang w:eastAsia="zh-CN"/>
        </w:rPr>
        <w:t xml:space="preserve"> the calculator also </w:t>
      </w:r>
      <w:r w:rsidR="003F053D">
        <w:rPr>
          <w:lang w:eastAsia="zh-CN"/>
        </w:rPr>
        <w:t>multiply and divide</w:t>
      </w:r>
      <w:r w:rsidR="00011D62">
        <w:rPr>
          <w:lang w:eastAsia="zh-CN"/>
        </w:rPr>
        <w:t>?</w:t>
      </w:r>
    </w:p>
    <w:p w14:paraId="3371CFEB" w14:textId="2EBB2E6A" w:rsidR="008F5378" w:rsidRDefault="008F5378" w:rsidP="00EB7F99">
      <w:pPr>
        <w:rPr>
          <w:lang w:eastAsia="zh-CN"/>
        </w:rPr>
      </w:pPr>
      <w:r>
        <w:rPr>
          <w:lang w:eastAsia="zh-CN"/>
        </w:rPr>
        <w:t xml:space="preserve">The code will get progressively longer and </w:t>
      </w:r>
      <w:r w:rsidR="001C5E87">
        <w:rPr>
          <w:lang w:eastAsia="zh-CN"/>
        </w:rPr>
        <w:t xml:space="preserve">more </w:t>
      </w:r>
      <w:r w:rsidR="006C2029">
        <w:rPr>
          <w:lang w:eastAsia="zh-CN"/>
        </w:rPr>
        <w:t>confusing.</w:t>
      </w:r>
    </w:p>
    <w:p w14:paraId="7B5D46C4" w14:textId="28C0DB8A" w:rsidR="005513DD" w:rsidRDefault="00011D62" w:rsidP="00EB7F99">
      <w:pPr>
        <w:rPr>
          <w:lang w:eastAsia="zh-CN"/>
        </w:rPr>
      </w:pPr>
      <w:r w:rsidRPr="00E72075">
        <w:rPr>
          <w:b/>
          <w:lang w:eastAsia="zh-CN"/>
        </w:rPr>
        <w:t>Activity</w:t>
      </w:r>
      <w:r w:rsidR="00E72075" w:rsidRPr="00E72075">
        <w:rPr>
          <w:b/>
          <w:bCs/>
          <w:lang w:eastAsia="zh-CN"/>
        </w:rPr>
        <w:t xml:space="preserve"> 4</w:t>
      </w:r>
      <w:r w:rsidR="00585A0A">
        <w:rPr>
          <w:b/>
          <w:bCs/>
          <w:lang w:eastAsia="zh-CN"/>
        </w:rPr>
        <w:t>2</w:t>
      </w:r>
      <w:r w:rsidRPr="00E72075">
        <w:rPr>
          <w:b/>
          <w:bCs/>
          <w:lang w:eastAsia="zh-CN"/>
        </w:rPr>
        <w:t>:</w:t>
      </w:r>
      <w:r>
        <w:rPr>
          <w:lang w:eastAsia="zh-CN"/>
        </w:rPr>
        <w:t xml:space="preserve"> </w:t>
      </w:r>
      <w:r w:rsidR="004349D0">
        <w:rPr>
          <w:lang w:eastAsia="zh-CN"/>
        </w:rPr>
        <w:t>f</w:t>
      </w:r>
      <w:r w:rsidR="005513DD">
        <w:rPr>
          <w:lang w:eastAsia="zh-CN"/>
        </w:rPr>
        <w:t>lowcharts</w:t>
      </w:r>
    </w:p>
    <w:p w14:paraId="6BDB4AA4" w14:textId="42917319" w:rsidR="00011D62" w:rsidRDefault="00F33654" w:rsidP="00EB7F99">
      <w:pPr>
        <w:rPr>
          <w:lang w:eastAsia="zh-CN"/>
        </w:rPr>
      </w:pPr>
      <w:r>
        <w:rPr>
          <w:b/>
          <w:bCs/>
          <w:noProof/>
        </w:rPr>
        <w:drawing>
          <wp:anchor distT="0" distB="0" distL="114300" distR="114300" simplePos="0" relativeHeight="251658272" behindDoc="0" locked="0" layoutInCell="1" allowOverlap="1" wp14:anchorId="60F95D12" wp14:editId="6BD6E3CD">
            <wp:simplePos x="0" y="0"/>
            <wp:positionH relativeFrom="column">
              <wp:posOffset>0</wp:posOffset>
            </wp:positionH>
            <wp:positionV relativeFrom="paragraph">
              <wp:posOffset>141928</wp:posOffset>
            </wp:positionV>
            <wp:extent cx="635000" cy="635000"/>
            <wp:effectExtent l="0" t="0" r="0" b="0"/>
            <wp:wrapSquare wrapText="bothSides"/>
            <wp:docPr id="1203724273" name="Picture 12037242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513DD">
        <w:rPr>
          <w:lang w:eastAsia="zh-CN"/>
        </w:rPr>
        <w:t>R</w:t>
      </w:r>
      <w:r w:rsidR="00A168B9">
        <w:rPr>
          <w:lang w:eastAsia="zh-CN"/>
        </w:rPr>
        <w:t xml:space="preserve">efer to the Course Specifications to </w:t>
      </w:r>
      <w:r w:rsidR="001C5E87">
        <w:rPr>
          <w:lang w:eastAsia="zh-CN"/>
        </w:rPr>
        <w:t>create a flowchart</w:t>
      </w:r>
      <w:r w:rsidR="00075B24">
        <w:rPr>
          <w:lang w:eastAsia="zh-CN"/>
        </w:rPr>
        <w:t xml:space="preserve"> that</w:t>
      </w:r>
      <w:r w:rsidR="001C5E87">
        <w:rPr>
          <w:lang w:eastAsia="zh-CN"/>
        </w:rPr>
        <w:t xml:space="preserve"> </w:t>
      </w:r>
      <w:r w:rsidR="00F00773">
        <w:rPr>
          <w:lang w:eastAsia="zh-CN"/>
        </w:rPr>
        <w:t>provides</w:t>
      </w:r>
      <w:r w:rsidR="001C5E87">
        <w:rPr>
          <w:lang w:eastAsia="zh-CN"/>
        </w:rPr>
        <w:t xml:space="preserve"> </w:t>
      </w:r>
      <w:r w:rsidR="00075B24">
        <w:rPr>
          <w:lang w:eastAsia="zh-CN"/>
        </w:rPr>
        <w:t xml:space="preserve">a </w:t>
      </w:r>
      <w:r w:rsidR="001C5E87">
        <w:rPr>
          <w:lang w:eastAsia="zh-CN"/>
        </w:rPr>
        <w:t xml:space="preserve">multi-way selection of the </w:t>
      </w:r>
      <w:r w:rsidR="00075B24">
        <w:rPr>
          <w:lang w:eastAsia="zh-CN"/>
        </w:rPr>
        <w:t xml:space="preserve">case where the menuOption is </w:t>
      </w:r>
      <w:r w:rsidR="007E3731">
        <w:rPr>
          <w:lang w:eastAsia="zh-CN"/>
        </w:rPr>
        <w:t>Add or Subtract or Divide or Multiply</w:t>
      </w:r>
      <w:r w:rsidR="006C2029">
        <w:rPr>
          <w:lang w:eastAsia="zh-CN"/>
        </w:rPr>
        <w:t>.</w:t>
      </w:r>
    </w:p>
    <w:tbl>
      <w:tblPr>
        <w:tblStyle w:val="GridTable1Light-Accent1"/>
        <w:tblW w:w="9628" w:type="dxa"/>
        <w:tblLook w:val="0620" w:firstRow="1" w:lastRow="0" w:firstColumn="0" w:lastColumn="0" w:noHBand="1" w:noVBand="1"/>
        <w:tblDescription w:val="Space for students to provide answer"/>
      </w:tblPr>
      <w:tblGrid>
        <w:gridCol w:w="9628"/>
      </w:tblGrid>
      <w:tr w:rsidR="005513DD" w14:paraId="6098A720" w14:textId="77777777" w:rsidTr="003A6DA4">
        <w:trPr>
          <w:cnfStyle w:val="100000000000" w:firstRow="1" w:lastRow="0" w:firstColumn="0" w:lastColumn="0" w:oddVBand="0" w:evenVBand="0" w:oddHBand="0" w:evenHBand="0" w:firstRowFirstColumn="0" w:firstRowLastColumn="0" w:lastRowFirstColumn="0" w:lastRowLastColumn="0"/>
          <w:trHeight w:val="1876"/>
        </w:trPr>
        <w:tc>
          <w:tcPr>
            <w:tcW w:w="9628" w:type="dxa"/>
          </w:tcPr>
          <w:p w14:paraId="29714BF3" w14:textId="77777777" w:rsidR="00113DAA" w:rsidRPr="00647959" w:rsidRDefault="00113DAA" w:rsidP="00EB7F99">
            <w:pPr>
              <w:rPr>
                <w:b/>
                <w:bCs w:val="0"/>
              </w:rPr>
            </w:pPr>
            <w:r w:rsidRPr="00647959">
              <w:rPr>
                <w:b/>
              </w:rPr>
              <w:t>Sample answer:</w:t>
            </w:r>
          </w:p>
          <w:p w14:paraId="14BAE2BA" w14:textId="3F77B777" w:rsidR="005513DD" w:rsidRPr="00F44381" w:rsidRDefault="00EA4C08" w:rsidP="00EB7F99">
            <w:r>
              <w:t>With reference to page 16 of the Course Specifications document</w:t>
            </w:r>
            <w:r w:rsidR="004349D0">
              <w:t>,</w:t>
            </w:r>
            <w:r>
              <w:t xml:space="preserve"> students should be able to </w:t>
            </w:r>
            <w:r w:rsidR="00684FD5">
              <w:t xml:space="preserve">create a multi-way selection where the expression </w:t>
            </w:r>
            <w:r w:rsidR="004349D0">
              <w:t>‘</w:t>
            </w:r>
            <w:r w:rsidR="00684FD5">
              <w:t>diamond</w:t>
            </w:r>
            <w:r w:rsidR="004349D0">
              <w:t>’</w:t>
            </w:r>
            <w:r w:rsidR="00D31BB8">
              <w:t xml:space="preserve"> is labelled menuOption and the </w:t>
            </w:r>
            <w:r w:rsidR="004349D0">
              <w:t>C</w:t>
            </w:r>
            <w:r w:rsidR="00D31BB8">
              <w:t xml:space="preserve">hoice </w:t>
            </w:r>
            <w:r w:rsidR="004349D0">
              <w:t>A</w:t>
            </w:r>
            <w:r w:rsidR="00D31BB8">
              <w:t xml:space="preserve"> </w:t>
            </w:r>
            <w:r w:rsidR="00AD7271">
              <w:t xml:space="preserve">is Add, </w:t>
            </w:r>
            <w:r w:rsidR="004349D0">
              <w:t>C</w:t>
            </w:r>
            <w:r w:rsidR="00AD7271">
              <w:t>hoice b is Subtract</w:t>
            </w:r>
            <w:r w:rsidR="004349D0">
              <w:t>, and so on</w:t>
            </w:r>
            <w:r w:rsidR="00AD7271">
              <w:t>.</w:t>
            </w:r>
            <w:r w:rsidR="00684FD5">
              <w:t xml:space="preserve"> </w:t>
            </w:r>
          </w:p>
        </w:tc>
      </w:tr>
    </w:tbl>
    <w:p w14:paraId="67333A3B" w14:textId="4C7C5BBD" w:rsidR="00F33654" w:rsidRDefault="00B2044A" w:rsidP="00EB7F99">
      <w:pPr>
        <w:rPr>
          <w:lang w:eastAsia="zh-CN"/>
        </w:rPr>
      </w:pPr>
      <w:r w:rsidRPr="00E72075">
        <w:rPr>
          <w:b/>
          <w:lang w:eastAsia="zh-CN"/>
        </w:rPr>
        <w:t>Activity</w:t>
      </w:r>
      <w:r w:rsidR="00E72075" w:rsidRPr="00E72075">
        <w:rPr>
          <w:b/>
          <w:bCs/>
          <w:lang w:eastAsia="zh-CN"/>
        </w:rPr>
        <w:t xml:space="preserve"> 4</w:t>
      </w:r>
      <w:r w:rsidR="00585A0A">
        <w:rPr>
          <w:b/>
          <w:bCs/>
          <w:lang w:eastAsia="zh-CN"/>
        </w:rPr>
        <w:t>3</w:t>
      </w:r>
      <w:r w:rsidRPr="00E72075">
        <w:rPr>
          <w:b/>
          <w:bCs/>
          <w:lang w:eastAsia="zh-CN"/>
        </w:rPr>
        <w:t>:</w:t>
      </w:r>
      <w:r>
        <w:rPr>
          <w:lang w:eastAsia="zh-CN"/>
        </w:rPr>
        <w:t xml:space="preserve"> </w:t>
      </w:r>
      <w:r w:rsidR="004349D0">
        <w:rPr>
          <w:lang w:eastAsia="zh-CN"/>
        </w:rPr>
        <w:t>c</w:t>
      </w:r>
      <w:r w:rsidR="00F33654">
        <w:rPr>
          <w:lang w:eastAsia="zh-CN"/>
        </w:rPr>
        <w:t>ompare and contrast</w:t>
      </w:r>
    </w:p>
    <w:p w14:paraId="4EEA3724" w14:textId="36DAD4FD" w:rsidR="006C2029" w:rsidRDefault="007452A4" w:rsidP="00EB7F99">
      <w:pPr>
        <w:rPr>
          <w:lang w:eastAsia="zh-CN"/>
        </w:rPr>
      </w:pPr>
      <w:r>
        <w:rPr>
          <w:b/>
          <w:bCs/>
          <w:noProof/>
        </w:rPr>
        <w:drawing>
          <wp:anchor distT="0" distB="0" distL="114300" distR="114300" simplePos="0" relativeHeight="251658273" behindDoc="0" locked="0" layoutInCell="1" allowOverlap="1" wp14:anchorId="6F63E868" wp14:editId="2DEE27E2">
            <wp:simplePos x="0" y="0"/>
            <wp:positionH relativeFrom="column">
              <wp:posOffset>0</wp:posOffset>
            </wp:positionH>
            <wp:positionV relativeFrom="paragraph">
              <wp:posOffset>104452</wp:posOffset>
            </wp:positionV>
            <wp:extent cx="635000" cy="635000"/>
            <wp:effectExtent l="0" t="0" r="0" b="0"/>
            <wp:wrapSquare wrapText="bothSides"/>
            <wp:docPr id="1609424421" name="Picture 1609424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6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894FEAE">
        <w:rPr>
          <w:lang w:eastAsia="zh-CN"/>
        </w:rPr>
        <w:t>C</w:t>
      </w:r>
      <w:r w:rsidR="00E33617">
        <w:rPr>
          <w:lang w:eastAsia="zh-CN"/>
        </w:rPr>
        <w:t xml:space="preserve">ompare and contrast the </w:t>
      </w:r>
      <w:r w:rsidR="00E4500F">
        <w:rPr>
          <w:lang w:eastAsia="zh-CN"/>
        </w:rPr>
        <w:t>m</w:t>
      </w:r>
      <w:r w:rsidR="00CB4679">
        <w:rPr>
          <w:lang w:eastAsia="zh-CN"/>
        </w:rPr>
        <w:t xml:space="preserve">ulti-way selection algorithm with the </w:t>
      </w:r>
      <w:r w:rsidR="00E4500F">
        <w:rPr>
          <w:lang w:eastAsia="zh-CN"/>
        </w:rPr>
        <w:t>n</w:t>
      </w:r>
      <w:r w:rsidR="00CB4679">
        <w:rPr>
          <w:lang w:eastAsia="zh-CN"/>
        </w:rPr>
        <w:t xml:space="preserve">ested IF </w:t>
      </w:r>
      <w:r w:rsidR="00AE3A7C">
        <w:rPr>
          <w:lang w:eastAsia="zh-CN"/>
        </w:rPr>
        <w:t>algorithm</w:t>
      </w:r>
      <w:r w:rsidR="00CB4679">
        <w:rPr>
          <w:lang w:eastAsia="zh-CN"/>
        </w:rPr>
        <w:t xml:space="preserve"> using the </w:t>
      </w:r>
      <w:r w:rsidR="007646AE">
        <w:rPr>
          <w:lang w:eastAsia="zh-CN"/>
        </w:rPr>
        <w:t>‘</w:t>
      </w:r>
      <w:r w:rsidR="00820BD2">
        <w:rPr>
          <w:lang w:eastAsia="zh-CN"/>
        </w:rPr>
        <w:t>Simple</w:t>
      </w:r>
      <w:r w:rsidR="00AE3A7C">
        <w:rPr>
          <w:lang w:eastAsia="zh-CN"/>
        </w:rPr>
        <w:t xml:space="preserve"> </w:t>
      </w:r>
      <w:r w:rsidR="00932F2C">
        <w:rPr>
          <w:lang w:eastAsia="zh-CN"/>
        </w:rPr>
        <w:t>c</w:t>
      </w:r>
      <w:r w:rsidR="00820BD2">
        <w:rPr>
          <w:lang w:eastAsia="zh-CN"/>
        </w:rPr>
        <w:t>alculator</w:t>
      </w:r>
      <w:r w:rsidR="007646AE">
        <w:rPr>
          <w:lang w:eastAsia="zh-CN"/>
        </w:rPr>
        <w:t>’</w:t>
      </w:r>
      <w:r w:rsidR="00AE3A7C">
        <w:rPr>
          <w:lang w:eastAsia="zh-CN"/>
        </w:rPr>
        <w:t xml:space="preserve"> and the </w:t>
      </w:r>
      <w:r w:rsidR="007646AE">
        <w:rPr>
          <w:lang w:eastAsia="zh-CN"/>
        </w:rPr>
        <w:t>‘</w:t>
      </w:r>
      <w:r w:rsidR="00820BD2">
        <w:rPr>
          <w:lang w:eastAsia="zh-CN"/>
        </w:rPr>
        <w:t>Triangle</w:t>
      </w:r>
      <w:r w:rsidR="00AE3A7C">
        <w:rPr>
          <w:lang w:eastAsia="zh-CN"/>
        </w:rPr>
        <w:t xml:space="preserve"> recognition</w:t>
      </w:r>
      <w:r w:rsidR="007646AE">
        <w:rPr>
          <w:lang w:eastAsia="zh-CN"/>
        </w:rPr>
        <w:t>’</w:t>
      </w:r>
      <w:r w:rsidR="00AE3A7C">
        <w:rPr>
          <w:lang w:eastAsia="zh-CN"/>
        </w:rPr>
        <w:t xml:space="preserve"> </w:t>
      </w:r>
      <w:r w:rsidR="00820BD2">
        <w:rPr>
          <w:lang w:eastAsia="zh-CN"/>
        </w:rPr>
        <w:t>programs to explain the differences.</w:t>
      </w:r>
    </w:p>
    <w:p w14:paraId="58F443F5" w14:textId="286A9869" w:rsidR="00830063" w:rsidRDefault="00830063" w:rsidP="00932F2C">
      <w:pPr>
        <w:spacing w:after="240"/>
        <w:rPr>
          <w:lang w:eastAsia="zh-CN"/>
        </w:rPr>
      </w:pPr>
      <w:r>
        <w:rPr>
          <w:lang w:eastAsia="zh-CN"/>
        </w:rPr>
        <w:t>In the space below, record the difference</w:t>
      </w:r>
      <w:r w:rsidR="009479EB">
        <w:rPr>
          <w:lang w:eastAsia="zh-CN"/>
        </w:rPr>
        <w:t xml:space="preserve">s between the </w:t>
      </w:r>
      <w:r w:rsidR="00E4500F">
        <w:rPr>
          <w:lang w:eastAsia="zh-CN"/>
        </w:rPr>
        <w:t>m</w:t>
      </w:r>
      <w:r w:rsidR="009479EB">
        <w:rPr>
          <w:lang w:eastAsia="zh-CN"/>
        </w:rPr>
        <w:t xml:space="preserve">ulti-way selection algorithm and the </w:t>
      </w:r>
      <w:r w:rsidR="00E4500F">
        <w:rPr>
          <w:lang w:eastAsia="zh-CN"/>
        </w:rPr>
        <w:t>n</w:t>
      </w:r>
      <w:r w:rsidR="009479EB">
        <w:rPr>
          <w:lang w:eastAsia="zh-CN"/>
        </w:rPr>
        <w:t>ested IF algorithm.</w:t>
      </w:r>
    </w:p>
    <w:tbl>
      <w:tblPr>
        <w:tblStyle w:val="GridTable1Light-Accent1"/>
        <w:tblW w:w="9639" w:type="dxa"/>
        <w:tblLook w:val="0620" w:firstRow="1" w:lastRow="0" w:firstColumn="0" w:lastColumn="0" w:noHBand="1" w:noVBand="1"/>
        <w:tblDescription w:val="Space for students to provide answer"/>
      </w:tblPr>
      <w:tblGrid>
        <w:gridCol w:w="9639"/>
      </w:tblGrid>
      <w:tr w:rsidR="00830063" w14:paraId="0388C73A" w14:textId="77777777" w:rsidTr="003A6DA4">
        <w:trPr>
          <w:cnfStyle w:val="100000000000" w:firstRow="1" w:lastRow="0" w:firstColumn="0" w:lastColumn="0" w:oddVBand="0" w:evenVBand="0" w:oddHBand="0" w:evenHBand="0" w:firstRowFirstColumn="0" w:firstRowLastColumn="0" w:lastRowFirstColumn="0" w:lastRowLastColumn="0"/>
          <w:trHeight w:val="4506"/>
        </w:trPr>
        <w:tc>
          <w:tcPr>
            <w:tcW w:w="9639" w:type="dxa"/>
          </w:tcPr>
          <w:p w14:paraId="2F9C34A1" w14:textId="4F4602A4" w:rsidR="00AB4C65" w:rsidRPr="00AB4C65" w:rsidRDefault="00AB4C65" w:rsidP="00EB7F99">
            <w:pPr>
              <w:rPr>
                <w:b/>
                <w:bCs w:val="0"/>
              </w:rPr>
            </w:pPr>
            <w:r w:rsidRPr="00AB4C65">
              <w:rPr>
                <w:b/>
              </w:rPr>
              <w:t>Sample answer:</w:t>
            </w:r>
          </w:p>
          <w:p w14:paraId="3DE94033" w14:textId="7E55EEAE" w:rsidR="00830063" w:rsidRDefault="009D19AF" w:rsidP="00EB7F99">
            <w:r w:rsidRPr="009D19AF">
              <w:t>In multi-way selection</w:t>
            </w:r>
            <w:r w:rsidR="007646AE">
              <w:t xml:space="preserve"> algorithm, </w:t>
            </w:r>
            <w:r w:rsidRPr="009D19AF">
              <w:t xml:space="preserve">there can be </w:t>
            </w:r>
            <w:r w:rsidR="00953DA8" w:rsidRPr="009D19AF">
              <w:t>several</w:t>
            </w:r>
            <w:r w:rsidRPr="009D19AF">
              <w:t xml:space="preserve"> possible choices or cases. The path taken is determined by</w:t>
            </w:r>
            <w:r>
              <w:t xml:space="preserve"> </w:t>
            </w:r>
            <w:r w:rsidRPr="009D19AF">
              <w:t xml:space="preserve">the evaluation of the expression. Once a relevant path has been determined and </w:t>
            </w:r>
            <w:r w:rsidR="00EC25EA">
              <w:t>followed</w:t>
            </w:r>
            <w:r w:rsidRPr="009D19AF">
              <w:t>, execution of this</w:t>
            </w:r>
            <w:r w:rsidR="00953DA8">
              <w:t xml:space="preserve"> </w:t>
            </w:r>
            <w:r w:rsidRPr="009D19AF">
              <w:t xml:space="preserve">expression </w:t>
            </w:r>
            <w:r w:rsidR="00EC25EA">
              <w:t>finishes</w:t>
            </w:r>
            <w:r w:rsidRPr="009D19AF">
              <w:t>. Only one process is executed as a result of the implementation of the multi-way selection.</w:t>
            </w:r>
            <w:r w:rsidR="00EC25EA">
              <w:t xml:space="preserve"> </w:t>
            </w:r>
            <w:r w:rsidRPr="009D19AF">
              <w:t>Multi-way selection is often referred to as a case structure.</w:t>
            </w:r>
          </w:p>
          <w:p w14:paraId="4CB3C474" w14:textId="77777777" w:rsidR="00953DA8" w:rsidRDefault="00953DA8" w:rsidP="00EB7F99">
            <w:r w:rsidRPr="00953DA8">
              <w:t>A nested IF allows the testing of multiple conditions with only one process executed</w:t>
            </w:r>
          </w:p>
          <w:p w14:paraId="2DDFF362" w14:textId="6BEB09CB" w:rsidR="00BF55D1" w:rsidRPr="00F44381" w:rsidRDefault="00BF55D1" w:rsidP="00EB7F99">
            <w:r w:rsidRPr="00BF55D1">
              <w:t>Both nested IF and multi-way IF-else can be used to control the flow of your program, but they are used in different situations. Nested IF is useful when you have multiple conditions that need to be checked at the same time, while multi-way IF-else is useful when you have multiple conditions that can be checked one after the other.</w:t>
            </w:r>
          </w:p>
        </w:tc>
      </w:tr>
    </w:tbl>
    <w:p w14:paraId="51025C21" w14:textId="301017DC" w:rsidR="00661D72" w:rsidRDefault="00430572" w:rsidP="00212AF8">
      <w:pPr>
        <w:spacing w:after="240"/>
        <w:rPr>
          <w:lang w:eastAsia="zh-CN"/>
        </w:rPr>
      </w:pPr>
      <w:r>
        <w:rPr>
          <w:b/>
          <w:bCs/>
          <w:noProof/>
        </w:rPr>
        <w:drawing>
          <wp:anchor distT="0" distB="0" distL="114300" distR="114300" simplePos="0" relativeHeight="251658289" behindDoc="0" locked="0" layoutInCell="1" allowOverlap="1" wp14:anchorId="206439CE" wp14:editId="27872ADF">
            <wp:simplePos x="0" y="0"/>
            <wp:positionH relativeFrom="margin">
              <wp:posOffset>0</wp:posOffset>
            </wp:positionH>
            <wp:positionV relativeFrom="paragraph">
              <wp:posOffset>63349</wp:posOffset>
            </wp:positionV>
            <wp:extent cx="588010" cy="588010"/>
            <wp:effectExtent l="0" t="0" r="2540" b="2540"/>
            <wp:wrapSquare wrapText="bothSides"/>
            <wp:docPr id="104972574" name="Picture 1049725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00EC653C" w:rsidRPr="00E72075">
        <w:rPr>
          <w:b/>
          <w:bCs/>
          <w:lang w:eastAsia="zh-CN"/>
        </w:rPr>
        <w:t>Activity 4</w:t>
      </w:r>
      <w:r w:rsidR="00585A0A">
        <w:rPr>
          <w:b/>
          <w:bCs/>
          <w:lang w:eastAsia="zh-CN"/>
        </w:rPr>
        <w:t>4</w:t>
      </w:r>
      <w:r w:rsidR="00EC653C" w:rsidRPr="00E72075">
        <w:rPr>
          <w:b/>
          <w:bCs/>
          <w:lang w:eastAsia="zh-CN"/>
        </w:rPr>
        <w:t>:</w:t>
      </w:r>
      <w:r w:rsidR="00EC653C">
        <w:rPr>
          <w:lang w:eastAsia="zh-CN"/>
        </w:rPr>
        <w:t xml:space="preserve"> </w:t>
      </w:r>
      <w:r w:rsidR="00A617A4" w:rsidRPr="19C8715F">
        <w:rPr>
          <w:lang w:eastAsia="zh-CN"/>
        </w:rPr>
        <w:t>E</w:t>
      </w:r>
      <w:r w:rsidR="00727AF0" w:rsidRPr="19C8715F">
        <w:rPr>
          <w:lang w:eastAsia="zh-CN"/>
        </w:rPr>
        <w:t xml:space="preserve">valuate the use of subprograms in your </w:t>
      </w:r>
      <w:r w:rsidR="00E4500F">
        <w:rPr>
          <w:lang w:eastAsia="zh-CN"/>
        </w:rPr>
        <w:t>c</w:t>
      </w:r>
      <w:r w:rsidR="005B3F2B">
        <w:rPr>
          <w:lang w:eastAsia="zh-CN"/>
        </w:rPr>
        <w:t xml:space="preserve">alculator </w:t>
      </w:r>
      <w:r w:rsidR="003E74C3">
        <w:rPr>
          <w:lang w:eastAsia="zh-CN"/>
        </w:rPr>
        <w:t xml:space="preserve">and/or </w:t>
      </w:r>
      <w:r w:rsidR="00E4500F">
        <w:rPr>
          <w:lang w:eastAsia="zh-CN"/>
        </w:rPr>
        <w:t>t</w:t>
      </w:r>
      <w:r w:rsidR="003E74C3">
        <w:rPr>
          <w:lang w:eastAsia="zh-CN"/>
        </w:rPr>
        <w:t>riangle recognition</w:t>
      </w:r>
      <w:r w:rsidR="00472A95">
        <w:rPr>
          <w:lang w:eastAsia="zh-CN"/>
        </w:rPr>
        <w:t xml:space="preserve"> algorithms.</w:t>
      </w:r>
    </w:p>
    <w:tbl>
      <w:tblPr>
        <w:tblStyle w:val="GridTable1Light-Accent1"/>
        <w:tblW w:w="9643" w:type="dxa"/>
        <w:tblLook w:val="0620" w:firstRow="1" w:lastRow="0" w:firstColumn="0" w:lastColumn="0" w:noHBand="1" w:noVBand="1"/>
        <w:tblDescription w:val="Space for students to provide answer"/>
      </w:tblPr>
      <w:tblGrid>
        <w:gridCol w:w="9643"/>
      </w:tblGrid>
      <w:tr w:rsidR="00727AF0" w14:paraId="243F653C" w14:textId="77777777" w:rsidTr="003A6DA4">
        <w:trPr>
          <w:cnfStyle w:val="100000000000" w:firstRow="1" w:lastRow="0" w:firstColumn="0" w:lastColumn="0" w:oddVBand="0" w:evenVBand="0" w:oddHBand="0" w:evenHBand="0" w:firstRowFirstColumn="0" w:firstRowLastColumn="0" w:lastRowFirstColumn="0" w:lastRowLastColumn="0"/>
          <w:trHeight w:val="2056"/>
        </w:trPr>
        <w:tc>
          <w:tcPr>
            <w:tcW w:w="9643" w:type="dxa"/>
          </w:tcPr>
          <w:p w14:paraId="71F31E6D" w14:textId="4AA31E31" w:rsidR="00AB4C65" w:rsidRPr="00AB4C65" w:rsidRDefault="00AB4C65" w:rsidP="00EB7F99">
            <w:pPr>
              <w:rPr>
                <w:b/>
                <w:bCs w:val="0"/>
              </w:rPr>
            </w:pPr>
            <w:r w:rsidRPr="00AB4C65">
              <w:rPr>
                <w:b/>
              </w:rPr>
              <w:t>Sample answer:</w:t>
            </w:r>
          </w:p>
          <w:p w14:paraId="71152EBB" w14:textId="4BE02B8A" w:rsidR="00727AF0" w:rsidRDefault="001D1E28" w:rsidP="00EB7F99">
            <w:r>
              <w:t>Students should refer to their flowchart algorithms in response to this question</w:t>
            </w:r>
            <w:r w:rsidR="000C542D">
              <w:t>.</w:t>
            </w:r>
          </w:p>
          <w:p w14:paraId="234B8BD0" w14:textId="69252FE9" w:rsidR="000C542D" w:rsidRPr="00F44381" w:rsidRDefault="000C542D" w:rsidP="00EB7F99">
            <w:r>
              <w:t xml:space="preserve">They should note that as the program gets bigger the use </w:t>
            </w:r>
            <w:r w:rsidR="00081060">
              <w:t>of subprograms makes it easy to follow the logic and to make correction if needed.</w:t>
            </w:r>
          </w:p>
        </w:tc>
      </w:tr>
    </w:tbl>
    <w:p w14:paraId="65B7D3CC" w14:textId="57B6C1AF" w:rsidR="00B82EEF" w:rsidRDefault="00B82EEF" w:rsidP="00EB7F99">
      <w:pPr>
        <w:pStyle w:val="Heading3"/>
      </w:pPr>
      <w:bookmarkStart w:id="45" w:name="_Toc138256389"/>
      <w:r>
        <w:t>Use modelling tools including structure charts, abstraction</w:t>
      </w:r>
      <w:r w:rsidR="6758DA55">
        <w:t>,</w:t>
      </w:r>
      <w:r>
        <w:t xml:space="preserve"> and refinement diagrams to support top-down and bottom-up design</w:t>
      </w:r>
      <w:bookmarkEnd w:id="45"/>
    </w:p>
    <w:p w14:paraId="68D14B9F" w14:textId="2DF4E288" w:rsidR="00430572" w:rsidRDefault="00EC653C" w:rsidP="00EB7F99">
      <w:pPr>
        <w:rPr>
          <w:lang w:eastAsia="zh-CN"/>
        </w:rPr>
      </w:pPr>
      <w:r w:rsidRPr="00EC653C">
        <w:rPr>
          <w:b/>
          <w:bCs/>
          <w:lang w:eastAsia="zh-CN"/>
        </w:rPr>
        <w:t>Activity 4</w:t>
      </w:r>
      <w:r w:rsidR="0006141F">
        <w:rPr>
          <w:b/>
          <w:bCs/>
          <w:lang w:eastAsia="zh-CN"/>
        </w:rPr>
        <w:t>5</w:t>
      </w:r>
      <w:r w:rsidRPr="00EC653C">
        <w:rPr>
          <w:b/>
          <w:bCs/>
          <w:lang w:eastAsia="zh-CN"/>
        </w:rPr>
        <w:t>:</w:t>
      </w:r>
      <w:r>
        <w:rPr>
          <w:lang w:eastAsia="zh-CN"/>
        </w:rPr>
        <w:t xml:space="preserve"> </w:t>
      </w:r>
      <w:r w:rsidR="005862A2">
        <w:rPr>
          <w:lang w:eastAsia="zh-CN"/>
        </w:rPr>
        <w:t>s</w:t>
      </w:r>
      <w:r w:rsidR="00430572">
        <w:rPr>
          <w:lang w:eastAsia="zh-CN"/>
        </w:rPr>
        <w:t>tructure chart</w:t>
      </w:r>
    </w:p>
    <w:p w14:paraId="53CBD2BC" w14:textId="7FA2BCDA" w:rsidR="002B6A47" w:rsidRDefault="00430572" w:rsidP="00EB7F99">
      <w:pPr>
        <w:rPr>
          <w:lang w:eastAsia="zh-CN"/>
        </w:rPr>
      </w:pPr>
      <w:r>
        <w:rPr>
          <w:b/>
          <w:bCs/>
          <w:noProof/>
        </w:rPr>
        <w:drawing>
          <wp:anchor distT="0" distB="0" distL="114300" distR="114300" simplePos="0" relativeHeight="251658290" behindDoc="0" locked="0" layoutInCell="1" allowOverlap="1" wp14:anchorId="326118E1" wp14:editId="0784685C">
            <wp:simplePos x="0" y="0"/>
            <wp:positionH relativeFrom="margin">
              <wp:posOffset>0</wp:posOffset>
            </wp:positionH>
            <wp:positionV relativeFrom="paragraph">
              <wp:posOffset>17573</wp:posOffset>
            </wp:positionV>
            <wp:extent cx="588010" cy="588010"/>
            <wp:effectExtent l="0" t="0" r="2540" b="2540"/>
            <wp:wrapSquare wrapText="bothSides"/>
            <wp:docPr id="831108609" name="Picture 8311086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00A61485">
        <w:rPr>
          <w:lang w:eastAsia="zh-CN"/>
        </w:rPr>
        <w:t xml:space="preserve">Using the </w:t>
      </w:r>
      <w:r w:rsidR="00C04ACC">
        <w:rPr>
          <w:lang w:eastAsia="zh-CN"/>
        </w:rPr>
        <w:t xml:space="preserve">Course </w:t>
      </w:r>
      <w:r w:rsidR="007A3295">
        <w:rPr>
          <w:lang w:eastAsia="zh-CN"/>
        </w:rPr>
        <w:t>Specifications</w:t>
      </w:r>
      <w:r w:rsidR="00C04ACC">
        <w:rPr>
          <w:lang w:eastAsia="zh-CN"/>
        </w:rPr>
        <w:t xml:space="preserve"> design a </w:t>
      </w:r>
      <w:r w:rsidR="003254DB">
        <w:rPr>
          <w:lang w:eastAsia="zh-CN"/>
        </w:rPr>
        <w:t>s</w:t>
      </w:r>
      <w:r w:rsidR="00C04ACC">
        <w:rPr>
          <w:lang w:eastAsia="zh-CN"/>
        </w:rPr>
        <w:t xml:space="preserve">tructure </w:t>
      </w:r>
      <w:r w:rsidR="003254DB">
        <w:rPr>
          <w:lang w:eastAsia="zh-CN"/>
        </w:rPr>
        <w:t>c</w:t>
      </w:r>
      <w:r w:rsidR="00C04ACC">
        <w:rPr>
          <w:lang w:eastAsia="zh-CN"/>
        </w:rPr>
        <w:t xml:space="preserve">hart for their </w:t>
      </w:r>
      <w:r w:rsidR="007A3295">
        <w:rPr>
          <w:lang w:eastAsia="zh-CN"/>
        </w:rPr>
        <w:t xml:space="preserve">proposed </w:t>
      </w:r>
      <w:r w:rsidR="003254DB">
        <w:rPr>
          <w:lang w:eastAsia="zh-CN"/>
        </w:rPr>
        <w:t>e</w:t>
      </w:r>
      <w:r w:rsidR="00C04ACC">
        <w:rPr>
          <w:lang w:eastAsia="zh-CN"/>
        </w:rPr>
        <w:t xml:space="preserve">ducational </w:t>
      </w:r>
      <w:r w:rsidR="003254DB">
        <w:rPr>
          <w:lang w:eastAsia="zh-CN"/>
        </w:rPr>
        <w:t>s</w:t>
      </w:r>
      <w:r w:rsidR="00C04ACC">
        <w:rPr>
          <w:lang w:eastAsia="zh-CN"/>
        </w:rPr>
        <w:t xml:space="preserve">oftware </w:t>
      </w:r>
      <w:r w:rsidR="007A3295">
        <w:rPr>
          <w:lang w:eastAsia="zh-CN"/>
        </w:rPr>
        <w:t>which includes</w:t>
      </w:r>
      <w:r w:rsidR="002B6A47">
        <w:rPr>
          <w:lang w:eastAsia="zh-CN"/>
        </w:rPr>
        <w:t>:</w:t>
      </w:r>
    </w:p>
    <w:p w14:paraId="040313FA" w14:textId="6B911E3D" w:rsidR="002B6A47" w:rsidRDefault="003F4F2E" w:rsidP="00EB7F99">
      <w:pPr>
        <w:pStyle w:val="ListBullet"/>
        <w:rPr>
          <w:lang w:eastAsia="zh-CN"/>
        </w:rPr>
      </w:pPr>
      <w:r>
        <w:rPr>
          <w:lang w:eastAsia="zh-CN"/>
        </w:rPr>
        <w:t>a</w:t>
      </w:r>
      <w:r w:rsidR="002B6A47">
        <w:rPr>
          <w:lang w:eastAsia="zh-CN"/>
        </w:rPr>
        <w:t xml:space="preserve"> log in </w:t>
      </w:r>
      <w:r>
        <w:rPr>
          <w:lang w:eastAsia="zh-CN"/>
        </w:rPr>
        <w:t xml:space="preserve">procedure to </w:t>
      </w:r>
      <w:r w:rsidR="0028281E">
        <w:rPr>
          <w:lang w:eastAsia="zh-CN"/>
        </w:rPr>
        <w:t>access the</w:t>
      </w:r>
      <w:r w:rsidR="0035693C">
        <w:rPr>
          <w:lang w:eastAsia="zh-CN"/>
        </w:rPr>
        <w:t xml:space="preserve"> program</w:t>
      </w:r>
    </w:p>
    <w:p w14:paraId="7072244F" w14:textId="34C28D0C" w:rsidR="0035693C" w:rsidRDefault="00E73302" w:rsidP="00EB7F99">
      <w:pPr>
        <w:pStyle w:val="ListBullet"/>
        <w:rPr>
          <w:lang w:eastAsia="zh-CN"/>
        </w:rPr>
      </w:pPr>
      <w:r w:rsidRPr="441C674B">
        <w:rPr>
          <w:lang w:eastAsia="zh-CN"/>
        </w:rPr>
        <w:t>the</w:t>
      </w:r>
      <w:r w:rsidR="00C65D2A" w:rsidRPr="441C674B">
        <w:rPr>
          <w:lang w:eastAsia="zh-CN"/>
        </w:rPr>
        <w:t xml:space="preserve"> simple</w:t>
      </w:r>
      <w:r w:rsidRPr="441C674B">
        <w:rPr>
          <w:lang w:eastAsia="zh-CN"/>
        </w:rPr>
        <w:t xml:space="preserve"> calculator</w:t>
      </w:r>
      <w:r w:rsidR="00C65D2A" w:rsidRPr="441C674B">
        <w:rPr>
          <w:lang w:eastAsia="zh-CN"/>
        </w:rPr>
        <w:t xml:space="preserve"> </w:t>
      </w:r>
      <w:r w:rsidR="0028281E" w:rsidRPr="441C674B">
        <w:rPr>
          <w:lang w:eastAsia="zh-CN"/>
        </w:rPr>
        <w:t>(with</w:t>
      </w:r>
      <w:r w:rsidR="00C65D2A" w:rsidRPr="441C674B">
        <w:rPr>
          <w:lang w:eastAsia="zh-CN"/>
        </w:rPr>
        <w:t xml:space="preserve"> add, subtract, divide and multiply</w:t>
      </w:r>
      <w:r w:rsidR="002F218A" w:rsidRPr="441C674B">
        <w:rPr>
          <w:lang w:eastAsia="zh-CN"/>
        </w:rPr>
        <w:t xml:space="preserve"> processes</w:t>
      </w:r>
      <w:r w:rsidR="00C65D2A" w:rsidRPr="441C674B">
        <w:rPr>
          <w:lang w:eastAsia="zh-CN"/>
        </w:rPr>
        <w:t>)</w:t>
      </w:r>
      <w:r w:rsidRPr="441C674B">
        <w:rPr>
          <w:lang w:eastAsia="zh-CN"/>
        </w:rPr>
        <w:t xml:space="preserve"> </w:t>
      </w:r>
    </w:p>
    <w:p w14:paraId="60F88243" w14:textId="200EC051" w:rsidR="00B82EEF" w:rsidRDefault="00E73302" w:rsidP="00EB7F99">
      <w:pPr>
        <w:pStyle w:val="ListBullet"/>
        <w:rPr>
          <w:lang w:eastAsia="zh-CN"/>
        </w:rPr>
      </w:pPr>
      <w:r>
        <w:rPr>
          <w:lang w:eastAsia="zh-CN"/>
        </w:rPr>
        <w:t>the triangle recognition program</w:t>
      </w:r>
      <w:r w:rsidR="002F218A">
        <w:rPr>
          <w:lang w:eastAsia="zh-CN"/>
        </w:rPr>
        <w:t xml:space="preserve"> </w:t>
      </w:r>
      <w:r w:rsidR="0028281E">
        <w:rPr>
          <w:lang w:eastAsia="zh-CN"/>
        </w:rPr>
        <w:t>(with</w:t>
      </w:r>
      <w:r w:rsidR="002F218A">
        <w:rPr>
          <w:lang w:eastAsia="zh-CN"/>
        </w:rPr>
        <w:t xml:space="preserve"> equilateral, </w:t>
      </w:r>
      <w:r w:rsidR="00615959">
        <w:rPr>
          <w:lang w:eastAsia="zh-CN"/>
        </w:rPr>
        <w:t>isosceles</w:t>
      </w:r>
      <w:r w:rsidR="002F218A">
        <w:rPr>
          <w:lang w:eastAsia="zh-CN"/>
        </w:rPr>
        <w:t>,</w:t>
      </w:r>
      <w:r w:rsidR="00615959">
        <w:rPr>
          <w:lang w:eastAsia="zh-CN"/>
        </w:rPr>
        <w:t xml:space="preserve"> </w:t>
      </w:r>
      <w:r w:rsidR="002F218A">
        <w:rPr>
          <w:lang w:eastAsia="zh-CN"/>
        </w:rPr>
        <w:t>scalene and right</w:t>
      </w:r>
      <w:r w:rsidR="003254DB">
        <w:rPr>
          <w:lang w:eastAsia="zh-CN"/>
        </w:rPr>
        <w:t>-</w:t>
      </w:r>
      <w:r w:rsidR="002F218A">
        <w:rPr>
          <w:lang w:eastAsia="zh-CN"/>
        </w:rPr>
        <w:t>angle</w:t>
      </w:r>
      <w:r w:rsidR="00615959">
        <w:rPr>
          <w:lang w:eastAsia="zh-CN"/>
        </w:rPr>
        <w:t xml:space="preserve"> outputs)</w:t>
      </w:r>
    </w:p>
    <w:p w14:paraId="69681537" w14:textId="35176029" w:rsidR="002A37B8" w:rsidRDefault="002A37B8" w:rsidP="00EB7F99">
      <w:pPr>
        <w:pStyle w:val="ListBullet"/>
        <w:rPr>
          <w:lang w:eastAsia="zh-CN"/>
        </w:rPr>
      </w:pPr>
      <w:r>
        <w:rPr>
          <w:lang w:eastAsia="zh-CN"/>
        </w:rPr>
        <w:t xml:space="preserve">the </w:t>
      </w:r>
      <w:r w:rsidR="003254DB">
        <w:rPr>
          <w:lang w:eastAsia="zh-CN"/>
        </w:rPr>
        <w:t>t</w:t>
      </w:r>
      <w:r w:rsidR="001F0F43">
        <w:rPr>
          <w:lang w:eastAsia="zh-CN"/>
        </w:rPr>
        <w:t>ic-tac-toe game</w:t>
      </w:r>
    </w:p>
    <w:p w14:paraId="5C6D8A0A" w14:textId="385B19BC" w:rsidR="00E837D6" w:rsidRDefault="004D68EB" w:rsidP="00EB7F99">
      <w:pPr>
        <w:rPr>
          <w:lang w:eastAsia="zh-CN"/>
        </w:rPr>
      </w:pPr>
      <w:r>
        <w:rPr>
          <w:lang w:eastAsia="zh-CN"/>
        </w:rPr>
        <w:t xml:space="preserve">Students </w:t>
      </w:r>
      <w:hyperlink r:id="rId61" w:anchor=".Y_Kr3SagGrY.link" w:history="1">
        <w:r w:rsidRPr="0045298C">
          <w:rPr>
            <w:rStyle w:val="Hyperlink"/>
            <w:lang w:eastAsia="zh-CN"/>
          </w:rPr>
          <w:t>Think</w:t>
        </w:r>
        <w:r w:rsidR="0004501B">
          <w:rPr>
            <w:rStyle w:val="Hyperlink"/>
            <w:lang w:eastAsia="zh-CN"/>
          </w:rPr>
          <w:t>-</w:t>
        </w:r>
        <w:r w:rsidRPr="0045298C">
          <w:rPr>
            <w:rStyle w:val="Hyperlink"/>
            <w:lang w:eastAsia="zh-CN"/>
          </w:rPr>
          <w:t>Pair</w:t>
        </w:r>
        <w:r w:rsidR="0004501B">
          <w:rPr>
            <w:rStyle w:val="Hyperlink"/>
            <w:lang w:eastAsia="zh-CN"/>
          </w:rPr>
          <w:t>-</w:t>
        </w:r>
        <w:r w:rsidRPr="0045298C">
          <w:rPr>
            <w:rStyle w:val="Hyperlink"/>
            <w:lang w:eastAsia="zh-CN"/>
          </w:rPr>
          <w:t>Share</w:t>
        </w:r>
      </w:hyperlink>
      <w:r>
        <w:t xml:space="preserve"> to </w:t>
      </w:r>
      <w:r>
        <w:rPr>
          <w:lang w:eastAsia="zh-CN"/>
        </w:rPr>
        <w:t>c</w:t>
      </w:r>
      <w:r w:rsidR="00E837D6">
        <w:rPr>
          <w:lang w:eastAsia="zh-CN"/>
        </w:rPr>
        <w:t xml:space="preserve">omplete the </w:t>
      </w:r>
      <w:r w:rsidR="0030507C">
        <w:rPr>
          <w:lang w:eastAsia="zh-CN"/>
        </w:rPr>
        <w:t>s</w:t>
      </w:r>
      <w:r w:rsidR="004E7EAA">
        <w:rPr>
          <w:lang w:eastAsia="zh-CN"/>
        </w:rPr>
        <w:t xml:space="preserve">tructure </w:t>
      </w:r>
      <w:r w:rsidR="0030507C">
        <w:rPr>
          <w:lang w:eastAsia="zh-CN"/>
        </w:rPr>
        <w:t>c</w:t>
      </w:r>
      <w:r w:rsidR="004E7EAA">
        <w:rPr>
          <w:lang w:eastAsia="zh-CN"/>
        </w:rPr>
        <w:t>hart below</w:t>
      </w:r>
      <w:r>
        <w:rPr>
          <w:lang w:eastAsia="zh-CN"/>
        </w:rPr>
        <w:t xml:space="preserve"> by adding </w:t>
      </w:r>
      <w:r w:rsidR="00435DF9">
        <w:rPr>
          <w:lang w:eastAsia="zh-CN"/>
        </w:rPr>
        <w:t xml:space="preserve">parameters, </w:t>
      </w:r>
      <w:r w:rsidR="00AD5248">
        <w:rPr>
          <w:lang w:eastAsia="zh-CN"/>
        </w:rPr>
        <w:t>flags, decisions</w:t>
      </w:r>
      <w:r w:rsidR="00435DF9">
        <w:rPr>
          <w:lang w:eastAsia="zh-CN"/>
        </w:rPr>
        <w:t xml:space="preserve"> and </w:t>
      </w:r>
      <w:r w:rsidR="00AD5248">
        <w:rPr>
          <w:lang w:eastAsia="zh-CN"/>
        </w:rPr>
        <w:t>repetitions.</w:t>
      </w:r>
      <w:r w:rsidR="0017090B">
        <w:rPr>
          <w:lang w:eastAsia="zh-CN"/>
        </w:rPr>
        <w:t xml:space="preserve"> Activity 56 </w:t>
      </w:r>
      <w:r w:rsidR="0006308C">
        <w:rPr>
          <w:lang w:eastAsia="zh-CN"/>
        </w:rPr>
        <w:t>should be delivered in conjunction with this task.</w:t>
      </w:r>
    </w:p>
    <w:tbl>
      <w:tblPr>
        <w:tblStyle w:val="GridTable1Light-Accent1"/>
        <w:tblW w:w="9792" w:type="dxa"/>
        <w:tblLook w:val="0620" w:firstRow="1" w:lastRow="0" w:firstColumn="0" w:lastColumn="0" w:noHBand="1" w:noVBand="1"/>
        <w:tblDescription w:val="Space for students to provide answer"/>
      </w:tblPr>
      <w:tblGrid>
        <w:gridCol w:w="9792"/>
      </w:tblGrid>
      <w:tr w:rsidR="00F905FA" w14:paraId="03F4AE36" w14:textId="77777777" w:rsidTr="003A6DA4">
        <w:trPr>
          <w:cnfStyle w:val="100000000000" w:firstRow="1" w:lastRow="0" w:firstColumn="0" w:lastColumn="0" w:oddVBand="0" w:evenVBand="0" w:oddHBand="0" w:evenHBand="0" w:firstRowFirstColumn="0" w:firstRowLastColumn="0" w:lastRowFirstColumn="0" w:lastRowLastColumn="0"/>
          <w:trHeight w:val="2798"/>
        </w:trPr>
        <w:tc>
          <w:tcPr>
            <w:tcW w:w="9792" w:type="dxa"/>
          </w:tcPr>
          <w:p w14:paraId="4BB543BE" w14:textId="659D89B5" w:rsidR="00C87919" w:rsidRPr="00F44381" w:rsidRDefault="00DA4185" w:rsidP="00EB7F99">
            <w:r>
              <w:rPr>
                <w:noProof/>
              </w:rPr>
              <w:drawing>
                <wp:inline distT="0" distB="0" distL="0" distR="0" wp14:anchorId="54298433" wp14:editId="363D9055">
                  <wp:extent cx="6038850" cy="1447800"/>
                  <wp:effectExtent l="0" t="0" r="0" b="0"/>
                  <wp:docPr id="22" name="Picture 22" descr="A structur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tructure chart."/>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38850" cy="1447800"/>
                          </a:xfrm>
                          <a:prstGeom prst="rect">
                            <a:avLst/>
                          </a:prstGeom>
                          <a:noFill/>
                        </pic:spPr>
                      </pic:pic>
                    </a:graphicData>
                  </a:graphic>
                </wp:inline>
              </w:drawing>
            </w:r>
          </w:p>
        </w:tc>
      </w:tr>
    </w:tbl>
    <w:p w14:paraId="4CE8B47F" w14:textId="77777777" w:rsidR="00212AF8" w:rsidRPr="00212AF8" w:rsidRDefault="00212AF8" w:rsidP="00212AF8"/>
    <w:p w14:paraId="2B7BC85E" w14:textId="77777777" w:rsidR="00212AF8" w:rsidRDefault="00212AF8">
      <w:pPr>
        <w:spacing w:line="276" w:lineRule="auto"/>
        <w:rPr>
          <w:b/>
          <w:bCs/>
          <w:color w:val="002664"/>
          <w:sz w:val="40"/>
          <w:szCs w:val="40"/>
        </w:rPr>
      </w:pPr>
      <w:r>
        <w:br w:type="page"/>
      </w:r>
    </w:p>
    <w:p w14:paraId="0FBEEB1C" w14:textId="16613D5D" w:rsidR="0028281E" w:rsidRPr="009E0617" w:rsidRDefault="002F52FE" w:rsidP="00EB7F99">
      <w:pPr>
        <w:pStyle w:val="Heading3"/>
      </w:pPr>
      <w:bookmarkStart w:id="46" w:name="_Toc138256390"/>
      <w:r w:rsidRPr="009E0617">
        <w:t>Analyse the logic and structure of written algorithms</w:t>
      </w:r>
      <w:bookmarkEnd w:id="46"/>
    </w:p>
    <w:p w14:paraId="31075657" w14:textId="02CCE817" w:rsidR="004C7850" w:rsidRDefault="003A4545" w:rsidP="00EB7F99">
      <w:pPr>
        <w:rPr>
          <w:lang w:eastAsia="zh-CN"/>
        </w:rPr>
      </w:pPr>
      <w:r w:rsidRPr="00EC653C">
        <w:rPr>
          <w:b/>
          <w:lang w:eastAsia="zh-CN"/>
        </w:rPr>
        <w:t>Activity</w:t>
      </w:r>
      <w:r w:rsidR="00EC653C" w:rsidRPr="00EC653C">
        <w:rPr>
          <w:b/>
          <w:bCs/>
          <w:lang w:eastAsia="zh-CN"/>
        </w:rPr>
        <w:t xml:space="preserve"> 4</w:t>
      </w:r>
      <w:r w:rsidR="0006141F">
        <w:rPr>
          <w:b/>
          <w:bCs/>
          <w:lang w:eastAsia="zh-CN"/>
        </w:rPr>
        <w:t>6</w:t>
      </w:r>
      <w:r w:rsidRPr="00EC653C">
        <w:rPr>
          <w:b/>
          <w:lang w:eastAsia="zh-CN"/>
        </w:rPr>
        <w:t>:</w:t>
      </w:r>
      <w:r>
        <w:rPr>
          <w:lang w:eastAsia="zh-CN"/>
        </w:rPr>
        <w:t xml:space="preserve"> </w:t>
      </w:r>
      <w:r w:rsidR="00BA2403">
        <w:rPr>
          <w:lang w:eastAsia="zh-CN"/>
        </w:rPr>
        <w:t>v</w:t>
      </w:r>
      <w:r w:rsidRPr="137F54AE">
        <w:rPr>
          <w:lang w:eastAsia="zh-CN"/>
        </w:rPr>
        <w:t>isit</w:t>
      </w:r>
      <w:r w:rsidR="007452A4">
        <w:rPr>
          <w:lang w:eastAsia="zh-CN"/>
        </w:rPr>
        <w:t xml:space="preserve"> the sample</w:t>
      </w:r>
      <w:r>
        <w:rPr>
          <w:lang w:eastAsia="zh-CN"/>
        </w:rPr>
        <w:t xml:space="preserve"> </w:t>
      </w:r>
      <w:hyperlink r:id="rId63">
        <w:r w:rsidR="007452A4" w:rsidRPr="137F54AE">
          <w:rPr>
            <w:rStyle w:val="Hyperlink"/>
            <w:lang w:eastAsia="zh-CN"/>
          </w:rPr>
          <w:t>online HSC Examination</w:t>
        </w:r>
      </w:hyperlink>
      <w:r w:rsidR="00A82594">
        <w:rPr>
          <w:lang w:eastAsia="zh-CN"/>
        </w:rPr>
        <w:t xml:space="preserve"> and </w:t>
      </w:r>
      <w:r w:rsidR="00EA7425">
        <w:rPr>
          <w:lang w:eastAsia="zh-CN"/>
        </w:rPr>
        <w:t>inspect</w:t>
      </w:r>
      <w:r w:rsidR="00A82594">
        <w:rPr>
          <w:lang w:eastAsia="zh-CN"/>
        </w:rPr>
        <w:t xml:space="preserve"> the</w:t>
      </w:r>
      <w:r w:rsidR="00EA7425">
        <w:rPr>
          <w:lang w:eastAsia="zh-CN"/>
        </w:rPr>
        <w:t xml:space="preserve"> following</w:t>
      </w:r>
      <w:r w:rsidR="00A82594">
        <w:rPr>
          <w:lang w:eastAsia="zh-CN"/>
        </w:rPr>
        <w:t xml:space="preserve"> </w:t>
      </w:r>
      <w:r w:rsidR="00AB72B9">
        <w:rPr>
          <w:lang w:eastAsia="zh-CN"/>
        </w:rPr>
        <w:t>algorithm</w:t>
      </w:r>
      <w:r w:rsidR="00D4059D">
        <w:rPr>
          <w:lang w:eastAsia="zh-CN"/>
        </w:rPr>
        <w:t>. Each line of the algorithm has been numbered for reference.</w:t>
      </w:r>
    </w:p>
    <w:p w14:paraId="166BE7E8" w14:textId="21C11FEF" w:rsidR="006A4141" w:rsidRDefault="002B3149" w:rsidP="00EB7F99">
      <w:pPr>
        <w:rPr>
          <w:lang w:eastAsia="zh-CN"/>
        </w:rPr>
      </w:pPr>
      <w:r>
        <w:rPr>
          <w:lang w:eastAsia="zh-CN"/>
        </w:rPr>
        <w:t>1.</w:t>
      </w:r>
      <w:r w:rsidR="00430572">
        <w:rPr>
          <w:lang w:eastAsia="zh-CN"/>
        </w:rPr>
        <w:t xml:space="preserve"> </w:t>
      </w:r>
      <w:r w:rsidR="006A4141">
        <w:rPr>
          <w:lang w:eastAsia="zh-CN"/>
        </w:rPr>
        <w:t>BEGIN determineGrade</w:t>
      </w:r>
    </w:p>
    <w:p w14:paraId="44AC79C3" w14:textId="428EBFD9" w:rsidR="006A4141" w:rsidRDefault="001A1E52" w:rsidP="00EB7F99">
      <w:pPr>
        <w:rPr>
          <w:lang w:eastAsia="zh-CN"/>
        </w:rPr>
      </w:pPr>
      <w:r w:rsidRPr="19C8715F">
        <w:rPr>
          <w:lang w:eastAsia="zh-CN"/>
        </w:rPr>
        <w:t>2.</w:t>
      </w:r>
      <w:r w:rsidR="006A4141" w:rsidRPr="19C8715F">
        <w:rPr>
          <w:lang w:eastAsia="zh-CN"/>
        </w:rPr>
        <w:t xml:space="preserve">         </w:t>
      </w:r>
      <w:r w:rsidR="2800E477" w:rsidRPr="19C8715F">
        <w:rPr>
          <w:lang w:eastAsia="zh-CN"/>
        </w:rPr>
        <w:t>G</w:t>
      </w:r>
      <w:r w:rsidR="006A4141" w:rsidRPr="19C8715F">
        <w:rPr>
          <w:lang w:eastAsia="zh-CN"/>
        </w:rPr>
        <w:t>et Mark</w:t>
      </w:r>
    </w:p>
    <w:p w14:paraId="27C7F672" w14:textId="4B98C8CC" w:rsidR="006A4141" w:rsidRDefault="001A1E52" w:rsidP="00EB7F99">
      <w:pPr>
        <w:rPr>
          <w:lang w:eastAsia="zh-CN"/>
        </w:rPr>
      </w:pPr>
      <w:r>
        <w:rPr>
          <w:lang w:eastAsia="zh-CN"/>
        </w:rPr>
        <w:t>3.</w:t>
      </w:r>
      <w:r w:rsidR="006A4141">
        <w:rPr>
          <w:lang w:eastAsia="zh-CN"/>
        </w:rPr>
        <w:t xml:space="preserve">         CASEWHERE Mark</w:t>
      </w:r>
    </w:p>
    <w:p w14:paraId="3D464DA1" w14:textId="21286E4A" w:rsidR="006A4141" w:rsidRDefault="001A1E52" w:rsidP="00EB7F99">
      <w:pPr>
        <w:rPr>
          <w:lang w:eastAsia="zh-CN"/>
        </w:rPr>
      </w:pPr>
      <w:r w:rsidRPr="19C8715F">
        <w:rPr>
          <w:lang w:eastAsia="zh-CN"/>
        </w:rPr>
        <w:t>4.</w:t>
      </w:r>
      <w:r w:rsidR="006A4141" w:rsidRPr="19C8715F">
        <w:rPr>
          <w:lang w:eastAsia="zh-CN"/>
        </w:rPr>
        <w:t xml:space="preserve">                  &gt;=80: Grade "H"</w:t>
      </w:r>
    </w:p>
    <w:p w14:paraId="4D1CE7A3" w14:textId="05EAA041" w:rsidR="006A4141" w:rsidRDefault="001A1E52" w:rsidP="00EB7F99">
      <w:pPr>
        <w:rPr>
          <w:lang w:eastAsia="zh-CN"/>
        </w:rPr>
      </w:pPr>
      <w:r w:rsidRPr="19C8715F">
        <w:rPr>
          <w:lang w:eastAsia="zh-CN"/>
        </w:rPr>
        <w:t>5.</w:t>
      </w:r>
      <w:r w:rsidR="006A4141" w:rsidRPr="19C8715F">
        <w:rPr>
          <w:lang w:eastAsia="zh-CN"/>
        </w:rPr>
        <w:t xml:space="preserve">                  &gt;=50: Grade "P"</w:t>
      </w:r>
    </w:p>
    <w:p w14:paraId="68EF435C" w14:textId="7805E441" w:rsidR="006A4141" w:rsidRDefault="001A1E52" w:rsidP="00EB7F99">
      <w:pPr>
        <w:rPr>
          <w:lang w:eastAsia="zh-CN"/>
        </w:rPr>
      </w:pPr>
      <w:r w:rsidRPr="19C8715F">
        <w:rPr>
          <w:lang w:eastAsia="zh-CN"/>
        </w:rPr>
        <w:t>6.</w:t>
      </w:r>
      <w:r w:rsidR="006A4141" w:rsidRPr="19C8715F">
        <w:rPr>
          <w:lang w:eastAsia="zh-CN"/>
        </w:rPr>
        <w:t xml:space="preserve">                  OTHERWISE: Grade = "N"</w:t>
      </w:r>
    </w:p>
    <w:p w14:paraId="3DF816E2" w14:textId="2FC242E0" w:rsidR="006A4141" w:rsidRDefault="001A1E52" w:rsidP="00EB7F99">
      <w:pPr>
        <w:rPr>
          <w:lang w:eastAsia="zh-CN"/>
        </w:rPr>
      </w:pPr>
      <w:r>
        <w:rPr>
          <w:lang w:eastAsia="zh-CN"/>
        </w:rPr>
        <w:t>7.</w:t>
      </w:r>
      <w:r w:rsidR="006A4141">
        <w:rPr>
          <w:lang w:eastAsia="zh-CN"/>
        </w:rPr>
        <w:t xml:space="preserve">         ENDCASE</w:t>
      </w:r>
    </w:p>
    <w:p w14:paraId="7192BC9B" w14:textId="4A9DB4D8" w:rsidR="006A4141" w:rsidRDefault="001A1E52" w:rsidP="00EB7F99">
      <w:pPr>
        <w:rPr>
          <w:lang w:eastAsia="zh-CN"/>
        </w:rPr>
      </w:pPr>
      <w:r w:rsidRPr="19C8715F">
        <w:rPr>
          <w:lang w:eastAsia="zh-CN"/>
        </w:rPr>
        <w:t>8.</w:t>
      </w:r>
      <w:r w:rsidR="006A4141" w:rsidRPr="19C8715F">
        <w:rPr>
          <w:lang w:eastAsia="zh-CN"/>
        </w:rPr>
        <w:t xml:space="preserve">         </w:t>
      </w:r>
      <w:r w:rsidR="728841BF" w:rsidRPr="19C8715F">
        <w:rPr>
          <w:lang w:eastAsia="zh-CN"/>
        </w:rPr>
        <w:t xml:space="preserve">Display </w:t>
      </w:r>
      <w:r w:rsidR="006A4141" w:rsidRPr="19C8715F">
        <w:rPr>
          <w:lang w:eastAsia="zh-CN"/>
        </w:rPr>
        <w:t>Grade</w:t>
      </w:r>
    </w:p>
    <w:p w14:paraId="37100CB1" w14:textId="08F2CE6C" w:rsidR="004230CB" w:rsidRDefault="00D4059D" w:rsidP="00EB7F99">
      <w:pPr>
        <w:rPr>
          <w:lang w:eastAsia="zh-CN"/>
        </w:rPr>
      </w:pPr>
      <w:r>
        <w:rPr>
          <w:lang w:eastAsia="zh-CN"/>
        </w:rPr>
        <w:t>9.</w:t>
      </w:r>
      <w:r w:rsidR="00430572">
        <w:rPr>
          <w:lang w:eastAsia="zh-CN"/>
        </w:rPr>
        <w:t xml:space="preserve"> </w:t>
      </w:r>
      <w:r w:rsidR="006A4141">
        <w:rPr>
          <w:lang w:eastAsia="zh-CN"/>
        </w:rPr>
        <w:t>End determineGrade</w:t>
      </w:r>
    </w:p>
    <w:p w14:paraId="71ABA6CA" w14:textId="61E455DD" w:rsidR="002F52FE" w:rsidRPr="008E0AF9" w:rsidRDefault="002F52FE" w:rsidP="00EB7F99">
      <w:pPr>
        <w:pStyle w:val="Heading4"/>
      </w:pPr>
      <w:r w:rsidRPr="008E0AF9">
        <w:t>Determining inputs and outputs</w:t>
      </w:r>
    </w:p>
    <w:p w14:paraId="4DCA6D46" w14:textId="6F8FF9D0" w:rsidR="00EB0ABF" w:rsidRDefault="00EC653C" w:rsidP="00EB7F99">
      <w:pPr>
        <w:rPr>
          <w:lang w:eastAsia="zh-CN"/>
        </w:rPr>
      </w:pPr>
      <w:r w:rsidRPr="00E72075">
        <w:rPr>
          <w:b/>
          <w:bCs/>
          <w:lang w:eastAsia="zh-CN"/>
        </w:rPr>
        <w:t>Activity 4</w:t>
      </w:r>
      <w:r w:rsidR="0006141F">
        <w:rPr>
          <w:b/>
          <w:bCs/>
          <w:lang w:eastAsia="zh-CN"/>
        </w:rPr>
        <w:t>7</w:t>
      </w:r>
      <w:r w:rsidRPr="00E72075">
        <w:rPr>
          <w:b/>
          <w:bCs/>
          <w:lang w:eastAsia="zh-CN"/>
        </w:rPr>
        <w:t>:</w:t>
      </w:r>
      <w:r>
        <w:rPr>
          <w:lang w:eastAsia="zh-CN"/>
        </w:rPr>
        <w:t xml:space="preserve"> </w:t>
      </w:r>
      <w:r w:rsidR="00616CAC">
        <w:rPr>
          <w:lang w:eastAsia="zh-CN"/>
        </w:rPr>
        <w:t>d</w:t>
      </w:r>
      <w:r w:rsidR="00EB0ABF">
        <w:rPr>
          <w:lang w:eastAsia="zh-CN"/>
        </w:rPr>
        <w:t>etermining inputs and outputs</w:t>
      </w:r>
    </w:p>
    <w:p w14:paraId="2E6D1F9B" w14:textId="69CEFAD5" w:rsidR="00D30644" w:rsidRDefault="00EB0ABF" w:rsidP="00EB7F99">
      <w:pPr>
        <w:rPr>
          <w:lang w:eastAsia="en-GB"/>
        </w:rPr>
      </w:pPr>
      <w:r>
        <w:rPr>
          <w:b/>
          <w:bCs/>
          <w:noProof/>
        </w:rPr>
        <w:drawing>
          <wp:anchor distT="0" distB="0" distL="114300" distR="114300" simplePos="0" relativeHeight="251658341" behindDoc="0" locked="0" layoutInCell="1" allowOverlap="1" wp14:anchorId="4479A681" wp14:editId="49B64736">
            <wp:simplePos x="0" y="0"/>
            <wp:positionH relativeFrom="margin">
              <wp:posOffset>0</wp:posOffset>
            </wp:positionH>
            <wp:positionV relativeFrom="paragraph">
              <wp:posOffset>289</wp:posOffset>
            </wp:positionV>
            <wp:extent cx="635000" cy="635000"/>
            <wp:effectExtent l="0" t="0" r="0" b="0"/>
            <wp:wrapSquare wrapText="bothSides"/>
            <wp:docPr id="1124876111" name="Picture 11248761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76111" name="Picture 1124876111">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A0C53">
        <w:rPr>
          <w:lang w:eastAsia="en-GB"/>
        </w:rPr>
        <w:t xml:space="preserve">What are the </w:t>
      </w:r>
      <w:r w:rsidR="00493521">
        <w:rPr>
          <w:lang w:eastAsia="en-GB"/>
        </w:rPr>
        <w:t>i</w:t>
      </w:r>
      <w:r w:rsidR="006A0C53">
        <w:rPr>
          <w:lang w:eastAsia="en-GB"/>
        </w:rPr>
        <w:t xml:space="preserve">nputs and </w:t>
      </w:r>
      <w:r w:rsidR="00493521">
        <w:rPr>
          <w:lang w:eastAsia="en-GB"/>
        </w:rPr>
        <w:t>o</w:t>
      </w:r>
      <w:r w:rsidR="006A0C53">
        <w:rPr>
          <w:lang w:eastAsia="en-GB"/>
        </w:rPr>
        <w:t>utputs?</w:t>
      </w:r>
    </w:p>
    <w:tbl>
      <w:tblPr>
        <w:tblStyle w:val="GridTable1Light-Accent1"/>
        <w:tblW w:w="9650" w:type="dxa"/>
        <w:tblLook w:val="0620" w:firstRow="1" w:lastRow="0" w:firstColumn="0" w:lastColumn="0" w:noHBand="1" w:noVBand="1"/>
        <w:tblDescription w:val="Space for students to provide answer"/>
      </w:tblPr>
      <w:tblGrid>
        <w:gridCol w:w="9650"/>
      </w:tblGrid>
      <w:tr w:rsidR="006A0C53" w:rsidRPr="006A0C53" w14:paraId="6D5E61C7" w14:textId="77777777" w:rsidTr="003A6DA4">
        <w:trPr>
          <w:cnfStyle w:val="100000000000" w:firstRow="1" w:lastRow="0" w:firstColumn="0" w:lastColumn="0" w:oddVBand="0" w:evenVBand="0" w:oddHBand="0" w:evenHBand="0" w:firstRowFirstColumn="0" w:firstRowLastColumn="0" w:lastRowFirstColumn="0" w:lastRowLastColumn="0"/>
          <w:trHeight w:val="1650"/>
        </w:trPr>
        <w:tc>
          <w:tcPr>
            <w:tcW w:w="9650" w:type="dxa"/>
          </w:tcPr>
          <w:p w14:paraId="03B938FA" w14:textId="77777777" w:rsidR="00EC653C" w:rsidRDefault="00EC653C" w:rsidP="00EB7F99">
            <w:pPr>
              <w:spacing w:line="276" w:lineRule="auto"/>
              <w:rPr>
                <w:b/>
                <w:bCs w:val="0"/>
                <w:lang w:eastAsia="en-GB"/>
              </w:rPr>
            </w:pPr>
            <w:r w:rsidRPr="00EC653C">
              <w:rPr>
                <w:b/>
                <w:lang w:eastAsia="en-GB"/>
              </w:rPr>
              <w:t>Sample answer:</w:t>
            </w:r>
          </w:p>
          <w:p w14:paraId="25729F49" w14:textId="35BABF60" w:rsidR="006A0C53" w:rsidRDefault="006A0C53" w:rsidP="00EB7F99">
            <w:pPr>
              <w:spacing w:line="276" w:lineRule="auto"/>
              <w:rPr>
                <w:lang w:eastAsia="en-GB"/>
              </w:rPr>
            </w:pPr>
            <w:r>
              <w:rPr>
                <w:lang w:eastAsia="en-GB"/>
              </w:rPr>
              <w:t>Inputs</w:t>
            </w:r>
            <w:r w:rsidR="00202783">
              <w:rPr>
                <w:lang w:eastAsia="en-GB"/>
              </w:rPr>
              <w:t>: Marks</w:t>
            </w:r>
            <w:r w:rsidR="00D4059D">
              <w:rPr>
                <w:lang w:eastAsia="en-GB"/>
              </w:rPr>
              <w:t xml:space="preserve"> </w:t>
            </w:r>
            <w:r w:rsidR="00D652B0">
              <w:rPr>
                <w:lang w:eastAsia="en-GB"/>
              </w:rPr>
              <w:t>(given the conditional statements it could be presumed that the mark is out of 100</w:t>
            </w:r>
            <w:r w:rsidR="00493521">
              <w:rPr>
                <w:lang w:eastAsia="en-GB"/>
              </w:rPr>
              <w:t>).</w:t>
            </w:r>
          </w:p>
          <w:p w14:paraId="401128FE" w14:textId="584C9B98" w:rsidR="00202783" w:rsidRPr="006A0C53" w:rsidRDefault="195A3EA0" w:rsidP="00EB7F99">
            <w:pPr>
              <w:spacing w:after="240" w:line="276" w:lineRule="auto"/>
              <w:rPr>
                <w:lang w:eastAsia="en-GB"/>
              </w:rPr>
            </w:pPr>
            <w:r w:rsidRPr="6BD7D3E7">
              <w:rPr>
                <w:lang w:eastAsia="en-GB"/>
              </w:rPr>
              <w:t>Outputs: Grades (H, P or N</w:t>
            </w:r>
            <w:r w:rsidR="034D0F3B" w:rsidRPr="6BD7D3E7">
              <w:rPr>
                <w:lang w:eastAsia="en-GB"/>
              </w:rPr>
              <w:t>.</w:t>
            </w:r>
            <w:r w:rsidR="31FB2D98" w:rsidRPr="6BD7D3E7">
              <w:rPr>
                <w:lang w:eastAsia="en-GB"/>
              </w:rPr>
              <w:t xml:space="preserve"> </w:t>
            </w:r>
            <w:r w:rsidR="034D0F3B" w:rsidRPr="6BD7D3E7">
              <w:rPr>
                <w:lang w:eastAsia="en-GB"/>
              </w:rPr>
              <w:t xml:space="preserve">Students may infer that these </w:t>
            </w:r>
            <w:r w:rsidR="594D1158" w:rsidRPr="6BD7D3E7">
              <w:rPr>
                <w:lang w:eastAsia="en-GB"/>
              </w:rPr>
              <w:t>correlate to High, Pass and Nil</w:t>
            </w:r>
            <w:r w:rsidR="5F54F673" w:rsidRPr="19C8715F">
              <w:rPr>
                <w:lang w:eastAsia="en-GB"/>
              </w:rPr>
              <w:t>)</w:t>
            </w:r>
            <w:r w:rsidR="00493521">
              <w:rPr>
                <w:lang w:eastAsia="en-GB"/>
              </w:rPr>
              <w:t>.</w:t>
            </w:r>
          </w:p>
        </w:tc>
      </w:tr>
    </w:tbl>
    <w:p w14:paraId="612A7B9B" w14:textId="2FB6845B" w:rsidR="002F52FE" w:rsidRDefault="002F52FE" w:rsidP="00EB7F99">
      <w:pPr>
        <w:pStyle w:val="Heading4"/>
        <w:rPr>
          <w:lang w:eastAsia="en-GB"/>
        </w:rPr>
      </w:pPr>
      <w:r w:rsidRPr="40D04529">
        <w:rPr>
          <w:lang w:eastAsia="en-GB"/>
        </w:rPr>
        <w:t>Determining the purpose of the algorithm</w:t>
      </w:r>
    </w:p>
    <w:p w14:paraId="4BADF4D1" w14:textId="52F8D8C0" w:rsidR="00202783" w:rsidRPr="00815602" w:rsidRDefault="00EC653C" w:rsidP="00EB7F99">
      <w:pPr>
        <w:rPr>
          <w:b/>
          <w:bCs/>
          <w:lang w:eastAsia="zh-CN"/>
        </w:rPr>
      </w:pPr>
      <w:r w:rsidRPr="00E72075">
        <w:rPr>
          <w:b/>
          <w:bCs/>
          <w:lang w:eastAsia="zh-CN"/>
        </w:rPr>
        <w:t>Activity 4</w:t>
      </w:r>
      <w:r w:rsidR="0006141F">
        <w:rPr>
          <w:b/>
          <w:bCs/>
          <w:lang w:eastAsia="zh-CN"/>
        </w:rPr>
        <w:t>8</w:t>
      </w:r>
      <w:r w:rsidRPr="00E72075">
        <w:rPr>
          <w:b/>
          <w:bCs/>
          <w:lang w:eastAsia="zh-CN"/>
        </w:rPr>
        <w:t>:</w:t>
      </w:r>
      <w:r>
        <w:rPr>
          <w:b/>
          <w:bCs/>
          <w:lang w:eastAsia="zh-CN"/>
        </w:rPr>
        <w:t xml:space="preserve"> </w:t>
      </w:r>
      <w:r w:rsidR="007550CF">
        <w:rPr>
          <w:lang w:eastAsia="zh-CN"/>
        </w:rPr>
        <w:t>d</w:t>
      </w:r>
      <w:r w:rsidR="00EB0ABF" w:rsidRPr="00EB0ABF">
        <w:rPr>
          <w:lang w:eastAsia="zh-CN"/>
        </w:rPr>
        <w:t>etermin</w:t>
      </w:r>
      <w:r w:rsidR="00BF61AB">
        <w:rPr>
          <w:lang w:eastAsia="zh-CN"/>
        </w:rPr>
        <w:t>e</w:t>
      </w:r>
      <w:r w:rsidR="00EB0ABF" w:rsidRPr="00EB0ABF">
        <w:rPr>
          <w:lang w:eastAsia="zh-CN"/>
        </w:rPr>
        <w:t xml:space="preserve"> the purpose</w:t>
      </w:r>
      <w:r w:rsidR="00EB0ABF">
        <w:rPr>
          <w:b/>
          <w:bCs/>
          <w:noProof/>
        </w:rPr>
        <w:drawing>
          <wp:anchor distT="0" distB="0" distL="114300" distR="114300" simplePos="0" relativeHeight="251658285" behindDoc="0" locked="0" layoutInCell="1" allowOverlap="1" wp14:anchorId="0461E00D" wp14:editId="7E4FAF48">
            <wp:simplePos x="0" y="0"/>
            <wp:positionH relativeFrom="column">
              <wp:posOffset>0</wp:posOffset>
            </wp:positionH>
            <wp:positionV relativeFrom="paragraph">
              <wp:posOffset>53660</wp:posOffset>
            </wp:positionV>
            <wp:extent cx="635000" cy="635000"/>
            <wp:effectExtent l="0" t="0" r="0" b="0"/>
            <wp:wrapSquare wrapText="bothSides"/>
            <wp:docPr id="1412157112" name="Picture 14121571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76111" name="Picture 1124876111">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EC653C">
        <w:rPr>
          <w:lang w:eastAsia="zh-CN"/>
        </w:rPr>
        <w:t xml:space="preserve"> of the </w:t>
      </w:r>
      <w:r w:rsidR="00BF61AB">
        <w:rPr>
          <w:lang w:eastAsia="zh-CN"/>
        </w:rPr>
        <w:t xml:space="preserve">above </w:t>
      </w:r>
      <w:r w:rsidRPr="00EC653C">
        <w:rPr>
          <w:lang w:eastAsia="zh-CN"/>
        </w:rPr>
        <w:t>algorithm.</w:t>
      </w:r>
    </w:p>
    <w:tbl>
      <w:tblPr>
        <w:tblStyle w:val="GridTable1Light-Accent1"/>
        <w:tblW w:w="9650" w:type="dxa"/>
        <w:tblLook w:val="0620" w:firstRow="1" w:lastRow="0" w:firstColumn="0" w:lastColumn="0" w:noHBand="1" w:noVBand="1"/>
        <w:tblDescription w:val="Space for students to provide answer"/>
      </w:tblPr>
      <w:tblGrid>
        <w:gridCol w:w="9650"/>
      </w:tblGrid>
      <w:tr w:rsidR="00202783" w:rsidRPr="006A0C53" w14:paraId="5395BEFB" w14:textId="77777777" w:rsidTr="003A6DA4">
        <w:trPr>
          <w:cnfStyle w:val="100000000000" w:firstRow="1" w:lastRow="0" w:firstColumn="0" w:lastColumn="0" w:oddVBand="0" w:evenVBand="0" w:oddHBand="0" w:evenHBand="0" w:firstRowFirstColumn="0" w:firstRowLastColumn="0" w:lastRowFirstColumn="0" w:lastRowLastColumn="0"/>
          <w:trHeight w:val="1142"/>
        </w:trPr>
        <w:tc>
          <w:tcPr>
            <w:tcW w:w="9650" w:type="dxa"/>
          </w:tcPr>
          <w:p w14:paraId="6B7E8113" w14:textId="77777777" w:rsidR="00EC653C" w:rsidRDefault="00EC653C" w:rsidP="00EB7F99">
            <w:pPr>
              <w:spacing w:line="276" w:lineRule="auto"/>
              <w:rPr>
                <w:b/>
                <w:bCs w:val="0"/>
                <w:lang w:eastAsia="en-GB"/>
              </w:rPr>
            </w:pPr>
            <w:r w:rsidRPr="00EC653C">
              <w:rPr>
                <w:b/>
                <w:lang w:eastAsia="en-GB"/>
              </w:rPr>
              <w:t>Sample answer:</w:t>
            </w:r>
          </w:p>
          <w:p w14:paraId="69D6E0E4" w14:textId="6A66F463" w:rsidR="00AB1EF3" w:rsidRDefault="43BE4E1C" w:rsidP="00EB7F99">
            <w:pPr>
              <w:spacing w:line="276" w:lineRule="auto"/>
              <w:rPr>
                <w:lang w:eastAsia="en-GB"/>
              </w:rPr>
            </w:pPr>
            <w:r w:rsidRPr="6BD7D3E7">
              <w:rPr>
                <w:lang w:eastAsia="en-GB"/>
              </w:rPr>
              <w:t xml:space="preserve">This </w:t>
            </w:r>
            <w:r w:rsidR="26BC63F3" w:rsidRPr="6BD7D3E7">
              <w:rPr>
                <w:lang w:eastAsia="en-GB"/>
              </w:rPr>
              <w:t>algorithm</w:t>
            </w:r>
            <w:r w:rsidRPr="6BD7D3E7">
              <w:rPr>
                <w:lang w:eastAsia="en-GB"/>
              </w:rPr>
              <w:t xml:space="preserve"> </w:t>
            </w:r>
            <w:r w:rsidR="26BC63F3" w:rsidRPr="6BD7D3E7">
              <w:rPr>
                <w:lang w:eastAsia="en-GB"/>
              </w:rPr>
              <w:t xml:space="preserve">is an example of a </w:t>
            </w:r>
            <w:r w:rsidR="397E95F1" w:rsidRPr="6BD7D3E7">
              <w:rPr>
                <w:lang w:eastAsia="en-GB"/>
              </w:rPr>
              <w:t>multi-way selection.</w:t>
            </w:r>
          </w:p>
          <w:p w14:paraId="6E6FD6F1" w14:textId="6EE31705" w:rsidR="00202783" w:rsidRPr="006A0C53" w:rsidRDefault="397E95F1" w:rsidP="00EB7F99">
            <w:pPr>
              <w:spacing w:after="240" w:line="276" w:lineRule="auto"/>
              <w:rPr>
                <w:lang w:eastAsia="en-GB"/>
              </w:rPr>
            </w:pPr>
            <w:r w:rsidRPr="6BD7D3E7">
              <w:rPr>
                <w:lang w:eastAsia="en-GB"/>
              </w:rPr>
              <w:t>It</w:t>
            </w:r>
            <w:r>
              <w:rPr>
                <w:lang w:eastAsia="en-GB"/>
              </w:rPr>
              <w:t>s</w:t>
            </w:r>
            <w:r w:rsidRPr="6BD7D3E7">
              <w:rPr>
                <w:lang w:eastAsia="en-GB"/>
              </w:rPr>
              <w:t xml:space="preserve"> purpose is to get a</w:t>
            </w:r>
            <w:r w:rsidR="26BC63F3" w:rsidRPr="6BD7D3E7">
              <w:rPr>
                <w:lang w:eastAsia="en-GB"/>
              </w:rPr>
              <w:t xml:space="preserve"> mark</w:t>
            </w:r>
            <w:r w:rsidRPr="6BD7D3E7">
              <w:rPr>
                <w:lang w:eastAsia="en-GB"/>
              </w:rPr>
              <w:t xml:space="preserve"> (possibly out of 100)</w:t>
            </w:r>
            <w:r w:rsidR="26BC63F3" w:rsidRPr="6BD7D3E7">
              <w:rPr>
                <w:lang w:eastAsia="en-GB"/>
              </w:rPr>
              <w:t xml:space="preserve"> and determine the grade</w:t>
            </w:r>
            <w:r w:rsidR="6D772AEA" w:rsidRPr="6BD7D3E7">
              <w:rPr>
                <w:lang w:eastAsia="en-GB"/>
              </w:rPr>
              <w:t>.</w:t>
            </w:r>
          </w:p>
        </w:tc>
      </w:tr>
    </w:tbl>
    <w:p w14:paraId="35D4DCA0" w14:textId="3F6AEC3A" w:rsidR="002F52FE" w:rsidRDefault="002F52FE" w:rsidP="00EB7F99">
      <w:pPr>
        <w:pStyle w:val="Heading4"/>
        <w:rPr>
          <w:lang w:eastAsia="en-GB"/>
        </w:rPr>
      </w:pPr>
      <w:r w:rsidRPr="6BD7D3E7">
        <w:rPr>
          <w:lang w:eastAsia="en-GB"/>
        </w:rPr>
        <w:t>Desk checking and peer checking</w:t>
      </w:r>
    </w:p>
    <w:p w14:paraId="03F54830" w14:textId="0B86E04F" w:rsidR="002F52FE" w:rsidRDefault="00AB1EF3" w:rsidP="00EB7F99">
      <w:pPr>
        <w:rPr>
          <w:lang w:eastAsia="en-GB"/>
        </w:rPr>
      </w:pPr>
      <w:r w:rsidRPr="00E72075">
        <w:rPr>
          <w:b/>
          <w:bCs/>
          <w:lang w:eastAsia="zh-CN"/>
        </w:rPr>
        <w:t xml:space="preserve">Activity </w:t>
      </w:r>
      <w:r w:rsidR="0006141F">
        <w:rPr>
          <w:b/>
          <w:bCs/>
          <w:lang w:eastAsia="zh-CN"/>
        </w:rPr>
        <w:t>49</w:t>
      </w:r>
      <w:r w:rsidRPr="00E72075">
        <w:rPr>
          <w:b/>
          <w:bCs/>
          <w:lang w:eastAsia="zh-CN"/>
        </w:rPr>
        <w:t>:</w:t>
      </w:r>
      <w:r>
        <w:rPr>
          <w:b/>
          <w:bCs/>
          <w:lang w:eastAsia="zh-CN"/>
        </w:rPr>
        <w:t xml:space="preserve"> </w:t>
      </w:r>
      <w:r w:rsidR="007550CF">
        <w:rPr>
          <w:lang w:eastAsia="en-GB"/>
        </w:rPr>
        <w:t>s</w:t>
      </w:r>
      <w:r w:rsidR="00A142BA">
        <w:rPr>
          <w:lang w:eastAsia="en-GB"/>
        </w:rPr>
        <w:t>tudents should desk check every a</w:t>
      </w:r>
      <w:r w:rsidR="00632147">
        <w:rPr>
          <w:lang w:eastAsia="en-GB"/>
        </w:rPr>
        <w:t xml:space="preserve">lgorithm they </w:t>
      </w:r>
      <w:r w:rsidR="0006339C">
        <w:rPr>
          <w:lang w:eastAsia="en-GB"/>
        </w:rPr>
        <w:t>encounter. Many examples can be extracted from past HSC S</w:t>
      </w:r>
      <w:r w:rsidR="00322274">
        <w:rPr>
          <w:lang w:eastAsia="en-GB"/>
        </w:rPr>
        <w:t xml:space="preserve">oftware </w:t>
      </w:r>
      <w:r w:rsidR="0006339C">
        <w:rPr>
          <w:lang w:eastAsia="en-GB"/>
        </w:rPr>
        <w:t>D</w:t>
      </w:r>
      <w:r w:rsidR="00922683">
        <w:rPr>
          <w:lang w:eastAsia="en-GB"/>
        </w:rPr>
        <w:t xml:space="preserve">esign and </w:t>
      </w:r>
      <w:r w:rsidR="0006339C">
        <w:rPr>
          <w:lang w:eastAsia="en-GB"/>
        </w:rPr>
        <w:t>D</w:t>
      </w:r>
      <w:r w:rsidR="00922683">
        <w:rPr>
          <w:lang w:eastAsia="en-GB"/>
        </w:rPr>
        <w:t>evelopment (SDD)</w:t>
      </w:r>
      <w:r w:rsidR="0006339C">
        <w:rPr>
          <w:lang w:eastAsia="en-GB"/>
        </w:rPr>
        <w:t xml:space="preserve"> examination papers.</w:t>
      </w:r>
    </w:p>
    <w:p w14:paraId="04537339" w14:textId="00713348" w:rsidR="008A77B5" w:rsidRDefault="00135BC9" w:rsidP="00EB7F99">
      <w:pPr>
        <w:rPr>
          <w:lang w:eastAsia="en-GB"/>
        </w:rPr>
      </w:pPr>
      <w:r>
        <w:rPr>
          <w:b/>
          <w:bCs/>
          <w:noProof/>
        </w:rPr>
        <w:drawing>
          <wp:anchor distT="0" distB="0" distL="114300" distR="114300" simplePos="0" relativeHeight="251658274" behindDoc="0" locked="0" layoutInCell="1" allowOverlap="1" wp14:anchorId="73E072B0" wp14:editId="247CDF0C">
            <wp:simplePos x="0" y="0"/>
            <wp:positionH relativeFrom="column">
              <wp:posOffset>0</wp:posOffset>
            </wp:positionH>
            <wp:positionV relativeFrom="paragraph">
              <wp:posOffset>186627</wp:posOffset>
            </wp:positionV>
            <wp:extent cx="635000" cy="635000"/>
            <wp:effectExtent l="0" t="0" r="0" b="0"/>
            <wp:wrapSquare wrapText="bothSides"/>
            <wp:docPr id="389687335" name="Picture 3896873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6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A77B5" w:rsidRPr="6BD7D3E7">
        <w:rPr>
          <w:lang w:eastAsia="en-GB"/>
        </w:rPr>
        <w:t xml:space="preserve">This </w:t>
      </w:r>
      <w:r w:rsidR="00327838" w:rsidRPr="6BD7D3E7">
        <w:rPr>
          <w:lang w:eastAsia="en-GB"/>
        </w:rPr>
        <w:t xml:space="preserve">can work best in a collaborative environment where an </w:t>
      </w:r>
      <w:r w:rsidR="00290667" w:rsidRPr="6BD7D3E7">
        <w:rPr>
          <w:lang w:eastAsia="en-GB"/>
        </w:rPr>
        <w:t>algorithm</w:t>
      </w:r>
      <w:r w:rsidR="00327838" w:rsidRPr="6BD7D3E7">
        <w:rPr>
          <w:lang w:eastAsia="en-GB"/>
        </w:rPr>
        <w:t xml:space="preserve"> is written on a whiteboard and students </w:t>
      </w:r>
      <w:r w:rsidR="00290667" w:rsidRPr="6BD7D3E7">
        <w:rPr>
          <w:lang w:eastAsia="en-GB"/>
        </w:rPr>
        <w:t xml:space="preserve">discuss what is happening in every line of </w:t>
      </w:r>
      <w:r w:rsidR="23CE195B" w:rsidRPr="6BD7D3E7">
        <w:rPr>
          <w:lang w:eastAsia="en-GB"/>
        </w:rPr>
        <w:t>pseudocode.</w:t>
      </w:r>
    </w:p>
    <w:p w14:paraId="6BE22A21" w14:textId="6BE459B2" w:rsidR="00BC2763" w:rsidRPr="002F52FE" w:rsidRDefault="00632147" w:rsidP="00EB7F99">
      <w:pPr>
        <w:rPr>
          <w:lang w:eastAsia="en-GB"/>
        </w:rPr>
      </w:pPr>
      <w:r>
        <w:rPr>
          <w:lang w:eastAsia="en-GB"/>
        </w:rPr>
        <w:t xml:space="preserve">This </w:t>
      </w:r>
      <w:r w:rsidR="005B346D">
        <w:rPr>
          <w:lang w:eastAsia="en-GB"/>
        </w:rPr>
        <w:t>involves identifying and labelling the variables</w:t>
      </w:r>
      <w:r w:rsidR="00C96132">
        <w:rPr>
          <w:lang w:eastAsia="en-GB"/>
        </w:rPr>
        <w:t xml:space="preserve"> (in this case Mark and Grade)</w:t>
      </w:r>
      <w:r w:rsidR="005B346D">
        <w:rPr>
          <w:lang w:eastAsia="en-GB"/>
        </w:rPr>
        <w:t xml:space="preserve"> and </w:t>
      </w:r>
      <w:r w:rsidR="007234C6">
        <w:rPr>
          <w:lang w:eastAsia="en-GB"/>
        </w:rPr>
        <w:t xml:space="preserve">putting test data through the algorithm </w:t>
      </w:r>
      <w:r w:rsidR="00C96132">
        <w:rPr>
          <w:lang w:eastAsia="en-GB"/>
        </w:rPr>
        <w:t xml:space="preserve">to </w:t>
      </w:r>
      <w:r w:rsidR="0066434D">
        <w:rPr>
          <w:lang w:eastAsia="en-GB"/>
        </w:rPr>
        <w:t>analyse the language and structure.</w:t>
      </w:r>
    </w:p>
    <w:p w14:paraId="4220AE82" w14:textId="5FC15D5A" w:rsidR="002F52FE" w:rsidRPr="002F52FE" w:rsidRDefault="002F52FE" w:rsidP="00EB7F99">
      <w:pPr>
        <w:pStyle w:val="Heading4"/>
        <w:rPr>
          <w:lang w:eastAsia="en-GB"/>
        </w:rPr>
      </w:pPr>
      <w:r>
        <w:rPr>
          <w:lang w:eastAsia="en-GB"/>
        </w:rPr>
        <w:t>D</w:t>
      </w:r>
      <w:r w:rsidRPr="002F52FE">
        <w:rPr>
          <w:lang w:eastAsia="en-GB"/>
        </w:rPr>
        <w:t>etermining connections of written algorithms to other subroutines or functions</w:t>
      </w:r>
    </w:p>
    <w:p w14:paraId="1605A7FE" w14:textId="33B77AE1" w:rsidR="000D507C" w:rsidRDefault="000D507C" w:rsidP="00EB7F99">
      <w:pPr>
        <w:rPr>
          <w:b/>
          <w:bCs/>
          <w:lang w:eastAsia="zh-CN"/>
        </w:rPr>
      </w:pPr>
      <w:r>
        <w:rPr>
          <w:b/>
          <w:bCs/>
          <w:noProof/>
        </w:rPr>
        <w:drawing>
          <wp:anchor distT="0" distB="0" distL="114300" distR="114300" simplePos="0" relativeHeight="251658291" behindDoc="0" locked="0" layoutInCell="1" allowOverlap="1" wp14:anchorId="7D63F9D9" wp14:editId="48E3CEB3">
            <wp:simplePos x="0" y="0"/>
            <wp:positionH relativeFrom="margin">
              <wp:posOffset>0</wp:posOffset>
            </wp:positionH>
            <wp:positionV relativeFrom="paragraph">
              <wp:posOffset>405702</wp:posOffset>
            </wp:positionV>
            <wp:extent cx="588010" cy="588010"/>
            <wp:effectExtent l="0" t="0" r="2540" b="2540"/>
            <wp:wrapSquare wrapText="bothSides"/>
            <wp:docPr id="935469488" name="Picture 9354694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00750757" w:rsidRPr="00E72075">
        <w:rPr>
          <w:b/>
          <w:bCs/>
          <w:lang w:eastAsia="zh-CN"/>
        </w:rPr>
        <w:t xml:space="preserve">Activity </w:t>
      </w:r>
      <w:r w:rsidR="00750757">
        <w:rPr>
          <w:b/>
          <w:bCs/>
          <w:lang w:eastAsia="zh-CN"/>
        </w:rPr>
        <w:t>5</w:t>
      </w:r>
      <w:r w:rsidR="0006141F">
        <w:rPr>
          <w:b/>
          <w:bCs/>
          <w:lang w:eastAsia="zh-CN"/>
        </w:rPr>
        <w:t>0</w:t>
      </w:r>
      <w:r w:rsidR="00750757" w:rsidRPr="00E72075">
        <w:rPr>
          <w:b/>
          <w:bCs/>
          <w:lang w:eastAsia="zh-CN"/>
        </w:rPr>
        <w:t>:</w:t>
      </w:r>
      <w:r w:rsidR="00750757">
        <w:rPr>
          <w:b/>
          <w:bCs/>
          <w:lang w:eastAsia="zh-CN"/>
        </w:rPr>
        <w:t xml:space="preserve"> </w:t>
      </w:r>
      <w:r w:rsidR="00AF6D67">
        <w:rPr>
          <w:lang w:eastAsia="zh-CN"/>
        </w:rPr>
        <w:t>d</w:t>
      </w:r>
      <w:r w:rsidRPr="000D507C">
        <w:rPr>
          <w:lang w:eastAsia="zh-CN"/>
        </w:rPr>
        <w:t>etermining connections</w:t>
      </w:r>
    </w:p>
    <w:p w14:paraId="4EB672AA" w14:textId="692B21DD" w:rsidR="002F52FE" w:rsidRDefault="000B1EE2" w:rsidP="00EB7F99">
      <w:pPr>
        <w:spacing w:after="240"/>
        <w:rPr>
          <w:lang w:eastAsia="zh-CN"/>
        </w:rPr>
      </w:pPr>
      <w:r w:rsidRPr="19C8715F">
        <w:rPr>
          <w:lang w:eastAsia="zh-CN"/>
        </w:rPr>
        <w:t>How might the above algorithm</w:t>
      </w:r>
      <w:r w:rsidR="00AD0A0F">
        <w:rPr>
          <w:lang w:eastAsia="zh-CN"/>
        </w:rPr>
        <w:t xml:space="preserve"> from Activity 46</w:t>
      </w:r>
      <w:r w:rsidRPr="19C8715F">
        <w:rPr>
          <w:lang w:eastAsia="zh-CN"/>
        </w:rPr>
        <w:t xml:space="preserve"> be incorporate</w:t>
      </w:r>
      <w:r w:rsidR="08E7EAD1" w:rsidRPr="19C8715F">
        <w:rPr>
          <w:lang w:eastAsia="zh-CN"/>
        </w:rPr>
        <w:t>d</w:t>
      </w:r>
      <w:r w:rsidRPr="19C8715F">
        <w:rPr>
          <w:lang w:eastAsia="zh-CN"/>
        </w:rPr>
        <w:t xml:space="preserve"> into a larger program?</w:t>
      </w:r>
    </w:p>
    <w:tbl>
      <w:tblPr>
        <w:tblStyle w:val="GridTable1Light-Accent1"/>
        <w:tblW w:w="9650" w:type="dxa"/>
        <w:tblLook w:val="0620" w:firstRow="1" w:lastRow="0" w:firstColumn="0" w:lastColumn="0" w:noHBand="1" w:noVBand="1"/>
        <w:tblDescription w:val="Space for students to provide answer"/>
      </w:tblPr>
      <w:tblGrid>
        <w:gridCol w:w="9650"/>
      </w:tblGrid>
      <w:tr w:rsidR="000B1EE2" w:rsidRPr="006A0C53" w14:paraId="4DE33040" w14:textId="77777777" w:rsidTr="003A6DA4">
        <w:trPr>
          <w:cnfStyle w:val="100000000000" w:firstRow="1" w:lastRow="0" w:firstColumn="0" w:lastColumn="0" w:oddVBand="0" w:evenVBand="0" w:oddHBand="0" w:evenHBand="0" w:firstRowFirstColumn="0" w:firstRowLastColumn="0" w:lastRowFirstColumn="0" w:lastRowLastColumn="0"/>
          <w:trHeight w:val="1567"/>
        </w:trPr>
        <w:tc>
          <w:tcPr>
            <w:tcW w:w="9650" w:type="dxa"/>
          </w:tcPr>
          <w:p w14:paraId="0B1E2EB0" w14:textId="77777777" w:rsidR="00493521" w:rsidRPr="00BE2348" w:rsidRDefault="00493521" w:rsidP="00EB7F99">
            <w:pPr>
              <w:rPr>
                <w:rStyle w:val="Strong"/>
              </w:rPr>
            </w:pPr>
            <w:r w:rsidRPr="00BE2348">
              <w:rPr>
                <w:rStyle w:val="Strong"/>
              </w:rPr>
              <w:t>Sample answer:</w:t>
            </w:r>
          </w:p>
          <w:p w14:paraId="0EC08A35" w14:textId="711B47E6" w:rsidR="000B1EE2" w:rsidRDefault="002B0EE2" w:rsidP="00EB7F99">
            <w:pPr>
              <w:rPr>
                <w:lang w:eastAsia="en-GB"/>
              </w:rPr>
            </w:pPr>
            <w:r w:rsidRPr="6BD7D3E7">
              <w:rPr>
                <w:lang w:eastAsia="en-GB"/>
              </w:rPr>
              <w:t>The determine</w:t>
            </w:r>
            <w:r w:rsidR="00AF6D67">
              <w:rPr>
                <w:lang w:eastAsia="en-GB"/>
              </w:rPr>
              <w:t>d</w:t>
            </w:r>
            <w:r w:rsidRPr="6BD7D3E7">
              <w:rPr>
                <w:lang w:eastAsia="en-GB"/>
              </w:rPr>
              <w:t xml:space="preserve"> grades could be part of a larger program that opens the teachers </w:t>
            </w:r>
            <w:r w:rsidR="00E36C6A">
              <w:rPr>
                <w:lang w:eastAsia="en-GB"/>
              </w:rPr>
              <w:t>mark book</w:t>
            </w:r>
            <w:r w:rsidR="008F2B95">
              <w:rPr>
                <w:lang w:eastAsia="en-GB"/>
              </w:rPr>
              <w:t xml:space="preserve"> file </w:t>
            </w:r>
            <w:r w:rsidR="00493521">
              <w:rPr>
                <w:lang w:eastAsia="en-GB"/>
              </w:rPr>
              <w:t>and</w:t>
            </w:r>
            <w:r w:rsidRPr="6BD7D3E7">
              <w:rPr>
                <w:lang w:eastAsia="en-GB"/>
              </w:rPr>
              <w:t xml:space="preserve"> reads through the names and </w:t>
            </w:r>
            <w:r w:rsidR="6B5A40CA" w:rsidRPr="6BD7D3E7">
              <w:rPr>
                <w:lang w:eastAsia="en-GB"/>
              </w:rPr>
              <w:t>marks,</w:t>
            </w:r>
            <w:r w:rsidR="52380F37" w:rsidRPr="6BD7D3E7">
              <w:rPr>
                <w:lang w:eastAsia="en-GB"/>
              </w:rPr>
              <w:t xml:space="preserve"> allocates a grade dependent upon the</w:t>
            </w:r>
            <w:r w:rsidR="5E4DC51C" w:rsidRPr="6BD7D3E7">
              <w:rPr>
                <w:lang w:eastAsia="en-GB"/>
              </w:rPr>
              <w:t xml:space="preserve"> </w:t>
            </w:r>
            <w:r w:rsidR="56FC0AEE" w:rsidRPr="6BD7D3E7">
              <w:rPr>
                <w:lang w:eastAsia="en-GB"/>
              </w:rPr>
              <w:t xml:space="preserve">case statements (and conditions) and writes that grade back to the </w:t>
            </w:r>
            <w:r w:rsidR="00E36C6A">
              <w:rPr>
                <w:lang w:eastAsia="en-GB"/>
              </w:rPr>
              <w:t>mark book</w:t>
            </w:r>
            <w:r w:rsidR="56FC0AEE" w:rsidRPr="6BD7D3E7">
              <w:rPr>
                <w:lang w:eastAsia="en-GB"/>
              </w:rPr>
              <w:t>.</w:t>
            </w:r>
          </w:p>
          <w:p w14:paraId="042656F9" w14:textId="77DD2762" w:rsidR="00E51D61" w:rsidRPr="006A0C53" w:rsidRDefault="00E51D61" w:rsidP="00EB7F99">
            <w:pPr>
              <w:rPr>
                <w:lang w:eastAsia="en-GB"/>
              </w:rPr>
            </w:pPr>
            <w:r>
              <w:rPr>
                <w:lang w:eastAsia="en-GB"/>
              </w:rPr>
              <w:t xml:space="preserve">Students </w:t>
            </w:r>
            <w:r w:rsidR="00063073">
              <w:rPr>
                <w:lang w:eastAsia="en-GB"/>
              </w:rPr>
              <w:t xml:space="preserve">might </w:t>
            </w:r>
            <w:r>
              <w:rPr>
                <w:lang w:eastAsia="en-GB"/>
              </w:rPr>
              <w:t xml:space="preserve">consider how </w:t>
            </w:r>
            <w:r w:rsidR="007F28EA">
              <w:rPr>
                <w:lang w:eastAsia="en-GB"/>
              </w:rPr>
              <w:t>the teacher ma</w:t>
            </w:r>
            <w:r w:rsidR="00D67DB6">
              <w:rPr>
                <w:lang w:eastAsia="en-GB"/>
              </w:rPr>
              <w:t>y wish to have their own grading criteria and what that may look like</w:t>
            </w:r>
            <w:r w:rsidR="00EC473B">
              <w:rPr>
                <w:lang w:eastAsia="en-GB"/>
              </w:rPr>
              <w:t xml:space="preserve"> in code</w:t>
            </w:r>
            <w:r w:rsidR="00EE3F81">
              <w:rPr>
                <w:lang w:eastAsia="en-GB"/>
              </w:rPr>
              <w:t>.</w:t>
            </w:r>
          </w:p>
        </w:tc>
      </w:tr>
    </w:tbl>
    <w:p w14:paraId="27A6B7D3" w14:textId="3141ABA5" w:rsidR="000B1EE2" w:rsidRDefault="00486EA1" w:rsidP="00EB7F99">
      <w:pPr>
        <w:rPr>
          <w:lang w:eastAsia="zh-CN"/>
        </w:rPr>
      </w:pPr>
      <w:r>
        <w:rPr>
          <w:b/>
          <w:bCs/>
          <w:noProof/>
        </w:rPr>
        <w:drawing>
          <wp:anchor distT="0" distB="0" distL="114300" distR="114300" simplePos="0" relativeHeight="251658286" behindDoc="0" locked="0" layoutInCell="1" allowOverlap="1" wp14:anchorId="60E44ABD" wp14:editId="52044C93">
            <wp:simplePos x="0" y="0"/>
            <wp:positionH relativeFrom="column">
              <wp:posOffset>0</wp:posOffset>
            </wp:positionH>
            <wp:positionV relativeFrom="paragraph">
              <wp:posOffset>144956</wp:posOffset>
            </wp:positionV>
            <wp:extent cx="635000" cy="635000"/>
            <wp:effectExtent l="0" t="0" r="0" b="0"/>
            <wp:wrapSquare wrapText="bothSides"/>
            <wp:docPr id="606794206" name="Picture 6067942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794206" name="Picture 606794206">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C6E80" w:rsidRPr="19C8715F">
        <w:rPr>
          <w:lang w:eastAsia="zh-CN"/>
        </w:rPr>
        <w:t xml:space="preserve">An engaging activity </w:t>
      </w:r>
      <w:r w:rsidR="00EF2DE9" w:rsidRPr="19C8715F">
        <w:rPr>
          <w:lang w:eastAsia="zh-CN"/>
        </w:rPr>
        <w:t>to assist students</w:t>
      </w:r>
      <w:r w:rsidR="00B003CD" w:rsidRPr="19C8715F">
        <w:rPr>
          <w:lang w:eastAsia="zh-CN"/>
        </w:rPr>
        <w:t xml:space="preserve"> without experience in computer programming that may be</w:t>
      </w:r>
      <w:r w:rsidR="00EF2DE9" w:rsidRPr="19C8715F">
        <w:rPr>
          <w:lang w:eastAsia="zh-CN"/>
        </w:rPr>
        <w:t xml:space="preserve"> struggling with pseudocode </w:t>
      </w:r>
      <w:r w:rsidR="54A9AFDA" w:rsidRPr="19C8715F">
        <w:rPr>
          <w:lang w:eastAsia="zh-CN"/>
        </w:rPr>
        <w:t xml:space="preserve">or flowcharts </w:t>
      </w:r>
      <w:r w:rsidR="00EF2DE9" w:rsidRPr="19C8715F">
        <w:rPr>
          <w:lang w:eastAsia="zh-CN"/>
        </w:rPr>
        <w:t xml:space="preserve">and </w:t>
      </w:r>
      <w:r w:rsidR="00B92B46" w:rsidRPr="19C8715F">
        <w:rPr>
          <w:lang w:eastAsia="zh-CN"/>
        </w:rPr>
        <w:t xml:space="preserve">variables is to issue </w:t>
      </w:r>
      <w:r w:rsidR="00BE2348">
        <w:rPr>
          <w:lang w:eastAsia="zh-CN"/>
        </w:rPr>
        <w:t>2</w:t>
      </w:r>
      <w:r w:rsidR="00B92B46" w:rsidRPr="19C8715F">
        <w:rPr>
          <w:lang w:eastAsia="zh-CN"/>
        </w:rPr>
        <w:t xml:space="preserve"> paper cups.</w:t>
      </w:r>
    </w:p>
    <w:p w14:paraId="6B349432" w14:textId="4D811F7F" w:rsidR="006E74E7" w:rsidRDefault="006E74E7" w:rsidP="00EB7F99">
      <w:pPr>
        <w:rPr>
          <w:lang w:eastAsia="zh-CN"/>
        </w:rPr>
      </w:pPr>
      <w:r>
        <w:rPr>
          <w:lang w:eastAsia="zh-CN"/>
        </w:rPr>
        <w:t xml:space="preserve">One labelled </w:t>
      </w:r>
      <w:r w:rsidR="001A5DAB">
        <w:rPr>
          <w:lang w:eastAsia="zh-CN"/>
        </w:rPr>
        <w:t>‘</w:t>
      </w:r>
      <w:r>
        <w:rPr>
          <w:lang w:eastAsia="zh-CN"/>
        </w:rPr>
        <w:t>X</w:t>
      </w:r>
      <w:r w:rsidR="001A5DAB">
        <w:rPr>
          <w:lang w:eastAsia="zh-CN"/>
        </w:rPr>
        <w:t>’</w:t>
      </w:r>
      <w:r>
        <w:rPr>
          <w:lang w:eastAsia="zh-CN"/>
        </w:rPr>
        <w:t xml:space="preserve"> and the other labelled </w:t>
      </w:r>
      <w:r w:rsidR="001A5DAB">
        <w:rPr>
          <w:lang w:eastAsia="zh-CN"/>
        </w:rPr>
        <w:t>‘</w:t>
      </w:r>
      <w:r>
        <w:rPr>
          <w:lang w:eastAsia="zh-CN"/>
        </w:rPr>
        <w:t>Y</w:t>
      </w:r>
      <w:r w:rsidR="001A5DAB">
        <w:rPr>
          <w:lang w:eastAsia="zh-CN"/>
        </w:rPr>
        <w:t>’</w:t>
      </w:r>
      <w:r w:rsidR="00015F50">
        <w:rPr>
          <w:lang w:eastAsia="zh-CN"/>
        </w:rPr>
        <w:t xml:space="preserve"> </w:t>
      </w:r>
      <w:r w:rsidR="00243BA3">
        <w:rPr>
          <w:lang w:eastAsia="zh-CN"/>
        </w:rPr>
        <w:t>(</w:t>
      </w:r>
      <w:r w:rsidR="001A5DAB">
        <w:rPr>
          <w:lang w:eastAsia="zh-CN"/>
        </w:rPr>
        <w:t>t</w:t>
      </w:r>
      <w:r w:rsidR="00243BA3">
        <w:rPr>
          <w:lang w:eastAsia="zh-CN"/>
        </w:rPr>
        <w:t>eachers should point out that these are not very descriptive names for variables)</w:t>
      </w:r>
      <w:r w:rsidR="00486EA1">
        <w:rPr>
          <w:lang w:eastAsia="zh-CN"/>
        </w:rPr>
        <w:t>.</w:t>
      </w:r>
    </w:p>
    <w:p w14:paraId="794C4F12" w14:textId="2CAF336E" w:rsidR="006E74E7" w:rsidRDefault="006E74E7" w:rsidP="00EB7F99">
      <w:pPr>
        <w:rPr>
          <w:lang w:eastAsia="zh-CN"/>
        </w:rPr>
      </w:pPr>
      <w:r>
        <w:rPr>
          <w:lang w:eastAsia="zh-CN"/>
        </w:rPr>
        <w:t xml:space="preserve">The teacher places a </w:t>
      </w:r>
      <w:r w:rsidR="00301A22">
        <w:rPr>
          <w:lang w:eastAsia="zh-CN"/>
        </w:rPr>
        <w:t xml:space="preserve">piece of paper with the integer </w:t>
      </w:r>
      <w:r w:rsidR="001A5DAB">
        <w:rPr>
          <w:lang w:eastAsia="zh-CN"/>
        </w:rPr>
        <w:t>‘</w:t>
      </w:r>
      <w:r w:rsidR="00301A22">
        <w:rPr>
          <w:lang w:eastAsia="zh-CN"/>
        </w:rPr>
        <w:t>5</w:t>
      </w:r>
      <w:r w:rsidR="001A5DAB">
        <w:rPr>
          <w:lang w:eastAsia="zh-CN"/>
        </w:rPr>
        <w:t>’</w:t>
      </w:r>
      <w:r w:rsidR="00301A22">
        <w:rPr>
          <w:lang w:eastAsia="zh-CN"/>
        </w:rPr>
        <w:t xml:space="preserve"> written on it into the </w:t>
      </w:r>
      <w:r w:rsidR="001A5DAB">
        <w:rPr>
          <w:lang w:eastAsia="zh-CN"/>
        </w:rPr>
        <w:t>c</w:t>
      </w:r>
      <w:r w:rsidR="00301A22">
        <w:rPr>
          <w:lang w:eastAsia="zh-CN"/>
        </w:rPr>
        <w:t xml:space="preserve">up labelled </w:t>
      </w:r>
      <w:r w:rsidR="001A5DAB">
        <w:rPr>
          <w:lang w:eastAsia="zh-CN"/>
        </w:rPr>
        <w:t>‘</w:t>
      </w:r>
      <w:r w:rsidR="00301A22">
        <w:rPr>
          <w:lang w:eastAsia="zh-CN"/>
        </w:rPr>
        <w:t>X</w:t>
      </w:r>
      <w:r w:rsidR="001A5DAB">
        <w:rPr>
          <w:lang w:eastAsia="zh-CN"/>
        </w:rPr>
        <w:t>’</w:t>
      </w:r>
      <w:r w:rsidR="00301A22">
        <w:rPr>
          <w:lang w:eastAsia="zh-CN"/>
        </w:rPr>
        <w:t xml:space="preserve"> and </w:t>
      </w:r>
      <w:r w:rsidR="006326B8">
        <w:rPr>
          <w:lang w:eastAsia="zh-CN"/>
        </w:rPr>
        <w:t xml:space="preserve">another with the integer </w:t>
      </w:r>
      <w:r w:rsidR="001A5DAB">
        <w:rPr>
          <w:lang w:eastAsia="zh-CN"/>
        </w:rPr>
        <w:t>’</w:t>
      </w:r>
      <w:r w:rsidR="006326B8">
        <w:rPr>
          <w:lang w:eastAsia="zh-CN"/>
        </w:rPr>
        <w:t>8</w:t>
      </w:r>
      <w:r w:rsidR="001A5DAB">
        <w:rPr>
          <w:lang w:eastAsia="zh-CN"/>
        </w:rPr>
        <w:t>’</w:t>
      </w:r>
      <w:r w:rsidR="006326B8">
        <w:rPr>
          <w:lang w:eastAsia="zh-CN"/>
        </w:rPr>
        <w:t xml:space="preserve"> written on it into the cup labelled </w:t>
      </w:r>
      <w:r w:rsidR="001A5DAB">
        <w:rPr>
          <w:lang w:eastAsia="zh-CN"/>
        </w:rPr>
        <w:t>’</w:t>
      </w:r>
      <w:r w:rsidR="006326B8">
        <w:rPr>
          <w:lang w:eastAsia="zh-CN"/>
        </w:rPr>
        <w:t>Y</w:t>
      </w:r>
      <w:r w:rsidR="001A5DAB">
        <w:rPr>
          <w:lang w:eastAsia="zh-CN"/>
        </w:rPr>
        <w:t>’</w:t>
      </w:r>
      <w:r w:rsidR="008663B8">
        <w:rPr>
          <w:lang w:eastAsia="zh-CN"/>
        </w:rPr>
        <w:t>.</w:t>
      </w:r>
    </w:p>
    <w:p w14:paraId="32C7F3AA" w14:textId="152C9720" w:rsidR="008663B8" w:rsidRPr="00677667" w:rsidRDefault="00195253" w:rsidP="00EB7F99">
      <w:pPr>
        <w:rPr>
          <w:b/>
          <w:lang w:eastAsia="zh-CN"/>
        </w:rPr>
      </w:pPr>
      <w:r w:rsidRPr="00750757">
        <w:rPr>
          <w:b/>
          <w:lang w:eastAsia="zh-CN"/>
        </w:rPr>
        <w:t>Activity</w:t>
      </w:r>
      <w:r w:rsidRPr="00750757">
        <w:rPr>
          <w:b/>
          <w:bCs/>
          <w:lang w:eastAsia="zh-CN"/>
        </w:rPr>
        <w:t xml:space="preserve"> 5</w:t>
      </w:r>
      <w:r>
        <w:rPr>
          <w:b/>
          <w:bCs/>
          <w:lang w:eastAsia="zh-CN"/>
        </w:rPr>
        <w:t>1</w:t>
      </w:r>
      <w:r w:rsidRPr="00750757">
        <w:rPr>
          <w:b/>
          <w:lang w:eastAsia="zh-CN"/>
        </w:rPr>
        <w:t>:</w:t>
      </w:r>
      <w:r w:rsidR="00677667">
        <w:rPr>
          <w:b/>
          <w:lang w:eastAsia="zh-CN"/>
        </w:rPr>
        <w:t xml:space="preserve"> </w:t>
      </w:r>
      <w:r w:rsidR="00B70014" w:rsidRPr="00677667">
        <w:rPr>
          <w:lang w:eastAsia="zh-CN"/>
        </w:rPr>
        <w:t>Students are encouraged to write the pseudo</w:t>
      </w:r>
      <w:r w:rsidR="004616BA" w:rsidRPr="00677667">
        <w:rPr>
          <w:lang w:eastAsia="zh-CN"/>
        </w:rPr>
        <w:t>code to swap the values in the cups.</w:t>
      </w:r>
    </w:p>
    <w:p w14:paraId="36FD51DB" w14:textId="638D0B80" w:rsidR="004616BA" w:rsidRDefault="004616BA" w:rsidP="00EB7F99">
      <w:pPr>
        <w:rPr>
          <w:lang w:eastAsia="zh-CN"/>
        </w:rPr>
      </w:pPr>
      <w:r>
        <w:rPr>
          <w:lang w:eastAsia="zh-CN"/>
        </w:rPr>
        <w:t>X = 5</w:t>
      </w:r>
    </w:p>
    <w:p w14:paraId="34FF1BDF" w14:textId="30231483" w:rsidR="004616BA" w:rsidRDefault="004616BA" w:rsidP="00EB7F99">
      <w:pPr>
        <w:rPr>
          <w:lang w:eastAsia="zh-CN"/>
        </w:rPr>
      </w:pPr>
      <w:r>
        <w:rPr>
          <w:lang w:eastAsia="zh-CN"/>
        </w:rPr>
        <w:t>Y = 8</w:t>
      </w:r>
    </w:p>
    <w:p w14:paraId="4CD6B131" w14:textId="2437C734" w:rsidR="004B3BD3" w:rsidRDefault="004B3BD3" w:rsidP="00EB7F99">
      <w:pPr>
        <w:rPr>
          <w:lang w:eastAsia="zh-CN"/>
        </w:rPr>
      </w:pPr>
      <w:r>
        <w:rPr>
          <w:lang w:eastAsia="zh-CN"/>
        </w:rPr>
        <w:t xml:space="preserve">The </w:t>
      </w:r>
      <w:r w:rsidR="006A7734">
        <w:rPr>
          <w:lang w:eastAsia="zh-CN"/>
        </w:rPr>
        <w:t xml:space="preserve">assignment statement </w:t>
      </w:r>
      <w:r w:rsidR="00D7765D">
        <w:rPr>
          <w:lang w:eastAsia="zh-CN"/>
        </w:rPr>
        <w:t>‘</w:t>
      </w:r>
      <w:r w:rsidR="006A7734">
        <w:rPr>
          <w:lang w:eastAsia="zh-CN"/>
        </w:rPr>
        <w:t>X = 5</w:t>
      </w:r>
      <w:r w:rsidR="00D7765D">
        <w:rPr>
          <w:lang w:eastAsia="zh-CN"/>
        </w:rPr>
        <w:t>’</w:t>
      </w:r>
      <w:r w:rsidR="006A7734">
        <w:rPr>
          <w:lang w:eastAsia="zh-CN"/>
        </w:rPr>
        <w:t xml:space="preserve"> does not mean </w:t>
      </w:r>
      <w:r w:rsidR="001A5DAB">
        <w:rPr>
          <w:lang w:eastAsia="zh-CN"/>
        </w:rPr>
        <w:t>‘</w:t>
      </w:r>
      <w:r w:rsidR="006A7734">
        <w:rPr>
          <w:lang w:eastAsia="zh-CN"/>
        </w:rPr>
        <w:t>equals to</w:t>
      </w:r>
      <w:r w:rsidR="001A5DAB">
        <w:rPr>
          <w:lang w:eastAsia="zh-CN"/>
        </w:rPr>
        <w:t>’</w:t>
      </w:r>
      <w:r w:rsidR="004B20CB">
        <w:rPr>
          <w:lang w:eastAsia="zh-CN"/>
        </w:rPr>
        <w:t>,</w:t>
      </w:r>
      <w:r w:rsidR="006A7734">
        <w:rPr>
          <w:lang w:eastAsia="zh-CN"/>
        </w:rPr>
        <w:t xml:space="preserve"> </w:t>
      </w:r>
      <w:r w:rsidR="00F03134">
        <w:rPr>
          <w:lang w:eastAsia="zh-CN"/>
        </w:rPr>
        <w:t>a common mistake by novice coders</w:t>
      </w:r>
      <w:r w:rsidR="00D7765D">
        <w:rPr>
          <w:lang w:eastAsia="zh-CN"/>
        </w:rPr>
        <w:t>,</w:t>
      </w:r>
      <w:r w:rsidR="006A7734">
        <w:rPr>
          <w:lang w:eastAsia="zh-CN"/>
        </w:rPr>
        <w:t xml:space="preserve"> but rather </w:t>
      </w:r>
      <w:r w:rsidR="00F03134">
        <w:rPr>
          <w:lang w:eastAsia="zh-CN"/>
        </w:rPr>
        <w:t xml:space="preserve">5 goes into </w:t>
      </w:r>
      <w:r w:rsidR="00F17A7B">
        <w:rPr>
          <w:lang w:eastAsia="zh-CN"/>
        </w:rPr>
        <w:t>the variable X</w:t>
      </w:r>
      <w:r w:rsidR="000174AC">
        <w:rPr>
          <w:lang w:eastAsia="zh-CN"/>
        </w:rPr>
        <w:t>.</w:t>
      </w:r>
    </w:p>
    <w:p w14:paraId="1F401BD6" w14:textId="78CF5EF3" w:rsidR="006326B8" w:rsidRDefault="0092026F" w:rsidP="00EB7F99">
      <w:pPr>
        <w:rPr>
          <w:lang w:eastAsia="zh-CN"/>
        </w:rPr>
      </w:pPr>
      <w:r>
        <w:rPr>
          <w:lang w:eastAsia="zh-CN"/>
        </w:rPr>
        <w:t xml:space="preserve">Many </w:t>
      </w:r>
      <w:r w:rsidR="00F17A7B">
        <w:rPr>
          <w:lang w:eastAsia="zh-CN"/>
        </w:rPr>
        <w:t xml:space="preserve">students </w:t>
      </w:r>
      <w:r>
        <w:rPr>
          <w:lang w:eastAsia="zh-CN"/>
        </w:rPr>
        <w:t xml:space="preserve">will </w:t>
      </w:r>
      <w:r w:rsidR="00681460">
        <w:rPr>
          <w:lang w:eastAsia="zh-CN"/>
        </w:rPr>
        <w:t>write:</w:t>
      </w:r>
    </w:p>
    <w:p w14:paraId="2A2CAC31" w14:textId="6FE8F4C3" w:rsidR="00681460" w:rsidRDefault="00681460" w:rsidP="00EB7F99">
      <w:pPr>
        <w:pStyle w:val="ListNumber"/>
        <w:rPr>
          <w:lang w:eastAsia="zh-CN"/>
        </w:rPr>
      </w:pPr>
      <w:r>
        <w:rPr>
          <w:lang w:eastAsia="zh-CN"/>
        </w:rPr>
        <w:t>X = 5</w:t>
      </w:r>
    </w:p>
    <w:p w14:paraId="2A51A686" w14:textId="302E4B65" w:rsidR="00681460" w:rsidRDefault="00681460" w:rsidP="00EB7F99">
      <w:pPr>
        <w:pStyle w:val="ListNumber"/>
        <w:rPr>
          <w:lang w:eastAsia="zh-CN"/>
        </w:rPr>
      </w:pPr>
      <w:r>
        <w:rPr>
          <w:lang w:eastAsia="zh-CN"/>
        </w:rPr>
        <w:t>Y = 8</w:t>
      </w:r>
    </w:p>
    <w:p w14:paraId="413CFBBD" w14:textId="4FAC2C4B" w:rsidR="00681460" w:rsidRDefault="00AD0A79" w:rsidP="00EB7F99">
      <w:pPr>
        <w:pStyle w:val="ListNumber"/>
        <w:rPr>
          <w:lang w:eastAsia="zh-CN"/>
        </w:rPr>
      </w:pPr>
      <w:r>
        <w:rPr>
          <w:lang w:eastAsia="zh-CN"/>
        </w:rPr>
        <w:t>X = Y</w:t>
      </w:r>
    </w:p>
    <w:p w14:paraId="2E84E22B" w14:textId="77777777" w:rsidR="00212AF8" w:rsidRDefault="00212AF8">
      <w:pPr>
        <w:spacing w:line="276" w:lineRule="auto"/>
        <w:rPr>
          <w:lang w:eastAsia="zh-CN"/>
        </w:rPr>
      </w:pPr>
      <w:r>
        <w:rPr>
          <w:lang w:eastAsia="zh-CN"/>
        </w:rPr>
        <w:br w:type="page"/>
      </w:r>
    </w:p>
    <w:p w14:paraId="3054E7B7" w14:textId="46C27EBD" w:rsidR="00EF756A" w:rsidRDefault="003730A1" w:rsidP="00EB7F99">
      <w:pPr>
        <w:rPr>
          <w:lang w:eastAsia="zh-CN"/>
        </w:rPr>
      </w:pPr>
      <w:r w:rsidRPr="6BD7D3E7">
        <w:rPr>
          <w:lang w:eastAsia="zh-CN"/>
        </w:rPr>
        <w:t>A quick desk check reveals the problem:</w:t>
      </w:r>
    </w:p>
    <w:p w14:paraId="6C0B7115" w14:textId="390B0F62" w:rsidR="000B500F" w:rsidRDefault="000B500F" w:rsidP="00FA40E1">
      <w:pPr>
        <w:pStyle w:val="Caption"/>
      </w:pPr>
      <w:r>
        <w:t xml:space="preserve">Table </w:t>
      </w:r>
      <w:r>
        <w:fldChar w:fldCharType="begin"/>
      </w:r>
      <w:r>
        <w:instrText xml:space="preserve"> SEQ Table \* ARABIC </w:instrText>
      </w:r>
      <w:r>
        <w:fldChar w:fldCharType="separate"/>
      </w:r>
      <w:r w:rsidR="00BD023F">
        <w:rPr>
          <w:noProof/>
        </w:rPr>
        <w:t>11</w:t>
      </w:r>
      <w:r>
        <w:fldChar w:fldCharType="end"/>
      </w:r>
      <w:r>
        <w:t xml:space="preserve"> – desk check</w:t>
      </w:r>
    </w:p>
    <w:tbl>
      <w:tblPr>
        <w:tblStyle w:val="Tableheader"/>
        <w:tblW w:w="5000" w:type="pct"/>
        <w:tblLook w:val="04A0" w:firstRow="1" w:lastRow="0" w:firstColumn="1" w:lastColumn="0" w:noHBand="0" w:noVBand="1"/>
        <w:tblDescription w:val="Desk check of the assignment. "/>
      </w:tblPr>
      <w:tblGrid>
        <w:gridCol w:w="4812"/>
        <w:gridCol w:w="4812"/>
      </w:tblGrid>
      <w:tr w:rsidR="00FA1B6F" w:rsidRPr="00BE2348" w14:paraId="413F0877" w14:textId="77777777" w:rsidTr="00212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CFC432A" w14:textId="6E60807A" w:rsidR="00FA1B6F" w:rsidRDefault="00FA1B6F" w:rsidP="00EB7F99">
            <w:pPr>
              <w:rPr>
                <w:lang w:eastAsia="zh-CN"/>
              </w:rPr>
            </w:pPr>
            <w:r>
              <w:rPr>
                <w:lang w:eastAsia="zh-CN"/>
              </w:rPr>
              <w:t>X</w:t>
            </w:r>
          </w:p>
        </w:tc>
        <w:tc>
          <w:tcPr>
            <w:tcW w:w="2500" w:type="pct"/>
          </w:tcPr>
          <w:p w14:paraId="14A962C6" w14:textId="072DCC33" w:rsidR="00FA1B6F" w:rsidRDefault="00FA1B6F" w:rsidP="00EB7F9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Y</w:t>
            </w:r>
          </w:p>
        </w:tc>
      </w:tr>
      <w:tr w:rsidR="00FA1B6F" w:rsidRPr="00BE2348" w14:paraId="56E45363" w14:textId="77777777" w:rsidTr="00212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A34A276" w14:textId="02FF6805" w:rsidR="00FA1B6F" w:rsidRDefault="00FA1B6F" w:rsidP="00EB7F99">
            <w:pPr>
              <w:rPr>
                <w:lang w:eastAsia="zh-CN"/>
              </w:rPr>
            </w:pPr>
            <w:r>
              <w:rPr>
                <w:lang w:eastAsia="zh-CN"/>
              </w:rPr>
              <w:t>5</w:t>
            </w:r>
          </w:p>
        </w:tc>
        <w:tc>
          <w:tcPr>
            <w:tcW w:w="2500" w:type="pct"/>
          </w:tcPr>
          <w:p w14:paraId="40494B8E" w14:textId="649BB553" w:rsidR="00FA1B6F" w:rsidRDefault="00FA1B6F" w:rsidP="00EB7F99">
            <w:pPr>
              <w:cnfStyle w:val="000000100000" w:firstRow="0" w:lastRow="0" w:firstColumn="0" w:lastColumn="0" w:oddVBand="0" w:evenVBand="0" w:oddHBand="1" w:evenHBand="0" w:firstRowFirstColumn="0" w:firstRowLastColumn="0" w:lastRowFirstColumn="0" w:lastRowLastColumn="0"/>
              <w:rPr>
                <w:lang w:eastAsia="zh-CN"/>
              </w:rPr>
            </w:pPr>
          </w:p>
        </w:tc>
      </w:tr>
      <w:tr w:rsidR="00FA1B6F" w:rsidRPr="00BE2348" w14:paraId="4BF0C273" w14:textId="77777777" w:rsidTr="00212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05FDDC7" w14:textId="69E08002" w:rsidR="00FA1B6F" w:rsidRDefault="00FA1B6F" w:rsidP="00EB7F99">
            <w:pPr>
              <w:rPr>
                <w:lang w:eastAsia="zh-CN"/>
              </w:rPr>
            </w:pPr>
          </w:p>
        </w:tc>
        <w:tc>
          <w:tcPr>
            <w:tcW w:w="2500" w:type="pct"/>
          </w:tcPr>
          <w:p w14:paraId="48CBC27B" w14:textId="448820DF" w:rsidR="00FA1B6F" w:rsidRDefault="005C5CA3" w:rsidP="00EB7F9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8</w:t>
            </w:r>
          </w:p>
        </w:tc>
      </w:tr>
      <w:tr w:rsidR="005C5CA3" w:rsidRPr="00BE2348" w14:paraId="2BEE23CF" w14:textId="77777777" w:rsidTr="00212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874DBC4" w14:textId="3561DE2F" w:rsidR="005C5CA3" w:rsidRDefault="005C5CA3" w:rsidP="00EB7F99">
            <w:pPr>
              <w:rPr>
                <w:lang w:eastAsia="zh-CN"/>
              </w:rPr>
            </w:pPr>
            <w:r>
              <w:rPr>
                <w:lang w:eastAsia="zh-CN"/>
              </w:rPr>
              <w:t>8</w:t>
            </w:r>
          </w:p>
        </w:tc>
        <w:tc>
          <w:tcPr>
            <w:tcW w:w="2500" w:type="pct"/>
          </w:tcPr>
          <w:p w14:paraId="261FC5A5" w14:textId="77777777" w:rsidR="005C5CA3" w:rsidRDefault="005C5CA3" w:rsidP="00EB7F99">
            <w:pPr>
              <w:cnfStyle w:val="000000100000" w:firstRow="0" w:lastRow="0" w:firstColumn="0" w:lastColumn="0" w:oddVBand="0" w:evenVBand="0" w:oddHBand="1" w:evenHBand="0" w:firstRowFirstColumn="0" w:firstRowLastColumn="0" w:lastRowFirstColumn="0" w:lastRowLastColumn="0"/>
              <w:rPr>
                <w:lang w:eastAsia="zh-CN"/>
              </w:rPr>
            </w:pPr>
          </w:p>
        </w:tc>
      </w:tr>
    </w:tbl>
    <w:p w14:paraId="5877DE4A" w14:textId="75E9AB8D" w:rsidR="004B3BD3" w:rsidRDefault="005C5CA3" w:rsidP="00EB7F99">
      <w:pPr>
        <w:rPr>
          <w:lang w:eastAsia="zh-CN"/>
        </w:rPr>
      </w:pPr>
      <w:r>
        <w:rPr>
          <w:lang w:eastAsia="zh-CN"/>
        </w:rPr>
        <w:t>Notice each line of code has</w:t>
      </w:r>
      <w:r w:rsidR="004B3BD3">
        <w:rPr>
          <w:lang w:eastAsia="zh-CN"/>
        </w:rPr>
        <w:t xml:space="preserve"> a row.</w:t>
      </w:r>
    </w:p>
    <w:p w14:paraId="7999CE5E" w14:textId="15BB960B" w:rsidR="003730A1" w:rsidRDefault="005C5CA3" w:rsidP="00EB7F99">
      <w:pPr>
        <w:rPr>
          <w:lang w:eastAsia="zh-CN"/>
        </w:rPr>
      </w:pPr>
      <w:r>
        <w:rPr>
          <w:lang w:eastAsia="zh-CN"/>
        </w:rPr>
        <w:t>Both values are the same and a swap hasn’t taken place.</w:t>
      </w:r>
    </w:p>
    <w:p w14:paraId="53A0B690" w14:textId="7FBEF3F0" w:rsidR="003730A1" w:rsidRDefault="003327E4" w:rsidP="00EB7F99">
      <w:pPr>
        <w:rPr>
          <w:lang w:eastAsia="zh-CN"/>
        </w:rPr>
      </w:pPr>
      <w:r>
        <w:rPr>
          <w:lang w:eastAsia="zh-CN"/>
        </w:rPr>
        <w:t xml:space="preserve">A student physically demonstrating </w:t>
      </w:r>
      <w:r w:rsidR="002054AB">
        <w:rPr>
          <w:lang w:eastAsia="zh-CN"/>
        </w:rPr>
        <w:t>the attempt at swap will need to understand the rule that the variable is overwritten</w:t>
      </w:r>
      <w:r w:rsidR="00B75BA5">
        <w:rPr>
          <w:lang w:eastAsia="zh-CN"/>
        </w:rPr>
        <w:t>. Students can consider a possible solution.</w:t>
      </w:r>
    </w:p>
    <w:p w14:paraId="05A80332" w14:textId="3BCA932C" w:rsidR="006326B8" w:rsidRDefault="00A47B76" w:rsidP="00EB7F99">
      <w:pPr>
        <w:rPr>
          <w:lang w:eastAsia="zh-CN"/>
        </w:rPr>
      </w:pPr>
      <w:r>
        <w:rPr>
          <w:lang w:eastAsia="zh-CN"/>
        </w:rPr>
        <w:t xml:space="preserve">Students with some coding experience or insight into the logic will immediately see that a third cup or variable called </w:t>
      </w:r>
      <w:r w:rsidR="00177B38">
        <w:rPr>
          <w:lang w:eastAsia="zh-CN"/>
        </w:rPr>
        <w:t>'</w:t>
      </w:r>
      <w:r>
        <w:rPr>
          <w:lang w:eastAsia="zh-CN"/>
        </w:rPr>
        <w:t>temp</w:t>
      </w:r>
      <w:r w:rsidR="00177B38">
        <w:rPr>
          <w:lang w:eastAsia="zh-CN"/>
        </w:rPr>
        <w:t>’</w:t>
      </w:r>
      <w:r>
        <w:rPr>
          <w:lang w:eastAsia="zh-CN"/>
        </w:rPr>
        <w:t xml:space="preserve"> will be required.</w:t>
      </w:r>
    </w:p>
    <w:p w14:paraId="150B8BF5" w14:textId="187A894C" w:rsidR="006F7EE5" w:rsidRDefault="006F7EE5" w:rsidP="00EB7F99">
      <w:pPr>
        <w:rPr>
          <w:lang w:eastAsia="zh-CN"/>
        </w:rPr>
      </w:pPr>
      <w:r>
        <w:rPr>
          <w:lang w:eastAsia="zh-CN"/>
        </w:rPr>
        <w:t xml:space="preserve">The solution </w:t>
      </w:r>
      <w:r w:rsidR="007A0E78">
        <w:rPr>
          <w:lang w:eastAsia="zh-CN"/>
        </w:rPr>
        <w:t>can be</w:t>
      </w:r>
      <w:r>
        <w:rPr>
          <w:lang w:eastAsia="zh-CN"/>
        </w:rPr>
        <w:t xml:space="preserve"> written and demonstrated</w:t>
      </w:r>
      <w:r w:rsidR="00766DF7">
        <w:rPr>
          <w:lang w:eastAsia="zh-CN"/>
        </w:rPr>
        <w:t xml:space="preserve"> phys</w:t>
      </w:r>
      <w:r w:rsidR="00042555">
        <w:rPr>
          <w:lang w:eastAsia="zh-CN"/>
        </w:rPr>
        <w:t xml:space="preserve">ically using the </w:t>
      </w:r>
      <w:r w:rsidR="00BE2348">
        <w:rPr>
          <w:lang w:eastAsia="zh-CN"/>
        </w:rPr>
        <w:t xml:space="preserve">3 </w:t>
      </w:r>
      <w:r w:rsidR="00042555">
        <w:rPr>
          <w:lang w:eastAsia="zh-CN"/>
        </w:rPr>
        <w:t>cups.</w:t>
      </w:r>
    </w:p>
    <w:p w14:paraId="76CB5A73" w14:textId="5C593210" w:rsidR="000B500F" w:rsidRDefault="000B500F" w:rsidP="00FA40E1">
      <w:pPr>
        <w:pStyle w:val="Caption"/>
      </w:pPr>
      <w:r>
        <w:t xml:space="preserve">Table </w:t>
      </w:r>
      <w:r>
        <w:fldChar w:fldCharType="begin"/>
      </w:r>
      <w:r>
        <w:instrText xml:space="preserve"> SEQ Table \* ARABIC </w:instrText>
      </w:r>
      <w:r>
        <w:fldChar w:fldCharType="separate"/>
      </w:r>
      <w:r w:rsidR="00BD023F">
        <w:rPr>
          <w:noProof/>
        </w:rPr>
        <w:t>12</w:t>
      </w:r>
      <w:r>
        <w:fldChar w:fldCharType="end"/>
      </w:r>
      <w:r>
        <w:t xml:space="preserve"> – solution using the 3 cups</w:t>
      </w:r>
    </w:p>
    <w:tbl>
      <w:tblPr>
        <w:tblStyle w:val="Tableheader"/>
        <w:tblW w:w="5000" w:type="pct"/>
        <w:tblLook w:val="04A0" w:firstRow="1" w:lastRow="0" w:firstColumn="1" w:lastColumn="0" w:noHBand="0" w:noVBand="1"/>
      </w:tblPr>
      <w:tblGrid>
        <w:gridCol w:w="3208"/>
        <w:gridCol w:w="3209"/>
        <w:gridCol w:w="3207"/>
      </w:tblGrid>
      <w:tr w:rsidR="006F7EE5" w:rsidRPr="00BE2348" w14:paraId="3B401466" w14:textId="77777777" w:rsidTr="00FA40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012711F" w14:textId="06A18872" w:rsidR="006F7EE5" w:rsidRDefault="007704A3" w:rsidP="00EB7F99">
            <w:pPr>
              <w:rPr>
                <w:lang w:eastAsia="zh-CN"/>
              </w:rPr>
            </w:pPr>
            <w:r>
              <w:rPr>
                <w:lang w:eastAsia="zh-CN"/>
              </w:rPr>
              <w:t>X</w:t>
            </w:r>
          </w:p>
        </w:tc>
        <w:tc>
          <w:tcPr>
            <w:tcW w:w="1667" w:type="pct"/>
          </w:tcPr>
          <w:p w14:paraId="7E8A7159" w14:textId="7DFC409F" w:rsidR="006F7EE5" w:rsidRDefault="007704A3" w:rsidP="00EB7F9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Y</w:t>
            </w:r>
          </w:p>
        </w:tc>
        <w:tc>
          <w:tcPr>
            <w:tcW w:w="1667" w:type="pct"/>
          </w:tcPr>
          <w:p w14:paraId="202B614A" w14:textId="5154A054" w:rsidR="006F7EE5" w:rsidRDefault="007704A3" w:rsidP="00EB7F9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emp</w:t>
            </w:r>
          </w:p>
        </w:tc>
      </w:tr>
      <w:tr w:rsidR="006F7EE5" w14:paraId="7D62B702" w14:textId="77777777" w:rsidTr="00FA4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45B4F98" w14:textId="36978A70" w:rsidR="006F7EE5" w:rsidRDefault="007704A3" w:rsidP="00EB7F99">
            <w:pPr>
              <w:rPr>
                <w:lang w:eastAsia="zh-CN"/>
              </w:rPr>
            </w:pPr>
            <w:r>
              <w:rPr>
                <w:lang w:eastAsia="zh-CN"/>
              </w:rPr>
              <w:t>5</w:t>
            </w:r>
          </w:p>
        </w:tc>
        <w:tc>
          <w:tcPr>
            <w:tcW w:w="1666" w:type="pct"/>
          </w:tcPr>
          <w:p w14:paraId="5E093915" w14:textId="77777777" w:rsidR="006F7EE5" w:rsidRDefault="006F7EE5" w:rsidP="00EB7F99">
            <w:pPr>
              <w:cnfStyle w:val="000000100000" w:firstRow="0" w:lastRow="0" w:firstColumn="0" w:lastColumn="0" w:oddVBand="0" w:evenVBand="0" w:oddHBand="1" w:evenHBand="0" w:firstRowFirstColumn="0" w:firstRowLastColumn="0" w:lastRowFirstColumn="0" w:lastRowLastColumn="0"/>
              <w:rPr>
                <w:lang w:eastAsia="zh-CN"/>
              </w:rPr>
            </w:pPr>
          </w:p>
        </w:tc>
        <w:tc>
          <w:tcPr>
            <w:tcW w:w="1667" w:type="pct"/>
          </w:tcPr>
          <w:p w14:paraId="22DFC3AE" w14:textId="77777777" w:rsidR="006F7EE5" w:rsidRDefault="006F7EE5" w:rsidP="00EB7F99">
            <w:pPr>
              <w:cnfStyle w:val="000000100000" w:firstRow="0" w:lastRow="0" w:firstColumn="0" w:lastColumn="0" w:oddVBand="0" w:evenVBand="0" w:oddHBand="1" w:evenHBand="0" w:firstRowFirstColumn="0" w:firstRowLastColumn="0" w:lastRowFirstColumn="0" w:lastRowLastColumn="0"/>
              <w:rPr>
                <w:lang w:eastAsia="zh-CN"/>
              </w:rPr>
            </w:pPr>
          </w:p>
        </w:tc>
      </w:tr>
      <w:tr w:rsidR="006F7EE5" w14:paraId="79A5361A" w14:textId="77777777" w:rsidTr="00FA40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F13CEE6" w14:textId="77777777" w:rsidR="006F7EE5" w:rsidRDefault="006F7EE5" w:rsidP="00EB7F99">
            <w:pPr>
              <w:rPr>
                <w:lang w:eastAsia="zh-CN"/>
              </w:rPr>
            </w:pPr>
          </w:p>
        </w:tc>
        <w:tc>
          <w:tcPr>
            <w:tcW w:w="1666" w:type="pct"/>
          </w:tcPr>
          <w:p w14:paraId="45F51B1B" w14:textId="6EA6C5F3" w:rsidR="006F7EE5" w:rsidRDefault="007704A3" w:rsidP="00EB7F9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8</w:t>
            </w:r>
          </w:p>
        </w:tc>
        <w:tc>
          <w:tcPr>
            <w:tcW w:w="1667" w:type="pct"/>
          </w:tcPr>
          <w:p w14:paraId="671DB492" w14:textId="77777777" w:rsidR="006F7EE5" w:rsidRDefault="006F7EE5" w:rsidP="00EB7F99">
            <w:pPr>
              <w:cnfStyle w:val="000000010000" w:firstRow="0" w:lastRow="0" w:firstColumn="0" w:lastColumn="0" w:oddVBand="0" w:evenVBand="0" w:oddHBand="0" w:evenHBand="1" w:firstRowFirstColumn="0" w:firstRowLastColumn="0" w:lastRowFirstColumn="0" w:lastRowLastColumn="0"/>
              <w:rPr>
                <w:lang w:eastAsia="zh-CN"/>
              </w:rPr>
            </w:pPr>
          </w:p>
        </w:tc>
      </w:tr>
      <w:tr w:rsidR="006F7EE5" w14:paraId="4AF3D7C7" w14:textId="77777777" w:rsidTr="00FA4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2198751" w14:textId="77777777" w:rsidR="006F7EE5" w:rsidRDefault="006F7EE5" w:rsidP="00EB7F99">
            <w:pPr>
              <w:rPr>
                <w:lang w:eastAsia="zh-CN"/>
              </w:rPr>
            </w:pPr>
          </w:p>
        </w:tc>
        <w:tc>
          <w:tcPr>
            <w:tcW w:w="1666" w:type="pct"/>
          </w:tcPr>
          <w:p w14:paraId="386922A4" w14:textId="77777777" w:rsidR="006F7EE5" w:rsidRDefault="006F7EE5" w:rsidP="00EB7F99">
            <w:pPr>
              <w:cnfStyle w:val="000000100000" w:firstRow="0" w:lastRow="0" w:firstColumn="0" w:lastColumn="0" w:oddVBand="0" w:evenVBand="0" w:oddHBand="1" w:evenHBand="0" w:firstRowFirstColumn="0" w:firstRowLastColumn="0" w:lastRowFirstColumn="0" w:lastRowLastColumn="0"/>
              <w:rPr>
                <w:lang w:eastAsia="zh-CN"/>
              </w:rPr>
            </w:pPr>
          </w:p>
        </w:tc>
        <w:tc>
          <w:tcPr>
            <w:tcW w:w="1667" w:type="pct"/>
          </w:tcPr>
          <w:p w14:paraId="3462BCDA" w14:textId="5C37DCF3" w:rsidR="006F7EE5" w:rsidRDefault="007704A3" w:rsidP="00EB7F9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X</w:t>
            </w:r>
          </w:p>
        </w:tc>
      </w:tr>
      <w:tr w:rsidR="007704A3" w14:paraId="0D33E76D" w14:textId="77777777" w:rsidTr="00FA40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3B8516A" w14:textId="39BF2345" w:rsidR="007704A3" w:rsidRDefault="00B94DDF" w:rsidP="00EB7F99">
            <w:pPr>
              <w:rPr>
                <w:lang w:eastAsia="zh-CN"/>
              </w:rPr>
            </w:pPr>
            <w:r>
              <w:rPr>
                <w:lang w:eastAsia="zh-CN"/>
              </w:rPr>
              <w:t>Y</w:t>
            </w:r>
          </w:p>
        </w:tc>
        <w:tc>
          <w:tcPr>
            <w:tcW w:w="1666" w:type="pct"/>
          </w:tcPr>
          <w:p w14:paraId="511803E2" w14:textId="77777777" w:rsidR="007704A3" w:rsidRDefault="007704A3" w:rsidP="00EB7F99">
            <w:pPr>
              <w:cnfStyle w:val="000000010000" w:firstRow="0" w:lastRow="0" w:firstColumn="0" w:lastColumn="0" w:oddVBand="0" w:evenVBand="0" w:oddHBand="0" w:evenHBand="1" w:firstRowFirstColumn="0" w:firstRowLastColumn="0" w:lastRowFirstColumn="0" w:lastRowLastColumn="0"/>
              <w:rPr>
                <w:lang w:eastAsia="zh-CN"/>
              </w:rPr>
            </w:pPr>
          </w:p>
        </w:tc>
        <w:tc>
          <w:tcPr>
            <w:tcW w:w="1667" w:type="pct"/>
          </w:tcPr>
          <w:p w14:paraId="2159CDAB" w14:textId="77777777" w:rsidR="007704A3" w:rsidRDefault="007704A3" w:rsidP="00EB7F99">
            <w:pPr>
              <w:cnfStyle w:val="000000010000" w:firstRow="0" w:lastRow="0" w:firstColumn="0" w:lastColumn="0" w:oddVBand="0" w:evenVBand="0" w:oddHBand="0" w:evenHBand="1" w:firstRowFirstColumn="0" w:firstRowLastColumn="0" w:lastRowFirstColumn="0" w:lastRowLastColumn="0"/>
              <w:rPr>
                <w:lang w:eastAsia="zh-CN"/>
              </w:rPr>
            </w:pPr>
          </w:p>
        </w:tc>
      </w:tr>
      <w:tr w:rsidR="007704A3" w14:paraId="1F056952" w14:textId="77777777" w:rsidTr="00FA4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B7D14B6" w14:textId="77777777" w:rsidR="007704A3" w:rsidRDefault="007704A3" w:rsidP="00EB7F99">
            <w:pPr>
              <w:rPr>
                <w:lang w:eastAsia="zh-CN"/>
              </w:rPr>
            </w:pPr>
          </w:p>
        </w:tc>
        <w:tc>
          <w:tcPr>
            <w:tcW w:w="1666" w:type="pct"/>
          </w:tcPr>
          <w:p w14:paraId="48904B3B" w14:textId="1F334C18" w:rsidR="007704A3" w:rsidRDefault="00B94DDF" w:rsidP="00EB7F9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emp</w:t>
            </w:r>
          </w:p>
        </w:tc>
        <w:tc>
          <w:tcPr>
            <w:tcW w:w="1667" w:type="pct"/>
          </w:tcPr>
          <w:p w14:paraId="62A2EA5A" w14:textId="77777777" w:rsidR="007704A3" w:rsidRDefault="007704A3" w:rsidP="00EB7F99">
            <w:pPr>
              <w:cnfStyle w:val="000000100000" w:firstRow="0" w:lastRow="0" w:firstColumn="0" w:lastColumn="0" w:oddVBand="0" w:evenVBand="0" w:oddHBand="1" w:evenHBand="0" w:firstRowFirstColumn="0" w:firstRowLastColumn="0" w:lastRowFirstColumn="0" w:lastRowLastColumn="0"/>
              <w:rPr>
                <w:lang w:eastAsia="zh-CN"/>
              </w:rPr>
            </w:pPr>
          </w:p>
        </w:tc>
      </w:tr>
    </w:tbl>
    <w:p w14:paraId="0E722FE6" w14:textId="075C3DBC" w:rsidR="00B94DDF" w:rsidRDefault="00B94DDF" w:rsidP="00405A4E">
      <w:pPr>
        <w:pStyle w:val="ListNumber"/>
        <w:numPr>
          <w:ilvl w:val="0"/>
          <w:numId w:val="3"/>
        </w:numPr>
        <w:rPr>
          <w:lang w:eastAsia="zh-CN"/>
        </w:rPr>
      </w:pPr>
      <w:r>
        <w:rPr>
          <w:lang w:eastAsia="zh-CN"/>
        </w:rPr>
        <w:t>X = 5</w:t>
      </w:r>
    </w:p>
    <w:p w14:paraId="4DA4442D" w14:textId="366ABA61" w:rsidR="00B94DDF" w:rsidRDefault="00B94DDF" w:rsidP="00405A4E">
      <w:pPr>
        <w:pStyle w:val="ListNumber"/>
        <w:numPr>
          <w:ilvl w:val="0"/>
          <w:numId w:val="3"/>
        </w:numPr>
        <w:rPr>
          <w:lang w:eastAsia="zh-CN"/>
        </w:rPr>
      </w:pPr>
      <w:r>
        <w:rPr>
          <w:lang w:eastAsia="zh-CN"/>
        </w:rPr>
        <w:t>Y = 8</w:t>
      </w:r>
    </w:p>
    <w:p w14:paraId="03ED6B88" w14:textId="6ABF617C" w:rsidR="006F7EE5" w:rsidRDefault="00C80DFA" w:rsidP="00405A4E">
      <w:pPr>
        <w:pStyle w:val="ListNumber"/>
        <w:numPr>
          <w:ilvl w:val="0"/>
          <w:numId w:val="3"/>
        </w:numPr>
        <w:rPr>
          <w:lang w:eastAsia="zh-CN"/>
        </w:rPr>
      </w:pPr>
      <w:r>
        <w:rPr>
          <w:lang w:eastAsia="zh-CN"/>
        </w:rPr>
        <w:t>temp= X</w:t>
      </w:r>
    </w:p>
    <w:p w14:paraId="0D63064E" w14:textId="41A08201" w:rsidR="00C80DFA" w:rsidRDefault="00BE0D54" w:rsidP="00405A4E">
      <w:pPr>
        <w:pStyle w:val="ListNumber"/>
        <w:numPr>
          <w:ilvl w:val="0"/>
          <w:numId w:val="3"/>
        </w:numPr>
        <w:rPr>
          <w:lang w:eastAsia="zh-CN"/>
        </w:rPr>
      </w:pPr>
      <w:r>
        <w:rPr>
          <w:lang w:eastAsia="zh-CN"/>
        </w:rPr>
        <w:t>X=Y</w:t>
      </w:r>
    </w:p>
    <w:p w14:paraId="79C2DCC4" w14:textId="712A188D" w:rsidR="00BE0D54" w:rsidRDefault="00BE0D54" w:rsidP="00405A4E">
      <w:pPr>
        <w:pStyle w:val="ListNumber"/>
        <w:numPr>
          <w:ilvl w:val="0"/>
          <w:numId w:val="3"/>
        </w:numPr>
        <w:rPr>
          <w:lang w:eastAsia="zh-CN"/>
        </w:rPr>
      </w:pPr>
      <w:r w:rsidRPr="40D04529">
        <w:rPr>
          <w:lang w:eastAsia="zh-CN"/>
        </w:rPr>
        <w:t>Y = temp</w:t>
      </w:r>
    </w:p>
    <w:p w14:paraId="5E7397A9" w14:textId="16F1BC5A" w:rsidR="00313352" w:rsidRDefault="00930226" w:rsidP="00EB7F99">
      <w:pPr>
        <w:rPr>
          <w:lang w:eastAsia="zh-CN"/>
        </w:rPr>
      </w:pPr>
      <w:r w:rsidRPr="6BD7D3E7">
        <w:rPr>
          <w:lang w:eastAsia="zh-CN"/>
        </w:rPr>
        <w:t xml:space="preserve">This Swap </w:t>
      </w:r>
      <w:r w:rsidR="76138D4D" w:rsidRPr="6BD7D3E7">
        <w:rPr>
          <w:lang w:eastAsia="zh-CN"/>
        </w:rPr>
        <w:t>algorithm</w:t>
      </w:r>
      <w:r w:rsidRPr="6BD7D3E7">
        <w:rPr>
          <w:lang w:eastAsia="zh-CN"/>
        </w:rPr>
        <w:t xml:space="preserve"> </w:t>
      </w:r>
      <w:r w:rsidR="00466548" w:rsidRPr="6BD7D3E7">
        <w:rPr>
          <w:lang w:eastAsia="zh-CN"/>
        </w:rPr>
        <w:t xml:space="preserve">could be useful as a subroutine in a </w:t>
      </w:r>
      <w:r w:rsidR="58BA853F" w:rsidRPr="6BD7D3E7">
        <w:rPr>
          <w:lang w:eastAsia="zh-CN"/>
        </w:rPr>
        <w:t xml:space="preserve">range of </w:t>
      </w:r>
      <w:r w:rsidR="00466548" w:rsidRPr="6BD7D3E7">
        <w:rPr>
          <w:lang w:eastAsia="zh-CN"/>
        </w:rPr>
        <w:t>programs.</w:t>
      </w:r>
    </w:p>
    <w:p w14:paraId="1224E30D" w14:textId="426D3AA9" w:rsidR="00577FFC" w:rsidRDefault="000D507C" w:rsidP="00EB7F99">
      <w:pPr>
        <w:spacing w:after="240"/>
        <w:rPr>
          <w:lang w:eastAsia="zh-CN"/>
        </w:rPr>
      </w:pPr>
      <w:r>
        <w:rPr>
          <w:b/>
          <w:bCs/>
          <w:noProof/>
        </w:rPr>
        <w:drawing>
          <wp:anchor distT="0" distB="0" distL="114300" distR="114300" simplePos="0" relativeHeight="251658292" behindDoc="0" locked="0" layoutInCell="1" allowOverlap="1" wp14:anchorId="73703B09" wp14:editId="2125068A">
            <wp:simplePos x="0" y="0"/>
            <wp:positionH relativeFrom="margin">
              <wp:posOffset>0</wp:posOffset>
            </wp:positionH>
            <wp:positionV relativeFrom="paragraph">
              <wp:posOffset>90635</wp:posOffset>
            </wp:positionV>
            <wp:extent cx="588010" cy="588010"/>
            <wp:effectExtent l="0" t="0" r="2540" b="2540"/>
            <wp:wrapSquare wrapText="bothSides"/>
            <wp:docPr id="1786194137" name="Picture 17861941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13C85B8D" w:rsidRPr="19C8715F">
        <w:rPr>
          <w:lang w:eastAsia="zh-CN"/>
        </w:rPr>
        <w:t>I</w:t>
      </w:r>
      <w:r w:rsidR="00466548" w:rsidRPr="19C8715F">
        <w:rPr>
          <w:lang w:eastAsia="zh-CN"/>
        </w:rPr>
        <w:t xml:space="preserve">n the space below suggest </w:t>
      </w:r>
      <w:r w:rsidR="00A23C4A" w:rsidRPr="19C8715F">
        <w:rPr>
          <w:lang w:eastAsia="zh-CN"/>
        </w:rPr>
        <w:t>where</w:t>
      </w:r>
      <w:r w:rsidR="00486EA1">
        <w:rPr>
          <w:lang w:eastAsia="zh-CN"/>
        </w:rPr>
        <w:t xml:space="preserve"> the </w:t>
      </w:r>
      <w:r w:rsidR="00313352">
        <w:rPr>
          <w:lang w:eastAsia="zh-CN"/>
        </w:rPr>
        <w:t>Swap algorithm could be useful as a subroutine</w:t>
      </w:r>
      <w:r w:rsidR="00466548" w:rsidRPr="19C8715F">
        <w:rPr>
          <w:lang w:eastAsia="zh-CN"/>
        </w:rPr>
        <w:t>:</w:t>
      </w:r>
    </w:p>
    <w:tbl>
      <w:tblPr>
        <w:tblStyle w:val="GridTable1Light-Accent1"/>
        <w:tblW w:w="9650" w:type="dxa"/>
        <w:tblLook w:val="0620" w:firstRow="1" w:lastRow="0" w:firstColumn="0" w:lastColumn="0" w:noHBand="1" w:noVBand="1"/>
        <w:tblDescription w:val="Space for students to provide answer"/>
      </w:tblPr>
      <w:tblGrid>
        <w:gridCol w:w="9650"/>
      </w:tblGrid>
      <w:tr w:rsidR="00C6170D" w:rsidRPr="006A0C53" w14:paraId="298B14BE" w14:textId="77777777" w:rsidTr="009655C9">
        <w:trPr>
          <w:cnfStyle w:val="100000000000" w:firstRow="1" w:lastRow="0" w:firstColumn="0" w:lastColumn="0" w:oddVBand="0" w:evenVBand="0" w:oddHBand="0" w:evenHBand="0" w:firstRowFirstColumn="0" w:firstRowLastColumn="0" w:lastRowFirstColumn="0" w:lastRowLastColumn="0"/>
          <w:trHeight w:val="1567"/>
        </w:trPr>
        <w:tc>
          <w:tcPr>
            <w:tcW w:w="9650" w:type="dxa"/>
          </w:tcPr>
          <w:p w14:paraId="0405BF5F" w14:textId="20A86E60" w:rsidR="00313352" w:rsidRPr="00313352" w:rsidRDefault="00313352" w:rsidP="00EB7F99">
            <w:pPr>
              <w:spacing w:line="276" w:lineRule="auto"/>
              <w:rPr>
                <w:b/>
                <w:bCs w:val="0"/>
                <w:lang w:eastAsia="en-GB"/>
              </w:rPr>
            </w:pPr>
            <w:r w:rsidRPr="00313352">
              <w:rPr>
                <w:b/>
                <w:lang w:eastAsia="en-GB"/>
              </w:rPr>
              <w:t>Sample answer:</w:t>
            </w:r>
          </w:p>
          <w:p w14:paraId="76A81719" w14:textId="7D962491" w:rsidR="00C6170D" w:rsidRPr="006A0C53" w:rsidRDefault="02E13D15" w:rsidP="00EB7F99">
            <w:pPr>
              <w:spacing w:line="276" w:lineRule="auto"/>
              <w:rPr>
                <w:lang w:eastAsia="en-GB"/>
              </w:rPr>
            </w:pPr>
            <w:r w:rsidRPr="6BD7D3E7">
              <w:rPr>
                <w:lang w:eastAsia="en-GB"/>
              </w:rPr>
              <w:t>A card game</w:t>
            </w:r>
            <w:r w:rsidR="58679D15" w:rsidRPr="6BD7D3E7">
              <w:rPr>
                <w:lang w:eastAsia="en-GB"/>
              </w:rPr>
              <w:t>, inserting a new node into a list, basic sort algorithm.</w:t>
            </w:r>
          </w:p>
        </w:tc>
      </w:tr>
    </w:tbl>
    <w:p w14:paraId="68098960" w14:textId="683B6975" w:rsidR="002F52FE" w:rsidRPr="00BE2348" w:rsidRDefault="002F52FE" w:rsidP="00EB7F99">
      <w:pPr>
        <w:pStyle w:val="Heading3"/>
      </w:pPr>
      <w:bookmarkStart w:id="47" w:name="_Toc138256391"/>
      <w:r w:rsidRPr="00BE2348">
        <w:t>Identify procedures and functions in an algorithm</w:t>
      </w:r>
      <w:bookmarkEnd w:id="47"/>
    </w:p>
    <w:p w14:paraId="4DA50277" w14:textId="04F76532" w:rsidR="00BE085D" w:rsidRDefault="00BE085D" w:rsidP="00EB7F99">
      <w:pPr>
        <w:rPr>
          <w:lang w:eastAsia="zh-CN"/>
        </w:rPr>
      </w:pPr>
      <w:r w:rsidRPr="00C63298">
        <w:t>When</w:t>
      </w:r>
      <w:r w:rsidR="001800F3" w:rsidRPr="19C8715F">
        <w:rPr>
          <w:lang w:eastAsia="zh-CN"/>
        </w:rPr>
        <w:t xml:space="preserve"> programming an</w:t>
      </w:r>
      <w:r w:rsidRPr="19C8715F">
        <w:rPr>
          <w:lang w:eastAsia="zh-CN"/>
        </w:rPr>
        <w:t xml:space="preserve"> </w:t>
      </w:r>
      <w:r w:rsidR="5670EE81" w:rsidRPr="19C8715F">
        <w:rPr>
          <w:lang w:eastAsia="zh-CN"/>
        </w:rPr>
        <w:t>application,</w:t>
      </w:r>
      <w:r w:rsidRPr="19C8715F">
        <w:rPr>
          <w:lang w:eastAsia="zh-CN"/>
        </w:rPr>
        <w:t xml:space="preserve"> it</w:t>
      </w:r>
      <w:r w:rsidR="001800F3" w:rsidRPr="19C8715F">
        <w:rPr>
          <w:lang w:eastAsia="zh-CN"/>
        </w:rPr>
        <w:t xml:space="preserve"> i</w:t>
      </w:r>
      <w:r w:rsidRPr="19C8715F">
        <w:rPr>
          <w:lang w:eastAsia="zh-CN"/>
        </w:rPr>
        <w:t>s good practice to avoid long repetitive programs.</w:t>
      </w:r>
    </w:p>
    <w:p w14:paraId="4F428904" w14:textId="69738118" w:rsidR="00534378" w:rsidRDefault="00BE085D" w:rsidP="00EB7F99">
      <w:pPr>
        <w:rPr>
          <w:lang w:eastAsia="zh-CN"/>
        </w:rPr>
      </w:pPr>
      <w:r w:rsidRPr="00C63298">
        <w:t>W</w:t>
      </w:r>
      <w:r w:rsidRPr="005B14AD">
        <w:rPr>
          <w:lang w:eastAsia="zh-CN"/>
        </w:rPr>
        <w:t>hen a big application is broken down into several sub programs it makes it much easier to understand</w:t>
      </w:r>
      <w:r w:rsidR="00E66EBB">
        <w:rPr>
          <w:lang w:eastAsia="zh-CN"/>
        </w:rPr>
        <w:t>.</w:t>
      </w:r>
    </w:p>
    <w:p w14:paraId="6D0E83CF" w14:textId="08E0FC50" w:rsidR="00534378" w:rsidRDefault="00BE085D" w:rsidP="00EB7F99">
      <w:pPr>
        <w:rPr>
          <w:lang w:eastAsia="zh-CN"/>
        </w:rPr>
      </w:pPr>
      <w:r w:rsidRPr="00C63298">
        <w:t xml:space="preserve">Well-structured applications are </w:t>
      </w:r>
      <w:r w:rsidRPr="19C8715F">
        <w:rPr>
          <w:lang w:eastAsia="zh-CN"/>
        </w:rPr>
        <w:t xml:space="preserve">easier to upgrade and </w:t>
      </w:r>
      <w:r w:rsidR="00534378" w:rsidRPr="19C8715F">
        <w:rPr>
          <w:lang w:eastAsia="zh-CN"/>
        </w:rPr>
        <w:t>easier to</w:t>
      </w:r>
      <w:r w:rsidRPr="19C8715F">
        <w:rPr>
          <w:lang w:eastAsia="zh-CN"/>
        </w:rPr>
        <w:t xml:space="preserve"> fix if they go </w:t>
      </w:r>
      <w:r w:rsidR="5B421230" w:rsidRPr="19C8715F">
        <w:rPr>
          <w:lang w:eastAsia="zh-CN"/>
        </w:rPr>
        <w:t>wrong.</w:t>
      </w:r>
    </w:p>
    <w:p w14:paraId="3B2FA936" w14:textId="35C366C8" w:rsidR="00BE085D" w:rsidRDefault="00BE085D" w:rsidP="00EB7F99">
      <w:pPr>
        <w:rPr>
          <w:lang w:eastAsia="zh-CN"/>
        </w:rPr>
      </w:pPr>
      <w:r w:rsidRPr="00C63298">
        <w:t>S</w:t>
      </w:r>
      <w:r w:rsidRPr="005B14AD">
        <w:rPr>
          <w:lang w:eastAsia="zh-CN"/>
        </w:rPr>
        <w:t>ub-programs include procedures and functions</w:t>
      </w:r>
      <w:r w:rsidR="00E66EBB">
        <w:rPr>
          <w:lang w:eastAsia="zh-CN"/>
        </w:rPr>
        <w:t>.</w:t>
      </w:r>
    </w:p>
    <w:p w14:paraId="4DD7B7DB" w14:textId="4E474EF8" w:rsidR="005B32A9" w:rsidRPr="003D78BA" w:rsidRDefault="00E66EBB" w:rsidP="00EB7F99">
      <w:pPr>
        <w:pStyle w:val="FeatureBox2"/>
      </w:pPr>
      <w:r w:rsidRPr="00E66EBB">
        <w:rPr>
          <w:b/>
          <w:bCs/>
        </w:rPr>
        <w:t>Teacher note:</w:t>
      </w:r>
      <w:r>
        <w:t xml:space="preserve"> </w:t>
      </w:r>
      <w:r w:rsidR="00BE2348">
        <w:t>s</w:t>
      </w:r>
      <w:r w:rsidR="000E11A9">
        <w:t xml:space="preserve">tudents may read that </w:t>
      </w:r>
      <w:r w:rsidR="0060220C">
        <w:t>‘</w:t>
      </w:r>
      <w:r w:rsidR="0047057B">
        <w:t>Functions return values back to the main program</w:t>
      </w:r>
      <w:r w:rsidR="002F5FCC">
        <w:t>.</w:t>
      </w:r>
      <w:r w:rsidR="007C543D">
        <w:t xml:space="preserve"> </w:t>
      </w:r>
      <w:r w:rsidR="002F5FCC">
        <w:t>P</w:t>
      </w:r>
      <w:r w:rsidR="0047057B">
        <w:t>rocedures do not return a value back to the main program</w:t>
      </w:r>
      <w:r w:rsidR="0060220C">
        <w:t>’</w:t>
      </w:r>
      <w:r w:rsidR="0047057B">
        <w:t>.</w:t>
      </w:r>
      <w:r w:rsidR="007C543D">
        <w:t xml:space="preserve"> Many languages differentiate</w:t>
      </w:r>
      <w:r w:rsidR="00D1158A">
        <w:t xml:space="preserve"> </w:t>
      </w:r>
      <w:r w:rsidR="007C543D" w:rsidRPr="6BD7D3E7">
        <w:t>procedures</w:t>
      </w:r>
      <w:r w:rsidR="00D1158A">
        <w:t xml:space="preserve"> </w:t>
      </w:r>
      <w:r w:rsidR="007C543D">
        <w:t>from</w:t>
      </w:r>
      <w:r w:rsidR="00D1158A">
        <w:t xml:space="preserve"> </w:t>
      </w:r>
      <w:r w:rsidR="007C543D" w:rsidRPr="00274D89">
        <w:t>f</w:t>
      </w:r>
      <w:r w:rsidR="007C543D" w:rsidRPr="6BD7D3E7">
        <w:t>unctions</w:t>
      </w:r>
      <w:r w:rsidR="00D1158A">
        <w:t xml:space="preserve"> </w:t>
      </w:r>
      <w:r w:rsidR="007C543D">
        <w:t>by saying that</w:t>
      </w:r>
      <w:r w:rsidR="006C4D37">
        <w:t xml:space="preserve"> </w:t>
      </w:r>
      <w:r w:rsidR="007C543D">
        <w:t>functions</w:t>
      </w:r>
      <w:r w:rsidR="008A6838">
        <w:t xml:space="preserve"> </w:t>
      </w:r>
      <w:r w:rsidR="007C543D">
        <w:t xml:space="preserve">return a </w:t>
      </w:r>
      <w:r w:rsidR="00C855BD">
        <w:t>value,</w:t>
      </w:r>
      <w:r w:rsidR="007C543D">
        <w:t xml:space="preserve"> but</w:t>
      </w:r>
      <w:r w:rsidR="008A6838">
        <w:t xml:space="preserve"> </w:t>
      </w:r>
      <w:r w:rsidR="007C543D">
        <w:t>procedures</w:t>
      </w:r>
      <w:r w:rsidR="00330A88">
        <w:t xml:space="preserve"> </w:t>
      </w:r>
      <w:r w:rsidR="007C543D">
        <w:t>don't. Since languages like C/C++ and Java have a</w:t>
      </w:r>
      <w:r w:rsidR="006C4D37">
        <w:t xml:space="preserve"> </w:t>
      </w:r>
      <w:r w:rsidR="007C543D">
        <w:t>void</w:t>
      </w:r>
      <w:r w:rsidR="006C4D37">
        <w:t xml:space="preserve"> </w:t>
      </w:r>
      <w:r w:rsidR="007C543D">
        <w:t>or empty return type</w:t>
      </w:r>
      <w:r w:rsidR="008A6838">
        <w:t xml:space="preserve"> </w:t>
      </w:r>
      <w:r w:rsidR="007C543D">
        <w:t xml:space="preserve">the distinction </w:t>
      </w:r>
      <w:r w:rsidR="00330A88">
        <w:t>doesn’t</w:t>
      </w:r>
      <w:r w:rsidR="008A6838">
        <w:t xml:space="preserve"> </w:t>
      </w:r>
      <w:r w:rsidR="007C543D">
        <w:t>makes sense.</w:t>
      </w:r>
    </w:p>
    <w:p w14:paraId="6D7CE8D9" w14:textId="0A083B0B" w:rsidR="00CF25FD" w:rsidRDefault="00AE0E47" w:rsidP="00EB7F99">
      <w:pPr>
        <w:rPr>
          <w:lang w:eastAsia="zh-CN"/>
        </w:rPr>
      </w:pPr>
      <w:r w:rsidRPr="00750757">
        <w:rPr>
          <w:b/>
          <w:lang w:eastAsia="zh-CN"/>
        </w:rPr>
        <w:t>A</w:t>
      </w:r>
      <w:r w:rsidR="004C2C88" w:rsidRPr="00750757">
        <w:rPr>
          <w:b/>
          <w:lang w:eastAsia="zh-CN"/>
        </w:rPr>
        <w:t>ctivity</w:t>
      </w:r>
      <w:r w:rsidR="00750757" w:rsidRPr="00750757">
        <w:rPr>
          <w:b/>
          <w:bCs/>
          <w:lang w:eastAsia="zh-CN"/>
        </w:rPr>
        <w:t xml:space="preserve"> 5</w:t>
      </w:r>
      <w:r w:rsidR="0006141F">
        <w:rPr>
          <w:b/>
          <w:bCs/>
          <w:lang w:eastAsia="zh-CN"/>
        </w:rPr>
        <w:t>2</w:t>
      </w:r>
      <w:r w:rsidR="004C2C88" w:rsidRPr="00750757">
        <w:rPr>
          <w:b/>
          <w:lang w:eastAsia="zh-CN"/>
        </w:rPr>
        <w:t>:</w:t>
      </w:r>
      <w:r w:rsidR="00CF25FD">
        <w:rPr>
          <w:lang w:eastAsia="zh-CN"/>
        </w:rPr>
        <w:t xml:space="preserve"> </w:t>
      </w:r>
      <w:r w:rsidR="00274D89">
        <w:rPr>
          <w:lang w:eastAsia="zh-CN"/>
        </w:rPr>
        <w:t>c</w:t>
      </w:r>
      <w:r w:rsidR="00CF25FD">
        <w:rPr>
          <w:lang w:eastAsia="zh-CN"/>
        </w:rPr>
        <w:t>loze passage</w:t>
      </w:r>
    </w:p>
    <w:p w14:paraId="14CE5003" w14:textId="7C55BDA2" w:rsidR="00AE0E47" w:rsidRDefault="00CF7BB5" w:rsidP="00EB7F99">
      <w:pPr>
        <w:rPr>
          <w:b/>
          <w:lang w:eastAsia="en-GB"/>
        </w:rPr>
      </w:pPr>
      <w:r w:rsidRPr="00CF7BB5">
        <w:rPr>
          <w:b/>
          <w:bCs/>
          <w:lang w:eastAsia="en-GB"/>
        </w:rPr>
        <w:t>information</w:t>
      </w:r>
      <w:r>
        <w:rPr>
          <w:lang w:eastAsia="en-GB"/>
        </w:rPr>
        <w:t xml:space="preserve">, </w:t>
      </w:r>
      <w:r>
        <w:rPr>
          <w:b/>
          <w:bCs/>
          <w:lang w:eastAsia="en-GB"/>
        </w:rPr>
        <w:t>c</w:t>
      </w:r>
      <w:r w:rsidRPr="00CF7BB5">
        <w:rPr>
          <w:b/>
          <w:bCs/>
          <w:lang w:eastAsia="en-GB"/>
        </w:rPr>
        <w:t>alled</w:t>
      </w:r>
      <w:r>
        <w:rPr>
          <w:b/>
          <w:bCs/>
          <w:lang w:eastAsia="en-GB"/>
        </w:rPr>
        <w:t>, o</w:t>
      </w:r>
      <w:r w:rsidRPr="00CF7BB5">
        <w:rPr>
          <w:b/>
          <w:bCs/>
          <w:lang w:eastAsia="en-GB"/>
        </w:rPr>
        <w:t>peration</w:t>
      </w:r>
      <w:r>
        <w:rPr>
          <w:b/>
          <w:bCs/>
          <w:lang w:eastAsia="en-GB"/>
        </w:rPr>
        <w:t xml:space="preserve">, </w:t>
      </w:r>
      <w:r w:rsidRPr="00CF7BB5">
        <w:rPr>
          <w:b/>
          <w:bCs/>
          <w:lang w:eastAsia="en-GB"/>
        </w:rPr>
        <w:t>function</w:t>
      </w:r>
      <w:r>
        <w:rPr>
          <w:b/>
          <w:bCs/>
          <w:lang w:eastAsia="en-GB"/>
        </w:rPr>
        <w:t>,</w:t>
      </w:r>
      <w:r w:rsidRPr="00CF7BB5">
        <w:rPr>
          <w:b/>
          <w:bCs/>
          <w:lang w:eastAsia="en-GB"/>
        </w:rPr>
        <w:t xml:space="preserve"> run</w:t>
      </w:r>
      <w:r>
        <w:rPr>
          <w:b/>
          <w:bCs/>
          <w:lang w:eastAsia="en-GB"/>
        </w:rPr>
        <w:t>,</w:t>
      </w:r>
      <w:r w:rsidRPr="00CF7BB5">
        <w:rPr>
          <w:b/>
          <w:bCs/>
          <w:lang w:eastAsia="en-GB"/>
        </w:rPr>
        <w:t xml:space="preserve"> arguments</w:t>
      </w:r>
    </w:p>
    <w:p w14:paraId="11771A16" w14:textId="58010CB1" w:rsidR="000D507C" w:rsidRDefault="000D507C" w:rsidP="00EB7F99">
      <w:pPr>
        <w:rPr>
          <w:lang w:eastAsia="en-GB"/>
        </w:rPr>
      </w:pPr>
      <w:r w:rsidRPr="00CF7BB5">
        <w:rPr>
          <w:lang w:eastAsia="en-GB"/>
        </w:rPr>
        <w:t xml:space="preserve">A </w:t>
      </w:r>
      <w:r>
        <w:rPr>
          <w:b/>
          <w:bCs/>
          <w:lang w:eastAsia="en-GB"/>
        </w:rPr>
        <w:t>__________</w:t>
      </w:r>
      <w:r w:rsidRPr="00CF7BB5">
        <w:rPr>
          <w:lang w:eastAsia="en-GB"/>
        </w:rPr>
        <w:t xml:space="preserve"> is an independent, named </w:t>
      </w:r>
      <w:r w:rsidR="0017090B">
        <w:rPr>
          <w:lang w:eastAsia="en-GB"/>
        </w:rPr>
        <w:t>snippet</w:t>
      </w:r>
      <w:r w:rsidRPr="00CF7BB5">
        <w:rPr>
          <w:lang w:eastAsia="en-GB"/>
        </w:rPr>
        <w:t xml:space="preserve"> of code that performs a specific </w:t>
      </w:r>
      <w:r>
        <w:rPr>
          <w:b/>
          <w:bCs/>
          <w:lang w:eastAsia="en-GB"/>
        </w:rPr>
        <w:t>__________</w:t>
      </w:r>
      <w:r w:rsidRPr="00CF7BB5">
        <w:rPr>
          <w:b/>
          <w:bCs/>
          <w:lang w:eastAsia="en-GB"/>
        </w:rPr>
        <w:t>.</w:t>
      </w:r>
      <w:r w:rsidRPr="00CF7BB5">
        <w:rPr>
          <w:lang w:eastAsia="en-GB"/>
        </w:rPr>
        <w:t xml:space="preserve"> It can be </w:t>
      </w:r>
      <w:r>
        <w:rPr>
          <w:b/>
          <w:bCs/>
          <w:lang w:eastAsia="en-GB"/>
        </w:rPr>
        <w:t>__________</w:t>
      </w:r>
      <w:r w:rsidRPr="00CF7BB5">
        <w:rPr>
          <w:lang w:eastAsia="en-GB"/>
        </w:rPr>
        <w:t xml:space="preserve"> or </w:t>
      </w:r>
      <w:r w:rsidRPr="2BB9DC13">
        <w:rPr>
          <w:lang w:eastAsia="en-GB"/>
        </w:rPr>
        <w:t>be</w:t>
      </w:r>
      <w:r w:rsidRPr="00CF7BB5">
        <w:rPr>
          <w:lang w:eastAsia="en-GB"/>
        </w:rPr>
        <w:t xml:space="preserve"> </w:t>
      </w:r>
      <w:r>
        <w:rPr>
          <w:b/>
          <w:bCs/>
          <w:lang w:eastAsia="en-GB"/>
        </w:rPr>
        <w:t>__________</w:t>
      </w:r>
      <w:r w:rsidRPr="00CF7BB5">
        <w:rPr>
          <w:lang w:eastAsia="en-GB"/>
        </w:rPr>
        <w:t xml:space="preserve"> by referring to it by name with any </w:t>
      </w:r>
      <w:r>
        <w:rPr>
          <w:b/>
          <w:bCs/>
          <w:lang w:eastAsia="en-GB"/>
        </w:rPr>
        <w:t>__________</w:t>
      </w:r>
      <w:r w:rsidRPr="00CF7BB5">
        <w:rPr>
          <w:lang w:eastAsia="en-GB"/>
        </w:rPr>
        <w:t xml:space="preserve"> called </w:t>
      </w:r>
      <w:r>
        <w:rPr>
          <w:b/>
          <w:bCs/>
          <w:lang w:eastAsia="en-GB"/>
        </w:rPr>
        <w:t>__________</w:t>
      </w:r>
      <w:r w:rsidRPr="00CF7BB5">
        <w:rPr>
          <w:lang w:eastAsia="en-GB"/>
        </w:rPr>
        <w:t xml:space="preserve"> it needs to do its job.</w:t>
      </w:r>
    </w:p>
    <w:tbl>
      <w:tblPr>
        <w:tblStyle w:val="GridTable1Light-Accent1"/>
        <w:tblW w:w="9650" w:type="dxa"/>
        <w:tblLook w:val="0420" w:firstRow="1" w:lastRow="0" w:firstColumn="0" w:lastColumn="0" w:noHBand="0" w:noVBand="1"/>
        <w:tblDescription w:val="Space for students to provide answer"/>
      </w:tblPr>
      <w:tblGrid>
        <w:gridCol w:w="9650"/>
      </w:tblGrid>
      <w:tr w:rsidR="004C2C88" w:rsidRPr="006A0C53" w14:paraId="1CD4CF3E" w14:textId="77777777" w:rsidTr="009B7AE4">
        <w:trPr>
          <w:cnfStyle w:val="100000000000" w:firstRow="1" w:lastRow="0" w:firstColumn="0" w:lastColumn="0" w:oddVBand="0" w:evenVBand="0" w:oddHBand="0" w:evenHBand="0" w:firstRowFirstColumn="0" w:firstRowLastColumn="0" w:lastRowFirstColumn="0" w:lastRowLastColumn="0"/>
          <w:trHeight w:val="1567"/>
        </w:trPr>
        <w:tc>
          <w:tcPr>
            <w:tcW w:w="9650" w:type="dxa"/>
          </w:tcPr>
          <w:p w14:paraId="23A251BC" w14:textId="77777777" w:rsidR="000D507C" w:rsidRPr="000D507C" w:rsidRDefault="000D507C" w:rsidP="00EB7F99">
            <w:pPr>
              <w:spacing w:line="276" w:lineRule="auto"/>
              <w:rPr>
                <w:b/>
                <w:bCs w:val="0"/>
                <w:lang w:eastAsia="en-GB"/>
              </w:rPr>
            </w:pPr>
            <w:r w:rsidRPr="000D507C">
              <w:rPr>
                <w:b/>
                <w:lang w:eastAsia="en-GB"/>
              </w:rPr>
              <w:t>Sample answer:</w:t>
            </w:r>
          </w:p>
          <w:p w14:paraId="5DE45D1B" w14:textId="00F12F1F" w:rsidR="004C2C88" w:rsidRPr="006A0C53" w:rsidRDefault="00CF7BB5" w:rsidP="009655C9">
            <w:pPr>
              <w:rPr>
                <w:lang w:eastAsia="en-GB"/>
              </w:rPr>
            </w:pPr>
            <w:r w:rsidRPr="6BD7D3E7">
              <w:rPr>
                <w:lang w:eastAsia="en-GB"/>
              </w:rPr>
              <w:t xml:space="preserve">A </w:t>
            </w:r>
            <w:r w:rsidRPr="6BD7D3E7">
              <w:rPr>
                <w:b/>
                <w:lang w:eastAsia="en-GB"/>
              </w:rPr>
              <w:t>function</w:t>
            </w:r>
            <w:r w:rsidRPr="6BD7D3E7">
              <w:rPr>
                <w:lang w:eastAsia="en-GB"/>
              </w:rPr>
              <w:t xml:space="preserve"> is an independent, named </w:t>
            </w:r>
            <w:r w:rsidR="00756604">
              <w:rPr>
                <w:lang w:eastAsia="en-GB"/>
              </w:rPr>
              <w:t>snippet</w:t>
            </w:r>
            <w:r w:rsidRPr="6BD7D3E7">
              <w:rPr>
                <w:lang w:eastAsia="en-GB"/>
              </w:rPr>
              <w:t xml:space="preserve"> of code that performs a specific </w:t>
            </w:r>
            <w:r w:rsidRPr="6BD7D3E7">
              <w:rPr>
                <w:b/>
                <w:lang w:eastAsia="en-GB"/>
              </w:rPr>
              <w:t>operation.</w:t>
            </w:r>
            <w:r w:rsidRPr="6BD7D3E7">
              <w:rPr>
                <w:lang w:eastAsia="en-GB"/>
              </w:rPr>
              <w:t xml:space="preserve"> It can be </w:t>
            </w:r>
            <w:r w:rsidRPr="6BD7D3E7">
              <w:rPr>
                <w:b/>
                <w:lang w:eastAsia="en-GB"/>
              </w:rPr>
              <w:t>run</w:t>
            </w:r>
            <w:r w:rsidRPr="6BD7D3E7">
              <w:rPr>
                <w:lang w:eastAsia="en-GB"/>
              </w:rPr>
              <w:t xml:space="preserve"> or </w:t>
            </w:r>
            <w:r w:rsidR="0BC53940" w:rsidRPr="6BD7D3E7">
              <w:rPr>
                <w:lang w:eastAsia="en-GB"/>
              </w:rPr>
              <w:t xml:space="preserve">be </w:t>
            </w:r>
            <w:r w:rsidRPr="6BD7D3E7">
              <w:rPr>
                <w:b/>
                <w:lang w:eastAsia="en-GB"/>
              </w:rPr>
              <w:t>called</w:t>
            </w:r>
            <w:r w:rsidRPr="6BD7D3E7">
              <w:rPr>
                <w:lang w:eastAsia="en-GB"/>
              </w:rPr>
              <w:t xml:space="preserve"> by referring to it by name with any</w:t>
            </w:r>
            <w:r w:rsidRPr="6BD7D3E7">
              <w:rPr>
                <w:b/>
                <w:lang w:eastAsia="en-GB"/>
              </w:rPr>
              <w:t xml:space="preserve"> information</w:t>
            </w:r>
            <w:r w:rsidRPr="6BD7D3E7">
              <w:rPr>
                <w:lang w:eastAsia="en-GB"/>
              </w:rPr>
              <w:t xml:space="preserve"> called </w:t>
            </w:r>
            <w:r w:rsidRPr="6BD7D3E7">
              <w:rPr>
                <w:b/>
                <w:lang w:eastAsia="en-GB"/>
              </w:rPr>
              <w:t>arguments</w:t>
            </w:r>
            <w:r w:rsidRPr="6BD7D3E7">
              <w:rPr>
                <w:lang w:eastAsia="en-GB"/>
              </w:rPr>
              <w:t xml:space="preserve"> it needs to do its job.</w:t>
            </w:r>
          </w:p>
        </w:tc>
      </w:tr>
    </w:tbl>
    <w:p w14:paraId="6A33670B" w14:textId="5DAF9B9B" w:rsidR="00B54843" w:rsidRDefault="4DA3A2E1" w:rsidP="00EB7F99">
      <w:pPr>
        <w:rPr>
          <w:lang w:eastAsia="zh-CN"/>
        </w:rPr>
      </w:pPr>
      <w:r w:rsidRPr="137F54AE">
        <w:rPr>
          <w:lang w:eastAsia="zh-CN"/>
        </w:rPr>
        <w:t>You</w:t>
      </w:r>
      <w:r w:rsidR="00722AD0">
        <w:rPr>
          <w:lang w:eastAsia="zh-CN"/>
        </w:rPr>
        <w:t xml:space="preserve"> </w:t>
      </w:r>
      <w:r w:rsidR="00CF25FD" w:rsidRPr="00CF25FD">
        <w:rPr>
          <w:lang w:eastAsia="zh-CN"/>
        </w:rPr>
        <w:t>will have had lots of experience calling built</w:t>
      </w:r>
      <w:r w:rsidR="002C75B3">
        <w:rPr>
          <w:lang w:eastAsia="zh-CN"/>
        </w:rPr>
        <w:t>-</w:t>
      </w:r>
      <w:r w:rsidR="00CF25FD" w:rsidRPr="00CF25FD">
        <w:rPr>
          <w:lang w:eastAsia="zh-CN"/>
        </w:rPr>
        <w:t>in functions like</w:t>
      </w:r>
      <w:r w:rsidR="00CF25FD">
        <w:rPr>
          <w:lang w:eastAsia="zh-CN"/>
        </w:rPr>
        <w:t xml:space="preserve"> </w:t>
      </w:r>
      <w:r w:rsidR="00CF25FD" w:rsidRPr="00CF25FD">
        <w:rPr>
          <w:b/>
          <w:bCs/>
          <w:lang w:eastAsia="zh-CN"/>
        </w:rPr>
        <w:t>input</w:t>
      </w:r>
      <w:r w:rsidR="00CF25FD">
        <w:rPr>
          <w:lang w:eastAsia="zh-CN"/>
        </w:rPr>
        <w:t xml:space="preserve"> </w:t>
      </w:r>
      <w:r w:rsidR="00CF25FD" w:rsidRPr="00CF25FD">
        <w:rPr>
          <w:lang w:eastAsia="zh-CN"/>
        </w:rPr>
        <w:t>or</w:t>
      </w:r>
      <w:r w:rsidR="00CF25FD">
        <w:rPr>
          <w:lang w:eastAsia="zh-CN"/>
        </w:rPr>
        <w:t xml:space="preserve"> </w:t>
      </w:r>
      <w:r w:rsidR="00CF25FD" w:rsidRPr="00CF25FD">
        <w:rPr>
          <w:b/>
          <w:bCs/>
          <w:lang w:eastAsia="zh-CN"/>
        </w:rPr>
        <w:t>int</w:t>
      </w:r>
      <w:r w:rsidR="00CF25FD" w:rsidRPr="00CF25FD">
        <w:rPr>
          <w:lang w:eastAsia="zh-CN"/>
        </w:rPr>
        <w:t>.</w:t>
      </w:r>
    </w:p>
    <w:p w14:paraId="4672513D" w14:textId="6360CF55" w:rsidR="00B54843" w:rsidRDefault="00CF25FD" w:rsidP="00EB7F99">
      <w:pPr>
        <w:rPr>
          <w:lang w:eastAsia="zh-CN"/>
        </w:rPr>
      </w:pPr>
      <w:r w:rsidRPr="00CF25FD">
        <w:rPr>
          <w:lang w:eastAsia="zh-CN"/>
        </w:rPr>
        <w:t>Both</w:t>
      </w:r>
      <w:r>
        <w:rPr>
          <w:lang w:eastAsia="zh-CN"/>
        </w:rPr>
        <w:t xml:space="preserve"> </w:t>
      </w:r>
      <w:r w:rsidRPr="00CF25FD">
        <w:rPr>
          <w:b/>
          <w:bCs/>
          <w:lang w:eastAsia="zh-CN"/>
        </w:rPr>
        <w:t>input</w:t>
      </w:r>
      <w:r>
        <w:rPr>
          <w:lang w:eastAsia="zh-CN"/>
        </w:rPr>
        <w:t xml:space="preserve"> </w:t>
      </w:r>
      <w:r w:rsidRPr="00CF25FD">
        <w:rPr>
          <w:lang w:eastAsia="zh-CN"/>
        </w:rPr>
        <w:t>and</w:t>
      </w:r>
      <w:r>
        <w:rPr>
          <w:lang w:eastAsia="zh-CN"/>
        </w:rPr>
        <w:t xml:space="preserve"> </w:t>
      </w:r>
      <w:r w:rsidRPr="00CF25FD">
        <w:rPr>
          <w:b/>
          <w:bCs/>
          <w:lang w:eastAsia="zh-CN"/>
        </w:rPr>
        <w:t>int</w:t>
      </w:r>
      <w:r>
        <w:rPr>
          <w:lang w:eastAsia="zh-CN"/>
        </w:rPr>
        <w:t xml:space="preserve"> </w:t>
      </w:r>
      <w:r w:rsidRPr="00CF25FD">
        <w:rPr>
          <w:lang w:eastAsia="zh-CN"/>
        </w:rPr>
        <w:t>take a single argument.</w:t>
      </w:r>
    </w:p>
    <w:p w14:paraId="3FD8B5BE" w14:textId="53ACD166" w:rsidR="00756604" w:rsidRDefault="00CF25FD" w:rsidP="00EB7F99">
      <w:pPr>
        <w:rPr>
          <w:rFonts w:eastAsiaTheme="minorEastAsia"/>
          <w:b/>
          <w:lang w:eastAsia="zh-CN"/>
        </w:rPr>
      </w:pPr>
      <w:r w:rsidRPr="00C63298">
        <w:t xml:space="preserve">For input this is the message to display to the user, </w:t>
      </w:r>
      <w:r w:rsidR="00750757" w:rsidRPr="00274D89">
        <w:rPr>
          <w:rFonts w:eastAsiaTheme="minorEastAsia"/>
          <w:lang w:eastAsia="zh-CN"/>
        </w:rPr>
        <w:t>for example</w:t>
      </w:r>
      <w:r w:rsidR="0042782F" w:rsidRPr="00274D89">
        <w:rPr>
          <w:rFonts w:eastAsiaTheme="minorEastAsia"/>
          <w:lang w:eastAsia="zh-CN"/>
        </w:rPr>
        <w:t xml:space="preserve"> </w:t>
      </w:r>
      <w:r w:rsidRPr="6BD7D3E7">
        <w:rPr>
          <w:rFonts w:eastAsiaTheme="minorEastAsia"/>
          <w:b/>
          <w:lang w:eastAsia="zh-CN"/>
        </w:rPr>
        <w:t xml:space="preserve">'Enter </w:t>
      </w:r>
      <w:r w:rsidR="0042782F" w:rsidRPr="6BD7D3E7">
        <w:rPr>
          <w:rFonts w:eastAsiaTheme="minorEastAsia"/>
          <w:b/>
          <w:lang w:eastAsia="zh-CN"/>
        </w:rPr>
        <w:t>the length of side a</w:t>
      </w:r>
      <w:r w:rsidRPr="6BD7D3E7">
        <w:rPr>
          <w:rFonts w:eastAsiaTheme="minorEastAsia"/>
          <w:b/>
          <w:lang w:eastAsia="zh-CN"/>
        </w:rPr>
        <w:t>:'</w:t>
      </w:r>
    </w:p>
    <w:p w14:paraId="091E92E9" w14:textId="2D92BBEA" w:rsidR="00CF25FD" w:rsidRDefault="00285F56" w:rsidP="00EB7F99">
      <w:pPr>
        <w:rPr>
          <w:rFonts w:eastAsiaTheme="minorEastAsia"/>
          <w:b/>
          <w:lang w:eastAsia="zh-CN"/>
        </w:rPr>
      </w:pPr>
      <w:r w:rsidRPr="00C63298">
        <w:t xml:space="preserve">For </w:t>
      </w:r>
      <w:r w:rsidR="00CF25FD" w:rsidRPr="6BD7D3E7">
        <w:rPr>
          <w:rFonts w:eastAsiaTheme="minorEastAsia"/>
          <w:b/>
          <w:lang w:eastAsia="zh-CN"/>
        </w:rPr>
        <w:t>int</w:t>
      </w:r>
      <w:r w:rsidRPr="00274D89">
        <w:rPr>
          <w:rFonts w:eastAsiaTheme="minorEastAsia"/>
          <w:lang w:eastAsia="zh-CN"/>
        </w:rPr>
        <w:t xml:space="preserve"> </w:t>
      </w:r>
      <w:r w:rsidR="00CF25FD" w:rsidRPr="00274D89">
        <w:rPr>
          <w:rFonts w:eastAsiaTheme="minorEastAsia"/>
          <w:lang w:eastAsia="zh-CN"/>
        </w:rPr>
        <w:t xml:space="preserve">it is the value to be converted into an </w:t>
      </w:r>
      <w:r w:rsidR="00CF25FD" w:rsidRPr="6BD7D3E7">
        <w:rPr>
          <w:rFonts w:eastAsiaTheme="minorEastAsia"/>
          <w:b/>
          <w:lang w:eastAsia="zh-CN"/>
        </w:rPr>
        <w:t>integer</w:t>
      </w:r>
      <w:r w:rsidR="00CF25FD" w:rsidRPr="00274D89">
        <w:rPr>
          <w:rFonts w:eastAsiaTheme="minorEastAsia"/>
          <w:lang w:eastAsia="zh-CN"/>
        </w:rPr>
        <w:t xml:space="preserve">, </w:t>
      </w:r>
      <w:r w:rsidR="00750757" w:rsidRPr="00274D89">
        <w:rPr>
          <w:rFonts w:eastAsiaTheme="minorEastAsia"/>
          <w:lang w:eastAsia="zh-CN"/>
        </w:rPr>
        <w:t>for example</w:t>
      </w:r>
      <w:r w:rsidR="0090316F" w:rsidRPr="00274D89">
        <w:rPr>
          <w:rFonts w:eastAsiaTheme="minorEastAsia"/>
          <w:lang w:eastAsia="zh-CN"/>
        </w:rPr>
        <w:t xml:space="preserve"> </w:t>
      </w:r>
      <w:r w:rsidR="0090316F">
        <w:rPr>
          <w:rFonts w:eastAsiaTheme="minorEastAsia"/>
          <w:b/>
          <w:lang w:eastAsia="zh-CN"/>
        </w:rPr>
        <w:t>int</w:t>
      </w:r>
      <w:r w:rsidR="002D10B1">
        <w:rPr>
          <w:rFonts w:eastAsiaTheme="minorEastAsia"/>
          <w:b/>
          <w:lang w:eastAsia="zh-CN"/>
        </w:rPr>
        <w:t>(“</w:t>
      </w:r>
      <w:r w:rsidR="00CF25FD" w:rsidRPr="2BB9DC13">
        <w:rPr>
          <w:rFonts w:eastAsiaTheme="minorEastAsia"/>
          <w:b/>
          <w:lang w:eastAsia="zh-CN"/>
        </w:rPr>
        <w:t>10</w:t>
      </w:r>
      <w:r w:rsidR="002D10B1">
        <w:rPr>
          <w:rFonts w:eastAsiaTheme="minorEastAsia"/>
          <w:b/>
          <w:lang w:eastAsia="zh-CN"/>
        </w:rPr>
        <w:t>”)</w:t>
      </w:r>
      <w:r w:rsidR="00CF25FD" w:rsidRPr="00274D89">
        <w:rPr>
          <w:rFonts w:eastAsiaTheme="minorEastAsia"/>
          <w:lang w:eastAsia="zh-CN"/>
        </w:rPr>
        <w:t>.</w:t>
      </w:r>
    </w:p>
    <w:p w14:paraId="63EF2D59" w14:textId="1D679DBA" w:rsidR="00D41576" w:rsidRDefault="00960901" w:rsidP="00EB7F99">
      <w:pPr>
        <w:rPr>
          <w:lang w:eastAsia="zh-CN"/>
        </w:rPr>
      </w:pPr>
      <w:r>
        <w:rPr>
          <w:lang w:eastAsia="zh-CN"/>
        </w:rPr>
        <w:t>Some</w:t>
      </w:r>
      <w:r w:rsidR="00D41576" w:rsidRPr="00D41576">
        <w:rPr>
          <w:lang w:eastAsia="zh-CN"/>
        </w:rPr>
        <w:t xml:space="preserve"> languages and textbooks use different terminology for functions including:</w:t>
      </w:r>
      <w:r w:rsidR="00D41576">
        <w:rPr>
          <w:lang w:eastAsia="zh-CN"/>
        </w:rPr>
        <w:t xml:space="preserve"> </w:t>
      </w:r>
      <w:r w:rsidR="00D41576" w:rsidRPr="00D41576">
        <w:rPr>
          <w:lang w:eastAsia="zh-CN"/>
        </w:rPr>
        <w:t>routines, subroutines, subprograms, procedures, messages or methods.</w:t>
      </w:r>
    </w:p>
    <w:p w14:paraId="42D441DA" w14:textId="2604D3DD" w:rsidR="00D41576" w:rsidRPr="00750757" w:rsidRDefault="005C59BE" w:rsidP="00EB7F99">
      <w:pPr>
        <w:rPr>
          <w:b/>
          <w:lang w:eastAsia="zh-CN"/>
        </w:rPr>
      </w:pPr>
      <w:r w:rsidRPr="00750757">
        <w:rPr>
          <w:b/>
          <w:lang w:eastAsia="zh-CN"/>
        </w:rPr>
        <w:t>Activity</w:t>
      </w:r>
      <w:r w:rsidR="00750757" w:rsidRPr="00750757">
        <w:rPr>
          <w:b/>
          <w:bCs/>
          <w:lang w:eastAsia="zh-CN"/>
        </w:rPr>
        <w:t xml:space="preserve"> 5</w:t>
      </w:r>
      <w:r w:rsidR="0006141F">
        <w:rPr>
          <w:b/>
          <w:bCs/>
          <w:lang w:eastAsia="zh-CN"/>
        </w:rPr>
        <w:t>3</w:t>
      </w:r>
      <w:r w:rsidR="00904C91" w:rsidRPr="00750757">
        <w:rPr>
          <w:b/>
          <w:bCs/>
          <w:lang w:eastAsia="zh-CN"/>
        </w:rPr>
        <w:t>:</w:t>
      </w:r>
      <w:r w:rsidR="00750757">
        <w:rPr>
          <w:b/>
          <w:bCs/>
          <w:lang w:eastAsia="zh-CN"/>
        </w:rPr>
        <w:t xml:space="preserve"> </w:t>
      </w:r>
      <w:r w:rsidR="00750757">
        <w:rPr>
          <w:lang w:eastAsia="zh-CN"/>
        </w:rPr>
        <w:t>F</w:t>
      </w:r>
      <w:r w:rsidR="00750757" w:rsidRPr="00750757">
        <w:rPr>
          <w:lang w:eastAsia="zh-CN"/>
        </w:rPr>
        <w:t>unctions</w:t>
      </w:r>
    </w:p>
    <w:p w14:paraId="35C96383" w14:textId="2906F2C6" w:rsidR="00904C91" w:rsidRDefault="00536204" w:rsidP="00EB7F99">
      <w:pPr>
        <w:rPr>
          <w:lang w:eastAsia="zh-CN"/>
        </w:rPr>
      </w:pPr>
      <w:r>
        <w:rPr>
          <w:b/>
          <w:bCs/>
          <w:noProof/>
        </w:rPr>
        <w:drawing>
          <wp:anchor distT="0" distB="0" distL="114300" distR="114300" simplePos="0" relativeHeight="251658293" behindDoc="0" locked="0" layoutInCell="1" allowOverlap="1" wp14:anchorId="2048DC8E" wp14:editId="2478AB7C">
            <wp:simplePos x="0" y="0"/>
            <wp:positionH relativeFrom="margin">
              <wp:posOffset>0</wp:posOffset>
            </wp:positionH>
            <wp:positionV relativeFrom="paragraph">
              <wp:posOffset>8890</wp:posOffset>
            </wp:positionV>
            <wp:extent cx="588010" cy="588010"/>
            <wp:effectExtent l="0" t="0" r="2540" b="2540"/>
            <wp:wrapSquare wrapText="bothSides"/>
            <wp:docPr id="1070648472" name="Picture 10706484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00904C91">
        <w:rPr>
          <w:lang w:eastAsia="zh-CN"/>
        </w:rPr>
        <w:t>In the space below describe the</w:t>
      </w:r>
      <w:r w:rsidR="00D36C64">
        <w:rPr>
          <w:lang w:eastAsia="zh-CN"/>
        </w:rPr>
        <w:t xml:space="preserve"> advantages</w:t>
      </w:r>
      <w:r w:rsidR="00631119">
        <w:rPr>
          <w:lang w:eastAsia="zh-CN"/>
        </w:rPr>
        <w:t xml:space="preserve"> of</w:t>
      </w:r>
      <w:r w:rsidR="00310DE3">
        <w:rPr>
          <w:lang w:eastAsia="zh-CN"/>
        </w:rPr>
        <w:t xml:space="preserve"> us</w:t>
      </w:r>
      <w:r w:rsidR="00631119">
        <w:rPr>
          <w:lang w:eastAsia="zh-CN"/>
        </w:rPr>
        <w:t>ing</w:t>
      </w:r>
      <w:r w:rsidR="00D36C64">
        <w:rPr>
          <w:lang w:eastAsia="zh-CN"/>
        </w:rPr>
        <w:t xml:space="preserve"> functions</w:t>
      </w:r>
      <w:r w:rsidR="00EA2666">
        <w:rPr>
          <w:lang w:eastAsia="zh-CN"/>
        </w:rPr>
        <w:t>.</w:t>
      </w:r>
    </w:p>
    <w:tbl>
      <w:tblPr>
        <w:tblStyle w:val="GridTable1Light-Accent1"/>
        <w:tblW w:w="9650" w:type="dxa"/>
        <w:tblLook w:val="0420" w:firstRow="1" w:lastRow="0" w:firstColumn="0" w:lastColumn="0" w:noHBand="0" w:noVBand="1"/>
        <w:tblDescription w:val="Space for students to provide answer"/>
      </w:tblPr>
      <w:tblGrid>
        <w:gridCol w:w="9650"/>
      </w:tblGrid>
      <w:tr w:rsidR="00D36C64" w:rsidRPr="006A0C53" w14:paraId="49BECBCD" w14:textId="77777777" w:rsidTr="009655C9">
        <w:trPr>
          <w:cnfStyle w:val="100000000000" w:firstRow="1" w:lastRow="0" w:firstColumn="0" w:lastColumn="0" w:oddVBand="0" w:evenVBand="0" w:oddHBand="0" w:evenHBand="0" w:firstRowFirstColumn="0" w:firstRowLastColumn="0" w:lastRowFirstColumn="0" w:lastRowLastColumn="0"/>
          <w:trHeight w:val="1660"/>
        </w:trPr>
        <w:tc>
          <w:tcPr>
            <w:tcW w:w="9650" w:type="dxa"/>
          </w:tcPr>
          <w:p w14:paraId="4F75D068" w14:textId="77777777" w:rsidR="00750757" w:rsidRPr="00750757" w:rsidRDefault="00750757" w:rsidP="00EB7F99">
            <w:pPr>
              <w:rPr>
                <w:b/>
                <w:bCs w:val="0"/>
                <w:lang w:eastAsia="zh-CN"/>
              </w:rPr>
            </w:pPr>
            <w:r w:rsidRPr="00750757">
              <w:rPr>
                <w:b/>
                <w:lang w:eastAsia="zh-CN"/>
              </w:rPr>
              <w:t>Sample answer:</w:t>
            </w:r>
          </w:p>
          <w:p w14:paraId="2186C1A0" w14:textId="2197510B" w:rsidR="00D36C64" w:rsidRPr="00750757" w:rsidRDefault="00631119" w:rsidP="00EB7F99">
            <w:pPr>
              <w:rPr>
                <w:lang w:eastAsia="zh-CN"/>
              </w:rPr>
            </w:pPr>
            <w:r w:rsidRPr="6BD7D3E7">
              <w:rPr>
                <w:lang w:eastAsia="zh-CN"/>
              </w:rPr>
              <w:t>Functions enable</w:t>
            </w:r>
            <w:r w:rsidR="00C907A2">
              <w:rPr>
                <w:lang w:eastAsia="zh-CN"/>
              </w:rPr>
              <w:t xml:space="preserve"> the</w:t>
            </w:r>
            <w:r w:rsidRPr="6BD7D3E7">
              <w:rPr>
                <w:lang w:eastAsia="zh-CN"/>
              </w:rPr>
              <w:t xml:space="preserve"> same snippet of code </w:t>
            </w:r>
            <w:r w:rsidR="016745B6" w:rsidRPr="6BD7D3E7">
              <w:rPr>
                <w:lang w:eastAsia="zh-CN"/>
              </w:rPr>
              <w:t>to</w:t>
            </w:r>
            <w:r w:rsidRPr="6BD7D3E7">
              <w:rPr>
                <w:lang w:eastAsia="zh-CN"/>
              </w:rPr>
              <w:t xml:space="preserve"> be called again and again, rather than having to</w:t>
            </w:r>
            <w:r w:rsidR="016745B6" w:rsidRPr="6BD7D3E7">
              <w:rPr>
                <w:lang w:eastAsia="zh-CN"/>
              </w:rPr>
              <w:t xml:space="preserve"> be</w:t>
            </w:r>
            <w:r w:rsidRPr="6BD7D3E7">
              <w:rPr>
                <w:lang w:eastAsia="zh-CN"/>
              </w:rPr>
              <w:t xml:space="preserve"> writ</w:t>
            </w:r>
            <w:r w:rsidR="016745B6" w:rsidRPr="6BD7D3E7">
              <w:rPr>
                <w:lang w:eastAsia="zh-CN"/>
              </w:rPr>
              <w:t>ten</w:t>
            </w:r>
            <w:r w:rsidRPr="6BD7D3E7">
              <w:rPr>
                <w:lang w:eastAsia="zh-CN"/>
              </w:rPr>
              <w:t xml:space="preserve"> out multiple times. If change</w:t>
            </w:r>
            <w:r w:rsidR="016745B6" w:rsidRPr="6BD7D3E7">
              <w:rPr>
                <w:lang w:eastAsia="zh-CN"/>
              </w:rPr>
              <w:t>s need to be made</w:t>
            </w:r>
            <w:r w:rsidRPr="6BD7D3E7">
              <w:rPr>
                <w:lang w:eastAsia="zh-CN"/>
              </w:rPr>
              <w:t xml:space="preserve"> to th</w:t>
            </w:r>
            <w:r w:rsidR="751524B6" w:rsidRPr="6BD7D3E7">
              <w:rPr>
                <w:lang w:eastAsia="zh-CN"/>
              </w:rPr>
              <w:t>e</w:t>
            </w:r>
            <w:r w:rsidRPr="6BD7D3E7">
              <w:rPr>
                <w:lang w:eastAsia="zh-CN"/>
              </w:rPr>
              <w:t xml:space="preserve"> </w:t>
            </w:r>
            <w:r w:rsidR="627DF28C" w:rsidRPr="6BD7D3E7">
              <w:rPr>
                <w:lang w:eastAsia="zh-CN"/>
              </w:rPr>
              <w:t>code,</w:t>
            </w:r>
            <w:r w:rsidRPr="6BD7D3E7">
              <w:rPr>
                <w:lang w:eastAsia="zh-CN"/>
              </w:rPr>
              <w:t xml:space="preserve"> it</w:t>
            </w:r>
            <w:r w:rsidR="751524B6" w:rsidRPr="6BD7D3E7">
              <w:rPr>
                <w:lang w:eastAsia="zh-CN"/>
              </w:rPr>
              <w:t xml:space="preserve"> only has to be</w:t>
            </w:r>
            <w:r w:rsidRPr="6BD7D3E7">
              <w:rPr>
                <w:lang w:eastAsia="zh-CN"/>
              </w:rPr>
              <w:t xml:space="preserve"> in one place rather than each copy. </w:t>
            </w:r>
            <w:r w:rsidR="285B6CC6" w:rsidRPr="6BD7D3E7">
              <w:rPr>
                <w:lang w:eastAsia="zh-CN"/>
              </w:rPr>
              <w:t>F</w:t>
            </w:r>
            <w:r w:rsidRPr="6BD7D3E7">
              <w:rPr>
                <w:lang w:eastAsia="zh-CN"/>
              </w:rPr>
              <w:t>unctions</w:t>
            </w:r>
            <w:r w:rsidR="285B6CC6" w:rsidRPr="6BD7D3E7">
              <w:rPr>
                <w:lang w:eastAsia="zh-CN"/>
              </w:rPr>
              <w:t xml:space="preserve"> can be used</w:t>
            </w:r>
            <w:r w:rsidRPr="6BD7D3E7">
              <w:rPr>
                <w:lang w:eastAsia="zh-CN"/>
              </w:rPr>
              <w:t xml:space="preserve"> to hide complicated code </w:t>
            </w:r>
            <w:r w:rsidR="285B6CC6" w:rsidRPr="6BD7D3E7">
              <w:rPr>
                <w:lang w:eastAsia="zh-CN"/>
              </w:rPr>
              <w:t xml:space="preserve">that </w:t>
            </w:r>
            <w:r w:rsidR="199C9225" w:rsidRPr="6BD7D3E7">
              <w:rPr>
                <w:lang w:eastAsia="zh-CN"/>
              </w:rPr>
              <w:t>doesn’t</w:t>
            </w:r>
            <w:r w:rsidR="285B6CC6" w:rsidRPr="6BD7D3E7">
              <w:rPr>
                <w:lang w:eastAsia="zh-CN"/>
              </w:rPr>
              <w:t xml:space="preserve"> have to be </w:t>
            </w:r>
            <w:r w:rsidR="199C9225" w:rsidRPr="6BD7D3E7">
              <w:rPr>
                <w:lang w:eastAsia="zh-CN"/>
              </w:rPr>
              <w:t>thought about while being used.</w:t>
            </w:r>
          </w:p>
        </w:tc>
      </w:tr>
    </w:tbl>
    <w:p w14:paraId="6EC3779A" w14:textId="3EADF180" w:rsidR="0026320E" w:rsidRDefault="00CF25FD" w:rsidP="00EB7F99">
      <w:pPr>
        <w:rPr>
          <w:lang w:eastAsia="zh-CN"/>
        </w:rPr>
      </w:pPr>
      <w:r w:rsidRPr="00CF25FD">
        <w:rPr>
          <w:lang w:eastAsia="zh-CN"/>
        </w:rPr>
        <w:t xml:space="preserve">To call a function you need to </w:t>
      </w:r>
      <w:r w:rsidR="0029520A">
        <w:rPr>
          <w:lang w:eastAsia="zh-CN"/>
        </w:rPr>
        <w:t xml:space="preserve">know </w:t>
      </w:r>
      <w:r w:rsidRPr="00CF25FD">
        <w:rPr>
          <w:lang w:eastAsia="zh-CN"/>
        </w:rPr>
        <w:t>how many arguments the function is expecting and what type of values they are.</w:t>
      </w:r>
    </w:p>
    <w:p w14:paraId="001A966C" w14:textId="40F53150" w:rsidR="00CF25FD" w:rsidRPr="00CF25FD" w:rsidRDefault="0026320E" w:rsidP="00EB7F99">
      <w:pPr>
        <w:rPr>
          <w:lang w:eastAsia="zh-CN"/>
        </w:rPr>
      </w:pPr>
      <w:r>
        <w:rPr>
          <w:lang w:eastAsia="zh-CN"/>
        </w:rPr>
        <w:t>For example</w:t>
      </w:r>
      <w:r w:rsidR="00CF25FD" w:rsidRPr="00CF25FD">
        <w:rPr>
          <w:lang w:eastAsia="zh-CN"/>
        </w:rPr>
        <w:t>, the</w:t>
      </w:r>
      <w:r>
        <w:rPr>
          <w:lang w:eastAsia="zh-CN"/>
        </w:rPr>
        <w:t xml:space="preserve"> </w:t>
      </w:r>
      <w:r w:rsidR="00CF25FD" w:rsidRPr="00CF25FD">
        <w:rPr>
          <w:b/>
          <w:bCs/>
          <w:lang w:eastAsia="zh-CN"/>
        </w:rPr>
        <w:t>abs</w:t>
      </w:r>
      <w:r w:rsidR="00E07C4D">
        <w:rPr>
          <w:b/>
          <w:bCs/>
          <w:lang w:eastAsia="zh-CN"/>
        </w:rPr>
        <w:t xml:space="preserve"> </w:t>
      </w:r>
      <w:r w:rsidR="00CF25FD" w:rsidRPr="00CF25FD">
        <w:rPr>
          <w:lang w:eastAsia="zh-CN"/>
        </w:rPr>
        <w:t>built</w:t>
      </w:r>
      <w:r w:rsidR="00E07C4D">
        <w:rPr>
          <w:lang w:eastAsia="zh-CN"/>
        </w:rPr>
        <w:t>-</w:t>
      </w:r>
      <w:r w:rsidR="00CF25FD" w:rsidRPr="00CF25FD">
        <w:rPr>
          <w:lang w:eastAsia="zh-CN"/>
        </w:rPr>
        <w:t>in function takes one argument which must be an integer or float</w:t>
      </w:r>
      <w:r w:rsidR="00CF213F">
        <w:rPr>
          <w:lang w:eastAsia="zh-CN"/>
        </w:rPr>
        <w:t>:</w:t>
      </w:r>
    </w:p>
    <w:p w14:paraId="17095AB8" w14:textId="77777777" w:rsidR="00CF25FD" w:rsidRPr="00CF25FD" w:rsidRDefault="00CF25FD" w:rsidP="00EB7F99">
      <w:pPr>
        <w:rPr>
          <w:lang w:eastAsia="zh-CN"/>
        </w:rPr>
      </w:pPr>
      <w:r w:rsidRPr="00CF25FD">
        <w:rPr>
          <w:lang w:eastAsia="zh-CN"/>
        </w:rPr>
        <w:t>print(abs(4))</w:t>
      </w:r>
    </w:p>
    <w:p w14:paraId="5CEA0223" w14:textId="77777777" w:rsidR="00CF25FD" w:rsidRPr="00CF25FD" w:rsidRDefault="00CF25FD" w:rsidP="00EB7F99">
      <w:pPr>
        <w:rPr>
          <w:lang w:eastAsia="zh-CN"/>
        </w:rPr>
      </w:pPr>
      <w:r w:rsidRPr="00CF25FD">
        <w:rPr>
          <w:lang w:eastAsia="zh-CN"/>
        </w:rPr>
        <w:t>print(abs(-11))</w:t>
      </w:r>
    </w:p>
    <w:p w14:paraId="1860D0E4" w14:textId="77777777" w:rsidR="00CF25FD" w:rsidRPr="00CF25FD" w:rsidRDefault="00CF25FD" w:rsidP="00EB7F99">
      <w:pPr>
        <w:rPr>
          <w:lang w:eastAsia="zh-CN"/>
        </w:rPr>
      </w:pPr>
      <w:r w:rsidRPr="00CF25FD">
        <w:rPr>
          <w:lang w:eastAsia="zh-CN"/>
        </w:rPr>
        <w:t>print(abs(-3.14159))</w:t>
      </w:r>
    </w:p>
    <w:p w14:paraId="0AF0857D" w14:textId="71735531" w:rsidR="00370886" w:rsidRDefault="00030C85" w:rsidP="00EB7F99">
      <w:pPr>
        <w:rPr>
          <w:lang w:eastAsia="zh-CN"/>
        </w:rPr>
      </w:pPr>
      <w:r w:rsidRPr="00750757">
        <w:rPr>
          <w:b/>
          <w:bCs/>
          <w:lang w:eastAsia="zh-CN"/>
        </w:rPr>
        <w:t>Activity</w:t>
      </w:r>
      <w:r w:rsidR="00750757" w:rsidRPr="00750757">
        <w:rPr>
          <w:b/>
          <w:bCs/>
          <w:lang w:eastAsia="zh-CN"/>
        </w:rPr>
        <w:t xml:space="preserve"> 5</w:t>
      </w:r>
      <w:r w:rsidR="0006141F">
        <w:rPr>
          <w:b/>
          <w:bCs/>
          <w:lang w:eastAsia="zh-CN"/>
        </w:rPr>
        <w:t>4</w:t>
      </w:r>
      <w:r w:rsidRPr="00750757">
        <w:rPr>
          <w:b/>
          <w:bCs/>
          <w:lang w:eastAsia="zh-CN"/>
        </w:rPr>
        <w:t>:</w:t>
      </w:r>
      <w:r w:rsidR="00750757">
        <w:rPr>
          <w:lang w:eastAsia="zh-CN"/>
        </w:rPr>
        <w:t xml:space="preserve"> </w:t>
      </w:r>
      <w:r w:rsidR="00D62A51">
        <w:rPr>
          <w:lang w:eastAsia="zh-CN"/>
        </w:rPr>
        <w:t>i</w:t>
      </w:r>
      <w:r w:rsidR="00750757">
        <w:rPr>
          <w:lang w:eastAsia="zh-CN"/>
        </w:rPr>
        <w:t>dentify procedures and functions</w:t>
      </w:r>
    </w:p>
    <w:p w14:paraId="50D398B7" w14:textId="54762441" w:rsidR="00030C85" w:rsidRDefault="00536204" w:rsidP="00EB7F99">
      <w:pPr>
        <w:rPr>
          <w:lang w:eastAsia="zh-CN"/>
        </w:rPr>
      </w:pPr>
      <w:r>
        <w:rPr>
          <w:b/>
          <w:bCs/>
          <w:noProof/>
        </w:rPr>
        <w:drawing>
          <wp:anchor distT="0" distB="0" distL="114300" distR="114300" simplePos="0" relativeHeight="251658294" behindDoc="0" locked="0" layoutInCell="1" allowOverlap="1" wp14:anchorId="103A0B98" wp14:editId="4457753C">
            <wp:simplePos x="0" y="0"/>
            <wp:positionH relativeFrom="margin">
              <wp:posOffset>0</wp:posOffset>
            </wp:positionH>
            <wp:positionV relativeFrom="paragraph">
              <wp:posOffset>89875</wp:posOffset>
            </wp:positionV>
            <wp:extent cx="588010" cy="588010"/>
            <wp:effectExtent l="0" t="0" r="2540" b="2540"/>
            <wp:wrapSquare wrapText="bothSides"/>
            <wp:docPr id="2131124139" name="Picture 21311241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r w:rsidR="00BA333C" w:rsidRPr="19C8715F">
        <w:rPr>
          <w:lang w:eastAsia="zh-CN"/>
        </w:rPr>
        <w:t xml:space="preserve">Use your </w:t>
      </w:r>
      <w:r w:rsidR="00D62A51">
        <w:rPr>
          <w:lang w:eastAsia="zh-CN"/>
        </w:rPr>
        <w:t>t</w:t>
      </w:r>
      <w:r w:rsidR="00BA333C" w:rsidRPr="00D62A51">
        <w:rPr>
          <w:lang w:eastAsia="zh-CN"/>
        </w:rPr>
        <w:t>ic</w:t>
      </w:r>
      <w:r w:rsidR="00D62A51">
        <w:rPr>
          <w:lang w:eastAsia="zh-CN"/>
        </w:rPr>
        <w:t>-</w:t>
      </w:r>
      <w:r w:rsidR="00BA333C" w:rsidRPr="00D62A51">
        <w:rPr>
          <w:lang w:eastAsia="zh-CN"/>
        </w:rPr>
        <w:t>tac</w:t>
      </w:r>
      <w:r w:rsidR="00D62A51">
        <w:rPr>
          <w:lang w:eastAsia="zh-CN"/>
        </w:rPr>
        <w:t>-</w:t>
      </w:r>
      <w:r w:rsidR="00BA333C" w:rsidRPr="00D62A51">
        <w:rPr>
          <w:lang w:eastAsia="zh-CN"/>
        </w:rPr>
        <w:t>toe</w:t>
      </w:r>
      <w:r w:rsidR="00BA333C" w:rsidRPr="19C8715F">
        <w:rPr>
          <w:lang w:eastAsia="zh-CN"/>
        </w:rPr>
        <w:t xml:space="preserve"> program and </w:t>
      </w:r>
      <w:r w:rsidR="00D62A51">
        <w:rPr>
          <w:lang w:eastAsia="zh-CN"/>
        </w:rPr>
        <w:t>‘</w:t>
      </w:r>
      <w:r w:rsidR="004A4D82" w:rsidRPr="19C8715F">
        <w:rPr>
          <w:lang w:eastAsia="zh-CN"/>
        </w:rPr>
        <w:t xml:space="preserve">reversed engineered </w:t>
      </w:r>
      <w:r w:rsidR="1550C13B" w:rsidRPr="19C8715F">
        <w:rPr>
          <w:lang w:eastAsia="zh-CN"/>
        </w:rPr>
        <w:t>algorithm</w:t>
      </w:r>
      <w:r w:rsidR="00D62A51">
        <w:rPr>
          <w:lang w:eastAsia="zh-CN"/>
        </w:rPr>
        <w:t>’</w:t>
      </w:r>
      <w:r w:rsidR="004A4D82" w:rsidRPr="19C8715F">
        <w:rPr>
          <w:lang w:eastAsia="zh-CN"/>
        </w:rPr>
        <w:t xml:space="preserve"> to identify all the procedures and functions used.</w:t>
      </w:r>
    </w:p>
    <w:tbl>
      <w:tblPr>
        <w:tblStyle w:val="GridTable1Light-Accent1"/>
        <w:tblW w:w="9650" w:type="dxa"/>
        <w:tblLook w:val="0420" w:firstRow="1" w:lastRow="0" w:firstColumn="0" w:lastColumn="0" w:noHBand="0" w:noVBand="1"/>
        <w:tblDescription w:val="Space for students to provide answer"/>
      </w:tblPr>
      <w:tblGrid>
        <w:gridCol w:w="9650"/>
      </w:tblGrid>
      <w:tr w:rsidR="00096D35" w:rsidRPr="006A0C53" w14:paraId="136A9D83" w14:textId="77777777" w:rsidTr="009655C9">
        <w:trPr>
          <w:cnfStyle w:val="100000000000" w:firstRow="1" w:lastRow="0" w:firstColumn="0" w:lastColumn="0" w:oddVBand="0" w:evenVBand="0" w:oddHBand="0" w:evenHBand="0" w:firstRowFirstColumn="0" w:firstRowLastColumn="0" w:lastRowFirstColumn="0" w:lastRowLastColumn="0"/>
          <w:trHeight w:val="1567"/>
        </w:trPr>
        <w:tc>
          <w:tcPr>
            <w:tcW w:w="9650" w:type="dxa"/>
          </w:tcPr>
          <w:p w14:paraId="45E23127" w14:textId="77777777" w:rsidR="00750757" w:rsidRPr="00750757" w:rsidRDefault="00750757" w:rsidP="00EB7F99">
            <w:pPr>
              <w:spacing w:line="276" w:lineRule="auto"/>
              <w:rPr>
                <w:b/>
                <w:bCs w:val="0"/>
                <w:lang w:eastAsia="en-GB"/>
              </w:rPr>
            </w:pPr>
            <w:r w:rsidRPr="00750757">
              <w:rPr>
                <w:b/>
                <w:lang w:eastAsia="en-GB"/>
              </w:rPr>
              <w:t>Sample answers:</w:t>
            </w:r>
          </w:p>
          <w:p w14:paraId="7FFA419B" w14:textId="52C8A5CC" w:rsidR="00096D35" w:rsidRDefault="00084F60" w:rsidP="00EB7F99">
            <w:pPr>
              <w:spacing w:line="276" w:lineRule="auto"/>
              <w:rPr>
                <w:lang w:eastAsia="en-GB"/>
              </w:rPr>
            </w:pPr>
            <w:r>
              <w:rPr>
                <w:lang w:eastAsia="en-GB"/>
              </w:rPr>
              <w:t xml:space="preserve">Make_board was a </w:t>
            </w:r>
            <w:r w:rsidR="00F97906">
              <w:rPr>
                <w:lang w:eastAsia="en-GB"/>
              </w:rPr>
              <w:t>procedure</w:t>
            </w:r>
            <w:r w:rsidR="00D62A51">
              <w:rPr>
                <w:lang w:eastAsia="en-GB"/>
              </w:rPr>
              <w:t>.</w:t>
            </w:r>
          </w:p>
          <w:p w14:paraId="45C5CA20" w14:textId="77777777" w:rsidR="00F97906" w:rsidRDefault="00F97906" w:rsidP="00EB7F99">
            <w:pPr>
              <w:spacing w:line="276" w:lineRule="auto"/>
              <w:rPr>
                <w:lang w:eastAsia="en-GB"/>
              </w:rPr>
            </w:pPr>
            <w:r>
              <w:rPr>
                <w:lang w:eastAsia="en-GB"/>
              </w:rPr>
              <w:t>Functions included print, sort and append.</w:t>
            </w:r>
          </w:p>
          <w:p w14:paraId="2A05B2CD" w14:textId="73E529B8" w:rsidR="001A53E5" w:rsidRDefault="57A72FF6" w:rsidP="00EB7F99">
            <w:pPr>
              <w:spacing w:line="276" w:lineRule="auto"/>
              <w:rPr>
                <w:color w:val="4D5156"/>
                <w:shd w:val="clear" w:color="auto" w:fill="FFFFFF"/>
              </w:rPr>
            </w:pPr>
            <w:r w:rsidRPr="19C8715F">
              <w:rPr>
                <w:lang w:eastAsia="en-GB"/>
              </w:rPr>
              <w:t xml:space="preserve">Students should </w:t>
            </w:r>
            <w:r w:rsidR="06B43D57" w:rsidRPr="19C8715F">
              <w:rPr>
                <w:lang w:eastAsia="en-GB"/>
              </w:rPr>
              <w:t xml:space="preserve">consider what control structures are </w:t>
            </w:r>
            <w:r w:rsidR="00DC7967">
              <w:rPr>
                <w:lang w:eastAsia="en-GB"/>
              </w:rPr>
              <w:t>‘</w:t>
            </w:r>
            <w:r w:rsidR="1504DA23" w:rsidRPr="19C8715F">
              <w:rPr>
                <w:lang w:eastAsia="en-GB"/>
              </w:rPr>
              <w:t>inside</w:t>
            </w:r>
            <w:r w:rsidR="00DC7967">
              <w:rPr>
                <w:lang w:eastAsia="en-GB"/>
              </w:rPr>
              <w:t>’</w:t>
            </w:r>
            <w:r w:rsidR="06B43D57" w:rsidRPr="19C8715F">
              <w:rPr>
                <w:lang w:eastAsia="en-GB"/>
              </w:rPr>
              <w:t xml:space="preserve"> </w:t>
            </w:r>
            <w:r w:rsidR="50FF19ED" w:rsidRPr="19C8715F">
              <w:rPr>
                <w:lang w:eastAsia="en-GB"/>
              </w:rPr>
              <w:t>functions. For</w:t>
            </w:r>
            <w:r w:rsidR="1504DA23" w:rsidRPr="19C8715F">
              <w:rPr>
                <w:lang w:eastAsia="en-GB"/>
              </w:rPr>
              <w:t xml:space="preserve"> </w:t>
            </w:r>
            <w:r w:rsidR="00BE365B" w:rsidRPr="19C8715F">
              <w:rPr>
                <w:lang w:eastAsia="en-GB"/>
              </w:rPr>
              <w:t>example,</w:t>
            </w:r>
            <w:r w:rsidR="1504DA23" w:rsidRPr="19C8715F">
              <w:rPr>
                <w:lang w:eastAsia="en-GB"/>
              </w:rPr>
              <w:t xml:space="preserve"> using</w:t>
            </w:r>
            <w:r w:rsidR="360B6B79" w:rsidRPr="19C8715F">
              <w:rPr>
                <w:lang w:eastAsia="en-GB"/>
              </w:rPr>
              <w:t xml:space="preserve"> </w:t>
            </w:r>
            <w:r w:rsidR="1504DA23" w:rsidRPr="19C8715F">
              <w:rPr>
                <w:lang w:eastAsia="en-GB"/>
              </w:rPr>
              <w:t>the function sort in Python</w:t>
            </w:r>
            <w:r w:rsidR="360B6B79" w:rsidRPr="19C8715F">
              <w:rPr>
                <w:lang w:eastAsia="en-GB"/>
              </w:rPr>
              <w:t>.</w:t>
            </w:r>
          </w:p>
          <w:p w14:paraId="7FA90D27" w14:textId="6EB2E651" w:rsidR="007B6ED1" w:rsidRPr="006A0C53" w:rsidRDefault="6FBF0982" w:rsidP="00EB7F99">
            <w:pPr>
              <w:spacing w:line="276" w:lineRule="auto"/>
              <w:rPr>
                <w:lang w:eastAsia="en-GB"/>
              </w:rPr>
            </w:pPr>
            <w:r w:rsidRPr="6BD7D3E7">
              <w:rPr>
                <w:lang w:eastAsia="en-GB"/>
              </w:rPr>
              <w:t>Python's default sort uses Tim Sort, which is a combination of both merge sort and insertion sort.</w:t>
            </w:r>
          </w:p>
        </w:tc>
      </w:tr>
    </w:tbl>
    <w:p w14:paraId="1CCC718E" w14:textId="5A08BC81" w:rsidR="001A3C30" w:rsidRPr="001A3C30" w:rsidRDefault="0080124F" w:rsidP="00EB7F99">
      <w:pPr>
        <w:rPr>
          <w:noProof/>
        </w:rPr>
      </w:pPr>
      <w:r w:rsidRPr="00750757">
        <w:rPr>
          <w:b/>
          <w:lang w:eastAsia="zh-CN"/>
        </w:rPr>
        <w:t>Activity</w:t>
      </w:r>
      <w:r w:rsidR="00750757" w:rsidRPr="00750757">
        <w:rPr>
          <w:b/>
          <w:bCs/>
          <w:lang w:eastAsia="zh-CN"/>
        </w:rPr>
        <w:t xml:space="preserve"> 5</w:t>
      </w:r>
      <w:r w:rsidR="0006141F">
        <w:rPr>
          <w:b/>
          <w:bCs/>
          <w:lang w:eastAsia="zh-CN"/>
        </w:rPr>
        <w:t>5</w:t>
      </w:r>
      <w:r w:rsidR="00E5622B" w:rsidRPr="00750757">
        <w:rPr>
          <w:b/>
          <w:bCs/>
          <w:lang w:eastAsia="zh-CN"/>
        </w:rPr>
        <w:t>:</w:t>
      </w:r>
      <w:r w:rsidR="00E5622B">
        <w:rPr>
          <w:lang w:eastAsia="zh-CN"/>
        </w:rPr>
        <w:t xml:space="preserve"> </w:t>
      </w:r>
      <w:r w:rsidR="00DC7967">
        <w:rPr>
          <w:lang w:eastAsia="zh-CN"/>
        </w:rPr>
        <w:t>r</w:t>
      </w:r>
      <w:r w:rsidR="00E5622B">
        <w:rPr>
          <w:lang w:eastAsia="zh-CN"/>
        </w:rPr>
        <w:t>efer</w:t>
      </w:r>
      <w:r w:rsidR="00E5622B" w:rsidRPr="6BD7D3E7">
        <w:rPr>
          <w:lang w:eastAsia="zh-CN"/>
        </w:rPr>
        <w:t xml:space="preserve"> to the Course </w:t>
      </w:r>
      <w:r w:rsidR="00DC7967">
        <w:rPr>
          <w:lang w:eastAsia="zh-CN"/>
        </w:rPr>
        <w:t>s</w:t>
      </w:r>
      <w:r w:rsidR="00E5622B" w:rsidRPr="6BD7D3E7">
        <w:rPr>
          <w:lang w:eastAsia="zh-CN"/>
        </w:rPr>
        <w:t xml:space="preserve">pecifications </w:t>
      </w:r>
      <w:r w:rsidR="00750757">
        <w:rPr>
          <w:lang w:eastAsia="zh-CN"/>
        </w:rPr>
        <w:t>document</w:t>
      </w:r>
      <w:r w:rsidR="00E5622B">
        <w:rPr>
          <w:lang w:eastAsia="zh-CN"/>
        </w:rPr>
        <w:t xml:space="preserve"> </w:t>
      </w:r>
      <w:r w:rsidR="00E5622B" w:rsidRPr="6BD7D3E7">
        <w:rPr>
          <w:lang w:eastAsia="zh-CN"/>
        </w:rPr>
        <w:t>to cr</w:t>
      </w:r>
      <w:r w:rsidR="00DD33D1" w:rsidRPr="6BD7D3E7">
        <w:rPr>
          <w:lang w:eastAsia="zh-CN"/>
        </w:rPr>
        <w:t>eate a</w:t>
      </w:r>
      <w:r w:rsidR="009218E7" w:rsidRPr="6BD7D3E7">
        <w:rPr>
          <w:lang w:eastAsia="zh-CN"/>
        </w:rPr>
        <w:t xml:space="preserve"> main </w:t>
      </w:r>
      <w:r w:rsidR="008B38ED" w:rsidRPr="6BD7D3E7">
        <w:rPr>
          <w:lang w:eastAsia="zh-CN"/>
        </w:rPr>
        <w:t xml:space="preserve">algorithm that calls on subroutines that </w:t>
      </w:r>
      <w:r w:rsidR="00E05605" w:rsidRPr="6BD7D3E7">
        <w:rPr>
          <w:lang w:eastAsia="zh-CN"/>
        </w:rPr>
        <w:t>add and subtract.</w:t>
      </w:r>
      <w:r w:rsidR="00DC7967" w:rsidRPr="00DC7967">
        <w:rPr>
          <w:noProof/>
        </w:rPr>
        <w:t xml:space="preserve"> </w:t>
      </w:r>
    </w:p>
    <w:tbl>
      <w:tblPr>
        <w:tblStyle w:val="GridTable1Light-Accent1"/>
        <w:tblW w:w="9650" w:type="dxa"/>
        <w:tblLook w:val="0420" w:firstRow="1" w:lastRow="0" w:firstColumn="0" w:lastColumn="0" w:noHBand="0" w:noVBand="1"/>
        <w:tblDescription w:val="Space for students to provide answer"/>
      </w:tblPr>
      <w:tblGrid>
        <w:gridCol w:w="9650"/>
      </w:tblGrid>
      <w:tr w:rsidR="00225FBB" w14:paraId="4219180F" w14:textId="77777777" w:rsidTr="009655C9">
        <w:trPr>
          <w:cnfStyle w:val="100000000000" w:firstRow="1" w:lastRow="0" w:firstColumn="0" w:lastColumn="0" w:oddVBand="0" w:evenVBand="0" w:oddHBand="0" w:evenHBand="0" w:firstRowFirstColumn="0" w:firstRowLastColumn="0" w:lastRowFirstColumn="0" w:lastRowLastColumn="0"/>
          <w:trHeight w:val="5235"/>
        </w:trPr>
        <w:tc>
          <w:tcPr>
            <w:tcW w:w="9650" w:type="dxa"/>
          </w:tcPr>
          <w:p w14:paraId="064B5C3E" w14:textId="612E7243" w:rsidR="00225FBB" w:rsidRPr="00434266" w:rsidRDefault="00225FBB" w:rsidP="00EB7F99">
            <w:pPr>
              <w:rPr>
                <w:rStyle w:val="Strong"/>
              </w:rPr>
            </w:pPr>
          </w:p>
          <w:p w14:paraId="01386252" w14:textId="50C4C672" w:rsidR="006C70FB" w:rsidRDefault="0008409E" w:rsidP="00EB7F99">
            <w:r>
              <w:rPr>
                <w:noProof/>
              </w:rPr>
              <mc:AlternateContent>
                <mc:Choice Requires="wps">
                  <w:drawing>
                    <wp:anchor distT="0" distB="0" distL="114300" distR="114300" simplePos="0" relativeHeight="251658348" behindDoc="0" locked="0" layoutInCell="1" allowOverlap="1" wp14:anchorId="617A923F" wp14:editId="2B12A575">
                      <wp:simplePos x="0" y="0"/>
                      <wp:positionH relativeFrom="column">
                        <wp:posOffset>1739034</wp:posOffset>
                      </wp:positionH>
                      <wp:positionV relativeFrom="paragraph">
                        <wp:posOffset>1516553</wp:posOffset>
                      </wp:positionV>
                      <wp:extent cx="1949450" cy="419100"/>
                      <wp:effectExtent l="19050" t="0" r="31750" b="19050"/>
                      <wp:wrapNone/>
                      <wp:docPr id="233" name="Flowchart: Data 2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49450" cy="419100"/>
                              </a:xfrm>
                              <a:prstGeom prst="flowChartInputOutpu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w14:anchorId="57A8A7C1">
                    <v:shapetype id="_x0000_t111" coordsize="21600,21600" o:spt="111" path="m4321,l21600,,17204,21600,,21600xe" w14:anchorId="6662EE4E">
                      <v:stroke joinstyle="miter"/>
                      <v:path textboxrect="4321,0,17204,21600" gradientshapeok="t" o:connecttype="custom" o:connectlocs="12961,0;10800,0;2161,10800;8602,21600;10800,21600;19402,10800"/>
                    </v:shapetype>
                    <v:shape id="Flowchart: Data 233" style="position:absolute;margin-left:136.95pt;margin-top:119.4pt;width:153.5pt;height:33pt;z-index:251661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ed="f" strokecolor="windowText" strokeweight="1pt" type="#_x0000_t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"/>
                  </w:pict>
                </mc:Fallback>
              </mc:AlternateContent>
            </w:r>
            <w:r w:rsidRPr="0008409E">
              <w:rPr>
                <w:noProof/>
              </w:rPr>
              <w:drawing>
                <wp:inline distT="0" distB="0" distL="0" distR="0" wp14:anchorId="76A723FF" wp14:editId="1C6F9A81">
                  <wp:extent cx="5735955" cy="7555230"/>
                  <wp:effectExtent l="0" t="0" r="0" b="0"/>
                  <wp:docPr id="26" name="Picture 26" descr="A main algorithm that calls on subroutines that add and sub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main algorithm that calls on subroutines that add and subtract."/>
                          <pic:cNvPicPr>
                            <a:picLocks noChangeAspect="1" noChangeArrowheads="1"/>
                          </pic:cNvPicPr>
                        </pic:nvPicPr>
                        <pic:blipFill>
                          <a:blip r:embed="rId64" cstate="hqprint">
                            <a:extLst>
                              <a:ext uri="{28A0092B-C50C-407E-A947-70E740481C1C}">
                                <a14:useLocalDpi xmlns:a14="http://schemas.microsoft.com/office/drawing/2010/main" val="0"/>
                              </a:ext>
                            </a:extLst>
                          </a:blip>
                          <a:srcRect/>
                          <a:stretch>
                            <a:fillRect/>
                          </a:stretch>
                        </pic:blipFill>
                        <pic:spPr bwMode="auto">
                          <a:xfrm>
                            <a:off x="0" y="0"/>
                            <a:ext cx="5735955" cy="7555230"/>
                          </a:xfrm>
                          <a:prstGeom prst="rect">
                            <a:avLst/>
                          </a:prstGeom>
                          <a:noFill/>
                          <a:ln>
                            <a:noFill/>
                          </a:ln>
                        </pic:spPr>
                      </pic:pic>
                    </a:graphicData>
                  </a:graphic>
                </wp:inline>
              </w:drawing>
            </w:r>
          </w:p>
          <w:p w14:paraId="0D4D9149" w14:textId="77777777" w:rsidR="006C70FB" w:rsidRDefault="006C70FB" w:rsidP="00EB7F99"/>
          <w:p w14:paraId="42228A1B" w14:textId="1E43C47B" w:rsidR="006C70FB" w:rsidRDefault="006C70FB" w:rsidP="0008409E">
            <w:r>
              <w:rPr>
                <w:noProof/>
              </w:rPr>
              <w:drawing>
                <wp:inline distT="0" distB="0" distL="0" distR="0" wp14:anchorId="28D5526A" wp14:editId="42CBD628">
                  <wp:extent cx="5638800" cy="2933700"/>
                  <wp:effectExtent l="0" t="0" r="0" b="0"/>
                  <wp:docPr id="25" name="Picture 25" descr="A main algorithm that calls on subroutines that add and sub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main algorithm that calls on subroutines that add and subtra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38800" cy="2933700"/>
                          </a:xfrm>
                          <a:prstGeom prst="rect">
                            <a:avLst/>
                          </a:prstGeom>
                          <a:noFill/>
                        </pic:spPr>
                      </pic:pic>
                    </a:graphicData>
                  </a:graphic>
                </wp:inline>
              </w:drawing>
            </w:r>
          </w:p>
        </w:tc>
      </w:tr>
    </w:tbl>
    <w:p w14:paraId="03C33605" w14:textId="2F70D4FC" w:rsidR="00536204" w:rsidRDefault="00A97ED8" w:rsidP="00EB7F99">
      <w:pPr>
        <w:rPr>
          <w:rFonts w:eastAsiaTheme="minorEastAsia"/>
          <w:b/>
          <w:lang w:eastAsia="zh-CN"/>
        </w:rPr>
      </w:pPr>
      <w:r w:rsidRPr="00C63298">
        <w:rPr>
          <w:b/>
        </w:rPr>
        <w:t>Activity</w:t>
      </w:r>
      <w:r w:rsidR="00750757" w:rsidRPr="00D4495E">
        <w:rPr>
          <w:rFonts w:eastAsiaTheme="minorEastAsia"/>
          <w:bCs/>
          <w:lang w:eastAsia="zh-CN"/>
        </w:rPr>
        <w:t xml:space="preserve"> </w:t>
      </w:r>
      <w:r w:rsidR="00750757" w:rsidRPr="00AB4C65">
        <w:rPr>
          <w:rFonts w:eastAsiaTheme="minorEastAsia"/>
          <w:b/>
          <w:lang w:eastAsia="zh-CN"/>
        </w:rPr>
        <w:t>5</w:t>
      </w:r>
      <w:r w:rsidR="0006141F" w:rsidRPr="00AB4C65">
        <w:rPr>
          <w:rFonts w:eastAsiaTheme="minorEastAsia"/>
          <w:b/>
          <w:lang w:eastAsia="zh-CN"/>
        </w:rPr>
        <w:t>6</w:t>
      </w:r>
      <w:r w:rsidRPr="00AB4C65">
        <w:rPr>
          <w:rFonts w:eastAsiaTheme="minorEastAsia"/>
          <w:b/>
          <w:lang w:eastAsia="zh-CN"/>
        </w:rPr>
        <w:t>:</w:t>
      </w:r>
      <w:r w:rsidRPr="19C8715F">
        <w:rPr>
          <w:rFonts w:eastAsiaTheme="minorEastAsia"/>
          <w:b/>
          <w:lang w:eastAsia="zh-CN"/>
        </w:rPr>
        <w:t xml:space="preserve"> </w:t>
      </w:r>
      <w:r w:rsidR="00536204" w:rsidRPr="00AB4C65">
        <w:rPr>
          <w:rFonts w:eastAsiaTheme="minorEastAsia"/>
          <w:lang w:eastAsia="zh-CN"/>
        </w:rPr>
        <w:t>BournetoCode</w:t>
      </w:r>
    </w:p>
    <w:p w14:paraId="666424A2" w14:textId="23C777AC" w:rsidR="00225FBB" w:rsidRPr="00AB4C65" w:rsidRDefault="00C63298" w:rsidP="00EB7F99">
      <w:pPr>
        <w:rPr>
          <w:rFonts w:eastAsiaTheme="minorEastAsia"/>
          <w:lang w:eastAsia="zh-CN"/>
        </w:rPr>
      </w:pPr>
      <w:r w:rsidRPr="00C63298">
        <w:rPr>
          <w:b/>
          <w:bCs/>
          <w:noProof/>
        </w:rPr>
        <w:drawing>
          <wp:anchor distT="0" distB="0" distL="114300" distR="114300" simplePos="0" relativeHeight="251658313" behindDoc="0" locked="0" layoutInCell="1" allowOverlap="1" wp14:anchorId="287967F9" wp14:editId="19EE1AB1">
            <wp:simplePos x="0" y="0"/>
            <wp:positionH relativeFrom="margin">
              <wp:posOffset>-3175</wp:posOffset>
            </wp:positionH>
            <wp:positionV relativeFrom="paragraph">
              <wp:posOffset>60960</wp:posOffset>
            </wp:positionV>
            <wp:extent cx="603885" cy="603885"/>
            <wp:effectExtent l="0" t="0" r="5715" b="5715"/>
            <wp:wrapSquare wrapText="bothSides"/>
            <wp:docPr id="1287970812" name="Picture 12879708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70812" name="Picture 1287970812">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03885" cy="603885"/>
                    </a:xfrm>
                    <a:prstGeom prst="rect">
                      <a:avLst/>
                    </a:prstGeom>
                  </pic:spPr>
                </pic:pic>
              </a:graphicData>
            </a:graphic>
            <wp14:sizeRelH relativeFrom="page">
              <wp14:pctWidth>0</wp14:pctWidth>
            </wp14:sizeRelH>
            <wp14:sizeRelV relativeFrom="page">
              <wp14:pctHeight>0</wp14:pctHeight>
            </wp14:sizeRelV>
          </wp:anchor>
        </w:drawing>
      </w:r>
      <w:r w:rsidR="55E04550" w:rsidRPr="137F54AE">
        <w:rPr>
          <w:rFonts w:eastAsiaTheme="minorEastAsia"/>
          <w:lang w:eastAsia="zh-CN"/>
        </w:rPr>
        <w:t>V</w:t>
      </w:r>
      <w:r w:rsidR="00E75B75" w:rsidRPr="137F54AE">
        <w:rPr>
          <w:rFonts w:eastAsiaTheme="minorEastAsia"/>
          <w:lang w:eastAsia="zh-CN"/>
        </w:rPr>
        <w:t xml:space="preserve">isit </w:t>
      </w:r>
      <w:hyperlink r:id="rId66">
        <w:r w:rsidR="003E07E2" w:rsidRPr="00AB4C65">
          <w:rPr>
            <w:rStyle w:val="Hyperlink"/>
            <w:rFonts w:eastAsiaTheme="minorEastAsia"/>
            <w:lang w:eastAsia="zh-CN"/>
          </w:rPr>
          <w:t>BournetoCode</w:t>
        </w:r>
      </w:hyperlink>
      <w:r w:rsidR="003E07E2" w:rsidRPr="00AB4C65">
        <w:rPr>
          <w:rFonts w:eastAsiaTheme="minorEastAsia"/>
          <w:lang w:eastAsia="zh-CN"/>
        </w:rPr>
        <w:t xml:space="preserve"> and complete the</w:t>
      </w:r>
      <w:r w:rsidR="00775A90" w:rsidRPr="00AB4C65">
        <w:rPr>
          <w:rFonts w:eastAsiaTheme="minorEastAsia"/>
          <w:lang w:eastAsia="zh-CN"/>
        </w:rPr>
        <w:t xml:space="preserve"> </w:t>
      </w:r>
      <w:r w:rsidR="21CF5E07" w:rsidRPr="00AB4C65">
        <w:rPr>
          <w:rFonts w:eastAsiaTheme="minorEastAsia"/>
          <w:lang w:eastAsia="zh-CN"/>
        </w:rPr>
        <w:t>online activities</w:t>
      </w:r>
      <w:r w:rsidR="003E07E2" w:rsidRPr="00AB4C65">
        <w:rPr>
          <w:rFonts w:eastAsiaTheme="minorEastAsia"/>
          <w:lang w:eastAsia="zh-CN"/>
        </w:rPr>
        <w:t xml:space="preserve"> on </w:t>
      </w:r>
      <w:r w:rsidR="00775A90" w:rsidRPr="00AB4C65">
        <w:rPr>
          <w:rFonts w:eastAsiaTheme="minorEastAsia"/>
          <w:lang w:eastAsia="zh-CN"/>
        </w:rPr>
        <w:t>subroutines including Python coding using Trinket</w:t>
      </w:r>
      <w:r w:rsidR="1E262D9E" w:rsidRPr="00AB4C65">
        <w:rPr>
          <w:rFonts w:eastAsiaTheme="minorEastAsia"/>
          <w:lang w:eastAsia="zh-CN"/>
        </w:rPr>
        <w:t>.</w:t>
      </w:r>
    </w:p>
    <w:p w14:paraId="289F6350" w14:textId="0B4D588B" w:rsidR="00BD0E8D" w:rsidRDefault="00C6302F" w:rsidP="00EB7F99">
      <w:pPr>
        <w:rPr>
          <w:b/>
          <w:lang w:eastAsia="zh-CN"/>
        </w:rPr>
      </w:pPr>
      <w:r w:rsidRPr="00C63298">
        <w:rPr>
          <w:b/>
        </w:rPr>
        <w:t>Activity</w:t>
      </w:r>
      <w:r w:rsidR="00750757" w:rsidRPr="00D4495E">
        <w:rPr>
          <w:bCs/>
          <w:lang w:eastAsia="zh-CN"/>
        </w:rPr>
        <w:t xml:space="preserve"> </w:t>
      </w:r>
      <w:r w:rsidR="00750757" w:rsidRPr="00AB4C65">
        <w:rPr>
          <w:b/>
          <w:lang w:eastAsia="zh-CN"/>
        </w:rPr>
        <w:t>5</w:t>
      </w:r>
      <w:r w:rsidR="0006141F" w:rsidRPr="00AB4C65">
        <w:rPr>
          <w:b/>
          <w:lang w:eastAsia="zh-CN"/>
        </w:rPr>
        <w:t>7</w:t>
      </w:r>
      <w:r w:rsidRPr="00AB4C65">
        <w:rPr>
          <w:b/>
          <w:lang w:eastAsia="zh-CN"/>
        </w:rPr>
        <w:t>:</w:t>
      </w:r>
      <w:r w:rsidR="00F809D7">
        <w:rPr>
          <w:b/>
          <w:lang w:eastAsia="zh-CN"/>
        </w:rPr>
        <w:t xml:space="preserve"> </w:t>
      </w:r>
      <w:r w:rsidR="00BD0E8D" w:rsidRPr="00AB4C65">
        <w:rPr>
          <w:lang w:eastAsia="zh-CN"/>
        </w:rPr>
        <w:t>Sub Procedures</w:t>
      </w:r>
    </w:p>
    <w:p w14:paraId="0F4E78F9" w14:textId="785D592F" w:rsidR="00DA3A6E" w:rsidRPr="00DA3A6E" w:rsidRDefault="00BD0E8D" w:rsidP="00EB7F99">
      <w:r>
        <w:rPr>
          <w:noProof/>
          <w:lang w:eastAsia="en-GB"/>
        </w:rPr>
        <w:drawing>
          <wp:anchor distT="0" distB="0" distL="114300" distR="114300" simplePos="0" relativeHeight="251658295" behindDoc="0" locked="0" layoutInCell="1" allowOverlap="1" wp14:anchorId="057072F8" wp14:editId="35327514">
            <wp:simplePos x="0" y="0"/>
            <wp:positionH relativeFrom="margin">
              <wp:posOffset>0</wp:posOffset>
            </wp:positionH>
            <wp:positionV relativeFrom="paragraph">
              <wp:posOffset>81060</wp:posOffset>
            </wp:positionV>
            <wp:extent cx="603885" cy="603885"/>
            <wp:effectExtent l="0" t="0" r="5715" b="5715"/>
            <wp:wrapSquare wrapText="bothSides"/>
            <wp:docPr id="1796278913" name="Picture 17962789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70812" name="Picture 1287970812">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03885" cy="603885"/>
                    </a:xfrm>
                    <a:prstGeom prst="rect">
                      <a:avLst/>
                    </a:prstGeom>
                  </pic:spPr>
                </pic:pic>
              </a:graphicData>
            </a:graphic>
            <wp14:sizeRelH relativeFrom="page">
              <wp14:pctWidth>0</wp14:pctWidth>
            </wp14:sizeRelH>
            <wp14:sizeRelV relativeFrom="page">
              <wp14:pctHeight>0</wp14:pctHeight>
            </wp14:sizeRelV>
          </wp:anchor>
        </w:drawing>
      </w:r>
      <w:r w:rsidR="00D4495E">
        <w:rPr>
          <w:rFonts w:cstheme="minorBidi"/>
        </w:rPr>
        <w:t>As a class</w:t>
      </w:r>
      <w:r w:rsidR="001C5064">
        <w:rPr>
          <w:rFonts w:cstheme="minorBidi"/>
        </w:rPr>
        <w:t>,</w:t>
      </w:r>
      <w:r w:rsidR="00D4495E">
        <w:rPr>
          <w:rFonts w:cstheme="minorBidi"/>
        </w:rPr>
        <w:t xml:space="preserve"> watch </w:t>
      </w:r>
      <w:hyperlink r:id="rId67" w:history="1">
        <w:r w:rsidR="005369CE" w:rsidRPr="00156E2C">
          <w:rPr>
            <w:rStyle w:val="Hyperlink"/>
            <w:rFonts w:eastAsia="Arial"/>
          </w:rPr>
          <w:t>Python Programming Sub Procedures</w:t>
        </w:r>
        <w:r w:rsidR="00D4495E" w:rsidRPr="00156E2C">
          <w:rPr>
            <w:rStyle w:val="Hyperlink"/>
            <w:rFonts w:eastAsia="Arial"/>
          </w:rPr>
          <w:t xml:space="preserve"> (11:13).</w:t>
        </w:r>
      </w:hyperlink>
    </w:p>
    <w:p w14:paraId="40968608" w14:textId="793074A5" w:rsidR="00531A9F" w:rsidRPr="00531A9F" w:rsidRDefault="27AEFE52" w:rsidP="00EB7F99">
      <w:pPr>
        <w:rPr>
          <w:lang w:eastAsia="zh-CN"/>
        </w:rPr>
      </w:pPr>
      <w:r w:rsidRPr="137F54AE">
        <w:rPr>
          <w:lang w:eastAsia="zh-CN"/>
        </w:rPr>
        <w:t>U</w:t>
      </w:r>
      <w:r w:rsidR="00531A9F" w:rsidRPr="137F54AE">
        <w:rPr>
          <w:lang w:eastAsia="zh-CN"/>
        </w:rPr>
        <w:t>se</w:t>
      </w:r>
      <w:r w:rsidR="00531A9F" w:rsidRPr="19C8715F">
        <w:rPr>
          <w:lang w:eastAsia="zh-CN"/>
        </w:rPr>
        <w:t xml:space="preserve"> Pytho</w:t>
      </w:r>
      <w:r w:rsidR="000F06F4" w:rsidRPr="19C8715F">
        <w:rPr>
          <w:lang w:eastAsia="zh-CN"/>
        </w:rPr>
        <w:t>n to create a simple calculator</w:t>
      </w:r>
      <w:r w:rsidR="003B3702">
        <w:rPr>
          <w:lang w:eastAsia="zh-CN"/>
        </w:rPr>
        <w:t>.</w:t>
      </w:r>
    </w:p>
    <w:p w14:paraId="422D78F7" w14:textId="526596C8" w:rsidR="00A179B9" w:rsidRDefault="00D4495E" w:rsidP="00EB7F99">
      <w:pPr>
        <w:rPr>
          <w:lang w:eastAsia="zh-CN"/>
        </w:rPr>
      </w:pPr>
      <w:r w:rsidRPr="00156E2C">
        <w:t>I</w:t>
      </w:r>
      <w:r w:rsidR="00A179B9" w:rsidRPr="005B14AD">
        <w:rPr>
          <w:lang w:eastAsia="zh-CN"/>
        </w:rPr>
        <w:t>n python there isn't much difference between a procedure and a function</w:t>
      </w:r>
      <w:r>
        <w:rPr>
          <w:lang w:eastAsia="zh-CN"/>
        </w:rPr>
        <w:t>.</w:t>
      </w:r>
    </w:p>
    <w:p w14:paraId="5D7010B5" w14:textId="1D64B702" w:rsidR="006619B4" w:rsidRPr="006619B4" w:rsidRDefault="006619B4" w:rsidP="00EB7F99">
      <w:pPr>
        <w:pStyle w:val="FeatureBox2"/>
      </w:pPr>
      <w:r w:rsidRPr="00E66EBB">
        <w:rPr>
          <w:b/>
          <w:bCs/>
        </w:rPr>
        <w:t>Teacher note:</w:t>
      </w:r>
      <w:r w:rsidR="008F5F7E">
        <w:t xml:space="preserve"> students should refer to their pseudocode/flowcharts to complete this activity</w:t>
      </w:r>
      <w:r w:rsidR="001C5064">
        <w:t>.</w:t>
      </w:r>
    </w:p>
    <w:p w14:paraId="05A5A625" w14:textId="11759822" w:rsidR="00BD0E8D" w:rsidRDefault="00FC4F14" w:rsidP="00EB7F99">
      <w:pPr>
        <w:rPr>
          <w:lang w:eastAsia="zh-CN"/>
        </w:rPr>
      </w:pPr>
      <w:r w:rsidRPr="00D4495E">
        <w:rPr>
          <w:b/>
          <w:bCs/>
          <w:lang w:eastAsia="zh-CN"/>
        </w:rPr>
        <w:t xml:space="preserve">Activity </w:t>
      </w:r>
      <w:r w:rsidR="00750757" w:rsidRPr="00D4495E">
        <w:rPr>
          <w:b/>
          <w:bCs/>
          <w:lang w:eastAsia="zh-CN"/>
        </w:rPr>
        <w:t>5</w:t>
      </w:r>
      <w:r w:rsidR="0006141F">
        <w:rPr>
          <w:b/>
          <w:bCs/>
          <w:lang w:eastAsia="zh-CN"/>
        </w:rPr>
        <w:t>8</w:t>
      </w:r>
      <w:r w:rsidRPr="00D4495E">
        <w:rPr>
          <w:b/>
          <w:bCs/>
          <w:lang w:eastAsia="zh-CN"/>
        </w:rPr>
        <w:t>:</w:t>
      </w:r>
      <w:r>
        <w:rPr>
          <w:lang w:eastAsia="zh-CN"/>
        </w:rPr>
        <w:t xml:space="preserve"> </w:t>
      </w:r>
      <w:r w:rsidR="00BD0E8D">
        <w:rPr>
          <w:lang w:eastAsia="zh-CN"/>
        </w:rPr>
        <w:t>Statements and Functions</w:t>
      </w:r>
    </w:p>
    <w:p w14:paraId="259771FC" w14:textId="169B2D46" w:rsidR="00FC4F14" w:rsidRDefault="00D4495E" w:rsidP="00EB7F99">
      <w:pPr>
        <w:rPr>
          <w:lang w:eastAsia="zh-CN"/>
        </w:rPr>
      </w:pPr>
      <w:r>
        <w:rPr>
          <w:lang w:eastAsia="zh-CN"/>
        </w:rPr>
        <w:t>As a class watch</w:t>
      </w:r>
      <w:r w:rsidR="00FC4F14">
        <w:rPr>
          <w:lang w:eastAsia="zh-CN"/>
        </w:rPr>
        <w:t xml:space="preserve"> </w:t>
      </w:r>
      <w:hyperlink r:id="rId68" w:history="1">
        <w:r w:rsidR="00FC4F14" w:rsidRPr="00B34742">
          <w:rPr>
            <w:rStyle w:val="Hyperlink"/>
            <w:lang w:eastAsia="zh-CN"/>
          </w:rPr>
          <w:t>Programming Basics: Statements &amp; Functions</w:t>
        </w:r>
        <w:r>
          <w:rPr>
            <w:rStyle w:val="Hyperlink"/>
            <w:lang w:eastAsia="zh-CN"/>
          </w:rPr>
          <w:t xml:space="preserve"> (11:56)</w:t>
        </w:r>
      </w:hyperlink>
      <w:r>
        <w:rPr>
          <w:rStyle w:val="Hyperlink"/>
          <w:lang w:eastAsia="zh-CN"/>
        </w:rPr>
        <w:t>.</w:t>
      </w:r>
    </w:p>
    <w:p w14:paraId="3DFC94BB" w14:textId="440C8ABB" w:rsidR="00FC4F14" w:rsidRDefault="001C5064" w:rsidP="00EB7F99">
      <w:pPr>
        <w:rPr>
          <w:lang w:eastAsia="zh-CN"/>
        </w:rPr>
      </w:pPr>
      <w:r w:rsidRPr="00C63298">
        <w:rPr>
          <w:noProof/>
        </w:rPr>
        <w:drawing>
          <wp:anchor distT="0" distB="0" distL="114300" distR="114300" simplePos="0" relativeHeight="251658314" behindDoc="0" locked="0" layoutInCell="1" allowOverlap="1" wp14:anchorId="016D7942" wp14:editId="7B363390">
            <wp:simplePos x="0" y="0"/>
            <wp:positionH relativeFrom="column">
              <wp:posOffset>-40217</wp:posOffset>
            </wp:positionH>
            <wp:positionV relativeFrom="paragraph">
              <wp:posOffset>69850</wp:posOffset>
            </wp:positionV>
            <wp:extent cx="635000" cy="635000"/>
            <wp:effectExtent l="0" t="0" r="0" b="0"/>
            <wp:wrapSquare wrapText="bothSides"/>
            <wp:docPr id="1470622698" name="Picture 14706226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622698" name="Picture 1470622698">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C4F14" w:rsidRPr="137F54AE">
        <w:rPr>
          <w:lang w:eastAsia="zh-CN"/>
        </w:rPr>
        <w:t>S</w:t>
      </w:r>
      <w:r w:rsidR="00D81709" w:rsidRPr="137F54AE">
        <w:rPr>
          <w:lang w:eastAsia="zh-CN"/>
        </w:rPr>
        <w:t xml:space="preserve">peculate </w:t>
      </w:r>
      <w:r w:rsidR="68DD94B0" w:rsidRPr="137F54AE">
        <w:rPr>
          <w:lang w:eastAsia="zh-CN"/>
        </w:rPr>
        <w:t>and discuss</w:t>
      </w:r>
      <w:r w:rsidR="00FC4F14" w:rsidRPr="19C8715F">
        <w:rPr>
          <w:lang w:eastAsia="zh-CN"/>
        </w:rPr>
        <w:t xml:space="preserve"> the statements and functions</w:t>
      </w:r>
      <w:r w:rsidR="0096510D">
        <w:rPr>
          <w:lang w:eastAsia="zh-CN"/>
        </w:rPr>
        <w:t xml:space="preserve"> used</w:t>
      </w:r>
      <w:r w:rsidR="00FC4F14" w:rsidRPr="19C8715F">
        <w:rPr>
          <w:lang w:eastAsia="zh-CN"/>
        </w:rPr>
        <w:t xml:space="preserve"> in a computing game </w:t>
      </w:r>
      <w:r w:rsidR="354E9114" w:rsidRPr="137F54AE">
        <w:rPr>
          <w:lang w:eastAsia="zh-CN"/>
        </w:rPr>
        <w:t>you</w:t>
      </w:r>
      <w:r w:rsidR="00FC4F14" w:rsidRPr="19C8715F">
        <w:rPr>
          <w:lang w:eastAsia="zh-CN"/>
        </w:rPr>
        <w:t xml:space="preserve"> have played.</w:t>
      </w:r>
    </w:p>
    <w:p w14:paraId="2A39F511" w14:textId="01DF6A6A" w:rsidR="00A26C9B" w:rsidRPr="003D78BA" w:rsidRDefault="00A26C9B" w:rsidP="00EB7F99">
      <w:pPr>
        <w:pStyle w:val="FeatureBox2"/>
      </w:pPr>
      <w:r w:rsidRPr="00E66EBB">
        <w:rPr>
          <w:b/>
          <w:bCs/>
        </w:rPr>
        <w:t>Teacher note:</w:t>
      </w:r>
      <w:r>
        <w:t xml:space="preserve"> </w:t>
      </w:r>
      <w:r w:rsidRPr="00A26C9B">
        <w:rPr>
          <w:rFonts w:cstheme="minorBidi"/>
        </w:rPr>
        <w:t>teache</w:t>
      </w:r>
      <w:r w:rsidR="008F5F7E">
        <w:rPr>
          <w:rFonts w:cstheme="minorBidi"/>
        </w:rPr>
        <w:t xml:space="preserve">rs may decide </w:t>
      </w:r>
      <w:r w:rsidR="00B14386">
        <w:rPr>
          <w:rFonts w:cstheme="minorBidi"/>
        </w:rPr>
        <w:t xml:space="preserve">to </w:t>
      </w:r>
      <w:r w:rsidR="007F7882">
        <w:rPr>
          <w:rFonts w:cstheme="minorBidi"/>
        </w:rPr>
        <w:t xml:space="preserve">deliver the </w:t>
      </w:r>
      <w:r w:rsidR="004E712F">
        <w:rPr>
          <w:rFonts w:cstheme="minorBidi"/>
        </w:rPr>
        <w:t>t</w:t>
      </w:r>
      <w:r w:rsidR="007F7882" w:rsidRPr="0054347A">
        <w:rPr>
          <w:rFonts w:cstheme="minorBidi"/>
        </w:rPr>
        <w:t>ic</w:t>
      </w:r>
      <w:r w:rsidR="004E712F">
        <w:rPr>
          <w:rFonts w:cstheme="minorBidi"/>
        </w:rPr>
        <w:t>-t</w:t>
      </w:r>
      <w:r w:rsidR="007F7882" w:rsidRPr="0054347A">
        <w:rPr>
          <w:rFonts w:cstheme="minorBidi"/>
        </w:rPr>
        <w:t>ac</w:t>
      </w:r>
      <w:r w:rsidR="004E712F">
        <w:rPr>
          <w:rFonts w:cstheme="minorBidi"/>
        </w:rPr>
        <w:t>-t</w:t>
      </w:r>
      <w:r w:rsidR="007F7882" w:rsidRPr="0054347A">
        <w:rPr>
          <w:rFonts w:cstheme="minorBidi"/>
        </w:rPr>
        <w:t>oe</w:t>
      </w:r>
      <w:r w:rsidR="007F7882">
        <w:rPr>
          <w:rFonts w:cstheme="minorBidi"/>
        </w:rPr>
        <w:t xml:space="preserve"> activity after the triangle and simple calculator </w:t>
      </w:r>
      <w:r w:rsidR="001C5064">
        <w:rPr>
          <w:rFonts w:cstheme="minorBidi"/>
        </w:rPr>
        <w:t>t</w:t>
      </w:r>
      <w:r w:rsidR="00DB590C">
        <w:rPr>
          <w:rFonts w:cstheme="minorBidi"/>
        </w:rPr>
        <w:t>asks.</w:t>
      </w:r>
    </w:p>
    <w:p w14:paraId="6F8F24D3" w14:textId="6B56AF74" w:rsidR="002F52FE" w:rsidRPr="001C5064" w:rsidRDefault="002F52FE" w:rsidP="00EB7F99">
      <w:pPr>
        <w:pStyle w:val="Heading3"/>
      </w:pPr>
      <w:bookmarkStart w:id="48" w:name="_Toc138256392"/>
      <w:r w:rsidRPr="001C5064">
        <w:t>Experiment with object-oriented programming, imperative, logic and functional programming paradigms</w:t>
      </w:r>
      <w:bookmarkEnd w:id="48"/>
    </w:p>
    <w:p w14:paraId="22043C41" w14:textId="77777777" w:rsidR="00740761" w:rsidRPr="00740761" w:rsidRDefault="00740761" w:rsidP="00662AA9">
      <w:pPr>
        <w:rPr>
          <w:lang w:eastAsia="zh-CN"/>
        </w:rPr>
      </w:pPr>
      <w:r w:rsidRPr="19C8715F">
        <w:rPr>
          <w:lang w:eastAsia="zh-CN"/>
        </w:rPr>
        <w:t>There are several kinds of major programming paradigms:</w:t>
      </w:r>
    </w:p>
    <w:p w14:paraId="1788549F" w14:textId="589C09E6" w:rsidR="00740761" w:rsidRPr="00740761" w:rsidRDefault="00000000" w:rsidP="00662AA9">
      <w:pPr>
        <w:pStyle w:val="ListBullet"/>
        <w:rPr>
          <w:lang w:eastAsia="zh-CN"/>
        </w:rPr>
      </w:pPr>
      <w:hyperlink r:id="rId69" w:anchor="imperative">
        <w:r w:rsidR="52F6DE74" w:rsidRPr="10F84483">
          <w:rPr>
            <w:lang w:eastAsia="zh-CN"/>
          </w:rPr>
          <w:t>Imperative</w:t>
        </w:r>
      </w:hyperlink>
    </w:p>
    <w:p w14:paraId="6423046B" w14:textId="22F6F21F" w:rsidR="00740761" w:rsidRPr="00740761" w:rsidRDefault="00000000" w:rsidP="00662AA9">
      <w:pPr>
        <w:pStyle w:val="ListBullet"/>
        <w:rPr>
          <w:lang w:eastAsia="zh-CN"/>
        </w:rPr>
      </w:pPr>
      <w:hyperlink r:id="rId70" w:anchor="logical">
        <w:r w:rsidR="52F6DE74" w:rsidRPr="10F84483">
          <w:rPr>
            <w:lang w:eastAsia="zh-CN"/>
          </w:rPr>
          <w:t>Logical</w:t>
        </w:r>
      </w:hyperlink>
    </w:p>
    <w:p w14:paraId="2E6D609A" w14:textId="340BB368" w:rsidR="00740761" w:rsidRPr="00740761" w:rsidRDefault="00000000" w:rsidP="00662AA9">
      <w:pPr>
        <w:pStyle w:val="ListBullet"/>
        <w:rPr>
          <w:lang w:eastAsia="zh-CN"/>
        </w:rPr>
      </w:pPr>
      <w:hyperlink r:id="rId71" w:anchor="functional">
        <w:r w:rsidR="52F6DE74" w:rsidRPr="10F84483">
          <w:rPr>
            <w:lang w:eastAsia="zh-CN"/>
          </w:rPr>
          <w:t>Functional</w:t>
        </w:r>
      </w:hyperlink>
    </w:p>
    <w:p w14:paraId="351FC4B8" w14:textId="32C08B61" w:rsidR="00740761" w:rsidRPr="00740761" w:rsidRDefault="00000000" w:rsidP="00662AA9">
      <w:pPr>
        <w:pStyle w:val="ListBullet"/>
        <w:rPr>
          <w:lang w:eastAsia="zh-CN"/>
        </w:rPr>
      </w:pPr>
      <w:hyperlink r:id="rId72" w:anchor="object">
        <w:r w:rsidR="52F6DE74" w:rsidRPr="10F84483">
          <w:rPr>
            <w:lang w:eastAsia="zh-CN"/>
          </w:rPr>
          <w:t>Object-Oriented</w:t>
        </w:r>
      </w:hyperlink>
    </w:p>
    <w:p w14:paraId="057FEECA" w14:textId="7D870AFC" w:rsidR="004C1A9A" w:rsidRDefault="00352138" w:rsidP="00662AA9">
      <w:pPr>
        <w:rPr>
          <w:lang w:eastAsia="zh-CN"/>
        </w:rPr>
      </w:pPr>
      <w:r>
        <w:rPr>
          <w:lang w:eastAsia="zh-CN"/>
        </w:rPr>
        <w:t>‘</w:t>
      </w:r>
      <w:r w:rsidR="00740761">
        <w:rPr>
          <w:lang w:eastAsia="zh-CN"/>
        </w:rPr>
        <w:t>A</w:t>
      </w:r>
      <w:r w:rsidR="00740761" w:rsidRPr="00740761">
        <w:rPr>
          <w:lang w:eastAsia="zh-CN"/>
        </w:rPr>
        <w:t>ny solvable</w:t>
      </w:r>
      <w:r w:rsidR="00F77113">
        <w:rPr>
          <w:lang w:eastAsia="zh-CN"/>
        </w:rPr>
        <w:t xml:space="preserve"> problem</w:t>
      </w:r>
      <w:r w:rsidR="00740761" w:rsidRPr="00740761">
        <w:rPr>
          <w:lang w:eastAsia="zh-CN"/>
        </w:rPr>
        <w:t xml:space="preserve"> using one of these paradigms can be solved using the others</w:t>
      </w:r>
      <w:r w:rsidR="00F77113">
        <w:rPr>
          <w:lang w:eastAsia="zh-CN"/>
        </w:rPr>
        <w:t>.</w:t>
      </w:r>
    </w:p>
    <w:p w14:paraId="1ECA9958" w14:textId="43E43259" w:rsidR="00740761" w:rsidRPr="00740761" w:rsidRDefault="004C1A9A" w:rsidP="0098780B">
      <w:pPr>
        <w:rPr>
          <w:lang w:eastAsia="zh-CN"/>
        </w:rPr>
      </w:pPr>
      <w:r>
        <w:rPr>
          <w:lang w:eastAsia="zh-CN"/>
        </w:rPr>
        <w:t>Some</w:t>
      </w:r>
      <w:r w:rsidR="00740761" w:rsidRPr="00740761">
        <w:rPr>
          <w:lang w:eastAsia="zh-CN"/>
        </w:rPr>
        <w:t xml:space="preserve"> problems lend themselves more naturally to specific paradigms.</w:t>
      </w:r>
      <w:r w:rsidR="00352138">
        <w:rPr>
          <w:lang w:eastAsia="zh-CN"/>
        </w:rPr>
        <w:t>’</w:t>
      </w:r>
      <w:r w:rsidR="00D1273D">
        <w:rPr>
          <w:lang w:eastAsia="zh-CN"/>
        </w:rPr>
        <w:t xml:space="preserve"> (</w:t>
      </w:r>
      <w:r w:rsidR="0098780B">
        <w:rPr>
          <w:lang w:eastAsia="zh-CN"/>
        </w:rPr>
        <w:t>University of Central Florida</w:t>
      </w:r>
      <w:r w:rsidR="00677667">
        <w:rPr>
          <w:lang w:eastAsia="zh-CN"/>
        </w:rPr>
        <w:t>, n.d.</w:t>
      </w:r>
      <w:r w:rsidR="0098780B">
        <w:rPr>
          <w:lang w:eastAsia="zh-CN"/>
        </w:rPr>
        <w:t>)</w:t>
      </w:r>
    </w:p>
    <w:p w14:paraId="20D9E8C5" w14:textId="7BD1D527" w:rsidR="00FA4908" w:rsidRPr="003B3702" w:rsidRDefault="003B3702" w:rsidP="00662AA9">
      <w:pPr>
        <w:rPr>
          <w:b/>
          <w:lang w:eastAsia="zh-CN"/>
        </w:rPr>
      </w:pPr>
      <w:bookmarkStart w:id="49" w:name="imperative"/>
      <w:r w:rsidRPr="003B3702">
        <w:rPr>
          <w:b/>
          <w:bCs/>
          <w:lang w:eastAsia="zh-CN"/>
        </w:rPr>
        <w:t xml:space="preserve">Activity </w:t>
      </w:r>
      <w:r w:rsidR="0006141F">
        <w:rPr>
          <w:b/>
          <w:bCs/>
          <w:lang w:eastAsia="zh-CN"/>
        </w:rPr>
        <w:t>59</w:t>
      </w:r>
      <w:r w:rsidRPr="003B3702">
        <w:rPr>
          <w:b/>
          <w:bCs/>
          <w:lang w:eastAsia="zh-CN"/>
        </w:rPr>
        <w:t xml:space="preserve">: </w:t>
      </w:r>
      <w:hyperlink r:id="rId73" w:history="1">
        <w:r w:rsidRPr="004D13CF">
          <w:rPr>
            <w:rStyle w:val="Hyperlink"/>
            <w:lang w:eastAsia="zh-CN"/>
          </w:rPr>
          <w:t>Jigsaw</w:t>
        </w:r>
      </w:hyperlink>
    </w:p>
    <w:p w14:paraId="61AC66BE" w14:textId="69EB78DF" w:rsidR="0034163D" w:rsidRDefault="001C5064" w:rsidP="00662AA9">
      <w:pPr>
        <w:spacing w:after="240"/>
        <w:rPr>
          <w:lang w:eastAsia="zh-CN"/>
        </w:rPr>
      </w:pPr>
      <w:r w:rsidRPr="007D25E3">
        <w:rPr>
          <w:b/>
          <w:bCs/>
          <w:noProof/>
        </w:rPr>
        <w:drawing>
          <wp:anchor distT="0" distB="0" distL="114300" distR="114300" simplePos="0" relativeHeight="251658338" behindDoc="0" locked="0" layoutInCell="1" allowOverlap="1" wp14:anchorId="5FE96C21" wp14:editId="7A28CCAC">
            <wp:simplePos x="0" y="0"/>
            <wp:positionH relativeFrom="margin">
              <wp:align>left</wp:align>
            </wp:positionH>
            <wp:positionV relativeFrom="paragraph">
              <wp:posOffset>44027</wp:posOffset>
            </wp:positionV>
            <wp:extent cx="635000" cy="635000"/>
            <wp:effectExtent l="0" t="0" r="0" b="0"/>
            <wp:wrapSquare wrapText="bothSides"/>
            <wp:docPr id="1685028780" name="Picture 16850287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42491" name="Picture 296142491">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F1C1C">
        <w:rPr>
          <w:lang w:eastAsia="zh-CN"/>
        </w:rPr>
        <w:t>Student</w:t>
      </w:r>
      <w:r w:rsidR="00073395">
        <w:rPr>
          <w:lang w:eastAsia="zh-CN"/>
        </w:rPr>
        <w:t xml:space="preserve">s are allocated one of </w:t>
      </w:r>
      <w:r w:rsidR="006A669E">
        <w:rPr>
          <w:lang w:eastAsia="zh-CN"/>
        </w:rPr>
        <w:t xml:space="preserve">4 </w:t>
      </w:r>
      <w:r w:rsidR="0086328B">
        <w:rPr>
          <w:lang w:eastAsia="zh-CN"/>
        </w:rPr>
        <w:t>teams</w:t>
      </w:r>
      <w:r w:rsidR="006A669E">
        <w:rPr>
          <w:lang w:eastAsia="zh-CN"/>
        </w:rPr>
        <w:t>,</w:t>
      </w:r>
      <w:r w:rsidR="0034163D">
        <w:rPr>
          <w:lang w:eastAsia="zh-CN"/>
        </w:rPr>
        <w:t xml:space="preserve"> each representing a different paradigm.</w:t>
      </w:r>
    </w:p>
    <w:p w14:paraId="30B3F3F5" w14:textId="60DC6E74" w:rsidR="003F1C1C" w:rsidRDefault="00AE4DF0" w:rsidP="00662AA9">
      <w:pPr>
        <w:rPr>
          <w:lang w:eastAsia="zh-CN"/>
        </w:rPr>
      </w:pPr>
      <w:r>
        <w:rPr>
          <w:lang w:eastAsia="zh-CN"/>
        </w:rPr>
        <w:t xml:space="preserve">Each </w:t>
      </w:r>
      <w:r w:rsidR="00357832">
        <w:rPr>
          <w:lang w:eastAsia="zh-CN"/>
        </w:rPr>
        <w:t xml:space="preserve">team </w:t>
      </w:r>
      <w:r w:rsidR="00F248CE">
        <w:rPr>
          <w:lang w:eastAsia="zh-CN"/>
        </w:rPr>
        <w:t>research</w:t>
      </w:r>
      <w:r w:rsidR="00357832">
        <w:rPr>
          <w:lang w:eastAsia="zh-CN"/>
        </w:rPr>
        <w:t xml:space="preserve"> and report</w:t>
      </w:r>
      <w:r>
        <w:rPr>
          <w:lang w:eastAsia="zh-CN"/>
        </w:rPr>
        <w:t>s</w:t>
      </w:r>
      <w:r w:rsidR="00E85C64">
        <w:rPr>
          <w:lang w:eastAsia="zh-CN"/>
        </w:rPr>
        <w:t xml:space="preserve"> to their class</w:t>
      </w:r>
      <w:r w:rsidR="00357832">
        <w:rPr>
          <w:lang w:eastAsia="zh-CN"/>
        </w:rPr>
        <w:t xml:space="preserve"> </w:t>
      </w:r>
      <w:r>
        <w:rPr>
          <w:lang w:eastAsia="zh-CN"/>
        </w:rPr>
        <w:t>up</w:t>
      </w:r>
      <w:r w:rsidR="00357832">
        <w:rPr>
          <w:lang w:eastAsia="zh-CN"/>
        </w:rPr>
        <w:t xml:space="preserve">on </w:t>
      </w:r>
      <w:r w:rsidR="00411D25">
        <w:rPr>
          <w:lang w:eastAsia="zh-CN"/>
        </w:rPr>
        <w:t xml:space="preserve">their allocated paradigm and its use in developing a game of </w:t>
      </w:r>
      <w:r w:rsidR="006A669E">
        <w:rPr>
          <w:lang w:eastAsia="zh-CN"/>
        </w:rPr>
        <w:t>t</w:t>
      </w:r>
      <w:r w:rsidR="00411D25" w:rsidRPr="006A669E">
        <w:rPr>
          <w:lang w:eastAsia="zh-CN"/>
        </w:rPr>
        <w:t>ic</w:t>
      </w:r>
      <w:r w:rsidR="006A669E">
        <w:rPr>
          <w:lang w:eastAsia="zh-CN"/>
        </w:rPr>
        <w:t>-</w:t>
      </w:r>
      <w:r w:rsidR="001C5064" w:rsidRPr="006A669E">
        <w:rPr>
          <w:lang w:eastAsia="zh-CN"/>
        </w:rPr>
        <w:t>tac</w:t>
      </w:r>
      <w:r w:rsidR="006A669E">
        <w:rPr>
          <w:lang w:eastAsia="zh-CN"/>
        </w:rPr>
        <w:t>-t</w:t>
      </w:r>
      <w:r w:rsidR="00481963" w:rsidRPr="006A669E">
        <w:rPr>
          <w:lang w:eastAsia="zh-CN"/>
        </w:rPr>
        <w:t>oe.</w:t>
      </w:r>
    </w:p>
    <w:p w14:paraId="2496A1F3" w14:textId="1FCC9C90" w:rsidR="00481963" w:rsidRDefault="00481963" w:rsidP="00662AA9">
      <w:pPr>
        <w:rPr>
          <w:lang w:eastAsia="zh-CN"/>
        </w:rPr>
      </w:pPr>
      <w:r>
        <w:rPr>
          <w:lang w:eastAsia="zh-CN"/>
        </w:rPr>
        <w:t>The</w:t>
      </w:r>
      <w:r w:rsidR="00E85C64">
        <w:rPr>
          <w:lang w:eastAsia="zh-CN"/>
        </w:rPr>
        <w:t xml:space="preserve"> class</w:t>
      </w:r>
      <w:r>
        <w:rPr>
          <w:lang w:eastAsia="zh-CN"/>
        </w:rPr>
        <w:t xml:space="preserve"> presentation</w:t>
      </w:r>
      <w:r w:rsidR="00F248CE">
        <w:rPr>
          <w:lang w:eastAsia="zh-CN"/>
        </w:rPr>
        <w:t xml:space="preserve"> or </w:t>
      </w:r>
      <w:r w:rsidR="00963C38">
        <w:rPr>
          <w:lang w:eastAsia="zh-CN"/>
        </w:rPr>
        <w:t>r</w:t>
      </w:r>
      <w:r>
        <w:rPr>
          <w:lang w:eastAsia="zh-CN"/>
        </w:rPr>
        <w:t>e</w:t>
      </w:r>
      <w:r w:rsidR="00963C38">
        <w:rPr>
          <w:lang w:eastAsia="zh-CN"/>
        </w:rPr>
        <w:t>p</w:t>
      </w:r>
      <w:r>
        <w:rPr>
          <w:lang w:eastAsia="zh-CN"/>
        </w:rPr>
        <w:t>ort contains the following</w:t>
      </w:r>
      <w:r w:rsidR="00963C38">
        <w:rPr>
          <w:lang w:eastAsia="zh-CN"/>
        </w:rPr>
        <w:t xml:space="preserve"> headings:</w:t>
      </w:r>
    </w:p>
    <w:p w14:paraId="1DAA133F" w14:textId="2508DFA1" w:rsidR="00963C38" w:rsidRDefault="00F24A83" w:rsidP="00662AA9">
      <w:pPr>
        <w:pStyle w:val="ListBullet"/>
        <w:rPr>
          <w:lang w:eastAsia="zh-CN"/>
        </w:rPr>
      </w:pPr>
      <w:r>
        <w:rPr>
          <w:lang w:eastAsia="zh-CN"/>
        </w:rPr>
        <w:t>Introduction</w:t>
      </w:r>
    </w:p>
    <w:p w14:paraId="09D78401" w14:textId="100AE20A" w:rsidR="00F24A83" w:rsidRDefault="00E85C64" w:rsidP="00662AA9">
      <w:pPr>
        <w:pStyle w:val="ListBullet"/>
        <w:rPr>
          <w:lang w:eastAsia="zh-CN"/>
        </w:rPr>
      </w:pPr>
      <w:r>
        <w:rPr>
          <w:lang w:eastAsia="zh-CN"/>
        </w:rPr>
        <w:t>Description</w:t>
      </w:r>
    </w:p>
    <w:p w14:paraId="7510B7E2" w14:textId="303F0BA4" w:rsidR="00B975BC" w:rsidRDefault="00B975BC" w:rsidP="00662AA9">
      <w:pPr>
        <w:pStyle w:val="ListBullet"/>
        <w:rPr>
          <w:lang w:eastAsia="zh-CN"/>
        </w:rPr>
      </w:pPr>
      <w:r>
        <w:rPr>
          <w:lang w:eastAsia="zh-CN"/>
        </w:rPr>
        <w:t>Advantages and disadvantages</w:t>
      </w:r>
    </w:p>
    <w:p w14:paraId="19AE2A6C" w14:textId="48C2F752" w:rsidR="00E85C64" w:rsidRDefault="00C03BD9" w:rsidP="00662AA9">
      <w:pPr>
        <w:pStyle w:val="ListBullet"/>
        <w:rPr>
          <w:lang w:eastAsia="zh-CN"/>
        </w:rPr>
      </w:pPr>
      <w:r>
        <w:rPr>
          <w:lang w:eastAsia="zh-CN"/>
        </w:rPr>
        <w:t>Languages</w:t>
      </w:r>
    </w:p>
    <w:p w14:paraId="234F70F9" w14:textId="13EF14C1" w:rsidR="003A0D9B" w:rsidRDefault="003A0D9B" w:rsidP="00662AA9">
      <w:pPr>
        <w:pStyle w:val="ListBullet"/>
        <w:rPr>
          <w:lang w:eastAsia="zh-CN"/>
        </w:rPr>
      </w:pPr>
      <w:r w:rsidRPr="004E0B3C">
        <w:rPr>
          <w:lang w:eastAsia="zh-CN"/>
        </w:rPr>
        <w:t>Tic</w:t>
      </w:r>
      <w:r w:rsidR="004118DD">
        <w:rPr>
          <w:lang w:eastAsia="zh-CN"/>
        </w:rPr>
        <w:t>-</w:t>
      </w:r>
      <w:r w:rsidRPr="004E0B3C">
        <w:rPr>
          <w:lang w:eastAsia="zh-CN"/>
        </w:rPr>
        <w:t>t</w:t>
      </w:r>
      <w:r w:rsidR="001C5064" w:rsidRPr="004E0B3C">
        <w:rPr>
          <w:lang w:eastAsia="zh-CN"/>
        </w:rPr>
        <w:t>a</w:t>
      </w:r>
      <w:r w:rsidRPr="004E0B3C">
        <w:rPr>
          <w:lang w:eastAsia="zh-CN"/>
        </w:rPr>
        <w:t>c</w:t>
      </w:r>
      <w:r w:rsidR="004118DD">
        <w:rPr>
          <w:lang w:eastAsia="zh-CN"/>
        </w:rPr>
        <w:t>-</w:t>
      </w:r>
      <w:r w:rsidRPr="004E0B3C">
        <w:rPr>
          <w:lang w:eastAsia="zh-CN"/>
        </w:rPr>
        <w:t>toe</w:t>
      </w:r>
      <w:r>
        <w:rPr>
          <w:lang w:eastAsia="zh-CN"/>
        </w:rPr>
        <w:t xml:space="preserve"> example</w:t>
      </w:r>
    </w:p>
    <w:p w14:paraId="7DD97185" w14:textId="6D71932B" w:rsidR="00B975BC" w:rsidRDefault="00B975BC" w:rsidP="00662AA9">
      <w:pPr>
        <w:pStyle w:val="ListBullet"/>
        <w:rPr>
          <w:lang w:eastAsia="zh-CN"/>
        </w:rPr>
      </w:pPr>
      <w:r>
        <w:rPr>
          <w:lang w:eastAsia="zh-CN"/>
        </w:rPr>
        <w:t xml:space="preserve">Conclusion including recommendation </w:t>
      </w:r>
      <w:r w:rsidR="00F3296F">
        <w:rPr>
          <w:lang w:eastAsia="zh-CN"/>
        </w:rPr>
        <w:t>as a paradigm</w:t>
      </w:r>
      <w:r w:rsidR="00A55DE7">
        <w:rPr>
          <w:lang w:eastAsia="zh-CN"/>
        </w:rPr>
        <w:t xml:space="preserve"> to create </w:t>
      </w:r>
      <w:r w:rsidR="00A020B1">
        <w:rPr>
          <w:lang w:eastAsia="zh-CN"/>
        </w:rPr>
        <w:t>a</w:t>
      </w:r>
      <w:r w:rsidR="00F3296F">
        <w:rPr>
          <w:lang w:eastAsia="zh-CN"/>
        </w:rPr>
        <w:t xml:space="preserve"> </w:t>
      </w:r>
      <w:r w:rsidR="004118DD">
        <w:rPr>
          <w:lang w:eastAsia="zh-CN"/>
        </w:rPr>
        <w:t>t</w:t>
      </w:r>
      <w:r w:rsidR="00F3296F" w:rsidRPr="004E0B3C">
        <w:rPr>
          <w:lang w:eastAsia="zh-CN"/>
        </w:rPr>
        <w:t>ic</w:t>
      </w:r>
      <w:r w:rsidR="004118DD">
        <w:rPr>
          <w:lang w:eastAsia="zh-CN"/>
        </w:rPr>
        <w:t>-</w:t>
      </w:r>
      <w:r w:rsidR="00F3296F" w:rsidRPr="004E0B3C">
        <w:rPr>
          <w:lang w:eastAsia="zh-CN"/>
        </w:rPr>
        <w:t>tac</w:t>
      </w:r>
      <w:r w:rsidR="004118DD">
        <w:rPr>
          <w:lang w:eastAsia="zh-CN"/>
        </w:rPr>
        <w:t>-</w:t>
      </w:r>
      <w:r w:rsidR="00F3296F" w:rsidRPr="004E0B3C">
        <w:rPr>
          <w:lang w:eastAsia="zh-CN"/>
        </w:rPr>
        <w:t>toe</w:t>
      </w:r>
      <w:r w:rsidR="00A020B1">
        <w:rPr>
          <w:lang w:eastAsia="zh-CN"/>
        </w:rPr>
        <w:t xml:space="preserve"> game.</w:t>
      </w:r>
    </w:p>
    <w:p w14:paraId="4C7A387A" w14:textId="64FF1FB2" w:rsidR="008B0523" w:rsidRDefault="008B0523" w:rsidP="00662AA9">
      <w:pPr>
        <w:rPr>
          <w:lang w:eastAsia="zh-CN"/>
        </w:rPr>
      </w:pPr>
      <w:r>
        <w:rPr>
          <w:lang w:eastAsia="zh-CN"/>
        </w:rPr>
        <w:t>The following pages provide</w:t>
      </w:r>
      <w:r w:rsidR="00A020B1">
        <w:rPr>
          <w:lang w:eastAsia="zh-CN"/>
        </w:rPr>
        <w:t xml:space="preserve"> sample </w:t>
      </w:r>
      <w:r w:rsidR="003B3702">
        <w:rPr>
          <w:lang w:eastAsia="zh-CN"/>
        </w:rPr>
        <w:t>answers.</w:t>
      </w:r>
    </w:p>
    <w:tbl>
      <w:tblPr>
        <w:tblStyle w:val="GridTable1Light-Accent1"/>
        <w:tblW w:w="9650" w:type="dxa"/>
        <w:tblLook w:val="0420" w:firstRow="1" w:lastRow="0" w:firstColumn="0" w:lastColumn="0" w:noHBand="0" w:noVBand="1"/>
        <w:tblDescription w:val="Space for students to provide answer"/>
      </w:tblPr>
      <w:tblGrid>
        <w:gridCol w:w="9650"/>
      </w:tblGrid>
      <w:tr w:rsidR="00CF1FF4" w:rsidRPr="006A0C53" w14:paraId="6DFE7DCD" w14:textId="77777777" w:rsidTr="009655C9">
        <w:trPr>
          <w:cnfStyle w:val="100000000000" w:firstRow="1" w:lastRow="0" w:firstColumn="0" w:lastColumn="0" w:oddVBand="0" w:evenVBand="0" w:oddHBand="0" w:evenHBand="0" w:firstRowFirstColumn="0" w:firstRowLastColumn="0" w:lastRowFirstColumn="0" w:lastRowLastColumn="0"/>
          <w:trHeight w:val="1567"/>
        </w:trPr>
        <w:tc>
          <w:tcPr>
            <w:tcW w:w="9650" w:type="dxa"/>
          </w:tcPr>
          <w:p w14:paraId="20554BB9" w14:textId="56E9CB77" w:rsidR="003B3702" w:rsidRPr="007F5DC6" w:rsidRDefault="003B3702" w:rsidP="00662AA9">
            <w:pPr>
              <w:rPr>
                <w:rStyle w:val="Strong"/>
              </w:rPr>
            </w:pPr>
            <w:bookmarkStart w:id="50" w:name="_Hlk134627307"/>
            <w:r w:rsidRPr="007F5DC6">
              <w:rPr>
                <w:rStyle w:val="Strong"/>
              </w:rPr>
              <w:t>Sample answer:</w:t>
            </w:r>
          </w:p>
          <w:p w14:paraId="7CE43C1F" w14:textId="758E78E2" w:rsidR="00CF1FF4" w:rsidRPr="00740761" w:rsidRDefault="00000000" w:rsidP="00662AA9">
            <w:pPr>
              <w:rPr>
                <w:lang w:eastAsia="zh-CN"/>
              </w:rPr>
            </w:pPr>
            <w:hyperlink r:id="rId74" w:history="1">
              <w:r w:rsidR="00CF1FF4" w:rsidRPr="00803B06">
                <w:rPr>
                  <w:rStyle w:val="Hyperlink"/>
                  <w:lang w:eastAsia="zh-CN"/>
                </w:rPr>
                <w:t xml:space="preserve">The </w:t>
              </w:r>
              <w:r w:rsidR="00CF1FF4" w:rsidRPr="007F5DC6">
                <w:rPr>
                  <w:rStyle w:val="Hyperlink"/>
                </w:rPr>
                <w:t>Imperative</w:t>
              </w:r>
              <w:r w:rsidR="00036F7D" w:rsidRPr="007F5DC6">
                <w:rPr>
                  <w:rStyle w:val="Hyperlink"/>
                </w:rPr>
                <w:t xml:space="preserve"> paradigm</w:t>
              </w:r>
            </w:hyperlink>
          </w:p>
          <w:p w14:paraId="5F27D9C0" w14:textId="77777777" w:rsidR="005D3E44" w:rsidRPr="007F5DC6" w:rsidRDefault="00CF1FF4" w:rsidP="00662AA9">
            <w:pPr>
              <w:rPr>
                <w:rStyle w:val="Strong"/>
              </w:rPr>
            </w:pPr>
            <w:r w:rsidRPr="007F5DC6">
              <w:rPr>
                <w:rStyle w:val="Strong"/>
              </w:rPr>
              <w:t>Introduction</w:t>
            </w:r>
          </w:p>
          <w:p w14:paraId="5AE36C5E" w14:textId="7B0F0FA3" w:rsidR="00CF1FF4" w:rsidRPr="00740761" w:rsidRDefault="00CF1FF4" w:rsidP="00662AA9">
            <w:pPr>
              <w:rPr>
                <w:lang w:eastAsia="zh-CN"/>
              </w:rPr>
            </w:pPr>
            <w:r w:rsidRPr="19C8715F">
              <w:rPr>
                <w:lang w:eastAsia="zh-CN"/>
              </w:rPr>
              <w:t>The imperative programming paradigm</w:t>
            </w:r>
            <w:r w:rsidR="4422B1C6" w:rsidRPr="19C8715F">
              <w:rPr>
                <w:lang w:eastAsia="zh-CN"/>
              </w:rPr>
              <w:t xml:space="preserve"> uses control structures and data structures (Do + S</w:t>
            </w:r>
            <w:r w:rsidR="0D42B2F5" w:rsidRPr="19C8715F">
              <w:rPr>
                <w:lang w:eastAsia="zh-CN"/>
              </w:rPr>
              <w:t>tore</w:t>
            </w:r>
            <w:r w:rsidR="4422B1C6" w:rsidRPr="19C8715F">
              <w:rPr>
                <w:lang w:eastAsia="zh-CN"/>
              </w:rPr>
              <w:t>)</w:t>
            </w:r>
            <w:r w:rsidR="002D7B6A">
              <w:rPr>
                <w:lang w:eastAsia="zh-CN"/>
              </w:rPr>
              <w:t>.</w:t>
            </w:r>
            <w:r w:rsidRPr="19C8715F">
              <w:rPr>
                <w:lang w:eastAsia="zh-CN"/>
              </w:rPr>
              <w:t xml:space="preserve"> </w:t>
            </w:r>
            <w:r w:rsidR="0D42B2F5" w:rsidRPr="19C8715F">
              <w:rPr>
                <w:lang w:eastAsia="zh-CN"/>
              </w:rPr>
              <w:t xml:space="preserve">The </w:t>
            </w:r>
            <w:r w:rsidR="00EE1436">
              <w:rPr>
                <w:lang w:eastAsia="zh-CN"/>
              </w:rPr>
              <w:t>‘</w:t>
            </w:r>
            <w:r w:rsidR="0D42B2F5" w:rsidRPr="19C8715F">
              <w:rPr>
                <w:lang w:eastAsia="zh-CN"/>
              </w:rPr>
              <w:t>do</w:t>
            </w:r>
            <w:r w:rsidR="00EE1436">
              <w:rPr>
                <w:lang w:eastAsia="zh-CN"/>
              </w:rPr>
              <w:t>’</w:t>
            </w:r>
            <w:r w:rsidR="0D42B2F5" w:rsidRPr="19C8715F">
              <w:rPr>
                <w:lang w:eastAsia="zh-CN"/>
              </w:rPr>
              <w:t xml:space="preserve"> </w:t>
            </w:r>
            <w:r w:rsidR="2AAD3B43" w:rsidRPr="19C8715F">
              <w:rPr>
                <w:lang w:eastAsia="zh-CN"/>
              </w:rPr>
              <w:t>includes sequence,</w:t>
            </w:r>
            <w:r w:rsidR="62CBC717" w:rsidRPr="19C8715F">
              <w:rPr>
                <w:lang w:eastAsia="zh-CN"/>
              </w:rPr>
              <w:t xml:space="preserve"> </w:t>
            </w:r>
            <w:r w:rsidR="2AAD3B43" w:rsidRPr="19C8715F">
              <w:rPr>
                <w:lang w:eastAsia="zh-CN"/>
              </w:rPr>
              <w:t>selection and iteration which can be represented using algorithms and</w:t>
            </w:r>
            <w:r w:rsidR="62CBC717" w:rsidRPr="19C8715F">
              <w:rPr>
                <w:lang w:eastAsia="zh-CN"/>
              </w:rPr>
              <w:t xml:space="preserve"> the store</w:t>
            </w:r>
            <w:r w:rsidR="43DBB7BF" w:rsidRPr="19C8715F">
              <w:rPr>
                <w:lang w:eastAsia="zh-CN"/>
              </w:rPr>
              <w:t xml:space="preserve"> (data structures)</w:t>
            </w:r>
            <w:r w:rsidR="62CBC717" w:rsidRPr="19C8715F">
              <w:rPr>
                <w:lang w:eastAsia="zh-CN"/>
              </w:rPr>
              <w:t xml:space="preserve"> which includes the data</w:t>
            </w:r>
            <w:r w:rsidR="192124C0" w:rsidRPr="19C8715F">
              <w:rPr>
                <w:lang w:eastAsia="zh-CN"/>
              </w:rPr>
              <w:t xml:space="preserve"> types</w:t>
            </w:r>
            <w:r w:rsidR="43DBB7BF" w:rsidRPr="19C8715F">
              <w:rPr>
                <w:lang w:eastAsia="zh-CN"/>
              </w:rPr>
              <w:t xml:space="preserve">, </w:t>
            </w:r>
            <w:r w:rsidR="05E0FA43" w:rsidRPr="19C8715F">
              <w:rPr>
                <w:lang w:eastAsia="zh-CN"/>
              </w:rPr>
              <w:t>variables, arrays</w:t>
            </w:r>
            <w:r w:rsidR="00E44402">
              <w:rPr>
                <w:lang w:eastAsia="zh-CN"/>
              </w:rPr>
              <w:t>.</w:t>
            </w:r>
            <w:r w:rsidR="2AAD3B43" w:rsidRPr="19C8715F">
              <w:rPr>
                <w:lang w:eastAsia="zh-CN"/>
              </w:rPr>
              <w:t xml:space="preserve"> </w:t>
            </w:r>
            <w:r w:rsidRPr="19C8715F">
              <w:rPr>
                <w:lang w:eastAsia="zh-CN"/>
              </w:rPr>
              <w:t>Computations are performed through a guided sequence of steps, in which these variables are referred to or changed. The order of the steps</w:t>
            </w:r>
            <w:r w:rsidR="53564E16" w:rsidRPr="19C8715F">
              <w:rPr>
                <w:lang w:eastAsia="zh-CN"/>
              </w:rPr>
              <w:t xml:space="preserve"> (algorithms)</w:t>
            </w:r>
            <w:r w:rsidRPr="19C8715F">
              <w:rPr>
                <w:lang w:eastAsia="zh-CN"/>
              </w:rPr>
              <w:t xml:space="preserve"> </w:t>
            </w:r>
            <w:r w:rsidR="554A3C84" w:rsidRPr="19C8715F">
              <w:rPr>
                <w:lang w:eastAsia="zh-CN"/>
              </w:rPr>
              <w:t>is</w:t>
            </w:r>
            <w:r w:rsidRPr="19C8715F">
              <w:rPr>
                <w:lang w:eastAsia="zh-CN"/>
              </w:rPr>
              <w:t xml:space="preserve"> </w:t>
            </w:r>
            <w:r w:rsidR="00E44402" w:rsidRPr="19C8715F">
              <w:rPr>
                <w:lang w:eastAsia="zh-CN"/>
              </w:rPr>
              <w:t>crucial because</w:t>
            </w:r>
            <w:r w:rsidRPr="19C8715F">
              <w:rPr>
                <w:lang w:eastAsia="zh-CN"/>
              </w:rPr>
              <w:t xml:space="preserve"> a given step will have different consequences depending on the current values of variables when the step is executed.</w:t>
            </w:r>
          </w:p>
          <w:p w14:paraId="330F2BDA" w14:textId="77777777" w:rsidR="005D3E44" w:rsidRPr="007F5DC6" w:rsidRDefault="0068764C" w:rsidP="00662AA9">
            <w:pPr>
              <w:rPr>
                <w:rStyle w:val="Strong"/>
              </w:rPr>
            </w:pPr>
            <w:r w:rsidRPr="007F5DC6">
              <w:rPr>
                <w:rStyle w:val="Strong"/>
              </w:rPr>
              <w:t>Description</w:t>
            </w:r>
          </w:p>
          <w:p w14:paraId="4D453D9D" w14:textId="68121259" w:rsidR="00CF1FF4" w:rsidRPr="00740761" w:rsidRDefault="00CF1FF4" w:rsidP="00662AA9">
            <w:pPr>
              <w:rPr>
                <w:lang w:eastAsia="zh-CN"/>
              </w:rPr>
            </w:pPr>
            <w:r w:rsidRPr="00740761">
              <w:rPr>
                <w:lang w:eastAsia="zh-CN"/>
              </w:rPr>
              <w:t xml:space="preserve">Popular programming languages </w:t>
            </w:r>
            <w:r w:rsidR="00845A2C">
              <w:rPr>
                <w:lang w:eastAsia="zh-CN"/>
              </w:rPr>
              <w:t>have</w:t>
            </w:r>
            <w:r w:rsidR="00A3749F">
              <w:rPr>
                <w:lang w:eastAsia="zh-CN"/>
              </w:rPr>
              <w:t xml:space="preserve"> often</w:t>
            </w:r>
            <w:r w:rsidR="00845A2C">
              <w:rPr>
                <w:lang w:eastAsia="zh-CN"/>
              </w:rPr>
              <w:t xml:space="preserve"> been</w:t>
            </w:r>
            <w:r w:rsidRPr="00740761">
              <w:rPr>
                <w:lang w:eastAsia="zh-CN"/>
              </w:rPr>
              <w:t xml:space="preserve"> imperative</w:t>
            </w:r>
            <w:r w:rsidR="00A3749F">
              <w:rPr>
                <w:lang w:eastAsia="zh-CN"/>
              </w:rPr>
              <w:t xml:space="preserve"> ones</w:t>
            </w:r>
            <w:r w:rsidR="00AF5D6B">
              <w:rPr>
                <w:lang w:eastAsia="zh-CN"/>
              </w:rPr>
              <w:t xml:space="preserve"> </w:t>
            </w:r>
            <w:r w:rsidR="00623C63">
              <w:rPr>
                <w:lang w:eastAsia="zh-CN"/>
              </w:rPr>
              <w:t xml:space="preserve">because </w:t>
            </w:r>
            <w:r w:rsidR="00AF5D6B">
              <w:rPr>
                <w:lang w:eastAsia="zh-CN"/>
              </w:rPr>
              <w:t>they</w:t>
            </w:r>
            <w:r w:rsidRPr="00740761">
              <w:rPr>
                <w:lang w:eastAsia="zh-CN"/>
              </w:rPr>
              <w:t xml:space="preserve"> closely resemble </w:t>
            </w:r>
            <w:r w:rsidR="002B6DB5">
              <w:rPr>
                <w:lang w:eastAsia="zh-CN"/>
              </w:rPr>
              <w:t>how the computer works</w:t>
            </w:r>
            <w:r w:rsidRPr="00740761">
              <w:rPr>
                <w:lang w:eastAsia="zh-CN"/>
              </w:rPr>
              <w:t>, so the programmer is much closer to the machine</w:t>
            </w:r>
            <w:r w:rsidR="00AF5D6B">
              <w:rPr>
                <w:lang w:eastAsia="zh-CN"/>
              </w:rPr>
              <w:t>.</w:t>
            </w:r>
          </w:p>
          <w:p w14:paraId="299DECF7" w14:textId="77777777" w:rsidR="00CF1FF4" w:rsidRPr="00740761" w:rsidRDefault="00CF1FF4" w:rsidP="00662AA9">
            <w:pPr>
              <w:tabs>
                <w:tab w:val="num" w:pos="720"/>
              </w:tabs>
              <w:spacing w:line="276" w:lineRule="auto"/>
              <w:rPr>
                <w:b/>
                <w:bCs w:val="0"/>
                <w:lang w:eastAsia="zh-CN"/>
              </w:rPr>
            </w:pPr>
            <w:r w:rsidRPr="00740761">
              <w:rPr>
                <w:b/>
                <w:lang w:eastAsia="zh-CN"/>
              </w:rPr>
              <w:t>Advantages</w:t>
            </w:r>
          </w:p>
          <w:p w14:paraId="2A9875E8" w14:textId="02F22429" w:rsidR="00CF1FF4" w:rsidRPr="00662E77" w:rsidRDefault="00C85D9B" w:rsidP="00662AA9">
            <w:pPr>
              <w:pStyle w:val="ListBullet"/>
              <w:rPr>
                <w:lang w:eastAsia="zh-CN"/>
              </w:rPr>
            </w:pPr>
            <w:r>
              <w:rPr>
                <w:lang w:eastAsia="zh-CN"/>
              </w:rPr>
              <w:t>E</w:t>
            </w:r>
            <w:r w:rsidR="00CF1FF4" w:rsidRPr="00662E77">
              <w:rPr>
                <w:lang w:eastAsia="zh-CN"/>
              </w:rPr>
              <w:t>fficient</w:t>
            </w:r>
          </w:p>
          <w:p w14:paraId="35F00545" w14:textId="1E61D97E" w:rsidR="00CF1FF4" w:rsidRPr="00662E77" w:rsidRDefault="00C85D9B" w:rsidP="00662AA9">
            <w:pPr>
              <w:pStyle w:val="ListBullet"/>
              <w:rPr>
                <w:lang w:eastAsia="zh-CN"/>
              </w:rPr>
            </w:pPr>
            <w:r>
              <w:rPr>
                <w:lang w:eastAsia="zh-CN"/>
              </w:rPr>
              <w:t>C</w:t>
            </w:r>
            <w:r w:rsidR="00CF1FF4" w:rsidRPr="00662E77">
              <w:rPr>
                <w:lang w:eastAsia="zh-CN"/>
              </w:rPr>
              <w:t>lose to the machine</w:t>
            </w:r>
          </w:p>
          <w:p w14:paraId="5407068D" w14:textId="2AE16AC7" w:rsidR="00CF1FF4" w:rsidRPr="00662E77" w:rsidRDefault="00C85D9B" w:rsidP="00662AA9">
            <w:pPr>
              <w:pStyle w:val="ListBullet"/>
              <w:rPr>
                <w:lang w:eastAsia="zh-CN"/>
              </w:rPr>
            </w:pPr>
            <w:r>
              <w:rPr>
                <w:lang w:eastAsia="zh-CN"/>
              </w:rPr>
              <w:t>P</w:t>
            </w:r>
            <w:r w:rsidR="00CF1FF4" w:rsidRPr="00662E77">
              <w:rPr>
                <w:lang w:eastAsia="zh-CN"/>
              </w:rPr>
              <w:t>opular</w:t>
            </w:r>
          </w:p>
          <w:p w14:paraId="2C932AF0" w14:textId="796196A7" w:rsidR="00CF1FF4" w:rsidRPr="00662E77" w:rsidRDefault="00C85D9B" w:rsidP="00662AA9">
            <w:pPr>
              <w:pStyle w:val="ListBullet"/>
              <w:rPr>
                <w:lang w:eastAsia="zh-CN"/>
              </w:rPr>
            </w:pPr>
            <w:r>
              <w:rPr>
                <w:lang w:eastAsia="zh-CN"/>
              </w:rPr>
              <w:t>F</w:t>
            </w:r>
            <w:r w:rsidR="00CF1FF4" w:rsidRPr="00662E77">
              <w:rPr>
                <w:lang w:eastAsia="zh-CN"/>
              </w:rPr>
              <w:t>amiliar</w:t>
            </w:r>
          </w:p>
          <w:p w14:paraId="24E2F941" w14:textId="77777777" w:rsidR="00CF1FF4" w:rsidRPr="00740761" w:rsidRDefault="00CF1FF4" w:rsidP="00662AA9">
            <w:pPr>
              <w:tabs>
                <w:tab w:val="num" w:pos="720"/>
              </w:tabs>
              <w:spacing w:line="276" w:lineRule="auto"/>
              <w:rPr>
                <w:b/>
                <w:bCs w:val="0"/>
                <w:lang w:eastAsia="zh-CN"/>
              </w:rPr>
            </w:pPr>
            <w:r w:rsidRPr="00740761">
              <w:rPr>
                <w:b/>
                <w:lang w:eastAsia="zh-CN"/>
              </w:rPr>
              <w:t>Disadvantages</w:t>
            </w:r>
          </w:p>
          <w:p w14:paraId="3280F1B4" w14:textId="5FC83A76" w:rsidR="00CF1FF4" w:rsidRPr="00662E77" w:rsidRDefault="00FA786D" w:rsidP="00662AA9">
            <w:pPr>
              <w:pStyle w:val="ListBullet"/>
              <w:rPr>
                <w:lang w:eastAsia="zh-CN"/>
              </w:rPr>
            </w:pPr>
            <w:r w:rsidRPr="00662E77">
              <w:rPr>
                <w:lang w:eastAsia="zh-CN"/>
              </w:rPr>
              <w:t>P</w:t>
            </w:r>
            <w:r w:rsidR="00CF1FF4" w:rsidRPr="00662E77">
              <w:rPr>
                <w:lang w:eastAsia="zh-CN"/>
              </w:rPr>
              <w:t>rogram</w:t>
            </w:r>
            <w:r w:rsidRPr="00662E77">
              <w:rPr>
                <w:lang w:eastAsia="zh-CN"/>
              </w:rPr>
              <w:t>s</w:t>
            </w:r>
            <w:r w:rsidR="00CF1FF4" w:rsidRPr="00662E77">
              <w:rPr>
                <w:lang w:eastAsia="zh-CN"/>
              </w:rPr>
              <w:t xml:space="preserve"> can be complex to understand or prove</w:t>
            </w:r>
            <w:r w:rsidR="00C85D9B">
              <w:rPr>
                <w:lang w:eastAsia="zh-CN"/>
              </w:rPr>
              <w:t>.</w:t>
            </w:r>
          </w:p>
          <w:p w14:paraId="17C55DFC" w14:textId="38A91514" w:rsidR="00CF1FF4" w:rsidRPr="00662E77" w:rsidRDefault="00FA786D" w:rsidP="00662AA9">
            <w:pPr>
              <w:pStyle w:val="ListBullet"/>
              <w:rPr>
                <w:lang w:eastAsia="zh-CN"/>
              </w:rPr>
            </w:pPr>
            <w:r w:rsidRPr="00662E77">
              <w:rPr>
                <w:lang w:eastAsia="zh-CN"/>
              </w:rPr>
              <w:t>D</w:t>
            </w:r>
            <w:r w:rsidR="00CF1FF4" w:rsidRPr="00662E77">
              <w:rPr>
                <w:lang w:eastAsia="zh-CN"/>
              </w:rPr>
              <w:t>ebugging</w:t>
            </w:r>
            <w:r w:rsidRPr="00662E77">
              <w:rPr>
                <w:lang w:eastAsia="zh-CN"/>
              </w:rPr>
              <w:t xml:space="preserve"> can be harder</w:t>
            </w:r>
            <w:r w:rsidR="00C85D9B">
              <w:rPr>
                <w:lang w:eastAsia="zh-CN"/>
              </w:rPr>
              <w:t>.</w:t>
            </w:r>
          </w:p>
          <w:p w14:paraId="3E9D417B" w14:textId="4B08C837" w:rsidR="00CF1FF4" w:rsidRPr="00662E77" w:rsidRDefault="00FA786D" w:rsidP="00662AA9">
            <w:pPr>
              <w:pStyle w:val="ListBullet"/>
              <w:rPr>
                <w:lang w:eastAsia="zh-CN"/>
              </w:rPr>
            </w:pPr>
            <w:r w:rsidRPr="00662E77">
              <w:rPr>
                <w:lang w:eastAsia="zh-CN"/>
              </w:rPr>
              <w:t>The o</w:t>
            </w:r>
            <w:r w:rsidR="00CF1FF4" w:rsidRPr="00662E77">
              <w:rPr>
                <w:lang w:eastAsia="zh-CN"/>
              </w:rPr>
              <w:t>rder</w:t>
            </w:r>
            <w:r w:rsidR="001A4156" w:rsidRPr="00662E77">
              <w:rPr>
                <w:lang w:eastAsia="zh-CN"/>
              </w:rPr>
              <w:t xml:space="preserve"> of the control flow</w:t>
            </w:r>
            <w:r w:rsidR="00CF1FF4" w:rsidRPr="00662E77">
              <w:rPr>
                <w:lang w:eastAsia="zh-CN"/>
              </w:rPr>
              <w:t xml:space="preserve"> is crucial,</w:t>
            </w:r>
            <w:r w:rsidR="00B646B6">
              <w:rPr>
                <w:lang w:eastAsia="zh-CN"/>
              </w:rPr>
              <w:t xml:space="preserve"> though this </w:t>
            </w:r>
            <w:r w:rsidR="00B2347B">
              <w:rPr>
                <w:lang w:eastAsia="zh-CN"/>
              </w:rPr>
              <w:t>isn’t always the best way to solve the problem</w:t>
            </w:r>
            <w:r w:rsidR="00CF1FF4" w:rsidRPr="00662E77">
              <w:rPr>
                <w:lang w:eastAsia="zh-CN"/>
              </w:rPr>
              <w:t>.</w:t>
            </w:r>
          </w:p>
          <w:p w14:paraId="3C4D8971" w14:textId="7147A618" w:rsidR="001A4156" w:rsidRDefault="001A4156" w:rsidP="00662AA9">
            <w:pPr>
              <w:tabs>
                <w:tab w:val="num" w:pos="1440"/>
              </w:tabs>
              <w:spacing w:line="276" w:lineRule="auto"/>
              <w:rPr>
                <w:b/>
                <w:bCs w:val="0"/>
                <w:lang w:eastAsia="zh-CN"/>
              </w:rPr>
            </w:pPr>
            <w:r w:rsidRPr="001A4156">
              <w:rPr>
                <w:b/>
                <w:lang w:eastAsia="zh-CN"/>
              </w:rPr>
              <w:t>Languages</w:t>
            </w:r>
          </w:p>
          <w:p w14:paraId="0CAC5DE5" w14:textId="77777777" w:rsidR="006E33CF" w:rsidRDefault="00777471" w:rsidP="006E33CF">
            <w:pPr>
              <w:tabs>
                <w:tab w:val="num" w:pos="1440"/>
              </w:tabs>
              <w:spacing w:line="276" w:lineRule="auto"/>
              <w:rPr>
                <w:lang w:eastAsia="zh-CN"/>
              </w:rPr>
            </w:pPr>
            <w:r w:rsidRPr="00777471">
              <w:rPr>
                <w:lang w:eastAsia="zh-CN"/>
              </w:rPr>
              <w:t>Fortran</w:t>
            </w:r>
            <w:r>
              <w:rPr>
                <w:lang w:eastAsia="zh-CN"/>
              </w:rPr>
              <w:t>,</w:t>
            </w:r>
            <w:r w:rsidR="00F64C5A">
              <w:rPr>
                <w:lang w:eastAsia="zh-CN"/>
              </w:rPr>
              <w:t xml:space="preserve"> </w:t>
            </w:r>
            <w:r w:rsidRPr="00777471">
              <w:rPr>
                <w:lang w:eastAsia="zh-CN"/>
              </w:rPr>
              <w:t>Java</w:t>
            </w:r>
            <w:r w:rsidR="008549BF">
              <w:rPr>
                <w:lang w:eastAsia="zh-CN"/>
              </w:rPr>
              <w:t>,</w:t>
            </w:r>
            <w:r w:rsidR="00F64C5A">
              <w:rPr>
                <w:lang w:eastAsia="zh-CN"/>
              </w:rPr>
              <w:t xml:space="preserve"> </w:t>
            </w:r>
            <w:r w:rsidRPr="00777471">
              <w:rPr>
                <w:lang w:eastAsia="zh-CN"/>
              </w:rPr>
              <w:t>Pascal</w:t>
            </w:r>
            <w:r w:rsidR="008549BF">
              <w:rPr>
                <w:lang w:eastAsia="zh-CN"/>
              </w:rPr>
              <w:t>,</w:t>
            </w:r>
            <w:r w:rsidR="00F64C5A">
              <w:rPr>
                <w:lang w:eastAsia="zh-CN"/>
              </w:rPr>
              <w:t xml:space="preserve"> </w:t>
            </w:r>
            <w:r w:rsidRPr="00777471">
              <w:rPr>
                <w:lang w:eastAsia="zh-CN"/>
              </w:rPr>
              <w:t>ALGOL</w:t>
            </w:r>
            <w:r w:rsidR="008549BF">
              <w:rPr>
                <w:lang w:eastAsia="zh-CN"/>
              </w:rPr>
              <w:t>,</w:t>
            </w:r>
            <w:r w:rsidR="00F64C5A">
              <w:rPr>
                <w:lang w:eastAsia="zh-CN"/>
              </w:rPr>
              <w:t xml:space="preserve"> </w:t>
            </w:r>
            <w:r w:rsidRPr="00777471">
              <w:rPr>
                <w:lang w:eastAsia="zh-CN"/>
              </w:rPr>
              <w:t>C</w:t>
            </w:r>
            <w:r w:rsidR="008549BF">
              <w:rPr>
                <w:lang w:eastAsia="zh-CN"/>
              </w:rPr>
              <w:t>,</w:t>
            </w:r>
            <w:r w:rsidR="00F64C5A">
              <w:rPr>
                <w:lang w:eastAsia="zh-CN"/>
              </w:rPr>
              <w:t xml:space="preserve"> </w:t>
            </w:r>
            <w:r w:rsidRPr="00777471">
              <w:rPr>
                <w:lang w:eastAsia="zh-CN"/>
              </w:rPr>
              <w:t>C#</w:t>
            </w:r>
            <w:r w:rsidR="008549BF">
              <w:rPr>
                <w:lang w:eastAsia="zh-CN"/>
              </w:rPr>
              <w:t>,</w:t>
            </w:r>
            <w:r w:rsidR="00F64C5A">
              <w:rPr>
                <w:lang w:eastAsia="zh-CN"/>
              </w:rPr>
              <w:t xml:space="preserve"> </w:t>
            </w:r>
            <w:r w:rsidRPr="00777471">
              <w:rPr>
                <w:lang w:eastAsia="zh-CN"/>
              </w:rPr>
              <w:t>C++</w:t>
            </w:r>
            <w:r w:rsidR="008549BF">
              <w:rPr>
                <w:lang w:eastAsia="zh-CN"/>
              </w:rPr>
              <w:t>,</w:t>
            </w:r>
            <w:r w:rsidR="00F64C5A">
              <w:rPr>
                <w:lang w:eastAsia="zh-CN"/>
              </w:rPr>
              <w:t xml:space="preserve"> </w:t>
            </w:r>
            <w:r w:rsidRPr="00777471">
              <w:rPr>
                <w:lang w:eastAsia="zh-CN"/>
              </w:rPr>
              <w:t>Assembler</w:t>
            </w:r>
            <w:r w:rsidR="008549BF">
              <w:rPr>
                <w:lang w:eastAsia="zh-CN"/>
              </w:rPr>
              <w:t>,</w:t>
            </w:r>
            <w:r w:rsidR="00F64C5A">
              <w:rPr>
                <w:lang w:eastAsia="zh-CN"/>
              </w:rPr>
              <w:t xml:space="preserve"> </w:t>
            </w:r>
            <w:r w:rsidRPr="00777471">
              <w:rPr>
                <w:lang w:eastAsia="zh-CN"/>
              </w:rPr>
              <w:t>BASIC</w:t>
            </w:r>
            <w:r w:rsidR="008549BF">
              <w:rPr>
                <w:lang w:eastAsia="zh-CN"/>
              </w:rPr>
              <w:t>,</w:t>
            </w:r>
            <w:r w:rsidR="00F64C5A">
              <w:rPr>
                <w:lang w:eastAsia="zh-CN"/>
              </w:rPr>
              <w:t xml:space="preserve"> </w:t>
            </w:r>
            <w:r w:rsidRPr="00777471">
              <w:rPr>
                <w:lang w:eastAsia="zh-CN"/>
              </w:rPr>
              <w:t>COBOL</w:t>
            </w:r>
            <w:r w:rsidR="008549BF">
              <w:rPr>
                <w:lang w:eastAsia="zh-CN"/>
              </w:rPr>
              <w:t>,</w:t>
            </w:r>
            <w:r w:rsidR="00F64C5A">
              <w:rPr>
                <w:lang w:eastAsia="zh-CN"/>
              </w:rPr>
              <w:t xml:space="preserve"> </w:t>
            </w:r>
            <w:r w:rsidRPr="00777471">
              <w:rPr>
                <w:lang w:eastAsia="zh-CN"/>
              </w:rPr>
              <w:t>Python</w:t>
            </w:r>
            <w:r w:rsidR="008549BF">
              <w:rPr>
                <w:lang w:eastAsia="zh-CN"/>
              </w:rPr>
              <w:t>,</w:t>
            </w:r>
            <w:r w:rsidR="00F64C5A">
              <w:rPr>
                <w:lang w:eastAsia="zh-CN"/>
              </w:rPr>
              <w:t xml:space="preserve"> </w:t>
            </w:r>
            <w:r w:rsidRPr="00777471">
              <w:rPr>
                <w:lang w:eastAsia="zh-CN"/>
              </w:rPr>
              <w:t>Ruby</w:t>
            </w:r>
          </w:p>
          <w:p w14:paraId="7F9FBB97" w14:textId="72644B5F" w:rsidR="001A4156" w:rsidRPr="006E33CF" w:rsidRDefault="001A4156" w:rsidP="006E33CF">
            <w:pPr>
              <w:tabs>
                <w:tab w:val="num" w:pos="1440"/>
              </w:tabs>
              <w:spacing w:line="276" w:lineRule="auto"/>
              <w:rPr>
                <w:lang w:eastAsia="zh-CN"/>
              </w:rPr>
            </w:pPr>
            <w:r w:rsidRPr="00863F4D">
              <w:rPr>
                <w:b/>
                <w:lang w:eastAsia="zh-CN"/>
              </w:rPr>
              <w:t>Tic</w:t>
            </w:r>
            <w:r w:rsidR="00863F4D">
              <w:rPr>
                <w:b/>
                <w:lang w:eastAsia="zh-CN"/>
              </w:rPr>
              <w:t>-</w:t>
            </w:r>
            <w:r w:rsidR="00C85D9B" w:rsidRPr="00863F4D">
              <w:rPr>
                <w:b/>
                <w:lang w:eastAsia="zh-CN"/>
              </w:rPr>
              <w:t>tac</w:t>
            </w:r>
            <w:r w:rsidR="00863F4D">
              <w:rPr>
                <w:b/>
                <w:lang w:eastAsia="zh-CN"/>
              </w:rPr>
              <w:t>-</w:t>
            </w:r>
            <w:r w:rsidRPr="00863F4D">
              <w:rPr>
                <w:b/>
                <w:lang w:eastAsia="zh-CN"/>
              </w:rPr>
              <w:t>toe</w:t>
            </w:r>
            <w:r w:rsidRPr="001A4156">
              <w:rPr>
                <w:b/>
                <w:lang w:eastAsia="zh-CN"/>
              </w:rPr>
              <w:t xml:space="preserve"> example</w:t>
            </w:r>
            <w:r w:rsidR="00863F4D">
              <w:rPr>
                <w:b/>
                <w:lang w:eastAsia="zh-CN"/>
              </w:rPr>
              <w:t>:</w:t>
            </w:r>
          </w:p>
          <w:p w14:paraId="25BCD2D9" w14:textId="79E02C7F" w:rsidR="00AA7EBF" w:rsidRPr="00924307" w:rsidRDefault="00737CEC" w:rsidP="00662AA9">
            <w:pPr>
              <w:rPr>
                <w:lang w:eastAsia="zh-CN"/>
              </w:rPr>
            </w:pPr>
            <w:r>
              <w:t>An example can be found on the ‘</w:t>
            </w:r>
            <w:hyperlink r:id="rId75" w:history="1">
              <w:r w:rsidRPr="00737CEC">
                <w:rPr>
                  <w:rStyle w:val="Hyperlink"/>
                </w:rPr>
                <w:t>Build a Tic-Tac-Toe Game With Python and Tkinter</w:t>
              </w:r>
            </w:hyperlink>
            <w:r>
              <w:t>’ webpage.</w:t>
            </w:r>
          </w:p>
          <w:p w14:paraId="5BA1EC99" w14:textId="7456CE5C" w:rsidR="00CF1FF4" w:rsidRPr="00C85D9B" w:rsidRDefault="001A4156" w:rsidP="00662AA9">
            <w:pPr>
              <w:rPr>
                <w:b/>
                <w:bCs w:val="0"/>
                <w:lang w:eastAsia="zh-CN"/>
              </w:rPr>
            </w:pPr>
            <w:r w:rsidRPr="001A4156">
              <w:rPr>
                <w:b/>
                <w:lang w:eastAsia="zh-CN"/>
              </w:rPr>
              <w:t xml:space="preserve">Conclusion including recommendation as a paradigm to create a </w:t>
            </w:r>
            <w:r w:rsidR="00863F4D">
              <w:rPr>
                <w:b/>
                <w:lang w:eastAsia="zh-CN"/>
              </w:rPr>
              <w:t>t</w:t>
            </w:r>
            <w:r w:rsidRPr="001A4156">
              <w:rPr>
                <w:b/>
                <w:lang w:eastAsia="zh-CN"/>
              </w:rPr>
              <w:t>ic</w:t>
            </w:r>
            <w:r w:rsidR="00863F4D">
              <w:rPr>
                <w:b/>
                <w:lang w:eastAsia="zh-CN"/>
              </w:rPr>
              <w:t>-</w:t>
            </w:r>
            <w:r w:rsidRPr="001A4156">
              <w:rPr>
                <w:b/>
                <w:lang w:eastAsia="zh-CN"/>
              </w:rPr>
              <w:t>tac</w:t>
            </w:r>
            <w:r w:rsidR="00863F4D">
              <w:rPr>
                <w:b/>
                <w:lang w:eastAsia="zh-CN"/>
              </w:rPr>
              <w:t>-</w:t>
            </w:r>
            <w:r w:rsidRPr="001A4156">
              <w:rPr>
                <w:b/>
                <w:lang w:eastAsia="zh-CN"/>
              </w:rPr>
              <w:t>toe game.</w:t>
            </w:r>
          </w:p>
        </w:tc>
      </w:tr>
      <w:bookmarkEnd w:id="50"/>
      <w:tr w:rsidR="00924307" w:rsidRPr="006A0C53" w14:paraId="69B00EDF" w14:textId="77777777" w:rsidTr="009655C9">
        <w:trPr>
          <w:trHeight w:val="1567"/>
        </w:trPr>
        <w:tc>
          <w:tcPr>
            <w:tcW w:w="9650" w:type="dxa"/>
          </w:tcPr>
          <w:p w14:paraId="1CC069E4" w14:textId="77777777" w:rsidR="003B3702" w:rsidRPr="007F5DC6" w:rsidRDefault="003B3702" w:rsidP="00662AA9">
            <w:pPr>
              <w:rPr>
                <w:rStyle w:val="Strong"/>
              </w:rPr>
            </w:pPr>
            <w:r w:rsidRPr="007F5DC6">
              <w:rPr>
                <w:rStyle w:val="Strong"/>
              </w:rPr>
              <w:t>Sample answer:</w:t>
            </w:r>
          </w:p>
          <w:p w14:paraId="7D72A50C" w14:textId="6BDB14A4" w:rsidR="00662E77" w:rsidRDefault="00662E77" w:rsidP="00662AA9">
            <w:pPr>
              <w:rPr>
                <w:lang w:eastAsia="zh-CN"/>
              </w:rPr>
            </w:pPr>
            <w:r>
              <w:rPr>
                <w:lang w:eastAsia="zh-CN"/>
              </w:rPr>
              <w:t xml:space="preserve">The </w:t>
            </w:r>
            <w:r w:rsidR="000738EF">
              <w:rPr>
                <w:lang w:eastAsia="zh-CN"/>
              </w:rPr>
              <w:t>l</w:t>
            </w:r>
            <w:r>
              <w:rPr>
                <w:lang w:eastAsia="zh-CN"/>
              </w:rPr>
              <w:t>ogical paradigm</w:t>
            </w:r>
          </w:p>
          <w:p w14:paraId="37CF3B5C" w14:textId="6A2890A7" w:rsidR="00CC7CE1" w:rsidRPr="007F5DC6" w:rsidRDefault="00924307" w:rsidP="00662AA9">
            <w:pPr>
              <w:rPr>
                <w:rStyle w:val="Strong"/>
              </w:rPr>
            </w:pPr>
            <w:r w:rsidRPr="007F5DC6">
              <w:rPr>
                <w:rStyle w:val="Strong"/>
              </w:rPr>
              <w:t>Introduction</w:t>
            </w:r>
          </w:p>
          <w:p w14:paraId="5F161D43" w14:textId="675B00F0" w:rsidR="00924307" w:rsidRPr="00740761" w:rsidRDefault="00662E77" w:rsidP="00662AA9">
            <w:pPr>
              <w:rPr>
                <w:lang w:eastAsia="zh-CN"/>
              </w:rPr>
            </w:pPr>
            <w:r w:rsidRPr="00740761">
              <w:rPr>
                <w:lang w:eastAsia="zh-CN"/>
              </w:rPr>
              <w:t>The</w:t>
            </w:r>
            <w:r>
              <w:rPr>
                <w:lang w:eastAsia="zh-CN"/>
              </w:rPr>
              <w:t xml:space="preserve"> </w:t>
            </w:r>
            <w:r w:rsidR="00EE1436">
              <w:rPr>
                <w:lang w:eastAsia="zh-CN"/>
              </w:rPr>
              <w:t>l</w:t>
            </w:r>
            <w:r w:rsidRPr="00740761">
              <w:rPr>
                <w:lang w:eastAsia="zh-CN"/>
              </w:rPr>
              <w:t xml:space="preserve">ogical </w:t>
            </w:r>
            <w:r w:rsidR="00EE1436">
              <w:rPr>
                <w:lang w:eastAsia="zh-CN"/>
              </w:rPr>
              <w:t>p</w:t>
            </w:r>
            <w:r w:rsidRPr="00740761">
              <w:rPr>
                <w:lang w:eastAsia="zh-CN"/>
              </w:rPr>
              <w:t>aradigm</w:t>
            </w:r>
            <w:r>
              <w:rPr>
                <w:lang w:eastAsia="zh-CN"/>
              </w:rPr>
              <w:t xml:space="preserve"> </w:t>
            </w:r>
            <w:r w:rsidRPr="00740761">
              <w:rPr>
                <w:lang w:eastAsia="zh-CN"/>
              </w:rPr>
              <w:t>takes a declarative approach to problem-solving. Various logical assertions about a situation are made, establishing all known facts. Then queries are made. The role of the computer becomes maintaining data and logical deduction</w:t>
            </w:r>
            <w:r w:rsidR="00E53CF3">
              <w:rPr>
                <w:lang w:eastAsia="zh-CN"/>
              </w:rPr>
              <w:t>.</w:t>
            </w:r>
          </w:p>
          <w:p w14:paraId="3B9B1DFB" w14:textId="77777777" w:rsidR="00CC7CE1" w:rsidRPr="007F5DC6" w:rsidRDefault="00924307" w:rsidP="00662AA9">
            <w:pPr>
              <w:rPr>
                <w:rStyle w:val="Strong"/>
              </w:rPr>
            </w:pPr>
            <w:r w:rsidRPr="007F5DC6">
              <w:rPr>
                <w:rStyle w:val="Strong"/>
              </w:rPr>
              <w:t>Description</w:t>
            </w:r>
          </w:p>
          <w:p w14:paraId="47C26A7D" w14:textId="6A71FFDE" w:rsidR="00F16B67" w:rsidRDefault="00F16B67" w:rsidP="00662AA9">
            <w:pPr>
              <w:rPr>
                <w:lang w:eastAsia="zh-CN"/>
              </w:rPr>
            </w:pPr>
            <w:r w:rsidRPr="00740761">
              <w:rPr>
                <w:lang w:eastAsia="zh-CN"/>
              </w:rPr>
              <w:t xml:space="preserve">A logical program is divided into </w:t>
            </w:r>
            <w:r w:rsidR="007F5DC6">
              <w:t>3</w:t>
            </w:r>
            <w:r w:rsidR="007F5DC6" w:rsidRPr="00740761">
              <w:rPr>
                <w:lang w:eastAsia="zh-CN"/>
              </w:rPr>
              <w:t xml:space="preserve"> </w:t>
            </w:r>
            <w:r w:rsidRPr="00740761">
              <w:rPr>
                <w:lang w:eastAsia="zh-CN"/>
              </w:rPr>
              <w:t>sections:</w:t>
            </w:r>
          </w:p>
          <w:p w14:paraId="38E0721A" w14:textId="72A215A7" w:rsidR="00F16B67" w:rsidRPr="00F16B67" w:rsidRDefault="00F16B67" w:rsidP="00662AA9">
            <w:pPr>
              <w:pStyle w:val="ListBullet"/>
              <w:rPr>
                <w:lang w:eastAsia="zh-CN"/>
              </w:rPr>
            </w:pPr>
            <w:r w:rsidRPr="00F16B67">
              <w:rPr>
                <w:lang w:eastAsia="zh-CN"/>
              </w:rPr>
              <w:t>a series of definitions/declarations that define the problem</w:t>
            </w:r>
          </w:p>
          <w:p w14:paraId="15863101" w14:textId="77777777" w:rsidR="00F16B67" w:rsidRPr="00F16B67" w:rsidRDefault="00F16B67" w:rsidP="00662AA9">
            <w:pPr>
              <w:pStyle w:val="ListBullet"/>
              <w:rPr>
                <w:lang w:eastAsia="zh-CN"/>
              </w:rPr>
            </w:pPr>
            <w:r w:rsidRPr="00F16B67">
              <w:rPr>
                <w:lang w:eastAsia="zh-CN"/>
              </w:rPr>
              <w:t>statements of relevant facts</w:t>
            </w:r>
          </w:p>
          <w:p w14:paraId="5812B9DF" w14:textId="7D66C445" w:rsidR="00F16B67" w:rsidRPr="00F16B67" w:rsidRDefault="00F16B67" w:rsidP="00662AA9">
            <w:pPr>
              <w:pStyle w:val="ListBullet"/>
              <w:rPr>
                <w:lang w:eastAsia="zh-CN"/>
              </w:rPr>
            </w:pPr>
            <w:r w:rsidRPr="00F16B67">
              <w:rPr>
                <w:lang w:eastAsia="zh-CN"/>
              </w:rPr>
              <w:t>statement of goals in the form of a query</w:t>
            </w:r>
            <w:r w:rsidR="006D47FD">
              <w:rPr>
                <w:lang w:eastAsia="zh-CN"/>
              </w:rPr>
              <w:t>.</w:t>
            </w:r>
          </w:p>
          <w:p w14:paraId="4ECECCB4" w14:textId="6A09F3CE" w:rsidR="00F16B67" w:rsidRDefault="00F16B67" w:rsidP="00662AA9">
            <w:pPr>
              <w:spacing w:line="276" w:lineRule="auto"/>
              <w:rPr>
                <w:lang w:eastAsia="zh-CN"/>
              </w:rPr>
            </w:pPr>
            <w:r w:rsidRPr="00740761">
              <w:rPr>
                <w:lang w:eastAsia="zh-CN"/>
              </w:rPr>
              <w:t>Any deducible solution to a query is returned.</w:t>
            </w:r>
          </w:p>
          <w:p w14:paraId="6E6D72B9" w14:textId="376D6D4D" w:rsidR="00924307" w:rsidRPr="00740761" w:rsidRDefault="00F16B67" w:rsidP="00662AA9">
            <w:pPr>
              <w:spacing w:line="276" w:lineRule="auto"/>
              <w:rPr>
                <w:lang w:eastAsia="zh-CN"/>
              </w:rPr>
            </w:pPr>
            <w:r w:rsidRPr="00740761">
              <w:rPr>
                <w:lang w:eastAsia="zh-CN"/>
              </w:rPr>
              <w:t>The definitions and declarations are constructed entirely from relations</w:t>
            </w:r>
            <w:r w:rsidR="00F248CE">
              <w:rPr>
                <w:lang w:eastAsia="zh-CN"/>
              </w:rPr>
              <w:t>,</w:t>
            </w:r>
            <w:r w:rsidRPr="00740761">
              <w:rPr>
                <w:lang w:eastAsia="zh-CN"/>
              </w:rPr>
              <w:t xml:space="preserve"> ie X is a member of Y</w:t>
            </w:r>
            <w:r w:rsidR="007F5DC6">
              <w:rPr>
                <w:lang w:eastAsia="zh-CN"/>
              </w:rPr>
              <w:t>,</w:t>
            </w:r>
            <w:r w:rsidRPr="00740761">
              <w:rPr>
                <w:lang w:eastAsia="zh-CN"/>
              </w:rPr>
              <w:t xml:space="preserve"> or X is in the internal between a and b etc.</w:t>
            </w:r>
          </w:p>
          <w:p w14:paraId="77D705CF" w14:textId="77777777" w:rsidR="00924307" w:rsidRPr="007F5DC6" w:rsidRDefault="00924307" w:rsidP="00662AA9">
            <w:pPr>
              <w:rPr>
                <w:rStyle w:val="Strong"/>
              </w:rPr>
            </w:pPr>
            <w:r w:rsidRPr="007F5DC6">
              <w:rPr>
                <w:rStyle w:val="Strong"/>
              </w:rPr>
              <w:t>Advantages</w:t>
            </w:r>
          </w:p>
          <w:p w14:paraId="12A49E6B" w14:textId="197F1EDF" w:rsidR="005D6699" w:rsidRPr="005D6699" w:rsidRDefault="005D6699" w:rsidP="00662AA9">
            <w:pPr>
              <w:tabs>
                <w:tab w:val="num" w:pos="720"/>
              </w:tabs>
              <w:rPr>
                <w:lang w:eastAsia="zh-CN"/>
              </w:rPr>
            </w:pPr>
            <w:r w:rsidRPr="005D6699">
              <w:rPr>
                <w:lang w:eastAsia="zh-CN"/>
              </w:rPr>
              <w:t>The system solves the problem, so the programming steps themselves are kept to a minimum</w:t>
            </w:r>
            <w:r w:rsidR="00AA531A">
              <w:rPr>
                <w:lang w:eastAsia="zh-CN"/>
              </w:rPr>
              <w:t>.</w:t>
            </w:r>
          </w:p>
          <w:p w14:paraId="1D5444AC" w14:textId="4DC7AB82" w:rsidR="005D6699" w:rsidRPr="00740761" w:rsidRDefault="005D6699" w:rsidP="00662AA9">
            <w:pPr>
              <w:tabs>
                <w:tab w:val="num" w:pos="720"/>
              </w:tabs>
              <w:rPr>
                <w:lang w:eastAsia="zh-CN"/>
              </w:rPr>
            </w:pPr>
            <w:r w:rsidRPr="005D6699">
              <w:rPr>
                <w:lang w:eastAsia="zh-CN"/>
              </w:rPr>
              <w:t>Proving the validity of a given program is simple.</w:t>
            </w:r>
          </w:p>
          <w:p w14:paraId="4052CBA2" w14:textId="77777777" w:rsidR="00677667" w:rsidRDefault="00924307" w:rsidP="00662AA9">
            <w:r w:rsidRPr="007F5DC6">
              <w:rPr>
                <w:rStyle w:val="Strong"/>
              </w:rPr>
              <w:t>Disadvantages</w:t>
            </w:r>
            <w:r w:rsidR="006F09D9">
              <w:t xml:space="preserve"> </w:t>
            </w:r>
          </w:p>
          <w:p w14:paraId="5569ED5F" w14:textId="6AAE6B2F" w:rsidR="00924307" w:rsidRPr="007F5DC6" w:rsidRDefault="006F09D9" w:rsidP="00662AA9">
            <w:pPr>
              <w:rPr>
                <w:rStyle w:val="Strong"/>
              </w:rPr>
            </w:pPr>
            <w:r>
              <w:t>It can be d</w:t>
            </w:r>
            <w:r w:rsidRPr="006F09D9">
              <w:rPr>
                <w:rStyle w:val="Strong"/>
                <w:b w:val="0"/>
                <w:bCs/>
              </w:rPr>
              <w:t>ifficult to see what is happening computationally</w:t>
            </w:r>
            <w:r w:rsidR="00080D10">
              <w:rPr>
                <w:rStyle w:val="Strong"/>
                <w:b w:val="0"/>
                <w:bCs/>
              </w:rPr>
              <w:t>. Models that are</w:t>
            </w:r>
            <w:r w:rsidRPr="006F09D9">
              <w:rPr>
                <w:rStyle w:val="Strong"/>
                <w:b w:val="0"/>
                <w:bCs/>
              </w:rPr>
              <w:t xml:space="preserve"> </w:t>
            </w:r>
            <w:r w:rsidR="00080D10">
              <w:rPr>
                <w:rStyle w:val="Strong"/>
                <w:b w:val="0"/>
                <w:bCs/>
              </w:rPr>
              <w:t>n</w:t>
            </w:r>
            <w:r w:rsidRPr="006F09D9">
              <w:rPr>
                <w:rStyle w:val="Strong"/>
                <w:b w:val="0"/>
                <w:bCs/>
              </w:rPr>
              <w:t xml:space="preserve">on-intuitive </w:t>
            </w:r>
            <w:r w:rsidR="00080D10">
              <w:rPr>
                <w:rStyle w:val="Strong"/>
                <w:b w:val="0"/>
                <w:bCs/>
              </w:rPr>
              <w:t>are used.</w:t>
            </w:r>
          </w:p>
          <w:p w14:paraId="5B5F2414" w14:textId="77777777" w:rsidR="00924307" w:rsidRPr="007F5DC6" w:rsidRDefault="00924307" w:rsidP="00662AA9">
            <w:pPr>
              <w:rPr>
                <w:rStyle w:val="Strong"/>
              </w:rPr>
            </w:pPr>
            <w:r w:rsidRPr="007F5DC6">
              <w:rPr>
                <w:rStyle w:val="Strong"/>
              </w:rPr>
              <w:t>Languages</w:t>
            </w:r>
          </w:p>
          <w:p w14:paraId="5F4499A3" w14:textId="0E1EA842" w:rsidR="00874A85" w:rsidRPr="007F5DC6" w:rsidRDefault="00874A85" w:rsidP="00662AA9">
            <w:pPr>
              <w:rPr>
                <w:lang w:eastAsia="zh-CN"/>
              </w:rPr>
            </w:pPr>
            <w:r w:rsidRPr="007F5DC6">
              <w:rPr>
                <w:lang w:eastAsia="zh-CN"/>
              </w:rPr>
              <w:t>Prolog, answer set programming (ASP) and Datalog.</w:t>
            </w:r>
          </w:p>
          <w:p w14:paraId="25FBC0AF" w14:textId="27482D12" w:rsidR="00924307" w:rsidRDefault="00924307" w:rsidP="00662AA9">
            <w:pPr>
              <w:rPr>
                <w:rStyle w:val="Strong"/>
              </w:rPr>
            </w:pPr>
            <w:r w:rsidRPr="007F5DC6">
              <w:rPr>
                <w:rStyle w:val="Strong"/>
              </w:rPr>
              <w:t>Tic</w:t>
            </w:r>
            <w:r w:rsidR="005A23D5">
              <w:rPr>
                <w:rStyle w:val="Strong"/>
              </w:rPr>
              <w:t>-</w:t>
            </w:r>
            <w:r w:rsidRPr="007F5DC6">
              <w:rPr>
                <w:rStyle w:val="Strong"/>
              </w:rPr>
              <w:t>t</w:t>
            </w:r>
            <w:r w:rsidR="005A23D5">
              <w:rPr>
                <w:rStyle w:val="Strong"/>
              </w:rPr>
              <w:t>a</w:t>
            </w:r>
            <w:r w:rsidRPr="007F5DC6">
              <w:rPr>
                <w:rStyle w:val="Strong"/>
              </w:rPr>
              <w:t>c</w:t>
            </w:r>
            <w:r w:rsidR="005A23D5">
              <w:rPr>
                <w:rStyle w:val="Strong"/>
              </w:rPr>
              <w:t>-</w:t>
            </w:r>
            <w:r w:rsidRPr="007F5DC6">
              <w:rPr>
                <w:rStyle w:val="Strong"/>
              </w:rPr>
              <w:t>toe example</w:t>
            </w:r>
            <w:r w:rsidR="003B3702" w:rsidRPr="007F5DC6">
              <w:rPr>
                <w:rStyle w:val="Strong"/>
              </w:rPr>
              <w:t>s:</w:t>
            </w:r>
          </w:p>
          <w:p w14:paraId="1A09B7D8" w14:textId="3F7DE588" w:rsidR="00145826" w:rsidRDefault="00000000" w:rsidP="00662AA9">
            <w:pPr>
              <w:rPr>
                <w:rStyle w:val="Strong"/>
                <w:b w:val="0"/>
                <w:bCs/>
              </w:rPr>
            </w:pPr>
            <w:hyperlink r:id="rId76" w:history="1">
              <w:r w:rsidR="00BB06B9" w:rsidRPr="00BB06B9">
                <w:rPr>
                  <w:rStyle w:val="Hyperlink"/>
                  <w:bCs/>
                </w:rPr>
                <w:t>In Prolog</w:t>
              </w:r>
            </w:hyperlink>
          </w:p>
          <w:p w14:paraId="094ADBCA" w14:textId="6C5B8046" w:rsidR="00BB06B9" w:rsidRPr="00BB06B9" w:rsidRDefault="00000000" w:rsidP="00662AA9">
            <w:pPr>
              <w:rPr>
                <w:rStyle w:val="Strong"/>
                <w:b w:val="0"/>
                <w:bCs/>
              </w:rPr>
            </w:pPr>
            <w:hyperlink r:id="rId77" w:history="1">
              <w:r w:rsidR="00BB06B9" w:rsidRPr="00BB06B9">
                <w:rPr>
                  <w:rStyle w:val="Hyperlink"/>
                  <w:bCs/>
                </w:rPr>
                <w:t>In swish</w:t>
              </w:r>
            </w:hyperlink>
          </w:p>
          <w:p w14:paraId="1421A47D" w14:textId="09A4A316" w:rsidR="00924307" w:rsidRPr="007F5DC6" w:rsidRDefault="00924307" w:rsidP="00662AA9">
            <w:pPr>
              <w:rPr>
                <w:b/>
                <w:bCs/>
                <w:lang w:eastAsia="zh-CN"/>
              </w:rPr>
            </w:pPr>
            <w:r w:rsidRPr="001A4156">
              <w:rPr>
                <w:b/>
                <w:bCs/>
                <w:lang w:eastAsia="zh-CN"/>
              </w:rPr>
              <w:t xml:space="preserve">Conclusion including recommendation as a paradigm to create a </w:t>
            </w:r>
            <w:r w:rsidR="00F91B9F">
              <w:rPr>
                <w:b/>
                <w:bCs/>
                <w:lang w:eastAsia="zh-CN"/>
              </w:rPr>
              <w:t>t</w:t>
            </w:r>
            <w:r w:rsidRPr="001A4156">
              <w:rPr>
                <w:b/>
                <w:bCs/>
                <w:lang w:eastAsia="zh-CN"/>
              </w:rPr>
              <w:t>ic</w:t>
            </w:r>
            <w:r w:rsidR="00F91B9F">
              <w:rPr>
                <w:b/>
                <w:bCs/>
                <w:lang w:eastAsia="zh-CN"/>
              </w:rPr>
              <w:t>-</w:t>
            </w:r>
            <w:r w:rsidRPr="001A4156">
              <w:rPr>
                <w:b/>
                <w:bCs/>
                <w:lang w:eastAsia="zh-CN"/>
              </w:rPr>
              <w:t>tac</w:t>
            </w:r>
            <w:r w:rsidR="00F91B9F">
              <w:rPr>
                <w:b/>
                <w:bCs/>
                <w:lang w:eastAsia="zh-CN"/>
              </w:rPr>
              <w:t>-</w:t>
            </w:r>
            <w:r w:rsidRPr="001A4156">
              <w:rPr>
                <w:b/>
                <w:bCs/>
                <w:lang w:eastAsia="zh-CN"/>
              </w:rPr>
              <w:t>toe game.</w:t>
            </w:r>
          </w:p>
        </w:tc>
      </w:tr>
      <w:bookmarkEnd w:id="49"/>
      <w:tr w:rsidR="00874A85" w:rsidRPr="00874A85" w14:paraId="2095202C" w14:textId="77777777" w:rsidTr="009655C9">
        <w:trPr>
          <w:trHeight w:val="1567"/>
        </w:trPr>
        <w:tc>
          <w:tcPr>
            <w:tcW w:w="9650" w:type="dxa"/>
          </w:tcPr>
          <w:p w14:paraId="0484D749" w14:textId="77777777" w:rsidR="003B3702" w:rsidRPr="007F5DC6" w:rsidRDefault="003B3702" w:rsidP="00662AA9">
            <w:pPr>
              <w:rPr>
                <w:rStyle w:val="Strong"/>
              </w:rPr>
            </w:pPr>
            <w:r w:rsidRPr="007F5DC6">
              <w:rPr>
                <w:rStyle w:val="Strong"/>
              </w:rPr>
              <w:t>Sample answer:</w:t>
            </w:r>
          </w:p>
          <w:p w14:paraId="0BA22D14" w14:textId="19348B95" w:rsidR="00AC25A8" w:rsidRPr="005D3E44" w:rsidRDefault="00000000" w:rsidP="00662AA9">
            <w:pPr>
              <w:rPr>
                <w:lang w:eastAsia="zh-CN"/>
              </w:rPr>
            </w:pPr>
            <w:hyperlink r:id="rId78" w:history="1">
              <w:r w:rsidR="00AC25A8" w:rsidRPr="007F5DC6">
                <w:rPr>
                  <w:rStyle w:val="Hyperlink"/>
                </w:rPr>
                <w:t>The Functional paradigm</w:t>
              </w:r>
            </w:hyperlink>
          </w:p>
          <w:p w14:paraId="6AB64096" w14:textId="2FFDE212" w:rsidR="00CC7CE1" w:rsidRPr="007F5DC6" w:rsidRDefault="00874A85" w:rsidP="00662AA9">
            <w:pPr>
              <w:rPr>
                <w:rStyle w:val="Strong"/>
              </w:rPr>
            </w:pPr>
            <w:r w:rsidRPr="007F5DC6">
              <w:rPr>
                <w:rStyle w:val="Strong"/>
              </w:rPr>
              <w:t>Introduction</w:t>
            </w:r>
          </w:p>
          <w:p w14:paraId="128139C0" w14:textId="26DD5F10" w:rsidR="00874A85" w:rsidRPr="005D3E44" w:rsidRDefault="001B0BDA" w:rsidP="00662AA9">
            <w:pPr>
              <w:rPr>
                <w:lang w:eastAsia="zh-CN"/>
              </w:rPr>
            </w:pPr>
            <w:r w:rsidRPr="005D3E44">
              <w:rPr>
                <w:lang w:eastAsia="zh-CN"/>
              </w:rPr>
              <w:t xml:space="preserve">The </w:t>
            </w:r>
            <w:r w:rsidR="00F91B9F">
              <w:rPr>
                <w:lang w:eastAsia="zh-CN"/>
              </w:rPr>
              <w:t>f</w:t>
            </w:r>
            <w:r w:rsidRPr="005D3E44">
              <w:rPr>
                <w:lang w:eastAsia="zh-CN"/>
              </w:rPr>
              <w:t xml:space="preserve">unctional </w:t>
            </w:r>
            <w:r w:rsidR="00F91B9F">
              <w:rPr>
                <w:lang w:eastAsia="zh-CN"/>
              </w:rPr>
              <w:t>p</w:t>
            </w:r>
            <w:r w:rsidRPr="005D3E44">
              <w:rPr>
                <w:lang w:eastAsia="zh-CN"/>
              </w:rPr>
              <w:t>rogramming paradigm views all subprograms as functions in the mathematical sense-informally, they take in arguments and return a single solution. The solution returned is based entirely on the input, and the time at which a function is called has no relevance. The computational model is therefore one of function application and reduction.</w:t>
            </w:r>
          </w:p>
          <w:p w14:paraId="5B74EEE6" w14:textId="77777777" w:rsidR="00CC7CE1" w:rsidRPr="007F5DC6" w:rsidRDefault="00874A85" w:rsidP="00662AA9">
            <w:pPr>
              <w:rPr>
                <w:rStyle w:val="Strong"/>
              </w:rPr>
            </w:pPr>
            <w:r w:rsidRPr="007F5DC6">
              <w:rPr>
                <w:rStyle w:val="Strong"/>
              </w:rPr>
              <w:t>Description</w:t>
            </w:r>
          </w:p>
          <w:p w14:paraId="02913EDD" w14:textId="4D0502D0" w:rsidR="00874A85" w:rsidRPr="005D3E44" w:rsidRDefault="001B0BDA" w:rsidP="00662AA9">
            <w:pPr>
              <w:rPr>
                <w:lang w:eastAsia="zh-CN"/>
              </w:rPr>
            </w:pPr>
            <w:r w:rsidRPr="005D3E44">
              <w:rPr>
                <w:lang w:eastAsia="zh-CN"/>
              </w:rPr>
              <w:t>Functional languages are created based on the functional paradigm. Such languages permit functional solutions to problems by permitting a programmer to treat functions as first-class objects</w:t>
            </w:r>
            <w:r w:rsidR="0046051D">
              <w:rPr>
                <w:lang w:eastAsia="zh-CN"/>
              </w:rPr>
              <w:t xml:space="preserve"> </w:t>
            </w:r>
            <w:r w:rsidRPr="005D3E44">
              <w:rPr>
                <w:lang w:eastAsia="zh-CN"/>
              </w:rPr>
              <w:t>(they can be treated as data, assumed to have the value of what they return; therefore, they can be passed to other functions as arguments or returned from functions).</w:t>
            </w:r>
          </w:p>
          <w:p w14:paraId="68D43FD9" w14:textId="77777777" w:rsidR="007F5DC6" w:rsidRDefault="00874A85" w:rsidP="00662AA9">
            <w:pPr>
              <w:rPr>
                <w:rStyle w:val="Strong"/>
              </w:rPr>
            </w:pPr>
            <w:r w:rsidRPr="007F5DC6">
              <w:rPr>
                <w:rStyle w:val="Strong"/>
              </w:rPr>
              <w:t>Advantages</w:t>
            </w:r>
          </w:p>
          <w:p w14:paraId="5D4E6AF5" w14:textId="12D0A19A" w:rsidR="00977BD2" w:rsidRPr="005D3E44" w:rsidRDefault="00977BD2" w:rsidP="00662AA9">
            <w:pPr>
              <w:rPr>
                <w:lang w:eastAsia="zh-CN"/>
              </w:rPr>
            </w:pPr>
            <w:r w:rsidRPr="005D3E44">
              <w:rPr>
                <w:lang w:eastAsia="zh-CN"/>
              </w:rPr>
              <w:t>The high level of abstraction, especially when functions are used, supresses many of the details of programming and thus removes the possibility of committing many classes of errors</w:t>
            </w:r>
            <w:r w:rsidR="0012247E">
              <w:rPr>
                <w:lang w:eastAsia="zh-CN"/>
              </w:rPr>
              <w:t>.</w:t>
            </w:r>
          </w:p>
          <w:p w14:paraId="246A1278" w14:textId="6E2C5589" w:rsidR="00977BD2" w:rsidRPr="005D3E44" w:rsidRDefault="00977BD2" w:rsidP="00662AA9">
            <w:pPr>
              <w:rPr>
                <w:lang w:eastAsia="zh-CN"/>
              </w:rPr>
            </w:pPr>
            <w:r w:rsidRPr="005D3E44">
              <w:rPr>
                <w:lang w:eastAsia="zh-CN"/>
              </w:rPr>
              <w:t xml:space="preserve">The lack of dependence on assignment operations, </w:t>
            </w:r>
            <w:r w:rsidR="00C21A66" w:rsidRPr="005D3E44">
              <w:rPr>
                <w:lang w:eastAsia="zh-CN"/>
              </w:rPr>
              <w:t>allow</w:t>
            </w:r>
            <w:r w:rsidR="00C21A66">
              <w:rPr>
                <w:lang w:eastAsia="zh-CN"/>
              </w:rPr>
              <w:t>s</w:t>
            </w:r>
            <w:r w:rsidR="00C21A66" w:rsidRPr="005D3E44">
              <w:rPr>
                <w:lang w:eastAsia="zh-CN"/>
              </w:rPr>
              <w:t xml:space="preserve"> </w:t>
            </w:r>
            <w:r w:rsidRPr="005D3E44">
              <w:rPr>
                <w:lang w:eastAsia="zh-CN"/>
              </w:rPr>
              <w:t>programs to be evaluated in many different orders. This evaluation order independence makes function-oriented languages good candidates for programming massively parallel computers</w:t>
            </w:r>
            <w:r w:rsidR="00126EAD">
              <w:rPr>
                <w:lang w:eastAsia="zh-CN"/>
              </w:rPr>
              <w:t>.</w:t>
            </w:r>
          </w:p>
          <w:p w14:paraId="14535ACA" w14:textId="77777777" w:rsidR="00977BD2" w:rsidRPr="005D3E44" w:rsidRDefault="00977BD2" w:rsidP="00662AA9">
            <w:pPr>
              <w:rPr>
                <w:lang w:eastAsia="zh-CN"/>
              </w:rPr>
            </w:pPr>
            <w:r w:rsidRPr="005D3E44">
              <w:rPr>
                <w:lang w:eastAsia="zh-CN"/>
              </w:rPr>
              <w:t>The absence of assignment operations makes the function-oriented programs much more amenable to mathematical proof and analysis than are imperative programs, because functional programs possess referential transparency.</w:t>
            </w:r>
          </w:p>
          <w:p w14:paraId="2DCC0FE9" w14:textId="77777777" w:rsidR="007F5DC6" w:rsidRDefault="00874A85" w:rsidP="00662AA9">
            <w:pPr>
              <w:tabs>
                <w:tab w:val="num" w:pos="1440"/>
              </w:tabs>
              <w:rPr>
                <w:b/>
                <w:lang w:eastAsia="zh-CN"/>
              </w:rPr>
            </w:pPr>
            <w:r w:rsidRPr="005D3E44">
              <w:rPr>
                <w:b/>
                <w:lang w:eastAsia="zh-CN"/>
              </w:rPr>
              <w:t>Disadvantages</w:t>
            </w:r>
          </w:p>
          <w:p w14:paraId="4CC1075E" w14:textId="7CA4A233" w:rsidR="00977BD2" w:rsidRPr="005D3E44" w:rsidRDefault="00977BD2" w:rsidP="00662AA9">
            <w:pPr>
              <w:tabs>
                <w:tab w:val="num" w:pos="1440"/>
              </w:tabs>
              <w:rPr>
                <w:lang w:eastAsia="zh-CN"/>
              </w:rPr>
            </w:pPr>
            <w:r w:rsidRPr="005D3E44">
              <w:rPr>
                <w:lang w:eastAsia="zh-CN"/>
              </w:rPr>
              <w:t xml:space="preserve">Perhaps less </w:t>
            </w:r>
            <w:r w:rsidR="005D3E44" w:rsidRPr="005D3E44">
              <w:rPr>
                <w:lang w:eastAsia="zh-CN"/>
              </w:rPr>
              <w:t>efficien</w:t>
            </w:r>
            <w:r w:rsidR="0083670C">
              <w:rPr>
                <w:lang w:eastAsia="zh-CN"/>
              </w:rPr>
              <w:t>t</w:t>
            </w:r>
            <w:r w:rsidR="007F5DC6">
              <w:rPr>
                <w:lang w:eastAsia="zh-CN"/>
              </w:rPr>
              <w:t>.</w:t>
            </w:r>
          </w:p>
          <w:p w14:paraId="24447166" w14:textId="038FD4DF" w:rsidR="00977BD2" w:rsidRPr="005D3E44" w:rsidRDefault="00977BD2" w:rsidP="00662AA9">
            <w:pPr>
              <w:tabs>
                <w:tab w:val="num" w:pos="1440"/>
              </w:tabs>
              <w:rPr>
                <w:lang w:eastAsia="zh-CN"/>
              </w:rPr>
            </w:pPr>
            <w:r w:rsidRPr="005D3E44">
              <w:rPr>
                <w:lang w:eastAsia="zh-CN"/>
              </w:rPr>
              <w:t>Problems involving many variables</w:t>
            </w:r>
            <w:r w:rsidR="007F4321">
              <w:rPr>
                <w:lang w:eastAsia="zh-CN"/>
              </w:rPr>
              <w:t>,</w:t>
            </w:r>
            <w:r w:rsidRPr="005D3E44">
              <w:rPr>
                <w:lang w:eastAsia="zh-CN"/>
              </w:rPr>
              <w:t xml:space="preserve"> or a lot of sequential activity are sometimes easier to handle imperatively or with object-oriented programming.</w:t>
            </w:r>
          </w:p>
          <w:p w14:paraId="422393B4" w14:textId="77777777" w:rsidR="007F5DC6" w:rsidRDefault="00874A85" w:rsidP="00662AA9">
            <w:pPr>
              <w:tabs>
                <w:tab w:val="num" w:pos="1440"/>
              </w:tabs>
              <w:rPr>
                <w:b/>
                <w:lang w:eastAsia="zh-CN"/>
              </w:rPr>
            </w:pPr>
            <w:r w:rsidRPr="005D3E44">
              <w:rPr>
                <w:b/>
                <w:lang w:eastAsia="zh-CN"/>
              </w:rPr>
              <w:t>Languages</w:t>
            </w:r>
          </w:p>
          <w:p w14:paraId="23D3DD62" w14:textId="6BCA120E" w:rsidR="00874A85" w:rsidRPr="005D3E44" w:rsidRDefault="007E7EEA" w:rsidP="00662AA9">
            <w:pPr>
              <w:tabs>
                <w:tab w:val="num" w:pos="1440"/>
              </w:tabs>
              <w:rPr>
                <w:lang w:eastAsia="zh-CN"/>
              </w:rPr>
            </w:pPr>
            <w:r w:rsidRPr="005D3E44">
              <w:rPr>
                <w:lang w:eastAsia="zh-CN"/>
              </w:rPr>
              <w:t>Common Lisp, Scheme, Clojure, Wolfram Language, Racket, Erlang, Elixir, OCaml, Haskell, and F#.</w:t>
            </w:r>
          </w:p>
          <w:p w14:paraId="77695C91" w14:textId="13DACFDC" w:rsidR="00874A85" w:rsidRPr="005D3E44" w:rsidRDefault="00874A85" w:rsidP="00662AA9">
            <w:pPr>
              <w:tabs>
                <w:tab w:val="num" w:pos="1440"/>
              </w:tabs>
              <w:spacing w:line="276" w:lineRule="auto"/>
              <w:rPr>
                <w:b/>
                <w:lang w:eastAsia="zh-CN"/>
              </w:rPr>
            </w:pPr>
            <w:r w:rsidRPr="005D3E44">
              <w:rPr>
                <w:b/>
                <w:lang w:eastAsia="zh-CN"/>
              </w:rPr>
              <w:t>Tic</w:t>
            </w:r>
            <w:r w:rsidR="006755F3">
              <w:rPr>
                <w:b/>
                <w:lang w:eastAsia="zh-CN"/>
              </w:rPr>
              <w:t>-</w:t>
            </w:r>
            <w:r w:rsidR="007F5DC6">
              <w:rPr>
                <w:b/>
                <w:lang w:eastAsia="zh-CN"/>
              </w:rPr>
              <w:t>tac</w:t>
            </w:r>
            <w:r w:rsidR="006755F3">
              <w:rPr>
                <w:b/>
                <w:lang w:eastAsia="zh-CN"/>
              </w:rPr>
              <w:t>-</w:t>
            </w:r>
            <w:r w:rsidRPr="005D3E44">
              <w:rPr>
                <w:b/>
                <w:lang w:eastAsia="zh-CN"/>
              </w:rPr>
              <w:t>toe example</w:t>
            </w:r>
          </w:p>
          <w:p w14:paraId="4BF963E6" w14:textId="1FFAE6C4" w:rsidR="00874A85" w:rsidRPr="005D3E44" w:rsidRDefault="00000000" w:rsidP="00662AA9">
            <w:pPr>
              <w:tabs>
                <w:tab w:val="num" w:pos="1440"/>
              </w:tabs>
              <w:spacing w:line="276" w:lineRule="auto"/>
              <w:rPr>
                <w:lang w:eastAsia="zh-CN"/>
              </w:rPr>
            </w:pPr>
            <w:hyperlink r:id="rId79" w:history="1">
              <w:r w:rsidR="001B0BDA" w:rsidRPr="005D3E44">
                <w:rPr>
                  <w:rStyle w:val="Hyperlink"/>
                  <w:sz w:val="22"/>
                  <w:lang w:eastAsia="zh-CN"/>
                </w:rPr>
                <w:t>In Haskell</w:t>
              </w:r>
            </w:hyperlink>
          </w:p>
          <w:p w14:paraId="54A3FD56" w14:textId="6FF24FA2" w:rsidR="00874A85" w:rsidRPr="005D3E44" w:rsidRDefault="00000000" w:rsidP="00662AA9">
            <w:pPr>
              <w:tabs>
                <w:tab w:val="num" w:pos="1440"/>
              </w:tabs>
              <w:spacing w:line="276" w:lineRule="auto"/>
              <w:rPr>
                <w:lang w:eastAsia="zh-CN"/>
              </w:rPr>
            </w:pPr>
            <w:hyperlink r:id="rId80" w:history="1">
              <w:r w:rsidR="00897B88" w:rsidRPr="005D3E44">
                <w:rPr>
                  <w:rStyle w:val="Hyperlink"/>
                  <w:sz w:val="22"/>
                  <w:lang w:eastAsia="zh-CN"/>
                </w:rPr>
                <w:t>In Scheme</w:t>
              </w:r>
            </w:hyperlink>
          </w:p>
          <w:p w14:paraId="25FE1C6C" w14:textId="637F57BA" w:rsidR="00874A85" w:rsidRPr="00CC7CE1" w:rsidRDefault="00874A85" w:rsidP="00662AA9">
            <w:pPr>
              <w:tabs>
                <w:tab w:val="num" w:pos="1440"/>
              </w:tabs>
              <w:spacing w:line="276" w:lineRule="auto"/>
              <w:rPr>
                <w:b/>
                <w:lang w:eastAsia="zh-CN"/>
              </w:rPr>
            </w:pPr>
            <w:r w:rsidRPr="005D3E44">
              <w:rPr>
                <w:b/>
                <w:lang w:eastAsia="zh-CN"/>
              </w:rPr>
              <w:t xml:space="preserve">Conclusion including recommendation as a paradigm to create a </w:t>
            </w:r>
            <w:r w:rsidR="007D3077">
              <w:rPr>
                <w:b/>
                <w:lang w:eastAsia="zh-CN"/>
              </w:rPr>
              <w:t>t</w:t>
            </w:r>
            <w:r w:rsidRPr="005D3E44">
              <w:rPr>
                <w:b/>
                <w:lang w:eastAsia="zh-CN"/>
              </w:rPr>
              <w:t>ic</w:t>
            </w:r>
            <w:r w:rsidR="007D3077">
              <w:rPr>
                <w:b/>
                <w:lang w:eastAsia="zh-CN"/>
              </w:rPr>
              <w:t>-</w:t>
            </w:r>
            <w:r w:rsidRPr="005D3E44">
              <w:rPr>
                <w:b/>
                <w:lang w:eastAsia="zh-CN"/>
              </w:rPr>
              <w:t>tac</w:t>
            </w:r>
            <w:r w:rsidR="007D3077">
              <w:rPr>
                <w:b/>
                <w:lang w:eastAsia="zh-CN"/>
              </w:rPr>
              <w:t>-</w:t>
            </w:r>
            <w:r w:rsidRPr="005D3E44">
              <w:rPr>
                <w:b/>
                <w:lang w:eastAsia="zh-CN"/>
              </w:rPr>
              <w:t>toe game.</w:t>
            </w:r>
          </w:p>
        </w:tc>
      </w:tr>
      <w:tr w:rsidR="00897B88" w:rsidRPr="00874A85" w14:paraId="1E0C34CD" w14:textId="77777777" w:rsidTr="009655C9">
        <w:trPr>
          <w:trHeight w:val="1567"/>
        </w:trPr>
        <w:tc>
          <w:tcPr>
            <w:tcW w:w="9650" w:type="dxa"/>
          </w:tcPr>
          <w:p w14:paraId="676FD89E" w14:textId="77777777" w:rsidR="003B3702" w:rsidRPr="003B3702" w:rsidRDefault="003B3702" w:rsidP="00662AA9">
            <w:pPr>
              <w:spacing w:line="276" w:lineRule="auto"/>
              <w:rPr>
                <w:b/>
                <w:bCs/>
                <w:lang w:eastAsia="zh-CN"/>
              </w:rPr>
            </w:pPr>
            <w:bookmarkStart w:id="51" w:name="object"/>
            <w:r w:rsidRPr="003B3702">
              <w:rPr>
                <w:b/>
                <w:bCs/>
                <w:lang w:eastAsia="zh-CN"/>
              </w:rPr>
              <w:t>Sample answer:</w:t>
            </w:r>
          </w:p>
          <w:bookmarkEnd w:id="51"/>
          <w:p w14:paraId="18EE42B0" w14:textId="6284D563" w:rsidR="006B7423" w:rsidRPr="00CC7CE1" w:rsidRDefault="00373479" w:rsidP="00662AA9">
            <w:pPr>
              <w:rPr>
                <w:lang w:eastAsia="zh-CN"/>
              </w:rPr>
            </w:pPr>
            <w:r w:rsidRPr="00CC7CE1">
              <w:fldChar w:fldCharType="begin"/>
            </w:r>
            <w:r w:rsidRPr="00CC7CE1">
              <w:instrText>HYPERLINK "https://www.educba.com/object-oriented-programming-paradigm/"</w:instrText>
            </w:r>
            <w:r w:rsidRPr="00CC7CE1">
              <w:fldChar w:fldCharType="separate"/>
            </w:r>
            <w:r w:rsidR="006B7423" w:rsidRPr="00CC7CE1">
              <w:rPr>
                <w:rStyle w:val="Hyperlink"/>
                <w:sz w:val="22"/>
                <w:lang w:eastAsia="zh-CN"/>
              </w:rPr>
              <w:t>Object-Oriented</w:t>
            </w:r>
            <w:r w:rsidRPr="00CC7CE1">
              <w:rPr>
                <w:rStyle w:val="Hyperlink"/>
                <w:sz w:val="22"/>
                <w:lang w:eastAsia="zh-CN"/>
              </w:rPr>
              <w:fldChar w:fldCharType="end"/>
            </w:r>
          </w:p>
          <w:p w14:paraId="0396C435" w14:textId="77777777" w:rsidR="00CC7CE1" w:rsidRPr="00CC7CE1" w:rsidRDefault="7B112237" w:rsidP="00662AA9">
            <w:pPr>
              <w:tabs>
                <w:tab w:val="num" w:pos="1440"/>
              </w:tabs>
              <w:rPr>
                <w:b/>
                <w:bCs/>
                <w:lang w:eastAsia="zh-CN"/>
              </w:rPr>
            </w:pPr>
            <w:r w:rsidRPr="00CC7CE1">
              <w:rPr>
                <w:b/>
                <w:lang w:eastAsia="zh-CN"/>
              </w:rPr>
              <w:t>Introduction</w:t>
            </w:r>
          </w:p>
          <w:p w14:paraId="6ED6E8E5" w14:textId="648B8A90" w:rsidR="00CC7CE1" w:rsidRPr="00CC7CE1" w:rsidRDefault="7B112237" w:rsidP="00662AA9">
            <w:pPr>
              <w:tabs>
                <w:tab w:val="num" w:pos="1440"/>
              </w:tabs>
              <w:rPr>
                <w:lang w:eastAsia="zh-CN"/>
              </w:rPr>
            </w:pPr>
            <w:r w:rsidRPr="00CC7CE1">
              <w:rPr>
                <w:lang w:eastAsia="zh-CN"/>
              </w:rPr>
              <w:t>Object Oriented Programming (OOP)</w:t>
            </w:r>
            <w:r w:rsidR="007D3077">
              <w:rPr>
                <w:lang w:eastAsia="zh-CN"/>
              </w:rPr>
              <w:t xml:space="preserve"> </w:t>
            </w:r>
            <w:r w:rsidRPr="00CC7CE1">
              <w:rPr>
                <w:lang w:eastAsia="zh-CN"/>
              </w:rPr>
              <w:t xml:space="preserve">is a paradigm in which real-world objects are each viewed as </w:t>
            </w:r>
            <w:r w:rsidR="59E61F27" w:rsidRPr="00CC7CE1">
              <w:rPr>
                <w:lang w:eastAsia="zh-CN"/>
              </w:rPr>
              <w:t>separate</w:t>
            </w:r>
            <w:r w:rsidRPr="00CC7CE1">
              <w:rPr>
                <w:lang w:eastAsia="zh-CN"/>
              </w:rPr>
              <w:t xml:space="preserve"> entities having their own </w:t>
            </w:r>
            <w:r w:rsidR="747C542D" w:rsidRPr="00CC7CE1">
              <w:rPr>
                <w:lang w:eastAsia="zh-CN"/>
              </w:rPr>
              <w:t>state,</w:t>
            </w:r>
            <w:r w:rsidRPr="00CC7CE1">
              <w:rPr>
                <w:lang w:eastAsia="zh-CN"/>
              </w:rPr>
              <w:t xml:space="preserve"> which is modified only by built</w:t>
            </w:r>
            <w:r w:rsidR="007D3077">
              <w:rPr>
                <w:lang w:eastAsia="zh-CN"/>
              </w:rPr>
              <w:t>-</w:t>
            </w:r>
            <w:r w:rsidRPr="00CC7CE1">
              <w:rPr>
                <w:lang w:eastAsia="zh-CN"/>
              </w:rPr>
              <w:t>in procedures, called methods.</w:t>
            </w:r>
            <w:r w:rsidR="00B56CC3" w:rsidRPr="00CC7CE1">
              <w:rPr>
                <w:lang w:eastAsia="zh-CN"/>
              </w:rPr>
              <w:t xml:space="preserve"> </w:t>
            </w:r>
            <w:r w:rsidRPr="00CC7CE1">
              <w:rPr>
                <w:lang w:eastAsia="zh-CN"/>
              </w:rPr>
              <w:t>Because objects operate independently, they are encapsulated into modules which contain both local environments and methods. Communication with an object is done by message passing.</w:t>
            </w:r>
          </w:p>
          <w:p w14:paraId="2B2EF2F9" w14:textId="45B18038" w:rsidR="00CC7CE1" w:rsidRPr="00CC7CE1" w:rsidRDefault="59E61F27" w:rsidP="00662AA9">
            <w:pPr>
              <w:tabs>
                <w:tab w:val="num" w:pos="1440"/>
              </w:tabs>
              <w:rPr>
                <w:b/>
                <w:bCs/>
                <w:lang w:eastAsia="zh-CN"/>
              </w:rPr>
            </w:pPr>
            <w:r w:rsidRPr="00CC7CE1">
              <w:rPr>
                <w:b/>
                <w:lang w:eastAsia="zh-CN"/>
              </w:rPr>
              <w:t>Description</w:t>
            </w:r>
          </w:p>
          <w:p w14:paraId="0781150F" w14:textId="432C023D" w:rsidR="006B7423" w:rsidRPr="00CC7CE1" w:rsidRDefault="7B112237" w:rsidP="00662AA9">
            <w:pPr>
              <w:tabs>
                <w:tab w:val="num" w:pos="1440"/>
              </w:tabs>
              <w:rPr>
                <w:lang w:eastAsia="zh-CN"/>
              </w:rPr>
            </w:pPr>
            <w:r w:rsidRPr="00CC7CE1">
              <w:rPr>
                <w:lang w:eastAsia="zh-CN"/>
              </w:rPr>
              <w:t>Objects are organi</w:t>
            </w:r>
            <w:r w:rsidR="00B50384" w:rsidRPr="00CC7CE1">
              <w:rPr>
                <w:lang w:eastAsia="zh-CN"/>
              </w:rPr>
              <w:t>s</w:t>
            </w:r>
            <w:r w:rsidRPr="00CC7CE1">
              <w:rPr>
                <w:lang w:eastAsia="zh-CN"/>
              </w:rPr>
              <w:t>ed into classes, from which they inherit methods and equivalent variables. The object-oriented paradigm provides key benefits of reusable code and code extensibility.</w:t>
            </w:r>
          </w:p>
          <w:p w14:paraId="5B7872C8" w14:textId="77777777" w:rsidR="00CC7CE1" w:rsidRDefault="59E61F27" w:rsidP="00662AA9">
            <w:pPr>
              <w:tabs>
                <w:tab w:val="num" w:pos="1440"/>
              </w:tabs>
              <w:rPr>
                <w:b/>
                <w:bCs/>
                <w:lang w:eastAsia="zh-CN"/>
              </w:rPr>
            </w:pPr>
            <w:r w:rsidRPr="00CC7CE1">
              <w:rPr>
                <w:b/>
                <w:lang w:eastAsia="zh-CN"/>
              </w:rPr>
              <w:t>Advantages</w:t>
            </w:r>
          </w:p>
          <w:p w14:paraId="377C2A50" w14:textId="3B3CD14C" w:rsidR="00CC7CE1" w:rsidRDefault="7B112237" w:rsidP="00662AA9">
            <w:pPr>
              <w:tabs>
                <w:tab w:val="num" w:pos="1440"/>
              </w:tabs>
              <w:rPr>
                <w:lang w:eastAsia="zh-CN"/>
              </w:rPr>
            </w:pPr>
            <w:r w:rsidRPr="00CC7CE1">
              <w:rPr>
                <w:lang w:eastAsia="zh-CN"/>
              </w:rPr>
              <w:t>A new class may be</w:t>
            </w:r>
            <w:r w:rsidR="59E61F27" w:rsidRPr="00CC7CE1">
              <w:rPr>
                <w:lang w:eastAsia="zh-CN"/>
              </w:rPr>
              <w:t xml:space="preserve"> </w:t>
            </w:r>
            <w:r w:rsidRPr="00CC7CE1">
              <w:rPr>
                <w:lang w:eastAsia="zh-CN"/>
              </w:rPr>
              <w:t>derived</w:t>
            </w:r>
            <w:r w:rsidR="59E61F27" w:rsidRPr="00CC7CE1">
              <w:rPr>
                <w:lang w:eastAsia="zh-CN"/>
              </w:rPr>
              <w:t xml:space="preserve"> </w:t>
            </w:r>
            <w:r w:rsidRPr="00CC7CE1">
              <w:rPr>
                <w:lang w:eastAsia="zh-CN"/>
              </w:rPr>
              <w:t>from another class (called a</w:t>
            </w:r>
            <w:r w:rsidR="59E61F27" w:rsidRPr="00CC7CE1">
              <w:rPr>
                <w:lang w:eastAsia="zh-CN"/>
              </w:rPr>
              <w:t xml:space="preserve"> </w:t>
            </w:r>
            <w:r w:rsidRPr="00CC7CE1">
              <w:rPr>
                <w:lang w:eastAsia="zh-CN"/>
              </w:rPr>
              <w:t>base class</w:t>
            </w:r>
            <w:r w:rsidR="59E61F27" w:rsidRPr="00CC7CE1">
              <w:rPr>
                <w:lang w:eastAsia="zh-CN"/>
              </w:rPr>
              <w:t xml:space="preserve"> </w:t>
            </w:r>
            <w:r w:rsidRPr="00CC7CE1">
              <w:rPr>
                <w:lang w:eastAsia="zh-CN"/>
              </w:rPr>
              <w:t>or</w:t>
            </w:r>
            <w:r w:rsidR="59E61F27" w:rsidRPr="00CC7CE1">
              <w:rPr>
                <w:lang w:eastAsia="zh-CN"/>
              </w:rPr>
              <w:t xml:space="preserve"> </w:t>
            </w:r>
            <w:r w:rsidRPr="00CC7CE1">
              <w:rPr>
                <w:lang w:eastAsia="zh-CN"/>
              </w:rPr>
              <w:t>superclass) by a mechanism called inheritance. The derived class</w:t>
            </w:r>
            <w:r w:rsidR="59E61F27" w:rsidRPr="00CC7CE1">
              <w:rPr>
                <w:lang w:eastAsia="zh-CN"/>
              </w:rPr>
              <w:t xml:space="preserve"> </w:t>
            </w:r>
            <w:r w:rsidRPr="00CC7CE1">
              <w:rPr>
                <w:lang w:eastAsia="zh-CN"/>
              </w:rPr>
              <w:t>inherits</w:t>
            </w:r>
            <w:r w:rsidR="59E61F27" w:rsidRPr="00CC7CE1">
              <w:rPr>
                <w:lang w:eastAsia="zh-CN"/>
              </w:rPr>
              <w:t xml:space="preserve"> </w:t>
            </w:r>
            <w:r w:rsidRPr="00CC7CE1">
              <w:rPr>
                <w:lang w:eastAsia="zh-CN"/>
              </w:rPr>
              <w:t xml:space="preserve">all the features of the base class: its structure and </w:t>
            </w:r>
            <w:r w:rsidR="30415590" w:rsidRPr="00CC7CE1">
              <w:rPr>
                <w:lang w:eastAsia="zh-CN"/>
              </w:rPr>
              <w:t>behaviour</w:t>
            </w:r>
            <w:r w:rsidR="59E61F27" w:rsidRPr="00CC7CE1">
              <w:rPr>
                <w:lang w:eastAsia="zh-CN"/>
              </w:rPr>
              <w:t xml:space="preserve"> </w:t>
            </w:r>
            <w:r w:rsidRPr="00CC7CE1">
              <w:rPr>
                <w:lang w:eastAsia="zh-CN"/>
              </w:rPr>
              <w:t>(response to messages). In addition, the derived class may contain</w:t>
            </w:r>
            <w:r w:rsidR="59E61F27" w:rsidRPr="00CC7CE1">
              <w:rPr>
                <w:lang w:eastAsia="zh-CN"/>
              </w:rPr>
              <w:t xml:space="preserve"> </w:t>
            </w:r>
            <w:r w:rsidRPr="00CC7CE1">
              <w:rPr>
                <w:lang w:eastAsia="zh-CN"/>
              </w:rPr>
              <w:t>additional</w:t>
            </w:r>
            <w:r w:rsidR="59E61F27" w:rsidRPr="00CC7CE1">
              <w:rPr>
                <w:lang w:eastAsia="zh-CN"/>
              </w:rPr>
              <w:t xml:space="preserve"> </w:t>
            </w:r>
            <w:r w:rsidRPr="00CC7CE1">
              <w:rPr>
                <w:lang w:eastAsia="zh-CN"/>
              </w:rPr>
              <w:t>state (instance variables</w:t>
            </w:r>
            <w:r w:rsidR="7B5C3B9D" w:rsidRPr="00CC7CE1">
              <w:rPr>
                <w:lang w:eastAsia="zh-CN"/>
              </w:rPr>
              <w:t>) and</w:t>
            </w:r>
            <w:r w:rsidRPr="00CC7CE1">
              <w:rPr>
                <w:lang w:eastAsia="zh-CN"/>
              </w:rPr>
              <w:t xml:space="preserve"> may exhibit additional </w:t>
            </w:r>
            <w:r w:rsidR="30415590" w:rsidRPr="00CC7CE1">
              <w:rPr>
                <w:lang w:eastAsia="zh-CN"/>
              </w:rPr>
              <w:t>behaviour</w:t>
            </w:r>
            <w:r w:rsidRPr="00CC7CE1">
              <w:rPr>
                <w:lang w:eastAsia="zh-CN"/>
              </w:rPr>
              <w:t xml:space="preserve"> (new methods to </w:t>
            </w:r>
            <w:r w:rsidR="59E61F27" w:rsidRPr="00CC7CE1">
              <w:rPr>
                <w:lang w:eastAsia="zh-CN"/>
              </w:rPr>
              <w:t>respond</w:t>
            </w:r>
            <w:r w:rsidRPr="00CC7CE1">
              <w:rPr>
                <w:lang w:eastAsia="zh-CN"/>
              </w:rPr>
              <w:t xml:space="preserve"> to new messages). </w:t>
            </w:r>
            <w:r w:rsidR="051AF85B" w:rsidRPr="00CC7CE1">
              <w:rPr>
                <w:lang w:eastAsia="zh-CN"/>
              </w:rPr>
              <w:t>T</w:t>
            </w:r>
            <w:r w:rsidRPr="00CC7CE1">
              <w:rPr>
                <w:lang w:eastAsia="zh-CN"/>
              </w:rPr>
              <w:t>he derived class can also</w:t>
            </w:r>
            <w:r w:rsidR="051AF85B" w:rsidRPr="00CC7CE1">
              <w:rPr>
                <w:lang w:eastAsia="zh-CN"/>
              </w:rPr>
              <w:t xml:space="preserve"> </w:t>
            </w:r>
            <w:r w:rsidRPr="00CC7CE1">
              <w:rPr>
                <w:lang w:eastAsia="zh-CN"/>
              </w:rPr>
              <w:t>override</w:t>
            </w:r>
            <w:r w:rsidR="051AF85B" w:rsidRPr="00CC7CE1">
              <w:rPr>
                <w:lang w:eastAsia="zh-CN"/>
              </w:rPr>
              <w:t xml:space="preserve"> </w:t>
            </w:r>
            <w:r w:rsidR="30415590" w:rsidRPr="00CC7CE1">
              <w:rPr>
                <w:lang w:eastAsia="zh-CN"/>
              </w:rPr>
              <w:t>behaviour</w:t>
            </w:r>
            <w:r w:rsidRPr="00CC7CE1">
              <w:rPr>
                <w:lang w:eastAsia="zh-CN"/>
              </w:rPr>
              <w:t xml:space="preserve"> corresponding to some of the methods of the base class: there would be a different</w:t>
            </w:r>
            <w:r w:rsidR="005D3E44">
              <w:rPr>
                <w:lang w:eastAsia="zh-CN"/>
              </w:rPr>
              <w:t xml:space="preserve"> </w:t>
            </w:r>
            <w:r w:rsidRPr="00CC7CE1">
              <w:rPr>
                <w:lang w:eastAsia="zh-CN"/>
              </w:rPr>
              <w:t>method</w:t>
            </w:r>
            <w:r w:rsidR="005D3E44">
              <w:rPr>
                <w:lang w:eastAsia="zh-CN"/>
              </w:rPr>
              <w:t xml:space="preserve"> </w:t>
            </w:r>
            <w:r w:rsidRPr="00CC7CE1">
              <w:rPr>
                <w:lang w:eastAsia="zh-CN"/>
              </w:rPr>
              <w:t>to respond to the same message. Also, the inheritance mechanism is allowed even</w:t>
            </w:r>
            <w:r w:rsidR="051AF85B" w:rsidRPr="00CC7CE1">
              <w:rPr>
                <w:lang w:eastAsia="zh-CN"/>
              </w:rPr>
              <w:t xml:space="preserve"> </w:t>
            </w:r>
            <w:r w:rsidRPr="00CC7CE1">
              <w:rPr>
                <w:lang w:eastAsia="zh-CN"/>
              </w:rPr>
              <w:t>without access to the source code of the base class.</w:t>
            </w:r>
          </w:p>
          <w:p w14:paraId="07A17C98" w14:textId="16AF5B61" w:rsidR="00E13EBC" w:rsidRDefault="7B112237" w:rsidP="00662AA9">
            <w:pPr>
              <w:tabs>
                <w:tab w:val="num" w:pos="1440"/>
              </w:tabs>
            </w:pPr>
            <w:r w:rsidRPr="00CC7CE1">
              <w:rPr>
                <w:lang w:eastAsia="zh-CN"/>
              </w:rPr>
              <w:t>The ability to use inheritance is the single most distinguishing feature of the OOP paradigm. Inheritance gives OOP its chief benefit over other programming paradigms - relatively easy</w:t>
            </w:r>
            <w:r w:rsidR="30415590" w:rsidRPr="00CC7CE1">
              <w:rPr>
                <w:lang w:eastAsia="zh-CN"/>
              </w:rPr>
              <w:t xml:space="preserve"> </w:t>
            </w:r>
            <w:r w:rsidRPr="00CC7CE1">
              <w:rPr>
                <w:lang w:eastAsia="zh-CN"/>
              </w:rPr>
              <w:t>code reuse</w:t>
            </w:r>
            <w:r w:rsidR="30415590" w:rsidRPr="00CC7CE1">
              <w:rPr>
                <w:lang w:eastAsia="zh-CN"/>
              </w:rPr>
              <w:t xml:space="preserve"> </w:t>
            </w:r>
            <w:r w:rsidRPr="00CC7CE1">
              <w:rPr>
                <w:lang w:eastAsia="zh-CN"/>
              </w:rPr>
              <w:t>and</w:t>
            </w:r>
            <w:r w:rsidR="00B56CC3" w:rsidRPr="00CC7CE1">
              <w:rPr>
                <w:lang w:eastAsia="zh-CN"/>
              </w:rPr>
              <w:t xml:space="preserve"> </w:t>
            </w:r>
            <w:r w:rsidRPr="00CC7CE1">
              <w:rPr>
                <w:lang w:eastAsia="zh-CN"/>
              </w:rPr>
              <w:t>extension</w:t>
            </w:r>
            <w:r w:rsidR="00B56CC3" w:rsidRPr="00CC7CE1">
              <w:rPr>
                <w:lang w:eastAsia="zh-CN"/>
              </w:rPr>
              <w:t xml:space="preserve"> </w:t>
            </w:r>
            <w:r w:rsidRPr="00CC7CE1">
              <w:rPr>
                <w:lang w:eastAsia="zh-CN"/>
              </w:rPr>
              <w:t>without the need to change existing source code.</w:t>
            </w:r>
          </w:p>
          <w:p w14:paraId="7E119FFC" w14:textId="2F3419C9" w:rsidR="006B7423" w:rsidRPr="00CC7CE1" w:rsidRDefault="7B112237" w:rsidP="00662AA9">
            <w:pPr>
              <w:tabs>
                <w:tab w:val="num" w:pos="1440"/>
              </w:tabs>
              <w:rPr>
                <w:lang w:eastAsia="zh-CN"/>
              </w:rPr>
            </w:pPr>
            <w:r w:rsidRPr="00CC7CE1">
              <w:rPr>
                <w:lang w:eastAsia="zh-CN"/>
              </w:rPr>
              <w:t xml:space="preserve">The mechanism of </w:t>
            </w:r>
            <w:r w:rsidR="5D7DDE0D" w:rsidRPr="00CC7CE1">
              <w:rPr>
                <w:lang w:eastAsia="zh-CN"/>
              </w:rPr>
              <w:t>modelling</w:t>
            </w:r>
            <w:r w:rsidRPr="00CC7CE1">
              <w:rPr>
                <w:lang w:eastAsia="zh-CN"/>
              </w:rPr>
              <w:t xml:space="preserve"> a program as a collection of objects of various </w:t>
            </w:r>
            <w:r w:rsidR="6CFE2B2B" w:rsidRPr="00CC7CE1">
              <w:rPr>
                <w:lang w:eastAsia="zh-CN"/>
              </w:rPr>
              <w:t>classes and</w:t>
            </w:r>
            <w:r w:rsidRPr="00CC7CE1">
              <w:rPr>
                <w:lang w:eastAsia="zh-CN"/>
              </w:rPr>
              <w:t xml:space="preserve"> </w:t>
            </w:r>
            <w:r w:rsidR="00B56CC3" w:rsidRPr="00CC7CE1">
              <w:rPr>
                <w:lang w:eastAsia="zh-CN"/>
              </w:rPr>
              <w:t>describing</w:t>
            </w:r>
            <w:r w:rsidRPr="00CC7CE1">
              <w:rPr>
                <w:lang w:eastAsia="zh-CN"/>
              </w:rPr>
              <w:t xml:space="preserve"> many classes as extensions or modifications of other classes, provides a high degree of </w:t>
            </w:r>
            <w:r w:rsidR="02771F34" w:rsidRPr="00CC7CE1">
              <w:rPr>
                <w:lang w:eastAsia="zh-CN"/>
              </w:rPr>
              <w:t>modularity. Ideally</w:t>
            </w:r>
            <w:r w:rsidRPr="00CC7CE1">
              <w:rPr>
                <w:lang w:eastAsia="zh-CN"/>
              </w:rPr>
              <w:t>, the state of an object is manipulated and accessed only by that object's methods. (Most O-O languages allow direct manipulation of the state, but such access is stylistically discouraged). In this way, a class'</w:t>
            </w:r>
            <w:r w:rsidR="30415590" w:rsidRPr="00CC7CE1">
              <w:rPr>
                <w:lang w:eastAsia="zh-CN"/>
              </w:rPr>
              <w:t xml:space="preserve"> </w:t>
            </w:r>
            <w:r w:rsidRPr="00CC7CE1">
              <w:rPr>
                <w:lang w:eastAsia="zh-CN"/>
              </w:rPr>
              <w:t>interface</w:t>
            </w:r>
            <w:r w:rsidR="30415590" w:rsidRPr="00CC7CE1">
              <w:rPr>
                <w:lang w:eastAsia="zh-CN"/>
              </w:rPr>
              <w:t xml:space="preserve"> </w:t>
            </w:r>
            <w:r w:rsidRPr="00CC7CE1">
              <w:rPr>
                <w:lang w:eastAsia="zh-CN"/>
              </w:rPr>
              <w:t xml:space="preserve">(how objects of that class are accessed) is separate from the </w:t>
            </w:r>
            <w:r w:rsidR="670C2749" w:rsidRPr="00CC7CE1">
              <w:rPr>
                <w:lang w:eastAsia="zh-CN"/>
              </w:rPr>
              <w:t>class'</w:t>
            </w:r>
            <w:r w:rsidR="00E13EBC">
              <w:rPr>
                <w:lang w:eastAsia="zh-CN"/>
              </w:rPr>
              <w:t xml:space="preserve"> </w:t>
            </w:r>
            <w:r w:rsidR="670C2749" w:rsidRPr="00CC7CE1">
              <w:rPr>
                <w:lang w:eastAsia="zh-CN"/>
              </w:rPr>
              <w:t>implementation</w:t>
            </w:r>
            <w:r w:rsidR="008E6EE9">
              <w:rPr>
                <w:lang w:eastAsia="zh-CN"/>
              </w:rPr>
              <w:t xml:space="preserve"> </w:t>
            </w:r>
            <w:r w:rsidRPr="00CC7CE1">
              <w:rPr>
                <w:lang w:eastAsia="zh-CN"/>
              </w:rPr>
              <w:t xml:space="preserve">(the actual code of the class' methods). </w:t>
            </w:r>
            <w:r w:rsidR="1F936009" w:rsidRPr="00CC7CE1">
              <w:rPr>
                <w:lang w:eastAsia="zh-CN"/>
              </w:rPr>
              <w:t>Thus,</w:t>
            </w:r>
            <w:r w:rsidR="30415590" w:rsidRPr="00CC7CE1">
              <w:rPr>
                <w:lang w:eastAsia="zh-CN"/>
              </w:rPr>
              <w:t xml:space="preserve"> </w:t>
            </w:r>
            <w:r w:rsidRPr="00CC7CE1">
              <w:rPr>
                <w:lang w:eastAsia="zh-CN"/>
              </w:rPr>
              <w:t>encapsulation</w:t>
            </w:r>
            <w:r w:rsidR="00CC7CE1">
              <w:rPr>
                <w:lang w:eastAsia="zh-CN"/>
              </w:rPr>
              <w:t xml:space="preserve"> </w:t>
            </w:r>
            <w:r w:rsidRPr="00CC7CE1">
              <w:rPr>
                <w:lang w:eastAsia="zh-CN"/>
              </w:rPr>
              <w:t>and</w:t>
            </w:r>
            <w:r w:rsidR="00CC7CE1">
              <w:rPr>
                <w:lang w:eastAsia="zh-CN"/>
              </w:rPr>
              <w:t xml:space="preserve"> </w:t>
            </w:r>
            <w:r w:rsidRPr="00CC7CE1">
              <w:rPr>
                <w:lang w:eastAsia="zh-CN"/>
              </w:rPr>
              <w:t>information hiding</w:t>
            </w:r>
            <w:r w:rsidR="00CC7CE1">
              <w:rPr>
                <w:lang w:eastAsia="zh-CN"/>
              </w:rPr>
              <w:t xml:space="preserve"> </w:t>
            </w:r>
            <w:r w:rsidRPr="00CC7CE1">
              <w:rPr>
                <w:lang w:eastAsia="zh-CN"/>
              </w:rPr>
              <w:t>are inherent benefits of OOP.</w:t>
            </w:r>
          </w:p>
          <w:p w14:paraId="053387F4" w14:textId="5FF3B73B" w:rsidR="006B7423" w:rsidRPr="00CC7CE1" w:rsidRDefault="00996051" w:rsidP="00662AA9">
            <w:pPr>
              <w:rPr>
                <w:lang w:eastAsia="zh-CN"/>
              </w:rPr>
            </w:pPr>
            <w:r w:rsidRPr="007F5DC6">
              <w:rPr>
                <w:rStyle w:val="Strong"/>
              </w:rPr>
              <w:t>Languages</w:t>
            </w:r>
            <w:r w:rsidR="00831DA6" w:rsidRPr="007F5DC6">
              <w:t xml:space="preserve"> </w:t>
            </w:r>
            <w:r w:rsidR="00831DA6" w:rsidRPr="00CC7CE1">
              <w:rPr>
                <w:lang w:eastAsia="zh-CN"/>
              </w:rPr>
              <w:t xml:space="preserve">Ada, ActionScript, C++, Common Lisp, C#, Dart, Eiffel, Fortran 2003, Haxe, </w:t>
            </w:r>
            <w:hyperlink r:id="rId81" w:history="1">
              <w:r w:rsidR="00831DA6" w:rsidRPr="007F5DC6">
                <w:rPr>
                  <w:rStyle w:val="Hyperlink"/>
                </w:rPr>
                <w:t>Java</w:t>
              </w:r>
            </w:hyperlink>
            <w:r w:rsidR="00831DA6" w:rsidRPr="00CC7CE1">
              <w:rPr>
                <w:lang w:eastAsia="zh-CN"/>
              </w:rPr>
              <w:t>, JavaScript, Kotlin, logo, MATLAB, Objective-C, Object Pascal, Perl, PHP, Python, R, Raku, Ruby, Scala, SIMSCRIPT, Simula, Smalltalk, Swift, Vala and Visual Basic.NET.</w:t>
            </w:r>
          </w:p>
          <w:p w14:paraId="6B49D5F7" w14:textId="0A9D005B" w:rsidR="00996051" w:rsidRPr="00D94F4D" w:rsidRDefault="00000000" w:rsidP="00662AA9">
            <w:pPr>
              <w:tabs>
                <w:tab w:val="num" w:pos="1440"/>
              </w:tabs>
              <w:spacing w:line="276" w:lineRule="auto"/>
              <w:rPr>
                <w:b/>
                <w:lang w:eastAsia="zh-CN"/>
              </w:rPr>
            </w:pPr>
            <w:hyperlink r:id="rId82" w:history="1">
              <w:r w:rsidR="00874A85" w:rsidRPr="00D94F4D">
                <w:rPr>
                  <w:rStyle w:val="Hyperlink"/>
                  <w:b/>
                  <w:lang w:eastAsia="zh-CN"/>
                </w:rPr>
                <w:t>Tic</w:t>
              </w:r>
              <w:r w:rsidR="00E13EBC" w:rsidRPr="00D94F4D">
                <w:rPr>
                  <w:rStyle w:val="Hyperlink"/>
                  <w:b/>
                  <w:lang w:eastAsia="zh-CN"/>
                </w:rPr>
                <w:t>-</w:t>
              </w:r>
              <w:r w:rsidR="007F5DC6" w:rsidRPr="00D94F4D">
                <w:rPr>
                  <w:rStyle w:val="Hyperlink"/>
                  <w:b/>
                  <w:lang w:eastAsia="zh-CN"/>
                </w:rPr>
                <w:t>t</w:t>
              </w:r>
              <w:r w:rsidR="007F5DC6" w:rsidRPr="00D94F4D">
                <w:rPr>
                  <w:rStyle w:val="Hyperlink"/>
                  <w:b/>
                </w:rPr>
                <w:t>ac</w:t>
              </w:r>
              <w:r w:rsidR="00E13EBC" w:rsidRPr="00D94F4D">
                <w:rPr>
                  <w:rStyle w:val="Hyperlink"/>
                  <w:b/>
                </w:rPr>
                <w:t>-</w:t>
              </w:r>
              <w:r w:rsidR="00874A85" w:rsidRPr="00D94F4D">
                <w:rPr>
                  <w:rStyle w:val="Hyperlink"/>
                  <w:b/>
                  <w:lang w:eastAsia="zh-CN"/>
                </w:rPr>
                <w:t>toe example</w:t>
              </w:r>
            </w:hyperlink>
          </w:p>
          <w:p w14:paraId="278E6D84" w14:textId="13D5766C" w:rsidR="00897B88" w:rsidRPr="00874A85" w:rsidRDefault="00874A85" w:rsidP="00745594">
            <w:pPr>
              <w:tabs>
                <w:tab w:val="num" w:pos="1440"/>
              </w:tabs>
              <w:spacing w:after="240" w:line="276" w:lineRule="auto"/>
              <w:rPr>
                <w:b/>
                <w:bCs/>
                <w:lang w:eastAsia="zh-CN"/>
              </w:rPr>
            </w:pPr>
            <w:r w:rsidRPr="00CC7CE1">
              <w:rPr>
                <w:b/>
                <w:lang w:eastAsia="zh-CN"/>
              </w:rPr>
              <w:t xml:space="preserve">Conclusion including recommendation as a paradigm to create a </w:t>
            </w:r>
            <w:r w:rsidR="003D1124">
              <w:rPr>
                <w:b/>
                <w:lang w:eastAsia="zh-CN"/>
              </w:rPr>
              <w:t>t</w:t>
            </w:r>
            <w:r w:rsidRPr="00CC7CE1">
              <w:rPr>
                <w:b/>
                <w:lang w:eastAsia="zh-CN"/>
              </w:rPr>
              <w:t>ic</w:t>
            </w:r>
            <w:r w:rsidR="003D1124">
              <w:rPr>
                <w:b/>
                <w:lang w:eastAsia="zh-CN"/>
              </w:rPr>
              <w:t>-</w:t>
            </w:r>
            <w:r w:rsidRPr="00CC7CE1">
              <w:rPr>
                <w:b/>
                <w:lang w:eastAsia="zh-CN"/>
              </w:rPr>
              <w:t>tac</w:t>
            </w:r>
            <w:r w:rsidR="003D1124">
              <w:rPr>
                <w:b/>
                <w:lang w:eastAsia="zh-CN"/>
              </w:rPr>
              <w:t>-</w:t>
            </w:r>
            <w:r w:rsidRPr="00CC7CE1">
              <w:rPr>
                <w:b/>
                <w:lang w:eastAsia="zh-CN"/>
              </w:rPr>
              <w:t>toe game.</w:t>
            </w:r>
          </w:p>
        </w:tc>
      </w:tr>
    </w:tbl>
    <w:p w14:paraId="0C66611C" w14:textId="57651F1A" w:rsidR="0093703B" w:rsidRDefault="005D3E44" w:rsidP="00662AA9">
      <w:pPr>
        <w:pStyle w:val="FeatureBox2"/>
      </w:pPr>
      <w:r w:rsidRPr="005D3E44">
        <w:rPr>
          <w:b/>
          <w:bCs/>
        </w:rPr>
        <w:t>Teacher note:</w:t>
      </w:r>
      <w:r>
        <w:t xml:space="preserve"> </w:t>
      </w:r>
      <w:r w:rsidR="007F5DC6">
        <w:t>t</w:t>
      </w:r>
      <w:r w:rsidR="006B445D">
        <w:t>he second focus are</w:t>
      </w:r>
      <w:r w:rsidR="0093703B">
        <w:t>a</w:t>
      </w:r>
      <w:r w:rsidR="006B445D">
        <w:t xml:space="preserve"> of the Software Engineering </w:t>
      </w:r>
      <w:r w:rsidR="000D753B">
        <w:t>Course is OOP.</w:t>
      </w:r>
      <w:r w:rsidR="00745594">
        <w:t xml:space="preserve"> </w:t>
      </w:r>
      <w:r w:rsidR="000D753B">
        <w:t xml:space="preserve">The following </w:t>
      </w:r>
      <w:r w:rsidR="0093703B">
        <w:t>activities</w:t>
      </w:r>
      <w:r w:rsidR="000D753B">
        <w:t xml:space="preserve"> </w:t>
      </w:r>
      <w:r w:rsidR="00144671">
        <w:t>could be delivered as an introduction to that area or</w:t>
      </w:r>
      <w:r w:rsidR="00B56CC3">
        <w:t xml:space="preserve"> extended and </w:t>
      </w:r>
      <w:r w:rsidR="00144671">
        <w:t xml:space="preserve">integrated into an assessment task that combines </w:t>
      </w:r>
      <w:r w:rsidR="0093703B">
        <w:t xml:space="preserve">the </w:t>
      </w:r>
      <w:r w:rsidR="00E452A7">
        <w:t>2</w:t>
      </w:r>
      <w:r w:rsidR="0093703B">
        <w:t xml:space="preserve"> </w:t>
      </w:r>
      <w:r w:rsidR="00144671">
        <w:t>focus area</w:t>
      </w:r>
      <w:r w:rsidR="0093703B">
        <w:t>s</w:t>
      </w:r>
      <w:r w:rsidR="006A1ACF">
        <w:t>.</w:t>
      </w:r>
    </w:p>
    <w:p w14:paraId="78BF1AB7" w14:textId="2A51F97A" w:rsidR="000D753B" w:rsidRPr="005D3E44" w:rsidRDefault="0093703B" w:rsidP="00662AA9">
      <w:pPr>
        <w:rPr>
          <w:b/>
          <w:lang w:eastAsia="zh-CN"/>
        </w:rPr>
      </w:pPr>
      <w:r w:rsidRPr="005D3E44">
        <w:rPr>
          <w:b/>
          <w:lang w:eastAsia="zh-CN"/>
        </w:rPr>
        <w:t>Programming Fundamentals and Object</w:t>
      </w:r>
      <w:r w:rsidR="003D1124">
        <w:rPr>
          <w:b/>
          <w:lang w:eastAsia="zh-CN"/>
        </w:rPr>
        <w:t>-</w:t>
      </w:r>
      <w:r w:rsidRPr="005D3E44">
        <w:rPr>
          <w:b/>
          <w:lang w:eastAsia="zh-CN"/>
        </w:rPr>
        <w:t>Oriented Programming</w:t>
      </w:r>
    </w:p>
    <w:p w14:paraId="6B68D51F" w14:textId="49C8660D" w:rsidR="00DD0E5B" w:rsidRPr="00C4713A" w:rsidRDefault="00C4713A" w:rsidP="00662AA9">
      <w:pPr>
        <w:rPr>
          <w:b/>
          <w:lang w:eastAsia="zh-CN"/>
        </w:rPr>
      </w:pPr>
      <w:r w:rsidRPr="00C4713A">
        <w:rPr>
          <w:b/>
          <w:bCs/>
          <w:lang w:eastAsia="zh-CN"/>
        </w:rPr>
        <w:t>Activity 6</w:t>
      </w:r>
      <w:r w:rsidR="0006141F">
        <w:rPr>
          <w:b/>
          <w:bCs/>
          <w:lang w:eastAsia="zh-CN"/>
        </w:rPr>
        <w:t>0</w:t>
      </w:r>
      <w:r w:rsidR="00DD0E5B" w:rsidRPr="00C4713A">
        <w:rPr>
          <w:b/>
          <w:bCs/>
          <w:lang w:eastAsia="zh-CN"/>
        </w:rPr>
        <w:t xml:space="preserve">: </w:t>
      </w:r>
      <w:r w:rsidR="00877A6F">
        <w:rPr>
          <w:b/>
          <w:bCs/>
          <w:lang w:eastAsia="zh-CN"/>
        </w:rPr>
        <w:t>PRIMM</w:t>
      </w:r>
    </w:p>
    <w:p w14:paraId="6FBFE13C" w14:textId="2D3EF3C6" w:rsidR="00DC4051" w:rsidRDefault="00681F0B" w:rsidP="00662AA9">
      <w:pPr>
        <w:rPr>
          <w:lang w:eastAsia="zh-CN"/>
        </w:rPr>
      </w:pPr>
      <w:r>
        <w:rPr>
          <w:noProof/>
        </w:rPr>
        <w:drawing>
          <wp:anchor distT="0" distB="0" distL="114300" distR="114300" simplePos="0" relativeHeight="251658296" behindDoc="0" locked="0" layoutInCell="1" allowOverlap="1" wp14:anchorId="274A7672" wp14:editId="767B0816">
            <wp:simplePos x="0" y="0"/>
            <wp:positionH relativeFrom="margin">
              <wp:posOffset>-54321</wp:posOffset>
            </wp:positionH>
            <wp:positionV relativeFrom="paragraph">
              <wp:posOffset>62840</wp:posOffset>
            </wp:positionV>
            <wp:extent cx="593725" cy="593725"/>
            <wp:effectExtent l="0" t="0" r="0" b="0"/>
            <wp:wrapSquare wrapText="bothSides"/>
            <wp:docPr id="203935053" name="Picture 2039350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278279E2">
        <w:rPr>
          <w:lang w:eastAsia="zh-CN"/>
        </w:rPr>
        <w:t xml:space="preserve">Read and </w:t>
      </w:r>
      <w:r w:rsidR="001B76C7">
        <w:rPr>
          <w:lang w:eastAsia="zh-CN"/>
        </w:rPr>
        <w:t>p</w:t>
      </w:r>
      <w:r w:rsidR="278279E2">
        <w:rPr>
          <w:lang w:eastAsia="zh-CN"/>
        </w:rPr>
        <w:t>redict</w:t>
      </w:r>
      <w:r w:rsidR="002A7151">
        <w:rPr>
          <w:lang w:eastAsia="zh-CN"/>
        </w:rPr>
        <w:t xml:space="preserve"> </w:t>
      </w:r>
      <w:r w:rsidR="0029532B">
        <w:rPr>
          <w:lang w:eastAsia="zh-CN"/>
        </w:rPr>
        <w:t xml:space="preserve">using </w:t>
      </w:r>
      <w:r w:rsidR="0029532B" w:rsidRPr="00503554">
        <w:rPr>
          <w:lang w:eastAsia="zh-CN"/>
        </w:rPr>
        <w:t>Al Sweigart</w:t>
      </w:r>
      <w:r w:rsidR="001B76C7">
        <w:rPr>
          <w:lang w:eastAsia="zh-CN"/>
        </w:rPr>
        <w:t>’s</w:t>
      </w:r>
      <w:r w:rsidR="009021C6">
        <w:rPr>
          <w:lang w:eastAsia="zh-CN"/>
        </w:rPr>
        <w:t xml:space="preserve"> </w:t>
      </w:r>
      <w:r w:rsidR="001B76C7">
        <w:rPr>
          <w:lang w:eastAsia="zh-CN"/>
        </w:rPr>
        <w:t>‘</w:t>
      </w:r>
      <w:r w:rsidR="006E549C" w:rsidRPr="006E549C">
        <w:t>Tic-Tac-Toe' on the '</w:t>
      </w:r>
      <w:hyperlink r:id="rId83" w:history="1">
        <w:r w:rsidR="006E549C" w:rsidRPr="006E549C">
          <w:rPr>
            <w:rStyle w:val="Hyperlink"/>
          </w:rPr>
          <w:t>Programming and Classes</w:t>
        </w:r>
      </w:hyperlink>
      <w:r w:rsidR="006E549C" w:rsidRPr="006E549C">
        <w:t>' webpage</w:t>
      </w:r>
      <w:r w:rsidR="001B76C7">
        <w:t>.</w:t>
      </w:r>
    </w:p>
    <w:p w14:paraId="740A605B" w14:textId="35AE3B13" w:rsidR="007066E8" w:rsidRPr="00E452A7" w:rsidRDefault="007066E8" w:rsidP="00662AA9">
      <w:pPr>
        <w:pStyle w:val="FeatureBox2"/>
        <w:rPr>
          <w:rFonts w:cstheme="minorBidi"/>
          <w:color w:val="000000" w:themeColor="text1"/>
        </w:rPr>
      </w:pPr>
      <w:r w:rsidRPr="00E452A7">
        <w:rPr>
          <w:b/>
          <w:bCs/>
        </w:rPr>
        <w:t>Teacher note:</w:t>
      </w:r>
      <w:r w:rsidRPr="00E452A7">
        <w:t xml:space="preserve"> </w:t>
      </w:r>
      <w:r w:rsidR="00E452A7" w:rsidRPr="00E452A7">
        <w:t>b</w:t>
      </w:r>
      <w:r w:rsidRPr="00E452A7">
        <w:rPr>
          <w:rFonts w:cstheme="minorBidi"/>
          <w:color w:val="000000" w:themeColor="text1"/>
        </w:rPr>
        <w:t>ecause the code is linked to the site</w:t>
      </w:r>
      <w:r w:rsidR="00E452A7">
        <w:rPr>
          <w:rFonts w:cstheme="minorBidi"/>
          <w:color w:val="000000" w:themeColor="text1"/>
        </w:rPr>
        <w:t>,</w:t>
      </w:r>
      <w:r w:rsidRPr="00E452A7">
        <w:rPr>
          <w:rFonts w:cstheme="minorBidi"/>
          <w:color w:val="000000" w:themeColor="text1"/>
        </w:rPr>
        <w:t xml:space="preserve"> students will simply copy </w:t>
      </w:r>
      <w:r w:rsidR="006A1ACF" w:rsidRPr="00E452A7">
        <w:rPr>
          <w:rFonts w:cstheme="minorBidi"/>
          <w:color w:val="000000" w:themeColor="text1"/>
        </w:rPr>
        <w:t>and</w:t>
      </w:r>
      <w:r w:rsidRPr="00E452A7">
        <w:rPr>
          <w:rFonts w:cstheme="minorBidi"/>
          <w:color w:val="000000" w:themeColor="text1"/>
        </w:rPr>
        <w:t xml:space="preserve"> paste the answers to these questions. Teachers should consider providing the Python code only and have a reference to the source but not the direct link.</w:t>
      </w:r>
    </w:p>
    <w:p w14:paraId="637ABACC" w14:textId="55077A36" w:rsidR="001D47AC" w:rsidRDefault="00DC4051" w:rsidP="00662AA9">
      <w:pPr>
        <w:rPr>
          <w:lang w:eastAsia="zh-CN"/>
        </w:rPr>
      </w:pPr>
      <w:r w:rsidRPr="007131AF">
        <w:rPr>
          <w:b/>
          <w:bCs/>
          <w:lang w:eastAsia="zh-CN"/>
        </w:rPr>
        <w:t>Predict</w:t>
      </w:r>
      <w:r>
        <w:rPr>
          <w:lang w:eastAsia="zh-CN"/>
        </w:rPr>
        <w:t xml:space="preserve"> </w:t>
      </w:r>
      <w:r w:rsidR="00C55ADF">
        <w:rPr>
          <w:lang w:eastAsia="zh-CN"/>
        </w:rPr>
        <w:t>what the code will do.</w:t>
      </w:r>
    </w:p>
    <w:tbl>
      <w:tblPr>
        <w:tblStyle w:val="GridTable1Light-Accent1"/>
        <w:tblW w:w="9639" w:type="dxa"/>
        <w:tblLook w:val="0620" w:firstRow="1" w:lastRow="0" w:firstColumn="0" w:lastColumn="0" w:noHBand="1" w:noVBand="1"/>
        <w:tblDescription w:val="Space for students to provide answer"/>
      </w:tblPr>
      <w:tblGrid>
        <w:gridCol w:w="9639"/>
      </w:tblGrid>
      <w:tr w:rsidR="00EF28E8" w14:paraId="79F36F15" w14:textId="77777777" w:rsidTr="009655C9">
        <w:trPr>
          <w:cnfStyle w:val="100000000000" w:firstRow="1" w:lastRow="0" w:firstColumn="0" w:lastColumn="0" w:oddVBand="0" w:evenVBand="0" w:oddHBand="0" w:evenHBand="0" w:firstRowFirstColumn="0" w:firstRowLastColumn="0" w:lastRowFirstColumn="0" w:lastRowLastColumn="0"/>
          <w:trHeight w:val="999"/>
        </w:trPr>
        <w:tc>
          <w:tcPr>
            <w:tcW w:w="9639" w:type="dxa"/>
          </w:tcPr>
          <w:p w14:paraId="63060B7C" w14:textId="174A71B3" w:rsidR="00E452A7" w:rsidRPr="00D94F4D" w:rsidRDefault="00DC5CCA" w:rsidP="00D94F4D">
            <w:pPr>
              <w:spacing w:after="960"/>
            </w:pPr>
            <w:r>
              <w:t>Creates a board to play tic tac toe and allows players to take turns until there is a winner.</w:t>
            </w:r>
          </w:p>
        </w:tc>
      </w:tr>
    </w:tbl>
    <w:p w14:paraId="122DC55E" w14:textId="573EB2AE" w:rsidR="00E90168" w:rsidRDefault="00C55ADF" w:rsidP="00662AA9">
      <w:pPr>
        <w:rPr>
          <w:lang w:eastAsia="zh-CN"/>
        </w:rPr>
      </w:pPr>
      <w:r w:rsidRPr="007131AF">
        <w:rPr>
          <w:b/>
          <w:bCs/>
          <w:lang w:eastAsia="zh-CN"/>
        </w:rPr>
        <w:t xml:space="preserve">Run </w:t>
      </w:r>
      <w:r>
        <w:rPr>
          <w:lang w:eastAsia="zh-CN"/>
        </w:rPr>
        <w:t xml:space="preserve">the </w:t>
      </w:r>
      <w:r w:rsidR="00656561">
        <w:rPr>
          <w:lang w:eastAsia="zh-CN"/>
        </w:rPr>
        <w:t>c</w:t>
      </w:r>
      <w:r>
        <w:rPr>
          <w:lang w:eastAsia="zh-CN"/>
        </w:rPr>
        <w:t>ode an</w:t>
      </w:r>
      <w:r w:rsidR="00E90168">
        <w:rPr>
          <w:lang w:eastAsia="zh-CN"/>
        </w:rPr>
        <w:t>d confirm or challenge their prediction.</w:t>
      </w:r>
    </w:p>
    <w:p w14:paraId="51F0BCA2" w14:textId="5EB52B8A" w:rsidR="002A4245" w:rsidRDefault="00C55ADF" w:rsidP="00662AA9">
      <w:pPr>
        <w:rPr>
          <w:lang w:eastAsia="zh-CN"/>
        </w:rPr>
      </w:pPr>
      <w:r w:rsidRPr="007131AF">
        <w:rPr>
          <w:b/>
          <w:bCs/>
          <w:lang w:eastAsia="zh-CN"/>
        </w:rPr>
        <w:t>Investigate</w:t>
      </w:r>
      <w:r>
        <w:rPr>
          <w:lang w:eastAsia="zh-CN"/>
        </w:rPr>
        <w:t xml:space="preserve"> the code</w:t>
      </w:r>
      <w:r w:rsidR="001D3B57">
        <w:rPr>
          <w:lang w:eastAsia="zh-CN"/>
        </w:rPr>
        <w:t xml:space="preserve"> by</w:t>
      </w:r>
      <w:r w:rsidR="002A4245">
        <w:rPr>
          <w:lang w:eastAsia="zh-CN"/>
        </w:rPr>
        <w:t>:</w:t>
      </w:r>
    </w:p>
    <w:p w14:paraId="0818929D" w14:textId="2A259887" w:rsidR="00EF28E8" w:rsidRDefault="00C4713A" w:rsidP="00745594">
      <w:pPr>
        <w:pStyle w:val="ListBullet"/>
        <w:spacing w:after="240"/>
        <w:ind w:left="0" w:firstLine="0"/>
      </w:pPr>
      <w:r>
        <w:t>D</w:t>
      </w:r>
      <w:r w:rsidR="00C55ADF">
        <w:t>escrib</w:t>
      </w:r>
      <w:r w:rsidR="001D3B57">
        <w:t>ing</w:t>
      </w:r>
      <w:r w:rsidR="00C55ADF">
        <w:t xml:space="preserve"> </w:t>
      </w:r>
      <w:r w:rsidR="00C37946">
        <w:t>h</w:t>
      </w:r>
      <w:r w:rsidR="00C55ADF">
        <w:t>ow it works</w:t>
      </w:r>
      <w:r>
        <w:t>.</w:t>
      </w:r>
    </w:p>
    <w:tbl>
      <w:tblPr>
        <w:tblStyle w:val="GridTable1Light-Accent1"/>
        <w:tblW w:w="9639" w:type="dxa"/>
        <w:tblLook w:val="0420" w:firstRow="1" w:lastRow="0" w:firstColumn="0" w:lastColumn="0" w:noHBand="0" w:noVBand="1"/>
        <w:tblDescription w:val="Space for students to provide answer"/>
      </w:tblPr>
      <w:tblGrid>
        <w:gridCol w:w="9639"/>
      </w:tblGrid>
      <w:tr w:rsidR="00EF28E8" w14:paraId="4516E5F8" w14:textId="77777777" w:rsidTr="009655C9">
        <w:trPr>
          <w:cnfStyle w:val="100000000000" w:firstRow="1" w:lastRow="0" w:firstColumn="0" w:lastColumn="0" w:oddVBand="0" w:evenVBand="0" w:oddHBand="0" w:evenHBand="0" w:firstRowFirstColumn="0" w:firstRowLastColumn="0" w:lastRowFirstColumn="0" w:lastRowLastColumn="0"/>
          <w:trHeight w:val="895"/>
        </w:trPr>
        <w:tc>
          <w:tcPr>
            <w:tcW w:w="9639" w:type="dxa"/>
          </w:tcPr>
          <w:p w14:paraId="31BD4543" w14:textId="7389C478" w:rsidR="00EF28E8" w:rsidRPr="00D94F4D" w:rsidRDefault="00F34CE8" w:rsidP="00D94F4D">
            <w:r>
              <w:t>Students identify the data and control structures</w:t>
            </w:r>
            <w:r w:rsidR="00CE5AC4">
              <w:t xml:space="preserve"> including if </w:t>
            </w:r>
            <w:r w:rsidR="00D77513">
              <w:t xml:space="preserve">(branching) </w:t>
            </w:r>
            <w:r w:rsidR="00CE5AC4">
              <w:t>and while</w:t>
            </w:r>
            <w:r w:rsidR="00D77513">
              <w:t xml:space="preserve"> (loop)</w:t>
            </w:r>
            <w:r w:rsidR="00E72BAD">
              <w:t>.</w:t>
            </w:r>
            <w:r w:rsidR="00D77513">
              <w:t xml:space="preserve"> </w:t>
            </w:r>
          </w:p>
        </w:tc>
      </w:tr>
    </w:tbl>
    <w:p w14:paraId="3DAD8D66" w14:textId="467597AB" w:rsidR="00EF28E8" w:rsidRDefault="00C4713A" w:rsidP="00745594">
      <w:pPr>
        <w:pStyle w:val="ListBullet"/>
        <w:spacing w:after="240"/>
        <w:ind w:left="0" w:firstLine="0"/>
      </w:pPr>
      <w:r>
        <w:t>I</w:t>
      </w:r>
      <w:r w:rsidR="002A4245">
        <w:t>dentify</w:t>
      </w:r>
      <w:r w:rsidR="001D3B57">
        <w:t>ing</w:t>
      </w:r>
      <w:r w:rsidR="00C37946">
        <w:t xml:space="preserve"> all</w:t>
      </w:r>
      <w:r w:rsidR="002A4245">
        <w:t xml:space="preserve"> the</w:t>
      </w:r>
      <w:r w:rsidR="000112E8">
        <w:t xml:space="preserve"> function</w:t>
      </w:r>
      <w:r w:rsidR="00C37946">
        <w:t>s</w:t>
      </w:r>
      <w:r w:rsidR="000112E8">
        <w:t xml:space="preserve"> in the code</w:t>
      </w:r>
      <w:r w:rsidR="001E14E3">
        <w:t xml:space="preserve"> and what they do.</w:t>
      </w:r>
    </w:p>
    <w:tbl>
      <w:tblPr>
        <w:tblStyle w:val="GridTable1Light-Accent1"/>
        <w:tblW w:w="9639" w:type="dxa"/>
        <w:tblLook w:val="0420" w:firstRow="1" w:lastRow="0" w:firstColumn="0" w:lastColumn="0" w:noHBand="0" w:noVBand="1"/>
        <w:tblDescription w:val="Space for students to provide answer"/>
      </w:tblPr>
      <w:tblGrid>
        <w:gridCol w:w="9639"/>
      </w:tblGrid>
      <w:tr w:rsidR="00EF28E8" w14:paraId="60D30CBE" w14:textId="77777777" w:rsidTr="009655C9">
        <w:trPr>
          <w:cnfStyle w:val="100000000000" w:firstRow="1" w:lastRow="0" w:firstColumn="0" w:lastColumn="0" w:oddVBand="0" w:evenVBand="0" w:oddHBand="0" w:evenHBand="0" w:firstRowFirstColumn="0" w:firstRowLastColumn="0" w:lastRowFirstColumn="0" w:lastRowLastColumn="0"/>
          <w:trHeight w:val="895"/>
        </w:trPr>
        <w:tc>
          <w:tcPr>
            <w:tcW w:w="9639" w:type="dxa"/>
          </w:tcPr>
          <w:p w14:paraId="2F5E0CAC" w14:textId="47E97C8E" w:rsidR="00821E9F" w:rsidRDefault="00901847" w:rsidP="00821E9F">
            <w:r>
              <w:t xml:space="preserve">In the </w:t>
            </w:r>
            <w:r w:rsidRPr="001E55A3">
              <w:rPr>
                <w:b/>
              </w:rPr>
              <w:t xml:space="preserve">non </w:t>
            </w:r>
            <w:r w:rsidR="001B76C7" w:rsidRPr="001E55A3">
              <w:rPr>
                <w:b/>
              </w:rPr>
              <w:t>OOP</w:t>
            </w:r>
            <w:r w:rsidR="001B76C7">
              <w:t xml:space="preserve"> </w:t>
            </w:r>
            <w:r w:rsidR="001B76C7">
              <w:rPr>
                <w:lang w:eastAsia="zh-CN"/>
              </w:rPr>
              <w:t>tictactoe.py</w:t>
            </w:r>
            <w:r w:rsidR="00D77513">
              <w:rPr>
                <w:lang w:eastAsia="zh-CN"/>
              </w:rPr>
              <w:t xml:space="preserve"> code</w:t>
            </w:r>
            <w:r>
              <w:t xml:space="preserve"> version:</w:t>
            </w:r>
            <w:r w:rsidR="00821E9F">
              <w:t xml:space="preserve"> </w:t>
            </w:r>
          </w:p>
          <w:p w14:paraId="67F121DA" w14:textId="16E37722" w:rsidR="00821E9F" w:rsidRPr="00821E9F" w:rsidRDefault="00821E9F" w:rsidP="00821E9F">
            <w:r w:rsidRPr="00821E9F">
              <w:t>The main() function contains the code that creates a new board data structure (stored in the gameBoard variable) and calls other functions in the program.</w:t>
            </w:r>
          </w:p>
          <w:p w14:paraId="46164E9F" w14:textId="07432AEE" w:rsidR="00EF28E8" w:rsidRPr="00D94F4D" w:rsidRDefault="001B686B" w:rsidP="00821E9F">
            <w:r>
              <w:t xml:space="preserve">Students should recognise </w:t>
            </w:r>
            <w:r w:rsidR="00FE5311">
              <w:t>that</w:t>
            </w:r>
            <w:r w:rsidR="00196C3C">
              <w:t xml:space="preserve"> some</w:t>
            </w:r>
            <w:r w:rsidR="00FE5311">
              <w:t xml:space="preserve"> functions</w:t>
            </w:r>
            <w:r>
              <w:t xml:space="preserve"> can be identified</w:t>
            </w:r>
            <w:r w:rsidR="00D76862">
              <w:t xml:space="preserve"> as verbs followed</w:t>
            </w:r>
            <w:r>
              <w:t xml:space="preserve"> by () </w:t>
            </w:r>
            <w:r w:rsidR="00FE5311">
              <w:t xml:space="preserve"> </w:t>
            </w:r>
            <w:r w:rsidR="00DF74BB">
              <w:t>e.g.</w:t>
            </w:r>
            <w:r w:rsidR="00FE5311">
              <w:t xml:space="preserve">: </w:t>
            </w:r>
            <w:r w:rsidR="00DF74BB">
              <w:t>getBlankBoard()</w:t>
            </w:r>
            <w:r w:rsidR="00E72BAD">
              <w:t>.</w:t>
            </w:r>
          </w:p>
        </w:tc>
      </w:tr>
    </w:tbl>
    <w:p w14:paraId="2856E093" w14:textId="668A9101" w:rsidR="00E04BB3" w:rsidRDefault="00C4713A" w:rsidP="00662AA9">
      <w:pPr>
        <w:pStyle w:val="ListBullet"/>
        <w:ind w:left="0" w:firstLine="0"/>
      </w:pPr>
      <w:r>
        <w:t>I</w:t>
      </w:r>
      <w:r w:rsidR="00E04BB3">
        <w:t>dentifying the parameters</w:t>
      </w:r>
      <w:r>
        <w:t>.</w:t>
      </w:r>
    </w:p>
    <w:tbl>
      <w:tblPr>
        <w:tblStyle w:val="GridTable1Light-Accent1"/>
        <w:tblW w:w="9639" w:type="dxa"/>
        <w:tblLook w:val="0420" w:firstRow="1" w:lastRow="0" w:firstColumn="0" w:lastColumn="0" w:noHBand="0" w:noVBand="1"/>
        <w:tblDescription w:val="Space for students to provide answer"/>
      </w:tblPr>
      <w:tblGrid>
        <w:gridCol w:w="9639"/>
      </w:tblGrid>
      <w:tr w:rsidR="00EF28E8" w14:paraId="51B37A67" w14:textId="77777777" w:rsidTr="009655C9">
        <w:trPr>
          <w:cnfStyle w:val="100000000000" w:firstRow="1" w:lastRow="0" w:firstColumn="0" w:lastColumn="0" w:oddVBand="0" w:evenVBand="0" w:oddHBand="0" w:evenHBand="0" w:firstRowFirstColumn="0" w:firstRowLastColumn="0" w:lastRowFirstColumn="0" w:lastRowLastColumn="0"/>
          <w:trHeight w:val="895"/>
        </w:trPr>
        <w:tc>
          <w:tcPr>
            <w:tcW w:w="9639" w:type="dxa"/>
          </w:tcPr>
          <w:p w14:paraId="7759F907" w14:textId="36D29F57" w:rsidR="00EF28E8" w:rsidRPr="00D94F4D" w:rsidRDefault="00115388" w:rsidP="00115388">
            <w:r>
              <w:t>M</w:t>
            </w:r>
            <w:r w:rsidRPr="00115388">
              <w:t xml:space="preserve">any of the functions accept the variable </w:t>
            </w:r>
            <w:r w:rsidRPr="00FE5311">
              <w:rPr>
                <w:b/>
              </w:rPr>
              <w:t xml:space="preserve">board </w:t>
            </w:r>
            <w:r w:rsidRPr="00115388">
              <w:t>as their first parameter. These functions are</w:t>
            </w:r>
            <w:r w:rsidR="00014FCA">
              <w:t xml:space="preserve"> </w:t>
            </w:r>
            <w:r w:rsidRPr="00115388">
              <w:t>related to each other in that they all operate on a common data structure</w:t>
            </w:r>
            <w:r w:rsidR="00E72BAD">
              <w:t>.</w:t>
            </w:r>
          </w:p>
        </w:tc>
      </w:tr>
    </w:tbl>
    <w:p w14:paraId="49644592" w14:textId="0AE3BAA7" w:rsidR="00C37946" w:rsidRDefault="3A545303" w:rsidP="00662AA9">
      <w:pPr>
        <w:rPr>
          <w:lang w:eastAsia="zh-CN"/>
        </w:rPr>
      </w:pPr>
      <w:r w:rsidRPr="137F54AE">
        <w:rPr>
          <w:lang w:eastAsia="zh-CN"/>
        </w:rPr>
        <w:t>A</w:t>
      </w:r>
      <w:r w:rsidR="00C37946" w:rsidRPr="137F54AE">
        <w:rPr>
          <w:lang w:eastAsia="zh-CN"/>
        </w:rPr>
        <w:t>dd</w:t>
      </w:r>
      <w:r w:rsidR="00C37946">
        <w:rPr>
          <w:lang w:eastAsia="zh-CN"/>
        </w:rPr>
        <w:t xml:space="preserve"> these d</w:t>
      </w:r>
      <w:r w:rsidR="001E14E3">
        <w:rPr>
          <w:lang w:eastAsia="zh-CN"/>
        </w:rPr>
        <w:t>escriptions to the code</w:t>
      </w:r>
      <w:r w:rsidR="00A3561B">
        <w:rPr>
          <w:lang w:eastAsia="zh-CN"/>
        </w:rPr>
        <w:t xml:space="preserve"> using #</w:t>
      </w:r>
      <w:r w:rsidR="007131AF">
        <w:rPr>
          <w:lang w:eastAsia="zh-CN"/>
        </w:rPr>
        <w:t xml:space="preserve"> </w:t>
      </w:r>
      <w:r w:rsidR="00A3561B">
        <w:rPr>
          <w:lang w:eastAsia="zh-CN"/>
        </w:rPr>
        <w:t>internal documentation.</w:t>
      </w:r>
    </w:p>
    <w:p w14:paraId="4BE56AB5" w14:textId="3642F57C" w:rsidR="00875A1C" w:rsidRDefault="00481F62" w:rsidP="00662AA9">
      <w:pPr>
        <w:rPr>
          <w:lang w:eastAsia="zh-CN"/>
        </w:rPr>
      </w:pPr>
      <w:r>
        <w:rPr>
          <w:lang w:eastAsia="zh-CN"/>
        </w:rPr>
        <w:t xml:space="preserve">Provide a brief description of how this </w:t>
      </w:r>
      <w:r w:rsidR="00994E36">
        <w:rPr>
          <w:lang w:eastAsia="zh-CN"/>
        </w:rPr>
        <w:t>code</w:t>
      </w:r>
      <w:r>
        <w:rPr>
          <w:lang w:eastAsia="zh-CN"/>
        </w:rPr>
        <w:t xml:space="preserve"> works</w:t>
      </w:r>
      <w:r w:rsidR="00687902">
        <w:rPr>
          <w:lang w:eastAsia="zh-CN"/>
        </w:rPr>
        <w:t>.</w:t>
      </w:r>
    </w:p>
    <w:tbl>
      <w:tblPr>
        <w:tblStyle w:val="GridTable1Light-Accent1"/>
        <w:tblW w:w="9650" w:type="dxa"/>
        <w:tblLook w:val="0420" w:firstRow="1" w:lastRow="0" w:firstColumn="0" w:lastColumn="0" w:noHBand="0" w:noVBand="1"/>
        <w:tblDescription w:val="Space for students to provide answer"/>
      </w:tblPr>
      <w:tblGrid>
        <w:gridCol w:w="9650"/>
      </w:tblGrid>
      <w:tr w:rsidR="00481F62" w:rsidRPr="006A0C53" w14:paraId="58B34A09" w14:textId="77777777" w:rsidTr="009655C9">
        <w:trPr>
          <w:cnfStyle w:val="100000000000" w:firstRow="1" w:lastRow="0" w:firstColumn="0" w:lastColumn="0" w:oddVBand="0" w:evenVBand="0" w:oddHBand="0" w:evenHBand="0" w:firstRowFirstColumn="0" w:firstRowLastColumn="0" w:lastRowFirstColumn="0" w:lastRowLastColumn="0"/>
          <w:trHeight w:val="1567"/>
        </w:trPr>
        <w:tc>
          <w:tcPr>
            <w:tcW w:w="9650" w:type="dxa"/>
          </w:tcPr>
          <w:p w14:paraId="277769CB" w14:textId="77777777" w:rsidR="00C4713A" w:rsidRPr="00C4713A" w:rsidRDefault="00C4713A" w:rsidP="00662AA9">
            <w:pPr>
              <w:rPr>
                <w:b/>
                <w:bCs w:val="0"/>
              </w:rPr>
            </w:pPr>
            <w:r w:rsidRPr="00C4713A">
              <w:rPr>
                <w:b/>
              </w:rPr>
              <w:t>Sample answer:</w:t>
            </w:r>
          </w:p>
          <w:p w14:paraId="03DA24F4" w14:textId="23971B98" w:rsidR="00A45F4F" w:rsidRDefault="00994E36" w:rsidP="00662AA9">
            <w:r>
              <w:t xml:space="preserve">This code </w:t>
            </w:r>
            <w:r w:rsidR="00481F62" w:rsidRPr="009B1916">
              <w:t>represent</w:t>
            </w:r>
            <w:r w:rsidR="00836B62">
              <w:t>s</w:t>
            </w:r>
            <w:r w:rsidR="00481F62" w:rsidRPr="009B1916">
              <w:t xml:space="preserve"> the </w:t>
            </w:r>
            <w:r w:rsidR="00656561">
              <w:t>9</w:t>
            </w:r>
            <w:r w:rsidR="00656561" w:rsidRPr="009B1916">
              <w:t xml:space="preserve"> </w:t>
            </w:r>
            <w:r w:rsidR="00481F62" w:rsidRPr="009B1916">
              <w:t xml:space="preserve">spaces on a </w:t>
            </w:r>
            <w:r w:rsidR="00481F62" w:rsidRPr="00656561">
              <w:t>tic-tac-toe</w:t>
            </w:r>
            <w:r w:rsidR="00481F62" w:rsidRPr="009B1916">
              <w:t xml:space="preserve"> board</w:t>
            </w:r>
            <w:r w:rsidR="0025553F">
              <w:t xml:space="preserve"> with</w:t>
            </w:r>
            <w:r w:rsidR="00481F62" w:rsidRPr="009B1916">
              <w:t xml:space="preserve"> strings</w:t>
            </w:r>
            <w:r w:rsidR="00A45F4F">
              <w:t xml:space="preserve"> </w:t>
            </w:r>
            <w:r w:rsidR="00481F62" w:rsidRPr="009B1916">
              <w:t>1</w:t>
            </w:r>
            <w:r w:rsidR="00A45F4F">
              <w:t xml:space="preserve"> </w:t>
            </w:r>
            <w:r w:rsidR="00481F62" w:rsidRPr="009B1916">
              <w:t>through</w:t>
            </w:r>
            <w:r w:rsidR="00A45F4F">
              <w:t xml:space="preserve"> </w:t>
            </w:r>
            <w:r w:rsidR="00481F62" w:rsidRPr="009B1916">
              <w:t>9, and values are the strings</w:t>
            </w:r>
            <w:r w:rsidR="00A45F4F">
              <w:t xml:space="preserve"> </w:t>
            </w:r>
            <w:r w:rsidR="00481F62" w:rsidRPr="009B1916">
              <w:t>'X','O', or</w:t>
            </w:r>
            <w:r w:rsidR="00A45F4F">
              <w:t xml:space="preserve"> </w:t>
            </w:r>
            <w:r w:rsidR="00481F62" w:rsidRPr="009B1916">
              <w:t xml:space="preserve">' '. </w:t>
            </w:r>
          </w:p>
          <w:p w14:paraId="5DD53DDE" w14:textId="40802E70" w:rsidR="00481F62" w:rsidRPr="00413DF9" w:rsidRDefault="00481F62" w:rsidP="00662AA9">
            <w:r w:rsidRPr="009B1916">
              <w:t>The numbered spaces are in the same arrangement as a phone’s keypad.</w:t>
            </w:r>
          </w:p>
        </w:tc>
      </w:tr>
    </w:tbl>
    <w:p w14:paraId="2FC4FFAF" w14:textId="05494B86" w:rsidR="00A45F4F" w:rsidRDefault="00A45F4F" w:rsidP="00662AA9">
      <w:pPr>
        <w:rPr>
          <w:lang w:eastAsia="zh-CN"/>
        </w:rPr>
      </w:pPr>
    </w:p>
    <w:p w14:paraId="5BCAA719" w14:textId="7931C01B" w:rsidR="00481F62" w:rsidRDefault="00F34575" w:rsidP="00662AA9">
      <w:pPr>
        <w:spacing w:after="240"/>
        <w:rPr>
          <w:lang w:eastAsia="zh-CN"/>
        </w:rPr>
      </w:pPr>
      <w:r>
        <w:rPr>
          <w:noProof/>
        </w:rPr>
        <w:drawing>
          <wp:anchor distT="0" distB="0" distL="114300" distR="114300" simplePos="0" relativeHeight="251658342" behindDoc="0" locked="0" layoutInCell="1" allowOverlap="1" wp14:anchorId="4203BDD7" wp14:editId="027FF71D">
            <wp:simplePos x="0" y="0"/>
            <wp:positionH relativeFrom="margin">
              <wp:align>left</wp:align>
            </wp:positionH>
            <wp:positionV relativeFrom="paragraph">
              <wp:posOffset>9236</wp:posOffset>
            </wp:positionV>
            <wp:extent cx="635000" cy="635000"/>
            <wp:effectExtent l="0" t="0" r="0" b="0"/>
            <wp:wrapSquare wrapText="bothSides"/>
            <wp:docPr id="131928608" name="Picture 1319286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45F4F">
        <w:rPr>
          <w:lang w:eastAsia="zh-CN"/>
        </w:rPr>
        <w:t>Identify the functions</w:t>
      </w:r>
      <w:r w:rsidR="006F4E59">
        <w:rPr>
          <w:lang w:eastAsia="zh-CN"/>
        </w:rPr>
        <w:t xml:space="preserve"> and parameters</w:t>
      </w:r>
      <w:r w:rsidR="00A45F4F">
        <w:rPr>
          <w:lang w:eastAsia="zh-CN"/>
        </w:rPr>
        <w:t xml:space="preserve"> in </w:t>
      </w:r>
      <w:r w:rsidR="007F5B43">
        <w:rPr>
          <w:lang w:eastAsia="zh-CN"/>
        </w:rPr>
        <w:t>th</w:t>
      </w:r>
      <w:r w:rsidR="00230389">
        <w:rPr>
          <w:lang w:eastAsia="zh-CN"/>
        </w:rPr>
        <w:t xml:space="preserve">e </w:t>
      </w:r>
      <w:r w:rsidR="00667824">
        <w:rPr>
          <w:lang w:eastAsia="zh-CN"/>
        </w:rPr>
        <w:t>tictactoe.py</w:t>
      </w:r>
      <w:r w:rsidR="007F5B43">
        <w:rPr>
          <w:lang w:eastAsia="zh-CN"/>
        </w:rPr>
        <w:t xml:space="preserve"> code</w:t>
      </w:r>
      <w:r w:rsidR="00A45F4F">
        <w:rPr>
          <w:lang w:eastAsia="zh-CN"/>
        </w:rPr>
        <w:t xml:space="preserve"> and</w:t>
      </w:r>
      <w:r w:rsidR="006A764D">
        <w:rPr>
          <w:lang w:eastAsia="zh-CN"/>
        </w:rPr>
        <w:t xml:space="preserve"> explain</w:t>
      </w:r>
      <w:r w:rsidR="00A45F4F">
        <w:rPr>
          <w:lang w:eastAsia="zh-CN"/>
        </w:rPr>
        <w:t xml:space="preserve"> what </w:t>
      </w:r>
      <w:r w:rsidR="007F5B43">
        <w:rPr>
          <w:lang w:eastAsia="zh-CN"/>
        </w:rPr>
        <w:t>each one does</w:t>
      </w:r>
      <w:r w:rsidR="00A45F4F">
        <w:rPr>
          <w:lang w:eastAsia="zh-CN"/>
        </w:rPr>
        <w:t>.</w:t>
      </w:r>
    </w:p>
    <w:tbl>
      <w:tblPr>
        <w:tblStyle w:val="GridTable1Light-Accent1"/>
        <w:tblW w:w="9650" w:type="dxa"/>
        <w:tblLook w:val="0420" w:firstRow="1" w:lastRow="0" w:firstColumn="0" w:lastColumn="0" w:noHBand="0" w:noVBand="1"/>
        <w:tblDescription w:val="Space for students to provide answer"/>
      </w:tblPr>
      <w:tblGrid>
        <w:gridCol w:w="9650"/>
      </w:tblGrid>
      <w:tr w:rsidR="007F5B43" w:rsidRPr="006A0C53" w14:paraId="7DE47D86" w14:textId="77777777" w:rsidTr="00A34CE7">
        <w:trPr>
          <w:cnfStyle w:val="100000000000" w:firstRow="1" w:lastRow="0" w:firstColumn="0" w:lastColumn="0" w:oddVBand="0" w:evenVBand="0" w:oddHBand="0" w:evenHBand="0" w:firstRowFirstColumn="0" w:firstRowLastColumn="0" w:lastRowFirstColumn="0" w:lastRowLastColumn="0"/>
          <w:trHeight w:val="1567"/>
        </w:trPr>
        <w:tc>
          <w:tcPr>
            <w:tcW w:w="9650" w:type="dxa"/>
          </w:tcPr>
          <w:p w14:paraId="70DD1C4D" w14:textId="05A79CB6" w:rsidR="00F34575" w:rsidRPr="00F34575" w:rsidRDefault="00F34575" w:rsidP="00662AA9">
            <w:pPr>
              <w:tabs>
                <w:tab w:val="num" w:pos="720"/>
              </w:tabs>
              <w:rPr>
                <w:b/>
                <w:bCs w:val="0"/>
                <w:lang w:eastAsia="zh-CN"/>
              </w:rPr>
            </w:pPr>
            <w:r w:rsidRPr="00F34575">
              <w:rPr>
                <w:b/>
                <w:lang w:eastAsia="zh-CN"/>
              </w:rPr>
              <w:t>Sample answers:</w:t>
            </w:r>
            <w:r w:rsidR="00667824" w:rsidRPr="00F34575">
              <w:rPr>
                <w:b/>
                <w:lang w:eastAsia="zh-CN"/>
              </w:rPr>
              <w:t xml:space="preserve"> </w:t>
            </w:r>
          </w:p>
          <w:p w14:paraId="08CB9E53" w14:textId="7D956747" w:rsidR="007F5B43" w:rsidRPr="009B1916" w:rsidRDefault="00667824" w:rsidP="00662AA9">
            <w:pPr>
              <w:tabs>
                <w:tab w:val="num" w:pos="720"/>
              </w:tabs>
              <w:rPr>
                <w:lang w:eastAsia="zh-CN"/>
              </w:rPr>
            </w:pPr>
            <w:r w:rsidRPr="00667824">
              <w:rPr>
                <w:b/>
                <w:lang w:eastAsia="zh-CN"/>
              </w:rPr>
              <w:t>main (</w:t>
            </w:r>
            <w:r w:rsidR="007F5B43" w:rsidRPr="009B1916">
              <w:rPr>
                <w:b/>
                <w:lang w:eastAsia="zh-CN"/>
              </w:rPr>
              <w:t>)</w:t>
            </w:r>
            <w:r w:rsidRPr="00667824">
              <w:rPr>
                <w:b/>
                <w:lang w:eastAsia="zh-CN"/>
              </w:rPr>
              <w:t xml:space="preserve"> </w:t>
            </w:r>
            <w:r w:rsidR="007F5B43" w:rsidRPr="009B1916">
              <w:rPr>
                <w:lang w:eastAsia="zh-CN"/>
              </w:rPr>
              <w:t>function</w:t>
            </w:r>
            <w:r>
              <w:rPr>
                <w:lang w:eastAsia="zh-CN"/>
              </w:rPr>
              <w:t xml:space="preserve">: </w:t>
            </w:r>
            <w:r w:rsidR="007F5B43" w:rsidRPr="009B1916">
              <w:rPr>
                <w:lang w:eastAsia="zh-CN"/>
              </w:rPr>
              <w:t>contains the code that creates a new board data structure (stored in the</w:t>
            </w:r>
            <w:r>
              <w:rPr>
                <w:lang w:eastAsia="zh-CN"/>
              </w:rPr>
              <w:t xml:space="preserve"> </w:t>
            </w:r>
            <w:r w:rsidR="007566F0">
              <w:rPr>
                <w:lang w:eastAsia="zh-CN"/>
              </w:rPr>
              <w:t xml:space="preserve">gameboard </w:t>
            </w:r>
            <w:r w:rsidR="007F5B43" w:rsidRPr="009B1916">
              <w:rPr>
                <w:lang w:eastAsia="zh-CN"/>
              </w:rPr>
              <w:t>variable) and calls other functions in the program.</w:t>
            </w:r>
          </w:p>
          <w:p w14:paraId="06859D7D" w14:textId="32492A51" w:rsidR="007F5B43" w:rsidRPr="009B1916" w:rsidRDefault="007F5B43" w:rsidP="00662AA9">
            <w:pPr>
              <w:tabs>
                <w:tab w:val="num" w:pos="720"/>
              </w:tabs>
              <w:rPr>
                <w:lang w:eastAsia="zh-CN"/>
              </w:rPr>
            </w:pPr>
            <w:r w:rsidRPr="009B1916">
              <w:rPr>
                <w:b/>
                <w:lang w:eastAsia="zh-CN"/>
              </w:rPr>
              <w:t>getBlankBoard()</w:t>
            </w:r>
            <w:r w:rsidR="00473164">
              <w:rPr>
                <w:b/>
                <w:lang w:eastAsia="zh-CN"/>
              </w:rPr>
              <w:t xml:space="preserve"> </w:t>
            </w:r>
            <w:r w:rsidRPr="009B1916">
              <w:rPr>
                <w:lang w:eastAsia="zh-CN"/>
              </w:rPr>
              <w:t>function</w:t>
            </w:r>
            <w:r w:rsidR="007566F0">
              <w:rPr>
                <w:lang w:eastAsia="zh-CN"/>
              </w:rPr>
              <w:t>:</w:t>
            </w:r>
            <w:r w:rsidRPr="009B1916">
              <w:rPr>
                <w:lang w:eastAsia="zh-CN"/>
              </w:rPr>
              <w:t xml:space="preserve"> returns a </w:t>
            </w:r>
            <w:r w:rsidRPr="0025553F">
              <w:rPr>
                <w:lang w:eastAsia="zh-CN"/>
              </w:rPr>
              <w:t>dictionary</w:t>
            </w:r>
            <w:r w:rsidRPr="009B1916">
              <w:rPr>
                <w:lang w:eastAsia="zh-CN"/>
              </w:rPr>
              <w:t xml:space="preserve"> with the nine spaces set to</w:t>
            </w:r>
            <w:r w:rsidR="00996D2A">
              <w:rPr>
                <w:lang w:eastAsia="zh-CN"/>
              </w:rPr>
              <w:t xml:space="preserve"> ‘ ‘ </w:t>
            </w:r>
            <w:r w:rsidRPr="009B1916">
              <w:rPr>
                <w:lang w:eastAsia="zh-CN"/>
              </w:rPr>
              <w:t>for a blank board.</w:t>
            </w:r>
          </w:p>
          <w:p w14:paraId="4EF774E3" w14:textId="52A6D890" w:rsidR="007F5B43" w:rsidRPr="009B1916" w:rsidRDefault="007F5B43" w:rsidP="00662AA9">
            <w:pPr>
              <w:tabs>
                <w:tab w:val="num" w:pos="720"/>
              </w:tabs>
              <w:rPr>
                <w:lang w:eastAsia="zh-CN"/>
              </w:rPr>
            </w:pPr>
            <w:r w:rsidRPr="009B1916">
              <w:rPr>
                <w:b/>
                <w:lang w:eastAsia="zh-CN"/>
              </w:rPr>
              <w:t>getBoardStr()</w:t>
            </w:r>
            <w:r w:rsidR="00996D2A">
              <w:rPr>
                <w:lang w:eastAsia="zh-CN"/>
              </w:rPr>
              <w:t xml:space="preserve"> </w:t>
            </w:r>
            <w:r w:rsidRPr="009B1916">
              <w:rPr>
                <w:lang w:eastAsia="zh-CN"/>
              </w:rPr>
              <w:t>function</w:t>
            </w:r>
            <w:r w:rsidR="00996D2A">
              <w:rPr>
                <w:lang w:eastAsia="zh-CN"/>
              </w:rPr>
              <w:t>:</w:t>
            </w:r>
            <w:r w:rsidRPr="009B1916">
              <w:rPr>
                <w:lang w:eastAsia="zh-CN"/>
              </w:rPr>
              <w:t xml:space="preserve"> accepts a dictionary representing the board and returns a multiline string representation of the board that can be printed to the screen. This is what renders the tic-tac-toe board’s text that the game displays.</w:t>
            </w:r>
          </w:p>
          <w:p w14:paraId="064C1650" w14:textId="0FF23A64" w:rsidR="007F5B43" w:rsidRPr="009B1916" w:rsidRDefault="007F5B43" w:rsidP="00662AA9">
            <w:pPr>
              <w:tabs>
                <w:tab w:val="num" w:pos="720"/>
              </w:tabs>
              <w:rPr>
                <w:lang w:eastAsia="zh-CN"/>
              </w:rPr>
            </w:pPr>
            <w:r w:rsidRPr="009B1916">
              <w:rPr>
                <w:b/>
                <w:lang w:eastAsia="zh-CN"/>
              </w:rPr>
              <w:t>isValidSpace()</w:t>
            </w:r>
            <w:r w:rsidR="00203F7C">
              <w:rPr>
                <w:b/>
                <w:lang w:eastAsia="zh-CN"/>
              </w:rPr>
              <w:t xml:space="preserve"> </w:t>
            </w:r>
            <w:r w:rsidRPr="009B1916">
              <w:rPr>
                <w:lang w:eastAsia="zh-CN"/>
              </w:rPr>
              <w:t>function</w:t>
            </w:r>
            <w:r w:rsidR="008C7EE2">
              <w:rPr>
                <w:lang w:eastAsia="zh-CN"/>
              </w:rPr>
              <w:t>:</w:t>
            </w:r>
            <w:r w:rsidRPr="009B1916">
              <w:rPr>
                <w:lang w:eastAsia="zh-CN"/>
              </w:rPr>
              <w:t xml:space="preserve"> returns</w:t>
            </w:r>
            <w:r w:rsidR="008C7EE2">
              <w:rPr>
                <w:lang w:eastAsia="zh-CN"/>
              </w:rPr>
              <w:t xml:space="preserve"> </w:t>
            </w:r>
            <w:r w:rsidR="00E57D9A">
              <w:rPr>
                <w:lang w:eastAsia="zh-CN"/>
              </w:rPr>
              <w:t>‘</w:t>
            </w:r>
            <w:r w:rsidRPr="009B1916">
              <w:rPr>
                <w:lang w:eastAsia="zh-CN"/>
              </w:rPr>
              <w:t>True</w:t>
            </w:r>
            <w:r w:rsidR="00E57D9A">
              <w:rPr>
                <w:lang w:eastAsia="zh-CN"/>
              </w:rPr>
              <w:t>’</w:t>
            </w:r>
            <w:r w:rsidR="008C7EE2">
              <w:rPr>
                <w:lang w:eastAsia="zh-CN"/>
              </w:rPr>
              <w:t xml:space="preserve"> </w:t>
            </w:r>
            <w:r w:rsidRPr="009B1916">
              <w:rPr>
                <w:lang w:eastAsia="zh-CN"/>
              </w:rPr>
              <w:t>if it’s passed a valid space number and that space is blank.</w:t>
            </w:r>
          </w:p>
          <w:p w14:paraId="3000B97B" w14:textId="5CC23510" w:rsidR="007F5B43" w:rsidRPr="009B1916" w:rsidRDefault="007F5B43" w:rsidP="00662AA9">
            <w:pPr>
              <w:tabs>
                <w:tab w:val="num" w:pos="720"/>
              </w:tabs>
              <w:rPr>
                <w:lang w:eastAsia="zh-CN"/>
              </w:rPr>
            </w:pPr>
            <w:r w:rsidRPr="009B1916">
              <w:rPr>
                <w:b/>
                <w:lang w:eastAsia="zh-CN"/>
              </w:rPr>
              <w:t>isWinner()</w:t>
            </w:r>
            <w:r w:rsidR="008C7EE2">
              <w:rPr>
                <w:lang w:eastAsia="zh-CN"/>
              </w:rPr>
              <w:t xml:space="preserve"> </w:t>
            </w:r>
            <w:r w:rsidRPr="009B1916">
              <w:rPr>
                <w:lang w:eastAsia="zh-CN"/>
              </w:rPr>
              <w:t>function</w:t>
            </w:r>
            <w:r w:rsidR="00C558AF">
              <w:rPr>
                <w:lang w:eastAsia="zh-CN"/>
              </w:rPr>
              <w:t>: sets</w:t>
            </w:r>
            <w:r w:rsidRPr="009B1916">
              <w:rPr>
                <w:lang w:eastAsia="zh-CN"/>
              </w:rPr>
              <w:t xml:space="preserve"> parameters </w:t>
            </w:r>
            <w:r w:rsidR="00C558AF">
              <w:rPr>
                <w:lang w:eastAsia="zh-CN"/>
              </w:rPr>
              <w:t xml:space="preserve">to </w:t>
            </w:r>
            <w:r w:rsidRPr="009B1916">
              <w:rPr>
                <w:lang w:eastAsia="zh-CN"/>
              </w:rPr>
              <w:t>accept a board dictionary and either</w:t>
            </w:r>
            <w:r w:rsidR="00F52D93">
              <w:rPr>
                <w:lang w:eastAsia="zh-CN"/>
              </w:rPr>
              <w:t xml:space="preserve">: </w:t>
            </w:r>
            <w:r w:rsidRPr="009B1916">
              <w:rPr>
                <w:lang w:eastAsia="zh-CN"/>
              </w:rPr>
              <w:t>'X'</w:t>
            </w:r>
            <w:r w:rsidR="00BC1A67">
              <w:rPr>
                <w:lang w:eastAsia="zh-CN"/>
              </w:rPr>
              <w:t xml:space="preserve"> </w:t>
            </w:r>
            <w:r w:rsidRPr="009B1916">
              <w:rPr>
                <w:lang w:eastAsia="zh-CN"/>
              </w:rPr>
              <w:t>or</w:t>
            </w:r>
            <w:r w:rsidR="00BC1A67">
              <w:rPr>
                <w:lang w:eastAsia="zh-CN"/>
              </w:rPr>
              <w:t xml:space="preserve"> </w:t>
            </w:r>
            <w:r w:rsidRPr="009B1916">
              <w:rPr>
                <w:lang w:eastAsia="zh-CN"/>
              </w:rPr>
              <w:t>'O'</w:t>
            </w:r>
            <w:r w:rsidR="00F52D93">
              <w:rPr>
                <w:lang w:eastAsia="zh-CN"/>
              </w:rPr>
              <w:t xml:space="preserve"> </w:t>
            </w:r>
            <w:r w:rsidRPr="009B1916">
              <w:rPr>
                <w:lang w:eastAsia="zh-CN"/>
              </w:rPr>
              <w:t xml:space="preserve">to determine whether that player has </w:t>
            </w:r>
            <w:r w:rsidR="00C558AF">
              <w:rPr>
                <w:lang w:eastAsia="zh-CN"/>
              </w:rPr>
              <w:t>3</w:t>
            </w:r>
            <w:r w:rsidR="00C558AF" w:rsidRPr="009B1916">
              <w:rPr>
                <w:lang w:eastAsia="zh-CN"/>
              </w:rPr>
              <w:t xml:space="preserve"> </w:t>
            </w:r>
            <w:r w:rsidRPr="009B1916">
              <w:rPr>
                <w:lang w:eastAsia="zh-CN"/>
              </w:rPr>
              <w:t>marks in a row on the board.</w:t>
            </w:r>
          </w:p>
          <w:p w14:paraId="4D5F2F3B" w14:textId="217A97F5" w:rsidR="00DC1396" w:rsidRDefault="007F5B43" w:rsidP="00662AA9">
            <w:pPr>
              <w:tabs>
                <w:tab w:val="num" w:pos="720"/>
              </w:tabs>
              <w:rPr>
                <w:lang w:eastAsia="zh-CN"/>
              </w:rPr>
            </w:pPr>
            <w:r w:rsidRPr="009B1916">
              <w:rPr>
                <w:b/>
                <w:lang w:eastAsia="zh-CN"/>
              </w:rPr>
              <w:t>isBoardFull()</w:t>
            </w:r>
            <w:r w:rsidR="00FA45EC">
              <w:rPr>
                <w:b/>
                <w:lang w:eastAsia="zh-CN"/>
              </w:rPr>
              <w:t xml:space="preserve"> </w:t>
            </w:r>
            <w:r w:rsidRPr="009B1916">
              <w:rPr>
                <w:lang w:eastAsia="zh-CN"/>
              </w:rPr>
              <w:t>function</w:t>
            </w:r>
            <w:r w:rsidR="00FA45EC">
              <w:rPr>
                <w:lang w:eastAsia="zh-CN"/>
              </w:rPr>
              <w:t>:</w:t>
            </w:r>
            <w:r w:rsidRPr="009B1916">
              <w:rPr>
                <w:lang w:eastAsia="zh-CN"/>
              </w:rPr>
              <w:t xml:space="preserve"> determines whether the board has no blank spaces, meaning the game has ended. </w:t>
            </w:r>
          </w:p>
          <w:p w14:paraId="26D862ED" w14:textId="47227EFE" w:rsidR="007F5B43" w:rsidRPr="009B1916" w:rsidRDefault="007F5B43" w:rsidP="00662AA9">
            <w:pPr>
              <w:tabs>
                <w:tab w:val="num" w:pos="720"/>
              </w:tabs>
              <w:rPr>
                <w:lang w:eastAsia="zh-CN"/>
              </w:rPr>
            </w:pPr>
            <w:r w:rsidRPr="009B1916">
              <w:rPr>
                <w:b/>
                <w:lang w:eastAsia="zh-CN"/>
              </w:rPr>
              <w:t>updateBoard()</w:t>
            </w:r>
            <w:r w:rsidR="00DC1396">
              <w:rPr>
                <w:lang w:eastAsia="zh-CN"/>
              </w:rPr>
              <w:t xml:space="preserve"> </w:t>
            </w:r>
            <w:r w:rsidRPr="009B1916">
              <w:rPr>
                <w:lang w:eastAsia="zh-CN"/>
              </w:rPr>
              <w:t>function</w:t>
            </w:r>
            <w:r w:rsidR="00C558AF">
              <w:rPr>
                <w:lang w:eastAsia="zh-CN"/>
              </w:rPr>
              <w:t>: sets</w:t>
            </w:r>
            <w:r w:rsidRPr="009B1916">
              <w:rPr>
                <w:lang w:eastAsia="zh-CN"/>
              </w:rPr>
              <w:t xml:space="preserve"> parameters </w:t>
            </w:r>
            <w:r w:rsidR="00FA45EC">
              <w:rPr>
                <w:lang w:eastAsia="zh-CN"/>
              </w:rPr>
              <w:t xml:space="preserve">to </w:t>
            </w:r>
            <w:r w:rsidRPr="009B1916">
              <w:rPr>
                <w:lang w:eastAsia="zh-CN"/>
              </w:rPr>
              <w:t xml:space="preserve">accept a board dictionary, a space and a player’s </w:t>
            </w:r>
            <w:r w:rsidR="0018792B">
              <w:rPr>
                <w:lang w:eastAsia="zh-CN"/>
              </w:rPr>
              <w:t>‘</w:t>
            </w:r>
            <w:r w:rsidRPr="009B1916">
              <w:rPr>
                <w:lang w:eastAsia="zh-CN"/>
              </w:rPr>
              <w:t>X</w:t>
            </w:r>
            <w:r w:rsidR="0018792B">
              <w:rPr>
                <w:lang w:eastAsia="zh-CN"/>
              </w:rPr>
              <w:t>’</w:t>
            </w:r>
            <w:r w:rsidRPr="009B1916">
              <w:rPr>
                <w:lang w:eastAsia="zh-CN"/>
              </w:rPr>
              <w:t xml:space="preserve"> or </w:t>
            </w:r>
            <w:r w:rsidR="0018792B">
              <w:rPr>
                <w:lang w:eastAsia="zh-CN"/>
              </w:rPr>
              <w:t>‘</w:t>
            </w:r>
            <w:r w:rsidRPr="009B1916">
              <w:rPr>
                <w:lang w:eastAsia="zh-CN"/>
              </w:rPr>
              <w:t>O</w:t>
            </w:r>
            <w:r w:rsidR="0018792B">
              <w:rPr>
                <w:lang w:eastAsia="zh-CN"/>
              </w:rPr>
              <w:t>’</w:t>
            </w:r>
            <w:r w:rsidRPr="009B1916">
              <w:rPr>
                <w:lang w:eastAsia="zh-CN"/>
              </w:rPr>
              <w:t xml:space="preserve"> mark</w:t>
            </w:r>
            <w:r w:rsidR="00FA45EC">
              <w:rPr>
                <w:lang w:eastAsia="zh-CN"/>
              </w:rPr>
              <w:t>,</w:t>
            </w:r>
            <w:r w:rsidRPr="009B1916">
              <w:rPr>
                <w:lang w:eastAsia="zh-CN"/>
              </w:rPr>
              <w:t xml:space="preserve"> and updates the dictionary.</w:t>
            </w:r>
          </w:p>
          <w:p w14:paraId="7D31E328" w14:textId="0010CA64" w:rsidR="007F5B43" w:rsidRPr="00F34575" w:rsidRDefault="00E04BB3" w:rsidP="00662AA9">
            <w:pPr>
              <w:rPr>
                <w:lang w:eastAsia="zh-CN"/>
              </w:rPr>
            </w:pPr>
            <w:r>
              <w:rPr>
                <w:lang w:eastAsia="zh-CN"/>
              </w:rPr>
              <w:t>M</w:t>
            </w:r>
            <w:r w:rsidR="007F5B43" w:rsidRPr="009B1916">
              <w:rPr>
                <w:lang w:eastAsia="zh-CN"/>
              </w:rPr>
              <w:t xml:space="preserve">any of the functions accept the </w:t>
            </w:r>
            <w:r w:rsidR="007F5B43" w:rsidRPr="00FA45EC">
              <w:rPr>
                <w:lang w:eastAsia="zh-CN"/>
              </w:rPr>
              <w:t>variable</w:t>
            </w:r>
            <w:r w:rsidRPr="00FA45EC">
              <w:rPr>
                <w:lang w:eastAsia="zh-CN"/>
              </w:rPr>
              <w:t xml:space="preserve"> </w:t>
            </w:r>
            <w:r w:rsidR="007F5B43" w:rsidRPr="00FA45EC">
              <w:rPr>
                <w:lang w:eastAsia="zh-CN"/>
              </w:rPr>
              <w:t>board</w:t>
            </w:r>
            <w:r w:rsidRPr="00FA45EC">
              <w:rPr>
                <w:lang w:eastAsia="zh-CN"/>
              </w:rPr>
              <w:t xml:space="preserve"> </w:t>
            </w:r>
            <w:r w:rsidR="007F5B43" w:rsidRPr="00FA45EC">
              <w:rPr>
                <w:lang w:eastAsia="zh-CN"/>
              </w:rPr>
              <w:t>as their first parameter.</w:t>
            </w:r>
          </w:p>
        </w:tc>
      </w:tr>
    </w:tbl>
    <w:p w14:paraId="522BFEEA" w14:textId="4C6274E3" w:rsidR="00B67484" w:rsidRPr="009B1916" w:rsidRDefault="003B4467" w:rsidP="00662AA9">
      <w:pPr>
        <w:rPr>
          <w:color w:val="000000" w:themeColor="text1"/>
          <w:lang w:eastAsia="zh-CN"/>
        </w:rPr>
      </w:pPr>
      <w:r>
        <w:rPr>
          <w:lang w:eastAsia="zh-CN"/>
        </w:rPr>
        <w:t>Since m</w:t>
      </w:r>
      <w:r w:rsidR="00B67484" w:rsidRPr="009B1916">
        <w:rPr>
          <w:lang w:eastAsia="zh-CN"/>
        </w:rPr>
        <w:t xml:space="preserve">any of the functions accept the </w:t>
      </w:r>
      <w:r w:rsidR="00B67484" w:rsidRPr="00FA45EC">
        <w:rPr>
          <w:lang w:eastAsia="zh-CN"/>
        </w:rPr>
        <w:t>variable board as their first parameter</w:t>
      </w:r>
      <w:r>
        <w:rPr>
          <w:b/>
          <w:bCs/>
          <w:lang w:eastAsia="zh-CN"/>
        </w:rPr>
        <w:t xml:space="preserve"> </w:t>
      </w:r>
      <w:r w:rsidR="00B67484" w:rsidRPr="009B1916">
        <w:rPr>
          <w:lang w:eastAsia="zh-CN"/>
        </w:rPr>
        <w:t>these functions are related to each other in that they all operate on a common data structure.</w:t>
      </w:r>
    </w:p>
    <w:p w14:paraId="121B11CA" w14:textId="520DB99A" w:rsidR="007212B3" w:rsidRDefault="00B67484" w:rsidP="00662AA9">
      <w:pPr>
        <w:rPr>
          <w:lang w:eastAsia="zh-CN"/>
        </w:rPr>
      </w:pPr>
      <w:r w:rsidRPr="009B1916">
        <w:rPr>
          <w:lang w:eastAsia="zh-CN"/>
        </w:rPr>
        <w:t xml:space="preserve">When several functions in the code operate on the same data structure, it’s </w:t>
      </w:r>
      <w:r w:rsidR="00C25570">
        <w:rPr>
          <w:lang w:eastAsia="zh-CN"/>
        </w:rPr>
        <w:t>often</w:t>
      </w:r>
      <w:r w:rsidRPr="009B1916">
        <w:rPr>
          <w:lang w:eastAsia="zh-CN"/>
        </w:rPr>
        <w:t xml:space="preserve"> best to group them together as the </w:t>
      </w:r>
      <w:r w:rsidRPr="009B1916">
        <w:rPr>
          <w:b/>
          <w:bCs/>
          <w:lang w:eastAsia="zh-CN"/>
        </w:rPr>
        <w:t>methods</w:t>
      </w:r>
      <w:r w:rsidRPr="009B1916">
        <w:rPr>
          <w:lang w:eastAsia="zh-CN"/>
        </w:rPr>
        <w:t xml:space="preserve"> and</w:t>
      </w:r>
      <w:r w:rsidRPr="009B1916">
        <w:rPr>
          <w:b/>
          <w:bCs/>
          <w:lang w:eastAsia="zh-CN"/>
        </w:rPr>
        <w:t xml:space="preserve"> attributes</w:t>
      </w:r>
      <w:r w:rsidRPr="009B1916">
        <w:rPr>
          <w:lang w:eastAsia="zh-CN"/>
        </w:rPr>
        <w:t xml:space="preserve"> of a </w:t>
      </w:r>
      <w:r w:rsidRPr="009B1916">
        <w:rPr>
          <w:b/>
          <w:bCs/>
          <w:lang w:eastAsia="zh-CN"/>
        </w:rPr>
        <w:t>class</w:t>
      </w:r>
      <w:r w:rsidRPr="009B1916">
        <w:rPr>
          <w:lang w:eastAsia="zh-CN"/>
        </w:rPr>
        <w:t>.</w:t>
      </w:r>
    </w:p>
    <w:p w14:paraId="6E2B7239" w14:textId="50D2E478" w:rsidR="00DA1091" w:rsidRDefault="00C22F0C" w:rsidP="00662AA9">
      <w:pPr>
        <w:rPr>
          <w:lang w:eastAsia="zh-CN"/>
        </w:rPr>
      </w:pPr>
      <w:r>
        <w:rPr>
          <w:lang w:eastAsia="zh-CN"/>
        </w:rPr>
        <w:t>T</w:t>
      </w:r>
      <w:r w:rsidR="00B67484" w:rsidRPr="009B1916">
        <w:rPr>
          <w:lang w:eastAsia="zh-CN"/>
        </w:rPr>
        <w:t>he</w:t>
      </w:r>
      <w:r>
        <w:rPr>
          <w:lang w:eastAsia="zh-CN"/>
        </w:rPr>
        <w:t xml:space="preserve"> </w:t>
      </w:r>
      <w:r w:rsidR="00B67484" w:rsidRPr="009B1916">
        <w:rPr>
          <w:lang w:eastAsia="zh-CN"/>
        </w:rPr>
        <w:t>tictactoe.py</w:t>
      </w:r>
      <w:r>
        <w:rPr>
          <w:lang w:eastAsia="zh-CN"/>
        </w:rPr>
        <w:t xml:space="preserve"> </w:t>
      </w:r>
      <w:r w:rsidR="00B67484" w:rsidRPr="009B1916">
        <w:rPr>
          <w:lang w:eastAsia="zh-CN"/>
        </w:rPr>
        <w:t xml:space="preserve">program </w:t>
      </w:r>
      <w:r w:rsidR="00DA1091">
        <w:rPr>
          <w:lang w:eastAsia="zh-CN"/>
        </w:rPr>
        <w:t xml:space="preserve">can be redesigned </w:t>
      </w:r>
      <w:r w:rsidR="00B67484" w:rsidRPr="009B1916">
        <w:rPr>
          <w:lang w:eastAsia="zh-CN"/>
        </w:rPr>
        <w:t>to use a</w:t>
      </w:r>
      <w:r w:rsidR="00DA1091">
        <w:rPr>
          <w:lang w:eastAsia="zh-CN"/>
        </w:rPr>
        <w:t xml:space="preserve"> </w:t>
      </w:r>
      <w:r w:rsidR="00B67484" w:rsidRPr="009B1916">
        <w:rPr>
          <w:lang w:eastAsia="zh-CN"/>
        </w:rPr>
        <w:t>TTTBoard</w:t>
      </w:r>
      <w:r w:rsidR="00DA1091">
        <w:rPr>
          <w:lang w:eastAsia="zh-CN"/>
        </w:rPr>
        <w:t xml:space="preserve"> </w:t>
      </w:r>
      <w:r w:rsidR="00B67484" w:rsidRPr="009B1916">
        <w:rPr>
          <w:b/>
          <w:bCs/>
          <w:lang w:eastAsia="zh-CN"/>
        </w:rPr>
        <w:t>class</w:t>
      </w:r>
      <w:r w:rsidR="00B67484" w:rsidRPr="009B1916">
        <w:rPr>
          <w:lang w:eastAsia="zh-CN"/>
        </w:rPr>
        <w:t xml:space="preserve"> that will store the</w:t>
      </w:r>
      <w:r w:rsidR="00DA1091">
        <w:rPr>
          <w:lang w:eastAsia="zh-CN"/>
        </w:rPr>
        <w:t xml:space="preserve"> </w:t>
      </w:r>
      <w:r w:rsidR="00B67484" w:rsidRPr="009B1916">
        <w:rPr>
          <w:lang w:eastAsia="zh-CN"/>
        </w:rPr>
        <w:t>board</w:t>
      </w:r>
      <w:r w:rsidR="00DA1091">
        <w:rPr>
          <w:lang w:eastAsia="zh-CN"/>
        </w:rPr>
        <w:t xml:space="preserve"> </w:t>
      </w:r>
      <w:r w:rsidR="00B67484" w:rsidRPr="009B1916">
        <w:rPr>
          <w:lang w:eastAsia="zh-CN"/>
        </w:rPr>
        <w:t xml:space="preserve">dictionary in an </w:t>
      </w:r>
      <w:r w:rsidR="00B67484" w:rsidRPr="009B1916">
        <w:rPr>
          <w:b/>
          <w:bCs/>
          <w:lang w:eastAsia="zh-CN"/>
        </w:rPr>
        <w:t>attribute</w:t>
      </w:r>
      <w:r w:rsidR="00B67484" w:rsidRPr="009B1916">
        <w:rPr>
          <w:lang w:eastAsia="zh-CN"/>
        </w:rPr>
        <w:t xml:space="preserve"> named</w:t>
      </w:r>
      <w:r w:rsidR="00DA1091">
        <w:rPr>
          <w:lang w:eastAsia="zh-CN"/>
        </w:rPr>
        <w:t xml:space="preserve"> </w:t>
      </w:r>
      <w:r w:rsidR="00B67484" w:rsidRPr="009B1916">
        <w:rPr>
          <w:lang w:eastAsia="zh-CN"/>
        </w:rPr>
        <w:t xml:space="preserve">spaces. </w:t>
      </w:r>
    </w:p>
    <w:p w14:paraId="21A36344" w14:textId="3EFCED55" w:rsidR="00B67484" w:rsidRPr="009B1916" w:rsidRDefault="00B67484" w:rsidP="00662AA9">
      <w:pPr>
        <w:rPr>
          <w:lang w:eastAsia="zh-CN"/>
        </w:rPr>
      </w:pPr>
      <w:r w:rsidRPr="009B1916">
        <w:rPr>
          <w:lang w:eastAsia="zh-CN"/>
        </w:rPr>
        <w:t>The functions that had</w:t>
      </w:r>
      <w:r w:rsidR="004134DE">
        <w:rPr>
          <w:lang w:eastAsia="zh-CN"/>
        </w:rPr>
        <w:t xml:space="preserve"> </w:t>
      </w:r>
      <w:r w:rsidR="00B05759">
        <w:rPr>
          <w:lang w:eastAsia="zh-CN"/>
        </w:rPr>
        <w:t>‘</w:t>
      </w:r>
      <w:r w:rsidRPr="009B1916">
        <w:rPr>
          <w:lang w:eastAsia="zh-CN"/>
        </w:rPr>
        <w:t>board</w:t>
      </w:r>
      <w:r w:rsidR="00B05759">
        <w:rPr>
          <w:lang w:eastAsia="zh-CN"/>
        </w:rPr>
        <w:t>’</w:t>
      </w:r>
      <w:r w:rsidR="004134DE">
        <w:rPr>
          <w:lang w:eastAsia="zh-CN"/>
        </w:rPr>
        <w:t xml:space="preserve"> </w:t>
      </w:r>
      <w:r w:rsidRPr="009B1916">
        <w:rPr>
          <w:lang w:eastAsia="zh-CN"/>
        </w:rPr>
        <w:t xml:space="preserve">as a parameter will become methods of </w:t>
      </w:r>
      <w:r w:rsidR="00A84D23">
        <w:rPr>
          <w:lang w:eastAsia="zh-CN"/>
        </w:rPr>
        <w:t xml:space="preserve">the </w:t>
      </w:r>
      <w:r w:rsidRPr="009B1916">
        <w:rPr>
          <w:lang w:eastAsia="zh-CN"/>
        </w:rPr>
        <w:t>TTTBoard</w:t>
      </w:r>
      <w:r w:rsidR="003F62D8">
        <w:rPr>
          <w:lang w:eastAsia="zh-CN"/>
        </w:rPr>
        <w:t xml:space="preserve"> </w:t>
      </w:r>
      <w:r w:rsidRPr="009B1916">
        <w:rPr>
          <w:lang w:eastAsia="zh-CN"/>
        </w:rPr>
        <w:t>class and use the</w:t>
      </w:r>
      <w:r w:rsidR="00A84D23">
        <w:rPr>
          <w:lang w:eastAsia="zh-CN"/>
        </w:rPr>
        <w:t xml:space="preserve"> </w:t>
      </w:r>
      <w:r w:rsidRPr="009B1916">
        <w:rPr>
          <w:lang w:eastAsia="zh-CN"/>
        </w:rPr>
        <w:t>self</w:t>
      </w:r>
      <w:r w:rsidR="00A84D23">
        <w:rPr>
          <w:lang w:eastAsia="zh-CN"/>
        </w:rPr>
        <w:t xml:space="preserve"> </w:t>
      </w:r>
      <w:r w:rsidRPr="009B1916">
        <w:rPr>
          <w:lang w:eastAsia="zh-CN"/>
        </w:rPr>
        <w:t>parameter instead of a</w:t>
      </w:r>
      <w:r w:rsidR="00A84D23">
        <w:rPr>
          <w:lang w:eastAsia="zh-CN"/>
        </w:rPr>
        <w:t xml:space="preserve"> </w:t>
      </w:r>
      <w:r w:rsidRPr="009B1916">
        <w:rPr>
          <w:lang w:eastAsia="zh-CN"/>
        </w:rPr>
        <w:t>board</w:t>
      </w:r>
      <w:r w:rsidR="00A84D23">
        <w:rPr>
          <w:lang w:eastAsia="zh-CN"/>
        </w:rPr>
        <w:t xml:space="preserve"> </w:t>
      </w:r>
      <w:r w:rsidRPr="009B1916">
        <w:rPr>
          <w:lang w:eastAsia="zh-CN"/>
        </w:rPr>
        <w:t>parameter</w:t>
      </w:r>
      <w:r w:rsidR="67F5E66C" w:rsidRPr="130FBF99">
        <w:rPr>
          <w:lang w:eastAsia="zh-CN"/>
        </w:rPr>
        <w:t>.</w:t>
      </w:r>
    </w:p>
    <w:p w14:paraId="500BEF20" w14:textId="1B2ED1FB" w:rsidR="00D66EC0" w:rsidRDefault="00B05759" w:rsidP="00662AA9">
      <w:pPr>
        <w:rPr>
          <w:b/>
          <w:bCs/>
          <w:lang w:eastAsia="zh-CN"/>
        </w:rPr>
      </w:pPr>
      <w:r>
        <w:rPr>
          <w:noProof/>
          <w:lang w:eastAsia="en-GB"/>
        </w:rPr>
        <w:drawing>
          <wp:anchor distT="0" distB="0" distL="114300" distR="114300" simplePos="0" relativeHeight="251658297" behindDoc="0" locked="0" layoutInCell="1" allowOverlap="1" wp14:anchorId="0F0DE9D9" wp14:editId="38A2BFD8">
            <wp:simplePos x="0" y="0"/>
            <wp:positionH relativeFrom="margin">
              <wp:align>left</wp:align>
            </wp:positionH>
            <wp:positionV relativeFrom="paragraph">
              <wp:posOffset>220633</wp:posOffset>
            </wp:positionV>
            <wp:extent cx="635000" cy="635000"/>
            <wp:effectExtent l="0" t="0" r="0" b="0"/>
            <wp:wrapSquare wrapText="bothSides"/>
            <wp:docPr id="574029882" name="Picture 5740298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29882" name="Picture 574029882">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13DF9" w:rsidRPr="00413DF9">
        <w:rPr>
          <w:b/>
          <w:bCs/>
          <w:lang w:eastAsia="zh-CN"/>
        </w:rPr>
        <w:t>A</w:t>
      </w:r>
      <w:r w:rsidR="00D66EC0" w:rsidRPr="00413DF9">
        <w:rPr>
          <w:b/>
          <w:bCs/>
          <w:lang w:eastAsia="zh-CN"/>
        </w:rPr>
        <w:t>ctivity</w:t>
      </w:r>
      <w:r w:rsidR="00413DF9" w:rsidRPr="00413DF9">
        <w:rPr>
          <w:b/>
          <w:bCs/>
          <w:lang w:eastAsia="zh-CN"/>
        </w:rPr>
        <w:t xml:space="preserve"> 6</w:t>
      </w:r>
      <w:r w:rsidR="0006141F">
        <w:rPr>
          <w:b/>
          <w:bCs/>
          <w:lang w:eastAsia="zh-CN"/>
        </w:rPr>
        <w:t>1</w:t>
      </w:r>
      <w:r w:rsidR="00D66EC0" w:rsidRPr="00413DF9">
        <w:rPr>
          <w:b/>
          <w:bCs/>
          <w:lang w:eastAsia="zh-CN"/>
        </w:rPr>
        <w:t xml:space="preserve">: </w:t>
      </w:r>
      <w:r w:rsidR="00877A6F">
        <w:rPr>
          <w:b/>
          <w:bCs/>
          <w:lang w:eastAsia="zh-CN"/>
        </w:rPr>
        <w:t>PRIMM</w:t>
      </w:r>
    </w:p>
    <w:p w14:paraId="6548ED54" w14:textId="3668F2F3" w:rsidR="00666788" w:rsidRPr="00413DF9" w:rsidRDefault="00666788" w:rsidP="00662AA9">
      <w:pPr>
        <w:rPr>
          <w:b/>
          <w:lang w:eastAsia="zh-CN"/>
        </w:rPr>
      </w:pPr>
      <w:r>
        <w:rPr>
          <w:lang w:eastAsia="zh-CN"/>
        </w:rPr>
        <w:t xml:space="preserve">Read and </w:t>
      </w:r>
      <w:r w:rsidR="001B76C7">
        <w:rPr>
          <w:lang w:eastAsia="zh-CN"/>
        </w:rPr>
        <w:t>p</w:t>
      </w:r>
      <w:r>
        <w:rPr>
          <w:lang w:eastAsia="zh-CN"/>
        </w:rPr>
        <w:t xml:space="preserve">redict using </w:t>
      </w:r>
      <w:r w:rsidRPr="00503554">
        <w:rPr>
          <w:lang w:eastAsia="zh-CN"/>
        </w:rPr>
        <w:t>Al Sweigart</w:t>
      </w:r>
      <w:r w:rsidR="001B76C7">
        <w:rPr>
          <w:lang w:eastAsia="zh-CN"/>
        </w:rPr>
        <w:t>’s</w:t>
      </w:r>
      <w:r>
        <w:rPr>
          <w:lang w:eastAsia="zh-CN"/>
        </w:rPr>
        <w:t xml:space="preserve"> </w:t>
      </w:r>
      <w:r w:rsidR="001B76C7">
        <w:rPr>
          <w:lang w:eastAsia="zh-CN"/>
        </w:rPr>
        <w:t>‘</w:t>
      </w:r>
      <w:r w:rsidRPr="006E549C">
        <w:t>Tic-Tac-Toe</w:t>
      </w:r>
      <w:r w:rsidR="002E7E49">
        <w:t>_oop</w:t>
      </w:r>
      <w:r w:rsidR="00175E5A">
        <w:t>.py</w:t>
      </w:r>
      <w:r w:rsidRPr="006E549C">
        <w:t>' on the '</w:t>
      </w:r>
      <w:hyperlink r:id="rId84" w:history="1">
        <w:r w:rsidRPr="006E549C">
          <w:rPr>
            <w:rStyle w:val="Hyperlink"/>
          </w:rPr>
          <w:t>Programming and Classes</w:t>
        </w:r>
      </w:hyperlink>
      <w:r w:rsidRPr="006E549C">
        <w:t>' webpage</w:t>
      </w:r>
      <w:r w:rsidR="008E618A">
        <w:t>.</w:t>
      </w:r>
    </w:p>
    <w:p w14:paraId="51EC0CFE" w14:textId="25C53CF3" w:rsidR="007066E8" w:rsidRPr="00687902" w:rsidRDefault="007066E8" w:rsidP="00662AA9">
      <w:pPr>
        <w:pStyle w:val="FeatureBox2"/>
        <w:rPr>
          <w:rFonts w:cstheme="minorBidi"/>
          <w:color w:val="000000" w:themeColor="text1"/>
        </w:rPr>
      </w:pPr>
      <w:r w:rsidRPr="00687902">
        <w:rPr>
          <w:b/>
          <w:bCs/>
        </w:rPr>
        <w:t>Teacher note:</w:t>
      </w:r>
      <w:r w:rsidRPr="00687902">
        <w:t xml:space="preserve"> </w:t>
      </w:r>
      <w:r w:rsidR="00687902">
        <w:t>b</w:t>
      </w:r>
      <w:r w:rsidRPr="00687902">
        <w:rPr>
          <w:rFonts w:cstheme="minorBidi"/>
          <w:color w:val="000000" w:themeColor="text1"/>
        </w:rPr>
        <w:t>ecause the code is linked to the site</w:t>
      </w:r>
      <w:r w:rsidR="00687902">
        <w:rPr>
          <w:rFonts w:cstheme="minorBidi"/>
          <w:color w:val="000000" w:themeColor="text1"/>
        </w:rPr>
        <w:t>,</w:t>
      </w:r>
      <w:r w:rsidRPr="00687902">
        <w:rPr>
          <w:rFonts w:cstheme="minorBidi"/>
          <w:color w:val="000000" w:themeColor="text1"/>
        </w:rPr>
        <w:t xml:space="preserve"> students will simply copy </w:t>
      </w:r>
      <w:r w:rsidR="009133F5" w:rsidRPr="00687902">
        <w:rPr>
          <w:rFonts w:cstheme="minorBidi"/>
          <w:color w:val="000000" w:themeColor="text1"/>
        </w:rPr>
        <w:t>and</w:t>
      </w:r>
      <w:r w:rsidRPr="00687902">
        <w:rPr>
          <w:rFonts w:cstheme="minorBidi"/>
          <w:color w:val="000000" w:themeColor="text1"/>
        </w:rPr>
        <w:t xml:space="preserve"> paste the answers to these questions. Teachers should consider providing the Python code only and have a reference to the source</w:t>
      </w:r>
      <w:r w:rsidR="009B4D8F">
        <w:rPr>
          <w:rFonts w:cstheme="minorBidi"/>
          <w:color w:val="000000" w:themeColor="text1"/>
        </w:rPr>
        <w:t>,</w:t>
      </w:r>
      <w:r w:rsidRPr="00687902">
        <w:rPr>
          <w:rFonts w:cstheme="minorBidi"/>
          <w:color w:val="000000" w:themeColor="text1"/>
        </w:rPr>
        <w:t xml:space="preserve"> but not the direct link.</w:t>
      </w:r>
    </w:p>
    <w:p w14:paraId="08392605" w14:textId="24998281" w:rsidR="00D66EC0" w:rsidRDefault="00D66EC0" w:rsidP="00662AA9">
      <w:pPr>
        <w:rPr>
          <w:lang w:eastAsia="zh-CN"/>
        </w:rPr>
      </w:pPr>
      <w:r w:rsidRPr="007131AF">
        <w:rPr>
          <w:b/>
          <w:bCs/>
          <w:lang w:eastAsia="zh-CN"/>
        </w:rPr>
        <w:t>Predict</w:t>
      </w:r>
      <w:r>
        <w:rPr>
          <w:lang w:eastAsia="zh-CN"/>
        </w:rPr>
        <w:t xml:space="preserve"> what the code will do.</w:t>
      </w:r>
    </w:p>
    <w:tbl>
      <w:tblPr>
        <w:tblStyle w:val="GridTable1Light-Accent1"/>
        <w:tblW w:w="9639" w:type="dxa"/>
        <w:tblLook w:val="0420" w:firstRow="1" w:lastRow="0" w:firstColumn="0" w:lastColumn="0" w:noHBand="0" w:noVBand="1"/>
        <w:tblDescription w:val="Space for students to provide answer"/>
      </w:tblPr>
      <w:tblGrid>
        <w:gridCol w:w="9639"/>
      </w:tblGrid>
      <w:tr w:rsidR="00877A6F" w14:paraId="29213476" w14:textId="77777777" w:rsidTr="00737E47">
        <w:trPr>
          <w:cnfStyle w:val="100000000000" w:firstRow="1" w:lastRow="0" w:firstColumn="0" w:lastColumn="0" w:oddVBand="0" w:evenVBand="0" w:oddHBand="0" w:evenHBand="0" w:firstRowFirstColumn="0" w:firstRowLastColumn="0" w:lastRowFirstColumn="0" w:lastRowLastColumn="0"/>
          <w:trHeight w:val="895"/>
        </w:trPr>
        <w:tc>
          <w:tcPr>
            <w:tcW w:w="9639" w:type="dxa"/>
          </w:tcPr>
          <w:p w14:paraId="6D9D4786" w14:textId="77777777" w:rsidR="00737E47" w:rsidRPr="00737E47" w:rsidRDefault="00737E47" w:rsidP="005D5B42">
            <w:pPr>
              <w:rPr>
                <w:b/>
                <w:bCs w:val="0"/>
              </w:rPr>
            </w:pPr>
            <w:r w:rsidRPr="00737E47">
              <w:rPr>
                <w:b/>
                <w:bCs w:val="0"/>
              </w:rPr>
              <w:t>Sample answer:</w:t>
            </w:r>
          </w:p>
          <w:p w14:paraId="3EA3B345" w14:textId="51D4D932" w:rsidR="00877A6F" w:rsidRPr="005D5B42" w:rsidRDefault="00136100" w:rsidP="005D5B42">
            <w:r>
              <w:t>The same as the non oop version</w:t>
            </w:r>
          </w:p>
        </w:tc>
      </w:tr>
    </w:tbl>
    <w:p w14:paraId="13743D66" w14:textId="3A4631CC" w:rsidR="00D66EC0" w:rsidRDefault="00D66EC0" w:rsidP="00662AA9">
      <w:pPr>
        <w:rPr>
          <w:lang w:eastAsia="zh-CN"/>
        </w:rPr>
      </w:pPr>
      <w:r w:rsidRPr="007131AF">
        <w:rPr>
          <w:b/>
          <w:bCs/>
          <w:lang w:eastAsia="zh-CN"/>
        </w:rPr>
        <w:t xml:space="preserve">Run </w:t>
      </w:r>
      <w:r>
        <w:rPr>
          <w:lang w:eastAsia="zh-CN"/>
        </w:rPr>
        <w:t xml:space="preserve">the </w:t>
      </w:r>
      <w:r w:rsidR="009B4D8F">
        <w:rPr>
          <w:lang w:eastAsia="zh-CN"/>
        </w:rPr>
        <w:t>c</w:t>
      </w:r>
      <w:r>
        <w:rPr>
          <w:lang w:eastAsia="zh-CN"/>
        </w:rPr>
        <w:t>ode and confirm or challenge their prediction.</w:t>
      </w:r>
    </w:p>
    <w:p w14:paraId="6D6432A4" w14:textId="5D65E5B5" w:rsidR="00D66EC0" w:rsidRDefault="00D66EC0" w:rsidP="00662AA9">
      <w:pPr>
        <w:rPr>
          <w:lang w:eastAsia="zh-CN"/>
        </w:rPr>
      </w:pPr>
      <w:r w:rsidRPr="007131AF">
        <w:rPr>
          <w:b/>
          <w:bCs/>
          <w:lang w:eastAsia="zh-CN"/>
        </w:rPr>
        <w:t>Investigate</w:t>
      </w:r>
      <w:r>
        <w:rPr>
          <w:lang w:eastAsia="zh-CN"/>
        </w:rPr>
        <w:t xml:space="preserve"> the code by:</w:t>
      </w:r>
    </w:p>
    <w:p w14:paraId="7C46F41F" w14:textId="160869DB" w:rsidR="00877A6F" w:rsidRDefault="00413DF9" w:rsidP="00662AA9">
      <w:pPr>
        <w:rPr>
          <w:lang w:eastAsia="zh-CN"/>
        </w:rPr>
      </w:pPr>
      <w:r>
        <w:t>D</w:t>
      </w:r>
      <w:r w:rsidR="00D66EC0">
        <w:t>escribing how it works</w:t>
      </w:r>
      <w:r>
        <w:t>.</w:t>
      </w:r>
    </w:p>
    <w:tbl>
      <w:tblPr>
        <w:tblStyle w:val="GridTable1Light-Accent1"/>
        <w:tblW w:w="9639" w:type="dxa"/>
        <w:tblLook w:val="0420" w:firstRow="1" w:lastRow="0" w:firstColumn="0" w:lastColumn="0" w:noHBand="0" w:noVBand="1"/>
        <w:tblDescription w:val="Space for students to provide answer"/>
      </w:tblPr>
      <w:tblGrid>
        <w:gridCol w:w="9639"/>
      </w:tblGrid>
      <w:tr w:rsidR="00877A6F" w14:paraId="105AF1EE" w14:textId="77777777" w:rsidTr="004C3426">
        <w:trPr>
          <w:cnfStyle w:val="100000000000" w:firstRow="1" w:lastRow="0" w:firstColumn="0" w:lastColumn="0" w:oddVBand="0" w:evenVBand="0" w:oddHBand="0" w:evenHBand="0" w:firstRowFirstColumn="0" w:firstRowLastColumn="0" w:lastRowFirstColumn="0" w:lastRowLastColumn="0"/>
          <w:trHeight w:val="895"/>
        </w:trPr>
        <w:tc>
          <w:tcPr>
            <w:tcW w:w="9639" w:type="dxa"/>
          </w:tcPr>
          <w:p w14:paraId="49104604" w14:textId="088F65E7" w:rsidR="00877A6F" w:rsidRPr="00EB4583" w:rsidRDefault="000618CA" w:rsidP="00662AA9">
            <w:pPr>
              <w:spacing w:after="960"/>
            </w:pPr>
            <w:r>
              <w:t>The code that was in</w:t>
            </w:r>
            <w:r w:rsidR="003416DF">
              <w:t xml:space="preserve"> getBlankBoard() is </w:t>
            </w:r>
            <w:r w:rsidR="00A03F76">
              <w:t>instead used in</w:t>
            </w:r>
            <w:r w:rsidR="00195B7F">
              <w:t xml:space="preserve"> the TTTBoard class’s _init_method</w:t>
            </w:r>
            <w:r w:rsidR="0061484B">
              <w:t>.</w:t>
            </w:r>
            <w:r w:rsidR="00A03F76">
              <w:t xml:space="preserve"> </w:t>
            </w:r>
            <w:r w:rsidR="0061484B">
              <w:t>The other functions</w:t>
            </w:r>
            <w:r w:rsidR="00A03F76">
              <w:t xml:space="preserve"> from the non oop version have been </w:t>
            </w:r>
            <w:r w:rsidR="006E4C6A">
              <w:t>made methods</w:t>
            </w:r>
          </w:p>
        </w:tc>
      </w:tr>
    </w:tbl>
    <w:p w14:paraId="7488A37C" w14:textId="41658D5E" w:rsidR="00877A6F" w:rsidRDefault="00413DF9" w:rsidP="00662AA9">
      <w:pPr>
        <w:rPr>
          <w:lang w:eastAsia="zh-CN"/>
        </w:rPr>
      </w:pPr>
      <w:r>
        <w:t>I</w:t>
      </w:r>
      <w:r w:rsidR="00D66EC0">
        <w:t xml:space="preserve">dentifying all the </w:t>
      </w:r>
      <w:r w:rsidR="00CD5A9B">
        <w:t>classes, methods</w:t>
      </w:r>
      <w:r w:rsidR="00AD5AAA">
        <w:t xml:space="preserve"> and</w:t>
      </w:r>
      <w:r w:rsidR="00CD5A9B">
        <w:t xml:space="preserve"> attributes</w:t>
      </w:r>
      <w:r>
        <w:t>.</w:t>
      </w:r>
    </w:p>
    <w:tbl>
      <w:tblPr>
        <w:tblStyle w:val="GridTable1Light-Accent1"/>
        <w:tblW w:w="9639" w:type="dxa"/>
        <w:tblLook w:val="0420" w:firstRow="1" w:lastRow="0" w:firstColumn="0" w:lastColumn="0" w:noHBand="0" w:noVBand="1"/>
        <w:tblDescription w:val="Space for students to provide answer"/>
      </w:tblPr>
      <w:tblGrid>
        <w:gridCol w:w="9639"/>
      </w:tblGrid>
      <w:tr w:rsidR="00877A6F" w14:paraId="21862DFF" w14:textId="77777777" w:rsidTr="004C3426">
        <w:trPr>
          <w:cnfStyle w:val="100000000000" w:firstRow="1" w:lastRow="0" w:firstColumn="0" w:lastColumn="0" w:oddVBand="0" w:evenVBand="0" w:oddHBand="0" w:evenHBand="0" w:firstRowFirstColumn="0" w:firstRowLastColumn="0" w:lastRowFirstColumn="0" w:lastRowLastColumn="0"/>
          <w:trHeight w:val="895"/>
        </w:trPr>
        <w:tc>
          <w:tcPr>
            <w:tcW w:w="9639" w:type="dxa"/>
          </w:tcPr>
          <w:p w14:paraId="38F4C714" w14:textId="1A0D6930" w:rsidR="00877A6F" w:rsidRPr="00EB4583" w:rsidRDefault="006E4C6A" w:rsidP="00662AA9">
            <w:pPr>
              <w:spacing w:after="960"/>
            </w:pPr>
            <w:r>
              <w:t xml:space="preserve">Students should recognise </w:t>
            </w:r>
            <w:r w:rsidR="00284D84">
              <w:t xml:space="preserve">the </w:t>
            </w:r>
            <w:r w:rsidR="00F57A25" w:rsidRPr="00F57A25">
              <w:t>class TicTacToeBoard</w:t>
            </w:r>
            <w:r w:rsidR="00284D84">
              <w:t xml:space="preserve"> and the </w:t>
            </w:r>
            <w:r w:rsidR="002B28DA">
              <w:t>methods identified by the (self) references.</w:t>
            </w:r>
          </w:p>
        </w:tc>
      </w:tr>
    </w:tbl>
    <w:p w14:paraId="656A4E31" w14:textId="1434E0BF" w:rsidR="00D66EC0" w:rsidRDefault="4D0864E0" w:rsidP="00662AA9">
      <w:pPr>
        <w:rPr>
          <w:lang w:eastAsia="zh-CN"/>
        </w:rPr>
      </w:pPr>
      <w:r w:rsidRPr="137F54AE">
        <w:rPr>
          <w:lang w:eastAsia="zh-CN"/>
        </w:rPr>
        <w:t>A</w:t>
      </w:r>
      <w:r w:rsidR="00D66EC0" w:rsidRPr="137F54AE">
        <w:rPr>
          <w:lang w:eastAsia="zh-CN"/>
        </w:rPr>
        <w:t>dd</w:t>
      </w:r>
      <w:r w:rsidR="00D66EC0">
        <w:rPr>
          <w:lang w:eastAsia="zh-CN"/>
        </w:rPr>
        <w:t xml:space="preserve"> these descriptions to the code using # internal documentation.</w:t>
      </w:r>
    </w:p>
    <w:p w14:paraId="5E569577" w14:textId="268C932B" w:rsidR="00512FD6" w:rsidRPr="00EB4583" w:rsidRDefault="1AF98140" w:rsidP="00A34CE7">
      <w:pPr>
        <w:spacing w:after="240"/>
      </w:pPr>
      <w:r>
        <w:rPr>
          <w:lang w:eastAsia="zh-CN"/>
        </w:rPr>
        <w:t>O</w:t>
      </w:r>
      <w:r w:rsidR="00DD0E5B">
        <w:rPr>
          <w:lang w:eastAsia="zh-CN"/>
        </w:rPr>
        <w:t xml:space="preserve">pen this </w:t>
      </w:r>
      <w:hyperlink r:id="rId85" w:anchor="diff" w:history="1">
        <w:r w:rsidR="00DD0E5B" w:rsidRPr="008C05FB">
          <w:rPr>
            <w:rStyle w:val="Hyperlink"/>
            <w:lang w:eastAsia="zh-CN"/>
          </w:rPr>
          <w:t xml:space="preserve">code comparison of </w:t>
        </w:r>
        <w:r w:rsidR="000B6DE1" w:rsidRPr="008C05FB">
          <w:rPr>
            <w:rStyle w:val="Hyperlink"/>
            <w:lang w:eastAsia="zh-CN"/>
          </w:rPr>
          <w:t>Tic Tac Toe written in</w:t>
        </w:r>
        <w:r w:rsidR="0066314D" w:rsidRPr="008C05FB">
          <w:rPr>
            <w:rStyle w:val="Hyperlink"/>
            <w:lang w:eastAsia="zh-CN"/>
          </w:rPr>
          <w:t xml:space="preserve"> Python:</w:t>
        </w:r>
        <w:r w:rsidR="000B6DE1" w:rsidRPr="008C05FB">
          <w:rPr>
            <w:rStyle w:val="Hyperlink"/>
            <w:lang w:eastAsia="zh-CN"/>
          </w:rPr>
          <w:t xml:space="preserve"> </w:t>
        </w:r>
        <w:r w:rsidR="00687902">
          <w:rPr>
            <w:rStyle w:val="Hyperlink"/>
            <w:lang w:eastAsia="zh-CN"/>
          </w:rPr>
          <w:t>N</w:t>
        </w:r>
        <w:r w:rsidR="00312806" w:rsidRPr="008C05FB">
          <w:rPr>
            <w:rStyle w:val="Hyperlink"/>
            <w:lang w:eastAsia="zh-CN"/>
          </w:rPr>
          <w:t>on</w:t>
        </w:r>
        <w:r w:rsidR="00687902">
          <w:rPr>
            <w:rStyle w:val="Hyperlink"/>
            <w:lang w:eastAsia="zh-CN"/>
          </w:rPr>
          <w:t>-</w:t>
        </w:r>
        <w:r w:rsidR="00312806" w:rsidRPr="008C05FB">
          <w:rPr>
            <w:rStyle w:val="Hyperlink"/>
            <w:lang w:eastAsia="zh-CN"/>
          </w:rPr>
          <w:t xml:space="preserve">OOP and OOP </w:t>
        </w:r>
        <w:r w:rsidR="0066314D" w:rsidRPr="008C05FB">
          <w:rPr>
            <w:rStyle w:val="Hyperlink"/>
            <w:lang w:eastAsia="zh-CN"/>
          </w:rPr>
          <w:t>versions.</w:t>
        </w:r>
      </w:hyperlink>
    </w:p>
    <w:p w14:paraId="2431713E" w14:textId="5CF48B4B" w:rsidR="008C05FB" w:rsidRDefault="00C108CE" w:rsidP="00662AA9">
      <w:pPr>
        <w:rPr>
          <w:lang w:eastAsia="zh-CN"/>
        </w:rPr>
      </w:pPr>
      <w:r>
        <w:rPr>
          <w:b/>
          <w:bCs/>
          <w:noProof/>
        </w:rPr>
        <w:drawing>
          <wp:anchor distT="0" distB="0" distL="114300" distR="114300" simplePos="0" relativeHeight="251658343" behindDoc="0" locked="0" layoutInCell="1" allowOverlap="1" wp14:anchorId="0D55023A" wp14:editId="50818F36">
            <wp:simplePos x="0" y="0"/>
            <wp:positionH relativeFrom="margin">
              <wp:align>left</wp:align>
            </wp:positionH>
            <wp:positionV relativeFrom="paragraph">
              <wp:posOffset>15933</wp:posOffset>
            </wp:positionV>
            <wp:extent cx="635000" cy="635000"/>
            <wp:effectExtent l="0" t="0" r="0" b="0"/>
            <wp:wrapSquare wrapText="bothSides"/>
            <wp:docPr id="558749463" name="Picture 5587494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90420" name="Picture 1907890420">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E5972">
        <w:rPr>
          <w:lang w:eastAsia="zh-CN"/>
        </w:rPr>
        <w:t xml:space="preserve">In the space below compare </w:t>
      </w:r>
      <w:r w:rsidR="00512FD6">
        <w:rPr>
          <w:lang w:eastAsia="zh-CN"/>
        </w:rPr>
        <w:t>the non</w:t>
      </w:r>
      <w:r w:rsidR="00687902">
        <w:rPr>
          <w:lang w:eastAsia="zh-CN"/>
        </w:rPr>
        <w:t>-</w:t>
      </w:r>
      <w:r w:rsidR="00066765">
        <w:rPr>
          <w:lang w:eastAsia="zh-CN"/>
        </w:rPr>
        <w:t xml:space="preserve">OOP Python code with the </w:t>
      </w:r>
      <w:r w:rsidR="00512FD6">
        <w:rPr>
          <w:lang w:eastAsia="zh-CN"/>
        </w:rPr>
        <w:t>OOP Python code</w:t>
      </w:r>
      <w:r w:rsidR="00687902">
        <w:rPr>
          <w:lang w:eastAsia="zh-CN"/>
        </w:rPr>
        <w:t>.</w:t>
      </w:r>
    </w:p>
    <w:tbl>
      <w:tblPr>
        <w:tblStyle w:val="GridTable1Light-Accent1"/>
        <w:tblW w:w="9650" w:type="dxa"/>
        <w:tblLook w:val="0420" w:firstRow="1" w:lastRow="0" w:firstColumn="0" w:lastColumn="0" w:noHBand="0" w:noVBand="1"/>
        <w:tblDescription w:val="Space for students to provide answer"/>
      </w:tblPr>
      <w:tblGrid>
        <w:gridCol w:w="9650"/>
      </w:tblGrid>
      <w:tr w:rsidR="00512FD6" w:rsidRPr="006A0C53" w14:paraId="23BF2D14" w14:textId="77777777" w:rsidTr="009B7AE4">
        <w:trPr>
          <w:cnfStyle w:val="100000000000" w:firstRow="1" w:lastRow="0" w:firstColumn="0" w:lastColumn="0" w:oddVBand="0" w:evenVBand="0" w:oddHBand="0" w:evenHBand="0" w:firstRowFirstColumn="0" w:firstRowLastColumn="0" w:lastRowFirstColumn="0" w:lastRowLastColumn="0"/>
          <w:trHeight w:val="1567"/>
        </w:trPr>
        <w:tc>
          <w:tcPr>
            <w:tcW w:w="9650" w:type="dxa"/>
          </w:tcPr>
          <w:p w14:paraId="4FACF6D2" w14:textId="3956ED28" w:rsidR="00413DF9" w:rsidRPr="00413DF9" w:rsidRDefault="00413DF9" w:rsidP="00662AA9">
            <w:pPr>
              <w:rPr>
                <w:b/>
                <w:bCs w:val="0"/>
                <w:lang w:eastAsia="en-GB"/>
              </w:rPr>
            </w:pPr>
            <w:r w:rsidRPr="00413DF9">
              <w:rPr>
                <w:b/>
                <w:lang w:eastAsia="en-GB"/>
              </w:rPr>
              <w:t>Sample answer:</w:t>
            </w:r>
          </w:p>
          <w:p w14:paraId="198F9187" w14:textId="1F673221" w:rsidR="009B67CE" w:rsidRDefault="00512FD6" w:rsidP="00662AA9">
            <w:pPr>
              <w:rPr>
                <w:lang w:eastAsia="en-GB"/>
              </w:rPr>
            </w:pPr>
            <w:r>
              <w:rPr>
                <w:lang w:eastAsia="zh-CN"/>
              </w:rPr>
              <w:t>The non</w:t>
            </w:r>
            <w:r w:rsidR="00687902">
              <w:rPr>
                <w:lang w:eastAsia="zh-CN"/>
              </w:rPr>
              <w:t>-</w:t>
            </w:r>
            <w:r>
              <w:rPr>
                <w:lang w:eastAsia="zh-CN"/>
              </w:rPr>
              <w:t>OOP Python code and the OOP Python code</w:t>
            </w:r>
            <w:r w:rsidR="004D0337">
              <w:rPr>
                <w:lang w:eastAsia="zh-CN"/>
              </w:rPr>
              <w:t xml:space="preserve"> have</w:t>
            </w:r>
            <w:r w:rsidRPr="00512FD6">
              <w:rPr>
                <w:lang w:eastAsia="en-GB"/>
              </w:rPr>
              <w:t xml:space="preserve"> output</w:t>
            </w:r>
            <w:r w:rsidR="004D0337">
              <w:rPr>
                <w:lang w:eastAsia="en-GB"/>
              </w:rPr>
              <w:t xml:space="preserve"> that</w:t>
            </w:r>
            <w:r w:rsidRPr="00512FD6">
              <w:rPr>
                <w:lang w:eastAsia="en-GB"/>
              </w:rPr>
              <w:t xml:space="preserve"> looks identical. </w:t>
            </w:r>
            <w:r w:rsidR="004B4AFC">
              <w:rPr>
                <w:lang w:eastAsia="en-GB"/>
              </w:rPr>
              <w:t>T</w:t>
            </w:r>
            <w:r w:rsidRPr="00512FD6">
              <w:rPr>
                <w:lang w:eastAsia="en-GB"/>
              </w:rPr>
              <w:t xml:space="preserve">he code that </w:t>
            </w:r>
            <w:r w:rsidR="004B4AFC">
              <w:rPr>
                <w:lang w:eastAsia="en-GB"/>
              </w:rPr>
              <w:t xml:space="preserve">was </w:t>
            </w:r>
            <w:r w:rsidRPr="00512FD6">
              <w:rPr>
                <w:lang w:eastAsia="en-GB"/>
              </w:rPr>
              <w:t>used to be in</w:t>
            </w:r>
            <w:r w:rsidR="004B4AFC">
              <w:rPr>
                <w:lang w:eastAsia="en-GB"/>
              </w:rPr>
              <w:t xml:space="preserve"> </w:t>
            </w:r>
            <w:r w:rsidRPr="00512FD6">
              <w:rPr>
                <w:lang w:eastAsia="en-GB"/>
              </w:rPr>
              <w:t>getBlankBoard()</w:t>
            </w:r>
            <w:r w:rsidR="004B4AFC">
              <w:rPr>
                <w:lang w:eastAsia="en-GB"/>
              </w:rPr>
              <w:t xml:space="preserve"> has been moved to </w:t>
            </w:r>
            <w:r w:rsidRPr="00512FD6">
              <w:rPr>
                <w:lang w:eastAsia="en-GB"/>
              </w:rPr>
              <w:t>the</w:t>
            </w:r>
            <w:r w:rsidR="009B67CE">
              <w:rPr>
                <w:lang w:eastAsia="en-GB"/>
              </w:rPr>
              <w:t xml:space="preserve"> </w:t>
            </w:r>
            <w:r w:rsidRPr="00512FD6">
              <w:rPr>
                <w:lang w:eastAsia="en-GB"/>
              </w:rPr>
              <w:t>TTTBoard</w:t>
            </w:r>
            <w:r w:rsidR="009B67CE">
              <w:rPr>
                <w:lang w:eastAsia="en-GB"/>
              </w:rPr>
              <w:t xml:space="preserve"> </w:t>
            </w:r>
            <w:r w:rsidRPr="00512FD6">
              <w:rPr>
                <w:lang w:eastAsia="en-GB"/>
              </w:rPr>
              <w:t>class’s__init__()method, because they perform the same task of preparing the board data structure.</w:t>
            </w:r>
          </w:p>
          <w:p w14:paraId="71DB478B" w14:textId="42D994C4" w:rsidR="00512FD6" w:rsidRPr="00512FD6" w:rsidRDefault="51DE458F" w:rsidP="00662AA9">
            <w:pPr>
              <w:rPr>
                <w:lang w:eastAsia="en-GB"/>
              </w:rPr>
            </w:pPr>
            <w:r w:rsidRPr="19C8715F">
              <w:rPr>
                <w:lang w:eastAsia="en-GB"/>
              </w:rPr>
              <w:t>T</w:t>
            </w:r>
            <w:r w:rsidR="00512FD6" w:rsidRPr="19C8715F">
              <w:rPr>
                <w:lang w:eastAsia="en-GB"/>
              </w:rPr>
              <w:t>he other functions</w:t>
            </w:r>
            <w:r w:rsidR="61116476" w:rsidRPr="19C8715F">
              <w:rPr>
                <w:lang w:eastAsia="en-GB"/>
              </w:rPr>
              <w:t xml:space="preserve"> have been </w:t>
            </w:r>
            <w:r w:rsidR="5C4A4167" w:rsidRPr="19C8715F">
              <w:rPr>
                <w:lang w:eastAsia="en-GB"/>
              </w:rPr>
              <w:t>converted into</w:t>
            </w:r>
            <w:r w:rsidR="00512FD6" w:rsidRPr="19C8715F">
              <w:rPr>
                <w:lang w:eastAsia="en-GB"/>
              </w:rPr>
              <w:t xml:space="preserve"> methods, with the</w:t>
            </w:r>
            <w:r w:rsidR="61116476" w:rsidRPr="19C8715F">
              <w:rPr>
                <w:lang w:eastAsia="en-GB"/>
              </w:rPr>
              <w:t xml:space="preserve"> </w:t>
            </w:r>
            <w:r w:rsidR="591A6850" w:rsidRPr="19C8715F">
              <w:rPr>
                <w:lang w:eastAsia="en-GB"/>
              </w:rPr>
              <w:t>self-parameter</w:t>
            </w:r>
            <w:r w:rsidR="00512FD6" w:rsidRPr="19C8715F">
              <w:rPr>
                <w:lang w:eastAsia="en-GB"/>
              </w:rPr>
              <w:t xml:space="preserve"> replacing the old</w:t>
            </w:r>
            <w:r w:rsidR="61116476" w:rsidRPr="19C8715F">
              <w:rPr>
                <w:lang w:eastAsia="en-GB"/>
              </w:rPr>
              <w:t xml:space="preserve"> </w:t>
            </w:r>
            <w:r w:rsidR="00512FD6" w:rsidRPr="19C8715F">
              <w:rPr>
                <w:lang w:eastAsia="en-GB"/>
              </w:rPr>
              <w:t>board</w:t>
            </w:r>
            <w:r w:rsidR="61116476" w:rsidRPr="19C8715F">
              <w:rPr>
                <w:lang w:eastAsia="en-GB"/>
              </w:rPr>
              <w:t xml:space="preserve"> </w:t>
            </w:r>
            <w:r w:rsidR="00512FD6" w:rsidRPr="19C8715F">
              <w:rPr>
                <w:lang w:eastAsia="en-GB"/>
              </w:rPr>
              <w:t xml:space="preserve">parameter because they </w:t>
            </w:r>
            <w:r w:rsidR="61116476" w:rsidRPr="19C8715F">
              <w:rPr>
                <w:lang w:eastAsia="en-GB"/>
              </w:rPr>
              <w:t xml:space="preserve">have </w:t>
            </w:r>
            <w:r w:rsidR="00512FD6" w:rsidRPr="19C8715F">
              <w:rPr>
                <w:lang w:eastAsia="en-GB"/>
              </w:rPr>
              <w:t>similar purpose</w:t>
            </w:r>
            <w:r w:rsidR="61116476" w:rsidRPr="19C8715F">
              <w:rPr>
                <w:lang w:eastAsia="en-GB"/>
              </w:rPr>
              <w:t>s</w:t>
            </w:r>
            <w:r w:rsidR="00512FD6" w:rsidRPr="19C8715F">
              <w:rPr>
                <w:lang w:eastAsia="en-GB"/>
              </w:rPr>
              <w:t xml:space="preserve"> </w:t>
            </w:r>
            <w:r w:rsidR="003708EB">
              <w:rPr>
                <w:lang w:eastAsia="en-GB"/>
              </w:rPr>
              <w:t>–</w:t>
            </w:r>
            <w:r w:rsidR="00512FD6" w:rsidRPr="19C8715F">
              <w:rPr>
                <w:lang w:eastAsia="en-GB"/>
              </w:rPr>
              <w:t xml:space="preserve"> they’re both blocks of code that operate on a tic-tac-toe board data structure.</w:t>
            </w:r>
          </w:p>
          <w:p w14:paraId="04548A0C" w14:textId="59DC62B9" w:rsidR="00512FD6" w:rsidRPr="00512FD6" w:rsidRDefault="00512FD6" w:rsidP="00662AA9">
            <w:pPr>
              <w:rPr>
                <w:lang w:eastAsia="en-GB"/>
              </w:rPr>
            </w:pPr>
            <w:r w:rsidRPr="19C8715F">
              <w:rPr>
                <w:lang w:eastAsia="en-GB"/>
              </w:rPr>
              <w:t>When the code in these methods needs to change the dictionary stored in the</w:t>
            </w:r>
            <w:r w:rsidR="61116476" w:rsidRPr="19C8715F">
              <w:rPr>
                <w:lang w:eastAsia="en-GB"/>
              </w:rPr>
              <w:t xml:space="preserve"> </w:t>
            </w:r>
            <w:r w:rsidRPr="19C8715F">
              <w:rPr>
                <w:lang w:eastAsia="en-GB"/>
              </w:rPr>
              <w:t>_spaces</w:t>
            </w:r>
            <w:r w:rsidR="61116476" w:rsidRPr="19C8715F">
              <w:rPr>
                <w:lang w:eastAsia="en-GB"/>
              </w:rPr>
              <w:t xml:space="preserve"> </w:t>
            </w:r>
            <w:r w:rsidRPr="19C8715F">
              <w:rPr>
                <w:lang w:eastAsia="en-GB"/>
              </w:rPr>
              <w:t>attribute, the code uses</w:t>
            </w:r>
            <w:r w:rsidR="61116476" w:rsidRPr="19C8715F">
              <w:rPr>
                <w:lang w:eastAsia="en-GB"/>
              </w:rPr>
              <w:t xml:space="preserve"> </w:t>
            </w:r>
            <w:r w:rsidRPr="19C8715F">
              <w:rPr>
                <w:lang w:eastAsia="en-GB"/>
              </w:rPr>
              <w:t>self</w:t>
            </w:r>
            <w:r w:rsidR="00494885">
              <w:rPr>
                <w:lang w:eastAsia="en-GB"/>
              </w:rPr>
              <w:t xml:space="preserve"> </w:t>
            </w:r>
            <w:r w:rsidRPr="19C8715F">
              <w:rPr>
                <w:lang w:eastAsia="en-GB"/>
              </w:rPr>
              <w:t>_spaces. When the code in these methods need to call other methods, the calls would also be</w:t>
            </w:r>
            <w:r w:rsidR="767B912C" w:rsidRPr="19C8715F">
              <w:rPr>
                <w:lang w:eastAsia="en-GB"/>
              </w:rPr>
              <w:t xml:space="preserve">gin </w:t>
            </w:r>
            <w:r w:rsidR="6D225CA8" w:rsidRPr="19C8715F">
              <w:rPr>
                <w:lang w:eastAsia="en-GB"/>
              </w:rPr>
              <w:t xml:space="preserve">with </w:t>
            </w:r>
            <w:r w:rsidR="0010564F">
              <w:rPr>
                <w:lang w:eastAsia="en-GB"/>
              </w:rPr>
              <w:t>‘</w:t>
            </w:r>
            <w:r w:rsidR="6D225CA8" w:rsidRPr="19C8715F">
              <w:rPr>
                <w:lang w:eastAsia="en-GB"/>
              </w:rPr>
              <w:t>self</w:t>
            </w:r>
            <w:r w:rsidR="0010564F">
              <w:rPr>
                <w:lang w:eastAsia="en-GB"/>
              </w:rPr>
              <w:t>’</w:t>
            </w:r>
            <w:r w:rsidR="767B912C" w:rsidRPr="19C8715F">
              <w:rPr>
                <w:lang w:eastAsia="en-GB"/>
              </w:rPr>
              <w:t xml:space="preserve"> </w:t>
            </w:r>
            <w:r w:rsidRPr="19C8715F">
              <w:rPr>
                <w:lang w:eastAsia="en-GB"/>
              </w:rPr>
              <w:t xml:space="preserve">and a period. </w:t>
            </w:r>
          </w:p>
          <w:p w14:paraId="77DEA50A" w14:textId="39BCCD35" w:rsidR="00AA265B" w:rsidRDefault="00E40CC8" w:rsidP="00662AA9">
            <w:pPr>
              <w:rPr>
                <w:lang w:eastAsia="en-GB"/>
              </w:rPr>
            </w:pPr>
            <w:r>
              <w:rPr>
                <w:lang w:eastAsia="en-GB"/>
              </w:rPr>
              <w:t>T</w:t>
            </w:r>
            <w:r w:rsidR="00512FD6" w:rsidRPr="00512FD6">
              <w:rPr>
                <w:lang w:eastAsia="en-GB"/>
              </w:rPr>
              <w:t>he</w:t>
            </w:r>
            <w:r>
              <w:rPr>
                <w:lang w:eastAsia="en-GB"/>
              </w:rPr>
              <w:t xml:space="preserve"> </w:t>
            </w:r>
            <w:r w:rsidR="00512FD6" w:rsidRPr="00512FD6">
              <w:rPr>
                <w:lang w:eastAsia="en-GB"/>
              </w:rPr>
              <w:t>_spaces</w:t>
            </w:r>
            <w:r>
              <w:rPr>
                <w:lang w:eastAsia="en-GB"/>
              </w:rPr>
              <w:t xml:space="preserve"> </w:t>
            </w:r>
            <w:r w:rsidR="00512FD6" w:rsidRPr="00512FD6">
              <w:rPr>
                <w:lang w:eastAsia="en-GB"/>
              </w:rPr>
              <w:t>attribute begins with an underscore,</w:t>
            </w:r>
            <w:r>
              <w:rPr>
                <w:lang w:eastAsia="en-GB"/>
              </w:rPr>
              <w:t xml:space="preserve"> which means</w:t>
            </w:r>
            <w:r w:rsidR="00512FD6" w:rsidRPr="00512FD6">
              <w:rPr>
                <w:lang w:eastAsia="en-GB"/>
              </w:rPr>
              <w:t xml:space="preserve"> that only </w:t>
            </w:r>
            <w:r w:rsidR="00932E69">
              <w:rPr>
                <w:lang w:eastAsia="en-GB"/>
              </w:rPr>
              <w:t>the</w:t>
            </w:r>
            <w:r w:rsidR="00512FD6" w:rsidRPr="00512FD6">
              <w:rPr>
                <w:lang w:eastAsia="en-GB"/>
              </w:rPr>
              <w:t xml:space="preserve"> code inside the methods of</w:t>
            </w:r>
            <w:r w:rsidR="00AA265B">
              <w:rPr>
                <w:lang w:eastAsia="en-GB"/>
              </w:rPr>
              <w:t xml:space="preserve"> </w:t>
            </w:r>
            <w:r w:rsidR="00512FD6" w:rsidRPr="00512FD6">
              <w:rPr>
                <w:lang w:eastAsia="en-GB"/>
              </w:rPr>
              <w:t>TTTBoard</w:t>
            </w:r>
            <w:r w:rsidR="00AA265B">
              <w:rPr>
                <w:lang w:eastAsia="en-GB"/>
              </w:rPr>
              <w:t xml:space="preserve"> </w:t>
            </w:r>
            <w:r w:rsidR="00512FD6" w:rsidRPr="00512FD6">
              <w:rPr>
                <w:lang w:eastAsia="en-GB"/>
              </w:rPr>
              <w:t xml:space="preserve">should access or modify it. </w:t>
            </w:r>
          </w:p>
          <w:p w14:paraId="506DEA37" w14:textId="1EEF154C" w:rsidR="00512FD6" w:rsidRPr="00413DF9" w:rsidRDefault="00512FD6" w:rsidP="00662AA9">
            <w:pPr>
              <w:rPr>
                <w:lang w:eastAsia="en-GB"/>
              </w:rPr>
            </w:pPr>
            <w:r w:rsidRPr="00512FD6">
              <w:rPr>
                <w:lang w:eastAsia="en-GB"/>
              </w:rPr>
              <w:t>Code outside the class should only be able to modify</w:t>
            </w:r>
            <w:r w:rsidR="00AA265B">
              <w:rPr>
                <w:lang w:eastAsia="en-GB"/>
              </w:rPr>
              <w:t xml:space="preserve"> </w:t>
            </w:r>
            <w:r w:rsidRPr="00512FD6">
              <w:rPr>
                <w:lang w:eastAsia="en-GB"/>
              </w:rPr>
              <w:t>_spaces</w:t>
            </w:r>
            <w:r w:rsidR="00AA265B">
              <w:rPr>
                <w:lang w:eastAsia="en-GB"/>
              </w:rPr>
              <w:t xml:space="preserve"> </w:t>
            </w:r>
            <w:r w:rsidRPr="00512FD6">
              <w:rPr>
                <w:lang w:eastAsia="en-GB"/>
              </w:rPr>
              <w:t>indirectly by calling methods that modify it.</w:t>
            </w:r>
          </w:p>
        </w:tc>
      </w:tr>
    </w:tbl>
    <w:p w14:paraId="7529F240" w14:textId="7B0B6947" w:rsidR="009B13AC" w:rsidRDefault="00C108CE" w:rsidP="00D60EB6">
      <w:pPr>
        <w:spacing w:after="240"/>
        <w:rPr>
          <w:lang w:eastAsia="en-GB"/>
        </w:rPr>
      </w:pPr>
      <w:r>
        <w:rPr>
          <w:b/>
          <w:bCs/>
          <w:noProof/>
        </w:rPr>
        <w:drawing>
          <wp:anchor distT="0" distB="0" distL="114300" distR="114300" simplePos="0" relativeHeight="251658298" behindDoc="0" locked="0" layoutInCell="1" allowOverlap="1" wp14:anchorId="1C1DDAF7" wp14:editId="50F894D9">
            <wp:simplePos x="0" y="0"/>
            <wp:positionH relativeFrom="column">
              <wp:posOffset>0</wp:posOffset>
            </wp:positionH>
            <wp:positionV relativeFrom="paragraph">
              <wp:posOffset>108742</wp:posOffset>
            </wp:positionV>
            <wp:extent cx="635000" cy="635000"/>
            <wp:effectExtent l="0" t="0" r="0" b="0"/>
            <wp:wrapSquare wrapText="bothSides"/>
            <wp:docPr id="1907890420" name="Picture 19078904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90420" name="Picture 1907890420">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17B9D" w:rsidRPr="00512FD6">
        <w:rPr>
          <w:lang w:eastAsia="en-GB"/>
        </w:rPr>
        <w:t>Tic-tac-toe is a small program</w:t>
      </w:r>
      <w:r w:rsidR="00617B9D">
        <w:rPr>
          <w:lang w:eastAsia="en-GB"/>
        </w:rPr>
        <w:t>.</w:t>
      </w:r>
      <w:r w:rsidR="00617B9D" w:rsidRPr="00512FD6">
        <w:rPr>
          <w:lang w:eastAsia="en-GB"/>
        </w:rPr>
        <w:t xml:space="preserve"> </w:t>
      </w:r>
      <w:r w:rsidR="00617B9D">
        <w:rPr>
          <w:lang w:eastAsia="en-GB"/>
        </w:rPr>
        <w:t>W</w:t>
      </w:r>
      <w:r w:rsidR="00617B9D" w:rsidRPr="00512FD6">
        <w:rPr>
          <w:lang w:eastAsia="en-GB"/>
        </w:rPr>
        <w:t>hat if this program were tens of thousands of lines long</w:t>
      </w:r>
      <w:r w:rsidR="00932E69">
        <w:rPr>
          <w:lang w:eastAsia="en-GB"/>
        </w:rPr>
        <w:t>,</w:t>
      </w:r>
      <w:r w:rsidR="00617B9D" w:rsidRPr="00512FD6">
        <w:rPr>
          <w:lang w:eastAsia="en-GB"/>
        </w:rPr>
        <w:t xml:space="preserve"> with hundreds of different functions?</w:t>
      </w:r>
    </w:p>
    <w:tbl>
      <w:tblPr>
        <w:tblStyle w:val="GridTable1Light-Accent1"/>
        <w:tblW w:w="9650" w:type="dxa"/>
        <w:tblLook w:val="0420" w:firstRow="1" w:lastRow="0" w:firstColumn="0" w:lastColumn="0" w:noHBand="0" w:noVBand="1"/>
        <w:tblDescription w:val="Space for students to provide answer"/>
      </w:tblPr>
      <w:tblGrid>
        <w:gridCol w:w="9650"/>
      </w:tblGrid>
      <w:tr w:rsidR="00413DF9" w:rsidRPr="006A0C53" w14:paraId="4768A367" w14:textId="77777777" w:rsidTr="004C3426">
        <w:trPr>
          <w:cnfStyle w:val="100000000000" w:firstRow="1" w:lastRow="0" w:firstColumn="0" w:lastColumn="0" w:oddVBand="0" w:evenVBand="0" w:oddHBand="0" w:evenHBand="0" w:firstRowFirstColumn="0" w:firstRowLastColumn="0" w:lastRowFirstColumn="0" w:lastRowLastColumn="0"/>
          <w:trHeight w:val="1567"/>
        </w:trPr>
        <w:tc>
          <w:tcPr>
            <w:tcW w:w="9650" w:type="dxa"/>
          </w:tcPr>
          <w:p w14:paraId="653F7A2F" w14:textId="77777777" w:rsidR="00413DF9" w:rsidRPr="00413DF9" w:rsidRDefault="00413DF9" w:rsidP="00662AA9">
            <w:pPr>
              <w:rPr>
                <w:b/>
                <w:bCs w:val="0"/>
                <w:lang w:eastAsia="en-GB"/>
              </w:rPr>
            </w:pPr>
            <w:r w:rsidRPr="00413DF9">
              <w:rPr>
                <w:b/>
                <w:lang w:eastAsia="en-GB"/>
              </w:rPr>
              <w:t>Sample answer:</w:t>
            </w:r>
          </w:p>
          <w:p w14:paraId="1A04AE76" w14:textId="153B6E2F" w:rsidR="00413DF9" w:rsidRDefault="00413DF9" w:rsidP="00662AA9">
            <w:pPr>
              <w:rPr>
                <w:lang w:eastAsia="en-GB"/>
              </w:rPr>
            </w:pPr>
            <w:r w:rsidRPr="00512FD6">
              <w:rPr>
                <w:lang w:eastAsia="en-GB"/>
              </w:rPr>
              <w:t>A program with a few dozen classes would be easier to understand than a program with several hundred di</w:t>
            </w:r>
            <w:r>
              <w:rPr>
                <w:lang w:eastAsia="en-GB"/>
              </w:rPr>
              <w:t>fferent</w:t>
            </w:r>
            <w:r w:rsidRPr="00512FD6">
              <w:rPr>
                <w:lang w:eastAsia="en-GB"/>
              </w:rPr>
              <w:t xml:space="preserve"> functions.</w:t>
            </w:r>
          </w:p>
          <w:p w14:paraId="4B925235" w14:textId="56E2B3FA" w:rsidR="00413DF9" w:rsidRPr="00413DF9" w:rsidRDefault="00413DF9" w:rsidP="00662AA9">
            <w:pPr>
              <w:rPr>
                <w:lang w:eastAsia="en-GB"/>
              </w:rPr>
            </w:pPr>
            <w:r w:rsidRPr="19C8715F">
              <w:rPr>
                <w:lang w:eastAsia="en-GB"/>
              </w:rPr>
              <w:t>OOP breaks down a complicated program into easier</w:t>
            </w:r>
            <w:r w:rsidR="00932E69">
              <w:rPr>
                <w:lang w:eastAsia="en-GB"/>
              </w:rPr>
              <w:t xml:space="preserve"> </w:t>
            </w:r>
            <w:r w:rsidRPr="19C8715F">
              <w:rPr>
                <w:lang w:eastAsia="en-GB"/>
              </w:rPr>
              <w:t>to</w:t>
            </w:r>
            <w:r w:rsidR="00932E69">
              <w:rPr>
                <w:lang w:eastAsia="en-GB"/>
              </w:rPr>
              <w:t xml:space="preserve"> </w:t>
            </w:r>
            <w:r w:rsidRPr="19C8715F">
              <w:rPr>
                <w:lang w:eastAsia="en-GB"/>
              </w:rPr>
              <w:t xml:space="preserve">understand </w:t>
            </w:r>
            <w:r w:rsidR="007066E8">
              <w:rPr>
                <w:lang w:eastAsia="en-GB"/>
              </w:rPr>
              <w:t>modules</w:t>
            </w:r>
            <w:r w:rsidRPr="19C8715F">
              <w:rPr>
                <w:lang w:eastAsia="en-GB"/>
              </w:rPr>
              <w:t>.</w:t>
            </w:r>
          </w:p>
        </w:tc>
      </w:tr>
    </w:tbl>
    <w:p w14:paraId="77ABB3E9" w14:textId="1CC3E92C" w:rsidR="009B1916" w:rsidRDefault="00D62944" w:rsidP="00662AA9">
      <w:r>
        <w:br w:type="page"/>
      </w:r>
    </w:p>
    <w:p w14:paraId="6AFC8C93" w14:textId="1ACF44DA" w:rsidR="002F52FE" w:rsidRDefault="002F52FE" w:rsidP="00EB7F99">
      <w:pPr>
        <w:pStyle w:val="Heading2"/>
      </w:pPr>
      <w:bookmarkStart w:id="52" w:name="_Toc138256393"/>
      <w:r>
        <w:t>Data for software engineering</w:t>
      </w:r>
      <w:bookmarkEnd w:id="52"/>
    </w:p>
    <w:p w14:paraId="397642A9" w14:textId="2776E588" w:rsidR="002F52FE" w:rsidRPr="00687902" w:rsidRDefault="002F52FE" w:rsidP="00EB7F99">
      <w:pPr>
        <w:pStyle w:val="Heading3"/>
      </w:pPr>
      <w:bookmarkStart w:id="53" w:name="_Toc138256394"/>
      <w:r w:rsidRPr="00687902">
        <w:t>Investigate the use of number systems for computing purposes, including binary, decimal and hexadecimal</w:t>
      </w:r>
      <w:bookmarkEnd w:id="53"/>
    </w:p>
    <w:p w14:paraId="4CDB1DBB" w14:textId="3F84BB2C" w:rsidR="00CC4C81" w:rsidRDefault="00EA2FF5" w:rsidP="00EB7F99">
      <w:pPr>
        <w:rPr>
          <w:lang w:eastAsia="zh-CN"/>
        </w:rPr>
      </w:pPr>
      <w:r>
        <w:rPr>
          <w:lang w:eastAsia="zh-CN"/>
        </w:rPr>
        <w:t>Computers don’t understand words or numbers the way humans do. Modern software allows the end user to ignore this, but at the lowest levels of computer</w:t>
      </w:r>
      <w:r w:rsidR="00600184">
        <w:rPr>
          <w:lang w:eastAsia="zh-CN"/>
        </w:rPr>
        <w:t>s</w:t>
      </w:r>
      <w:r>
        <w:rPr>
          <w:lang w:eastAsia="zh-CN"/>
        </w:rPr>
        <w:t xml:space="preserve">, everything is represented by a binary electrical signal that registers in one of </w:t>
      </w:r>
      <w:r w:rsidR="00687902">
        <w:rPr>
          <w:lang w:eastAsia="zh-CN"/>
        </w:rPr>
        <w:t>2</w:t>
      </w:r>
      <w:r>
        <w:rPr>
          <w:lang w:eastAsia="zh-CN"/>
        </w:rPr>
        <w:t xml:space="preserve"> states: on or off.</w:t>
      </w:r>
    </w:p>
    <w:p w14:paraId="48BB8F2C" w14:textId="786D5F68" w:rsidR="00CC4C81" w:rsidRDefault="00EA2FF5" w:rsidP="00EB7F99">
      <w:pPr>
        <w:rPr>
          <w:lang w:eastAsia="zh-CN"/>
        </w:rPr>
      </w:pPr>
      <w:r>
        <w:rPr>
          <w:lang w:eastAsia="zh-CN"/>
        </w:rPr>
        <w:t xml:space="preserve">To make sense of complicated data, your computer </w:t>
      </w:r>
      <w:r w:rsidR="00CC4C81">
        <w:rPr>
          <w:lang w:eastAsia="zh-CN"/>
        </w:rPr>
        <w:t>must</w:t>
      </w:r>
      <w:r>
        <w:rPr>
          <w:lang w:eastAsia="zh-CN"/>
        </w:rPr>
        <w:t xml:space="preserve"> encode it in </w:t>
      </w:r>
      <w:r w:rsidR="000E2A4A">
        <w:rPr>
          <w:lang w:eastAsia="zh-CN"/>
        </w:rPr>
        <w:t>binary.</w:t>
      </w:r>
    </w:p>
    <w:p w14:paraId="2AEFA4F4" w14:textId="0D10633B" w:rsidR="00EA2FF5" w:rsidRDefault="000E2A4A" w:rsidP="00EB7F99">
      <w:pPr>
        <w:rPr>
          <w:lang w:eastAsia="zh-CN"/>
        </w:rPr>
      </w:pPr>
      <w:r>
        <w:rPr>
          <w:lang w:eastAsia="zh-CN"/>
        </w:rPr>
        <w:t>This</w:t>
      </w:r>
      <w:r w:rsidR="002155C2">
        <w:rPr>
          <w:lang w:eastAsia="zh-CN"/>
        </w:rPr>
        <w:t xml:space="preserve"> representation</w:t>
      </w:r>
      <w:r w:rsidR="00825D0F">
        <w:rPr>
          <w:lang w:eastAsia="zh-CN"/>
        </w:rPr>
        <w:t xml:space="preserve"> at different levels</w:t>
      </w:r>
      <w:r w:rsidR="002155C2">
        <w:rPr>
          <w:lang w:eastAsia="zh-CN"/>
        </w:rPr>
        <w:t xml:space="preserve"> </w:t>
      </w:r>
      <w:r>
        <w:rPr>
          <w:lang w:eastAsia="zh-CN"/>
        </w:rPr>
        <w:t>is a good example of abstraction.</w:t>
      </w:r>
    </w:p>
    <w:p w14:paraId="2B4E1ACB" w14:textId="029A662D" w:rsidR="00360FE0" w:rsidRDefault="00EA2FF5" w:rsidP="00EB7F99">
      <w:pPr>
        <w:rPr>
          <w:lang w:eastAsia="zh-CN"/>
        </w:rPr>
      </w:pPr>
      <w:r>
        <w:rPr>
          <w:lang w:eastAsia="zh-CN"/>
        </w:rPr>
        <w:t xml:space="preserve">Binary is a base 2 number system. Base 2 means there are only </w:t>
      </w:r>
      <w:r w:rsidR="0063750E">
        <w:rPr>
          <w:lang w:eastAsia="zh-CN"/>
        </w:rPr>
        <w:t xml:space="preserve">2 </w:t>
      </w:r>
      <w:r>
        <w:rPr>
          <w:lang w:eastAsia="zh-CN"/>
        </w:rPr>
        <w:t>digits</w:t>
      </w:r>
      <w:r w:rsidR="001A0A51">
        <w:rPr>
          <w:lang w:eastAsia="zh-CN"/>
        </w:rPr>
        <w:t xml:space="preserve">: </w:t>
      </w:r>
      <w:r>
        <w:rPr>
          <w:lang w:eastAsia="zh-CN"/>
        </w:rPr>
        <w:t>1 and 0</w:t>
      </w:r>
      <w:r w:rsidR="00FE71F8">
        <w:rPr>
          <w:lang w:eastAsia="zh-CN"/>
        </w:rPr>
        <w:t xml:space="preserve">  </w:t>
      </w:r>
      <w:r>
        <w:rPr>
          <w:lang w:eastAsia="zh-CN"/>
        </w:rPr>
        <w:t>which correspond to the on and off states your computer can understand.</w:t>
      </w:r>
    </w:p>
    <w:p w14:paraId="497B6ABC" w14:textId="5264110F" w:rsidR="00252BAE" w:rsidRDefault="00A838EF" w:rsidP="00EB7F99">
      <w:pPr>
        <w:rPr>
          <w:lang w:eastAsia="zh-CN"/>
        </w:rPr>
      </w:pPr>
      <w:r>
        <w:rPr>
          <w:lang w:eastAsia="zh-CN"/>
        </w:rPr>
        <w:t xml:space="preserve">The words </w:t>
      </w:r>
      <w:r w:rsidR="005A70F9">
        <w:rPr>
          <w:lang w:eastAsia="zh-CN"/>
        </w:rPr>
        <w:t>’</w:t>
      </w:r>
      <w:r>
        <w:rPr>
          <w:lang w:eastAsia="zh-CN"/>
        </w:rPr>
        <w:t>binary digits</w:t>
      </w:r>
      <w:r w:rsidR="005A70F9">
        <w:rPr>
          <w:lang w:eastAsia="zh-CN"/>
        </w:rPr>
        <w:t>’</w:t>
      </w:r>
      <w:r>
        <w:rPr>
          <w:lang w:eastAsia="zh-CN"/>
        </w:rPr>
        <w:t xml:space="preserve"> can be abbreviated to </w:t>
      </w:r>
      <w:r w:rsidR="00816F15">
        <w:rPr>
          <w:lang w:eastAsia="zh-CN"/>
        </w:rPr>
        <w:t xml:space="preserve">read </w:t>
      </w:r>
      <w:r w:rsidR="005A70F9">
        <w:rPr>
          <w:lang w:eastAsia="zh-CN"/>
        </w:rPr>
        <w:t>‘</w:t>
      </w:r>
      <w:r w:rsidR="00816F15">
        <w:rPr>
          <w:lang w:eastAsia="zh-CN"/>
        </w:rPr>
        <w:t>bits</w:t>
      </w:r>
      <w:r w:rsidR="005A70F9">
        <w:rPr>
          <w:lang w:eastAsia="zh-CN"/>
        </w:rPr>
        <w:t>’</w:t>
      </w:r>
      <w:r w:rsidR="00816F15">
        <w:rPr>
          <w:lang w:eastAsia="zh-CN"/>
        </w:rPr>
        <w:t>.</w:t>
      </w:r>
    </w:p>
    <w:p w14:paraId="2D5B0082" w14:textId="5EC3188E" w:rsidR="000472A8" w:rsidRDefault="00360FE0" w:rsidP="00EB7F99">
      <w:pPr>
        <w:rPr>
          <w:lang w:eastAsia="zh-CN"/>
        </w:rPr>
      </w:pPr>
      <w:r>
        <w:rPr>
          <w:lang w:eastAsia="zh-CN"/>
        </w:rPr>
        <w:t>All students will be</w:t>
      </w:r>
      <w:r w:rsidR="00EA2FF5">
        <w:rPr>
          <w:lang w:eastAsia="zh-CN"/>
        </w:rPr>
        <w:t xml:space="preserve"> familiar with base 10</w:t>
      </w:r>
      <w:r w:rsidR="0089713F">
        <w:rPr>
          <w:lang w:eastAsia="zh-CN"/>
        </w:rPr>
        <w:t xml:space="preserve"> </w:t>
      </w:r>
      <w:r w:rsidR="00EA2FF5">
        <w:rPr>
          <w:lang w:eastAsia="zh-CN"/>
        </w:rPr>
        <w:t>—</w:t>
      </w:r>
      <w:r w:rsidR="005A70F9">
        <w:rPr>
          <w:lang w:eastAsia="zh-CN"/>
        </w:rPr>
        <w:t xml:space="preserve">, </w:t>
      </w:r>
      <w:r w:rsidR="00EA2FF5">
        <w:rPr>
          <w:lang w:eastAsia="zh-CN"/>
        </w:rPr>
        <w:t>the decimal system.</w:t>
      </w:r>
    </w:p>
    <w:p w14:paraId="07887F80" w14:textId="3B2C659B" w:rsidR="002F52FE" w:rsidRDefault="00EA2FF5" w:rsidP="00EB7F99">
      <w:pPr>
        <w:rPr>
          <w:lang w:eastAsia="zh-CN"/>
        </w:rPr>
      </w:pPr>
      <w:r>
        <w:rPr>
          <w:lang w:eastAsia="zh-CN"/>
        </w:rPr>
        <w:t xml:space="preserve">Decimal makes use of </w:t>
      </w:r>
      <w:r w:rsidR="005A70F9">
        <w:rPr>
          <w:lang w:eastAsia="zh-CN"/>
        </w:rPr>
        <w:t>10</w:t>
      </w:r>
      <w:r>
        <w:rPr>
          <w:lang w:eastAsia="zh-CN"/>
        </w:rPr>
        <w:t xml:space="preserve"> digits that range from 0 to 9, and then wraps around to form two-digit numbers, with each digit being worth ten times more than the last (1, 10, 100, </w:t>
      </w:r>
      <w:r w:rsidR="00687902">
        <w:rPr>
          <w:lang w:eastAsia="zh-CN"/>
        </w:rPr>
        <w:t>and so on</w:t>
      </w:r>
      <w:r>
        <w:rPr>
          <w:lang w:eastAsia="zh-CN"/>
        </w:rPr>
        <w:t>).</w:t>
      </w:r>
    </w:p>
    <w:p w14:paraId="5B783833" w14:textId="4107AF3F" w:rsidR="00E3002D" w:rsidRDefault="000046C6" w:rsidP="00745594">
      <w:pPr>
        <w:spacing w:after="240"/>
        <w:rPr>
          <w:lang w:eastAsia="zh-CN"/>
        </w:rPr>
      </w:pPr>
      <w:r>
        <w:rPr>
          <w:b/>
          <w:bCs/>
          <w:noProof/>
          <w:lang w:eastAsia="en-GB"/>
        </w:rPr>
        <w:drawing>
          <wp:anchor distT="0" distB="0" distL="114300" distR="114300" simplePos="0" relativeHeight="251658299" behindDoc="0" locked="0" layoutInCell="1" allowOverlap="1" wp14:anchorId="4700763B" wp14:editId="3E142C9E">
            <wp:simplePos x="0" y="0"/>
            <wp:positionH relativeFrom="margin">
              <wp:align>left</wp:align>
            </wp:positionH>
            <wp:positionV relativeFrom="paragraph">
              <wp:posOffset>307340</wp:posOffset>
            </wp:positionV>
            <wp:extent cx="635000" cy="635000"/>
            <wp:effectExtent l="0" t="0" r="0" b="0"/>
            <wp:wrapSquare wrapText="bothSides"/>
            <wp:docPr id="1601234164" name="Picture 1601234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34164" name="Picture 1601234164">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853AB" w:rsidRPr="00C01FF5">
        <w:rPr>
          <w:b/>
          <w:lang w:eastAsia="zh-CN"/>
        </w:rPr>
        <w:t xml:space="preserve">Activity </w:t>
      </w:r>
      <w:r w:rsidR="00C01FF5" w:rsidRPr="00C01FF5">
        <w:rPr>
          <w:b/>
          <w:bCs/>
          <w:lang w:eastAsia="zh-CN"/>
        </w:rPr>
        <w:t>6</w:t>
      </w:r>
      <w:r w:rsidR="0006141F">
        <w:rPr>
          <w:b/>
          <w:bCs/>
          <w:lang w:eastAsia="zh-CN"/>
        </w:rPr>
        <w:t>2</w:t>
      </w:r>
      <w:r w:rsidR="00E853AB" w:rsidRPr="00C01FF5">
        <w:rPr>
          <w:b/>
          <w:lang w:eastAsia="zh-CN"/>
        </w:rPr>
        <w:t>:</w:t>
      </w:r>
      <w:r w:rsidR="00E853AB">
        <w:rPr>
          <w:lang w:eastAsia="zh-CN"/>
        </w:rPr>
        <w:t xml:space="preserve"> </w:t>
      </w:r>
      <w:r w:rsidR="00086D8A">
        <w:rPr>
          <w:lang w:eastAsia="zh-CN"/>
        </w:rPr>
        <w:t>t</w:t>
      </w:r>
      <w:r w:rsidR="00495334">
        <w:rPr>
          <w:lang w:eastAsia="zh-CN"/>
        </w:rPr>
        <w:t xml:space="preserve">eacher </w:t>
      </w:r>
      <w:r w:rsidR="00014BF6">
        <w:rPr>
          <w:lang w:eastAsia="zh-CN"/>
        </w:rPr>
        <w:t>displays a</w:t>
      </w:r>
      <w:r w:rsidR="007F2879">
        <w:rPr>
          <w:lang w:eastAsia="zh-CN"/>
        </w:rPr>
        <w:t xml:space="preserve"> board with columns that represent</w:t>
      </w:r>
      <w:r w:rsidR="00B50AFB">
        <w:rPr>
          <w:lang w:eastAsia="zh-CN"/>
        </w:rPr>
        <w:t xml:space="preserve"> the values o</w:t>
      </w:r>
      <w:r w:rsidR="00125700">
        <w:rPr>
          <w:lang w:eastAsia="zh-CN"/>
        </w:rPr>
        <w:t>f</w:t>
      </w:r>
      <w:r w:rsidR="00B50AFB">
        <w:rPr>
          <w:lang w:eastAsia="zh-CN"/>
        </w:rPr>
        <w:t xml:space="preserve"> the decimal system</w:t>
      </w:r>
      <w:r w:rsidR="00A804AE">
        <w:rPr>
          <w:lang w:eastAsia="zh-CN"/>
        </w:rPr>
        <w:t xml:space="preserve"> and provides a</w:t>
      </w:r>
      <w:r w:rsidR="005711DE">
        <w:rPr>
          <w:lang w:eastAsia="zh-CN"/>
        </w:rPr>
        <w:t>n example: 59312</w:t>
      </w:r>
      <w:r w:rsidR="003F5162">
        <w:rPr>
          <w:lang w:eastAsia="zh-CN"/>
        </w:rPr>
        <w:t xml:space="preserve"> with extended working</w:t>
      </w:r>
      <w:r w:rsidR="005317DB">
        <w:rPr>
          <w:lang w:eastAsia="zh-CN"/>
        </w:rPr>
        <w:t>. This will</w:t>
      </w:r>
      <w:r w:rsidR="003F5162">
        <w:rPr>
          <w:lang w:eastAsia="zh-CN"/>
        </w:rPr>
        <w:t xml:space="preserve"> </w:t>
      </w:r>
      <w:r w:rsidR="005D2B90">
        <w:rPr>
          <w:lang w:eastAsia="zh-CN"/>
        </w:rPr>
        <w:t>provide insight into the algorithm beneath all number systems</w:t>
      </w:r>
      <w:r w:rsidR="005317DB">
        <w:rPr>
          <w:lang w:eastAsia="zh-CN"/>
        </w:rPr>
        <w:t xml:space="preserve"> </w:t>
      </w:r>
      <w:r w:rsidR="00E80DB2">
        <w:rPr>
          <w:lang w:eastAsia="zh-CN"/>
        </w:rPr>
        <w:t xml:space="preserve">including </w:t>
      </w:r>
      <w:r w:rsidR="00110852">
        <w:rPr>
          <w:lang w:eastAsia="zh-CN"/>
        </w:rPr>
        <w:t>binary, octal</w:t>
      </w:r>
      <w:r w:rsidR="00E80DB2">
        <w:rPr>
          <w:lang w:eastAsia="zh-CN"/>
        </w:rPr>
        <w:t xml:space="preserve"> and hexadecimal.</w:t>
      </w:r>
    </w:p>
    <w:p w14:paraId="75141F02" w14:textId="7470BF1E" w:rsidR="000B500F" w:rsidRDefault="000B500F" w:rsidP="00FA40E1">
      <w:pPr>
        <w:pStyle w:val="Caption"/>
      </w:pPr>
      <w:r>
        <w:t xml:space="preserve">Table </w:t>
      </w:r>
      <w:r>
        <w:fldChar w:fldCharType="begin"/>
      </w:r>
      <w:r>
        <w:instrText xml:space="preserve"> SEQ Table \* ARABIC </w:instrText>
      </w:r>
      <w:r>
        <w:fldChar w:fldCharType="separate"/>
      </w:r>
      <w:r w:rsidR="00BD023F">
        <w:rPr>
          <w:noProof/>
        </w:rPr>
        <w:t>13</w:t>
      </w:r>
      <w:r>
        <w:fldChar w:fldCharType="end"/>
      </w:r>
      <w:r>
        <w:t xml:space="preserve"> –</w:t>
      </w:r>
      <w:r w:rsidR="00FA40E1">
        <w:t xml:space="preserve"> </w:t>
      </w:r>
      <w:r>
        <w:t>values of the decimal system</w:t>
      </w:r>
    </w:p>
    <w:tbl>
      <w:tblPr>
        <w:tblStyle w:val="Tableheader"/>
        <w:tblW w:w="5000" w:type="pct"/>
        <w:tblLook w:val="04A0" w:firstRow="1" w:lastRow="0" w:firstColumn="1" w:lastColumn="0" w:noHBand="0" w:noVBand="1"/>
        <w:tblCaption w:val="The decimal system"/>
        <w:tblDescription w:val="These are the placeholders for the base ten (decimal) number system"/>
      </w:tblPr>
      <w:tblGrid>
        <w:gridCol w:w="1924"/>
        <w:gridCol w:w="1925"/>
        <w:gridCol w:w="1925"/>
        <w:gridCol w:w="1925"/>
        <w:gridCol w:w="1925"/>
      </w:tblGrid>
      <w:tr w:rsidR="00E3002D" w:rsidRPr="005454FD" w14:paraId="3996B1D8" w14:textId="77777777" w:rsidTr="00687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1A1BB01C" w14:textId="5BDCB610" w:rsidR="00E3002D" w:rsidRPr="005454FD" w:rsidRDefault="007225C2" w:rsidP="00EB7F99">
            <w:pPr>
              <w:spacing w:before="192" w:after="192"/>
            </w:pPr>
            <w:r>
              <w:t>10</w:t>
            </w:r>
            <w:r w:rsidRPr="007225C2">
              <w:rPr>
                <w:vertAlign w:val="superscript"/>
              </w:rPr>
              <w:t>4</w:t>
            </w:r>
          </w:p>
        </w:tc>
        <w:tc>
          <w:tcPr>
            <w:tcW w:w="1000" w:type="pct"/>
          </w:tcPr>
          <w:p w14:paraId="333FD426" w14:textId="45F157A1" w:rsidR="00E3002D" w:rsidRPr="005454FD" w:rsidRDefault="00125700" w:rsidP="00EB7F99">
            <w:pPr>
              <w:cnfStyle w:val="100000000000" w:firstRow="1" w:lastRow="0" w:firstColumn="0" w:lastColumn="0" w:oddVBand="0" w:evenVBand="0" w:oddHBand="0" w:evenHBand="0" w:firstRowFirstColumn="0" w:firstRowLastColumn="0" w:lastRowFirstColumn="0" w:lastRowLastColumn="0"/>
            </w:pPr>
            <w:r>
              <w:t>10</w:t>
            </w:r>
            <w:r w:rsidRPr="00125700">
              <w:rPr>
                <w:vertAlign w:val="superscript"/>
              </w:rPr>
              <w:t>3</w:t>
            </w:r>
          </w:p>
        </w:tc>
        <w:tc>
          <w:tcPr>
            <w:tcW w:w="1000" w:type="pct"/>
          </w:tcPr>
          <w:p w14:paraId="32BA9590" w14:textId="3C9968DC" w:rsidR="00E3002D" w:rsidRPr="005454FD" w:rsidRDefault="00125700" w:rsidP="00EB7F99">
            <w:pPr>
              <w:cnfStyle w:val="100000000000" w:firstRow="1" w:lastRow="0" w:firstColumn="0" w:lastColumn="0" w:oddVBand="0" w:evenVBand="0" w:oddHBand="0" w:evenHBand="0" w:firstRowFirstColumn="0" w:firstRowLastColumn="0" w:lastRowFirstColumn="0" w:lastRowLastColumn="0"/>
            </w:pPr>
            <w:r>
              <w:t>10</w:t>
            </w:r>
            <w:r w:rsidRPr="00125700">
              <w:rPr>
                <w:vertAlign w:val="superscript"/>
              </w:rPr>
              <w:t>2</w:t>
            </w:r>
          </w:p>
        </w:tc>
        <w:tc>
          <w:tcPr>
            <w:tcW w:w="1000" w:type="pct"/>
          </w:tcPr>
          <w:p w14:paraId="3B089466" w14:textId="21BB7D02" w:rsidR="00E3002D" w:rsidRPr="005454FD" w:rsidRDefault="00E3002D" w:rsidP="00EB7F99">
            <w:pPr>
              <w:cnfStyle w:val="100000000000" w:firstRow="1" w:lastRow="0" w:firstColumn="0" w:lastColumn="0" w:oddVBand="0" w:evenVBand="0" w:oddHBand="0" w:evenHBand="0" w:firstRowFirstColumn="0" w:firstRowLastColumn="0" w:lastRowFirstColumn="0" w:lastRowLastColumn="0"/>
            </w:pPr>
            <w:r>
              <w:t>1</w:t>
            </w:r>
            <w:r w:rsidR="00E60DB8">
              <w:t>0</w:t>
            </w:r>
            <w:r w:rsidR="00125700" w:rsidRPr="00125700">
              <w:rPr>
                <w:vertAlign w:val="superscript"/>
              </w:rPr>
              <w:t>1</w:t>
            </w:r>
          </w:p>
        </w:tc>
        <w:tc>
          <w:tcPr>
            <w:tcW w:w="1000" w:type="pct"/>
          </w:tcPr>
          <w:p w14:paraId="5331D3C9" w14:textId="217956DB" w:rsidR="00E3002D" w:rsidRPr="005454FD" w:rsidRDefault="00E60DB8" w:rsidP="00EB7F99">
            <w:pPr>
              <w:cnfStyle w:val="100000000000" w:firstRow="1" w:lastRow="0" w:firstColumn="0" w:lastColumn="0" w:oddVBand="0" w:evenVBand="0" w:oddHBand="0" w:evenHBand="0" w:firstRowFirstColumn="0" w:firstRowLastColumn="0" w:lastRowFirstColumn="0" w:lastRowLastColumn="0"/>
            </w:pPr>
            <w:r>
              <w:t>10</w:t>
            </w:r>
            <w:r w:rsidR="00125700" w:rsidRPr="00125700">
              <w:rPr>
                <w:vertAlign w:val="superscript"/>
              </w:rPr>
              <w:t>0</w:t>
            </w:r>
          </w:p>
        </w:tc>
      </w:tr>
      <w:tr w:rsidR="00E3002D" w:rsidRPr="005454FD" w14:paraId="6E2B89F2" w14:textId="77777777" w:rsidTr="00687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65316D8E" w14:textId="536FCCC9" w:rsidR="00E3002D" w:rsidRPr="001A0A51" w:rsidRDefault="00E3002D" w:rsidP="00EB7F99">
            <w:pPr>
              <w:rPr>
                <w:b w:val="0"/>
                <w:bCs/>
              </w:rPr>
            </w:pPr>
            <w:r w:rsidRPr="001A0A51">
              <w:rPr>
                <w:b w:val="0"/>
                <w:bCs/>
              </w:rPr>
              <w:t>1</w:t>
            </w:r>
            <w:r w:rsidR="00532DCD" w:rsidRPr="001A0A51">
              <w:rPr>
                <w:b w:val="0"/>
                <w:bCs/>
              </w:rPr>
              <w:t>0000</w:t>
            </w:r>
            <w:r w:rsidRPr="001A0A51">
              <w:rPr>
                <w:b w:val="0"/>
                <w:bCs/>
              </w:rPr>
              <w:t>s</w:t>
            </w:r>
          </w:p>
        </w:tc>
        <w:tc>
          <w:tcPr>
            <w:tcW w:w="1000" w:type="pct"/>
          </w:tcPr>
          <w:p w14:paraId="3444C25E" w14:textId="0C968B40" w:rsidR="00E3002D" w:rsidRPr="005454FD" w:rsidRDefault="00532DCD" w:rsidP="00EB7F99">
            <w:pPr>
              <w:cnfStyle w:val="000000100000" w:firstRow="0" w:lastRow="0" w:firstColumn="0" w:lastColumn="0" w:oddVBand="0" w:evenVBand="0" w:oddHBand="1" w:evenHBand="0" w:firstRowFirstColumn="0" w:firstRowLastColumn="0" w:lastRowFirstColumn="0" w:lastRowLastColumn="0"/>
            </w:pPr>
            <w:r>
              <w:t>1000</w:t>
            </w:r>
            <w:r w:rsidR="00E3002D" w:rsidRPr="005454FD">
              <w:t>s</w:t>
            </w:r>
          </w:p>
        </w:tc>
        <w:tc>
          <w:tcPr>
            <w:tcW w:w="1000" w:type="pct"/>
          </w:tcPr>
          <w:p w14:paraId="4CE16B8F" w14:textId="3A84EBC4" w:rsidR="00E3002D" w:rsidRPr="005454FD" w:rsidRDefault="007225C2" w:rsidP="00EB7F99">
            <w:pPr>
              <w:cnfStyle w:val="000000100000" w:firstRow="0" w:lastRow="0" w:firstColumn="0" w:lastColumn="0" w:oddVBand="0" w:evenVBand="0" w:oddHBand="1" w:evenHBand="0" w:firstRowFirstColumn="0" w:firstRowLastColumn="0" w:lastRowFirstColumn="0" w:lastRowLastColumn="0"/>
            </w:pPr>
            <w:r>
              <w:t>100</w:t>
            </w:r>
            <w:r w:rsidR="00E3002D" w:rsidRPr="005454FD">
              <w:t>s</w:t>
            </w:r>
          </w:p>
        </w:tc>
        <w:tc>
          <w:tcPr>
            <w:tcW w:w="1000" w:type="pct"/>
          </w:tcPr>
          <w:p w14:paraId="7EE83DDD" w14:textId="74326DEF" w:rsidR="00E3002D" w:rsidRPr="005454FD" w:rsidRDefault="007225C2" w:rsidP="00EB7F99">
            <w:pPr>
              <w:cnfStyle w:val="000000100000" w:firstRow="0" w:lastRow="0" w:firstColumn="0" w:lastColumn="0" w:oddVBand="0" w:evenVBand="0" w:oddHBand="1" w:evenHBand="0" w:firstRowFirstColumn="0" w:firstRowLastColumn="0" w:lastRowFirstColumn="0" w:lastRowLastColumn="0"/>
            </w:pPr>
            <w:r>
              <w:t>10</w:t>
            </w:r>
            <w:r w:rsidR="00E3002D" w:rsidRPr="005454FD">
              <w:t>s</w:t>
            </w:r>
          </w:p>
        </w:tc>
        <w:tc>
          <w:tcPr>
            <w:tcW w:w="1000" w:type="pct"/>
          </w:tcPr>
          <w:p w14:paraId="2E9A3D39" w14:textId="77777777" w:rsidR="00E3002D" w:rsidRPr="005454FD" w:rsidRDefault="00E3002D" w:rsidP="00EB7F99">
            <w:pPr>
              <w:cnfStyle w:val="000000100000" w:firstRow="0" w:lastRow="0" w:firstColumn="0" w:lastColumn="0" w:oddVBand="0" w:evenVBand="0" w:oddHBand="1" w:evenHBand="0" w:firstRowFirstColumn="0" w:firstRowLastColumn="0" w:lastRowFirstColumn="0" w:lastRowLastColumn="0"/>
            </w:pPr>
            <w:r w:rsidRPr="005454FD">
              <w:t>1s</w:t>
            </w:r>
          </w:p>
        </w:tc>
      </w:tr>
      <w:tr w:rsidR="00E3002D" w:rsidRPr="005454FD" w14:paraId="642F423D" w14:textId="77777777" w:rsidTr="0068790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17580BBE" w14:textId="23E6EAA0" w:rsidR="00E3002D" w:rsidRPr="001A0A51" w:rsidRDefault="00370CE3" w:rsidP="00EB7F99">
            <w:pPr>
              <w:rPr>
                <w:b w:val="0"/>
                <w:bCs/>
              </w:rPr>
            </w:pPr>
            <w:r w:rsidRPr="001A0A51">
              <w:rPr>
                <w:b w:val="0"/>
                <w:bCs/>
              </w:rPr>
              <w:t>5</w:t>
            </w:r>
          </w:p>
        </w:tc>
        <w:tc>
          <w:tcPr>
            <w:tcW w:w="1000" w:type="pct"/>
          </w:tcPr>
          <w:p w14:paraId="27C73132" w14:textId="6CC3D104" w:rsidR="00E3002D" w:rsidRPr="005454FD" w:rsidRDefault="00370CE3" w:rsidP="00EB7F99">
            <w:pPr>
              <w:cnfStyle w:val="000000010000" w:firstRow="0" w:lastRow="0" w:firstColumn="0" w:lastColumn="0" w:oddVBand="0" w:evenVBand="0" w:oddHBand="0" w:evenHBand="1" w:firstRowFirstColumn="0" w:firstRowLastColumn="0" w:lastRowFirstColumn="0" w:lastRowLastColumn="0"/>
            </w:pPr>
            <w:r>
              <w:t>9</w:t>
            </w:r>
          </w:p>
        </w:tc>
        <w:tc>
          <w:tcPr>
            <w:tcW w:w="1000" w:type="pct"/>
          </w:tcPr>
          <w:p w14:paraId="1FB71558" w14:textId="2F367EF0" w:rsidR="00E3002D" w:rsidRPr="005454FD" w:rsidRDefault="00370CE3" w:rsidP="00EB7F99">
            <w:pPr>
              <w:cnfStyle w:val="000000010000" w:firstRow="0" w:lastRow="0" w:firstColumn="0" w:lastColumn="0" w:oddVBand="0" w:evenVBand="0" w:oddHBand="0" w:evenHBand="1" w:firstRowFirstColumn="0" w:firstRowLastColumn="0" w:lastRowFirstColumn="0" w:lastRowLastColumn="0"/>
            </w:pPr>
            <w:r>
              <w:t>3</w:t>
            </w:r>
          </w:p>
        </w:tc>
        <w:tc>
          <w:tcPr>
            <w:tcW w:w="1000" w:type="pct"/>
          </w:tcPr>
          <w:p w14:paraId="4DBAA410" w14:textId="58B09A06" w:rsidR="00E3002D" w:rsidRPr="005454FD" w:rsidRDefault="00370CE3" w:rsidP="00EB7F99">
            <w:pPr>
              <w:cnfStyle w:val="000000010000" w:firstRow="0" w:lastRow="0" w:firstColumn="0" w:lastColumn="0" w:oddVBand="0" w:evenVBand="0" w:oddHBand="0" w:evenHBand="1" w:firstRowFirstColumn="0" w:firstRowLastColumn="0" w:lastRowFirstColumn="0" w:lastRowLastColumn="0"/>
            </w:pPr>
            <w:r>
              <w:t>1</w:t>
            </w:r>
          </w:p>
        </w:tc>
        <w:tc>
          <w:tcPr>
            <w:tcW w:w="1000" w:type="pct"/>
          </w:tcPr>
          <w:p w14:paraId="0C34E484" w14:textId="0A11B40C" w:rsidR="00E3002D" w:rsidRPr="005454FD" w:rsidRDefault="00370CE3" w:rsidP="00EB7F99">
            <w:pPr>
              <w:cnfStyle w:val="000000010000" w:firstRow="0" w:lastRow="0" w:firstColumn="0" w:lastColumn="0" w:oddVBand="0" w:evenVBand="0" w:oddHBand="0" w:evenHBand="1" w:firstRowFirstColumn="0" w:firstRowLastColumn="0" w:lastRowFirstColumn="0" w:lastRowLastColumn="0"/>
            </w:pPr>
            <w:r>
              <w:t>2</w:t>
            </w:r>
          </w:p>
        </w:tc>
      </w:tr>
      <w:tr w:rsidR="00E3002D" w:rsidRPr="005454FD" w14:paraId="32DD0ECE" w14:textId="77777777" w:rsidTr="00687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040D1766" w14:textId="155F3E70" w:rsidR="00E3002D" w:rsidRPr="001A0A51" w:rsidRDefault="005317DB" w:rsidP="00EB7F99">
            <w:pPr>
              <w:rPr>
                <w:b w:val="0"/>
                <w:bCs/>
              </w:rPr>
            </w:pPr>
            <w:r w:rsidRPr="001A0A51">
              <w:rPr>
                <w:b w:val="0"/>
                <w:bCs/>
              </w:rPr>
              <w:t>5</w:t>
            </w:r>
            <w:r w:rsidR="00A70147" w:rsidRPr="001A0A51">
              <w:rPr>
                <w:b w:val="0"/>
                <w:bCs/>
              </w:rPr>
              <w:t xml:space="preserve"> </w:t>
            </w:r>
            <w:r w:rsidR="00B027FB" w:rsidRPr="001A0A51">
              <w:rPr>
                <w:b w:val="0"/>
                <w:bCs/>
              </w:rPr>
              <w:t xml:space="preserve">× </w:t>
            </w:r>
            <w:r w:rsidRPr="001A0A51">
              <w:rPr>
                <w:b w:val="0"/>
                <w:bCs/>
              </w:rPr>
              <w:t>10000</w:t>
            </w:r>
          </w:p>
        </w:tc>
        <w:tc>
          <w:tcPr>
            <w:tcW w:w="1000" w:type="pct"/>
          </w:tcPr>
          <w:p w14:paraId="0547537D" w14:textId="077445A2" w:rsidR="00E3002D" w:rsidRPr="005454FD" w:rsidRDefault="00AC11FF" w:rsidP="00EB7F99">
            <w:pPr>
              <w:cnfStyle w:val="000000100000" w:firstRow="0" w:lastRow="0" w:firstColumn="0" w:lastColumn="0" w:oddVBand="0" w:evenVBand="0" w:oddHBand="1" w:evenHBand="0" w:firstRowFirstColumn="0" w:firstRowLastColumn="0" w:lastRowFirstColumn="0" w:lastRowLastColumn="0"/>
            </w:pPr>
            <w:r>
              <w:t xml:space="preserve">9 </w:t>
            </w:r>
            <w:r w:rsidR="00B027FB">
              <w:t>×</w:t>
            </w:r>
            <w:r>
              <w:t xml:space="preserve"> 1000</w:t>
            </w:r>
          </w:p>
        </w:tc>
        <w:tc>
          <w:tcPr>
            <w:tcW w:w="1000" w:type="pct"/>
          </w:tcPr>
          <w:p w14:paraId="1C5A9510" w14:textId="52C8816D" w:rsidR="00E3002D" w:rsidRPr="005454FD" w:rsidRDefault="00AC11FF" w:rsidP="00EB7F99">
            <w:pPr>
              <w:cnfStyle w:val="000000100000" w:firstRow="0" w:lastRow="0" w:firstColumn="0" w:lastColumn="0" w:oddVBand="0" w:evenVBand="0" w:oddHBand="1" w:evenHBand="0" w:firstRowFirstColumn="0" w:firstRowLastColumn="0" w:lastRowFirstColumn="0" w:lastRowLastColumn="0"/>
            </w:pPr>
            <w:r>
              <w:t>3</w:t>
            </w:r>
            <w:r w:rsidR="00B027FB">
              <w:t xml:space="preserve"> × </w:t>
            </w:r>
            <w:r>
              <w:t>100</w:t>
            </w:r>
          </w:p>
        </w:tc>
        <w:tc>
          <w:tcPr>
            <w:tcW w:w="1000" w:type="pct"/>
          </w:tcPr>
          <w:p w14:paraId="5A15588F" w14:textId="2DDA7ABC" w:rsidR="00E3002D" w:rsidRPr="005454FD" w:rsidRDefault="00AC11FF" w:rsidP="00EB7F99">
            <w:pPr>
              <w:cnfStyle w:val="000000100000" w:firstRow="0" w:lastRow="0" w:firstColumn="0" w:lastColumn="0" w:oddVBand="0" w:evenVBand="0" w:oddHBand="1" w:evenHBand="0" w:firstRowFirstColumn="0" w:firstRowLastColumn="0" w:lastRowFirstColumn="0" w:lastRowLastColumn="0"/>
            </w:pPr>
            <w:r>
              <w:t>1</w:t>
            </w:r>
            <w:r w:rsidR="00B027FB">
              <w:t xml:space="preserve"> × </w:t>
            </w:r>
            <w:r>
              <w:t>10</w:t>
            </w:r>
          </w:p>
        </w:tc>
        <w:tc>
          <w:tcPr>
            <w:tcW w:w="1000" w:type="pct"/>
          </w:tcPr>
          <w:p w14:paraId="7FF3464E" w14:textId="6328607F" w:rsidR="00E3002D" w:rsidRPr="005454FD" w:rsidRDefault="007E6B09" w:rsidP="00EB7F99">
            <w:pPr>
              <w:cnfStyle w:val="000000100000" w:firstRow="0" w:lastRow="0" w:firstColumn="0" w:lastColumn="0" w:oddVBand="0" w:evenVBand="0" w:oddHBand="1" w:evenHBand="0" w:firstRowFirstColumn="0" w:firstRowLastColumn="0" w:lastRowFirstColumn="0" w:lastRowLastColumn="0"/>
            </w:pPr>
            <w:r>
              <w:t>2</w:t>
            </w:r>
            <w:r w:rsidR="00A70147">
              <w:t xml:space="preserve"> </w:t>
            </w:r>
            <w:r w:rsidR="00B027FB">
              <w:t xml:space="preserve">× </w:t>
            </w:r>
            <w:r>
              <w:t>1</w:t>
            </w:r>
          </w:p>
        </w:tc>
      </w:tr>
    </w:tbl>
    <w:p w14:paraId="37284C21" w14:textId="0B728B2B" w:rsidR="00D90299" w:rsidRDefault="001B56FF" w:rsidP="00EB7F99">
      <w:pPr>
        <w:rPr>
          <w:lang w:eastAsia="zh-CN"/>
        </w:rPr>
      </w:pPr>
      <w:r>
        <w:rPr>
          <w:lang w:eastAsia="zh-CN"/>
        </w:rPr>
        <w:t>This shows that the number 59312</w:t>
      </w:r>
      <w:r w:rsidR="00110852">
        <w:rPr>
          <w:lang w:eastAsia="zh-CN"/>
        </w:rPr>
        <w:t xml:space="preserve"> can be expressed as:</w:t>
      </w:r>
    </w:p>
    <w:p w14:paraId="73C46596" w14:textId="04CFAADC" w:rsidR="00E3002D" w:rsidRDefault="00160F71" w:rsidP="00EB7F99">
      <w:pPr>
        <w:rPr>
          <w:lang w:eastAsia="zh-CN"/>
        </w:rPr>
      </w:pPr>
      <w:r>
        <w:rPr>
          <w:lang w:eastAsia="zh-CN"/>
        </w:rPr>
        <w:t>(</w:t>
      </w:r>
      <w:r w:rsidR="00A70147">
        <w:t xml:space="preserve">5 </w:t>
      </w:r>
      <w:r w:rsidR="00B027FB">
        <w:t xml:space="preserve">× </w:t>
      </w:r>
      <w:r w:rsidR="00A70147">
        <w:t>10000</w:t>
      </w:r>
      <w:r>
        <w:t xml:space="preserve">) + (9 </w:t>
      </w:r>
      <w:r w:rsidR="00B027FB">
        <w:t xml:space="preserve">× </w:t>
      </w:r>
      <w:r>
        <w:t xml:space="preserve">1000) </w:t>
      </w:r>
      <w:r w:rsidR="00C87418">
        <w:t xml:space="preserve">+ (3 </w:t>
      </w:r>
      <w:r w:rsidR="00B027FB">
        <w:t xml:space="preserve">× </w:t>
      </w:r>
      <w:r w:rsidR="00C87418">
        <w:t>100) +(1</w:t>
      </w:r>
      <w:r w:rsidR="00B027FB">
        <w:t xml:space="preserve"> × </w:t>
      </w:r>
      <w:r w:rsidR="00D90299">
        <w:t>10) + (2</w:t>
      </w:r>
      <w:r w:rsidR="00B027FB">
        <w:t xml:space="preserve"> × </w:t>
      </w:r>
      <w:r w:rsidR="00D90299">
        <w:t>1)</w:t>
      </w:r>
    </w:p>
    <w:p w14:paraId="54258F72" w14:textId="5D457A96" w:rsidR="0011020C" w:rsidRDefault="00A74A8A" w:rsidP="00EB7F99">
      <w:pPr>
        <w:rPr>
          <w:lang w:eastAsia="zh-CN"/>
        </w:rPr>
      </w:pPr>
      <w:r w:rsidRPr="00C01FF5">
        <w:rPr>
          <w:b/>
          <w:lang w:eastAsia="zh-CN"/>
        </w:rPr>
        <w:t xml:space="preserve">Activity </w:t>
      </w:r>
      <w:r w:rsidR="00C01FF5" w:rsidRPr="00C01FF5">
        <w:rPr>
          <w:b/>
          <w:bCs/>
          <w:lang w:eastAsia="zh-CN"/>
        </w:rPr>
        <w:t>6</w:t>
      </w:r>
      <w:r w:rsidR="0006141F">
        <w:rPr>
          <w:b/>
          <w:bCs/>
          <w:lang w:eastAsia="zh-CN"/>
        </w:rPr>
        <w:t>3</w:t>
      </w:r>
      <w:r w:rsidR="005A70F9">
        <w:rPr>
          <w:b/>
          <w:lang w:eastAsia="zh-CN"/>
        </w:rPr>
        <w:t>:</w:t>
      </w:r>
      <w:r w:rsidR="00146238">
        <w:rPr>
          <w:lang w:eastAsia="zh-CN"/>
        </w:rPr>
        <w:t xml:space="preserve"> </w:t>
      </w:r>
      <w:r w:rsidR="005A70F9">
        <w:rPr>
          <w:lang w:eastAsia="zh-CN"/>
        </w:rPr>
        <w:t>s</w:t>
      </w:r>
      <w:r w:rsidR="00DE7605">
        <w:rPr>
          <w:lang w:eastAsia="zh-CN"/>
        </w:rPr>
        <w:t>cenario</w:t>
      </w:r>
    </w:p>
    <w:p w14:paraId="06DBD2D0" w14:textId="4E18AF0D" w:rsidR="00014BF6" w:rsidRDefault="0011020C" w:rsidP="00EB7F99">
      <w:pPr>
        <w:rPr>
          <w:lang w:eastAsia="zh-CN"/>
        </w:rPr>
      </w:pPr>
      <w:r>
        <w:rPr>
          <w:b/>
          <w:bCs/>
          <w:noProof/>
          <w:lang w:eastAsia="en-GB"/>
        </w:rPr>
        <w:drawing>
          <wp:anchor distT="0" distB="0" distL="114300" distR="114300" simplePos="0" relativeHeight="251658300" behindDoc="0" locked="0" layoutInCell="1" allowOverlap="1" wp14:anchorId="0E1884C1" wp14:editId="2B4D6BD4">
            <wp:simplePos x="0" y="0"/>
            <wp:positionH relativeFrom="column">
              <wp:posOffset>-45267</wp:posOffset>
            </wp:positionH>
            <wp:positionV relativeFrom="paragraph">
              <wp:posOffset>26626</wp:posOffset>
            </wp:positionV>
            <wp:extent cx="635000" cy="635000"/>
            <wp:effectExtent l="0" t="0" r="0" b="0"/>
            <wp:wrapSquare wrapText="bothSides"/>
            <wp:docPr id="1752036084" name="Picture 17520360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34164" name="Picture 1601234164">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E7605">
        <w:rPr>
          <w:lang w:eastAsia="zh-CN"/>
        </w:rPr>
        <w:t>Imagine</w:t>
      </w:r>
      <w:r w:rsidR="00146238">
        <w:rPr>
          <w:lang w:eastAsia="zh-CN"/>
        </w:rPr>
        <w:t xml:space="preserve"> you are describing this counting process to </w:t>
      </w:r>
      <w:r w:rsidR="009A7BA8">
        <w:rPr>
          <w:lang w:eastAsia="zh-CN"/>
        </w:rPr>
        <w:t>a</w:t>
      </w:r>
      <w:r w:rsidR="00F63F5B">
        <w:rPr>
          <w:lang w:eastAsia="zh-CN"/>
        </w:rPr>
        <w:t xml:space="preserve">n alien unfamiliar with our </w:t>
      </w:r>
      <w:r w:rsidR="00EA2D74">
        <w:rPr>
          <w:lang w:eastAsia="zh-CN"/>
        </w:rPr>
        <w:t>number system.</w:t>
      </w:r>
    </w:p>
    <w:p w14:paraId="4BB443B1" w14:textId="55427BC9" w:rsidR="0086150D" w:rsidRDefault="00EA2D74" w:rsidP="00EB7F99">
      <w:pPr>
        <w:rPr>
          <w:lang w:eastAsia="zh-CN"/>
        </w:rPr>
      </w:pPr>
      <w:r>
        <w:rPr>
          <w:lang w:eastAsia="zh-CN"/>
        </w:rPr>
        <w:t>Can you</w:t>
      </w:r>
      <w:r w:rsidR="000C3E7B">
        <w:rPr>
          <w:lang w:eastAsia="zh-CN"/>
        </w:rPr>
        <w:t xml:space="preserve"> </w:t>
      </w:r>
      <w:r w:rsidR="00960B1E">
        <w:rPr>
          <w:lang w:eastAsia="zh-CN"/>
        </w:rPr>
        <w:t xml:space="preserve">describe the </w:t>
      </w:r>
      <w:r w:rsidR="00BC1EBC">
        <w:rPr>
          <w:lang w:eastAsia="zh-CN"/>
        </w:rPr>
        <w:t>pattern</w:t>
      </w:r>
      <w:r w:rsidR="00960B1E">
        <w:rPr>
          <w:lang w:eastAsia="zh-CN"/>
        </w:rPr>
        <w:t xml:space="preserve"> used to </w:t>
      </w:r>
      <w:r w:rsidR="000C3E7B">
        <w:rPr>
          <w:lang w:eastAsia="zh-CN"/>
        </w:rPr>
        <w:t>count</w:t>
      </w:r>
      <w:r w:rsidR="009A50D6">
        <w:rPr>
          <w:lang w:eastAsia="zh-CN"/>
        </w:rPr>
        <w:t xml:space="preserve"> </w:t>
      </w:r>
      <w:r w:rsidR="000C3E7B">
        <w:rPr>
          <w:lang w:eastAsia="zh-CN"/>
        </w:rPr>
        <w:t xml:space="preserve">past </w:t>
      </w:r>
      <w:r w:rsidR="00F33CD1">
        <w:rPr>
          <w:lang w:eastAsia="zh-CN"/>
        </w:rPr>
        <w:t>10</w:t>
      </w:r>
      <w:r w:rsidR="00B22110">
        <w:rPr>
          <w:lang w:eastAsia="zh-CN"/>
        </w:rPr>
        <w:t>,</w:t>
      </w:r>
      <w:r w:rsidR="001136F5">
        <w:rPr>
          <w:lang w:eastAsia="zh-CN"/>
        </w:rPr>
        <w:t xml:space="preserve"> past</w:t>
      </w:r>
      <w:r w:rsidR="00B22110">
        <w:rPr>
          <w:lang w:eastAsia="zh-CN"/>
        </w:rPr>
        <w:t xml:space="preserve"> </w:t>
      </w:r>
      <w:r w:rsidR="00F33CD1">
        <w:rPr>
          <w:lang w:eastAsia="zh-CN"/>
        </w:rPr>
        <w:t>100</w:t>
      </w:r>
      <w:r w:rsidR="001136F5">
        <w:rPr>
          <w:lang w:eastAsia="zh-CN"/>
        </w:rPr>
        <w:t xml:space="preserve"> and</w:t>
      </w:r>
      <w:r w:rsidR="00B22110">
        <w:rPr>
          <w:lang w:eastAsia="zh-CN"/>
        </w:rPr>
        <w:t xml:space="preserve"> </w:t>
      </w:r>
      <w:r w:rsidR="001136F5">
        <w:rPr>
          <w:lang w:eastAsia="zh-CN"/>
        </w:rPr>
        <w:t>past</w:t>
      </w:r>
      <w:r w:rsidR="00F56DDF">
        <w:rPr>
          <w:lang w:eastAsia="zh-CN"/>
        </w:rPr>
        <w:t xml:space="preserve"> </w:t>
      </w:r>
      <w:r w:rsidR="00F33CD1">
        <w:rPr>
          <w:lang w:eastAsia="zh-CN"/>
        </w:rPr>
        <w:t>1000</w:t>
      </w:r>
      <w:r w:rsidR="000C3E7B">
        <w:rPr>
          <w:lang w:eastAsia="zh-CN"/>
        </w:rPr>
        <w:t xml:space="preserve"> </w:t>
      </w:r>
      <w:r w:rsidR="00960B1E">
        <w:rPr>
          <w:lang w:eastAsia="zh-CN"/>
        </w:rPr>
        <w:t>in the decimal system</w:t>
      </w:r>
      <w:r w:rsidR="00812473">
        <w:rPr>
          <w:lang w:eastAsia="zh-CN"/>
        </w:rPr>
        <w:t>?</w:t>
      </w:r>
    </w:p>
    <w:tbl>
      <w:tblPr>
        <w:tblStyle w:val="GridTable1Light-Accent1"/>
        <w:tblW w:w="9650" w:type="dxa"/>
        <w:tblLook w:val="0420" w:firstRow="1" w:lastRow="0" w:firstColumn="0" w:lastColumn="0" w:noHBand="0" w:noVBand="1"/>
        <w:tblDescription w:val="Space for students to provide answer"/>
      </w:tblPr>
      <w:tblGrid>
        <w:gridCol w:w="9650"/>
      </w:tblGrid>
      <w:tr w:rsidR="00014BF6" w14:paraId="1A91F54E" w14:textId="77777777" w:rsidTr="004C3426">
        <w:trPr>
          <w:cnfStyle w:val="100000000000" w:firstRow="1" w:lastRow="0" w:firstColumn="0" w:lastColumn="0" w:oddVBand="0" w:evenVBand="0" w:oddHBand="0" w:evenHBand="0" w:firstRowFirstColumn="0" w:firstRowLastColumn="0" w:lastRowFirstColumn="0" w:lastRowLastColumn="0"/>
          <w:trHeight w:val="1555"/>
        </w:trPr>
        <w:tc>
          <w:tcPr>
            <w:tcW w:w="9650" w:type="dxa"/>
          </w:tcPr>
          <w:p w14:paraId="45B4D9AE" w14:textId="77777777" w:rsidR="0089713F" w:rsidRPr="0089713F" w:rsidRDefault="0089713F" w:rsidP="00EB7F99">
            <w:pPr>
              <w:rPr>
                <w:b/>
                <w:bCs w:val="0"/>
              </w:rPr>
            </w:pPr>
            <w:r w:rsidRPr="0089713F">
              <w:rPr>
                <w:b/>
              </w:rPr>
              <w:t>Sample answer:</w:t>
            </w:r>
          </w:p>
          <w:p w14:paraId="5BC7C9B4" w14:textId="64EBD0C4" w:rsidR="00014BF6" w:rsidRDefault="00BD724F" w:rsidP="00EB7F99">
            <w:r>
              <w:t>S</w:t>
            </w:r>
            <w:r w:rsidR="00081F15">
              <w:t xml:space="preserve">ome explanation of place values </w:t>
            </w:r>
            <w:r w:rsidR="000E04E3">
              <w:t>will be needed. S</w:t>
            </w:r>
            <w:r>
              <w:t xml:space="preserve">tarting </w:t>
            </w:r>
            <w:r w:rsidR="00C63715">
              <w:t>from</w:t>
            </w:r>
            <w:r>
              <w:t xml:space="preserve"> the right hand </w:t>
            </w:r>
            <w:r w:rsidR="00C63715">
              <w:t>(</w:t>
            </w:r>
            <w:r w:rsidR="000B401C">
              <w:t>units</w:t>
            </w:r>
            <w:r w:rsidR="005F413F">
              <w:t xml:space="preserve"> </w:t>
            </w:r>
            <w:r>
              <w:t>column</w:t>
            </w:r>
            <w:r w:rsidR="005F413F">
              <w:t>)</w:t>
            </w:r>
            <w:r w:rsidR="00A13179">
              <w:t xml:space="preserve"> counting from </w:t>
            </w:r>
            <w:r w:rsidR="006F39AF">
              <w:t>0 to 9 occurs until</w:t>
            </w:r>
            <w:r>
              <w:t xml:space="preserve"> the nume</w:t>
            </w:r>
            <w:r w:rsidR="00C63715">
              <w:t xml:space="preserve">ral </w:t>
            </w:r>
            <w:r w:rsidR="005F3617">
              <w:t>9</w:t>
            </w:r>
            <w:r w:rsidR="00C63715">
              <w:t xml:space="preserve"> is reached</w:t>
            </w:r>
            <w:r w:rsidR="00184F66">
              <w:t>.</w:t>
            </w:r>
            <w:r w:rsidR="005F413F">
              <w:t xml:space="preserve"> </w:t>
            </w:r>
            <w:r w:rsidR="00184F66">
              <w:t>A</w:t>
            </w:r>
            <w:r w:rsidR="005F413F">
              <w:t xml:space="preserve"> </w:t>
            </w:r>
            <w:r w:rsidR="005F3617">
              <w:t>0</w:t>
            </w:r>
            <w:r w:rsidR="005F413F">
              <w:t xml:space="preserve"> is</w:t>
            </w:r>
            <w:r w:rsidR="00184F66">
              <w:t xml:space="preserve"> then</w:t>
            </w:r>
            <w:r w:rsidR="005F413F">
              <w:t xml:space="preserve"> </w:t>
            </w:r>
            <w:r w:rsidR="00F3049A">
              <w:t xml:space="preserve">put into </w:t>
            </w:r>
            <w:r w:rsidR="00A13179">
              <w:t xml:space="preserve">place and </w:t>
            </w:r>
            <w:r w:rsidR="006F39AF">
              <w:t xml:space="preserve">a </w:t>
            </w:r>
            <w:r w:rsidR="005F3617">
              <w:t>1</w:t>
            </w:r>
            <w:r w:rsidR="006F39AF">
              <w:t xml:space="preserve"> is carried into the next column to the left</w:t>
            </w:r>
            <w:r w:rsidR="00741D5C">
              <w:t>, the tens column</w:t>
            </w:r>
            <w:r w:rsidR="006F39AF">
              <w:t>.</w:t>
            </w:r>
            <w:r w:rsidR="00745B14">
              <w:t xml:space="preserve"> </w:t>
            </w:r>
            <w:r w:rsidR="006F39AF">
              <w:t xml:space="preserve">This process </w:t>
            </w:r>
            <w:r w:rsidR="00745B14">
              <w:t>is repeated</w:t>
            </w:r>
            <w:r w:rsidR="006F39AF">
              <w:t xml:space="preserve"> in each column</w:t>
            </w:r>
            <w:r w:rsidR="005F3617">
              <w:t>.</w:t>
            </w:r>
          </w:p>
        </w:tc>
      </w:tr>
    </w:tbl>
    <w:p w14:paraId="6C7C6EED" w14:textId="77777777" w:rsidR="00812473" w:rsidRDefault="00812473" w:rsidP="00EB7F99">
      <w:pPr>
        <w:rPr>
          <w:lang w:eastAsia="zh-CN"/>
        </w:rPr>
      </w:pPr>
      <w:r>
        <w:rPr>
          <w:lang w:eastAsia="zh-CN"/>
        </w:rPr>
        <w:t>Can this pattern be described using an algorithm?</w:t>
      </w:r>
    </w:p>
    <w:tbl>
      <w:tblPr>
        <w:tblStyle w:val="GridTable1Light-Accent1"/>
        <w:tblW w:w="9650" w:type="dxa"/>
        <w:tblLook w:val="0420" w:firstRow="1" w:lastRow="0" w:firstColumn="0" w:lastColumn="0" w:noHBand="0" w:noVBand="1"/>
        <w:tblDescription w:val="Space for students to provide answer"/>
      </w:tblPr>
      <w:tblGrid>
        <w:gridCol w:w="9650"/>
      </w:tblGrid>
      <w:tr w:rsidR="00014BF6" w14:paraId="483F1B80" w14:textId="77777777" w:rsidTr="004C3426">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60B28C62" w14:textId="77777777" w:rsidR="0089713F" w:rsidRPr="0089713F" w:rsidRDefault="0089713F" w:rsidP="0089713F">
            <w:pPr>
              <w:rPr>
                <w:b/>
                <w:bCs w:val="0"/>
              </w:rPr>
            </w:pPr>
            <w:r w:rsidRPr="0089713F">
              <w:rPr>
                <w:b/>
              </w:rPr>
              <w:t>Sample answer:</w:t>
            </w:r>
          </w:p>
          <w:p w14:paraId="7CB85FC6" w14:textId="423A9A55" w:rsidR="00014BF6" w:rsidRDefault="00745B14" w:rsidP="00EB7F99">
            <w:r>
              <w:t>Yes</w:t>
            </w:r>
            <w:r w:rsidR="004C01D2">
              <w:t>.</w:t>
            </w:r>
          </w:p>
        </w:tc>
      </w:tr>
    </w:tbl>
    <w:p w14:paraId="2D8D2916" w14:textId="77777777" w:rsidR="00DB0FAE" w:rsidRDefault="000F4FB8" w:rsidP="00EB7F99">
      <w:pPr>
        <w:rPr>
          <w:lang w:eastAsia="zh-CN"/>
        </w:rPr>
      </w:pPr>
      <w:r>
        <w:rPr>
          <w:lang w:eastAsia="zh-CN"/>
        </w:rPr>
        <w:t>What control structures</w:t>
      </w:r>
      <w:r w:rsidR="0086150D">
        <w:rPr>
          <w:lang w:eastAsia="zh-CN"/>
        </w:rPr>
        <w:t xml:space="preserve"> (sequence, </w:t>
      </w:r>
      <w:r w:rsidR="00A979A6">
        <w:rPr>
          <w:lang w:eastAsia="zh-CN"/>
        </w:rPr>
        <w:t>selection, iteration</w:t>
      </w:r>
      <w:r w:rsidR="0086150D">
        <w:rPr>
          <w:lang w:eastAsia="zh-CN"/>
        </w:rPr>
        <w:t>)</w:t>
      </w:r>
      <w:r>
        <w:rPr>
          <w:lang w:eastAsia="zh-CN"/>
        </w:rPr>
        <w:t xml:space="preserve"> are used?</w:t>
      </w:r>
    </w:p>
    <w:tbl>
      <w:tblPr>
        <w:tblStyle w:val="GridTable1Light-Accent1"/>
        <w:tblW w:w="9635" w:type="dxa"/>
        <w:tblLook w:val="0420" w:firstRow="1" w:lastRow="0" w:firstColumn="0" w:lastColumn="0" w:noHBand="0" w:noVBand="1"/>
        <w:tblDescription w:val="Space for students to provide answer"/>
      </w:tblPr>
      <w:tblGrid>
        <w:gridCol w:w="9635"/>
      </w:tblGrid>
      <w:tr w:rsidR="00014BF6" w14:paraId="67D05CFB" w14:textId="77777777" w:rsidTr="004C3426">
        <w:trPr>
          <w:cnfStyle w:val="100000000000" w:firstRow="1" w:lastRow="0" w:firstColumn="0" w:lastColumn="0" w:oddVBand="0" w:evenVBand="0" w:oddHBand="0" w:evenHBand="0" w:firstRowFirstColumn="0" w:firstRowLastColumn="0" w:lastRowFirstColumn="0" w:lastRowLastColumn="0"/>
          <w:trHeight w:val="1896"/>
        </w:trPr>
        <w:tc>
          <w:tcPr>
            <w:tcW w:w="9635" w:type="dxa"/>
          </w:tcPr>
          <w:p w14:paraId="69881023" w14:textId="77777777" w:rsidR="0089713F" w:rsidRPr="0089713F" w:rsidRDefault="0089713F" w:rsidP="0089713F">
            <w:pPr>
              <w:rPr>
                <w:b/>
                <w:bCs w:val="0"/>
              </w:rPr>
            </w:pPr>
            <w:r w:rsidRPr="0089713F">
              <w:rPr>
                <w:b/>
              </w:rPr>
              <w:t>Sample answer:</w:t>
            </w:r>
          </w:p>
          <w:p w14:paraId="1B6E0C08" w14:textId="11251CF7" w:rsidR="00014BF6" w:rsidRDefault="007A4AD6" w:rsidP="00EB7F99">
            <w:r>
              <w:t>All control structure</w:t>
            </w:r>
            <w:r w:rsidR="00D702E8">
              <w:t xml:space="preserve">s can be used: </w:t>
            </w:r>
            <w:r>
              <w:t>sequence</w:t>
            </w:r>
            <w:r w:rsidR="00D702E8">
              <w:t xml:space="preserve"> of process steps to add</w:t>
            </w:r>
            <w:r>
              <w:t xml:space="preserve">, </w:t>
            </w:r>
            <w:r w:rsidR="00D702E8">
              <w:t>selection</w:t>
            </w:r>
            <w:r w:rsidR="00442058">
              <w:t xml:space="preserve"> of the condition when</w:t>
            </w:r>
            <w:r w:rsidR="00237592">
              <w:t xml:space="preserve"> column</w:t>
            </w:r>
            <w:r w:rsidR="00442058">
              <w:t xml:space="preserve"> number &gt; 9</w:t>
            </w:r>
            <w:r w:rsidR="00D702E8">
              <w:t xml:space="preserve"> </w:t>
            </w:r>
            <w:r w:rsidR="00442058">
              <w:t xml:space="preserve">and </w:t>
            </w:r>
            <w:r w:rsidR="00237592">
              <w:t>iteration to loop through each</w:t>
            </w:r>
            <w:r w:rsidR="00A54E50">
              <w:t xml:space="preserve"> count and each column</w:t>
            </w:r>
            <w:r w:rsidR="005F3617">
              <w:t>.</w:t>
            </w:r>
          </w:p>
        </w:tc>
      </w:tr>
    </w:tbl>
    <w:p w14:paraId="11AF9162" w14:textId="77777777" w:rsidR="00520C92" w:rsidRDefault="00491D29" w:rsidP="00EB7F99">
      <w:pPr>
        <w:rPr>
          <w:lang w:eastAsia="zh-CN"/>
        </w:rPr>
      </w:pPr>
      <w:r>
        <w:rPr>
          <w:lang w:eastAsia="zh-CN"/>
        </w:rPr>
        <w:t>W</w:t>
      </w:r>
      <w:r w:rsidR="000F4FB8">
        <w:rPr>
          <w:lang w:eastAsia="zh-CN"/>
        </w:rPr>
        <w:t xml:space="preserve">rite this </w:t>
      </w:r>
      <w:r w:rsidR="00623768">
        <w:rPr>
          <w:lang w:eastAsia="zh-CN"/>
        </w:rPr>
        <w:t>algorithm</w:t>
      </w:r>
      <w:r w:rsidR="000F4FB8">
        <w:rPr>
          <w:lang w:eastAsia="zh-CN"/>
        </w:rPr>
        <w:t xml:space="preserve"> using </w:t>
      </w:r>
      <w:r w:rsidR="001A3338">
        <w:rPr>
          <w:lang w:eastAsia="zh-CN"/>
        </w:rPr>
        <w:t>pseudocode</w:t>
      </w:r>
      <w:r>
        <w:rPr>
          <w:lang w:eastAsia="zh-CN"/>
        </w:rPr>
        <w:t xml:space="preserve"> in the space below.</w:t>
      </w:r>
    </w:p>
    <w:p w14:paraId="2B33628B" w14:textId="2A0B0B9E" w:rsidR="000F4FB8" w:rsidRDefault="00E179AE" w:rsidP="00EB7F99">
      <w:pPr>
        <w:rPr>
          <w:lang w:eastAsia="zh-CN"/>
        </w:rPr>
      </w:pPr>
      <w:r>
        <w:rPr>
          <w:lang w:eastAsia="zh-CN"/>
        </w:rPr>
        <w:t>S</w:t>
      </w:r>
      <w:r w:rsidR="00132BD0">
        <w:rPr>
          <w:lang w:eastAsia="zh-CN"/>
        </w:rPr>
        <w:t>wap</w:t>
      </w:r>
      <w:r>
        <w:rPr>
          <w:lang w:eastAsia="zh-CN"/>
        </w:rPr>
        <w:t xml:space="preserve"> your algorithm </w:t>
      </w:r>
      <w:r w:rsidR="00132BD0">
        <w:rPr>
          <w:lang w:eastAsia="zh-CN"/>
        </w:rPr>
        <w:t>with a classmate and</w:t>
      </w:r>
      <w:r w:rsidR="002774AB">
        <w:rPr>
          <w:lang w:eastAsia="zh-CN"/>
        </w:rPr>
        <w:t xml:space="preserve"> desk check each other’s to see</w:t>
      </w:r>
      <w:r>
        <w:rPr>
          <w:lang w:eastAsia="zh-CN"/>
        </w:rPr>
        <w:t xml:space="preserve"> if </w:t>
      </w:r>
      <w:r w:rsidR="002774AB">
        <w:rPr>
          <w:lang w:eastAsia="zh-CN"/>
        </w:rPr>
        <w:t>they</w:t>
      </w:r>
      <w:r>
        <w:rPr>
          <w:lang w:eastAsia="zh-CN"/>
        </w:rPr>
        <w:t xml:space="preserve"> work</w:t>
      </w:r>
      <w:r w:rsidR="0029543E">
        <w:rPr>
          <w:lang w:eastAsia="zh-CN"/>
        </w:rPr>
        <w:t>.</w:t>
      </w:r>
    </w:p>
    <w:tbl>
      <w:tblPr>
        <w:tblStyle w:val="GridTable1Light-Accent1"/>
        <w:tblW w:w="9650" w:type="dxa"/>
        <w:tblLook w:val="0420" w:firstRow="1" w:lastRow="0" w:firstColumn="0" w:lastColumn="0" w:noHBand="0" w:noVBand="1"/>
        <w:tblDescription w:val="Space for students to provide answer"/>
      </w:tblPr>
      <w:tblGrid>
        <w:gridCol w:w="9650"/>
      </w:tblGrid>
      <w:tr w:rsidR="00AC5A45" w14:paraId="2A77C679" w14:textId="77777777" w:rsidTr="004C3426">
        <w:trPr>
          <w:cnfStyle w:val="100000000000" w:firstRow="1" w:lastRow="0" w:firstColumn="0" w:lastColumn="0" w:oddVBand="0" w:evenVBand="0" w:oddHBand="0" w:evenHBand="0" w:firstRowFirstColumn="0" w:firstRowLastColumn="0" w:lastRowFirstColumn="0" w:lastRowLastColumn="0"/>
          <w:trHeight w:val="2669"/>
        </w:trPr>
        <w:tc>
          <w:tcPr>
            <w:tcW w:w="9650" w:type="dxa"/>
          </w:tcPr>
          <w:p w14:paraId="2CB999A9" w14:textId="77777777" w:rsidR="00AB4C65" w:rsidRPr="00AB4C65" w:rsidRDefault="00AB4C65" w:rsidP="00EB7F99">
            <w:pPr>
              <w:rPr>
                <w:b/>
                <w:bCs w:val="0"/>
              </w:rPr>
            </w:pPr>
            <w:r w:rsidRPr="00AB4C65">
              <w:rPr>
                <w:b/>
              </w:rPr>
              <w:t>Sample answer:</w:t>
            </w:r>
          </w:p>
          <w:p w14:paraId="4B62DAFC" w14:textId="036604E3" w:rsidR="00AC5A45" w:rsidRDefault="000E04E3" w:rsidP="00EB7F99">
            <w:r>
              <w:t>The exercise here is less to do with</w:t>
            </w:r>
            <w:r w:rsidR="006F6317">
              <w:t xml:space="preserve"> formulating</w:t>
            </w:r>
            <w:r>
              <w:t xml:space="preserve"> an exact algorithm and more </w:t>
            </w:r>
            <w:r w:rsidR="00F314F7">
              <w:t>an</w:t>
            </w:r>
            <w:r w:rsidR="006F6317">
              <w:t xml:space="preserve"> </w:t>
            </w:r>
            <w:r w:rsidR="007E4EED">
              <w:t xml:space="preserve">introduction to </w:t>
            </w:r>
            <w:r w:rsidR="00D63921">
              <w:t>algorithmic thinking and</w:t>
            </w:r>
            <w:r w:rsidR="00490437">
              <w:t xml:space="preserve"> its application to a familiar routine. Students that </w:t>
            </w:r>
            <w:r w:rsidR="00EC3FB4">
              <w:t xml:space="preserve">adhere strictly to the </w:t>
            </w:r>
            <w:r w:rsidR="002E6B9A">
              <w:t>scenario</w:t>
            </w:r>
            <w:r w:rsidR="00EC3FB4">
              <w:t xml:space="preserve"> of </w:t>
            </w:r>
            <w:r w:rsidR="007A0693">
              <w:t>‘</w:t>
            </w:r>
            <w:r w:rsidR="00EC3FB4">
              <w:t>explaining the counting process to an alien</w:t>
            </w:r>
            <w:r w:rsidR="007A0693">
              <w:t>’</w:t>
            </w:r>
            <w:r w:rsidR="00EC3FB4">
              <w:t xml:space="preserve"> will </w:t>
            </w:r>
            <w:r w:rsidR="002E6B9A">
              <w:t xml:space="preserve">soon </w:t>
            </w:r>
            <w:r w:rsidR="00062E62">
              <w:t>confront issues of abstraction</w:t>
            </w:r>
            <w:r w:rsidR="006C169F">
              <w:t xml:space="preserve"> and assumed knowledge</w:t>
            </w:r>
            <w:r w:rsidR="00F314F7">
              <w:t xml:space="preserve">. They </w:t>
            </w:r>
            <w:r w:rsidR="00BD0F77">
              <w:t>may</w:t>
            </w:r>
            <w:r w:rsidR="006C169F">
              <w:t xml:space="preserve"> </w:t>
            </w:r>
            <w:r w:rsidR="008E10E2">
              <w:t>gain an appreciation of</w:t>
            </w:r>
            <w:r w:rsidR="00BD0F77">
              <w:t xml:space="preserve"> coding and</w:t>
            </w:r>
            <w:r w:rsidR="008E10E2">
              <w:t xml:space="preserve"> the</w:t>
            </w:r>
            <w:r w:rsidR="00390308">
              <w:t xml:space="preserve"> digitisation process</w:t>
            </w:r>
            <w:r w:rsidR="00BD0F77">
              <w:t>.</w:t>
            </w:r>
          </w:p>
        </w:tc>
      </w:tr>
    </w:tbl>
    <w:p w14:paraId="0E911738" w14:textId="7E8EAC8F" w:rsidR="0062679A" w:rsidRDefault="001A4ECF" w:rsidP="00EB7F99">
      <w:pPr>
        <w:rPr>
          <w:lang w:eastAsia="zh-CN"/>
        </w:rPr>
      </w:pPr>
      <w:r w:rsidRPr="00C01FF5">
        <w:rPr>
          <w:b/>
          <w:lang w:eastAsia="zh-CN"/>
        </w:rPr>
        <w:t xml:space="preserve">Activity </w:t>
      </w:r>
      <w:r w:rsidR="00C01FF5" w:rsidRPr="00C01FF5">
        <w:rPr>
          <w:b/>
          <w:bCs/>
          <w:lang w:eastAsia="zh-CN"/>
        </w:rPr>
        <w:t>6</w:t>
      </w:r>
      <w:r w:rsidR="0006141F">
        <w:rPr>
          <w:b/>
          <w:bCs/>
          <w:lang w:eastAsia="zh-CN"/>
        </w:rPr>
        <w:t>4</w:t>
      </w:r>
      <w:r w:rsidRPr="00C01FF5">
        <w:rPr>
          <w:b/>
          <w:bCs/>
          <w:lang w:eastAsia="zh-CN"/>
        </w:rPr>
        <w:t>:</w:t>
      </w:r>
      <w:r>
        <w:rPr>
          <w:lang w:eastAsia="zh-CN"/>
        </w:rPr>
        <w:t xml:space="preserve"> </w:t>
      </w:r>
      <w:r w:rsidR="00086D8A">
        <w:rPr>
          <w:lang w:eastAsia="zh-CN"/>
        </w:rPr>
        <w:t>c</w:t>
      </w:r>
      <w:r w:rsidR="0062679A">
        <w:rPr>
          <w:lang w:eastAsia="zh-CN"/>
        </w:rPr>
        <w:t>ounting in binary</w:t>
      </w:r>
    </w:p>
    <w:p w14:paraId="242B779B" w14:textId="73CAC8C6" w:rsidR="00F3239C" w:rsidRPr="00F3239C" w:rsidRDefault="000B18FA" w:rsidP="00EB7F99">
      <w:pPr>
        <w:pStyle w:val="FeatureBox2"/>
      </w:pPr>
      <w:r w:rsidRPr="006333B4">
        <w:rPr>
          <w:b/>
          <w:bCs/>
        </w:rPr>
        <w:t>Teacher note:</w:t>
      </w:r>
      <w:r>
        <w:t xml:space="preserve"> </w:t>
      </w:r>
      <w:r w:rsidR="008D1CAB">
        <w:t>p</w:t>
      </w:r>
      <w:r w:rsidR="006843CE">
        <w:t>hysical activit</w:t>
      </w:r>
      <w:r w:rsidR="00BE7BF4">
        <w:t>ies</w:t>
      </w:r>
      <w:r w:rsidR="00B6237E">
        <w:t xml:space="preserve"> invigorate </w:t>
      </w:r>
      <w:r w:rsidR="00F3239C">
        <w:t xml:space="preserve">students. </w:t>
      </w:r>
      <w:r w:rsidR="00E279DB">
        <w:t xml:space="preserve">Role-play, modelling and metaphor </w:t>
      </w:r>
      <w:r w:rsidR="00F3239C">
        <w:t>can</w:t>
      </w:r>
      <w:r w:rsidR="00BE7BF4">
        <w:t xml:space="preserve"> </w:t>
      </w:r>
      <w:r w:rsidR="00B6237E">
        <w:t xml:space="preserve">draw </w:t>
      </w:r>
      <w:r w:rsidR="00665803">
        <w:t>students</w:t>
      </w:r>
      <w:r w:rsidR="00B6237E">
        <w:t xml:space="preserve"> </w:t>
      </w:r>
      <w:r w:rsidR="00D0288A">
        <w:t>out of abstracted</w:t>
      </w:r>
      <w:r w:rsidR="004E6356">
        <w:t xml:space="preserve"> and theoretical study</w:t>
      </w:r>
      <w:r w:rsidR="00BD2CEE">
        <w:t xml:space="preserve"> </w:t>
      </w:r>
      <w:r w:rsidR="00352BAE">
        <w:t xml:space="preserve">from </w:t>
      </w:r>
      <w:r w:rsidR="00BD2CEE">
        <w:t>behind their screens</w:t>
      </w:r>
      <w:r w:rsidR="004E6356">
        <w:t xml:space="preserve"> into a</w:t>
      </w:r>
      <w:r w:rsidR="00F3239C">
        <w:t xml:space="preserve"> more</w:t>
      </w:r>
      <w:r w:rsidR="004E6356">
        <w:t xml:space="preserve"> </w:t>
      </w:r>
      <w:r w:rsidR="00DA4C82">
        <w:t>concrete understanding of the concepts and material</w:t>
      </w:r>
      <w:r w:rsidR="00EA7036">
        <w:t xml:space="preserve"> reality</w:t>
      </w:r>
      <w:r w:rsidR="00352BAE">
        <w:t xml:space="preserve"> be</w:t>
      </w:r>
      <w:r w:rsidR="00EA7036">
        <w:t>hind a study of</w:t>
      </w:r>
      <w:r w:rsidR="00DA4C82">
        <w:t xml:space="preserve"> </w:t>
      </w:r>
      <w:r w:rsidR="00BE7BF4">
        <w:t>computing</w:t>
      </w:r>
      <w:r w:rsidR="00560F42">
        <w:t>.</w:t>
      </w:r>
      <w:r w:rsidR="0080395D">
        <w:t xml:space="preserve"> </w:t>
      </w:r>
    </w:p>
    <w:p w14:paraId="03C4295B" w14:textId="76B311B4" w:rsidR="001A4ECF" w:rsidRDefault="0062679A" w:rsidP="00EB7F99">
      <w:pPr>
        <w:rPr>
          <w:lang w:eastAsia="zh-CN"/>
        </w:rPr>
      </w:pPr>
      <w:r>
        <w:rPr>
          <w:b/>
          <w:bCs/>
          <w:noProof/>
          <w:lang w:eastAsia="en-GB"/>
        </w:rPr>
        <w:drawing>
          <wp:anchor distT="0" distB="0" distL="114300" distR="114300" simplePos="0" relativeHeight="251658301" behindDoc="0" locked="0" layoutInCell="1" allowOverlap="1" wp14:anchorId="48626844" wp14:editId="542E5E02">
            <wp:simplePos x="0" y="0"/>
            <wp:positionH relativeFrom="column">
              <wp:posOffset>0</wp:posOffset>
            </wp:positionH>
            <wp:positionV relativeFrom="paragraph">
              <wp:posOffset>117324</wp:posOffset>
            </wp:positionV>
            <wp:extent cx="635000" cy="635000"/>
            <wp:effectExtent l="0" t="0" r="0" b="0"/>
            <wp:wrapSquare wrapText="bothSides"/>
            <wp:docPr id="1732418041" name="Picture 17324180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34164" name="Picture 1601234164">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07B44">
        <w:rPr>
          <w:lang w:eastAsia="zh-CN"/>
        </w:rPr>
        <w:t>T</w:t>
      </w:r>
      <w:r w:rsidR="00B50384">
        <w:rPr>
          <w:lang w:eastAsia="zh-CN"/>
        </w:rPr>
        <w:t>he t</w:t>
      </w:r>
      <w:r w:rsidR="00D07B44">
        <w:rPr>
          <w:lang w:eastAsia="zh-CN"/>
        </w:rPr>
        <w:t>eacher c</w:t>
      </w:r>
      <w:r w:rsidR="001A4ECF">
        <w:rPr>
          <w:lang w:eastAsia="zh-CN"/>
        </w:rPr>
        <w:t>hoose</w:t>
      </w:r>
      <w:r w:rsidR="00D07B44">
        <w:rPr>
          <w:lang w:eastAsia="zh-CN"/>
        </w:rPr>
        <w:t>s</w:t>
      </w:r>
      <w:r w:rsidR="001A4ECF">
        <w:rPr>
          <w:lang w:eastAsia="zh-CN"/>
        </w:rPr>
        <w:t xml:space="preserve"> </w:t>
      </w:r>
      <w:r w:rsidR="003C05ED">
        <w:rPr>
          <w:lang w:eastAsia="zh-CN"/>
        </w:rPr>
        <w:t>4</w:t>
      </w:r>
      <w:r w:rsidR="001A4ECF">
        <w:rPr>
          <w:lang w:eastAsia="zh-CN"/>
        </w:rPr>
        <w:t xml:space="preserve"> students to demonstrate counting in binary</w:t>
      </w:r>
      <w:r w:rsidR="00D07B44">
        <w:rPr>
          <w:lang w:eastAsia="zh-CN"/>
        </w:rPr>
        <w:t>.</w:t>
      </w:r>
    </w:p>
    <w:p w14:paraId="23C4BF90" w14:textId="12C85770" w:rsidR="002B7F94" w:rsidRDefault="002B7F94" w:rsidP="00EB7F99">
      <w:pPr>
        <w:rPr>
          <w:lang w:eastAsia="zh-CN"/>
        </w:rPr>
      </w:pPr>
      <w:r>
        <w:rPr>
          <w:lang w:eastAsia="zh-CN"/>
        </w:rPr>
        <w:t>Students stand side by side facing the class.</w:t>
      </w:r>
    </w:p>
    <w:p w14:paraId="208C5830" w14:textId="7A265460" w:rsidR="00D07B44" w:rsidRDefault="00D07B44" w:rsidP="00EB7F99">
      <w:r>
        <w:rPr>
          <w:lang w:eastAsia="zh-CN"/>
        </w:rPr>
        <w:t>The first</w:t>
      </w:r>
      <w:r w:rsidR="000A194C">
        <w:rPr>
          <w:lang w:eastAsia="zh-CN"/>
        </w:rPr>
        <w:t xml:space="preserve"> </w:t>
      </w:r>
      <w:r w:rsidR="00FA047D">
        <w:rPr>
          <w:lang w:eastAsia="zh-CN"/>
        </w:rPr>
        <w:t>student is</w:t>
      </w:r>
      <w:r>
        <w:rPr>
          <w:lang w:eastAsia="zh-CN"/>
        </w:rPr>
        <w:t xml:space="preserve"> the </w:t>
      </w:r>
      <w:r w:rsidR="00F43192">
        <w:rPr>
          <w:lang w:eastAsia="zh-CN"/>
        </w:rPr>
        <w:t>‘</w:t>
      </w:r>
      <w:r>
        <w:rPr>
          <w:lang w:eastAsia="zh-CN"/>
        </w:rPr>
        <w:t>least significant bit</w:t>
      </w:r>
      <w:r w:rsidR="00F43192">
        <w:rPr>
          <w:lang w:eastAsia="zh-CN"/>
        </w:rPr>
        <w:t>’</w:t>
      </w:r>
      <w:r>
        <w:rPr>
          <w:lang w:eastAsia="zh-CN"/>
        </w:rPr>
        <w:t xml:space="preserve"> and represents t</w:t>
      </w:r>
      <w:r w:rsidR="000A194C">
        <w:rPr>
          <w:lang w:eastAsia="zh-CN"/>
        </w:rPr>
        <w:t>he</w:t>
      </w:r>
      <w:r>
        <w:rPr>
          <w:lang w:eastAsia="zh-CN"/>
        </w:rPr>
        <w:t xml:space="preserve"> 1’s column</w:t>
      </w:r>
      <w:r w:rsidR="009649F4">
        <w:rPr>
          <w:lang w:eastAsia="zh-CN"/>
        </w:rPr>
        <w:t xml:space="preserve"> (</w:t>
      </w:r>
      <w:r w:rsidR="009649F4">
        <w:t>2</w:t>
      </w:r>
      <w:r w:rsidR="009649F4" w:rsidRPr="00AC5A45">
        <w:rPr>
          <w:vertAlign w:val="superscript"/>
        </w:rPr>
        <w:t>0</w:t>
      </w:r>
      <w:r w:rsidR="009649F4" w:rsidRPr="005454FD">
        <w:t>s</w:t>
      </w:r>
      <w:r w:rsidR="009649F4">
        <w:t>)</w:t>
      </w:r>
    </w:p>
    <w:p w14:paraId="0CC83543" w14:textId="5DEC0236" w:rsidR="00C438D3" w:rsidRPr="00B66D54" w:rsidRDefault="009649F4" w:rsidP="00EB7F99">
      <w:pPr>
        <w:rPr>
          <w:lang w:eastAsia="zh-CN"/>
        </w:rPr>
      </w:pPr>
      <w:r w:rsidRPr="00B66D54">
        <w:rPr>
          <w:lang w:eastAsia="zh-CN"/>
        </w:rPr>
        <w:t>The next student</w:t>
      </w:r>
      <w:r w:rsidR="000A194C" w:rsidRPr="00B66D54">
        <w:rPr>
          <w:lang w:eastAsia="zh-CN"/>
        </w:rPr>
        <w:t xml:space="preserve"> represents the 2’s</w:t>
      </w:r>
      <w:r w:rsidR="00C438D3" w:rsidRPr="00B66D54">
        <w:rPr>
          <w:lang w:eastAsia="zh-CN"/>
        </w:rPr>
        <w:t xml:space="preserve"> (2</w:t>
      </w:r>
      <w:r w:rsidR="00C438D3" w:rsidRPr="00B66D54">
        <w:rPr>
          <w:vertAlign w:val="superscript"/>
          <w:lang w:eastAsia="zh-CN"/>
        </w:rPr>
        <w:t>1</w:t>
      </w:r>
      <w:r w:rsidR="00C438D3" w:rsidRPr="00B66D54">
        <w:rPr>
          <w:lang w:eastAsia="zh-CN"/>
        </w:rPr>
        <w:t>s)</w:t>
      </w:r>
    </w:p>
    <w:p w14:paraId="421DBF8A" w14:textId="4185B624" w:rsidR="00B47059" w:rsidRDefault="00B47059" w:rsidP="00EB7F99">
      <w:pPr>
        <w:rPr>
          <w:lang w:eastAsia="zh-CN"/>
        </w:rPr>
      </w:pPr>
      <w:r>
        <w:rPr>
          <w:lang w:eastAsia="zh-CN"/>
        </w:rPr>
        <w:t>The third student represents the 4’s column (</w:t>
      </w:r>
      <w:r w:rsidRPr="005454FD">
        <w:rPr>
          <w:lang w:eastAsia="zh-CN"/>
        </w:rPr>
        <w:t>2</w:t>
      </w:r>
      <w:r w:rsidRPr="00B66D54">
        <w:rPr>
          <w:vertAlign w:val="superscript"/>
          <w:lang w:eastAsia="zh-CN"/>
        </w:rPr>
        <w:t>2</w:t>
      </w:r>
      <w:r w:rsidRPr="005454FD">
        <w:rPr>
          <w:lang w:eastAsia="zh-CN"/>
        </w:rPr>
        <w:t>s</w:t>
      </w:r>
      <w:r w:rsidR="00B66D54">
        <w:rPr>
          <w:lang w:eastAsia="zh-CN"/>
        </w:rPr>
        <w:t>)</w:t>
      </w:r>
    </w:p>
    <w:p w14:paraId="41A96C6D" w14:textId="566F48F2" w:rsidR="00B66D54" w:rsidRDefault="00B66D54" w:rsidP="00EB7F99">
      <w:r>
        <w:rPr>
          <w:lang w:eastAsia="zh-CN"/>
        </w:rPr>
        <w:t xml:space="preserve">The final </w:t>
      </w:r>
      <w:r w:rsidR="005F2C04">
        <w:rPr>
          <w:lang w:eastAsia="zh-CN"/>
        </w:rPr>
        <w:t>(fourth) student represents the 8’s column (</w:t>
      </w:r>
      <w:r w:rsidR="005F2C04" w:rsidRPr="005454FD">
        <w:t>2</w:t>
      </w:r>
      <w:r w:rsidR="005F2C04" w:rsidRPr="005454FD">
        <w:rPr>
          <w:vertAlign w:val="superscript"/>
        </w:rPr>
        <w:t>3</w:t>
      </w:r>
      <w:r w:rsidR="005F2C04" w:rsidRPr="005454FD">
        <w:t>s</w:t>
      </w:r>
      <w:r w:rsidR="00CF4545">
        <w:t>)</w:t>
      </w:r>
    </w:p>
    <w:p w14:paraId="4B16AC95" w14:textId="343AB9BB" w:rsidR="009C43CC" w:rsidRDefault="009C43CC" w:rsidP="005C3E0C">
      <w:pPr>
        <w:pStyle w:val="Caption"/>
      </w:pPr>
      <w:r>
        <w:t xml:space="preserve">Table </w:t>
      </w:r>
      <w:r>
        <w:fldChar w:fldCharType="begin"/>
      </w:r>
      <w:r>
        <w:instrText xml:space="preserve"> SEQ Table \* ARABIC </w:instrText>
      </w:r>
      <w:r>
        <w:fldChar w:fldCharType="separate"/>
      </w:r>
      <w:r w:rsidR="00BD023F">
        <w:rPr>
          <w:noProof/>
        </w:rPr>
        <w:t>14</w:t>
      </w:r>
      <w:r>
        <w:fldChar w:fldCharType="end"/>
      </w:r>
      <w:r>
        <w:t xml:space="preserve"> – counting in binary</w:t>
      </w:r>
    </w:p>
    <w:tbl>
      <w:tblPr>
        <w:tblStyle w:val="Tableheader"/>
        <w:tblW w:w="5000" w:type="pct"/>
        <w:tblLook w:val="04A0" w:firstRow="1" w:lastRow="0" w:firstColumn="1" w:lastColumn="0" w:noHBand="0" w:noVBand="1"/>
        <w:tblDescription w:val="Table demonstrating counting in binary."/>
      </w:tblPr>
      <w:tblGrid>
        <w:gridCol w:w="2406"/>
        <w:gridCol w:w="2406"/>
        <w:gridCol w:w="2406"/>
        <w:gridCol w:w="2406"/>
      </w:tblGrid>
      <w:tr w:rsidR="00C45733" w:rsidRPr="005454FD" w14:paraId="3F5D26AE" w14:textId="77777777" w:rsidTr="00745594">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250" w:type="pct"/>
          </w:tcPr>
          <w:p w14:paraId="3208176C" w14:textId="77777777" w:rsidR="00C45733" w:rsidRPr="005454FD" w:rsidRDefault="00C45733" w:rsidP="00745594">
            <w:pPr>
              <w:spacing w:before="192"/>
            </w:pPr>
            <w:r w:rsidRPr="005454FD">
              <w:t>2</w:t>
            </w:r>
            <w:r w:rsidRPr="005454FD">
              <w:rPr>
                <w:vertAlign w:val="superscript"/>
              </w:rPr>
              <w:t>3</w:t>
            </w:r>
            <w:r w:rsidRPr="005454FD">
              <w:t>s</w:t>
            </w:r>
          </w:p>
        </w:tc>
        <w:tc>
          <w:tcPr>
            <w:tcW w:w="1250" w:type="pct"/>
          </w:tcPr>
          <w:p w14:paraId="7B774BF1" w14:textId="77777777" w:rsidR="00C45733" w:rsidRPr="005454FD" w:rsidRDefault="00C45733" w:rsidP="00745594">
            <w:pPr>
              <w:cnfStyle w:val="100000000000" w:firstRow="1" w:lastRow="0" w:firstColumn="0" w:lastColumn="0" w:oddVBand="0" w:evenVBand="0" w:oddHBand="0" w:evenHBand="0" w:firstRowFirstColumn="0" w:firstRowLastColumn="0" w:lastRowFirstColumn="0" w:lastRowLastColumn="0"/>
            </w:pPr>
            <w:r w:rsidRPr="005454FD">
              <w:t>2</w:t>
            </w:r>
            <w:r w:rsidRPr="005454FD">
              <w:rPr>
                <w:vertAlign w:val="superscript"/>
              </w:rPr>
              <w:t>2</w:t>
            </w:r>
            <w:r w:rsidRPr="005454FD">
              <w:t>s</w:t>
            </w:r>
          </w:p>
        </w:tc>
        <w:tc>
          <w:tcPr>
            <w:tcW w:w="1250" w:type="pct"/>
          </w:tcPr>
          <w:p w14:paraId="2AA96838" w14:textId="77777777" w:rsidR="00C45733" w:rsidRPr="005454FD" w:rsidRDefault="00C45733" w:rsidP="00745594">
            <w:pPr>
              <w:cnfStyle w:val="100000000000" w:firstRow="1" w:lastRow="0" w:firstColumn="0" w:lastColumn="0" w:oddVBand="0" w:evenVBand="0" w:oddHBand="0" w:evenHBand="0" w:firstRowFirstColumn="0" w:firstRowLastColumn="0" w:lastRowFirstColumn="0" w:lastRowLastColumn="0"/>
            </w:pPr>
            <w:r w:rsidRPr="005454FD">
              <w:t>2</w:t>
            </w:r>
            <w:r w:rsidRPr="00AC5A45">
              <w:rPr>
                <w:vertAlign w:val="superscript"/>
              </w:rPr>
              <w:t>1</w:t>
            </w:r>
            <w:r w:rsidRPr="005454FD">
              <w:t>s</w:t>
            </w:r>
          </w:p>
        </w:tc>
        <w:tc>
          <w:tcPr>
            <w:tcW w:w="1250" w:type="pct"/>
          </w:tcPr>
          <w:p w14:paraId="400FF600" w14:textId="77777777" w:rsidR="00C45733" w:rsidRPr="005454FD" w:rsidRDefault="00C45733" w:rsidP="00745594">
            <w:pPr>
              <w:cnfStyle w:val="100000000000" w:firstRow="1" w:lastRow="0" w:firstColumn="0" w:lastColumn="0" w:oddVBand="0" w:evenVBand="0" w:oddHBand="0" w:evenHBand="0" w:firstRowFirstColumn="0" w:firstRowLastColumn="0" w:lastRowFirstColumn="0" w:lastRowLastColumn="0"/>
            </w:pPr>
            <w:r>
              <w:t>2</w:t>
            </w:r>
            <w:r w:rsidRPr="00AC5A45">
              <w:rPr>
                <w:vertAlign w:val="superscript"/>
              </w:rPr>
              <w:t>0</w:t>
            </w:r>
            <w:r w:rsidRPr="005454FD">
              <w:t>s</w:t>
            </w:r>
          </w:p>
        </w:tc>
      </w:tr>
      <w:tr w:rsidR="00C45733" w:rsidRPr="005454FD" w14:paraId="4352B179" w14:textId="77777777" w:rsidTr="00F231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3A1C264" w14:textId="77777777" w:rsidR="00C45733" w:rsidRPr="005454FD" w:rsidRDefault="00C45733" w:rsidP="00EB7F99">
            <w:r w:rsidRPr="005454FD">
              <w:t>8s</w:t>
            </w:r>
          </w:p>
        </w:tc>
        <w:tc>
          <w:tcPr>
            <w:tcW w:w="1250" w:type="pct"/>
          </w:tcPr>
          <w:p w14:paraId="1FAB66B9" w14:textId="77777777" w:rsidR="00C45733" w:rsidRPr="005454FD" w:rsidRDefault="00C45733" w:rsidP="00EB7F99">
            <w:pPr>
              <w:cnfStyle w:val="000000100000" w:firstRow="0" w:lastRow="0" w:firstColumn="0" w:lastColumn="0" w:oddVBand="0" w:evenVBand="0" w:oddHBand="1" w:evenHBand="0" w:firstRowFirstColumn="0" w:firstRowLastColumn="0" w:lastRowFirstColumn="0" w:lastRowLastColumn="0"/>
            </w:pPr>
            <w:r w:rsidRPr="005454FD">
              <w:t>4s</w:t>
            </w:r>
          </w:p>
        </w:tc>
        <w:tc>
          <w:tcPr>
            <w:tcW w:w="1250" w:type="pct"/>
          </w:tcPr>
          <w:p w14:paraId="0D908C5F" w14:textId="77777777" w:rsidR="00C45733" w:rsidRPr="005454FD" w:rsidRDefault="00C45733" w:rsidP="00EB7F99">
            <w:pPr>
              <w:cnfStyle w:val="000000100000" w:firstRow="0" w:lastRow="0" w:firstColumn="0" w:lastColumn="0" w:oddVBand="0" w:evenVBand="0" w:oddHBand="1" w:evenHBand="0" w:firstRowFirstColumn="0" w:firstRowLastColumn="0" w:lastRowFirstColumn="0" w:lastRowLastColumn="0"/>
            </w:pPr>
            <w:r w:rsidRPr="005454FD">
              <w:t>2s</w:t>
            </w:r>
          </w:p>
        </w:tc>
        <w:tc>
          <w:tcPr>
            <w:tcW w:w="1250" w:type="pct"/>
          </w:tcPr>
          <w:p w14:paraId="7D65BEB9" w14:textId="77777777" w:rsidR="00C45733" w:rsidRPr="005454FD" w:rsidRDefault="00C45733" w:rsidP="00EB7F99">
            <w:pPr>
              <w:cnfStyle w:val="000000100000" w:firstRow="0" w:lastRow="0" w:firstColumn="0" w:lastColumn="0" w:oddVBand="0" w:evenVBand="0" w:oddHBand="1" w:evenHBand="0" w:firstRowFirstColumn="0" w:firstRowLastColumn="0" w:lastRowFirstColumn="0" w:lastRowLastColumn="0"/>
            </w:pPr>
            <w:r w:rsidRPr="005454FD">
              <w:t>1s</w:t>
            </w:r>
          </w:p>
        </w:tc>
      </w:tr>
    </w:tbl>
    <w:p w14:paraId="49635C06" w14:textId="0848D385" w:rsidR="0085479E" w:rsidRDefault="0085479E" w:rsidP="0085479E">
      <w:pPr>
        <w:pStyle w:val="Caption"/>
      </w:pPr>
      <w:r>
        <w:t xml:space="preserve">Figure </w:t>
      </w:r>
      <w:r w:rsidR="00FA40E1">
        <w:fldChar w:fldCharType="begin"/>
      </w:r>
      <w:r w:rsidR="00FA40E1">
        <w:instrText xml:space="preserve"> SEQ Figure \* ARABIC </w:instrText>
      </w:r>
      <w:r w:rsidR="00FA40E1">
        <w:fldChar w:fldCharType="separate"/>
      </w:r>
      <w:r w:rsidR="005C3E0C">
        <w:rPr>
          <w:noProof/>
        </w:rPr>
        <w:t>5</w:t>
      </w:r>
      <w:r w:rsidR="00FA40E1">
        <w:fldChar w:fldCharType="end"/>
      </w:r>
      <w:r>
        <w:t xml:space="preserve"> – student positioning</w:t>
      </w:r>
    </w:p>
    <w:p w14:paraId="0ADF8A76" w14:textId="15CF9C3B" w:rsidR="00894BCF" w:rsidRDefault="00FC5944" w:rsidP="00EB7F99">
      <w:pPr>
        <w:rPr>
          <w:lang w:eastAsia="zh-CN"/>
        </w:rPr>
      </w:pPr>
      <w:r>
        <w:rPr>
          <w:noProof/>
          <w:lang w:eastAsia="zh-CN"/>
        </w:rPr>
        <mc:AlternateContent>
          <mc:Choice Requires="wpg">
            <w:drawing>
              <wp:inline distT="0" distB="0" distL="0" distR="0" wp14:anchorId="5B3F9579" wp14:editId="1CA9A922">
                <wp:extent cx="5781675" cy="914400"/>
                <wp:effectExtent l="0" t="0" r="0" b="0"/>
                <wp:docPr id="380635991" name="Group 3806359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1675" cy="914400"/>
                          <a:chOff x="0" y="0"/>
                          <a:chExt cx="5781675" cy="914400"/>
                        </a:xfrm>
                      </wpg:grpSpPr>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4867275" y="0"/>
                            <a:ext cx="914400" cy="914400"/>
                          </a:xfrm>
                          <a:prstGeom prst="rect">
                            <a:avLst/>
                          </a:prstGeom>
                          <a:noFill/>
                        </pic:spPr>
                      </pic:pic>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3324225" y="0"/>
                            <a:ext cx="914400" cy="914400"/>
                          </a:xfrm>
                          <a:prstGeom prst="rect">
                            <a:avLst/>
                          </a:prstGeom>
                          <a:noFill/>
                        </pic:spPr>
                      </pic:pic>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1743075" y="0"/>
                            <a:ext cx="914400" cy="914400"/>
                          </a:xfrm>
                          <a:prstGeom prst="rect">
                            <a:avLst/>
                          </a:prstGeom>
                          <a:noFill/>
                        </pic:spPr>
                      </pic:pic>
                      <pic:pic xmlns:pic="http://schemas.openxmlformats.org/drawingml/2006/picture">
                        <pic:nvPicPr>
                          <pic:cNvPr id="201" name="Graphic 201" descr="Man outline"/>
                          <pic:cNvPicPr>
                            <a:picLocks noChangeAspect="1"/>
                          </pic:cNvPicPr>
                        </pic:nvPicPr>
                        <pic:blipFill rotWithShape="1">
                          <a:blip r:embed="rId87">
                            <a:extLst>
                              <a:ext uri="{28A0092B-C50C-407E-A947-70E740481C1C}">
                                <a14:useLocalDpi xmlns:a14="http://schemas.microsoft.com/office/drawing/2010/main" val="0"/>
                              </a:ext>
                              <a:ext uri="{96DAC541-7B7A-43D3-8B79-37D633B846F1}">
                                <asvg:svgBlip xmlns:asvg="http://schemas.microsoft.com/office/drawing/2016/SVG/main" r:embed="rId88"/>
                              </a:ext>
                            </a:extLst>
                          </a:blip>
                          <a:srcRect l="-23959"/>
                          <a:stretch/>
                        </pic:blipFill>
                        <pic:spPr bwMode="auto">
                          <a:xfrm>
                            <a:off x="0" y="0"/>
                            <a:ext cx="1133475" cy="914400"/>
                          </a:xfrm>
                          <a:prstGeom prst="rect">
                            <a:avLst/>
                          </a:prstGeom>
                          <a:ln>
                            <a:noFill/>
                          </a:ln>
                          <a:extLst>
                            <a:ext uri="{53640926-AAD7-44D8-BBD7-CCE9431645EC}">
                              <a14:shadowObscured xmlns:a14="http://schemas.microsoft.com/office/drawing/2010/main"/>
                            </a:ext>
                          </a:extLst>
                        </pic:spPr>
                      </pic:pic>
                    </wpg:wgp>
                  </a:graphicData>
                </a:graphic>
              </wp:inline>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w14:anchorId="12E60709">
              <v:group id="Group 380635991" style="width:455.25pt;height:1in;mso-position-horizontal-relative:char;mso-position-vertical-relative:line" alt="&quot;&quot;" coordsize="57816,9144" o:spid="_x0000_s1026" w14:anchorId="1E48763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5" style="position:absolute;left:48672;width:9144;height:9144;visibility:visible;mso-wrap-style:square" alt="&quot;&quot;"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">
                  <v:imagedata o:title="" r:id="rId95"/>
                </v:shape>
                <v:shape id="Picture 4" style="position:absolute;left:33242;width:9144;height:9144;visibility:visible;mso-wrap-style:square" alt="&quot;&quot;"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">
                  <v:imagedata o:title="" r:id="rId95"/>
                </v:shape>
                <v:shape id="Picture 14" style="position:absolute;left:17430;width:9144;height:9144;visibility:visible;mso-wrap-style:square" alt="&quot;&quot;"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">
                  <v:imagedata o:title="" r:id="rId95"/>
                </v:shape>
                <v:shape id="Graphic 201" style="position:absolute;width:11334;height:9144;visibility:visible;mso-wrap-style:square" alt="Man outlin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">
                  <v:imagedata cropleft="-15702f" o:title="Man outline" r:id="rId96"/>
                </v:shape>
                <w10:anchorlock/>
              </v:group>
            </w:pict>
          </mc:Fallback>
        </mc:AlternateContent>
      </w:r>
    </w:p>
    <w:p w14:paraId="31C87134" w14:textId="1B391447" w:rsidR="00772576" w:rsidRDefault="00EA488E" w:rsidP="00EB7F99">
      <w:pPr>
        <w:rPr>
          <w:lang w:eastAsia="zh-CN"/>
        </w:rPr>
      </w:pPr>
      <w:r>
        <w:rPr>
          <w:lang w:eastAsia="zh-CN"/>
        </w:rPr>
        <w:t xml:space="preserve">To represent </w:t>
      </w:r>
      <w:r w:rsidR="001068D4">
        <w:rPr>
          <w:lang w:eastAsia="zh-CN"/>
        </w:rPr>
        <w:t>counting up using binary numbers</w:t>
      </w:r>
      <w:r w:rsidR="00AB4356">
        <w:rPr>
          <w:lang w:eastAsia="zh-CN"/>
        </w:rPr>
        <w:t>,</w:t>
      </w:r>
      <w:r w:rsidR="001068D4">
        <w:rPr>
          <w:lang w:eastAsia="zh-CN"/>
        </w:rPr>
        <w:t xml:space="preserve"> students are </w:t>
      </w:r>
      <w:r w:rsidR="00B22ABA">
        <w:rPr>
          <w:lang w:eastAsia="zh-CN"/>
        </w:rPr>
        <w:t>instructed</w:t>
      </w:r>
      <w:r w:rsidR="001068D4">
        <w:rPr>
          <w:lang w:eastAsia="zh-CN"/>
        </w:rPr>
        <w:t xml:space="preserve"> that when they</w:t>
      </w:r>
      <w:r w:rsidR="00B22ABA">
        <w:rPr>
          <w:lang w:eastAsia="zh-CN"/>
        </w:rPr>
        <w:t xml:space="preserve"> are standing up straight</w:t>
      </w:r>
      <w:r w:rsidR="00AB4356">
        <w:rPr>
          <w:lang w:eastAsia="zh-CN"/>
        </w:rPr>
        <w:t>,</w:t>
      </w:r>
      <w:r w:rsidR="00B22ABA">
        <w:rPr>
          <w:lang w:eastAsia="zh-CN"/>
        </w:rPr>
        <w:t xml:space="preserve"> they are </w:t>
      </w:r>
      <w:r w:rsidR="00C53104">
        <w:rPr>
          <w:lang w:eastAsia="zh-CN"/>
        </w:rPr>
        <w:t>‘</w:t>
      </w:r>
      <w:r w:rsidR="000D5A9D">
        <w:rPr>
          <w:lang w:eastAsia="zh-CN"/>
        </w:rPr>
        <w:t xml:space="preserve">switched </w:t>
      </w:r>
      <w:r w:rsidR="00B22ABA">
        <w:rPr>
          <w:lang w:eastAsia="zh-CN"/>
        </w:rPr>
        <w:t>on</w:t>
      </w:r>
      <w:r w:rsidR="00C53104">
        <w:rPr>
          <w:lang w:eastAsia="zh-CN"/>
        </w:rPr>
        <w:t>’</w:t>
      </w:r>
      <w:r w:rsidR="00B22ABA">
        <w:rPr>
          <w:lang w:eastAsia="zh-CN"/>
        </w:rPr>
        <w:t xml:space="preserve"> and represent</w:t>
      </w:r>
      <w:r w:rsidR="000D5A9D">
        <w:rPr>
          <w:lang w:eastAsia="zh-CN"/>
        </w:rPr>
        <w:t xml:space="preserve"> the value of</w:t>
      </w:r>
      <w:r w:rsidR="00B22ABA">
        <w:rPr>
          <w:lang w:eastAsia="zh-CN"/>
        </w:rPr>
        <w:t xml:space="preserve"> their </w:t>
      </w:r>
      <w:r w:rsidR="00AD194B">
        <w:rPr>
          <w:lang w:eastAsia="zh-CN"/>
        </w:rPr>
        <w:t>column.</w:t>
      </w:r>
    </w:p>
    <w:p w14:paraId="15AF6CB5" w14:textId="7BA73F00" w:rsidR="00AD194B" w:rsidRDefault="0012481C" w:rsidP="00EB7F99">
      <w:pPr>
        <w:rPr>
          <w:lang w:eastAsia="zh-CN"/>
        </w:rPr>
      </w:pPr>
      <w:r>
        <w:rPr>
          <w:lang w:eastAsia="zh-CN"/>
        </w:rPr>
        <w:t xml:space="preserve">All standing represents </w:t>
      </w:r>
      <w:r w:rsidR="000804DF">
        <w:rPr>
          <w:lang w:eastAsia="zh-CN"/>
        </w:rPr>
        <w:t>15</w:t>
      </w:r>
      <w:r w:rsidR="00904105">
        <w:rPr>
          <w:lang w:eastAsia="zh-CN"/>
        </w:rPr>
        <w:t xml:space="preserve">, </w:t>
      </w:r>
      <w:r w:rsidR="00F2313B">
        <w:rPr>
          <w:lang w:eastAsia="zh-CN"/>
        </w:rPr>
        <w:t>for example (</w:t>
      </w:r>
      <w:r w:rsidR="000804DF">
        <w:rPr>
          <w:lang w:eastAsia="zh-CN"/>
        </w:rPr>
        <w:t>8</w:t>
      </w:r>
      <w:r>
        <w:rPr>
          <w:lang w:eastAsia="zh-CN"/>
        </w:rPr>
        <w:t xml:space="preserve"> + </w:t>
      </w:r>
      <w:r w:rsidR="000804DF">
        <w:rPr>
          <w:lang w:eastAsia="zh-CN"/>
        </w:rPr>
        <w:t>4</w:t>
      </w:r>
      <w:r>
        <w:rPr>
          <w:lang w:eastAsia="zh-CN"/>
        </w:rPr>
        <w:t xml:space="preserve"> + </w:t>
      </w:r>
      <w:r w:rsidR="000804DF">
        <w:rPr>
          <w:lang w:eastAsia="zh-CN"/>
        </w:rPr>
        <w:t>2</w:t>
      </w:r>
      <w:r>
        <w:rPr>
          <w:lang w:eastAsia="zh-CN"/>
        </w:rPr>
        <w:t xml:space="preserve"> +</w:t>
      </w:r>
      <w:r w:rsidR="000804DF">
        <w:rPr>
          <w:lang w:eastAsia="zh-CN"/>
        </w:rPr>
        <w:t>1</w:t>
      </w:r>
      <w:r>
        <w:rPr>
          <w:lang w:eastAsia="zh-CN"/>
        </w:rPr>
        <w:t xml:space="preserve"> </w:t>
      </w:r>
      <w:r w:rsidR="006F7058">
        <w:rPr>
          <w:lang w:eastAsia="zh-CN"/>
        </w:rPr>
        <w:t>=</w:t>
      </w:r>
      <w:r w:rsidR="00F2313B">
        <w:rPr>
          <w:lang w:eastAsia="zh-CN"/>
        </w:rPr>
        <w:t xml:space="preserve"> </w:t>
      </w:r>
      <w:r w:rsidR="006F7058">
        <w:rPr>
          <w:lang w:eastAsia="zh-CN"/>
        </w:rPr>
        <w:t>15</w:t>
      </w:r>
      <w:r w:rsidR="000804DF">
        <w:rPr>
          <w:lang w:eastAsia="zh-CN"/>
        </w:rPr>
        <w:t>)</w:t>
      </w:r>
    </w:p>
    <w:p w14:paraId="2C81AD15" w14:textId="30C0EDB3" w:rsidR="006F7058" w:rsidRDefault="006F7058" w:rsidP="00EB7F99">
      <w:pPr>
        <w:rPr>
          <w:lang w:eastAsia="zh-CN"/>
        </w:rPr>
      </w:pPr>
      <w:r w:rsidRPr="00683C07">
        <w:rPr>
          <w:lang w:eastAsia="zh-CN"/>
        </w:rPr>
        <w:t xml:space="preserve">Accounting for 0, this gives us 16 possible values for </w:t>
      </w:r>
      <w:r w:rsidR="00C53104">
        <w:rPr>
          <w:lang w:eastAsia="zh-CN"/>
        </w:rPr>
        <w:t>4</w:t>
      </w:r>
      <w:r w:rsidRPr="00683C07">
        <w:rPr>
          <w:lang w:eastAsia="zh-CN"/>
        </w:rPr>
        <w:t xml:space="preserve"> binary bits.</w:t>
      </w:r>
    </w:p>
    <w:p w14:paraId="54C64A18" w14:textId="6891A2B6" w:rsidR="008D55E1" w:rsidRDefault="008D55E1" w:rsidP="00EB7F99">
      <w:pPr>
        <w:rPr>
          <w:lang w:eastAsia="zh-CN"/>
        </w:rPr>
      </w:pPr>
      <w:r>
        <w:rPr>
          <w:lang w:eastAsia="zh-CN"/>
        </w:rPr>
        <w:t xml:space="preserve">When </w:t>
      </w:r>
      <w:r w:rsidR="000B18FA">
        <w:rPr>
          <w:lang w:eastAsia="zh-CN"/>
        </w:rPr>
        <w:t>a student</w:t>
      </w:r>
      <w:r>
        <w:rPr>
          <w:lang w:eastAsia="zh-CN"/>
        </w:rPr>
        <w:t xml:space="preserve"> crouch</w:t>
      </w:r>
      <w:r w:rsidR="006843CE">
        <w:rPr>
          <w:lang w:eastAsia="zh-CN"/>
        </w:rPr>
        <w:t>es</w:t>
      </w:r>
      <w:r>
        <w:rPr>
          <w:lang w:eastAsia="zh-CN"/>
        </w:rPr>
        <w:t xml:space="preserve"> (or bob</w:t>
      </w:r>
      <w:r w:rsidR="006843CE">
        <w:rPr>
          <w:lang w:eastAsia="zh-CN"/>
        </w:rPr>
        <w:t>s</w:t>
      </w:r>
      <w:r>
        <w:rPr>
          <w:lang w:eastAsia="zh-CN"/>
        </w:rPr>
        <w:t xml:space="preserve"> down) they are </w:t>
      </w:r>
      <w:r w:rsidRPr="00904105">
        <w:rPr>
          <w:b/>
          <w:bCs/>
          <w:lang w:eastAsia="zh-CN"/>
        </w:rPr>
        <w:t>off</w:t>
      </w:r>
      <w:r>
        <w:rPr>
          <w:lang w:eastAsia="zh-CN"/>
        </w:rPr>
        <w:t xml:space="preserve"> and represent </w:t>
      </w:r>
      <w:r w:rsidRPr="00904105">
        <w:rPr>
          <w:b/>
          <w:bCs/>
          <w:lang w:eastAsia="zh-CN"/>
        </w:rPr>
        <w:t>zero</w:t>
      </w:r>
      <w:r>
        <w:rPr>
          <w:lang w:eastAsia="zh-CN"/>
        </w:rPr>
        <w:t>.</w:t>
      </w:r>
    </w:p>
    <w:p w14:paraId="5DE84EA7" w14:textId="6A0FCFE7" w:rsidR="008D55E1" w:rsidRDefault="008D55E1" w:rsidP="00745594">
      <w:pPr>
        <w:spacing w:after="240"/>
        <w:rPr>
          <w:lang w:eastAsia="zh-CN"/>
        </w:rPr>
      </w:pPr>
      <w:r>
        <w:rPr>
          <w:lang w:eastAsia="zh-CN"/>
        </w:rPr>
        <w:t xml:space="preserve">For </w:t>
      </w:r>
      <w:r w:rsidR="00904105">
        <w:rPr>
          <w:lang w:eastAsia="zh-CN"/>
        </w:rPr>
        <w:t>example,</w:t>
      </w:r>
      <w:r>
        <w:rPr>
          <w:lang w:eastAsia="zh-CN"/>
        </w:rPr>
        <w:t xml:space="preserve"> 5 would be represented</w:t>
      </w:r>
      <w:r w:rsidR="009944D1">
        <w:rPr>
          <w:lang w:eastAsia="zh-CN"/>
        </w:rPr>
        <w:t xml:space="preserve"> as</w:t>
      </w:r>
      <w:r w:rsidR="00FD079D">
        <w:rPr>
          <w:lang w:eastAsia="zh-CN"/>
        </w:rPr>
        <w:t xml:space="preserve"> a one in the 4’s column + </w:t>
      </w:r>
      <w:r w:rsidR="000A0609">
        <w:rPr>
          <w:lang w:eastAsia="zh-CN"/>
        </w:rPr>
        <w:t xml:space="preserve">a one in the </w:t>
      </w:r>
      <w:r w:rsidR="00FD079D">
        <w:rPr>
          <w:lang w:eastAsia="zh-CN"/>
        </w:rPr>
        <w:t>1</w:t>
      </w:r>
      <w:r w:rsidR="000A0609">
        <w:rPr>
          <w:lang w:eastAsia="zh-CN"/>
        </w:rPr>
        <w:t>’s</w:t>
      </w:r>
    </w:p>
    <w:p w14:paraId="057C62E2" w14:textId="02AB9E04" w:rsidR="009C43CC" w:rsidRDefault="009C43CC" w:rsidP="005C3E0C">
      <w:pPr>
        <w:pStyle w:val="Caption"/>
      </w:pPr>
      <w:r>
        <w:t xml:space="preserve">Table </w:t>
      </w:r>
      <w:r>
        <w:fldChar w:fldCharType="begin"/>
      </w:r>
      <w:r>
        <w:instrText xml:space="preserve"> SEQ Table \* ARABIC </w:instrText>
      </w:r>
      <w:r>
        <w:fldChar w:fldCharType="separate"/>
      </w:r>
      <w:r w:rsidR="00BD023F">
        <w:rPr>
          <w:noProof/>
        </w:rPr>
        <w:t>15</w:t>
      </w:r>
      <w:r>
        <w:fldChar w:fldCharType="end"/>
      </w:r>
      <w:r>
        <w:t xml:space="preserve"> – counting in binary</w:t>
      </w:r>
    </w:p>
    <w:tbl>
      <w:tblPr>
        <w:tblStyle w:val="Tableheader"/>
        <w:tblW w:w="9948" w:type="dxa"/>
        <w:tblLook w:val="04A0" w:firstRow="1" w:lastRow="0" w:firstColumn="1" w:lastColumn="0" w:noHBand="0" w:noVBand="1"/>
        <w:tblDescription w:val="Table demonstrating counting in binary."/>
      </w:tblPr>
      <w:tblGrid>
        <w:gridCol w:w="2462"/>
        <w:gridCol w:w="2463"/>
        <w:gridCol w:w="2456"/>
        <w:gridCol w:w="2567"/>
      </w:tblGrid>
      <w:tr w:rsidR="008D55E1" w:rsidRPr="005454FD" w14:paraId="550721A2" w14:textId="77777777" w:rsidTr="007C72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68D86164" w14:textId="77777777" w:rsidR="008D55E1" w:rsidRPr="005454FD" w:rsidRDefault="008D55E1" w:rsidP="00EB7F99">
            <w:pPr>
              <w:spacing w:before="192" w:after="192"/>
            </w:pPr>
            <w:r w:rsidRPr="005454FD">
              <w:t>2</w:t>
            </w:r>
            <w:r w:rsidRPr="005454FD">
              <w:rPr>
                <w:vertAlign w:val="superscript"/>
              </w:rPr>
              <w:t>3</w:t>
            </w:r>
            <w:r w:rsidRPr="005454FD">
              <w:t>s</w:t>
            </w:r>
          </w:p>
        </w:tc>
        <w:tc>
          <w:tcPr>
            <w:tcW w:w="2463" w:type="dxa"/>
          </w:tcPr>
          <w:p w14:paraId="501D1869" w14:textId="77777777" w:rsidR="008D55E1" w:rsidRPr="005454FD" w:rsidRDefault="008D55E1" w:rsidP="00EB7F99">
            <w:pPr>
              <w:cnfStyle w:val="100000000000" w:firstRow="1" w:lastRow="0" w:firstColumn="0" w:lastColumn="0" w:oddVBand="0" w:evenVBand="0" w:oddHBand="0" w:evenHBand="0" w:firstRowFirstColumn="0" w:firstRowLastColumn="0" w:lastRowFirstColumn="0" w:lastRowLastColumn="0"/>
            </w:pPr>
            <w:r w:rsidRPr="005454FD">
              <w:t>2</w:t>
            </w:r>
            <w:r w:rsidRPr="005454FD">
              <w:rPr>
                <w:vertAlign w:val="superscript"/>
              </w:rPr>
              <w:t>2</w:t>
            </w:r>
            <w:r w:rsidRPr="005454FD">
              <w:t>s</w:t>
            </w:r>
          </w:p>
        </w:tc>
        <w:tc>
          <w:tcPr>
            <w:tcW w:w="2456" w:type="dxa"/>
          </w:tcPr>
          <w:p w14:paraId="073E613E" w14:textId="77777777" w:rsidR="008D55E1" w:rsidRPr="005454FD" w:rsidRDefault="008D55E1" w:rsidP="00EB7F99">
            <w:pPr>
              <w:cnfStyle w:val="100000000000" w:firstRow="1" w:lastRow="0" w:firstColumn="0" w:lastColumn="0" w:oddVBand="0" w:evenVBand="0" w:oddHBand="0" w:evenHBand="0" w:firstRowFirstColumn="0" w:firstRowLastColumn="0" w:lastRowFirstColumn="0" w:lastRowLastColumn="0"/>
            </w:pPr>
            <w:r w:rsidRPr="005454FD">
              <w:t>2</w:t>
            </w:r>
            <w:r w:rsidRPr="00AC5A45">
              <w:rPr>
                <w:vertAlign w:val="superscript"/>
              </w:rPr>
              <w:t>1</w:t>
            </w:r>
            <w:r w:rsidRPr="005454FD">
              <w:t>s</w:t>
            </w:r>
          </w:p>
        </w:tc>
        <w:tc>
          <w:tcPr>
            <w:tcW w:w="2567" w:type="dxa"/>
          </w:tcPr>
          <w:p w14:paraId="7F254CFA" w14:textId="77777777" w:rsidR="008D55E1" w:rsidRPr="005454FD" w:rsidRDefault="008D55E1" w:rsidP="00EB7F99">
            <w:pPr>
              <w:cnfStyle w:val="100000000000" w:firstRow="1" w:lastRow="0" w:firstColumn="0" w:lastColumn="0" w:oddVBand="0" w:evenVBand="0" w:oddHBand="0" w:evenHBand="0" w:firstRowFirstColumn="0" w:firstRowLastColumn="0" w:lastRowFirstColumn="0" w:lastRowLastColumn="0"/>
            </w:pPr>
            <w:r>
              <w:t>2</w:t>
            </w:r>
            <w:r w:rsidRPr="00AC5A45">
              <w:rPr>
                <w:vertAlign w:val="superscript"/>
              </w:rPr>
              <w:t>0</w:t>
            </w:r>
            <w:r w:rsidRPr="005454FD">
              <w:t>s</w:t>
            </w:r>
          </w:p>
        </w:tc>
      </w:tr>
      <w:tr w:rsidR="008D55E1" w:rsidRPr="005454FD" w14:paraId="6E1B9F0D" w14:textId="77777777" w:rsidTr="007C7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0DA225C9" w14:textId="77777777" w:rsidR="008D55E1" w:rsidRPr="005454FD" w:rsidRDefault="008D55E1" w:rsidP="00EB7F99">
            <w:r w:rsidRPr="005454FD">
              <w:t>8s</w:t>
            </w:r>
          </w:p>
        </w:tc>
        <w:tc>
          <w:tcPr>
            <w:tcW w:w="2463" w:type="dxa"/>
          </w:tcPr>
          <w:p w14:paraId="20905302" w14:textId="77777777" w:rsidR="008D55E1" w:rsidRPr="005454FD" w:rsidRDefault="008D55E1" w:rsidP="00EB7F99">
            <w:pPr>
              <w:cnfStyle w:val="000000100000" w:firstRow="0" w:lastRow="0" w:firstColumn="0" w:lastColumn="0" w:oddVBand="0" w:evenVBand="0" w:oddHBand="1" w:evenHBand="0" w:firstRowFirstColumn="0" w:firstRowLastColumn="0" w:lastRowFirstColumn="0" w:lastRowLastColumn="0"/>
            </w:pPr>
            <w:r w:rsidRPr="005454FD">
              <w:t>4s</w:t>
            </w:r>
          </w:p>
        </w:tc>
        <w:tc>
          <w:tcPr>
            <w:tcW w:w="2456" w:type="dxa"/>
          </w:tcPr>
          <w:p w14:paraId="5BCD3609" w14:textId="77777777" w:rsidR="008D55E1" w:rsidRPr="005454FD" w:rsidRDefault="008D55E1" w:rsidP="00EB7F99">
            <w:pPr>
              <w:cnfStyle w:val="000000100000" w:firstRow="0" w:lastRow="0" w:firstColumn="0" w:lastColumn="0" w:oddVBand="0" w:evenVBand="0" w:oddHBand="1" w:evenHBand="0" w:firstRowFirstColumn="0" w:firstRowLastColumn="0" w:lastRowFirstColumn="0" w:lastRowLastColumn="0"/>
            </w:pPr>
            <w:r w:rsidRPr="005454FD">
              <w:t>2s</w:t>
            </w:r>
          </w:p>
        </w:tc>
        <w:tc>
          <w:tcPr>
            <w:tcW w:w="2567" w:type="dxa"/>
          </w:tcPr>
          <w:p w14:paraId="6A9EEDF4" w14:textId="77777777" w:rsidR="008D55E1" w:rsidRPr="005454FD" w:rsidRDefault="008D55E1" w:rsidP="00EB7F99">
            <w:pPr>
              <w:cnfStyle w:val="000000100000" w:firstRow="0" w:lastRow="0" w:firstColumn="0" w:lastColumn="0" w:oddVBand="0" w:evenVBand="0" w:oddHBand="1" w:evenHBand="0" w:firstRowFirstColumn="0" w:firstRowLastColumn="0" w:lastRowFirstColumn="0" w:lastRowLastColumn="0"/>
            </w:pPr>
            <w:r w:rsidRPr="005454FD">
              <w:t>1s</w:t>
            </w:r>
          </w:p>
        </w:tc>
      </w:tr>
    </w:tbl>
    <w:p w14:paraId="41A70626" w14:textId="3F578691" w:rsidR="006F020D" w:rsidRDefault="006F020D" w:rsidP="006F020D">
      <w:pPr>
        <w:pStyle w:val="Caption"/>
      </w:pPr>
      <w:r>
        <w:t xml:space="preserve">Figure </w:t>
      </w:r>
      <w:r w:rsidR="00FA40E1">
        <w:fldChar w:fldCharType="begin"/>
      </w:r>
      <w:r w:rsidR="00FA40E1">
        <w:instrText xml:space="preserve"> SEQ Figure \* ARABIC </w:instrText>
      </w:r>
      <w:r w:rsidR="00FA40E1">
        <w:fldChar w:fldCharType="separate"/>
      </w:r>
      <w:r w:rsidR="005C3E0C">
        <w:rPr>
          <w:noProof/>
        </w:rPr>
        <w:t>6</w:t>
      </w:r>
      <w:r w:rsidR="00FA40E1">
        <w:fldChar w:fldCharType="end"/>
      </w:r>
      <w:r>
        <w:t xml:space="preserve"> – student positioning</w:t>
      </w:r>
    </w:p>
    <w:p w14:paraId="34B1A7C4" w14:textId="107B07F6" w:rsidR="008D55E1" w:rsidRDefault="00412A46" w:rsidP="00EB7F99">
      <w:pPr>
        <w:rPr>
          <w:lang w:eastAsia="zh-CN"/>
        </w:rPr>
      </w:pPr>
      <w:r>
        <w:rPr>
          <w:noProof/>
          <w:lang w:eastAsia="zh-CN"/>
        </w:rPr>
        <mc:AlternateContent>
          <mc:Choice Requires="wpg">
            <w:drawing>
              <wp:inline distT="0" distB="0" distL="0" distR="0" wp14:anchorId="6C9B970A" wp14:editId="2CC00A92">
                <wp:extent cx="5924550" cy="962025"/>
                <wp:effectExtent l="0" t="0" r="0" b="9525"/>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24550" cy="962025"/>
                          <a:chOff x="0" y="0"/>
                          <a:chExt cx="5924550" cy="962025"/>
                        </a:xfrm>
                      </wpg:grpSpPr>
                      <pic:pic xmlns:pic="http://schemas.openxmlformats.org/drawingml/2006/picture">
                        <pic:nvPicPr>
                          <pic:cNvPr id="8" name="Picture 8" descr="Shape&#10;&#10;Description automatically generated with low confidence"/>
                          <pic:cNvPicPr>
                            <a:picLocks noChangeAspect="1"/>
                          </pic:cNvPicPr>
                        </pic:nvPicPr>
                        <pic:blipFill>
                          <a:blip r:embed="rId97" cstate="hqprint">
                            <a:extLst>
                              <a:ext uri="{28A0092B-C50C-407E-A947-70E740481C1C}">
                                <a14:useLocalDpi xmlns:a14="http://schemas.microsoft.com/office/drawing/2010/main" val="0"/>
                              </a:ext>
                            </a:extLst>
                          </a:blip>
                          <a:srcRect/>
                          <a:stretch>
                            <a:fillRect/>
                          </a:stretch>
                        </pic:blipFill>
                        <pic:spPr bwMode="auto">
                          <a:xfrm>
                            <a:off x="5010150" y="38100"/>
                            <a:ext cx="914400" cy="914400"/>
                          </a:xfrm>
                          <a:prstGeom prst="rect">
                            <a:avLst/>
                          </a:prstGeom>
                          <a:noFill/>
                        </pic:spPr>
                      </pic:pic>
                      <pic:pic xmlns:pic="http://schemas.openxmlformats.org/drawingml/2006/picture">
                        <pic:nvPicPr>
                          <pic:cNvPr id="18" name="Picture 18" descr="Shape&#10;&#10;Description automatically generated with low confidence"/>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1924050" y="47625"/>
                            <a:ext cx="914400" cy="914400"/>
                          </a:xfrm>
                          <a:prstGeom prst="rect">
                            <a:avLst/>
                          </a:prstGeom>
                          <a:noFill/>
                        </pic:spPr>
                      </pic:pic>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pic:cNvPicPr>
                        </pic:nvPicPr>
                        <pic:blipFill rotWithShape="1">
                          <a:blip r:embed="rId98">
                            <a:extLst>
                              <a:ext uri="{28A0092B-C50C-407E-A947-70E740481C1C}">
                                <a14:useLocalDpi xmlns:a14="http://schemas.microsoft.com/office/drawing/2010/main" val="0"/>
                              </a:ext>
                            </a:extLst>
                          </a:blip>
                          <a:srcRect l="-36459"/>
                          <a:stretch/>
                        </pic:blipFill>
                        <pic:spPr bwMode="auto">
                          <a:xfrm>
                            <a:off x="0" y="0"/>
                            <a:ext cx="1247775" cy="9144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Graphic 10" descr="Crawl outline"/>
                          <pic:cNvPicPr>
                            <a:picLocks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3505200" y="47625"/>
                            <a:ext cx="914400" cy="914400"/>
                          </a:xfrm>
                          <a:prstGeom prst="rect">
                            <a:avLst/>
                          </a:prstGeom>
                        </pic:spPr>
                      </pic:pic>
                    </wpg:wgp>
                  </a:graphicData>
                </a:graphic>
              </wp:inline>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w14:anchorId="4AB5422F">
              <v:group id="Group 380635992" style="width:466.5pt;height:75.75pt;mso-position-horizontal-relative:char;mso-position-vertical-relative:line" alt="&quot;&quot;" coordsize="59245,9620" o:spid="_x0000_s1026" w14:anchorId="652BD72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">
                <v:shape id="Picture 9" style="position:absolute;left:50101;top:381;width:9144;height:9144;visibility:visible;mso-wrap-style:square" alt="Shape&#10;&#10;Description automatically generated with low confidenc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">
                  <v:imagedata o:title="Shape&#10;&#10;Description automatically generated with low confidence" r:id="rId101"/>
                </v:shape>
                <v:shape id="Picture 6" style="position:absolute;left:19240;top:476;width:9144;height:9144;visibility:visible;mso-wrap-style:square" alt="Shape&#10;&#10;Description automatically generated with low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">
                  <v:imagedata o:title="Shape&#10;&#10;Description automatically generated with low confidence" r:id="rId101"/>
                </v:shape>
                <v:shape id="Picture 11" style="position:absolute;width:12477;height:9144;visibility:visible;mso-wrap-style:square" alt="&quot;&quot;"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">
                  <v:imagedata cropleft="-23894f" o:title="" r:id="rId102"/>
                </v:shape>
                <v:shape id="Graphic 10" style="position:absolute;left:35052;top:476;width:9144;height:9144;visibility:visible;mso-wrap-style:square" alt="Crawl outlin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">
                  <v:imagedata o:title="Crawl outline" r:id="rId103"/>
                </v:shape>
                <w10:anchorlock/>
              </v:group>
            </w:pict>
          </mc:Fallback>
        </mc:AlternateContent>
      </w:r>
    </w:p>
    <w:p w14:paraId="1BD9A889" w14:textId="20D44458" w:rsidR="00CE189F" w:rsidRDefault="00EC4356" w:rsidP="00EB7F99">
      <w:pPr>
        <w:rPr>
          <w:lang w:eastAsia="zh-CN"/>
        </w:rPr>
      </w:pPr>
      <w:r w:rsidRPr="00B50384">
        <w:rPr>
          <w:b/>
          <w:lang w:eastAsia="zh-CN"/>
        </w:rPr>
        <w:t xml:space="preserve">Activity </w:t>
      </w:r>
      <w:r w:rsidR="00B50384" w:rsidRPr="00B50384">
        <w:rPr>
          <w:b/>
          <w:bCs/>
          <w:lang w:eastAsia="zh-CN"/>
        </w:rPr>
        <w:t>6</w:t>
      </w:r>
      <w:r w:rsidR="0006141F">
        <w:rPr>
          <w:b/>
          <w:bCs/>
          <w:lang w:eastAsia="zh-CN"/>
        </w:rPr>
        <w:t>5</w:t>
      </w:r>
      <w:r w:rsidRPr="00B50384">
        <w:rPr>
          <w:b/>
          <w:lang w:eastAsia="zh-CN"/>
        </w:rPr>
        <w:t>:</w:t>
      </w:r>
      <w:r>
        <w:rPr>
          <w:lang w:eastAsia="zh-CN"/>
        </w:rPr>
        <w:t xml:space="preserve"> How do I </w:t>
      </w:r>
      <w:r w:rsidR="00904105">
        <w:rPr>
          <w:lang w:eastAsia="zh-CN"/>
        </w:rPr>
        <w:t>count</w:t>
      </w:r>
      <w:r>
        <w:rPr>
          <w:lang w:eastAsia="zh-CN"/>
        </w:rPr>
        <w:t xml:space="preserve"> to 16 using binary?</w:t>
      </w:r>
    </w:p>
    <w:tbl>
      <w:tblPr>
        <w:tblStyle w:val="GridTable1Light-Accent1"/>
        <w:tblW w:w="9650" w:type="dxa"/>
        <w:tblLook w:val="0420" w:firstRow="1" w:lastRow="0" w:firstColumn="0" w:lastColumn="0" w:noHBand="0" w:noVBand="1"/>
        <w:tblCaption w:val="space for students to provide answer"/>
      </w:tblPr>
      <w:tblGrid>
        <w:gridCol w:w="9650"/>
      </w:tblGrid>
      <w:tr w:rsidR="00CE189F" w14:paraId="4D9DC520" w14:textId="77777777" w:rsidTr="009B7AE4">
        <w:trPr>
          <w:cnfStyle w:val="100000000000" w:firstRow="1" w:lastRow="0" w:firstColumn="0" w:lastColumn="0" w:oddVBand="0" w:evenVBand="0" w:oddHBand="0" w:evenHBand="0" w:firstRowFirstColumn="0" w:firstRowLastColumn="0" w:lastRowFirstColumn="0" w:lastRowLastColumn="0"/>
          <w:trHeight w:val="1412"/>
        </w:trPr>
        <w:tc>
          <w:tcPr>
            <w:tcW w:w="9650" w:type="dxa"/>
          </w:tcPr>
          <w:p w14:paraId="1C58D0F1" w14:textId="77777777" w:rsidR="00B50384" w:rsidRDefault="00B50384" w:rsidP="00EB7F99">
            <w:pPr>
              <w:rPr>
                <w:b/>
                <w:bCs w:val="0"/>
              </w:rPr>
            </w:pPr>
            <w:bookmarkStart w:id="54" w:name="_Hlk134641881"/>
            <w:r w:rsidRPr="00B50384">
              <w:rPr>
                <w:b/>
              </w:rPr>
              <w:t>Sample answer:</w:t>
            </w:r>
          </w:p>
          <w:p w14:paraId="36CA0DD9" w14:textId="190FCCFC" w:rsidR="005D661C" w:rsidRPr="00F333D1" w:rsidRDefault="005D661C" w:rsidP="00EB7F99">
            <w:r w:rsidRPr="00F333D1">
              <w:t xml:space="preserve">Students should request another student join the </w:t>
            </w:r>
            <w:r w:rsidR="00175F88">
              <w:t>4, for example</w:t>
            </w:r>
            <w:r w:rsidR="00F333D1" w:rsidRPr="00F333D1">
              <w:t>:</w:t>
            </w:r>
          </w:p>
          <w:p w14:paraId="08234F16" w14:textId="2574BBBC" w:rsidR="00CE189F" w:rsidRDefault="00B71AFA" w:rsidP="00EB7F99">
            <w:r>
              <w:t>Add another bit</w:t>
            </w:r>
            <w:r w:rsidR="10BAF8EF">
              <w:t xml:space="preserve"> that represents</w:t>
            </w:r>
            <w:r w:rsidR="00107471">
              <w:t xml:space="preserve"> </w:t>
            </w:r>
            <w:r w:rsidR="00107471" w:rsidRPr="005454FD">
              <w:t>2</w:t>
            </w:r>
            <w:r w:rsidR="00107471">
              <w:rPr>
                <w:vertAlign w:val="superscript"/>
              </w:rPr>
              <w:t>4</w:t>
            </w:r>
            <w:r w:rsidR="00107471" w:rsidRPr="005454FD">
              <w:t>s</w:t>
            </w:r>
            <w:r w:rsidR="10BAF8EF">
              <w:t xml:space="preserve"> </w:t>
            </w:r>
            <w:r w:rsidR="10BAF8EF" w:rsidRPr="00107471">
              <w:rPr>
                <w:vertAlign w:val="superscript"/>
              </w:rPr>
              <w:t xml:space="preserve"> </w:t>
            </w:r>
            <w:r w:rsidR="10BAF8EF">
              <w:t>(16)</w:t>
            </w:r>
          </w:p>
        </w:tc>
      </w:tr>
    </w:tbl>
    <w:bookmarkEnd w:id="54"/>
    <w:p w14:paraId="3B227F6E" w14:textId="292916E1" w:rsidR="00EA2FF5" w:rsidRDefault="00683C07" w:rsidP="00EB7F99">
      <w:pPr>
        <w:rPr>
          <w:lang w:eastAsia="zh-CN"/>
        </w:rPr>
      </w:pPr>
      <w:r w:rsidRPr="00683C07">
        <w:rPr>
          <w:lang w:eastAsia="zh-CN"/>
        </w:rPr>
        <w:t xml:space="preserve">Move to 8 bits, and you have 256 possible values. This takes up a lot more space to represent, as </w:t>
      </w:r>
      <w:r w:rsidR="00175F88">
        <w:rPr>
          <w:lang w:eastAsia="zh-CN"/>
        </w:rPr>
        <w:t>4</w:t>
      </w:r>
      <w:r w:rsidRPr="00683C07">
        <w:rPr>
          <w:lang w:eastAsia="zh-CN"/>
        </w:rPr>
        <w:t xml:space="preserve"> digits in decimal give us 10,000 possible values.</w:t>
      </w:r>
      <w:r w:rsidR="0075222C">
        <w:rPr>
          <w:lang w:eastAsia="zh-CN"/>
        </w:rPr>
        <w:t xml:space="preserve"> (9999 along with zero)</w:t>
      </w:r>
    </w:p>
    <w:p w14:paraId="7BBACF30" w14:textId="50E7A8B6" w:rsidR="00C05B5F" w:rsidRDefault="00C02649" w:rsidP="00EB7F99">
      <w:r w:rsidRPr="005454FD">
        <w:t xml:space="preserve">Computers store bits in blocks of 8. Each block of </w:t>
      </w:r>
      <w:r w:rsidR="00175F88">
        <w:t>8</w:t>
      </w:r>
      <w:r w:rsidRPr="005454FD">
        <w:t xml:space="preserve"> bits is called a byte.</w:t>
      </w:r>
    </w:p>
    <w:p w14:paraId="0496EF38" w14:textId="6ABFDE79" w:rsidR="00C02649" w:rsidRDefault="00175F88" w:rsidP="00EB7F99">
      <w:r>
        <w:t>4</w:t>
      </w:r>
      <w:r w:rsidR="00702DF2">
        <w:t xml:space="preserve"> bits (half a byte</w:t>
      </w:r>
      <w:r w:rsidR="006B514F">
        <w:t>)</w:t>
      </w:r>
      <w:r w:rsidR="00702DF2">
        <w:t xml:space="preserve"> is called a nibble</w:t>
      </w:r>
      <w:r w:rsidR="00C05B5F">
        <w:t>, seriously!</w:t>
      </w:r>
    </w:p>
    <w:p w14:paraId="54E32BDC" w14:textId="54B209D5" w:rsidR="00A41446" w:rsidRDefault="00A41446" w:rsidP="00EB7F99">
      <w:pPr>
        <w:rPr>
          <w:lang w:eastAsia="zh-CN"/>
        </w:rPr>
      </w:pPr>
      <w:r>
        <w:rPr>
          <w:lang w:eastAsia="zh-CN"/>
        </w:rPr>
        <w:t xml:space="preserve">Binary uses the same </w:t>
      </w:r>
      <w:r w:rsidR="00175F88">
        <w:rPr>
          <w:lang w:eastAsia="zh-CN"/>
        </w:rPr>
        <w:t>‘</w:t>
      </w:r>
      <w:r>
        <w:rPr>
          <w:lang w:eastAsia="zh-CN"/>
        </w:rPr>
        <w:t>wrap around</w:t>
      </w:r>
      <w:r w:rsidR="00175F88">
        <w:rPr>
          <w:lang w:eastAsia="zh-CN"/>
        </w:rPr>
        <w:t>’</w:t>
      </w:r>
      <w:r>
        <w:rPr>
          <w:lang w:eastAsia="zh-CN"/>
        </w:rPr>
        <w:t xml:space="preserve"> algorithm with each digit being worth </w:t>
      </w:r>
      <w:r w:rsidR="00175F88">
        <w:rPr>
          <w:lang w:eastAsia="zh-CN"/>
        </w:rPr>
        <w:t>2</w:t>
      </w:r>
      <w:r>
        <w:rPr>
          <w:lang w:eastAsia="zh-CN"/>
        </w:rPr>
        <w:t xml:space="preserve"> times more than the last.</w:t>
      </w:r>
    </w:p>
    <w:p w14:paraId="6D202CDD" w14:textId="488179DB" w:rsidR="00C02649" w:rsidRPr="005454FD" w:rsidRDefault="005304E0" w:rsidP="00EB7F99">
      <w:pPr>
        <w:rPr>
          <w:lang w:eastAsia="zh-CN"/>
        </w:rPr>
      </w:pPr>
      <w:r>
        <w:rPr>
          <w:lang w:eastAsia="zh-CN"/>
        </w:rPr>
        <w:t xml:space="preserve">Revision of the </w:t>
      </w:r>
      <w:r w:rsidR="00097833">
        <w:rPr>
          <w:lang w:eastAsia="zh-CN"/>
        </w:rPr>
        <w:t xml:space="preserve">binary counting system can be </w:t>
      </w:r>
      <w:hyperlink r:id="rId104" w:history="1">
        <w:r w:rsidR="00097833" w:rsidRPr="00097833">
          <w:rPr>
            <w:rStyle w:val="Hyperlink"/>
            <w:lang w:eastAsia="zh-CN"/>
          </w:rPr>
          <w:t>found here</w:t>
        </w:r>
      </w:hyperlink>
      <w:r w:rsidR="00097833">
        <w:rPr>
          <w:lang w:eastAsia="zh-CN"/>
        </w:rPr>
        <w:t>.</w:t>
      </w:r>
    </w:p>
    <w:p w14:paraId="4DD5F19D" w14:textId="22479BA4" w:rsidR="009C43CC" w:rsidRDefault="009C43CC" w:rsidP="00FA40E1">
      <w:pPr>
        <w:pStyle w:val="Caption"/>
      </w:pPr>
      <w:r>
        <w:t xml:space="preserve">Table </w:t>
      </w:r>
      <w:r>
        <w:fldChar w:fldCharType="begin"/>
      </w:r>
      <w:r>
        <w:instrText xml:space="preserve"> SEQ Table \* ARABIC </w:instrText>
      </w:r>
      <w:r>
        <w:fldChar w:fldCharType="separate"/>
      </w:r>
      <w:r w:rsidR="00BD023F">
        <w:rPr>
          <w:noProof/>
        </w:rPr>
        <w:t>16</w:t>
      </w:r>
      <w:r>
        <w:fldChar w:fldCharType="end"/>
      </w:r>
      <w:r>
        <w:t xml:space="preserve"> – revision of the binary counting system</w:t>
      </w:r>
    </w:p>
    <w:tbl>
      <w:tblPr>
        <w:tblStyle w:val="Tableheader"/>
        <w:tblW w:w="10279" w:type="dxa"/>
        <w:tblLayout w:type="fixed"/>
        <w:tblLook w:val="04A0" w:firstRow="1" w:lastRow="0" w:firstColumn="1" w:lastColumn="0" w:noHBand="0" w:noVBand="1"/>
        <w:tblDescription w:val="Counting in binary - small numbers. The first 6 column headers are two to the power of a number, starting at 7 and decending to 2, ie 2 to the power of 2 s"/>
      </w:tblPr>
      <w:tblGrid>
        <w:gridCol w:w="796"/>
        <w:gridCol w:w="797"/>
        <w:gridCol w:w="797"/>
        <w:gridCol w:w="797"/>
        <w:gridCol w:w="796"/>
        <w:gridCol w:w="797"/>
        <w:gridCol w:w="797"/>
        <w:gridCol w:w="797"/>
        <w:gridCol w:w="3905"/>
      </w:tblGrid>
      <w:tr w:rsidR="00975E51" w:rsidRPr="005454FD" w14:paraId="2FE7DFDC" w14:textId="77777777" w:rsidTr="00975E51">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96" w:type="dxa"/>
          </w:tcPr>
          <w:p w14:paraId="06661087" w14:textId="77777777" w:rsidR="00C02649" w:rsidRPr="00975E51" w:rsidRDefault="00C02649" w:rsidP="00EB7F99">
            <w:pPr>
              <w:spacing w:before="192"/>
            </w:pPr>
            <w:bookmarkStart w:id="55" w:name="_Hlk132987931"/>
            <w:r w:rsidRPr="00975E51">
              <w:t>2</w:t>
            </w:r>
            <w:r w:rsidRPr="00975E51">
              <w:rPr>
                <w:vertAlign w:val="superscript"/>
              </w:rPr>
              <w:t>7</w:t>
            </w:r>
            <w:r w:rsidRPr="00975E51">
              <w:t>s</w:t>
            </w:r>
          </w:p>
        </w:tc>
        <w:tc>
          <w:tcPr>
            <w:tcW w:w="797" w:type="dxa"/>
          </w:tcPr>
          <w:p w14:paraId="1494B06F" w14:textId="77777777" w:rsidR="00C02649" w:rsidRPr="00975E51" w:rsidRDefault="00C02649" w:rsidP="00EB7F99">
            <w:pPr>
              <w:cnfStyle w:val="100000000000" w:firstRow="1" w:lastRow="0" w:firstColumn="0" w:lastColumn="0" w:oddVBand="0" w:evenVBand="0" w:oddHBand="0" w:evenHBand="0" w:firstRowFirstColumn="0" w:firstRowLastColumn="0" w:lastRowFirstColumn="0" w:lastRowLastColumn="0"/>
            </w:pPr>
            <w:r w:rsidRPr="00975E51">
              <w:t>2</w:t>
            </w:r>
            <w:r w:rsidRPr="00975E51">
              <w:rPr>
                <w:vertAlign w:val="superscript"/>
              </w:rPr>
              <w:t>6</w:t>
            </w:r>
            <w:r w:rsidRPr="00975E51">
              <w:t>s</w:t>
            </w:r>
          </w:p>
        </w:tc>
        <w:tc>
          <w:tcPr>
            <w:tcW w:w="797" w:type="dxa"/>
          </w:tcPr>
          <w:p w14:paraId="27415E4E" w14:textId="77777777" w:rsidR="00C02649" w:rsidRPr="00975E51" w:rsidRDefault="00C02649" w:rsidP="00EB7F99">
            <w:pPr>
              <w:cnfStyle w:val="100000000000" w:firstRow="1" w:lastRow="0" w:firstColumn="0" w:lastColumn="0" w:oddVBand="0" w:evenVBand="0" w:oddHBand="0" w:evenHBand="0" w:firstRowFirstColumn="0" w:firstRowLastColumn="0" w:lastRowFirstColumn="0" w:lastRowLastColumn="0"/>
            </w:pPr>
            <w:r w:rsidRPr="00975E51">
              <w:t>2</w:t>
            </w:r>
            <w:r w:rsidRPr="00975E51">
              <w:rPr>
                <w:vertAlign w:val="superscript"/>
              </w:rPr>
              <w:t>5</w:t>
            </w:r>
            <w:r w:rsidRPr="00975E51">
              <w:t>s</w:t>
            </w:r>
          </w:p>
        </w:tc>
        <w:tc>
          <w:tcPr>
            <w:tcW w:w="797" w:type="dxa"/>
          </w:tcPr>
          <w:p w14:paraId="11CB90DC" w14:textId="77777777" w:rsidR="00C02649" w:rsidRPr="00975E51" w:rsidRDefault="00C02649" w:rsidP="00EB7F99">
            <w:pPr>
              <w:cnfStyle w:val="100000000000" w:firstRow="1" w:lastRow="0" w:firstColumn="0" w:lastColumn="0" w:oddVBand="0" w:evenVBand="0" w:oddHBand="0" w:evenHBand="0" w:firstRowFirstColumn="0" w:firstRowLastColumn="0" w:lastRowFirstColumn="0" w:lastRowLastColumn="0"/>
            </w:pPr>
            <w:r w:rsidRPr="00975E51">
              <w:t>2</w:t>
            </w:r>
            <w:r w:rsidRPr="00975E51">
              <w:rPr>
                <w:vertAlign w:val="superscript"/>
              </w:rPr>
              <w:t>4</w:t>
            </w:r>
            <w:r w:rsidRPr="00975E51">
              <w:t>s</w:t>
            </w:r>
          </w:p>
        </w:tc>
        <w:tc>
          <w:tcPr>
            <w:tcW w:w="796" w:type="dxa"/>
          </w:tcPr>
          <w:p w14:paraId="4980F614" w14:textId="77777777" w:rsidR="00C02649" w:rsidRPr="00975E51" w:rsidRDefault="00C02649" w:rsidP="00EB7F99">
            <w:pPr>
              <w:cnfStyle w:val="100000000000" w:firstRow="1" w:lastRow="0" w:firstColumn="0" w:lastColumn="0" w:oddVBand="0" w:evenVBand="0" w:oddHBand="0" w:evenHBand="0" w:firstRowFirstColumn="0" w:firstRowLastColumn="0" w:lastRowFirstColumn="0" w:lastRowLastColumn="0"/>
            </w:pPr>
            <w:r w:rsidRPr="00975E51">
              <w:t>2</w:t>
            </w:r>
            <w:r w:rsidRPr="00975E51">
              <w:rPr>
                <w:vertAlign w:val="superscript"/>
              </w:rPr>
              <w:t>3</w:t>
            </w:r>
            <w:r w:rsidRPr="00975E51">
              <w:t>s</w:t>
            </w:r>
          </w:p>
        </w:tc>
        <w:tc>
          <w:tcPr>
            <w:tcW w:w="797" w:type="dxa"/>
          </w:tcPr>
          <w:p w14:paraId="736D32E8" w14:textId="77777777" w:rsidR="00C02649" w:rsidRPr="00975E51" w:rsidRDefault="00C02649" w:rsidP="00EB7F99">
            <w:pPr>
              <w:cnfStyle w:val="100000000000" w:firstRow="1" w:lastRow="0" w:firstColumn="0" w:lastColumn="0" w:oddVBand="0" w:evenVBand="0" w:oddHBand="0" w:evenHBand="0" w:firstRowFirstColumn="0" w:firstRowLastColumn="0" w:lastRowFirstColumn="0" w:lastRowLastColumn="0"/>
            </w:pPr>
            <w:r w:rsidRPr="00975E51">
              <w:t>2</w:t>
            </w:r>
            <w:r w:rsidRPr="00975E51">
              <w:rPr>
                <w:vertAlign w:val="superscript"/>
              </w:rPr>
              <w:t>2</w:t>
            </w:r>
            <w:r w:rsidRPr="00975E51">
              <w:t>s</w:t>
            </w:r>
          </w:p>
        </w:tc>
        <w:tc>
          <w:tcPr>
            <w:tcW w:w="797" w:type="dxa"/>
          </w:tcPr>
          <w:p w14:paraId="3F46DFB9" w14:textId="6422E260" w:rsidR="00C02649" w:rsidRPr="00975E51" w:rsidRDefault="00C02649" w:rsidP="00EB7F99">
            <w:pPr>
              <w:cnfStyle w:val="100000000000" w:firstRow="1" w:lastRow="0" w:firstColumn="0" w:lastColumn="0" w:oddVBand="0" w:evenVBand="0" w:oddHBand="0" w:evenHBand="0" w:firstRowFirstColumn="0" w:firstRowLastColumn="0" w:lastRowFirstColumn="0" w:lastRowLastColumn="0"/>
            </w:pPr>
            <w:r w:rsidRPr="00975E51">
              <w:t>2</w:t>
            </w:r>
            <w:r w:rsidR="00AC5A45" w:rsidRPr="00975E51">
              <w:rPr>
                <w:vertAlign w:val="superscript"/>
              </w:rPr>
              <w:t>1</w:t>
            </w:r>
            <w:r w:rsidRPr="00975E51">
              <w:t>s</w:t>
            </w:r>
          </w:p>
        </w:tc>
        <w:tc>
          <w:tcPr>
            <w:tcW w:w="797" w:type="dxa"/>
          </w:tcPr>
          <w:p w14:paraId="1D019659" w14:textId="78D47E91" w:rsidR="00C02649" w:rsidRPr="00975E51" w:rsidRDefault="00AC5A45" w:rsidP="00EB7F99">
            <w:pPr>
              <w:cnfStyle w:val="100000000000" w:firstRow="1" w:lastRow="0" w:firstColumn="0" w:lastColumn="0" w:oddVBand="0" w:evenVBand="0" w:oddHBand="0" w:evenHBand="0" w:firstRowFirstColumn="0" w:firstRowLastColumn="0" w:lastRowFirstColumn="0" w:lastRowLastColumn="0"/>
            </w:pPr>
            <w:r w:rsidRPr="00975E51">
              <w:t>2</w:t>
            </w:r>
            <w:r w:rsidRPr="00975E51">
              <w:rPr>
                <w:vertAlign w:val="superscript"/>
              </w:rPr>
              <w:t>0</w:t>
            </w:r>
            <w:r w:rsidR="00C02649" w:rsidRPr="00975E51">
              <w:t>s</w:t>
            </w:r>
          </w:p>
        </w:tc>
        <w:tc>
          <w:tcPr>
            <w:tcW w:w="3905" w:type="dxa"/>
          </w:tcPr>
          <w:p w14:paraId="60F19B83" w14:textId="77777777" w:rsidR="00C02649" w:rsidRPr="005454FD" w:rsidRDefault="00C02649" w:rsidP="00975E51">
            <w:pPr>
              <w:ind w:firstLine="2300"/>
              <w:cnfStyle w:val="100000000000" w:firstRow="1" w:lastRow="0" w:firstColumn="0" w:lastColumn="0" w:oddVBand="0" w:evenVBand="0" w:oddHBand="0" w:evenHBand="0" w:firstRowFirstColumn="0" w:firstRowLastColumn="0" w:lastRowFirstColumn="0" w:lastRowLastColumn="0"/>
            </w:pPr>
            <w:r w:rsidRPr="005454FD">
              <w:t>In Base 10</w:t>
            </w:r>
          </w:p>
        </w:tc>
      </w:tr>
      <w:tr w:rsidR="00975E51" w:rsidRPr="005454FD" w14:paraId="6CAD98C9" w14:textId="77777777" w:rsidTr="00975E51">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796" w:type="dxa"/>
          </w:tcPr>
          <w:p w14:paraId="6D83CAA5" w14:textId="77777777" w:rsidR="00C02649" w:rsidRPr="00975E51" w:rsidRDefault="00C02649" w:rsidP="00EB7F99">
            <w:pPr>
              <w:rPr>
                <w:b w:val="0"/>
                <w:bCs/>
              </w:rPr>
            </w:pPr>
            <w:r w:rsidRPr="00975E51">
              <w:rPr>
                <w:b w:val="0"/>
                <w:bCs/>
              </w:rPr>
              <w:t>128s</w:t>
            </w:r>
          </w:p>
        </w:tc>
        <w:tc>
          <w:tcPr>
            <w:tcW w:w="797" w:type="dxa"/>
          </w:tcPr>
          <w:p w14:paraId="7401FFF8"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64s</w:t>
            </w:r>
          </w:p>
        </w:tc>
        <w:tc>
          <w:tcPr>
            <w:tcW w:w="797" w:type="dxa"/>
          </w:tcPr>
          <w:p w14:paraId="0BC5B9D1"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32s</w:t>
            </w:r>
          </w:p>
        </w:tc>
        <w:tc>
          <w:tcPr>
            <w:tcW w:w="797" w:type="dxa"/>
          </w:tcPr>
          <w:p w14:paraId="3B764FFB"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6s</w:t>
            </w:r>
          </w:p>
        </w:tc>
        <w:tc>
          <w:tcPr>
            <w:tcW w:w="796" w:type="dxa"/>
          </w:tcPr>
          <w:p w14:paraId="44E72DD8"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8s</w:t>
            </w:r>
          </w:p>
        </w:tc>
        <w:tc>
          <w:tcPr>
            <w:tcW w:w="797" w:type="dxa"/>
          </w:tcPr>
          <w:p w14:paraId="73D69341"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4s</w:t>
            </w:r>
          </w:p>
        </w:tc>
        <w:tc>
          <w:tcPr>
            <w:tcW w:w="797" w:type="dxa"/>
          </w:tcPr>
          <w:p w14:paraId="09DC1203"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2s</w:t>
            </w:r>
          </w:p>
        </w:tc>
        <w:tc>
          <w:tcPr>
            <w:tcW w:w="797" w:type="dxa"/>
          </w:tcPr>
          <w:p w14:paraId="5AABB80F"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s</w:t>
            </w:r>
          </w:p>
        </w:tc>
        <w:tc>
          <w:tcPr>
            <w:tcW w:w="3905" w:type="dxa"/>
          </w:tcPr>
          <w:p w14:paraId="08C0EF6B" w14:textId="77777777" w:rsidR="00C02649" w:rsidRPr="005454FD" w:rsidRDefault="00C02649" w:rsidP="00975E51">
            <w:pPr>
              <w:ind w:firstLine="2159"/>
              <w:cnfStyle w:val="000000100000" w:firstRow="0" w:lastRow="0" w:firstColumn="0" w:lastColumn="0" w:oddVBand="0" w:evenVBand="0" w:oddHBand="1" w:evenHBand="0" w:firstRowFirstColumn="0" w:firstRowLastColumn="0" w:lastRowFirstColumn="0" w:lastRowLastColumn="0"/>
            </w:pPr>
            <w:r>
              <w:t>Calculations</w:t>
            </w:r>
          </w:p>
        </w:tc>
      </w:tr>
      <w:tr w:rsidR="00975E51" w:rsidRPr="005454FD" w14:paraId="7E68A304" w14:textId="77777777" w:rsidTr="00975E51">
        <w:trPr>
          <w:cnfStyle w:val="000000010000" w:firstRow="0" w:lastRow="0" w:firstColumn="0" w:lastColumn="0" w:oddVBand="0" w:evenVBand="0" w:oddHBand="0" w:evenHBand="1"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796" w:type="dxa"/>
          </w:tcPr>
          <w:p w14:paraId="5ACB4AB5" w14:textId="77777777" w:rsidR="00C02649" w:rsidRPr="00975E51" w:rsidRDefault="00C02649" w:rsidP="00EB7F99">
            <w:pPr>
              <w:rPr>
                <w:b w:val="0"/>
                <w:bCs/>
              </w:rPr>
            </w:pPr>
            <w:r w:rsidRPr="00975E51">
              <w:rPr>
                <w:b w:val="0"/>
                <w:bCs/>
              </w:rPr>
              <w:t>0</w:t>
            </w:r>
          </w:p>
        </w:tc>
        <w:tc>
          <w:tcPr>
            <w:tcW w:w="797" w:type="dxa"/>
          </w:tcPr>
          <w:p w14:paraId="43FDECFA"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7F7909E2"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617D25DA"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6" w:type="dxa"/>
          </w:tcPr>
          <w:p w14:paraId="1921F4B0"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46B4CB45"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20E6ECE9"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561B6E20"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1</w:t>
            </w:r>
          </w:p>
        </w:tc>
        <w:tc>
          <w:tcPr>
            <w:tcW w:w="3905" w:type="dxa"/>
          </w:tcPr>
          <w:p w14:paraId="755CA667" w14:textId="77777777" w:rsidR="00C02649" w:rsidRPr="005454FD" w:rsidRDefault="00C02649" w:rsidP="00EB7F99">
            <w:pPr>
              <w:tabs>
                <w:tab w:val="left" w:pos="4466"/>
              </w:tabs>
              <w:ind w:firstLine="3617"/>
              <w:jc w:val="right"/>
              <w:cnfStyle w:val="000000010000" w:firstRow="0" w:lastRow="0" w:firstColumn="0" w:lastColumn="0" w:oddVBand="0" w:evenVBand="0" w:oddHBand="0" w:evenHBand="1" w:firstRowFirstColumn="0" w:firstRowLastColumn="0" w:lastRowFirstColumn="0" w:lastRowLastColumn="0"/>
            </w:pPr>
            <w:r w:rsidRPr="005454FD">
              <w:t>1</w:t>
            </w:r>
          </w:p>
        </w:tc>
      </w:tr>
      <w:tr w:rsidR="00975E51" w:rsidRPr="005454FD" w14:paraId="1D278DAD" w14:textId="77777777" w:rsidTr="00975E51">
        <w:trPr>
          <w:cnfStyle w:val="000000100000" w:firstRow="0" w:lastRow="0" w:firstColumn="0" w:lastColumn="0" w:oddVBand="0" w:evenVBand="0" w:oddHBand="1"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796" w:type="dxa"/>
          </w:tcPr>
          <w:p w14:paraId="0F42DC59" w14:textId="77777777" w:rsidR="00C02649" w:rsidRPr="00975E51" w:rsidRDefault="00C02649" w:rsidP="00EB7F99">
            <w:pPr>
              <w:rPr>
                <w:b w:val="0"/>
                <w:bCs/>
              </w:rPr>
            </w:pPr>
            <w:r w:rsidRPr="00975E51">
              <w:rPr>
                <w:b w:val="0"/>
                <w:bCs/>
              </w:rPr>
              <w:t>0</w:t>
            </w:r>
          </w:p>
        </w:tc>
        <w:tc>
          <w:tcPr>
            <w:tcW w:w="797" w:type="dxa"/>
          </w:tcPr>
          <w:p w14:paraId="130BFA9B"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0</w:t>
            </w:r>
          </w:p>
        </w:tc>
        <w:tc>
          <w:tcPr>
            <w:tcW w:w="797" w:type="dxa"/>
          </w:tcPr>
          <w:p w14:paraId="4D99CF98"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0</w:t>
            </w:r>
          </w:p>
        </w:tc>
        <w:tc>
          <w:tcPr>
            <w:tcW w:w="797" w:type="dxa"/>
          </w:tcPr>
          <w:p w14:paraId="20BDD868"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0</w:t>
            </w:r>
          </w:p>
        </w:tc>
        <w:tc>
          <w:tcPr>
            <w:tcW w:w="796" w:type="dxa"/>
          </w:tcPr>
          <w:p w14:paraId="2E23CD9F"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0</w:t>
            </w:r>
          </w:p>
        </w:tc>
        <w:tc>
          <w:tcPr>
            <w:tcW w:w="797" w:type="dxa"/>
          </w:tcPr>
          <w:p w14:paraId="2E941D50"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0</w:t>
            </w:r>
          </w:p>
        </w:tc>
        <w:tc>
          <w:tcPr>
            <w:tcW w:w="797" w:type="dxa"/>
          </w:tcPr>
          <w:p w14:paraId="033543A8"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w:t>
            </w:r>
          </w:p>
        </w:tc>
        <w:tc>
          <w:tcPr>
            <w:tcW w:w="797" w:type="dxa"/>
          </w:tcPr>
          <w:p w14:paraId="2D714359"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0</w:t>
            </w:r>
          </w:p>
        </w:tc>
        <w:tc>
          <w:tcPr>
            <w:tcW w:w="3905" w:type="dxa"/>
          </w:tcPr>
          <w:p w14:paraId="6D317377" w14:textId="77777777" w:rsidR="00C02649" w:rsidRPr="005454FD" w:rsidRDefault="00C02649" w:rsidP="00EB7F99">
            <w:pPr>
              <w:tabs>
                <w:tab w:val="left" w:pos="4466"/>
              </w:tabs>
              <w:ind w:firstLine="3617"/>
              <w:jc w:val="right"/>
              <w:cnfStyle w:val="000000100000" w:firstRow="0" w:lastRow="0" w:firstColumn="0" w:lastColumn="0" w:oddVBand="0" w:evenVBand="0" w:oddHBand="1" w:evenHBand="0" w:firstRowFirstColumn="0" w:firstRowLastColumn="0" w:lastRowFirstColumn="0" w:lastRowLastColumn="0"/>
            </w:pPr>
            <w:r w:rsidRPr="005454FD">
              <w:t>2</w:t>
            </w:r>
          </w:p>
        </w:tc>
      </w:tr>
      <w:tr w:rsidR="00975E51" w:rsidRPr="005454FD" w14:paraId="3E90AC42" w14:textId="77777777" w:rsidTr="00975E51">
        <w:trPr>
          <w:cnfStyle w:val="000000010000" w:firstRow="0" w:lastRow="0" w:firstColumn="0" w:lastColumn="0" w:oddVBand="0" w:evenVBand="0" w:oddHBand="0" w:evenHBand="1"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796" w:type="dxa"/>
          </w:tcPr>
          <w:p w14:paraId="1172D9A0" w14:textId="77777777" w:rsidR="00C02649" w:rsidRPr="00975E51" w:rsidRDefault="00C02649" w:rsidP="00EB7F99">
            <w:pPr>
              <w:rPr>
                <w:b w:val="0"/>
                <w:bCs/>
              </w:rPr>
            </w:pPr>
            <w:r w:rsidRPr="00975E51">
              <w:rPr>
                <w:b w:val="0"/>
                <w:bCs/>
              </w:rPr>
              <w:t>0</w:t>
            </w:r>
          </w:p>
        </w:tc>
        <w:tc>
          <w:tcPr>
            <w:tcW w:w="797" w:type="dxa"/>
          </w:tcPr>
          <w:p w14:paraId="7E13964E"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507A1D9B"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77CE931B"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6" w:type="dxa"/>
          </w:tcPr>
          <w:p w14:paraId="4AEE5DCE"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3591905D"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2C5C022C"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1</w:t>
            </w:r>
          </w:p>
        </w:tc>
        <w:tc>
          <w:tcPr>
            <w:tcW w:w="797" w:type="dxa"/>
          </w:tcPr>
          <w:p w14:paraId="60CC2946"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1</w:t>
            </w:r>
          </w:p>
        </w:tc>
        <w:tc>
          <w:tcPr>
            <w:tcW w:w="3905" w:type="dxa"/>
          </w:tcPr>
          <w:p w14:paraId="135853B9" w14:textId="79B72193" w:rsidR="00C02649" w:rsidRPr="005454FD" w:rsidRDefault="00C02649" w:rsidP="00975E51">
            <w:pPr>
              <w:tabs>
                <w:tab w:val="left" w:pos="4466"/>
              </w:tabs>
              <w:ind w:firstLine="3010"/>
              <w:jc w:val="right"/>
              <w:cnfStyle w:val="000000010000" w:firstRow="0" w:lastRow="0" w:firstColumn="0" w:lastColumn="0" w:oddVBand="0" w:evenVBand="0" w:oddHBand="0" w:evenHBand="1" w:firstRowFirstColumn="0" w:firstRowLastColumn="0" w:lastRowFirstColumn="0" w:lastRowLastColumn="0"/>
            </w:pPr>
            <w:r>
              <w:t xml:space="preserve">(2+1) = </w:t>
            </w:r>
            <w:r w:rsidRPr="005454FD">
              <w:t>3</w:t>
            </w:r>
          </w:p>
        </w:tc>
      </w:tr>
      <w:bookmarkEnd w:id="55"/>
      <w:tr w:rsidR="00975E51" w:rsidRPr="005454FD" w14:paraId="44D104A1" w14:textId="77777777" w:rsidTr="00975E51">
        <w:trPr>
          <w:cnfStyle w:val="000000100000" w:firstRow="0" w:lastRow="0" w:firstColumn="0" w:lastColumn="0" w:oddVBand="0" w:evenVBand="0" w:oddHBand="1"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796" w:type="dxa"/>
          </w:tcPr>
          <w:p w14:paraId="4F2D47D4" w14:textId="77777777" w:rsidR="00C02649" w:rsidRPr="00975E51" w:rsidRDefault="00C02649" w:rsidP="00EB7F99">
            <w:pPr>
              <w:rPr>
                <w:b w:val="0"/>
                <w:bCs/>
              </w:rPr>
            </w:pPr>
            <w:r w:rsidRPr="00975E51">
              <w:rPr>
                <w:b w:val="0"/>
                <w:bCs/>
              </w:rPr>
              <w:t>0</w:t>
            </w:r>
          </w:p>
        </w:tc>
        <w:tc>
          <w:tcPr>
            <w:tcW w:w="797" w:type="dxa"/>
          </w:tcPr>
          <w:p w14:paraId="1729606B"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t>0</w:t>
            </w:r>
          </w:p>
        </w:tc>
        <w:tc>
          <w:tcPr>
            <w:tcW w:w="797" w:type="dxa"/>
          </w:tcPr>
          <w:p w14:paraId="29649887"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t>0</w:t>
            </w:r>
          </w:p>
        </w:tc>
        <w:tc>
          <w:tcPr>
            <w:tcW w:w="797" w:type="dxa"/>
          </w:tcPr>
          <w:p w14:paraId="133C3A9A"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t>0</w:t>
            </w:r>
          </w:p>
        </w:tc>
        <w:tc>
          <w:tcPr>
            <w:tcW w:w="796" w:type="dxa"/>
          </w:tcPr>
          <w:p w14:paraId="08A0EB55"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t>0</w:t>
            </w:r>
          </w:p>
        </w:tc>
        <w:tc>
          <w:tcPr>
            <w:tcW w:w="797" w:type="dxa"/>
          </w:tcPr>
          <w:p w14:paraId="2070D700"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t>1</w:t>
            </w:r>
          </w:p>
        </w:tc>
        <w:tc>
          <w:tcPr>
            <w:tcW w:w="797" w:type="dxa"/>
          </w:tcPr>
          <w:p w14:paraId="23F4DA8B"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t>0</w:t>
            </w:r>
          </w:p>
        </w:tc>
        <w:tc>
          <w:tcPr>
            <w:tcW w:w="797" w:type="dxa"/>
          </w:tcPr>
          <w:p w14:paraId="0370BB2D"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t>0</w:t>
            </w:r>
          </w:p>
        </w:tc>
        <w:tc>
          <w:tcPr>
            <w:tcW w:w="3905" w:type="dxa"/>
          </w:tcPr>
          <w:p w14:paraId="16C95510" w14:textId="77777777" w:rsidR="00C02649" w:rsidRPr="005454FD" w:rsidRDefault="00C02649" w:rsidP="00EB7F99">
            <w:pPr>
              <w:tabs>
                <w:tab w:val="left" w:pos="4490"/>
              </w:tabs>
              <w:ind w:firstLine="3617"/>
              <w:jc w:val="right"/>
              <w:cnfStyle w:val="000000100000" w:firstRow="0" w:lastRow="0" w:firstColumn="0" w:lastColumn="0" w:oddVBand="0" w:evenVBand="0" w:oddHBand="1" w:evenHBand="0" w:firstRowFirstColumn="0" w:firstRowLastColumn="0" w:lastRowFirstColumn="0" w:lastRowLastColumn="0"/>
            </w:pPr>
            <w:r>
              <w:t>4</w:t>
            </w:r>
          </w:p>
        </w:tc>
      </w:tr>
      <w:tr w:rsidR="00975E51" w:rsidRPr="005454FD" w14:paraId="5FF26EF1" w14:textId="77777777" w:rsidTr="00975E51">
        <w:trPr>
          <w:cnfStyle w:val="000000010000" w:firstRow="0" w:lastRow="0" w:firstColumn="0" w:lastColumn="0" w:oddVBand="0" w:evenVBand="0" w:oddHBand="0" w:evenHBand="1" w:firstRowFirstColumn="0" w:firstRowLastColumn="0" w:lastRowFirstColumn="0" w:lastRowLastColumn="0"/>
          <w:trHeight w:val="881"/>
        </w:trPr>
        <w:tc>
          <w:tcPr>
            <w:cnfStyle w:val="001000000000" w:firstRow="0" w:lastRow="0" w:firstColumn="1" w:lastColumn="0" w:oddVBand="0" w:evenVBand="0" w:oddHBand="0" w:evenHBand="0" w:firstRowFirstColumn="0" w:firstRowLastColumn="0" w:lastRowFirstColumn="0" w:lastRowLastColumn="0"/>
            <w:tcW w:w="796" w:type="dxa"/>
          </w:tcPr>
          <w:p w14:paraId="21AB68B6" w14:textId="77777777" w:rsidR="00C02649" w:rsidRPr="00975E51" w:rsidRDefault="00C02649" w:rsidP="00EB7F99">
            <w:pPr>
              <w:rPr>
                <w:b w:val="0"/>
                <w:bCs/>
              </w:rPr>
            </w:pPr>
            <w:r w:rsidRPr="00975E51">
              <w:rPr>
                <w:b w:val="0"/>
                <w:bCs/>
              </w:rPr>
              <w:t>0</w:t>
            </w:r>
          </w:p>
        </w:tc>
        <w:tc>
          <w:tcPr>
            <w:tcW w:w="797" w:type="dxa"/>
          </w:tcPr>
          <w:p w14:paraId="47DCC7E3"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7BED2B06"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1</w:t>
            </w:r>
          </w:p>
        </w:tc>
        <w:tc>
          <w:tcPr>
            <w:tcW w:w="797" w:type="dxa"/>
          </w:tcPr>
          <w:p w14:paraId="54988408"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6" w:type="dxa"/>
          </w:tcPr>
          <w:p w14:paraId="7A0E14AC"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1</w:t>
            </w:r>
          </w:p>
        </w:tc>
        <w:tc>
          <w:tcPr>
            <w:tcW w:w="797" w:type="dxa"/>
          </w:tcPr>
          <w:p w14:paraId="093C0EA9"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797" w:type="dxa"/>
          </w:tcPr>
          <w:p w14:paraId="600B2CC1"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1</w:t>
            </w:r>
          </w:p>
        </w:tc>
        <w:tc>
          <w:tcPr>
            <w:tcW w:w="797" w:type="dxa"/>
          </w:tcPr>
          <w:p w14:paraId="27C0CD45" w14:textId="77777777" w:rsidR="00C02649" w:rsidRPr="005454FD" w:rsidRDefault="00C02649" w:rsidP="00EB7F99">
            <w:pPr>
              <w:cnfStyle w:val="000000010000" w:firstRow="0" w:lastRow="0" w:firstColumn="0" w:lastColumn="0" w:oddVBand="0" w:evenVBand="0" w:oddHBand="0" w:evenHBand="1" w:firstRowFirstColumn="0" w:firstRowLastColumn="0" w:lastRowFirstColumn="0" w:lastRowLastColumn="0"/>
            </w:pPr>
            <w:r w:rsidRPr="005454FD">
              <w:t>0</w:t>
            </w:r>
          </w:p>
        </w:tc>
        <w:tc>
          <w:tcPr>
            <w:tcW w:w="3905" w:type="dxa"/>
          </w:tcPr>
          <w:p w14:paraId="2A8F8BC9" w14:textId="18417701" w:rsidR="00C02649" w:rsidRPr="005454FD" w:rsidRDefault="00C02649" w:rsidP="00975E51">
            <w:pPr>
              <w:ind w:firstLine="2584"/>
              <w:jc w:val="right"/>
              <w:cnfStyle w:val="000000010000" w:firstRow="0" w:lastRow="0" w:firstColumn="0" w:lastColumn="0" w:oddVBand="0" w:evenVBand="0" w:oddHBand="0" w:evenHBand="1" w:firstRowFirstColumn="0" w:firstRowLastColumn="0" w:lastRowFirstColumn="0" w:lastRowLastColumn="0"/>
            </w:pPr>
            <w:r w:rsidRPr="005454FD">
              <w:t xml:space="preserve">(32+8+2) </w:t>
            </w:r>
            <w:r>
              <w:t xml:space="preserve">= </w:t>
            </w:r>
            <w:r w:rsidRPr="005454FD">
              <w:t>42</w:t>
            </w:r>
          </w:p>
        </w:tc>
      </w:tr>
      <w:tr w:rsidR="00975E51" w:rsidRPr="005454FD" w14:paraId="315E198E" w14:textId="77777777" w:rsidTr="00975E51">
        <w:trPr>
          <w:cnfStyle w:val="000000100000" w:firstRow="0" w:lastRow="0" w:firstColumn="0" w:lastColumn="0" w:oddVBand="0" w:evenVBand="0" w:oddHBand="1"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796" w:type="dxa"/>
          </w:tcPr>
          <w:p w14:paraId="7296F3FB" w14:textId="77777777" w:rsidR="00C02649" w:rsidRPr="00975E51" w:rsidRDefault="00C02649" w:rsidP="00EB7F99">
            <w:pPr>
              <w:rPr>
                <w:b w:val="0"/>
                <w:bCs/>
              </w:rPr>
            </w:pPr>
            <w:r w:rsidRPr="00975E51">
              <w:rPr>
                <w:b w:val="0"/>
                <w:bCs/>
              </w:rPr>
              <w:t>1</w:t>
            </w:r>
          </w:p>
        </w:tc>
        <w:tc>
          <w:tcPr>
            <w:tcW w:w="797" w:type="dxa"/>
          </w:tcPr>
          <w:p w14:paraId="241ADB9F"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w:t>
            </w:r>
          </w:p>
        </w:tc>
        <w:tc>
          <w:tcPr>
            <w:tcW w:w="797" w:type="dxa"/>
          </w:tcPr>
          <w:p w14:paraId="35682AEB"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w:t>
            </w:r>
          </w:p>
        </w:tc>
        <w:tc>
          <w:tcPr>
            <w:tcW w:w="797" w:type="dxa"/>
          </w:tcPr>
          <w:p w14:paraId="78435023"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w:t>
            </w:r>
          </w:p>
        </w:tc>
        <w:tc>
          <w:tcPr>
            <w:tcW w:w="796" w:type="dxa"/>
          </w:tcPr>
          <w:p w14:paraId="49663597"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w:t>
            </w:r>
          </w:p>
        </w:tc>
        <w:tc>
          <w:tcPr>
            <w:tcW w:w="797" w:type="dxa"/>
          </w:tcPr>
          <w:p w14:paraId="7122CAD4"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w:t>
            </w:r>
          </w:p>
        </w:tc>
        <w:tc>
          <w:tcPr>
            <w:tcW w:w="797" w:type="dxa"/>
          </w:tcPr>
          <w:p w14:paraId="5ECC1336"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w:t>
            </w:r>
          </w:p>
        </w:tc>
        <w:tc>
          <w:tcPr>
            <w:tcW w:w="797" w:type="dxa"/>
          </w:tcPr>
          <w:p w14:paraId="5609E38B" w14:textId="77777777" w:rsidR="00C02649" w:rsidRPr="005454FD" w:rsidRDefault="00C02649" w:rsidP="00EB7F99">
            <w:pPr>
              <w:cnfStyle w:val="000000100000" w:firstRow="0" w:lastRow="0" w:firstColumn="0" w:lastColumn="0" w:oddVBand="0" w:evenVBand="0" w:oddHBand="1" w:evenHBand="0" w:firstRowFirstColumn="0" w:firstRowLastColumn="0" w:lastRowFirstColumn="0" w:lastRowLastColumn="0"/>
            </w:pPr>
            <w:r w:rsidRPr="005454FD">
              <w:t>1</w:t>
            </w:r>
          </w:p>
        </w:tc>
        <w:tc>
          <w:tcPr>
            <w:tcW w:w="3905" w:type="dxa"/>
          </w:tcPr>
          <w:p w14:paraId="546B3F09" w14:textId="77777777" w:rsidR="00C02649" w:rsidRPr="005454FD" w:rsidRDefault="00C02649" w:rsidP="00975E51">
            <w:pPr>
              <w:ind w:firstLine="742"/>
              <w:jc w:val="right"/>
              <w:cnfStyle w:val="000000100000" w:firstRow="0" w:lastRow="0" w:firstColumn="0" w:lastColumn="0" w:oddVBand="0" w:evenVBand="0" w:oddHBand="1" w:evenHBand="0" w:firstRowFirstColumn="0" w:firstRowLastColumn="0" w:lastRowFirstColumn="0" w:lastRowLastColumn="0"/>
            </w:pPr>
            <w:r w:rsidRPr="005454FD">
              <w:t xml:space="preserve">(128+64+32+16+8+4+2+1) </w:t>
            </w:r>
            <w:r>
              <w:t xml:space="preserve">= </w:t>
            </w:r>
            <w:r w:rsidRPr="005454FD">
              <w:t>255</w:t>
            </w:r>
          </w:p>
        </w:tc>
      </w:tr>
    </w:tbl>
    <w:p w14:paraId="02073BE6" w14:textId="3514C3F9" w:rsidR="00C02649" w:rsidRDefault="00C02649" w:rsidP="00EB7F99">
      <w:r>
        <w:t>Here are some larger numbers</w:t>
      </w:r>
      <w:r w:rsidR="002100A1">
        <w:t>.</w:t>
      </w:r>
    </w:p>
    <w:p w14:paraId="4A3CB3F8" w14:textId="551D91DA" w:rsidR="00BE39F8" w:rsidRDefault="00B71AFA" w:rsidP="00EB7F99">
      <w:pPr>
        <w:rPr>
          <w:lang w:eastAsia="zh-CN"/>
        </w:rPr>
      </w:pPr>
      <w:r w:rsidRPr="00B50384">
        <w:rPr>
          <w:b/>
          <w:bCs/>
          <w:lang w:eastAsia="zh-CN"/>
        </w:rPr>
        <w:t xml:space="preserve">Activity </w:t>
      </w:r>
      <w:r w:rsidR="00B50384" w:rsidRPr="00B50384">
        <w:rPr>
          <w:b/>
          <w:bCs/>
          <w:lang w:eastAsia="zh-CN"/>
        </w:rPr>
        <w:t>6</w:t>
      </w:r>
      <w:r w:rsidR="0006141F">
        <w:rPr>
          <w:b/>
          <w:bCs/>
          <w:lang w:eastAsia="zh-CN"/>
        </w:rPr>
        <w:t>6</w:t>
      </w:r>
      <w:r w:rsidRPr="00B50384">
        <w:rPr>
          <w:b/>
          <w:bCs/>
          <w:lang w:eastAsia="zh-CN"/>
        </w:rPr>
        <w:t>:</w:t>
      </w:r>
      <w:r>
        <w:rPr>
          <w:lang w:eastAsia="zh-CN"/>
        </w:rPr>
        <w:t xml:space="preserve"> </w:t>
      </w:r>
      <w:r w:rsidR="00086D8A">
        <w:rPr>
          <w:lang w:eastAsia="zh-CN"/>
        </w:rPr>
        <w:t>c</w:t>
      </w:r>
      <w:r w:rsidR="009C2AA8">
        <w:rPr>
          <w:lang w:eastAsia="zh-CN"/>
        </w:rPr>
        <w:t>ounting</w:t>
      </w:r>
    </w:p>
    <w:p w14:paraId="43818FDD" w14:textId="1FB136CE" w:rsidR="00C02649" w:rsidRPr="005454FD" w:rsidRDefault="00C02649" w:rsidP="00EB7F99">
      <w:r w:rsidRPr="005454FD">
        <w:t xml:space="preserve">Each byte represents a number between 0 and 255. </w:t>
      </w:r>
      <w:r>
        <w:t xml:space="preserve">There are </w:t>
      </w:r>
      <w:r w:rsidRPr="005454FD">
        <w:t xml:space="preserve">256 </w:t>
      </w:r>
      <w:r>
        <w:t xml:space="preserve">numbers </w:t>
      </w:r>
      <w:r w:rsidRPr="005454FD">
        <w:t xml:space="preserve">in total </w:t>
      </w:r>
      <w:r>
        <w:t>but</w:t>
      </w:r>
      <w:r w:rsidRPr="005454FD">
        <w:t xml:space="preserve"> computers consider zero to be the first counting number</w:t>
      </w:r>
      <w:r>
        <w:t xml:space="preserve"> so the highest number is 255</w:t>
      </w:r>
      <w:r w:rsidRPr="005454FD">
        <w:t>.</w:t>
      </w:r>
    </w:p>
    <w:p w14:paraId="7829F39B" w14:textId="3E6E38EB" w:rsidR="00B71AFA" w:rsidRDefault="009C2AA8" w:rsidP="00EB7F99">
      <w:pPr>
        <w:rPr>
          <w:lang w:eastAsia="zh-CN"/>
        </w:rPr>
      </w:pPr>
      <w:r>
        <w:rPr>
          <w:noProof/>
        </w:rPr>
        <w:drawing>
          <wp:anchor distT="0" distB="0" distL="114300" distR="114300" simplePos="0" relativeHeight="251658279" behindDoc="0" locked="0" layoutInCell="1" allowOverlap="1" wp14:anchorId="0DFF571F" wp14:editId="2766F9C0">
            <wp:simplePos x="0" y="0"/>
            <wp:positionH relativeFrom="column">
              <wp:posOffset>-72427</wp:posOffset>
            </wp:positionH>
            <wp:positionV relativeFrom="paragraph">
              <wp:posOffset>83185</wp:posOffset>
            </wp:positionV>
            <wp:extent cx="635000" cy="635000"/>
            <wp:effectExtent l="0" t="0" r="0" b="0"/>
            <wp:wrapSquare wrapText="bothSides"/>
            <wp:docPr id="1018734331" name="Picture 1018734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863DA">
        <w:rPr>
          <w:lang w:eastAsia="zh-CN"/>
        </w:rPr>
        <w:t>What’s</w:t>
      </w:r>
      <w:r w:rsidR="006E4333">
        <w:rPr>
          <w:lang w:eastAsia="zh-CN"/>
        </w:rPr>
        <w:t xml:space="preserve"> the fastest way to </w:t>
      </w:r>
      <w:r w:rsidR="00D65079">
        <w:rPr>
          <w:lang w:eastAsia="zh-CN"/>
        </w:rPr>
        <w:t>do this calculation without adding up the columns</w:t>
      </w:r>
      <w:r w:rsidR="00B71AFA">
        <w:rPr>
          <w:lang w:eastAsia="zh-CN"/>
        </w:rPr>
        <w:t>?</w:t>
      </w:r>
    </w:p>
    <w:p w14:paraId="5E8D352A" w14:textId="77777777" w:rsidR="009C2AA8" w:rsidRDefault="009C2AA8" w:rsidP="00EB7F99">
      <w:pPr>
        <w:rPr>
          <w:lang w:eastAsia="zh-CN"/>
        </w:rPr>
      </w:pPr>
    </w:p>
    <w:tbl>
      <w:tblPr>
        <w:tblStyle w:val="GridTable1Light-Accent1"/>
        <w:tblW w:w="9650" w:type="dxa"/>
        <w:tblLook w:val="0420" w:firstRow="1" w:lastRow="0" w:firstColumn="0" w:lastColumn="0" w:noHBand="0" w:noVBand="1"/>
        <w:tblCaption w:val="space for students to provide answer"/>
      </w:tblPr>
      <w:tblGrid>
        <w:gridCol w:w="9650"/>
      </w:tblGrid>
      <w:tr w:rsidR="00B71AFA" w14:paraId="76FFC78A" w14:textId="77777777" w:rsidTr="004C3426">
        <w:trPr>
          <w:cnfStyle w:val="100000000000" w:firstRow="1" w:lastRow="0" w:firstColumn="0" w:lastColumn="0" w:oddVBand="0" w:evenVBand="0" w:oddHBand="0" w:evenHBand="0" w:firstRowFirstColumn="0" w:firstRowLastColumn="0" w:lastRowFirstColumn="0" w:lastRowLastColumn="0"/>
          <w:trHeight w:val="1889"/>
        </w:trPr>
        <w:tc>
          <w:tcPr>
            <w:tcW w:w="9650" w:type="dxa"/>
          </w:tcPr>
          <w:p w14:paraId="09B0311B" w14:textId="3FF28A3D" w:rsidR="00B50384" w:rsidRPr="00B50384" w:rsidRDefault="00B50384" w:rsidP="00EB7F99">
            <w:pPr>
              <w:rPr>
                <w:b/>
                <w:bCs w:val="0"/>
              </w:rPr>
            </w:pPr>
            <w:r w:rsidRPr="00B50384">
              <w:rPr>
                <w:b/>
              </w:rPr>
              <w:t>Sample answer:</w:t>
            </w:r>
          </w:p>
          <w:p w14:paraId="0481B167" w14:textId="142842DD" w:rsidR="00B71AFA" w:rsidRDefault="00CF28BC" w:rsidP="00EB7F99">
            <w:r>
              <w:t xml:space="preserve">128 </w:t>
            </w:r>
            <w:r w:rsidR="00502319">
              <w:t>×</w:t>
            </w:r>
            <w:r>
              <w:t xml:space="preserve"> 2 = 256</w:t>
            </w:r>
          </w:p>
          <w:p w14:paraId="7C73869A" w14:textId="0E5CA892" w:rsidR="00391E9D" w:rsidRDefault="00391E9D" w:rsidP="00EB7F99">
            <w:r>
              <w:t>256-1= 255</w:t>
            </w:r>
          </w:p>
        </w:tc>
      </w:tr>
    </w:tbl>
    <w:p w14:paraId="674B6F66" w14:textId="6F7BA8AA" w:rsidR="00075A9D" w:rsidRDefault="001B14F4" w:rsidP="00EB7F99">
      <w:pPr>
        <w:rPr>
          <w:lang w:eastAsia="zh-CN"/>
        </w:rPr>
      </w:pPr>
      <w:r w:rsidRPr="006333B4">
        <w:rPr>
          <w:b/>
          <w:bCs/>
          <w:lang w:eastAsia="zh-CN"/>
        </w:rPr>
        <w:t xml:space="preserve">Activity </w:t>
      </w:r>
      <w:r w:rsidR="00B50384" w:rsidRPr="006333B4">
        <w:rPr>
          <w:b/>
          <w:bCs/>
          <w:lang w:eastAsia="zh-CN"/>
        </w:rPr>
        <w:t>6</w:t>
      </w:r>
      <w:r w:rsidR="0006141F">
        <w:rPr>
          <w:b/>
          <w:bCs/>
          <w:lang w:eastAsia="zh-CN"/>
        </w:rPr>
        <w:t>7</w:t>
      </w:r>
      <w:r w:rsidRPr="006333B4">
        <w:rPr>
          <w:b/>
          <w:bCs/>
          <w:lang w:eastAsia="zh-CN"/>
        </w:rPr>
        <w:t>:</w:t>
      </w:r>
      <w:r>
        <w:rPr>
          <w:lang w:eastAsia="zh-CN"/>
        </w:rPr>
        <w:t xml:space="preserve"> </w:t>
      </w:r>
      <w:r w:rsidR="00502319">
        <w:rPr>
          <w:lang w:eastAsia="zh-CN"/>
        </w:rPr>
        <w:t>c</w:t>
      </w:r>
      <w:r w:rsidR="00075A9D">
        <w:rPr>
          <w:lang w:eastAsia="zh-CN"/>
        </w:rPr>
        <w:t xml:space="preserve">ounting binary </w:t>
      </w:r>
      <w:r w:rsidR="00BA49F1">
        <w:rPr>
          <w:lang w:eastAsia="zh-CN"/>
        </w:rPr>
        <w:t>using hands</w:t>
      </w:r>
    </w:p>
    <w:p w14:paraId="22FC5185" w14:textId="0983D079" w:rsidR="007B1F72" w:rsidRDefault="00075A9D" w:rsidP="00EB7F99">
      <w:pPr>
        <w:rPr>
          <w:lang w:eastAsia="zh-CN"/>
        </w:rPr>
      </w:pPr>
      <w:r>
        <w:rPr>
          <w:b/>
          <w:bCs/>
          <w:noProof/>
        </w:rPr>
        <w:drawing>
          <wp:anchor distT="0" distB="0" distL="114300" distR="114300" simplePos="0" relativeHeight="251658278" behindDoc="0" locked="0" layoutInCell="1" allowOverlap="1" wp14:anchorId="3EEE14DD" wp14:editId="17AB72FC">
            <wp:simplePos x="0" y="0"/>
            <wp:positionH relativeFrom="column">
              <wp:posOffset>0</wp:posOffset>
            </wp:positionH>
            <wp:positionV relativeFrom="paragraph">
              <wp:posOffset>135268</wp:posOffset>
            </wp:positionV>
            <wp:extent cx="635000" cy="635000"/>
            <wp:effectExtent l="0" t="0" r="0" b="0"/>
            <wp:wrapSquare wrapText="bothSides"/>
            <wp:docPr id="1239010785" name="Picture 12390107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6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333B4">
        <w:rPr>
          <w:lang w:eastAsia="zh-CN"/>
        </w:rPr>
        <w:t>U</w:t>
      </w:r>
      <w:r w:rsidR="00E64DC0">
        <w:rPr>
          <w:lang w:eastAsia="zh-CN"/>
        </w:rPr>
        <w:t xml:space="preserve">sing their thumb as the </w:t>
      </w:r>
      <w:r w:rsidR="00502319">
        <w:rPr>
          <w:lang w:eastAsia="zh-CN"/>
        </w:rPr>
        <w:t>‘</w:t>
      </w:r>
      <w:r w:rsidR="00E107A2">
        <w:rPr>
          <w:lang w:eastAsia="zh-CN"/>
        </w:rPr>
        <w:t>least significant bit</w:t>
      </w:r>
      <w:r w:rsidR="00502319">
        <w:rPr>
          <w:lang w:eastAsia="zh-CN"/>
        </w:rPr>
        <w:t>’</w:t>
      </w:r>
      <w:r w:rsidR="00E107A2">
        <w:rPr>
          <w:lang w:eastAsia="zh-CN"/>
        </w:rPr>
        <w:t xml:space="preserve"> students can use the same </w:t>
      </w:r>
      <w:r w:rsidR="0032022D">
        <w:rPr>
          <w:lang w:eastAsia="zh-CN"/>
        </w:rPr>
        <w:t xml:space="preserve">approach to count in </w:t>
      </w:r>
      <w:hyperlink r:id="rId105" w:history="1">
        <w:r w:rsidR="0032022D" w:rsidRPr="00E03DF1">
          <w:rPr>
            <w:rStyle w:val="Hyperlink"/>
            <w:lang w:eastAsia="zh-CN"/>
          </w:rPr>
          <w:t>binary using their hands</w:t>
        </w:r>
        <w:r w:rsidR="00D9303D">
          <w:rPr>
            <w:rStyle w:val="Hyperlink"/>
            <w:lang w:eastAsia="zh-CN"/>
          </w:rPr>
          <w:t xml:space="preserve"> (2:39)</w:t>
        </w:r>
      </w:hyperlink>
      <w:r w:rsidR="00D9303D" w:rsidRPr="00D9303D">
        <w:t>.</w:t>
      </w:r>
      <w:r>
        <w:rPr>
          <w:lang w:eastAsia="zh-CN"/>
        </w:rPr>
        <w:t xml:space="preserve"> (B</w:t>
      </w:r>
      <w:r w:rsidR="007B1F72">
        <w:rPr>
          <w:lang w:eastAsia="zh-CN"/>
        </w:rPr>
        <w:t>eware of binary 4)</w:t>
      </w:r>
      <w:r>
        <w:rPr>
          <w:lang w:eastAsia="zh-CN"/>
        </w:rPr>
        <w:t>.</w:t>
      </w:r>
    </w:p>
    <w:p w14:paraId="67856E7B" w14:textId="1FBF2168" w:rsidR="00C828DF" w:rsidRDefault="00C828DF" w:rsidP="00EB7F99">
      <w:pPr>
        <w:rPr>
          <w:lang w:eastAsia="zh-CN"/>
        </w:rPr>
      </w:pPr>
      <w:r>
        <w:rPr>
          <w:lang w:eastAsia="zh-CN"/>
        </w:rPr>
        <w:t xml:space="preserve">What number can they represent </w:t>
      </w:r>
      <w:r w:rsidR="0063131F">
        <w:rPr>
          <w:lang w:eastAsia="zh-CN"/>
        </w:rPr>
        <w:t xml:space="preserve">up to </w:t>
      </w:r>
      <w:r>
        <w:rPr>
          <w:lang w:eastAsia="zh-CN"/>
        </w:rPr>
        <w:t>using the 10 digits on their hands?</w:t>
      </w:r>
    </w:p>
    <w:tbl>
      <w:tblPr>
        <w:tblStyle w:val="GridTable1Light-Accent1"/>
        <w:tblW w:w="9650" w:type="dxa"/>
        <w:tblLook w:val="0420" w:firstRow="1" w:lastRow="0" w:firstColumn="0" w:lastColumn="0" w:noHBand="0" w:noVBand="1"/>
        <w:tblCaption w:val="space for students to provide answer"/>
      </w:tblPr>
      <w:tblGrid>
        <w:gridCol w:w="9650"/>
      </w:tblGrid>
      <w:tr w:rsidR="001B14F4" w14:paraId="7B6A2F29" w14:textId="77777777" w:rsidTr="004C3426">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69326554" w14:textId="71E45ACB" w:rsidR="006333B4" w:rsidRPr="006333B4" w:rsidRDefault="006333B4" w:rsidP="00EB7F99">
            <w:pPr>
              <w:rPr>
                <w:b/>
                <w:bCs w:val="0"/>
              </w:rPr>
            </w:pPr>
            <w:r w:rsidRPr="006333B4">
              <w:rPr>
                <w:b/>
              </w:rPr>
              <w:t>Sample answer:</w:t>
            </w:r>
          </w:p>
          <w:p w14:paraId="262F69FC" w14:textId="094F065C" w:rsidR="00AA2B73" w:rsidRDefault="0E5419F0" w:rsidP="00EB7F99">
            <w:r>
              <w:t>2</w:t>
            </w:r>
            <w:r w:rsidRPr="19C8715F">
              <w:rPr>
                <w:vertAlign w:val="superscript"/>
              </w:rPr>
              <w:t xml:space="preserve">10 </w:t>
            </w:r>
            <w:r w:rsidR="45696861">
              <w:t>-1 =</w:t>
            </w:r>
            <w:r w:rsidR="508D8A9A">
              <w:t xml:space="preserve"> </w:t>
            </w:r>
            <w:r w:rsidR="280AFDA5">
              <w:t>512</w:t>
            </w:r>
          </w:p>
          <w:p w14:paraId="31934FD3" w14:textId="4AB4FF2C" w:rsidR="00EB4BB5" w:rsidRPr="005C4174" w:rsidRDefault="00EB4BB5" w:rsidP="00EB7F99">
            <w:r>
              <w:t>512-1</w:t>
            </w:r>
            <w:r w:rsidR="0063131F">
              <w:t xml:space="preserve"> </w:t>
            </w:r>
            <w:r w:rsidR="00F416B9">
              <w:t xml:space="preserve">= </w:t>
            </w:r>
            <w:r>
              <w:t>511.</w:t>
            </w:r>
          </w:p>
        </w:tc>
      </w:tr>
    </w:tbl>
    <w:p w14:paraId="0DA2574A" w14:textId="7C2D594E" w:rsidR="00596C00" w:rsidRDefault="00E72393" w:rsidP="00EB7F99">
      <w:pPr>
        <w:rPr>
          <w:lang w:eastAsia="zh-CN"/>
        </w:rPr>
      </w:pPr>
      <w:r w:rsidRPr="006333B4">
        <w:rPr>
          <w:b/>
          <w:lang w:eastAsia="zh-CN"/>
        </w:rPr>
        <w:t xml:space="preserve">Activity </w:t>
      </w:r>
      <w:r w:rsidR="006333B4" w:rsidRPr="006333B4">
        <w:rPr>
          <w:b/>
          <w:bCs/>
          <w:lang w:eastAsia="zh-CN"/>
        </w:rPr>
        <w:t>6</w:t>
      </w:r>
      <w:r w:rsidR="0006141F">
        <w:rPr>
          <w:b/>
          <w:bCs/>
          <w:lang w:eastAsia="zh-CN"/>
        </w:rPr>
        <w:t>8</w:t>
      </w:r>
      <w:r w:rsidRPr="006333B4">
        <w:rPr>
          <w:b/>
          <w:bCs/>
          <w:lang w:eastAsia="zh-CN"/>
        </w:rPr>
        <w:t>:</w:t>
      </w:r>
      <w:r w:rsidRPr="19C8715F">
        <w:rPr>
          <w:lang w:eastAsia="zh-CN"/>
        </w:rPr>
        <w:t xml:space="preserve"> </w:t>
      </w:r>
      <w:r w:rsidR="00095F1D">
        <w:rPr>
          <w:lang w:eastAsia="zh-CN"/>
        </w:rPr>
        <w:t>b</w:t>
      </w:r>
      <w:r w:rsidR="00596C00">
        <w:rPr>
          <w:lang w:eastAsia="zh-CN"/>
        </w:rPr>
        <w:t>inary digits</w:t>
      </w:r>
    </w:p>
    <w:p w14:paraId="0343888A" w14:textId="1A8A7CD9" w:rsidR="00F941CE" w:rsidRDefault="00763AF9" w:rsidP="00EB7F99">
      <w:pPr>
        <w:rPr>
          <w:lang w:eastAsia="zh-CN"/>
        </w:rPr>
      </w:pPr>
      <w:r>
        <w:rPr>
          <w:b/>
          <w:bCs/>
          <w:noProof/>
        </w:rPr>
        <w:drawing>
          <wp:anchor distT="0" distB="0" distL="114300" distR="114300" simplePos="0" relativeHeight="251658315" behindDoc="0" locked="0" layoutInCell="1" allowOverlap="1" wp14:anchorId="4DE44CA0" wp14:editId="4ACE4510">
            <wp:simplePos x="0" y="0"/>
            <wp:positionH relativeFrom="column">
              <wp:posOffset>0</wp:posOffset>
            </wp:positionH>
            <wp:positionV relativeFrom="paragraph">
              <wp:posOffset>61054</wp:posOffset>
            </wp:positionV>
            <wp:extent cx="635000" cy="635000"/>
            <wp:effectExtent l="0" t="0" r="0" b="0"/>
            <wp:wrapSquare wrapText="bothSides"/>
            <wp:docPr id="1360457792" name="Picture 13604577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6603B" w:rsidRPr="19C8715F">
        <w:rPr>
          <w:lang w:eastAsia="zh-CN"/>
        </w:rPr>
        <w:t xml:space="preserve">While students are standing in their </w:t>
      </w:r>
      <w:r w:rsidR="00E72393" w:rsidRPr="19C8715F">
        <w:rPr>
          <w:lang w:eastAsia="zh-CN"/>
        </w:rPr>
        <w:t xml:space="preserve">8 bits (one byte) </w:t>
      </w:r>
      <w:r w:rsidR="007B637F" w:rsidRPr="19C8715F">
        <w:rPr>
          <w:lang w:eastAsia="zh-CN"/>
        </w:rPr>
        <w:t>arrangement the teacher explains that they</w:t>
      </w:r>
      <w:r w:rsidR="00E67EAD" w:rsidRPr="19C8715F">
        <w:rPr>
          <w:lang w:eastAsia="zh-CN"/>
        </w:rPr>
        <w:t xml:space="preserve"> should all</w:t>
      </w:r>
      <w:r w:rsidR="007B637F" w:rsidRPr="19C8715F">
        <w:rPr>
          <w:lang w:eastAsia="zh-CN"/>
        </w:rPr>
        <w:t xml:space="preserve"> now know </w:t>
      </w:r>
      <w:r w:rsidR="00E67EAD" w:rsidRPr="19C8715F">
        <w:rPr>
          <w:lang w:eastAsia="zh-CN"/>
        </w:rPr>
        <w:t>how decimal numbers are represented in binary</w:t>
      </w:r>
      <w:r w:rsidR="00E14A03" w:rsidRPr="19C8715F">
        <w:rPr>
          <w:lang w:eastAsia="zh-CN"/>
        </w:rPr>
        <w:t>: on and off (high and low voltage).</w:t>
      </w:r>
    </w:p>
    <w:p w14:paraId="17EF66C0" w14:textId="58DC9002" w:rsidR="00A0675A" w:rsidRPr="00EA6F99" w:rsidRDefault="009C2AA8" w:rsidP="00EB7F99">
      <w:pPr>
        <w:pStyle w:val="FeatureBox2"/>
        <w:rPr>
          <w:b/>
          <w:bCs/>
        </w:rPr>
      </w:pPr>
      <w:r w:rsidRPr="009C2AA8">
        <w:rPr>
          <w:b/>
          <w:bCs/>
        </w:rPr>
        <w:t>Teacher note:</w:t>
      </w:r>
      <w:r w:rsidR="00EA6F99">
        <w:rPr>
          <w:b/>
          <w:bCs/>
        </w:rPr>
        <w:t xml:space="preserve"> </w:t>
      </w:r>
      <w:r w:rsidR="00EA6F99" w:rsidRPr="00EA6F99">
        <w:t>t</w:t>
      </w:r>
      <w:r w:rsidR="00D31CBC" w:rsidRPr="00EA6F99">
        <w:t>he</w:t>
      </w:r>
      <w:r w:rsidR="00A0675A">
        <w:t xml:space="preserve"> number line</w:t>
      </w:r>
      <w:r w:rsidR="006A55C0">
        <w:t xml:space="preserve"> represented</w:t>
      </w:r>
      <w:r w:rsidR="00C72B61">
        <w:t xml:space="preserve"> by these 8 standing students</w:t>
      </w:r>
      <w:r w:rsidR="00A4798B">
        <w:t xml:space="preserve"> extends, </w:t>
      </w:r>
      <w:r w:rsidR="00E73B74">
        <w:t>theoretically infinitely</w:t>
      </w:r>
      <w:r w:rsidR="00A4798B">
        <w:t xml:space="preserve"> in both directions.</w:t>
      </w:r>
    </w:p>
    <w:p w14:paraId="3D43ED9C" w14:textId="01E725CE" w:rsidR="00A4798B" w:rsidRDefault="00C72B61" w:rsidP="00EB7F99">
      <w:pPr>
        <w:pStyle w:val="FeatureBox2"/>
      </w:pPr>
      <w:r>
        <w:t>C</w:t>
      </w:r>
      <w:r w:rsidR="00A4798B">
        <w:t>omputers memory is not infinite</w:t>
      </w:r>
      <w:r w:rsidR="0051495C">
        <w:t xml:space="preserve"> so decisions around standards of representing numbers need to be made.</w:t>
      </w:r>
    </w:p>
    <w:p w14:paraId="42306A0D" w14:textId="45A20C30" w:rsidR="00E14A03" w:rsidRDefault="009D13C6" w:rsidP="00EB7F99">
      <w:pPr>
        <w:rPr>
          <w:lang w:eastAsia="zh-CN"/>
        </w:rPr>
      </w:pPr>
      <w:r>
        <w:rPr>
          <w:noProof/>
        </w:rPr>
        <w:drawing>
          <wp:anchor distT="0" distB="0" distL="114300" distR="114300" simplePos="0" relativeHeight="251658280" behindDoc="0" locked="0" layoutInCell="1" allowOverlap="1" wp14:anchorId="084D805E" wp14:editId="34880A2D">
            <wp:simplePos x="0" y="0"/>
            <wp:positionH relativeFrom="column">
              <wp:posOffset>0</wp:posOffset>
            </wp:positionH>
            <wp:positionV relativeFrom="paragraph">
              <wp:posOffset>2245</wp:posOffset>
            </wp:positionV>
            <wp:extent cx="635000" cy="635000"/>
            <wp:effectExtent l="0" t="0" r="0" b="0"/>
            <wp:wrapSquare wrapText="bothSides"/>
            <wp:docPr id="653644517" name="Picture 6536445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14A03">
        <w:rPr>
          <w:lang w:eastAsia="zh-CN"/>
        </w:rPr>
        <w:t xml:space="preserve">What other </w:t>
      </w:r>
      <w:r w:rsidR="00605491">
        <w:rPr>
          <w:lang w:eastAsia="zh-CN"/>
        </w:rPr>
        <w:t>things do computers represent using binary digits?</w:t>
      </w:r>
    </w:p>
    <w:tbl>
      <w:tblPr>
        <w:tblStyle w:val="GridTable1Light-Accent1"/>
        <w:tblW w:w="9650" w:type="dxa"/>
        <w:tblLook w:val="0420" w:firstRow="1" w:lastRow="0" w:firstColumn="0" w:lastColumn="0" w:noHBand="0" w:noVBand="1"/>
        <w:tblCaption w:val="space for students to provide answer"/>
      </w:tblPr>
      <w:tblGrid>
        <w:gridCol w:w="9650"/>
      </w:tblGrid>
      <w:tr w:rsidR="00932B93" w14:paraId="35DBD97E"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6460586B" w14:textId="79553841" w:rsidR="006333B4" w:rsidRPr="006333B4" w:rsidRDefault="006333B4" w:rsidP="00EB7F99">
            <w:pPr>
              <w:rPr>
                <w:b/>
                <w:bCs w:val="0"/>
              </w:rPr>
            </w:pPr>
            <w:bookmarkStart w:id="56" w:name="_Hlk136250466"/>
            <w:r w:rsidRPr="006333B4">
              <w:rPr>
                <w:b/>
              </w:rPr>
              <w:t>Sample answers:</w:t>
            </w:r>
          </w:p>
          <w:p w14:paraId="0C084D5B" w14:textId="10849D35" w:rsidR="00932B93" w:rsidRDefault="00932B93" w:rsidP="00EB7F99">
            <w:r>
              <w:t>Negative numbers</w:t>
            </w:r>
          </w:p>
          <w:p w14:paraId="4A8FC5C8" w14:textId="4E5584E2" w:rsidR="00E73B74" w:rsidRDefault="00706C1A" w:rsidP="00EB7F99">
            <w:r>
              <w:t>Fractions</w:t>
            </w:r>
          </w:p>
          <w:p w14:paraId="4ADD1985" w14:textId="77777777" w:rsidR="00932B93" w:rsidRDefault="00720761" w:rsidP="00EB7F99">
            <w:r>
              <w:t>Text</w:t>
            </w:r>
          </w:p>
          <w:p w14:paraId="43A897FF" w14:textId="09585D31" w:rsidR="00720761" w:rsidRPr="005C4174" w:rsidRDefault="00720761" w:rsidP="00EB7F99">
            <w:r>
              <w:t>Colours</w:t>
            </w:r>
          </w:p>
        </w:tc>
      </w:tr>
    </w:tbl>
    <w:bookmarkEnd w:id="56"/>
    <w:p w14:paraId="255D5B8D" w14:textId="387962D3" w:rsidR="006333B4" w:rsidRDefault="00D62444" w:rsidP="00EB7F99">
      <w:pPr>
        <w:rPr>
          <w:lang w:eastAsia="zh-CN"/>
        </w:rPr>
      </w:pPr>
      <w:r w:rsidRPr="006333B4">
        <w:rPr>
          <w:b/>
          <w:bCs/>
          <w:lang w:eastAsia="zh-CN"/>
        </w:rPr>
        <w:t xml:space="preserve">Activity </w:t>
      </w:r>
      <w:r w:rsidR="0006141F">
        <w:rPr>
          <w:b/>
          <w:bCs/>
          <w:lang w:eastAsia="zh-CN"/>
        </w:rPr>
        <w:t>69</w:t>
      </w:r>
      <w:r w:rsidR="00210B36" w:rsidRPr="006333B4">
        <w:rPr>
          <w:b/>
          <w:bCs/>
          <w:lang w:eastAsia="zh-CN"/>
        </w:rPr>
        <w:t>:</w:t>
      </w:r>
      <w:r w:rsidR="00826954">
        <w:rPr>
          <w:lang w:eastAsia="zh-CN"/>
        </w:rPr>
        <w:t xml:space="preserve"> </w:t>
      </w:r>
      <w:r w:rsidR="00D31CBC">
        <w:rPr>
          <w:lang w:eastAsia="zh-CN"/>
        </w:rPr>
        <w:t>n</w:t>
      </w:r>
      <w:r w:rsidR="006333B4">
        <w:rPr>
          <w:lang w:eastAsia="zh-CN"/>
        </w:rPr>
        <w:t xml:space="preserve">egative </w:t>
      </w:r>
      <w:r w:rsidR="00952699">
        <w:rPr>
          <w:lang w:eastAsia="zh-CN"/>
        </w:rPr>
        <w:t>n</w:t>
      </w:r>
      <w:r w:rsidR="006333B4">
        <w:rPr>
          <w:lang w:eastAsia="zh-CN"/>
        </w:rPr>
        <w:t>umbers</w:t>
      </w:r>
    </w:p>
    <w:p w14:paraId="7BF2A2C5" w14:textId="0A140472" w:rsidR="003E3315" w:rsidRDefault="00596C00" w:rsidP="00EB7F99">
      <w:pPr>
        <w:rPr>
          <w:lang w:eastAsia="zh-CN"/>
        </w:rPr>
      </w:pPr>
      <w:r>
        <w:rPr>
          <w:noProof/>
        </w:rPr>
        <w:drawing>
          <wp:anchor distT="0" distB="0" distL="114300" distR="114300" simplePos="0" relativeHeight="251658277" behindDoc="0" locked="0" layoutInCell="1" allowOverlap="1" wp14:anchorId="704B0803" wp14:editId="4B0CA7C3">
            <wp:simplePos x="0" y="0"/>
            <wp:positionH relativeFrom="margin">
              <wp:posOffset>0</wp:posOffset>
            </wp:positionH>
            <wp:positionV relativeFrom="paragraph">
              <wp:posOffset>90510</wp:posOffset>
            </wp:positionV>
            <wp:extent cx="635000" cy="635000"/>
            <wp:effectExtent l="0" t="0" r="0" b="0"/>
            <wp:wrapSquare wrapText="bothSides"/>
            <wp:docPr id="720232124" name="Picture 720232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06" w:anchor=".Y_Kr3SagGrY.link" w:history="1">
        <w:r w:rsidR="006333B4" w:rsidRPr="0045298C">
          <w:rPr>
            <w:rStyle w:val="Hyperlink"/>
            <w:lang w:eastAsia="zh-CN"/>
          </w:rPr>
          <w:t>Think Pair Share</w:t>
        </w:r>
      </w:hyperlink>
      <w:r w:rsidR="00D31CBC">
        <w:rPr>
          <w:rStyle w:val="Hyperlink"/>
          <w:lang w:eastAsia="zh-CN"/>
        </w:rPr>
        <w:t>.</w:t>
      </w:r>
      <w:r w:rsidR="00DC12C9">
        <w:rPr>
          <w:lang w:eastAsia="zh-CN"/>
        </w:rPr>
        <w:t xml:space="preserve"> </w:t>
      </w:r>
      <w:r w:rsidR="00826954">
        <w:rPr>
          <w:lang w:eastAsia="zh-CN"/>
        </w:rPr>
        <w:t>Students are asked to consider how they would represent negative numbers using</w:t>
      </w:r>
      <w:r w:rsidR="002567A1">
        <w:rPr>
          <w:lang w:eastAsia="zh-CN"/>
        </w:rPr>
        <w:t xml:space="preserve"> only binary numbers</w:t>
      </w:r>
      <w:r w:rsidR="007E6058">
        <w:rPr>
          <w:lang w:eastAsia="zh-CN"/>
        </w:rPr>
        <w:t xml:space="preserve">. </w:t>
      </w:r>
    </w:p>
    <w:p w14:paraId="496572EE" w14:textId="7D5D3622" w:rsidR="00D62444" w:rsidRDefault="007E6058" w:rsidP="00EB7F99">
      <w:pPr>
        <w:rPr>
          <w:lang w:eastAsia="zh-CN"/>
        </w:rPr>
      </w:pPr>
      <w:r>
        <w:rPr>
          <w:lang w:eastAsia="zh-CN"/>
        </w:rPr>
        <w:t>Describe your solution in the space below:</w:t>
      </w:r>
    </w:p>
    <w:tbl>
      <w:tblPr>
        <w:tblStyle w:val="GridTable1Light-Accent1"/>
        <w:tblW w:w="9650" w:type="dxa"/>
        <w:tblLook w:val="0420" w:firstRow="1" w:lastRow="0" w:firstColumn="0" w:lastColumn="0" w:noHBand="0" w:noVBand="1"/>
        <w:tblCaption w:val="space for students to provide answer"/>
      </w:tblPr>
      <w:tblGrid>
        <w:gridCol w:w="9650"/>
      </w:tblGrid>
      <w:tr w:rsidR="007E6058" w14:paraId="45DFD2D8"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1F42123B" w14:textId="0F6591DF" w:rsidR="006333B4" w:rsidRPr="006333B4" w:rsidRDefault="006333B4" w:rsidP="00EB7F99">
            <w:pPr>
              <w:rPr>
                <w:b/>
                <w:bCs w:val="0"/>
              </w:rPr>
            </w:pPr>
            <w:r w:rsidRPr="006333B4">
              <w:rPr>
                <w:b/>
              </w:rPr>
              <w:t>Sample answer:</w:t>
            </w:r>
          </w:p>
          <w:p w14:paraId="27C18388" w14:textId="64F91F90" w:rsidR="007E6058" w:rsidRPr="005C4174" w:rsidRDefault="0013063D" w:rsidP="00EB7F99">
            <w:r>
              <w:t>Creative responses may be discussed here</w:t>
            </w:r>
            <w:r w:rsidR="00AA5DB1">
              <w:t>.</w:t>
            </w:r>
            <w:r w:rsidR="007372A5">
              <w:t xml:space="preserve"> </w:t>
            </w:r>
            <w:r w:rsidR="005B58F2">
              <w:t>S</w:t>
            </w:r>
            <w:r>
              <w:t>tudents are likely to land upon</w:t>
            </w:r>
            <w:r w:rsidR="00DC12C9">
              <w:t xml:space="preserve"> </w:t>
            </w:r>
            <w:r w:rsidR="00465ADE">
              <w:t>t</w:t>
            </w:r>
            <w:r w:rsidR="00DC12C9" w:rsidRPr="00DC12C9">
              <w:t xml:space="preserve">he simplest </w:t>
            </w:r>
            <w:r w:rsidR="00DC12C9">
              <w:t>method</w:t>
            </w:r>
            <w:r w:rsidR="007372A5">
              <w:t>:</w:t>
            </w:r>
            <w:r w:rsidR="000B18FA">
              <w:t xml:space="preserve"> </w:t>
            </w:r>
            <w:r w:rsidR="00465ADE">
              <w:t>U</w:t>
            </w:r>
            <w:r w:rsidR="00DC12C9" w:rsidRPr="00DC12C9">
              <w:t>se the leftmost digit of the number as a special value to represent the sign of the number: 0 = positive, 1 = negative. For example, a value of positive 12 (decimal) would be written as 01100 in binary, but negative 12 (decimal) would be written as 11100. Notice that in this system, it is important to show the leading 0 (to indicate a positive value).</w:t>
            </w:r>
          </w:p>
        </w:tc>
      </w:tr>
    </w:tbl>
    <w:p w14:paraId="4711611D" w14:textId="0FB2EAA6" w:rsidR="00210B36" w:rsidRDefault="006333B4" w:rsidP="00EB7F99">
      <w:pPr>
        <w:pStyle w:val="FeatureBox2"/>
      </w:pPr>
      <w:r w:rsidRPr="006333B4">
        <w:rPr>
          <w:b/>
          <w:bCs/>
        </w:rPr>
        <w:t xml:space="preserve">Teacher </w:t>
      </w:r>
      <w:r w:rsidR="00243132" w:rsidRPr="006333B4">
        <w:rPr>
          <w:b/>
          <w:bCs/>
        </w:rPr>
        <w:t>note</w:t>
      </w:r>
      <w:r w:rsidRPr="006333B4">
        <w:rPr>
          <w:b/>
          <w:bCs/>
        </w:rPr>
        <w:t>:</w:t>
      </w:r>
      <w:r>
        <w:t xml:space="preserve"> </w:t>
      </w:r>
      <w:r w:rsidR="002E0DD7">
        <w:t>s</w:t>
      </w:r>
      <w:r w:rsidR="00210B36">
        <w:t xml:space="preserve">tudents </w:t>
      </w:r>
      <w:r w:rsidR="002567A1">
        <w:t xml:space="preserve">benefit from being given the </w:t>
      </w:r>
      <w:r w:rsidR="00210B36">
        <w:t>opportunity to problem solve before learning the solution by rote.</w:t>
      </w:r>
    </w:p>
    <w:p w14:paraId="6D48E0AC" w14:textId="4EEE4625" w:rsidR="003C6176" w:rsidRDefault="004526DE" w:rsidP="00EB7F99">
      <w:pPr>
        <w:rPr>
          <w:lang w:eastAsia="zh-CN"/>
        </w:rPr>
      </w:pPr>
      <w:r>
        <w:rPr>
          <w:lang w:eastAsia="zh-CN"/>
        </w:rPr>
        <w:t xml:space="preserve">For technical reasons, </w:t>
      </w:r>
      <w:r w:rsidR="003C6176">
        <w:rPr>
          <w:lang w:eastAsia="zh-CN"/>
        </w:rPr>
        <w:t xml:space="preserve">addressed </w:t>
      </w:r>
      <w:hyperlink w:anchor="_Represent_integers_using" w:history="1">
        <w:r w:rsidR="003C6176" w:rsidRPr="00097833">
          <w:rPr>
            <w:rStyle w:val="Hyperlink"/>
            <w:lang w:eastAsia="zh-CN"/>
          </w:rPr>
          <w:t>later in this resource</w:t>
        </w:r>
      </w:hyperlink>
      <w:r w:rsidR="003C6176">
        <w:rPr>
          <w:lang w:eastAsia="zh-CN"/>
        </w:rPr>
        <w:t xml:space="preserve"> </w:t>
      </w:r>
      <w:r w:rsidR="002E0DD7">
        <w:rPr>
          <w:lang w:eastAsia="zh-CN"/>
        </w:rPr>
        <w:t>‘</w:t>
      </w:r>
      <w:r>
        <w:rPr>
          <w:lang w:eastAsia="zh-CN"/>
        </w:rPr>
        <w:t>two's complement</w:t>
      </w:r>
      <w:r w:rsidR="002E0DD7">
        <w:rPr>
          <w:lang w:eastAsia="zh-CN"/>
        </w:rPr>
        <w:t>’</w:t>
      </w:r>
      <w:r>
        <w:rPr>
          <w:lang w:eastAsia="zh-CN"/>
        </w:rPr>
        <w:t xml:space="preserve"> is more often used for representing negative numbers.</w:t>
      </w:r>
    </w:p>
    <w:p w14:paraId="7F368E5E" w14:textId="2DD21BCC" w:rsidR="003C6176" w:rsidRDefault="004526DE" w:rsidP="00EB7F99">
      <w:pPr>
        <w:rPr>
          <w:lang w:eastAsia="zh-CN"/>
        </w:rPr>
      </w:pPr>
      <w:r>
        <w:rPr>
          <w:lang w:eastAsia="zh-CN"/>
        </w:rPr>
        <w:t xml:space="preserve">In this system, a positive 12 is still 01100, but -12 would be written as 10100. </w:t>
      </w:r>
    </w:p>
    <w:p w14:paraId="14E93E8C" w14:textId="51C80547" w:rsidR="003C6176" w:rsidRDefault="004526DE" w:rsidP="00EB7F99">
      <w:pPr>
        <w:rPr>
          <w:lang w:eastAsia="zh-CN"/>
        </w:rPr>
      </w:pPr>
      <w:r>
        <w:rPr>
          <w:lang w:eastAsia="zh-CN"/>
        </w:rPr>
        <w:t xml:space="preserve">Notice that there is nothing </w:t>
      </w:r>
      <w:r w:rsidR="5CEF66CF" w:rsidRPr="130FBF99">
        <w:rPr>
          <w:lang w:eastAsia="zh-CN"/>
        </w:rPr>
        <w:t>intrinsically</w:t>
      </w:r>
      <w:r>
        <w:rPr>
          <w:lang w:eastAsia="zh-CN"/>
        </w:rPr>
        <w:t xml:space="preserve"> correct about one system over another.</w:t>
      </w:r>
    </w:p>
    <w:p w14:paraId="281895C1" w14:textId="703A8C6E" w:rsidR="00F941CE" w:rsidRDefault="004526DE" w:rsidP="00EB7F99">
      <w:pPr>
        <w:rPr>
          <w:lang w:eastAsia="zh-CN"/>
        </w:rPr>
      </w:pPr>
      <w:r>
        <w:rPr>
          <w:lang w:eastAsia="zh-CN"/>
        </w:rPr>
        <w:t>Either 11100 or 10100 can be used to represent -12, it just depends on what system of interpretation is used. That is, a human programmer chooses the meaning of the bits.</w:t>
      </w:r>
      <w:r w:rsidR="476AA087" w:rsidRPr="130FBF99">
        <w:rPr>
          <w:lang w:eastAsia="zh-CN"/>
        </w:rPr>
        <w:t xml:space="preserve"> </w:t>
      </w:r>
    </w:p>
    <w:p w14:paraId="748A7547" w14:textId="4747C124" w:rsidR="00FA233A" w:rsidRPr="009D13C6" w:rsidRDefault="00FA233A" w:rsidP="00EB7F99">
      <w:pPr>
        <w:rPr>
          <w:b/>
          <w:lang w:eastAsia="zh-CN"/>
        </w:rPr>
      </w:pPr>
      <w:r w:rsidRPr="009D13C6">
        <w:rPr>
          <w:b/>
          <w:lang w:eastAsia="zh-CN"/>
        </w:rPr>
        <w:t>Fractions</w:t>
      </w:r>
    </w:p>
    <w:p w14:paraId="79B029DB" w14:textId="76429CE8" w:rsidR="00FA233A" w:rsidRDefault="00706C1A" w:rsidP="00EB7F99">
      <w:pPr>
        <w:rPr>
          <w:lang w:eastAsia="zh-CN"/>
        </w:rPr>
      </w:pPr>
      <w:r w:rsidRPr="00706C1A">
        <w:rPr>
          <w:lang w:eastAsia="zh-CN"/>
        </w:rPr>
        <w:t>Just as we can use the decimal point to represent fractional amounts (such as 14.72), binary values can also represent fractional amounts.</w:t>
      </w:r>
    </w:p>
    <w:p w14:paraId="6A0FAD75" w14:textId="52F1150F" w:rsidR="00126A8C" w:rsidRDefault="00706C1A" w:rsidP="00EB7F99">
      <w:pPr>
        <w:rPr>
          <w:lang w:eastAsia="zh-CN"/>
        </w:rPr>
      </w:pPr>
      <w:r w:rsidRPr="00706C1A">
        <w:rPr>
          <w:lang w:eastAsia="zh-CN"/>
        </w:rPr>
        <w:t>In base</w:t>
      </w:r>
      <w:r w:rsidR="00561FE7">
        <w:rPr>
          <w:lang w:eastAsia="zh-CN"/>
        </w:rPr>
        <w:t xml:space="preserve"> </w:t>
      </w:r>
      <w:r w:rsidRPr="00706C1A">
        <w:rPr>
          <w:lang w:eastAsia="zh-CN"/>
        </w:rPr>
        <w:t>10, the digit immediately to the right of the decimal point (7 in our example) represents 10</w:t>
      </w:r>
      <w:r w:rsidRPr="00D05E69">
        <w:rPr>
          <w:vertAlign w:val="superscript"/>
          <w:lang w:eastAsia="zh-CN"/>
        </w:rPr>
        <w:t>-1</w:t>
      </w:r>
      <w:r w:rsidRPr="00706C1A">
        <w:rPr>
          <w:lang w:eastAsia="zh-CN"/>
        </w:rPr>
        <w:t xml:space="preserve"> (that is, 7 x one-tenth).</w:t>
      </w:r>
    </w:p>
    <w:p w14:paraId="4B71DDC2" w14:textId="2DB46EE8" w:rsidR="00F475AD" w:rsidRDefault="00126A8C" w:rsidP="00EB7F99">
      <w:pPr>
        <w:rPr>
          <w:lang w:eastAsia="zh-CN"/>
        </w:rPr>
      </w:pPr>
      <w:r>
        <w:rPr>
          <w:lang w:eastAsia="zh-CN"/>
        </w:rPr>
        <w:t>I</w:t>
      </w:r>
      <w:r w:rsidR="00706C1A" w:rsidRPr="00706C1A">
        <w:rPr>
          <w:lang w:eastAsia="zh-CN"/>
        </w:rPr>
        <w:t xml:space="preserve">n </w:t>
      </w:r>
      <w:r w:rsidR="00F475AD">
        <w:rPr>
          <w:lang w:eastAsia="zh-CN"/>
        </w:rPr>
        <w:t xml:space="preserve">base- 2 </w:t>
      </w:r>
      <w:r w:rsidR="00706C1A" w:rsidRPr="00706C1A">
        <w:rPr>
          <w:lang w:eastAsia="zh-CN"/>
        </w:rPr>
        <w:t>binary, a number to the right of the decimal point is 2</w:t>
      </w:r>
      <w:r w:rsidR="00706C1A" w:rsidRPr="00D05E69">
        <w:rPr>
          <w:vertAlign w:val="superscript"/>
          <w:lang w:eastAsia="zh-CN"/>
        </w:rPr>
        <w:t>-1</w:t>
      </w:r>
      <w:r w:rsidR="00706C1A" w:rsidRPr="00706C1A">
        <w:rPr>
          <w:lang w:eastAsia="zh-CN"/>
        </w:rPr>
        <w:t>, or one-half.</w:t>
      </w:r>
    </w:p>
    <w:p w14:paraId="64A2D6CD" w14:textId="2A8E467E" w:rsidR="00F475AD" w:rsidRDefault="00706C1A" w:rsidP="00EB7F99">
      <w:pPr>
        <w:rPr>
          <w:lang w:eastAsia="zh-CN"/>
        </w:rPr>
      </w:pPr>
      <w:r w:rsidRPr="00706C1A">
        <w:rPr>
          <w:lang w:eastAsia="zh-CN"/>
        </w:rPr>
        <w:t>The next digit to the right would be multiplied by one-fourth, and the next by one-eighth, and so forth.</w:t>
      </w:r>
    </w:p>
    <w:p w14:paraId="1D14DCA6" w14:textId="09F4BEE2" w:rsidR="009C43CC" w:rsidRDefault="009C43CC" w:rsidP="005C3E0C">
      <w:pPr>
        <w:pStyle w:val="Caption"/>
      </w:pPr>
      <w:r>
        <w:t xml:space="preserve">Table </w:t>
      </w:r>
      <w:r>
        <w:fldChar w:fldCharType="begin"/>
      </w:r>
      <w:r>
        <w:instrText xml:space="preserve"> SEQ Table \* ARABIC </w:instrText>
      </w:r>
      <w:r>
        <w:fldChar w:fldCharType="separate"/>
      </w:r>
      <w:r w:rsidR="00BD023F">
        <w:rPr>
          <w:noProof/>
        </w:rPr>
        <w:t>17</w:t>
      </w:r>
      <w:r>
        <w:fldChar w:fldCharType="end"/>
      </w:r>
      <w:r>
        <w:t xml:space="preserve"> – binary numbers as fractions</w:t>
      </w:r>
    </w:p>
    <w:tbl>
      <w:tblPr>
        <w:tblStyle w:val="Tableheader"/>
        <w:tblW w:w="5000" w:type="pct"/>
        <w:tblLook w:val="04A0" w:firstRow="1" w:lastRow="0" w:firstColumn="1" w:lastColumn="0" w:noHBand="0" w:noVBand="1"/>
        <w:tblDescription w:val="Binary fraction table."/>
      </w:tblPr>
      <w:tblGrid>
        <w:gridCol w:w="2406"/>
        <w:gridCol w:w="2406"/>
        <w:gridCol w:w="2406"/>
        <w:gridCol w:w="2406"/>
      </w:tblGrid>
      <w:tr w:rsidR="00725AF2" w14:paraId="3BE12367" w14:textId="77777777" w:rsidTr="00725A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91F03C4" w14:textId="6DE503D1" w:rsidR="00725AF2" w:rsidRDefault="00725AF2" w:rsidP="00EB7F99">
            <w:pPr>
              <w:rPr>
                <w:lang w:eastAsia="zh-CN"/>
              </w:rPr>
            </w:pPr>
            <w:r>
              <w:t>0</w:t>
            </w:r>
          </w:p>
        </w:tc>
        <w:tc>
          <w:tcPr>
            <w:tcW w:w="1250" w:type="pct"/>
          </w:tcPr>
          <w:p w14:paraId="25E032BF" w14:textId="05D05281" w:rsidR="00725AF2" w:rsidRDefault="00725AF2" w:rsidP="00EB7F99">
            <w:pPr>
              <w:cnfStyle w:val="100000000000" w:firstRow="1" w:lastRow="0" w:firstColumn="0" w:lastColumn="0" w:oddVBand="0" w:evenVBand="0" w:oddHBand="0" w:evenHBand="0" w:firstRowFirstColumn="0" w:firstRowLastColumn="0" w:lastRowFirstColumn="0" w:lastRowLastColumn="0"/>
              <w:rPr>
                <w:lang w:eastAsia="zh-CN"/>
              </w:rPr>
            </w:pPr>
            <w:r w:rsidRPr="005454FD">
              <w:t>2</w:t>
            </w:r>
            <w:r w:rsidRPr="000F7446">
              <w:rPr>
                <w:vertAlign w:val="superscript"/>
              </w:rPr>
              <w:t>-1</w:t>
            </w:r>
            <w:r w:rsidRPr="005454FD">
              <w:t>s</w:t>
            </w:r>
          </w:p>
        </w:tc>
        <w:tc>
          <w:tcPr>
            <w:tcW w:w="1250" w:type="pct"/>
          </w:tcPr>
          <w:p w14:paraId="25079A3C" w14:textId="23F9CFCB" w:rsidR="00725AF2" w:rsidRDefault="00725AF2" w:rsidP="00EB7F99">
            <w:pPr>
              <w:cnfStyle w:val="100000000000" w:firstRow="1" w:lastRow="0" w:firstColumn="0" w:lastColumn="0" w:oddVBand="0" w:evenVBand="0" w:oddHBand="0" w:evenHBand="0" w:firstRowFirstColumn="0" w:firstRowLastColumn="0" w:lastRowFirstColumn="0" w:lastRowLastColumn="0"/>
              <w:rPr>
                <w:lang w:eastAsia="zh-CN"/>
              </w:rPr>
            </w:pPr>
            <w:r w:rsidRPr="005454FD">
              <w:t>2</w:t>
            </w:r>
            <w:r w:rsidRPr="001A7E7B">
              <w:rPr>
                <w:vertAlign w:val="superscript"/>
              </w:rPr>
              <w:t>-2</w:t>
            </w:r>
            <w:r w:rsidRPr="005454FD">
              <w:t>s</w:t>
            </w:r>
          </w:p>
        </w:tc>
        <w:tc>
          <w:tcPr>
            <w:tcW w:w="1250" w:type="pct"/>
          </w:tcPr>
          <w:p w14:paraId="2FB4C943" w14:textId="41A569AD" w:rsidR="00725AF2" w:rsidRDefault="00725AF2" w:rsidP="00EB7F99">
            <w:pPr>
              <w:cnfStyle w:val="100000000000" w:firstRow="1" w:lastRow="0" w:firstColumn="0" w:lastColumn="0" w:oddVBand="0" w:evenVBand="0" w:oddHBand="0" w:evenHBand="0" w:firstRowFirstColumn="0" w:firstRowLastColumn="0" w:lastRowFirstColumn="0" w:lastRowLastColumn="0"/>
              <w:rPr>
                <w:lang w:eastAsia="zh-CN"/>
              </w:rPr>
            </w:pPr>
            <w:r>
              <w:t>2</w:t>
            </w:r>
            <w:r w:rsidRPr="001A7E7B">
              <w:rPr>
                <w:vertAlign w:val="superscript"/>
              </w:rPr>
              <w:t>-3</w:t>
            </w:r>
            <w:r w:rsidRPr="005454FD">
              <w:t>s</w:t>
            </w:r>
          </w:p>
        </w:tc>
      </w:tr>
      <w:tr w:rsidR="00725AF2" w14:paraId="440008D6" w14:textId="77777777" w:rsidTr="00725A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717F2C5" w14:textId="01D3DDE7" w:rsidR="00725AF2" w:rsidRDefault="00725AF2" w:rsidP="00EB7F99">
            <w:pPr>
              <w:rPr>
                <w:lang w:eastAsia="zh-CN"/>
              </w:rPr>
            </w:pPr>
            <w:r>
              <w:t>0</w:t>
            </w:r>
          </w:p>
        </w:tc>
        <w:tc>
          <w:tcPr>
            <w:tcW w:w="1250" w:type="pct"/>
          </w:tcPr>
          <w:p w14:paraId="7CC94CEC" w14:textId="37F4A868" w:rsidR="00725AF2" w:rsidRDefault="00725AF2" w:rsidP="00EB7F99">
            <w:pPr>
              <w:cnfStyle w:val="000000100000" w:firstRow="0" w:lastRow="0" w:firstColumn="0" w:lastColumn="0" w:oddVBand="0" w:evenVBand="0" w:oddHBand="1" w:evenHBand="0" w:firstRowFirstColumn="0" w:firstRowLastColumn="0" w:lastRowFirstColumn="0" w:lastRowLastColumn="0"/>
              <w:rPr>
                <w:lang w:eastAsia="zh-CN"/>
              </w:rPr>
            </w:pPr>
            <w:r>
              <w:t>One half</w:t>
            </w:r>
          </w:p>
        </w:tc>
        <w:tc>
          <w:tcPr>
            <w:tcW w:w="1250" w:type="pct"/>
          </w:tcPr>
          <w:p w14:paraId="51990660" w14:textId="3FED6E2F" w:rsidR="00725AF2" w:rsidRDefault="00725AF2" w:rsidP="00EB7F99">
            <w:pPr>
              <w:cnfStyle w:val="000000100000" w:firstRow="0" w:lastRow="0" w:firstColumn="0" w:lastColumn="0" w:oddVBand="0" w:evenVBand="0" w:oddHBand="1" w:evenHBand="0" w:firstRowFirstColumn="0" w:firstRowLastColumn="0" w:lastRowFirstColumn="0" w:lastRowLastColumn="0"/>
              <w:rPr>
                <w:lang w:eastAsia="zh-CN"/>
              </w:rPr>
            </w:pPr>
            <w:r>
              <w:t>One quarter</w:t>
            </w:r>
          </w:p>
        </w:tc>
        <w:tc>
          <w:tcPr>
            <w:tcW w:w="1250" w:type="pct"/>
          </w:tcPr>
          <w:p w14:paraId="76966877" w14:textId="12A8C7BC" w:rsidR="00725AF2" w:rsidRDefault="00725AF2" w:rsidP="00EB7F99">
            <w:pPr>
              <w:cnfStyle w:val="000000100000" w:firstRow="0" w:lastRow="0" w:firstColumn="0" w:lastColumn="0" w:oddVBand="0" w:evenVBand="0" w:oddHBand="1" w:evenHBand="0" w:firstRowFirstColumn="0" w:firstRowLastColumn="0" w:lastRowFirstColumn="0" w:lastRowLastColumn="0"/>
              <w:rPr>
                <w:lang w:eastAsia="zh-CN"/>
              </w:rPr>
            </w:pPr>
            <w:r>
              <w:t>One eighth</w:t>
            </w:r>
          </w:p>
        </w:tc>
      </w:tr>
    </w:tbl>
    <w:p w14:paraId="43AD4381" w14:textId="12C4A2D4" w:rsidR="00C52C40" w:rsidRDefault="00706C1A" w:rsidP="00EB7F99">
      <w:pPr>
        <w:rPr>
          <w:lang w:eastAsia="zh-CN"/>
        </w:rPr>
      </w:pPr>
      <w:r w:rsidRPr="00706C1A">
        <w:rPr>
          <w:lang w:eastAsia="zh-CN"/>
        </w:rPr>
        <w:t xml:space="preserve">Most modern computers use a format called </w:t>
      </w:r>
      <w:r w:rsidR="00725AF2">
        <w:rPr>
          <w:lang w:eastAsia="zh-CN"/>
        </w:rPr>
        <w:t>‘</w:t>
      </w:r>
      <w:r w:rsidRPr="00706C1A">
        <w:rPr>
          <w:lang w:eastAsia="zh-CN"/>
        </w:rPr>
        <w:t>IEEE floating-point</w:t>
      </w:r>
      <w:r w:rsidR="00725AF2">
        <w:rPr>
          <w:lang w:eastAsia="zh-CN"/>
        </w:rPr>
        <w:t>’</w:t>
      </w:r>
      <w:r w:rsidRPr="00706C1A">
        <w:rPr>
          <w:lang w:eastAsia="zh-CN"/>
        </w:rPr>
        <w:t xml:space="preserve"> to represent very large numbers and fractional numbers in a manner similar to </w:t>
      </w:r>
      <w:r w:rsidR="005C2349" w:rsidRPr="00706C1A">
        <w:rPr>
          <w:lang w:eastAsia="zh-CN"/>
        </w:rPr>
        <w:t>scientific notation</w:t>
      </w:r>
      <w:r w:rsidRPr="00706C1A">
        <w:rPr>
          <w:lang w:eastAsia="zh-CN"/>
        </w:rPr>
        <w:t>, using 2 rather than 10 as the base</w:t>
      </w:r>
      <w:r w:rsidR="00D556C6">
        <w:rPr>
          <w:lang w:eastAsia="zh-CN"/>
        </w:rPr>
        <w:t xml:space="preserve"> to represent the exponent and mantissa.</w:t>
      </w:r>
    </w:p>
    <w:p w14:paraId="4255C08B" w14:textId="77777777" w:rsidR="00F724BA" w:rsidRDefault="007454D2" w:rsidP="00EB7F99">
      <w:pPr>
        <w:rPr>
          <w:lang w:eastAsia="zh-CN"/>
        </w:rPr>
      </w:pPr>
      <w:r>
        <w:rPr>
          <w:lang w:eastAsia="zh-CN"/>
        </w:rPr>
        <w:t xml:space="preserve">Floating Point numbers will be looked at closely in datatypes. </w:t>
      </w:r>
    </w:p>
    <w:p w14:paraId="4225193F" w14:textId="6EC86FC2" w:rsidR="009E16D3" w:rsidRDefault="007454D2" w:rsidP="00EB7F99">
      <w:pPr>
        <w:rPr>
          <w:lang w:eastAsia="zh-CN"/>
        </w:rPr>
      </w:pPr>
      <w:r>
        <w:rPr>
          <w:lang w:eastAsia="zh-CN"/>
        </w:rPr>
        <w:t>Again,</w:t>
      </w:r>
      <w:r w:rsidRPr="007454D2">
        <w:rPr>
          <w:lang w:eastAsia="zh-CN"/>
        </w:rPr>
        <w:t xml:space="preserve"> </w:t>
      </w:r>
      <w:r>
        <w:rPr>
          <w:lang w:eastAsia="zh-CN"/>
        </w:rPr>
        <w:t>a human programmer chooses the meaning of the bits.</w:t>
      </w:r>
    </w:p>
    <w:p w14:paraId="13F92F5A" w14:textId="2FED7943" w:rsidR="00BD157A" w:rsidRDefault="003E3708" w:rsidP="00EB7F99">
      <w:pPr>
        <w:rPr>
          <w:b/>
          <w:bCs/>
          <w:lang w:eastAsia="zh-CN"/>
        </w:rPr>
      </w:pPr>
      <w:r w:rsidRPr="003E3708">
        <w:rPr>
          <w:b/>
          <w:bCs/>
          <w:lang w:eastAsia="zh-CN"/>
        </w:rPr>
        <w:t>Activity 7</w:t>
      </w:r>
      <w:r w:rsidR="0006141F">
        <w:rPr>
          <w:b/>
          <w:bCs/>
          <w:lang w:eastAsia="zh-CN"/>
        </w:rPr>
        <w:t>0</w:t>
      </w:r>
      <w:r w:rsidR="00BD157A">
        <w:rPr>
          <w:b/>
          <w:bCs/>
          <w:lang w:eastAsia="zh-CN"/>
        </w:rPr>
        <w:t xml:space="preserve">: </w:t>
      </w:r>
      <w:r w:rsidR="00725AF2">
        <w:rPr>
          <w:b/>
          <w:bCs/>
          <w:lang w:eastAsia="zh-CN"/>
        </w:rPr>
        <w:t>c</w:t>
      </w:r>
      <w:r w:rsidR="00377189">
        <w:rPr>
          <w:b/>
          <w:bCs/>
          <w:lang w:eastAsia="zh-CN"/>
        </w:rPr>
        <w:t xml:space="preserve">omputers </w:t>
      </w:r>
      <w:r w:rsidR="009F7AE3">
        <w:rPr>
          <w:b/>
          <w:bCs/>
          <w:lang w:eastAsia="zh-CN"/>
        </w:rPr>
        <w:t xml:space="preserve">and </w:t>
      </w:r>
      <w:r w:rsidR="00DF2481">
        <w:rPr>
          <w:b/>
          <w:bCs/>
          <w:lang w:eastAsia="zh-CN"/>
        </w:rPr>
        <w:t>n</w:t>
      </w:r>
      <w:r w:rsidR="009F7AE3">
        <w:rPr>
          <w:b/>
          <w:bCs/>
          <w:lang w:eastAsia="zh-CN"/>
        </w:rPr>
        <w:t xml:space="preserve">umbers </w:t>
      </w:r>
      <w:r w:rsidR="00DF2481">
        <w:rPr>
          <w:b/>
          <w:bCs/>
          <w:lang w:eastAsia="zh-CN"/>
        </w:rPr>
        <w:t>s</w:t>
      </w:r>
      <w:r w:rsidR="00BD157A">
        <w:rPr>
          <w:b/>
          <w:bCs/>
          <w:lang w:eastAsia="zh-CN"/>
        </w:rPr>
        <w:t>ummary</w:t>
      </w:r>
    </w:p>
    <w:p w14:paraId="5C3E13CB" w14:textId="68661990" w:rsidR="00BD157A" w:rsidRPr="003E3708" w:rsidRDefault="00BD157A" w:rsidP="00EB7F99">
      <w:pPr>
        <w:rPr>
          <w:b/>
          <w:bCs/>
          <w:lang w:eastAsia="zh-CN"/>
        </w:rPr>
      </w:pPr>
      <w:r>
        <w:rPr>
          <w:b/>
          <w:bCs/>
          <w:lang w:eastAsia="zh-CN"/>
        </w:rPr>
        <w:t>Read the following paragraphs</w:t>
      </w:r>
      <w:r w:rsidR="00453E9C">
        <w:rPr>
          <w:b/>
          <w:bCs/>
          <w:lang w:eastAsia="zh-CN"/>
        </w:rPr>
        <w:t>:</w:t>
      </w:r>
    </w:p>
    <w:p w14:paraId="091B6FAD" w14:textId="674939FC" w:rsidR="009E72AF" w:rsidRDefault="009A3329" w:rsidP="00CA46FF">
      <w:pPr>
        <w:ind w:left="720"/>
        <w:rPr>
          <w:lang w:eastAsia="zh-CN"/>
        </w:rPr>
      </w:pPr>
      <w:r w:rsidRPr="009A3329">
        <w:rPr>
          <w:lang w:eastAsia="zh-CN"/>
        </w:rPr>
        <w:t xml:space="preserve">A computer </w:t>
      </w:r>
      <w:r w:rsidR="00054A1D" w:rsidRPr="009A3329">
        <w:rPr>
          <w:lang w:eastAsia="zh-CN"/>
        </w:rPr>
        <w:t>cannot</w:t>
      </w:r>
      <w:r w:rsidRPr="009A3329">
        <w:rPr>
          <w:lang w:eastAsia="zh-CN"/>
        </w:rPr>
        <w:t xml:space="preserve"> represent every </w:t>
      </w:r>
      <w:r w:rsidR="00F92331" w:rsidRPr="009A3329">
        <w:rPr>
          <w:lang w:eastAsia="zh-CN"/>
        </w:rPr>
        <w:t>number</w:t>
      </w:r>
      <w:r w:rsidR="00F92331">
        <w:rPr>
          <w:lang w:eastAsia="zh-CN"/>
        </w:rPr>
        <w:t>.</w:t>
      </w:r>
    </w:p>
    <w:p w14:paraId="674EBF05" w14:textId="68A14B89" w:rsidR="009A3329" w:rsidRDefault="00F92331" w:rsidP="00CA46FF">
      <w:pPr>
        <w:ind w:left="720"/>
        <w:rPr>
          <w:lang w:eastAsia="zh-CN"/>
        </w:rPr>
      </w:pPr>
      <w:r>
        <w:rPr>
          <w:lang w:eastAsia="zh-CN"/>
        </w:rPr>
        <w:t>It does not have infinite memory</w:t>
      </w:r>
      <w:r w:rsidR="006C3AF3">
        <w:rPr>
          <w:lang w:eastAsia="zh-CN"/>
        </w:rPr>
        <w:t>.</w:t>
      </w:r>
    </w:p>
    <w:p w14:paraId="380A8385" w14:textId="77777777" w:rsidR="009A3329" w:rsidRDefault="009A3329" w:rsidP="00CA46FF">
      <w:pPr>
        <w:ind w:left="720"/>
        <w:rPr>
          <w:lang w:eastAsia="zh-CN"/>
        </w:rPr>
      </w:pPr>
      <w:r w:rsidRPr="009A3329">
        <w:rPr>
          <w:lang w:eastAsia="zh-CN"/>
        </w:rPr>
        <w:t>There will always be a number so large that we do not have enough bits to represent it. However, we can reserve certain patterns of 1s and 0s to represent certain values that have special use.</w:t>
      </w:r>
    </w:p>
    <w:p w14:paraId="506A5852" w14:textId="000A0782" w:rsidR="009A3329" w:rsidRDefault="009A3329" w:rsidP="00CA46FF">
      <w:pPr>
        <w:ind w:left="720"/>
        <w:rPr>
          <w:lang w:eastAsia="zh-CN"/>
        </w:rPr>
      </w:pPr>
      <w:r w:rsidRPr="009A3329">
        <w:rPr>
          <w:lang w:eastAsia="zh-CN"/>
        </w:rPr>
        <w:t>For example, even though we cannot represent very large numbers that take more bits than we have available, we can reserve one pattern of 1s and 0s to represent infinity.</w:t>
      </w:r>
    </w:p>
    <w:p w14:paraId="61F54B10" w14:textId="77777777" w:rsidR="00A6049B" w:rsidRDefault="009A3329" w:rsidP="00CA46FF">
      <w:pPr>
        <w:ind w:left="720"/>
        <w:rPr>
          <w:lang w:eastAsia="zh-CN"/>
        </w:rPr>
      </w:pPr>
      <w:r w:rsidRPr="009A3329">
        <w:rPr>
          <w:lang w:eastAsia="zh-CN"/>
        </w:rPr>
        <w:t>This is similar to you writing the mathematical symbol for infinity</w:t>
      </w:r>
      <w:r w:rsidRPr="00A6049B">
        <w:rPr>
          <w:sz w:val="32"/>
          <w:szCs w:val="32"/>
          <w:lang w:eastAsia="zh-CN"/>
        </w:rPr>
        <w:t xml:space="preserve"> </w:t>
      </w:r>
      <w:r w:rsidR="00A6049B" w:rsidRPr="00A6049B">
        <w:rPr>
          <w:sz w:val="32"/>
          <w:szCs w:val="32"/>
          <w:lang w:eastAsia="zh-CN"/>
        </w:rPr>
        <w:t>∞</w:t>
      </w:r>
      <w:r w:rsidRPr="00A6049B">
        <w:rPr>
          <w:sz w:val="32"/>
          <w:szCs w:val="32"/>
          <w:lang w:eastAsia="zh-CN"/>
        </w:rPr>
        <w:t xml:space="preserve"> </w:t>
      </w:r>
      <w:r w:rsidRPr="009A3329">
        <w:rPr>
          <w:lang w:eastAsia="zh-CN"/>
        </w:rPr>
        <w:t xml:space="preserve">on a piece of paper. Even though you might not be able to write enough digits on the page to represent a very, very large number, you can write a single, special symbol to represent infinity. </w:t>
      </w:r>
    </w:p>
    <w:p w14:paraId="2A373BE2" w14:textId="77777777" w:rsidR="00A6049B" w:rsidRDefault="009A3329" w:rsidP="00CA46FF">
      <w:pPr>
        <w:ind w:left="720"/>
        <w:rPr>
          <w:lang w:eastAsia="zh-CN"/>
        </w:rPr>
      </w:pPr>
      <w:r w:rsidRPr="009A3329">
        <w:rPr>
          <w:lang w:eastAsia="zh-CN"/>
        </w:rPr>
        <w:t>We can do the same thing with a special pattern of 1s and 0s.</w:t>
      </w:r>
    </w:p>
    <w:p w14:paraId="5AF220B7" w14:textId="36047EE1" w:rsidR="00A6049B" w:rsidRDefault="009A3329" w:rsidP="00CA46FF">
      <w:pPr>
        <w:ind w:left="720"/>
        <w:rPr>
          <w:lang w:eastAsia="zh-CN"/>
        </w:rPr>
      </w:pPr>
      <w:r w:rsidRPr="009A3329">
        <w:rPr>
          <w:lang w:eastAsia="zh-CN"/>
        </w:rPr>
        <w:t xml:space="preserve">That is exactly what is done in the IEEE floating-point standard used in most modern computers. </w:t>
      </w:r>
    </w:p>
    <w:p w14:paraId="3CC7FE37" w14:textId="26FA0D96" w:rsidR="009A3329" w:rsidRDefault="009A3329" w:rsidP="00CA46FF">
      <w:pPr>
        <w:ind w:left="720"/>
        <w:rPr>
          <w:lang w:eastAsia="zh-CN"/>
        </w:rPr>
      </w:pPr>
      <w:r w:rsidRPr="009A3329">
        <w:rPr>
          <w:lang w:eastAsia="zh-CN"/>
        </w:rPr>
        <w:t>Notice that the computer treats every string of bits according to the program</w:t>
      </w:r>
      <w:r w:rsidR="006333B4">
        <w:rPr>
          <w:lang w:eastAsia="zh-CN"/>
        </w:rPr>
        <w:t>. For example,</w:t>
      </w:r>
      <w:r w:rsidRPr="009A3329">
        <w:rPr>
          <w:lang w:eastAsia="zh-CN"/>
        </w:rPr>
        <w:t xml:space="preserve"> according to the human programmer's intent</w:t>
      </w:r>
      <w:r w:rsidR="003E3708">
        <w:rPr>
          <w:lang w:eastAsia="zh-CN"/>
        </w:rPr>
        <w:t>ion.</w:t>
      </w:r>
    </w:p>
    <w:p w14:paraId="1DE14CBA" w14:textId="54482240" w:rsidR="003E3708" w:rsidRPr="00CA46FF" w:rsidRDefault="00453E9C" w:rsidP="00EB7F99">
      <w:pPr>
        <w:rPr>
          <w:lang w:eastAsia="zh-CN"/>
        </w:rPr>
      </w:pPr>
      <w:r w:rsidRPr="00CA46FF">
        <w:rPr>
          <w:lang w:eastAsia="zh-CN"/>
        </w:rPr>
        <w:t>In the space</w:t>
      </w:r>
      <w:r w:rsidR="00CA46FF">
        <w:rPr>
          <w:lang w:eastAsia="zh-CN"/>
        </w:rPr>
        <w:t>,</w:t>
      </w:r>
      <w:r w:rsidRPr="00CA46FF">
        <w:rPr>
          <w:lang w:eastAsia="zh-CN"/>
        </w:rPr>
        <w:t xml:space="preserve"> below</w:t>
      </w:r>
      <w:r w:rsidR="00377189" w:rsidRPr="00CA46FF">
        <w:rPr>
          <w:lang w:eastAsia="zh-CN"/>
        </w:rPr>
        <w:t xml:space="preserve"> s</w:t>
      </w:r>
      <w:r w:rsidRPr="00CA46FF">
        <w:rPr>
          <w:lang w:eastAsia="zh-CN"/>
        </w:rPr>
        <w:t>ummarise these into key points:</w:t>
      </w:r>
    </w:p>
    <w:tbl>
      <w:tblPr>
        <w:tblStyle w:val="GridTable1Light-Accent1"/>
        <w:tblW w:w="9650" w:type="dxa"/>
        <w:tblLook w:val="0420" w:firstRow="1" w:lastRow="0" w:firstColumn="0" w:lastColumn="0" w:noHBand="0" w:noVBand="1"/>
        <w:tblDescription w:val="space for students to provide answer"/>
      </w:tblPr>
      <w:tblGrid>
        <w:gridCol w:w="9650"/>
      </w:tblGrid>
      <w:tr w:rsidR="009F7AE3" w14:paraId="351DEB7C" w14:textId="77777777" w:rsidTr="009B7AE4">
        <w:trPr>
          <w:cnfStyle w:val="100000000000" w:firstRow="1" w:lastRow="0" w:firstColumn="0" w:lastColumn="0" w:oddVBand="0" w:evenVBand="0" w:oddHBand="0" w:evenHBand="0" w:firstRowFirstColumn="0" w:firstRowLastColumn="0" w:lastRowFirstColumn="0" w:lastRowLastColumn="0"/>
          <w:trHeight w:val="3192"/>
        </w:trPr>
        <w:tc>
          <w:tcPr>
            <w:tcW w:w="9650" w:type="dxa"/>
          </w:tcPr>
          <w:p w14:paraId="3D5A07F5" w14:textId="663C45A3" w:rsidR="009F7AE3" w:rsidRPr="006333B4" w:rsidRDefault="009F7AE3" w:rsidP="00EB7F99">
            <w:pPr>
              <w:rPr>
                <w:b/>
                <w:bCs w:val="0"/>
              </w:rPr>
            </w:pPr>
          </w:p>
          <w:p w14:paraId="41F0273B" w14:textId="57DFC0D9" w:rsidR="009F7AE3" w:rsidRPr="005C4174" w:rsidRDefault="009F7AE3" w:rsidP="00EB7F99"/>
        </w:tc>
      </w:tr>
    </w:tbl>
    <w:p w14:paraId="4DD96701" w14:textId="1E302485" w:rsidR="00F724BA" w:rsidRPr="00D51247" w:rsidRDefault="00963DCB" w:rsidP="00C76FC1">
      <w:pPr>
        <w:pStyle w:val="Heading4"/>
        <w:rPr>
          <w:lang w:eastAsia="zh-CN"/>
        </w:rPr>
      </w:pPr>
      <w:r>
        <w:rPr>
          <w:lang w:eastAsia="zh-CN"/>
        </w:rPr>
        <w:t xml:space="preserve">How does the </w:t>
      </w:r>
      <w:r w:rsidR="00645EC3">
        <w:rPr>
          <w:lang w:eastAsia="zh-CN"/>
        </w:rPr>
        <w:t>c</w:t>
      </w:r>
      <w:r w:rsidRPr="00645EC3">
        <w:rPr>
          <w:lang w:eastAsia="zh-CN"/>
        </w:rPr>
        <w:t>omputer</w:t>
      </w:r>
      <w:r>
        <w:rPr>
          <w:lang w:eastAsia="zh-CN"/>
        </w:rPr>
        <w:t xml:space="preserve"> </w:t>
      </w:r>
      <w:r w:rsidR="00645EC3">
        <w:rPr>
          <w:lang w:eastAsia="zh-CN"/>
        </w:rPr>
        <w:t>r</w:t>
      </w:r>
      <w:r w:rsidR="00A72804" w:rsidRPr="00A72804">
        <w:rPr>
          <w:lang w:eastAsia="zh-CN"/>
        </w:rPr>
        <w:t xml:space="preserve">epresent </w:t>
      </w:r>
      <w:r w:rsidR="00645EC3">
        <w:rPr>
          <w:lang w:eastAsia="zh-CN"/>
        </w:rPr>
        <w:t>t</w:t>
      </w:r>
      <w:r w:rsidR="001C1FD2" w:rsidRPr="00D51247">
        <w:rPr>
          <w:lang w:eastAsia="zh-CN"/>
        </w:rPr>
        <w:t>ext</w:t>
      </w:r>
      <w:r w:rsidR="00645EC3">
        <w:rPr>
          <w:lang w:eastAsia="zh-CN"/>
        </w:rPr>
        <w:t>?</w:t>
      </w:r>
    </w:p>
    <w:p w14:paraId="25BFF07C" w14:textId="38B952D4" w:rsidR="006333B4" w:rsidRDefault="00034308" w:rsidP="00EB7F99">
      <w:pPr>
        <w:rPr>
          <w:rStyle w:val="Hyperlink"/>
          <w:lang w:eastAsia="zh-CN"/>
        </w:rPr>
      </w:pPr>
      <w:r w:rsidRPr="006333B4">
        <w:rPr>
          <w:b/>
          <w:lang w:eastAsia="zh-CN"/>
        </w:rPr>
        <w:t xml:space="preserve">Activity </w:t>
      </w:r>
      <w:r w:rsidR="005533A9">
        <w:rPr>
          <w:b/>
          <w:bCs/>
          <w:lang w:eastAsia="zh-CN"/>
        </w:rPr>
        <w:t>71</w:t>
      </w:r>
      <w:r w:rsidRPr="006333B4">
        <w:rPr>
          <w:b/>
          <w:bCs/>
          <w:lang w:eastAsia="zh-CN"/>
        </w:rPr>
        <w:t>:</w:t>
      </w:r>
      <w:r>
        <w:rPr>
          <w:lang w:eastAsia="zh-CN"/>
        </w:rPr>
        <w:t xml:space="preserve"> </w:t>
      </w:r>
      <w:hyperlink r:id="rId107" w:anchor=".Y_Kr3SagGrY.link" w:history="1">
        <w:r w:rsidR="006333B4" w:rsidRPr="0045298C">
          <w:rPr>
            <w:rStyle w:val="Hyperlink"/>
            <w:lang w:eastAsia="zh-CN"/>
          </w:rPr>
          <w:t>Think</w:t>
        </w:r>
        <w:r w:rsidR="00CA46FF">
          <w:rPr>
            <w:rStyle w:val="Hyperlink"/>
            <w:lang w:eastAsia="zh-CN"/>
          </w:rPr>
          <w:t>-</w:t>
        </w:r>
        <w:r w:rsidR="006333B4" w:rsidRPr="0045298C">
          <w:rPr>
            <w:rStyle w:val="Hyperlink"/>
            <w:lang w:eastAsia="zh-CN"/>
          </w:rPr>
          <w:t>Pair</w:t>
        </w:r>
        <w:r w:rsidR="00CA46FF">
          <w:rPr>
            <w:rStyle w:val="Hyperlink"/>
            <w:lang w:eastAsia="zh-CN"/>
          </w:rPr>
          <w:t>-</w:t>
        </w:r>
        <w:r w:rsidR="006333B4" w:rsidRPr="0045298C">
          <w:rPr>
            <w:rStyle w:val="Hyperlink"/>
            <w:lang w:eastAsia="zh-CN"/>
          </w:rPr>
          <w:t>Share</w:t>
        </w:r>
      </w:hyperlink>
    </w:p>
    <w:p w14:paraId="667CA2BF" w14:textId="030BA7A4" w:rsidR="00034308" w:rsidRDefault="00D51247" w:rsidP="00EB7F99">
      <w:pPr>
        <w:rPr>
          <w:lang w:eastAsia="zh-CN"/>
        </w:rPr>
      </w:pPr>
      <w:r>
        <w:rPr>
          <w:noProof/>
        </w:rPr>
        <w:drawing>
          <wp:anchor distT="0" distB="0" distL="114300" distR="114300" simplePos="0" relativeHeight="251658281" behindDoc="0" locked="0" layoutInCell="1" allowOverlap="1" wp14:anchorId="712AFEA4" wp14:editId="61FB2880">
            <wp:simplePos x="0" y="0"/>
            <wp:positionH relativeFrom="margin">
              <wp:posOffset>-81481</wp:posOffset>
            </wp:positionH>
            <wp:positionV relativeFrom="paragraph">
              <wp:posOffset>117670</wp:posOffset>
            </wp:positionV>
            <wp:extent cx="635000" cy="635000"/>
            <wp:effectExtent l="0" t="0" r="0" b="0"/>
            <wp:wrapSquare wrapText="bothSides"/>
            <wp:docPr id="881108025" name="Picture 8811080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34308">
        <w:rPr>
          <w:lang w:eastAsia="zh-CN"/>
        </w:rPr>
        <w:t xml:space="preserve">Students are asked to consider how they would represent text using only binary numbers. </w:t>
      </w:r>
    </w:p>
    <w:p w14:paraId="567C55C6" w14:textId="77777777" w:rsidR="00034308" w:rsidRDefault="00034308" w:rsidP="00EB7F99">
      <w:pPr>
        <w:rPr>
          <w:lang w:eastAsia="zh-CN"/>
        </w:rPr>
      </w:pPr>
      <w:r>
        <w:rPr>
          <w:lang w:eastAsia="zh-CN"/>
        </w:rPr>
        <w:t>Describe your solution in the space below:</w:t>
      </w:r>
    </w:p>
    <w:tbl>
      <w:tblPr>
        <w:tblStyle w:val="GridTable1Light-Accent1"/>
        <w:tblW w:w="9650" w:type="dxa"/>
        <w:tblLook w:val="0420" w:firstRow="1" w:lastRow="0" w:firstColumn="0" w:lastColumn="0" w:noHBand="0" w:noVBand="1"/>
        <w:tblDescription w:val="space for students to provide answer"/>
      </w:tblPr>
      <w:tblGrid>
        <w:gridCol w:w="9650"/>
      </w:tblGrid>
      <w:tr w:rsidR="00034308" w14:paraId="12DAE66A"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047E626C" w14:textId="431ED681" w:rsidR="006333B4" w:rsidRPr="00344801" w:rsidRDefault="006333B4" w:rsidP="00EB7F99">
            <w:pPr>
              <w:rPr>
                <w:b/>
                <w:bCs w:val="0"/>
              </w:rPr>
            </w:pPr>
            <w:r w:rsidRPr="00344801">
              <w:rPr>
                <w:b/>
              </w:rPr>
              <w:t>Sample answer:</w:t>
            </w:r>
          </w:p>
          <w:p w14:paraId="6683C7B2" w14:textId="77777777" w:rsidR="00034308" w:rsidRDefault="00034308" w:rsidP="00EB7F99">
            <w:r>
              <w:t>Creative responses may be discussed here, Students are likely to land upon t</w:t>
            </w:r>
            <w:r w:rsidRPr="00DC12C9">
              <w:t xml:space="preserve">he simplest </w:t>
            </w:r>
            <w:r>
              <w:t xml:space="preserve">method: </w:t>
            </w:r>
          </w:p>
          <w:p w14:paraId="6890D2B3" w14:textId="120B2E96" w:rsidR="00034308" w:rsidRPr="005C4174" w:rsidRDefault="00594383" w:rsidP="00EB7F99">
            <w:r>
              <w:t>U</w:t>
            </w:r>
            <w:r w:rsidRPr="00DC12C9">
              <w:t xml:space="preserve">se </w:t>
            </w:r>
            <w:r>
              <w:t>a</w:t>
            </w:r>
            <w:r w:rsidR="00034308">
              <w:t xml:space="preserve"> digit </w:t>
            </w:r>
            <w:r w:rsidR="003E7A30">
              <w:t>to</w:t>
            </w:r>
            <w:r w:rsidR="00034308">
              <w:t xml:space="preserve"> represent </w:t>
            </w:r>
            <w:r w:rsidR="004E515A">
              <w:t>‘</w:t>
            </w:r>
            <w:r w:rsidR="003E7A30">
              <w:t>A</w:t>
            </w:r>
            <w:r w:rsidR="004E515A">
              <w:t>’</w:t>
            </w:r>
            <w:r w:rsidR="003E7A30">
              <w:t xml:space="preserve"> another number for </w:t>
            </w:r>
            <w:r w:rsidR="004E515A">
              <w:t>‘</w:t>
            </w:r>
            <w:r w:rsidR="003E7A30">
              <w:t>B</w:t>
            </w:r>
            <w:r w:rsidR="004E515A">
              <w:t>’</w:t>
            </w:r>
          </w:p>
          <w:p w14:paraId="67EFAE40" w14:textId="75561D05" w:rsidR="00594383" w:rsidRDefault="00594383" w:rsidP="00EB7F99">
            <w:pPr>
              <w:rPr>
                <w:lang w:eastAsia="zh-CN"/>
              </w:rPr>
            </w:pPr>
            <w:r>
              <w:rPr>
                <w:lang w:eastAsia="zh-CN"/>
              </w:rPr>
              <w:t xml:space="preserve">Students should be asked to consider how then would they represent lower case </w:t>
            </w:r>
            <w:r w:rsidR="004E515A">
              <w:rPr>
                <w:lang w:eastAsia="zh-CN"/>
              </w:rPr>
              <w:t>‘</w:t>
            </w:r>
            <w:r>
              <w:rPr>
                <w:lang w:eastAsia="zh-CN"/>
              </w:rPr>
              <w:t>a</w:t>
            </w:r>
            <w:r w:rsidR="004E515A">
              <w:rPr>
                <w:lang w:eastAsia="zh-CN"/>
              </w:rPr>
              <w:t>’,</w:t>
            </w:r>
            <w:r w:rsidR="000B1D07">
              <w:rPr>
                <w:lang w:eastAsia="zh-CN"/>
              </w:rPr>
              <w:t xml:space="preserve"> </w:t>
            </w:r>
            <w:r w:rsidR="004E515A">
              <w:rPr>
                <w:lang w:eastAsia="zh-CN"/>
              </w:rPr>
              <w:t>‘</w:t>
            </w:r>
            <w:r w:rsidR="000B1D07">
              <w:rPr>
                <w:lang w:eastAsia="zh-CN"/>
              </w:rPr>
              <w:t>b</w:t>
            </w:r>
            <w:r w:rsidR="004E515A">
              <w:rPr>
                <w:lang w:eastAsia="zh-CN"/>
              </w:rPr>
              <w:t>’</w:t>
            </w:r>
            <w:r w:rsidR="000B1D07">
              <w:rPr>
                <w:lang w:eastAsia="zh-CN"/>
              </w:rPr>
              <w:t xml:space="preserve"> </w:t>
            </w:r>
            <w:r w:rsidR="004E515A">
              <w:rPr>
                <w:lang w:eastAsia="zh-CN"/>
              </w:rPr>
              <w:t>and so on</w:t>
            </w:r>
            <w:r w:rsidR="000B1D07">
              <w:rPr>
                <w:lang w:eastAsia="zh-CN"/>
              </w:rPr>
              <w:t>.</w:t>
            </w:r>
          </w:p>
          <w:p w14:paraId="16F01178" w14:textId="54BBD86F" w:rsidR="00034308" w:rsidRPr="005C4174" w:rsidRDefault="000B1D07" w:rsidP="00EB7F99">
            <w:r>
              <w:rPr>
                <w:lang w:eastAsia="zh-CN"/>
              </w:rPr>
              <w:t xml:space="preserve">Different students may propose different </w:t>
            </w:r>
            <w:r w:rsidR="00A565A7">
              <w:rPr>
                <w:lang w:eastAsia="zh-CN"/>
              </w:rPr>
              <w:t>solutions encour</w:t>
            </w:r>
            <w:r w:rsidR="00E919CE">
              <w:rPr>
                <w:lang w:eastAsia="zh-CN"/>
              </w:rPr>
              <w:t>ag</w:t>
            </w:r>
            <w:r w:rsidR="00A565A7">
              <w:rPr>
                <w:lang w:eastAsia="zh-CN"/>
              </w:rPr>
              <w:t xml:space="preserve">ing a discussion on how one computer would then </w:t>
            </w:r>
            <w:r w:rsidR="004E515A">
              <w:rPr>
                <w:lang w:eastAsia="zh-CN"/>
              </w:rPr>
              <w:t>‘</w:t>
            </w:r>
            <w:r w:rsidR="00A565A7">
              <w:rPr>
                <w:lang w:eastAsia="zh-CN"/>
              </w:rPr>
              <w:t>talk</w:t>
            </w:r>
            <w:r w:rsidR="004E515A">
              <w:rPr>
                <w:lang w:eastAsia="zh-CN"/>
              </w:rPr>
              <w:t>’</w:t>
            </w:r>
            <w:r w:rsidR="00A565A7">
              <w:rPr>
                <w:lang w:eastAsia="zh-CN"/>
              </w:rPr>
              <w:t xml:space="preserve"> to another and the need for </w:t>
            </w:r>
            <w:r w:rsidR="004E515A">
              <w:rPr>
                <w:lang w:eastAsia="zh-CN"/>
              </w:rPr>
              <w:t>s</w:t>
            </w:r>
            <w:r w:rsidR="00A565A7">
              <w:rPr>
                <w:lang w:eastAsia="zh-CN"/>
              </w:rPr>
              <w:t>tandards.</w:t>
            </w:r>
          </w:p>
        </w:tc>
      </w:tr>
    </w:tbl>
    <w:p w14:paraId="3587B5EB" w14:textId="1CB5C7C6" w:rsidR="00034308" w:rsidRDefault="006333B4" w:rsidP="00EB7F99">
      <w:pPr>
        <w:pStyle w:val="FeatureBox2"/>
      </w:pPr>
      <w:r w:rsidRPr="006333B4">
        <w:rPr>
          <w:b/>
          <w:bCs/>
        </w:rPr>
        <w:t>Teacher note:</w:t>
      </w:r>
      <w:r>
        <w:t xml:space="preserve"> </w:t>
      </w:r>
      <w:r w:rsidR="004E515A">
        <w:t>s</w:t>
      </w:r>
      <w:r w:rsidR="00034308">
        <w:t>tudents benefit from being given the opportunity to problem solve before learning the solution by rote.</w:t>
      </w:r>
    </w:p>
    <w:p w14:paraId="596567DF" w14:textId="2AE9AAA4" w:rsidR="006333B4" w:rsidRDefault="004305EE" w:rsidP="00EB7F99">
      <w:pPr>
        <w:rPr>
          <w:lang w:eastAsia="zh-CN"/>
        </w:rPr>
      </w:pPr>
      <w:r w:rsidRPr="006333B4">
        <w:rPr>
          <w:b/>
          <w:bCs/>
          <w:lang w:eastAsia="zh-CN"/>
        </w:rPr>
        <w:t xml:space="preserve">Activity </w:t>
      </w:r>
      <w:r w:rsidR="005533A9">
        <w:rPr>
          <w:b/>
          <w:bCs/>
          <w:lang w:eastAsia="zh-CN"/>
        </w:rPr>
        <w:t>72</w:t>
      </w:r>
      <w:r w:rsidRPr="006333B4">
        <w:rPr>
          <w:b/>
          <w:bCs/>
          <w:lang w:eastAsia="zh-CN"/>
        </w:rPr>
        <w:t>:</w:t>
      </w:r>
      <w:r>
        <w:rPr>
          <w:lang w:eastAsia="zh-CN"/>
        </w:rPr>
        <w:t xml:space="preserve"> </w:t>
      </w:r>
      <w:r w:rsidR="006333B4">
        <w:rPr>
          <w:lang w:eastAsia="zh-CN"/>
        </w:rPr>
        <w:t>ASCII</w:t>
      </w:r>
    </w:p>
    <w:p w14:paraId="64B7BBA9" w14:textId="3B06C3B9" w:rsidR="005A3679" w:rsidRPr="00C23F94" w:rsidRDefault="006D6A32" w:rsidP="00EB7F99">
      <w:r>
        <w:rPr>
          <w:b/>
          <w:bCs/>
          <w:noProof/>
          <w:lang w:eastAsia="en-GB"/>
        </w:rPr>
        <w:drawing>
          <wp:anchor distT="0" distB="0" distL="114300" distR="114300" simplePos="0" relativeHeight="251658282" behindDoc="0" locked="0" layoutInCell="1" allowOverlap="1" wp14:anchorId="1FF190C3" wp14:editId="7B4DB3A0">
            <wp:simplePos x="0" y="0"/>
            <wp:positionH relativeFrom="margin">
              <wp:posOffset>0</wp:posOffset>
            </wp:positionH>
            <wp:positionV relativeFrom="paragraph">
              <wp:posOffset>154010</wp:posOffset>
            </wp:positionV>
            <wp:extent cx="635000" cy="635000"/>
            <wp:effectExtent l="0" t="0" r="0" b="0"/>
            <wp:wrapSquare wrapText="bothSides"/>
            <wp:docPr id="194092716" name="Picture 1940927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92716" name="Picture 194092716">
                      <a:extLst>
                        <a:ext uri="{C183D7F6-B498-43B3-948B-1728B52AA6E4}">
                          <adec:decorative xmlns:adec="http://schemas.microsoft.com/office/drawing/2017/decorative" val="1"/>
                        </a:ext>
                      </a:extLst>
                    </pic:cNvPr>
                    <pic:cNvPicPr/>
                  </pic:nvPicPr>
                  <pic:blipFill>
                    <a:blip r:embed="rId10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53FC002B">
        <w:rPr>
          <w:lang w:eastAsia="zh-CN"/>
        </w:rPr>
        <w:t>E</w:t>
      </w:r>
      <w:r w:rsidR="00903634">
        <w:rPr>
          <w:lang w:eastAsia="zh-CN"/>
        </w:rPr>
        <w:t xml:space="preserve">xamine </w:t>
      </w:r>
      <w:hyperlink r:id="rId109" w:history="1">
        <w:r w:rsidR="00903634" w:rsidRPr="00903634">
          <w:rPr>
            <w:rStyle w:val="Hyperlink"/>
            <w:lang w:eastAsia="zh-CN"/>
          </w:rPr>
          <w:t>ASCII code</w:t>
        </w:r>
      </w:hyperlink>
      <w:r w:rsidR="00903634">
        <w:rPr>
          <w:lang w:eastAsia="zh-CN"/>
        </w:rPr>
        <w:t>, t</w:t>
      </w:r>
      <w:r w:rsidR="004305EE">
        <w:rPr>
          <w:lang w:eastAsia="zh-CN"/>
        </w:rPr>
        <w:t xml:space="preserve">he </w:t>
      </w:r>
      <w:r w:rsidR="00673E77">
        <w:rPr>
          <w:lang w:eastAsia="zh-CN"/>
        </w:rPr>
        <w:t>American Stand</w:t>
      </w:r>
      <w:r w:rsidR="00FC1318">
        <w:rPr>
          <w:lang w:eastAsia="zh-CN"/>
        </w:rPr>
        <w:t xml:space="preserve">ard Code for Information Interchange to write their names in binary and check their answers with a </w:t>
      </w:r>
      <w:hyperlink r:id="rId110" w:history="1">
        <w:r w:rsidR="0061537A" w:rsidRPr="001F6971">
          <w:rPr>
            <w:rStyle w:val="Hyperlink"/>
            <w:lang w:eastAsia="zh-CN"/>
          </w:rPr>
          <w:t>binary to ascii translator</w:t>
        </w:r>
        <w:r w:rsidR="00903634">
          <w:rPr>
            <w:rStyle w:val="Hyperlink"/>
            <w:lang w:eastAsia="zh-CN"/>
          </w:rPr>
          <w:t>.</w:t>
        </w:r>
      </w:hyperlink>
    </w:p>
    <w:p w14:paraId="7A2E832C" w14:textId="1F7B1AFC" w:rsidR="006D6A32" w:rsidRDefault="006D6A32" w:rsidP="00EB7F99">
      <w:pPr>
        <w:rPr>
          <w:lang w:eastAsia="zh-CN"/>
        </w:rPr>
      </w:pPr>
      <w:r>
        <w:rPr>
          <w:lang w:eastAsia="zh-CN"/>
        </w:rPr>
        <w:t>Write your name in ASCII code below:</w:t>
      </w:r>
    </w:p>
    <w:tbl>
      <w:tblPr>
        <w:tblStyle w:val="GridTable1Light-Accent1"/>
        <w:tblW w:w="9650" w:type="dxa"/>
        <w:tblLook w:val="0420" w:firstRow="1" w:lastRow="0" w:firstColumn="0" w:lastColumn="0" w:noHBand="0" w:noVBand="1"/>
        <w:tblCaption w:val="space for students to provide answer"/>
      </w:tblPr>
      <w:tblGrid>
        <w:gridCol w:w="9650"/>
      </w:tblGrid>
      <w:tr w:rsidR="006D6A32" w14:paraId="736E3D4B" w14:textId="77777777" w:rsidTr="009B7AE4">
        <w:trPr>
          <w:cnfStyle w:val="100000000000" w:firstRow="1" w:lastRow="0" w:firstColumn="0" w:lastColumn="0" w:oddVBand="0" w:evenVBand="0" w:oddHBand="0" w:evenHBand="0" w:firstRowFirstColumn="0" w:firstRowLastColumn="0" w:lastRowFirstColumn="0" w:lastRowLastColumn="0"/>
          <w:trHeight w:val="2111"/>
        </w:trPr>
        <w:tc>
          <w:tcPr>
            <w:tcW w:w="9650" w:type="dxa"/>
          </w:tcPr>
          <w:p w14:paraId="584F409A" w14:textId="0ABCCE6E" w:rsidR="006D6A32" w:rsidRPr="005C4174" w:rsidRDefault="006D6A32" w:rsidP="00EB7F99"/>
        </w:tc>
      </w:tr>
    </w:tbl>
    <w:p w14:paraId="379C2874" w14:textId="4D2AF2C5" w:rsidR="00E919CE" w:rsidRDefault="005A3679" w:rsidP="00EB7F99">
      <w:pPr>
        <w:rPr>
          <w:rStyle w:val="Hyperlink"/>
          <w:lang w:eastAsia="zh-CN"/>
        </w:rPr>
      </w:pPr>
      <w:r w:rsidRPr="00344801">
        <w:rPr>
          <w:b/>
          <w:lang w:eastAsia="zh-CN"/>
        </w:rPr>
        <w:t xml:space="preserve">Activity </w:t>
      </w:r>
      <w:r w:rsidR="00344801" w:rsidRPr="00344801">
        <w:rPr>
          <w:b/>
          <w:bCs/>
          <w:lang w:eastAsia="zh-CN"/>
        </w:rPr>
        <w:t>7</w:t>
      </w:r>
      <w:r w:rsidR="005533A9">
        <w:rPr>
          <w:b/>
          <w:bCs/>
          <w:lang w:eastAsia="zh-CN"/>
        </w:rPr>
        <w:t>3</w:t>
      </w:r>
      <w:r w:rsidRPr="00344801">
        <w:rPr>
          <w:b/>
          <w:bCs/>
          <w:lang w:eastAsia="zh-CN"/>
        </w:rPr>
        <w:t>:</w:t>
      </w:r>
      <w:r>
        <w:rPr>
          <w:lang w:eastAsia="zh-CN"/>
        </w:rPr>
        <w:t xml:space="preserve"> </w:t>
      </w:r>
      <w:hyperlink r:id="rId111" w:anchor=".Y_Kr3SagGrY.link" w:history="1">
        <w:r w:rsidR="00E919CE" w:rsidRPr="0045298C">
          <w:rPr>
            <w:rStyle w:val="Hyperlink"/>
            <w:lang w:eastAsia="zh-CN"/>
          </w:rPr>
          <w:t>Think</w:t>
        </w:r>
        <w:r w:rsidR="00F40084">
          <w:rPr>
            <w:rStyle w:val="Hyperlink"/>
            <w:lang w:eastAsia="zh-CN"/>
          </w:rPr>
          <w:t>-</w:t>
        </w:r>
        <w:r w:rsidR="00E919CE" w:rsidRPr="0045298C">
          <w:rPr>
            <w:rStyle w:val="Hyperlink"/>
            <w:lang w:eastAsia="zh-CN"/>
          </w:rPr>
          <w:t>Pair</w:t>
        </w:r>
        <w:r w:rsidR="00F40084">
          <w:rPr>
            <w:rStyle w:val="Hyperlink"/>
            <w:lang w:eastAsia="zh-CN"/>
          </w:rPr>
          <w:t>-</w:t>
        </w:r>
        <w:r w:rsidR="00E919CE" w:rsidRPr="0045298C">
          <w:rPr>
            <w:rStyle w:val="Hyperlink"/>
            <w:lang w:eastAsia="zh-CN"/>
          </w:rPr>
          <w:t>Share</w:t>
        </w:r>
      </w:hyperlink>
    </w:p>
    <w:p w14:paraId="58F006D2" w14:textId="0402595A" w:rsidR="005A3679" w:rsidRDefault="007E18E8" w:rsidP="00EB7F99">
      <w:pPr>
        <w:rPr>
          <w:lang w:eastAsia="zh-CN"/>
        </w:rPr>
      </w:pPr>
      <w:r>
        <w:rPr>
          <w:noProof/>
        </w:rPr>
        <w:drawing>
          <wp:anchor distT="0" distB="0" distL="114300" distR="114300" simplePos="0" relativeHeight="251658276" behindDoc="0" locked="0" layoutInCell="1" allowOverlap="1" wp14:anchorId="4EE8143C" wp14:editId="4FF026C8">
            <wp:simplePos x="0" y="0"/>
            <wp:positionH relativeFrom="column">
              <wp:posOffset>0</wp:posOffset>
            </wp:positionH>
            <wp:positionV relativeFrom="paragraph">
              <wp:posOffset>72025</wp:posOffset>
            </wp:positionV>
            <wp:extent cx="635000" cy="635000"/>
            <wp:effectExtent l="0" t="0" r="0" b="0"/>
            <wp:wrapSquare wrapText="bothSides"/>
            <wp:docPr id="315691267" name="Picture 3156912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91267" name="Picture 315691267">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3F2AC281">
        <w:rPr>
          <w:lang w:eastAsia="zh-CN"/>
        </w:rPr>
        <w:t>What</w:t>
      </w:r>
      <w:r w:rsidR="005A3679">
        <w:rPr>
          <w:lang w:eastAsia="zh-CN"/>
        </w:rPr>
        <w:t xml:space="preserve"> are </w:t>
      </w:r>
      <w:r w:rsidR="005C1850">
        <w:rPr>
          <w:lang w:eastAsia="zh-CN"/>
        </w:rPr>
        <w:t>the limitations of ASCII</w:t>
      </w:r>
      <w:r w:rsidR="56A80FFA">
        <w:rPr>
          <w:lang w:eastAsia="zh-CN"/>
        </w:rPr>
        <w:t>? Discuss</w:t>
      </w:r>
    </w:p>
    <w:p w14:paraId="39E61542" w14:textId="77777777" w:rsidR="007E18E8" w:rsidRDefault="007E18E8" w:rsidP="00EB7F99">
      <w:pPr>
        <w:rPr>
          <w:lang w:eastAsia="zh-CN"/>
        </w:rPr>
      </w:pPr>
    </w:p>
    <w:p w14:paraId="0B4279B0" w14:textId="4FCD28C8" w:rsidR="005A3679" w:rsidRDefault="005A3679" w:rsidP="00EB7F99">
      <w:pPr>
        <w:rPr>
          <w:lang w:eastAsia="zh-CN"/>
        </w:rPr>
      </w:pPr>
      <w:r>
        <w:rPr>
          <w:lang w:eastAsia="zh-CN"/>
        </w:rPr>
        <w:t xml:space="preserve">Describe </w:t>
      </w:r>
      <w:r w:rsidR="007E18E8">
        <w:rPr>
          <w:lang w:eastAsia="zh-CN"/>
        </w:rPr>
        <w:t xml:space="preserve">the limitations of ASCII </w:t>
      </w:r>
      <w:r>
        <w:rPr>
          <w:lang w:eastAsia="zh-CN"/>
        </w:rPr>
        <w:t>in the space below:</w:t>
      </w:r>
    </w:p>
    <w:tbl>
      <w:tblPr>
        <w:tblStyle w:val="GridTable1Light-Accent1"/>
        <w:tblW w:w="9650" w:type="dxa"/>
        <w:tblLook w:val="0420" w:firstRow="1" w:lastRow="0" w:firstColumn="0" w:lastColumn="0" w:noHBand="0" w:noVBand="1"/>
        <w:tblCaption w:val="space for students to provide answer"/>
      </w:tblPr>
      <w:tblGrid>
        <w:gridCol w:w="9650"/>
      </w:tblGrid>
      <w:tr w:rsidR="005A3679" w14:paraId="74C36821"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787664EA" w14:textId="77777777" w:rsidR="00344801" w:rsidRPr="00344801" w:rsidRDefault="00344801" w:rsidP="00EB7F99">
            <w:pPr>
              <w:rPr>
                <w:b/>
                <w:bCs w:val="0"/>
              </w:rPr>
            </w:pPr>
            <w:r w:rsidRPr="00344801">
              <w:rPr>
                <w:b/>
              </w:rPr>
              <w:t>Sample answer:</w:t>
            </w:r>
          </w:p>
          <w:p w14:paraId="2E25A1F8" w14:textId="115802F6" w:rsidR="005A3679" w:rsidRPr="005C4174" w:rsidRDefault="005C1850" w:rsidP="00EB7F99">
            <w:r>
              <w:t>ASCII only works for the characters in the English language</w:t>
            </w:r>
            <w:r w:rsidR="002E024E">
              <w:t xml:space="preserve"> which has 26 values and fits into a byte.</w:t>
            </w:r>
          </w:p>
        </w:tc>
      </w:tr>
    </w:tbl>
    <w:p w14:paraId="30088C2E" w14:textId="753909F3" w:rsidR="002E024E" w:rsidRPr="00344801" w:rsidRDefault="008F63C4" w:rsidP="00EB7F99">
      <w:pPr>
        <w:rPr>
          <w:b/>
          <w:lang w:eastAsia="zh-CN"/>
        </w:rPr>
      </w:pPr>
      <w:r w:rsidRPr="00344801">
        <w:rPr>
          <w:b/>
          <w:lang w:eastAsia="zh-CN"/>
        </w:rPr>
        <w:t xml:space="preserve">Activity </w:t>
      </w:r>
      <w:r w:rsidR="00344801" w:rsidRPr="00344801">
        <w:rPr>
          <w:b/>
          <w:bCs/>
          <w:lang w:eastAsia="zh-CN"/>
        </w:rPr>
        <w:t>7</w:t>
      </w:r>
      <w:r w:rsidR="00EA03AA">
        <w:rPr>
          <w:b/>
          <w:bCs/>
          <w:lang w:eastAsia="zh-CN"/>
        </w:rPr>
        <w:t>4</w:t>
      </w:r>
      <w:r w:rsidRPr="00344801">
        <w:rPr>
          <w:b/>
          <w:lang w:eastAsia="zh-CN"/>
        </w:rPr>
        <w:t xml:space="preserve">: </w:t>
      </w:r>
    </w:p>
    <w:p w14:paraId="021CB37F" w14:textId="6D3AEE89" w:rsidR="008F63C4" w:rsidRDefault="334E72C4" w:rsidP="00EB7F99">
      <w:pPr>
        <w:rPr>
          <w:lang w:eastAsia="zh-CN"/>
        </w:rPr>
      </w:pPr>
      <w:r w:rsidRPr="137F54AE">
        <w:rPr>
          <w:lang w:eastAsia="zh-CN"/>
        </w:rPr>
        <w:t>R</w:t>
      </w:r>
      <w:r w:rsidR="008F63C4" w:rsidRPr="137F54AE">
        <w:rPr>
          <w:lang w:eastAsia="zh-CN"/>
        </w:rPr>
        <w:t>esearch</w:t>
      </w:r>
      <w:r w:rsidR="004674ED">
        <w:rPr>
          <w:lang w:eastAsia="zh-CN"/>
        </w:rPr>
        <w:t xml:space="preserve"> languages other than English and </w:t>
      </w:r>
      <w:r w:rsidR="004D1DDC">
        <w:rPr>
          <w:lang w:eastAsia="zh-CN"/>
        </w:rPr>
        <w:t xml:space="preserve">the numbers of </w:t>
      </w:r>
      <w:r w:rsidR="008F63C4">
        <w:rPr>
          <w:lang w:eastAsia="zh-CN"/>
        </w:rPr>
        <w:t>characters used in</w:t>
      </w:r>
      <w:r w:rsidR="004D1DDC">
        <w:rPr>
          <w:lang w:eastAsia="zh-CN"/>
        </w:rPr>
        <w:t xml:space="preserve"> their choice of one of these</w:t>
      </w:r>
      <w:r w:rsidR="008F63C4">
        <w:rPr>
          <w:lang w:eastAsia="zh-CN"/>
        </w:rPr>
        <w:t xml:space="preserve"> languages</w:t>
      </w:r>
      <w:r w:rsidR="00BA5663">
        <w:rPr>
          <w:lang w:eastAsia="zh-CN"/>
        </w:rPr>
        <w:t>.</w:t>
      </w:r>
      <w:r w:rsidR="00D43CF8">
        <w:rPr>
          <w:lang w:eastAsia="zh-CN"/>
        </w:rPr>
        <w:t xml:space="preserve"> For example: </w:t>
      </w:r>
      <w:r w:rsidR="00834116">
        <w:rPr>
          <w:lang w:eastAsia="zh-CN"/>
        </w:rPr>
        <w:t>Mandarin</w:t>
      </w:r>
      <w:r w:rsidR="00CF29A4">
        <w:rPr>
          <w:lang w:eastAsia="zh-CN"/>
        </w:rPr>
        <w:t xml:space="preserve">, </w:t>
      </w:r>
      <w:r w:rsidR="00834116">
        <w:rPr>
          <w:lang w:eastAsia="zh-CN"/>
        </w:rPr>
        <w:t>Arabic</w:t>
      </w:r>
      <w:r w:rsidR="00CF29A4">
        <w:rPr>
          <w:lang w:eastAsia="zh-CN"/>
        </w:rPr>
        <w:t xml:space="preserve">, </w:t>
      </w:r>
      <w:r w:rsidR="00834116">
        <w:rPr>
          <w:lang w:eastAsia="zh-CN"/>
        </w:rPr>
        <w:t>Cantonese</w:t>
      </w:r>
      <w:r w:rsidR="00CF29A4">
        <w:rPr>
          <w:lang w:eastAsia="zh-CN"/>
        </w:rPr>
        <w:t xml:space="preserve">, </w:t>
      </w:r>
      <w:r w:rsidR="00834116">
        <w:rPr>
          <w:lang w:eastAsia="zh-CN"/>
        </w:rPr>
        <w:t>Vietnamese</w:t>
      </w:r>
      <w:r w:rsidR="00CF29A4">
        <w:rPr>
          <w:lang w:eastAsia="zh-CN"/>
        </w:rPr>
        <w:t xml:space="preserve">, </w:t>
      </w:r>
      <w:r w:rsidR="00834116">
        <w:rPr>
          <w:lang w:eastAsia="zh-CN"/>
        </w:rPr>
        <w:t>Tagalog</w:t>
      </w:r>
      <w:r w:rsidR="00CF29A4">
        <w:rPr>
          <w:lang w:eastAsia="zh-CN"/>
        </w:rPr>
        <w:t xml:space="preserve">, </w:t>
      </w:r>
      <w:r w:rsidR="00834116">
        <w:rPr>
          <w:lang w:eastAsia="zh-CN"/>
        </w:rPr>
        <w:t>Hindi</w:t>
      </w:r>
      <w:r w:rsidR="00CF29A4">
        <w:rPr>
          <w:lang w:eastAsia="zh-CN"/>
        </w:rPr>
        <w:t xml:space="preserve">, </w:t>
      </w:r>
      <w:r w:rsidR="00834116">
        <w:rPr>
          <w:lang w:eastAsia="zh-CN"/>
        </w:rPr>
        <w:t>Greek</w:t>
      </w:r>
      <w:r w:rsidR="00CF29A4">
        <w:rPr>
          <w:lang w:eastAsia="zh-CN"/>
        </w:rPr>
        <w:t xml:space="preserve">, </w:t>
      </w:r>
      <w:r w:rsidR="00834116">
        <w:rPr>
          <w:lang w:eastAsia="zh-CN"/>
        </w:rPr>
        <w:t>Spanish</w:t>
      </w:r>
      <w:r w:rsidR="00BB1A01">
        <w:rPr>
          <w:lang w:eastAsia="zh-CN"/>
        </w:rPr>
        <w:t>.</w:t>
      </w:r>
    </w:p>
    <w:p w14:paraId="73230D01" w14:textId="2D785C3A" w:rsidR="00BA5663" w:rsidRPr="00344801" w:rsidRDefault="00BA5663" w:rsidP="00EB7F99">
      <w:pPr>
        <w:rPr>
          <w:b/>
          <w:lang w:eastAsia="zh-CN"/>
        </w:rPr>
      </w:pPr>
      <w:r w:rsidRPr="00344801">
        <w:rPr>
          <w:b/>
          <w:lang w:eastAsia="zh-CN"/>
        </w:rPr>
        <w:t xml:space="preserve">Activity </w:t>
      </w:r>
      <w:r w:rsidR="00344801" w:rsidRPr="00344801">
        <w:rPr>
          <w:b/>
          <w:bCs/>
          <w:lang w:eastAsia="zh-CN"/>
        </w:rPr>
        <w:t>7</w:t>
      </w:r>
      <w:r w:rsidR="00EA03AA">
        <w:rPr>
          <w:b/>
          <w:bCs/>
          <w:lang w:eastAsia="zh-CN"/>
        </w:rPr>
        <w:t>5</w:t>
      </w:r>
      <w:r w:rsidRPr="00344801">
        <w:rPr>
          <w:b/>
          <w:lang w:eastAsia="zh-CN"/>
        </w:rPr>
        <w:t xml:space="preserve">: </w:t>
      </w:r>
    </w:p>
    <w:p w14:paraId="22B6E470" w14:textId="7CA09588" w:rsidR="00BA5663" w:rsidRDefault="01ADA379" w:rsidP="00EB7F99">
      <w:pPr>
        <w:rPr>
          <w:lang w:eastAsia="zh-CN"/>
        </w:rPr>
      </w:pPr>
      <w:r w:rsidRPr="137F54AE">
        <w:rPr>
          <w:lang w:eastAsia="zh-CN"/>
        </w:rPr>
        <w:t>R</w:t>
      </w:r>
      <w:r w:rsidR="00BA5663" w:rsidRPr="137F54AE">
        <w:rPr>
          <w:lang w:eastAsia="zh-CN"/>
        </w:rPr>
        <w:t>esearch</w:t>
      </w:r>
      <w:r w:rsidR="008B058D">
        <w:rPr>
          <w:lang w:eastAsia="zh-CN"/>
        </w:rPr>
        <w:t xml:space="preserve"> </w:t>
      </w:r>
      <w:r w:rsidR="00BA5663">
        <w:rPr>
          <w:lang w:eastAsia="zh-CN"/>
        </w:rPr>
        <w:t>Unicode and the possible number of characters it can represent.</w:t>
      </w:r>
    </w:p>
    <w:p w14:paraId="42E5655E" w14:textId="10601F59" w:rsidR="00BC523F" w:rsidRPr="00BC523F" w:rsidRDefault="00BC523F" w:rsidP="00EB7F99">
      <w:pPr>
        <w:rPr>
          <w:b/>
          <w:bCs/>
          <w:lang w:eastAsia="zh-CN"/>
        </w:rPr>
      </w:pPr>
      <w:r w:rsidRPr="00BC523F">
        <w:rPr>
          <w:b/>
          <w:bCs/>
          <w:lang w:eastAsia="zh-CN"/>
        </w:rPr>
        <w:t>Hexadecimal</w:t>
      </w:r>
    </w:p>
    <w:p w14:paraId="25D4899D" w14:textId="77E5B889" w:rsidR="0044358B" w:rsidRDefault="00E8245C" w:rsidP="00EB7F99">
      <w:pPr>
        <w:rPr>
          <w:lang w:eastAsia="zh-CN"/>
        </w:rPr>
      </w:pPr>
      <w:r w:rsidRPr="00E8245C">
        <w:rPr>
          <w:lang w:eastAsia="zh-CN"/>
        </w:rPr>
        <w:t>There’s another base system that’s also used in programming: hexadecimal. Although computers don’t run on hexadecimal, programmers use it to represent binary addresses in a human-readable format when writing code.</w:t>
      </w:r>
    </w:p>
    <w:p w14:paraId="2CAAAD99" w14:textId="3B858B85" w:rsidR="0044358B" w:rsidRDefault="00E8245C" w:rsidP="00EB7F99">
      <w:pPr>
        <w:rPr>
          <w:lang w:eastAsia="zh-CN"/>
        </w:rPr>
      </w:pPr>
      <w:r w:rsidRPr="00E8245C">
        <w:rPr>
          <w:lang w:eastAsia="zh-CN"/>
        </w:rPr>
        <w:t xml:space="preserve">This is because </w:t>
      </w:r>
      <w:r w:rsidR="005C11B1">
        <w:rPr>
          <w:lang w:eastAsia="zh-CN"/>
        </w:rPr>
        <w:t>2</w:t>
      </w:r>
      <w:r w:rsidRPr="00E8245C">
        <w:rPr>
          <w:lang w:eastAsia="zh-CN"/>
        </w:rPr>
        <w:t xml:space="preserve"> digits of hexadecimal can represent a whole byte, </w:t>
      </w:r>
      <w:r w:rsidR="005C11B1">
        <w:rPr>
          <w:lang w:eastAsia="zh-CN"/>
        </w:rPr>
        <w:t>8</w:t>
      </w:r>
      <w:r w:rsidRPr="00E8245C">
        <w:rPr>
          <w:lang w:eastAsia="zh-CN"/>
        </w:rPr>
        <w:t xml:space="preserve"> digits in binary.</w:t>
      </w:r>
    </w:p>
    <w:p w14:paraId="50ACB723" w14:textId="523A8A67" w:rsidR="00F941CE" w:rsidRDefault="00E8245C" w:rsidP="00EB7F99">
      <w:pPr>
        <w:rPr>
          <w:lang w:eastAsia="zh-CN"/>
        </w:rPr>
      </w:pPr>
      <w:r w:rsidRPr="00E8245C">
        <w:rPr>
          <w:lang w:eastAsia="zh-CN"/>
        </w:rPr>
        <w:t xml:space="preserve">Hexadecimal uses 0-9 like decimal, and also the letters A through F to represent the additional </w:t>
      </w:r>
      <w:r w:rsidR="002C3510">
        <w:rPr>
          <w:lang w:eastAsia="zh-CN"/>
        </w:rPr>
        <w:t>6</w:t>
      </w:r>
      <w:r w:rsidRPr="00E8245C">
        <w:rPr>
          <w:lang w:eastAsia="zh-CN"/>
        </w:rPr>
        <w:t xml:space="preserve"> digits.</w:t>
      </w:r>
      <w:r w:rsidR="00413C71">
        <w:rPr>
          <w:lang w:eastAsia="zh-CN"/>
        </w:rPr>
        <w:t xml:space="preserve"> </w:t>
      </w:r>
      <w:r w:rsidR="00F941CE">
        <w:rPr>
          <w:lang w:eastAsia="zh-CN"/>
        </w:rPr>
        <w:t>A =10, B=11, C=12, D=13, E=14, F=15</w:t>
      </w:r>
    </w:p>
    <w:p w14:paraId="5A70A94A" w14:textId="7417767B" w:rsidR="00683C07" w:rsidRDefault="00413C71" w:rsidP="00EB7F99">
      <w:pPr>
        <w:rPr>
          <w:lang w:eastAsia="zh-CN"/>
        </w:rPr>
      </w:pPr>
      <w:r>
        <w:rPr>
          <w:lang w:eastAsia="zh-CN"/>
        </w:rPr>
        <w:t>Hexadecimal uses base 16</w:t>
      </w:r>
      <w:r w:rsidR="00EE2952">
        <w:rPr>
          <w:lang w:eastAsia="zh-CN"/>
        </w:rPr>
        <w:t>.</w:t>
      </w:r>
      <w:r w:rsidR="00580F6D">
        <w:rPr>
          <w:lang w:eastAsia="zh-CN"/>
        </w:rPr>
        <w:t xml:space="preserve"> </w:t>
      </w:r>
      <w:r w:rsidR="00553E95">
        <w:rPr>
          <w:lang w:eastAsia="zh-CN"/>
        </w:rPr>
        <w:t>It can be demonstrated using the</w:t>
      </w:r>
      <w:r w:rsidR="00553E95" w:rsidRPr="00553E95">
        <w:rPr>
          <w:lang w:eastAsia="zh-CN"/>
        </w:rPr>
        <w:t xml:space="preserve"> </w:t>
      </w:r>
      <w:r w:rsidR="00553E95">
        <w:rPr>
          <w:lang w:eastAsia="zh-CN"/>
        </w:rPr>
        <w:t xml:space="preserve">same </w:t>
      </w:r>
      <w:r w:rsidR="002C3510">
        <w:rPr>
          <w:lang w:eastAsia="zh-CN"/>
        </w:rPr>
        <w:t>‘</w:t>
      </w:r>
      <w:r w:rsidR="00553E95">
        <w:rPr>
          <w:lang w:eastAsia="zh-CN"/>
        </w:rPr>
        <w:t>wrap around</w:t>
      </w:r>
      <w:r w:rsidR="002C3510">
        <w:rPr>
          <w:lang w:eastAsia="zh-CN"/>
        </w:rPr>
        <w:t>’</w:t>
      </w:r>
      <w:r w:rsidR="00553E95">
        <w:rPr>
          <w:lang w:eastAsia="zh-CN"/>
        </w:rPr>
        <w:t xml:space="preserve"> algorithm with each digit being worth </w:t>
      </w:r>
      <w:r w:rsidR="00203A68">
        <w:rPr>
          <w:lang w:eastAsia="zh-CN"/>
        </w:rPr>
        <w:t>16</w:t>
      </w:r>
      <w:r w:rsidR="00553E95">
        <w:rPr>
          <w:lang w:eastAsia="zh-CN"/>
        </w:rPr>
        <w:t xml:space="preserve"> times more than the last.</w:t>
      </w:r>
    </w:p>
    <w:p w14:paraId="1F7AC326" w14:textId="5C314357" w:rsidR="00EE2952" w:rsidRDefault="00203A68" w:rsidP="00EB7F99">
      <w:pPr>
        <w:rPr>
          <w:lang w:eastAsia="zh-CN"/>
        </w:rPr>
      </w:pPr>
      <w:r>
        <w:rPr>
          <w:lang w:eastAsia="zh-CN"/>
        </w:rPr>
        <w:t>See the example below:</w:t>
      </w:r>
    </w:p>
    <w:p w14:paraId="489F6DF3" w14:textId="69A06F7B" w:rsidR="009C43CC" w:rsidRDefault="009C43CC" w:rsidP="005C3E0C">
      <w:pPr>
        <w:pStyle w:val="Caption"/>
      </w:pPr>
      <w:r>
        <w:t xml:space="preserve">Table </w:t>
      </w:r>
      <w:r>
        <w:fldChar w:fldCharType="begin"/>
      </w:r>
      <w:r>
        <w:instrText xml:space="preserve"> SEQ Table \* ARABIC </w:instrText>
      </w:r>
      <w:r>
        <w:fldChar w:fldCharType="separate"/>
      </w:r>
      <w:r w:rsidR="00BD023F">
        <w:rPr>
          <w:noProof/>
        </w:rPr>
        <w:t>18</w:t>
      </w:r>
      <w:r>
        <w:fldChar w:fldCharType="end"/>
      </w:r>
      <w:r>
        <w:t xml:space="preserve"> – hexadecimal base system</w:t>
      </w:r>
    </w:p>
    <w:tbl>
      <w:tblPr>
        <w:tblStyle w:val="Tableheader"/>
        <w:tblW w:w="5000" w:type="pct"/>
        <w:tblLook w:val="0420" w:firstRow="1" w:lastRow="0" w:firstColumn="0" w:lastColumn="0" w:noHBand="0" w:noVBand="1"/>
        <w:tblDescription w:val="Placeholders to convert hexadecimal values to decimal numbers"/>
      </w:tblPr>
      <w:tblGrid>
        <w:gridCol w:w="2406"/>
        <w:gridCol w:w="2406"/>
        <w:gridCol w:w="2406"/>
        <w:gridCol w:w="2406"/>
      </w:tblGrid>
      <w:tr w:rsidR="00944C3F" w14:paraId="13BCC4C9" w14:textId="77777777" w:rsidTr="008A1220">
        <w:trPr>
          <w:cnfStyle w:val="100000000000" w:firstRow="1" w:lastRow="0" w:firstColumn="0" w:lastColumn="0" w:oddVBand="0" w:evenVBand="0" w:oddHBand="0" w:evenHBand="0" w:firstRowFirstColumn="0" w:firstRowLastColumn="0" w:lastRowFirstColumn="0" w:lastRowLastColumn="0"/>
        </w:trPr>
        <w:tc>
          <w:tcPr>
            <w:tcW w:w="1250" w:type="pct"/>
          </w:tcPr>
          <w:p w14:paraId="4AB9B00D" w14:textId="7984DE65" w:rsidR="00944C3F" w:rsidRDefault="00944C3F" w:rsidP="00EB7F99">
            <w:pPr>
              <w:rPr>
                <w:lang w:eastAsia="zh-CN"/>
              </w:rPr>
            </w:pPr>
            <w:r w:rsidRPr="00413C71">
              <w:t>16</w:t>
            </w:r>
            <w:r w:rsidRPr="00413C71">
              <w:rPr>
                <w:vertAlign w:val="superscript"/>
              </w:rPr>
              <w:t>3</w:t>
            </w:r>
            <w:r w:rsidRPr="00413C71">
              <w:t>s</w:t>
            </w:r>
          </w:p>
        </w:tc>
        <w:tc>
          <w:tcPr>
            <w:tcW w:w="1250" w:type="pct"/>
          </w:tcPr>
          <w:p w14:paraId="50A3AFFA" w14:textId="7954C00D" w:rsidR="00944C3F" w:rsidRDefault="00944C3F" w:rsidP="00EB7F99">
            <w:pPr>
              <w:rPr>
                <w:lang w:eastAsia="zh-CN"/>
              </w:rPr>
            </w:pPr>
            <w:r>
              <w:t>16</w:t>
            </w:r>
            <w:r w:rsidRPr="005454FD">
              <w:rPr>
                <w:vertAlign w:val="superscript"/>
              </w:rPr>
              <w:t>2</w:t>
            </w:r>
            <w:r w:rsidRPr="005454FD">
              <w:t>s</w:t>
            </w:r>
          </w:p>
        </w:tc>
        <w:tc>
          <w:tcPr>
            <w:tcW w:w="1250" w:type="pct"/>
          </w:tcPr>
          <w:p w14:paraId="32A2DEB7" w14:textId="43589A33" w:rsidR="00944C3F" w:rsidRDefault="00944C3F" w:rsidP="00EB7F99">
            <w:pPr>
              <w:rPr>
                <w:lang w:eastAsia="zh-CN"/>
              </w:rPr>
            </w:pPr>
            <w:r>
              <w:t>16</w:t>
            </w:r>
            <w:r w:rsidRPr="00AC5A45">
              <w:rPr>
                <w:vertAlign w:val="superscript"/>
              </w:rPr>
              <w:t>1</w:t>
            </w:r>
            <w:r w:rsidRPr="005454FD">
              <w:t>s</w:t>
            </w:r>
          </w:p>
        </w:tc>
        <w:tc>
          <w:tcPr>
            <w:tcW w:w="1250" w:type="pct"/>
          </w:tcPr>
          <w:p w14:paraId="2D46E49A" w14:textId="39206A86" w:rsidR="00944C3F" w:rsidRDefault="00944C3F" w:rsidP="00EB7F99">
            <w:pPr>
              <w:rPr>
                <w:lang w:eastAsia="zh-CN"/>
              </w:rPr>
            </w:pPr>
            <w:r>
              <w:t>16</w:t>
            </w:r>
            <w:r w:rsidRPr="00AC5A45">
              <w:rPr>
                <w:vertAlign w:val="superscript"/>
              </w:rPr>
              <w:t>0</w:t>
            </w:r>
            <w:r w:rsidRPr="005454FD">
              <w:t>s</w:t>
            </w:r>
          </w:p>
        </w:tc>
      </w:tr>
      <w:tr w:rsidR="00944C3F" w14:paraId="51036C58" w14:textId="77777777" w:rsidTr="008A1220">
        <w:trPr>
          <w:cnfStyle w:val="000000100000" w:firstRow="0" w:lastRow="0" w:firstColumn="0" w:lastColumn="0" w:oddVBand="0" w:evenVBand="0" w:oddHBand="1" w:evenHBand="0" w:firstRowFirstColumn="0" w:firstRowLastColumn="0" w:lastRowFirstColumn="0" w:lastRowLastColumn="0"/>
        </w:trPr>
        <w:tc>
          <w:tcPr>
            <w:tcW w:w="1250" w:type="pct"/>
          </w:tcPr>
          <w:p w14:paraId="4BD60885" w14:textId="77C7139E" w:rsidR="00944C3F" w:rsidRDefault="00944C3F" w:rsidP="00EB7F99">
            <w:pPr>
              <w:rPr>
                <w:lang w:eastAsia="zh-CN"/>
              </w:rPr>
            </w:pPr>
            <w:r>
              <w:t>16</w:t>
            </w:r>
            <w:r w:rsidR="00FC27C1">
              <w:t>×</w:t>
            </w:r>
            <w:r>
              <w:t>16</w:t>
            </w:r>
            <w:r w:rsidR="00C676A2">
              <w:t>×</w:t>
            </w:r>
            <w:r>
              <w:t>16</w:t>
            </w:r>
          </w:p>
        </w:tc>
        <w:tc>
          <w:tcPr>
            <w:tcW w:w="1250" w:type="pct"/>
          </w:tcPr>
          <w:p w14:paraId="6D11A450" w14:textId="1C0657D9" w:rsidR="00944C3F" w:rsidRDefault="00944C3F" w:rsidP="00EB7F99">
            <w:pPr>
              <w:rPr>
                <w:lang w:eastAsia="zh-CN"/>
              </w:rPr>
            </w:pPr>
            <w:r>
              <w:t xml:space="preserve">16 </w:t>
            </w:r>
            <w:r w:rsidR="00C676A2">
              <w:t>×</w:t>
            </w:r>
            <w:r>
              <w:t>16</w:t>
            </w:r>
          </w:p>
        </w:tc>
        <w:tc>
          <w:tcPr>
            <w:tcW w:w="1250" w:type="pct"/>
          </w:tcPr>
          <w:p w14:paraId="58D994A3" w14:textId="4FD26D9F" w:rsidR="00944C3F" w:rsidRDefault="00944C3F" w:rsidP="00EB7F99">
            <w:pPr>
              <w:rPr>
                <w:lang w:eastAsia="zh-CN"/>
              </w:rPr>
            </w:pPr>
            <w:r>
              <w:t>16</w:t>
            </w:r>
          </w:p>
        </w:tc>
        <w:tc>
          <w:tcPr>
            <w:tcW w:w="1250" w:type="pct"/>
          </w:tcPr>
          <w:p w14:paraId="2E28098F" w14:textId="56C43EA8" w:rsidR="00944C3F" w:rsidRDefault="00944C3F" w:rsidP="00EB7F99">
            <w:pPr>
              <w:rPr>
                <w:lang w:eastAsia="zh-CN"/>
              </w:rPr>
            </w:pPr>
            <w:r w:rsidRPr="005454FD">
              <w:t>1s</w:t>
            </w:r>
          </w:p>
        </w:tc>
      </w:tr>
      <w:tr w:rsidR="00944C3F" w14:paraId="7F5E7985" w14:textId="77777777" w:rsidTr="008A1220">
        <w:trPr>
          <w:cnfStyle w:val="000000010000" w:firstRow="0" w:lastRow="0" w:firstColumn="0" w:lastColumn="0" w:oddVBand="0" w:evenVBand="0" w:oddHBand="0" w:evenHBand="1" w:firstRowFirstColumn="0" w:firstRowLastColumn="0" w:lastRowFirstColumn="0" w:lastRowLastColumn="0"/>
        </w:trPr>
        <w:tc>
          <w:tcPr>
            <w:tcW w:w="1250" w:type="pct"/>
          </w:tcPr>
          <w:p w14:paraId="0B604B0E" w14:textId="41A4A153" w:rsidR="00944C3F" w:rsidRDefault="00944C3F" w:rsidP="00EB7F99">
            <w:pPr>
              <w:rPr>
                <w:lang w:eastAsia="zh-CN"/>
              </w:rPr>
            </w:pPr>
            <w:r>
              <w:t>F</w:t>
            </w:r>
          </w:p>
        </w:tc>
        <w:tc>
          <w:tcPr>
            <w:tcW w:w="1250" w:type="pct"/>
          </w:tcPr>
          <w:p w14:paraId="082C1ED2" w14:textId="63CDD560" w:rsidR="00944C3F" w:rsidRDefault="00944C3F" w:rsidP="00EB7F99">
            <w:pPr>
              <w:rPr>
                <w:lang w:eastAsia="zh-CN"/>
              </w:rPr>
            </w:pPr>
            <w:r>
              <w:t>D</w:t>
            </w:r>
          </w:p>
        </w:tc>
        <w:tc>
          <w:tcPr>
            <w:tcW w:w="1250" w:type="pct"/>
          </w:tcPr>
          <w:p w14:paraId="1FA723C0" w14:textId="6A7FB71D" w:rsidR="00944C3F" w:rsidRDefault="00944C3F" w:rsidP="00EB7F99">
            <w:pPr>
              <w:rPr>
                <w:lang w:eastAsia="zh-CN"/>
              </w:rPr>
            </w:pPr>
            <w:r>
              <w:t>C</w:t>
            </w:r>
          </w:p>
        </w:tc>
        <w:tc>
          <w:tcPr>
            <w:tcW w:w="1250" w:type="pct"/>
          </w:tcPr>
          <w:p w14:paraId="6A133ED6" w14:textId="40A0BB50" w:rsidR="00944C3F" w:rsidRDefault="00944C3F" w:rsidP="00EB7F99">
            <w:pPr>
              <w:rPr>
                <w:lang w:eastAsia="zh-CN"/>
              </w:rPr>
            </w:pPr>
            <w:r>
              <w:t>A</w:t>
            </w:r>
          </w:p>
        </w:tc>
      </w:tr>
      <w:tr w:rsidR="00944C3F" w14:paraId="25D23C08" w14:textId="77777777" w:rsidTr="008A1220">
        <w:trPr>
          <w:cnfStyle w:val="000000100000" w:firstRow="0" w:lastRow="0" w:firstColumn="0" w:lastColumn="0" w:oddVBand="0" w:evenVBand="0" w:oddHBand="1" w:evenHBand="0" w:firstRowFirstColumn="0" w:firstRowLastColumn="0" w:lastRowFirstColumn="0" w:lastRowLastColumn="0"/>
        </w:trPr>
        <w:tc>
          <w:tcPr>
            <w:tcW w:w="1250" w:type="pct"/>
          </w:tcPr>
          <w:p w14:paraId="6668E517" w14:textId="3547DB95" w:rsidR="00944C3F" w:rsidRDefault="00944C3F" w:rsidP="00EB7F99">
            <w:pPr>
              <w:rPr>
                <w:lang w:eastAsia="zh-CN"/>
              </w:rPr>
            </w:pPr>
            <w:r>
              <w:t>15</w:t>
            </w:r>
            <w:r w:rsidR="00C676A2">
              <w:t>×</w:t>
            </w:r>
            <w:r>
              <w:t>16</w:t>
            </w:r>
            <w:r w:rsidR="00C676A2">
              <w:t>×</w:t>
            </w:r>
            <w:r>
              <w:t>16</w:t>
            </w:r>
            <w:r w:rsidR="00C676A2">
              <w:t>×</w:t>
            </w:r>
            <w:r>
              <w:t>16</w:t>
            </w:r>
          </w:p>
        </w:tc>
        <w:tc>
          <w:tcPr>
            <w:tcW w:w="1250" w:type="pct"/>
          </w:tcPr>
          <w:p w14:paraId="61299445" w14:textId="03BA1AAE" w:rsidR="00944C3F" w:rsidRDefault="00944C3F" w:rsidP="00EB7F99">
            <w:pPr>
              <w:rPr>
                <w:lang w:eastAsia="zh-CN"/>
              </w:rPr>
            </w:pPr>
            <w:r>
              <w:t>13</w:t>
            </w:r>
            <w:r w:rsidR="00C676A2">
              <w:t>×</w:t>
            </w:r>
            <w:r>
              <w:t>16</w:t>
            </w:r>
            <w:r w:rsidR="00C676A2">
              <w:t>×</w:t>
            </w:r>
            <w:r>
              <w:t>16</w:t>
            </w:r>
          </w:p>
        </w:tc>
        <w:tc>
          <w:tcPr>
            <w:tcW w:w="1250" w:type="pct"/>
          </w:tcPr>
          <w:p w14:paraId="132A1102" w14:textId="715370B8" w:rsidR="00944C3F" w:rsidRDefault="00944C3F" w:rsidP="00EB7F99">
            <w:pPr>
              <w:rPr>
                <w:lang w:eastAsia="zh-CN"/>
              </w:rPr>
            </w:pPr>
            <w:r>
              <w:t>12</w:t>
            </w:r>
            <w:r w:rsidR="00C676A2">
              <w:t>×</w:t>
            </w:r>
            <w:r>
              <w:t>16</w:t>
            </w:r>
          </w:p>
        </w:tc>
        <w:tc>
          <w:tcPr>
            <w:tcW w:w="1250" w:type="pct"/>
          </w:tcPr>
          <w:p w14:paraId="4FDB2975" w14:textId="22389C0A" w:rsidR="00944C3F" w:rsidRDefault="00944C3F" w:rsidP="00EB7F99">
            <w:pPr>
              <w:rPr>
                <w:lang w:eastAsia="zh-CN"/>
              </w:rPr>
            </w:pPr>
            <w:r>
              <w:t xml:space="preserve">10 </w:t>
            </w:r>
            <w:r w:rsidR="00C676A2">
              <w:t>×</w:t>
            </w:r>
            <w:r>
              <w:t>1</w:t>
            </w:r>
          </w:p>
        </w:tc>
      </w:tr>
    </w:tbl>
    <w:p w14:paraId="3A30DA1C" w14:textId="0D0B34B7" w:rsidR="00EA7E87" w:rsidRDefault="00D77180" w:rsidP="00EB7F99">
      <w:r>
        <w:t>(</w:t>
      </w:r>
      <w:r w:rsidR="00580F6D">
        <w:t>15</w:t>
      </w:r>
      <w:r w:rsidR="00C676A2">
        <w:t>×</w:t>
      </w:r>
      <w:r w:rsidR="00580F6D">
        <w:t>16</w:t>
      </w:r>
      <w:r w:rsidR="00C676A2">
        <w:t>×</w:t>
      </w:r>
      <w:r w:rsidR="00580F6D">
        <w:t>16</w:t>
      </w:r>
      <w:r w:rsidR="00C676A2">
        <w:t>×</w:t>
      </w:r>
      <w:r w:rsidR="00580F6D">
        <w:t>16</w:t>
      </w:r>
      <w:r>
        <w:t>)</w:t>
      </w:r>
      <w:r w:rsidR="00580F6D">
        <w:t xml:space="preserve"> +</w:t>
      </w:r>
      <w:r>
        <w:t xml:space="preserve"> (</w:t>
      </w:r>
      <w:r w:rsidR="00580F6D">
        <w:t>13</w:t>
      </w:r>
      <w:r w:rsidR="00C676A2">
        <w:t>×</w:t>
      </w:r>
      <w:r w:rsidR="00580F6D">
        <w:t>16</w:t>
      </w:r>
      <w:r w:rsidR="00C676A2">
        <w:t>×</w:t>
      </w:r>
      <w:r w:rsidR="00580F6D">
        <w:t>16</w:t>
      </w:r>
      <w:r>
        <w:t>) + (12</w:t>
      </w:r>
      <w:r w:rsidR="00C676A2">
        <w:t>×</w:t>
      </w:r>
      <w:r>
        <w:t xml:space="preserve">16) + </w:t>
      </w:r>
      <w:r w:rsidR="003460C5">
        <w:t>(</w:t>
      </w:r>
      <w:r>
        <w:t xml:space="preserve">10 </w:t>
      </w:r>
      <w:r w:rsidR="00C676A2">
        <w:t>×</w:t>
      </w:r>
      <w:r>
        <w:t>1</w:t>
      </w:r>
      <w:r w:rsidR="003460C5">
        <w:t>) =</w:t>
      </w:r>
    </w:p>
    <w:p w14:paraId="15689376" w14:textId="3A14C032" w:rsidR="008222C5" w:rsidRDefault="00FB767F" w:rsidP="00EB7F99">
      <w:pPr>
        <w:rPr>
          <w:lang w:eastAsia="zh-CN"/>
        </w:rPr>
      </w:pPr>
      <w:r w:rsidRPr="00FB767F">
        <w:rPr>
          <w:lang w:eastAsia="zh-CN"/>
        </w:rPr>
        <w:t>61,440</w:t>
      </w:r>
      <w:r>
        <w:rPr>
          <w:lang w:eastAsia="zh-CN"/>
        </w:rPr>
        <w:t xml:space="preserve"> +</w:t>
      </w:r>
      <w:r w:rsidR="00624C0D">
        <w:rPr>
          <w:lang w:eastAsia="zh-CN"/>
        </w:rPr>
        <w:t xml:space="preserve"> 3,328 + 192 + 10 </w:t>
      </w:r>
      <w:r w:rsidR="00FA40E1">
        <w:rPr>
          <w:lang w:eastAsia="zh-CN"/>
        </w:rPr>
        <w:t>= 64,970</w:t>
      </w:r>
      <w:r w:rsidR="008C16A8">
        <w:rPr>
          <w:lang w:eastAsia="zh-CN"/>
        </w:rPr>
        <w:t>.</w:t>
      </w:r>
    </w:p>
    <w:p w14:paraId="04D9B046" w14:textId="3CAD7311" w:rsidR="008C16A8" w:rsidRDefault="00E5657D" w:rsidP="00EB7F99">
      <w:pPr>
        <w:rPr>
          <w:lang w:eastAsia="zh-CN"/>
        </w:rPr>
      </w:pPr>
      <w:r>
        <w:rPr>
          <w:lang w:eastAsia="zh-CN"/>
        </w:rPr>
        <w:t>Using a Calculator in Programmer view</w:t>
      </w:r>
      <w:r w:rsidR="00344801">
        <w:rPr>
          <w:lang w:eastAsia="zh-CN"/>
        </w:rPr>
        <w:t>,</w:t>
      </w:r>
      <w:r>
        <w:rPr>
          <w:lang w:eastAsia="zh-CN"/>
        </w:rPr>
        <w:t xml:space="preserve"> check your calculations</w:t>
      </w:r>
    </w:p>
    <w:p w14:paraId="2DBA9539" w14:textId="27717B11" w:rsidR="00FA40E1" w:rsidRDefault="00CF29A4" w:rsidP="00F0634D">
      <w:pPr>
        <w:pStyle w:val="Caption"/>
      </w:pPr>
      <w:r>
        <w:rPr>
          <w:noProof/>
        </w:rPr>
        <mc:AlternateContent>
          <mc:Choice Requires="wps">
            <w:drawing>
              <wp:anchor distT="0" distB="0" distL="114300" distR="114300" simplePos="0" relativeHeight="251658241" behindDoc="0" locked="0" layoutInCell="1" allowOverlap="1" wp14:anchorId="3E6D944C" wp14:editId="5838A29D">
                <wp:simplePos x="0" y="0"/>
                <wp:positionH relativeFrom="column">
                  <wp:posOffset>599440</wp:posOffset>
                </wp:positionH>
                <wp:positionV relativeFrom="paragraph">
                  <wp:posOffset>2210435</wp:posOffset>
                </wp:positionV>
                <wp:extent cx="1264257" cy="214685"/>
                <wp:effectExtent l="0" t="0" r="12700" b="1397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64257" cy="21468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2E18BCFF" id="Rectangle 15" o:spid="_x0000_s1026" alt="&quot;&quot;" style="position:absolute;margin-left:47.2pt;margin-top:174.05pt;width:99.55pt;height:16.9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" filled="f" strokecolor="red" strokeweight="1pt"/>
            </w:pict>
          </mc:Fallback>
        </mc:AlternateContent>
      </w:r>
      <w:r w:rsidR="006F020D">
        <w:t xml:space="preserve"> </w:t>
      </w:r>
      <w:r w:rsidR="00FA40E1">
        <w:t xml:space="preserve">Figure </w:t>
      </w:r>
      <w:r w:rsidR="00FA40E1">
        <w:fldChar w:fldCharType="begin"/>
      </w:r>
      <w:r w:rsidR="00FA40E1">
        <w:instrText xml:space="preserve"> SEQ Figure \* ARABIC </w:instrText>
      </w:r>
      <w:r w:rsidR="00FA40E1">
        <w:fldChar w:fldCharType="separate"/>
      </w:r>
      <w:r w:rsidR="005C3E0C">
        <w:rPr>
          <w:noProof/>
        </w:rPr>
        <w:t>7</w:t>
      </w:r>
      <w:r w:rsidR="00FA40E1">
        <w:fldChar w:fldCharType="end"/>
      </w:r>
      <w:r w:rsidR="00FA40E1">
        <w:t xml:space="preserve"> – </w:t>
      </w:r>
      <w:r w:rsidR="00FA40E1" w:rsidRPr="00E2602F">
        <w:t>calculator functions</w:t>
      </w:r>
    </w:p>
    <w:p w14:paraId="0E853841" w14:textId="7E5AAF1B" w:rsidR="005C3E0C" w:rsidRPr="005C3E0C" w:rsidRDefault="005C3E0C" w:rsidP="005C3E0C">
      <w:r w:rsidRPr="005C3E0C">
        <w:rPr>
          <w:noProof/>
        </w:rPr>
        <w:drawing>
          <wp:inline distT="0" distB="0" distL="0" distR="0" wp14:anchorId="77FC8E86" wp14:editId="185BA45C">
            <wp:extent cx="2609134" cy="4269492"/>
            <wp:effectExtent l="0" t="0" r="1270" b="0"/>
            <wp:docPr id="11" name="Picture 11" descr="screenshot of calculator with working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of calculator with workings circled."/>
                    <pic:cNvPicPr/>
                  </pic:nvPicPr>
                  <pic:blipFill>
                    <a:blip r:embed="rId112"/>
                    <a:stretch>
                      <a:fillRect/>
                    </a:stretch>
                  </pic:blipFill>
                  <pic:spPr>
                    <a:xfrm>
                      <a:off x="0" y="0"/>
                      <a:ext cx="2618078" cy="4284127"/>
                    </a:xfrm>
                    <a:prstGeom prst="rect">
                      <a:avLst/>
                    </a:prstGeom>
                  </pic:spPr>
                </pic:pic>
              </a:graphicData>
            </a:graphic>
          </wp:inline>
        </w:drawing>
      </w:r>
    </w:p>
    <w:p w14:paraId="71B2470F" w14:textId="2F18AE0B" w:rsidR="00A96A40" w:rsidRDefault="003837DF" w:rsidP="00EB7F99">
      <w:pPr>
        <w:rPr>
          <w:lang w:eastAsia="zh-CN"/>
        </w:rPr>
      </w:pPr>
      <w:r>
        <w:rPr>
          <w:lang w:eastAsia="zh-CN"/>
        </w:rPr>
        <w:t>Notice</w:t>
      </w:r>
      <w:r w:rsidR="00984844">
        <w:rPr>
          <w:lang w:eastAsia="zh-CN"/>
        </w:rPr>
        <w:t xml:space="preserve"> how 16 binary digits have been reduced to </w:t>
      </w:r>
      <w:r w:rsidR="00B33591">
        <w:rPr>
          <w:lang w:eastAsia="zh-CN"/>
        </w:rPr>
        <w:t>5 decimal digits and only 4 Hexadecimal digits!</w:t>
      </w:r>
      <w:r>
        <w:rPr>
          <w:lang w:eastAsia="zh-CN"/>
        </w:rPr>
        <w:t xml:space="preserve"> on the screen that each Hexadecimal digit</w:t>
      </w:r>
      <w:r w:rsidR="005E68E7">
        <w:rPr>
          <w:lang w:eastAsia="zh-CN"/>
        </w:rPr>
        <w:t xml:space="preserve"> (F D C A) corresponds to their binary equivalent represented in 4 bits (a</w:t>
      </w:r>
      <w:r w:rsidR="00D4752F">
        <w:rPr>
          <w:lang w:eastAsia="zh-CN"/>
        </w:rPr>
        <w:t xml:space="preserve"> </w:t>
      </w:r>
      <w:r w:rsidR="005E68E7">
        <w:rPr>
          <w:lang w:eastAsia="zh-CN"/>
        </w:rPr>
        <w:t>nibble)</w:t>
      </w:r>
      <w:r w:rsidR="00344801">
        <w:rPr>
          <w:lang w:eastAsia="zh-CN"/>
        </w:rPr>
        <w:t>.</w:t>
      </w:r>
    </w:p>
    <w:p w14:paraId="4469E40B" w14:textId="4390DDFE" w:rsidR="00D4752F" w:rsidRDefault="00D4752F" w:rsidP="00EB7F99">
      <w:pPr>
        <w:rPr>
          <w:lang w:eastAsia="zh-CN"/>
        </w:rPr>
      </w:pPr>
      <w:r>
        <w:rPr>
          <w:lang w:eastAsia="zh-CN"/>
        </w:rPr>
        <w:t xml:space="preserve">F = 1111, D = 1101, </w:t>
      </w:r>
      <w:r w:rsidR="001C186A">
        <w:rPr>
          <w:lang w:eastAsia="zh-CN"/>
        </w:rPr>
        <w:t>C = 1100, A = 1010</w:t>
      </w:r>
    </w:p>
    <w:p w14:paraId="27A12793" w14:textId="35676094" w:rsidR="001C186A" w:rsidRDefault="001C186A" w:rsidP="00EB7F99">
      <w:pPr>
        <w:rPr>
          <w:lang w:eastAsia="zh-CN"/>
        </w:rPr>
      </w:pPr>
      <w:r>
        <w:rPr>
          <w:lang w:eastAsia="zh-CN"/>
        </w:rPr>
        <w:t xml:space="preserve">This makes converting between </w:t>
      </w:r>
      <w:r w:rsidR="006041C8">
        <w:rPr>
          <w:lang w:eastAsia="zh-CN"/>
        </w:rPr>
        <w:t>Hexadecimal and Binary easy!</w:t>
      </w:r>
      <w:r w:rsidR="009642BD">
        <w:rPr>
          <w:lang w:eastAsia="zh-CN"/>
        </w:rPr>
        <w:t xml:space="preserve"> Students could </w:t>
      </w:r>
      <w:r w:rsidR="2EF3F0BB" w:rsidRPr="130FBF99">
        <w:rPr>
          <w:lang w:eastAsia="zh-CN"/>
        </w:rPr>
        <w:t>arrange</w:t>
      </w:r>
      <w:r w:rsidR="005242BF">
        <w:rPr>
          <w:lang w:eastAsia="zh-CN"/>
        </w:rPr>
        <w:t xml:space="preserve"> themselves into 4 bit (half bytes or nibbles) to represent</w:t>
      </w:r>
      <w:r w:rsidR="00241769">
        <w:rPr>
          <w:lang w:eastAsia="zh-CN"/>
        </w:rPr>
        <w:t xml:space="preserve"> the hexadecimal digits</w:t>
      </w:r>
      <w:r w:rsidR="00344801">
        <w:rPr>
          <w:lang w:eastAsia="zh-CN"/>
        </w:rPr>
        <w:t>.</w:t>
      </w:r>
    </w:p>
    <w:p w14:paraId="26398504" w14:textId="6BADD66B" w:rsidR="008841C3" w:rsidRDefault="008841C3" w:rsidP="00EB7F99">
      <w:pPr>
        <w:rPr>
          <w:lang w:eastAsia="zh-CN"/>
        </w:rPr>
      </w:pPr>
      <w:r>
        <w:rPr>
          <w:lang w:eastAsia="zh-CN"/>
        </w:rPr>
        <w:t>Another example with a hexadecimal number that combines both digits and letters will help</w:t>
      </w:r>
      <w:r w:rsidR="003A0FFD">
        <w:rPr>
          <w:lang w:eastAsia="zh-CN"/>
        </w:rPr>
        <w:t xml:space="preserve"> </w:t>
      </w:r>
      <w:r>
        <w:rPr>
          <w:lang w:eastAsia="zh-CN"/>
        </w:rPr>
        <w:t xml:space="preserve">reinforce that the letters are an extension on the range of values that can be used in each place. </w:t>
      </w:r>
    </w:p>
    <w:p w14:paraId="1479DEF2" w14:textId="66B3B6BC" w:rsidR="008841C3" w:rsidRDefault="00730BEC" w:rsidP="00EB7F99">
      <w:pPr>
        <w:rPr>
          <w:lang w:eastAsia="zh-CN"/>
        </w:rPr>
      </w:pPr>
      <w:r>
        <w:rPr>
          <w:lang w:eastAsia="zh-CN"/>
        </w:rPr>
        <w:t>For example</w:t>
      </w:r>
      <w:r w:rsidR="003A0FFD">
        <w:rPr>
          <w:lang w:eastAsia="zh-CN"/>
        </w:rPr>
        <w:t xml:space="preserve">: </w:t>
      </w:r>
      <w:r w:rsidR="008841C3">
        <w:rPr>
          <w:lang w:eastAsia="zh-CN"/>
        </w:rPr>
        <w:t>6F3B = 28475</w:t>
      </w:r>
    </w:p>
    <w:p w14:paraId="4929EFFF" w14:textId="399E0325" w:rsidR="00E44EFD" w:rsidRPr="00344801" w:rsidRDefault="00E44EFD" w:rsidP="00EB7F99">
      <w:pPr>
        <w:rPr>
          <w:b/>
          <w:lang w:eastAsia="zh-CN"/>
        </w:rPr>
      </w:pPr>
      <w:r w:rsidRPr="00344801">
        <w:rPr>
          <w:b/>
          <w:lang w:eastAsia="zh-CN"/>
        </w:rPr>
        <w:t xml:space="preserve">Activity </w:t>
      </w:r>
      <w:r w:rsidR="00344801" w:rsidRPr="00344801">
        <w:rPr>
          <w:b/>
          <w:bCs/>
          <w:lang w:eastAsia="zh-CN"/>
        </w:rPr>
        <w:t>7</w:t>
      </w:r>
      <w:r w:rsidR="00EA03AA">
        <w:rPr>
          <w:b/>
          <w:bCs/>
          <w:lang w:eastAsia="zh-CN"/>
        </w:rPr>
        <w:t>6</w:t>
      </w:r>
      <w:r w:rsidRPr="00344801">
        <w:rPr>
          <w:b/>
          <w:lang w:eastAsia="zh-CN"/>
        </w:rPr>
        <w:t>:</w:t>
      </w:r>
    </w:p>
    <w:p w14:paraId="21B73358" w14:textId="02C379DA" w:rsidR="00E44EFD" w:rsidRDefault="0092717E" w:rsidP="00EB7F99">
      <w:pPr>
        <w:rPr>
          <w:lang w:eastAsia="zh-CN"/>
        </w:rPr>
      </w:pPr>
      <w:r>
        <w:rPr>
          <w:b/>
          <w:bCs/>
          <w:noProof/>
        </w:rPr>
        <w:drawing>
          <wp:anchor distT="0" distB="0" distL="114300" distR="114300" simplePos="0" relativeHeight="251658275" behindDoc="0" locked="0" layoutInCell="1" allowOverlap="1" wp14:anchorId="4CA20169" wp14:editId="5B8A4233">
            <wp:simplePos x="0" y="0"/>
            <wp:positionH relativeFrom="column">
              <wp:posOffset>-37465</wp:posOffset>
            </wp:positionH>
            <wp:positionV relativeFrom="paragraph">
              <wp:posOffset>161524</wp:posOffset>
            </wp:positionV>
            <wp:extent cx="635000" cy="635000"/>
            <wp:effectExtent l="0" t="0" r="0" b="0"/>
            <wp:wrapSquare wrapText="bothSides"/>
            <wp:docPr id="342611741" name="Picture 3426117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6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32760A14">
        <w:rPr>
          <w:lang w:eastAsia="zh-CN"/>
        </w:rPr>
        <w:t>T</w:t>
      </w:r>
      <w:r w:rsidR="00E44EFD">
        <w:rPr>
          <w:lang w:eastAsia="zh-CN"/>
        </w:rPr>
        <w:t xml:space="preserve">ake </w:t>
      </w:r>
      <w:r w:rsidR="00D6789E">
        <w:rPr>
          <w:lang w:eastAsia="zh-CN"/>
        </w:rPr>
        <w:t>turns</w:t>
      </w:r>
      <w:r w:rsidR="00E44EFD">
        <w:rPr>
          <w:lang w:eastAsia="zh-CN"/>
        </w:rPr>
        <w:t xml:space="preserve"> providing a 4</w:t>
      </w:r>
      <w:r w:rsidR="00730BEC">
        <w:rPr>
          <w:lang w:eastAsia="zh-CN"/>
        </w:rPr>
        <w:t>-</w:t>
      </w:r>
      <w:r w:rsidR="00E44EFD">
        <w:rPr>
          <w:lang w:eastAsia="zh-CN"/>
        </w:rPr>
        <w:t>digit Hexadecimal number</w:t>
      </w:r>
      <w:r w:rsidR="00B33591">
        <w:rPr>
          <w:lang w:eastAsia="zh-CN"/>
        </w:rPr>
        <w:t xml:space="preserve"> on the whiteboard</w:t>
      </w:r>
      <w:r w:rsidR="00E44EFD">
        <w:rPr>
          <w:lang w:eastAsia="zh-CN"/>
        </w:rPr>
        <w:t xml:space="preserve"> for their </w:t>
      </w:r>
      <w:r w:rsidR="00B33591">
        <w:rPr>
          <w:lang w:eastAsia="zh-CN"/>
        </w:rPr>
        <w:t>colleague</w:t>
      </w:r>
      <w:r w:rsidR="00D6789E">
        <w:rPr>
          <w:lang w:eastAsia="zh-CN"/>
        </w:rPr>
        <w:t xml:space="preserve"> to solve by hand while the class checks the answers using the calculator.</w:t>
      </w:r>
    </w:p>
    <w:p w14:paraId="6C2A63C9" w14:textId="5FFAA204" w:rsidR="007A3AA9" w:rsidRDefault="00705773" w:rsidP="00EB7F99">
      <w:pPr>
        <w:rPr>
          <w:lang w:eastAsia="zh-CN"/>
        </w:rPr>
      </w:pPr>
      <w:r w:rsidRPr="00344801">
        <w:rPr>
          <w:b/>
          <w:lang w:eastAsia="zh-CN"/>
        </w:rPr>
        <w:t xml:space="preserve">Activity </w:t>
      </w:r>
      <w:r w:rsidRPr="00344801">
        <w:rPr>
          <w:b/>
          <w:bCs/>
          <w:lang w:eastAsia="zh-CN"/>
        </w:rPr>
        <w:t>7</w:t>
      </w:r>
      <w:r w:rsidR="00EA03AA">
        <w:rPr>
          <w:b/>
          <w:bCs/>
          <w:lang w:eastAsia="zh-CN"/>
        </w:rPr>
        <w:t>7</w:t>
      </w:r>
      <w:r w:rsidRPr="00344801">
        <w:rPr>
          <w:b/>
          <w:bCs/>
          <w:lang w:eastAsia="zh-CN"/>
        </w:rPr>
        <w:t>:</w:t>
      </w:r>
      <w:r w:rsidRPr="19C8715F">
        <w:rPr>
          <w:lang w:eastAsia="zh-CN"/>
        </w:rPr>
        <w:t xml:space="preserve"> </w:t>
      </w:r>
      <w:r w:rsidR="00730BEC">
        <w:rPr>
          <w:lang w:eastAsia="zh-CN"/>
        </w:rPr>
        <w:t>n</w:t>
      </w:r>
      <w:r w:rsidR="007A3AA9">
        <w:rPr>
          <w:lang w:eastAsia="zh-CN"/>
        </w:rPr>
        <w:t>umber convertor</w:t>
      </w:r>
    </w:p>
    <w:p w14:paraId="78EAD7FD" w14:textId="0FD1AF7C" w:rsidR="003D535A" w:rsidRDefault="005A4922" w:rsidP="00EB7F99">
      <w:pPr>
        <w:rPr>
          <w:lang w:eastAsia="zh-CN"/>
        </w:rPr>
      </w:pPr>
      <w:r>
        <w:rPr>
          <w:b/>
          <w:noProof/>
        </w:rPr>
        <w:drawing>
          <wp:anchor distT="0" distB="0" distL="114300" distR="114300" simplePos="0" relativeHeight="251658283" behindDoc="0" locked="0" layoutInCell="1" allowOverlap="1" wp14:anchorId="6625CC48" wp14:editId="1F38FAD3">
            <wp:simplePos x="0" y="0"/>
            <wp:positionH relativeFrom="margin">
              <wp:align>left</wp:align>
            </wp:positionH>
            <wp:positionV relativeFrom="paragraph">
              <wp:posOffset>80645</wp:posOffset>
            </wp:positionV>
            <wp:extent cx="635000" cy="635000"/>
            <wp:effectExtent l="0" t="0" r="0" b="0"/>
            <wp:wrapSquare wrapText="bothSides"/>
            <wp:docPr id="584394594" name="Picture 5843945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94594" name="Picture 2">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41EB6DE" w:rsidRPr="19C8715F">
        <w:rPr>
          <w:lang w:eastAsia="zh-CN"/>
        </w:rPr>
        <w:t>D</w:t>
      </w:r>
      <w:r w:rsidR="00705773" w:rsidRPr="19C8715F">
        <w:rPr>
          <w:lang w:eastAsia="zh-CN"/>
        </w:rPr>
        <w:t xml:space="preserve">esign and create a </w:t>
      </w:r>
      <w:r w:rsidR="00012B0E" w:rsidRPr="19C8715F">
        <w:rPr>
          <w:lang w:eastAsia="zh-CN"/>
        </w:rPr>
        <w:t xml:space="preserve">number converter using either </w:t>
      </w:r>
      <w:r w:rsidR="00D04804" w:rsidRPr="19C8715F">
        <w:rPr>
          <w:lang w:eastAsia="zh-CN"/>
        </w:rPr>
        <w:t xml:space="preserve">spreadsheet software or a programming language they </w:t>
      </w:r>
      <w:r w:rsidR="001C22EB" w:rsidRPr="19C8715F">
        <w:rPr>
          <w:lang w:eastAsia="zh-CN"/>
        </w:rPr>
        <w:t xml:space="preserve">are familiar with to </w:t>
      </w:r>
      <w:r w:rsidR="61CC0475" w:rsidRPr="19C8715F">
        <w:rPr>
          <w:lang w:eastAsia="zh-CN"/>
        </w:rPr>
        <w:t>convert:</w:t>
      </w:r>
    </w:p>
    <w:p w14:paraId="7E4EAB43" w14:textId="77777777" w:rsidR="005A4922" w:rsidRDefault="005A4922" w:rsidP="00EB7F99">
      <w:pPr>
        <w:rPr>
          <w:lang w:eastAsia="zh-CN"/>
        </w:rPr>
      </w:pPr>
    </w:p>
    <w:p w14:paraId="4342141D" w14:textId="745264F9" w:rsidR="003D535A" w:rsidRDefault="00121B31" w:rsidP="00EB7F99">
      <w:pPr>
        <w:pStyle w:val="ListBullet"/>
        <w:rPr>
          <w:lang w:eastAsia="zh-CN"/>
        </w:rPr>
      </w:pPr>
      <w:r>
        <w:rPr>
          <w:lang w:eastAsia="zh-CN"/>
        </w:rPr>
        <w:t>B</w:t>
      </w:r>
      <w:r w:rsidR="001C22EB">
        <w:rPr>
          <w:lang w:eastAsia="zh-CN"/>
        </w:rPr>
        <w:t xml:space="preserve">inary to decimal </w:t>
      </w:r>
    </w:p>
    <w:p w14:paraId="7CC218FE" w14:textId="77777777" w:rsidR="003D535A" w:rsidRDefault="003D535A" w:rsidP="00EB7F99">
      <w:pPr>
        <w:pStyle w:val="ListBullet"/>
        <w:rPr>
          <w:lang w:eastAsia="zh-CN"/>
        </w:rPr>
      </w:pPr>
      <w:r>
        <w:rPr>
          <w:lang w:eastAsia="zh-CN"/>
        </w:rPr>
        <w:t>Decimal to binary</w:t>
      </w:r>
    </w:p>
    <w:p w14:paraId="7430178F" w14:textId="77777777" w:rsidR="00E07F22" w:rsidRDefault="00E07F22" w:rsidP="00EB7F99">
      <w:pPr>
        <w:pStyle w:val="ListBullet"/>
        <w:rPr>
          <w:lang w:eastAsia="zh-CN"/>
        </w:rPr>
      </w:pPr>
      <w:r>
        <w:rPr>
          <w:lang w:eastAsia="zh-CN"/>
        </w:rPr>
        <w:t>Decimal to Hexadecimal</w:t>
      </w:r>
    </w:p>
    <w:p w14:paraId="4337231B" w14:textId="77777777" w:rsidR="00975979" w:rsidRDefault="00E07F22" w:rsidP="00EB7F99">
      <w:pPr>
        <w:pStyle w:val="ListBullet"/>
        <w:rPr>
          <w:lang w:eastAsia="zh-CN"/>
        </w:rPr>
      </w:pPr>
      <w:r>
        <w:rPr>
          <w:lang w:eastAsia="zh-CN"/>
        </w:rPr>
        <w:t xml:space="preserve">Hexadecimal to </w:t>
      </w:r>
      <w:r w:rsidR="00975979">
        <w:rPr>
          <w:lang w:eastAsia="zh-CN"/>
        </w:rPr>
        <w:t>Decimal</w:t>
      </w:r>
    </w:p>
    <w:p w14:paraId="1EFADF24" w14:textId="77777777" w:rsidR="00121B31" w:rsidRDefault="00975979" w:rsidP="00EB7F99">
      <w:pPr>
        <w:pStyle w:val="ListBullet"/>
        <w:rPr>
          <w:lang w:eastAsia="zh-CN"/>
        </w:rPr>
      </w:pPr>
      <w:r>
        <w:rPr>
          <w:lang w:eastAsia="zh-CN"/>
        </w:rPr>
        <w:t>Binary to Hexadecimal</w:t>
      </w:r>
    </w:p>
    <w:p w14:paraId="47C84234" w14:textId="17F8A8EF" w:rsidR="00121B31" w:rsidRDefault="00121B31" w:rsidP="00EB7F99">
      <w:pPr>
        <w:pStyle w:val="ListBullet"/>
        <w:rPr>
          <w:lang w:eastAsia="zh-CN"/>
        </w:rPr>
      </w:pPr>
      <w:r>
        <w:rPr>
          <w:lang w:eastAsia="zh-CN"/>
        </w:rPr>
        <w:t>Hexadecimal to Binary</w:t>
      </w:r>
    </w:p>
    <w:p w14:paraId="397591B2" w14:textId="21D8A6D5" w:rsidR="00121B31" w:rsidRDefault="00503B30" w:rsidP="00EB7F99">
      <w:pPr>
        <w:pStyle w:val="ListBullet"/>
        <w:rPr>
          <w:lang w:eastAsia="zh-CN"/>
        </w:rPr>
      </w:pPr>
      <w:r>
        <w:rPr>
          <w:lang w:eastAsia="zh-CN"/>
        </w:rPr>
        <w:t>E</w:t>
      </w:r>
      <w:r w:rsidR="00121B31">
        <w:rPr>
          <w:lang w:eastAsia="zh-CN"/>
        </w:rPr>
        <w:t xml:space="preserve">xtension </w:t>
      </w:r>
      <w:r w:rsidR="000267A6">
        <w:rPr>
          <w:lang w:eastAsia="zh-CN"/>
        </w:rPr>
        <w:t>challenge is to create a number system convertor that will convert</w:t>
      </w:r>
      <w:r w:rsidR="00781124">
        <w:rPr>
          <w:lang w:eastAsia="zh-CN"/>
        </w:rPr>
        <w:t xml:space="preserve"> between any base number system that the user </w:t>
      </w:r>
      <w:r w:rsidR="0087513D">
        <w:rPr>
          <w:lang w:eastAsia="zh-CN"/>
        </w:rPr>
        <w:t>required. The</w:t>
      </w:r>
      <w:r w:rsidR="00575A7D">
        <w:rPr>
          <w:lang w:eastAsia="zh-CN"/>
        </w:rPr>
        <w:t xml:space="preserve"> user should be permitted to choose any </w:t>
      </w:r>
      <w:r w:rsidR="0087513D">
        <w:rPr>
          <w:lang w:eastAsia="zh-CN"/>
        </w:rPr>
        <w:t xml:space="preserve">base and convert to any other base. </w:t>
      </w:r>
      <w:r w:rsidR="00730BEC">
        <w:rPr>
          <w:lang w:eastAsia="zh-CN"/>
        </w:rPr>
        <w:t>For example,</w:t>
      </w:r>
      <w:r w:rsidR="0087513D">
        <w:rPr>
          <w:lang w:eastAsia="zh-CN"/>
        </w:rPr>
        <w:t xml:space="preserve"> base 3 to base 7</w:t>
      </w:r>
    </w:p>
    <w:p w14:paraId="5352227F" w14:textId="5DE0A42A" w:rsidR="00645EC3" w:rsidRDefault="00645EC3" w:rsidP="00645EC3">
      <w:pPr>
        <w:pStyle w:val="FeatureBox2"/>
        <w:rPr>
          <w:lang w:eastAsia="zh-CN"/>
        </w:rPr>
      </w:pPr>
      <w:r w:rsidRPr="006333B4">
        <w:rPr>
          <w:b/>
          <w:bCs/>
        </w:rPr>
        <w:t>Teacher note:</w:t>
      </w:r>
      <w:r>
        <w:t xml:space="preserve">  </w:t>
      </w:r>
      <w:r w:rsidRPr="00645EC3">
        <w:t>Activity 75 could assist here.</w:t>
      </w:r>
    </w:p>
    <w:p w14:paraId="047C5B3F" w14:textId="67FB3F2D" w:rsidR="0022759C" w:rsidRDefault="0022759C">
      <w:pPr>
        <w:spacing w:line="276" w:lineRule="auto"/>
        <w:rPr>
          <w:lang w:eastAsia="zh-CN"/>
        </w:rPr>
      </w:pPr>
    </w:p>
    <w:p w14:paraId="0174EE94" w14:textId="0E06D280" w:rsidR="00671B5D" w:rsidRDefault="00A340BA" w:rsidP="00EB7F99">
      <w:pPr>
        <w:pStyle w:val="FeatureBox2"/>
      </w:pPr>
      <w:r w:rsidRPr="006333B4">
        <w:rPr>
          <w:b/>
          <w:bCs/>
        </w:rPr>
        <w:t xml:space="preserve">Teacher </w:t>
      </w:r>
      <w:r w:rsidR="00583145" w:rsidRPr="006333B4">
        <w:rPr>
          <w:b/>
          <w:bCs/>
        </w:rPr>
        <w:t>note</w:t>
      </w:r>
      <w:r w:rsidRPr="006333B4">
        <w:rPr>
          <w:b/>
          <w:bCs/>
        </w:rPr>
        <w:t>:</w:t>
      </w:r>
      <w:r>
        <w:t xml:space="preserve"> </w:t>
      </w:r>
      <w:r w:rsidR="00F049C0">
        <w:t>i</w:t>
      </w:r>
      <w:r w:rsidR="00671B5D">
        <w:t>n the topic Programming for the web, students will use CSS and HTML</w:t>
      </w:r>
    </w:p>
    <w:p w14:paraId="5EE72C9D" w14:textId="2B0125F8" w:rsidR="00A340BA" w:rsidRDefault="00671B5D" w:rsidP="00EB7F99">
      <w:pPr>
        <w:pStyle w:val="FeatureBox2"/>
      </w:pPr>
      <w:r>
        <w:t xml:space="preserve">These activities </w:t>
      </w:r>
      <w:r w:rsidR="003B6624">
        <w:t>introduce</w:t>
      </w:r>
      <w:r>
        <w:t xml:space="preserve"> colour on the screen</w:t>
      </w:r>
      <w:r w:rsidR="003B6624">
        <w:t xml:space="preserve"> and representations with hex</w:t>
      </w:r>
      <w:r w:rsidR="00231228">
        <w:t>adecimal numbers</w:t>
      </w:r>
      <w:r w:rsidR="00F049C0">
        <w:t>.</w:t>
      </w:r>
    </w:p>
    <w:p w14:paraId="063F7264" w14:textId="538B1E5D" w:rsidR="005D7876" w:rsidRDefault="0059399A" w:rsidP="00EB7F99">
      <w:pPr>
        <w:rPr>
          <w:lang w:eastAsia="zh-CN"/>
        </w:rPr>
      </w:pPr>
      <w:r w:rsidRPr="00B50384">
        <w:rPr>
          <w:color w:val="000000"/>
          <w:shd w:val="clear" w:color="auto" w:fill="FFFFFF"/>
        </w:rPr>
        <w:t xml:space="preserve">A monitor or TV screen generates </w:t>
      </w:r>
      <w:r w:rsidR="00F049C0">
        <w:rPr>
          <w:color w:val="000000"/>
          <w:shd w:val="clear" w:color="auto" w:fill="FFFFFF"/>
        </w:rPr>
        <w:t>3</w:t>
      </w:r>
      <w:r w:rsidRPr="00B50384">
        <w:rPr>
          <w:color w:val="000000"/>
          <w:shd w:val="clear" w:color="auto" w:fill="FFFFFF"/>
        </w:rPr>
        <w:t xml:space="preserve"> </w:t>
      </w:r>
      <w:r w:rsidR="00C877C8" w:rsidRPr="00B50384">
        <w:rPr>
          <w:color w:val="000000"/>
          <w:shd w:val="clear" w:color="auto" w:fill="FFFFFF"/>
        </w:rPr>
        <w:t>colours</w:t>
      </w:r>
      <w:r w:rsidRPr="00B50384">
        <w:rPr>
          <w:color w:val="000000"/>
          <w:shd w:val="clear" w:color="auto" w:fill="FFFFFF"/>
        </w:rPr>
        <w:t xml:space="preserve"> of light (red, green, and blue) and the different </w:t>
      </w:r>
      <w:r w:rsidR="4575898C" w:rsidRPr="00B50384">
        <w:rPr>
          <w:color w:val="000000"/>
          <w:shd w:val="clear" w:color="auto" w:fill="FFFFFF"/>
        </w:rPr>
        <w:t>colours</w:t>
      </w:r>
      <w:r w:rsidRPr="00B50384">
        <w:rPr>
          <w:color w:val="000000"/>
          <w:shd w:val="clear" w:color="auto" w:fill="FFFFFF"/>
        </w:rPr>
        <w:t xml:space="preserve"> we see are due to different combinations and intensities of these </w:t>
      </w:r>
      <w:r w:rsidR="00F049C0">
        <w:rPr>
          <w:color w:val="000000"/>
          <w:shd w:val="clear" w:color="auto" w:fill="FFFFFF"/>
        </w:rPr>
        <w:t>3</w:t>
      </w:r>
      <w:r w:rsidRPr="00B50384">
        <w:rPr>
          <w:color w:val="000000"/>
          <w:shd w:val="clear" w:color="auto" w:fill="FFFFFF"/>
        </w:rPr>
        <w:t xml:space="preserve"> primary </w:t>
      </w:r>
      <w:r w:rsidR="329D6F49" w:rsidRPr="00B50384">
        <w:rPr>
          <w:color w:val="000000"/>
          <w:shd w:val="clear" w:color="auto" w:fill="FFFFFF"/>
        </w:rPr>
        <w:t>colours</w:t>
      </w:r>
      <w:r w:rsidR="56347C3F" w:rsidRPr="00B50384">
        <w:rPr>
          <w:color w:val="000000"/>
          <w:shd w:val="clear" w:color="auto" w:fill="FFFFFF"/>
        </w:rPr>
        <w:t>.</w:t>
      </w:r>
      <w:r w:rsidR="432F8F24" w:rsidRPr="00B50384">
        <w:rPr>
          <w:color w:val="000000"/>
          <w:shd w:val="clear" w:color="auto" w:fill="FFFFFF"/>
        </w:rPr>
        <w:t xml:space="preserve"> </w:t>
      </w:r>
      <w:r w:rsidR="3C13FF97" w:rsidRPr="00B50384">
        <w:rPr>
          <w:color w:val="000000"/>
          <w:shd w:val="clear" w:color="auto" w:fill="FFFFFF"/>
        </w:rPr>
        <w:t>RGB</w:t>
      </w:r>
      <w:r w:rsidR="001361E3" w:rsidRPr="00B50384">
        <w:rPr>
          <w:color w:val="000000"/>
          <w:shd w:val="clear" w:color="auto" w:fill="FFFFFF"/>
        </w:rPr>
        <w:t xml:space="preserve"> (Red, Green, Blue)</w:t>
      </w:r>
    </w:p>
    <w:p w14:paraId="5598C358" w14:textId="1B18B0FA" w:rsidR="008B0525" w:rsidRPr="00B50384" w:rsidRDefault="00BE0F5B" w:rsidP="00EB7F99">
      <w:pPr>
        <w:rPr>
          <w:color w:val="000000"/>
          <w:shd w:val="clear" w:color="auto" w:fill="FFFFFF"/>
        </w:rPr>
      </w:pPr>
      <w:r w:rsidRPr="00B50384">
        <w:rPr>
          <w:color w:val="000000"/>
          <w:shd w:val="clear" w:color="auto" w:fill="FFFFFF"/>
        </w:rPr>
        <w:t>Each of these is represented using a byte which has 25</w:t>
      </w:r>
      <w:r w:rsidR="00633A4B">
        <w:rPr>
          <w:color w:val="000000"/>
          <w:shd w:val="clear" w:color="auto" w:fill="FFFFFF"/>
        </w:rPr>
        <w:t>6</w:t>
      </w:r>
      <w:r w:rsidR="00231228">
        <w:rPr>
          <w:color w:val="000000"/>
          <w:shd w:val="clear" w:color="auto" w:fill="FFFFFF"/>
        </w:rPr>
        <w:t xml:space="preserve"> </w:t>
      </w:r>
      <w:r w:rsidRPr="00B50384">
        <w:rPr>
          <w:color w:val="000000"/>
          <w:shd w:val="clear" w:color="auto" w:fill="FFFFFF"/>
        </w:rPr>
        <w:t>values</w:t>
      </w:r>
      <w:r w:rsidR="005D7876" w:rsidRPr="00B50384">
        <w:rPr>
          <w:color w:val="000000"/>
          <w:shd w:val="clear" w:color="auto" w:fill="FFFFFF"/>
        </w:rPr>
        <w:t>.</w:t>
      </w:r>
    </w:p>
    <w:p w14:paraId="5A18C17C" w14:textId="5B0DF4D8" w:rsidR="005D7876" w:rsidRPr="00B50384" w:rsidRDefault="006667FB" w:rsidP="00EB7F99">
      <w:pPr>
        <w:rPr>
          <w:color w:val="000000"/>
          <w:shd w:val="clear" w:color="auto" w:fill="FFFFFF"/>
        </w:rPr>
      </w:pPr>
      <w:r w:rsidRPr="00B50384">
        <w:rPr>
          <w:color w:val="000000"/>
          <w:shd w:val="clear" w:color="auto" w:fill="FFFFFF"/>
        </w:rPr>
        <w:t>These values (255, 255, 255) can also be represented in</w:t>
      </w:r>
      <w:r w:rsidR="004C44D0" w:rsidRPr="00B50384">
        <w:rPr>
          <w:color w:val="000000"/>
          <w:shd w:val="clear" w:color="auto" w:fill="FFFFFF"/>
        </w:rPr>
        <w:t xml:space="preserve"> Hex</w:t>
      </w:r>
      <w:r w:rsidR="00C800FE" w:rsidRPr="00B50384">
        <w:rPr>
          <w:color w:val="000000"/>
          <w:shd w:val="clear" w:color="auto" w:fill="FFFFFF"/>
        </w:rPr>
        <w:t xml:space="preserve"> and seen in webpages </w:t>
      </w:r>
      <w:r w:rsidR="00312DB0" w:rsidRPr="00B50384">
        <w:rPr>
          <w:color w:val="000000"/>
          <w:shd w:val="clear" w:color="auto" w:fill="FFFFFF"/>
        </w:rPr>
        <w:t>in this format</w:t>
      </w:r>
      <w:r w:rsidR="000037AB" w:rsidRPr="00B50384">
        <w:rPr>
          <w:color w:val="000000"/>
          <w:shd w:val="clear" w:color="auto" w:fill="FFFFFF"/>
        </w:rPr>
        <w:t>: #</w:t>
      </w:r>
      <w:r w:rsidR="00D643A2" w:rsidRPr="00B50384">
        <w:rPr>
          <w:color w:val="000000"/>
          <w:shd w:val="clear" w:color="auto" w:fill="FFFFFF"/>
        </w:rPr>
        <w:t>FFFFFF</w:t>
      </w:r>
      <w:r w:rsidR="00312DB0" w:rsidRPr="00B50384">
        <w:rPr>
          <w:color w:val="000000"/>
          <w:shd w:val="clear" w:color="auto" w:fill="FFFFFF"/>
        </w:rPr>
        <w:t xml:space="preserve"> ( </w:t>
      </w:r>
      <w:r w:rsidR="00E94CFD" w:rsidRPr="00B50384">
        <w:rPr>
          <w:color w:val="000000"/>
          <w:shd w:val="clear" w:color="auto" w:fill="FFFFFF"/>
        </w:rPr>
        <w:t>FF =255, FF = 255, FF = 255)</w:t>
      </w:r>
    </w:p>
    <w:p w14:paraId="0174F270" w14:textId="0FDC9BD1" w:rsidR="00596E6E" w:rsidRPr="00DF3CCA" w:rsidRDefault="00596E6E" w:rsidP="00EB7F99">
      <w:pPr>
        <w:rPr>
          <w:b/>
          <w:bCs/>
          <w:lang w:eastAsia="zh-CN"/>
        </w:rPr>
      </w:pPr>
      <w:r w:rsidRPr="00DF3CCA">
        <w:rPr>
          <w:b/>
          <w:bCs/>
          <w:lang w:eastAsia="zh-CN"/>
        </w:rPr>
        <w:t>Activity 78</w:t>
      </w:r>
      <w:r w:rsidR="00DF3CCA">
        <w:rPr>
          <w:b/>
          <w:bCs/>
          <w:lang w:eastAsia="zh-CN"/>
        </w:rPr>
        <w:t>:</w:t>
      </w:r>
    </w:p>
    <w:p w14:paraId="4CA1B94E" w14:textId="6D08B0D6" w:rsidR="007B6699" w:rsidRDefault="008F4B2A" w:rsidP="00EB7F99">
      <w:pPr>
        <w:pStyle w:val="ListBullet"/>
        <w:rPr>
          <w:lang w:eastAsia="zh-CN"/>
        </w:rPr>
      </w:pPr>
      <w:r>
        <w:rPr>
          <w:lang w:eastAsia="zh-CN"/>
        </w:rPr>
        <w:t xml:space="preserve">Research </w:t>
      </w:r>
      <w:hyperlink r:id="rId113" w:history="1">
        <w:r w:rsidR="00B81C5C" w:rsidRPr="00B81C5C">
          <w:rPr>
            <w:rStyle w:val="Hyperlink"/>
            <w:lang w:eastAsia="zh-CN"/>
          </w:rPr>
          <w:t>data representation for images and colours.</w:t>
        </w:r>
      </w:hyperlink>
    </w:p>
    <w:p w14:paraId="798764A0" w14:textId="2A4785E1" w:rsidR="00271386" w:rsidRDefault="00B81C5C" w:rsidP="00EB7F99">
      <w:pPr>
        <w:pStyle w:val="ListBullet"/>
        <w:rPr>
          <w:lang w:eastAsia="zh-CN"/>
        </w:rPr>
      </w:pPr>
      <w:r>
        <w:rPr>
          <w:lang w:eastAsia="zh-CN"/>
        </w:rPr>
        <w:t>U</w:t>
      </w:r>
      <w:r w:rsidR="008F3BBD">
        <w:rPr>
          <w:lang w:eastAsia="zh-CN"/>
        </w:rPr>
        <w:t xml:space="preserve">se </w:t>
      </w:r>
      <w:hyperlink r:id="rId114" w:history="1">
        <w:r w:rsidR="00F049C0">
          <w:rPr>
            <w:rStyle w:val="Hyperlink"/>
          </w:rPr>
          <w:t>HTML color codes</w:t>
        </w:r>
      </w:hyperlink>
      <w:r w:rsidR="00132838">
        <w:rPr>
          <w:lang w:eastAsia="zh-CN"/>
        </w:rPr>
        <w:t xml:space="preserve"> to add colour to HTML pages</w:t>
      </w:r>
      <w:r w:rsidR="00F85128">
        <w:rPr>
          <w:lang w:eastAsia="zh-CN"/>
        </w:rPr>
        <w:t xml:space="preserve"> and confirm </w:t>
      </w:r>
      <w:r w:rsidR="006B4775">
        <w:rPr>
          <w:lang w:eastAsia="zh-CN"/>
        </w:rPr>
        <w:t xml:space="preserve">mathematically that the #hex representation is the same number as the </w:t>
      </w:r>
      <w:r w:rsidR="006B4775" w:rsidRPr="00F049C0">
        <w:t>RGB</w:t>
      </w:r>
    </w:p>
    <w:p w14:paraId="5F918784" w14:textId="5674C259" w:rsidR="00596E6E" w:rsidRDefault="00596E6E" w:rsidP="00EB7F99">
      <w:pPr>
        <w:pStyle w:val="ListBullet"/>
        <w:rPr>
          <w:lang w:eastAsia="zh-CN"/>
        </w:rPr>
      </w:pPr>
      <w:r>
        <w:rPr>
          <w:lang w:eastAsia="zh-CN"/>
        </w:rPr>
        <w:t>E</w:t>
      </w:r>
      <w:r w:rsidR="00C77775">
        <w:rPr>
          <w:lang w:eastAsia="zh-CN"/>
        </w:rPr>
        <w:t xml:space="preserve">xperiment with </w:t>
      </w:r>
      <w:r w:rsidR="0071561A">
        <w:rPr>
          <w:lang w:eastAsia="zh-CN"/>
        </w:rPr>
        <w:t>colouring webpages using these values.</w:t>
      </w:r>
    </w:p>
    <w:p w14:paraId="45DAE1D8" w14:textId="769E0F2F" w:rsidR="004D1719" w:rsidRDefault="004D1719" w:rsidP="00EB7F99">
      <w:pPr>
        <w:rPr>
          <w:lang w:eastAsia="zh-CN"/>
        </w:rPr>
      </w:pPr>
      <w:r w:rsidRPr="004D1719">
        <w:rPr>
          <w:b/>
          <w:bCs/>
          <w:lang w:eastAsia="zh-CN"/>
        </w:rPr>
        <w:t>Activity 7</w:t>
      </w:r>
      <w:r w:rsidR="004346E7">
        <w:rPr>
          <w:b/>
          <w:bCs/>
          <w:lang w:eastAsia="zh-CN"/>
        </w:rPr>
        <w:t>9</w:t>
      </w:r>
      <w:r w:rsidR="004E2CD8" w:rsidRPr="004D1719">
        <w:rPr>
          <w:b/>
          <w:lang w:eastAsia="zh-CN"/>
        </w:rPr>
        <w:t>:</w:t>
      </w:r>
      <w:r w:rsidR="003E1451">
        <w:rPr>
          <w:lang w:eastAsia="zh-CN"/>
        </w:rPr>
        <w:t xml:space="preserve"> </w:t>
      </w:r>
      <w:r w:rsidR="00F049C0">
        <w:rPr>
          <w:lang w:eastAsia="zh-CN"/>
        </w:rPr>
        <w:t>r</w:t>
      </w:r>
      <w:r w:rsidR="003E1451" w:rsidRPr="003E1451">
        <w:rPr>
          <w:lang w:eastAsia="zh-CN"/>
        </w:rPr>
        <w:t>epresenting Numbers and Letters with Binary</w:t>
      </w:r>
    </w:p>
    <w:p w14:paraId="4FE361BA" w14:textId="74D07F42" w:rsidR="002C6542" w:rsidRDefault="005C5C85" w:rsidP="00EB7F99">
      <w:pPr>
        <w:rPr>
          <w:lang w:eastAsia="zh-CN"/>
        </w:rPr>
      </w:pPr>
      <w:r>
        <w:rPr>
          <w:b/>
          <w:noProof/>
        </w:rPr>
        <w:drawing>
          <wp:anchor distT="0" distB="0" distL="114300" distR="114300" simplePos="0" relativeHeight="251658284" behindDoc="0" locked="0" layoutInCell="1" allowOverlap="1" wp14:anchorId="07F10467" wp14:editId="3E62C514">
            <wp:simplePos x="0" y="0"/>
            <wp:positionH relativeFrom="column">
              <wp:posOffset>-57117</wp:posOffset>
            </wp:positionH>
            <wp:positionV relativeFrom="paragraph">
              <wp:posOffset>-9124</wp:posOffset>
            </wp:positionV>
            <wp:extent cx="635000" cy="635000"/>
            <wp:effectExtent l="0" t="0" r="0" b="0"/>
            <wp:wrapSquare wrapText="bothSides"/>
            <wp:docPr id="198549086" name="Picture 1985490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94594" name="Picture 2">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D1719">
        <w:rPr>
          <w:lang w:eastAsia="zh-CN"/>
        </w:rPr>
        <w:t>As a class watch</w:t>
      </w:r>
      <w:r w:rsidR="004933B5" w:rsidRPr="003E1451">
        <w:t xml:space="preserve"> </w:t>
      </w:r>
      <w:hyperlink r:id="rId115" w:history="1">
        <w:r w:rsidR="003E1451" w:rsidRPr="004D1719">
          <w:rPr>
            <w:rStyle w:val="Hyperlink"/>
            <w:lang w:eastAsia="zh-CN"/>
          </w:rPr>
          <w:t>Representing Numbers and Letters with Binary</w:t>
        </w:r>
        <w:r w:rsidR="00F049C0">
          <w:rPr>
            <w:rStyle w:val="Hyperlink"/>
            <w:lang w:eastAsia="zh-CN"/>
          </w:rPr>
          <w:t xml:space="preserve"> (10:45)</w:t>
        </w:r>
      </w:hyperlink>
      <w:r w:rsidR="0043195E">
        <w:rPr>
          <w:lang w:eastAsia="zh-CN"/>
        </w:rPr>
        <w:t xml:space="preserve"> </w:t>
      </w:r>
      <w:r w:rsidR="008B0C03">
        <w:rPr>
          <w:lang w:eastAsia="zh-CN"/>
        </w:rPr>
        <w:t>and answer the following questions</w:t>
      </w:r>
      <w:r w:rsidR="00F649CD">
        <w:rPr>
          <w:lang w:eastAsia="zh-CN"/>
        </w:rPr>
        <w:t>:</w:t>
      </w:r>
    </w:p>
    <w:p w14:paraId="5021856A" w14:textId="7DAF0514" w:rsidR="004933B5" w:rsidRPr="00B73ED5" w:rsidRDefault="0022759C" w:rsidP="004C3426">
      <w:pPr>
        <w:pStyle w:val="ListNumber"/>
        <w:numPr>
          <w:ilvl w:val="0"/>
          <w:numId w:val="32"/>
        </w:numPr>
        <w:spacing w:after="240"/>
      </w:pPr>
      <w:r>
        <w:rPr>
          <w:noProof/>
        </w:rPr>
        <w:drawing>
          <wp:anchor distT="0" distB="0" distL="114300" distR="114300" simplePos="0" relativeHeight="251658317" behindDoc="0" locked="0" layoutInCell="1" allowOverlap="1" wp14:anchorId="41901F07" wp14:editId="0351FCB2">
            <wp:simplePos x="0" y="0"/>
            <wp:positionH relativeFrom="margin">
              <wp:posOffset>-35560</wp:posOffset>
            </wp:positionH>
            <wp:positionV relativeFrom="paragraph">
              <wp:posOffset>29078</wp:posOffset>
            </wp:positionV>
            <wp:extent cx="635000" cy="635000"/>
            <wp:effectExtent l="0" t="0" r="0" b="0"/>
            <wp:wrapSquare wrapText="bothSides"/>
            <wp:docPr id="1104325682" name="Picture 11043256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96BDB" w:rsidRPr="00B73ED5">
        <w:t xml:space="preserve">How is adding in binary </w:t>
      </w:r>
      <w:r w:rsidR="0061337D" w:rsidRPr="00B73ED5">
        <w:t>like adding in decimal?</w:t>
      </w:r>
    </w:p>
    <w:tbl>
      <w:tblPr>
        <w:tblStyle w:val="GridTable1Light-Accent1"/>
        <w:tblW w:w="9650" w:type="dxa"/>
        <w:tblLook w:val="0420" w:firstRow="1" w:lastRow="0" w:firstColumn="0" w:lastColumn="0" w:noHBand="0" w:noVBand="1"/>
        <w:tblCaption w:val="space for students to provide answer"/>
      </w:tblPr>
      <w:tblGrid>
        <w:gridCol w:w="9650"/>
      </w:tblGrid>
      <w:tr w:rsidR="0061337D" w14:paraId="25E838E9" w14:textId="77777777" w:rsidTr="009B7AE4">
        <w:trPr>
          <w:cnfStyle w:val="100000000000" w:firstRow="1" w:lastRow="0" w:firstColumn="0" w:lastColumn="0" w:oddVBand="0" w:evenVBand="0" w:oddHBand="0" w:evenHBand="0" w:firstRowFirstColumn="0" w:firstRowLastColumn="0" w:lastRowFirstColumn="0" w:lastRowLastColumn="0"/>
          <w:trHeight w:val="1317"/>
        </w:trPr>
        <w:tc>
          <w:tcPr>
            <w:tcW w:w="9650" w:type="dxa"/>
          </w:tcPr>
          <w:p w14:paraId="11029E06" w14:textId="3D8667A3" w:rsidR="0061337D" w:rsidRPr="006333B4" w:rsidRDefault="0061337D" w:rsidP="00EB7F99">
            <w:pPr>
              <w:rPr>
                <w:b/>
                <w:bCs w:val="0"/>
              </w:rPr>
            </w:pPr>
            <w:r w:rsidRPr="006333B4">
              <w:rPr>
                <w:b/>
              </w:rPr>
              <w:t>Sample answer:</w:t>
            </w:r>
          </w:p>
          <w:p w14:paraId="043CA73B" w14:textId="334E2783" w:rsidR="0061337D" w:rsidRPr="005C4174" w:rsidRDefault="0061337D" w:rsidP="00EB7F99">
            <w:r>
              <w:t>They use the same algorithm</w:t>
            </w:r>
            <w:r w:rsidR="007B00F6">
              <w:t xml:space="preserve">. </w:t>
            </w:r>
            <w:r w:rsidR="001D6432">
              <w:t>For example</w:t>
            </w:r>
            <w:r w:rsidR="006663AA">
              <w:t>,</w:t>
            </w:r>
            <w:r w:rsidR="007B00F6">
              <w:t xml:space="preserve"> carry to the next column</w:t>
            </w:r>
            <w:r w:rsidR="001D6432">
              <w:t>.</w:t>
            </w:r>
          </w:p>
        </w:tc>
      </w:tr>
    </w:tbl>
    <w:p w14:paraId="49EB412D" w14:textId="0FBFD53C" w:rsidR="0061337D" w:rsidRDefault="00C353A9" w:rsidP="005926E3">
      <w:pPr>
        <w:pStyle w:val="ListNumber"/>
        <w:spacing w:after="240"/>
        <w:rPr>
          <w:lang w:eastAsia="zh-CN"/>
        </w:rPr>
      </w:pPr>
      <w:r>
        <w:rPr>
          <w:lang w:eastAsia="zh-CN"/>
        </w:rPr>
        <w:t xml:space="preserve">How many </w:t>
      </w:r>
      <w:r w:rsidR="009D3FC5">
        <w:rPr>
          <w:lang w:eastAsia="zh-CN"/>
        </w:rPr>
        <w:t>colours</w:t>
      </w:r>
      <w:r>
        <w:rPr>
          <w:lang w:eastAsia="zh-CN"/>
        </w:rPr>
        <w:t xml:space="preserve"> can be </w:t>
      </w:r>
      <w:r w:rsidR="009D3FC5">
        <w:rPr>
          <w:lang w:eastAsia="zh-CN"/>
        </w:rPr>
        <w:t>represented by 8 bit graphics?</w:t>
      </w:r>
    </w:p>
    <w:tbl>
      <w:tblPr>
        <w:tblStyle w:val="GridTable1Light-Accent1"/>
        <w:tblW w:w="9650" w:type="dxa"/>
        <w:tblLook w:val="0420" w:firstRow="1" w:lastRow="0" w:firstColumn="0" w:lastColumn="0" w:noHBand="0" w:noVBand="1"/>
        <w:tblCaption w:val="space for students to provide answer"/>
      </w:tblPr>
      <w:tblGrid>
        <w:gridCol w:w="9650"/>
      </w:tblGrid>
      <w:tr w:rsidR="009D3FC5" w14:paraId="7385EEB8"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2D404612" w14:textId="77777777" w:rsidR="009D3FC5" w:rsidRPr="006333B4" w:rsidRDefault="009D3FC5" w:rsidP="00EB7F99">
            <w:pPr>
              <w:rPr>
                <w:b/>
                <w:bCs w:val="0"/>
              </w:rPr>
            </w:pPr>
            <w:r w:rsidRPr="006333B4">
              <w:rPr>
                <w:b/>
              </w:rPr>
              <w:t>Sample answers:</w:t>
            </w:r>
          </w:p>
          <w:p w14:paraId="15CCF955" w14:textId="71F7D877" w:rsidR="009D3FC5" w:rsidRPr="005C4174" w:rsidRDefault="00920084" w:rsidP="00EB7F99">
            <w:r>
              <w:t>256</w:t>
            </w:r>
          </w:p>
        </w:tc>
      </w:tr>
    </w:tbl>
    <w:p w14:paraId="24AF47B7" w14:textId="63B6985D" w:rsidR="00920084" w:rsidRDefault="00920084" w:rsidP="005926E3">
      <w:pPr>
        <w:pStyle w:val="ListNumber"/>
        <w:spacing w:after="240"/>
        <w:rPr>
          <w:lang w:eastAsia="zh-CN"/>
        </w:rPr>
      </w:pPr>
      <w:r>
        <w:rPr>
          <w:lang w:eastAsia="zh-CN"/>
        </w:rPr>
        <w:t>How many colours can be represented by 24 bit graphics?</w:t>
      </w:r>
    </w:p>
    <w:tbl>
      <w:tblPr>
        <w:tblStyle w:val="GridTable1Light-Accent1"/>
        <w:tblW w:w="9650" w:type="dxa"/>
        <w:tblLook w:val="0420" w:firstRow="1" w:lastRow="0" w:firstColumn="0" w:lastColumn="0" w:noHBand="0" w:noVBand="1"/>
        <w:tblCaption w:val="space for students to provide answer"/>
      </w:tblPr>
      <w:tblGrid>
        <w:gridCol w:w="9650"/>
      </w:tblGrid>
      <w:tr w:rsidR="00920084" w14:paraId="4EDC8CF4"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36E1D537" w14:textId="0386E0B1" w:rsidR="00920084" w:rsidRPr="006333B4" w:rsidRDefault="00920084" w:rsidP="00EB7F99">
            <w:pPr>
              <w:rPr>
                <w:b/>
                <w:bCs w:val="0"/>
              </w:rPr>
            </w:pPr>
            <w:r w:rsidRPr="006333B4">
              <w:rPr>
                <w:b/>
              </w:rPr>
              <w:t>Sample answer:</w:t>
            </w:r>
          </w:p>
          <w:p w14:paraId="10BD7274" w14:textId="2D006919" w:rsidR="00920084" w:rsidRPr="005C4174" w:rsidRDefault="00920084" w:rsidP="00EB7F99">
            <w:r>
              <w:t>16,777,</w:t>
            </w:r>
            <w:r w:rsidR="000255DE">
              <w:t>216</w:t>
            </w:r>
          </w:p>
        </w:tc>
      </w:tr>
    </w:tbl>
    <w:p w14:paraId="79E6FB36" w14:textId="1AB867DC" w:rsidR="009D3FC5" w:rsidRDefault="00AF0775" w:rsidP="005926E3">
      <w:pPr>
        <w:pStyle w:val="ListNumber"/>
        <w:numPr>
          <w:ilvl w:val="0"/>
          <w:numId w:val="3"/>
        </w:numPr>
        <w:spacing w:after="240"/>
        <w:rPr>
          <w:lang w:eastAsia="zh-CN"/>
        </w:rPr>
      </w:pPr>
      <w:r>
        <w:rPr>
          <w:lang w:eastAsia="zh-CN"/>
        </w:rPr>
        <w:t>What is the largest number you can represent using 32 bits</w:t>
      </w:r>
      <w:r w:rsidR="009D0A4E">
        <w:rPr>
          <w:lang w:eastAsia="zh-CN"/>
        </w:rPr>
        <w:t xml:space="preserve"> and </w:t>
      </w:r>
      <w:r w:rsidR="005A7563">
        <w:rPr>
          <w:lang w:eastAsia="zh-CN"/>
        </w:rPr>
        <w:t>64 bits</w:t>
      </w:r>
      <w:r>
        <w:rPr>
          <w:lang w:eastAsia="zh-CN"/>
        </w:rPr>
        <w:t>?</w:t>
      </w:r>
    </w:p>
    <w:tbl>
      <w:tblPr>
        <w:tblStyle w:val="GridTable1Light-Accent1"/>
        <w:tblW w:w="9650" w:type="dxa"/>
        <w:tblLook w:val="0420" w:firstRow="1" w:lastRow="0" w:firstColumn="0" w:lastColumn="0" w:noHBand="0" w:noVBand="1"/>
        <w:tblCaption w:val="space for students to provide answer"/>
      </w:tblPr>
      <w:tblGrid>
        <w:gridCol w:w="9650"/>
      </w:tblGrid>
      <w:tr w:rsidR="00AF0775" w14:paraId="67039A00"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2FDD4D07" w14:textId="5DE51050" w:rsidR="00AF0775" w:rsidRPr="006333B4" w:rsidRDefault="00AF0775" w:rsidP="00EB7F99">
            <w:pPr>
              <w:rPr>
                <w:b/>
                <w:bCs w:val="0"/>
              </w:rPr>
            </w:pPr>
            <w:r w:rsidRPr="006333B4">
              <w:rPr>
                <w:b/>
              </w:rPr>
              <w:t>Sample answer:</w:t>
            </w:r>
          </w:p>
          <w:p w14:paraId="57E0D2CB" w14:textId="1A1EB784" w:rsidR="00AF0775" w:rsidRPr="005C4174" w:rsidRDefault="005A7563" w:rsidP="00EB7F99">
            <w:r>
              <w:t xml:space="preserve">32 bits: </w:t>
            </w:r>
            <w:r w:rsidR="006663AA">
              <w:t>‘</w:t>
            </w:r>
            <w:r w:rsidR="00AF0775">
              <w:t xml:space="preserve">Just under 4.3 </w:t>
            </w:r>
            <w:r w:rsidR="00186741">
              <w:t>billion</w:t>
            </w:r>
            <w:r w:rsidR="006663AA">
              <w:t>’</w:t>
            </w:r>
            <w:r>
              <w:t>. 64 bits: 9.2 quintillion</w:t>
            </w:r>
          </w:p>
        </w:tc>
      </w:tr>
    </w:tbl>
    <w:p w14:paraId="39D3D938" w14:textId="09BE1217" w:rsidR="003C1051" w:rsidRDefault="003C1051" w:rsidP="005926E3">
      <w:pPr>
        <w:pStyle w:val="ListNumber"/>
        <w:numPr>
          <w:ilvl w:val="0"/>
          <w:numId w:val="3"/>
        </w:numPr>
        <w:spacing w:after="240"/>
        <w:rPr>
          <w:lang w:eastAsia="zh-CN"/>
        </w:rPr>
      </w:pPr>
      <w:r>
        <w:rPr>
          <w:lang w:eastAsia="zh-CN"/>
        </w:rPr>
        <w:t>What is the</w:t>
      </w:r>
      <w:r w:rsidR="003E29CB">
        <w:rPr>
          <w:lang w:eastAsia="zh-CN"/>
        </w:rPr>
        <w:t xml:space="preserve"> </w:t>
      </w:r>
      <w:r w:rsidR="005A7563">
        <w:rPr>
          <w:lang w:eastAsia="zh-CN"/>
        </w:rPr>
        <w:t>standard</w:t>
      </w:r>
      <w:r w:rsidR="003E29CB">
        <w:rPr>
          <w:lang w:eastAsia="zh-CN"/>
        </w:rPr>
        <w:t xml:space="preserve"> used</w:t>
      </w:r>
      <w:r w:rsidR="005A7563">
        <w:rPr>
          <w:lang w:eastAsia="zh-CN"/>
        </w:rPr>
        <w:t xml:space="preserve"> to </w:t>
      </w:r>
      <w:r w:rsidR="003E29CB">
        <w:rPr>
          <w:lang w:eastAsia="zh-CN"/>
        </w:rPr>
        <w:t>r</w:t>
      </w:r>
      <w:r w:rsidR="005A7563">
        <w:rPr>
          <w:lang w:eastAsia="zh-CN"/>
        </w:rPr>
        <w:t>epresent</w:t>
      </w:r>
      <w:r w:rsidR="003E29CB">
        <w:rPr>
          <w:lang w:eastAsia="zh-CN"/>
        </w:rPr>
        <w:t xml:space="preserve"> floating point </w:t>
      </w:r>
      <w:r w:rsidR="006D1ACB">
        <w:rPr>
          <w:lang w:eastAsia="zh-CN"/>
        </w:rPr>
        <w:t>numbers?</w:t>
      </w:r>
    </w:p>
    <w:tbl>
      <w:tblPr>
        <w:tblStyle w:val="GridTable1Light-Accent1"/>
        <w:tblW w:w="9650" w:type="dxa"/>
        <w:tblLook w:val="0420" w:firstRow="1" w:lastRow="0" w:firstColumn="0" w:lastColumn="0" w:noHBand="0" w:noVBand="1"/>
        <w:tblCaption w:val="space for students to provide answer"/>
      </w:tblPr>
      <w:tblGrid>
        <w:gridCol w:w="9650"/>
      </w:tblGrid>
      <w:tr w:rsidR="003C1051" w14:paraId="3F71A433"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52F4E58B" w14:textId="37AFB451" w:rsidR="003C1051" w:rsidRPr="006333B4" w:rsidRDefault="003C1051" w:rsidP="00EB7F99">
            <w:pPr>
              <w:rPr>
                <w:b/>
                <w:bCs w:val="0"/>
              </w:rPr>
            </w:pPr>
            <w:r w:rsidRPr="006333B4">
              <w:rPr>
                <w:b/>
              </w:rPr>
              <w:t>Sample answer:</w:t>
            </w:r>
          </w:p>
          <w:p w14:paraId="1816D838" w14:textId="40B129CC" w:rsidR="003C1051" w:rsidRPr="005C4174" w:rsidRDefault="003E29CB" w:rsidP="00EB7F99">
            <w:r>
              <w:t>IEEE 754 standard</w:t>
            </w:r>
          </w:p>
        </w:tc>
      </w:tr>
    </w:tbl>
    <w:p w14:paraId="68B55C9D" w14:textId="66243CE1" w:rsidR="00AF0775" w:rsidRDefault="00EC3A26" w:rsidP="005926E3">
      <w:pPr>
        <w:pStyle w:val="ListNumber"/>
        <w:numPr>
          <w:ilvl w:val="0"/>
          <w:numId w:val="3"/>
        </w:numPr>
        <w:spacing w:after="240"/>
        <w:rPr>
          <w:lang w:eastAsia="zh-CN"/>
        </w:rPr>
      </w:pPr>
      <w:r>
        <w:rPr>
          <w:lang w:eastAsia="zh-CN"/>
        </w:rPr>
        <w:t>Why was Unicode developed?</w:t>
      </w:r>
    </w:p>
    <w:tbl>
      <w:tblPr>
        <w:tblStyle w:val="GridTable1Light-Accent1"/>
        <w:tblW w:w="9650" w:type="dxa"/>
        <w:tblLook w:val="0420" w:firstRow="1" w:lastRow="0" w:firstColumn="0" w:lastColumn="0" w:noHBand="0" w:noVBand="1"/>
        <w:tblCaption w:val="space for students to provide answer"/>
      </w:tblPr>
      <w:tblGrid>
        <w:gridCol w:w="9650"/>
      </w:tblGrid>
      <w:tr w:rsidR="00EC3A26" w14:paraId="62385EA1"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195DF142" w14:textId="6AA54670" w:rsidR="00EC3A26" w:rsidRPr="006333B4" w:rsidRDefault="00EC3A26" w:rsidP="00EB7F99">
            <w:pPr>
              <w:rPr>
                <w:b/>
                <w:bCs w:val="0"/>
              </w:rPr>
            </w:pPr>
            <w:r w:rsidRPr="006333B4">
              <w:rPr>
                <w:b/>
              </w:rPr>
              <w:t>Sample answer:</w:t>
            </w:r>
          </w:p>
          <w:p w14:paraId="43FD29C6" w14:textId="46AD39AE" w:rsidR="00EC3A26" w:rsidRPr="005C4174" w:rsidRDefault="004150E3" w:rsidP="00EB7F99">
            <w:r>
              <w:t>To do away with different international schemes and</w:t>
            </w:r>
            <w:r w:rsidR="00CE3600">
              <w:t xml:space="preserve"> replace them with one universal en</w:t>
            </w:r>
            <w:r w:rsidR="00F034A4">
              <w:t>c</w:t>
            </w:r>
            <w:r w:rsidR="00CE3600">
              <w:t xml:space="preserve">oding scheme so computers </w:t>
            </w:r>
            <w:r w:rsidR="00CC42D6">
              <w:t>worldwide</w:t>
            </w:r>
            <w:r w:rsidR="00CE3600">
              <w:t xml:space="preserve"> could </w:t>
            </w:r>
            <w:r w:rsidR="006663AA">
              <w:t>‘</w:t>
            </w:r>
            <w:r w:rsidR="00F034A4">
              <w:t>talk to and understand each other</w:t>
            </w:r>
            <w:r w:rsidR="006663AA">
              <w:t>’</w:t>
            </w:r>
            <w:r w:rsidR="001D6432">
              <w:t>.</w:t>
            </w:r>
          </w:p>
        </w:tc>
      </w:tr>
    </w:tbl>
    <w:p w14:paraId="66081E6E" w14:textId="78C64EB6" w:rsidR="002F52FE" w:rsidRDefault="002F52FE" w:rsidP="00EB7F99">
      <w:pPr>
        <w:pStyle w:val="Heading3"/>
      </w:pPr>
      <w:bookmarkStart w:id="57" w:name="_Represent_integers_using"/>
      <w:bookmarkStart w:id="58" w:name="_Toc138256395"/>
      <w:bookmarkEnd w:id="57"/>
      <w:r>
        <w:t>Represent integers using two’s complement</w:t>
      </w:r>
      <w:bookmarkEnd w:id="58"/>
    </w:p>
    <w:p w14:paraId="68E1C9C4" w14:textId="62B39242" w:rsidR="001D0C8B" w:rsidRDefault="001B01D5" w:rsidP="00EB7F99">
      <w:pPr>
        <w:rPr>
          <w:lang w:eastAsia="zh-CN"/>
        </w:rPr>
      </w:pPr>
      <w:r w:rsidRPr="00344801">
        <w:rPr>
          <w:b/>
          <w:lang w:eastAsia="zh-CN"/>
        </w:rPr>
        <w:t>Activity</w:t>
      </w:r>
      <w:r w:rsidR="00344801" w:rsidRPr="00344801">
        <w:rPr>
          <w:b/>
          <w:bCs/>
          <w:lang w:eastAsia="zh-CN"/>
        </w:rPr>
        <w:t xml:space="preserve"> </w:t>
      </w:r>
      <w:r w:rsidR="006D1460">
        <w:rPr>
          <w:b/>
          <w:bCs/>
          <w:lang w:eastAsia="zh-CN"/>
        </w:rPr>
        <w:t>80</w:t>
      </w:r>
      <w:r w:rsidRPr="00344801">
        <w:rPr>
          <w:b/>
          <w:lang w:eastAsia="zh-CN"/>
        </w:rPr>
        <w:t>:</w:t>
      </w:r>
      <w:r>
        <w:rPr>
          <w:lang w:eastAsia="zh-CN"/>
        </w:rPr>
        <w:t xml:space="preserve"> </w:t>
      </w:r>
      <w:r w:rsidR="006663AA">
        <w:rPr>
          <w:lang w:eastAsia="zh-CN"/>
        </w:rPr>
        <w:t>s</w:t>
      </w:r>
      <w:r>
        <w:rPr>
          <w:lang w:eastAsia="zh-CN"/>
        </w:rPr>
        <w:t xml:space="preserve">tudents arrange themselves as 4 bits </w:t>
      </w:r>
      <w:r w:rsidR="00EB0915">
        <w:rPr>
          <w:lang w:eastAsia="zh-CN"/>
        </w:rPr>
        <w:t xml:space="preserve">and count off by bobbing up and down </w:t>
      </w:r>
      <w:r w:rsidR="008A354B">
        <w:rPr>
          <w:lang w:eastAsia="zh-CN"/>
        </w:rPr>
        <w:t>up to 15.</w:t>
      </w:r>
    </w:p>
    <w:p w14:paraId="3A59E053" w14:textId="34BCE728" w:rsidR="008A354B" w:rsidRDefault="006B1D32" w:rsidP="00EB7F99">
      <w:pPr>
        <w:rPr>
          <w:lang w:eastAsia="zh-CN"/>
        </w:rPr>
      </w:pPr>
      <w:r>
        <w:rPr>
          <w:lang w:eastAsia="zh-CN"/>
        </w:rPr>
        <w:t>Students</w:t>
      </w:r>
      <w:r w:rsidR="008A354B">
        <w:rPr>
          <w:lang w:eastAsia="zh-CN"/>
        </w:rPr>
        <w:t xml:space="preserve"> are asked</w:t>
      </w:r>
      <w:r w:rsidR="00B77683">
        <w:rPr>
          <w:lang w:eastAsia="zh-CN"/>
        </w:rPr>
        <w:t xml:space="preserve"> how they would represent negative </w:t>
      </w:r>
      <w:r w:rsidR="00101B65">
        <w:rPr>
          <w:lang w:eastAsia="zh-CN"/>
        </w:rPr>
        <w:t>integers</w:t>
      </w:r>
      <w:r>
        <w:rPr>
          <w:lang w:eastAsia="zh-CN"/>
        </w:rPr>
        <w:t>.</w:t>
      </w:r>
    </w:p>
    <w:p w14:paraId="6A2E824B" w14:textId="7E23E43D" w:rsidR="00BD023F" w:rsidRDefault="00BD023F" w:rsidP="005C3E0C">
      <w:pPr>
        <w:pStyle w:val="Caption"/>
      </w:pPr>
      <w:r>
        <w:t xml:space="preserve">Table </w:t>
      </w:r>
      <w:r>
        <w:fldChar w:fldCharType="begin"/>
      </w:r>
      <w:r>
        <w:instrText xml:space="preserve"> SEQ Table \* ARABIC </w:instrText>
      </w:r>
      <w:r>
        <w:fldChar w:fldCharType="separate"/>
      </w:r>
      <w:r>
        <w:rPr>
          <w:noProof/>
        </w:rPr>
        <w:t>19</w:t>
      </w:r>
      <w:r>
        <w:fldChar w:fldCharType="end"/>
      </w:r>
      <w:r>
        <w:t xml:space="preserve"> – counting in binary</w:t>
      </w:r>
    </w:p>
    <w:tbl>
      <w:tblPr>
        <w:tblStyle w:val="Tableheader"/>
        <w:tblW w:w="0" w:type="auto"/>
        <w:tblLook w:val="0420" w:firstRow="1" w:lastRow="0" w:firstColumn="0" w:lastColumn="0" w:noHBand="0" w:noVBand="1"/>
        <w:tblCaption w:val="Binary values"/>
        <w:tblDescription w:val="Placeholders for binary values using four bits"/>
      </w:tblPr>
      <w:tblGrid>
        <w:gridCol w:w="2405"/>
        <w:gridCol w:w="2405"/>
        <w:gridCol w:w="2406"/>
        <w:gridCol w:w="2406"/>
      </w:tblGrid>
      <w:tr w:rsidR="006B1D32" w14:paraId="480D7652" w14:textId="77777777" w:rsidTr="006B1D32">
        <w:trPr>
          <w:cnfStyle w:val="100000000000" w:firstRow="1" w:lastRow="0" w:firstColumn="0" w:lastColumn="0" w:oddVBand="0" w:evenVBand="0" w:oddHBand="0" w:evenHBand="0" w:firstRowFirstColumn="0" w:firstRowLastColumn="0" w:lastRowFirstColumn="0" w:lastRowLastColumn="0"/>
        </w:trPr>
        <w:tc>
          <w:tcPr>
            <w:tcW w:w="2405" w:type="dxa"/>
          </w:tcPr>
          <w:p w14:paraId="2B454E01" w14:textId="561E9868" w:rsidR="006B1D32" w:rsidRDefault="006B1D32" w:rsidP="00EB7F99">
            <w:pPr>
              <w:rPr>
                <w:lang w:eastAsia="zh-CN"/>
              </w:rPr>
            </w:pPr>
            <w:r w:rsidRPr="005454FD">
              <w:t>2</w:t>
            </w:r>
            <w:r w:rsidRPr="005454FD">
              <w:rPr>
                <w:vertAlign w:val="superscript"/>
              </w:rPr>
              <w:t>3</w:t>
            </w:r>
            <w:r w:rsidRPr="005454FD">
              <w:t>s</w:t>
            </w:r>
          </w:p>
        </w:tc>
        <w:tc>
          <w:tcPr>
            <w:tcW w:w="2405" w:type="dxa"/>
          </w:tcPr>
          <w:p w14:paraId="1CCE48CB" w14:textId="6EC9A8AB" w:rsidR="006B1D32" w:rsidRDefault="006B1D32" w:rsidP="00EB7F99">
            <w:pPr>
              <w:rPr>
                <w:lang w:eastAsia="zh-CN"/>
              </w:rPr>
            </w:pPr>
            <w:r w:rsidRPr="005454FD">
              <w:t>2</w:t>
            </w:r>
            <w:r w:rsidRPr="005454FD">
              <w:rPr>
                <w:vertAlign w:val="superscript"/>
              </w:rPr>
              <w:t>2</w:t>
            </w:r>
            <w:r w:rsidRPr="005454FD">
              <w:t>s</w:t>
            </w:r>
          </w:p>
        </w:tc>
        <w:tc>
          <w:tcPr>
            <w:tcW w:w="2406" w:type="dxa"/>
          </w:tcPr>
          <w:p w14:paraId="30CB51B7" w14:textId="49588E9F" w:rsidR="006B1D32" w:rsidRDefault="006B1D32" w:rsidP="00EB7F99">
            <w:pPr>
              <w:rPr>
                <w:lang w:eastAsia="zh-CN"/>
              </w:rPr>
            </w:pPr>
            <w:r w:rsidRPr="005454FD">
              <w:t>2</w:t>
            </w:r>
            <w:r w:rsidRPr="00AC5A45">
              <w:rPr>
                <w:vertAlign w:val="superscript"/>
              </w:rPr>
              <w:t>1</w:t>
            </w:r>
            <w:r w:rsidRPr="005454FD">
              <w:t>s</w:t>
            </w:r>
          </w:p>
        </w:tc>
        <w:tc>
          <w:tcPr>
            <w:tcW w:w="2406" w:type="dxa"/>
          </w:tcPr>
          <w:p w14:paraId="030A9547" w14:textId="6564562E" w:rsidR="006B1D32" w:rsidRDefault="006B1D32" w:rsidP="00EB7F99">
            <w:pPr>
              <w:rPr>
                <w:lang w:eastAsia="zh-CN"/>
              </w:rPr>
            </w:pPr>
            <w:r>
              <w:t>2</w:t>
            </w:r>
            <w:r w:rsidRPr="00AC5A45">
              <w:rPr>
                <w:vertAlign w:val="superscript"/>
              </w:rPr>
              <w:t>0</w:t>
            </w:r>
            <w:r w:rsidRPr="005454FD">
              <w:t>s</w:t>
            </w:r>
          </w:p>
        </w:tc>
      </w:tr>
      <w:tr w:rsidR="006B1D32" w14:paraId="542E5B91" w14:textId="77777777" w:rsidTr="006B1D32">
        <w:trPr>
          <w:cnfStyle w:val="000000100000" w:firstRow="0" w:lastRow="0" w:firstColumn="0" w:lastColumn="0" w:oddVBand="0" w:evenVBand="0" w:oddHBand="1" w:evenHBand="0" w:firstRowFirstColumn="0" w:firstRowLastColumn="0" w:lastRowFirstColumn="0" w:lastRowLastColumn="0"/>
        </w:trPr>
        <w:tc>
          <w:tcPr>
            <w:tcW w:w="2405" w:type="dxa"/>
          </w:tcPr>
          <w:p w14:paraId="4781041A" w14:textId="554B1C8B" w:rsidR="006B1D32" w:rsidRDefault="006B1D32" w:rsidP="00EB7F99">
            <w:pPr>
              <w:rPr>
                <w:lang w:eastAsia="zh-CN"/>
              </w:rPr>
            </w:pPr>
            <w:r w:rsidRPr="005454FD">
              <w:t>8s</w:t>
            </w:r>
          </w:p>
        </w:tc>
        <w:tc>
          <w:tcPr>
            <w:tcW w:w="2405" w:type="dxa"/>
          </w:tcPr>
          <w:p w14:paraId="3B8741E5" w14:textId="3D92E7AC" w:rsidR="006B1D32" w:rsidRDefault="006B1D32" w:rsidP="00EB7F99">
            <w:pPr>
              <w:rPr>
                <w:lang w:eastAsia="zh-CN"/>
              </w:rPr>
            </w:pPr>
            <w:r w:rsidRPr="005454FD">
              <w:t>4s</w:t>
            </w:r>
          </w:p>
        </w:tc>
        <w:tc>
          <w:tcPr>
            <w:tcW w:w="2406" w:type="dxa"/>
          </w:tcPr>
          <w:p w14:paraId="4EF7CFF9" w14:textId="47CE8FE5" w:rsidR="006B1D32" w:rsidRDefault="006B1D32" w:rsidP="00EB7F99">
            <w:pPr>
              <w:rPr>
                <w:lang w:eastAsia="zh-CN"/>
              </w:rPr>
            </w:pPr>
            <w:r w:rsidRPr="005454FD">
              <w:t>2s</w:t>
            </w:r>
          </w:p>
        </w:tc>
        <w:tc>
          <w:tcPr>
            <w:tcW w:w="2406" w:type="dxa"/>
          </w:tcPr>
          <w:p w14:paraId="13F25EDF" w14:textId="5A7318EF" w:rsidR="006B1D32" w:rsidRDefault="006B1D32" w:rsidP="00EB7F99">
            <w:pPr>
              <w:rPr>
                <w:lang w:eastAsia="zh-CN"/>
              </w:rPr>
            </w:pPr>
            <w:r w:rsidRPr="005454FD">
              <w:t>1s</w:t>
            </w:r>
          </w:p>
        </w:tc>
      </w:tr>
    </w:tbl>
    <w:p w14:paraId="02AD0F9E" w14:textId="79F40F32" w:rsidR="005C3E0C" w:rsidRDefault="005C3E0C" w:rsidP="005C3E0C">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 student positioning</w:t>
      </w:r>
    </w:p>
    <w:p w14:paraId="5C850391" w14:textId="67289A60" w:rsidR="001D0C8B" w:rsidRDefault="009071A1" w:rsidP="00EB7F99">
      <w:pPr>
        <w:rPr>
          <w:lang w:eastAsia="zh-CN"/>
        </w:rPr>
      </w:pPr>
      <w:r>
        <w:rPr>
          <w:noProof/>
          <w:lang w:eastAsia="zh-CN"/>
        </w:rPr>
        <mc:AlternateContent>
          <mc:Choice Requires="wpg">
            <w:drawing>
              <wp:inline distT="0" distB="0" distL="0" distR="0" wp14:anchorId="1AE0E4FE" wp14:editId="40BDB1F9">
                <wp:extent cx="5781675" cy="914400"/>
                <wp:effectExtent l="0" t="0" r="0" b="0"/>
                <wp:docPr id="380635998" name="Group 3806359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1675" cy="914400"/>
                          <a:chOff x="0" y="0"/>
                          <a:chExt cx="5781675" cy="914400"/>
                        </a:xfrm>
                      </wpg:grpSpPr>
                      <pic:pic xmlns:pic="http://schemas.openxmlformats.org/drawingml/2006/picture">
                        <pic:nvPicPr>
                          <pic:cNvPr id="380635999" name="Picture 380635999">
                            <a:extLst>
                              <a:ext uri="{C183D7F6-B498-43B3-948B-1728B52AA6E4}">
                                <adec:decorative xmlns:adec="http://schemas.microsoft.com/office/drawing/2017/decorative" val="1"/>
                              </a:ext>
                            </a:extLst>
                          </pic:cNvPr>
                          <pic:cNvPicPr>
                            <a:picLocks noChangeAspect="1"/>
                          </pic:cNvPicPr>
                        </pic:nvPicPr>
                        <pic:blipFill>
                          <a:blip r:embed="rId97" cstate="hqprint">
                            <a:extLst>
                              <a:ext uri="{28A0092B-C50C-407E-A947-70E740481C1C}">
                                <a14:useLocalDpi xmlns:a14="http://schemas.microsoft.com/office/drawing/2010/main" val="0"/>
                              </a:ext>
                            </a:extLst>
                          </a:blip>
                          <a:srcRect/>
                          <a:stretch>
                            <a:fillRect/>
                          </a:stretch>
                        </pic:blipFill>
                        <pic:spPr bwMode="auto">
                          <a:xfrm>
                            <a:off x="4867275" y="0"/>
                            <a:ext cx="914400" cy="914400"/>
                          </a:xfrm>
                          <a:prstGeom prst="rect">
                            <a:avLst/>
                          </a:prstGeom>
                          <a:noFill/>
                        </pic:spPr>
                      </pic:pic>
                      <pic:pic xmlns:pic="http://schemas.openxmlformats.org/drawingml/2006/picture">
                        <pic:nvPicPr>
                          <pic:cNvPr id="380636000" name="Picture 380636000">
                            <a:extLst>
                              <a:ext uri="{C183D7F6-B498-43B3-948B-1728B52AA6E4}">
                                <adec:decorative xmlns:adec="http://schemas.microsoft.com/office/drawing/2017/decorative" val="1"/>
                              </a:ext>
                            </a:extLst>
                          </pic:cNvPr>
                          <pic:cNvPicPr>
                            <a:picLocks noChangeAspect="1"/>
                          </pic:cNvPicPr>
                        </pic:nvPicPr>
                        <pic:blipFill>
                          <a:blip r:embed="rId97" cstate="hqprint">
                            <a:extLst>
                              <a:ext uri="{28A0092B-C50C-407E-A947-70E740481C1C}">
                                <a14:useLocalDpi xmlns:a14="http://schemas.microsoft.com/office/drawing/2010/main" val="0"/>
                              </a:ext>
                            </a:extLst>
                          </a:blip>
                          <a:srcRect/>
                          <a:stretch>
                            <a:fillRect/>
                          </a:stretch>
                        </pic:blipFill>
                        <pic:spPr bwMode="auto">
                          <a:xfrm>
                            <a:off x="3324225" y="0"/>
                            <a:ext cx="914400" cy="914400"/>
                          </a:xfrm>
                          <a:prstGeom prst="rect">
                            <a:avLst/>
                          </a:prstGeom>
                          <a:noFill/>
                        </pic:spPr>
                      </pic:pic>
                      <pic:pic xmlns:pic="http://schemas.openxmlformats.org/drawingml/2006/picture">
                        <pic:nvPicPr>
                          <pic:cNvPr id="380636001" name="Picture 380636001">
                            <a:extLst>
                              <a:ext uri="{C183D7F6-B498-43B3-948B-1728B52AA6E4}">
                                <adec:decorative xmlns:adec="http://schemas.microsoft.com/office/drawing/2017/decorative" val="1"/>
                              </a:ext>
                            </a:extLst>
                          </pic:cNvPr>
                          <pic:cNvPicPr>
                            <a:picLocks noChangeAspect="1"/>
                          </pic:cNvPicPr>
                        </pic:nvPicPr>
                        <pic:blipFill>
                          <a:blip r:embed="rId97" cstate="hqprint">
                            <a:extLst>
                              <a:ext uri="{28A0092B-C50C-407E-A947-70E740481C1C}">
                                <a14:useLocalDpi xmlns:a14="http://schemas.microsoft.com/office/drawing/2010/main" val="0"/>
                              </a:ext>
                            </a:extLst>
                          </a:blip>
                          <a:srcRect/>
                          <a:stretch>
                            <a:fillRect/>
                          </a:stretch>
                        </pic:blipFill>
                        <pic:spPr bwMode="auto">
                          <a:xfrm>
                            <a:off x="1743075" y="0"/>
                            <a:ext cx="914400" cy="914400"/>
                          </a:xfrm>
                          <a:prstGeom prst="rect">
                            <a:avLst/>
                          </a:prstGeom>
                          <a:noFill/>
                        </pic:spPr>
                      </pic:pic>
                      <pic:pic xmlns:pic="http://schemas.openxmlformats.org/drawingml/2006/picture">
                        <pic:nvPicPr>
                          <pic:cNvPr id="380636002" name="Graphic 380636002" descr="Man outline"/>
                          <pic:cNvPicPr>
                            <a:picLocks noChangeAspect="1"/>
                          </pic:cNvPicPr>
                        </pic:nvPicPr>
                        <pic:blipFill rotWithShape="1">
                          <a:blip r:embed="rId87">
                            <a:extLst>
                              <a:ext uri="{28A0092B-C50C-407E-A947-70E740481C1C}">
                                <a14:useLocalDpi xmlns:a14="http://schemas.microsoft.com/office/drawing/2010/main" val="0"/>
                              </a:ext>
                              <a:ext uri="{96DAC541-7B7A-43D3-8B79-37D633B846F1}">
                                <asvg:svgBlip xmlns:asvg="http://schemas.microsoft.com/office/drawing/2016/SVG/main" r:embed="rId88"/>
                              </a:ext>
                            </a:extLst>
                          </a:blip>
                          <a:srcRect l="-23959"/>
                          <a:stretch/>
                        </pic:blipFill>
                        <pic:spPr bwMode="auto">
                          <a:xfrm>
                            <a:off x="0" y="0"/>
                            <a:ext cx="1133475" cy="914400"/>
                          </a:xfrm>
                          <a:prstGeom prst="rect">
                            <a:avLst/>
                          </a:prstGeom>
                          <a:ln>
                            <a:noFill/>
                          </a:ln>
                          <a:extLst>
                            <a:ext uri="{53640926-AAD7-44D8-BBD7-CCE9431645EC}">
                              <a14:shadowObscured xmlns:a14="http://schemas.microsoft.com/office/drawing/2010/main"/>
                            </a:ext>
                          </a:extLst>
                        </pic:spPr>
                      </pic:pic>
                    </wpg:wgp>
                  </a:graphicData>
                </a:graphic>
              </wp:inline>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w14:anchorId="71C6BF86">
              <v:group id="Group 380635998" style="width:455.25pt;height:1in;mso-position-horizontal-relative:char;mso-position-vertical-relative:line" alt="&quot;&quot;" coordsize="57816,9144" o:spid="_x0000_s1026" w14:anchorId="6FFADFE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">
                <v:shape id="Picture 380635999" style="position:absolute;left:48672;width:9144;height:9144;visibility:visible;mso-wrap-style:square" alt="&quot;&quot;"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">
                  <v:imagedata o:title="" r:id="rId116"/>
                </v:shape>
                <v:shape id="Picture 380636000" style="position:absolute;left:33242;width:9144;height:9144;visibility:visible;mso-wrap-style:square" alt="&quot;&quot;"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">
                  <v:imagedata o:title="" r:id="rId116"/>
                </v:shape>
                <v:shape id="Picture 380636001" style="position:absolute;left:17430;width:9144;height:9144;visibility:visible;mso-wrap-style:square" alt="&quot;&quot;"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">
                  <v:imagedata o:title="" r:id="rId116"/>
                </v:shape>
                <v:shape id="Graphic 380636002" style="position:absolute;width:11334;height:9144;visibility:visible;mso-wrap-style:square" alt="Man outlin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">
                  <v:imagedata cropleft="-15702f" o:title="Man outline" r:id="rId117"/>
                </v:shape>
                <w10:anchorlock/>
              </v:group>
            </w:pict>
          </mc:Fallback>
        </mc:AlternateContent>
      </w:r>
    </w:p>
    <w:p w14:paraId="7D2DD77B" w14:textId="509FE4FF" w:rsidR="00101B65" w:rsidRDefault="007576FE" w:rsidP="00EB7F99">
      <w:pPr>
        <w:rPr>
          <w:lang w:eastAsia="zh-CN"/>
        </w:rPr>
      </w:pPr>
      <w:r>
        <w:rPr>
          <w:lang w:eastAsia="zh-CN"/>
        </w:rPr>
        <w:t>Students may</w:t>
      </w:r>
      <w:r w:rsidR="009366C0">
        <w:rPr>
          <w:lang w:eastAsia="zh-CN"/>
        </w:rPr>
        <w:t xml:space="preserve"> offer </w:t>
      </w:r>
      <w:r w:rsidR="00033E9D">
        <w:rPr>
          <w:lang w:eastAsia="zh-CN"/>
        </w:rPr>
        <w:t xml:space="preserve">the solution that one of the bits represents a </w:t>
      </w:r>
      <w:r w:rsidR="00131F84">
        <w:rPr>
          <w:lang w:eastAsia="zh-CN"/>
        </w:rPr>
        <w:t>minus sign.</w:t>
      </w:r>
    </w:p>
    <w:p w14:paraId="2120DEEF" w14:textId="42BED33D" w:rsidR="00131F84" w:rsidRDefault="004B48F4" w:rsidP="00EB7F99">
      <w:pPr>
        <w:rPr>
          <w:lang w:eastAsia="zh-CN"/>
        </w:rPr>
      </w:pPr>
      <w:r>
        <w:rPr>
          <w:lang w:eastAsia="zh-CN"/>
        </w:rPr>
        <w:t xml:space="preserve">Computers only work in zero’s and ones so the </w:t>
      </w:r>
      <w:r w:rsidR="002B62B6">
        <w:rPr>
          <w:lang w:eastAsia="zh-CN"/>
        </w:rPr>
        <w:t xml:space="preserve">discussion may turn to the need for the </w:t>
      </w:r>
      <w:r w:rsidR="00E80891">
        <w:rPr>
          <w:lang w:eastAsia="zh-CN"/>
        </w:rPr>
        <w:t>one of the bits to represent a sign bit.</w:t>
      </w:r>
    </w:p>
    <w:p w14:paraId="2DBAA719" w14:textId="7DDC18C6" w:rsidR="006D7163" w:rsidRDefault="006D7163" w:rsidP="00EB7F99">
      <w:pPr>
        <w:rPr>
          <w:lang w:eastAsia="zh-CN"/>
        </w:rPr>
      </w:pPr>
      <w:r>
        <w:rPr>
          <w:lang w:eastAsia="zh-CN"/>
        </w:rPr>
        <w:t>Given computers add</w:t>
      </w:r>
      <w:r w:rsidR="00872362">
        <w:rPr>
          <w:lang w:eastAsia="zh-CN"/>
        </w:rPr>
        <w:t xml:space="preserve"> </w:t>
      </w:r>
      <w:r w:rsidR="00314994">
        <w:rPr>
          <w:lang w:eastAsia="zh-CN"/>
        </w:rPr>
        <w:t xml:space="preserve">very quickly a better way is </w:t>
      </w:r>
      <w:r w:rsidR="00070696">
        <w:rPr>
          <w:lang w:eastAsia="zh-CN"/>
        </w:rPr>
        <w:t xml:space="preserve">to represent the negative number using </w:t>
      </w:r>
      <w:r w:rsidR="00C154C3">
        <w:rPr>
          <w:lang w:eastAsia="zh-CN"/>
        </w:rPr>
        <w:t xml:space="preserve">the </w:t>
      </w:r>
      <w:r w:rsidR="00070696">
        <w:rPr>
          <w:lang w:eastAsia="zh-CN"/>
        </w:rPr>
        <w:t>twos complement</w:t>
      </w:r>
      <w:r w:rsidR="00C154C3">
        <w:rPr>
          <w:lang w:eastAsia="zh-CN"/>
        </w:rPr>
        <w:t xml:space="preserve"> method.</w:t>
      </w:r>
    </w:p>
    <w:p w14:paraId="65A2F79E" w14:textId="32CEA2A2" w:rsidR="00BD023F" w:rsidRDefault="00BD023F" w:rsidP="005C3E0C">
      <w:pPr>
        <w:pStyle w:val="Caption"/>
      </w:pPr>
      <w:r>
        <w:t xml:space="preserve">Table </w:t>
      </w:r>
      <w:r>
        <w:fldChar w:fldCharType="begin"/>
      </w:r>
      <w:r>
        <w:instrText xml:space="preserve"> SEQ Table \* ARABIC </w:instrText>
      </w:r>
      <w:r>
        <w:fldChar w:fldCharType="separate"/>
      </w:r>
      <w:r>
        <w:rPr>
          <w:noProof/>
        </w:rPr>
        <w:t>20</w:t>
      </w:r>
      <w:r>
        <w:fldChar w:fldCharType="end"/>
      </w:r>
      <w:r>
        <w:t xml:space="preserve"> – representing negative integers</w:t>
      </w:r>
    </w:p>
    <w:tbl>
      <w:tblPr>
        <w:tblStyle w:val="Tableheader"/>
        <w:tblW w:w="0" w:type="auto"/>
        <w:tblLook w:val="0420" w:firstRow="1" w:lastRow="0" w:firstColumn="0" w:lastColumn="0" w:noHBand="0" w:noVBand="1"/>
        <w:tblCaption w:val="Representing negative numbers with binary"/>
        <w:tblDescription w:val="Placeholders for binary numbers using a negative sign bit"/>
      </w:tblPr>
      <w:tblGrid>
        <w:gridCol w:w="2405"/>
        <w:gridCol w:w="2405"/>
        <w:gridCol w:w="2406"/>
        <w:gridCol w:w="2406"/>
      </w:tblGrid>
      <w:tr w:rsidR="006B1D32" w14:paraId="0DFBB288" w14:textId="77777777">
        <w:trPr>
          <w:cnfStyle w:val="100000000000" w:firstRow="1" w:lastRow="0" w:firstColumn="0" w:lastColumn="0" w:oddVBand="0" w:evenVBand="0" w:oddHBand="0" w:evenHBand="0" w:firstRowFirstColumn="0" w:firstRowLastColumn="0" w:lastRowFirstColumn="0" w:lastRowLastColumn="0"/>
        </w:trPr>
        <w:tc>
          <w:tcPr>
            <w:tcW w:w="2405" w:type="dxa"/>
          </w:tcPr>
          <w:p w14:paraId="6FAB9DAE" w14:textId="59155F9F" w:rsidR="006B1D32" w:rsidRDefault="006B1D32" w:rsidP="00EB7F99">
            <w:pPr>
              <w:rPr>
                <w:lang w:eastAsia="zh-CN"/>
              </w:rPr>
            </w:pPr>
            <w:r>
              <w:t>-</w:t>
            </w:r>
            <w:r w:rsidRPr="005454FD">
              <w:t>2</w:t>
            </w:r>
            <w:r w:rsidRPr="005454FD">
              <w:rPr>
                <w:vertAlign w:val="superscript"/>
              </w:rPr>
              <w:t>3</w:t>
            </w:r>
            <w:r w:rsidRPr="005454FD">
              <w:t>s</w:t>
            </w:r>
          </w:p>
        </w:tc>
        <w:tc>
          <w:tcPr>
            <w:tcW w:w="2405" w:type="dxa"/>
          </w:tcPr>
          <w:p w14:paraId="25CD161F" w14:textId="77777777" w:rsidR="006B1D32" w:rsidRDefault="006B1D32" w:rsidP="00EB7F99">
            <w:pPr>
              <w:rPr>
                <w:lang w:eastAsia="zh-CN"/>
              </w:rPr>
            </w:pPr>
            <w:r w:rsidRPr="005454FD">
              <w:t>2</w:t>
            </w:r>
            <w:r w:rsidRPr="005454FD">
              <w:rPr>
                <w:vertAlign w:val="superscript"/>
              </w:rPr>
              <w:t>2</w:t>
            </w:r>
            <w:r w:rsidRPr="005454FD">
              <w:t>s</w:t>
            </w:r>
          </w:p>
        </w:tc>
        <w:tc>
          <w:tcPr>
            <w:tcW w:w="2406" w:type="dxa"/>
          </w:tcPr>
          <w:p w14:paraId="47D66B1E" w14:textId="77777777" w:rsidR="006B1D32" w:rsidRDefault="006B1D32" w:rsidP="00EB7F99">
            <w:pPr>
              <w:rPr>
                <w:lang w:eastAsia="zh-CN"/>
              </w:rPr>
            </w:pPr>
            <w:r w:rsidRPr="005454FD">
              <w:t>2</w:t>
            </w:r>
            <w:r w:rsidRPr="00AC5A45">
              <w:rPr>
                <w:vertAlign w:val="superscript"/>
              </w:rPr>
              <w:t>1</w:t>
            </w:r>
            <w:r w:rsidRPr="005454FD">
              <w:t>s</w:t>
            </w:r>
          </w:p>
        </w:tc>
        <w:tc>
          <w:tcPr>
            <w:tcW w:w="2406" w:type="dxa"/>
          </w:tcPr>
          <w:p w14:paraId="07D83F29" w14:textId="77777777" w:rsidR="006B1D32" w:rsidRDefault="006B1D32" w:rsidP="00EB7F99">
            <w:pPr>
              <w:rPr>
                <w:lang w:eastAsia="zh-CN"/>
              </w:rPr>
            </w:pPr>
            <w:r>
              <w:t>2</w:t>
            </w:r>
            <w:r w:rsidRPr="00AC5A45">
              <w:rPr>
                <w:vertAlign w:val="superscript"/>
              </w:rPr>
              <w:t>0</w:t>
            </w:r>
            <w:r w:rsidRPr="005454FD">
              <w:t>s</w:t>
            </w:r>
          </w:p>
        </w:tc>
      </w:tr>
      <w:tr w:rsidR="006B1D32" w14:paraId="477718BC" w14:textId="77777777">
        <w:trPr>
          <w:cnfStyle w:val="000000100000" w:firstRow="0" w:lastRow="0" w:firstColumn="0" w:lastColumn="0" w:oddVBand="0" w:evenVBand="0" w:oddHBand="1" w:evenHBand="0" w:firstRowFirstColumn="0" w:firstRowLastColumn="0" w:lastRowFirstColumn="0" w:lastRowLastColumn="0"/>
        </w:trPr>
        <w:tc>
          <w:tcPr>
            <w:tcW w:w="2405" w:type="dxa"/>
          </w:tcPr>
          <w:p w14:paraId="0BFCCC73" w14:textId="45F478AC" w:rsidR="006B1D32" w:rsidRDefault="006B1D32" w:rsidP="00EB7F99">
            <w:pPr>
              <w:rPr>
                <w:lang w:eastAsia="zh-CN"/>
              </w:rPr>
            </w:pPr>
            <w:r>
              <w:t>-</w:t>
            </w:r>
            <w:r w:rsidRPr="005454FD">
              <w:t>8s</w:t>
            </w:r>
          </w:p>
        </w:tc>
        <w:tc>
          <w:tcPr>
            <w:tcW w:w="2405" w:type="dxa"/>
          </w:tcPr>
          <w:p w14:paraId="7C3BFE5D" w14:textId="77777777" w:rsidR="006B1D32" w:rsidRDefault="006B1D32" w:rsidP="00EB7F99">
            <w:pPr>
              <w:rPr>
                <w:lang w:eastAsia="zh-CN"/>
              </w:rPr>
            </w:pPr>
            <w:r w:rsidRPr="005454FD">
              <w:t>4s</w:t>
            </w:r>
          </w:p>
        </w:tc>
        <w:tc>
          <w:tcPr>
            <w:tcW w:w="2406" w:type="dxa"/>
          </w:tcPr>
          <w:p w14:paraId="249A2488" w14:textId="77777777" w:rsidR="006B1D32" w:rsidRDefault="006B1D32" w:rsidP="00EB7F99">
            <w:pPr>
              <w:rPr>
                <w:lang w:eastAsia="zh-CN"/>
              </w:rPr>
            </w:pPr>
            <w:r w:rsidRPr="005454FD">
              <w:t>2s</w:t>
            </w:r>
          </w:p>
        </w:tc>
        <w:tc>
          <w:tcPr>
            <w:tcW w:w="2406" w:type="dxa"/>
          </w:tcPr>
          <w:p w14:paraId="48783ADD" w14:textId="77777777" w:rsidR="006B1D32" w:rsidRDefault="006B1D32" w:rsidP="00EB7F99">
            <w:pPr>
              <w:rPr>
                <w:lang w:eastAsia="zh-CN"/>
              </w:rPr>
            </w:pPr>
            <w:r w:rsidRPr="005454FD">
              <w:t>1s</w:t>
            </w:r>
          </w:p>
        </w:tc>
      </w:tr>
    </w:tbl>
    <w:p w14:paraId="7D8E06EC" w14:textId="667A4B7E" w:rsidR="005926E3" w:rsidRDefault="005926E3" w:rsidP="005926E3">
      <w:pPr>
        <w:pStyle w:val="Caption"/>
      </w:pPr>
      <w:r>
        <w:t xml:space="preserve">Figure </w:t>
      </w:r>
      <w:r w:rsidR="00FA40E1">
        <w:fldChar w:fldCharType="begin"/>
      </w:r>
      <w:r w:rsidR="00FA40E1">
        <w:instrText xml:space="preserve"> SEQ Figure \* ARABIC </w:instrText>
      </w:r>
      <w:r w:rsidR="00FA40E1">
        <w:fldChar w:fldCharType="separate"/>
      </w:r>
      <w:r w:rsidR="005C3E0C">
        <w:rPr>
          <w:noProof/>
        </w:rPr>
        <w:t>9</w:t>
      </w:r>
      <w:r w:rsidR="00FA40E1">
        <w:fldChar w:fldCharType="end"/>
      </w:r>
      <w:r>
        <w:t xml:space="preserve"> – student positioning</w:t>
      </w:r>
    </w:p>
    <w:p w14:paraId="34E05BC2" w14:textId="4D406CBA" w:rsidR="00755178" w:rsidRDefault="009071A1" w:rsidP="00EB7F99">
      <w:pPr>
        <w:rPr>
          <w:lang w:eastAsia="zh-CN"/>
        </w:rPr>
      </w:pPr>
      <w:r>
        <w:rPr>
          <w:noProof/>
          <w:lang w:eastAsia="zh-CN"/>
        </w:rPr>
        <mc:AlternateContent>
          <mc:Choice Requires="wpg">
            <w:drawing>
              <wp:inline distT="0" distB="0" distL="0" distR="0" wp14:anchorId="6A99448E" wp14:editId="14E7E337">
                <wp:extent cx="5781675" cy="914400"/>
                <wp:effectExtent l="0" t="0" r="0" b="0"/>
                <wp:docPr id="380636003" name="Group 3806360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1675" cy="914400"/>
                          <a:chOff x="0" y="0"/>
                          <a:chExt cx="5781675" cy="914400"/>
                        </a:xfrm>
                      </wpg:grpSpPr>
                      <pic:pic xmlns:pic="http://schemas.openxmlformats.org/drawingml/2006/picture">
                        <pic:nvPicPr>
                          <pic:cNvPr id="380636004" name="Picture 380636004">
                            <a:extLst>
                              <a:ext uri="{C183D7F6-B498-43B3-948B-1728B52AA6E4}">
                                <adec:decorative xmlns:adec="http://schemas.microsoft.com/office/drawing/2017/decorative" val="1"/>
                              </a:ext>
                            </a:extLst>
                          </pic:cNvPr>
                          <pic:cNvPicPr>
                            <a:picLocks noChangeAspect="1"/>
                          </pic:cNvPicPr>
                        </pic:nvPicPr>
                        <pic:blipFill>
                          <a:blip r:embed="rId97" cstate="hqprint">
                            <a:extLst>
                              <a:ext uri="{28A0092B-C50C-407E-A947-70E740481C1C}">
                                <a14:useLocalDpi xmlns:a14="http://schemas.microsoft.com/office/drawing/2010/main" val="0"/>
                              </a:ext>
                            </a:extLst>
                          </a:blip>
                          <a:srcRect/>
                          <a:stretch>
                            <a:fillRect/>
                          </a:stretch>
                        </pic:blipFill>
                        <pic:spPr bwMode="auto">
                          <a:xfrm>
                            <a:off x="4867275" y="0"/>
                            <a:ext cx="914400" cy="914400"/>
                          </a:xfrm>
                          <a:prstGeom prst="rect">
                            <a:avLst/>
                          </a:prstGeom>
                          <a:noFill/>
                        </pic:spPr>
                      </pic:pic>
                      <pic:pic xmlns:pic="http://schemas.openxmlformats.org/drawingml/2006/picture">
                        <pic:nvPicPr>
                          <pic:cNvPr id="380636006" name="Picture 380636006">
                            <a:extLst>
                              <a:ext uri="{C183D7F6-B498-43B3-948B-1728B52AA6E4}">
                                <adec:decorative xmlns:adec="http://schemas.microsoft.com/office/drawing/2017/decorative" val="1"/>
                              </a:ext>
                            </a:extLst>
                          </pic:cNvPr>
                          <pic:cNvPicPr>
                            <a:picLocks noChangeAspect="1"/>
                          </pic:cNvPicPr>
                        </pic:nvPicPr>
                        <pic:blipFill>
                          <a:blip r:embed="rId97" cstate="hqprint">
                            <a:extLst>
                              <a:ext uri="{28A0092B-C50C-407E-A947-70E740481C1C}">
                                <a14:useLocalDpi xmlns:a14="http://schemas.microsoft.com/office/drawing/2010/main" val="0"/>
                              </a:ext>
                            </a:extLst>
                          </a:blip>
                          <a:srcRect/>
                          <a:stretch>
                            <a:fillRect/>
                          </a:stretch>
                        </pic:blipFill>
                        <pic:spPr bwMode="auto">
                          <a:xfrm>
                            <a:off x="3324225" y="0"/>
                            <a:ext cx="914400" cy="914400"/>
                          </a:xfrm>
                          <a:prstGeom prst="rect">
                            <a:avLst/>
                          </a:prstGeom>
                          <a:noFill/>
                        </pic:spPr>
                      </pic:pic>
                      <pic:pic xmlns:pic="http://schemas.openxmlformats.org/drawingml/2006/picture">
                        <pic:nvPicPr>
                          <pic:cNvPr id="380636007" name="Picture 380636007">
                            <a:extLst>
                              <a:ext uri="{C183D7F6-B498-43B3-948B-1728B52AA6E4}">
                                <adec:decorative xmlns:adec="http://schemas.microsoft.com/office/drawing/2017/decorative" val="1"/>
                              </a:ext>
                            </a:extLst>
                          </pic:cNvPr>
                          <pic:cNvPicPr>
                            <a:picLocks noChangeAspect="1"/>
                          </pic:cNvPicPr>
                        </pic:nvPicPr>
                        <pic:blipFill>
                          <a:blip r:embed="rId97" cstate="hqprint">
                            <a:extLst>
                              <a:ext uri="{28A0092B-C50C-407E-A947-70E740481C1C}">
                                <a14:useLocalDpi xmlns:a14="http://schemas.microsoft.com/office/drawing/2010/main" val="0"/>
                              </a:ext>
                            </a:extLst>
                          </a:blip>
                          <a:srcRect/>
                          <a:stretch>
                            <a:fillRect/>
                          </a:stretch>
                        </pic:blipFill>
                        <pic:spPr bwMode="auto">
                          <a:xfrm>
                            <a:off x="1743075" y="0"/>
                            <a:ext cx="914400" cy="914400"/>
                          </a:xfrm>
                          <a:prstGeom prst="rect">
                            <a:avLst/>
                          </a:prstGeom>
                          <a:noFill/>
                        </pic:spPr>
                      </pic:pic>
                      <pic:pic xmlns:pic="http://schemas.openxmlformats.org/drawingml/2006/picture">
                        <pic:nvPicPr>
                          <pic:cNvPr id="380636008" name="Graphic 380636008" descr="Man outline"/>
                          <pic:cNvPicPr>
                            <a:picLocks noChangeAspect="1"/>
                          </pic:cNvPicPr>
                        </pic:nvPicPr>
                        <pic:blipFill rotWithShape="1">
                          <a:blip r:embed="rId87">
                            <a:extLst>
                              <a:ext uri="{28A0092B-C50C-407E-A947-70E740481C1C}">
                                <a14:useLocalDpi xmlns:a14="http://schemas.microsoft.com/office/drawing/2010/main" val="0"/>
                              </a:ext>
                              <a:ext uri="{96DAC541-7B7A-43D3-8B79-37D633B846F1}">
                                <asvg:svgBlip xmlns:asvg="http://schemas.microsoft.com/office/drawing/2016/SVG/main" r:embed="rId88"/>
                              </a:ext>
                            </a:extLst>
                          </a:blip>
                          <a:srcRect l="-23959"/>
                          <a:stretch/>
                        </pic:blipFill>
                        <pic:spPr bwMode="auto">
                          <a:xfrm>
                            <a:off x="0" y="0"/>
                            <a:ext cx="1133475" cy="914400"/>
                          </a:xfrm>
                          <a:prstGeom prst="rect">
                            <a:avLst/>
                          </a:prstGeom>
                          <a:ln>
                            <a:noFill/>
                          </a:ln>
                          <a:extLst>
                            <a:ext uri="{53640926-AAD7-44D8-BBD7-CCE9431645EC}">
                              <a14:shadowObscured xmlns:a14="http://schemas.microsoft.com/office/drawing/2010/main"/>
                            </a:ext>
                          </a:extLst>
                        </pic:spPr>
                      </pic:pic>
                    </wpg:wgp>
                  </a:graphicData>
                </a:graphic>
              </wp:inline>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w14:anchorId="53F197E9">
              <v:group id="Group 380636003" style="width:455.25pt;height:1in;mso-position-horizontal-relative:char;mso-position-vertical-relative:line" alt="&quot;&quot;" coordsize="57816,9144" o:spid="_x0000_s1026" w14:anchorId="789D67CF"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">
                <v:shape id="Picture 380636004" style="position:absolute;left:48672;width:9144;height:9144;visibility:visible;mso-wrap-style:square" alt="&quot;&quot;"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">
                  <v:imagedata o:title="" r:id="rId118"/>
                </v:shape>
                <v:shape id="Picture 380636006" style="position:absolute;left:33242;width:9144;height:9144;visibility:visible;mso-wrap-style:square" alt="&quot;&quot;"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">
                  <v:imagedata o:title="" r:id="rId118"/>
                </v:shape>
                <v:shape id="Picture 380636007" style="position:absolute;left:17430;width:9144;height:9144;visibility:visible;mso-wrap-style:square" alt="&quot;&quot;"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">
                  <v:imagedata o:title="" r:id="rId118"/>
                </v:shape>
                <v:shape id="Graphic 380636008" style="position:absolute;width:11334;height:9144;visibility:visible;mso-wrap-style:square" alt="Man outlin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">
                  <v:imagedata cropleft="-15702f" o:title="Man outline" r:id="rId119"/>
                </v:shape>
                <w10:anchorlock/>
              </v:group>
            </w:pict>
          </mc:Fallback>
        </mc:AlternateContent>
      </w:r>
    </w:p>
    <w:p w14:paraId="7BEE5A8F" w14:textId="50A30446" w:rsidR="00ED47DA" w:rsidRDefault="00772B6D" w:rsidP="00EB7F99">
      <w:pPr>
        <w:rPr>
          <w:lang w:eastAsia="zh-CN"/>
        </w:rPr>
      </w:pPr>
      <w:r>
        <w:rPr>
          <w:lang w:eastAsia="zh-CN"/>
        </w:rPr>
        <w:t>(1</w:t>
      </w:r>
      <w:r w:rsidR="00ED0110">
        <w:rPr>
          <w:lang w:eastAsia="zh-CN"/>
        </w:rPr>
        <w:t xml:space="preserve"> </w:t>
      </w:r>
      <w:r w:rsidR="00645EC3">
        <w:rPr>
          <w:lang w:eastAsia="zh-CN"/>
        </w:rPr>
        <w:t>×</w:t>
      </w:r>
      <w:r w:rsidR="00ED0110">
        <w:rPr>
          <w:lang w:eastAsia="zh-CN"/>
        </w:rPr>
        <w:t xml:space="preserve"> </w:t>
      </w:r>
      <w:r>
        <w:rPr>
          <w:lang w:eastAsia="zh-CN"/>
        </w:rPr>
        <w:t xml:space="preserve">(-8) </w:t>
      </w:r>
      <w:r w:rsidR="00345F0B">
        <w:rPr>
          <w:lang w:eastAsia="zh-CN"/>
        </w:rPr>
        <w:t>+ 1</w:t>
      </w:r>
      <w:r w:rsidR="000368E4">
        <w:rPr>
          <w:lang w:eastAsia="zh-CN"/>
        </w:rPr>
        <w:t xml:space="preserve"> </w:t>
      </w:r>
      <w:r w:rsidR="00645EC3">
        <w:rPr>
          <w:lang w:eastAsia="zh-CN"/>
        </w:rPr>
        <w:t>×</w:t>
      </w:r>
      <w:r w:rsidR="000368E4">
        <w:rPr>
          <w:lang w:eastAsia="zh-CN"/>
        </w:rPr>
        <w:t xml:space="preserve"> </w:t>
      </w:r>
      <w:r w:rsidR="00345F0B">
        <w:rPr>
          <w:lang w:eastAsia="zh-CN"/>
        </w:rPr>
        <w:t>4</w:t>
      </w:r>
      <w:r w:rsidR="000368E4">
        <w:rPr>
          <w:lang w:eastAsia="zh-CN"/>
        </w:rPr>
        <w:t xml:space="preserve"> </w:t>
      </w:r>
      <w:r w:rsidR="00345F0B">
        <w:rPr>
          <w:lang w:eastAsia="zh-CN"/>
        </w:rPr>
        <w:t>+1</w:t>
      </w:r>
      <w:r w:rsidR="000368E4">
        <w:rPr>
          <w:lang w:eastAsia="zh-CN"/>
        </w:rPr>
        <w:t xml:space="preserve"> </w:t>
      </w:r>
      <w:r w:rsidR="00645EC3">
        <w:rPr>
          <w:lang w:eastAsia="zh-CN"/>
        </w:rPr>
        <w:t>×</w:t>
      </w:r>
      <w:r w:rsidR="000368E4">
        <w:rPr>
          <w:lang w:eastAsia="zh-CN"/>
        </w:rPr>
        <w:t xml:space="preserve"> </w:t>
      </w:r>
      <w:r w:rsidR="00345F0B">
        <w:rPr>
          <w:lang w:eastAsia="zh-CN"/>
        </w:rPr>
        <w:t>2</w:t>
      </w:r>
      <w:r w:rsidR="000368E4">
        <w:rPr>
          <w:lang w:eastAsia="zh-CN"/>
        </w:rPr>
        <w:t xml:space="preserve"> </w:t>
      </w:r>
      <w:r w:rsidR="00345F0B">
        <w:rPr>
          <w:lang w:eastAsia="zh-CN"/>
        </w:rPr>
        <w:t>+1</w:t>
      </w:r>
      <w:r w:rsidR="000368E4">
        <w:rPr>
          <w:lang w:eastAsia="zh-CN"/>
        </w:rPr>
        <w:t xml:space="preserve"> </w:t>
      </w:r>
      <w:r w:rsidR="00645EC3">
        <w:rPr>
          <w:lang w:eastAsia="zh-CN"/>
        </w:rPr>
        <w:t>×</w:t>
      </w:r>
      <w:r w:rsidR="000368E4">
        <w:rPr>
          <w:lang w:eastAsia="zh-CN"/>
        </w:rPr>
        <w:t xml:space="preserve"> </w:t>
      </w:r>
      <w:r w:rsidR="00345F0B">
        <w:rPr>
          <w:lang w:eastAsia="zh-CN"/>
        </w:rPr>
        <w:t>1</w:t>
      </w:r>
      <w:r w:rsidR="00ED0110">
        <w:rPr>
          <w:lang w:eastAsia="zh-CN"/>
        </w:rPr>
        <w:t xml:space="preserve">) </w:t>
      </w:r>
      <w:r w:rsidR="000368E4">
        <w:rPr>
          <w:lang w:eastAsia="zh-CN"/>
        </w:rPr>
        <w:t>=</w:t>
      </w:r>
      <w:r w:rsidR="00147EEB">
        <w:rPr>
          <w:lang w:eastAsia="zh-CN"/>
        </w:rPr>
        <w:t xml:space="preserve"> -1</w:t>
      </w:r>
    </w:p>
    <w:p w14:paraId="0963AF46" w14:textId="6C24D531" w:rsidR="00233AEF" w:rsidRDefault="00233AEF" w:rsidP="00EB7F99">
      <w:pPr>
        <w:rPr>
          <w:lang w:eastAsia="zh-CN"/>
        </w:rPr>
      </w:pPr>
      <w:r w:rsidRPr="00344801">
        <w:rPr>
          <w:b/>
          <w:lang w:eastAsia="zh-CN"/>
        </w:rPr>
        <w:t xml:space="preserve">Activity </w:t>
      </w:r>
      <w:r w:rsidR="00EA03AA">
        <w:rPr>
          <w:b/>
          <w:bCs/>
          <w:lang w:eastAsia="zh-CN"/>
        </w:rPr>
        <w:t>8</w:t>
      </w:r>
      <w:r w:rsidR="006D1460">
        <w:rPr>
          <w:b/>
          <w:bCs/>
          <w:lang w:eastAsia="zh-CN"/>
        </w:rPr>
        <w:t>1</w:t>
      </w:r>
      <w:r w:rsidRPr="00344801">
        <w:rPr>
          <w:b/>
          <w:lang w:eastAsia="zh-CN"/>
        </w:rPr>
        <w:t>:</w:t>
      </w:r>
      <w:r>
        <w:rPr>
          <w:lang w:eastAsia="zh-CN"/>
        </w:rPr>
        <w:t xml:space="preserve"> </w:t>
      </w:r>
      <w:r w:rsidR="006B1D32">
        <w:rPr>
          <w:lang w:eastAsia="zh-CN"/>
        </w:rPr>
        <w:t>s</w:t>
      </w:r>
      <w:r>
        <w:rPr>
          <w:lang w:eastAsia="zh-CN"/>
        </w:rPr>
        <w:t xml:space="preserve">tudents are given the following table with </w:t>
      </w:r>
      <w:r w:rsidR="0096265B">
        <w:rPr>
          <w:lang w:eastAsia="zh-CN"/>
        </w:rPr>
        <w:t>the first rows filled and complete the pattern.</w:t>
      </w:r>
    </w:p>
    <w:p w14:paraId="62104CAD" w14:textId="01CD0978" w:rsidR="00BD023F" w:rsidRDefault="00BD023F" w:rsidP="005C3E0C">
      <w:pPr>
        <w:pStyle w:val="Caption"/>
      </w:pPr>
      <w:r>
        <w:t xml:space="preserve">Table </w:t>
      </w:r>
      <w:r>
        <w:fldChar w:fldCharType="begin"/>
      </w:r>
      <w:r>
        <w:instrText xml:space="preserve"> SEQ Table \* ARABIC </w:instrText>
      </w:r>
      <w:r>
        <w:fldChar w:fldCharType="separate"/>
      </w:r>
      <w:r>
        <w:rPr>
          <w:noProof/>
        </w:rPr>
        <w:t>21</w:t>
      </w:r>
      <w:r>
        <w:fldChar w:fldCharType="end"/>
      </w:r>
      <w:r>
        <w:t xml:space="preserve"> – two's complement and decimal equivalent</w:t>
      </w:r>
    </w:p>
    <w:tbl>
      <w:tblPr>
        <w:tblStyle w:val="TableGrid1"/>
        <w:tblW w:w="0" w:type="auto"/>
        <w:tblLook w:val="04A0" w:firstRow="1" w:lastRow="0" w:firstColumn="1" w:lastColumn="0" w:noHBand="0" w:noVBand="1"/>
        <w:tblDescription w:val="Twos completely and its decimal equivalent."/>
      </w:tblPr>
      <w:tblGrid>
        <w:gridCol w:w="4800"/>
        <w:gridCol w:w="4800"/>
      </w:tblGrid>
      <w:tr w:rsidR="00BF6B0A" w:rsidRPr="0022759C" w14:paraId="70ABFA67" w14:textId="77777777" w:rsidTr="008F64DE">
        <w:trPr>
          <w:cnfStyle w:val="100000000000" w:firstRow="1" w:lastRow="0" w:firstColumn="0" w:lastColumn="0" w:oddVBand="0" w:evenVBand="0" w:oddHBand="0" w:evenHBand="0" w:firstRowFirstColumn="0" w:firstRowLastColumn="0" w:lastRowFirstColumn="0" w:lastRowLastColumn="0"/>
          <w:trHeight w:val="411"/>
        </w:trPr>
        <w:tc>
          <w:tcPr>
            <w:tcW w:w="4800" w:type="dxa"/>
          </w:tcPr>
          <w:p w14:paraId="5F29C493" w14:textId="14262FCB" w:rsidR="00626517" w:rsidRPr="008F64DE" w:rsidRDefault="00ED0110" w:rsidP="008F64DE">
            <w:r w:rsidRPr="008F64DE">
              <w:br w:type="page"/>
            </w:r>
            <w:r w:rsidR="000D19AA" w:rsidRPr="008F64DE">
              <w:t>Two’s complement</w:t>
            </w:r>
          </w:p>
        </w:tc>
        <w:tc>
          <w:tcPr>
            <w:tcW w:w="4800" w:type="dxa"/>
          </w:tcPr>
          <w:p w14:paraId="60672965" w14:textId="49D91430" w:rsidR="00626517" w:rsidRPr="008F64DE" w:rsidRDefault="000D19AA" w:rsidP="008F64DE">
            <w:r w:rsidRPr="008F64DE">
              <w:t>Decimal equivalent</w:t>
            </w:r>
          </w:p>
        </w:tc>
      </w:tr>
      <w:tr w:rsidR="00626517" w:rsidRPr="0022759C" w14:paraId="5BD0A651" w14:textId="77777777" w:rsidTr="008F64DE">
        <w:trPr>
          <w:cnfStyle w:val="000000100000" w:firstRow="0" w:lastRow="0" w:firstColumn="0" w:lastColumn="0" w:oddVBand="0" w:evenVBand="0" w:oddHBand="1" w:evenHBand="0" w:firstRowFirstColumn="0" w:firstRowLastColumn="0" w:lastRowFirstColumn="0" w:lastRowLastColumn="0"/>
          <w:trHeight w:val="472"/>
        </w:trPr>
        <w:tc>
          <w:tcPr>
            <w:tcW w:w="4800" w:type="dxa"/>
          </w:tcPr>
          <w:p w14:paraId="10B24525" w14:textId="148502FB" w:rsidR="00626517" w:rsidRPr="00BD2E74" w:rsidRDefault="00E4166B" w:rsidP="0022759C">
            <w:pPr>
              <w:rPr>
                <w:b/>
                <w:bCs/>
              </w:rPr>
            </w:pPr>
            <w:r w:rsidRPr="00BD2E74">
              <w:rPr>
                <w:b/>
                <w:bCs/>
              </w:rPr>
              <w:t>1000</w:t>
            </w:r>
          </w:p>
        </w:tc>
        <w:tc>
          <w:tcPr>
            <w:tcW w:w="4800" w:type="dxa"/>
          </w:tcPr>
          <w:p w14:paraId="22135C82" w14:textId="1C2DFA77" w:rsidR="00626517" w:rsidRPr="00BD2E74" w:rsidRDefault="009E5577" w:rsidP="0022759C">
            <w:pPr>
              <w:rPr>
                <w:b/>
                <w:bCs/>
              </w:rPr>
            </w:pPr>
            <w:r w:rsidRPr="00BD2E74">
              <w:rPr>
                <w:b/>
                <w:bCs/>
              </w:rPr>
              <w:t>-8</w:t>
            </w:r>
          </w:p>
        </w:tc>
      </w:tr>
      <w:tr w:rsidR="00BF6B0A" w:rsidRPr="0022759C" w14:paraId="0BAD708C" w14:textId="77777777" w:rsidTr="008F64DE">
        <w:trPr>
          <w:cnfStyle w:val="000000010000" w:firstRow="0" w:lastRow="0" w:firstColumn="0" w:lastColumn="0" w:oddVBand="0" w:evenVBand="0" w:oddHBand="0" w:evenHBand="1" w:firstRowFirstColumn="0" w:firstRowLastColumn="0" w:lastRowFirstColumn="0" w:lastRowLastColumn="0"/>
          <w:trHeight w:val="689"/>
        </w:trPr>
        <w:tc>
          <w:tcPr>
            <w:tcW w:w="4800" w:type="dxa"/>
          </w:tcPr>
          <w:p w14:paraId="6E894904" w14:textId="77B61E35" w:rsidR="00626517" w:rsidRPr="00BD2E74" w:rsidRDefault="00E4166B" w:rsidP="0022759C">
            <w:pPr>
              <w:spacing w:before="192" w:after="192"/>
              <w:rPr>
                <w:b/>
                <w:bCs/>
              </w:rPr>
            </w:pPr>
            <w:r w:rsidRPr="00BD2E74">
              <w:rPr>
                <w:b/>
                <w:bCs/>
              </w:rPr>
              <w:t>1001</w:t>
            </w:r>
          </w:p>
        </w:tc>
        <w:tc>
          <w:tcPr>
            <w:tcW w:w="4800" w:type="dxa"/>
          </w:tcPr>
          <w:p w14:paraId="23C30542" w14:textId="153D21E0" w:rsidR="00626517" w:rsidRPr="00BD2E74" w:rsidRDefault="009E5577" w:rsidP="0022759C">
            <w:pPr>
              <w:spacing w:before="192" w:after="192"/>
              <w:rPr>
                <w:b/>
                <w:bCs/>
              </w:rPr>
            </w:pPr>
            <w:r w:rsidRPr="00BD2E74">
              <w:rPr>
                <w:b/>
                <w:bCs/>
              </w:rPr>
              <w:t>-7</w:t>
            </w:r>
          </w:p>
        </w:tc>
      </w:tr>
      <w:tr w:rsidR="00626517" w:rsidRPr="0022759C" w14:paraId="75F8BBC3" w14:textId="77777777" w:rsidTr="008F64DE">
        <w:trPr>
          <w:cnfStyle w:val="000000100000" w:firstRow="0" w:lastRow="0" w:firstColumn="0" w:lastColumn="0" w:oddVBand="0" w:evenVBand="0" w:oddHBand="1" w:evenHBand="0" w:firstRowFirstColumn="0" w:firstRowLastColumn="0" w:lastRowFirstColumn="0" w:lastRowLastColumn="0"/>
          <w:trHeight w:val="485"/>
        </w:trPr>
        <w:tc>
          <w:tcPr>
            <w:tcW w:w="4800" w:type="dxa"/>
          </w:tcPr>
          <w:p w14:paraId="17C36DD9" w14:textId="7E148DC8" w:rsidR="00626517" w:rsidRPr="00BD2E74" w:rsidRDefault="00E4166B" w:rsidP="0022759C">
            <w:pPr>
              <w:rPr>
                <w:b/>
                <w:bCs/>
              </w:rPr>
            </w:pPr>
            <w:r w:rsidRPr="00BD2E74">
              <w:rPr>
                <w:b/>
                <w:bCs/>
              </w:rPr>
              <w:t>1</w:t>
            </w:r>
            <w:r w:rsidR="00470330" w:rsidRPr="00BD2E74">
              <w:rPr>
                <w:b/>
                <w:bCs/>
              </w:rPr>
              <w:t>010</w:t>
            </w:r>
          </w:p>
        </w:tc>
        <w:tc>
          <w:tcPr>
            <w:tcW w:w="4800" w:type="dxa"/>
          </w:tcPr>
          <w:p w14:paraId="3F59E025" w14:textId="4A752B91" w:rsidR="00626517" w:rsidRPr="00BD2E74" w:rsidRDefault="009E5577" w:rsidP="0022759C">
            <w:pPr>
              <w:rPr>
                <w:b/>
                <w:bCs/>
              </w:rPr>
            </w:pPr>
            <w:r w:rsidRPr="00BD2E74">
              <w:rPr>
                <w:b/>
                <w:bCs/>
              </w:rPr>
              <w:t>-6</w:t>
            </w:r>
          </w:p>
        </w:tc>
      </w:tr>
      <w:tr w:rsidR="00BF6B0A" w:rsidRPr="0022759C" w14:paraId="55A86C20" w14:textId="77777777" w:rsidTr="008F64DE">
        <w:trPr>
          <w:cnfStyle w:val="000000010000" w:firstRow="0" w:lastRow="0" w:firstColumn="0" w:lastColumn="0" w:oddVBand="0" w:evenVBand="0" w:oddHBand="0" w:evenHBand="1" w:firstRowFirstColumn="0" w:firstRowLastColumn="0" w:lastRowFirstColumn="0" w:lastRowLastColumn="0"/>
          <w:trHeight w:val="689"/>
        </w:trPr>
        <w:tc>
          <w:tcPr>
            <w:tcW w:w="4800" w:type="dxa"/>
          </w:tcPr>
          <w:p w14:paraId="62481D40" w14:textId="2C8D10A2" w:rsidR="00626517" w:rsidRPr="0022759C" w:rsidRDefault="00470330" w:rsidP="0022759C">
            <w:pPr>
              <w:spacing w:before="192" w:after="192"/>
            </w:pPr>
            <w:r w:rsidRPr="0022759C">
              <w:t>1011</w:t>
            </w:r>
          </w:p>
        </w:tc>
        <w:tc>
          <w:tcPr>
            <w:tcW w:w="4800" w:type="dxa"/>
          </w:tcPr>
          <w:p w14:paraId="0397125F" w14:textId="2773FD73" w:rsidR="00626517" w:rsidRPr="0022759C" w:rsidRDefault="009E5577" w:rsidP="0022759C">
            <w:pPr>
              <w:spacing w:before="192" w:after="192"/>
            </w:pPr>
            <w:r w:rsidRPr="0022759C">
              <w:t>-5</w:t>
            </w:r>
          </w:p>
        </w:tc>
      </w:tr>
      <w:tr w:rsidR="00626517" w:rsidRPr="0022759C" w14:paraId="27265008" w14:textId="77777777" w:rsidTr="008F64DE">
        <w:trPr>
          <w:cnfStyle w:val="000000100000" w:firstRow="0" w:lastRow="0" w:firstColumn="0" w:lastColumn="0" w:oddVBand="0" w:evenVBand="0" w:oddHBand="1" w:evenHBand="0" w:firstRowFirstColumn="0" w:firstRowLastColumn="0" w:lastRowFirstColumn="0" w:lastRowLastColumn="0"/>
          <w:trHeight w:val="472"/>
        </w:trPr>
        <w:tc>
          <w:tcPr>
            <w:tcW w:w="4800" w:type="dxa"/>
          </w:tcPr>
          <w:p w14:paraId="3948E882" w14:textId="165A74A0" w:rsidR="00626517" w:rsidRPr="0022759C" w:rsidRDefault="00470330" w:rsidP="0022759C">
            <w:r w:rsidRPr="0022759C">
              <w:t>1100</w:t>
            </w:r>
          </w:p>
        </w:tc>
        <w:tc>
          <w:tcPr>
            <w:tcW w:w="4800" w:type="dxa"/>
          </w:tcPr>
          <w:p w14:paraId="3D0C97BF" w14:textId="49B79455" w:rsidR="00626517" w:rsidRPr="0022759C" w:rsidRDefault="009E5577" w:rsidP="0022759C">
            <w:r w:rsidRPr="0022759C">
              <w:t>-4</w:t>
            </w:r>
          </w:p>
        </w:tc>
      </w:tr>
      <w:tr w:rsidR="00BF6B0A" w:rsidRPr="0022759C" w14:paraId="76D6A560" w14:textId="77777777" w:rsidTr="008F64DE">
        <w:trPr>
          <w:cnfStyle w:val="000000010000" w:firstRow="0" w:lastRow="0" w:firstColumn="0" w:lastColumn="0" w:oddVBand="0" w:evenVBand="0" w:oddHBand="0" w:evenHBand="1" w:firstRowFirstColumn="0" w:firstRowLastColumn="0" w:lastRowFirstColumn="0" w:lastRowLastColumn="0"/>
          <w:trHeight w:val="689"/>
        </w:trPr>
        <w:tc>
          <w:tcPr>
            <w:tcW w:w="4800" w:type="dxa"/>
          </w:tcPr>
          <w:p w14:paraId="03D90DFD" w14:textId="694BF859" w:rsidR="00626517" w:rsidRPr="0022759C" w:rsidRDefault="00470330" w:rsidP="0022759C">
            <w:pPr>
              <w:spacing w:before="192" w:after="192"/>
            </w:pPr>
            <w:r w:rsidRPr="0022759C">
              <w:t>1101</w:t>
            </w:r>
          </w:p>
        </w:tc>
        <w:tc>
          <w:tcPr>
            <w:tcW w:w="4800" w:type="dxa"/>
          </w:tcPr>
          <w:p w14:paraId="38FA5689" w14:textId="1330ACC3" w:rsidR="00626517" w:rsidRPr="0022759C" w:rsidRDefault="009E5577" w:rsidP="0022759C">
            <w:pPr>
              <w:spacing w:before="192" w:after="192"/>
            </w:pPr>
            <w:r w:rsidRPr="0022759C">
              <w:t>-3</w:t>
            </w:r>
          </w:p>
        </w:tc>
      </w:tr>
      <w:tr w:rsidR="00626517" w:rsidRPr="0022759C" w14:paraId="309B3922" w14:textId="77777777" w:rsidTr="008F64DE">
        <w:trPr>
          <w:cnfStyle w:val="000000100000" w:firstRow="0" w:lastRow="0" w:firstColumn="0" w:lastColumn="0" w:oddVBand="0" w:evenVBand="0" w:oddHBand="1" w:evenHBand="0" w:firstRowFirstColumn="0" w:firstRowLastColumn="0" w:lastRowFirstColumn="0" w:lastRowLastColumn="0"/>
          <w:trHeight w:val="485"/>
        </w:trPr>
        <w:tc>
          <w:tcPr>
            <w:tcW w:w="4800" w:type="dxa"/>
          </w:tcPr>
          <w:p w14:paraId="23934B63" w14:textId="567EAEAC" w:rsidR="00626517" w:rsidRPr="0022759C" w:rsidRDefault="00470330" w:rsidP="0022759C">
            <w:r w:rsidRPr="0022759C">
              <w:t>1110</w:t>
            </w:r>
          </w:p>
        </w:tc>
        <w:tc>
          <w:tcPr>
            <w:tcW w:w="4800" w:type="dxa"/>
          </w:tcPr>
          <w:p w14:paraId="64BFE403" w14:textId="194B890D" w:rsidR="00626517" w:rsidRPr="0022759C" w:rsidRDefault="009E5577" w:rsidP="0022759C">
            <w:r w:rsidRPr="0022759C">
              <w:t>-</w:t>
            </w:r>
            <w:r w:rsidR="008F5254" w:rsidRPr="0022759C">
              <w:t>2</w:t>
            </w:r>
          </w:p>
        </w:tc>
      </w:tr>
      <w:tr w:rsidR="00BF6B0A" w:rsidRPr="0022759C" w14:paraId="706201BD" w14:textId="77777777" w:rsidTr="008F64DE">
        <w:trPr>
          <w:cnfStyle w:val="000000010000" w:firstRow="0" w:lastRow="0" w:firstColumn="0" w:lastColumn="0" w:oddVBand="0" w:evenVBand="0" w:oddHBand="0" w:evenHBand="1" w:firstRowFirstColumn="0" w:firstRowLastColumn="0" w:lastRowFirstColumn="0" w:lastRowLastColumn="0"/>
          <w:trHeight w:val="689"/>
        </w:trPr>
        <w:tc>
          <w:tcPr>
            <w:tcW w:w="4800" w:type="dxa"/>
          </w:tcPr>
          <w:p w14:paraId="4DEB925C" w14:textId="2463E6F3" w:rsidR="00626517" w:rsidRPr="0022759C" w:rsidRDefault="00470330" w:rsidP="0022759C">
            <w:pPr>
              <w:spacing w:before="192" w:after="192"/>
            </w:pPr>
            <w:r w:rsidRPr="0022759C">
              <w:t>1111</w:t>
            </w:r>
          </w:p>
        </w:tc>
        <w:tc>
          <w:tcPr>
            <w:tcW w:w="4800" w:type="dxa"/>
          </w:tcPr>
          <w:p w14:paraId="615AB86C" w14:textId="7635F5E6" w:rsidR="00626517" w:rsidRPr="0022759C" w:rsidRDefault="008F5254" w:rsidP="0022759C">
            <w:pPr>
              <w:spacing w:before="192" w:after="192"/>
            </w:pPr>
            <w:r w:rsidRPr="0022759C">
              <w:t>-1</w:t>
            </w:r>
          </w:p>
        </w:tc>
      </w:tr>
      <w:tr w:rsidR="00626517" w:rsidRPr="0022759C" w14:paraId="0494D133" w14:textId="77777777" w:rsidTr="008F64DE">
        <w:trPr>
          <w:cnfStyle w:val="000000100000" w:firstRow="0" w:lastRow="0" w:firstColumn="0" w:lastColumn="0" w:oddVBand="0" w:evenVBand="0" w:oddHBand="1" w:evenHBand="0" w:firstRowFirstColumn="0" w:firstRowLastColumn="0" w:lastRowFirstColumn="0" w:lastRowLastColumn="0"/>
          <w:trHeight w:val="472"/>
        </w:trPr>
        <w:tc>
          <w:tcPr>
            <w:tcW w:w="4800" w:type="dxa"/>
          </w:tcPr>
          <w:p w14:paraId="7AE9AF2F" w14:textId="1A37DAA2" w:rsidR="00626517" w:rsidRPr="0022759C" w:rsidRDefault="008328E6" w:rsidP="0022759C">
            <w:r w:rsidRPr="0022759C">
              <w:t>0000</w:t>
            </w:r>
          </w:p>
        </w:tc>
        <w:tc>
          <w:tcPr>
            <w:tcW w:w="4800" w:type="dxa"/>
          </w:tcPr>
          <w:p w14:paraId="71F2A445" w14:textId="0F277877" w:rsidR="00626517" w:rsidRPr="0022759C" w:rsidRDefault="008F5254" w:rsidP="0022759C">
            <w:r w:rsidRPr="0022759C">
              <w:t>0</w:t>
            </w:r>
          </w:p>
        </w:tc>
      </w:tr>
      <w:tr w:rsidR="00BF6B0A" w:rsidRPr="0022759C" w14:paraId="5D4C1F46" w14:textId="77777777" w:rsidTr="008F64DE">
        <w:trPr>
          <w:cnfStyle w:val="000000010000" w:firstRow="0" w:lastRow="0" w:firstColumn="0" w:lastColumn="0" w:oddVBand="0" w:evenVBand="0" w:oddHBand="0" w:evenHBand="1" w:firstRowFirstColumn="0" w:firstRowLastColumn="0" w:lastRowFirstColumn="0" w:lastRowLastColumn="0"/>
          <w:trHeight w:val="689"/>
        </w:trPr>
        <w:tc>
          <w:tcPr>
            <w:tcW w:w="4800" w:type="dxa"/>
          </w:tcPr>
          <w:p w14:paraId="5C2A34D1" w14:textId="603AE40B" w:rsidR="00626517" w:rsidRPr="0022759C" w:rsidRDefault="008328E6" w:rsidP="0022759C">
            <w:pPr>
              <w:spacing w:before="192" w:after="192"/>
            </w:pPr>
            <w:r w:rsidRPr="0022759C">
              <w:t>0001</w:t>
            </w:r>
          </w:p>
        </w:tc>
        <w:tc>
          <w:tcPr>
            <w:tcW w:w="4800" w:type="dxa"/>
          </w:tcPr>
          <w:p w14:paraId="5A3924F8" w14:textId="784513AA" w:rsidR="00626517" w:rsidRPr="0022759C" w:rsidRDefault="008F5254" w:rsidP="0022759C">
            <w:pPr>
              <w:spacing w:before="192" w:after="192"/>
            </w:pPr>
            <w:r w:rsidRPr="0022759C">
              <w:t>1</w:t>
            </w:r>
          </w:p>
        </w:tc>
      </w:tr>
      <w:tr w:rsidR="00626517" w:rsidRPr="0022759C" w14:paraId="4C901F24" w14:textId="77777777" w:rsidTr="008F64DE">
        <w:trPr>
          <w:cnfStyle w:val="000000100000" w:firstRow="0" w:lastRow="0" w:firstColumn="0" w:lastColumn="0" w:oddVBand="0" w:evenVBand="0" w:oddHBand="1" w:evenHBand="0" w:firstRowFirstColumn="0" w:firstRowLastColumn="0" w:lastRowFirstColumn="0" w:lastRowLastColumn="0"/>
          <w:trHeight w:val="485"/>
        </w:trPr>
        <w:tc>
          <w:tcPr>
            <w:tcW w:w="4800" w:type="dxa"/>
          </w:tcPr>
          <w:p w14:paraId="4C58B0D2" w14:textId="2AC69673" w:rsidR="00626517" w:rsidRPr="0022759C" w:rsidRDefault="008328E6" w:rsidP="0022759C">
            <w:r w:rsidRPr="0022759C">
              <w:t>0010</w:t>
            </w:r>
          </w:p>
        </w:tc>
        <w:tc>
          <w:tcPr>
            <w:tcW w:w="4800" w:type="dxa"/>
          </w:tcPr>
          <w:p w14:paraId="018453D1" w14:textId="0D1067EF" w:rsidR="00626517" w:rsidRPr="0022759C" w:rsidRDefault="008F5254" w:rsidP="0022759C">
            <w:r w:rsidRPr="0022759C">
              <w:t>2</w:t>
            </w:r>
          </w:p>
        </w:tc>
      </w:tr>
      <w:tr w:rsidR="00BF6B0A" w:rsidRPr="0022759C" w14:paraId="1E87E9F0" w14:textId="77777777" w:rsidTr="008F64DE">
        <w:trPr>
          <w:cnfStyle w:val="000000010000" w:firstRow="0" w:lastRow="0" w:firstColumn="0" w:lastColumn="0" w:oddVBand="0" w:evenVBand="0" w:oddHBand="0" w:evenHBand="1" w:firstRowFirstColumn="0" w:firstRowLastColumn="0" w:lastRowFirstColumn="0" w:lastRowLastColumn="0"/>
          <w:trHeight w:val="677"/>
        </w:trPr>
        <w:tc>
          <w:tcPr>
            <w:tcW w:w="4800" w:type="dxa"/>
          </w:tcPr>
          <w:p w14:paraId="500773FB" w14:textId="16BCE523" w:rsidR="00626517" w:rsidRPr="0022759C" w:rsidRDefault="008328E6" w:rsidP="0022759C">
            <w:pPr>
              <w:spacing w:before="192" w:after="192"/>
            </w:pPr>
            <w:r w:rsidRPr="0022759C">
              <w:t>0011</w:t>
            </w:r>
          </w:p>
        </w:tc>
        <w:tc>
          <w:tcPr>
            <w:tcW w:w="4800" w:type="dxa"/>
          </w:tcPr>
          <w:p w14:paraId="48F94990" w14:textId="496FE303" w:rsidR="00626517" w:rsidRPr="0022759C" w:rsidRDefault="008F5254" w:rsidP="0022759C">
            <w:pPr>
              <w:spacing w:before="192" w:after="192"/>
            </w:pPr>
            <w:r w:rsidRPr="0022759C">
              <w:t>3</w:t>
            </w:r>
          </w:p>
        </w:tc>
      </w:tr>
      <w:tr w:rsidR="00626517" w:rsidRPr="0022759C" w14:paraId="4C45EA6C" w14:textId="77777777" w:rsidTr="008F64DE">
        <w:trPr>
          <w:cnfStyle w:val="000000100000" w:firstRow="0" w:lastRow="0" w:firstColumn="0" w:lastColumn="0" w:oddVBand="0" w:evenVBand="0" w:oddHBand="1" w:evenHBand="0" w:firstRowFirstColumn="0" w:firstRowLastColumn="0" w:lastRowFirstColumn="0" w:lastRowLastColumn="0"/>
          <w:trHeight w:val="485"/>
        </w:trPr>
        <w:tc>
          <w:tcPr>
            <w:tcW w:w="4800" w:type="dxa"/>
          </w:tcPr>
          <w:p w14:paraId="5F2660BF" w14:textId="7048F2BE" w:rsidR="00626517" w:rsidRPr="0022759C" w:rsidRDefault="008328E6" w:rsidP="0022759C">
            <w:r w:rsidRPr="0022759C">
              <w:t>0100</w:t>
            </w:r>
          </w:p>
        </w:tc>
        <w:tc>
          <w:tcPr>
            <w:tcW w:w="4800" w:type="dxa"/>
          </w:tcPr>
          <w:p w14:paraId="5E5A60F1" w14:textId="6464C3DA" w:rsidR="00626517" w:rsidRPr="0022759C" w:rsidRDefault="008F5254" w:rsidP="0022759C">
            <w:r w:rsidRPr="0022759C">
              <w:t>4</w:t>
            </w:r>
          </w:p>
        </w:tc>
      </w:tr>
      <w:tr w:rsidR="00BF6B0A" w:rsidRPr="0022759C" w14:paraId="60F4240E" w14:textId="77777777" w:rsidTr="008F64DE">
        <w:trPr>
          <w:cnfStyle w:val="000000010000" w:firstRow="0" w:lastRow="0" w:firstColumn="0" w:lastColumn="0" w:oddVBand="0" w:evenVBand="0" w:oddHBand="0" w:evenHBand="1" w:firstRowFirstColumn="0" w:firstRowLastColumn="0" w:lastRowFirstColumn="0" w:lastRowLastColumn="0"/>
          <w:trHeight w:val="689"/>
        </w:trPr>
        <w:tc>
          <w:tcPr>
            <w:tcW w:w="4800" w:type="dxa"/>
          </w:tcPr>
          <w:p w14:paraId="313F0827" w14:textId="1AB1E5A0" w:rsidR="00626517" w:rsidRPr="0022759C" w:rsidRDefault="008328E6" w:rsidP="0022759C">
            <w:pPr>
              <w:spacing w:before="192" w:after="192"/>
            </w:pPr>
            <w:r w:rsidRPr="0022759C">
              <w:t>0101</w:t>
            </w:r>
          </w:p>
        </w:tc>
        <w:tc>
          <w:tcPr>
            <w:tcW w:w="4800" w:type="dxa"/>
          </w:tcPr>
          <w:p w14:paraId="5A288E9E" w14:textId="08BA7344" w:rsidR="00626517" w:rsidRPr="0022759C" w:rsidRDefault="008F5254" w:rsidP="0022759C">
            <w:pPr>
              <w:spacing w:before="192" w:after="192"/>
            </w:pPr>
            <w:r w:rsidRPr="0022759C">
              <w:t>5</w:t>
            </w:r>
          </w:p>
        </w:tc>
      </w:tr>
      <w:tr w:rsidR="00626517" w:rsidRPr="0022759C" w14:paraId="1330F83F" w14:textId="77777777" w:rsidTr="008F64DE">
        <w:trPr>
          <w:cnfStyle w:val="000000100000" w:firstRow="0" w:lastRow="0" w:firstColumn="0" w:lastColumn="0" w:oddVBand="0" w:evenVBand="0" w:oddHBand="1" w:evenHBand="0" w:firstRowFirstColumn="0" w:firstRowLastColumn="0" w:lastRowFirstColumn="0" w:lastRowLastColumn="0"/>
          <w:trHeight w:val="485"/>
        </w:trPr>
        <w:tc>
          <w:tcPr>
            <w:tcW w:w="4800" w:type="dxa"/>
          </w:tcPr>
          <w:p w14:paraId="11181311" w14:textId="4A48FE29" w:rsidR="00626517" w:rsidRPr="0022759C" w:rsidRDefault="008328E6" w:rsidP="0022759C">
            <w:r w:rsidRPr="0022759C">
              <w:t>011</w:t>
            </w:r>
            <w:r w:rsidR="00D8760A" w:rsidRPr="0022759C">
              <w:t>0</w:t>
            </w:r>
          </w:p>
        </w:tc>
        <w:tc>
          <w:tcPr>
            <w:tcW w:w="4800" w:type="dxa"/>
          </w:tcPr>
          <w:p w14:paraId="63A02ED1" w14:textId="73E4AED9" w:rsidR="00626517" w:rsidRPr="0022759C" w:rsidRDefault="008F5254" w:rsidP="0022759C">
            <w:r w:rsidRPr="0022759C">
              <w:t>6</w:t>
            </w:r>
          </w:p>
        </w:tc>
      </w:tr>
      <w:tr w:rsidR="00BF6B0A" w:rsidRPr="0022759C" w14:paraId="7BE75535" w14:textId="77777777" w:rsidTr="008F64DE">
        <w:trPr>
          <w:cnfStyle w:val="000000010000" w:firstRow="0" w:lastRow="0" w:firstColumn="0" w:lastColumn="0" w:oddVBand="0" w:evenVBand="0" w:oddHBand="0" w:evenHBand="1" w:firstRowFirstColumn="0" w:firstRowLastColumn="0" w:lastRowFirstColumn="0" w:lastRowLastColumn="0"/>
          <w:trHeight w:val="677"/>
        </w:trPr>
        <w:tc>
          <w:tcPr>
            <w:tcW w:w="4800" w:type="dxa"/>
          </w:tcPr>
          <w:p w14:paraId="1FE8BD4F" w14:textId="58513B48" w:rsidR="008F5254" w:rsidRPr="0022759C" w:rsidRDefault="00D8760A" w:rsidP="0022759C">
            <w:pPr>
              <w:spacing w:before="192" w:after="192"/>
            </w:pPr>
            <w:r w:rsidRPr="0022759C">
              <w:t>0111</w:t>
            </w:r>
          </w:p>
        </w:tc>
        <w:tc>
          <w:tcPr>
            <w:tcW w:w="4800" w:type="dxa"/>
          </w:tcPr>
          <w:p w14:paraId="3EB33439" w14:textId="74BCBEAC" w:rsidR="008F5254" w:rsidRPr="0022759C" w:rsidRDefault="008F5254" w:rsidP="0022759C">
            <w:pPr>
              <w:spacing w:before="192" w:after="192"/>
            </w:pPr>
            <w:r w:rsidRPr="0022759C">
              <w:t>7</w:t>
            </w:r>
          </w:p>
        </w:tc>
      </w:tr>
    </w:tbl>
    <w:p w14:paraId="48A7B381" w14:textId="6DFEBC42" w:rsidR="00ED0110" w:rsidRDefault="00B6757A" w:rsidP="00EB7F99">
      <w:pPr>
        <w:rPr>
          <w:lang w:eastAsia="zh-CN"/>
        </w:rPr>
      </w:pPr>
      <w:r w:rsidRPr="00344801">
        <w:rPr>
          <w:b/>
          <w:lang w:eastAsia="zh-CN"/>
        </w:rPr>
        <w:t>Activity</w:t>
      </w:r>
      <w:r w:rsidR="00344801" w:rsidRPr="00344801">
        <w:rPr>
          <w:b/>
          <w:bCs/>
          <w:lang w:eastAsia="zh-CN"/>
        </w:rPr>
        <w:t xml:space="preserve"> </w:t>
      </w:r>
      <w:r w:rsidR="00EA03AA">
        <w:rPr>
          <w:b/>
          <w:bCs/>
          <w:lang w:eastAsia="zh-CN"/>
        </w:rPr>
        <w:t>8</w:t>
      </w:r>
      <w:r w:rsidR="006D1460">
        <w:rPr>
          <w:b/>
          <w:bCs/>
          <w:lang w:eastAsia="zh-CN"/>
        </w:rPr>
        <w:t>2</w:t>
      </w:r>
      <w:r w:rsidRPr="00344801">
        <w:rPr>
          <w:b/>
          <w:lang w:eastAsia="zh-CN"/>
        </w:rPr>
        <w:t>:</w:t>
      </w:r>
      <w:r>
        <w:rPr>
          <w:lang w:eastAsia="zh-CN"/>
        </w:rPr>
        <w:t xml:space="preserve"> </w:t>
      </w:r>
      <w:r w:rsidR="009B2741">
        <w:rPr>
          <w:lang w:eastAsia="zh-CN"/>
        </w:rPr>
        <w:t>f</w:t>
      </w:r>
      <w:r>
        <w:rPr>
          <w:lang w:eastAsia="zh-CN"/>
        </w:rPr>
        <w:t xml:space="preserve">our more students can join the </w:t>
      </w:r>
      <w:r w:rsidR="006C24B1">
        <w:rPr>
          <w:lang w:eastAsia="zh-CN"/>
        </w:rPr>
        <w:t>4 bit (nibble) to make a 8-bits (byte)</w:t>
      </w:r>
      <w:r w:rsidR="005D38B7">
        <w:rPr>
          <w:lang w:eastAsia="zh-CN"/>
        </w:rPr>
        <w:t>.</w:t>
      </w:r>
    </w:p>
    <w:p w14:paraId="7A5E6E98" w14:textId="3EF0D95F" w:rsidR="00995560" w:rsidRDefault="00C00AE3" w:rsidP="00EB7F99">
      <w:pPr>
        <w:rPr>
          <w:lang w:eastAsia="zh-CN"/>
        </w:rPr>
      </w:pPr>
      <w:r>
        <w:rPr>
          <w:noProof/>
        </w:rPr>
        <w:drawing>
          <wp:anchor distT="0" distB="0" distL="114300" distR="114300" simplePos="0" relativeHeight="251658318" behindDoc="0" locked="0" layoutInCell="1" allowOverlap="1" wp14:anchorId="66423255" wp14:editId="7DC03D57">
            <wp:simplePos x="0" y="0"/>
            <wp:positionH relativeFrom="margin">
              <wp:posOffset>0</wp:posOffset>
            </wp:positionH>
            <wp:positionV relativeFrom="paragraph">
              <wp:posOffset>50588</wp:posOffset>
            </wp:positionV>
            <wp:extent cx="635000" cy="635000"/>
            <wp:effectExtent l="0" t="0" r="0" b="0"/>
            <wp:wrapSquare wrapText="bothSides"/>
            <wp:docPr id="401312763" name="Picture 4013127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95560">
        <w:rPr>
          <w:lang w:eastAsia="zh-CN"/>
        </w:rPr>
        <w:t xml:space="preserve">Using </w:t>
      </w:r>
      <w:r w:rsidR="00B01A2D">
        <w:rPr>
          <w:lang w:eastAsia="zh-CN"/>
        </w:rPr>
        <w:t>8 bit two’s complement what is the range of numbers that can be represented?</w:t>
      </w:r>
    </w:p>
    <w:tbl>
      <w:tblPr>
        <w:tblStyle w:val="GridTable1Light-Accent1"/>
        <w:tblW w:w="9650" w:type="dxa"/>
        <w:tblLook w:val="0420" w:firstRow="1" w:lastRow="0" w:firstColumn="0" w:lastColumn="0" w:noHBand="0" w:noVBand="1"/>
        <w:tblCaption w:val="space for students to provide answer"/>
      </w:tblPr>
      <w:tblGrid>
        <w:gridCol w:w="9650"/>
      </w:tblGrid>
      <w:tr w:rsidR="00D8055C" w14:paraId="2533C5D7"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57C2501E" w14:textId="4A3356B1" w:rsidR="005D38B7" w:rsidRPr="005D38B7" w:rsidRDefault="005D38B7" w:rsidP="00EB7F99">
            <w:pPr>
              <w:rPr>
                <w:b/>
                <w:bCs w:val="0"/>
              </w:rPr>
            </w:pPr>
            <w:r w:rsidRPr="005D38B7">
              <w:rPr>
                <w:b/>
              </w:rPr>
              <w:t>Sample answer:</w:t>
            </w:r>
          </w:p>
          <w:p w14:paraId="4DFAAFB6" w14:textId="36E1C680" w:rsidR="00D8055C" w:rsidRPr="005C4174" w:rsidRDefault="00863F00" w:rsidP="00EB7F99">
            <w:r>
              <w:t>−</w:t>
            </w:r>
            <w:r w:rsidR="00B60D49">
              <w:t>16 to 16</w:t>
            </w:r>
          </w:p>
        </w:tc>
      </w:tr>
    </w:tbl>
    <w:p w14:paraId="319F8C35" w14:textId="1EE5E605" w:rsidR="00C94AD1" w:rsidRDefault="00C14BA2" w:rsidP="00EB7F99">
      <w:pPr>
        <w:rPr>
          <w:lang w:eastAsia="zh-CN"/>
        </w:rPr>
      </w:pPr>
      <w:r>
        <w:rPr>
          <w:lang w:eastAsia="zh-CN"/>
        </w:rPr>
        <w:t>Two's complement is the way computers represent integers.</w:t>
      </w:r>
    </w:p>
    <w:p w14:paraId="794FB03A" w14:textId="696B0DBE" w:rsidR="00D95394" w:rsidRDefault="007B7050" w:rsidP="00EB7F99">
      <w:pPr>
        <w:rPr>
          <w:lang w:eastAsia="zh-CN"/>
        </w:rPr>
      </w:pPr>
      <w:r w:rsidRPr="00344801">
        <w:rPr>
          <w:b/>
          <w:lang w:eastAsia="zh-CN"/>
        </w:rPr>
        <w:t>Activity</w:t>
      </w:r>
      <w:r w:rsidR="00344801" w:rsidRPr="00344801">
        <w:rPr>
          <w:b/>
          <w:bCs/>
          <w:lang w:eastAsia="zh-CN"/>
        </w:rPr>
        <w:t xml:space="preserve"> </w:t>
      </w:r>
      <w:r w:rsidR="00E959F0">
        <w:rPr>
          <w:b/>
          <w:bCs/>
          <w:lang w:eastAsia="zh-CN"/>
        </w:rPr>
        <w:t>8</w:t>
      </w:r>
      <w:r w:rsidR="006D1460">
        <w:rPr>
          <w:b/>
          <w:bCs/>
          <w:lang w:eastAsia="zh-CN"/>
        </w:rPr>
        <w:t>3</w:t>
      </w:r>
      <w:r w:rsidRPr="00344801">
        <w:rPr>
          <w:b/>
          <w:lang w:eastAsia="zh-CN"/>
        </w:rPr>
        <w:t>:</w:t>
      </w:r>
      <w:r>
        <w:rPr>
          <w:lang w:eastAsia="zh-CN"/>
        </w:rPr>
        <w:t xml:space="preserve"> </w:t>
      </w:r>
      <w:r w:rsidR="009B2741">
        <w:rPr>
          <w:lang w:eastAsia="zh-CN"/>
        </w:rPr>
        <w:t>f</w:t>
      </w:r>
      <w:r>
        <w:rPr>
          <w:lang w:eastAsia="zh-CN"/>
        </w:rPr>
        <w:t xml:space="preserve">ollow the steps to </w:t>
      </w:r>
      <w:r w:rsidR="00D95394">
        <w:rPr>
          <w:lang w:eastAsia="zh-CN"/>
        </w:rPr>
        <w:t xml:space="preserve">find </w:t>
      </w:r>
      <w:r w:rsidR="00C14BA2">
        <w:rPr>
          <w:lang w:eastAsia="zh-CN"/>
        </w:rPr>
        <w:t>the two's complement negative notation of an integer</w:t>
      </w:r>
      <w:r w:rsidR="00D95394">
        <w:rPr>
          <w:lang w:eastAsia="zh-CN"/>
        </w:rPr>
        <w:t>:</w:t>
      </w:r>
    </w:p>
    <w:p w14:paraId="00E1808F" w14:textId="14621624" w:rsidR="00D95394" w:rsidRDefault="00D95394" w:rsidP="00EB7F99">
      <w:pPr>
        <w:rPr>
          <w:lang w:eastAsia="zh-CN"/>
        </w:rPr>
      </w:pPr>
      <w:r>
        <w:rPr>
          <w:lang w:eastAsia="zh-CN"/>
        </w:rPr>
        <w:t>For example</w:t>
      </w:r>
      <w:r w:rsidR="005279EE">
        <w:rPr>
          <w:lang w:eastAsia="zh-CN"/>
        </w:rPr>
        <w:t>,</w:t>
      </w:r>
      <w:r>
        <w:rPr>
          <w:lang w:eastAsia="zh-CN"/>
        </w:rPr>
        <w:t xml:space="preserve"> working with 8 bits to represent </w:t>
      </w:r>
      <w:r w:rsidR="00863F00">
        <w:t>−</w:t>
      </w:r>
      <w:r>
        <w:rPr>
          <w:lang w:eastAsia="zh-CN"/>
        </w:rPr>
        <w:t>28 expressed in two's complement notation.</w:t>
      </w:r>
    </w:p>
    <w:p w14:paraId="299E0CA6" w14:textId="0D26C90C" w:rsidR="00D95394" w:rsidRDefault="00D95394" w:rsidP="00FD2341">
      <w:pPr>
        <w:pStyle w:val="ListBullet"/>
        <w:rPr>
          <w:lang w:eastAsia="zh-CN"/>
        </w:rPr>
      </w:pPr>
      <w:r>
        <w:rPr>
          <w:lang w:eastAsia="zh-CN"/>
        </w:rPr>
        <w:t xml:space="preserve">Step </w:t>
      </w:r>
      <w:r w:rsidR="00904D75">
        <w:rPr>
          <w:lang w:eastAsia="zh-CN"/>
        </w:rPr>
        <w:t>1: Write</w:t>
      </w:r>
      <w:r w:rsidR="00C14BA2">
        <w:rPr>
          <w:lang w:eastAsia="zh-CN"/>
        </w:rPr>
        <w:t xml:space="preserve"> out the number in binary</w:t>
      </w:r>
      <w:r>
        <w:rPr>
          <w:lang w:eastAsia="zh-CN"/>
        </w:rPr>
        <w:t xml:space="preserve"> form:</w:t>
      </w:r>
      <w:r w:rsidR="6007CF90" w:rsidRPr="137F54AE">
        <w:rPr>
          <w:lang w:eastAsia="zh-CN"/>
        </w:rPr>
        <w:t xml:space="preserve"> </w:t>
      </w:r>
      <w:r>
        <w:rPr>
          <w:lang w:eastAsia="zh-CN"/>
        </w:rPr>
        <w:t>28 in binary form is 00011100</w:t>
      </w:r>
    </w:p>
    <w:p w14:paraId="7BD7D7C7" w14:textId="3F44E131" w:rsidR="00C14BA2" w:rsidRDefault="00D95394" w:rsidP="00FD2341">
      <w:pPr>
        <w:pStyle w:val="ListBullet"/>
        <w:rPr>
          <w:lang w:eastAsia="zh-CN"/>
        </w:rPr>
      </w:pPr>
      <w:r>
        <w:rPr>
          <w:lang w:eastAsia="zh-CN"/>
        </w:rPr>
        <w:t>Step 2:</w:t>
      </w:r>
      <w:r w:rsidR="00C14BA2">
        <w:rPr>
          <w:lang w:eastAsia="zh-CN"/>
        </w:rPr>
        <w:t xml:space="preserve"> </w:t>
      </w:r>
      <w:r w:rsidR="001E600F">
        <w:rPr>
          <w:lang w:eastAsia="zh-CN"/>
        </w:rPr>
        <w:t>I</w:t>
      </w:r>
      <w:r w:rsidR="00C14BA2">
        <w:rPr>
          <w:lang w:eastAsia="zh-CN"/>
        </w:rPr>
        <w:t xml:space="preserve">nvert the </w:t>
      </w:r>
      <w:r w:rsidR="00C56A16">
        <w:rPr>
          <w:lang w:eastAsia="zh-CN"/>
        </w:rPr>
        <w:t xml:space="preserve">digits </w:t>
      </w:r>
      <w:r w:rsidR="00F563C5">
        <w:rPr>
          <w:lang w:eastAsia="zh-CN"/>
        </w:rPr>
        <w:t>so that al</w:t>
      </w:r>
      <w:r w:rsidR="00C878E9">
        <w:rPr>
          <w:lang w:eastAsia="zh-CN"/>
        </w:rPr>
        <w:t>l</w:t>
      </w:r>
      <w:r w:rsidR="00C14BA2">
        <w:rPr>
          <w:lang w:eastAsia="zh-CN"/>
        </w:rPr>
        <w:t xml:space="preserve"> 0</w:t>
      </w:r>
      <w:r w:rsidR="00C878E9">
        <w:rPr>
          <w:lang w:eastAsia="zh-CN"/>
        </w:rPr>
        <w:t>’s</w:t>
      </w:r>
      <w:r w:rsidR="00C14BA2">
        <w:rPr>
          <w:lang w:eastAsia="zh-CN"/>
        </w:rPr>
        <w:t xml:space="preserve"> becomes 1</w:t>
      </w:r>
      <w:r w:rsidR="00C878E9">
        <w:rPr>
          <w:lang w:eastAsia="zh-CN"/>
        </w:rPr>
        <w:t>’s</w:t>
      </w:r>
      <w:r w:rsidR="00C14BA2">
        <w:rPr>
          <w:lang w:eastAsia="zh-CN"/>
        </w:rPr>
        <w:t xml:space="preserve">, </w:t>
      </w:r>
      <w:r w:rsidR="00C878E9">
        <w:rPr>
          <w:lang w:eastAsia="zh-CN"/>
        </w:rPr>
        <w:t xml:space="preserve">and </w:t>
      </w:r>
      <w:r w:rsidR="00C14BA2">
        <w:rPr>
          <w:lang w:eastAsia="zh-CN"/>
        </w:rPr>
        <w:t>1</w:t>
      </w:r>
      <w:r w:rsidR="00C878E9">
        <w:rPr>
          <w:lang w:eastAsia="zh-CN"/>
        </w:rPr>
        <w:t>’s</w:t>
      </w:r>
      <w:r w:rsidR="00C14BA2">
        <w:rPr>
          <w:lang w:eastAsia="zh-CN"/>
        </w:rPr>
        <w:t xml:space="preserve"> become 0</w:t>
      </w:r>
      <w:r w:rsidR="00C878E9">
        <w:rPr>
          <w:lang w:eastAsia="zh-CN"/>
        </w:rPr>
        <w:t>’s</w:t>
      </w:r>
      <w:r w:rsidR="00C14BA2">
        <w:rPr>
          <w:lang w:eastAsia="zh-CN"/>
        </w:rPr>
        <w:t>.</w:t>
      </w:r>
    </w:p>
    <w:p w14:paraId="227DE5A1" w14:textId="77777777" w:rsidR="00C14BA2" w:rsidRDefault="00C14BA2" w:rsidP="004C3426">
      <w:pPr>
        <w:pStyle w:val="ListBullet"/>
        <w:numPr>
          <w:ilvl w:val="1"/>
          <w:numId w:val="6"/>
        </w:numPr>
        <w:rPr>
          <w:lang w:eastAsia="zh-CN"/>
        </w:rPr>
      </w:pPr>
      <w:r>
        <w:rPr>
          <w:lang w:eastAsia="zh-CN"/>
        </w:rPr>
        <w:t>11100011</w:t>
      </w:r>
    </w:p>
    <w:p w14:paraId="54F019CF" w14:textId="68F1F130" w:rsidR="00C14BA2" w:rsidRDefault="00F563C5" w:rsidP="00FD2341">
      <w:pPr>
        <w:pStyle w:val="ListBullet"/>
        <w:rPr>
          <w:lang w:eastAsia="zh-CN"/>
        </w:rPr>
      </w:pPr>
      <w:r>
        <w:rPr>
          <w:lang w:eastAsia="zh-CN"/>
        </w:rPr>
        <w:t xml:space="preserve">Step 3: </w:t>
      </w:r>
      <w:r w:rsidR="00A75FD0">
        <w:rPr>
          <w:lang w:eastAsia="zh-CN"/>
        </w:rPr>
        <w:t>*</w:t>
      </w:r>
      <w:r w:rsidR="00C878E9">
        <w:rPr>
          <w:lang w:eastAsia="zh-CN"/>
        </w:rPr>
        <w:t>A</w:t>
      </w:r>
      <w:r w:rsidR="00C14BA2">
        <w:rPr>
          <w:lang w:eastAsia="zh-CN"/>
        </w:rPr>
        <w:t>dd 1.</w:t>
      </w:r>
    </w:p>
    <w:p w14:paraId="5F2667A7" w14:textId="6CD4C51A" w:rsidR="00F563C5" w:rsidRDefault="00C14BA2" w:rsidP="004C3426">
      <w:pPr>
        <w:pStyle w:val="ListBullet"/>
        <w:numPr>
          <w:ilvl w:val="1"/>
          <w:numId w:val="6"/>
        </w:numPr>
        <w:rPr>
          <w:lang w:eastAsia="zh-CN"/>
        </w:rPr>
      </w:pPr>
      <w:r>
        <w:rPr>
          <w:lang w:eastAsia="zh-CN"/>
        </w:rPr>
        <w:t>11100100</w:t>
      </w:r>
    </w:p>
    <w:p w14:paraId="3C2A454E" w14:textId="71F8C899" w:rsidR="002F52FE" w:rsidRDefault="00C14BA2" w:rsidP="00EB7F99">
      <w:pPr>
        <w:rPr>
          <w:lang w:eastAsia="zh-CN"/>
        </w:rPr>
      </w:pPr>
      <w:r>
        <w:rPr>
          <w:lang w:eastAsia="zh-CN"/>
        </w:rPr>
        <w:t xml:space="preserve">That is how one </w:t>
      </w:r>
      <w:r w:rsidR="00C53B24">
        <w:rPr>
          <w:lang w:eastAsia="zh-CN"/>
        </w:rPr>
        <w:t>to</w:t>
      </w:r>
      <w:r>
        <w:rPr>
          <w:lang w:eastAsia="zh-CN"/>
        </w:rPr>
        <w:t xml:space="preserve"> write </w:t>
      </w:r>
      <w:r w:rsidR="00863F00">
        <w:t>−</w:t>
      </w:r>
      <w:r>
        <w:rPr>
          <w:lang w:eastAsia="zh-CN"/>
        </w:rPr>
        <w:t>28 in 8 bit binary.</w:t>
      </w:r>
    </w:p>
    <w:p w14:paraId="74849E88" w14:textId="238BE8E4" w:rsidR="00C878E9" w:rsidRDefault="00A75FD0" w:rsidP="00EB7F99">
      <w:pPr>
        <w:rPr>
          <w:lang w:eastAsia="zh-CN"/>
        </w:rPr>
      </w:pPr>
      <w:r>
        <w:rPr>
          <w:lang w:eastAsia="zh-CN"/>
        </w:rPr>
        <w:t>*</w:t>
      </w:r>
      <w:r w:rsidR="00C878E9">
        <w:rPr>
          <w:lang w:eastAsia="zh-CN"/>
        </w:rPr>
        <w:t xml:space="preserve">The </w:t>
      </w:r>
      <w:r w:rsidR="00A44036">
        <w:rPr>
          <w:lang w:eastAsia="zh-CN"/>
        </w:rPr>
        <w:t>algorithm</w:t>
      </w:r>
      <w:r w:rsidR="00C878E9">
        <w:rPr>
          <w:lang w:eastAsia="zh-CN"/>
        </w:rPr>
        <w:t xml:space="preserve"> to add in binary is the same as in decimal</w:t>
      </w:r>
      <w:r w:rsidR="008B5D80">
        <w:rPr>
          <w:lang w:eastAsia="zh-CN"/>
        </w:rPr>
        <w:t xml:space="preserve">: each column </w:t>
      </w:r>
      <w:r w:rsidR="00087FB6">
        <w:rPr>
          <w:lang w:eastAsia="zh-CN"/>
        </w:rPr>
        <w:t>is added commencing with the right hand</w:t>
      </w:r>
      <w:r w:rsidR="00087FB6" w:rsidRPr="00C53B24">
        <w:rPr>
          <w:lang w:eastAsia="zh-CN"/>
        </w:rPr>
        <w:t xml:space="preserve"> si</w:t>
      </w:r>
      <w:r w:rsidR="00C53B24">
        <w:rPr>
          <w:lang w:eastAsia="zh-CN"/>
        </w:rPr>
        <w:t>d</w:t>
      </w:r>
      <w:r w:rsidR="00087FB6" w:rsidRPr="00C53B24">
        <w:rPr>
          <w:lang w:eastAsia="zh-CN"/>
        </w:rPr>
        <w:t>e</w:t>
      </w:r>
      <w:r w:rsidR="00C53B24">
        <w:rPr>
          <w:lang w:eastAsia="zh-CN"/>
        </w:rPr>
        <w:t xml:space="preserve"> </w:t>
      </w:r>
      <w:r w:rsidR="3359D8B1" w:rsidRPr="137F54AE">
        <w:rPr>
          <w:lang w:eastAsia="zh-CN"/>
        </w:rPr>
        <w:t>of</w:t>
      </w:r>
      <w:r w:rsidR="00087FB6" w:rsidRPr="00C53B24">
        <w:rPr>
          <w:lang w:eastAsia="zh-CN"/>
        </w:rPr>
        <w:t xml:space="preserve"> the result is </w:t>
      </w:r>
      <w:r w:rsidR="00797AA5" w:rsidRPr="00C53B24">
        <w:rPr>
          <w:lang w:eastAsia="zh-CN"/>
        </w:rPr>
        <w:t>10 or 11 then carry the I to the next column</w:t>
      </w:r>
      <w:r w:rsidR="001E600F">
        <w:rPr>
          <w:lang w:eastAsia="zh-CN"/>
        </w:rPr>
        <w:t>.</w:t>
      </w:r>
    </w:p>
    <w:p w14:paraId="51C7804B" w14:textId="640D402F" w:rsidR="00FE3B3C" w:rsidRDefault="00FE3B3C" w:rsidP="00EB7F99">
      <w:pPr>
        <w:rPr>
          <w:lang w:eastAsia="zh-CN"/>
        </w:rPr>
      </w:pPr>
      <w:r>
        <w:rPr>
          <w:lang w:eastAsia="zh-CN"/>
        </w:rPr>
        <w:t xml:space="preserve">01+ 01+ 10, </w:t>
      </w:r>
      <w:r w:rsidR="001C34B5">
        <w:rPr>
          <w:lang w:eastAsia="zh-CN"/>
        </w:rPr>
        <w:t xml:space="preserve">10 + </w:t>
      </w:r>
      <w:r w:rsidR="00AD7A2B">
        <w:rPr>
          <w:lang w:eastAsia="zh-CN"/>
        </w:rPr>
        <w:t>01</w:t>
      </w:r>
      <w:r w:rsidR="001C34B5">
        <w:rPr>
          <w:lang w:eastAsia="zh-CN"/>
        </w:rPr>
        <w:t xml:space="preserve"> = </w:t>
      </w:r>
      <w:r w:rsidR="00AD7A2B">
        <w:rPr>
          <w:lang w:eastAsia="zh-CN"/>
        </w:rPr>
        <w:t xml:space="preserve">11, </w:t>
      </w:r>
      <w:r w:rsidR="00EF2D23">
        <w:rPr>
          <w:lang w:eastAsia="zh-CN"/>
        </w:rPr>
        <w:t xml:space="preserve">10 + 10 = 100. </w:t>
      </w:r>
    </w:p>
    <w:p w14:paraId="6B643F96" w14:textId="2D7CC023" w:rsidR="00411042" w:rsidRPr="00FE3B3C" w:rsidRDefault="2255E52B" w:rsidP="00EB7F99">
      <w:pPr>
        <w:rPr>
          <w:lang w:eastAsia="zh-CN"/>
        </w:rPr>
      </w:pPr>
      <w:r w:rsidRPr="137F54AE">
        <w:rPr>
          <w:lang w:eastAsia="zh-CN"/>
        </w:rPr>
        <w:t>S</w:t>
      </w:r>
      <w:r w:rsidR="00411042" w:rsidRPr="137F54AE">
        <w:rPr>
          <w:lang w:eastAsia="zh-CN"/>
        </w:rPr>
        <w:t>et</w:t>
      </w:r>
      <w:r w:rsidR="00411042">
        <w:rPr>
          <w:lang w:eastAsia="zh-CN"/>
        </w:rPr>
        <w:t xml:space="preserve"> challenges on the whiteboard for each other</w:t>
      </w:r>
      <w:r w:rsidR="00B700C0">
        <w:rPr>
          <w:lang w:eastAsia="zh-CN"/>
        </w:rPr>
        <w:t xml:space="preserve"> in using two’s complement and in binary arithmetic.</w:t>
      </w:r>
    </w:p>
    <w:p w14:paraId="23D653B4" w14:textId="5ACAA72D" w:rsidR="7B412073" w:rsidRDefault="7B412073" w:rsidP="00EB7F99">
      <w:pPr>
        <w:rPr>
          <w:lang w:eastAsia="zh-CN"/>
        </w:rPr>
      </w:pPr>
      <w:r w:rsidRPr="005279EE">
        <w:rPr>
          <w:b/>
          <w:lang w:eastAsia="zh-CN"/>
        </w:rPr>
        <w:t>Homework</w:t>
      </w:r>
      <w:r w:rsidRPr="137F54AE">
        <w:rPr>
          <w:lang w:eastAsia="zh-CN"/>
        </w:rPr>
        <w:t xml:space="preserve">: </w:t>
      </w:r>
      <w:r w:rsidR="005279EE">
        <w:rPr>
          <w:lang w:eastAsia="zh-CN"/>
        </w:rPr>
        <w:t>w</w:t>
      </w:r>
      <w:r w:rsidRPr="137F54AE">
        <w:rPr>
          <w:lang w:eastAsia="zh-CN"/>
        </w:rPr>
        <w:t xml:space="preserve">atch </w:t>
      </w:r>
      <w:hyperlink r:id="rId120">
        <w:r w:rsidRPr="137F54AE">
          <w:rPr>
            <w:rStyle w:val="Hyperlink"/>
            <w:lang w:eastAsia="zh-CN"/>
          </w:rPr>
          <w:t>Why We Use Two's Complement</w:t>
        </w:r>
        <w:r w:rsidR="009B2741">
          <w:rPr>
            <w:rStyle w:val="Hyperlink"/>
            <w:lang w:eastAsia="zh-CN"/>
          </w:rPr>
          <w:t xml:space="preserve"> (16:15)</w:t>
        </w:r>
      </w:hyperlink>
      <w:r w:rsidR="009B2741">
        <w:rPr>
          <w:lang w:eastAsia="zh-CN"/>
        </w:rPr>
        <w:t>.</w:t>
      </w:r>
    </w:p>
    <w:p w14:paraId="5EB2DB31" w14:textId="457F2DA3" w:rsidR="002F52FE" w:rsidRDefault="002F52FE" w:rsidP="00EB7F99">
      <w:pPr>
        <w:pStyle w:val="Heading3"/>
        <w:rPr>
          <w:shd w:val="clear" w:color="auto" w:fill="FFFFFF"/>
        </w:rPr>
      </w:pPr>
      <w:bookmarkStart w:id="59" w:name="_Toc138256396"/>
      <w:r w:rsidRPr="002F52FE">
        <w:rPr>
          <w:shd w:val="clear" w:color="auto" w:fill="FFFFFF"/>
        </w:rPr>
        <w:t>Investigate standard data types</w:t>
      </w:r>
      <w:bookmarkEnd w:id="59"/>
    </w:p>
    <w:p w14:paraId="47EC661A" w14:textId="78B54F17" w:rsidR="003D53F0" w:rsidRDefault="003D53F0" w:rsidP="00EB7F99">
      <w:r>
        <w:t xml:space="preserve">A key concept that students need to know is that computers do not have infinite memory even though we </w:t>
      </w:r>
      <w:r w:rsidR="00795E2A">
        <w:t>have number</w:t>
      </w:r>
      <w:r>
        <w:t xml:space="preserve"> systems with infinitely big and small numbers. How then</w:t>
      </w:r>
      <w:r w:rsidR="005279EE">
        <w:t>,</w:t>
      </w:r>
      <w:r>
        <w:t xml:space="preserve"> do we represent these numbers?</w:t>
      </w:r>
    </w:p>
    <w:p w14:paraId="5315DAFF" w14:textId="6FD94E2B" w:rsidR="003D53F0" w:rsidRDefault="003D53F0" w:rsidP="00EB7F99">
      <w:r>
        <w:t>Other questions which could be added to the whiteboard:</w:t>
      </w:r>
    </w:p>
    <w:p w14:paraId="087F4387" w14:textId="00AC9AA1" w:rsidR="003D53F0" w:rsidRDefault="008C393A" w:rsidP="005279EE">
      <w:pPr>
        <w:pStyle w:val="ListNumber"/>
        <w:numPr>
          <w:ilvl w:val="0"/>
          <w:numId w:val="0"/>
        </w:numPr>
        <w:ind w:left="567" w:hanging="567"/>
      </w:pPr>
      <w:r w:rsidRPr="004C3B54">
        <w:rPr>
          <w:b/>
          <w:bCs/>
        </w:rPr>
        <w:t>Question 1</w:t>
      </w:r>
      <w:r>
        <w:t xml:space="preserve">: </w:t>
      </w:r>
      <w:r w:rsidR="003D53F0">
        <w:t>What is this?</w:t>
      </w:r>
    </w:p>
    <w:p w14:paraId="154E522F" w14:textId="686D8B6E" w:rsidR="003D53F0" w:rsidRDefault="003D53F0" w:rsidP="00EB7F99">
      <w:r>
        <w:t>0299857427</w:t>
      </w:r>
    </w:p>
    <w:p w14:paraId="78B39B21" w14:textId="43623C01" w:rsidR="003D53F0" w:rsidRDefault="008C393A" w:rsidP="00EB7F99">
      <w:r w:rsidRPr="004C3B54">
        <w:rPr>
          <w:b/>
          <w:bCs/>
        </w:rPr>
        <w:t>Answer</w:t>
      </w:r>
      <w:r>
        <w:t>: a</w:t>
      </w:r>
      <w:r w:rsidR="003D53F0">
        <w:t xml:space="preserve"> series of 10 digits.</w:t>
      </w:r>
    </w:p>
    <w:p w14:paraId="1D533AD3" w14:textId="0CF332D2" w:rsidR="003D53F0" w:rsidRDefault="002538AE" w:rsidP="00EB7F99">
      <w:r w:rsidRPr="004C3B54">
        <w:rPr>
          <w:b/>
          <w:bCs/>
        </w:rPr>
        <w:t xml:space="preserve">Question </w:t>
      </w:r>
      <w:r w:rsidR="004C53E7">
        <w:rPr>
          <w:b/>
          <w:bCs/>
        </w:rPr>
        <w:t>1a</w:t>
      </w:r>
      <w:r>
        <w:t xml:space="preserve">: </w:t>
      </w:r>
      <w:r w:rsidR="003D53F0">
        <w:t xml:space="preserve"> What could it be?</w:t>
      </w:r>
    </w:p>
    <w:p w14:paraId="1D04719E" w14:textId="5443173B" w:rsidR="003D53F0" w:rsidRDefault="003D53F0" w:rsidP="00EB7F99">
      <w:pPr>
        <w:pStyle w:val="ListBullet"/>
      </w:pPr>
      <w:r>
        <w:t xml:space="preserve">An identification number </w:t>
      </w:r>
    </w:p>
    <w:p w14:paraId="4E878062" w14:textId="2CDF0382" w:rsidR="003D53F0" w:rsidRDefault="003D53F0" w:rsidP="00EB7F99">
      <w:pPr>
        <w:pStyle w:val="ListBullet"/>
      </w:pPr>
      <w:r>
        <w:t xml:space="preserve">A </w:t>
      </w:r>
      <w:r w:rsidR="001739EB">
        <w:t>medicare</w:t>
      </w:r>
      <w:r>
        <w:t xml:space="preserve"> number</w:t>
      </w:r>
    </w:p>
    <w:p w14:paraId="3F54FC1B" w14:textId="02965A3D" w:rsidR="003D53F0" w:rsidRDefault="003D53F0" w:rsidP="00EB7F99">
      <w:pPr>
        <w:pStyle w:val="ListBullet"/>
      </w:pPr>
      <w:r>
        <w:t>A password</w:t>
      </w:r>
    </w:p>
    <w:p w14:paraId="3A585CBE" w14:textId="5D1078A0" w:rsidR="003D53F0" w:rsidRDefault="003D53F0" w:rsidP="00EB7F99">
      <w:pPr>
        <w:pStyle w:val="ListBullet"/>
      </w:pPr>
      <w:r>
        <w:t>A telephone number</w:t>
      </w:r>
    </w:p>
    <w:p w14:paraId="6E57BB6B" w14:textId="2964DA0C" w:rsidR="003D53F0" w:rsidRDefault="004C53E7" w:rsidP="00EB7F99">
      <w:r w:rsidRPr="004C3B54">
        <w:rPr>
          <w:b/>
          <w:bCs/>
        </w:rPr>
        <w:t>Question 2</w:t>
      </w:r>
      <w:r>
        <w:t>:</w:t>
      </w:r>
      <w:r w:rsidR="003D53F0">
        <w:t xml:space="preserve"> What is this? </w:t>
      </w:r>
    </w:p>
    <w:p w14:paraId="36BDE904" w14:textId="77777777" w:rsidR="003D53F0" w:rsidRDefault="003D53F0" w:rsidP="00EB7F99">
      <w:r>
        <w:t>1000001</w:t>
      </w:r>
    </w:p>
    <w:p w14:paraId="2EA0FCB8" w14:textId="1D0DBA3B" w:rsidR="003D53F0" w:rsidRDefault="004C53E7" w:rsidP="00EB7F99">
      <w:r w:rsidRPr="004C3B54">
        <w:rPr>
          <w:b/>
          <w:bCs/>
        </w:rPr>
        <w:t>Answer</w:t>
      </w:r>
      <w:r>
        <w:t xml:space="preserve">: </w:t>
      </w:r>
      <w:r w:rsidR="006A1101">
        <w:t xml:space="preserve"> </w:t>
      </w:r>
      <w:r w:rsidR="003D53F0">
        <w:t>A series of 7 digits.</w:t>
      </w:r>
    </w:p>
    <w:p w14:paraId="710BF682" w14:textId="0E4A7615" w:rsidR="003D53F0" w:rsidRDefault="004C53E7" w:rsidP="00EB7F99">
      <w:r w:rsidRPr="004C3B54">
        <w:rPr>
          <w:b/>
          <w:bCs/>
        </w:rPr>
        <w:t>Question 2a</w:t>
      </w:r>
      <w:r>
        <w:t>:</w:t>
      </w:r>
      <w:r w:rsidR="003D53F0">
        <w:t xml:space="preserve"> What could it be?</w:t>
      </w:r>
    </w:p>
    <w:p w14:paraId="72FCC6FE" w14:textId="6C2A6AC7" w:rsidR="003D53F0" w:rsidRDefault="003D53F0" w:rsidP="00EB7F99">
      <w:pPr>
        <w:pStyle w:val="ListBullet"/>
      </w:pPr>
      <w:r>
        <w:t>One million and one (base 10)</w:t>
      </w:r>
    </w:p>
    <w:p w14:paraId="666B0285" w14:textId="324F50E6" w:rsidR="003D53F0" w:rsidRDefault="003D53F0" w:rsidP="00EB7F99">
      <w:pPr>
        <w:pStyle w:val="ListBullet"/>
      </w:pPr>
      <w:r>
        <w:t>A binary number (equal to 65 decimal)</w:t>
      </w:r>
    </w:p>
    <w:p w14:paraId="13A15017" w14:textId="05DFCE64" w:rsidR="00202B2D" w:rsidRPr="00AA4300" w:rsidRDefault="00202B2D" w:rsidP="00C76FC1">
      <w:pPr>
        <w:pStyle w:val="Heading4"/>
      </w:pPr>
      <w:r w:rsidRPr="00AA4300">
        <w:t xml:space="preserve">Visualising </w:t>
      </w:r>
      <w:r w:rsidR="0017240E">
        <w:t>d</w:t>
      </w:r>
      <w:r w:rsidRPr="00AA4300">
        <w:t>ata types</w:t>
      </w:r>
    </w:p>
    <w:p w14:paraId="2E47D6B2" w14:textId="0F038EDB" w:rsidR="00616E04" w:rsidRDefault="00B03604" w:rsidP="00EB7F99">
      <w:r>
        <w:t>Memory storage</w:t>
      </w:r>
      <w:r w:rsidR="0017240E">
        <w:t xml:space="preserve">, </w:t>
      </w:r>
      <w:r>
        <w:t>like variables</w:t>
      </w:r>
      <w:r w:rsidR="00E26E4B">
        <w:t>,</w:t>
      </w:r>
      <w:r w:rsidR="00927A6D">
        <w:t xml:space="preserve"> can be</w:t>
      </w:r>
      <w:r w:rsidR="00616E04">
        <w:t xml:space="preserve"> represented u</w:t>
      </w:r>
      <w:r w:rsidR="00202B2D">
        <w:t>s</w:t>
      </w:r>
      <w:r w:rsidR="00616E04">
        <w:t>ing</w:t>
      </w:r>
      <w:r w:rsidR="00202B2D">
        <w:t xml:space="preserve"> paper cups</w:t>
      </w:r>
      <w:r w:rsidR="00332433">
        <w:t>,</w:t>
      </w:r>
      <w:r w:rsidR="00202B2D">
        <w:t xml:space="preserve"> letter boxes</w:t>
      </w:r>
      <w:r w:rsidR="00332433">
        <w:t>,</w:t>
      </w:r>
      <w:r w:rsidR="00202B2D">
        <w:t xml:space="preserve"> lockers</w:t>
      </w:r>
      <w:r w:rsidR="00332433">
        <w:t xml:space="preserve"> or cylin</w:t>
      </w:r>
      <w:r w:rsidR="00FA50D3">
        <w:t>ders.</w:t>
      </w:r>
    </w:p>
    <w:p w14:paraId="4E1C1E6E" w14:textId="140B1205" w:rsidR="00FC5E4D" w:rsidRDefault="009D2854" w:rsidP="00EB7F99">
      <w:r>
        <w:t xml:space="preserve">Imagine </w:t>
      </w:r>
      <w:r w:rsidR="00E15059">
        <w:t>each</w:t>
      </w:r>
      <w:r>
        <w:t xml:space="preserve"> c</w:t>
      </w:r>
      <w:r w:rsidR="00FA50D3">
        <w:t>ylinder</w:t>
      </w:r>
      <w:r>
        <w:t xml:space="preserve"> has a lid with an opening </w:t>
      </w:r>
      <w:r w:rsidR="00FC5E4D">
        <w:t>that accepts only a certain type of data.</w:t>
      </w:r>
    </w:p>
    <w:p w14:paraId="24F1593D" w14:textId="6F297842" w:rsidR="005926E3" w:rsidRDefault="005926E3" w:rsidP="005926E3">
      <w:pPr>
        <w:pStyle w:val="Caption"/>
      </w:pPr>
      <w:r>
        <w:t xml:space="preserve">Figure </w:t>
      </w:r>
      <w:r w:rsidR="00FA40E1">
        <w:fldChar w:fldCharType="begin"/>
      </w:r>
      <w:r w:rsidR="00FA40E1">
        <w:instrText xml:space="preserve"> SEQ Figure \* ARABIC </w:instrText>
      </w:r>
      <w:r w:rsidR="00FA40E1">
        <w:fldChar w:fldCharType="separate"/>
      </w:r>
      <w:r w:rsidR="005C3E0C">
        <w:rPr>
          <w:noProof/>
        </w:rPr>
        <w:t>10</w:t>
      </w:r>
      <w:r w:rsidR="00FA40E1">
        <w:fldChar w:fldCharType="end"/>
      </w:r>
      <w:r>
        <w:t xml:space="preserve"> – representation of memory storage</w:t>
      </w:r>
    </w:p>
    <w:p w14:paraId="45B3EFC7" w14:textId="2B6FDB23" w:rsidR="00FC5E4D" w:rsidRDefault="005E6A05" w:rsidP="00EB7F99">
      <w:r>
        <w:rPr>
          <w:noProof/>
        </w:rPr>
        <mc:AlternateContent>
          <mc:Choice Requires="wpg">
            <w:drawing>
              <wp:inline distT="0" distB="0" distL="0" distR="0" wp14:anchorId="055D28D1" wp14:editId="7D1AAD9D">
                <wp:extent cx="5701030" cy="2500614"/>
                <wp:effectExtent l="0" t="0" r="0" b="14605"/>
                <wp:docPr id="380635971" name="Group 38063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1030" cy="2500614"/>
                          <a:chOff x="0" y="0"/>
                          <a:chExt cx="5701030" cy="2500614"/>
                        </a:xfrm>
                      </wpg:grpSpPr>
                      <wpg:grpSp>
                        <wpg:cNvPr id="380635968" name="Group 380635968"/>
                        <wpg:cNvGrpSpPr/>
                        <wpg:grpSpPr>
                          <a:xfrm>
                            <a:off x="0" y="0"/>
                            <a:ext cx="1421764" cy="2500614"/>
                            <a:chOff x="0" y="0"/>
                            <a:chExt cx="1421764" cy="2500614"/>
                          </a:xfrm>
                        </wpg:grpSpPr>
                        <wpg:grpSp>
                          <wpg:cNvPr id="310" name="Group 310">
                            <a:extLst>
                              <a:ext uri="{C183D7F6-B498-43B3-948B-1728B52AA6E4}">
                                <adec:decorative xmlns:adec="http://schemas.microsoft.com/office/drawing/2017/decorative" val="1"/>
                              </a:ext>
                            </a:extLst>
                          </wpg:cNvPr>
                          <wpg:cNvGrpSpPr/>
                          <wpg:grpSpPr>
                            <a:xfrm>
                              <a:off x="0" y="723900"/>
                              <a:ext cx="1169043" cy="1776714"/>
                              <a:chOff x="0" y="0"/>
                              <a:chExt cx="1169043" cy="1776714"/>
                            </a:xfrm>
                          </wpg:grpSpPr>
                          <wps:wsp>
                            <wps:cNvPr id="302" name="Oval 302"/>
                            <wps:cNvSpPr/>
                            <wps:spPr>
                              <a:xfrm>
                                <a:off x="289367" y="156258"/>
                                <a:ext cx="584522" cy="22570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368FE0" w14:textId="77777777" w:rsidR="005D4E37" w:rsidRDefault="005D4E37" w:rsidP="005D4E37">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Flowchart: Magnetic Disk 303"/>
                            <wps:cNvSpPr/>
                            <wps:spPr>
                              <a:xfrm>
                                <a:off x="0" y="0"/>
                                <a:ext cx="1169043" cy="1776714"/>
                              </a:xfrm>
                              <a:prstGeom prst="flowChartMagneticDisk">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1" name="Arrow: Circular 311">
                            <a:extLst>
                              <a:ext uri="{C183D7F6-B498-43B3-948B-1728B52AA6E4}">
                                <adec:decorative xmlns:adec="http://schemas.microsoft.com/office/drawing/2017/decorative" val="1"/>
                              </a:ext>
                            </a:extLst>
                          </wps:cNvPr>
                          <wps:cNvSpPr/>
                          <wps:spPr>
                            <a:xfrm flipH="1">
                              <a:off x="457200" y="0"/>
                              <a:ext cx="873889" cy="1093807"/>
                            </a:xfrm>
                            <a:prstGeom prst="circular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1057216" name="Text Box 1451057216"/>
                          <wps:cNvSpPr txBox="1">
                            <a:spLocks noChangeArrowheads="1"/>
                          </wps:cNvSpPr>
                          <wps:spPr bwMode="auto">
                            <a:xfrm>
                              <a:off x="1085850" y="390428"/>
                              <a:ext cx="335914" cy="516254"/>
                            </a:xfrm>
                            <a:prstGeom prst="rect">
                              <a:avLst/>
                            </a:prstGeom>
                            <a:noFill/>
                            <a:ln w="9525">
                              <a:noFill/>
                              <a:miter lim="800000"/>
                              <a:headEnd/>
                              <a:tailEnd/>
                            </a:ln>
                          </wps:spPr>
                          <wps:txbx>
                            <w:txbxContent>
                              <w:p w14:paraId="313A6D20" w14:textId="77777777" w:rsidR="000847AD" w:rsidRDefault="000847AD">
                                <w:r>
                                  <w:t>a</w:t>
                                </w:r>
                              </w:p>
                            </w:txbxContent>
                          </wps:txbx>
                          <wps:bodyPr rot="0" vert="horz" wrap="square" lIns="91440" tIns="45720" rIns="91440" bIns="45720" anchor="t" anchorCtr="0">
                            <a:spAutoFit/>
                          </wps:bodyPr>
                        </wps:wsp>
                      </wpg:grpSp>
                      <wpg:grpSp>
                        <wpg:cNvPr id="380635969" name="Group 380635969"/>
                        <wpg:cNvGrpSpPr/>
                        <wpg:grpSpPr>
                          <a:xfrm>
                            <a:off x="1933575" y="85725"/>
                            <a:ext cx="1903095" cy="2414889"/>
                            <a:chOff x="0" y="0"/>
                            <a:chExt cx="1903095" cy="2414889"/>
                          </a:xfrm>
                        </wpg:grpSpPr>
                        <wpg:grpSp>
                          <wpg:cNvPr id="309" name="Group 309">
                            <a:extLst>
                              <a:ext uri="{C183D7F6-B498-43B3-948B-1728B52AA6E4}">
                                <adec:decorative xmlns:adec="http://schemas.microsoft.com/office/drawing/2017/decorative" val="1"/>
                              </a:ext>
                            </a:extLst>
                          </wpg:cNvPr>
                          <wpg:cNvGrpSpPr/>
                          <wpg:grpSpPr>
                            <a:xfrm>
                              <a:off x="0" y="638175"/>
                              <a:ext cx="1169043" cy="1776714"/>
                              <a:chOff x="0" y="0"/>
                              <a:chExt cx="1169043" cy="1776714"/>
                            </a:xfrm>
                          </wpg:grpSpPr>
                          <wps:wsp>
                            <wps:cNvPr id="301" name="Flowchart: Magnetic Disk 301"/>
                            <wps:cNvSpPr/>
                            <wps:spPr>
                              <a:xfrm>
                                <a:off x="0" y="0"/>
                                <a:ext cx="1169043" cy="1776714"/>
                              </a:xfrm>
                              <a:prstGeom prst="flowChartMagneticDisk">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 name="Isosceles Triangle 304"/>
                            <wps:cNvSpPr/>
                            <wps:spPr>
                              <a:xfrm>
                                <a:off x="319992" y="111647"/>
                                <a:ext cx="461010" cy="287679"/>
                              </a:xfrm>
                              <a:prstGeom prst="triangle">
                                <a:avLst>
                                  <a:gd name="adj" fmla="val 52511"/>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2" name="Arrow: Circular 312">
                            <a:extLst>
                              <a:ext uri="{C183D7F6-B498-43B3-948B-1728B52AA6E4}">
                                <adec:decorative xmlns:adec="http://schemas.microsoft.com/office/drawing/2017/decorative" val="1"/>
                              </a:ext>
                            </a:extLst>
                          </wps:cNvPr>
                          <wps:cNvSpPr/>
                          <wps:spPr>
                            <a:xfrm flipH="1">
                              <a:off x="533400" y="0"/>
                              <a:ext cx="873889" cy="1093807"/>
                            </a:xfrm>
                            <a:prstGeom prst="circularArrow">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1057217" name="Text Box 1451057217"/>
                          <wps:cNvSpPr txBox="1">
                            <a:spLocks noChangeArrowheads="1"/>
                          </wps:cNvSpPr>
                          <wps:spPr bwMode="auto">
                            <a:xfrm>
                              <a:off x="1209675" y="352425"/>
                              <a:ext cx="693420" cy="474345"/>
                            </a:xfrm>
                            <a:prstGeom prst="rect">
                              <a:avLst/>
                            </a:prstGeom>
                            <a:noFill/>
                            <a:ln w="9525">
                              <a:noFill/>
                              <a:miter lim="800000"/>
                              <a:headEnd/>
                              <a:tailEnd/>
                            </a:ln>
                          </wps:spPr>
                          <wps:txbx>
                            <w:txbxContent>
                              <w:p w14:paraId="29793C11" w14:textId="77777777" w:rsidR="007A6608" w:rsidRDefault="007A6608" w:rsidP="007A6608">
                                <w:r>
                                  <w:t>false</w:t>
                                </w:r>
                              </w:p>
                            </w:txbxContent>
                          </wps:txbx>
                          <wps:bodyPr rot="0" vert="horz" wrap="square" lIns="91440" tIns="45720" rIns="91440" bIns="45720" anchor="t" anchorCtr="0">
                            <a:noAutofit/>
                          </wps:bodyPr>
                        </wps:wsp>
                      </wpg:grpSp>
                      <wpg:grpSp>
                        <wpg:cNvPr id="380635970" name="Group 380635970"/>
                        <wpg:cNvGrpSpPr/>
                        <wpg:grpSpPr>
                          <a:xfrm>
                            <a:off x="4000500" y="95250"/>
                            <a:ext cx="1700530" cy="2385695"/>
                            <a:chOff x="0" y="0"/>
                            <a:chExt cx="1700530" cy="2385695"/>
                          </a:xfrm>
                        </wpg:grpSpPr>
                        <wpg:grpSp>
                          <wpg:cNvPr id="308" name="Group 308">
                            <a:extLst>
                              <a:ext uri="{C183D7F6-B498-43B3-948B-1728B52AA6E4}">
                                <adec:decorative xmlns:adec="http://schemas.microsoft.com/office/drawing/2017/decorative" val="1"/>
                              </a:ext>
                            </a:extLst>
                          </wpg:cNvPr>
                          <wpg:cNvGrpSpPr/>
                          <wpg:grpSpPr>
                            <a:xfrm>
                              <a:off x="0" y="609600"/>
                              <a:ext cx="1169035" cy="1776095"/>
                              <a:chOff x="0" y="0"/>
                              <a:chExt cx="1169035" cy="1776095"/>
                            </a:xfrm>
                          </wpg:grpSpPr>
                          <wps:wsp>
                            <wps:cNvPr id="305" name="Flowchart: Magnetic Disk 305"/>
                            <wps:cNvSpPr/>
                            <wps:spPr>
                              <a:xfrm>
                                <a:off x="0" y="0"/>
                                <a:ext cx="1169035" cy="1776095"/>
                              </a:xfrm>
                              <a:prstGeom prst="flowChartMagneticDisk">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Trapezoid 306"/>
                            <wps:cNvSpPr/>
                            <wps:spPr>
                              <a:xfrm>
                                <a:off x="354716" y="109960"/>
                                <a:ext cx="478661" cy="341453"/>
                              </a:xfrm>
                              <a:prstGeom prst="trapezoi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3" name="Arrow: Circular 313">
                            <a:extLst>
                              <a:ext uri="{C183D7F6-B498-43B3-948B-1728B52AA6E4}">
                                <adec:decorative xmlns:adec="http://schemas.microsoft.com/office/drawing/2017/decorative" val="1"/>
                              </a:ext>
                            </a:extLst>
                          </wps:cNvPr>
                          <wps:cNvSpPr/>
                          <wps:spPr>
                            <a:xfrm flipH="1">
                              <a:off x="523875" y="0"/>
                              <a:ext cx="873889" cy="1093807"/>
                            </a:xfrm>
                            <a:prstGeom prst="circular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1057218" name="Text Box 1451057218"/>
                          <wps:cNvSpPr txBox="1">
                            <a:spLocks noChangeArrowheads="1"/>
                          </wps:cNvSpPr>
                          <wps:spPr bwMode="auto">
                            <a:xfrm>
                              <a:off x="1133475" y="369001"/>
                              <a:ext cx="567055" cy="485775"/>
                            </a:xfrm>
                            <a:prstGeom prst="rect">
                              <a:avLst/>
                            </a:prstGeom>
                            <a:noFill/>
                            <a:ln w="9525">
                              <a:noFill/>
                              <a:miter lim="800000"/>
                              <a:headEnd/>
                              <a:tailEnd/>
                            </a:ln>
                          </wps:spPr>
                          <wps:txbx>
                            <w:txbxContent>
                              <w:p w14:paraId="2B02310B" w14:textId="77777777" w:rsidR="00155FE4" w:rsidRDefault="00155FE4" w:rsidP="00155FE4">
                                <w:r>
                                  <w:t>423</w:t>
                                </w:r>
                              </w:p>
                            </w:txbxContent>
                          </wps:txbx>
                          <wps:bodyPr rot="0" vert="horz" wrap="square" lIns="91440" tIns="45720" rIns="91440" bIns="45720" anchor="t" anchorCtr="0">
                            <a:noAutofit/>
                          </wps:bodyPr>
                        </wps:wsp>
                      </wpg:grpSp>
                    </wpg:wgp>
                  </a:graphicData>
                </a:graphic>
              </wp:inline>
            </w:drawing>
          </mc:Choice>
          <mc:Fallback>
            <w:pict>
              <v:group w14:anchorId="055D28D1" id="Group 380635971" o:spid="_x0000_s1026" alt="&quot;&quot;" style="width:448.9pt;height:196.9pt;mso-position-horizontal-relative:char;mso-position-vertical-relative:line" coordsize="57010,25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">
                <v:group id="Group 380635968" o:spid="_x0000_s1027" style="position:absolute;width:14217;height:25006" coordsize="14217,25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">
                  <v:group id="Group 310" o:spid="_x0000_s1028" alt="&quot;&quot;" style="position:absolute;top:7239;width:11690;height:17767" coordsize="11690,1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oval id="Oval 302" o:spid="_x0000_s1029" style="position:absolute;left:2893;top:1562;width:5845;height:2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" filled="f" strokecolor="black [3213]" strokeweight="1pt">
                      <v:stroke joinstyle="miter"/>
                      <v:textbox>
                        <w:txbxContent>
                          <w:p w14:paraId="7D368FE0" w14:textId="77777777" w:rsidR="005D4E37" w:rsidRDefault="005D4E37" w:rsidP="005D4E37">
                            <w:pPr>
                              <w:jc w:val="center"/>
                            </w:pPr>
                            <w:r>
                              <w:t>,</w:t>
                            </w:r>
                          </w:p>
                        </w:txbxContent>
                      </v:textbox>
                    </v:oval>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03" o:spid="_x0000_s1030" type="#_x0000_t132" style="position:absolute;width:11690;height:17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" filled="f" strokecolor="windowText" strokeweight="1pt">
                      <v:stroke joinstyle="miter"/>
                    </v:shape>
                  </v:group>
                  <v:shape id="Arrow: Circular 311" o:spid="_x0000_s1031" alt="&quot;&quot;" style="position:absolute;left:4572;width:8738;height:10938;flip:x;visibility:visible;mso-wrap-style:square;v-text-anchor:middle" coordsize="873889,1093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" path="m54618,546904v,-237308,131484,-440840,312704,-484054c568926,14775,764092,180026,809693,437414r53776,-1l764653,546903,644996,437413r53645,c655998,236890,506522,121475,362922,178194,245186,224698,163855,375338,163855,546903r-109237,1xe" filled="f" strokecolor="black [3213]" strokeweight="1pt">
                    <v:stroke joinstyle="miter"/>
                    <v:path arrowok="t" o:connecttype="custom" o:connectlocs="54618,546904;367322,62850;809693,437414;863469,437413;764653,546903;644996,437413;698641,437413;362922,178194;163855,546903;54618,546904" o:connectangles="0,0,0,0,0,0,0,0,0,0"/>
                  </v:shape>
                  <v:shapetype id="_x0000_t202" coordsize="21600,21600" o:spt="202" path="m,l,21600r21600,l21600,xe">
                    <v:stroke joinstyle="miter"/>
                    <v:path gradientshapeok="t" o:connecttype="rect"/>
                  </v:shapetype>
                  <v:shape id="Text Box 1451057216" o:spid="_x0000_s1032" type="#_x0000_t202" style="position:absolute;left:10858;top:3904;width:3359;height:5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" filled="f" stroked="f">
                    <v:textbox style="mso-fit-shape-to-text:t">
                      <w:txbxContent>
                        <w:p w14:paraId="313A6D20" w14:textId="77777777" w:rsidR="000847AD" w:rsidRDefault="000847AD">
                          <w:r>
                            <w:t>a</w:t>
                          </w:r>
                        </w:p>
                      </w:txbxContent>
                    </v:textbox>
                  </v:shape>
                </v:group>
                <v:group id="Group 380635969" o:spid="_x0000_s1033" style="position:absolute;left:19335;top:857;width:19031;height:24149" coordsize="19030,2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">
                  <v:group id="Group 309" o:spid="_x0000_s1034" alt="&quot;&quot;" style="position:absolute;top:6381;width:11690;height:17767" coordsize="11690,1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lowchart: Magnetic Disk 301" o:spid="_x0000_s1035" type="#_x0000_t132" style="position:absolute;width:11690;height:17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" filled="f" strokecolor="black [3213]" strokeweight="1pt">
                      <v:stroke joinstyle="miter"/>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04" o:spid="_x0000_s1036" type="#_x0000_t5" style="position:absolute;left:3199;top:1116;width:4611;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" adj="11342" filled="f" strokecolor="black [3213]" strokeweight="1pt"/>
                  </v:group>
                  <v:shape id="Arrow: Circular 312" o:spid="_x0000_s1037" alt="&quot;&quot;" style="position:absolute;left:5334;width:8738;height:10938;flip:x;visibility:visible;mso-wrap-style:square;v-text-anchor:middle" coordsize="873889,1093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" path="m54618,546904v,-237308,131484,-440840,312704,-484054c568926,14775,764092,180026,809693,437414r53776,-1l764653,546903,644996,437413r53645,c655998,236890,506522,121475,362922,178194,245186,224698,163855,375338,163855,546903r-109237,1xe" filled="f" strokecolor="windowText" strokeweight="1pt">
                    <v:stroke joinstyle="miter"/>
                    <v:path arrowok="t" o:connecttype="custom" o:connectlocs="54618,546904;367322,62850;809693,437414;863469,437413;764653,546903;644996,437413;698641,437413;362922,178194;163855,546903;54618,546904" o:connectangles="0,0,0,0,0,0,0,0,0,0"/>
                  </v:shape>
                  <v:shape id="Text Box 1451057217" o:spid="_x0000_s1038" type="#_x0000_t202" style="position:absolute;left:12096;top:3524;width:6934;height:4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" filled="f" stroked="f">
                    <v:textbox>
                      <w:txbxContent>
                        <w:p w14:paraId="29793C11" w14:textId="77777777" w:rsidR="007A6608" w:rsidRDefault="007A6608" w:rsidP="007A6608">
                          <w:r>
                            <w:t>false</w:t>
                          </w:r>
                        </w:p>
                      </w:txbxContent>
                    </v:textbox>
                  </v:shape>
                </v:group>
                <v:group id="Group 380635970" o:spid="_x0000_s1039" style="position:absolute;left:40005;top:952;width:17005;height:23857" coordsize="17005,23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">
                  <v:group id="Group 308" o:spid="_x0000_s1040" alt="&quot;&quot;" style="position:absolute;top:6096;width:11690;height:17760" coordsize="11690,17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Flowchart: Magnetic Disk 305" o:spid="_x0000_s1041" type="#_x0000_t132" style="position:absolute;width:11690;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" filled="f" strokecolor="windowText" strokeweight="1pt">
                      <v:stroke joinstyle="miter"/>
                    </v:shape>
                    <v:shape id="Trapezoid 306" o:spid="_x0000_s1042" style="position:absolute;left:3547;top:1099;width:4786;height:3415;visibility:visible;mso-wrap-style:square;v-text-anchor:middle" coordsize="478661,34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" path="m,341453l85363,,393298,r85363,341453l,341453xe" filled="f" strokecolor="black [3213]" strokeweight="1pt">
                      <v:stroke joinstyle="miter"/>
                      <v:path arrowok="t" o:connecttype="custom" o:connectlocs="0,341453;85363,0;393298,0;478661,341453;0,341453" o:connectangles="0,0,0,0,0"/>
                    </v:shape>
                  </v:group>
                  <v:shape id="Arrow: Circular 313" o:spid="_x0000_s1043" alt="&quot;&quot;" style="position:absolute;left:5238;width:8739;height:10938;flip:x;visibility:visible;mso-wrap-style:square;v-text-anchor:middle" coordsize="873889,1093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" path="m54618,546904v,-237308,131484,-440840,312704,-484054c568926,14775,764092,180026,809693,437414r53776,-1l764653,546903,644996,437413r53645,c655998,236890,506522,121475,362922,178194,245186,224698,163855,375338,163855,546903r-109237,1xe" filled="f" strokecolor="black [3213]" strokeweight="1pt">
                    <v:stroke joinstyle="miter"/>
                    <v:path arrowok="t" o:connecttype="custom" o:connectlocs="54618,546904;367322,62850;809693,437414;863469,437413;764653,546903;644996,437413;698641,437413;362922,178194;163855,546903;54618,546904" o:connectangles="0,0,0,0,0,0,0,0,0,0"/>
                  </v:shape>
                  <v:shape id="Text Box 1451057218" o:spid="_x0000_s1044" type="#_x0000_t202" style="position:absolute;left:11334;top:3690;width:5671;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" filled="f" stroked="f">
                    <v:textbox>
                      <w:txbxContent>
                        <w:p w14:paraId="2B02310B" w14:textId="77777777" w:rsidR="00155FE4" w:rsidRDefault="00155FE4" w:rsidP="00155FE4">
                          <w:r>
                            <w:t>423</w:t>
                          </w:r>
                        </w:p>
                      </w:txbxContent>
                    </v:textbox>
                  </v:shape>
                </v:group>
                <w10:anchorlock/>
              </v:group>
            </w:pict>
          </mc:Fallback>
        </mc:AlternateContent>
      </w:r>
    </w:p>
    <w:p w14:paraId="3894D8BA" w14:textId="77777777" w:rsidR="00237663" w:rsidRDefault="00237663" w:rsidP="005926E3">
      <w:pPr>
        <w:pStyle w:val="Caption"/>
      </w:pPr>
    </w:p>
    <w:p w14:paraId="5CC484CF" w14:textId="59CA1502" w:rsidR="005926E3" w:rsidRDefault="005926E3" w:rsidP="005926E3">
      <w:pPr>
        <w:pStyle w:val="Caption"/>
      </w:pPr>
      <w:r>
        <w:t xml:space="preserve">Figure </w:t>
      </w:r>
      <w:r w:rsidR="00FA40E1">
        <w:fldChar w:fldCharType="begin"/>
      </w:r>
      <w:r w:rsidR="00FA40E1">
        <w:instrText xml:space="preserve"> SEQ Figure \* ARABIC </w:instrText>
      </w:r>
      <w:r w:rsidR="00FA40E1">
        <w:fldChar w:fldCharType="separate"/>
      </w:r>
      <w:r w:rsidR="005C3E0C">
        <w:rPr>
          <w:noProof/>
        </w:rPr>
        <w:t>11</w:t>
      </w:r>
      <w:r w:rsidR="00FA40E1">
        <w:fldChar w:fldCharType="end"/>
      </w:r>
      <w:r>
        <w:t xml:space="preserve"> – representations of data types</w:t>
      </w:r>
    </w:p>
    <w:p w14:paraId="5FA8F4EF" w14:textId="32BBF366" w:rsidR="005D4E37" w:rsidRDefault="005926E3" w:rsidP="00EB7F99">
      <w:r w:rsidRPr="005926E3">
        <w:rPr>
          <w:noProof/>
        </w:rPr>
        <w:drawing>
          <wp:inline distT="0" distB="0" distL="0" distR="0" wp14:anchorId="66E56D5B" wp14:editId="67D6EDCD">
            <wp:extent cx="6115685" cy="3348990"/>
            <wp:effectExtent l="0" t="0" r="0" b="0"/>
            <wp:docPr id="43" name="Picture 43" descr="Representations of data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Representations of data types"/>
                    <pic:cNvPicPr>
                      <a:picLocks noChangeAspect="1" noChangeArrowheads="1"/>
                    </pic:cNvPicPr>
                  </pic:nvPicPr>
                  <pic:blipFill>
                    <a:blip r:embed="rId121" cstate="hqprint">
                      <a:extLst>
                        <a:ext uri="{28A0092B-C50C-407E-A947-70E740481C1C}">
                          <a14:useLocalDpi xmlns:a14="http://schemas.microsoft.com/office/drawing/2010/main" val="0"/>
                        </a:ext>
                      </a:extLst>
                    </a:blip>
                    <a:srcRect/>
                    <a:stretch>
                      <a:fillRect/>
                    </a:stretch>
                  </pic:blipFill>
                  <pic:spPr bwMode="auto">
                    <a:xfrm>
                      <a:off x="0" y="0"/>
                      <a:ext cx="6115685" cy="3348990"/>
                    </a:xfrm>
                    <a:prstGeom prst="rect">
                      <a:avLst/>
                    </a:prstGeom>
                    <a:noFill/>
                    <a:ln>
                      <a:noFill/>
                    </a:ln>
                  </pic:spPr>
                </pic:pic>
              </a:graphicData>
            </a:graphic>
          </wp:inline>
        </w:drawing>
      </w:r>
    </w:p>
    <w:p w14:paraId="5CE86CDC" w14:textId="77777777" w:rsidR="007F2650" w:rsidRDefault="00640063" w:rsidP="00EB7F99">
      <w:r w:rsidRPr="00587DB0">
        <w:rPr>
          <w:b/>
          <w:bCs/>
        </w:rPr>
        <w:t>Activity</w:t>
      </w:r>
      <w:r w:rsidR="00587DB0" w:rsidRPr="00587DB0">
        <w:rPr>
          <w:b/>
          <w:bCs/>
        </w:rPr>
        <w:t xml:space="preserve"> 84</w:t>
      </w:r>
      <w:r w:rsidR="00E64D4C" w:rsidRPr="00587DB0">
        <w:rPr>
          <w:b/>
          <w:bCs/>
        </w:rPr>
        <w:t>:</w:t>
      </w:r>
      <w:r w:rsidR="00E64D4C">
        <w:t xml:space="preserve"> </w:t>
      </w:r>
      <w:r w:rsidR="00414DEE">
        <w:t>d</w:t>
      </w:r>
      <w:r w:rsidR="00C013C5">
        <w:t>esign cylinders for other data types</w:t>
      </w:r>
      <w:r w:rsidR="002933FC">
        <w:t xml:space="preserve"> i</w:t>
      </w:r>
      <w:r w:rsidR="00C00AE3">
        <w:t>ncluding</w:t>
      </w:r>
      <w:r w:rsidR="007F2650">
        <w:t>:</w:t>
      </w:r>
    </w:p>
    <w:p w14:paraId="6AA84E7C" w14:textId="168C2D78" w:rsidR="007F2650" w:rsidRDefault="00C00AE3" w:rsidP="007F2650">
      <w:pPr>
        <w:pStyle w:val="ListBullet"/>
      </w:pPr>
      <w:r>
        <w:t xml:space="preserve"> </w:t>
      </w:r>
      <w:r w:rsidR="001653EB">
        <w:t>real</w:t>
      </w:r>
    </w:p>
    <w:p w14:paraId="57184B8B" w14:textId="1AB91A21" w:rsidR="007F2650" w:rsidRDefault="00E64D4C" w:rsidP="007F2650">
      <w:pPr>
        <w:pStyle w:val="ListBullet"/>
      </w:pPr>
      <w:r>
        <w:t xml:space="preserve"> </w:t>
      </w:r>
      <w:r w:rsidR="001653EB">
        <w:t>single</w:t>
      </w:r>
    </w:p>
    <w:p w14:paraId="3C960E2C" w14:textId="4A2C2D0B" w:rsidR="007F2650" w:rsidRDefault="001653EB" w:rsidP="007F2650">
      <w:pPr>
        <w:pStyle w:val="ListBullet"/>
      </w:pPr>
      <w:r>
        <w:t xml:space="preserve"> precision</w:t>
      </w:r>
    </w:p>
    <w:p w14:paraId="21546DE0" w14:textId="1BC8DCA9" w:rsidR="007F2650" w:rsidRDefault="001653EB" w:rsidP="007F2650">
      <w:pPr>
        <w:pStyle w:val="ListBullet"/>
      </w:pPr>
      <w:r>
        <w:t xml:space="preserve"> floating point</w:t>
      </w:r>
    </w:p>
    <w:p w14:paraId="30884FCF" w14:textId="03C5F4D3" w:rsidR="007F2650" w:rsidRDefault="00E64D4C" w:rsidP="007F2650">
      <w:pPr>
        <w:pStyle w:val="ListBullet"/>
      </w:pPr>
      <w:r>
        <w:t xml:space="preserve"> </w:t>
      </w:r>
      <w:r w:rsidR="001653EB">
        <w:t>date and time</w:t>
      </w:r>
    </w:p>
    <w:p w14:paraId="4594B47A" w14:textId="3F07FD2C" w:rsidR="00581735" w:rsidRDefault="00C013C5" w:rsidP="00EB7F99">
      <w:r>
        <w:t xml:space="preserve"> and provide examples</w:t>
      </w:r>
      <w:r w:rsidR="00587DB0">
        <w:t xml:space="preserve"> of each</w:t>
      </w:r>
      <w:r w:rsidR="00C00AE3">
        <w:t>.</w:t>
      </w:r>
    </w:p>
    <w:p w14:paraId="3B926966" w14:textId="34930924" w:rsidR="00C948CA" w:rsidRPr="00C948CA" w:rsidRDefault="00C948CA" w:rsidP="00EB7F99">
      <w:r w:rsidRPr="00C948CA">
        <w:t>Data types can vary based on size, length and use depending on the coding language</w:t>
      </w:r>
    </w:p>
    <w:p w14:paraId="0745BDCC" w14:textId="424E6868" w:rsidR="00202B2D" w:rsidRDefault="003B5633" w:rsidP="00EB7F99">
      <w:r>
        <w:t xml:space="preserve">For </w:t>
      </w:r>
      <w:r w:rsidR="0078412A">
        <w:t>example,</w:t>
      </w:r>
      <w:r>
        <w:t xml:space="preserve"> i</w:t>
      </w:r>
      <w:r w:rsidR="00020C13">
        <w:t>n an</w:t>
      </w:r>
      <w:r w:rsidR="00202B2D">
        <w:t xml:space="preserve"> </w:t>
      </w:r>
      <w:r w:rsidR="00202B2D" w:rsidRPr="00EB14EE">
        <w:t xml:space="preserve">Arduino </w:t>
      </w:r>
      <w:r w:rsidR="00020C13" w:rsidRPr="00EB14EE">
        <w:t>sketch</w:t>
      </w:r>
      <w:r w:rsidR="00202B2D">
        <w:t xml:space="preserve"> an int </w:t>
      </w:r>
      <w:r w:rsidR="00C948CA">
        <w:t xml:space="preserve">(integer data type) </w:t>
      </w:r>
      <w:r w:rsidR="00202B2D">
        <w:t xml:space="preserve">stores a 16-bit (2-byte) value. </w:t>
      </w:r>
    </w:p>
    <w:p w14:paraId="198EE5E5" w14:textId="2E0C54A8" w:rsidR="00202B2D" w:rsidRDefault="002C35E8" w:rsidP="00EB7F99">
      <w:r>
        <w:t>This a</w:t>
      </w:r>
      <w:r w:rsidR="00202B2D">
        <w:t xml:space="preserve"> range </w:t>
      </w:r>
      <w:r w:rsidR="00020C13">
        <w:t>of</w:t>
      </w:r>
      <w:r w:rsidR="005534FC">
        <w:t>:</w:t>
      </w:r>
      <w:r w:rsidR="00202B2D">
        <w:t xml:space="preserve"> </w:t>
      </w:r>
      <w:r w:rsidR="000F2420">
        <w:t>−</w:t>
      </w:r>
      <w:r w:rsidR="00202B2D">
        <w:t xml:space="preserve">32,768 to 32,767 </w:t>
      </w:r>
    </w:p>
    <w:p w14:paraId="1A16512B" w14:textId="68C527DD" w:rsidR="00202B2D" w:rsidRDefault="00202B2D" w:rsidP="00EB7F99">
      <w:r>
        <w:t xml:space="preserve">Long variables are extended size variables for number storage, and store 32 bits (4 bytes), </w:t>
      </w:r>
      <w:r w:rsidR="00237663">
        <w:t>from −</w:t>
      </w:r>
      <w:r>
        <w:t xml:space="preserve">2,147,483,648 to 2,147,483,647. </w:t>
      </w:r>
    </w:p>
    <w:p w14:paraId="6534A354" w14:textId="61D7536A" w:rsidR="00202B2D" w:rsidRDefault="00202B2D" w:rsidP="00EB7F99">
      <w:r>
        <w:t>Floating-point numbers can be:</w:t>
      </w:r>
    </w:p>
    <w:p w14:paraId="2CE1DA5B" w14:textId="37E23E89" w:rsidR="00202B2D" w:rsidRDefault="00202B2D" w:rsidP="00EB7F99">
      <w:pPr>
        <w:pStyle w:val="ListBullet"/>
      </w:pPr>
      <w:r>
        <w:t xml:space="preserve">as large as 3.4028235E+38 </w:t>
      </w:r>
    </w:p>
    <w:p w14:paraId="032922FB" w14:textId="56ABA2AA" w:rsidR="00202B2D" w:rsidRDefault="00202B2D" w:rsidP="00EB7F99">
      <w:pPr>
        <w:pStyle w:val="ListBullet"/>
      </w:pPr>
      <w:r>
        <w:t xml:space="preserve">as low </w:t>
      </w:r>
      <w:r w:rsidR="00237663">
        <w:t>as −</w:t>
      </w:r>
      <w:r>
        <w:t xml:space="preserve">3.4028235E+38. </w:t>
      </w:r>
    </w:p>
    <w:p w14:paraId="2C4E2016" w14:textId="6095AD1C" w:rsidR="00202B2D" w:rsidRDefault="00202B2D" w:rsidP="00EB7F99">
      <w:r>
        <w:t xml:space="preserve">They are stored as 32 bits (4 bytes) of information. </w:t>
      </w:r>
    </w:p>
    <w:p w14:paraId="07E58244" w14:textId="0A410A41" w:rsidR="00202B2D" w:rsidRDefault="00202B2D" w:rsidP="00EB7F99">
      <w:r>
        <w:t xml:space="preserve">(minimum value </w:t>
      </w:r>
      <w:r w:rsidR="00237663">
        <w:t>of −</w:t>
      </w:r>
      <w:r>
        <w:t>2^15 and a maximum value of (2^15) - 1).</w:t>
      </w:r>
    </w:p>
    <w:p w14:paraId="523719BE" w14:textId="3E970279" w:rsidR="002E5065" w:rsidRDefault="002E5065" w:rsidP="00EB7F99">
      <w:r>
        <w:t xml:space="preserve">In an Arduino sketch the </w:t>
      </w:r>
      <w:r w:rsidR="00407661">
        <w:t>parameter 78</w:t>
      </w:r>
      <w:r>
        <w:t xml:space="preserve"> produces</w:t>
      </w:r>
      <w:r w:rsidR="00407661">
        <w:t xml:space="preserve"> the following</w:t>
      </w:r>
      <w:r w:rsidR="00C31A3B">
        <w:t xml:space="preserve"> </w:t>
      </w:r>
      <w:r w:rsidR="00F2034C">
        <w:t>output</w:t>
      </w:r>
      <w:r w:rsidR="00C31A3B">
        <w:t xml:space="preserve"> depending upon</w:t>
      </w:r>
      <w:r w:rsidR="00411731">
        <w:t xml:space="preserve"> the conversion used:</w:t>
      </w:r>
      <w:r w:rsidR="00C31A3B">
        <w:t xml:space="preserve"> </w:t>
      </w:r>
    </w:p>
    <w:p w14:paraId="21D93FAD" w14:textId="77777777" w:rsidR="00CF1A52" w:rsidRDefault="00CF1A52" w:rsidP="00EB7F99">
      <w:r>
        <w:t>Serial.print(78, BYTE) // gives "N"</w:t>
      </w:r>
    </w:p>
    <w:p w14:paraId="266C9742" w14:textId="77777777" w:rsidR="00CF1A52" w:rsidRDefault="00CF1A52" w:rsidP="00EB7F99">
      <w:r>
        <w:t>Serial.print(78, BIN) // gives "1001110"</w:t>
      </w:r>
    </w:p>
    <w:p w14:paraId="2EF3766D" w14:textId="77777777" w:rsidR="00CF1A52" w:rsidRDefault="00CF1A52" w:rsidP="00EB7F99">
      <w:r>
        <w:t>Serial.print(78, OCT) // gives "116"</w:t>
      </w:r>
    </w:p>
    <w:p w14:paraId="4D12F6F5" w14:textId="77777777" w:rsidR="00CF1A52" w:rsidRDefault="00CF1A52" w:rsidP="00EB7F99">
      <w:r>
        <w:t>Serial.print(78, DEC) // gives "78"</w:t>
      </w:r>
    </w:p>
    <w:p w14:paraId="6B98FA28" w14:textId="77777777" w:rsidR="00CF1A52" w:rsidRDefault="00CF1A52" w:rsidP="00EB7F99">
      <w:r>
        <w:t>Serial.print(78, HEX) // gives "4E"</w:t>
      </w:r>
    </w:p>
    <w:p w14:paraId="336BD1C7" w14:textId="77777777" w:rsidR="00AA78A5" w:rsidRDefault="00815D4C" w:rsidP="00EB7F99">
      <w:pPr>
        <w:rPr>
          <w:b/>
          <w:bCs/>
        </w:rPr>
      </w:pPr>
      <w:r w:rsidRPr="00587DB0">
        <w:rPr>
          <w:b/>
          <w:bCs/>
        </w:rPr>
        <w:t>Activity 85:</w:t>
      </w:r>
    </w:p>
    <w:p w14:paraId="7E5D97A1" w14:textId="2B47DAA0" w:rsidR="00815D4C" w:rsidRPr="00AD2A7F" w:rsidRDefault="008B79FC" w:rsidP="00EB7F99">
      <w:r w:rsidRPr="00AD2A7F">
        <w:t>For each of the following standard</w:t>
      </w:r>
      <w:r w:rsidR="00CA7DD7" w:rsidRPr="00AD2A7F">
        <w:t xml:space="preserve"> </w:t>
      </w:r>
      <w:r w:rsidRPr="00AD2A7F">
        <w:t>data types</w:t>
      </w:r>
      <w:r w:rsidR="00160242">
        <w:t>,</w:t>
      </w:r>
      <w:r w:rsidR="003B5633" w:rsidRPr="00AD2A7F">
        <w:t xml:space="preserve"> research </w:t>
      </w:r>
      <w:r w:rsidR="00AD2A7F" w:rsidRPr="00AD2A7F">
        <w:t>its use in the language of your choic</w:t>
      </w:r>
      <w:r w:rsidR="00B349FE">
        <w:t xml:space="preserve">e </w:t>
      </w:r>
      <w:hyperlink r:id="rId122" w:history="1">
        <w:r w:rsidR="00B349FE" w:rsidRPr="008376C2">
          <w:rPr>
            <w:rStyle w:val="Hyperlink"/>
          </w:rPr>
          <w:t>compared to its use in Python</w:t>
        </w:r>
      </w:hyperlink>
      <w:r w:rsidR="00B349FE">
        <w:t>.</w:t>
      </w:r>
    </w:p>
    <w:p w14:paraId="19C18A4E" w14:textId="72C82F11" w:rsidR="00BD023F" w:rsidRDefault="00BD023F" w:rsidP="005C3E0C">
      <w:pPr>
        <w:pStyle w:val="Caption"/>
      </w:pPr>
      <w:r>
        <w:t xml:space="preserve">Table </w:t>
      </w:r>
      <w:r>
        <w:fldChar w:fldCharType="begin"/>
      </w:r>
      <w:r>
        <w:instrText xml:space="preserve"> SEQ Table \* ARABIC </w:instrText>
      </w:r>
      <w:r>
        <w:fldChar w:fldCharType="separate"/>
      </w:r>
      <w:r>
        <w:rPr>
          <w:noProof/>
        </w:rPr>
        <w:t>22</w:t>
      </w:r>
      <w:r>
        <w:fldChar w:fldCharType="end"/>
      </w:r>
      <w:r>
        <w:t xml:space="preserve"> – data types and their use in Python and other languages</w:t>
      </w:r>
    </w:p>
    <w:tbl>
      <w:tblPr>
        <w:tblStyle w:val="Tableheader"/>
        <w:tblW w:w="0" w:type="auto"/>
        <w:tblLook w:val="04A0" w:firstRow="1" w:lastRow="0" w:firstColumn="1" w:lastColumn="0" w:noHBand="0" w:noVBand="1"/>
      </w:tblPr>
      <w:tblGrid>
        <w:gridCol w:w="3191"/>
        <w:gridCol w:w="3189"/>
        <w:gridCol w:w="3192"/>
      </w:tblGrid>
      <w:tr w:rsidR="008376C2" w14:paraId="5B7B2F0E" w14:textId="77777777" w:rsidTr="00160242">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191" w:type="dxa"/>
          </w:tcPr>
          <w:p w14:paraId="4D407A25" w14:textId="1429FDF2" w:rsidR="008376C2" w:rsidRDefault="004130A5" w:rsidP="00363C36">
            <w:r>
              <w:t>Data Type</w:t>
            </w:r>
          </w:p>
        </w:tc>
        <w:tc>
          <w:tcPr>
            <w:tcW w:w="3189" w:type="dxa"/>
          </w:tcPr>
          <w:p w14:paraId="3D9AAD3E" w14:textId="4AF60BD8" w:rsidR="008376C2" w:rsidRDefault="004130A5" w:rsidP="00EB7F99">
            <w:pPr>
              <w:cnfStyle w:val="100000000000" w:firstRow="1" w:lastRow="0" w:firstColumn="0" w:lastColumn="0" w:oddVBand="0" w:evenVBand="0" w:oddHBand="0" w:evenHBand="0" w:firstRowFirstColumn="0" w:firstRowLastColumn="0" w:lastRowFirstColumn="0" w:lastRowLastColumn="0"/>
            </w:pPr>
            <w:r>
              <w:t>Python</w:t>
            </w:r>
          </w:p>
        </w:tc>
        <w:tc>
          <w:tcPr>
            <w:tcW w:w="3192" w:type="dxa"/>
          </w:tcPr>
          <w:p w14:paraId="71F4E828" w14:textId="500B3202" w:rsidR="008376C2" w:rsidRDefault="004130A5" w:rsidP="00EB7F99">
            <w:pPr>
              <w:cnfStyle w:val="100000000000" w:firstRow="1" w:lastRow="0" w:firstColumn="0" w:lastColumn="0" w:oddVBand="0" w:evenVBand="0" w:oddHBand="0" w:evenHBand="0" w:firstRowFirstColumn="0" w:firstRowLastColumn="0" w:lastRowFirstColumn="0" w:lastRowLastColumn="0"/>
            </w:pPr>
            <w:r>
              <w:t>Other Language</w:t>
            </w:r>
          </w:p>
        </w:tc>
      </w:tr>
      <w:tr w:rsidR="008376C2" w14:paraId="13B129C9" w14:textId="77777777" w:rsidTr="00263453">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1FC914EA" w14:textId="31D6F3D6" w:rsidR="008376C2" w:rsidRDefault="004130A5" w:rsidP="00EB7F99">
            <w:r>
              <w:t>char</w:t>
            </w:r>
            <w:r w:rsidR="007B78C7">
              <w:t xml:space="preserve"> and string</w:t>
            </w:r>
          </w:p>
        </w:tc>
        <w:tc>
          <w:tcPr>
            <w:tcW w:w="3189" w:type="dxa"/>
          </w:tcPr>
          <w:p w14:paraId="00340CE9" w14:textId="77777777" w:rsidR="008376C2" w:rsidRDefault="008376C2" w:rsidP="00EB7F99">
            <w:pPr>
              <w:cnfStyle w:val="000000100000" w:firstRow="0" w:lastRow="0" w:firstColumn="0" w:lastColumn="0" w:oddVBand="0" w:evenVBand="0" w:oddHBand="1" w:evenHBand="0" w:firstRowFirstColumn="0" w:firstRowLastColumn="0" w:lastRowFirstColumn="0" w:lastRowLastColumn="0"/>
            </w:pPr>
          </w:p>
        </w:tc>
        <w:tc>
          <w:tcPr>
            <w:tcW w:w="3192" w:type="dxa"/>
          </w:tcPr>
          <w:p w14:paraId="67DFE716" w14:textId="77777777" w:rsidR="008376C2" w:rsidRDefault="008376C2" w:rsidP="00EB7F99">
            <w:pPr>
              <w:cnfStyle w:val="000000100000" w:firstRow="0" w:lastRow="0" w:firstColumn="0" w:lastColumn="0" w:oddVBand="0" w:evenVBand="0" w:oddHBand="1" w:evenHBand="0" w:firstRowFirstColumn="0" w:firstRowLastColumn="0" w:lastRowFirstColumn="0" w:lastRowLastColumn="0"/>
            </w:pPr>
          </w:p>
        </w:tc>
      </w:tr>
      <w:tr w:rsidR="008376C2" w14:paraId="073D0C67" w14:textId="77777777" w:rsidTr="00263453">
        <w:trPr>
          <w:cnfStyle w:val="000000010000" w:firstRow="0" w:lastRow="0" w:firstColumn="0" w:lastColumn="0" w:oddVBand="0" w:evenVBand="0" w:oddHBand="0" w:evenHBand="1"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0E9CD060" w14:textId="0321B30B" w:rsidR="008376C2" w:rsidRDefault="00196530" w:rsidP="00EB7F99">
            <w:r>
              <w:t>B</w:t>
            </w:r>
            <w:r w:rsidR="007B78C7">
              <w:t>oolean</w:t>
            </w:r>
          </w:p>
        </w:tc>
        <w:tc>
          <w:tcPr>
            <w:tcW w:w="3189" w:type="dxa"/>
          </w:tcPr>
          <w:p w14:paraId="30F2A9E0" w14:textId="77777777" w:rsidR="008376C2" w:rsidRDefault="008376C2" w:rsidP="00EB7F99">
            <w:pPr>
              <w:cnfStyle w:val="000000010000" w:firstRow="0" w:lastRow="0" w:firstColumn="0" w:lastColumn="0" w:oddVBand="0" w:evenVBand="0" w:oddHBand="0" w:evenHBand="1" w:firstRowFirstColumn="0" w:firstRowLastColumn="0" w:lastRowFirstColumn="0" w:lastRowLastColumn="0"/>
            </w:pPr>
          </w:p>
        </w:tc>
        <w:tc>
          <w:tcPr>
            <w:tcW w:w="3192" w:type="dxa"/>
          </w:tcPr>
          <w:p w14:paraId="686BB649" w14:textId="77777777" w:rsidR="008376C2" w:rsidRDefault="008376C2" w:rsidP="00EB7F99">
            <w:pPr>
              <w:cnfStyle w:val="000000010000" w:firstRow="0" w:lastRow="0" w:firstColumn="0" w:lastColumn="0" w:oddVBand="0" w:evenVBand="0" w:oddHBand="0" w:evenHBand="1" w:firstRowFirstColumn="0" w:firstRowLastColumn="0" w:lastRowFirstColumn="0" w:lastRowLastColumn="0"/>
            </w:pPr>
          </w:p>
        </w:tc>
      </w:tr>
      <w:tr w:rsidR="008376C2" w14:paraId="583FAE4B" w14:textId="77777777" w:rsidTr="00263453">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4C1184E3" w14:textId="524A2017" w:rsidR="008376C2" w:rsidRDefault="007B78C7" w:rsidP="00EB7F99">
            <w:r>
              <w:t>real</w:t>
            </w:r>
          </w:p>
        </w:tc>
        <w:tc>
          <w:tcPr>
            <w:tcW w:w="3189" w:type="dxa"/>
          </w:tcPr>
          <w:p w14:paraId="5723DE84" w14:textId="77777777" w:rsidR="008376C2" w:rsidRDefault="008376C2" w:rsidP="00EB7F99">
            <w:pPr>
              <w:cnfStyle w:val="000000100000" w:firstRow="0" w:lastRow="0" w:firstColumn="0" w:lastColumn="0" w:oddVBand="0" w:evenVBand="0" w:oddHBand="1" w:evenHBand="0" w:firstRowFirstColumn="0" w:firstRowLastColumn="0" w:lastRowFirstColumn="0" w:lastRowLastColumn="0"/>
            </w:pPr>
          </w:p>
        </w:tc>
        <w:tc>
          <w:tcPr>
            <w:tcW w:w="3192" w:type="dxa"/>
          </w:tcPr>
          <w:p w14:paraId="161C56EE" w14:textId="77777777" w:rsidR="008376C2" w:rsidRDefault="008376C2" w:rsidP="00EB7F99">
            <w:pPr>
              <w:cnfStyle w:val="000000100000" w:firstRow="0" w:lastRow="0" w:firstColumn="0" w:lastColumn="0" w:oddVBand="0" w:evenVBand="0" w:oddHBand="1" w:evenHBand="0" w:firstRowFirstColumn="0" w:firstRowLastColumn="0" w:lastRowFirstColumn="0" w:lastRowLastColumn="0"/>
            </w:pPr>
          </w:p>
        </w:tc>
      </w:tr>
      <w:tr w:rsidR="008376C2" w14:paraId="11EE4B0B" w14:textId="77777777" w:rsidTr="00263453">
        <w:trPr>
          <w:cnfStyle w:val="000000010000" w:firstRow="0" w:lastRow="0" w:firstColumn="0" w:lastColumn="0" w:oddVBand="0" w:evenVBand="0" w:oddHBand="0" w:evenHBand="1"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1E0E582D" w14:textId="1C4B2714" w:rsidR="008376C2" w:rsidRDefault="00C043D5" w:rsidP="00EB7F99">
            <w:r>
              <w:t>s</w:t>
            </w:r>
            <w:r w:rsidR="007B78C7">
              <w:t>ingle precision floating point</w:t>
            </w:r>
          </w:p>
        </w:tc>
        <w:tc>
          <w:tcPr>
            <w:tcW w:w="3189" w:type="dxa"/>
          </w:tcPr>
          <w:p w14:paraId="27598387" w14:textId="77777777" w:rsidR="008376C2" w:rsidRDefault="008376C2" w:rsidP="00EB7F99">
            <w:pPr>
              <w:cnfStyle w:val="000000010000" w:firstRow="0" w:lastRow="0" w:firstColumn="0" w:lastColumn="0" w:oddVBand="0" w:evenVBand="0" w:oddHBand="0" w:evenHBand="1" w:firstRowFirstColumn="0" w:firstRowLastColumn="0" w:lastRowFirstColumn="0" w:lastRowLastColumn="0"/>
            </w:pPr>
          </w:p>
        </w:tc>
        <w:tc>
          <w:tcPr>
            <w:tcW w:w="3192" w:type="dxa"/>
          </w:tcPr>
          <w:p w14:paraId="301788F7" w14:textId="77777777" w:rsidR="008376C2" w:rsidRDefault="008376C2" w:rsidP="00EB7F99">
            <w:pPr>
              <w:cnfStyle w:val="000000010000" w:firstRow="0" w:lastRow="0" w:firstColumn="0" w:lastColumn="0" w:oddVBand="0" w:evenVBand="0" w:oddHBand="0" w:evenHBand="1" w:firstRowFirstColumn="0" w:firstRowLastColumn="0" w:lastRowFirstColumn="0" w:lastRowLastColumn="0"/>
            </w:pPr>
          </w:p>
        </w:tc>
      </w:tr>
      <w:tr w:rsidR="00C043D5" w14:paraId="549C86BF" w14:textId="77777777" w:rsidTr="00263453">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607B9FD0" w14:textId="72CC7352" w:rsidR="00C043D5" w:rsidRDefault="00C043D5" w:rsidP="00EB7F99">
            <w:r>
              <w:t>date and time</w:t>
            </w:r>
          </w:p>
        </w:tc>
        <w:tc>
          <w:tcPr>
            <w:tcW w:w="3189" w:type="dxa"/>
          </w:tcPr>
          <w:p w14:paraId="0428FA0D" w14:textId="77777777" w:rsidR="00F973DD" w:rsidRDefault="00F973DD" w:rsidP="00EB7F99">
            <w:pPr>
              <w:cnfStyle w:val="000000100000" w:firstRow="0" w:lastRow="0" w:firstColumn="0" w:lastColumn="0" w:oddVBand="0" w:evenVBand="0" w:oddHBand="1" w:evenHBand="0" w:firstRowFirstColumn="0" w:firstRowLastColumn="0" w:lastRowFirstColumn="0" w:lastRowLastColumn="0"/>
            </w:pPr>
            <w:r w:rsidRPr="00F973DD">
              <w:t>not a data type of its own</w:t>
            </w:r>
            <w:r>
              <w:t>.</w:t>
            </w:r>
          </w:p>
          <w:p w14:paraId="01AEE94D" w14:textId="5FD922E2" w:rsidR="00C043D5" w:rsidRDefault="00F973DD" w:rsidP="00EB7F99">
            <w:pPr>
              <w:cnfStyle w:val="000000100000" w:firstRow="0" w:lastRow="0" w:firstColumn="0" w:lastColumn="0" w:oddVBand="0" w:evenVBand="0" w:oddHBand="1" w:evenHBand="0" w:firstRowFirstColumn="0" w:firstRowLastColumn="0" w:lastRowFirstColumn="0" w:lastRowLastColumn="0"/>
            </w:pPr>
            <w:r w:rsidRPr="00F973DD">
              <w:t>a module named datetime</w:t>
            </w:r>
            <w:r>
              <w:t xml:space="preserve"> can be imported</w:t>
            </w:r>
            <w:r w:rsidRPr="00F973DD">
              <w:t xml:space="preserve"> to work with dates as date objects.</w:t>
            </w:r>
          </w:p>
        </w:tc>
        <w:tc>
          <w:tcPr>
            <w:tcW w:w="3192" w:type="dxa"/>
          </w:tcPr>
          <w:p w14:paraId="2E38D051" w14:textId="77777777" w:rsidR="00C043D5" w:rsidRDefault="00C043D5" w:rsidP="00EB7F99">
            <w:pPr>
              <w:cnfStyle w:val="000000100000" w:firstRow="0" w:lastRow="0" w:firstColumn="0" w:lastColumn="0" w:oddVBand="0" w:evenVBand="0" w:oddHBand="1" w:evenHBand="0" w:firstRowFirstColumn="0" w:firstRowLastColumn="0" w:lastRowFirstColumn="0" w:lastRowLastColumn="0"/>
            </w:pPr>
          </w:p>
        </w:tc>
      </w:tr>
    </w:tbl>
    <w:p w14:paraId="534AF9CA" w14:textId="442AA1C4" w:rsidR="008D16BC" w:rsidRDefault="0025072F" w:rsidP="00EB7F99">
      <w:r>
        <w:t>P</w:t>
      </w:r>
      <w:r w:rsidR="00E211FE">
        <w:t>Ynative: Python programming (2022)</w:t>
      </w:r>
      <w:r w:rsidR="00363C36">
        <w:t xml:space="preserve"> </w:t>
      </w:r>
      <w:hyperlink r:id="rId123" w:anchor="h-str-data-type" w:history="1">
        <w:r w:rsidR="0007306A" w:rsidRPr="0007306A">
          <w:rPr>
            <w:rStyle w:val="Hyperlink"/>
          </w:rPr>
          <w:t>Python Data Types</w:t>
        </w:r>
      </w:hyperlink>
    </w:p>
    <w:p w14:paraId="13CE67D0" w14:textId="0D4EF74D" w:rsidR="00E73578" w:rsidRDefault="000876F8" w:rsidP="00EB7F99">
      <w:r>
        <w:rPr>
          <w:b/>
          <w:bCs/>
          <w:noProof/>
        </w:rPr>
        <w:drawing>
          <wp:anchor distT="0" distB="0" distL="114300" distR="114300" simplePos="0" relativeHeight="251658344" behindDoc="0" locked="0" layoutInCell="1" allowOverlap="1" wp14:anchorId="712C64E9" wp14:editId="645EEBCF">
            <wp:simplePos x="0" y="0"/>
            <wp:positionH relativeFrom="column">
              <wp:posOffset>-26035</wp:posOffset>
            </wp:positionH>
            <wp:positionV relativeFrom="paragraph">
              <wp:posOffset>200789</wp:posOffset>
            </wp:positionV>
            <wp:extent cx="635000" cy="635000"/>
            <wp:effectExtent l="0" t="0" r="0" b="0"/>
            <wp:wrapSquare wrapText="bothSides"/>
            <wp:docPr id="1966845890" name="Picture 19668458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D474C" w:rsidRPr="002C4E11">
        <w:rPr>
          <w:b/>
          <w:bCs/>
        </w:rPr>
        <w:t>Activity</w:t>
      </w:r>
      <w:r w:rsidR="002C4E11" w:rsidRPr="002C4E11">
        <w:rPr>
          <w:b/>
          <w:bCs/>
        </w:rPr>
        <w:t xml:space="preserve"> 86</w:t>
      </w:r>
      <w:r w:rsidR="002D474C">
        <w:t xml:space="preserve">: </w:t>
      </w:r>
    </w:p>
    <w:p w14:paraId="75A2B95F" w14:textId="14FAEA29" w:rsidR="008C2C62" w:rsidRDefault="00000000" w:rsidP="00EB7F99">
      <w:hyperlink r:id="rId124" w:history="1">
        <w:r w:rsidR="002D474C" w:rsidRPr="00DC378F">
          <w:rPr>
            <w:rStyle w:val="Hyperlink"/>
          </w:rPr>
          <w:t xml:space="preserve">Explore and </w:t>
        </w:r>
        <w:r w:rsidR="002E5352">
          <w:rPr>
            <w:rStyle w:val="Hyperlink"/>
          </w:rPr>
          <w:t>i</w:t>
        </w:r>
        <w:r w:rsidR="002D474C" w:rsidRPr="00DC378F">
          <w:rPr>
            <w:rStyle w:val="Hyperlink"/>
          </w:rPr>
          <w:t>nv</w:t>
        </w:r>
        <w:r w:rsidR="00D46AD8" w:rsidRPr="00DC378F">
          <w:rPr>
            <w:rStyle w:val="Hyperlink"/>
          </w:rPr>
          <w:t xml:space="preserve">estigate </w:t>
        </w:r>
        <w:r w:rsidR="00890547" w:rsidRPr="00DC378F">
          <w:rPr>
            <w:rStyle w:val="Hyperlink"/>
          </w:rPr>
          <w:t>Python basics</w:t>
        </w:r>
      </w:hyperlink>
      <w:r w:rsidR="002E01B0">
        <w:t xml:space="preserve"> by completing the </w:t>
      </w:r>
      <w:r w:rsidR="002568F2">
        <w:t xml:space="preserve"> </w:t>
      </w:r>
      <w:hyperlink r:id="rId125" w:history="1">
        <w:r w:rsidR="002568F2" w:rsidRPr="002568F2">
          <w:rPr>
            <w:rStyle w:val="Hyperlink"/>
          </w:rPr>
          <w:t>’Practice Python Exercises and Challenges with Solutions</w:t>
        </w:r>
      </w:hyperlink>
      <w:r w:rsidR="002568F2">
        <w:t>’</w:t>
      </w:r>
      <w:r w:rsidR="002E01B0">
        <w:t xml:space="preserve"> in the on</w:t>
      </w:r>
      <w:r w:rsidR="00DC378F">
        <w:t>line code editor.</w:t>
      </w:r>
    </w:p>
    <w:p w14:paraId="3050787A" w14:textId="1D106ADD" w:rsidR="00AC2B21" w:rsidRDefault="003722EE" w:rsidP="00EB7F99">
      <w:pPr>
        <w:rPr>
          <w:b/>
          <w:bCs/>
        </w:rPr>
      </w:pPr>
      <w:r>
        <w:rPr>
          <w:b/>
          <w:bCs/>
          <w:noProof/>
        </w:rPr>
        <w:drawing>
          <wp:anchor distT="0" distB="0" distL="114300" distR="114300" simplePos="0" relativeHeight="251658345" behindDoc="0" locked="0" layoutInCell="1" allowOverlap="1" wp14:anchorId="2BB95773" wp14:editId="13086AAA">
            <wp:simplePos x="0" y="0"/>
            <wp:positionH relativeFrom="column">
              <wp:posOffset>-41910</wp:posOffset>
            </wp:positionH>
            <wp:positionV relativeFrom="paragraph">
              <wp:posOffset>227965</wp:posOffset>
            </wp:positionV>
            <wp:extent cx="635000" cy="635000"/>
            <wp:effectExtent l="0" t="0" r="0" b="0"/>
            <wp:wrapSquare wrapText="bothSides"/>
            <wp:docPr id="500184548" name="Picture 5001845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C2641" w:rsidRPr="00E23E7D">
        <w:rPr>
          <w:b/>
          <w:bCs/>
        </w:rPr>
        <w:t>Activity 87:</w:t>
      </w:r>
    </w:p>
    <w:p w14:paraId="4D4DB945" w14:textId="20F58260" w:rsidR="00277534" w:rsidRDefault="00277534" w:rsidP="00760D35">
      <w:pPr>
        <w:spacing w:after="240"/>
      </w:pPr>
      <w:r w:rsidRPr="00DC582B">
        <w:t xml:space="preserve">Identify where you have used the standard data types in </w:t>
      </w:r>
      <w:r w:rsidR="00DC582B" w:rsidRPr="00DC582B">
        <w:t>a program or code snippet you have written.</w:t>
      </w:r>
    </w:p>
    <w:p w14:paraId="5DE68D4A" w14:textId="4345D9C2" w:rsidR="00BD023F" w:rsidRDefault="00BD023F" w:rsidP="005C3E0C">
      <w:pPr>
        <w:pStyle w:val="Caption"/>
      </w:pPr>
      <w:r>
        <w:t xml:space="preserve">Table </w:t>
      </w:r>
      <w:r>
        <w:fldChar w:fldCharType="begin"/>
      </w:r>
      <w:r>
        <w:instrText xml:space="preserve"> SEQ Table \* ARABIC </w:instrText>
      </w:r>
      <w:r>
        <w:fldChar w:fldCharType="separate"/>
      </w:r>
      <w:r>
        <w:rPr>
          <w:noProof/>
        </w:rPr>
        <w:t>23</w:t>
      </w:r>
      <w:r>
        <w:fldChar w:fldCharType="end"/>
      </w:r>
      <w:r>
        <w:t xml:space="preserve"> – data types and code samples</w:t>
      </w:r>
    </w:p>
    <w:tbl>
      <w:tblPr>
        <w:tblStyle w:val="Tableheader"/>
        <w:tblW w:w="0" w:type="auto"/>
        <w:tblInd w:w="-30" w:type="dxa"/>
        <w:tblLook w:val="04A0" w:firstRow="1" w:lastRow="0" w:firstColumn="1" w:lastColumn="0" w:noHBand="0" w:noVBand="1"/>
      </w:tblPr>
      <w:tblGrid>
        <w:gridCol w:w="3191"/>
        <w:gridCol w:w="6463"/>
      </w:tblGrid>
      <w:tr w:rsidR="00A269D3" w14:paraId="2F2FD914" w14:textId="77777777" w:rsidTr="009041B0">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191" w:type="dxa"/>
          </w:tcPr>
          <w:p w14:paraId="777D7641" w14:textId="77777777" w:rsidR="00DC582B" w:rsidRDefault="00DC582B" w:rsidP="00760D35">
            <w:r>
              <w:t>Data Type</w:t>
            </w:r>
          </w:p>
        </w:tc>
        <w:tc>
          <w:tcPr>
            <w:tcW w:w="6463" w:type="dxa"/>
          </w:tcPr>
          <w:p w14:paraId="49FAA244" w14:textId="70F1CEAB" w:rsidR="00DC582B" w:rsidRDefault="00F95608" w:rsidP="00EB7F99">
            <w:pPr>
              <w:cnfStyle w:val="100000000000" w:firstRow="1" w:lastRow="0" w:firstColumn="0" w:lastColumn="0" w:oddVBand="0" w:evenVBand="0" w:oddHBand="0" w:evenHBand="0" w:firstRowFirstColumn="0" w:firstRowLastColumn="0" w:lastRowFirstColumn="0" w:lastRowLastColumn="0"/>
            </w:pPr>
            <w:r>
              <w:t>Code sample</w:t>
            </w:r>
          </w:p>
        </w:tc>
      </w:tr>
      <w:tr w:rsidR="00A269D3" w14:paraId="542119B9" w14:textId="77777777" w:rsidTr="007C5A6C">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59A7ADF4" w14:textId="77777777" w:rsidR="00DC582B" w:rsidRDefault="00DC582B" w:rsidP="00EB7F99">
            <w:r>
              <w:t>char and string</w:t>
            </w:r>
          </w:p>
        </w:tc>
        <w:tc>
          <w:tcPr>
            <w:tcW w:w="6463" w:type="dxa"/>
          </w:tcPr>
          <w:p w14:paraId="169E5B4B" w14:textId="77777777" w:rsidR="00DC582B" w:rsidRDefault="00DC582B" w:rsidP="00EB7F99">
            <w:pPr>
              <w:cnfStyle w:val="000000100000" w:firstRow="0" w:lastRow="0" w:firstColumn="0" w:lastColumn="0" w:oddVBand="0" w:evenVBand="0" w:oddHBand="1" w:evenHBand="0" w:firstRowFirstColumn="0" w:firstRowLastColumn="0" w:lastRowFirstColumn="0" w:lastRowLastColumn="0"/>
            </w:pPr>
          </w:p>
        </w:tc>
      </w:tr>
      <w:tr w:rsidR="00A269D3" w14:paraId="3DCC70C6" w14:textId="77777777" w:rsidTr="007C5A6C">
        <w:trPr>
          <w:cnfStyle w:val="000000010000" w:firstRow="0" w:lastRow="0" w:firstColumn="0" w:lastColumn="0" w:oddVBand="0" w:evenVBand="0" w:oddHBand="0" w:evenHBand="1"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14E4A101" w14:textId="76021E4A" w:rsidR="00DC582B" w:rsidRDefault="00196530" w:rsidP="00EB7F99">
            <w:r>
              <w:t>B</w:t>
            </w:r>
            <w:r w:rsidR="00DC582B">
              <w:t>oolean</w:t>
            </w:r>
          </w:p>
        </w:tc>
        <w:tc>
          <w:tcPr>
            <w:tcW w:w="6463" w:type="dxa"/>
          </w:tcPr>
          <w:p w14:paraId="2C867893" w14:textId="77777777" w:rsidR="00DC582B" w:rsidRDefault="00DC582B" w:rsidP="00EB7F99">
            <w:pPr>
              <w:cnfStyle w:val="000000010000" w:firstRow="0" w:lastRow="0" w:firstColumn="0" w:lastColumn="0" w:oddVBand="0" w:evenVBand="0" w:oddHBand="0" w:evenHBand="1" w:firstRowFirstColumn="0" w:firstRowLastColumn="0" w:lastRowFirstColumn="0" w:lastRowLastColumn="0"/>
            </w:pPr>
          </w:p>
        </w:tc>
      </w:tr>
      <w:tr w:rsidR="00A269D3" w14:paraId="02CC2B9F" w14:textId="77777777" w:rsidTr="007C5A6C">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670F3FCF" w14:textId="77777777" w:rsidR="00DC582B" w:rsidRDefault="00DC582B" w:rsidP="00EB7F99">
            <w:r>
              <w:t>real</w:t>
            </w:r>
          </w:p>
        </w:tc>
        <w:tc>
          <w:tcPr>
            <w:tcW w:w="6463" w:type="dxa"/>
          </w:tcPr>
          <w:p w14:paraId="2B4EA2E6" w14:textId="77777777" w:rsidR="00DC582B" w:rsidRDefault="00DC582B" w:rsidP="00EB7F99">
            <w:pPr>
              <w:cnfStyle w:val="000000100000" w:firstRow="0" w:lastRow="0" w:firstColumn="0" w:lastColumn="0" w:oddVBand="0" w:evenVBand="0" w:oddHBand="1" w:evenHBand="0" w:firstRowFirstColumn="0" w:firstRowLastColumn="0" w:lastRowFirstColumn="0" w:lastRowLastColumn="0"/>
            </w:pPr>
          </w:p>
        </w:tc>
      </w:tr>
      <w:tr w:rsidR="00A269D3" w14:paraId="3CF13D6E" w14:textId="77777777" w:rsidTr="007C5A6C">
        <w:trPr>
          <w:cnfStyle w:val="000000010000" w:firstRow="0" w:lastRow="0" w:firstColumn="0" w:lastColumn="0" w:oddVBand="0" w:evenVBand="0" w:oddHBand="0" w:evenHBand="1"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6DB232F9" w14:textId="77777777" w:rsidR="00DC582B" w:rsidRDefault="00DC582B" w:rsidP="00EB7F99">
            <w:r>
              <w:t>single precision floating point</w:t>
            </w:r>
          </w:p>
        </w:tc>
        <w:tc>
          <w:tcPr>
            <w:tcW w:w="6463" w:type="dxa"/>
          </w:tcPr>
          <w:p w14:paraId="70350442" w14:textId="77777777" w:rsidR="00DC582B" w:rsidRDefault="00DC582B" w:rsidP="00EB7F99">
            <w:pPr>
              <w:cnfStyle w:val="000000010000" w:firstRow="0" w:lastRow="0" w:firstColumn="0" w:lastColumn="0" w:oddVBand="0" w:evenVBand="0" w:oddHBand="0" w:evenHBand="1" w:firstRowFirstColumn="0" w:firstRowLastColumn="0" w:lastRowFirstColumn="0" w:lastRowLastColumn="0"/>
            </w:pPr>
          </w:p>
        </w:tc>
      </w:tr>
      <w:tr w:rsidR="00A269D3" w14:paraId="3976C0BB" w14:textId="77777777" w:rsidTr="007C5A6C">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3191" w:type="dxa"/>
          </w:tcPr>
          <w:p w14:paraId="0DCE7CB5" w14:textId="77777777" w:rsidR="00DC582B" w:rsidRDefault="00DC582B" w:rsidP="00EB7F99">
            <w:r>
              <w:t>date and time</w:t>
            </w:r>
          </w:p>
        </w:tc>
        <w:tc>
          <w:tcPr>
            <w:tcW w:w="6463" w:type="dxa"/>
          </w:tcPr>
          <w:p w14:paraId="30E417EE" w14:textId="77777777" w:rsidR="00DC582B" w:rsidRDefault="00DC582B" w:rsidP="00EB7F99">
            <w:pPr>
              <w:cnfStyle w:val="000000100000" w:firstRow="0" w:lastRow="0" w:firstColumn="0" w:lastColumn="0" w:oddVBand="0" w:evenVBand="0" w:oddHBand="1" w:evenHBand="0" w:firstRowFirstColumn="0" w:firstRowLastColumn="0" w:lastRowFirstColumn="0" w:lastRowLastColumn="0"/>
            </w:pPr>
          </w:p>
        </w:tc>
      </w:tr>
    </w:tbl>
    <w:p w14:paraId="1B4E77EA" w14:textId="2E54620A" w:rsidR="002F52FE" w:rsidRDefault="00CA5322" w:rsidP="00EB7F99">
      <w:pPr>
        <w:pStyle w:val="Heading4"/>
        <w:rPr>
          <w:lang w:eastAsia="en-GB"/>
        </w:rPr>
      </w:pPr>
      <w:r>
        <w:rPr>
          <w:lang w:eastAsia="en-GB"/>
        </w:rPr>
        <w:t>R</w:t>
      </w:r>
      <w:r w:rsidR="002F52FE" w:rsidRPr="002F52FE">
        <w:rPr>
          <w:lang w:eastAsia="en-GB"/>
        </w:rPr>
        <w:t>eal</w:t>
      </w:r>
    </w:p>
    <w:p w14:paraId="00E38A92" w14:textId="77777777" w:rsidR="00CA5322" w:rsidRDefault="00CA5322" w:rsidP="00EB7F99">
      <w:pPr>
        <w:rPr>
          <w:lang w:eastAsia="en-GB"/>
        </w:rPr>
      </w:pPr>
      <w:r>
        <w:rPr>
          <w:lang w:eastAsia="en-GB"/>
        </w:rPr>
        <w:t>Integers are a type of real number.</w:t>
      </w:r>
    </w:p>
    <w:p w14:paraId="3F7C48C1" w14:textId="7ADAC38A" w:rsidR="00CA5322" w:rsidRDefault="00A17D99" w:rsidP="00EB7F99">
      <w:pPr>
        <w:rPr>
          <w:lang w:eastAsia="en-GB"/>
        </w:rPr>
      </w:pPr>
      <w:r w:rsidRPr="00E57EA3">
        <w:rPr>
          <w:b/>
          <w:bCs/>
          <w:lang w:eastAsia="en-GB"/>
        </w:rPr>
        <w:t>Activity</w:t>
      </w:r>
      <w:r w:rsidR="00E57EA3" w:rsidRPr="00E57EA3">
        <w:rPr>
          <w:b/>
          <w:bCs/>
          <w:lang w:eastAsia="en-GB"/>
        </w:rPr>
        <w:t xml:space="preserve"> 88</w:t>
      </w:r>
      <w:r w:rsidR="00EE5F75">
        <w:rPr>
          <w:lang w:eastAsia="en-GB"/>
        </w:rPr>
        <w:t xml:space="preserve">: </w:t>
      </w:r>
      <w:r w:rsidR="00CD6F79">
        <w:rPr>
          <w:lang w:eastAsia="en-GB"/>
        </w:rPr>
        <w:t>d</w:t>
      </w:r>
      <w:r w:rsidR="0036381A">
        <w:rPr>
          <w:lang w:eastAsia="en-GB"/>
        </w:rPr>
        <w:t xml:space="preserve">esign a diagram that provides a </w:t>
      </w:r>
      <w:r w:rsidR="00CA5322">
        <w:rPr>
          <w:lang w:eastAsia="en-GB"/>
        </w:rPr>
        <w:t xml:space="preserve">simple explanation of real </w:t>
      </w:r>
      <w:hyperlink r:id="rId126" w:history="1">
        <w:r w:rsidR="00CA5322" w:rsidRPr="00AA4300">
          <w:rPr>
            <w:rStyle w:val="Hyperlink"/>
            <w:lang w:eastAsia="en-GB"/>
          </w:rPr>
          <w:t>numbers</w:t>
        </w:r>
      </w:hyperlink>
      <w:r w:rsidR="00AA4300">
        <w:rPr>
          <w:lang w:eastAsia="en-GB"/>
        </w:rPr>
        <w:t>.</w:t>
      </w:r>
    </w:p>
    <w:tbl>
      <w:tblPr>
        <w:tblStyle w:val="GridTable1Light-Accent1"/>
        <w:tblW w:w="9650" w:type="dxa"/>
        <w:tblLook w:val="0420" w:firstRow="1" w:lastRow="0" w:firstColumn="0" w:lastColumn="0" w:noHBand="0" w:noVBand="1"/>
        <w:tblCaption w:val="space for students to provide answer"/>
      </w:tblPr>
      <w:tblGrid>
        <w:gridCol w:w="9650"/>
      </w:tblGrid>
      <w:tr w:rsidR="0027711A" w14:paraId="0EF3515F" w14:textId="77777777" w:rsidTr="009B7AE4">
        <w:trPr>
          <w:cnfStyle w:val="100000000000" w:firstRow="1" w:lastRow="0" w:firstColumn="0" w:lastColumn="0" w:oddVBand="0" w:evenVBand="0" w:oddHBand="0" w:evenHBand="0" w:firstRowFirstColumn="0" w:firstRowLastColumn="0" w:lastRowFirstColumn="0" w:lastRowLastColumn="0"/>
          <w:trHeight w:val="5343"/>
        </w:trPr>
        <w:tc>
          <w:tcPr>
            <w:tcW w:w="9650" w:type="dxa"/>
          </w:tcPr>
          <w:p w14:paraId="06ECA8A7" w14:textId="0116D60D" w:rsidR="0027711A" w:rsidRPr="005D38B7" w:rsidRDefault="0027711A" w:rsidP="00EB7F99">
            <w:pPr>
              <w:rPr>
                <w:b/>
                <w:bCs w:val="0"/>
              </w:rPr>
            </w:pPr>
            <w:r w:rsidRPr="005D38B7">
              <w:rPr>
                <w:b/>
              </w:rPr>
              <w:t>Sample answer:</w:t>
            </w:r>
            <w:r w:rsidR="006A1508">
              <w:rPr>
                <w:b/>
              </w:rPr>
              <w:t xml:space="preserve"> </w:t>
            </w:r>
            <w:r w:rsidR="006A1508" w:rsidRPr="0098475B">
              <w:t>real numbers</w:t>
            </w:r>
          </w:p>
          <w:p w14:paraId="400EB2EF" w14:textId="7A8269BC" w:rsidR="0027711A" w:rsidRPr="005C4174" w:rsidRDefault="00893068" w:rsidP="00EB7F99">
            <w:r>
              <w:rPr>
                <w:noProof/>
              </w:rPr>
              <w:drawing>
                <wp:inline distT="0" distB="0" distL="0" distR="0" wp14:anchorId="2238141E" wp14:editId="7A5A3A5A">
                  <wp:extent cx="4005580" cy="3200400"/>
                  <wp:effectExtent l="0" t="0" r="0" b="0"/>
                  <wp:docPr id="17" name="Picture 17" descr="A diagram that provides a simple explanation of real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that provides a simple explanation of real numbers."/>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005580" cy="3200400"/>
                          </a:xfrm>
                          <a:prstGeom prst="rect">
                            <a:avLst/>
                          </a:prstGeom>
                          <a:noFill/>
                        </pic:spPr>
                      </pic:pic>
                    </a:graphicData>
                  </a:graphic>
                </wp:inline>
              </w:drawing>
            </w:r>
          </w:p>
        </w:tc>
      </w:tr>
    </w:tbl>
    <w:p w14:paraId="088FCDB5" w14:textId="3DC7353B" w:rsidR="00CA5322" w:rsidRDefault="00CA5322" w:rsidP="00EB7F99">
      <w:pPr>
        <w:rPr>
          <w:lang w:eastAsia="en-GB"/>
        </w:rPr>
      </w:pPr>
      <w:r>
        <w:rPr>
          <w:lang w:eastAsia="en-GB"/>
        </w:rPr>
        <w:t>Decimals are also real numbers but contain a decimal point</w:t>
      </w:r>
      <w:r w:rsidR="00AA4300">
        <w:rPr>
          <w:lang w:eastAsia="en-GB"/>
        </w:rPr>
        <w:t>, (for example</w:t>
      </w:r>
      <w:r>
        <w:rPr>
          <w:lang w:eastAsia="en-GB"/>
        </w:rPr>
        <w:t xml:space="preserve"> you can’t write them without a decimal point).</w:t>
      </w:r>
    </w:p>
    <w:p w14:paraId="0FDF6BAE" w14:textId="5D1BF391" w:rsidR="000C2BE6" w:rsidRDefault="00495A4B" w:rsidP="00EB7F99">
      <w:pPr>
        <w:rPr>
          <w:b/>
          <w:bCs/>
          <w:lang w:eastAsia="en-GB"/>
        </w:rPr>
      </w:pPr>
      <w:r>
        <w:rPr>
          <w:noProof/>
        </w:rPr>
        <w:drawing>
          <wp:anchor distT="0" distB="0" distL="114300" distR="114300" simplePos="0" relativeHeight="251658319" behindDoc="0" locked="0" layoutInCell="1" allowOverlap="1" wp14:anchorId="328F883E" wp14:editId="62CDCD14">
            <wp:simplePos x="0" y="0"/>
            <wp:positionH relativeFrom="margin">
              <wp:align>left</wp:align>
            </wp:positionH>
            <wp:positionV relativeFrom="paragraph">
              <wp:posOffset>12527</wp:posOffset>
            </wp:positionV>
            <wp:extent cx="635000" cy="635000"/>
            <wp:effectExtent l="0" t="0" r="0" b="0"/>
            <wp:wrapSquare wrapText="bothSides"/>
            <wp:docPr id="1371553882" name="Picture 13715538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57EA3" w:rsidRPr="00E57EA3">
        <w:rPr>
          <w:b/>
          <w:bCs/>
          <w:lang w:eastAsia="en-GB"/>
        </w:rPr>
        <w:t>Activity 89</w:t>
      </w:r>
      <w:r w:rsidR="00E57EA3">
        <w:rPr>
          <w:b/>
          <w:bCs/>
          <w:lang w:eastAsia="en-GB"/>
        </w:rPr>
        <w:t>:</w:t>
      </w:r>
    </w:p>
    <w:p w14:paraId="7DA24BC8" w14:textId="649E3AE2" w:rsidR="00E57EA3" w:rsidRPr="00CC1887" w:rsidRDefault="00E57EA3" w:rsidP="00EB7F99">
      <w:pPr>
        <w:spacing w:after="240"/>
        <w:rPr>
          <w:lang w:eastAsia="en-GB"/>
        </w:rPr>
      </w:pPr>
      <w:r w:rsidRPr="00CC1887">
        <w:rPr>
          <w:lang w:eastAsia="en-GB"/>
        </w:rPr>
        <w:t xml:space="preserve">Describe how computers use </w:t>
      </w:r>
      <w:r w:rsidR="00CC1887" w:rsidRPr="00CC1887">
        <w:rPr>
          <w:lang w:eastAsia="en-GB"/>
        </w:rPr>
        <w:t>data types to represent numbers.</w:t>
      </w:r>
    </w:p>
    <w:tbl>
      <w:tblPr>
        <w:tblStyle w:val="GridTable1Light-Accent1"/>
        <w:tblW w:w="9650" w:type="dxa"/>
        <w:tblLook w:val="0420" w:firstRow="1" w:lastRow="0" w:firstColumn="0" w:lastColumn="0" w:noHBand="0" w:noVBand="1"/>
        <w:tblCaption w:val="space for students to provide answer"/>
      </w:tblPr>
      <w:tblGrid>
        <w:gridCol w:w="9650"/>
      </w:tblGrid>
      <w:tr w:rsidR="00CC1887" w14:paraId="7E576AAB" w14:textId="77777777" w:rsidTr="009B7AE4">
        <w:trPr>
          <w:cnfStyle w:val="100000000000" w:firstRow="1" w:lastRow="0" w:firstColumn="0" w:lastColumn="0" w:oddVBand="0" w:evenVBand="0" w:oddHBand="0" w:evenHBand="0" w:firstRowFirstColumn="0" w:firstRowLastColumn="0" w:lastRowFirstColumn="0" w:lastRowLastColumn="0"/>
          <w:trHeight w:val="2558"/>
        </w:trPr>
        <w:tc>
          <w:tcPr>
            <w:tcW w:w="9650" w:type="dxa"/>
          </w:tcPr>
          <w:p w14:paraId="65DFEAEA" w14:textId="77777777" w:rsidR="00CC1887" w:rsidRDefault="00CC1887" w:rsidP="00EB7F99">
            <w:pPr>
              <w:rPr>
                <w:b/>
                <w:bCs w:val="0"/>
              </w:rPr>
            </w:pPr>
            <w:r w:rsidRPr="005D38B7">
              <w:rPr>
                <w:b/>
              </w:rPr>
              <w:t>Sample answer:</w:t>
            </w:r>
          </w:p>
          <w:p w14:paraId="643F9193" w14:textId="7B578378" w:rsidR="004B135B" w:rsidRPr="004B135B" w:rsidRDefault="004B135B" w:rsidP="00EB7F99">
            <w:r w:rsidRPr="004B135B">
              <w:t>Computers use binary numbers to represent numbers.</w:t>
            </w:r>
          </w:p>
          <w:p w14:paraId="3EED441F" w14:textId="77777777" w:rsidR="00CC1887" w:rsidRPr="00CC1887" w:rsidRDefault="00CC1887" w:rsidP="00EB7F99">
            <w:r w:rsidRPr="00CC1887">
              <w:t>In many programming languages there are different types for integers and decimals.</w:t>
            </w:r>
          </w:p>
          <w:p w14:paraId="57880C58" w14:textId="4A0855D0" w:rsidR="00CC1887" w:rsidRPr="00CC1887" w:rsidRDefault="00CC1887" w:rsidP="00EB7F99">
            <w:r w:rsidRPr="00CC1887">
              <w:t>If you know a variable is only going to contain an integer then you would declare the variable using an integer type:int i = 10;</w:t>
            </w:r>
          </w:p>
          <w:p w14:paraId="7DC95618" w14:textId="1FB765DD" w:rsidR="00CC1887" w:rsidRDefault="00CC1887" w:rsidP="00EB7F99">
            <w:r w:rsidRPr="00CC1887">
              <w:t>But if you know that the variable needed to hold decimal numbers then you would declare it with a type that can store decimals:</w:t>
            </w:r>
            <w:r w:rsidR="004B135B">
              <w:t xml:space="preserve"> </w:t>
            </w:r>
            <w:r w:rsidRPr="00CC1887">
              <w:t>float d = 3.5; (the float type in C/C++ stores decimals)</w:t>
            </w:r>
            <w:r w:rsidR="001E600F">
              <w:t>.</w:t>
            </w:r>
          </w:p>
          <w:p w14:paraId="3E112CE3" w14:textId="77777777" w:rsidR="004B135B" w:rsidRPr="004B135B" w:rsidRDefault="004B135B" w:rsidP="00EB7F99">
            <w:r w:rsidRPr="004B135B">
              <w:t>Integers are whole numbers that include negative whole numbers, zero, and positive whole numbers.</w:t>
            </w:r>
          </w:p>
          <w:p w14:paraId="7835EED3" w14:textId="77777777" w:rsidR="004B135B" w:rsidRDefault="004B135B" w:rsidP="00EB7F99">
            <w:r w:rsidRPr="004B135B">
              <w:t xml:space="preserve">Python uses a variable number of bits to represent integers. </w:t>
            </w:r>
          </w:p>
          <w:p w14:paraId="33F3D86F" w14:textId="4191249A" w:rsidR="004B135B" w:rsidRPr="004B135B" w:rsidRDefault="004B135B" w:rsidP="00EB7F99">
            <w:r w:rsidRPr="004B135B">
              <w:t>The largest integer number that Python can represent depends on the available memory of the computer.</w:t>
            </w:r>
          </w:p>
          <w:p w14:paraId="2CC2D73E" w14:textId="77777777" w:rsidR="004B135B" w:rsidRPr="004B135B" w:rsidRDefault="004B135B" w:rsidP="00EB7F99">
            <w:r w:rsidRPr="004B135B">
              <w:t>In Python, all integers are instances of the class int.</w:t>
            </w:r>
          </w:p>
          <w:p w14:paraId="5A4403EC" w14:textId="34A080E1" w:rsidR="004B135B" w:rsidRPr="005C4174" w:rsidRDefault="004B135B" w:rsidP="00EB7F99">
            <w:r w:rsidRPr="004B135B">
              <w:t>Python integers support all standard operations including addition, subtraction, multiplication, division, and exponent.</w:t>
            </w:r>
          </w:p>
        </w:tc>
      </w:tr>
    </w:tbl>
    <w:p w14:paraId="5ADB394B" w14:textId="02058FF2" w:rsidR="002F52FE" w:rsidRDefault="00241FC5" w:rsidP="00EB7F99">
      <w:pPr>
        <w:pStyle w:val="Heading4"/>
        <w:rPr>
          <w:lang w:eastAsia="en-GB"/>
        </w:rPr>
      </w:pPr>
      <w:r>
        <w:rPr>
          <w:lang w:eastAsia="en-GB"/>
        </w:rPr>
        <w:t>D</w:t>
      </w:r>
      <w:r w:rsidR="002F52FE" w:rsidRPr="002F52FE">
        <w:rPr>
          <w:lang w:eastAsia="en-GB"/>
        </w:rPr>
        <w:t>ate and time</w:t>
      </w:r>
    </w:p>
    <w:p w14:paraId="6D006B1F" w14:textId="40FD85BC" w:rsidR="00FA3409" w:rsidRDefault="00FA3409" w:rsidP="00EB7F99">
      <w:pPr>
        <w:pStyle w:val="FeatureBox2"/>
      </w:pPr>
      <w:r w:rsidRPr="00FA3409">
        <w:rPr>
          <w:b/>
          <w:bCs/>
        </w:rPr>
        <w:t>Teacher note</w:t>
      </w:r>
      <w:r w:rsidRPr="00FA3409">
        <w:t xml:space="preserve">: </w:t>
      </w:r>
      <w:r>
        <w:t>Excel has 4 main datatypes:</w:t>
      </w:r>
    </w:p>
    <w:p w14:paraId="20EA3F6B" w14:textId="77777777" w:rsidR="00495A4B" w:rsidRDefault="00FA3409" w:rsidP="004C3426">
      <w:pPr>
        <w:pStyle w:val="FeatureBox2"/>
        <w:numPr>
          <w:ilvl w:val="0"/>
          <w:numId w:val="4"/>
        </w:numPr>
      </w:pPr>
      <w:r>
        <w:t>Logic</w:t>
      </w:r>
    </w:p>
    <w:p w14:paraId="366E1AA4" w14:textId="0E05E722" w:rsidR="00495A4B" w:rsidRDefault="00FA3409" w:rsidP="004C3426">
      <w:pPr>
        <w:pStyle w:val="FeatureBox2"/>
        <w:numPr>
          <w:ilvl w:val="0"/>
          <w:numId w:val="4"/>
        </w:numPr>
      </w:pPr>
      <w:r>
        <w:t>Number including dates</w:t>
      </w:r>
    </w:p>
    <w:p w14:paraId="6062F68D" w14:textId="1380A8E5" w:rsidR="00495A4B" w:rsidRDefault="00FA3409" w:rsidP="004C3426">
      <w:pPr>
        <w:pStyle w:val="FeatureBox2"/>
        <w:numPr>
          <w:ilvl w:val="0"/>
          <w:numId w:val="4"/>
        </w:numPr>
      </w:pPr>
      <w:r>
        <w:t>Text (called Strings in programming)</w:t>
      </w:r>
    </w:p>
    <w:p w14:paraId="441A67D7" w14:textId="19E1ADAB" w:rsidR="00FA3409" w:rsidRDefault="00FA3409" w:rsidP="004C3426">
      <w:pPr>
        <w:pStyle w:val="FeatureBox2"/>
        <w:numPr>
          <w:ilvl w:val="0"/>
          <w:numId w:val="4"/>
        </w:numPr>
      </w:pPr>
      <w:r>
        <w:t>Error</w:t>
      </w:r>
    </w:p>
    <w:p w14:paraId="440E8C61" w14:textId="77777777" w:rsidR="00FA3409" w:rsidRDefault="00FA3409" w:rsidP="00EB7F99">
      <w:pPr>
        <w:pStyle w:val="FeatureBox2"/>
      </w:pPr>
      <w:r>
        <w:t xml:space="preserve">All of these are fundamentally represented as zeros and ones. </w:t>
      </w:r>
    </w:p>
    <w:p w14:paraId="494EC3C5" w14:textId="417064DC" w:rsidR="00FA3409" w:rsidRDefault="00FA3409" w:rsidP="00EB7F99">
      <w:pPr>
        <w:pStyle w:val="FeatureBox2"/>
      </w:pPr>
      <w:r>
        <w:t>E</w:t>
      </w:r>
      <w:r w:rsidR="00151207">
        <w:t>xcel can be used for many e</w:t>
      </w:r>
      <w:r>
        <w:t>ngaging activities to discover datatypes including finding day zero</w:t>
      </w:r>
      <w:r w:rsidR="00151207">
        <w:t>.</w:t>
      </w:r>
    </w:p>
    <w:p w14:paraId="096D8332" w14:textId="4DF5CC17" w:rsidR="00FA3409" w:rsidRDefault="00151207" w:rsidP="00EB7F99">
      <w:pPr>
        <w:rPr>
          <w:b/>
          <w:bCs/>
          <w:lang w:eastAsia="en-GB"/>
        </w:rPr>
      </w:pPr>
      <w:r w:rsidRPr="00A00D84">
        <w:rPr>
          <w:b/>
          <w:bCs/>
          <w:lang w:eastAsia="en-GB"/>
        </w:rPr>
        <w:t xml:space="preserve">Activity </w:t>
      </w:r>
      <w:r w:rsidR="00A00D84" w:rsidRPr="00A00D84">
        <w:rPr>
          <w:b/>
          <w:bCs/>
          <w:lang w:eastAsia="en-GB"/>
        </w:rPr>
        <w:t>90</w:t>
      </w:r>
      <w:r w:rsidRPr="00A00D84">
        <w:rPr>
          <w:b/>
          <w:bCs/>
          <w:lang w:eastAsia="en-GB"/>
        </w:rPr>
        <w:t>:</w:t>
      </w:r>
    </w:p>
    <w:p w14:paraId="146BF2D3" w14:textId="69A37CCC" w:rsidR="00A00D84" w:rsidRPr="00CA4A6C" w:rsidRDefault="00760D35" w:rsidP="00EB7F99">
      <w:pPr>
        <w:rPr>
          <w:lang w:eastAsia="en-GB"/>
        </w:rPr>
      </w:pPr>
      <w:r>
        <w:rPr>
          <w:b/>
          <w:bCs/>
          <w:noProof/>
        </w:rPr>
        <w:drawing>
          <wp:anchor distT="0" distB="0" distL="114300" distR="114300" simplePos="0" relativeHeight="251658320" behindDoc="0" locked="0" layoutInCell="1" allowOverlap="1" wp14:anchorId="1EA49EC3" wp14:editId="46416EF3">
            <wp:simplePos x="0" y="0"/>
            <wp:positionH relativeFrom="column">
              <wp:posOffset>-85783</wp:posOffset>
            </wp:positionH>
            <wp:positionV relativeFrom="paragraph">
              <wp:posOffset>150206</wp:posOffset>
            </wp:positionV>
            <wp:extent cx="635000" cy="635000"/>
            <wp:effectExtent l="0" t="0" r="0" b="0"/>
            <wp:wrapSquare wrapText="bothSides"/>
            <wp:docPr id="840482649" name="Picture 8404826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00D84" w:rsidRPr="00CA4A6C">
        <w:rPr>
          <w:lang w:eastAsia="en-GB"/>
        </w:rPr>
        <w:t>Open an excel spreadsheet</w:t>
      </w:r>
      <w:r w:rsidR="004E5B04" w:rsidRPr="00CA4A6C">
        <w:rPr>
          <w:lang w:eastAsia="en-GB"/>
        </w:rPr>
        <w:t>.</w:t>
      </w:r>
    </w:p>
    <w:p w14:paraId="4824EE3C" w14:textId="41EE3B63" w:rsidR="004E5B04" w:rsidRDefault="004E5B04" w:rsidP="00EB7F99">
      <w:r w:rsidRPr="00CA4A6C">
        <w:rPr>
          <w:lang w:eastAsia="en-GB"/>
        </w:rPr>
        <w:t>Choose a cell and type into the function</w:t>
      </w:r>
      <w:r w:rsidR="0089199D">
        <w:t xml:space="preserve"> =</w:t>
      </w:r>
      <w:r w:rsidR="00416F2A">
        <w:t>TODAY</w:t>
      </w:r>
      <w:r w:rsidR="0089199D">
        <w:t xml:space="preserve">() </w:t>
      </w:r>
    </w:p>
    <w:p w14:paraId="3066F0FF" w14:textId="1FE52B65" w:rsidR="00FC071E" w:rsidRDefault="004E5B04" w:rsidP="00EB7F99">
      <w:r>
        <w:t xml:space="preserve">This </w:t>
      </w:r>
      <w:r w:rsidR="0089199D">
        <w:t xml:space="preserve">will give </w:t>
      </w:r>
      <w:r w:rsidR="00FC071E">
        <w:t xml:space="preserve">you </w:t>
      </w:r>
      <w:r w:rsidR="0089199D">
        <w:t>today</w:t>
      </w:r>
      <w:r w:rsidR="007A6566">
        <w:t>’</w:t>
      </w:r>
      <w:r w:rsidR="0089199D">
        <w:t>s date and time</w:t>
      </w:r>
      <w:r w:rsidR="00DA0DFF">
        <w:t>.</w:t>
      </w:r>
    </w:p>
    <w:p w14:paraId="73637DCA" w14:textId="1DF081E2" w:rsidR="00CA4A6C" w:rsidRDefault="0089199D" w:rsidP="00EB7F99">
      <w:r>
        <w:t xml:space="preserve">By subtracting </w:t>
      </w:r>
      <w:r w:rsidR="00FC071E">
        <w:t>your</w:t>
      </w:r>
      <w:r>
        <w:t xml:space="preserve"> birthdate from </w:t>
      </w:r>
      <w:r w:rsidR="00416F2A">
        <w:t>TODAY</w:t>
      </w:r>
      <w:r>
        <w:t xml:space="preserve"> you </w:t>
      </w:r>
      <w:r w:rsidR="00FC071E">
        <w:t xml:space="preserve">should </w:t>
      </w:r>
      <w:r>
        <w:t>work out how many</w:t>
      </w:r>
      <w:r w:rsidR="007C1E51">
        <w:t xml:space="preserve"> days old you are. With a simple calculation (</w:t>
      </w:r>
      <w:r w:rsidR="00495A4B">
        <w:t xml:space="preserve">× </w:t>
      </w:r>
      <w:r w:rsidR="007C1E51">
        <w:t>24) you can work out how many</w:t>
      </w:r>
      <w:r>
        <w:t xml:space="preserve"> hours old </w:t>
      </w:r>
      <w:r w:rsidR="00FC071E">
        <w:t xml:space="preserve">you </w:t>
      </w:r>
      <w:r>
        <w:t>are</w:t>
      </w:r>
      <w:r w:rsidR="00CA4A6C">
        <w:t>.</w:t>
      </w:r>
    </w:p>
    <w:p w14:paraId="0DF61C8C" w14:textId="1164DCEE" w:rsidR="00BE34BB" w:rsidRDefault="00CA4A6C" w:rsidP="00EB7F99">
      <w:r>
        <w:t xml:space="preserve">You may wish to </w:t>
      </w:r>
      <w:r w:rsidR="0089199D">
        <w:t xml:space="preserve">put in an </w:t>
      </w:r>
      <w:r w:rsidR="00EF04FC">
        <w:t>e</w:t>
      </w:r>
      <w:r w:rsidR="00C95C6F">
        <w:t xml:space="preserve">stimated </w:t>
      </w:r>
      <w:r w:rsidR="00EF04FC">
        <w:t>t</w:t>
      </w:r>
      <w:r w:rsidR="00C95C6F">
        <w:t xml:space="preserve">ime of </w:t>
      </w:r>
      <w:r w:rsidR="00EF04FC">
        <w:t>d</w:t>
      </w:r>
      <w:r w:rsidR="00C95C6F">
        <w:t>eparture from school</w:t>
      </w:r>
      <w:r w:rsidR="0089199D">
        <w:t xml:space="preserve"> </w:t>
      </w:r>
      <w:r w:rsidR="00C95C6F">
        <w:t xml:space="preserve">to calculate </w:t>
      </w:r>
      <w:r w:rsidR="0089199D">
        <w:t>how long they have left</w:t>
      </w:r>
      <w:r w:rsidR="00DC7F62">
        <w:t xml:space="preserve"> of school</w:t>
      </w:r>
      <w:r w:rsidR="00BE34BB">
        <w:t>.</w:t>
      </w:r>
    </w:p>
    <w:p w14:paraId="02789A46" w14:textId="0C758A3E" w:rsidR="00BE34BB" w:rsidRDefault="00C95A5D" w:rsidP="00EB7F99">
      <w:r>
        <w:t xml:space="preserve">While </w:t>
      </w:r>
      <w:r w:rsidR="00DC7F62">
        <w:t xml:space="preserve">most </w:t>
      </w:r>
      <w:r w:rsidR="00E86754">
        <w:t>of the world uses the Gregorian calendar</w:t>
      </w:r>
      <w:r w:rsidR="00DC7F62">
        <w:t>,</w:t>
      </w:r>
      <w:r w:rsidR="00E86754">
        <w:t xml:space="preserve"> </w:t>
      </w:r>
      <w:r w:rsidR="00BE34BB">
        <w:t>Microsoft</w:t>
      </w:r>
      <w:r w:rsidR="001715DB">
        <w:t xml:space="preserve"> </w:t>
      </w:r>
      <w:r w:rsidR="00E86754">
        <w:t xml:space="preserve">uses a calendar that starts </w:t>
      </w:r>
      <w:r w:rsidR="007B16AB">
        <w:t>at a different date.</w:t>
      </w:r>
    </w:p>
    <w:p w14:paraId="7157A0D4" w14:textId="101E9428" w:rsidR="0089199D" w:rsidRDefault="00BE34BB" w:rsidP="00EB7F99">
      <w:r>
        <w:t>Can you</w:t>
      </w:r>
      <w:r w:rsidR="0089199D">
        <w:t xml:space="preserve"> work out </w:t>
      </w:r>
      <w:r w:rsidR="007B16AB">
        <w:t>the date that</w:t>
      </w:r>
      <w:r w:rsidR="0089199D">
        <w:t xml:space="preserve"> </w:t>
      </w:r>
      <w:r>
        <w:t>Microsoft’s</w:t>
      </w:r>
      <w:r w:rsidR="0089199D">
        <w:t xml:space="preserve"> </w:t>
      </w:r>
      <w:r w:rsidR="007B16AB">
        <w:t>calendar begins?</w:t>
      </w:r>
    </w:p>
    <w:p w14:paraId="18ED6441" w14:textId="45E1B909" w:rsidR="000876F8" w:rsidRDefault="00E52927" w:rsidP="00760D35">
      <w:pPr>
        <w:spacing w:after="240"/>
      </w:pPr>
      <w:r w:rsidRPr="00760D35">
        <w:rPr>
          <w:b/>
          <w:bCs/>
        </w:rPr>
        <w:t>Hint:</w:t>
      </w:r>
      <w:r>
        <w:t xml:space="preserve"> right click on</w:t>
      </w:r>
      <w:r w:rsidR="00416F2A">
        <w:t xml:space="preserve"> the cell where you have added TODAY and change the data type to a number</w:t>
      </w:r>
      <w:r w:rsidR="00892E56">
        <w:t xml:space="preserve">. Subtract this </w:t>
      </w:r>
      <w:r w:rsidR="000665E7">
        <w:t>value</w:t>
      </w:r>
      <w:r w:rsidR="00892E56">
        <w:t xml:space="preserve"> from the </w:t>
      </w:r>
      <w:r w:rsidR="000665E7">
        <w:t>TODAY cell and convert the result into a data datatype.</w:t>
      </w:r>
    </w:p>
    <w:tbl>
      <w:tblPr>
        <w:tblStyle w:val="GridTable1Light-Accent1"/>
        <w:tblW w:w="9650" w:type="dxa"/>
        <w:tblLook w:val="0420" w:firstRow="1" w:lastRow="0" w:firstColumn="0" w:lastColumn="0" w:noHBand="0" w:noVBand="1"/>
        <w:tblCaption w:val="space for students to provide answer"/>
      </w:tblPr>
      <w:tblGrid>
        <w:gridCol w:w="9650"/>
      </w:tblGrid>
      <w:tr w:rsidR="007B16AB" w14:paraId="5500083F" w14:textId="77777777" w:rsidTr="004608CC">
        <w:trPr>
          <w:cnfStyle w:val="100000000000" w:firstRow="1" w:lastRow="0" w:firstColumn="0" w:lastColumn="0" w:oddVBand="0" w:evenVBand="0" w:oddHBand="0" w:evenHBand="0" w:firstRowFirstColumn="0" w:firstRowLastColumn="0" w:lastRowFirstColumn="0" w:lastRowLastColumn="0"/>
          <w:trHeight w:val="1412"/>
        </w:trPr>
        <w:tc>
          <w:tcPr>
            <w:tcW w:w="9650" w:type="dxa"/>
          </w:tcPr>
          <w:p w14:paraId="52C38BE6" w14:textId="77777777" w:rsidR="007B16AB" w:rsidRDefault="007B16AB" w:rsidP="00EB7F99">
            <w:pPr>
              <w:rPr>
                <w:b/>
                <w:bCs w:val="0"/>
              </w:rPr>
            </w:pPr>
            <w:r w:rsidRPr="005D38B7">
              <w:rPr>
                <w:b/>
              </w:rPr>
              <w:t>Sample answer:</w:t>
            </w:r>
          </w:p>
          <w:p w14:paraId="2760CBF6" w14:textId="77777777" w:rsidR="0031115B" w:rsidRDefault="0031115B" w:rsidP="00EB7F99">
            <w:pPr>
              <w:rPr>
                <w:rFonts w:ascii="Calibri" w:hAnsi="Calibri" w:cs="Calibri"/>
                <w:color w:val="000000"/>
              </w:rPr>
            </w:pPr>
            <w:r>
              <w:rPr>
                <w:rFonts w:ascii="Calibri" w:hAnsi="Calibri" w:cs="Calibri"/>
                <w:color w:val="000000"/>
              </w:rPr>
              <w:t>0/01/1900</w:t>
            </w:r>
          </w:p>
          <w:p w14:paraId="06611219" w14:textId="7D8E610F" w:rsidR="007B16AB" w:rsidRPr="005C4174" w:rsidRDefault="007B16AB" w:rsidP="00EB7F99"/>
        </w:tc>
      </w:tr>
    </w:tbl>
    <w:p w14:paraId="70ADB347" w14:textId="77777777" w:rsidR="007B16AB" w:rsidRPr="004E5B04" w:rsidRDefault="007B16AB" w:rsidP="00EB7F99">
      <w:pPr>
        <w:rPr>
          <w:b/>
          <w:bCs/>
          <w:lang w:eastAsia="en-GB"/>
        </w:rPr>
      </w:pPr>
    </w:p>
    <w:tbl>
      <w:tblPr>
        <w:tblStyle w:val="GridTable1Light-Accent1"/>
        <w:tblW w:w="9650" w:type="dxa"/>
        <w:tblLook w:val="0420" w:firstRow="1" w:lastRow="0" w:firstColumn="0" w:lastColumn="0" w:noHBand="0" w:noVBand="1"/>
        <w:tblCaption w:val="space for students to provide answer"/>
      </w:tblPr>
      <w:tblGrid>
        <w:gridCol w:w="9650"/>
      </w:tblGrid>
      <w:tr w:rsidR="00B60E64" w14:paraId="01B74061"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72520903" w14:textId="37AFD2EE" w:rsidR="00B60E64" w:rsidRPr="003408E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br w:type="page"/>
            </w:r>
          </w:p>
          <w:p w14:paraId="5030A76F"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D678E3">
              <w:rPr>
                <w:rFonts w:eastAsia="Times New Roman"/>
                <w:color w:val="538135" w:themeColor="accent6" w:themeShade="BF"/>
                <w:lang w:eastAsia="en-AU"/>
              </w:rPr>
              <w:t>#Python simple data types</w:t>
            </w:r>
          </w:p>
          <w:p w14:paraId="7594242A"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678E3">
              <w:rPr>
                <w:rFonts w:eastAsia="Times New Roman"/>
                <w:color w:val="4472C4" w:themeColor="accent1"/>
                <w:lang w:eastAsia="en-AU"/>
              </w:rPr>
              <w:t>import</w:t>
            </w:r>
            <w:r w:rsidRPr="00693577">
              <w:rPr>
                <w:rFonts w:eastAsia="Times New Roman"/>
                <w:lang w:eastAsia="en-AU"/>
              </w:rPr>
              <w:t xml:space="preserve"> datetime</w:t>
            </w:r>
          </w:p>
          <w:p w14:paraId="4F3C4D1A"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5766C35F"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D678E3">
              <w:rPr>
                <w:rFonts w:eastAsia="Times New Roman"/>
                <w:color w:val="538135" w:themeColor="accent6" w:themeShade="BF"/>
                <w:lang w:eastAsia="en-AU"/>
              </w:rPr>
              <w:t>#String</w:t>
            </w:r>
          </w:p>
          <w:p w14:paraId="1C62070E"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 xml:space="preserve">name = </w:t>
            </w:r>
            <w:r w:rsidRPr="00C51FB6">
              <w:rPr>
                <w:rFonts w:eastAsia="Times New Roman"/>
                <w:color w:val="BD5231"/>
                <w:lang w:eastAsia="en-AU"/>
              </w:rPr>
              <w:t>"Craig"</w:t>
            </w:r>
          </w:p>
          <w:p w14:paraId="77B55B01"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lastname = input(</w:t>
            </w:r>
            <w:r w:rsidRPr="00C51FB6">
              <w:rPr>
                <w:rFonts w:eastAsia="Times New Roman"/>
                <w:color w:val="BD5231"/>
                <w:lang w:eastAsia="en-AU"/>
              </w:rPr>
              <w:t>"Enter your last name "</w:t>
            </w:r>
            <w:r w:rsidRPr="00D678E3">
              <w:rPr>
                <w:rFonts w:eastAsia="Times New Roman"/>
                <w:color w:val="C55A39"/>
                <w:lang w:eastAsia="en-AU"/>
              </w:rPr>
              <w:t xml:space="preserve"> </w:t>
            </w:r>
            <w:r w:rsidRPr="00693577">
              <w:rPr>
                <w:rFonts w:eastAsia="Times New Roman"/>
                <w:lang w:eastAsia="en-AU"/>
              </w:rPr>
              <w:t xml:space="preserve">+ name + </w:t>
            </w:r>
            <w:r w:rsidRPr="00C51FB6">
              <w:rPr>
                <w:rFonts w:eastAsia="Times New Roman"/>
                <w:color w:val="BD5231"/>
                <w:lang w:eastAsia="en-AU"/>
              </w:rPr>
              <w:t>": "</w:t>
            </w:r>
            <w:r w:rsidRPr="00693577">
              <w:rPr>
                <w:rFonts w:eastAsia="Times New Roman"/>
                <w:lang w:eastAsia="en-AU"/>
              </w:rPr>
              <w:t>)</w:t>
            </w:r>
          </w:p>
          <w:p w14:paraId="03713B0A"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 xml:space="preserve">fullname = name + </w:t>
            </w:r>
            <w:r w:rsidRPr="00C51FB6">
              <w:rPr>
                <w:rFonts w:eastAsia="Times New Roman"/>
                <w:color w:val="BD5231"/>
                <w:lang w:eastAsia="en-AU"/>
              </w:rPr>
              <w:t>" "</w:t>
            </w:r>
            <w:r w:rsidRPr="00D678E3">
              <w:rPr>
                <w:rFonts w:eastAsia="Times New Roman"/>
                <w:color w:val="C55A39"/>
                <w:lang w:eastAsia="en-AU"/>
              </w:rPr>
              <w:t xml:space="preserve"> </w:t>
            </w:r>
            <w:r w:rsidRPr="00693577">
              <w:rPr>
                <w:rFonts w:eastAsia="Times New Roman"/>
                <w:lang w:eastAsia="en-AU"/>
              </w:rPr>
              <w:t xml:space="preserve">+ lastname </w:t>
            </w:r>
          </w:p>
          <w:p w14:paraId="29F2A3E9"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678E3">
              <w:rPr>
                <w:rFonts w:eastAsia="Times New Roman"/>
                <w:color w:val="4472C4" w:themeColor="accent1"/>
                <w:lang w:eastAsia="en-AU"/>
              </w:rPr>
              <w:t>print</w:t>
            </w:r>
            <w:r w:rsidRPr="00693577">
              <w:rPr>
                <w:rFonts w:eastAsia="Times New Roman"/>
                <w:lang w:eastAsia="en-AU"/>
              </w:rPr>
              <w:t>(fullname)</w:t>
            </w:r>
          </w:p>
          <w:p w14:paraId="5C86DABD"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3C826E3C" w14:textId="77777777" w:rsidR="00B60E64" w:rsidRPr="00D678E3"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D678E3">
              <w:rPr>
                <w:rFonts w:eastAsia="Times New Roman"/>
                <w:color w:val="538135" w:themeColor="accent6" w:themeShade="BF"/>
                <w:lang w:eastAsia="en-AU"/>
              </w:rPr>
              <w:t>#Integer</w:t>
            </w:r>
          </w:p>
          <w:p w14:paraId="72CBCB03" w14:textId="042ADC59" w:rsidR="00B60E64" w:rsidRPr="00D678E3"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D678E3">
              <w:rPr>
                <w:rFonts w:eastAsia="Times New Roman"/>
                <w:color w:val="538135" w:themeColor="accent6" w:themeShade="BF"/>
                <w:lang w:eastAsia="en-AU"/>
              </w:rPr>
              <w:t># notice the need for casting between types with constructor functions str and int</w:t>
            </w:r>
          </w:p>
          <w:p w14:paraId="0F381C6B"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age = 0</w:t>
            </w:r>
          </w:p>
          <w:p w14:paraId="76A6DEC1"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age = int(input(</w:t>
            </w:r>
            <w:r w:rsidRPr="00C51FB6">
              <w:rPr>
                <w:rFonts w:eastAsia="Times New Roman"/>
                <w:color w:val="BD5231"/>
                <w:lang w:eastAsia="en-AU"/>
              </w:rPr>
              <w:t xml:space="preserve">"Now enter your age " </w:t>
            </w:r>
            <w:r w:rsidRPr="00693577">
              <w:rPr>
                <w:rFonts w:eastAsia="Times New Roman"/>
                <w:lang w:eastAsia="en-AU"/>
              </w:rPr>
              <w:t xml:space="preserve">+ fullname + </w:t>
            </w:r>
            <w:r w:rsidRPr="00C51FB6">
              <w:rPr>
                <w:rFonts w:eastAsia="Times New Roman"/>
                <w:color w:val="BD5231"/>
                <w:lang w:eastAsia="en-AU"/>
              </w:rPr>
              <w:t>": "</w:t>
            </w:r>
            <w:r w:rsidRPr="00693577">
              <w:rPr>
                <w:rFonts w:eastAsia="Times New Roman"/>
                <w:lang w:eastAsia="en-AU"/>
              </w:rPr>
              <w:t>))</w:t>
            </w:r>
          </w:p>
          <w:p w14:paraId="7ABC808E"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2C9CBDE6"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142DF334" w14:textId="77777777" w:rsidR="00B60E64" w:rsidRPr="00D678E3"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D678E3">
              <w:rPr>
                <w:rFonts w:eastAsia="Times New Roman"/>
                <w:color w:val="538135" w:themeColor="accent6" w:themeShade="BF"/>
                <w:lang w:eastAsia="en-AU"/>
              </w:rPr>
              <w:t>#Date / Time with datetime constructor</w:t>
            </w:r>
          </w:p>
          <w:p w14:paraId="41D7D2C7"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x = datetime.datetime.now()</w:t>
            </w:r>
          </w:p>
          <w:p w14:paraId="0FBE01AD"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year = x.year</w:t>
            </w:r>
          </w:p>
          <w:p w14:paraId="0752F41C"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678E3">
              <w:rPr>
                <w:rFonts w:eastAsia="Times New Roman"/>
                <w:color w:val="4472C4" w:themeColor="accent1"/>
                <w:lang w:eastAsia="en-AU"/>
              </w:rPr>
              <w:t>print</w:t>
            </w:r>
            <w:r w:rsidRPr="00693577">
              <w:rPr>
                <w:rFonts w:eastAsia="Times New Roman"/>
                <w:lang w:eastAsia="en-AU"/>
              </w:rPr>
              <w:t xml:space="preserve">(fullname + </w:t>
            </w:r>
            <w:r w:rsidRPr="00C51FB6">
              <w:rPr>
                <w:rFonts w:eastAsia="Times New Roman"/>
                <w:color w:val="BD5231"/>
                <w:lang w:eastAsia="en-AU"/>
              </w:rPr>
              <w:t>" you are "</w:t>
            </w:r>
            <w:r w:rsidRPr="00D678E3">
              <w:rPr>
                <w:rFonts w:eastAsia="Times New Roman"/>
                <w:color w:val="C55A39"/>
                <w:lang w:eastAsia="en-AU"/>
              </w:rPr>
              <w:t xml:space="preserve"> </w:t>
            </w:r>
            <w:r w:rsidRPr="00693577">
              <w:rPr>
                <w:rFonts w:eastAsia="Times New Roman"/>
                <w:lang w:eastAsia="en-AU"/>
              </w:rPr>
              <w:t xml:space="preserve">+ str(age) + </w:t>
            </w:r>
            <w:r w:rsidRPr="004647EC">
              <w:rPr>
                <w:rFonts w:eastAsia="Times New Roman"/>
                <w:color w:val="BD5231"/>
                <w:lang w:eastAsia="en-AU"/>
              </w:rPr>
              <w:t>" in "</w:t>
            </w:r>
            <w:r w:rsidRPr="00D678E3">
              <w:rPr>
                <w:rFonts w:eastAsia="Times New Roman"/>
                <w:color w:val="C55A39"/>
                <w:lang w:eastAsia="en-AU"/>
              </w:rPr>
              <w:t xml:space="preserve"> </w:t>
            </w:r>
            <w:r w:rsidRPr="00693577">
              <w:rPr>
                <w:rFonts w:eastAsia="Times New Roman"/>
                <w:lang w:eastAsia="en-AU"/>
              </w:rPr>
              <w:t>+ str(year))</w:t>
            </w:r>
          </w:p>
          <w:p w14:paraId="146B9ABC"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7F1BD97D" w14:textId="77777777" w:rsidR="00B60E64" w:rsidRPr="00D678E3"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D678E3">
              <w:rPr>
                <w:rFonts w:eastAsia="Times New Roman"/>
                <w:color w:val="538135" w:themeColor="accent6" w:themeShade="BF"/>
                <w:lang w:eastAsia="en-AU"/>
              </w:rPr>
              <w:t>#Real numbers with Floating Point</w:t>
            </w:r>
          </w:p>
          <w:p w14:paraId="6A737D47" w14:textId="77777777" w:rsidR="00B60E64" w:rsidRPr="00D678E3"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D678E3">
              <w:rPr>
                <w:rFonts w:eastAsia="Times New Roman"/>
                <w:color w:val="538135" w:themeColor="accent6" w:themeShade="BF"/>
                <w:lang w:eastAsia="en-AU"/>
              </w:rPr>
              <w:t># not need to declare the type but based on the initialisation</w:t>
            </w:r>
          </w:p>
          <w:p w14:paraId="6B9A0A25"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score = 0.0</w:t>
            </w:r>
          </w:p>
          <w:p w14:paraId="0F84293A"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score = 23/30*100</w:t>
            </w:r>
          </w:p>
          <w:p w14:paraId="5C2E4C3E"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678E3">
              <w:rPr>
                <w:rFonts w:eastAsia="Times New Roman"/>
                <w:color w:val="4472C4" w:themeColor="accent1"/>
                <w:lang w:eastAsia="en-AU"/>
              </w:rPr>
              <w:t>print</w:t>
            </w:r>
            <w:r w:rsidRPr="00693577">
              <w:rPr>
                <w:rFonts w:eastAsia="Times New Roman"/>
                <w:lang w:eastAsia="en-AU"/>
              </w:rPr>
              <w:t>(</w:t>
            </w:r>
            <w:r w:rsidRPr="00311DF6">
              <w:rPr>
                <w:rFonts w:eastAsia="Times New Roman"/>
                <w:color w:val="BD5231"/>
                <w:lang w:eastAsia="en-AU"/>
              </w:rPr>
              <w:t>"Your score is: "</w:t>
            </w:r>
            <w:r w:rsidRPr="00D678E3">
              <w:rPr>
                <w:rFonts w:eastAsia="Times New Roman"/>
                <w:color w:val="C55A39"/>
                <w:lang w:eastAsia="en-AU"/>
              </w:rPr>
              <w:t xml:space="preserve"> </w:t>
            </w:r>
            <w:r w:rsidRPr="00693577">
              <w:rPr>
                <w:rFonts w:eastAsia="Times New Roman"/>
                <w:lang w:eastAsia="en-AU"/>
              </w:rPr>
              <w:t>+ str(score))</w:t>
            </w:r>
          </w:p>
          <w:p w14:paraId="772FCCDF"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7FD38BDB"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D678E3">
              <w:rPr>
                <w:rFonts w:eastAsia="Times New Roman"/>
                <w:color w:val="538135" w:themeColor="accent6" w:themeShade="BF"/>
                <w:lang w:eastAsia="en-AU"/>
              </w:rPr>
              <w:t>#Boolean</w:t>
            </w:r>
          </w:p>
          <w:p w14:paraId="71A952B5"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678E3">
              <w:rPr>
                <w:rFonts w:eastAsia="Times New Roman"/>
                <w:color w:val="4472C4" w:themeColor="accent1"/>
                <w:lang w:eastAsia="en-AU"/>
              </w:rPr>
              <w:t xml:space="preserve">if </w:t>
            </w:r>
            <w:r w:rsidRPr="00693577">
              <w:rPr>
                <w:rFonts w:eastAsia="Times New Roman"/>
                <w:lang w:eastAsia="en-AU"/>
              </w:rPr>
              <w:t>(score &lt; 50):</w:t>
            </w:r>
          </w:p>
          <w:p w14:paraId="07D6D73A"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 xml:space="preserve">    passed = False</w:t>
            </w:r>
          </w:p>
          <w:p w14:paraId="580B8E15"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678E3">
              <w:rPr>
                <w:rFonts w:eastAsia="Times New Roman"/>
                <w:color w:val="4472C4" w:themeColor="accent1"/>
                <w:lang w:eastAsia="en-AU"/>
              </w:rPr>
              <w:t>else</w:t>
            </w:r>
            <w:r w:rsidRPr="00693577">
              <w:rPr>
                <w:rFonts w:eastAsia="Times New Roman"/>
                <w:lang w:eastAsia="en-AU"/>
              </w:rPr>
              <w:t>:</w:t>
            </w:r>
          </w:p>
          <w:p w14:paraId="4E569671"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 xml:space="preserve">    passed = True</w:t>
            </w:r>
          </w:p>
          <w:p w14:paraId="6AD64C95"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 xml:space="preserve">    </w:t>
            </w:r>
          </w:p>
          <w:p w14:paraId="3A44E0AC"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678E3">
              <w:rPr>
                <w:rFonts w:eastAsia="Times New Roman"/>
                <w:color w:val="4472C4" w:themeColor="accent1"/>
                <w:lang w:eastAsia="en-AU"/>
              </w:rPr>
              <w:t xml:space="preserve">if </w:t>
            </w:r>
            <w:r w:rsidRPr="00693577">
              <w:rPr>
                <w:rFonts w:eastAsia="Times New Roman"/>
                <w:lang w:eastAsia="en-AU"/>
              </w:rPr>
              <w:t>passed:</w:t>
            </w:r>
          </w:p>
          <w:p w14:paraId="7F6BF9BA"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 xml:space="preserve">    </w:t>
            </w:r>
            <w:r w:rsidRPr="00D678E3">
              <w:rPr>
                <w:rFonts w:eastAsia="Times New Roman"/>
                <w:color w:val="4472C4" w:themeColor="accent1"/>
                <w:lang w:eastAsia="en-AU"/>
              </w:rPr>
              <w:t>print</w:t>
            </w:r>
            <w:r w:rsidRPr="00693577">
              <w:rPr>
                <w:rFonts w:eastAsia="Times New Roman"/>
                <w:lang w:eastAsia="en-AU"/>
              </w:rPr>
              <w:t>(</w:t>
            </w:r>
            <w:r w:rsidRPr="0069520C">
              <w:rPr>
                <w:rFonts w:eastAsia="Times New Roman"/>
                <w:color w:val="BD5231"/>
                <w:lang w:eastAsia="en-AU"/>
              </w:rPr>
              <w:t>"Yay, you passed"</w:t>
            </w:r>
            <w:r w:rsidRPr="00693577">
              <w:rPr>
                <w:rFonts w:eastAsia="Times New Roman"/>
                <w:lang w:eastAsia="en-AU"/>
              </w:rPr>
              <w:t>)</w:t>
            </w:r>
          </w:p>
          <w:p w14:paraId="6C584D34"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693577">
              <w:rPr>
                <w:rFonts w:eastAsia="Times New Roman"/>
                <w:lang w:eastAsia="en-AU"/>
              </w:rPr>
              <w:t xml:space="preserve">    </w:t>
            </w:r>
          </w:p>
          <w:p w14:paraId="1296AED1" w14:textId="77777777" w:rsidR="00B60E64" w:rsidRPr="00D678E3"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D678E3">
              <w:rPr>
                <w:rFonts w:eastAsia="Times New Roman"/>
                <w:color w:val="538135" w:themeColor="accent6" w:themeShade="BF"/>
                <w:lang w:eastAsia="en-AU"/>
              </w:rPr>
              <w:t>#Date / Time</w:t>
            </w:r>
          </w:p>
          <w:p w14:paraId="39BD4332" w14:textId="77777777" w:rsidR="00B60E64" w:rsidRPr="00693577"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678E3">
              <w:rPr>
                <w:rFonts w:eastAsia="Times New Roman"/>
                <w:color w:val="4472C4" w:themeColor="accent1"/>
                <w:lang w:eastAsia="en-AU"/>
              </w:rPr>
              <w:t>print</w:t>
            </w:r>
            <w:r w:rsidRPr="00693577">
              <w:rPr>
                <w:rFonts w:eastAsia="Times New Roman"/>
                <w:lang w:eastAsia="en-AU"/>
              </w:rPr>
              <w:t>(datetime.datetime.now())</w:t>
            </w:r>
          </w:p>
          <w:p w14:paraId="2CC7A2A4" w14:textId="77777777" w:rsidR="00B60E64" w:rsidRPr="005C4174" w:rsidRDefault="00B60E64"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p>
        </w:tc>
      </w:tr>
    </w:tbl>
    <w:p w14:paraId="76D5C7F7" w14:textId="77777777" w:rsidR="00E80EB7" w:rsidRPr="00F143ED" w:rsidRDefault="00E80EB7" w:rsidP="00F143ED"/>
    <w:p w14:paraId="013373CA" w14:textId="77777777" w:rsidR="00E80EB7" w:rsidRDefault="00E80EB7">
      <w:pPr>
        <w:spacing w:line="276" w:lineRule="auto"/>
        <w:rPr>
          <w:b/>
          <w:bCs/>
          <w:color w:val="002664"/>
          <w:sz w:val="40"/>
          <w:szCs w:val="40"/>
        </w:rPr>
      </w:pPr>
      <w:r>
        <w:br w:type="page"/>
      </w:r>
    </w:p>
    <w:p w14:paraId="733FB23D" w14:textId="02653F21" w:rsidR="00463756" w:rsidRDefault="00463756" w:rsidP="00EB7F99">
      <w:pPr>
        <w:pStyle w:val="Heading3"/>
      </w:pPr>
      <w:bookmarkStart w:id="60" w:name="_Toc138256397"/>
      <w:r>
        <w:t>Create data dictionaries as a tool to describe data and data types, structure data and record relationships</w:t>
      </w:r>
      <w:bookmarkEnd w:id="60"/>
    </w:p>
    <w:p w14:paraId="372AEDCA" w14:textId="03F748C7" w:rsidR="00FA0794" w:rsidRPr="00FA0794" w:rsidRDefault="00180077" w:rsidP="008168F2">
      <w:pPr>
        <w:pStyle w:val="FeatureBox"/>
        <w:rPr>
          <w:lang w:eastAsia="zh-CN"/>
        </w:rPr>
      </w:pPr>
      <w:r>
        <w:rPr>
          <w:lang w:eastAsia="zh-CN"/>
        </w:rPr>
        <w:t>'</w:t>
      </w:r>
      <w:r w:rsidR="00FA0794" w:rsidRPr="00FA0794">
        <w:rPr>
          <w:lang w:eastAsia="zh-CN"/>
        </w:rPr>
        <w:t>Data dictionary</w:t>
      </w:r>
      <w:r>
        <w:rPr>
          <w:lang w:eastAsia="zh-CN"/>
        </w:rPr>
        <w:t>:</w:t>
      </w:r>
    </w:p>
    <w:p w14:paraId="0DC70B4F" w14:textId="78F5EA2D" w:rsidR="009041B0" w:rsidRDefault="00FA0794" w:rsidP="008168F2">
      <w:pPr>
        <w:pStyle w:val="FeatureBox"/>
        <w:rPr>
          <w:lang w:eastAsia="zh-CN"/>
        </w:rPr>
      </w:pPr>
      <w:r w:rsidRPr="00FA0794">
        <w:rPr>
          <w:lang w:eastAsia="zh-CN"/>
        </w:rPr>
        <w:t>A data dictionary provides a comprehensive description of each variable stored or referred to in a system. This commonly includes variable name, data type, format, size in bytes, number of characters to display the item including number of decimal places (if applicable), the purpose of each variable and a relevant example. Any validation rules applicable to the data item can also be included. Details of records or arrays of records can be included in data dictionaries.</w:t>
      </w:r>
      <w:r w:rsidR="00180077">
        <w:rPr>
          <w:lang w:eastAsia="zh-CN"/>
        </w:rPr>
        <w:t>’</w:t>
      </w:r>
    </w:p>
    <w:p w14:paraId="771BC074" w14:textId="045A9CFB" w:rsidR="00463756" w:rsidRDefault="00EE1478" w:rsidP="00EB7F99">
      <w:pPr>
        <w:rPr>
          <w:lang w:eastAsia="zh-CN"/>
        </w:rPr>
      </w:pPr>
      <w:r>
        <w:rPr>
          <w:lang w:eastAsia="zh-CN"/>
        </w:rPr>
        <w:t xml:space="preserve">Source: </w:t>
      </w:r>
      <w:hyperlink r:id="rId128" w:history="1">
        <w:r w:rsidR="00FA0794" w:rsidRPr="000B2A1E">
          <w:rPr>
            <w:rStyle w:val="Hyperlink"/>
            <w:lang w:eastAsia="zh-CN"/>
          </w:rPr>
          <w:t>NESA</w:t>
        </w:r>
        <w:r w:rsidRPr="000B2A1E">
          <w:rPr>
            <w:rStyle w:val="Hyperlink"/>
            <w:lang w:eastAsia="zh-CN"/>
          </w:rPr>
          <w:t xml:space="preserve"> Course Specifications</w:t>
        </w:r>
      </w:hyperlink>
    </w:p>
    <w:p w14:paraId="408F14F5" w14:textId="5712EE67" w:rsidR="00FE081B" w:rsidRDefault="00FE081B" w:rsidP="00EB7F99">
      <w:r w:rsidRPr="00FE081B">
        <w:t xml:space="preserve">A </w:t>
      </w:r>
      <w:r w:rsidR="00202FBC">
        <w:t>d</w:t>
      </w:r>
      <w:r w:rsidRPr="00FE081B">
        <w:t xml:space="preserve">ata </w:t>
      </w:r>
      <w:r w:rsidR="00202FBC">
        <w:t>d</w:t>
      </w:r>
      <w:r w:rsidRPr="00FE081B">
        <w:t xml:space="preserve">ictionary </w:t>
      </w:r>
      <w:r w:rsidR="0093198E">
        <w:t>contains</w:t>
      </w:r>
      <w:r w:rsidRPr="00FE081B">
        <w:t xml:space="preserve"> metadata about data elements.</w:t>
      </w:r>
    </w:p>
    <w:p w14:paraId="145EA304" w14:textId="47A234E7" w:rsidR="00FE081B" w:rsidRDefault="00FE081B" w:rsidP="00EB7F99">
      <w:r>
        <w:t>(</w:t>
      </w:r>
      <w:r w:rsidR="000876F8">
        <w:t>For example</w:t>
      </w:r>
      <w:r w:rsidR="00F32306">
        <w:t>,</w:t>
      </w:r>
      <w:r>
        <w:t xml:space="preserve"> data about data or the rules of the data)</w:t>
      </w:r>
      <w:r w:rsidR="005574A9">
        <w:t>.</w:t>
      </w:r>
    </w:p>
    <w:p w14:paraId="184DC7A0" w14:textId="52386E7E" w:rsidR="00FA0794" w:rsidRDefault="00FE081B" w:rsidP="00EB7F99">
      <w:r w:rsidRPr="00FE081B">
        <w:t xml:space="preserve">The metadata included in a </w:t>
      </w:r>
      <w:r w:rsidR="004F5D59">
        <w:t>d</w:t>
      </w:r>
      <w:r w:rsidRPr="00FE081B">
        <w:t xml:space="preserve">ata </w:t>
      </w:r>
      <w:r w:rsidR="004F5D59">
        <w:t>d</w:t>
      </w:r>
      <w:r w:rsidRPr="00FE081B">
        <w:t xml:space="preserve">ictionary can assist in defining the characteristics of </w:t>
      </w:r>
      <w:r w:rsidR="00E440A9">
        <w:t xml:space="preserve">the </w:t>
      </w:r>
      <w:r w:rsidRPr="00FE081B">
        <w:t>data element</w:t>
      </w:r>
      <w:r w:rsidR="00E440A9">
        <w:t>s</w:t>
      </w:r>
      <w:r w:rsidR="00A245FA">
        <w:t xml:space="preserve"> and </w:t>
      </w:r>
      <w:r w:rsidRPr="00FE081B">
        <w:t xml:space="preserve">the rules for </w:t>
      </w:r>
      <w:r w:rsidR="00E440A9">
        <w:t>how they are used and what they are used for.</w:t>
      </w:r>
    </w:p>
    <w:p w14:paraId="0012724A" w14:textId="2EC14A20" w:rsidR="00FB0D1B" w:rsidRDefault="00FB0D1B" w:rsidP="00EB7F99">
      <w:r w:rsidRPr="0A0883D1">
        <w:rPr>
          <w:b/>
          <w:bCs/>
        </w:rPr>
        <w:t>Activity</w:t>
      </w:r>
      <w:r w:rsidR="3636618A" w:rsidRPr="0A0883D1">
        <w:rPr>
          <w:b/>
          <w:bCs/>
        </w:rPr>
        <w:t xml:space="preserve"> 91</w:t>
      </w:r>
      <w:r w:rsidRPr="0A0883D1">
        <w:rPr>
          <w:b/>
          <w:bCs/>
        </w:rPr>
        <w:t>:</w:t>
      </w:r>
      <w:r>
        <w:t xml:space="preserve"> </w:t>
      </w:r>
      <w:r w:rsidR="008866FA">
        <w:t>c</w:t>
      </w:r>
      <w:r w:rsidR="00572B45">
        <w:t xml:space="preserve">onsider </w:t>
      </w:r>
      <w:hyperlink r:id="rId129">
        <w:r w:rsidR="00572B45" w:rsidRPr="0A0883D1">
          <w:rPr>
            <w:rStyle w:val="Hyperlink"/>
          </w:rPr>
          <w:t xml:space="preserve">20 Famous Software </w:t>
        </w:r>
        <w:r w:rsidR="006E5E3B">
          <w:rPr>
            <w:rStyle w:val="Hyperlink"/>
          </w:rPr>
          <w:t>D</w:t>
        </w:r>
        <w:r w:rsidR="00572B45" w:rsidRPr="0A0883D1">
          <w:rPr>
            <w:rStyle w:val="Hyperlink"/>
          </w:rPr>
          <w:t>isasters</w:t>
        </w:r>
        <w:r w:rsidR="008E131A" w:rsidRPr="009041B0">
          <w:t xml:space="preserve"> and the</w:t>
        </w:r>
        <w:r w:rsidR="00456056" w:rsidRPr="009041B0">
          <w:t>i</w:t>
        </w:r>
        <w:r w:rsidR="008E131A" w:rsidRPr="009041B0">
          <w:t>r causes</w:t>
        </w:r>
      </w:hyperlink>
      <w:r w:rsidR="008E131A">
        <w:t>.</w:t>
      </w:r>
    </w:p>
    <w:p w14:paraId="7C3C582D" w14:textId="23BE9A81" w:rsidR="004E55F6" w:rsidRDefault="008D3DBB" w:rsidP="00E80EB7">
      <w:pPr>
        <w:spacing w:after="240"/>
      </w:pPr>
      <w:r>
        <w:rPr>
          <w:noProof/>
        </w:rPr>
        <w:drawing>
          <wp:anchor distT="0" distB="0" distL="114300" distR="114300" simplePos="0" relativeHeight="251658321" behindDoc="0" locked="0" layoutInCell="1" allowOverlap="1" wp14:anchorId="51406079" wp14:editId="5A718CD2">
            <wp:simplePos x="0" y="0"/>
            <wp:positionH relativeFrom="column">
              <wp:posOffset>-42333</wp:posOffset>
            </wp:positionH>
            <wp:positionV relativeFrom="paragraph">
              <wp:posOffset>75353</wp:posOffset>
            </wp:positionV>
            <wp:extent cx="635000" cy="635000"/>
            <wp:effectExtent l="0" t="0" r="0" b="0"/>
            <wp:wrapSquare wrapText="bothSides"/>
            <wp:docPr id="124018769" name="Picture 1240187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E131A">
        <w:t xml:space="preserve">Which of these could </w:t>
      </w:r>
      <w:r w:rsidR="006835BA">
        <w:t xml:space="preserve">potentially </w:t>
      </w:r>
      <w:r w:rsidR="00456056">
        <w:t xml:space="preserve">have </w:t>
      </w:r>
      <w:r w:rsidR="006835BA">
        <w:t xml:space="preserve">been avoided by </w:t>
      </w:r>
      <w:r w:rsidR="004B5451">
        <w:t xml:space="preserve">adhering to the use </w:t>
      </w:r>
      <w:r w:rsidR="008F1BA1">
        <w:t>of</w:t>
      </w:r>
      <w:r w:rsidR="006835BA">
        <w:t xml:space="preserve"> a detailed data dictionary?</w:t>
      </w:r>
      <w:r w:rsidR="00C676A2">
        <w:t xml:space="preserve"> Answer in the space below:</w:t>
      </w:r>
    </w:p>
    <w:tbl>
      <w:tblPr>
        <w:tblStyle w:val="GridTable1Light-Accent1"/>
        <w:tblW w:w="9650" w:type="dxa"/>
        <w:tblLook w:val="0420" w:firstRow="1" w:lastRow="0" w:firstColumn="0" w:lastColumn="0" w:noHBand="0" w:noVBand="1"/>
        <w:tblDescription w:val="Space for students to provide answer"/>
      </w:tblPr>
      <w:tblGrid>
        <w:gridCol w:w="9650"/>
      </w:tblGrid>
      <w:tr w:rsidR="00B43B31" w14:paraId="1BF22F68" w14:textId="77777777" w:rsidTr="009B7AE4">
        <w:trPr>
          <w:cnfStyle w:val="100000000000" w:firstRow="1" w:lastRow="0" w:firstColumn="0" w:lastColumn="0" w:oddVBand="0" w:evenVBand="0" w:oddHBand="0" w:evenHBand="0" w:firstRowFirstColumn="0" w:firstRowLastColumn="0" w:lastRowFirstColumn="0" w:lastRowLastColumn="0"/>
          <w:trHeight w:val="2510"/>
        </w:trPr>
        <w:tc>
          <w:tcPr>
            <w:tcW w:w="9650" w:type="dxa"/>
          </w:tcPr>
          <w:p w14:paraId="7A2C98E3" w14:textId="77777777" w:rsidR="00B43B31" w:rsidRPr="005C4174" w:rsidRDefault="00B43B31" w:rsidP="00EB7F99">
            <w:bookmarkStart w:id="61" w:name="_Hlk134782660"/>
          </w:p>
        </w:tc>
      </w:tr>
      <w:bookmarkEnd w:id="61"/>
    </w:tbl>
    <w:p w14:paraId="4082AC56" w14:textId="77777777" w:rsidR="007F1065" w:rsidRDefault="007F1065" w:rsidP="00EB7F99">
      <w:pPr>
        <w:sectPr w:rsidR="007F1065" w:rsidSect="00C60D90">
          <w:headerReference w:type="even" r:id="rId130"/>
          <w:headerReference w:type="default" r:id="rId131"/>
          <w:footerReference w:type="even" r:id="rId132"/>
          <w:footerReference w:type="default" r:id="rId133"/>
          <w:headerReference w:type="first" r:id="rId134"/>
          <w:footerReference w:type="first" r:id="rId135"/>
          <w:pgSz w:w="11900" w:h="16840"/>
          <w:pgMar w:top="1134" w:right="1134" w:bottom="1129" w:left="1134" w:header="709" w:footer="709" w:gutter="0"/>
          <w:cols w:space="708"/>
          <w:titlePg/>
          <w:docGrid w:linePitch="360"/>
        </w:sectPr>
      </w:pPr>
    </w:p>
    <w:p w14:paraId="1D991F16" w14:textId="2C289EAF" w:rsidR="00CF4170" w:rsidRDefault="002E7476" w:rsidP="00EB7F99">
      <w:r w:rsidRPr="137F54AE">
        <w:rPr>
          <w:b/>
        </w:rPr>
        <w:t>Activity</w:t>
      </w:r>
      <w:r w:rsidR="6127EB8B" w:rsidRPr="137F54AE">
        <w:rPr>
          <w:b/>
          <w:bCs/>
        </w:rPr>
        <w:t xml:space="preserve"> 92</w:t>
      </w:r>
      <w:r w:rsidR="004B6A26" w:rsidRPr="137F54AE">
        <w:rPr>
          <w:b/>
          <w:bCs/>
        </w:rPr>
        <w:t>:</w:t>
      </w:r>
      <w:r w:rsidR="004B6A26">
        <w:t xml:space="preserve"> </w:t>
      </w:r>
      <w:r w:rsidR="008866FA">
        <w:t>c</w:t>
      </w:r>
      <w:r w:rsidR="004B6A26">
        <w:t xml:space="preserve">hoose from one of the programming exercises </w:t>
      </w:r>
      <w:r w:rsidR="00E21EA2">
        <w:t>attempted</w:t>
      </w:r>
      <w:r w:rsidR="0087521C">
        <w:t xml:space="preserve"> (</w:t>
      </w:r>
      <w:r w:rsidR="00136A50">
        <w:t>triangle recognition, simple calculator,</w:t>
      </w:r>
      <w:r w:rsidR="00153349">
        <w:t xml:space="preserve"> number system converter,</w:t>
      </w:r>
      <w:r w:rsidR="00136A50">
        <w:t xml:space="preserve"> tic</w:t>
      </w:r>
      <w:r w:rsidR="00F409D1">
        <w:t>-</w:t>
      </w:r>
      <w:r w:rsidR="00136A50">
        <w:t>tac</w:t>
      </w:r>
      <w:r w:rsidR="00F409D1">
        <w:t>-</w:t>
      </w:r>
      <w:r w:rsidR="00136A50">
        <w:t>toe</w:t>
      </w:r>
      <w:r w:rsidR="00153349">
        <w:t>, sudoku</w:t>
      </w:r>
      <w:r w:rsidR="000543D4">
        <w:t>)</w:t>
      </w:r>
      <w:r w:rsidR="00E21EA2">
        <w:t xml:space="preserve"> and create a data dictionary </w:t>
      </w:r>
      <w:r w:rsidR="001B4A89">
        <w:t>that describes the</w:t>
      </w:r>
      <w:r w:rsidR="00F41592">
        <w:t xml:space="preserve"> </w:t>
      </w:r>
      <w:r w:rsidR="001E5D18">
        <w:t>data structures used</w:t>
      </w:r>
      <w:r w:rsidR="001A4108">
        <w:t>: variables, lists single and 2D, objects etc.</w:t>
      </w:r>
    </w:p>
    <w:p w14:paraId="577E7672" w14:textId="76A58BD2" w:rsidR="00BD023F" w:rsidRDefault="00BD023F" w:rsidP="005C3E0C">
      <w:pPr>
        <w:pStyle w:val="Caption"/>
      </w:pPr>
      <w:r>
        <w:t xml:space="preserve">Table </w:t>
      </w:r>
      <w:r>
        <w:fldChar w:fldCharType="begin"/>
      </w:r>
      <w:r>
        <w:instrText xml:space="preserve"> SEQ Table \* ARABIC </w:instrText>
      </w:r>
      <w:r>
        <w:fldChar w:fldCharType="separate"/>
      </w:r>
      <w:r>
        <w:rPr>
          <w:noProof/>
        </w:rPr>
        <w:t>24</w:t>
      </w:r>
      <w:r>
        <w:fldChar w:fldCharType="end"/>
      </w:r>
      <w:r>
        <w:t xml:space="preserve"> – data dictionary</w:t>
      </w:r>
    </w:p>
    <w:tbl>
      <w:tblPr>
        <w:tblStyle w:val="TableGrid1"/>
        <w:tblW w:w="0" w:type="auto"/>
        <w:tblLook w:val="04A0" w:firstRow="1" w:lastRow="0" w:firstColumn="1" w:lastColumn="0" w:noHBand="0" w:noVBand="1"/>
        <w:tblDescription w:val="Blank table with 8 columns and these headings: variable, data type, format for display, size in bytes, size for display, description, example and validation. "/>
      </w:tblPr>
      <w:tblGrid>
        <w:gridCol w:w="1806"/>
        <w:gridCol w:w="1807"/>
        <w:gridCol w:w="1807"/>
        <w:gridCol w:w="1807"/>
        <w:gridCol w:w="1806"/>
        <w:gridCol w:w="1807"/>
        <w:gridCol w:w="1807"/>
        <w:gridCol w:w="1807"/>
      </w:tblGrid>
      <w:tr w:rsidR="00180077" w14:paraId="57EA1581" w14:textId="77777777" w:rsidTr="00742C29">
        <w:trPr>
          <w:cnfStyle w:val="100000000000" w:firstRow="1" w:lastRow="0" w:firstColumn="0" w:lastColumn="0" w:oddVBand="0" w:evenVBand="0" w:oddHBand="0" w:evenHBand="0" w:firstRowFirstColumn="0" w:firstRowLastColumn="0" w:lastRowFirstColumn="0" w:lastRowLastColumn="0"/>
        </w:trPr>
        <w:tc>
          <w:tcPr>
            <w:tcW w:w="1806" w:type="dxa"/>
          </w:tcPr>
          <w:p w14:paraId="7C6057E8" w14:textId="288F78C0" w:rsidR="00364193" w:rsidRPr="00AA4300" w:rsidRDefault="00B22CEB" w:rsidP="00EB7F99">
            <w:pPr>
              <w:rPr>
                <w:b/>
              </w:rPr>
            </w:pPr>
            <w:r w:rsidRPr="00AA4300">
              <w:rPr>
                <w:b/>
              </w:rPr>
              <w:t>Variable</w:t>
            </w:r>
          </w:p>
        </w:tc>
        <w:tc>
          <w:tcPr>
            <w:tcW w:w="1807" w:type="dxa"/>
          </w:tcPr>
          <w:p w14:paraId="1719687A" w14:textId="6BDD3042" w:rsidR="00364193" w:rsidRPr="00AA4300" w:rsidRDefault="007D70FB" w:rsidP="00EB7F99">
            <w:pPr>
              <w:rPr>
                <w:b/>
              </w:rPr>
            </w:pPr>
            <w:r w:rsidRPr="00AA4300">
              <w:rPr>
                <w:b/>
              </w:rPr>
              <w:t xml:space="preserve">Data </w:t>
            </w:r>
            <w:r w:rsidR="00F409D1">
              <w:rPr>
                <w:b/>
              </w:rPr>
              <w:t>t</w:t>
            </w:r>
            <w:r w:rsidRPr="00AA4300">
              <w:rPr>
                <w:b/>
              </w:rPr>
              <w:t>ype</w:t>
            </w:r>
          </w:p>
        </w:tc>
        <w:tc>
          <w:tcPr>
            <w:tcW w:w="1807" w:type="dxa"/>
          </w:tcPr>
          <w:p w14:paraId="44C9DA46" w14:textId="401299DD" w:rsidR="00364193" w:rsidRPr="00AA4300" w:rsidRDefault="007D70FB" w:rsidP="00EB7F99">
            <w:pPr>
              <w:rPr>
                <w:b/>
              </w:rPr>
            </w:pPr>
            <w:r w:rsidRPr="00AA4300">
              <w:rPr>
                <w:b/>
              </w:rPr>
              <w:t>Format for display</w:t>
            </w:r>
          </w:p>
        </w:tc>
        <w:tc>
          <w:tcPr>
            <w:tcW w:w="1807" w:type="dxa"/>
          </w:tcPr>
          <w:p w14:paraId="0EC793FD" w14:textId="132CC472" w:rsidR="00364193" w:rsidRPr="00AA4300" w:rsidRDefault="00D56283" w:rsidP="00EB7F99">
            <w:pPr>
              <w:rPr>
                <w:b/>
              </w:rPr>
            </w:pPr>
            <w:r w:rsidRPr="00AA4300">
              <w:rPr>
                <w:b/>
              </w:rPr>
              <w:t>Size in bytes</w:t>
            </w:r>
          </w:p>
        </w:tc>
        <w:tc>
          <w:tcPr>
            <w:tcW w:w="1806" w:type="dxa"/>
          </w:tcPr>
          <w:p w14:paraId="1984FB3F" w14:textId="0E850990" w:rsidR="00364193" w:rsidRPr="00AA4300" w:rsidRDefault="00CF4170" w:rsidP="00EB7F99">
            <w:pPr>
              <w:rPr>
                <w:b/>
              </w:rPr>
            </w:pPr>
            <w:r w:rsidRPr="00AA4300">
              <w:rPr>
                <w:b/>
              </w:rPr>
              <w:t>Size for display</w:t>
            </w:r>
          </w:p>
        </w:tc>
        <w:tc>
          <w:tcPr>
            <w:tcW w:w="1807" w:type="dxa"/>
          </w:tcPr>
          <w:p w14:paraId="1DA76B6B" w14:textId="219FDA81" w:rsidR="00364193" w:rsidRPr="00AA4300" w:rsidRDefault="00CF4170" w:rsidP="00EB7F99">
            <w:pPr>
              <w:rPr>
                <w:b/>
              </w:rPr>
            </w:pPr>
            <w:r w:rsidRPr="00AA4300">
              <w:rPr>
                <w:b/>
              </w:rPr>
              <w:t>Description</w:t>
            </w:r>
          </w:p>
        </w:tc>
        <w:tc>
          <w:tcPr>
            <w:tcW w:w="1807" w:type="dxa"/>
          </w:tcPr>
          <w:p w14:paraId="3AD09EF2" w14:textId="0FC41B3F" w:rsidR="00364193" w:rsidRPr="00AA4300" w:rsidRDefault="00CF4170" w:rsidP="00EB7F99">
            <w:pPr>
              <w:rPr>
                <w:b/>
              </w:rPr>
            </w:pPr>
            <w:r w:rsidRPr="00AA4300">
              <w:rPr>
                <w:b/>
              </w:rPr>
              <w:t>Example</w:t>
            </w:r>
          </w:p>
        </w:tc>
        <w:tc>
          <w:tcPr>
            <w:tcW w:w="1807" w:type="dxa"/>
          </w:tcPr>
          <w:p w14:paraId="706E70CB" w14:textId="118E8E8F" w:rsidR="00364193" w:rsidRPr="00AA4300" w:rsidRDefault="00CF4170" w:rsidP="00EB7F99">
            <w:pPr>
              <w:rPr>
                <w:b/>
              </w:rPr>
            </w:pPr>
            <w:r w:rsidRPr="00AA4300">
              <w:rPr>
                <w:b/>
              </w:rPr>
              <w:t>Validation</w:t>
            </w:r>
          </w:p>
        </w:tc>
      </w:tr>
      <w:tr w:rsidR="00CF4170" w14:paraId="6D3D7763" w14:textId="77777777" w:rsidTr="00742C29">
        <w:trPr>
          <w:cnfStyle w:val="000000100000" w:firstRow="0" w:lastRow="0" w:firstColumn="0" w:lastColumn="0" w:oddVBand="0" w:evenVBand="0" w:oddHBand="1" w:evenHBand="0" w:firstRowFirstColumn="0" w:firstRowLastColumn="0" w:lastRowFirstColumn="0" w:lastRowLastColumn="0"/>
        </w:trPr>
        <w:tc>
          <w:tcPr>
            <w:tcW w:w="1806" w:type="dxa"/>
          </w:tcPr>
          <w:p w14:paraId="4A47D625" w14:textId="4A048623" w:rsidR="00413AE6" w:rsidRDefault="00413AE6" w:rsidP="00EB7F99"/>
        </w:tc>
        <w:tc>
          <w:tcPr>
            <w:tcW w:w="1807" w:type="dxa"/>
          </w:tcPr>
          <w:p w14:paraId="40EF32F1" w14:textId="77777777" w:rsidR="00364193" w:rsidRDefault="00364193" w:rsidP="00EB7F99"/>
        </w:tc>
        <w:tc>
          <w:tcPr>
            <w:tcW w:w="1807" w:type="dxa"/>
          </w:tcPr>
          <w:p w14:paraId="338217CD" w14:textId="77777777" w:rsidR="00364193" w:rsidRDefault="00364193" w:rsidP="00EB7F99"/>
        </w:tc>
        <w:tc>
          <w:tcPr>
            <w:tcW w:w="1807" w:type="dxa"/>
          </w:tcPr>
          <w:p w14:paraId="20D7DB8E" w14:textId="77777777" w:rsidR="00364193" w:rsidRDefault="00364193" w:rsidP="00EB7F99"/>
        </w:tc>
        <w:tc>
          <w:tcPr>
            <w:tcW w:w="1806" w:type="dxa"/>
          </w:tcPr>
          <w:p w14:paraId="140EA663" w14:textId="77777777" w:rsidR="00364193" w:rsidRDefault="00364193" w:rsidP="00EB7F99"/>
        </w:tc>
        <w:tc>
          <w:tcPr>
            <w:tcW w:w="1807" w:type="dxa"/>
          </w:tcPr>
          <w:p w14:paraId="1111E89A" w14:textId="77777777" w:rsidR="00364193" w:rsidRDefault="00364193" w:rsidP="00EB7F99"/>
        </w:tc>
        <w:tc>
          <w:tcPr>
            <w:tcW w:w="1807" w:type="dxa"/>
          </w:tcPr>
          <w:p w14:paraId="77151E1B" w14:textId="77777777" w:rsidR="00364193" w:rsidRDefault="00364193" w:rsidP="00EB7F99"/>
        </w:tc>
        <w:tc>
          <w:tcPr>
            <w:tcW w:w="1807" w:type="dxa"/>
          </w:tcPr>
          <w:p w14:paraId="0030DA90" w14:textId="77777777" w:rsidR="00364193" w:rsidRDefault="00364193" w:rsidP="00EB7F99"/>
        </w:tc>
      </w:tr>
      <w:tr w:rsidR="00180077" w14:paraId="19EC332F" w14:textId="77777777" w:rsidTr="00742C29">
        <w:trPr>
          <w:cnfStyle w:val="000000010000" w:firstRow="0" w:lastRow="0" w:firstColumn="0" w:lastColumn="0" w:oddVBand="0" w:evenVBand="0" w:oddHBand="0" w:evenHBand="1" w:firstRowFirstColumn="0" w:firstRowLastColumn="0" w:lastRowFirstColumn="0" w:lastRowLastColumn="0"/>
        </w:trPr>
        <w:tc>
          <w:tcPr>
            <w:tcW w:w="1806" w:type="dxa"/>
          </w:tcPr>
          <w:p w14:paraId="353C7064" w14:textId="0D61570A" w:rsidR="00413AE6" w:rsidRDefault="00413AE6" w:rsidP="00EB7F99">
            <w:pPr>
              <w:spacing w:before="192" w:after="192"/>
            </w:pPr>
          </w:p>
        </w:tc>
        <w:tc>
          <w:tcPr>
            <w:tcW w:w="1807" w:type="dxa"/>
          </w:tcPr>
          <w:p w14:paraId="6AB06E6A" w14:textId="77777777" w:rsidR="00413AE6" w:rsidRDefault="00413AE6" w:rsidP="00EB7F99">
            <w:pPr>
              <w:spacing w:before="192" w:after="192"/>
            </w:pPr>
          </w:p>
        </w:tc>
        <w:tc>
          <w:tcPr>
            <w:tcW w:w="1807" w:type="dxa"/>
          </w:tcPr>
          <w:p w14:paraId="0D88BA4B" w14:textId="77777777" w:rsidR="00413AE6" w:rsidRDefault="00413AE6" w:rsidP="00EB7F99">
            <w:pPr>
              <w:spacing w:before="192" w:after="192"/>
            </w:pPr>
          </w:p>
        </w:tc>
        <w:tc>
          <w:tcPr>
            <w:tcW w:w="1807" w:type="dxa"/>
          </w:tcPr>
          <w:p w14:paraId="515F844B" w14:textId="77777777" w:rsidR="00413AE6" w:rsidRDefault="00413AE6" w:rsidP="00EB7F99">
            <w:pPr>
              <w:spacing w:before="192" w:after="192"/>
            </w:pPr>
          </w:p>
        </w:tc>
        <w:tc>
          <w:tcPr>
            <w:tcW w:w="1806" w:type="dxa"/>
          </w:tcPr>
          <w:p w14:paraId="58632229" w14:textId="77777777" w:rsidR="00413AE6" w:rsidRDefault="00413AE6" w:rsidP="00EB7F99">
            <w:pPr>
              <w:spacing w:before="192" w:after="192"/>
            </w:pPr>
          </w:p>
        </w:tc>
        <w:tc>
          <w:tcPr>
            <w:tcW w:w="1807" w:type="dxa"/>
          </w:tcPr>
          <w:p w14:paraId="6E2274D4" w14:textId="77777777" w:rsidR="00413AE6" w:rsidRDefault="00413AE6" w:rsidP="00EB7F99">
            <w:pPr>
              <w:spacing w:before="192" w:after="192"/>
            </w:pPr>
          </w:p>
        </w:tc>
        <w:tc>
          <w:tcPr>
            <w:tcW w:w="1807" w:type="dxa"/>
          </w:tcPr>
          <w:p w14:paraId="3AE8E579" w14:textId="77777777" w:rsidR="00413AE6" w:rsidRDefault="00413AE6" w:rsidP="00EB7F99">
            <w:pPr>
              <w:spacing w:before="192" w:after="192"/>
            </w:pPr>
          </w:p>
        </w:tc>
        <w:tc>
          <w:tcPr>
            <w:tcW w:w="1807" w:type="dxa"/>
          </w:tcPr>
          <w:p w14:paraId="13B8218F" w14:textId="77777777" w:rsidR="00413AE6" w:rsidRDefault="00413AE6" w:rsidP="00EB7F99">
            <w:pPr>
              <w:spacing w:before="192" w:after="192"/>
            </w:pPr>
          </w:p>
        </w:tc>
      </w:tr>
      <w:tr w:rsidR="00413AE6" w14:paraId="4BA9435E" w14:textId="77777777" w:rsidTr="00742C29">
        <w:trPr>
          <w:cnfStyle w:val="000000100000" w:firstRow="0" w:lastRow="0" w:firstColumn="0" w:lastColumn="0" w:oddVBand="0" w:evenVBand="0" w:oddHBand="1" w:evenHBand="0" w:firstRowFirstColumn="0" w:firstRowLastColumn="0" w:lastRowFirstColumn="0" w:lastRowLastColumn="0"/>
        </w:trPr>
        <w:tc>
          <w:tcPr>
            <w:tcW w:w="1806" w:type="dxa"/>
          </w:tcPr>
          <w:p w14:paraId="1749FB5F" w14:textId="52FDD3A3" w:rsidR="00413AE6" w:rsidRDefault="00413AE6" w:rsidP="00EB7F99"/>
        </w:tc>
        <w:tc>
          <w:tcPr>
            <w:tcW w:w="1807" w:type="dxa"/>
          </w:tcPr>
          <w:p w14:paraId="0C3D2BA7" w14:textId="77777777" w:rsidR="00413AE6" w:rsidRDefault="00413AE6" w:rsidP="00EB7F99"/>
        </w:tc>
        <w:tc>
          <w:tcPr>
            <w:tcW w:w="1807" w:type="dxa"/>
          </w:tcPr>
          <w:p w14:paraId="21C06BBA" w14:textId="77777777" w:rsidR="00413AE6" w:rsidRDefault="00413AE6" w:rsidP="00EB7F99"/>
        </w:tc>
        <w:tc>
          <w:tcPr>
            <w:tcW w:w="1807" w:type="dxa"/>
          </w:tcPr>
          <w:p w14:paraId="6DF1920A" w14:textId="77777777" w:rsidR="00413AE6" w:rsidRDefault="00413AE6" w:rsidP="00EB7F99"/>
        </w:tc>
        <w:tc>
          <w:tcPr>
            <w:tcW w:w="1806" w:type="dxa"/>
          </w:tcPr>
          <w:p w14:paraId="677C70CF" w14:textId="77777777" w:rsidR="00413AE6" w:rsidRDefault="00413AE6" w:rsidP="00EB7F99"/>
        </w:tc>
        <w:tc>
          <w:tcPr>
            <w:tcW w:w="1807" w:type="dxa"/>
          </w:tcPr>
          <w:p w14:paraId="2C0093AF" w14:textId="77777777" w:rsidR="00413AE6" w:rsidRDefault="00413AE6" w:rsidP="00EB7F99"/>
        </w:tc>
        <w:tc>
          <w:tcPr>
            <w:tcW w:w="1807" w:type="dxa"/>
          </w:tcPr>
          <w:p w14:paraId="2D2E7C4A" w14:textId="77777777" w:rsidR="00413AE6" w:rsidRDefault="00413AE6" w:rsidP="00EB7F99"/>
        </w:tc>
        <w:tc>
          <w:tcPr>
            <w:tcW w:w="1807" w:type="dxa"/>
          </w:tcPr>
          <w:p w14:paraId="6B62E2F2" w14:textId="77777777" w:rsidR="00413AE6" w:rsidRDefault="00413AE6" w:rsidP="00EB7F99"/>
        </w:tc>
      </w:tr>
      <w:tr w:rsidR="00180077" w14:paraId="4F5B5DEE" w14:textId="77777777" w:rsidTr="00742C29">
        <w:trPr>
          <w:cnfStyle w:val="000000010000" w:firstRow="0" w:lastRow="0" w:firstColumn="0" w:lastColumn="0" w:oddVBand="0" w:evenVBand="0" w:oddHBand="0" w:evenHBand="1" w:firstRowFirstColumn="0" w:firstRowLastColumn="0" w:lastRowFirstColumn="0" w:lastRowLastColumn="0"/>
        </w:trPr>
        <w:tc>
          <w:tcPr>
            <w:tcW w:w="1806" w:type="dxa"/>
          </w:tcPr>
          <w:p w14:paraId="20457972" w14:textId="7A3E2BE0" w:rsidR="00413AE6" w:rsidRDefault="00413AE6" w:rsidP="00EB7F99">
            <w:pPr>
              <w:spacing w:before="192" w:after="192"/>
            </w:pPr>
          </w:p>
        </w:tc>
        <w:tc>
          <w:tcPr>
            <w:tcW w:w="1807" w:type="dxa"/>
          </w:tcPr>
          <w:p w14:paraId="2450C037" w14:textId="77777777" w:rsidR="00413AE6" w:rsidRDefault="00413AE6" w:rsidP="00EB7F99">
            <w:pPr>
              <w:spacing w:before="192" w:after="192"/>
            </w:pPr>
          </w:p>
        </w:tc>
        <w:tc>
          <w:tcPr>
            <w:tcW w:w="1807" w:type="dxa"/>
          </w:tcPr>
          <w:p w14:paraId="48EAC17E" w14:textId="77777777" w:rsidR="00413AE6" w:rsidRDefault="00413AE6" w:rsidP="00EB7F99">
            <w:pPr>
              <w:spacing w:before="192" w:after="192"/>
            </w:pPr>
          </w:p>
        </w:tc>
        <w:tc>
          <w:tcPr>
            <w:tcW w:w="1807" w:type="dxa"/>
          </w:tcPr>
          <w:p w14:paraId="710DCB7F" w14:textId="77777777" w:rsidR="00413AE6" w:rsidRDefault="00413AE6" w:rsidP="00EB7F99">
            <w:pPr>
              <w:spacing w:before="192" w:after="192"/>
            </w:pPr>
          </w:p>
        </w:tc>
        <w:tc>
          <w:tcPr>
            <w:tcW w:w="1806" w:type="dxa"/>
          </w:tcPr>
          <w:p w14:paraId="3944C757" w14:textId="77777777" w:rsidR="00413AE6" w:rsidRDefault="00413AE6" w:rsidP="00EB7F99">
            <w:pPr>
              <w:spacing w:before="192" w:after="192"/>
            </w:pPr>
          </w:p>
        </w:tc>
        <w:tc>
          <w:tcPr>
            <w:tcW w:w="1807" w:type="dxa"/>
          </w:tcPr>
          <w:p w14:paraId="1EA0265B" w14:textId="77777777" w:rsidR="00413AE6" w:rsidRDefault="00413AE6" w:rsidP="00EB7F99">
            <w:pPr>
              <w:spacing w:before="192" w:after="192"/>
            </w:pPr>
          </w:p>
        </w:tc>
        <w:tc>
          <w:tcPr>
            <w:tcW w:w="1807" w:type="dxa"/>
          </w:tcPr>
          <w:p w14:paraId="00EC2B0F" w14:textId="77777777" w:rsidR="00413AE6" w:rsidRDefault="00413AE6" w:rsidP="00EB7F99">
            <w:pPr>
              <w:spacing w:before="192" w:after="192"/>
            </w:pPr>
          </w:p>
        </w:tc>
        <w:tc>
          <w:tcPr>
            <w:tcW w:w="1807" w:type="dxa"/>
          </w:tcPr>
          <w:p w14:paraId="7F3C8230" w14:textId="77777777" w:rsidR="00413AE6" w:rsidRDefault="00413AE6" w:rsidP="00EB7F99">
            <w:pPr>
              <w:spacing w:before="192" w:after="192"/>
            </w:pPr>
          </w:p>
        </w:tc>
      </w:tr>
      <w:tr w:rsidR="00413AE6" w14:paraId="16400677" w14:textId="77777777" w:rsidTr="00742C29">
        <w:trPr>
          <w:cnfStyle w:val="000000100000" w:firstRow="0" w:lastRow="0" w:firstColumn="0" w:lastColumn="0" w:oddVBand="0" w:evenVBand="0" w:oddHBand="1" w:evenHBand="0" w:firstRowFirstColumn="0" w:firstRowLastColumn="0" w:lastRowFirstColumn="0" w:lastRowLastColumn="0"/>
        </w:trPr>
        <w:tc>
          <w:tcPr>
            <w:tcW w:w="1806" w:type="dxa"/>
          </w:tcPr>
          <w:p w14:paraId="1C3221D6" w14:textId="5B6FE082" w:rsidR="00413AE6" w:rsidRDefault="00413AE6" w:rsidP="00EB7F99"/>
        </w:tc>
        <w:tc>
          <w:tcPr>
            <w:tcW w:w="1807" w:type="dxa"/>
          </w:tcPr>
          <w:p w14:paraId="4A48C79D" w14:textId="77777777" w:rsidR="00413AE6" w:rsidRDefault="00413AE6" w:rsidP="00EB7F99"/>
        </w:tc>
        <w:tc>
          <w:tcPr>
            <w:tcW w:w="1807" w:type="dxa"/>
          </w:tcPr>
          <w:p w14:paraId="651EA6B4" w14:textId="77777777" w:rsidR="00413AE6" w:rsidRDefault="00413AE6" w:rsidP="00EB7F99"/>
        </w:tc>
        <w:tc>
          <w:tcPr>
            <w:tcW w:w="1807" w:type="dxa"/>
          </w:tcPr>
          <w:p w14:paraId="63EE2AF8" w14:textId="77777777" w:rsidR="00413AE6" w:rsidRDefault="00413AE6" w:rsidP="00EB7F99"/>
        </w:tc>
        <w:tc>
          <w:tcPr>
            <w:tcW w:w="1806" w:type="dxa"/>
          </w:tcPr>
          <w:p w14:paraId="42F3554B" w14:textId="77777777" w:rsidR="00413AE6" w:rsidRDefault="00413AE6" w:rsidP="00EB7F99"/>
        </w:tc>
        <w:tc>
          <w:tcPr>
            <w:tcW w:w="1807" w:type="dxa"/>
          </w:tcPr>
          <w:p w14:paraId="0C1BF8FD" w14:textId="77777777" w:rsidR="00413AE6" w:rsidRDefault="00413AE6" w:rsidP="00EB7F99"/>
        </w:tc>
        <w:tc>
          <w:tcPr>
            <w:tcW w:w="1807" w:type="dxa"/>
          </w:tcPr>
          <w:p w14:paraId="282BB41D" w14:textId="77777777" w:rsidR="00413AE6" w:rsidRDefault="00413AE6" w:rsidP="00EB7F99"/>
        </w:tc>
        <w:tc>
          <w:tcPr>
            <w:tcW w:w="1807" w:type="dxa"/>
          </w:tcPr>
          <w:p w14:paraId="2FA98AD6" w14:textId="77777777" w:rsidR="00413AE6" w:rsidRDefault="00413AE6" w:rsidP="00EB7F99"/>
        </w:tc>
      </w:tr>
      <w:tr w:rsidR="00180077" w14:paraId="630821C6" w14:textId="77777777" w:rsidTr="00742C29">
        <w:trPr>
          <w:cnfStyle w:val="000000010000" w:firstRow="0" w:lastRow="0" w:firstColumn="0" w:lastColumn="0" w:oddVBand="0" w:evenVBand="0" w:oddHBand="0" w:evenHBand="1" w:firstRowFirstColumn="0" w:firstRowLastColumn="0" w:lastRowFirstColumn="0" w:lastRowLastColumn="0"/>
        </w:trPr>
        <w:tc>
          <w:tcPr>
            <w:tcW w:w="1806" w:type="dxa"/>
          </w:tcPr>
          <w:p w14:paraId="370B98BB" w14:textId="49B68FE7" w:rsidR="00413AE6" w:rsidRDefault="00413AE6" w:rsidP="00EB7F99">
            <w:pPr>
              <w:spacing w:before="192" w:after="192"/>
            </w:pPr>
          </w:p>
        </w:tc>
        <w:tc>
          <w:tcPr>
            <w:tcW w:w="1807" w:type="dxa"/>
          </w:tcPr>
          <w:p w14:paraId="52EF1094" w14:textId="77777777" w:rsidR="00413AE6" w:rsidRDefault="00413AE6" w:rsidP="00EB7F99">
            <w:pPr>
              <w:spacing w:before="192" w:after="192"/>
            </w:pPr>
          </w:p>
        </w:tc>
        <w:tc>
          <w:tcPr>
            <w:tcW w:w="1807" w:type="dxa"/>
          </w:tcPr>
          <w:p w14:paraId="385BE505" w14:textId="77777777" w:rsidR="00413AE6" w:rsidRDefault="00413AE6" w:rsidP="00EB7F99">
            <w:pPr>
              <w:spacing w:before="192" w:after="192"/>
            </w:pPr>
          </w:p>
        </w:tc>
        <w:tc>
          <w:tcPr>
            <w:tcW w:w="1807" w:type="dxa"/>
          </w:tcPr>
          <w:p w14:paraId="386DAFD5" w14:textId="77777777" w:rsidR="00413AE6" w:rsidRDefault="00413AE6" w:rsidP="00EB7F99">
            <w:pPr>
              <w:spacing w:before="192" w:after="192"/>
            </w:pPr>
          </w:p>
        </w:tc>
        <w:tc>
          <w:tcPr>
            <w:tcW w:w="1806" w:type="dxa"/>
          </w:tcPr>
          <w:p w14:paraId="62FF4F00" w14:textId="77777777" w:rsidR="00413AE6" w:rsidRDefault="00413AE6" w:rsidP="00EB7F99">
            <w:pPr>
              <w:spacing w:before="192" w:after="192"/>
            </w:pPr>
          </w:p>
        </w:tc>
        <w:tc>
          <w:tcPr>
            <w:tcW w:w="1807" w:type="dxa"/>
          </w:tcPr>
          <w:p w14:paraId="77869DEB" w14:textId="77777777" w:rsidR="00413AE6" w:rsidRDefault="00413AE6" w:rsidP="00EB7F99">
            <w:pPr>
              <w:spacing w:before="192" w:after="192"/>
            </w:pPr>
          </w:p>
        </w:tc>
        <w:tc>
          <w:tcPr>
            <w:tcW w:w="1807" w:type="dxa"/>
          </w:tcPr>
          <w:p w14:paraId="0265484C" w14:textId="77777777" w:rsidR="00413AE6" w:rsidRDefault="00413AE6" w:rsidP="00EB7F99">
            <w:pPr>
              <w:spacing w:before="192" w:after="192"/>
            </w:pPr>
          </w:p>
        </w:tc>
        <w:tc>
          <w:tcPr>
            <w:tcW w:w="1807" w:type="dxa"/>
          </w:tcPr>
          <w:p w14:paraId="02932BE8" w14:textId="77777777" w:rsidR="00413AE6" w:rsidRDefault="00413AE6" w:rsidP="00EB7F99">
            <w:pPr>
              <w:spacing w:before="192" w:after="192"/>
            </w:pPr>
          </w:p>
        </w:tc>
      </w:tr>
    </w:tbl>
    <w:p w14:paraId="701A43A5" w14:textId="77777777" w:rsidR="007F1065" w:rsidRDefault="007F1065" w:rsidP="00EB7F99">
      <w:pPr>
        <w:sectPr w:rsidR="007F1065" w:rsidSect="009B70B6">
          <w:headerReference w:type="first" r:id="rId136"/>
          <w:footerReference w:type="first" r:id="rId137"/>
          <w:pgSz w:w="16840" w:h="11900" w:orient="landscape"/>
          <w:pgMar w:top="1134" w:right="1134" w:bottom="1134" w:left="1128" w:header="709" w:footer="709" w:gutter="0"/>
          <w:cols w:space="708"/>
          <w:titlePg/>
          <w:docGrid w:linePitch="360"/>
        </w:sectPr>
      </w:pPr>
    </w:p>
    <w:p w14:paraId="740E9896" w14:textId="30D0EACC" w:rsidR="00377D43" w:rsidRDefault="00463756" w:rsidP="00EB7F99">
      <w:pPr>
        <w:pStyle w:val="Heading3"/>
      </w:pPr>
      <w:bookmarkStart w:id="62" w:name="_Toc138256398"/>
      <w:r>
        <w:t xml:space="preserve">Use data structures of arrays, </w:t>
      </w:r>
      <w:r w:rsidR="00BA5ACC">
        <w:t>records, trees</w:t>
      </w:r>
      <w:r>
        <w:t xml:space="preserve"> and sequential files</w:t>
      </w:r>
      <w:bookmarkEnd w:id="62"/>
    </w:p>
    <w:p w14:paraId="5D21197E" w14:textId="2CF8CC51" w:rsidR="00DF6D93" w:rsidRDefault="00DF6D93" w:rsidP="00662AA9">
      <w:pPr>
        <w:rPr>
          <w:lang w:eastAsia="zh-CN"/>
        </w:rPr>
      </w:pPr>
      <w:r w:rsidRPr="005C5C85">
        <w:rPr>
          <w:b/>
          <w:bCs/>
          <w:lang w:eastAsia="zh-CN"/>
        </w:rPr>
        <w:t>Activity</w:t>
      </w:r>
      <w:r w:rsidR="005C5C85" w:rsidRPr="005C5C85">
        <w:rPr>
          <w:b/>
          <w:bCs/>
          <w:lang w:eastAsia="zh-CN"/>
        </w:rPr>
        <w:t xml:space="preserve"> </w:t>
      </w:r>
      <w:r w:rsidR="72A0393A" w:rsidRPr="0A0883D1">
        <w:rPr>
          <w:b/>
          <w:bCs/>
          <w:lang w:eastAsia="zh-CN"/>
        </w:rPr>
        <w:t>93</w:t>
      </w:r>
      <w:r w:rsidRPr="005C5C85">
        <w:rPr>
          <w:b/>
          <w:bCs/>
          <w:lang w:eastAsia="zh-CN"/>
        </w:rPr>
        <w:t>:</w:t>
      </w:r>
      <w:r>
        <w:rPr>
          <w:lang w:eastAsia="zh-CN"/>
        </w:rPr>
        <w:t xml:space="preserve"> </w:t>
      </w:r>
      <w:r w:rsidR="008866FA">
        <w:rPr>
          <w:lang w:eastAsia="zh-CN"/>
        </w:rPr>
        <w:t>d</w:t>
      </w:r>
      <w:r>
        <w:rPr>
          <w:lang w:eastAsia="zh-CN"/>
        </w:rPr>
        <w:t xml:space="preserve">escribe </w:t>
      </w:r>
      <w:r w:rsidR="00D64CDE">
        <w:rPr>
          <w:lang w:eastAsia="zh-CN"/>
        </w:rPr>
        <w:t>the</w:t>
      </w:r>
      <w:r>
        <w:rPr>
          <w:lang w:eastAsia="zh-CN"/>
        </w:rPr>
        <w:t xml:space="preserve"> use </w:t>
      </w:r>
      <w:r w:rsidR="00580257">
        <w:rPr>
          <w:lang w:eastAsia="zh-CN"/>
        </w:rPr>
        <w:t xml:space="preserve">of </w:t>
      </w:r>
      <w:r>
        <w:rPr>
          <w:lang w:eastAsia="zh-CN"/>
        </w:rPr>
        <w:t>arrays</w:t>
      </w:r>
      <w:r w:rsidR="00D64CDE">
        <w:rPr>
          <w:lang w:eastAsia="zh-CN"/>
        </w:rPr>
        <w:t xml:space="preserve"> as a data structure</w:t>
      </w:r>
      <w:r w:rsidR="001C548A">
        <w:rPr>
          <w:lang w:eastAsia="zh-CN"/>
        </w:rPr>
        <w:t>.</w:t>
      </w:r>
    </w:p>
    <w:tbl>
      <w:tblPr>
        <w:tblStyle w:val="GridTable1Light-Accent1"/>
        <w:tblW w:w="9650" w:type="dxa"/>
        <w:tblLook w:val="0420" w:firstRow="1" w:lastRow="0" w:firstColumn="0" w:lastColumn="0" w:noHBand="0" w:noVBand="1"/>
        <w:tblCaption w:val="space for students to provide answer"/>
      </w:tblPr>
      <w:tblGrid>
        <w:gridCol w:w="9650"/>
      </w:tblGrid>
      <w:tr w:rsidR="001C548A" w14:paraId="2BF7CEEE" w14:textId="77777777" w:rsidTr="009B7AE4">
        <w:trPr>
          <w:cnfStyle w:val="100000000000" w:firstRow="1" w:lastRow="0" w:firstColumn="0" w:lastColumn="0" w:oddVBand="0" w:evenVBand="0" w:oddHBand="0" w:evenHBand="0" w:firstRowFirstColumn="0" w:firstRowLastColumn="0" w:lastRowFirstColumn="0" w:lastRowLastColumn="0"/>
          <w:trHeight w:val="1962"/>
        </w:trPr>
        <w:tc>
          <w:tcPr>
            <w:tcW w:w="9650" w:type="dxa"/>
          </w:tcPr>
          <w:p w14:paraId="699DA528" w14:textId="6DF66982" w:rsidR="00210E93" w:rsidRPr="00210E93" w:rsidRDefault="00210E93" w:rsidP="00662AA9">
            <w:pPr>
              <w:rPr>
                <w:b/>
                <w:bCs w:val="0"/>
              </w:rPr>
            </w:pPr>
            <w:r w:rsidRPr="00210E93">
              <w:rPr>
                <w:b/>
              </w:rPr>
              <w:t>Sample answer:</w:t>
            </w:r>
          </w:p>
          <w:p w14:paraId="1A2FE41D" w14:textId="163FC11C" w:rsidR="001C548A" w:rsidRDefault="00ED4B9A" w:rsidP="00662AA9">
            <w:r w:rsidRPr="00ED4B9A">
              <w:t>An array is a fundamental data structure available in most programming languages</w:t>
            </w:r>
            <w:r w:rsidR="00580257">
              <w:t>.</w:t>
            </w:r>
          </w:p>
          <w:p w14:paraId="6ACCDA4B" w14:textId="2A302AE1" w:rsidR="008037C2" w:rsidRDefault="001F38F4" w:rsidP="00662AA9">
            <w:r>
              <w:t>A</w:t>
            </w:r>
            <w:r w:rsidRPr="001F38F4">
              <w:t>rrays store information in adjoining blocks of memor</w:t>
            </w:r>
            <w:r w:rsidR="0008370E">
              <w:t>y and so are</w:t>
            </w:r>
            <w:r w:rsidRPr="001F38F4">
              <w:t xml:space="preserve"> contiguous data structures</w:t>
            </w:r>
            <w:r w:rsidR="00861179">
              <w:t>.</w:t>
            </w:r>
            <w:r w:rsidR="00861179" w:rsidRPr="005D7BAB">
              <w:t xml:space="preserve"> An array is a collection of values of the same type saved under the same name.</w:t>
            </w:r>
          </w:p>
          <w:p w14:paraId="233C8C8F" w14:textId="77777777" w:rsidR="009015BF" w:rsidRDefault="0034446A" w:rsidP="00662AA9">
            <w:r>
              <w:t>An analogy would be that they are like parking spots for vehicles.</w:t>
            </w:r>
          </w:p>
          <w:p w14:paraId="53D84C66" w14:textId="1ABCCE7E" w:rsidR="001F38F4" w:rsidRPr="005C4174" w:rsidRDefault="005D7BAB" w:rsidP="00662AA9">
            <w:r w:rsidRPr="005D7BAB">
              <w:t>Python does not have a built</w:t>
            </w:r>
            <w:r w:rsidR="0077684C">
              <w:t>-</w:t>
            </w:r>
            <w:r w:rsidRPr="005D7BAB">
              <w:t xml:space="preserve">in array type, but you can use lists for all of the same tasks. </w:t>
            </w:r>
          </w:p>
        </w:tc>
      </w:tr>
    </w:tbl>
    <w:p w14:paraId="07BC2D60" w14:textId="72DF57B7" w:rsidR="00463756" w:rsidRDefault="35AA77C7" w:rsidP="00662AA9">
      <w:pPr>
        <w:rPr>
          <w:lang w:eastAsia="zh-CN"/>
        </w:rPr>
      </w:pPr>
      <w:r w:rsidRPr="005C5C85">
        <w:rPr>
          <w:b/>
          <w:lang w:eastAsia="zh-CN"/>
        </w:rPr>
        <w:t>Activity</w:t>
      </w:r>
      <w:r w:rsidR="005C5C85" w:rsidRPr="005C5C85">
        <w:rPr>
          <w:b/>
          <w:bCs/>
          <w:lang w:eastAsia="zh-CN"/>
        </w:rPr>
        <w:t xml:space="preserve"> </w:t>
      </w:r>
      <w:r w:rsidR="6E4C9924" w:rsidRPr="0A0883D1">
        <w:rPr>
          <w:b/>
          <w:bCs/>
          <w:lang w:eastAsia="zh-CN"/>
        </w:rPr>
        <w:t>94</w:t>
      </w:r>
      <w:r w:rsidRPr="005C5C85">
        <w:rPr>
          <w:b/>
          <w:bCs/>
          <w:lang w:eastAsia="zh-CN"/>
        </w:rPr>
        <w:t>:</w:t>
      </w:r>
      <w:r w:rsidRPr="61F1F5D6">
        <w:rPr>
          <w:lang w:eastAsia="zh-CN"/>
        </w:rPr>
        <w:t xml:space="preserve"> </w:t>
      </w:r>
      <w:r w:rsidR="008866FA">
        <w:rPr>
          <w:lang w:eastAsia="zh-CN"/>
        </w:rPr>
        <w:t>c</w:t>
      </w:r>
      <w:r w:rsidRPr="61F1F5D6">
        <w:rPr>
          <w:lang w:eastAsia="zh-CN"/>
        </w:rPr>
        <w:t>omplete</w:t>
      </w:r>
      <w:r w:rsidR="6EC68151" w:rsidRPr="61F1F5D6">
        <w:rPr>
          <w:lang w:eastAsia="zh-CN"/>
        </w:rPr>
        <w:t xml:space="preserve"> and run</w:t>
      </w:r>
      <w:r w:rsidR="417700FF" w:rsidRPr="61F1F5D6">
        <w:rPr>
          <w:lang w:eastAsia="zh-CN"/>
        </w:rPr>
        <w:t xml:space="preserve"> </w:t>
      </w:r>
      <w:r w:rsidR="00B743B0">
        <w:rPr>
          <w:lang w:eastAsia="zh-CN"/>
        </w:rPr>
        <w:t xml:space="preserve">the </w:t>
      </w:r>
      <w:r w:rsidR="417700FF" w:rsidRPr="61F1F5D6">
        <w:rPr>
          <w:lang w:eastAsia="zh-CN"/>
        </w:rPr>
        <w:t>code</w:t>
      </w:r>
      <w:r w:rsidR="00B743B0">
        <w:rPr>
          <w:lang w:eastAsia="zh-CN"/>
        </w:rPr>
        <w:t xml:space="preserve"> for</w:t>
      </w:r>
      <w:r w:rsidRPr="61F1F5D6">
        <w:rPr>
          <w:lang w:eastAsia="zh-CN"/>
        </w:rPr>
        <w:t xml:space="preserve"> the activities</w:t>
      </w:r>
      <w:r w:rsidRPr="0A0883D1">
        <w:rPr>
          <w:lang w:eastAsia="zh-CN"/>
        </w:rPr>
        <w:t xml:space="preserve"> in</w:t>
      </w:r>
      <w:r w:rsidR="1B6DFB85" w:rsidRPr="0A0883D1">
        <w:rPr>
          <w:lang w:eastAsia="zh-CN"/>
        </w:rPr>
        <w:t xml:space="preserve"> </w:t>
      </w:r>
      <w:hyperlink r:id="rId138">
        <w:r w:rsidR="00C63B2A" w:rsidRPr="0A0883D1">
          <w:rPr>
            <w:rStyle w:val="Hyperlink"/>
            <w:lang w:eastAsia="zh-CN"/>
          </w:rPr>
          <w:t>Python Lists</w:t>
        </w:r>
      </w:hyperlink>
      <w:r w:rsidR="00B11B78">
        <w:rPr>
          <w:rStyle w:val="Hyperlink"/>
          <w:lang w:eastAsia="zh-CN"/>
        </w:rPr>
        <w:t>.</w:t>
      </w:r>
    </w:p>
    <w:p w14:paraId="7CD071BB" w14:textId="3483F8DC" w:rsidR="00555C7B" w:rsidRDefault="00555C7B" w:rsidP="00662AA9">
      <w:pPr>
        <w:rPr>
          <w:lang w:eastAsia="zh-CN"/>
        </w:rPr>
      </w:pPr>
      <w:r w:rsidRPr="005C5C85">
        <w:rPr>
          <w:b/>
          <w:bCs/>
          <w:lang w:eastAsia="zh-CN"/>
        </w:rPr>
        <w:t>Activity</w:t>
      </w:r>
      <w:r w:rsidR="005C5C85" w:rsidRPr="005C5C85">
        <w:rPr>
          <w:b/>
          <w:bCs/>
          <w:lang w:eastAsia="zh-CN"/>
        </w:rPr>
        <w:t xml:space="preserve"> </w:t>
      </w:r>
      <w:r w:rsidR="39DC9EDF" w:rsidRPr="0A0883D1">
        <w:rPr>
          <w:b/>
          <w:bCs/>
          <w:lang w:eastAsia="zh-CN"/>
        </w:rPr>
        <w:t>9</w:t>
      </w:r>
      <w:r w:rsidR="63CB4695" w:rsidRPr="0A0883D1">
        <w:rPr>
          <w:b/>
          <w:bCs/>
          <w:lang w:eastAsia="zh-CN"/>
        </w:rPr>
        <w:t>5</w:t>
      </w:r>
      <w:r w:rsidRPr="005C5C85">
        <w:rPr>
          <w:b/>
          <w:bCs/>
          <w:lang w:eastAsia="zh-CN"/>
        </w:rPr>
        <w:t>:</w:t>
      </w:r>
      <w:r w:rsidRPr="0A0883D1">
        <w:rPr>
          <w:b/>
          <w:lang w:eastAsia="zh-CN"/>
        </w:rPr>
        <w:t xml:space="preserve"> </w:t>
      </w:r>
      <w:r w:rsidR="008866FA">
        <w:rPr>
          <w:lang w:eastAsia="zh-CN"/>
        </w:rPr>
        <w:t>d</w:t>
      </w:r>
      <w:r>
        <w:rPr>
          <w:lang w:eastAsia="zh-CN"/>
        </w:rPr>
        <w:t xml:space="preserve">escribe </w:t>
      </w:r>
      <w:r w:rsidR="00D64CDE">
        <w:rPr>
          <w:lang w:eastAsia="zh-CN"/>
        </w:rPr>
        <w:t>the</w:t>
      </w:r>
      <w:r>
        <w:rPr>
          <w:lang w:eastAsia="zh-CN"/>
        </w:rPr>
        <w:t xml:space="preserve"> use </w:t>
      </w:r>
      <w:r w:rsidR="00D64CDE">
        <w:rPr>
          <w:lang w:eastAsia="zh-CN"/>
        </w:rPr>
        <w:t xml:space="preserve">of </w:t>
      </w:r>
      <w:r>
        <w:rPr>
          <w:lang w:eastAsia="zh-CN"/>
        </w:rPr>
        <w:t>records</w:t>
      </w:r>
      <w:r w:rsidR="00D64CDE">
        <w:rPr>
          <w:lang w:eastAsia="zh-CN"/>
        </w:rPr>
        <w:t xml:space="preserve"> as a data structure</w:t>
      </w:r>
      <w:r w:rsidR="00210E93">
        <w:rPr>
          <w:lang w:eastAsia="zh-CN"/>
        </w:rPr>
        <w:t>.</w:t>
      </w:r>
    </w:p>
    <w:tbl>
      <w:tblPr>
        <w:tblStyle w:val="GridTable1Light-Accent1"/>
        <w:tblW w:w="9650" w:type="dxa"/>
        <w:tblLook w:val="0420" w:firstRow="1" w:lastRow="0" w:firstColumn="0" w:lastColumn="0" w:noHBand="0" w:noVBand="1"/>
        <w:tblCaption w:val="space for students to provide answer"/>
      </w:tblPr>
      <w:tblGrid>
        <w:gridCol w:w="9650"/>
      </w:tblGrid>
      <w:tr w:rsidR="00555C7B" w14:paraId="7A3D2912" w14:textId="77777777" w:rsidTr="009B7AE4">
        <w:trPr>
          <w:cnfStyle w:val="100000000000" w:firstRow="1" w:lastRow="0" w:firstColumn="0" w:lastColumn="0" w:oddVBand="0" w:evenVBand="0" w:oddHBand="0" w:evenHBand="0" w:firstRowFirstColumn="0" w:firstRowLastColumn="0" w:lastRowFirstColumn="0" w:lastRowLastColumn="0"/>
          <w:trHeight w:val="1962"/>
        </w:trPr>
        <w:tc>
          <w:tcPr>
            <w:tcW w:w="9650" w:type="dxa"/>
          </w:tcPr>
          <w:p w14:paraId="54C565FA" w14:textId="77777777" w:rsidR="00210E93" w:rsidRPr="00210E93" w:rsidRDefault="00210E93" w:rsidP="00662AA9">
            <w:pPr>
              <w:rPr>
                <w:b/>
                <w:bCs w:val="0"/>
              </w:rPr>
            </w:pPr>
            <w:r w:rsidRPr="00210E93">
              <w:rPr>
                <w:b/>
              </w:rPr>
              <w:t>Sample answer:</w:t>
            </w:r>
          </w:p>
          <w:p w14:paraId="65FF046A" w14:textId="77777777" w:rsidR="000611C8" w:rsidRDefault="00E0424C" w:rsidP="00662AA9">
            <w:r w:rsidRPr="00E0424C">
              <w:t>Compared to arrays, record data structures provide a fixed number of fields.</w:t>
            </w:r>
          </w:p>
          <w:p w14:paraId="460FDE90" w14:textId="109516A5" w:rsidR="00555C7B" w:rsidRDefault="00E0424C" w:rsidP="00662AA9">
            <w:r w:rsidRPr="00E0424C">
              <w:t>Each field can have a name and may also have a different type.</w:t>
            </w:r>
          </w:p>
          <w:p w14:paraId="63A50ECA" w14:textId="6A80C2F4" w:rsidR="005A3781" w:rsidRDefault="008961EE" w:rsidP="00662AA9">
            <w:r>
              <w:t xml:space="preserve">An analogy would be </w:t>
            </w:r>
            <w:r w:rsidR="009015BF">
              <w:t>that the car park has different vehicles</w:t>
            </w:r>
            <w:r w:rsidR="00FC0388">
              <w:t>: cars,</w:t>
            </w:r>
            <w:r w:rsidR="00955949">
              <w:t xml:space="preserve"> </w:t>
            </w:r>
            <w:r w:rsidR="00FC0388">
              <w:t>scooters,</w:t>
            </w:r>
            <w:r w:rsidR="00955949">
              <w:t xml:space="preserve"> </w:t>
            </w:r>
            <w:r w:rsidR="00FC0388">
              <w:t>bike</w:t>
            </w:r>
            <w:r w:rsidR="002B308A">
              <w:t>s</w:t>
            </w:r>
            <w:r w:rsidR="009015BF">
              <w:t xml:space="preserve"> (</w:t>
            </w:r>
            <w:r w:rsidR="00D72B50">
              <w:t>data types) parked</w:t>
            </w:r>
            <w:r w:rsidR="00F04E52">
              <w:t>.</w:t>
            </w:r>
          </w:p>
          <w:p w14:paraId="68149FA3" w14:textId="5B5A0A21" w:rsidR="00A04D48" w:rsidRPr="005C4174" w:rsidRDefault="00A04D48" w:rsidP="00662AA9">
            <w:r>
              <w:t>Python uses tuples</w:t>
            </w:r>
            <w:r w:rsidR="009D33C3">
              <w:t>.</w:t>
            </w:r>
          </w:p>
        </w:tc>
      </w:tr>
    </w:tbl>
    <w:p w14:paraId="0841DEB5" w14:textId="1D352EE6" w:rsidR="00DF6D93" w:rsidRDefault="6B5816C6" w:rsidP="00662AA9">
      <w:r w:rsidRPr="005C5C85">
        <w:rPr>
          <w:b/>
          <w:lang w:eastAsia="zh-CN"/>
        </w:rPr>
        <w:t>Activity</w:t>
      </w:r>
      <w:r w:rsidR="005C5C85" w:rsidRPr="005C5C85">
        <w:rPr>
          <w:b/>
          <w:bCs/>
          <w:lang w:eastAsia="zh-CN"/>
        </w:rPr>
        <w:t xml:space="preserve"> </w:t>
      </w:r>
      <w:r w:rsidR="124C92BC" w:rsidRPr="0A0883D1">
        <w:rPr>
          <w:b/>
          <w:bCs/>
          <w:lang w:eastAsia="zh-CN"/>
        </w:rPr>
        <w:t>96</w:t>
      </w:r>
      <w:r w:rsidRPr="005C5C85">
        <w:rPr>
          <w:b/>
          <w:bCs/>
          <w:lang w:eastAsia="zh-CN"/>
        </w:rPr>
        <w:t>:</w:t>
      </w:r>
      <w:r w:rsidRPr="61F1F5D6">
        <w:rPr>
          <w:lang w:eastAsia="zh-CN"/>
        </w:rPr>
        <w:t xml:space="preserve"> </w:t>
      </w:r>
      <w:r w:rsidR="008866FA">
        <w:rPr>
          <w:lang w:eastAsia="zh-CN"/>
        </w:rPr>
        <w:t>c</w:t>
      </w:r>
      <w:r w:rsidRPr="61F1F5D6">
        <w:rPr>
          <w:lang w:eastAsia="zh-CN"/>
        </w:rPr>
        <w:t>omplete the activitie</w:t>
      </w:r>
      <w:r w:rsidRPr="0A0883D1">
        <w:rPr>
          <w:lang w:eastAsia="zh-CN"/>
        </w:rPr>
        <w:t>s in</w:t>
      </w:r>
      <w:r w:rsidR="75F8D0CC" w:rsidRPr="0A0883D1">
        <w:rPr>
          <w:lang w:eastAsia="zh-CN"/>
        </w:rPr>
        <w:t xml:space="preserve"> </w:t>
      </w:r>
      <w:hyperlink r:id="rId139">
        <w:r w:rsidR="00CC6B91" w:rsidRPr="0A0883D1">
          <w:rPr>
            <w:rStyle w:val="Hyperlink"/>
            <w:lang w:eastAsia="zh-CN"/>
          </w:rPr>
          <w:t>Tuples in Python</w:t>
        </w:r>
      </w:hyperlink>
      <w:r w:rsidR="00CC6B91" w:rsidRPr="0A0883D1">
        <w:rPr>
          <w:lang w:eastAsia="zh-CN"/>
        </w:rPr>
        <w:t xml:space="preserve"> and </w:t>
      </w:r>
      <w:hyperlink r:id="rId140">
        <w:r w:rsidR="00807089" w:rsidRPr="0A0883D1">
          <w:rPr>
            <w:rStyle w:val="Hyperlink"/>
            <w:lang w:eastAsia="zh-CN"/>
          </w:rPr>
          <w:t>Dictionaries in Python</w:t>
        </w:r>
      </w:hyperlink>
      <w:r w:rsidR="00B859BA">
        <w:rPr>
          <w:rStyle w:val="Hyperlink"/>
          <w:lang w:eastAsia="zh-CN"/>
        </w:rPr>
        <w:t>.</w:t>
      </w:r>
    </w:p>
    <w:p w14:paraId="5D703E3A" w14:textId="64E0E25E" w:rsidR="0075265C" w:rsidRDefault="0075265C" w:rsidP="00662AA9">
      <w:pPr>
        <w:rPr>
          <w:lang w:eastAsia="zh-CN"/>
        </w:rPr>
      </w:pPr>
      <w:r w:rsidRPr="00FE408A">
        <w:rPr>
          <w:b/>
          <w:bCs/>
          <w:lang w:eastAsia="zh-CN"/>
        </w:rPr>
        <w:t>Activity</w:t>
      </w:r>
      <w:r w:rsidR="005C5C85" w:rsidRPr="00FE408A">
        <w:rPr>
          <w:b/>
          <w:bCs/>
          <w:lang w:eastAsia="zh-CN"/>
        </w:rPr>
        <w:t xml:space="preserve"> </w:t>
      </w:r>
      <w:r w:rsidR="1D2B4EB0" w:rsidRPr="0A0883D1">
        <w:rPr>
          <w:b/>
          <w:bCs/>
          <w:lang w:eastAsia="zh-CN"/>
        </w:rPr>
        <w:t>97</w:t>
      </w:r>
      <w:r w:rsidRPr="00FE408A">
        <w:rPr>
          <w:b/>
          <w:bCs/>
          <w:lang w:eastAsia="zh-CN"/>
        </w:rPr>
        <w:t>:</w:t>
      </w:r>
      <w:r>
        <w:rPr>
          <w:lang w:eastAsia="zh-CN"/>
        </w:rPr>
        <w:t xml:space="preserve"> </w:t>
      </w:r>
      <w:r w:rsidR="008866FA">
        <w:rPr>
          <w:lang w:eastAsia="zh-CN"/>
        </w:rPr>
        <w:t>d</w:t>
      </w:r>
      <w:r>
        <w:rPr>
          <w:lang w:eastAsia="zh-CN"/>
        </w:rPr>
        <w:t xml:space="preserve">escribe </w:t>
      </w:r>
      <w:r w:rsidR="00D64CDE">
        <w:rPr>
          <w:lang w:eastAsia="zh-CN"/>
        </w:rPr>
        <w:t>the</w:t>
      </w:r>
      <w:r>
        <w:rPr>
          <w:lang w:eastAsia="zh-CN"/>
        </w:rPr>
        <w:t xml:space="preserve"> use</w:t>
      </w:r>
      <w:r w:rsidR="00B859BA">
        <w:rPr>
          <w:lang w:eastAsia="zh-CN"/>
        </w:rPr>
        <w:t xml:space="preserve"> of</w:t>
      </w:r>
      <w:r>
        <w:rPr>
          <w:lang w:eastAsia="zh-CN"/>
        </w:rPr>
        <w:t xml:space="preserve"> trees</w:t>
      </w:r>
      <w:r w:rsidR="00D64CDE">
        <w:rPr>
          <w:lang w:eastAsia="zh-CN"/>
        </w:rPr>
        <w:t xml:space="preserve"> </w:t>
      </w:r>
      <w:r w:rsidR="006E4C6E">
        <w:rPr>
          <w:lang w:eastAsia="zh-CN"/>
        </w:rPr>
        <w:t>as a data structure</w:t>
      </w:r>
      <w:r w:rsidR="00FE408A">
        <w:rPr>
          <w:lang w:eastAsia="zh-CN"/>
        </w:rPr>
        <w:t>.</w:t>
      </w:r>
    </w:p>
    <w:tbl>
      <w:tblPr>
        <w:tblStyle w:val="GridTable1Light-Accent1"/>
        <w:tblW w:w="9650" w:type="dxa"/>
        <w:tblLook w:val="0420" w:firstRow="1" w:lastRow="0" w:firstColumn="0" w:lastColumn="0" w:noHBand="0" w:noVBand="1"/>
        <w:tblCaption w:val="space for students to provide answer"/>
      </w:tblPr>
      <w:tblGrid>
        <w:gridCol w:w="9650"/>
      </w:tblGrid>
      <w:tr w:rsidR="0075265C" w14:paraId="2FA64718" w14:textId="77777777" w:rsidTr="009B7AE4">
        <w:trPr>
          <w:cnfStyle w:val="100000000000" w:firstRow="1" w:lastRow="0" w:firstColumn="0" w:lastColumn="0" w:oddVBand="0" w:evenVBand="0" w:oddHBand="0" w:evenHBand="0" w:firstRowFirstColumn="0" w:firstRowLastColumn="0" w:lastRowFirstColumn="0" w:lastRowLastColumn="0"/>
          <w:trHeight w:val="716"/>
        </w:trPr>
        <w:tc>
          <w:tcPr>
            <w:tcW w:w="9650" w:type="dxa"/>
          </w:tcPr>
          <w:p w14:paraId="4B054EDB" w14:textId="77777777" w:rsidR="00FE408A" w:rsidRPr="00210E93" w:rsidRDefault="00FE408A" w:rsidP="00662AA9">
            <w:pPr>
              <w:rPr>
                <w:b/>
                <w:bCs w:val="0"/>
              </w:rPr>
            </w:pPr>
            <w:r w:rsidRPr="00210E93">
              <w:rPr>
                <w:b/>
              </w:rPr>
              <w:t>Sample answer:</w:t>
            </w:r>
          </w:p>
          <w:p w14:paraId="13C2D207" w14:textId="3CD824B7" w:rsidR="0075265C" w:rsidRDefault="00CD6A7C" w:rsidP="00662AA9">
            <w:r w:rsidRPr="00CD6A7C">
              <w:t xml:space="preserve">Trees are </w:t>
            </w:r>
            <w:r w:rsidR="007F47BE" w:rsidRPr="00CD6A7C">
              <w:t>a relation</w:t>
            </w:r>
            <w:r w:rsidRPr="00CD6A7C">
              <w:t>-based data structure, which speciali</w:t>
            </w:r>
            <w:r w:rsidR="00B50384">
              <w:t>s</w:t>
            </w:r>
            <w:r w:rsidRPr="00CD6A7C">
              <w:t>e in representing hierarchical structures.</w:t>
            </w:r>
          </w:p>
          <w:p w14:paraId="300B8471" w14:textId="2980203D" w:rsidR="008269B3" w:rsidRDefault="008269B3" w:rsidP="00662AA9">
            <w:r>
              <w:t xml:space="preserve">They are like family trees you </w:t>
            </w:r>
            <w:r w:rsidR="007F47BE">
              <w:t>would find in genealogy</w:t>
            </w:r>
            <w:r w:rsidR="00E60B02">
              <w:t>.</w:t>
            </w:r>
          </w:p>
          <w:p w14:paraId="4D6826D3" w14:textId="009CD012" w:rsidR="007F47BE" w:rsidRPr="005C4174" w:rsidRDefault="007F47BE" w:rsidP="00662AA9">
            <w:r>
              <w:t>They provide very fast ways of finding data.</w:t>
            </w:r>
          </w:p>
        </w:tc>
      </w:tr>
    </w:tbl>
    <w:p w14:paraId="5C83B748" w14:textId="7CFF6B77" w:rsidR="00E60B02" w:rsidRDefault="002D288F" w:rsidP="00662AA9">
      <w:pPr>
        <w:rPr>
          <w:lang w:eastAsia="zh-CN"/>
        </w:rPr>
      </w:pPr>
      <w:r w:rsidRPr="005C5C85">
        <w:rPr>
          <w:b/>
          <w:lang w:eastAsia="zh-CN"/>
        </w:rPr>
        <w:t>Activity</w:t>
      </w:r>
      <w:r w:rsidR="005C5C85" w:rsidRPr="005C5C85">
        <w:rPr>
          <w:b/>
          <w:bCs/>
          <w:lang w:eastAsia="zh-CN"/>
        </w:rPr>
        <w:t xml:space="preserve"> </w:t>
      </w:r>
      <w:r w:rsidR="2CEA1785" w:rsidRPr="0A0883D1">
        <w:rPr>
          <w:b/>
          <w:bCs/>
          <w:lang w:eastAsia="zh-CN"/>
        </w:rPr>
        <w:t>98</w:t>
      </w:r>
      <w:r w:rsidRPr="005C5C85">
        <w:rPr>
          <w:b/>
          <w:lang w:eastAsia="zh-CN"/>
        </w:rPr>
        <w:t>:</w:t>
      </w:r>
      <w:r w:rsidR="00E60B02" w:rsidRPr="00E60B02">
        <w:t xml:space="preserve"> </w:t>
      </w:r>
      <w:hyperlink r:id="rId141" w:anchor="tree">
        <w:r w:rsidR="008866FA">
          <w:rPr>
            <w:rStyle w:val="Hyperlink"/>
            <w:lang w:eastAsia="zh-CN"/>
          </w:rPr>
          <w:t>t</w:t>
        </w:r>
        <w:r w:rsidR="00E60B02" w:rsidRPr="61F1F5D6">
          <w:rPr>
            <w:rStyle w:val="Hyperlink"/>
            <w:lang w:eastAsia="zh-CN"/>
          </w:rPr>
          <w:t>race the tree diagram</w:t>
        </w:r>
      </w:hyperlink>
      <w:r w:rsidR="00E60B02" w:rsidRPr="61F1F5D6">
        <w:rPr>
          <w:lang w:eastAsia="zh-CN"/>
        </w:rPr>
        <w:t xml:space="preserve"> and run the binary tree code to explore how this works.</w:t>
      </w:r>
    </w:p>
    <w:p w14:paraId="5635D169" w14:textId="6F7CB0BE" w:rsidR="00807089" w:rsidRDefault="00807089" w:rsidP="00662AA9">
      <w:pPr>
        <w:pStyle w:val="FeatureBox2"/>
      </w:pPr>
      <w:r w:rsidRPr="00FA3409">
        <w:rPr>
          <w:b/>
          <w:bCs/>
        </w:rPr>
        <w:t>Teacher note</w:t>
      </w:r>
      <w:r w:rsidRPr="00FA3409">
        <w:t xml:space="preserve">: </w:t>
      </w:r>
      <w:r w:rsidRPr="00807089">
        <w:t>students to complete a tree on the whiteboard or on paper with a given set of numbers first</w:t>
      </w:r>
      <w:r w:rsidR="00E60B02">
        <w:t>.</w:t>
      </w:r>
    </w:p>
    <w:p w14:paraId="1A99B716" w14:textId="1813109E" w:rsidR="00CE024E" w:rsidRDefault="00EB4263" w:rsidP="00662AA9">
      <w:pPr>
        <w:rPr>
          <w:lang w:eastAsia="zh-CN"/>
        </w:rPr>
      </w:pPr>
      <w:r w:rsidRPr="005C5C85">
        <w:rPr>
          <w:b/>
          <w:lang w:eastAsia="zh-CN"/>
        </w:rPr>
        <w:t>A</w:t>
      </w:r>
      <w:r w:rsidR="00CE024E" w:rsidRPr="005C5C85">
        <w:rPr>
          <w:b/>
          <w:lang w:eastAsia="zh-CN"/>
        </w:rPr>
        <w:t>ctivity</w:t>
      </w:r>
      <w:r w:rsidR="005C5C85" w:rsidRPr="005C5C85">
        <w:rPr>
          <w:b/>
          <w:bCs/>
          <w:lang w:eastAsia="zh-CN"/>
        </w:rPr>
        <w:t xml:space="preserve"> </w:t>
      </w:r>
      <w:r w:rsidR="386F0102" w:rsidRPr="0A0883D1">
        <w:rPr>
          <w:b/>
          <w:bCs/>
          <w:lang w:eastAsia="zh-CN"/>
        </w:rPr>
        <w:t>98</w:t>
      </w:r>
      <w:r w:rsidR="00CE024E" w:rsidRPr="005C5C85">
        <w:rPr>
          <w:b/>
          <w:bCs/>
          <w:lang w:eastAsia="zh-CN"/>
        </w:rPr>
        <w:t>:</w:t>
      </w:r>
      <w:r w:rsidR="00CE024E">
        <w:rPr>
          <w:lang w:eastAsia="zh-CN"/>
        </w:rPr>
        <w:t xml:space="preserve"> </w:t>
      </w:r>
      <w:r w:rsidR="008866FA">
        <w:rPr>
          <w:lang w:eastAsia="zh-CN"/>
        </w:rPr>
        <w:t>d</w:t>
      </w:r>
      <w:r w:rsidR="00C846DF">
        <w:rPr>
          <w:lang w:eastAsia="zh-CN"/>
        </w:rPr>
        <w:t>escri</w:t>
      </w:r>
      <w:r w:rsidR="000E600C">
        <w:rPr>
          <w:lang w:eastAsia="zh-CN"/>
        </w:rPr>
        <w:t>be</w:t>
      </w:r>
      <w:r w:rsidR="003C3160">
        <w:rPr>
          <w:lang w:eastAsia="zh-CN"/>
        </w:rPr>
        <w:t xml:space="preserve"> </w:t>
      </w:r>
      <w:r w:rsidR="006E4C6E">
        <w:rPr>
          <w:lang w:eastAsia="zh-CN"/>
        </w:rPr>
        <w:t>the</w:t>
      </w:r>
      <w:r w:rsidR="003C3160">
        <w:rPr>
          <w:lang w:eastAsia="zh-CN"/>
        </w:rPr>
        <w:t xml:space="preserve"> use</w:t>
      </w:r>
      <w:r w:rsidR="00C846DF">
        <w:rPr>
          <w:lang w:eastAsia="zh-CN"/>
        </w:rPr>
        <w:t xml:space="preserve"> </w:t>
      </w:r>
      <w:r w:rsidR="006E4C6E">
        <w:rPr>
          <w:lang w:eastAsia="zh-CN"/>
        </w:rPr>
        <w:t>of</w:t>
      </w:r>
      <w:r w:rsidR="00C846DF">
        <w:rPr>
          <w:lang w:eastAsia="zh-CN"/>
        </w:rPr>
        <w:t xml:space="preserve"> </w:t>
      </w:r>
      <w:r w:rsidR="000E600C">
        <w:rPr>
          <w:lang w:eastAsia="zh-CN"/>
        </w:rPr>
        <w:t>sequential files</w:t>
      </w:r>
      <w:r w:rsidR="006E4C6E">
        <w:rPr>
          <w:lang w:eastAsia="zh-CN"/>
        </w:rPr>
        <w:t>.</w:t>
      </w:r>
    </w:p>
    <w:p w14:paraId="45065157" w14:textId="60FD7AE5" w:rsidR="00F64DDE" w:rsidRDefault="00F64DDE" w:rsidP="00662AA9">
      <w:pPr>
        <w:pStyle w:val="FeatureBox2"/>
      </w:pPr>
      <w:r w:rsidRPr="00FA3409">
        <w:rPr>
          <w:b/>
          <w:bCs/>
        </w:rPr>
        <w:t>Teacher note</w:t>
      </w:r>
      <w:r w:rsidRPr="00FA3409">
        <w:t xml:space="preserve">: </w:t>
      </w:r>
      <w:r w:rsidRPr="00807089">
        <w:t xml:space="preserve">students </w:t>
      </w:r>
      <w:r>
        <w:t>h</w:t>
      </w:r>
      <w:r w:rsidR="00892761">
        <w:t>ave completed a reading/writing grades to file activity</w:t>
      </w:r>
      <w:r w:rsidR="00E60B02">
        <w:t>.</w:t>
      </w:r>
    </w:p>
    <w:tbl>
      <w:tblPr>
        <w:tblStyle w:val="GridTable1Light-Accent1"/>
        <w:tblW w:w="9650" w:type="dxa"/>
        <w:tblLook w:val="0420" w:firstRow="1" w:lastRow="0" w:firstColumn="0" w:lastColumn="0" w:noHBand="0" w:noVBand="1"/>
        <w:tblCaption w:val="space for students to provide answer"/>
      </w:tblPr>
      <w:tblGrid>
        <w:gridCol w:w="9650"/>
      </w:tblGrid>
      <w:tr w:rsidR="003C3160" w14:paraId="36C770DF" w14:textId="77777777" w:rsidTr="009B7AE4">
        <w:trPr>
          <w:cnfStyle w:val="100000000000" w:firstRow="1" w:lastRow="0" w:firstColumn="0" w:lastColumn="0" w:oddVBand="0" w:evenVBand="0" w:oddHBand="0" w:evenHBand="0" w:firstRowFirstColumn="0" w:firstRowLastColumn="0" w:lastRowFirstColumn="0" w:lastRowLastColumn="0"/>
          <w:trHeight w:val="1962"/>
        </w:trPr>
        <w:tc>
          <w:tcPr>
            <w:tcW w:w="9650" w:type="dxa"/>
          </w:tcPr>
          <w:p w14:paraId="68CA5BBE" w14:textId="77777777" w:rsidR="006E4C6E" w:rsidRPr="00210E93" w:rsidRDefault="006E4C6E" w:rsidP="00662AA9">
            <w:pPr>
              <w:rPr>
                <w:b/>
                <w:bCs w:val="0"/>
              </w:rPr>
            </w:pPr>
            <w:r w:rsidRPr="00210E93">
              <w:rPr>
                <w:b/>
              </w:rPr>
              <w:t>Sample answer:</w:t>
            </w:r>
          </w:p>
          <w:p w14:paraId="1E4DD023" w14:textId="3632B287" w:rsidR="003C3160" w:rsidRDefault="003C3160" w:rsidP="00662AA9">
            <w:pPr>
              <w:rPr>
                <w:lang w:eastAsia="zh-CN"/>
              </w:rPr>
            </w:pPr>
            <w:r w:rsidRPr="00954371">
              <w:rPr>
                <w:lang w:eastAsia="zh-CN"/>
              </w:rPr>
              <w:t>A sequential file is one</w:t>
            </w:r>
            <w:r>
              <w:rPr>
                <w:lang w:eastAsia="zh-CN"/>
              </w:rPr>
              <w:t xml:space="preserve"> that</w:t>
            </w:r>
            <w:r w:rsidRPr="00954371">
              <w:rPr>
                <w:lang w:eastAsia="zh-CN"/>
              </w:rPr>
              <w:t xml:space="preserve"> contain</w:t>
            </w:r>
            <w:r>
              <w:rPr>
                <w:lang w:eastAsia="zh-CN"/>
              </w:rPr>
              <w:t>s</w:t>
            </w:r>
            <w:r w:rsidRPr="00954371">
              <w:rPr>
                <w:lang w:eastAsia="zh-CN"/>
              </w:rPr>
              <w:t xml:space="preserve"> and stores data in chronological order.</w:t>
            </w:r>
            <w:r>
              <w:rPr>
                <w:lang w:eastAsia="zh-CN"/>
              </w:rPr>
              <w:t xml:space="preserve"> Teachers may acquire a cassette tape and demonstrate how a favourite song was selected to play</w:t>
            </w:r>
            <w:r w:rsidR="00693C81">
              <w:rPr>
                <w:lang w:eastAsia="zh-CN"/>
              </w:rPr>
              <w:t>. For example,</w:t>
            </w:r>
            <w:r>
              <w:rPr>
                <w:lang w:eastAsia="zh-CN"/>
              </w:rPr>
              <w:t xml:space="preserve"> </w:t>
            </w:r>
            <w:r w:rsidRPr="00954371">
              <w:rPr>
                <w:lang w:eastAsia="zh-CN"/>
              </w:rPr>
              <w:t>sequential files must be read from the beginning, up to the location of the desired data.</w:t>
            </w:r>
          </w:p>
          <w:p w14:paraId="1F5FBC4C" w14:textId="3A10F15D" w:rsidR="003C3160" w:rsidRPr="005C4174" w:rsidRDefault="003C3160" w:rsidP="00662AA9">
            <w:pPr>
              <w:rPr>
                <w:lang w:eastAsia="zh-CN"/>
              </w:rPr>
            </w:pPr>
            <w:r>
              <w:rPr>
                <w:lang w:eastAsia="zh-CN"/>
              </w:rPr>
              <w:t>A text file is a sequential file.</w:t>
            </w:r>
          </w:p>
        </w:tc>
      </w:tr>
    </w:tbl>
    <w:p w14:paraId="3373E39F" w14:textId="4FCC3394" w:rsidR="00D25D06" w:rsidRPr="00463756" w:rsidRDefault="00D678E3" w:rsidP="00662AA9">
      <w:pPr>
        <w:rPr>
          <w:lang w:eastAsia="zh-CN"/>
        </w:rPr>
      </w:pPr>
      <w:r>
        <w:rPr>
          <w:b/>
          <w:bCs/>
          <w:noProof/>
        </w:rPr>
        <w:drawing>
          <wp:anchor distT="0" distB="0" distL="114300" distR="114300" simplePos="0" relativeHeight="251658322" behindDoc="0" locked="0" layoutInCell="1" allowOverlap="1" wp14:anchorId="4BAD66D0" wp14:editId="4B9789FF">
            <wp:simplePos x="0" y="0"/>
            <wp:positionH relativeFrom="margin">
              <wp:align>left</wp:align>
            </wp:positionH>
            <wp:positionV relativeFrom="paragraph">
              <wp:posOffset>217416</wp:posOffset>
            </wp:positionV>
            <wp:extent cx="635000" cy="635000"/>
            <wp:effectExtent l="0" t="0" r="0" b="0"/>
            <wp:wrapSquare wrapText="bothSides"/>
            <wp:docPr id="121619744" name="Picture 1216197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7532B926" w:rsidRPr="0A0883D1">
        <w:rPr>
          <w:b/>
          <w:bCs/>
          <w:lang w:eastAsia="zh-CN"/>
        </w:rPr>
        <w:t>Activity</w:t>
      </w:r>
      <w:r w:rsidR="005C5C85" w:rsidRPr="0A0883D1">
        <w:rPr>
          <w:b/>
          <w:bCs/>
          <w:lang w:eastAsia="zh-CN"/>
        </w:rPr>
        <w:t xml:space="preserve"> </w:t>
      </w:r>
      <w:r w:rsidR="59361E6C" w:rsidRPr="0A0883D1">
        <w:rPr>
          <w:b/>
          <w:bCs/>
          <w:lang w:eastAsia="zh-CN"/>
        </w:rPr>
        <w:t>99</w:t>
      </w:r>
      <w:r w:rsidR="7532B926" w:rsidRPr="0A0883D1">
        <w:rPr>
          <w:b/>
          <w:bCs/>
          <w:lang w:eastAsia="zh-CN"/>
        </w:rPr>
        <w:t>:</w:t>
      </w:r>
      <w:r w:rsidR="7532B926" w:rsidRPr="0A0883D1">
        <w:rPr>
          <w:lang w:eastAsia="zh-CN"/>
        </w:rPr>
        <w:t xml:space="preserve"> </w:t>
      </w:r>
      <w:r w:rsidR="008866FA">
        <w:rPr>
          <w:lang w:eastAsia="zh-CN"/>
        </w:rPr>
        <w:t>r</w:t>
      </w:r>
      <w:r w:rsidR="004F3BAE">
        <w:rPr>
          <w:lang w:eastAsia="zh-CN"/>
        </w:rPr>
        <w:t xml:space="preserve">ead through </w:t>
      </w:r>
      <w:r w:rsidR="00487987">
        <w:rPr>
          <w:lang w:eastAsia="zh-CN"/>
        </w:rPr>
        <w:t xml:space="preserve">and apply the built-in functions discussed in: </w:t>
      </w:r>
      <w:hyperlink r:id="rId142">
        <w:r w:rsidR="25E2CA60" w:rsidRPr="0A0883D1">
          <w:rPr>
            <w:rStyle w:val="Hyperlink"/>
            <w:lang w:eastAsia="zh-CN"/>
          </w:rPr>
          <w:t xml:space="preserve">Reading and Writing </w:t>
        </w:r>
        <w:r w:rsidR="00216378">
          <w:rPr>
            <w:rStyle w:val="Hyperlink"/>
            <w:lang w:eastAsia="zh-CN"/>
          </w:rPr>
          <w:t>to test f</w:t>
        </w:r>
        <w:r w:rsidR="25E2CA60" w:rsidRPr="0A0883D1">
          <w:rPr>
            <w:rStyle w:val="Hyperlink"/>
            <w:lang w:eastAsia="zh-CN"/>
          </w:rPr>
          <w:t>iles in Python</w:t>
        </w:r>
      </w:hyperlink>
      <w:r w:rsidR="006E4C6E" w:rsidRPr="008062BB">
        <w:rPr>
          <w:lang w:eastAsia="zh-CN"/>
        </w:rPr>
        <w:t>.</w:t>
      </w:r>
    </w:p>
    <w:p w14:paraId="3352F2CD" w14:textId="5FBBA443" w:rsidR="00A82A18" w:rsidRDefault="00A82A18" w:rsidP="00662AA9">
      <w:r>
        <w:br w:type="page"/>
      </w:r>
    </w:p>
    <w:p w14:paraId="529A28B7" w14:textId="2B07C7C9" w:rsidR="00463756" w:rsidRDefault="00463756" w:rsidP="00EB7F99">
      <w:pPr>
        <w:pStyle w:val="Heading2"/>
      </w:pPr>
      <w:bookmarkStart w:id="63" w:name="_Toc138256399"/>
      <w:r w:rsidRPr="00463756">
        <w:t>Developing solutions with code</w:t>
      </w:r>
      <w:bookmarkEnd w:id="63"/>
    </w:p>
    <w:p w14:paraId="2042377F" w14:textId="45F09308" w:rsidR="0017143E" w:rsidRPr="0017143E" w:rsidRDefault="0017143E" w:rsidP="00EB7F99">
      <w:pPr>
        <w:pStyle w:val="FeatureBox2"/>
      </w:pPr>
      <w:r w:rsidRPr="00FA3409">
        <w:rPr>
          <w:b/>
          <w:bCs/>
        </w:rPr>
        <w:t xml:space="preserve">Teacher </w:t>
      </w:r>
      <w:r w:rsidR="003D759B" w:rsidRPr="00FA3409">
        <w:rPr>
          <w:b/>
          <w:bCs/>
        </w:rPr>
        <w:t>note</w:t>
      </w:r>
      <w:r w:rsidRPr="00FA3409">
        <w:t xml:space="preserve">: </w:t>
      </w:r>
      <w:r w:rsidR="008032F3">
        <w:t>t</w:t>
      </w:r>
      <w:r w:rsidR="003C107D">
        <w:t>h</w:t>
      </w:r>
      <w:r w:rsidR="0002561F">
        <w:t>e</w:t>
      </w:r>
      <w:r w:rsidR="002830F7">
        <w:t xml:space="preserve"> programming activities in this teacher </w:t>
      </w:r>
      <w:r w:rsidR="00E65CAC">
        <w:t xml:space="preserve">resource </w:t>
      </w:r>
      <w:r w:rsidR="002830F7">
        <w:t xml:space="preserve">have provided experiences with and understanding of </w:t>
      </w:r>
      <w:r w:rsidR="000B18DC">
        <w:t>the</w:t>
      </w:r>
      <w:r w:rsidR="003C107D">
        <w:t xml:space="preserve"> syllabus conten</w:t>
      </w:r>
      <w:r w:rsidR="000B18DC">
        <w:t>t below</w:t>
      </w:r>
      <w:r w:rsidR="003C107D">
        <w:t xml:space="preserve"> </w:t>
      </w:r>
      <w:r w:rsidR="00C2111F">
        <w:t>The</w:t>
      </w:r>
      <w:r w:rsidR="002830F7">
        <w:t xml:space="preserve"> assessment task</w:t>
      </w:r>
      <w:r w:rsidR="00BE758B">
        <w:t xml:space="preserve"> for this </w:t>
      </w:r>
      <w:r w:rsidR="00DE4F76">
        <w:t xml:space="preserve">unit </w:t>
      </w:r>
      <w:r w:rsidR="002E5A46">
        <w:t>is</w:t>
      </w:r>
      <w:r w:rsidR="002D2FC9">
        <w:t xml:space="preserve"> </w:t>
      </w:r>
      <w:r w:rsidR="00193B96">
        <w:t xml:space="preserve">a </w:t>
      </w:r>
      <w:r w:rsidR="002D2FC9">
        <w:t>culminat</w:t>
      </w:r>
      <w:r w:rsidR="00193B96">
        <w:t>i</w:t>
      </w:r>
      <w:r w:rsidR="00BB4C7E">
        <w:t>on</w:t>
      </w:r>
      <w:r w:rsidR="002D2FC9">
        <w:t xml:space="preserve"> of these activities</w:t>
      </w:r>
      <w:r w:rsidR="00611305">
        <w:t xml:space="preserve"> </w:t>
      </w:r>
      <w:r w:rsidR="00DE0731">
        <w:t>–</w:t>
      </w:r>
      <w:r w:rsidR="00611305">
        <w:t xml:space="preserve"> </w:t>
      </w:r>
      <w:r w:rsidR="002E5A46">
        <w:t>a solution with code</w:t>
      </w:r>
      <w:r w:rsidR="0028637B">
        <w:t xml:space="preserve"> project</w:t>
      </w:r>
      <w:r w:rsidR="00841284">
        <w:t>. This project</w:t>
      </w:r>
      <w:r w:rsidR="00342E3F">
        <w:t xml:space="preserve"> </w:t>
      </w:r>
      <w:r w:rsidR="00B73412">
        <w:t xml:space="preserve">determines </w:t>
      </w:r>
      <w:r w:rsidR="00672FF1">
        <w:t xml:space="preserve">how well students have applied skills in </w:t>
      </w:r>
      <w:r w:rsidR="00672FF1" w:rsidRPr="00672FF1">
        <w:t>computational thinking and programming to develop a software solution</w:t>
      </w:r>
      <w:r w:rsidR="00342E3F">
        <w:t>.</w:t>
      </w:r>
      <w:r w:rsidR="00B725B7">
        <w:t xml:space="preserve"> Teachers may consider extending upon these projects </w:t>
      </w:r>
      <w:r w:rsidR="007C52C2">
        <w:t>into</w:t>
      </w:r>
      <w:r w:rsidR="009D21E8">
        <w:t xml:space="preserve"> other focus areas or as foundations for students</w:t>
      </w:r>
      <w:r w:rsidR="00DE0731">
        <w:t>’</w:t>
      </w:r>
      <w:r w:rsidR="009D21E8">
        <w:t xml:space="preserve"> major projects</w:t>
      </w:r>
      <w:r w:rsidR="00A548D2">
        <w:t xml:space="preserve"> in the </w:t>
      </w:r>
      <w:r w:rsidR="00843FC7">
        <w:t>HSC course.</w:t>
      </w:r>
    </w:p>
    <w:p w14:paraId="1EB470C6" w14:textId="77777777" w:rsidR="00463756" w:rsidRDefault="00463756" w:rsidP="00EB7F99">
      <w:pPr>
        <w:pStyle w:val="Heading3"/>
        <w:rPr>
          <w:shd w:val="clear" w:color="auto" w:fill="FFFFFF"/>
        </w:rPr>
      </w:pPr>
      <w:bookmarkStart w:id="64" w:name="_Toc138256400"/>
      <w:r w:rsidRPr="00463756">
        <w:t xml:space="preserve">Apply skills in computational thinking and programming to develop a software </w:t>
      </w:r>
      <w:r w:rsidR="00843FC7" w:rsidRPr="00463756">
        <w:t>solution.</w:t>
      </w:r>
      <w:bookmarkEnd w:id="64"/>
    </w:p>
    <w:p w14:paraId="521D829B" w14:textId="414B415F" w:rsidR="0025432B" w:rsidRDefault="00BD5FAA" w:rsidP="00EB7F99">
      <w:pPr>
        <w:rPr>
          <w:b/>
        </w:rPr>
      </w:pPr>
      <w:r w:rsidRPr="0A0883D1">
        <w:rPr>
          <w:b/>
        </w:rPr>
        <w:t xml:space="preserve">Activity </w:t>
      </w:r>
      <w:r w:rsidR="0AAB8774" w:rsidRPr="0A0883D1">
        <w:rPr>
          <w:b/>
          <w:bCs/>
        </w:rPr>
        <w:t>100</w:t>
      </w:r>
      <w:r w:rsidR="00607349" w:rsidRPr="0A0883D1">
        <w:rPr>
          <w:b/>
        </w:rPr>
        <w:t>:</w:t>
      </w:r>
    </w:p>
    <w:p w14:paraId="4069FAA6" w14:textId="7FF8176A" w:rsidR="00463756" w:rsidRPr="002C4AA5" w:rsidRDefault="00CC66A3" w:rsidP="00EB7F99">
      <w:pPr>
        <w:rPr>
          <w:b/>
        </w:rPr>
      </w:pPr>
      <w:r>
        <w:rPr>
          <w:noProof/>
        </w:rPr>
        <w:drawing>
          <wp:anchor distT="0" distB="0" distL="114300" distR="114300" simplePos="0" relativeHeight="251658323" behindDoc="0" locked="0" layoutInCell="1" allowOverlap="1" wp14:anchorId="14058590" wp14:editId="488C4542">
            <wp:simplePos x="0" y="0"/>
            <wp:positionH relativeFrom="column">
              <wp:posOffset>-33020</wp:posOffset>
            </wp:positionH>
            <wp:positionV relativeFrom="paragraph">
              <wp:posOffset>118533</wp:posOffset>
            </wp:positionV>
            <wp:extent cx="635000" cy="635000"/>
            <wp:effectExtent l="0" t="0" r="0" b="0"/>
            <wp:wrapSquare wrapText="bothSides"/>
            <wp:docPr id="977022927" name="Picture 9770229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07349" w:rsidRPr="002C4AA5">
        <w:rPr>
          <w:bCs/>
        </w:rPr>
        <w:t>The foll</w:t>
      </w:r>
      <w:r w:rsidR="00A1444E" w:rsidRPr="002C4AA5">
        <w:rPr>
          <w:bCs/>
        </w:rPr>
        <w:t>o</w:t>
      </w:r>
      <w:r w:rsidR="00607349" w:rsidRPr="002C4AA5">
        <w:rPr>
          <w:bCs/>
        </w:rPr>
        <w:t>wing</w:t>
      </w:r>
      <w:r w:rsidR="00E821FE" w:rsidRPr="002C4AA5">
        <w:rPr>
          <w:bCs/>
        </w:rPr>
        <w:t xml:space="preserve"> is a checklist of </w:t>
      </w:r>
      <w:r w:rsidR="002C4AA5" w:rsidRPr="002C4AA5">
        <w:rPr>
          <w:bCs/>
        </w:rPr>
        <w:t xml:space="preserve">knowledge and </w:t>
      </w:r>
      <w:r w:rsidR="00E821FE" w:rsidRPr="002C4AA5">
        <w:rPr>
          <w:bCs/>
        </w:rPr>
        <w:t>skills you should have demonstrated during this course.</w:t>
      </w:r>
      <w:r w:rsidR="002C4AA5" w:rsidRPr="002C4AA5">
        <w:rPr>
          <w:bCs/>
        </w:rPr>
        <w:t xml:space="preserve"> Provide an example of where you have used each of these in a solution you have coded.</w:t>
      </w:r>
    </w:p>
    <w:p w14:paraId="482CBD4E" w14:textId="2B4DE6BA" w:rsidR="00463756" w:rsidRDefault="00463756" w:rsidP="00EB7F99">
      <w:pPr>
        <w:pStyle w:val="Heading4"/>
        <w:rPr>
          <w:lang w:eastAsia="en-GB"/>
        </w:rPr>
      </w:pPr>
      <w:r>
        <w:rPr>
          <w:lang w:eastAsia="en-GB"/>
        </w:rPr>
        <w:t>C</w:t>
      </w:r>
      <w:r w:rsidRPr="00463756">
        <w:rPr>
          <w:lang w:eastAsia="en-GB"/>
        </w:rPr>
        <w:t>onverting an algorithm into code</w:t>
      </w:r>
    </w:p>
    <w:tbl>
      <w:tblPr>
        <w:tblStyle w:val="GridTable1Light-Accent1"/>
        <w:tblW w:w="9650" w:type="dxa"/>
        <w:tblLook w:val="0420" w:firstRow="1" w:lastRow="0" w:firstColumn="0" w:lastColumn="0" w:noHBand="0" w:noVBand="1"/>
        <w:tblDescription w:val="Space for students to provide answer"/>
      </w:tblPr>
      <w:tblGrid>
        <w:gridCol w:w="9650"/>
      </w:tblGrid>
      <w:tr w:rsidR="002C4AA5" w14:paraId="699E06E0" w14:textId="77777777" w:rsidTr="009B7AE4">
        <w:trPr>
          <w:cnfStyle w:val="100000000000" w:firstRow="1" w:lastRow="0" w:firstColumn="0" w:lastColumn="0" w:oddVBand="0" w:evenVBand="0" w:oddHBand="0" w:evenHBand="0" w:firstRowFirstColumn="0" w:firstRowLastColumn="0" w:lastRowFirstColumn="0" w:lastRowLastColumn="0"/>
          <w:trHeight w:val="1962"/>
        </w:trPr>
        <w:tc>
          <w:tcPr>
            <w:tcW w:w="9650" w:type="dxa"/>
          </w:tcPr>
          <w:p w14:paraId="6F068EB7" w14:textId="0A179F78" w:rsidR="002C4AA5" w:rsidRPr="00DE0731" w:rsidRDefault="002C4AA5" w:rsidP="00EB7F99">
            <w:pPr>
              <w:tabs>
                <w:tab w:val="left" w:pos="3320"/>
              </w:tabs>
              <w:rPr>
                <w:b/>
              </w:rPr>
            </w:pPr>
          </w:p>
        </w:tc>
      </w:tr>
    </w:tbl>
    <w:p w14:paraId="77672CA7" w14:textId="1CA0EF02" w:rsidR="00463756" w:rsidRDefault="00463756" w:rsidP="00EB7F99">
      <w:pPr>
        <w:pStyle w:val="Heading4"/>
        <w:rPr>
          <w:lang w:eastAsia="en-GB"/>
        </w:rPr>
      </w:pPr>
      <w:r>
        <w:rPr>
          <w:lang w:eastAsia="en-GB"/>
        </w:rPr>
        <w:t>U</w:t>
      </w:r>
      <w:r w:rsidRPr="00463756">
        <w:rPr>
          <w:lang w:eastAsia="en-GB"/>
        </w:rPr>
        <w:t>sing control structures</w:t>
      </w:r>
    </w:p>
    <w:tbl>
      <w:tblPr>
        <w:tblStyle w:val="GridTable1Light-Accent1"/>
        <w:tblW w:w="9650" w:type="dxa"/>
        <w:tblLook w:val="0420" w:firstRow="1" w:lastRow="0" w:firstColumn="0" w:lastColumn="0" w:noHBand="0" w:noVBand="1"/>
        <w:tblDescription w:val="Space for students to provide answer"/>
      </w:tblPr>
      <w:tblGrid>
        <w:gridCol w:w="9650"/>
      </w:tblGrid>
      <w:tr w:rsidR="002C4AA5" w14:paraId="5F3C902A" w14:textId="77777777" w:rsidTr="009B7AE4">
        <w:trPr>
          <w:cnfStyle w:val="100000000000" w:firstRow="1" w:lastRow="0" w:firstColumn="0" w:lastColumn="0" w:oddVBand="0" w:evenVBand="0" w:oddHBand="0" w:evenHBand="0" w:firstRowFirstColumn="0" w:firstRowLastColumn="0" w:lastRowFirstColumn="0" w:lastRowLastColumn="0"/>
          <w:trHeight w:val="1962"/>
        </w:trPr>
        <w:tc>
          <w:tcPr>
            <w:tcW w:w="9650" w:type="dxa"/>
          </w:tcPr>
          <w:p w14:paraId="5FE13F0C" w14:textId="474D869A" w:rsidR="002C4AA5" w:rsidRPr="00DE0731" w:rsidRDefault="002C4AA5" w:rsidP="00EB7F99">
            <w:pPr>
              <w:rPr>
                <w:b/>
              </w:rPr>
            </w:pPr>
          </w:p>
        </w:tc>
      </w:tr>
    </w:tbl>
    <w:p w14:paraId="4C290245" w14:textId="789963B0" w:rsidR="00463756" w:rsidRDefault="00463756" w:rsidP="00EB7F99">
      <w:pPr>
        <w:pStyle w:val="Heading4"/>
        <w:rPr>
          <w:lang w:eastAsia="en-GB"/>
        </w:rPr>
      </w:pPr>
      <w:r>
        <w:rPr>
          <w:lang w:eastAsia="en-GB"/>
        </w:rPr>
        <w:t>U</w:t>
      </w:r>
      <w:r w:rsidRPr="00463756">
        <w:rPr>
          <w:lang w:eastAsia="en-GB"/>
        </w:rPr>
        <w:t>sing data structures</w:t>
      </w:r>
    </w:p>
    <w:tbl>
      <w:tblPr>
        <w:tblStyle w:val="GridTable1Light-Accent1"/>
        <w:tblW w:w="9650" w:type="dxa"/>
        <w:tblLook w:val="0420" w:firstRow="1" w:lastRow="0" w:firstColumn="0" w:lastColumn="0" w:noHBand="0" w:noVBand="1"/>
        <w:tblDescription w:val="Space for students to provide answer"/>
      </w:tblPr>
      <w:tblGrid>
        <w:gridCol w:w="9650"/>
      </w:tblGrid>
      <w:tr w:rsidR="002C4AA5" w14:paraId="616FFD96" w14:textId="77777777" w:rsidTr="009B7AE4">
        <w:trPr>
          <w:cnfStyle w:val="100000000000" w:firstRow="1" w:lastRow="0" w:firstColumn="0" w:lastColumn="0" w:oddVBand="0" w:evenVBand="0" w:oddHBand="0" w:evenHBand="0" w:firstRowFirstColumn="0" w:firstRowLastColumn="0" w:lastRowFirstColumn="0" w:lastRowLastColumn="0"/>
          <w:trHeight w:val="1962"/>
        </w:trPr>
        <w:tc>
          <w:tcPr>
            <w:tcW w:w="9650" w:type="dxa"/>
          </w:tcPr>
          <w:p w14:paraId="4A3EAC97" w14:textId="04318AC8" w:rsidR="002C4AA5" w:rsidRPr="00DE0731" w:rsidRDefault="002C4AA5" w:rsidP="00EB7F99">
            <w:pPr>
              <w:rPr>
                <w:b/>
              </w:rPr>
            </w:pPr>
          </w:p>
        </w:tc>
      </w:tr>
    </w:tbl>
    <w:p w14:paraId="5C48F7CB" w14:textId="1CB2AB6A" w:rsidR="00463756" w:rsidRDefault="00463756" w:rsidP="00EB7F99">
      <w:pPr>
        <w:pStyle w:val="Heading4"/>
        <w:rPr>
          <w:lang w:eastAsia="en-GB"/>
        </w:rPr>
      </w:pPr>
      <w:r>
        <w:rPr>
          <w:lang w:eastAsia="en-GB"/>
        </w:rPr>
        <w:t>U</w:t>
      </w:r>
      <w:r w:rsidRPr="00463756">
        <w:rPr>
          <w:lang w:eastAsia="en-GB"/>
        </w:rPr>
        <w:t>sing standard modules</w:t>
      </w:r>
    </w:p>
    <w:tbl>
      <w:tblPr>
        <w:tblStyle w:val="GridTable1Light-Accent1"/>
        <w:tblW w:w="9650" w:type="dxa"/>
        <w:tblLook w:val="0420" w:firstRow="1" w:lastRow="0" w:firstColumn="0" w:lastColumn="0" w:noHBand="0" w:noVBand="1"/>
        <w:tblDescription w:val="Space for students to provide answer"/>
      </w:tblPr>
      <w:tblGrid>
        <w:gridCol w:w="9650"/>
      </w:tblGrid>
      <w:tr w:rsidR="002C4AA5" w14:paraId="66FF95BB" w14:textId="77777777" w:rsidTr="009B7AE4">
        <w:trPr>
          <w:cnfStyle w:val="100000000000" w:firstRow="1" w:lastRow="0" w:firstColumn="0" w:lastColumn="0" w:oddVBand="0" w:evenVBand="0" w:oddHBand="0" w:evenHBand="0" w:firstRowFirstColumn="0" w:firstRowLastColumn="0" w:lastRowFirstColumn="0" w:lastRowLastColumn="0"/>
          <w:trHeight w:val="1962"/>
        </w:trPr>
        <w:tc>
          <w:tcPr>
            <w:tcW w:w="9650" w:type="dxa"/>
          </w:tcPr>
          <w:p w14:paraId="1D6C838E" w14:textId="7BA5BD0C" w:rsidR="002C4AA5" w:rsidRPr="00DE0731" w:rsidRDefault="002C4AA5" w:rsidP="00EB7F99">
            <w:pPr>
              <w:rPr>
                <w:b/>
              </w:rPr>
            </w:pPr>
          </w:p>
        </w:tc>
      </w:tr>
    </w:tbl>
    <w:p w14:paraId="765701B5" w14:textId="0E1A8ADD" w:rsidR="00463756" w:rsidRPr="00463756" w:rsidRDefault="00463756" w:rsidP="00EB7F99">
      <w:pPr>
        <w:pStyle w:val="Heading4"/>
        <w:rPr>
          <w:lang w:eastAsia="en-GB"/>
        </w:rPr>
      </w:pPr>
      <w:r>
        <w:rPr>
          <w:lang w:eastAsia="en-GB"/>
        </w:rPr>
        <w:t>C</w:t>
      </w:r>
      <w:r w:rsidRPr="00463756">
        <w:rPr>
          <w:lang w:eastAsia="en-GB"/>
        </w:rPr>
        <w:t>reating relevant subprograms that incorporate parameter passing</w:t>
      </w:r>
    </w:p>
    <w:tbl>
      <w:tblPr>
        <w:tblStyle w:val="GridTable1Light-Accent1"/>
        <w:tblW w:w="9650" w:type="dxa"/>
        <w:tblLook w:val="0420" w:firstRow="1" w:lastRow="0" w:firstColumn="0" w:lastColumn="0" w:noHBand="0" w:noVBand="1"/>
        <w:tblDescription w:val="Space for students to provide answer"/>
      </w:tblPr>
      <w:tblGrid>
        <w:gridCol w:w="9650"/>
      </w:tblGrid>
      <w:tr w:rsidR="002C4AA5" w14:paraId="6763DDDF" w14:textId="77777777" w:rsidTr="009B7AE4">
        <w:trPr>
          <w:cnfStyle w:val="100000000000" w:firstRow="1" w:lastRow="0" w:firstColumn="0" w:lastColumn="0" w:oddVBand="0" w:evenVBand="0" w:oddHBand="0" w:evenHBand="0" w:firstRowFirstColumn="0" w:firstRowLastColumn="0" w:lastRowFirstColumn="0" w:lastRowLastColumn="0"/>
          <w:trHeight w:val="1962"/>
        </w:trPr>
        <w:tc>
          <w:tcPr>
            <w:tcW w:w="9650" w:type="dxa"/>
          </w:tcPr>
          <w:p w14:paraId="6C893930" w14:textId="20525D83" w:rsidR="002C4AA5" w:rsidRPr="00DE0731" w:rsidRDefault="002C4AA5" w:rsidP="00EB7F99">
            <w:pPr>
              <w:rPr>
                <w:b/>
              </w:rPr>
            </w:pPr>
          </w:p>
        </w:tc>
      </w:tr>
    </w:tbl>
    <w:p w14:paraId="5D9226FC" w14:textId="0A7E94FA" w:rsidR="00463756" w:rsidRDefault="00463756" w:rsidP="00EB7F99">
      <w:pPr>
        <w:pStyle w:val="Heading3"/>
      </w:pPr>
      <w:bookmarkStart w:id="65" w:name="_Toc138256401"/>
      <w:r w:rsidRPr="00463756">
        <w:t>Implement data structures that support data storage</w:t>
      </w:r>
      <w:bookmarkEnd w:id="65"/>
    </w:p>
    <w:p w14:paraId="3525EA1A" w14:textId="79CAACAF" w:rsidR="00463756" w:rsidRDefault="008400F8" w:rsidP="00EB7F99">
      <w:pPr>
        <w:rPr>
          <w:lang w:eastAsia="zh-CN"/>
        </w:rPr>
      </w:pPr>
      <w:r>
        <w:rPr>
          <w:lang w:eastAsia="zh-CN"/>
        </w:rPr>
        <w:t xml:space="preserve">The choice of appropriate control structure (sequence, selection and iteration) is an essential part of </w:t>
      </w:r>
      <w:r w:rsidR="00EC2697">
        <w:rPr>
          <w:lang w:eastAsia="zh-CN"/>
        </w:rPr>
        <w:t>developing an algorithm</w:t>
      </w:r>
      <w:r w:rsidR="00DE0731">
        <w:rPr>
          <w:lang w:eastAsia="zh-CN"/>
        </w:rPr>
        <w:t>.</w:t>
      </w:r>
      <w:r w:rsidR="0072358C">
        <w:rPr>
          <w:lang w:eastAsia="zh-CN"/>
        </w:rPr>
        <w:t xml:space="preserve"> </w:t>
      </w:r>
      <w:r w:rsidR="00DE0731">
        <w:rPr>
          <w:lang w:eastAsia="zh-CN"/>
        </w:rPr>
        <w:t>I</w:t>
      </w:r>
      <w:r w:rsidR="0072358C">
        <w:rPr>
          <w:lang w:eastAsia="zh-CN"/>
        </w:rPr>
        <w:t xml:space="preserve">t </w:t>
      </w:r>
      <w:r w:rsidR="0072358C" w:rsidRPr="003769E6">
        <w:rPr>
          <w:lang w:eastAsia="zh-CN"/>
        </w:rPr>
        <w:t>cannot</w:t>
      </w:r>
      <w:r w:rsidR="0072358C">
        <w:rPr>
          <w:lang w:eastAsia="zh-CN"/>
        </w:rPr>
        <w:t xml:space="preserve"> be done properly without considering </w:t>
      </w:r>
      <w:r w:rsidR="00CF1176">
        <w:rPr>
          <w:lang w:eastAsia="zh-CN"/>
        </w:rPr>
        <w:t xml:space="preserve">the information (or data) that the algorithm </w:t>
      </w:r>
      <w:r w:rsidR="009D5AFE">
        <w:rPr>
          <w:lang w:eastAsia="zh-CN"/>
        </w:rPr>
        <w:t>manipulates.</w:t>
      </w:r>
      <w:r w:rsidR="00AF11D8">
        <w:rPr>
          <w:lang w:eastAsia="zh-CN"/>
        </w:rPr>
        <w:t xml:space="preserve"> Data that is </w:t>
      </w:r>
      <w:r w:rsidR="000D41B0">
        <w:rPr>
          <w:lang w:eastAsia="zh-CN"/>
        </w:rPr>
        <w:t xml:space="preserve">organised to </w:t>
      </w:r>
      <w:r w:rsidR="009D5AFE">
        <w:rPr>
          <w:lang w:eastAsia="zh-CN"/>
        </w:rPr>
        <w:t>logically</w:t>
      </w:r>
      <w:r w:rsidR="000D41B0">
        <w:rPr>
          <w:lang w:eastAsia="zh-CN"/>
        </w:rPr>
        <w:t xml:space="preserve"> reflect</w:t>
      </w:r>
      <w:r w:rsidR="00967223">
        <w:rPr>
          <w:lang w:eastAsia="zh-CN"/>
        </w:rPr>
        <w:t xml:space="preserve"> the relationship</w:t>
      </w:r>
      <w:r w:rsidR="00DE7112">
        <w:rPr>
          <w:lang w:eastAsia="zh-CN"/>
        </w:rPr>
        <w:t xml:space="preserve"> between their elements is called </w:t>
      </w:r>
      <w:r w:rsidR="00DE0731">
        <w:rPr>
          <w:lang w:eastAsia="zh-CN"/>
        </w:rPr>
        <w:t>‘</w:t>
      </w:r>
      <w:r w:rsidR="00DE7112">
        <w:rPr>
          <w:lang w:eastAsia="zh-CN"/>
        </w:rPr>
        <w:t>structured</w:t>
      </w:r>
      <w:r w:rsidR="00DE0731">
        <w:rPr>
          <w:lang w:eastAsia="zh-CN"/>
        </w:rPr>
        <w:t>’</w:t>
      </w:r>
      <w:r w:rsidR="00DE7112">
        <w:rPr>
          <w:lang w:eastAsia="zh-CN"/>
        </w:rPr>
        <w:t xml:space="preserve">. The data elements </w:t>
      </w:r>
      <w:r w:rsidR="008E1BE4">
        <w:rPr>
          <w:lang w:eastAsia="zh-CN"/>
        </w:rPr>
        <w:t>and their interrelationships together form a data structure.</w:t>
      </w:r>
    </w:p>
    <w:p w14:paraId="029FCCAC" w14:textId="236C68AB" w:rsidR="007560C3" w:rsidRDefault="00FE7277" w:rsidP="00EB7F99">
      <w:pPr>
        <w:rPr>
          <w:lang w:eastAsia="zh-CN"/>
        </w:rPr>
      </w:pPr>
      <w:r>
        <w:rPr>
          <w:lang w:eastAsia="zh-CN"/>
        </w:rPr>
        <w:t xml:space="preserve">If a single variable can be </w:t>
      </w:r>
      <w:r w:rsidR="00912416">
        <w:rPr>
          <w:lang w:eastAsia="zh-CN"/>
        </w:rPr>
        <w:t>represented</w:t>
      </w:r>
      <w:r>
        <w:rPr>
          <w:lang w:eastAsia="zh-CN"/>
        </w:rPr>
        <w:t xml:space="preserve"> as a container with a </w:t>
      </w:r>
      <w:r w:rsidR="00912416">
        <w:rPr>
          <w:lang w:eastAsia="zh-CN"/>
        </w:rPr>
        <w:t>different lid to accept different data types</w:t>
      </w:r>
      <w:r w:rsidR="005700F6">
        <w:rPr>
          <w:lang w:eastAsia="zh-CN"/>
        </w:rPr>
        <w:t>,</w:t>
      </w:r>
      <w:r w:rsidR="00912416">
        <w:rPr>
          <w:lang w:eastAsia="zh-CN"/>
        </w:rPr>
        <w:t xml:space="preserve"> an array can be represented as a series of </w:t>
      </w:r>
      <w:r w:rsidR="009A6688">
        <w:rPr>
          <w:lang w:eastAsia="zh-CN"/>
        </w:rPr>
        <w:t xml:space="preserve">the same types of containers that are accessed </w:t>
      </w:r>
      <w:r w:rsidR="009915EF">
        <w:rPr>
          <w:lang w:eastAsia="zh-CN"/>
        </w:rPr>
        <w:t>via their index (address). Th</w:t>
      </w:r>
      <w:r w:rsidR="005759DB">
        <w:rPr>
          <w:lang w:eastAsia="zh-CN"/>
        </w:rPr>
        <w:t>ese</w:t>
      </w:r>
      <w:r w:rsidR="00CE7A93">
        <w:rPr>
          <w:lang w:eastAsia="zh-CN"/>
        </w:rPr>
        <w:t xml:space="preserve"> containers</w:t>
      </w:r>
      <w:r w:rsidR="009915EF">
        <w:rPr>
          <w:lang w:eastAsia="zh-CN"/>
        </w:rPr>
        <w:t xml:space="preserve"> </w:t>
      </w:r>
      <w:r w:rsidR="005E76B2">
        <w:rPr>
          <w:lang w:eastAsia="zh-CN"/>
        </w:rPr>
        <w:t>have data</w:t>
      </w:r>
      <w:r w:rsidR="009915EF">
        <w:rPr>
          <w:lang w:eastAsia="zh-CN"/>
        </w:rPr>
        <w:t xml:space="preserve"> </w:t>
      </w:r>
      <w:r w:rsidR="00A407D9">
        <w:rPr>
          <w:lang w:eastAsia="zh-CN"/>
        </w:rPr>
        <w:t>written</w:t>
      </w:r>
      <w:r w:rsidR="005759DB">
        <w:rPr>
          <w:lang w:eastAsia="zh-CN"/>
        </w:rPr>
        <w:t xml:space="preserve"> into</w:t>
      </w:r>
      <w:r w:rsidR="00A407D9">
        <w:rPr>
          <w:lang w:eastAsia="zh-CN"/>
        </w:rPr>
        <w:t xml:space="preserve"> </w:t>
      </w:r>
      <w:r w:rsidR="00D4597C">
        <w:rPr>
          <w:lang w:eastAsia="zh-CN"/>
        </w:rPr>
        <w:t>or data</w:t>
      </w:r>
      <w:r w:rsidR="00A407D9">
        <w:rPr>
          <w:lang w:eastAsia="zh-CN"/>
        </w:rPr>
        <w:t xml:space="preserve"> </w:t>
      </w:r>
      <w:r w:rsidR="007175B9">
        <w:rPr>
          <w:lang w:eastAsia="zh-CN"/>
        </w:rPr>
        <w:t>read</w:t>
      </w:r>
      <w:r w:rsidR="005759DB">
        <w:rPr>
          <w:lang w:eastAsia="zh-CN"/>
        </w:rPr>
        <w:t xml:space="preserve"> out of</w:t>
      </w:r>
      <w:r w:rsidR="00AB5B23">
        <w:rPr>
          <w:lang w:eastAsia="zh-CN"/>
        </w:rPr>
        <w:t xml:space="preserve"> them</w:t>
      </w:r>
      <w:r w:rsidR="005E76B2">
        <w:rPr>
          <w:lang w:eastAsia="zh-CN"/>
        </w:rPr>
        <w:t xml:space="preserve"> </w:t>
      </w:r>
      <w:r w:rsidR="00AB5B23">
        <w:rPr>
          <w:lang w:eastAsia="zh-CN"/>
        </w:rPr>
        <w:t>using</w:t>
      </w:r>
      <w:r w:rsidR="007175B9">
        <w:rPr>
          <w:lang w:eastAsia="zh-CN"/>
        </w:rPr>
        <w:t xml:space="preserve"> </w:t>
      </w:r>
      <w:r w:rsidR="008E618A">
        <w:rPr>
          <w:lang w:eastAsia="zh-CN"/>
        </w:rPr>
        <w:t>‘</w:t>
      </w:r>
      <w:r w:rsidR="004A7D4D">
        <w:rPr>
          <w:lang w:eastAsia="zh-CN"/>
        </w:rPr>
        <w:t>for</w:t>
      </w:r>
      <w:r w:rsidR="008E618A">
        <w:rPr>
          <w:lang w:eastAsia="zh-CN"/>
        </w:rPr>
        <w:t>’</w:t>
      </w:r>
      <w:r w:rsidR="004A7D4D">
        <w:rPr>
          <w:lang w:eastAsia="zh-CN"/>
        </w:rPr>
        <w:t xml:space="preserve"> or </w:t>
      </w:r>
      <w:r w:rsidR="008E618A">
        <w:rPr>
          <w:lang w:eastAsia="zh-CN"/>
        </w:rPr>
        <w:t>‘</w:t>
      </w:r>
      <w:r w:rsidR="004A7D4D">
        <w:rPr>
          <w:lang w:eastAsia="zh-CN"/>
        </w:rPr>
        <w:t>while</w:t>
      </w:r>
      <w:r w:rsidR="008E618A">
        <w:rPr>
          <w:lang w:eastAsia="zh-CN"/>
        </w:rPr>
        <w:t>’</w:t>
      </w:r>
      <w:r w:rsidR="004A7D4D">
        <w:rPr>
          <w:lang w:eastAsia="zh-CN"/>
        </w:rPr>
        <w:t xml:space="preserve"> iterations t</w:t>
      </w:r>
      <w:r w:rsidR="00D4597C">
        <w:rPr>
          <w:lang w:eastAsia="zh-CN"/>
        </w:rPr>
        <w:t>hat</w:t>
      </w:r>
      <w:r w:rsidR="004A7D4D">
        <w:rPr>
          <w:lang w:eastAsia="zh-CN"/>
        </w:rPr>
        <w:t xml:space="preserve"> loop through each container.</w:t>
      </w:r>
    </w:p>
    <w:p w14:paraId="1400842C" w14:textId="77B3E977" w:rsidR="004A7D4D" w:rsidRDefault="00A51F09" w:rsidP="00EB7F99">
      <w:pPr>
        <w:rPr>
          <w:lang w:eastAsia="zh-CN"/>
        </w:rPr>
      </w:pPr>
      <w:r>
        <w:rPr>
          <w:lang w:eastAsia="zh-CN"/>
        </w:rPr>
        <w:t>An example familiar to students would be a deck of cards</w:t>
      </w:r>
      <w:r w:rsidR="002D50E6">
        <w:rPr>
          <w:lang w:eastAsia="zh-CN"/>
        </w:rPr>
        <w:t xml:space="preserve"> with 52 integers</w:t>
      </w:r>
      <w:r w:rsidR="00BF5480">
        <w:rPr>
          <w:lang w:eastAsia="zh-CN"/>
        </w:rPr>
        <w:t>.</w:t>
      </w:r>
    </w:p>
    <w:p w14:paraId="5E3EC9B3" w14:textId="13507C05" w:rsidR="00443819" w:rsidRDefault="00443819" w:rsidP="00EB7F99">
      <w:pPr>
        <w:rPr>
          <w:lang w:eastAsia="zh-CN"/>
        </w:rPr>
      </w:pPr>
      <w:r>
        <w:rPr>
          <w:lang w:eastAsia="zh-CN"/>
        </w:rPr>
        <w:t xml:space="preserve">Other examples can be found </w:t>
      </w:r>
      <w:hyperlink r:id="rId143" w:history="1">
        <w:r w:rsidRPr="00443819">
          <w:rPr>
            <w:rStyle w:val="Hyperlink"/>
            <w:lang w:eastAsia="zh-CN"/>
          </w:rPr>
          <w:t>here.</w:t>
        </w:r>
      </w:hyperlink>
    </w:p>
    <w:p w14:paraId="0F50B7FE" w14:textId="5B867B66" w:rsidR="003E348B" w:rsidRDefault="00D773F4" w:rsidP="00EB7F99">
      <w:pPr>
        <w:rPr>
          <w:lang w:eastAsia="zh-CN"/>
        </w:rPr>
      </w:pPr>
      <w:r>
        <w:rPr>
          <w:lang w:eastAsia="zh-CN"/>
        </w:rPr>
        <w:t>Two</w:t>
      </w:r>
      <w:r w:rsidR="00DE0731">
        <w:rPr>
          <w:lang w:eastAsia="zh-CN"/>
        </w:rPr>
        <w:t>-</w:t>
      </w:r>
      <w:r>
        <w:rPr>
          <w:lang w:eastAsia="zh-CN"/>
        </w:rPr>
        <w:t>dimensional arrays are</w:t>
      </w:r>
      <w:r w:rsidR="006924DE">
        <w:rPr>
          <w:lang w:eastAsia="zh-CN"/>
        </w:rPr>
        <w:t xml:space="preserve"> best exemplified for students by </w:t>
      </w:r>
      <w:r w:rsidR="00BF5480">
        <w:rPr>
          <w:lang w:eastAsia="zh-CN"/>
        </w:rPr>
        <w:t xml:space="preserve">using </w:t>
      </w:r>
      <w:r w:rsidR="006924DE">
        <w:rPr>
          <w:lang w:eastAsia="zh-CN"/>
        </w:rPr>
        <w:t>a spreadsheet</w:t>
      </w:r>
      <w:r w:rsidR="004E5276">
        <w:rPr>
          <w:lang w:eastAsia="zh-CN"/>
        </w:rPr>
        <w:t xml:space="preserve"> or chessboard</w:t>
      </w:r>
      <w:r w:rsidR="00507AAE">
        <w:rPr>
          <w:lang w:eastAsia="zh-CN"/>
        </w:rPr>
        <w:t>.</w:t>
      </w:r>
      <w:r w:rsidR="006924DE">
        <w:rPr>
          <w:lang w:eastAsia="zh-CN"/>
        </w:rPr>
        <w:t xml:space="preserve"> </w:t>
      </w:r>
      <w:r w:rsidR="00C15526">
        <w:rPr>
          <w:lang w:eastAsia="zh-CN"/>
        </w:rPr>
        <w:t xml:space="preserve">Loops inside other loops are called nested. </w:t>
      </w:r>
      <w:r w:rsidR="00507AAE">
        <w:rPr>
          <w:lang w:eastAsia="zh-CN"/>
        </w:rPr>
        <w:t>N</w:t>
      </w:r>
      <w:r w:rsidR="006924DE">
        <w:rPr>
          <w:lang w:eastAsia="zh-CN"/>
        </w:rPr>
        <w:t xml:space="preserve">ested for loops can be used to inspect </w:t>
      </w:r>
      <w:r w:rsidR="006949B9">
        <w:rPr>
          <w:lang w:eastAsia="zh-CN"/>
        </w:rPr>
        <w:t xml:space="preserve">and process </w:t>
      </w:r>
      <w:r w:rsidR="006924DE">
        <w:rPr>
          <w:lang w:eastAsia="zh-CN"/>
        </w:rPr>
        <w:t>each cell</w:t>
      </w:r>
      <w:r w:rsidR="004E5276">
        <w:rPr>
          <w:lang w:eastAsia="zh-CN"/>
        </w:rPr>
        <w:t xml:space="preserve"> or square.</w:t>
      </w:r>
    </w:p>
    <w:p w14:paraId="6DAB18DD" w14:textId="6848B3AA" w:rsidR="00463756" w:rsidRDefault="00463756" w:rsidP="00EB7F99">
      <w:pPr>
        <w:pStyle w:val="Heading4"/>
        <w:rPr>
          <w:lang w:eastAsia="en-GB"/>
        </w:rPr>
      </w:pPr>
      <w:r>
        <w:rPr>
          <w:lang w:eastAsia="en-GB"/>
        </w:rPr>
        <w:t>S</w:t>
      </w:r>
      <w:r w:rsidRPr="00463756">
        <w:rPr>
          <w:lang w:eastAsia="en-GB"/>
        </w:rPr>
        <w:t>ingle and multidimensional arrays</w:t>
      </w:r>
    </w:p>
    <w:p w14:paraId="544A876D" w14:textId="49FECCF0" w:rsidR="00392D0F" w:rsidRPr="00F31757" w:rsidRDefault="534ECC11" w:rsidP="00EB7F99">
      <w:pPr>
        <w:rPr>
          <w:lang w:eastAsia="zh-CN"/>
        </w:rPr>
      </w:pPr>
      <w:r w:rsidRPr="0A0883D1">
        <w:rPr>
          <w:b/>
          <w:bCs/>
        </w:rPr>
        <w:t>Activity 101:</w:t>
      </w:r>
      <w:r w:rsidR="00392D0F">
        <w:rPr>
          <w:lang w:eastAsia="zh-CN"/>
        </w:rPr>
        <w:t xml:space="preserve"> Predict, Run, Investigate, Modify and Make using these code snippets.</w:t>
      </w:r>
    </w:p>
    <w:tbl>
      <w:tblPr>
        <w:tblStyle w:val="GridTable1Light-Accent1"/>
        <w:tblW w:w="9650" w:type="dxa"/>
        <w:tblLook w:val="0420" w:firstRow="1" w:lastRow="0" w:firstColumn="0" w:lastColumn="0" w:noHBand="0" w:noVBand="1"/>
        <w:tblDescription w:val="Space for students to provide answer"/>
      </w:tblPr>
      <w:tblGrid>
        <w:gridCol w:w="9650"/>
      </w:tblGrid>
      <w:tr w:rsidR="00392D0F" w14:paraId="2E78D228"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4A3A31F8"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Using lists as arrays</w:t>
            </w:r>
          </w:p>
          <w:p w14:paraId="359BDAF9"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p>
          <w:p w14:paraId="372C612B"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w:t>
            </w:r>
          </w:p>
          <w:p w14:paraId="3C9878E0"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single dimension arrays</w:t>
            </w:r>
          </w:p>
          <w:p w14:paraId="40620370"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w:t>
            </w:r>
          </w:p>
          <w:p w14:paraId="0B2AC645"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p>
          <w:p w14:paraId="0304EBBC"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empty list</w:t>
            </w:r>
          </w:p>
          <w:p w14:paraId="6ED43448"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F65740">
              <w:rPr>
                <w:rFonts w:eastAsia="Times New Roman"/>
                <w:color w:val="4472C4" w:themeColor="accent1"/>
                <w:lang w:eastAsia="en-AU"/>
              </w:rPr>
              <w:t>print</w:t>
            </w:r>
            <w:r w:rsidRPr="007C57F8">
              <w:rPr>
                <w:rFonts w:eastAsia="Times New Roman"/>
                <w:lang w:eastAsia="en-AU"/>
              </w:rPr>
              <w:t>(</w:t>
            </w:r>
            <w:r w:rsidRPr="0069520C">
              <w:rPr>
                <w:rFonts w:eastAsia="Times New Roman"/>
                <w:color w:val="BD5231"/>
                <w:lang w:eastAsia="en-AU"/>
              </w:rPr>
              <w:t>"This is an array or list of fibonacci integers"</w:t>
            </w:r>
            <w:r w:rsidRPr="007C57F8">
              <w:rPr>
                <w:rFonts w:eastAsia="Times New Roman"/>
                <w:lang w:eastAsia="en-AU"/>
              </w:rPr>
              <w:t>)</w:t>
            </w:r>
          </w:p>
          <w:p w14:paraId="5DE695B5"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7C57F8">
              <w:rPr>
                <w:rFonts w:eastAsia="Times New Roman"/>
                <w:lang w:eastAsia="en-AU"/>
              </w:rPr>
              <w:t>fib= []</w:t>
            </w:r>
          </w:p>
          <w:p w14:paraId="720A32B8"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0C48A140"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1B7EDD">
              <w:rPr>
                <w:rFonts w:eastAsia="Times New Roman"/>
                <w:color w:val="538135" w:themeColor="accent6" w:themeShade="BF"/>
                <w:lang w:eastAsia="en-AU"/>
              </w:rPr>
              <w:t>#add a new element with the append function</w:t>
            </w:r>
          </w:p>
          <w:p w14:paraId="595ED703"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7C57F8">
              <w:rPr>
                <w:rFonts w:eastAsia="Times New Roman"/>
                <w:lang w:eastAsia="en-AU"/>
              </w:rPr>
              <w:t>fib.append(0)</w:t>
            </w:r>
          </w:p>
          <w:p w14:paraId="266B61DD"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7C57F8">
              <w:rPr>
                <w:rFonts w:eastAsia="Times New Roman"/>
                <w:lang w:eastAsia="en-AU"/>
              </w:rPr>
              <w:t>fib.append(1)</w:t>
            </w:r>
          </w:p>
          <w:p w14:paraId="0096119D"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7C57F8">
              <w:rPr>
                <w:rFonts w:eastAsia="Times New Roman"/>
                <w:lang w:eastAsia="en-AU"/>
              </w:rPr>
              <w:t>x = 2</w:t>
            </w:r>
          </w:p>
          <w:p w14:paraId="182E5B9A"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D678E3">
              <w:rPr>
                <w:rFonts w:eastAsia="Times New Roman"/>
                <w:color w:val="538135" w:themeColor="accent6" w:themeShade="BF"/>
                <w:lang w:eastAsia="en-AU"/>
              </w:rPr>
              <w:t>#populate array with fibonacci numbers</w:t>
            </w:r>
          </w:p>
          <w:p w14:paraId="457CD2D3"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F65740">
              <w:rPr>
                <w:rFonts w:eastAsia="Times New Roman"/>
                <w:color w:val="4472C4" w:themeColor="accent1"/>
                <w:lang w:eastAsia="en-AU"/>
              </w:rPr>
              <w:t xml:space="preserve">while </w:t>
            </w:r>
            <w:r w:rsidRPr="007C57F8">
              <w:rPr>
                <w:rFonts w:eastAsia="Times New Roman"/>
                <w:lang w:eastAsia="en-AU"/>
              </w:rPr>
              <w:t>(x &lt;=20):</w:t>
            </w:r>
          </w:p>
          <w:p w14:paraId="60B0D09D"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7C57F8">
              <w:rPr>
                <w:rFonts w:eastAsia="Times New Roman"/>
                <w:lang w:eastAsia="en-AU"/>
              </w:rPr>
              <w:t xml:space="preserve">    fib.append(fib[x-1] + fib[x - 2])</w:t>
            </w:r>
          </w:p>
          <w:p w14:paraId="7A400507"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7C57F8">
              <w:rPr>
                <w:rFonts w:eastAsia="Times New Roman"/>
                <w:lang w:eastAsia="en-AU"/>
              </w:rPr>
              <w:t xml:space="preserve">    x +=1</w:t>
            </w:r>
          </w:p>
          <w:p w14:paraId="050DD043" w14:textId="77777777" w:rsidR="00392D0F" w:rsidRPr="007C57F8"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1B7EDD">
              <w:rPr>
                <w:rFonts w:eastAsia="Times New Roman"/>
                <w:color w:val="4472C4" w:themeColor="accent1"/>
                <w:lang w:eastAsia="en-AU"/>
              </w:rPr>
              <w:t>print</w:t>
            </w:r>
            <w:r w:rsidRPr="007C57F8">
              <w:rPr>
                <w:rFonts w:eastAsia="Times New Roman"/>
                <w:lang w:eastAsia="en-AU"/>
              </w:rPr>
              <w:t>(fib)</w:t>
            </w:r>
          </w:p>
          <w:p w14:paraId="19BACDE0" w14:textId="37422D21" w:rsidR="00392D0F" w:rsidRPr="005C4174"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 w:rsidRPr="00F65740">
              <w:rPr>
                <w:rFonts w:eastAsia="Times New Roman"/>
                <w:color w:val="4472C4" w:themeColor="accent1"/>
                <w:lang w:eastAsia="en-AU"/>
              </w:rPr>
              <w:t>print</w:t>
            </w:r>
            <w:r w:rsidRPr="007C57F8">
              <w:rPr>
                <w:rFonts w:eastAsia="Times New Roman"/>
                <w:lang w:eastAsia="en-AU"/>
              </w:rPr>
              <w:t>()</w:t>
            </w:r>
          </w:p>
        </w:tc>
      </w:tr>
    </w:tbl>
    <w:p w14:paraId="07878762" w14:textId="77777777" w:rsidR="0066301A" w:rsidRDefault="0066301A" w:rsidP="00EB7F99">
      <w:pPr>
        <w:rPr>
          <w:lang w:eastAsia="en-GB"/>
        </w:rPr>
      </w:pPr>
    </w:p>
    <w:tbl>
      <w:tblPr>
        <w:tblStyle w:val="GridTable1Light-Accent1"/>
        <w:tblW w:w="9650" w:type="dxa"/>
        <w:tblLook w:val="0420" w:firstRow="1" w:lastRow="0" w:firstColumn="0" w:lastColumn="0" w:noHBand="0" w:noVBand="1"/>
        <w:tblDescription w:val="Space for students to provide answer"/>
      </w:tblPr>
      <w:tblGrid>
        <w:gridCol w:w="9650"/>
      </w:tblGrid>
      <w:tr w:rsidR="00392D0F" w:rsidRPr="00F123FB" w14:paraId="30EDC4AB" w14:textId="77777777" w:rsidTr="009B7AE4">
        <w:trPr>
          <w:cnfStyle w:val="100000000000" w:firstRow="1" w:lastRow="0" w:firstColumn="0" w:lastColumn="0" w:oddVBand="0" w:evenVBand="0" w:oddHBand="0" w:evenHBand="0" w:firstRowFirstColumn="0" w:firstRowLastColumn="0" w:lastRowFirstColumn="0" w:lastRowLastColumn="0"/>
          <w:trHeight w:val="2669"/>
        </w:trPr>
        <w:tc>
          <w:tcPr>
            <w:tcW w:w="9650" w:type="dxa"/>
          </w:tcPr>
          <w:p w14:paraId="2B55C6DE"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w:t>
            </w:r>
          </w:p>
          <w:p w14:paraId="14BAEF58"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Two dimension arrays are created using a list of lists</w:t>
            </w:r>
          </w:p>
          <w:p w14:paraId="627CBB63"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w:t>
            </w:r>
          </w:p>
          <w:p w14:paraId="662DBC8C"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03A7432B"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A22AD7">
              <w:rPr>
                <w:rFonts w:eastAsia="Times New Roman"/>
                <w:lang w:eastAsia="en-AU"/>
              </w:rPr>
              <w:t>twoD = [[3,2,1],[6,5,4],[9,8,7]]</w:t>
            </w:r>
          </w:p>
          <w:p w14:paraId="42C88936"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F65740">
              <w:rPr>
                <w:rFonts w:eastAsia="Times New Roman"/>
                <w:color w:val="4472C4" w:themeColor="accent1"/>
                <w:lang w:eastAsia="en-AU"/>
              </w:rPr>
              <w:t>print</w:t>
            </w:r>
            <w:r w:rsidRPr="00A22AD7">
              <w:rPr>
                <w:rFonts w:eastAsia="Times New Roman"/>
                <w:lang w:eastAsia="en-AU"/>
              </w:rPr>
              <w:t>(</w:t>
            </w:r>
            <w:r w:rsidRPr="0069520C">
              <w:rPr>
                <w:rFonts w:eastAsia="Times New Roman"/>
                <w:color w:val="BD5231"/>
                <w:lang w:eastAsia="en-AU"/>
              </w:rPr>
              <w:t>"This is a list of lists with the inside sets of brackets each a set of lists"</w:t>
            </w:r>
            <w:r w:rsidRPr="00A22AD7">
              <w:rPr>
                <w:rFonts w:eastAsia="Times New Roman"/>
                <w:lang w:eastAsia="en-AU"/>
              </w:rPr>
              <w:t>)</w:t>
            </w:r>
          </w:p>
          <w:p w14:paraId="2244A620"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F65740">
              <w:rPr>
                <w:rFonts w:eastAsia="Times New Roman"/>
                <w:color w:val="4472C4" w:themeColor="accent1"/>
                <w:lang w:eastAsia="en-AU"/>
              </w:rPr>
              <w:t>print</w:t>
            </w:r>
            <w:r w:rsidRPr="00A22AD7">
              <w:rPr>
                <w:rFonts w:eastAsia="Times New Roman"/>
                <w:lang w:eastAsia="en-AU"/>
              </w:rPr>
              <w:t>(twoD)</w:t>
            </w:r>
          </w:p>
          <w:p w14:paraId="3EA5D45F"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7AD10392" w14:textId="77777777" w:rsidR="00392D0F" w:rsidRPr="001B7EDD"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Each individual number can be accessed by the index of the outside list then the index of the inside list</w:t>
            </w:r>
          </w:p>
          <w:p w14:paraId="3F82E7AF"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1BFEF0EE"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F65740">
              <w:rPr>
                <w:rFonts w:eastAsia="Times New Roman"/>
                <w:color w:val="4472C4" w:themeColor="accent1"/>
                <w:lang w:eastAsia="en-AU"/>
              </w:rPr>
              <w:t xml:space="preserve">for </w:t>
            </w:r>
            <w:r w:rsidRPr="00A22AD7">
              <w:rPr>
                <w:rFonts w:eastAsia="Times New Roman"/>
                <w:lang w:eastAsia="en-AU"/>
              </w:rPr>
              <w:t xml:space="preserve">x </w:t>
            </w:r>
            <w:r w:rsidRPr="00F65740">
              <w:rPr>
                <w:rFonts w:eastAsia="Times New Roman"/>
                <w:color w:val="4472C4" w:themeColor="accent1"/>
                <w:lang w:eastAsia="en-AU"/>
              </w:rPr>
              <w:t xml:space="preserve">in </w:t>
            </w:r>
            <w:r w:rsidRPr="00A22AD7">
              <w:rPr>
                <w:rFonts w:eastAsia="Times New Roman"/>
                <w:lang w:eastAsia="en-AU"/>
              </w:rPr>
              <w:t>range(3):</w:t>
            </w:r>
          </w:p>
          <w:p w14:paraId="1E6D9176"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A22AD7">
              <w:rPr>
                <w:rFonts w:eastAsia="Times New Roman"/>
                <w:lang w:eastAsia="en-AU"/>
              </w:rPr>
              <w:t xml:space="preserve">    </w:t>
            </w:r>
            <w:r w:rsidRPr="00F65740">
              <w:rPr>
                <w:rFonts w:eastAsia="Times New Roman"/>
                <w:color w:val="4472C4" w:themeColor="accent1"/>
                <w:lang w:eastAsia="en-AU"/>
              </w:rPr>
              <w:t xml:space="preserve">for </w:t>
            </w:r>
            <w:r w:rsidRPr="00A22AD7">
              <w:rPr>
                <w:rFonts w:eastAsia="Times New Roman"/>
                <w:lang w:eastAsia="en-AU"/>
              </w:rPr>
              <w:t xml:space="preserve">y </w:t>
            </w:r>
            <w:r w:rsidRPr="00F65740">
              <w:rPr>
                <w:rFonts w:eastAsia="Times New Roman"/>
                <w:color w:val="4472C4" w:themeColor="accent1"/>
                <w:lang w:eastAsia="en-AU"/>
              </w:rPr>
              <w:t xml:space="preserve">in </w:t>
            </w:r>
            <w:r w:rsidRPr="00A22AD7">
              <w:rPr>
                <w:rFonts w:eastAsia="Times New Roman"/>
                <w:lang w:eastAsia="en-AU"/>
              </w:rPr>
              <w:t>range(3):</w:t>
            </w:r>
          </w:p>
          <w:p w14:paraId="6C721BC7"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A22AD7">
              <w:rPr>
                <w:rFonts w:eastAsia="Times New Roman"/>
                <w:lang w:eastAsia="en-AU"/>
              </w:rPr>
              <w:t xml:space="preserve">        </w:t>
            </w:r>
            <w:r w:rsidRPr="00F65740">
              <w:rPr>
                <w:rFonts w:eastAsia="Times New Roman"/>
                <w:color w:val="4472C4" w:themeColor="accent1"/>
                <w:lang w:eastAsia="en-AU"/>
              </w:rPr>
              <w:t xml:space="preserve">print </w:t>
            </w:r>
            <w:r w:rsidRPr="00A22AD7">
              <w:rPr>
                <w:rFonts w:eastAsia="Times New Roman"/>
                <w:lang w:eastAsia="en-AU"/>
              </w:rPr>
              <w:t>(twoD[x][y])</w:t>
            </w:r>
          </w:p>
          <w:p w14:paraId="70A09F2B" w14:textId="77777777" w:rsidR="00392D0F" w:rsidRPr="00A22AD7"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79684A0D" w14:textId="7C2D3945" w:rsidR="00392D0F" w:rsidRPr="00F123FB" w:rsidRDefault="00392D0F"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lang w:eastAsia="zh-CN"/>
              </w:rPr>
            </w:pPr>
            <w:r w:rsidRPr="00F65740">
              <w:rPr>
                <w:rFonts w:eastAsia="Times New Roman"/>
                <w:color w:val="4472C4" w:themeColor="accent1"/>
                <w:lang w:eastAsia="en-AU"/>
              </w:rPr>
              <w:t>print</w:t>
            </w:r>
            <w:r w:rsidRPr="00A22AD7">
              <w:rPr>
                <w:rFonts w:eastAsia="Times New Roman"/>
                <w:lang w:eastAsia="en-AU"/>
              </w:rPr>
              <w:t>()</w:t>
            </w:r>
          </w:p>
        </w:tc>
      </w:tr>
    </w:tbl>
    <w:p w14:paraId="57E5D849" w14:textId="4335CA66" w:rsidR="00463756" w:rsidRDefault="00463756" w:rsidP="00EB7F99">
      <w:pPr>
        <w:pStyle w:val="Heading4"/>
        <w:rPr>
          <w:lang w:eastAsia="en-GB"/>
        </w:rPr>
      </w:pPr>
      <w:r>
        <w:rPr>
          <w:lang w:eastAsia="en-GB"/>
        </w:rPr>
        <w:t>L</w:t>
      </w:r>
      <w:r w:rsidRPr="00463756">
        <w:rPr>
          <w:lang w:eastAsia="en-GB"/>
        </w:rPr>
        <w:t>ists</w:t>
      </w:r>
    </w:p>
    <w:tbl>
      <w:tblPr>
        <w:tblStyle w:val="GridTable1Light-Accent1"/>
        <w:tblW w:w="9650" w:type="dxa"/>
        <w:tblLook w:val="0420" w:firstRow="1" w:lastRow="0" w:firstColumn="0" w:lastColumn="0" w:noHBand="0" w:noVBand="1"/>
        <w:tblDescription w:val="Space for students to provide answer"/>
      </w:tblPr>
      <w:tblGrid>
        <w:gridCol w:w="9650"/>
      </w:tblGrid>
      <w:tr w:rsidR="007A0342" w14:paraId="7136747C"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10513523" w14:textId="77777777" w:rsidR="007A0342" w:rsidRPr="003408E7" w:rsidRDefault="007A0342"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1670319F" w14:textId="77777777" w:rsidR="007A0342" w:rsidRPr="001B7EDD" w:rsidRDefault="007A0342"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w:t>
            </w:r>
          </w:p>
          <w:p w14:paraId="692C5330" w14:textId="77777777" w:rsidR="007A0342" w:rsidRPr="001B7EDD" w:rsidRDefault="007A0342"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Lists that contain multiple data types</w:t>
            </w:r>
          </w:p>
          <w:p w14:paraId="64803BA4" w14:textId="77777777" w:rsidR="007A0342" w:rsidRPr="001B7EDD" w:rsidRDefault="007A0342"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1B7EDD">
              <w:rPr>
                <w:rFonts w:eastAsia="Times New Roman"/>
                <w:color w:val="538135" w:themeColor="accent6" w:themeShade="BF"/>
                <w:lang w:eastAsia="en-AU"/>
              </w:rPr>
              <w:t>########</w:t>
            </w:r>
          </w:p>
          <w:p w14:paraId="267CEF4D" w14:textId="77777777" w:rsidR="007A0342" w:rsidRPr="003408E7" w:rsidRDefault="007A0342"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3408E7">
              <w:rPr>
                <w:rFonts w:eastAsia="Times New Roman"/>
                <w:lang w:eastAsia="en-AU"/>
              </w:rPr>
              <w:t>mylist = [</w:t>
            </w:r>
            <w:r w:rsidRPr="0069520C">
              <w:rPr>
                <w:rFonts w:eastAsia="Times New Roman"/>
                <w:color w:val="BD5231"/>
                <w:lang w:eastAsia="en-AU"/>
              </w:rPr>
              <w:t>"Craig"</w:t>
            </w:r>
            <w:r w:rsidRPr="003408E7">
              <w:rPr>
                <w:rFonts w:eastAsia="Times New Roman"/>
                <w:lang w:eastAsia="en-AU"/>
              </w:rPr>
              <w:t>, 19, 34.5]</w:t>
            </w:r>
          </w:p>
          <w:p w14:paraId="21F525F4" w14:textId="77777777" w:rsidR="007A0342" w:rsidRPr="003408E7" w:rsidRDefault="007A0342"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F65740">
              <w:rPr>
                <w:rFonts w:eastAsia="Times New Roman"/>
                <w:color w:val="4472C4" w:themeColor="accent1"/>
                <w:lang w:eastAsia="en-AU"/>
              </w:rPr>
              <w:t>print</w:t>
            </w:r>
            <w:r w:rsidRPr="003408E7">
              <w:rPr>
                <w:rFonts w:eastAsia="Times New Roman"/>
                <w:lang w:eastAsia="en-AU"/>
              </w:rPr>
              <w:t>(mylist[0])</w:t>
            </w:r>
          </w:p>
          <w:p w14:paraId="54BDD855" w14:textId="77777777" w:rsidR="007A0342" w:rsidRPr="003408E7" w:rsidRDefault="007A0342"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F65740">
              <w:rPr>
                <w:rFonts w:eastAsia="Times New Roman"/>
                <w:color w:val="4472C4" w:themeColor="accent1"/>
                <w:lang w:eastAsia="en-AU"/>
              </w:rPr>
              <w:t>print</w:t>
            </w:r>
            <w:r w:rsidRPr="003408E7">
              <w:rPr>
                <w:rFonts w:eastAsia="Times New Roman"/>
                <w:lang w:eastAsia="en-AU"/>
              </w:rPr>
              <w:t>(mylist[1])</w:t>
            </w:r>
          </w:p>
          <w:p w14:paraId="122114CA" w14:textId="77777777" w:rsidR="007A0342" w:rsidRPr="003408E7" w:rsidRDefault="007A0342"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F65740">
              <w:rPr>
                <w:rFonts w:eastAsia="Times New Roman"/>
                <w:color w:val="4472C4" w:themeColor="accent1"/>
                <w:lang w:eastAsia="en-AU"/>
              </w:rPr>
              <w:t>print</w:t>
            </w:r>
            <w:r w:rsidRPr="003408E7">
              <w:rPr>
                <w:rFonts w:eastAsia="Times New Roman"/>
                <w:lang w:eastAsia="en-AU"/>
              </w:rPr>
              <w:t>(mylist[2])</w:t>
            </w:r>
          </w:p>
          <w:p w14:paraId="1A27500B" w14:textId="77777777" w:rsidR="007A0342" w:rsidRPr="005C4174" w:rsidRDefault="007A0342" w:rsidP="00EB7F99"/>
        </w:tc>
      </w:tr>
    </w:tbl>
    <w:p w14:paraId="27A7480E" w14:textId="54832356" w:rsidR="00463756" w:rsidRDefault="00463756" w:rsidP="00EB7F99">
      <w:pPr>
        <w:pStyle w:val="Heading4"/>
        <w:rPr>
          <w:lang w:eastAsia="en-GB"/>
        </w:rPr>
      </w:pPr>
      <w:r>
        <w:rPr>
          <w:lang w:eastAsia="en-GB"/>
        </w:rPr>
        <w:t>T</w:t>
      </w:r>
      <w:r w:rsidRPr="00463756">
        <w:rPr>
          <w:lang w:eastAsia="en-GB"/>
        </w:rPr>
        <w:t>rees</w:t>
      </w:r>
    </w:p>
    <w:p w14:paraId="03A630E6" w14:textId="1D102641" w:rsidR="001C3FDA" w:rsidRDefault="53E10951" w:rsidP="00EB7F99">
      <w:pPr>
        <w:rPr>
          <w:lang w:eastAsia="en-GB"/>
        </w:rPr>
      </w:pPr>
      <w:r w:rsidRPr="0A0883D1">
        <w:rPr>
          <w:b/>
          <w:bCs/>
        </w:rPr>
        <w:t>Activity 102:</w:t>
      </w:r>
      <w:r w:rsidRPr="0A0883D1">
        <w:rPr>
          <w:lang w:eastAsia="en-GB"/>
        </w:rPr>
        <w:t xml:space="preserve"> </w:t>
      </w:r>
      <w:r w:rsidR="00B02066">
        <w:rPr>
          <w:b/>
          <w:bCs/>
          <w:noProof/>
          <w:lang w:eastAsia="en-GB"/>
        </w:rPr>
        <w:drawing>
          <wp:anchor distT="0" distB="0" distL="114300" distR="114300" simplePos="0" relativeHeight="251658302" behindDoc="0" locked="0" layoutInCell="1" allowOverlap="1" wp14:anchorId="43901042" wp14:editId="11D96332">
            <wp:simplePos x="0" y="0"/>
            <wp:positionH relativeFrom="column">
              <wp:posOffset>-45267</wp:posOffset>
            </wp:positionH>
            <wp:positionV relativeFrom="paragraph">
              <wp:posOffset>153249</wp:posOffset>
            </wp:positionV>
            <wp:extent cx="635000" cy="635000"/>
            <wp:effectExtent l="0" t="0" r="0" b="0"/>
            <wp:wrapSquare wrapText="bothSides"/>
            <wp:docPr id="1665248294" name="Picture 1665248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8294" name="Picture 166524829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C66A3">
        <w:rPr>
          <w:lang w:eastAsia="en-GB"/>
        </w:rPr>
        <w:t>w</w:t>
      </w:r>
      <w:r w:rsidR="00224818">
        <w:rPr>
          <w:lang w:eastAsia="en-GB"/>
        </w:rPr>
        <w:t>atch</w:t>
      </w:r>
      <w:r w:rsidR="001C3FDA">
        <w:rPr>
          <w:lang w:eastAsia="en-GB"/>
        </w:rPr>
        <w:t xml:space="preserve">: </w:t>
      </w:r>
      <w:hyperlink r:id="rId144" w:history="1">
        <w:r w:rsidR="001C3FDA" w:rsidRPr="00F71156">
          <w:rPr>
            <w:rStyle w:val="Hyperlink"/>
            <w:lang w:eastAsia="en-GB"/>
          </w:rPr>
          <w:t xml:space="preserve">Introduction to Trees (Binary Tree) in Python </w:t>
        </w:r>
        <w:r w:rsidR="00641298">
          <w:rPr>
            <w:rStyle w:val="Hyperlink"/>
            <w:lang w:eastAsia="en-GB"/>
          </w:rPr>
          <w:t>–</w:t>
        </w:r>
        <w:r w:rsidR="001C3FDA" w:rsidRPr="00F71156">
          <w:rPr>
            <w:rStyle w:val="Hyperlink"/>
            <w:lang w:eastAsia="en-GB"/>
          </w:rPr>
          <w:t xml:space="preserve"> A Simplified Tutorial</w:t>
        </w:r>
        <w:r w:rsidR="00641298">
          <w:rPr>
            <w:rStyle w:val="Hyperlink"/>
            <w:lang w:eastAsia="en-GB"/>
          </w:rPr>
          <w:t xml:space="preserve"> (11:26)</w:t>
        </w:r>
      </w:hyperlink>
      <w:r w:rsidR="00641298">
        <w:rPr>
          <w:lang w:eastAsia="en-GB"/>
        </w:rPr>
        <w:t>.</w:t>
      </w:r>
    </w:p>
    <w:p w14:paraId="482C4940" w14:textId="6665C76F" w:rsidR="00224818" w:rsidRDefault="00641298" w:rsidP="00EB7F99">
      <w:pPr>
        <w:rPr>
          <w:lang w:eastAsia="en-GB"/>
        </w:rPr>
      </w:pPr>
      <w:r>
        <w:rPr>
          <w:lang w:eastAsia="en-GB"/>
        </w:rPr>
        <w:t xml:space="preserve">Students </w:t>
      </w:r>
      <w:r w:rsidR="00F71156">
        <w:rPr>
          <w:lang w:eastAsia="en-GB"/>
        </w:rPr>
        <w:t>follow along by</w:t>
      </w:r>
      <w:r w:rsidR="001C3FDA">
        <w:rPr>
          <w:lang w:eastAsia="en-GB"/>
        </w:rPr>
        <w:t xml:space="preserve"> draw</w:t>
      </w:r>
      <w:r w:rsidR="00F71156">
        <w:rPr>
          <w:lang w:eastAsia="en-GB"/>
        </w:rPr>
        <w:t>ing</w:t>
      </w:r>
      <w:r w:rsidR="001C3FDA">
        <w:rPr>
          <w:lang w:eastAsia="en-GB"/>
        </w:rPr>
        <w:t xml:space="preserve"> the Tree presented</w:t>
      </w:r>
      <w:r w:rsidR="006E4C6E">
        <w:rPr>
          <w:lang w:eastAsia="en-GB"/>
        </w:rPr>
        <w:t>.</w:t>
      </w:r>
    </w:p>
    <w:p w14:paraId="145B78A9" w14:textId="35604FF7" w:rsidR="00BC1DE2" w:rsidRPr="00BC1DE2" w:rsidRDefault="00BC1DE2" w:rsidP="00EB7F99">
      <w:pPr>
        <w:rPr>
          <w:lang w:eastAsia="en-GB"/>
        </w:rPr>
      </w:pPr>
      <w:r>
        <w:rPr>
          <w:lang w:eastAsia="en-GB"/>
        </w:rPr>
        <w:t>Students</w:t>
      </w:r>
      <w:r w:rsidR="00477927">
        <w:rPr>
          <w:lang w:eastAsia="en-GB"/>
        </w:rPr>
        <w:t xml:space="preserve"> </w:t>
      </w:r>
      <w:r w:rsidR="00D85A92">
        <w:rPr>
          <w:lang w:eastAsia="en-GB"/>
        </w:rPr>
        <w:t xml:space="preserve">refer </w:t>
      </w:r>
      <w:r w:rsidR="00B02066">
        <w:rPr>
          <w:lang w:eastAsia="en-GB"/>
        </w:rPr>
        <w:t xml:space="preserve">to </w:t>
      </w:r>
      <w:r>
        <w:rPr>
          <w:lang w:eastAsia="en-GB"/>
        </w:rPr>
        <w:t xml:space="preserve">Predict, Run, </w:t>
      </w:r>
      <w:r w:rsidR="005044BE">
        <w:rPr>
          <w:lang w:eastAsia="en-GB"/>
        </w:rPr>
        <w:t xml:space="preserve">Investigate, Modify and Make using </w:t>
      </w:r>
      <w:r w:rsidR="005D0DE5">
        <w:rPr>
          <w:lang w:eastAsia="en-GB"/>
        </w:rPr>
        <w:t>the following code</w:t>
      </w:r>
      <w:r w:rsidR="004E7040">
        <w:rPr>
          <w:lang w:eastAsia="en-GB"/>
        </w:rPr>
        <w:t>:</w:t>
      </w:r>
      <w:r w:rsidR="006E4C6E">
        <w:rPr>
          <w:lang w:eastAsia="en-GB"/>
        </w:rPr>
        <w:t xml:space="preserve"> </w:t>
      </w:r>
    </w:p>
    <w:tbl>
      <w:tblPr>
        <w:tblStyle w:val="GridTable1Light-Accent1"/>
        <w:tblW w:w="9650" w:type="dxa"/>
        <w:tblLook w:val="0420" w:firstRow="1" w:lastRow="0" w:firstColumn="0" w:lastColumn="0" w:noHBand="0" w:noVBand="1"/>
        <w:tblDescription w:val="Space for students to provide answer"/>
      </w:tblPr>
      <w:tblGrid>
        <w:gridCol w:w="9650"/>
      </w:tblGrid>
      <w:tr w:rsidR="00941164" w14:paraId="17290A46"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3B0B479C"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bookmarkStart w:id="66" w:name="_Hlk134790742"/>
            <w:r w:rsidRPr="009F6DC2">
              <w:rPr>
                <w:rFonts w:eastAsia="Times New Roman"/>
                <w:color w:val="4472C4" w:themeColor="accent1"/>
                <w:lang w:eastAsia="en-AU"/>
              </w:rPr>
              <w:t xml:space="preserve">class </w:t>
            </w:r>
            <w:r w:rsidRPr="004E7040">
              <w:rPr>
                <w:rFonts w:eastAsia="Times New Roman"/>
                <w:lang w:eastAsia="en-AU"/>
              </w:rPr>
              <w:t>Node:</w:t>
            </w:r>
          </w:p>
          <w:p w14:paraId="3AC70536"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p>
          <w:p w14:paraId="001FC4C9"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def </w:t>
            </w:r>
            <w:r w:rsidRPr="00C830F0">
              <w:rPr>
                <w:rFonts w:eastAsia="Times New Roman"/>
                <w:color w:val="914591"/>
                <w:lang w:eastAsia="en-AU"/>
              </w:rPr>
              <w:t>__init__</w:t>
            </w:r>
            <w:r w:rsidRPr="004E7040">
              <w:rPr>
                <w:rFonts w:eastAsia="Times New Roman"/>
                <w:lang w:eastAsia="en-AU"/>
              </w:rPr>
              <w:t>(self, data):</w:t>
            </w:r>
          </w:p>
          <w:p w14:paraId="5DCCF02A"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p>
          <w:p w14:paraId="1A266E5A"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left = None</w:t>
            </w:r>
          </w:p>
          <w:p w14:paraId="4F64348F"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right = None</w:t>
            </w:r>
          </w:p>
          <w:p w14:paraId="52411ED3"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data = data</w:t>
            </w:r>
          </w:p>
          <w:p w14:paraId="27486C6E"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p>
          <w:p w14:paraId="20748165"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def </w:t>
            </w:r>
            <w:r w:rsidRPr="004E7040">
              <w:rPr>
                <w:rFonts w:eastAsia="Times New Roman"/>
                <w:lang w:eastAsia="en-AU"/>
              </w:rPr>
              <w:t>insert(self, data):</w:t>
            </w:r>
          </w:p>
          <w:p w14:paraId="3094B378" w14:textId="77777777" w:rsidR="004E7040" w:rsidRPr="00D52A4B"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D52A4B">
              <w:rPr>
                <w:rFonts w:eastAsia="Times New Roman"/>
                <w:color w:val="538135" w:themeColor="accent6" w:themeShade="BF"/>
                <w:lang w:eastAsia="en-AU"/>
              </w:rPr>
              <w:t># Compare the new value with the parent node</w:t>
            </w:r>
          </w:p>
          <w:p w14:paraId="53B5C9C6"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if </w:t>
            </w:r>
            <w:r w:rsidRPr="004E7040">
              <w:rPr>
                <w:rFonts w:eastAsia="Times New Roman"/>
                <w:lang w:eastAsia="en-AU"/>
              </w:rPr>
              <w:t>self.data:</w:t>
            </w:r>
          </w:p>
          <w:p w14:paraId="000AA034"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if </w:t>
            </w:r>
            <w:r w:rsidRPr="004E7040">
              <w:rPr>
                <w:rFonts w:eastAsia="Times New Roman"/>
                <w:lang w:eastAsia="en-AU"/>
              </w:rPr>
              <w:t>data &lt; self.data:</w:t>
            </w:r>
          </w:p>
          <w:p w14:paraId="32B09441"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if </w:t>
            </w:r>
            <w:r w:rsidRPr="004E7040">
              <w:rPr>
                <w:rFonts w:eastAsia="Times New Roman"/>
                <w:lang w:eastAsia="en-AU"/>
              </w:rPr>
              <w:t xml:space="preserve">self.left </w:t>
            </w:r>
            <w:r w:rsidRPr="009F6DC2">
              <w:rPr>
                <w:rFonts w:eastAsia="Times New Roman"/>
                <w:color w:val="4472C4" w:themeColor="accent1"/>
                <w:lang w:eastAsia="en-AU"/>
              </w:rPr>
              <w:t xml:space="preserve">is </w:t>
            </w:r>
            <w:r w:rsidRPr="004E7040">
              <w:rPr>
                <w:rFonts w:eastAsia="Times New Roman"/>
                <w:lang w:eastAsia="en-AU"/>
              </w:rPr>
              <w:t>None:</w:t>
            </w:r>
          </w:p>
          <w:p w14:paraId="3B343F48"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left = Node(data)</w:t>
            </w:r>
          </w:p>
          <w:p w14:paraId="5E6C8113"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else</w:t>
            </w:r>
            <w:r w:rsidRPr="004E7040">
              <w:rPr>
                <w:rFonts w:eastAsia="Times New Roman"/>
                <w:lang w:eastAsia="en-AU"/>
              </w:rPr>
              <w:t>:</w:t>
            </w:r>
          </w:p>
          <w:p w14:paraId="03A0A088"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left.insert(data)</w:t>
            </w:r>
          </w:p>
          <w:p w14:paraId="443B20BA"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elif </w:t>
            </w:r>
            <w:r w:rsidRPr="004E7040">
              <w:rPr>
                <w:rFonts w:eastAsia="Times New Roman"/>
                <w:lang w:eastAsia="en-AU"/>
              </w:rPr>
              <w:t>data &gt; self.data:</w:t>
            </w:r>
          </w:p>
          <w:p w14:paraId="2B635690"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if </w:t>
            </w:r>
            <w:r w:rsidRPr="004E7040">
              <w:rPr>
                <w:rFonts w:eastAsia="Times New Roman"/>
                <w:lang w:eastAsia="en-AU"/>
              </w:rPr>
              <w:t xml:space="preserve">self.right </w:t>
            </w:r>
            <w:r w:rsidRPr="009F6DC2">
              <w:rPr>
                <w:rFonts w:eastAsia="Times New Roman"/>
                <w:color w:val="4472C4" w:themeColor="accent1"/>
                <w:lang w:eastAsia="en-AU"/>
              </w:rPr>
              <w:t xml:space="preserve">is </w:t>
            </w:r>
            <w:r w:rsidRPr="004E7040">
              <w:rPr>
                <w:rFonts w:eastAsia="Times New Roman"/>
                <w:lang w:eastAsia="en-AU"/>
              </w:rPr>
              <w:t>None:</w:t>
            </w:r>
          </w:p>
          <w:p w14:paraId="1CFCA7BC"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right = Node(data)</w:t>
            </w:r>
          </w:p>
          <w:p w14:paraId="23BB8D79"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else</w:t>
            </w:r>
            <w:r w:rsidRPr="004E7040">
              <w:rPr>
                <w:rFonts w:eastAsia="Times New Roman"/>
                <w:lang w:eastAsia="en-AU"/>
              </w:rPr>
              <w:t>:</w:t>
            </w:r>
          </w:p>
          <w:p w14:paraId="6D2F1AF2"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right.insert(data)</w:t>
            </w:r>
          </w:p>
          <w:p w14:paraId="43299466"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else</w:t>
            </w:r>
            <w:r w:rsidRPr="004E7040">
              <w:rPr>
                <w:rFonts w:eastAsia="Times New Roman"/>
                <w:lang w:eastAsia="en-AU"/>
              </w:rPr>
              <w:t>:</w:t>
            </w:r>
          </w:p>
          <w:p w14:paraId="2D2EE8D8"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data = data</w:t>
            </w:r>
          </w:p>
          <w:p w14:paraId="7BA76D7F"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p>
          <w:p w14:paraId="6120A8D5" w14:textId="77777777" w:rsidR="004E7040" w:rsidRPr="00D52A4B"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D52A4B">
              <w:rPr>
                <w:rFonts w:eastAsia="Times New Roman"/>
                <w:color w:val="538135" w:themeColor="accent6" w:themeShade="BF"/>
                <w:lang w:eastAsia="en-AU"/>
              </w:rPr>
              <w:t># Print the tree</w:t>
            </w:r>
          </w:p>
          <w:p w14:paraId="3CF9CB6C"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def </w:t>
            </w:r>
            <w:r w:rsidRPr="004E7040">
              <w:rPr>
                <w:rFonts w:eastAsia="Times New Roman"/>
                <w:lang w:eastAsia="en-AU"/>
              </w:rPr>
              <w:t>PrintTree(self):</w:t>
            </w:r>
          </w:p>
          <w:p w14:paraId="55FDB21E"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if </w:t>
            </w:r>
            <w:r w:rsidRPr="004E7040">
              <w:rPr>
                <w:rFonts w:eastAsia="Times New Roman"/>
                <w:lang w:eastAsia="en-AU"/>
              </w:rPr>
              <w:t>self.left:</w:t>
            </w:r>
          </w:p>
          <w:p w14:paraId="00A71879"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left.PrintTree()</w:t>
            </w:r>
          </w:p>
          <w:p w14:paraId="256278D4"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print</w:t>
            </w:r>
            <w:r w:rsidRPr="004E7040">
              <w:rPr>
                <w:rFonts w:eastAsia="Times New Roman"/>
                <w:lang w:eastAsia="en-AU"/>
              </w:rPr>
              <w:t>( self.data),</w:t>
            </w:r>
          </w:p>
          <w:p w14:paraId="4DC23090"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r w:rsidRPr="009F6DC2">
              <w:rPr>
                <w:rFonts w:eastAsia="Times New Roman"/>
                <w:color w:val="4472C4" w:themeColor="accent1"/>
                <w:lang w:eastAsia="en-AU"/>
              </w:rPr>
              <w:t xml:space="preserve">if </w:t>
            </w:r>
            <w:r w:rsidRPr="004E7040">
              <w:rPr>
                <w:rFonts w:eastAsia="Times New Roman"/>
                <w:lang w:eastAsia="en-AU"/>
              </w:rPr>
              <w:t>self.right:</w:t>
            </w:r>
          </w:p>
          <w:p w14:paraId="2DCDD799"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self.right.PrintTree()</w:t>
            </w:r>
          </w:p>
          <w:p w14:paraId="4CD4CB1E"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p>
          <w:p w14:paraId="1A812321" w14:textId="77777777" w:rsidR="004E7040" w:rsidRPr="00D52A4B"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D52A4B">
              <w:rPr>
                <w:rFonts w:eastAsia="Times New Roman"/>
                <w:color w:val="538135" w:themeColor="accent6" w:themeShade="BF"/>
                <w:lang w:eastAsia="en-AU"/>
              </w:rPr>
              <w:t># Use the insert method to add nodes</w:t>
            </w:r>
          </w:p>
          <w:p w14:paraId="672D6BAC"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root = Node(12)</w:t>
            </w:r>
          </w:p>
          <w:p w14:paraId="548898A6"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root.insert(6)</w:t>
            </w:r>
          </w:p>
          <w:p w14:paraId="1754F91D"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root.insert(14)</w:t>
            </w:r>
          </w:p>
          <w:p w14:paraId="31E59B16"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root.insert(3)</w:t>
            </w:r>
          </w:p>
          <w:p w14:paraId="507B74C1" w14:textId="77777777" w:rsidR="004E7040" w:rsidRPr="004E7040"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4E7040">
              <w:rPr>
                <w:rFonts w:eastAsia="Times New Roman"/>
                <w:lang w:eastAsia="en-AU"/>
              </w:rPr>
              <w:t xml:space="preserve"> </w:t>
            </w:r>
          </w:p>
          <w:p w14:paraId="15346C3D" w14:textId="6CDD6D4E" w:rsidR="00941164" w:rsidRPr="005C4174" w:rsidRDefault="004E7040"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 w:rsidRPr="004E7040">
              <w:rPr>
                <w:rFonts w:eastAsia="Times New Roman"/>
                <w:lang w:eastAsia="en-AU"/>
              </w:rPr>
              <w:t>root.PrintTree()</w:t>
            </w:r>
          </w:p>
        </w:tc>
      </w:tr>
    </w:tbl>
    <w:bookmarkEnd w:id="66"/>
    <w:p w14:paraId="57840B44" w14:textId="1B531EDE" w:rsidR="00463756" w:rsidRDefault="00463756" w:rsidP="00EB7F99">
      <w:pPr>
        <w:pStyle w:val="Heading4"/>
        <w:rPr>
          <w:lang w:eastAsia="en-GB"/>
        </w:rPr>
      </w:pPr>
      <w:r>
        <w:rPr>
          <w:lang w:eastAsia="en-GB"/>
        </w:rPr>
        <w:t>S</w:t>
      </w:r>
      <w:r w:rsidRPr="00463756">
        <w:rPr>
          <w:lang w:eastAsia="en-GB"/>
        </w:rPr>
        <w:t>tacks</w:t>
      </w:r>
    </w:p>
    <w:p w14:paraId="3FD6998E" w14:textId="1838805C" w:rsidR="00EE441E" w:rsidRDefault="40C8FE8A" w:rsidP="00EB7F99">
      <w:pPr>
        <w:rPr>
          <w:lang w:eastAsia="en-GB"/>
        </w:rPr>
      </w:pPr>
      <w:r w:rsidRPr="137F54AE">
        <w:rPr>
          <w:b/>
          <w:bCs/>
        </w:rPr>
        <w:t>Activity 103:</w:t>
      </w:r>
      <w:r w:rsidRPr="137F54AE">
        <w:rPr>
          <w:lang w:eastAsia="en-GB"/>
        </w:rPr>
        <w:t xml:space="preserve"> </w:t>
      </w:r>
    </w:p>
    <w:p w14:paraId="140F7D8C" w14:textId="3ACCC988" w:rsidR="00463756" w:rsidRDefault="00641298" w:rsidP="00EB7F99">
      <w:pPr>
        <w:rPr>
          <w:lang w:eastAsia="en-GB"/>
        </w:rPr>
      </w:pPr>
      <w:r>
        <w:rPr>
          <w:b/>
          <w:bCs/>
          <w:noProof/>
        </w:rPr>
        <w:drawing>
          <wp:anchor distT="0" distB="0" distL="114300" distR="114300" simplePos="0" relativeHeight="251658346" behindDoc="0" locked="0" layoutInCell="1" allowOverlap="1" wp14:anchorId="24E87963" wp14:editId="04D28A3E">
            <wp:simplePos x="0" y="0"/>
            <wp:positionH relativeFrom="margin">
              <wp:align>left</wp:align>
            </wp:positionH>
            <wp:positionV relativeFrom="paragraph">
              <wp:posOffset>270087</wp:posOffset>
            </wp:positionV>
            <wp:extent cx="635000" cy="635000"/>
            <wp:effectExtent l="0" t="0" r="0" b="0"/>
            <wp:wrapSquare wrapText="bothSides"/>
            <wp:docPr id="1940631160" name="Picture 19406311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30983D27" w:rsidRPr="137F54AE">
        <w:rPr>
          <w:lang w:eastAsia="en-GB"/>
        </w:rPr>
        <w:t>W</w:t>
      </w:r>
      <w:r w:rsidR="00967507" w:rsidRPr="137F54AE">
        <w:rPr>
          <w:lang w:eastAsia="en-GB"/>
        </w:rPr>
        <w:t xml:space="preserve">atch: </w:t>
      </w:r>
      <w:hyperlink r:id="rId145">
        <w:r w:rsidR="007C3705" w:rsidRPr="137F54AE">
          <w:rPr>
            <w:rStyle w:val="Hyperlink"/>
            <w:lang w:eastAsia="en-GB"/>
          </w:rPr>
          <w:t xml:space="preserve">Python Stacks </w:t>
        </w:r>
        <w:r>
          <w:rPr>
            <w:rStyle w:val="Hyperlink"/>
            <w:lang w:eastAsia="en-GB"/>
          </w:rPr>
          <w:t>–</w:t>
        </w:r>
        <w:r w:rsidR="007C3705" w:rsidRPr="137F54AE">
          <w:rPr>
            <w:rStyle w:val="Hyperlink"/>
            <w:lang w:eastAsia="en-GB"/>
          </w:rPr>
          <w:t xml:space="preserve"> Python Tutorial for Absolute Beginners </w:t>
        </w:r>
        <w:r>
          <w:rPr>
            <w:rStyle w:val="Hyperlink"/>
            <w:lang w:eastAsia="en-GB"/>
          </w:rPr>
          <w:t>(4:50)</w:t>
        </w:r>
      </w:hyperlink>
      <w:r w:rsidR="00EE441E">
        <w:rPr>
          <w:rStyle w:val="Hyperlink"/>
          <w:lang w:eastAsia="en-GB"/>
        </w:rPr>
        <w:t>.</w:t>
      </w:r>
    </w:p>
    <w:p w14:paraId="2A683FBA" w14:textId="02ECF182" w:rsidR="009038C1" w:rsidRPr="00BC1DE2" w:rsidRDefault="00716D55" w:rsidP="00CB2ADA">
      <w:pPr>
        <w:spacing w:after="240"/>
        <w:rPr>
          <w:lang w:eastAsia="en-GB"/>
        </w:rPr>
      </w:pPr>
      <w:r>
        <w:rPr>
          <w:lang w:eastAsia="en-GB"/>
        </w:rPr>
        <w:t xml:space="preserve">Students refer </w:t>
      </w:r>
      <w:r w:rsidR="00641298">
        <w:rPr>
          <w:lang w:eastAsia="en-GB"/>
        </w:rPr>
        <w:t xml:space="preserve">to </w:t>
      </w:r>
      <w:r>
        <w:rPr>
          <w:lang w:eastAsia="en-GB"/>
        </w:rPr>
        <w:t>Predict, Run, Investigate, Modify and Make using the following code:</w:t>
      </w:r>
    </w:p>
    <w:tbl>
      <w:tblPr>
        <w:tblStyle w:val="GridTable1Light-Accent1"/>
        <w:tblW w:w="9750" w:type="dxa"/>
        <w:tblLook w:val="0420" w:firstRow="1" w:lastRow="0" w:firstColumn="0" w:lastColumn="0" w:noHBand="0" w:noVBand="1"/>
        <w:tblCaption w:val="space for students to provide answer"/>
      </w:tblPr>
      <w:tblGrid>
        <w:gridCol w:w="9750"/>
      </w:tblGrid>
      <w:tr w:rsidR="00FC77A1" w14:paraId="1B20A238" w14:textId="6768198F" w:rsidTr="009B7AE4">
        <w:trPr>
          <w:cnfStyle w:val="100000000000" w:firstRow="1" w:lastRow="0" w:firstColumn="0" w:lastColumn="0" w:oddVBand="0" w:evenVBand="0" w:oddHBand="0" w:evenHBand="0" w:firstRowFirstColumn="0" w:firstRowLastColumn="0" w:lastRowFirstColumn="0" w:lastRowLastColumn="0"/>
          <w:trHeight w:val="1154"/>
        </w:trPr>
        <w:tc>
          <w:tcPr>
            <w:tcW w:w="9750" w:type="dxa"/>
          </w:tcPr>
          <w:p w14:paraId="041ABDAE"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Python program to</w:t>
            </w:r>
          </w:p>
          <w:p w14:paraId="10EB7802"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demonstrate stack implementation</w:t>
            </w:r>
          </w:p>
          <w:p w14:paraId="34679641"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using list</w:t>
            </w:r>
          </w:p>
          <w:p w14:paraId="04FC17EE"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p>
          <w:p w14:paraId="562EB08B"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0000"/>
                <w:spacing w:val="2"/>
                <w:bdr w:val="none" w:sz="0" w:space="0" w:color="auto" w:frame="1"/>
                <w:lang w:eastAsia="en-AU"/>
              </w:rPr>
              <w:t xml:space="preserve">stack </w:t>
            </w:r>
            <w:r w:rsidRPr="00716D55">
              <w:rPr>
                <w:rFonts w:eastAsia="Times New Roman"/>
                <w:b/>
                <w:color w:val="006699"/>
                <w:spacing w:val="2"/>
                <w:bdr w:val="none" w:sz="0" w:space="0" w:color="auto" w:frame="1"/>
                <w:lang w:eastAsia="en-AU"/>
              </w:rPr>
              <w:t>=</w:t>
            </w:r>
            <w:r w:rsidRPr="00716D55">
              <w:rPr>
                <w:rFonts w:eastAsia="Times New Roman"/>
                <w:color w:val="273239"/>
                <w:spacing w:val="2"/>
                <w:lang w:eastAsia="en-AU"/>
              </w:rPr>
              <w:t xml:space="preserve"> </w:t>
            </w:r>
            <w:r w:rsidRPr="00716D55">
              <w:rPr>
                <w:rFonts w:eastAsia="Times New Roman"/>
                <w:color w:val="000000"/>
                <w:spacing w:val="2"/>
                <w:bdr w:val="none" w:sz="0" w:space="0" w:color="auto" w:frame="1"/>
                <w:lang w:eastAsia="en-AU"/>
              </w:rPr>
              <w:t>[]</w:t>
            </w:r>
          </w:p>
          <w:p w14:paraId="5837AF58"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p>
          <w:p w14:paraId="6B4E9D8E"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append() function to push</w:t>
            </w:r>
          </w:p>
          <w:p w14:paraId="41FF4194"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element in the stack</w:t>
            </w:r>
          </w:p>
          <w:p w14:paraId="7883A14E"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0000"/>
                <w:spacing w:val="2"/>
                <w:bdr w:val="none" w:sz="0" w:space="0" w:color="auto" w:frame="1"/>
                <w:lang w:eastAsia="en-AU"/>
              </w:rPr>
              <w:t>stack.append(</w:t>
            </w:r>
            <w:r w:rsidRPr="00716D55">
              <w:rPr>
                <w:rFonts w:eastAsia="Times New Roman"/>
                <w:color w:val="0000FF"/>
                <w:spacing w:val="2"/>
                <w:bdr w:val="none" w:sz="0" w:space="0" w:color="auto" w:frame="1"/>
                <w:lang w:eastAsia="en-AU"/>
              </w:rPr>
              <w:t>'a'</w:t>
            </w:r>
            <w:r w:rsidRPr="00716D55">
              <w:rPr>
                <w:rFonts w:eastAsia="Times New Roman"/>
                <w:color w:val="000000"/>
                <w:spacing w:val="2"/>
                <w:bdr w:val="none" w:sz="0" w:space="0" w:color="auto" w:frame="1"/>
                <w:lang w:eastAsia="en-AU"/>
              </w:rPr>
              <w:t>)</w:t>
            </w:r>
          </w:p>
          <w:p w14:paraId="6CD025AB"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0000"/>
                <w:spacing w:val="2"/>
                <w:bdr w:val="none" w:sz="0" w:space="0" w:color="auto" w:frame="1"/>
                <w:lang w:eastAsia="en-AU"/>
              </w:rPr>
              <w:t>stack.append(</w:t>
            </w:r>
            <w:r w:rsidRPr="00716D55">
              <w:rPr>
                <w:rFonts w:eastAsia="Times New Roman"/>
                <w:color w:val="0000FF"/>
                <w:spacing w:val="2"/>
                <w:bdr w:val="none" w:sz="0" w:space="0" w:color="auto" w:frame="1"/>
                <w:lang w:eastAsia="en-AU"/>
              </w:rPr>
              <w:t>'b'</w:t>
            </w:r>
            <w:r w:rsidRPr="00716D55">
              <w:rPr>
                <w:rFonts w:eastAsia="Times New Roman"/>
                <w:color w:val="000000"/>
                <w:spacing w:val="2"/>
                <w:bdr w:val="none" w:sz="0" w:space="0" w:color="auto" w:frame="1"/>
                <w:lang w:eastAsia="en-AU"/>
              </w:rPr>
              <w:t>)</w:t>
            </w:r>
          </w:p>
          <w:p w14:paraId="0842068A"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0000"/>
                <w:spacing w:val="2"/>
                <w:bdr w:val="none" w:sz="0" w:space="0" w:color="auto" w:frame="1"/>
                <w:lang w:eastAsia="en-AU"/>
              </w:rPr>
              <w:t>stack.append(</w:t>
            </w:r>
            <w:r w:rsidRPr="00716D55">
              <w:rPr>
                <w:rFonts w:eastAsia="Times New Roman"/>
                <w:color w:val="0000FF"/>
                <w:spacing w:val="2"/>
                <w:bdr w:val="none" w:sz="0" w:space="0" w:color="auto" w:frame="1"/>
                <w:lang w:eastAsia="en-AU"/>
              </w:rPr>
              <w:t>'c'</w:t>
            </w:r>
            <w:r w:rsidRPr="00716D55">
              <w:rPr>
                <w:rFonts w:eastAsia="Times New Roman"/>
                <w:color w:val="000000"/>
                <w:spacing w:val="2"/>
                <w:bdr w:val="none" w:sz="0" w:space="0" w:color="auto" w:frame="1"/>
                <w:lang w:eastAsia="en-AU"/>
              </w:rPr>
              <w:t>)</w:t>
            </w:r>
          </w:p>
          <w:p w14:paraId="68018185"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p>
          <w:p w14:paraId="1CD2BDA9"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b/>
                <w:color w:val="006699"/>
                <w:spacing w:val="2"/>
                <w:bdr w:val="none" w:sz="0" w:space="0" w:color="auto" w:frame="1"/>
                <w:lang w:eastAsia="en-AU"/>
              </w:rPr>
              <w:t>print</w:t>
            </w:r>
            <w:r w:rsidRPr="00716D55">
              <w:rPr>
                <w:rFonts w:eastAsia="Times New Roman"/>
                <w:color w:val="000000"/>
                <w:spacing w:val="2"/>
                <w:bdr w:val="none" w:sz="0" w:space="0" w:color="auto" w:frame="1"/>
                <w:lang w:eastAsia="en-AU"/>
              </w:rPr>
              <w:t>(</w:t>
            </w:r>
            <w:r w:rsidRPr="00716D55">
              <w:rPr>
                <w:rFonts w:eastAsia="Times New Roman"/>
                <w:color w:val="0000FF"/>
                <w:spacing w:val="2"/>
                <w:bdr w:val="none" w:sz="0" w:space="0" w:color="auto" w:frame="1"/>
                <w:lang w:eastAsia="en-AU"/>
              </w:rPr>
              <w:t>'Initial stack'</w:t>
            </w:r>
            <w:r w:rsidRPr="00716D55">
              <w:rPr>
                <w:rFonts w:eastAsia="Times New Roman"/>
                <w:color w:val="000000"/>
                <w:spacing w:val="2"/>
                <w:bdr w:val="none" w:sz="0" w:space="0" w:color="auto" w:frame="1"/>
                <w:lang w:eastAsia="en-AU"/>
              </w:rPr>
              <w:t>)</w:t>
            </w:r>
          </w:p>
          <w:p w14:paraId="5BC2B6EA"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b/>
                <w:color w:val="006699"/>
                <w:spacing w:val="2"/>
                <w:bdr w:val="none" w:sz="0" w:space="0" w:color="auto" w:frame="1"/>
                <w:lang w:eastAsia="en-AU"/>
              </w:rPr>
              <w:t>print</w:t>
            </w:r>
            <w:r w:rsidRPr="00716D55">
              <w:rPr>
                <w:rFonts w:eastAsia="Times New Roman"/>
                <w:color w:val="000000"/>
                <w:spacing w:val="2"/>
                <w:bdr w:val="none" w:sz="0" w:space="0" w:color="auto" w:frame="1"/>
                <w:lang w:eastAsia="en-AU"/>
              </w:rPr>
              <w:t>(stack)</w:t>
            </w:r>
          </w:p>
          <w:p w14:paraId="57F00387"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p>
          <w:p w14:paraId="2DC427B0"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pop() function to pop</w:t>
            </w:r>
          </w:p>
          <w:p w14:paraId="59335604"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element from stack in</w:t>
            </w:r>
          </w:p>
          <w:p w14:paraId="2177B172"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LIFO order</w:t>
            </w:r>
          </w:p>
          <w:p w14:paraId="07DF1BAA"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FF1493"/>
                <w:spacing w:val="2"/>
                <w:bdr w:val="none" w:sz="0" w:space="0" w:color="auto" w:frame="1"/>
                <w:lang w:eastAsia="en-AU"/>
              </w:rPr>
              <w:t>print</w:t>
            </w:r>
            <w:r w:rsidRPr="00716D55">
              <w:rPr>
                <w:rFonts w:eastAsia="Times New Roman"/>
                <w:color w:val="000000"/>
                <w:spacing w:val="2"/>
                <w:bdr w:val="none" w:sz="0" w:space="0" w:color="auto" w:frame="1"/>
                <w:lang w:eastAsia="en-AU"/>
              </w:rPr>
              <w:t>(</w:t>
            </w:r>
            <w:r w:rsidRPr="00716D55">
              <w:rPr>
                <w:rFonts w:eastAsia="Times New Roman"/>
                <w:color w:val="0000FF"/>
                <w:spacing w:val="2"/>
                <w:bdr w:val="none" w:sz="0" w:space="0" w:color="auto" w:frame="1"/>
                <w:lang w:eastAsia="en-AU"/>
              </w:rPr>
              <w:t>'\nElements popped from stack:'</w:t>
            </w:r>
            <w:r w:rsidRPr="00716D55">
              <w:rPr>
                <w:rFonts w:eastAsia="Times New Roman"/>
                <w:color w:val="000000"/>
                <w:spacing w:val="2"/>
                <w:bdr w:val="none" w:sz="0" w:space="0" w:color="auto" w:frame="1"/>
                <w:lang w:eastAsia="en-AU"/>
              </w:rPr>
              <w:t>)</w:t>
            </w:r>
          </w:p>
          <w:p w14:paraId="1534F38B"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FF1493"/>
                <w:spacing w:val="2"/>
                <w:bdr w:val="none" w:sz="0" w:space="0" w:color="auto" w:frame="1"/>
                <w:lang w:eastAsia="en-AU"/>
              </w:rPr>
              <w:t>print</w:t>
            </w:r>
            <w:r w:rsidRPr="00716D55">
              <w:rPr>
                <w:rFonts w:eastAsia="Times New Roman"/>
                <w:color w:val="000000"/>
                <w:spacing w:val="2"/>
                <w:bdr w:val="none" w:sz="0" w:space="0" w:color="auto" w:frame="1"/>
                <w:lang w:eastAsia="en-AU"/>
              </w:rPr>
              <w:t>(stack.pop())</w:t>
            </w:r>
          </w:p>
          <w:p w14:paraId="2B6FEA79"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FF1493"/>
                <w:spacing w:val="2"/>
                <w:bdr w:val="none" w:sz="0" w:space="0" w:color="auto" w:frame="1"/>
                <w:lang w:eastAsia="en-AU"/>
              </w:rPr>
              <w:t>print</w:t>
            </w:r>
            <w:r w:rsidRPr="00716D55">
              <w:rPr>
                <w:rFonts w:eastAsia="Times New Roman"/>
                <w:color w:val="000000"/>
                <w:spacing w:val="2"/>
                <w:bdr w:val="none" w:sz="0" w:space="0" w:color="auto" w:frame="1"/>
                <w:lang w:eastAsia="en-AU"/>
              </w:rPr>
              <w:t>(stack.pop())</w:t>
            </w:r>
          </w:p>
          <w:p w14:paraId="7F82E8AA"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b/>
                <w:color w:val="006699"/>
                <w:spacing w:val="2"/>
                <w:bdr w:val="none" w:sz="0" w:space="0" w:color="auto" w:frame="1"/>
                <w:lang w:eastAsia="en-AU"/>
              </w:rPr>
              <w:t>print</w:t>
            </w:r>
            <w:r w:rsidRPr="00716D55">
              <w:rPr>
                <w:rFonts w:eastAsia="Times New Roman"/>
                <w:color w:val="000000"/>
                <w:spacing w:val="2"/>
                <w:bdr w:val="none" w:sz="0" w:space="0" w:color="auto" w:frame="1"/>
                <w:lang w:eastAsia="en-AU"/>
              </w:rPr>
              <w:t>(stack.pop())</w:t>
            </w:r>
          </w:p>
          <w:p w14:paraId="5C24B140"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p>
          <w:p w14:paraId="06B0C8E2"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FF1493"/>
                <w:spacing w:val="2"/>
                <w:bdr w:val="none" w:sz="0" w:space="0" w:color="auto" w:frame="1"/>
                <w:lang w:eastAsia="en-AU"/>
              </w:rPr>
              <w:t>print</w:t>
            </w:r>
            <w:r w:rsidRPr="00716D55">
              <w:rPr>
                <w:rFonts w:eastAsia="Times New Roman"/>
                <w:color w:val="000000"/>
                <w:spacing w:val="2"/>
                <w:bdr w:val="none" w:sz="0" w:space="0" w:color="auto" w:frame="1"/>
                <w:lang w:eastAsia="en-AU"/>
              </w:rPr>
              <w:t>(</w:t>
            </w:r>
            <w:r w:rsidRPr="00716D55">
              <w:rPr>
                <w:rFonts w:eastAsia="Times New Roman"/>
                <w:color w:val="0000FF"/>
                <w:spacing w:val="2"/>
                <w:bdr w:val="none" w:sz="0" w:space="0" w:color="auto" w:frame="1"/>
                <w:lang w:eastAsia="en-AU"/>
              </w:rPr>
              <w:t>'\nStack after elements are popped:'</w:t>
            </w:r>
            <w:r w:rsidRPr="00716D55">
              <w:rPr>
                <w:rFonts w:eastAsia="Times New Roman"/>
                <w:color w:val="000000"/>
                <w:spacing w:val="2"/>
                <w:bdr w:val="none" w:sz="0" w:space="0" w:color="auto" w:frame="1"/>
                <w:lang w:eastAsia="en-AU"/>
              </w:rPr>
              <w:t>)</w:t>
            </w:r>
          </w:p>
          <w:p w14:paraId="47173767"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FF1493"/>
                <w:spacing w:val="2"/>
                <w:bdr w:val="none" w:sz="0" w:space="0" w:color="auto" w:frame="1"/>
                <w:lang w:eastAsia="en-AU"/>
              </w:rPr>
              <w:t>print</w:t>
            </w:r>
            <w:r w:rsidRPr="00716D55">
              <w:rPr>
                <w:rFonts w:eastAsia="Times New Roman"/>
                <w:color w:val="000000"/>
                <w:spacing w:val="2"/>
                <w:bdr w:val="none" w:sz="0" w:space="0" w:color="auto" w:frame="1"/>
                <w:lang w:eastAsia="en-AU"/>
              </w:rPr>
              <w:t>(stack)</w:t>
            </w:r>
          </w:p>
          <w:p w14:paraId="60B55830"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p>
          <w:p w14:paraId="28050740"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uncommenting print(stack.pop())</w:t>
            </w:r>
          </w:p>
          <w:p w14:paraId="63F3E59C" w14:textId="77777777" w:rsidR="00687481" w:rsidRPr="00716D55" w:rsidRDefault="00687481" w:rsidP="009B7AE4">
            <w:pPr>
              <w:shd w:val="clear" w:color="auto" w:fill="FFFFFF"/>
              <w:spacing w:before="0" w:line="276" w:lineRule="auto"/>
              <w:textAlignment w:val="baseline"/>
              <w:rPr>
                <w:rFonts w:eastAsia="Times New Roman"/>
                <w:color w:val="273239"/>
                <w:spacing w:val="2"/>
                <w:lang w:eastAsia="en-AU"/>
              </w:rPr>
            </w:pPr>
            <w:r w:rsidRPr="00716D55">
              <w:rPr>
                <w:rFonts w:eastAsia="Times New Roman"/>
                <w:color w:val="008200"/>
                <w:spacing w:val="2"/>
                <w:bdr w:val="none" w:sz="0" w:space="0" w:color="auto" w:frame="1"/>
                <w:lang w:eastAsia="en-AU"/>
              </w:rPr>
              <w:t># will cause an IndexError</w:t>
            </w:r>
          </w:p>
          <w:p w14:paraId="64473748" w14:textId="1EBC76D4" w:rsidR="00FC77A1" w:rsidRPr="005C4174" w:rsidRDefault="00687481" w:rsidP="009B7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76" w:lineRule="auto"/>
            </w:pPr>
            <w:r w:rsidRPr="00716D55">
              <w:rPr>
                <w:rFonts w:eastAsia="Times New Roman"/>
                <w:color w:val="008200"/>
                <w:spacing w:val="2"/>
                <w:bdr w:val="none" w:sz="0" w:space="0" w:color="auto" w:frame="1"/>
                <w:lang w:eastAsia="en-AU"/>
              </w:rPr>
              <w:t># as the stack is now empty</w:t>
            </w:r>
          </w:p>
        </w:tc>
      </w:tr>
    </w:tbl>
    <w:p w14:paraId="7FB102CC" w14:textId="4F75E927" w:rsidR="00463756" w:rsidRPr="00463756" w:rsidRDefault="00463756" w:rsidP="00EB7F99">
      <w:pPr>
        <w:pStyle w:val="Heading4"/>
        <w:rPr>
          <w:lang w:eastAsia="en-GB"/>
        </w:rPr>
      </w:pPr>
      <w:r>
        <w:rPr>
          <w:lang w:eastAsia="en-GB"/>
        </w:rPr>
        <w:t>H</w:t>
      </w:r>
      <w:r w:rsidRPr="00463756">
        <w:rPr>
          <w:lang w:eastAsia="en-GB"/>
        </w:rPr>
        <w:t>ash tables</w:t>
      </w:r>
    </w:p>
    <w:p w14:paraId="5BF6C33A" w14:textId="4A9C309D" w:rsidR="00463756" w:rsidRDefault="13ADBA6E" w:rsidP="00EB7F99">
      <w:pPr>
        <w:rPr>
          <w:lang w:eastAsia="en-GB"/>
        </w:rPr>
      </w:pPr>
      <w:r w:rsidRPr="0A0883D1">
        <w:rPr>
          <w:b/>
          <w:bCs/>
        </w:rPr>
        <w:t>Activity 104:</w:t>
      </w:r>
      <w:r>
        <w:t xml:space="preserve"> </w:t>
      </w:r>
      <w:r w:rsidR="00B53343">
        <w:rPr>
          <w:b/>
          <w:bCs/>
          <w:noProof/>
          <w:lang w:eastAsia="en-GB"/>
        </w:rPr>
        <w:drawing>
          <wp:anchor distT="0" distB="0" distL="114300" distR="114300" simplePos="0" relativeHeight="251658303" behindDoc="0" locked="0" layoutInCell="1" allowOverlap="1" wp14:anchorId="6DC17AC6" wp14:editId="5BBF414A">
            <wp:simplePos x="0" y="0"/>
            <wp:positionH relativeFrom="column">
              <wp:posOffset>-45267</wp:posOffset>
            </wp:positionH>
            <wp:positionV relativeFrom="paragraph">
              <wp:posOffset>180535</wp:posOffset>
            </wp:positionV>
            <wp:extent cx="635000" cy="635000"/>
            <wp:effectExtent l="0" t="0" r="0" b="0"/>
            <wp:wrapSquare wrapText="bothSides"/>
            <wp:docPr id="1140605723" name="Picture 1140605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8294" name="Picture 166524829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C66A3">
        <w:t>a</w:t>
      </w:r>
      <w:r w:rsidR="00B53343">
        <w:t>s a class watch</w:t>
      </w:r>
      <w:r w:rsidR="00F81EAA">
        <w:t xml:space="preserve"> </w:t>
      </w:r>
      <w:hyperlink r:id="rId146" w:history="1">
        <w:r w:rsidR="002A6766" w:rsidRPr="00080397">
          <w:rPr>
            <w:rStyle w:val="Hyperlink"/>
            <w:lang w:eastAsia="en-GB"/>
          </w:rPr>
          <w:t xml:space="preserve">What is a HashTable Data Structure </w:t>
        </w:r>
        <w:r w:rsidR="00F81EAA">
          <w:rPr>
            <w:rStyle w:val="Hyperlink"/>
            <w:lang w:eastAsia="en-GB"/>
          </w:rPr>
          <w:t>–</w:t>
        </w:r>
        <w:r w:rsidR="002A6766" w:rsidRPr="00080397">
          <w:rPr>
            <w:rStyle w:val="Hyperlink"/>
            <w:lang w:eastAsia="en-GB"/>
          </w:rPr>
          <w:t xml:space="preserve"> Introduction to Hash Tables, Part 0</w:t>
        </w:r>
        <w:r w:rsidR="00F81EAA">
          <w:rPr>
            <w:rStyle w:val="Hyperlink"/>
            <w:lang w:eastAsia="en-GB"/>
          </w:rPr>
          <w:t xml:space="preserve"> (7:36)</w:t>
        </w:r>
      </w:hyperlink>
      <w:r w:rsidR="00F81EAA">
        <w:rPr>
          <w:rStyle w:val="Hyperlink"/>
          <w:lang w:eastAsia="en-GB"/>
        </w:rPr>
        <w:t>.</w:t>
      </w:r>
    </w:p>
    <w:p w14:paraId="31F3AEEA" w14:textId="1B1EB13C" w:rsidR="0085271E" w:rsidRDefault="00B9327B" w:rsidP="00EB7F99">
      <w:pPr>
        <w:rPr>
          <w:rStyle w:val="Hyperlink"/>
          <w:lang w:eastAsia="en-GB"/>
        </w:rPr>
      </w:pPr>
      <w:r>
        <w:t xml:space="preserve">Homework: </w:t>
      </w:r>
      <w:r w:rsidR="00FC77A1">
        <w:t>w</w:t>
      </w:r>
      <w:r>
        <w:t>atch</w:t>
      </w:r>
      <w:r w:rsidR="005B6D44">
        <w:t xml:space="preserve"> </w:t>
      </w:r>
      <w:hyperlink r:id="rId147" w:history="1">
        <w:r w:rsidR="0085271E" w:rsidRPr="00F6370A">
          <w:rPr>
            <w:rStyle w:val="Hyperlink"/>
            <w:lang w:eastAsia="en-GB"/>
          </w:rPr>
          <w:t>The Hash Table Data Structure: A Historical and Technical Overview</w:t>
        </w:r>
      </w:hyperlink>
      <w:r w:rsidR="006B7EF4">
        <w:rPr>
          <w:rStyle w:val="Hyperlink"/>
          <w:lang w:eastAsia="en-GB"/>
        </w:rPr>
        <w:t xml:space="preserve"> (duration 17:30)</w:t>
      </w:r>
    </w:p>
    <w:p w14:paraId="2DB4B627" w14:textId="590123C0" w:rsidR="006B52E3" w:rsidRPr="00BC1DE2" w:rsidRDefault="00F81EAA" w:rsidP="00EB7F99">
      <w:pPr>
        <w:rPr>
          <w:lang w:eastAsia="en-GB"/>
        </w:rPr>
      </w:pPr>
      <w:r>
        <w:rPr>
          <w:lang w:eastAsia="en-GB"/>
        </w:rPr>
        <w:t xml:space="preserve">Students refer to </w:t>
      </w:r>
      <w:r w:rsidR="006B52E3">
        <w:rPr>
          <w:lang w:eastAsia="en-GB"/>
        </w:rPr>
        <w:t xml:space="preserve">Predict, Run, Investigate, Modify and Make </w:t>
      </w:r>
      <w:r>
        <w:rPr>
          <w:lang w:eastAsia="en-GB"/>
        </w:rPr>
        <w:t xml:space="preserve">using </w:t>
      </w:r>
      <w:r w:rsidR="006B52E3">
        <w:rPr>
          <w:lang w:eastAsia="en-GB"/>
        </w:rPr>
        <w:t>the following code:</w:t>
      </w:r>
    </w:p>
    <w:tbl>
      <w:tblPr>
        <w:tblStyle w:val="GridTable1Light-Accent1"/>
        <w:tblW w:w="9918" w:type="dxa"/>
        <w:tblLook w:val="0420" w:firstRow="1" w:lastRow="0" w:firstColumn="0" w:lastColumn="0" w:noHBand="0" w:noVBand="1"/>
        <w:tblCaption w:val="space for students to provide answer"/>
      </w:tblPr>
      <w:tblGrid>
        <w:gridCol w:w="9918"/>
      </w:tblGrid>
      <w:tr w:rsidR="002961BC" w14:paraId="7BD342C6" w14:textId="77777777" w:rsidTr="009B7AE4">
        <w:trPr>
          <w:cnfStyle w:val="100000000000" w:firstRow="1" w:lastRow="0" w:firstColumn="0" w:lastColumn="0" w:oddVBand="0" w:evenVBand="0" w:oddHBand="0" w:evenHBand="0" w:firstRowFirstColumn="0" w:firstRowLastColumn="0" w:lastRowFirstColumn="0" w:lastRowLastColumn="0"/>
          <w:trHeight w:val="1154"/>
        </w:trPr>
        <w:tc>
          <w:tcPr>
            <w:tcW w:w="9918" w:type="dxa"/>
          </w:tcPr>
          <w:p w14:paraId="270760EA" w14:textId="77777777" w:rsidR="00BF2E4A" w:rsidRPr="006919EE"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6919EE">
              <w:rPr>
                <w:rFonts w:eastAsia="Times New Roman"/>
                <w:color w:val="538135" w:themeColor="accent6" w:themeShade="BF"/>
                <w:lang w:eastAsia="en-AU"/>
              </w:rPr>
              <w:t>###################</w:t>
            </w:r>
          </w:p>
          <w:p w14:paraId="611DC201" w14:textId="77777777" w:rsidR="00BF2E4A" w:rsidRPr="006919EE"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6919EE">
              <w:rPr>
                <w:rFonts w:eastAsia="Times New Roman"/>
                <w:color w:val="538135" w:themeColor="accent6" w:themeShade="BF"/>
                <w:lang w:eastAsia="en-AU"/>
              </w:rPr>
              <w:t># This sample Hash Table code is from</w:t>
            </w:r>
          </w:p>
          <w:p w14:paraId="4DA887C4" w14:textId="77777777" w:rsidR="00BF2E4A" w:rsidRPr="006919EE"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6919EE">
              <w:rPr>
                <w:rFonts w:eastAsia="Times New Roman"/>
                <w:color w:val="538135" w:themeColor="accent6" w:themeShade="BF"/>
                <w:lang w:eastAsia="en-AU"/>
              </w:rPr>
              <w:t># https://stephenagrice.medium.com/how-to-implement-a-hash-table-in-python-1eb6c55019fd</w:t>
            </w:r>
          </w:p>
          <w:p w14:paraId="556D3727" w14:textId="77777777" w:rsidR="00BF2E4A" w:rsidRPr="006919EE"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6919EE">
              <w:rPr>
                <w:rFonts w:eastAsia="Times New Roman"/>
                <w:color w:val="538135" w:themeColor="accent6" w:themeShade="BF"/>
                <w:lang w:eastAsia="en-AU"/>
              </w:rPr>
              <w:t>###################</w:t>
            </w:r>
          </w:p>
          <w:p w14:paraId="59E9C1E9"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77C0F350" w14:textId="77777777" w:rsidR="00BF2E4A" w:rsidRPr="006919EE"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6919EE">
              <w:rPr>
                <w:rFonts w:eastAsia="Times New Roman"/>
                <w:color w:val="538135" w:themeColor="accent6" w:themeShade="BF"/>
                <w:lang w:eastAsia="en-AU"/>
              </w:rPr>
              <w:t># Capacity for internal array</w:t>
            </w:r>
          </w:p>
          <w:p w14:paraId="404344F1"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INITIAL_CAPACITY = 50</w:t>
            </w:r>
          </w:p>
          <w:p w14:paraId="6FB89535"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17411349" w14:textId="77777777" w:rsidR="00BF2E4A" w:rsidRPr="009F6DC2"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9F6DC2">
              <w:rPr>
                <w:rFonts w:eastAsia="Times New Roman"/>
                <w:color w:val="538135" w:themeColor="accent6" w:themeShade="BF"/>
                <w:lang w:eastAsia="en-AU"/>
              </w:rPr>
              <w:t># Node data structure - essentially a LinkedList node</w:t>
            </w:r>
          </w:p>
          <w:p w14:paraId="368D82E7"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52A4B">
              <w:rPr>
                <w:rFonts w:eastAsia="Times New Roman"/>
                <w:color w:val="4472C4" w:themeColor="accent1"/>
                <w:lang w:eastAsia="en-AU"/>
              </w:rPr>
              <w:t xml:space="preserve">class </w:t>
            </w:r>
            <w:r w:rsidRPr="00BF2E4A">
              <w:rPr>
                <w:rFonts w:eastAsia="Times New Roman"/>
                <w:lang w:eastAsia="en-AU"/>
              </w:rPr>
              <w:t>Node:</w:t>
            </w:r>
          </w:p>
          <w:p w14:paraId="6DE3B846"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def </w:t>
            </w:r>
            <w:r w:rsidRPr="00C830F0">
              <w:rPr>
                <w:rFonts w:eastAsia="Times New Roman"/>
                <w:color w:val="914591"/>
                <w:lang w:eastAsia="en-AU"/>
              </w:rPr>
              <w:t>__init__</w:t>
            </w:r>
            <w:r w:rsidRPr="00BF2E4A">
              <w:rPr>
                <w:rFonts w:eastAsia="Times New Roman"/>
                <w:lang w:eastAsia="en-AU"/>
              </w:rPr>
              <w:t>(self, key, value):</w:t>
            </w:r>
          </w:p>
          <w:p w14:paraId="542145E5"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self.key = key</w:t>
            </w:r>
          </w:p>
          <w:p w14:paraId="1B8354C2"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self.value = value</w:t>
            </w:r>
          </w:p>
          <w:p w14:paraId="185765E7"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self.next = None</w:t>
            </w:r>
          </w:p>
          <w:p w14:paraId="6BED1712"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def </w:t>
            </w:r>
            <w:r w:rsidRPr="00C830F0">
              <w:rPr>
                <w:rFonts w:eastAsia="Times New Roman"/>
                <w:color w:val="914591"/>
                <w:lang w:eastAsia="en-AU"/>
              </w:rPr>
              <w:t>__str__</w:t>
            </w:r>
            <w:r w:rsidRPr="00BF2E4A">
              <w:rPr>
                <w:rFonts w:eastAsia="Times New Roman"/>
                <w:lang w:eastAsia="en-AU"/>
              </w:rPr>
              <w:t>(self):</w:t>
            </w:r>
          </w:p>
          <w:p w14:paraId="019B0AAC"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return </w:t>
            </w:r>
            <w:r w:rsidRPr="0069520C">
              <w:rPr>
                <w:rFonts w:eastAsia="Times New Roman"/>
                <w:color w:val="BD5231"/>
                <w:lang w:eastAsia="en-AU"/>
              </w:rPr>
              <w:t>"&lt;Node: (%s, %s), next: %s&gt;"</w:t>
            </w:r>
            <w:r w:rsidRPr="00BF2E4A">
              <w:rPr>
                <w:rFonts w:eastAsia="Times New Roman"/>
                <w:lang w:eastAsia="en-AU"/>
              </w:rPr>
              <w:t xml:space="preserve"> % (self.key, self.value, self.next != None)</w:t>
            </w:r>
          </w:p>
          <w:p w14:paraId="33F52926"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def </w:t>
            </w:r>
            <w:r w:rsidRPr="00C830F0">
              <w:rPr>
                <w:rFonts w:eastAsia="Times New Roman"/>
                <w:color w:val="914591"/>
                <w:lang w:eastAsia="en-AU"/>
              </w:rPr>
              <w:t>__repr__</w:t>
            </w:r>
            <w:r w:rsidRPr="00BF2E4A">
              <w:rPr>
                <w:rFonts w:eastAsia="Times New Roman"/>
                <w:lang w:eastAsia="en-AU"/>
              </w:rPr>
              <w:t>(self):</w:t>
            </w:r>
          </w:p>
          <w:p w14:paraId="5F386747"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return </w:t>
            </w:r>
            <w:r w:rsidRPr="00BF2E4A">
              <w:rPr>
                <w:rFonts w:eastAsia="Times New Roman"/>
                <w:lang w:eastAsia="en-AU"/>
              </w:rPr>
              <w:t>str(self)</w:t>
            </w:r>
          </w:p>
          <w:p w14:paraId="11DEF749" w14:textId="77777777" w:rsidR="00BF2E4A" w:rsidRPr="009F6DC2"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9F6DC2">
              <w:rPr>
                <w:rFonts w:eastAsia="Times New Roman"/>
                <w:color w:val="538135" w:themeColor="accent6" w:themeShade="BF"/>
                <w:lang w:eastAsia="en-AU"/>
              </w:rPr>
              <w:t># Hash table with separate chaining</w:t>
            </w:r>
          </w:p>
          <w:p w14:paraId="31C15747"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D52A4B">
              <w:rPr>
                <w:rFonts w:eastAsia="Times New Roman"/>
                <w:color w:val="4472C4" w:themeColor="accent1"/>
                <w:lang w:eastAsia="en-AU"/>
              </w:rPr>
              <w:t xml:space="preserve">class </w:t>
            </w:r>
            <w:r w:rsidRPr="00BF2E4A">
              <w:rPr>
                <w:rFonts w:eastAsia="Times New Roman"/>
                <w:lang w:eastAsia="en-AU"/>
              </w:rPr>
              <w:t>HashTable:</w:t>
            </w:r>
          </w:p>
          <w:p w14:paraId="613E1BA1"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Initialize hash table</w:t>
            </w:r>
          </w:p>
          <w:p w14:paraId="26B6CB5A"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def </w:t>
            </w:r>
            <w:r w:rsidRPr="00C830F0">
              <w:rPr>
                <w:rFonts w:eastAsia="Times New Roman"/>
                <w:color w:val="914591"/>
                <w:lang w:eastAsia="en-AU"/>
              </w:rPr>
              <w:t>__init__</w:t>
            </w:r>
            <w:r w:rsidRPr="00BF2E4A">
              <w:rPr>
                <w:rFonts w:eastAsia="Times New Roman"/>
                <w:lang w:eastAsia="en-AU"/>
              </w:rPr>
              <w:t>(self):</w:t>
            </w:r>
          </w:p>
          <w:p w14:paraId="4DA409B2"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self.capacity = INITIAL_CAPACITY</w:t>
            </w:r>
          </w:p>
          <w:p w14:paraId="2914CEE0"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self.size = 0</w:t>
            </w:r>
          </w:p>
          <w:p w14:paraId="1E513FB8"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self.buckets = [None]*self.capacity</w:t>
            </w:r>
          </w:p>
          <w:p w14:paraId="2E062F3E"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Generate a hash for a given key</w:t>
            </w:r>
          </w:p>
          <w:p w14:paraId="3E4F163F"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Input:  key - string</w:t>
            </w:r>
          </w:p>
          <w:p w14:paraId="7B15359E"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Output: Index from 0 to self.capacity</w:t>
            </w:r>
          </w:p>
          <w:p w14:paraId="77B6DA38"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def </w:t>
            </w:r>
            <w:r w:rsidRPr="00BF2E4A">
              <w:rPr>
                <w:rFonts w:eastAsia="Times New Roman"/>
                <w:lang w:eastAsia="en-AU"/>
              </w:rPr>
              <w:t>hash(self, key):</w:t>
            </w:r>
          </w:p>
          <w:p w14:paraId="3CDE7EDF"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hashsum = 0</w:t>
            </w:r>
          </w:p>
          <w:p w14:paraId="3EB5F379"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For each character in the key</w:t>
            </w:r>
          </w:p>
          <w:p w14:paraId="654A4737"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for </w:t>
            </w:r>
            <w:r w:rsidRPr="00BF2E4A">
              <w:rPr>
                <w:rFonts w:eastAsia="Times New Roman"/>
                <w:lang w:eastAsia="en-AU"/>
              </w:rPr>
              <w:t xml:space="preserve">idx, c </w:t>
            </w:r>
            <w:r w:rsidRPr="00D52A4B">
              <w:rPr>
                <w:rFonts w:eastAsia="Times New Roman"/>
                <w:color w:val="4472C4" w:themeColor="accent1"/>
                <w:lang w:eastAsia="en-AU"/>
              </w:rPr>
              <w:t xml:space="preserve">in </w:t>
            </w:r>
            <w:r w:rsidRPr="00BF2E4A">
              <w:rPr>
                <w:rFonts w:eastAsia="Times New Roman"/>
                <w:lang w:eastAsia="en-AU"/>
              </w:rPr>
              <w:t>enumerate(key):</w:t>
            </w:r>
          </w:p>
          <w:p w14:paraId="6D9AF626" w14:textId="77777777" w:rsidR="00BF2E4A" w:rsidRPr="009F6DC2"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BF2E4A">
              <w:rPr>
                <w:rFonts w:eastAsia="Times New Roman"/>
                <w:lang w:eastAsia="en-AU"/>
              </w:rPr>
              <w:t xml:space="preserve">            </w:t>
            </w:r>
            <w:r w:rsidRPr="009F6DC2">
              <w:rPr>
                <w:rFonts w:eastAsia="Times New Roman"/>
                <w:color w:val="538135" w:themeColor="accent6" w:themeShade="BF"/>
                <w:lang w:eastAsia="en-AU"/>
              </w:rPr>
              <w:t># Add (index + length of key) ^ (current char code)</w:t>
            </w:r>
          </w:p>
          <w:p w14:paraId="6CE20298"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hashsum += (idx + len(key)) ** ord(c)</w:t>
            </w:r>
          </w:p>
          <w:p w14:paraId="358A658C"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Perform modulus to keep hashsum in range [0, self.capacity - 1]</w:t>
            </w:r>
          </w:p>
          <w:p w14:paraId="19668E18"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hashsum = hashsum % self.capacity</w:t>
            </w:r>
          </w:p>
          <w:p w14:paraId="0E65E738"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print</w:t>
            </w:r>
            <w:r w:rsidRPr="00BF2E4A">
              <w:rPr>
                <w:rFonts w:eastAsia="Times New Roman"/>
                <w:lang w:eastAsia="en-AU"/>
              </w:rPr>
              <w:t>(hashsum)</w:t>
            </w:r>
          </w:p>
          <w:p w14:paraId="7664012B"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return </w:t>
            </w:r>
            <w:r w:rsidRPr="00BF2E4A">
              <w:rPr>
                <w:rFonts w:eastAsia="Times New Roman"/>
                <w:lang w:eastAsia="en-AU"/>
              </w:rPr>
              <w:t>hashsum</w:t>
            </w:r>
          </w:p>
          <w:p w14:paraId="758DC6CE"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5B10B429"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Insert a key,value pair to the hashtable</w:t>
            </w:r>
          </w:p>
          <w:p w14:paraId="2ADC7551" w14:textId="77777777" w:rsidR="00BF2E4A" w:rsidRPr="009F6DC2"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BF2E4A">
              <w:rPr>
                <w:rFonts w:eastAsia="Times New Roman"/>
                <w:lang w:eastAsia="en-AU"/>
              </w:rPr>
              <w:t xml:space="preserve">    </w:t>
            </w:r>
            <w:r w:rsidRPr="009F6DC2">
              <w:rPr>
                <w:rFonts w:eastAsia="Times New Roman"/>
                <w:color w:val="538135" w:themeColor="accent6" w:themeShade="BF"/>
                <w:lang w:eastAsia="en-AU"/>
              </w:rPr>
              <w:t># Input:  key - string</w:t>
            </w:r>
          </w:p>
          <w:p w14:paraId="668D77E5"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xml:space="preserve"># </w:t>
            </w:r>
            <w:r w:rsidRPr="009F6DC2">
              <w:rPr>
                <w:rFonts w:eastAsia="Times New Roman"/>
                <w:color w:val="538135" w:themeColor="accent6" w:themeShade="BF"/>
                <w:lang w:eastAsia="en-AU"/>
              </w:rPr>
              <w:tab/>
            </w:r>
            <w:r w:rsidRPr="009F6DC2">
              <w:rPr>
                <w:rFonts w:eastAsia="Times New Roman"/>
                <w:color w:val="538135" w:themeColor="accent6" w:themeShade="BF"/>
                <w:lang w:eastAsia="en-AU"/>
              </w:rPr>
              <w:tab/>
              <w:t xml:space="preserve">  value - anything</w:t>
            </w:r>
          </w:p>
          <w:p w14:paraId="5C3D735E"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Output: void</w:t>
            </w:r>
          </w:p>
          <w:p w14:paraId="3C7FBB8F"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def </w:t>
            </w:r>
            <w:r w:rsidRPr="00BF2E4A">
              <w:rPr>
                <w:rFonts w:eastAsia="Times New Roman"/>
                <w:lang w:eastAsia="en-AU"/>
              </w:rPr>
              <w:t>insert(self, key, value):</w:t>
            </w:r>
          </w:p>
          <w:p w14:paraId="0B4B31B2"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1. Increment size</w:t>
            </w:r>
          </w:p>
          <w:p w14:paraId="5EBE3DD9"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self.size += 1</w:t>
            </w:r>
          </w:p>
          <w:p w14:paraId="435792E9"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2. Compute index of key</w:t>
            </w:r>
          </w:p>
          <w:p w14:paraId="11ABCFC3"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index = self.hash(key)</w:t>
            </w:r>
          </w:p>
          <w:p w14:paraId="074E1A86"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Go to the node corresponding to the hash</w:t>
            </w:r>
          </w:p>
          <w:p w14:paraId="5A5C4060"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node = self.buckets[index]</w:t>
            </w:r>
          </w:p>
          <w:p w14:paraId="201E7779"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3. If bucket is empty:</w:t>
            </w:r>
          </w:p>
          <w:p w14:paraId="4BDA1334"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if </w:t>
            </w:r>
            <w:r w:rsidRPr="00BF2E4A">
              <w:rPr>
                <w:rFonts w:eastAsia="Times New Roman"/>
                <w:lang w:eastAsia="en-AU"/>
              </w:rPr>
              <w:t xml:space="preserve">node </w:t>
            </w:r>
            <w:r w:rsidRPr="00D52A4B">
              <w:rPr>
                <w:rFonts w:eastAsia="Times New Roman"/>
                <w:color w:val="4472C4" w:themeColor="accent1"/>
                <w:lang w:eastAsia="en-AU"/>
              </w:rPr>
              <w:t xml:space="preserve">is </w:t>
            </w:r>
            <w:r w:rsidRPr="00BF2E4A">
              <w:rPr>
                <w:rFonts w:eastAsia="Times New Roman"/>
                <w:lang w:eastAsia="en-AU"/>
              </w:rPr>
              <w:t>None:</w:t>
            </w:r>
          </w:p>
          <w:p w14:paraId="081F9F37" w14:textId="77777777" w:rsidR="00BF2E4A" w:rsidRPr="009F6DC2"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9F6DC2">
              <w:rPr>
                <w:rFonts w:eastAsia="Times New Roman"/>
                <w:color w:val="538135" w:themeColor="accent6" w:themeShade="BF"/>
                <w:lang w:eastAsia="en-AU"/>
              </w:rPr>
              <w:t xml:space="preserve">            # Create node, add it, return</w:t>
            </w:r>
          </w:p>
          <w:p w14:paraId="402BB4FB"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self.buckets[index] = Node(key, value)</w:t>
            </w:r>
          </w:p>
          <w:p w14:paraId="67CADD45"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return</w:t>
            </w:r>
          </w:p>
          <w:p w14:paraId="6C9782F8"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9F6DC2">
              <w:rPr>
                <w:rFonts w:eastAsia="Times New Roman"/>
                <w:color w:val="538135" w:themeColor="accent6" w:themeShade="BF"/>
                <w:lang w:eastAsia="en-AU"/>
              </w:rPr>
              <w:t># 4. Iterate to the end of the linked list at provided index</w:t>
            </w:r>
          </w:p>
          <w:p w14:paraId="0B885B4F"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prev = node</w:t>
            </w:r>
          </w:p>
          <w:p w14:paraId="092398E1"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while </w:t>
            </w:r>
            <w:r w:rsidRPr="00BF2E4A">
              <w:rPr>
                <w:rFonts w:eastAsia="Times New Roman"/>
                <w:lang w:eastAsia="en-AU"/>
              </w:rPr>
              <w:t xml:space="preserve">node </w:t>
            </w:r>
            <w:r w:rsidRPr="00D52A4B">
              <w:rPr>
                <w:rFonts w:eastAsia="Times New Roman"/>
                <w:color w:val="4472C4" w:themeColor="accent1"/>
                <w:lang w:eastAsia="en-AU"/>
              </w:rPr>
              <w:t xml:space="preserve">is not </w:t>
            </w:r>
            <w:r w:rsidRPr="00BF2E4A">
              <w:rPr>
                <w:rFonts w:eastAsia="Times New Roman"/>
                <w:lang w:eastAsia="en-AU"/>
              </w:rPr>
              <w:t>None:</w:t>
            </w:r>
          </w:p>
          <w:p w14:paraId="35ACA58A"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prev = node</w:t>
            </w:r>
          </w:p>
          <w:p w14:paraId="3B5762A5"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node = node.next</w:t>
            </w:r>
          </w:p>
          <w:p w14:paraId="227020AC"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Add a new node at the end of the list with provided key/value</w:t>
            </w:r>
          </w:p>
          <w:p w14:paraId="42A219F6"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prev.next = Node(key, value)</w:t>
            </w:r>
          </w:p>
          <w:p w14:paraId="5FCAC40A"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00CF8D07" w14:textId="77777777" w:rsidR="00BF2E4A" w:rsidRPr="006919EE"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6919EE">
              <w:rPr>
                <w:rFonts w:eastAsia="Times New Roman"/>
                <w:color w:val="538135" w:themeColor="accent6" w:themeShade="BF"/>
                <w:lang w:eastAsia="en-AU"/>
              </w:rPr>
              <w:t xml:space="preserve">    # Find a data value based on key</w:t>
            </w:r>
          </w:p>
          <w:p w14:paraId="3561ED68"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Input:  key - string</w:t>
            </w:r>
          </w:p>
          <w:p w14:paraId="08DD7A8A"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Output: value stored under "key" or None if not found</w:t>
            </w:r>
          </w:p>
          <w:p w14:paraId="33B2B149"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def </w:t>
            </w:r>
            <w:r w:rsidRPr="00BF2E4A">
              <w:rPr>
                <w:rFonts w:eastAsia="Times New Roman"/>
                <w:lang w:eastAsia="en-AU"/>
              </w:rPr>
              <w:t>find(self, key):</w:t>
            </w:r>
          </w:p>
          <w:p w14:paraId="69481D5A"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1. Compute hash</w:t>
            </w:r>
          </w:p>
          <w:p w14:paraId="0E9AEBC0"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index = self.hash(key)</w:t>
            </w:r>
          </w:p>
          <w:p w14:paraId="6852E75C"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2. Go to first node in list at bucket</w:t>
            </w:r>
          </w:p>
          <w:p w14:paraId="4F82A09E"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node = self.buckets[index]</w:t>
            </w:r>
          </w:p>
          <w:p w14:paraId="6158B253" w14:textId="77777777" w:rsidR="00BF2E4A" w:rsidRPr="006919EE"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BF2E4A">
              <w:rPr>
                <w:rFonts w:eastAsia="Times New Roman"/>
                <w:lang w:eastAsia="en-AU"/>
              </w:rPr>
              <w:t xml:space="preserve">        </w:t>
            </w:r>
            <w:r w:rsidRPr="006919EE">
              <w:rPr>
                <w:rFonts w:eastAsia="Times New Roman"/>
                <w:color w:val="538135" w:themeColor="accent6" w:themeShade="BF"/>
                <w:lang w:eastAsia="en-AU"/>
              </w:rPr>
              <w:t># 3. Traverse the linked list at this node</w:t>
            </w:r>
          </w:p>
          <w:p w14:paraId="22BE0DB2"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while </w:t>
            </w:r>
            <w:r w:rsidRPr="00BF2E4A">
              <w:rPr>
                <w:rFonts w:eastAsia="Times New Roman"/>
                <w:lang w:eastAsia="en-AU"/>
              </w:rPr>
              <w:t xml:space="preserve">node </w:t>
            </w:r>
            <w:r w:rsidRPr="00D52A4B">
              <w:rPr>
                <w:rFonts w:eastAsia="Times New Roman"/>
                <w:color w:val="4472C4" w:themeColor="accent1"/>
                <w:lang w:eastAsia="en-AU"/>
              </w:rPr>
              <w:t xml:space="preserve">is not </w:t>
            </w:r>
            <w:r w:rsidRPr="00BF2E4A">
              <w:rPr>
                <w:rFonts w:eastAsia="Times New Roman"/>
                <w:lang w:eastAsia="en-AU"/>
              </w:rPr>
              <w:t xml:space="preserve">None </w:t>
            </w:r>
            <w:r w:rsidRPr="00D52A4B">
              <w:rPr>
                <w:rFonts w:eastAsia="Times New Roman"/>
                <w:color w:val="4472C4" w:themeColor="accent1"/>
                <w:lang w:eastAsia="en-AU"/>
              </w:rPr>
              <w:t xml:space="preserve">and </w:t>
            </w:r>
            <w:r w:rsidRPr="00BF2E4A">
              <w:rPr>
                <w:rFonts w:eastAsia="Times New Roman"/>
                <w:lang w:eastAsia="en-AU"/>
              </w:rPr>
              <w:t>node.key != key:</w:t>
            </w:r>
          </w:p>
          <w:p w14:paraId="70201C95"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node = node.next</w:t>
            </w:r>
          </w:p>
          <w:p w14:paraId="1AF585CE"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4. Now, node is the requested key/value pair or None</w:t>
            </w:r>
          </w:p>
          <w:p w14:paraId="581AE51C"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if </w:t>
            </w:r>
            <w:r w:rsidRPr="00BF2E4A">
              <w:rPr>
                <w:rFonts w:eastAsia="Times New Roman"/>
                <w:lang w:eastAsia="en-AU"/>
              </w:rPr>
              <w:t xml:space="preserve">node </w:t>
            </w:r>
            <w:r w:rsidRPr="00D52A4B">
              <w:rPr>
                <w:rFonts w:eastAsia="Times New Roman"/>
                <w:color w:val="4472C4" w:themeColor="accent1"/>
                <w:lang w:eastAsia="en-AU"/>
              </w:rPr>
              <w:t xml:space="preserve">is </w:t>
            </w:r>
            <w:r w:rsidRPr="00BF2E4A">
              <w:rPr>
                <w:rFonts w:eastAsia="Times New Roman"/>
                <w:lang w:eastAsia="en-AU"/>
              </w:rPr>
              <w:t>None:</w:t>
            </w:r>
          </w:p>
          <w:p w14:paraId="1AD442A2"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Not found</w:t>
            </w:r>
          </w:p>
          <w:p w14:paraId="5C0D0410"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return </w:t>
            </w:r>
            <w:r w:rsidRPr="00BF2E4A">
              <w:rPr>
                <w:rFonts w:eastAsia="Times New Roman"/>
                <w:lang w:eastAsia="en-AU"/>
              </w:rPr>
              <w:t>None</w:t>
            </w:r>
          </w:p>
          <w:p w14:paraId="7A61B107"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else</w:t>
            </w:r>
            <w:r w:rsidRPr="00BF2E4A">
              <w:rPr>
                <w:rFonts w:eastAsia="Times New Roman"/>
                <w:lang w:eastAsia="en-AU"/>
              </w:rPr>
              <w:t>:</w:t>
            </w:r>
          </w:p>
          <w:p w14:paraId="10D143DF"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Found - return the data value</w:t>
            </w:r>
          </w:p>
          <w:p w14:paraId="47256BE6"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return </w:t>
            </w:r>
            <w:r w:rsidRPr="00BF2E4A">
              <w:rPr>
                <w:rFonts w:eastAsia="Times New Roman"/>
                <w:lang w:eastAsia="en-AU"/>
              </w:rPr>
              <w:t>node.value</w:t>
            </w:r>
          </w:p>
          <w:p w14:paraId="01A91EA4"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p>
          <w:p w14:paraId="50092303"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Remove node stored at key</w:t>
            </w:r>
          </w:p>
          <w:p w14:paraId="09911518"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Input:  key - string</w:t>
            </w:r>
          </w:p>
          <w:p w14:paraId="1DE2E0FC"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Output: removed data value or None if not found</w:t>
            </w:r>
          </w:p>
          <w:p w14:paraId="23DDDDEB"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def </w:t>
            </w:r>
            <w:r w:rsidRPr="00BF2E4A">
              <w:rPr>
                <w:rFonts w:eastAsia="Times New Roman"/>
                <w:lang w:eastAsia="en-AU"/>
              </w:rPr>
              <w:t>remove(self, key):</w:t>
            </w:r>
          </w:p>
          <w:p w14:paraId="119746F5"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1. Compute hash</w:t>
            </w:r>
          </w:p>
          <w:p w14:paraId="7389DC86"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index = self.hash(key)</w:t>
            </w:r>
          </w:p>
          <w:p w14:paraId="0ADDF160"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node = self.buckets[index]</w:t>
            </w:r>
          </w:p>
          <w:p w14:paraId="7F81AA8A"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prev = None</w:t>
            </w:r>
          </w:p>
          <w:p w14:paraId="2C7878F4" w14:textId="77777777" w:rsidR="00BF2E4A" w:rsidRPr="006919EE"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BF2E4A">
              <w:rPr>
                <w:rFonts w:eastAsia="Times New Roman"/>
                <w:lang w:eastAsia="en-AU"/>
              </w:rPr>
              <w:t xml:space="preserve">        </w:t>
            </w:r>
            <w:r w:rsidRPr="006919EE">
              <w:rPr>
                <w:rFonts w:eastAsia="Times New Roman"/>
                <w:color w:val="538135" w:themeColor="accent6" w:themeShade="BF"/>
                <w:lang w:eastAsia="en-AU"/>
              </w:rPr>
              <w:t># 2. Iterate to the requested node</w:t>
            </w:r>
          </w:p>
          <w:p w14:paraId="24C4F632"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while </w:t>
            </w:r>
            <w:r w:rsidRPr="00BF2E4A">
              <w:rPr>
                <w:rFonts w:eastAsia="Times New Roman"/>
                <w:lang w:eastAsia="en-AU"/>
              </w:rPr>
              <w:t xml:space="preserve">node </w:t>
            </w:r>
            <w:r w:rsidRPr="00D52A4B">
              <w:rPr>
                <w:rFonts w:eastAsia="Times New Roman"/>
                <w:color w:val="4472C4" w:themeColor="accent1"/>
                <w:lang w:eastAsia="en-AU"/>
              </w:rPr>
              <w:t xml:space="preserve">is not </w:t>
            </w:r>
            <w:r w:rsidRPr="00BF2E4A">
              <w:rPr>
                <w:rFonts w:eastAsia="Times New Roman"/>
                <w:lang w:eastAsia="en-AU"/>
              </w:rPr>
              <w:t xml:space="preserve">None </w:t>
            </w:r>
            <w:r w:rsidRPr="00D52A4B">
              <w:rPr>
                <w:rFonts w:eastAsia="Times New Roman"/>
                <w:color w:val="4472C4" w:themeColor="accent1"/>
                <w:lang w:eastAsia="en-AU"/>
              </w:rPr>
              <w:t xml:space="preserve">and </w:t>
            </w:r>
            <w:r w:rsidRPr="00BF2E4A">
              <w:rPr>
                <w:rFonts w:eastAsia="Times New Roman"/>
                <w:lang w:eastAsia="en-AU"/>
              </w:rPr>
              <w:t>node.key != key:</w:t>
            </w:r>
          </w:p>
          <w:p w14:paraId="33258F91"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prev = node</w:t>
            </w:r>
          </w:p>
          <w:p w14:paraId="43017861"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node = node.next</w:t>
            </w:r>
          </w:p>
          <w:p w14:paraId="2A73FEC0"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Now, node is either the requested node or none</w:t>
            </w:r>
          </w:p>
          <w:p w14:paraId="3F00D99A"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if </w:t>
            </w:r>
            <w:r w:rsidRPr="00BF2E4A">
              <w:rPr>
                <w:rFonts w:eastAsia="Times New Roman"/>
                <w:lang w:eastAsia="en-AU"/>
              </w:rPr>
              <w:t xml:space="preserve">node </w:t>
            </w:r>
            <w:r w:rsidRPr="00D52A4B">
              <w:rPr>
                <w:rFonts w:eastAsia="Times New Roman"/>
                <w:color w:val="4472C4" w:themeColor="accent1"/>
                <w:lang w:eastAsia="en-AU"/>
              </w:rPr>
              <w:t xml:space="preserve">is </w:t>
            </w:r>
            <w:r w:rsidRPr="00BF2E4A">
              <w:rPr>
                <w:rFonts w:eastAsia="Times New Roman"/>
                <w:lang w:eastAsia="en-AU"/>
              </w:rPr>
              <w:t>None:</w:t>
            </w:r>
          </w:p>
          <w:p w14:paraId="1EA8B839"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3. Key not found</w:t>
            </w:r>
          </w:p>
          <w:p w14:paraId="49B01CED"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return</w:t>
            </w:r>
            <w:r w:rsidRPr="00BF2E4A">
              <w:rPr>
                <w:rFonts w:eastAsia="Times New Roman"/>
                <w:lang w:eastAsia="en-AU"/>
              </w:rPr>
              <w:t xml:space="preserve"> None</w:t>
            </w:r>
          </w:p>
          <w:p w14:paraId="04528F1C"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else</w:t>
            </w:r>
            <w:r w:rsidRPr="00BF2E4A">
              <w:rPr>
                <w:rFonts w:eastAsia="Times New Roman"/>
                <w:lang w:eastAsia="en-AU"/>
              </w:rPr>
              <w:t>:</w:t>
            </w:r>
          </w:p>
          <w:p w14:paraId="6E48E4EF"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 4. The key was found.</w:t>
            </w:r>
          </w:p>
          <w:p w14:paraId="7D8394C3"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self.size -= 1</w:t>
            </w:r>
          </w:p>
          <w:p w14:paraId="3BEF0B6E"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print</w:t>
            </w:r>
            <w:r w:rsidRPr="00BF2E4A">
              <w:rPr>
                <w:rFonts w:eastAsia="Times New Roman"/>
                <w:lang w:eastAsia="en-AU"/>
              </w:rPr>
              <w:t>(node.value)</w:t>
            </w:r>
          </w:p>
          <w:p w14:paraId="5C9647E9"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6919EE">
              <w:rPr>
                <w:rFonts w:eastAsia="Times New Roman"/>
                <w:color w:val="538135" w:themeColor="accent6" w:themeShade="BF"/>
                <w:lang w:eastAsia="en-AU"/>
              </w:rPr>
              <w:t>#result = node.value</w:t>
            </w:r>
          </w:p>
          <w:p w14:paraId="0C51A464" w14:textId="77777777" w:rsidR="00BF2E4A" w:rsidRPr="006919EE"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538135" w:themeColor="accent6" w:themeShade="BF"/>
                <w:lang w:eastAsia="en-AU"/>
              </w:rPr>
            </w:pPr>
            <w:r w:rsidRPr="00BF2E4A">
              <w:rPr>
                <w:rFonts w:eastAsia="Times New Roman"/>
                <w:lang w:eastAsia="en-AU"/>
              </w:rPr>
              <w:t xml:space="preserve">            </w:t>
            </w:r>
            <w:r w:rsidRPr="006919EE">
              <w:rPr>
                <w:rFonts w:eastAsia="Times New Roman"/>
                <w:color w:val="538135" w:themeColor="accent6" w:themeShade="BF"/>
                <w:lang w:eastAsia="en-AU"/>
              </w:rPr>
              <w:t># Delete this element in linked list</w:t>
            </w:r>
          </w:p>
          <w:p w14:paraId="331C55A3"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52A4B">
              <w:rPr>
                <w:rFonts w:eastAsia="Times New Roman"/>
                <w:color w:val="4472C4" w:themeColor="accent1"/>
                <w:lang w:eastAsia="en-AU"/>
              </w:rPr>
              <w:t xml:space="preserve">if </w:t>
            </w:r>
            <w:r w:rsidRPr="00BF2E4A">
              <w:rPr>
                <w:rFonts w:eastAsia="Times New Roman"/>
                <w:lang w:eastAsia="en-AU"/>
              </w:rPr>
              <w:t xml:space="preserve">prev </w:t>
            </w:r>
            <w:r w:rsidRPr="00D52A4B">
              <w:rPr>
                <w:rFonts w:eastAsia="Times New Roman"/>
                <w:color w:val="4472C4" w:themeColor="accent1"/>
                <w:lang w:eastAsia="en-AU"/>
              </w:rPr>
              <w:t xml:space="preserve">is </w:t>
            </w:r>
            <w:r w:rsidRPr="00BF2E4A">
              <w:rPr>
                <w:rFonts w:eastAsia="Times New Roman"/>
                <w:lang w:eastAsia="en-AU"/>
              </w:rPr>
              <w:t>None:</w:t>
            </w:r>
          </w:p>
          <w:p w14:paraId="610E28BA"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self.buckets[index] = node.next </w:t>
            </w:r>
            <w:r w:rsidRPr="00270DBC">
              <w:rPr>
                <w:rFonts w:eastAsia="Times New Roman"/>
                <w:color w:val="538135" w:themeColor="accent6" w:themeShade="BF"/>
                <w:lang w:eastAsia="en-AU"/>
              </w:rPr>
              <w:t># May be None, or the next match</w:t>
            </w:r>
          </w:p>
          <w:p w14:paraId="773D5197"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lang w:eastAsia="en-AU"/>
              </w:rPr>
            </w:pPr>
            <w:r w:rsidRPr="00BF2E4A">
              <w:rPr>
                <w:rFonts w:eastAsia="Times New Roman"/>
                <w:lang w:eastAsia="en-AU"/>
              </w:rPr>
              <w:t xml:space="preserve">            </w:t>
            </w:r>
            <w:r w:rsidRPr="00DB48E2">
              <w:rPr>
                <w:rFonts w:eastAsia="Times New Roman"/>
                <w:color w:val="4472C4" w:themeColor="accent1"/>
                <w:lang w:eastAsia="en-AU"/>
              </w:rPr>
              <w:t>else</w:t>
            </w:r>
            <w:r w:rsidRPr="00BF2E4A">
              <w:rPr>
                <w:rFonts w:eastAsia="Times New Roman"/>
                <w:lang w:eastAsia="en-AU"/>
              </w:rPr>
              <w:t>:</w:t>
            </w:r>
          </w:p>
          <w:p w14:paraId="06700EE3"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prev.next = prev.next.next </w:t>
            </w:r>
            <w:r w:rsidRPr="00DB48E2">
              <w:rPr>
                <w:rFonts w:eastAsia="Times New Roman"/>
                <w:color w:val="538135" w:themeColor="accent6" w:themeShade="BF"/>
                <w:lang w:eastAsia="en-AU"/>
              </w:rPr>
              <w:t># LinkedList delete by skipping over</w:t>
            </w:r>
          </w:p>
          <w:p w14:paraId="13F7C5DA" w14:textId="77777777" w:rsidR="00BF2E4A" w:rsidRPr="00BF2E4A"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eastAsia="Times New Roman"/>
                <w:color w:val="608B4E"/>
                <w:lang w:eastAsia="en-AU"/>
              </w:rPr>
            </w:pPr>
            <w:r w:rsidRPr="00BF2E4A">
              <w:rPr>
                <w:rFonts w:eastAsia="Times New Roman"/>
                <w:lang w:eastAsia="en-AU"/>
              </w:rPr>
              <w:t xml:space="preserve">            </w:t>
            </w:r>
            <w:r w:rsidRPr="00DB48E2">
              <w:rPr>
                <w:rFonts w:eastAsia="Times New Roman"/>
                <w:color w:val="538135" w:themeColor="accent6" w:themeShade="BF"/>
                <w:lang w:eastAsia="en-AU"/>
              </w:rPr>
              <w:t xml:space="preserve"># Return the deleted result </w:t>
            </w:r>
          </w:p>
          <w:p w14:paraId="757A9C83" w14:textId="17B7C82F" w:rsidR="002961BC" w:rsidRPr="005C4174" w:rsidRDefault="00BF2E4A" w:rsidP="00EB7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 w:rsidRPr="00BF2E4A">
              <w:rPr>
                <w:rFonts w:eastAsia="Times New Roman"/>
                <w:lang w:eastAsia="en-AU"/>
              </w:rPr>
              <w:t xml:space="preserve">            </w:t>
            </w:r>
            <w:r w:rsidRPr="00DB48E2">
              <w:rPr>
                <w:rFonts w:eastAsia="Times New Roman"/>
                <w:color w:val="4472C4" w:themeColor="accent1"/>
                <w:lang w:eastAsia="en-AU"/>
              </w:rPr>
              <w:t>return</w:t>
            </w:r>
            <w:r w:rsidRPr="00BF2E4A">
              <w:rPr>
                <w:rFonts w:eastAsia="Times New Roman"/>
                <w:lang w:eastAsia="en-AU"/>
              </w:rPr>
              <w:t xml:space="preserve"> result</w:t>
            </w:r>
          </w:p>
        </w:tc>
      </w:tr>
    </w:tbl>
    <w:p w14:paraId="2F33F233" w14:textId="52A2A9DD" w:rsidR="00463756" w:rsidRDefault="00463756" w:rsidP="00EB7F99">
      <w:pPr>
        <w:pStyle w:val="Heading3"/>
      </w:pPr>
      <w:bookmarkStart w:id="67" w:name="_Toc138256402"/>
      <w:r>
        <w:t>Compare the execution of the Waterfall and Agile project management models as applied to software development</w:t>
      </w:r>
      <w:bookmarkEnd w:id="67"/>
    </w:p>
    <w:p w14:paraId="66467B6E" w14:textId="5FDB8ADE" w:rsidR="004A653A" w:rsidRDefault="00AA4300" w:rsidP="00EB7F99">
      <w:pPr>
        <w:rPr>
          <w:lang w:eastAsia="zh-CN"/>
        </w:rPr>
      </w:pPr>
      <w:r w:rsidRPr="0A0883D1">
        <w:rPr>
          <w:b/>
          <w:lang w:eastAsia="zh-CN"/>
        </w:rPr>
        <w:t>Activity</w:t>
      </w:r>
      <w:r w:rsidR="4F761A73" w:rsidRPr="0A0883D1">
        <w:rPr>
          <w:b/>
          <w:bCs/>
          <w:lang w:eastAsia="zh-CN"/>
        </w:rPr>
        <w:t xml:space="preserve"> 105</w:t>
      </w:r>
      <w:r>
        <w:rPr>
          <w:lang w:eastAsia="zh-CN"/>
        </w:rPr>
        <w:t xml:space="preserve">: </w:t>
      </w:r>
      <w:r w:rsidR="00CC66A3">
        <w:rPr>
          <w:lang w:eastAsia="zh-CN"/>
        </w:rPr>
        <w:t>c</w:t>
      </w:r>
      <w:r w:rsidR="003605F4">
        <w:rPr>
          <w:lang w:eastAsia="zh-CN"/>
        </w:rPr>
        <w:t>lass</w:t>
      </w:r>
      <w:r w:rsidR="004A653A">
        <w:rPr>
          <w:lang w:eastAsia="zh-CN"/>
        </w:rPr>
        <w:t xml:space="preserve"> </w:t>
      </w:r>
      <w:r w:rsidR="00F81EAA">
        <w:rPr>
          <w:lang w:eastAsia="zh-CN"/>
        </w:rPr>
        <w:t>debate</w:t>
      </w:r>
    </w:p>
    <w:p w14:paraId="39CEC042" w14:textId="04AEBCFC" w:rsidR="006214E8" w:rsidRDefault="00F2498D" w:rsidP="00EB7F99">
      <w:pPr>
        <w:rPr>
          <w:lang w:eastAsia="zh-CN"/>
        </w:rPr>
      </w:pPr>
      <w:r>
        <w:rPr>
          <w:b/>
          <w:bCs/>
          <w:noProof/>
        </w:rPr>
        <w:drawing>
          <wp:anchor distT="0" distB="0" distL="114300" distR="114300" simplePos="0" relativeHeight="251658324" behindDoc="0" locked="0" layoutInCell="1" allowOverlap="1" wp14:anchorId="2DCA3E40" wp14:editId="22F4A7DA">
            <wp:simplePos x="0" y="0"/>
            <wp:positionH relativeFrom="margin">
              <wp:posOffset>0</wp:posOffset>
            </wp:positionH>
            <wp:positionV relativeFrom="paragraph">
              <wp:posOffset>52070</wp:posOffset>
            </wp:positionV>
            <wp:extent cx="635000" cy="635000"/>
            <wp:effectExtent l="0" t="0" r="0" b="0"/>
            <wp:wrapSquare wrapText="bothSides"/>
            <wp:docPr id="1454596138" name="Picture 1454596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96138" name="Picture 1454596138">
                      <a:extLst>
                        <a:ext uri="{C183D7F6-B498-43B3-948B-1728B52AA6E4}">
                          <adec:decorative xmlns:adec="http://schemas.microsoft.com/office/drawing/2017/decorative" val="1"/>
                        </a:ext>
                      </a:extLst>
                    </pic:cNvPr>
                    <pic:cNvPicPr/>
                  </pic:nvPicPr>
                  <pic:blipFill>
                    <a:blip r:embed="rId6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605F4">
        <w:rPr>
          <w:lang w:eastAsia="zh-CN"/>
        </w:rPr>
        <w:t xml:space="preserve">Students </w:t>
      </w:r>
      <w:r w:rsidR="00416DDA">
        <w:rPr>
          <w:lang w:eastAsia="zh-CN"/>
        </w:rPr>
        <w:t xml:space="preserve">are divided into </w:t>
      </w:r>
      <w:r w:rsidR="00F81EAA">
        <w:rPr>
          <w:lang w:eastAsia="zh-CN"/>
        </w:rPr>
        <w:t>2</w:t>
      </w:r>
      <w:r w:rsidR="00416DDA">
        <w:rPr>
          <w:lang w:eastAsia="zh-CN"/>
        </w:rPr>
        <w:t xml:space="preserve"> </w:t>
      </w:r>
      <w:r w:rsidR="006214E8">
        <w:rPr>
          <w:lang w:eastAsia="zh-CN"/>
        </w:rPr>
        <w:t>teams:</w:t>
      </w:r>
      <w:r w:rsidR="00F81EAA">
        <w:rPr>
          <w:lang w:eastAsia="zh-CN"/>
        </w:rPr>
        <w:t xml:space="preserve"> </w:t>
      </w:r>
      <w:r w:rsidR="006214E8">
        <w:rPr>
          <w:lang w:eastAsia="zh-CN"/>
        </w:rPr>
        <w:t xml:space="preserve">Waterfall and </w:t>
      </w:r>
      <w:r w:rsidR="00E5379C">
        <w:rPr>
          <w:lang w:eastAsia="zh-CN"/>
        </w:rPr>
        <w:t>Agile</w:t>
      </w:r>
      <w:r w:rsidR="00F81EAA">
        <w:rPr>
          <w:lang w:eastAsia="zh-CN"/>
        </w:rPr>
        <w:t>.</w:t>
      </w:r>
    </w:p>
    <w:p w14:paraId="11C92536" w14:textId="7A8FD02F" w:rsidR="00E5379C" w:rsidRDefault="00E5379C" w:rsidP="00EB7F99">
      <w:pPr>
        <w:rPr>
          <w:lang w:eastAsia="zh-CN"/>
        </w:rPr>
      </w:pPr>
      <w:r>
        <w:rPr>
          <w:lang w:eastAsia="zh-CN"/>
        </w:rPr>
        <w:t>Each team has</w:t>
      </w:r>
      <w:r w:rsidR="00C024B1">
        <w:rPr>
          <w:lang w:eastAsia="zh-CN"/>
        </w:rPr>
        <w:t xml:space="preserve"> smaller teams </w:t>
      </w:r>
      <w:r w:rsidR="00133006">
        <w:rPr>
          <w:lang w:eastAsia="zh-CN"/>
        </w:rPr>
        <w:t>to complete the following:</w:t>
      </w:r>
    </w:p>
    <w:p w14:paraId="1A75A9B8" w14:textId="108D605F" w:rsidR="00133006" w:rsidRDefault="00133006" w:rsidP="00EB7F99">
      <w:pPr>
        <w:pStyle w:val="ListBullet"/>
        <w:rPr>
          <w:lang w:eastAsia="zh-CN"/>
        </w:rPr>
      </w:pPr>
      <w:r>
        <w:rPr>
          <w:lang w:eastAsia="zh-CN"/>
        </w:rPr>
        <w:t>Research</w:t>
      </w:r>
      <w:r w:rsidR="0026113A">
        <w:rPr>
          <w:lang w:eastAsia="zh-CN"/>
        </w:rPr>
        <w:t>ers</w:t>
      </w:r>
    </w:p>
    <w:p w14:paraId="612A1A4C" w14:textId="122AD3A7" w:rsidR="00133006" w:rsidRDefault="00850173" w:rsidP="00EB7F99">
      <w:pPr>
        <w:pStyle w:val="ListBullet2"/>
        <w:rPr>
          <w:lang w:eastAsia="zh-CN"/>
        </w:rPr>
      </w:pPr>
      <w:r>
        <w:rPr>
          <w:lang w:eastAsia="zh-CN"/>
        </w:rPr>
        <w:t>Description</w:t>
      </w:r>
    </w:p>
    <w:p w14:paraId="62111FDC" w14:textId="77A5C9F2" w:rsidR="00850173" w:rsidRDefault="00850173" w:rsidP="00EB7F99">
      <w:pPr>
        <w:pStyle w:val="ListBullet2"/>
        <w:rPr>
          <w:lang w:eastAsia="zh-CN"/>
        </w:rPr>
      </w:pPr>
      <w:r>
        <w:rPr>
          <w:lang w:eastAsia="zh-CN"/>
        </w:rPr>
        <w:t>History</w:t>
      </w:r>
    </w:p>
    <w:p w14:paraId="170C9357" w14:textId="6CF7CFED" w:rsidR="00850173" w:rsidRDefault="00850173" w:rsidP="00EB7F99">
      <w:pPr>
        <w:pStyle w:val="ListBullet2"/>
        <w:rPr>
          <w:lang w:eastAsia="zh-CN"/>
        </w:rPr>
      </w:pPr>
      <w:r>
        <w:rPr>
          <w:lang w:eastAsia="zh-CN"/>
        </w:rPr>
        <w:t>Where its used</w:t>
      </w:r>
      <w:r w:rsidR="00B665DE">
        <w:rPr>
          <w:lang w:eastAsia="zh-CN"/>
        </w:rPr>
        <w:t>/clients</w:t>
      </w:r>
    </w:p>
    <w:p w14:paraId="457AF690" w14:textId="54FFAC8F" w:rsidR="00850173" w:rsidRDefault="000D70FE" w:rsidP="00EB7F99">
      <w:pPr>
        <w:pStyle w:val="ListBullet2"/>
        <w:rPr>
          <w:lang w:eastAsia="zh-CN"/>
        </w:rPr>
      </w:pPr>
      <w:r>
        <w:rPr>
          <w:lang w:eastAsia="zh-CN"/>
        </w:rPr>
        <w:t>Advantages</w:t>
      </w:r>
    </w:p>
    <w:p w14:paraId="60F6E1A3" w14:textId="1DC273E4" w:rsidR="000D70FE" w:rsidRDefault="000D70FE" w:rsidP="00EB7F99">
      <w:pPr>
        <w:pStyle w:val="ListBullet2"/>
        <w:rPr>
          <w:lang w:eastAsia="zh-CN"/>
        </w:rPr>
      </w:pPr>
      <w:r>
        <w:rPr>
          <w:lang w:eastAsia="zh-CN"/>
        </w:rPr>
        <w:t>Disadvantages</w:t>
      </w:r>
    </w:p>
    <w:p w14:paraId="2D218AEB" w14:textId="50D4869B" w:rsidR="000D70FE" w:rsidRDefault="002E2035" w:rsidP="00EB7F99">
      <w:pPr>
        <w:pStyle w:val="ListBullet2"/>
        <w:rPr>
          <w:lang w:eastAsia="zh-CN"/>
        </w:rPr>
      </w:pPr>
      <w:r>
        <w:rPr>
          <w:lang w:eastAsia="zh-CN"/>
        </w:rPr>
        <w:t>Case study</w:t>
      </w:r>
      <w:r w:rsidR="00B665DE">
        <w:rPr>
          <w:lang w:eastAsia="zh-CN"/>
        </w:rPr>
        <w:t xml:space="preserve"> of success and </w:t>
      </w:r>
      <w:r>
        <w:rPr>
          <w:lang w:eastAsia="zh-CN"/>
        </w:rPr>
        <w:t>failure</w:t>
      </w:r>
    </w:p>
    <w:p w14:paraId="2D57F64B" w14:textId="2E58B56E" w:rsidR="002E2035" w:rsidRDefault="002E2035" w:rsidP="00EB7F99">
      <w:pPr>
        <w:pStyle w:val="ListBullet"/>
        <w:rPr>
          <w:lang w:eastAsia="zh-CN"/>
        </w:rPr>
      </w:pPr>
      <w:r>
        <w:rPr>
          <w:lang w:eastAsia="zh-CN"/>
        </w:rPr>
        <w:t>Speakers</w:t>
      </w:r>
    </w:p>
    <w:p w14:paraId="4CE23FD9" w14:textId="30B7DF0F" w:rsidR="0026113A" w:rsidRDefault="001C2085" w:rsidP="00EB7F99">
      <w:pPr>
        <w:pStyle w:val="ListBullet2"/>
        <w:rPr>
          <w:lang w:eastAsia="zh-CN"/>
        </w:rPr>
      </w:pPr>
      <w:r>
        <w:rPr>
          <w:lang w:eastAsia="zh-CN"/>
        </w:rPr>
        <w:t>First</w:t>
      </w:r>
    </w:p>
    <w:p w14:paraId="0ADE5C01" w14:textId="1B194FEF" w:rsidR="001C2085" w:rsidRDefault="001C2085" w:rsidP="00EB7F99">
      <w:pPr>
        <w:pStyle w:val="ListBullet2"/>
        <w:rPr>
          <w:lang w:eastAsia="zh-CN"/>
        </w:rPr>
      </w:pPr>
      <w:r>
        <w:rPr>
          <w:lang w:eastAsia="zh-CN"/>
        </w:rPr>
        <w:t>Second</w:t>
      </w:r>
    </w:p>
    <w:p w14:paraId="166877D0" w14:textId="0BCEFD1F" w:rsidR="001C2085" w:rsidRDefault="001C2085" w:rsidP="00EB7F99">
      <w:pPr>
        <w:pStyle w:val="ListBullet2"/>
        <w:rPr>
          <w:lang w:eastAsia="zh-CN"/>
        </w:rPr>
      </w:pPr>
      <w:r>
        <w:rPr>
          <w:lang w:eastAsia="zh-CN"/>
        </w:rPr>
        <w:t>Third</w:t>
      </w:r>
    </w:p>
    <w:p w14:paraId="5AC1FA4E" w14:textId="048BEBF0" w:rsidR="00E5379C" w:rsidRDefault="4828FE8D" w:rsidP="00EB7F99">
      <w:pPr>
        <w:rPr>
          <w:lang w:eastAsia="zh-CN"/>
        </w:rPr>
      </w:pPr>
      <w:r w:rsidRPr="137F54AE">
        <w:rPr>
          <w:lang w:eastAsia="zh-CN"/>
        </w:rPr>
        <w:t>Co</w:t>
      </w:r>
      <w:r w:rsidR="001C2085" w:rsidRPr="137F54AE">
        <w:rPr>
          <w:lang w:eastAsia="zh-CN"/>
        </w:rPr>
        <w:t>mplete</w:t>
      </w:r>
      <w:r w:rsidR="001C2085">
        <w:rPr>
          <w:lang w:eastAsia="zh-CN"/>
        </w:rPr>
        <w:t xml:space="preserve"> the following table after the debate.</w:t>
      </w:r>
    </w:p>
    <w:p w14:paraId="38E32593" w14:textId="129C494A" w:rsidR="001C2085" w:rsidRDefault="001C2085" w:rsidP="00EB7F99">
      <w:pPr>
        <w:rPr>
          <w:lang w:eastAsia="zh-CN"/>
        </w:rPr>
      </w:pPr>
      <w:r>
        <w:rPr>
          <w:lang w:eastAsia="zh-CN"/>
        </w:rPr>
        <w:t>Teacher</w:t>
      </w:r>
      <w:r w:rsidR="00507AAE">
        <w:rPr>
          <w:lang w:eastAsia="zh-CN"/>
        </w:rPr>
        <w:t xml:space="preserve"> may</w:t>
      </w:r>
      <w:r>
        <w:rPr>
          <w:lang w:eastAsia="zh-CN"/>
        </w:rPr>
        <w:t xml:space="preserve"> introduce other approache</w:t>
      </w:r>
      <w:r w:rsidR="00210CE5">
        <w:rPr>
          <w:lang w:eastAsia="zh-CN"/>
        </w:rPr>
        <w:t>s including</w:t>
      </w:r>
      <w:r>
        <w:rPr>
          <w:lang w:eastAsia="zh-CN"/>
        </w:rPr>
        <w:t xml:space="preserve"> Wagile</w:t>
      </w:r>
      <w:r w:rsidR="00210CE5">
        <w:rPr>
          <w:lang w:eastAsia="zh-CN"/>
        </w:rPr>
        <w:t xml:space="preserve"> which combines Waterfall and Agile</w:t>
      </w:r>
    </w:p>
    <w:p w14:paraId="2F09A913" w14:textId="1271EFEB" w:rsidR="008601AB" w:rsidRPr="004A653A" w:rsidRDefault="2845ED3B" w:rsidP="00EB7F99">
      <w:pPr>
        <w:rPr>
          <w:lang w:eastAsia="zh-CN"/>
        </w:rPr>
      </w:pPr>
      <w:r w:rsidRPr="137F54AE">
        <w:rPr>
          <w:lang w:eastAsia="zh-CN"/>
        </w:rPr>
        <w:t>J</w:t>
      </w:r>
      <w:r w:rsidR="007E2584" w:rsidRPr="137F54AE">
        <w:rPr>
          <w:lang w:eastAsia="zh-CN"/>
        </w:rPr>
        <w:t>ustify</w:t>
      </w:r>
      <w:r w:rsidR="008601AB">
        <w:rPr>
          <w:lang w:eastAsia="zh-CN"/>
        </w:rPr>
        <w:t xml:space="preserve"> which approach</w:t>
      </w:r>
      <w:r w:rsidR="007E2584">
        <w:rPr>
          <w:lang w:eastAsia="zh-CN"/>
        </w:rPr>
        <w:t xml:space="preserve"> is</w:t>
      </w:r>
      <w:r w:rsidR="008601AB">
        <w:rPr>
          <w:lang w:eastAsia="zh-CN"/>
        </w:rPr>
        <w:t xml:space="preserve"> best suit</w:t>
      </w:r>
      <w:r w:rsidR="009D6040">
        <w:rPr>
          <w:lang w:eastAsia="zh-CN"/>
        </w:rPr>
        <w:t>ed</w:t>
      </w:r>
      <w:r w:rsidR="008601AB">
        <w:rPr>
          <w:lang w:eastAsia="zh-CN"/>
        </w:rPr>
        <w:t xml:space="preserve"> </w:t>
      </w:r>
      <w:r w:rsidR="007E2584">
        <w:rPr>
          <w:lang w:eastAsia="zh-CN"/>
        </w:rPr>
        <w:t xml:space="preserve">to </w:t>
      </w:r>
      <w:r w:rsidR="008601AB">
        <w:rPr>
          <w:lang w:eastAsia="zh-CN"/>
        </w:rPr>
        <w:t xml:space="preserve">their Educational Software </w:t>
      </w:r>
      <w:r w:rsidR="007E2584">
        <w:rPr>
          <w:lang w:eastAsia="zh-CN"/>
        </w:rPr>
        <w:t>P</w:t>
      </w:r>
      <w:r w:rsidR="009971CC">
        <w:rPr>
          <w:lang w:eastAsia="zh-CN"/>
        </w:rPr>
        <w:t>roject</w:t>
      </w:r>
    </w:p>
    <w:p w14:paraId="0790AD42" w14:textId="2E11F733" w:rsidR="00BD023F" w:rsidRDefault="00BD023F" w:rsidP="005C3E0C">
      <w:pPr>
        <w:pStyle w:val="Caption"/>
      </w:pPr>
      <w:r>
        <w:t xml:space="preserve">Table </w:t>
      </w:r>
      <w:r>
        <w:fldChar w:fldCharType="begin"/>
      </w:r>
      <w:r>
        <w:instrText xml:space="preserve"> SEQ Table \* ARABIC </w:instrText>
      </w:r>
      <w:r>
        <w:fldChar w:fldCharType="separate"/>
      </w:r>
      <w:r>
        <w:rPr>
          <w:noProof/>
        </w:rPr>
        <w:t>25</w:t>
      </w:r>
      <w:r>
        <w:fldChar w:fldCharType="end"/>
      </w:r>
      <w:r>
        <w:t xml:space="preserve"> – </w:t>
      </w:r>
      <w:r w:rsidR="001013E9">
        <w:t xml:space="preserve"> A</w:t>
      </w:r>
      <w:r>
        <w:t>gile versus Waterfall comparison chart</w:t>
      </w:r>
    </w:p>
    <w:tbl>
      <w:tblPr>
        <w:tblStyle w:val="Tableheader"/>
        <w:tblW w:w="5000" w:type="pct"/>
        <w:tblLayout w:type="fixed"/>
        <w:tblLook w:val="04A0" w:firstRow="1" w:lastRow="0" w:firstColumn="1" w:lastColumn="0" w:noHBand="0" w:noVBand="1"/>
      </w:tblPr>
      <w:tblGrid>
        <w:gridCol w:w="2404"/>
        <w:gridCol w:w="4011"/>
        <w:gridCol w:w="3209"/>
      </w:tblGrid>
      <w:tr w:rsidR="00922D4F" w:rsidRPr="00922D4F" w14:paraId="6F877BCB" w14:textId="77777777" w:rsidTr="0015297F">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49" w:type="pct"/>
            <w:hideMark/>
          </w:tcPr>
          <w:p w14:paraId="42364F7B" w14:textId="77777777" w:rsidR="00922D4F" w:rsidRPr="00C903B7" w:rsidRDefault="00922D4F" w:rsidP="00C903B7">
            <w:r w:rsidRPr="00C903B7">
              <w:t>Comparison</w:t>
            </w:r>
          </w:p>
        </w:tc>
        <w:tc>
          <w:tcPr>
            <w:tcW w:w="2084" w:type="pct"/>
            <w:hideMark/>
          </w:tcPr>
          <w:p w14:paraId="3893EA97" w14:textId="77777777" w:rsidR="00922D4F" w:rsidRPr="00DB48E2" w:rsidRDefault="00922D4F" w:rsidP="00DB48E2">
            <w:pPr>
              <w:cnfStyle w:val="100000000000" w:firstRow="1" w:lastRow="0" w:firstColumn="0" w:lastColumn="0" w:oddVBand="0" w:evenVBand="0" w:oddHBand="0" w:evenHBand="0" w:firstRowFirstColumn="0" w:firstRowLastColumn="0" w:lastRowFirstColumn="0" w:lastRowLastColumn="0"/>
            </w:pPr>
            <w:r w:rsidRPr="00DB48E2">
              <w:t>Waterfall</w:t>
            </w:r>
          </w:p>
        </w:tc>
        <w:tc>
          <w:tcPr>
            <w:tcW w:w="1667" w:type="pct"/>
            <w:hideMark/>
          </w:tcPr>
          <w:p w14:paraId="1D9B7295" w14:textId="77777777" w:rsidR="00922D4F" w:rsidRPr="00DB48E2" w:rsidRDefault="00922D4F" w:rsidP="00DB48E2">
            <w:pPr>
              <w:cnfStyle w:val="100000000000" w:firstRow="1" w:lastRow="0" w:firstColumn="0" w:lastColumn="0" w:oddVBand="0" w:evenVBand="0" w:oddHBand="0" w:evenHBand="0" w:firstRowFirstColumn="0" w:firstRowLastColumn="0" w:lastRowFirstColumn="0" w:lastRowLastColumn="0"/>
            </w:pPr>
            <w:r w:rsidRPr="00DB48E2">
              <w:t>Agile</w:t>
            </w:r>
          </w:p>
        </w:tc>
      </w:tr>
      <w:tr w:rsidR="00F73287" w:rsidRPr="00922D4F" w14:paraId="177CA935" w14:textId="77777777" w:rsidTr="0015297F">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1249" w:type="pct"/>
            <w:hideMark/>
          </w:tcPr>
          <w:p w14:paraId="3BA50765" w14:textId="7F6E115C" w:rsidR="00922D4F" w:rsidRPr="00C903B7" w:rsidRDefault="00922D4F" w:rsidP="00C903B7">
            <w:r w:rsidRPr="00C903B7">
              <w:t>Beginnings</w:t>
            </w:r>
          </w:p>
        </w:tc>
        <w:tc>
          <w:tcPr>
            <w:tcW w:w="2084" w:type="pct"/>
            <w:hideMark/>
          </w:tcPr>
          <w:p w14:paraId="45196FDA" w14:textId="77777777" w:rsidR="00922D4F" w:rsidRPr="00C903B7" w:rsidRDefault="00922D4F" w:rsidP="00C903B7">
            <w:pPr>
              <w:cnfStyle w:val="000000100000" w:firstRow="0" w:lastRow="0" w:firstColumn="0" w:lastColumn="0" w:oddVBand="0" w:evenVBand="0" w:oddHBand="1" w:evenHBand="0" w:firstRowFirstColumn="0" w:firstRowLastColumn="0" w:lastRowFirstColumn="0" w:lastRowLastColumn="0"/>
            </w:pPr>
            <w:r w:rsidRPr="00C903B7">
              <w:t>1950</w:t>
            </w:r>
          </w:p>
        </w:tc>
        <w:tc>
          <w:tcPr>
            <w:tcW w:w="1667" w:type="pct"/>
            <w:hideMark/>
          </w:tcPr>
          <w:p w14:paraId="7BE4E6F1" w14:textId="77777777" w:rsidR="00922D4F" w:rsidRPr="00C903B7" w:rsidRDefault="00922D4F" w:rsidP="00C903B7">
            <w:pPr>
              <w:cnfStyle w:val="000000100000" w:firstRow="0" w:lastRow="0" w:firstColumn="0" w:lastColumn="0" w:oddVBand="0" w:evenVBand="0" w:oddHBand="1" w:evenHBand="0" w:firstRowFirstColumn="0" w:firstRowLastColumn="0" w:lastRowFirstColumn="0" w:lastRowLastColumn="0"/>
            </w:pPr>
            <w:r w:rsidRPr="00C903B7">
              <w:t>2001</w:t>
            </w:r>
          </w:p>
        </w:tc>
      </w:tr>
      <w:tr w:rsidR="00922D4F" w:rsidRPr="00922D4F" w14:paraId="08C6E3ED" w14:textId="77777777" w:rsidTr="0015297F">
        <w:trPr>
          <w:cnfStyle w:val="000000010000" w:firstRow="0" w:lastRow="0" w:firstColumn="0" w:lastColumn="0" w:oddVBand="0" w:evenVBand="0" w:oddHBand="0" w:evenHBand="1"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249" w:type="pct"/>
            <w:hideMark/>
          </w:tcPr>
          <w:p w14:paraId="24742142" w14:textId="3F2A0B2B" w:rsidR="00922D4F" w:rsidRPr="00C903B7" w:rsidRDefault="00131532" w:rsidP="00C903B7">
            <w:r w:rsidRPr="00C903B7">
              <w:t>Background</w:t>
            </w:r>
          </w:p>
        </w:tc>
        <w:tc>
          <w:tcPr>
            <w:tcW w:w="2084" w:type="pct"/>
            <w:hideMark/>
          </w:tcPr>
          <w:p w14:paraId="162CB400" w14:textId="77777777" w:rsidR="00922D4F" w:rsidRPr="00C903B7" w:rsidRDefault="00922D4F" w:rsidP="00C903B7">
            <w:pPr>
              <w:cnfStyle w:val="000000010000" w:firstRow="0" w:lastRow="0" w:firstColumn="0" w:lastColumn="0" w:oddVBand="0" w:evenVBand="0" w:oddHBand="0" w:evenHBand="1" w:firstRowFirstColumn="0" w:firstRowLastColumn="0" w:lastRowFirstColumn="0" w:lastRowLastColumn="0"/>
            </w:pPr>
            <w:r w:rsidRPr="00C903B7">
              <w:t>Infrastructure and engineering</w:t>
            </w:r>
          </w:p>
        </w:tc>
        <w:tc>
          <w:tcPr>
            <w:tcW w:w="1667" w:type="pct"/>
            <w:hideMark/>
          </w:tcPr>
          <w:p w14:paraId="4C02215E" w14:textId="77777777" w:rsidR="00922D4F" w:rsidRPr="00C903B7" w:rsidRDefault="00922D4F" w:rsidP="00C903B7">
            <w:pPr>
              <w:cnfStyle w:val="000000010000" w:firstRow="0" w:lastRow="0" w:firstColumn="0" w:lastColumn="0" w:oddVBand="0" w:evenVBand="0" w:oddHBand="0" w:evenHBand="1" w:firstRowFirstColumn="0" w:firstRowLastColumn="0" w:lastRowFirstColumn="0" w:lastRowLastColumn="0"/>
            </w:pPr>
            <w:r w:rsidRPr="00C903B7">
              <w:t>Software development</w:t>
            </w:r>
          </w:p>
        </w:tc>
      </w:tr>
      <w:tr w:rsidR="00F73287" w:rsidRPr="00922D4F" w14:paraId="082FC89B" w14:textId="77777777" w:rsidTr="0015297F">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249" w:type="pct"/>
            <w:hideMark/>
          </w:tcPr>
          <w:p w14:paraId="5122A73B" w14:textId="77777777" w:rsidR="00922D4F" w:rsidRPr="00C903B7" w:rsidRDefault="00922D4F" w:rsidP="00C903B7">
            <w:r w:rsidRPr="00C903B7">
              <w:t>Client interaction</w:t>
            </w:r>
          </w:p>
        </w:tc>
        <w:tc>
          <w:tcPr>
            <w:tcW w:w="2084" w:type="pct"/>
            <w:hideMark/>
          </w:tcPr>
          <w:p w14:paraId="39765BC0" w14:textId="77777777" w:rsidR="00922D4F" w:rsidRPr="00C903B7" w:rsidRDefault="00922D4F" w:rsidP="00C903B7">
            <w:pPr>
              <w:cnfStyle w:val="000000100000" w:firstRow="0" w:lastRow="0" w:firstColumn="0" w:lastColumn="0" w:oddVBand="0" w:evenVBand="0" w:oddHBand="1" w:evenHBand="0" w:firstRowFirstColumn="0" w:firstRowLastColumn="0" w:lastRowFirstColumn="0" w:lastRowLastColumn="0"/>
              <w:rPr>
                <w:b/>
                <w:bCs/>
              </w:rPr>
            </w:pPr>
            <w:r w:rsidRPr="00C903B7">
              <w:rPr>
                <w:b/>
                <w:bCs/>
              </w:rPr>
              <w:t>Minimal</w:t>
            </w:r>
          </w:p>
        </w:tc>
        <w:tc>
          <w:tcPr>
            <w:tcW w:w="1667" w:type="pct"/>
            <w:hideMark/>
          </w:tcPr>
          <w:p w14:paraId="0CAA9C03" w14:textId="77777777" w:rsidR="00922D4F" w:rsidRPr="00C903B7" w:rsidRDefault="00922D4F" w:rsidP="00C903B7">
            <w:pPr>
              <w:cnfStyle w:val="000000100000" w:firstRow="0" w:lastRow="0" w:firstColumn="0" w:lastColumn="0" w:oddVBand="0" w:evenVBand="0" w:oddHBand="1" w:evenHBand="0" w:firstRowFirstColumn="0" w:firstRowLastColumn="0" w:lastRowFirstColumn="0" w:lastRowLastColumn="0"/>
              <w:rPr>
                <w:b/>
                <w:bCs/>
              </w:rPr>
            </w:pPr>
            <w:r w:rsidRPr="00C903B7">
              <w:rPr>
                <w:b/>
                <w:bCs/>
              </w:rPr>
              <w:t>Encouraged</w:t>
            </w:r>
          </w:p>
        </w:tc>
      </w:tr>
      <w:tr w:rsidR="00922D4F" w:rsidRPr="00922D4F" w14:paraId="4E27AA00" w14:textId="77777777" w:rsidTr="0015297F">
        <w:trPr>
          <w:cnfStyle w:val="000000010000" w:firstRow="0" w:lastRow="0" w:firstColumn="0" w:lastColumn="0" w:oddVBand="0" w:evenVBand="0" w:oddHBand="0" w:evenHBand="1"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249" w:type="pct"/>
            <w:hideMark/>
          </w:tcPr>
          <w:p w14:paraId="2C2F878D" w14:textId="2A51AE49" w:rsidR="00922D4F" w:rsidRPr="00C903B7" w:rsidRDefault="00131532" w:rsidP="00C903B7">
            <w:r w:rsidRPr="00C903B7">
              <w:t>P</w:t>
            </w:r>
            <w:r w:rsidR="00973A7A" w:rsidRPr="00C903B7">
              <w:t>apers</w:t>
            </w:r>
          </w:p>
        </w:tc>
        <w:tc>
          <w:tcPr>
            <w:tcW w:w="2084" w:type="pct"/>
            <w:hideMark/>
          </w:tcPr>
          <w:p w14:paraId="366FEA44" w14:textId="338A4DFF" w:rsidR="00922D4F" w:rsidRPr="00C903B7" w:rsidRDefault="00922D4F" w:rsidP="00C903B7">
            <w:pPr>
              <w:cnfStyle w:val="000000010000" w:firstRow="0" w:lastRow="0" w:firstColumn="0" w:lastColumn="0" w:oddVBand="0" w:evenVBand="0" w:oddHBand="0" w:evenHBand="1" w:firstRowFirstColumn="0" w:firstRowLastColumn="0" w:lastRowFirstColumn="0" w:lastRowLastColumn="0"/>
            </w:pPr>
            <w:r w:rsidRPr="00922D4F">
              <w:rPr>
                <w:rFonts w:eastAsia="Times New Roman"/>
                <w:i/>
                <w:iCs/>
                <w:lang w:eastAsia="en-AU"/>
              </w:rPr>
              <w:t>Managing the Development of Large Software System</w:t>
            </w:r>
            <w:r w:rsidRPr="00922D4F">
              <w:rPr>
                <w:rFonts w:eastAsia="Times New Roman"/>
                <w:lang w:eastAsia="en-AU"/>
              </w:rPr>
              <w:t> by Winston Royce</w:t>
            </w:r>
          </w:p>
        </w:tc>
        <w:tc>
          <w:tcPr>
            <w:tcW w:w="1667" w:type="pct"/>
            <w:hideMark/>
          </w:tcPr>
          <w:p w14:paraId="7E7AF576" w14:textId="77777777" w:rsidR="00922D4F" w:rsidRPr="00922D4F" w:rsidRDefault="00922D4F" w:rsidP="00C903B7">
            <w:pPr>
              <w:cnfStyle w:val="000000010000" w:firstRow="0" w:lastRow="0" w:firstColumn="0" w:lastColumn="0" w:oddVBand="0" w:evenVBand="0" w:oddHBand="0" w:evenHBand="1" w:firstRowFirstColumn="0" w:firstRowLastColumn="0" w:lastRowFirstColumn="0" w:lastRowLastColumn="0"/>
              <w:rPr>
                <w:rFonts w:eastAsia="Times New Roman"/>
                <w:lang w:eastAsia="en-AU"/>
              </w:rPr>
            </w:pPr>
            <w:r w:rsidRPr="00922D4F">
              <w:rPr>
                <w:rFonts w:eastAsia="Times New Roman"/>
                <w:lang w:eastAsia="en-AU"/>
              </w:rPr>
              <w:t>The Agile Manifesto</w:t>
            </w:r>
          </w:p>
        </w:tc>
      </w:tr>
      <w:tr w:rsidR="00F73287" w:rsidRPr="00922D4F" w14:paraId="568C540A" w14:textId="77777777" w:rsidTr="0015297F">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249" w:type="pct"/>
            <w:hideMark/>
          </w:tcPr>
          <w:p w14:paraId="4089B0FC" w14:textId="77777777" w:rsidR="00922D4F" w:rsidRPr="00C903B7" w:rsidRDefault="00922D4F" w:rsidP="00C903B7">
            <w:r w:rsidRPr="00C903B7">
              <w:t>Preferred by</w:t>
            </w:r>
          </w:p>
        </w:tc>
        <w:tc>
          <w:tcPr>
            <w:tcW w:w="2084" w:type="pct"/>
            <w:hideMark/>
          </w:tcPr>
          <w:p w14:paraId="7D57934D" w14:textId="77777777" w:rsidR="00922D4F" w:rsidRPr="00C903B7" w:rsidRDefault="00922D4F" w:rsidP="00C903B7">
            <w:pPr>
              <w:cnfStyle w:val="000000100000" w:firstRow="0" w:lastRow="0" w:firstColumn="0" w:lastColumn="0" w:oddVBand="0" w:evenVBand="0" w:oddHBand="1" w:evenHBand="0" w:firstRowFirstColumn="0" w:firstRowLastColumn="0" w:lastRowFirstColumn="0" w:lastRowLastColumn="0"/>
            </w:pPr>
            <w:r w:rsidRPr="00C903B7">
              <w:t>Banks, governments, insurance companies, large teams</w:t>
            </w:r>
          </w:p>
        </w:tc>
        <w:tc>
          <w:tcPr>
            <w:tcW w:w="1667" w:type="pct"/>
            <w:hideMark/>
          </w:tcPr>
          <w:p w14:paraId="23BAF66C" w14:textId="77777777" w:rsidR="00922D4F" w:rsidRPr="00C903B7" w:rsidRDefault="00922D4F" w:rsidP="00C903B7">
            <w:pPr>
              <w:cnfStyle w:val="000000100000" w:firstRow="0" w:lastRow="0" w:firstColumn="0" w:lastColumn="0" w:oddVBand="0" w:evenVBand="0" w:oddHBand="1" w:evenHBand="0" w:firstRowFirstColumn="0" w:firstRowLastColumn="0" w:lastRowFirstColumn="0" w:lastRowLastColumn="0"/>
            </w:pPr>
            <w:r w:rsidRPr="00C903B7">
              <w:t>Startups, small teams, SaaS products, small companies</w:t>
            </w:r>
          </w:p>
        </w:tc>
      </w:tr>
      <w:tr w:rsidR="00922D4F" w:rsidRPr="00922D4F" w14:paraId="66B76A7C" w14:textId="77777777" w:rsidTr="0015297F">
        <w:trPr>
          <w:cnfStyle w:val="000000010000" w:firstRow="0" w:lastRow="0" w:firstColumn="0" w:lastColumn="0" w:oddVBand="0" w:evenVBand="0" w:oddHBand="0" w:evenHBand="1"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249" w:type="pct"/>
            <w:hideMark/>
          </w:tcPr>
          <w:p w14:paraId="6080F66C" w14:textId="77777777" w:rsidR="00922D4F" w:rsidRPr="00C903B7" w:rsidRDefault="00922D4F" w:rsidP="00C903B7">
            <w:r w:rsidRPr="00C903B7">
              <w:t>Highest priority</w:t>
            </w:r>
          </w:p>
        </w:tc>
        <w:tc>
          <w:tcPr>
            <w:tcW w:w="2084" w:type="pct"/>
            <w:hideMark/>
          </w:tcPr>
          <w:p w14:paraId="4E7A7190" w14:textId="77777777" w:rsidR="00922D4F" w:rsidRPr="00C903B7" w:rsidRDefault="00922D4F" w:rsidP="00C903B7">
            <w:pPr>
              <w:cnfStyle w:val="000000010000" w:firstRow="0" w:lastRow="0" w:firstColumn="0" w:lastColumn="0" w:oddVBand="0" w:evenVBand="0" w:oddHBand="0" w:evenHBand="1" w:firstRowFirstColumn="0" w:firstRowLastColumn="0" w:lastRowFirstColumn="0" w:lastRowLastColumn="0"/>
            </w:pPr>
            <w:r w:rsidRPr="00C903B7">
              <w:t>Deliver an end product that matches initial requirements</w:t>
            </w:r>
          </w:p>
        </w:tc>
        <w:tc>
          <w:tcPr>
            <w:tcW w:w="1667" w:type="pct"/>
            <w:hideMark/>
          </w:tcPr>
          <w:p w14:paraId="4A638378" w14:textId="77777777" w:rsidR="00922D4F" w:rsidRPr="00C903B7" w:rsidRDefault="00922D4F" w:rsidP="00C903B7">
            <w:pPr>
              <w:cnfStyle w:val="000000010000" w:firstRow="0" w:lastRow="0" w:firstColumn="0" w:lastColumn="0" w:oddVBand="0" w:evenVBand="0" w:oddHBand="0" w:evenHBand="1" w:firstRowFirstColumn="0" w:firstRowLastColumn="0" w:lastRowFirstColumn="0" w:lastRowLastColumn="0"/>
            </w:pPr>
            <w:r w:rsidRPr="00C903B7">
              <w:t>Continuously deliver working software to the client</w:t>
            </w:r>
          </w:p>
        </w:tc>
      </w:tr>
      <w:tr w:rsidR="00F73287" w:rsidRPr="00922D4F" w14:paraId="49BE9EBA" w14:textId="77777777" w:rsidTr="0015297F">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249" w:type="pct"/>
            <w:hideMark/>
          </w:tcPr>
          <w:p w14:paraId="257CF35C" w14:textId="4A1B9292" w:rsidR="00922D4F" w:rsidRPr="00C903B7" w:rsidRDefault="00973A7A" w:rsidP="00C903B7">
            <w:r w:rsidRPr="00C903B7">
              <w:t>Advantages</w:t>
            </w:r>
          </w:p>
        </w:tc>
        <w:tc>
          <w:tcPr>
            <w:tcW w:w="2084" w:type="pct"/>
            <w:hideMark/>
          </w:tcPr>
          <w:p w14:paraId="4590E1DE" w14:textId="3F9525B4" w:rsidR="00922D4F" w:rsidRPr="00C903B7" w:rsidRDefault="00922D4F" w:rsidP="00C903B7">
            <w:pPr>
              <w:cnfStyle w:val="000000100000" w:firstRow="0" w:lastRow="0" w:firstColumn="0" w:lastColumn="0" w:oddVBand="0" w:evenVBand="0" w:oddHBand="1" w:evenHBand="0" w:firstRowFirstColumn="0" w:firstRowLastColumn="0" w:lastRowFirstColumn="0" w:lastRowLastColumn="0"/>
            </w:pPr>
            <w:r w:rsidRPr="00C903B7">
              <w:t>Enables organi</w:t>
            </w:r>
            <w:r w:rsidR="00B50384" w:rsidRPr="00C903B7">
              <w:t>s</w:t>
            </w:r>
            <w:r w:rsidRPr="00C903B7">
              <w:t>ations to do extensive, upfront estimation and planning</w:t>
            </w:r>
          </w:p>
        </w:tc>
        <w:tc>
          <w:tcPr>
            <w:tcW w:w="1667" w:type="pct"/>
            <w:hideMark/>
          </w:tcPr>
          <w:p w14:paraId="6235EC7F" w14:textId="77777777" w:rsidR="00922D4F" w:rsidRPr="00C903B7" w:rsidRDefault="00922D4F" w:rsidP="00C903B7">
            <w:pPr>
              <w:cnfStyle w:val="000000100000" w:firstRow="0" w:lastRow="0" w:firstColumn="0" w:lastColumn="0" w:oddVBand="0" w:evenVBand="0" w:oddHBand="1" w:evenHBand="0" w:firstRowFirstColumn="0" w:firstRowLastColumn="0" w:lastRowFirstColumn="0" w:lastRowLastColumn="0"/>
            </w:pPr>
            <w:r w:rsidRPr="00C903B7">
              <w:t>Enables teams to rapidly respond to changing requirements</w:t>
            </w:r>
          </w:p>
        </w:tc>
      </w:tr>
      <w:tr w:rsidR="00922D4F" w:rsidRPr="00922D4F" w14:paraId="750B477D" w14:textId="77777777" w:rsidTr="0015297F">
        <w:trPr>
          <w:cnfStyle w:val="000000010000" w:firstRow="0" w:lastRow="0" w:firstColumn="0" w:lastColumn="0" w:oddVBand="0" w:evenVBand="0" w:oddHBand="0" w:evenHBand="1"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1249" w:type="pct"/>
            <w:hideMark/>
          </w:tcPr>
          <w:p w14:paraId="30DC1033" w14:textId="4EF16B80" w:rsidR="00922D4F" w:rsidRPr="00C903B7" w:rsidRDefault="007E2584" w:rsidP="00C903B7">
            <w:r w:rsidRPr="00C903B7">
              <w:t>Disadvantages</w:t>
            </w:r>
          </w:p>
        </w:tc>
        <w:tc>
          <w:tcPr>
            <w:tcW w:w="2084" w:type="pct"/>
            <w:hideMark/>
          </w:tcPr>
          <w:p w14:paraId="05664B13" w14:textId="77777777" w:rsidR="00922D4F" w:rsidRPr="00C903B7" w:rsidRDefault="00922D4F" w:rsidP="00C903B7">
            <w:pPr>
              <w:cnfStyle w:val="000000010000" w:firstRow="0" w:lastRow="0" w:firstColumn="0" w:lastColumn="0" w:oddVBand="0" w:evenVBand="0" w:oddHBand="0" w:evenHBand="1" w:firstRowFirstColumn="0" w:firstRowLastColumn="0" w:lastRowFirstColumn="0" w:lastRowLastColumn="0"/>
            </w:pPr>
            <w:r w:rsidRPr="00C903B7">
              <w:t>Lack of customer involvement and an overwhelming amount of upfront documentation</w:t>
            </w:r>
          </w:p>
        </w:tc>
        <w:tc>
          <w:tcPr>
            <w:tcW w:w="1667" w:type="pct"/>
            <w:hideMark/>
          </w:tcPr>
          <w:p w14:paraId="405AC383" w14:textId="77777777" w:rsidR="00922D4F" w:rsidRPr="00C903B7" w:rsidRDefault="00922D4F" w:rsidP="00C903B7">
            <w:pPr>
              <w:cnfStyle w:val="000000010000" w:firstRow="0" w:lastRow="0" w:firstColumn="0" w:lastColumn="0" w:oddVBand="0" w:evenVBand="0" w:oddHBand="0" w:evenHBand="1" w:firstRowFirstColumn="0" w:firstRowLastColumn="0" w:lastRowFirstColumn="0" w:lastRowLastColumn="0"/>
            </w:pPr>
            <w:r w:rsidRPr="00C903B7">
              <w:t>Software delivery timelines can be difficult to estimate if requirements frequently change</w:t>
            </w:r>
          </w:p>
        </w:tc>
      </w:tr>
    </w:tbl>
    <w:p w14:paraId="0A2ACE8D" w14:textId="758D4724" w:rsidR="00463756" w:rsidRDefault="00463756" w:rsidP="00210CE5">
      <w:pPr>
        <w:pStyle w:val="Heading3"/>
      </w:pPr>
      <w:bookmarkStart w:id="68" w:name="_Toc138256403"/>
      <w:r>
        <w:t xml:space="preserve">Test and evaluate solutions, considering key aspects including functionality, performance, readability of code </w:t>
      </w:r>
      <w:r w:rsidR="00A33DFB">
        <w:t>and</w:t>
      </w:r>
      <w:r>
        <w:t xml:space="preserve"> quality of documentation</w:t>
      </w:r>
      <w:bookmarkEnd w:id="68"/>
    </w:p>
    <w:p w14:paraId="49885A4A" w14:textId="0A077F2F" w:rsidR="00DF4B0A" w:rsidRDefault="00DF4B0A" w:rsidP="00EB7F99">
      <w:pPr>
        <w:rPr>
          <w:lang w:eastAsia="zh-CN"/>
        </w:rPr>
      </w:pPr>
      <w:r>
        <w:rPr>
          <w:noProof/>
        </w:rPr>
        <w:drawing>
          <wp:anchor distT="0" distB="0" distL="114300" distR="114300" simplePos="0" relativeHeight="251658325" behindDoc="1" locked="0" layoutInCell="1" allowOverlap="1" wp14:anchorId="0BA83425" wp14:editId="1ED81284">
            <wp:simplePos x="0" y="0"/>
            <wp:positionH relativeFrom="margin">
              <wp:posOffset>-50800</wp:posOffset>
            </wp:positionH>
            <wp:positionV relativeFrom="paragraph">
              <wp:posOffset>313055</wp:posOffset>
            </wp:positionV>
            <wp:extent cx="635000" cy="635000"/>
            <wp:effectExtent l="0" t="0" r="0" b="0"/>
            <wp:wrapSquare wrapText="bothSides"/>
            <wp:docPr id="1610981820" name="Picture 16109818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3B8B0518" w:rsidRPr="0A0883D1">
        <w:rPr>
          <w:b/>
          <w:bCs/>
          <w:lang w:eastAsia="zh-CN"/>
        </w:rPr>
        <w:t>Activity 106</w:t>
      </w:r>
      <w:r w:rsidR="3B8B0518" w:rsidRPr="0A0883D1">
        <w:rPr>
          <w:lang w:eastAsia="zh-CN"/>
        </w:rPr>
        <w:t>:</w:t>
      </w:r>
    </w:p>
    <w:p w14:paraId="7DBB450D" w14:textId="76C42122" w:rsidR="00A766CF" w:rsidRDefault="00F2498D" w:rsidP="00EB7F99">
      <w:pPr>
        <w:rPr>
          <w:lang w:eastAsia="en-GB"/>
        </w:rPr>
      </w:pPr>
      <w:r>
        <w:rPr>
          <w:lang w:eastAsia="en-GB"/>
        </w:rPr>
        <w:t>D</w:t>
      </w:r>
      <w:r w:rsidR="00582E7A">
        <w:rPr>
          <w:lang w:eastAsia="en-GB"/>
        </w:rPr>
        <w:t xml:space="preserve">iscuss the </w:t>
      </w:r>
      <w:r w:rsidR="00E57022">
        <w:rPr>
          <w:lang w:eastAsia="en-GB"/>
        </w:rPr>
        <w:t xml:space="preserve">key aspects of testing and evaluating </w:t>
      </w:r>
      <w:r w:rsidR="00A5647E">
        <w:rPr>
          <w:lang w:eastAsia="en-GB"/>
        </w:rPr>
        <w:t xml:space="preserve">software </w:t>
      </w:r>
      <w:r w:rsidR="480179B7" w:rsidRPr="0A0883D1">
        <w:rPr>
          <w:lang w:eastAsia="en-GB"/>
        </w:rPr>
        <w:t>solutions</w:t>
      </w:r>
      <w:r w:rsidR="00A5647E">
        <w:rPr>
          <w:lang w:eastAsia="en-GB"/>
        </w:rPr>
        <w:t xml:space="preserve"> to agree upon </w:t>
      </w:r>
      <w:r w:rsidR="00A766CF">
        <w:rPr>
          <w:lang w:eastAsia="en-GB"/>
        </w:rPr>
        <w:t>what each of these would look like in a student solution.</w:t>
      </w:r>
    </w:p>
    <w:p w14:paraId="096FA977" w14:textId="7DEF0F3A" w:rsidR="00D5589E" w:rsidRDefault="00A766CF" w:rsidP="00EB7F99">
      <w:pPr>
        <w:rPr>
          <w:lang w:eastAsia="en-GB"/>
        </w:rPr>
      </w:pPr>
      <w:r>
        <w:rPr>
          <w:lang w:eastAsia="en-GB"/>
        </w:rPr>
        <w:t>Each stud</w:t>
      </w:r>
      <w:r w:rsidR="0068230E">
        <w:rPr>
          <w:lang w:eastAsia="en-GB"/>
        </w:rPr>
        <w:t>ent</w:t>
      </w:r>
      <w:r w:rsidR="00F83EEB">
        <w:rPr>
          <w:lang w:eastAsia="en-GB"/>
        </w:rPr>
        <w:t xml:space="preserve"> present</w:t>
      </w:r>
      <w:r w:rsidR="0068230E">
        <w:rPr>
          <w:lang w:eastAsia="en-GB"/>
        </w:rPr>
        <w:t>s</w:t>
      </w:r>
      <w:r w:rsidR="00F83EEB">
        <w:rPr>
          <w:lang w:eastAsia="en-GB"/>
        </w:rPr>
        <w:t xml:space="preserve"> their project to the class</w:t>
      </w:r>
      <w:r w:rsidR="00ED3F67">
        <w:rPr>
          <w:lang w:eastAsia="en-GB"/>
        </w:rPr>
        <w:t xml:space="preserve"> and </w:t>
      </w:r>
      <w:r w:rsidR="005D610A">
        <w:rPr>
          <w:lang w:eastAsia="en-GB"/>
        </w:rPr>
        <w:t>are peer</w:t>
      </w:r>
      <w:r w:rsidR="00BF2F5A">
        <w:rPr>
          <w:lang w:eastAsia="en-GB"/>
        </w:rPr>
        <w:t xml:space="preserve"> assess</w:t>
      </w:r>
      <w:r w:rsidR="00ED3F67">
        <w:rPr>
          <w:lang w:eastAsia="en-GB"/>
        </w:rPr>
        <w:t>ed on the following criteria</w:t>
      </w:r>
      <w:r w:rsidR="00231F35">
        <w:rPr>
          <w:lang w:eastAsia="en-GB"/>
        </w:rPr>
        <w:t>.</w:t>
      </w:r>
    </w:p>
    <w:p w14:paraId="40E88D38" w14:textId="3D3D99F8" w:rsidR="00BD023F" w:rsidRDefault="00BD023F" w:rsidP="005C3E0C">
      <w:pPr>
        <w:pStyle w:val="Caption"/>
      </w:pPr>
      <w:r>
        <w:t xml:space="preserve">Table </w:t>
      </w:r>
      <w:r>
        <w:fldChar w:fldCharType="begin"/>
      </w:r>
      <w:r>
        <w:instrText xml:space="preserve"> SEQ Table \* ARABIC </w:instrText>
      </w:r>
      <w:r>
        <w:fldChar w:fldCharType="separate"/>
      </w:r>
      <w:r>
        <w:rPr>
          <w:noProof/>
        </w:rPr>
        <w:t>26</w:t>
      </w:r>
      <w:r>
        <w:fldChar w:fldCharType="end"/>
      </w:r>
      <w:r>
        <w:t xml:space="preserve"> – project peer review</w:t>
      </w:r>
    </w:p>
    <w:tbl>
      <w:tblPr>
        <w:tblStyle w:val="Tableheader"/>
        <w:tblW w:w="0" w:type="auto"/>
        <w:tblLayout w:type="fixed"/>
        <w:tblLook w:val="04A0" w:firstRow="1" w:lastRow="0" w:firstColumn="1" w:lastColumn="0" w:noHBand="0" w:noVBand="1"/>
      </w:tblPr>
      <w:tblGrid>
        <w:gridCol w:w="2405"/>
        <w:gridCol w:w="1443"/>
        <w:gridCol w:w="1444"/>
        <w:gridCol w:w="1444"/>
        <w:gridCol w:w="1444"/>
        <w:gridCol w:w="1444"/>
      </w:tblGrid>
      <w:tr w:rsidR="00231F35" w14:paraId="277C1EBE" w14:textId="77777777" w:rsidTr="00231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31C34C" w14:textId="0F7D66C7" w:rsidR="00231F35" w:rsidRDefault="00231F35" w:rsidP="00EB7F99">
            <w:pPr>
              <w:rPr>
                <w:lang w:eastAsia="en-GB"/>
              </w:rPr>
            </w:pPr>
            <w:r>
              <w:rPr>
                <w:lang w:eastAsia="en-GB"/>
              </w:rPr>
              <w:t>Criteria</w:t>
            </w:r>
          </w:p>
        </w:tc>
        <w:tc>
          <w:tcPr>
            <w:tcW w:w="1443" w:type="dxa"/>
          </w:tcPr>
          <w:p w14:paraId="3D1DEB63" w14:textId="6C026AF9" w:rsidR="00231F35" w:rsidRDefault="00231F35" w:rsidP="00EB7F99">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1</w:t>
            </w:r>
          </w:p>
        </w:tc>
        <w:tc>
          <w:tcPr>
            <w:tcW w:w="1444" w:type="dxa"/>
          </w:tcPr>
          <w:p w14:paraId="3FDC1852" w14:textId="67E69A41" w:rsidR="00231F35" w:rsidRDefault="00231F35" w:rsidP="00EB7F99">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2</w:t>
            </w:r>
          </w:p>
        </w:tc>
        <w:tc>
          <w:tcPr>
            <w:tcW w:w="1444" w:type="dxa"/>
          </w:tcPr>
          <w:p w14:paraId="799DD615" w14:textId="7CDFA78A" w:rsidR="00231F35" w:rsidRDefault="00231F35" w:rsidP="00EB7F99">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3</w:t>
            </w:r>
          </w:p>
        </w:tc>
        <w:tc>
          <w:tcPr>
            <w:tcW w:w="1444" w:type="dxa"/>
          </w:tcPr>
          <w:p w14:paraId="372ACABB" w14:textId="08587484" w:rsidR="00231F35" w:rsidRDefault="00231F35" w:rsidP="00EB7F99">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4</w:t>
            </w:r>
          </w:p>
        </w:tc>
        <w:tc>
          <w:tcPr>
            <w:tcW w:w="1444" w:type="dxa"/>
          </w:tcPr>
          <w:p w14:paraId="7FB03F5F" w14:textId="337077AB" w:rsidR="00231F35" w:rsidRDefault="00231F35" w:rsidP="00EB7F99">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5</w:t>
            </w:r>
          </w:p>
        </w:tc>
      </w:tr>
      <w:tr w:rsidR="00231F35" w14:paraId="35C8D8AC" w14:textId="77777777" w:rsidTr="00231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FB422FB" w14:textId="4FF44C11" w:rsidR="00231F35" w:rsidRDefault="00231F35" w:rsidP="00EB7F99">
            <w:pPr>
              <w:rPr>
                <w:lang w:eastAsia="en-GB"/>
              </w:rPr>
            </w:pPr>
            <w:r>
              <w:rPr>
                <w:lang w:eastAsia="en-GB"/>
              </w:rPr>
              <w:t>FUNCTIONALITY</w:t>
            </w:r>
          </w:p>
        </w:tc>
        <w:tc>
          <w:tcPr>
            <w:tcW w:w="1443" w:type="dxa"/>
          </w:tcPr>
          <w:p w14:paraId="1CAEEDB9"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c>
          <w:tcPr>
            <w:tcW w:w="1444" w:type="dxa"/>
          </w:tcPr>
          <w:p w14:paraId="7DE29351"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c>
          <w:tcPr>
            <w:tcW w:w="1444" w:type="dxa"/>
          </w:tcPr>
          <w:p w14:paraId="783A84B5"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c>
          <w:tcPr>
            <w:tcW w:w="1444" w:type="dxa"/>
          </w:tcPr>
          <w:p w14:paraId="7801FE60"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c>
          <w:tcPr>
            <w:tcW w:w="1444" w:type="dxa"/>
          </w:tcPr>
          <w:p w14:paraId="7F8894FE"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r>
      <w:tr w:rsidR="00231F35" w14:paraId="77BF83FF" w14:textId="77777777" w:rsidTr="00231F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52D16D2" w14:textId="0379033F" w:rsidR="00231F35" w:rsidRDefault="00231F35" w:rsidP="00EB7F99">
            <w:pPr>
              <w:rPr>
                <w:lang w:eastAsia="en-GB"/>
              </w:rPr>
            </w:pPr>
            <w:r>
              <w:rPr>
                <w:lang w:eastAsia="en-GB"/>
              </w:rPr>
              <w:t>PERFORMANCE</w:t>
            </w:r>
          </w:p>
        </w:tc>
        <w:tc>
          <w:tcPr>
            <w:tcW w:w="1443" w:type="dxa"/>
          </w:tcPr>
          <w:p w14:paraId="5DD17C69"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c>
          <w:tcPr>
            <w:tcW w:w="1444" w:type="dxa"/>
          </w:tcPr>
          <w:p w14:paraId="489EA761"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c>
          <w:tcPr>
            <w:tcW w:w="1444" w:type="dxa"/>
          </w:tcPr>
          <w:p w14:paraId="098808E9"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c>
          <w:tcPr>
            <w:tcW w:w="1444" w:type="dxa"/>
          </w:tcPr>
          <w:p w14:paraId="42CA8FDC"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c>
          <w:tcPr>
            <w:tcW w:w="1444" w:type="dxa"/>
          </w:tcPr>
          <w:p w14:paraId="6FFDD41E"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r>
      <w:tr w:rsidR="00231F35" w14:paraId="12A7BC49" w14:textId="77777777" w:rsidTr="00231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A08B089" w14:textId="7754E0AF" w:rsidR="00231F35" w:rsidRDefault="00231F35" w:rsidP="00EB7F99">
            <w:pPr>
              <w:rPr>
                <w:lang w:eastAsia="en-GB"/>
              </w:rPr>
            </w:pPr>
            <w:r>
              <w:rPr>
                <w:lang w:eastAsia="en-GB"/>
              </w:rPr>
              <w:t>READABILITY OF CODE</w:t>
            </w:r>
          </w:p>
        </w:tc>
        <w:tc>
          <w:tcPr>
            <w:tcW w:w="1443" w:type="dxa"/>
          </w:tcPr>
          <w:p w14:paraId="2A6931B1"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c>
          <w:tcPr>
            <w:tcW w:w="1444" w:type="dxa"/>
          </w:tcPr>
          <w:p w14:paraId="20A41670"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c>
          <w:tcPr>
            <w:tcW w:w="1444" w:type="dxa"/>
          </w:tcPr>
          <w:p w14:paraId="51FD96EF"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c>
          <w:tcPr>
            <w:tcW w:w="1444" w:type="dxa"/>
          </w:tcPr>
          <w:p w14:paraId="08943D46"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c>
          <w:tcPr>
            <w:tcW w:w="1444" w:type="dxa"/>
          </w:tcPr>
          <w:p w14:paraId="39FF4FDE" w14:textId="77777777" w:rsidR="00231F35" w:rsidRDefault="00231F35" w:rsidP="00EB7F99">
            <w:pPr>
              <w:cnfStyle w:val="000000100000" w:firstRow="0" w:lastRow="0" w:firstColumn="0" w:lastColumn="0" w:oddVBand="0" w:evenVBand="0" w:oddHBand="1" w:evenHBand="0" w:firstRowFirstColumn="0" w:firstRowLastColumn="0" w:lastRowFirstColumn="0" w:lastRowLastColumn="0"/>
              <w:rPr>
                <w:lang w:eastAsia="en-GB"/>
              </w:rPr>
            </w:pPr>
          </w:p>
        </w:tc>
      </w:tr>
      <w:tr w:rsidR="00231F35" w14:paraId="6207C3CE" w14:textId="77777777" w:rsidTr="00231F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422D651" w14:textId="5D161673" w:rsidR="00231F35" w:rsidRDefault="00231F35" w:rsidP="00EB7F99">
            <w:pPr>
              <w:rPr>
                <w:lang w:eastAsia="en-GB"/>
              </w:rPr>
            </w:pPr>
            <w:r>
              <w:rPr>
                <w:lang w:eastAsia="en-GB"/>
              </w:rPr>
              <w:t>QUALITY OF DOCUMENTATION</w:t>
            </w:r>
          </w:p>
        </w:tc>
        <w:tc>
          <w:tcPr>
            <w:tcW w:w="1443" w:type="dxa"/>
          </w:tcPr>
          <w:p w14:paraId="47849BF2"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c>
          <w:tcPr>
            <w:tcW w:w="1444" w:type="dxa"/>
          </w:tcPr>
          <w:p w14:paraId="455F676F"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c>
          <w:tcPr>
            <w:tcW w:w="1444" w:type="dxa"/>
          </w:tcPr>
          <w:p w14:paraId="780FE2F7"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c>
          <w:tcPr>
            <w:tcW w:w="1444" w:type="dxa"/>
          </w:tcPr>
          <w:p w14:paraId="14830F2D"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c>
          <w:tcPr>
            <w:tcW w:w="1444" w:type="dxa"/>
          </w:tcPr>
          <w:p w14:paraId="02E9E521" w14:textId="77777777" w:rsidR="00231F35" w:rsidRDefault="00231F35" w:rsidP="00EB7F99">
            <w:pPr>
              <w:cnfStyle w:val="000000010000" w:firstRow="0" w:lastRow="0" w:firstColumn="0" w:lastColumn="0" w:oddVBand="0" w:evenVBand="0" w:oddHBand="0" w:evenHBand="1" w:firstRowFirstColumn="0" w:firstRowLastColumn="0" w:lastRowFirstColumn="0" w:lastRowLastColumn="0"/>
              <w:rPr>
                <w:lang w:eastAsia="en-GB"/>
              </w:rPr>
            </w:pPr>
          </w:p>
        </w:tc>
      </w:tr>
    </w:tbl>
    <w:p w14:paraId="38C3D301" w14:textId="00ACAA36" w:rsidR="005D610A" w:rsidRDefault="00321DB3" w:rsidP="00EB7F99">
      <w:pPr>
        <w:rPr>
          <w:lang w:eastAsia="en-GB"/>
        </w:rPr>
      </w:pPr>
      <w:r>
        <w:rPr>
          <w:lang w:eastAsia="en-GB"/>
        </w:rPr>
        <w:t xml:space="preserve">Students redesign this table into a data structure that will store each </w:t>
      </w:r>
      <w:r w:rsidR="000B2E83">
        <w:rPr>
          <w:lang w:eastAsia="en-GB"/>
        </w:rPr>
        <w:t>student</w:t>
      </w:r>
      <w:r w:rsidR="0085765C">
        <w:rPr>
          <w:lang w:eastAsia="en-GB"/>
        </w:rPr>
        <w:t>’s</w:t>
      </w:r>
      <w:r w:rsidR="009A2E35">
        <w:rPr>
          <w:lang w:eastAsia="en-GB"/>
        </w:rPr>
        <w:t xml:space="preserve"> evaluation of other students</w:t>
      </w:r>
      <w:r w:rsidR="005441AC">
        <w:rPr>
          <w:lang w:eastAsia="en-GB"/>
        </w:rPr>
        <w:t>’</w:t>
      </w:r>
      <w:r w:rsidR="009A2E35">
        <w:rPr>
          <w:lang w:eastAsia="en-GB"/>
        </w:rPr>
        <w:t xml:space="preserve"> solution</w:t>
      </w:r>
      <w:r w:rsidR="00231F35">
        <w:rPr>
          <w:lang w:eastAsia="en-GB"/>
        </w:rPr>
        <w:t>s</w:t>
      </w:r>
      <w:r w:rsidR="00A14968">
        <w:rPr>
          <w:lang w:eastAsia="en-GB"/>
        </w:rPr>
        <w:t>.</w:t>
      </w:r>
    </w:p>
    <w:p w14:paraId="28C5413C" w14:textId="78AFD6B7" w:rsidR="00A14968" w:rsidRDefault="00A14968" w:rsidP="00EB7F99">
      <w:pPr>
        <w:rPr>
          <w:lang w:eastAsia="en-GB"/>
        </w:rPr>
      </w:pPr>
      <w:r>
        <w:rPr>
          <w:lang w:eastAsia="en-GB"/>
        </w:rPr>
        <w:t>This will include student name</w:t>
      </w:r>
      <w:r w:rsidR="00231F35">
        <w:rPr>
          <w:lang w:eastAsia="en-GB"/>
        </w:rPr>
        <w:t>,</w:t>
      </w:r>
      <w:r>
        <w:rPr>
          <w:lang w:eastAsia="en-GB"/>
        </w:rPr>
        <w:t xml:space="preserve"> </w:t>
      </w:r>
      <w:r w:rsidR="0020060C">
        <w:rPr>
          <w:lang w:eastAsia="en-GB"/>
        </w:rPr>
        <w:t xml:space="preserve">project name </w:t>
      </w:r>
      <w:r w:rsidR="005D41AB">
        <w:rPr>
          <w:lang w:eastAsia="en-GB"/>
        </w:rPr>
        <w:t>and</w:t>
      </w:r>
      <w:r w:rsidR="0020060C">
        <w:rPr>
          <w:lang w:eastAsia="en-GB"/>
        </w:rPr>
        <w:t xml:space="preserve"> </w:t>
      </w:r>
      <w:r w:rsidR="00611509">
        <w:rPr>
          <w:lang w:eastAsia="en-GB"/>
        </w:rPr>
        <w:t>total</w:t>
      </w:r>
      <w:r w:rsidR="0020060C">
        <w:rPr>
          <w:lang w:eastAsia="en-GB"/>
        </w:rPr>
        <w:t xml:space="preserve"> and average function</w:t>
      </w:r>
      <w:r w:rsidR="00611509">
        <w:rPr>
          <w:lang w:eastAsia="en-GB"/>
        </w:rPr>
        <w:t>s</w:t>
      </w:r>
      <w:r w:rsidR="0020060C">
        <w:rPr>
          <w:lang w:eastAsia="en-GB"/>
        </w:rPr>
        <w:t>.</w:t>
      </w:r>
    </w:p>
    <w:p w14:paraId="799C28B3" w14:textId="5AC8D50A" w:rsidR="000B2E83" w:rsidRDefault="000B2E83" w:rsidP="00EB7F99">
      <w:pPr>
        <w:rPr>
          <w:lang w:eastAsia="en-GB"/>
        </w:rPr>
      </w:pPr>
      <w:r>
        <w:rPr>
          <w:lang w:eastAsia="en-GB"/>
        </w:rPr>
        <w:t xml:space="preserve">This could be done in </w:t>
      </w:r>
      <w:r w:rsidR="00335581">
        <w:rPr>
          <w:lang w:eastAsia="en-GB"/>
        </w:rPr>
        <w:t>a</w:t>
      </w:r>
      <w:r w:rsidR="00611509">
        <w:rPr>
          <w:lang w:eastAsia="en-GB"/>
        </w:rPr>
        <w:t xml:space="preserve"> shared</w:t>
      </w:r>
      <w:r w:rsidR="00335581">
        <w:rPr>
          <w:lang w:eastAsia="en-GB"/>
        </w:rPr>
        <w:t xml:space="preserve"> </w:t>
      </w:r>
      <w:r w:rsidR="00893819">
        <w:rPr>
          <w:lang w:eastAsia="en-GB"/>
        </w:rPr>
        <w:t>G</w:t>
      </w:r>
      <w:r w:rsidR="00335581">
        <w:rPr>
          <w:lang w:eastAsia="en-GB"/>
        </w:rPr>
        <w:t xml:space="preserve">oogle sheet </w:t>
      </w:r>
      <w:r w:rsidR="00611509">
        <w:rPr>
          <w:lang w:eastAsia="en-GB"/>
        </w:rPr>
        <w:t>OR</w:t>
      </w:r>
      <w:r w:rsidR="00335581">
        <w:rPr>
          <w:lang w:eastAsia="en-GB"/>
        </w:rPr>
        <w:t xml:space="preserve"> as a coding problem</w:t>
      </w:r>
      <w:r w:rsidR="00611509">
        <w:rPr>
          <w:lang w:eastAsia="en-GB"/>
        </w:rPr>
        <w:t xml:space="preserve"> and software solution</w:t>
      </w:r>
      <w:r w:rsidR="00335581">
        <w:rPr>
          <w:lang w:eastAsia="en-GB"/>
        </w:rPr>
        <w:t xml:space="preserve"> to extend students</w:t>
      </w:r>
      <w:r w:rsidR="00F127B9">
        <w:rPr>
          <w:lang w:eastAsia="en-GB"/>
        </w:rPr>
        <w:t>.</w:t>
      </w:r>
    </w:p>
    <w:p w14:paraId="1F6A09AD" w14:textId="266C527F" w:rsidR="00463756" w:rsidRDefault="00463756" w:rsidP="00EB7F99">
      <w:pPr>
        <w:pStyle w:val="Heading3"/>
        <w:rPr>
          <w:shd w:val="clear" w:color="auto" w:fill="FFFFFF"/>
        </w:rPr>
      </w:pPr>
      <w:bookmarkStart w:id="69" w:name="_Toc138256404"/>
      <w:r>
        <w:rPr>
          <w:shd w:val="clear" w:color="auto" w:fill="FFFFFF"/>
        </w:rPr>
        <w:t>Use debugging tools</w:t>
      </w:r>
      <w:bookmarkEnd w:id="69"/>
    </w:p>
    <w:p w14:paraId="09210425" w14:textId="4D3AABB7" w:rsidR="000C0581" w:rsidRDefault="000C0581" w:rsidP="00EB7F99">
      <w:pPr>
        <w:rPr>
          <w:lang w:eastAsia="zh-CN"/>
        </w:rPr>
      </w:pPr>
      <w:r w:rsidRPr="0A0883D1">
        <w:rPr>
          <w:b/>
          <w:lang w:eastAsia="zh-CN"/>
        </w:rPr>
        <w:t>Activity</w:t>
      </w:r>
      <w:r w:rsidR="2D0D3DB4" w:rsidRPr="0A0883D1">
        <w:rPr>
          <w:b/>
          <w:bCs/>
          <w:lang w:eastAsia="zh-CN"/>
        </w:rPr>
        <w:t xml:space="preserve"> 107</w:t>
      </w:r>
      <w:r>
        <w:rPr>
          <w:lang w:eastAsia="zh-CN"/>
        </w:rPr>
        <w:t>:</w:t>
      </w:r>
    </w:p>
    <w:p w14:paraId="009C0E37" w14:textId="5EFFB417" w:rsidR="005763DE" w:rsidRDefault="003C26CB" w:rsidP="00EB7F99">
      <w:pPr>
        <w:rPr>
          <w:lang w:eastAsia="zh-CN"/>
        </w:rPr>
      </w:pPr>
      <w:r>
        <w:rPr>
          <w:noProof/>
        </w:rPr>
        <w:drawing>
          <wp:anchor distT="0" distB="0" distL="114300" distR="114300" simplePos="0" relativeHeight="251658326" behindDoc="0" locked="0" layoutInCell="1" allowOverlap="1" wp14:anchorId="3C360A6F" wp14:editId="624B0DE5">
            <wp:simplePos x="0" y="0"/>
            <wp:positionH relativeFrom="column">
              <wp:posOffset>-42334</wp:posOffset>
            </wp:positionH>
            <wp:positionV relativeFrom="paragraph">
              <wp:posOffset>143722</wp:posOffset>
            </wp:positionV>
            <wp:extent cx="635000" cy="635000"/>
            <wp:effectExtent l="0" t="0" r="0" b="0"/>
            <wp:wrapSquare wrapText="bothSides"/>
            <wp:docPr id="671751544" name="Picture 6717515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695ABE16" w:rsidRPr="137F54AE">
        <w:rPr>
          <w:lang w:eastAsia="zh-CN"/>
        </w:rPr>
        <w:t>P</w:t>
      </w:r>
      <w:r w:rsidR="001F72A0" w:rsidRPr="137F54AE">
        <w:rPr>
          <w:lang w:eastAsia="zh-CN"/>
        </w:rPr>
        <w:t xml:space="preserve">lace </w:t>
      </w:r>
      <w:r w:rsidR="66252E8B" w:rsidRPr="137F54AE">
        <w:rPr>
          <w:lang w:eastAsia="zh-CN"/>
        </w:rPr>
        <w:t>you</w:t>
      </w:r>
      <w:r w:rsidR="001F72A0" w:rsidRPr="137F54AE">
        <w:rPr>
          <w:lang w:eastAsia="zh-CN"/>
        </w:rPr>
        <w:t>r</w:t>
      </w:r>
      <w:r w:rsidR="001F72A0">
        <w:rPr>
          <w:lang w:eastAsia="zh-CN"/>
        </w:rPr>
        <w:t xml:space="preserve"> code into an online debugging tool</w:t>
      </w:r>
      <w:r w:rsidR="00DA6676">
        <w:rPr>
          <w:lang w:eastAsia="zh-CN"/>
        </w:rPr>
        <w:t>, like ‘</w:t>
      </w:r>
      <w:hyperlink r:id="rId148" w:history="1">
        <w:r w:rsidR="00DA6676" w:rsidRPr="00DA6676">
          <w:rPr>
            <w:rStyle w:val="Hyperlink"/>
            <w:lang w:eastAsia="zh-CN"/>
          </w:rPr>
          <w:t>Online Python Debugger’</w:t>
        </w:r>
      </w:hyperlink>
      <w:r w:rsidR="00DA6676">
        <w:rPr>
          <w:lang w:eastAsia="zh-CN"/>
        </w:rPr>
        <w:t xml:space="preserve">, </w:t>
      </w:r>
      <w:r w:rsidR="00210F96">
        <w:rPr>
          <w:lang w:eastAsia="zh-CN"/>
        </w:rPr>
        <w:t xml:space="preserve">and press </w:t>
      </w:r>
      <w:r w:rsidR="00210F96" w:rsidRPr="00893819">
        <w:rPr>
          <w:b/>
          <w:bCs/>
          <w:lang w:eastAsia="zh-CN"/>
        </w:rPr>
        <w:t>debug</w:t>
      </w:r>
      <w:r w:rsidR="00210F96">
        <w:rPr>
          <w:lang w:eastAsia="zh-CN"/>
        </w:rPr>
        <w:t xml:space="preserve"> on the menu</w:t>
      </w:r>
      <w:r w:rsidR="00310BB3" w:rsidRPr="00310BB3">
        <w:t>.</w:t>
      </w:r>
    </w:p>
    <w:p w14:paraId="24A58FBB" w14:textId="0961D47A" w:rsidR="00463756" w:rsidRDefault="00744FE4" w:rsidP="00EB7F99">
      <w:pPr>
        <w:rPr>
          <w:lang w:eastAsia="zh-CN"/>
        </w:rPr>
      </w:pPr>
      <w:r>
        <w:rPr>
          <w:lang w:eastAsia="zh-CN"/>
        </w:rPr>
        <w:t>What is a debugging tool?</w:t>
      </w:r>
    </w:p>
    <w:tbl>
      <w:tblPr>
        <w:tblStyle w:val="GridTable1Light-Accent1"/>
        <w:tblW w:w="9650" w:type="dxa"/>
        <w:tblLook w:val="0420" w:firstRow="1" w:lastRow="0" w:firstColumn="0" w:lastColumn="0" w:noHBand="0" w:noVBand="1"/>
        <w:tblDescription w:val="Space for students to provide answer"/>
      </w:tblPr>
      <w:tblGrid>
        <w:gridCol w:w="9650"/>
      </w:tblGrid>
      <w:tr w:rsidR="00744FE4" w14:paraId="385E3043" w14:textId="77777777" w:rsidTr="00407F8F">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42B86CA1" w14:textId="77777777" w:rsidR="00681F69" w:rsidRPr="00681F69" w:rsidRDefault="00681F69" w:rsidP="00EB7F99">
            <w:pPr>
              <w:rPr>
                <w:b/>
                <w:bCs w:val="0"/>
                <w:lang w:eastAsia="zh-CN"/>
              </w:rPr>
            </w:pPr>
            <w:r w:rsidRPr="00681F69">
              <w:rPr>
                <w:b/>
                <w:lang w:eastAsia="zh-CN"/>
              </w:rPr>
              <w:t>Sample answer:</w:t>
            </w:r>
          </w:p>
          <w:p w14:paraId="1967A629" w14:textId="096E097F" w:rsidR="00744FE4" w:rsidRPr="005C4174" w:rsidRDefault="00F67A27" w:rsidP="00EB7F99">
            <w:pPr>
              <w:rPr>
                <w:lang w:eastAsia="zh-CN"/>
              </w:rPr>
            </w:pPr>
            <w:r>
              <w:rPr>
                <w:lang w:eastAsia="zh-CN"/>
              </w:rPr>
              <w:t xml:space="preserve">It is a </w:t>
            </w:r>
            <w:r w:rsidR="002049F0" w:rsidRPr="002049F0">
              <w:rPr>
                <w:lang w:eastAsia="zh-CN"/>
              </w:rPr>
              <w:t>utility that runs</w:t>
            </w:r>
            <w:r>
              <w:rPr>
                <w:lang w:eastAsia="zh-CN"/>
              </w:rPr>
              <w:t xml:space="preserve"> a</w:t>
            </w:r>
            <w:r w:rsidR="002049F0" w:rsidRPr="002049F0">
              <w:rPr>
                <w:lang w:eastAsia="zh-CN"/>
              </w:rPr>
              <w:t xml:space="preserve"> target program in</w:t>
            </w:r>
            <w:r>
              <w:rPr>
                <w:lang w:eastAsia="zh-CN"/>
              </w:rPr>
              <w:t xml:space="preserve"> </w:t>
            </w:r>
            <w:r w:rsidR="003F2A82">
              <w:rPr>
                <w:lang w:eastAsia="zh-CN"/>
              </w:rPr>
              <w:t xml:space="preserve">an </w:t>
            </w:r>
            <w:r w:rsidR="002049F0" w:rsidRPr="002049F0">
              <w:rPr>
                <w:lang w:eastAsia="zh-CN"/>
              </w:rPr>
              <w:t xml:space="preserve">environment </w:t>
            </w:r>
            <w:r w:rsidR="003F2A82">
              <w:rPr>
                <w:lang w:eastAsia="zh-CN"/>
              </w:rPr>
              <w:t>where</w:t>
            </w:r>
            <w:r w:rsidR="002049F0" w:rsidRPr="002049F0">
              <w:rPr>
                <w:lang w:eastAsia="zh-CN"/>
              </w:rPr>
              <w:t xml:space="preserve"> you can control </w:t>
            </w:r>
            <w:r w:rsidR="00640DE5">
              <w:rPr>
                <w:lang w:eastAsia="zh-CN"/>
              </w:rPr>
              <w:t xml:space="preserve">the </w:t>
            </w:r>
            <w:r w:rsidR="002049F0" w:rsidRPr="002049F0">
              <w:rPr>
                <w:lang w:eastAsia="zh-CN"/>
              </w:rPr>
              <w:t xml:space="preserve">execution of </w:t>
            </w:r>
            <w:r w:rsidR="00640DE5">
              <w:rPr>
                <w:lang w:eastAsia="zh-CN"/>
              </w:rPr>
              <w:t xml:space="preserve">a </w:t>
            </w:r>
            <w:r w:rsidR="002049F0" w:rsidRPr="002049F0">
              <w:rPr>
                <w:lang w:eastAsia="zh-CN"/>
              </w:rPr>
              <w:t>program and see the state of</w:t>
            </w:r>
            <w:r w:rsidR="00240B07">
              <w:rPr>
                <w:lang w:eastAsia="zh-CN"/>
              </w:rPr>
              <w:t xml:space="preserve"> the code</w:t>
            </w:r>
            <w:r w:rsidR="002049F0" w:rsidRPr="002049F0">
              <w:rPr>
                <w:lang w:eastAsia="zh-CN"/>
              </w:rPr>
              <w:t xml:space="preserve"> when </w:t>
            </w:r>
            <w:r w:rsidR="00240B07">
              <w:rPr>
                <w:lang w:eastAsia="zh-CN"/>
              </w:rPr>
              <w:t xml:space="preserve">the </w:t>
            </w:r>
            <w:r w:rsidR="002049F0" w:rsidRPr="002049F0">
              <w:rPr>
                <w:lang w:eastAsia="zh-CN"/>
              </w:rPr>
              <w:t>program is paused.</w:t>
            </w:r>
          </w:p>
        </w:tc>
      </w:tr>
    </w:tbl>
    <w:p w14:paraId="5FF01FA8" w14:textId="46C94F49" w:rsidR="00463756" w:rsidRDefault="009038C1" w:rsidP="00EB7F99">
      <w:pPr>
        <w:pStyle w:val="Heading4"/>
        <w:rPr>
          <w:lang w:eastAsia="en-GB"/>
        </w:rPr>
      </w:pPr>
      <w:r>
        <w:rPr>
          <w:noProof/>
        </w:rPr>
        <w:drawing>
          <wp:anchor distT="0" distB="0" distL="114300" distR="114300" simplePos="0" relativeHeight="251658327" behindDoc="0" locked="0" layoutInCell="1" allowOverlap="1" wp14:anchorId="33439119" wp14:editId="285E7271">
            <wp:simplePos x="0" y="0"/>
            <wp:positionH relativeFrom="column">
              <wp:posOffset>-27797</wp:posOffset>
            </wp:positionH>
            <wp:positionV relativeFrom="paragraph">
              <wp:posOffset>535510</wp:posOffset>
            </wp:positionV>
            <wp:extent cx="635000" cy="635000"/>
            <wp:effectExtent l="0" t="0" r="0" b="0"/>
            <wp:wrapSquare wrapText="bothSides"/>
            <wp:docPr id="518251025" name="Picture 5182510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63756">
        <w:rPr>
          <w:lang w:eastAsia="en-GB"/>
        </w:rPr>
        <w:t>B</w:t>
      </w:r>
      <w:r w:rsidR="00463756" w:rsidRPr="00463756">
        <w:rPr>
          <w:lang w:eastAsia="en-GB"/>
        </w:rPr>
        <w:t>reakpoints</w:t>
      </w:r>
    </w:p>
    <w:p w14:paraId="51E660F4" w14:textId="132D2AA2" w:rsidR="00F04741" w:rsidRDefault="00F04741" w:rsidP="00EB7F99">
      <w:pPr>
        <w:rPr>
          <w:lang w:eastAsia="zh-CN"/>
        </w:rPr>
      </w:pPr>
      <w:r>
        <w:rPr>
          <w:lang w:eastAsia="zh-CN"/>
        </w:rPr>
        <w:t>What are breakpoints?</w:t>
      </w:r>
    </w:p>
    <w:tbl>
      <w:tblPr>
        <w:tblStyle w:val="GridTable1Light-Accent1"/>
        <w:tblW w:w="9650" w:type="dxa"/>
        <w:tblLook w:val="0420" w:firstRow="1" w:lastRow="0" w:firstColumn="0" w:lastColumn="0" w:noHBand="0" w:noVBand="1"/>
        <w:tblDescription w:val="Space for students to provide answer"/>
      </w:tblPr>
      <w:tblGrid>
        <w:gridCol w:w="9650"/>
      </w:tblGrid>
      <w:tr w:rsidR="00640DE5" w14:paraId="72D69355" w14:textId="77777777" w:rsidTr="00407F8F">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79A4A383" w14:textId="77777777" w:rsidR="00681F69" w:rsidRPr="00681F69" w:rsidRDefault="00681F69" w:rsidP="00EB7F99">
            <w:pPr>
              <w:rPr>
                <w:b/>
                <w:bCs w:val="0"/>
                <w:lang w:eastAsia="zh-CN"/>
              </w:rPr>
            </w:pPr>
            <w:r w:rsidRPr="00681F69">
              <w:rPr>
                <w:b/>
                <w:lang w:eastAsia="zh-CN"/>
              </w:rPr>
              <w:t>Sample answer:</w:t>
            </w:r>
          </w:p>
          <w:p w14:paraId="440E476A" w14:textId="1F1EDA6A" w:rsidR="00640DE5" w:rsidRPr="005C4174" w:rsidRDefault="00640DE5" w:rsidP="00EB7F99">
            <w:r>
              <w:rPr>
                <w:lang w:eastAsia="zh-CN"/>
              </w:rPr>
              <w:t>These are the pl</w:t>
            </w:r>
            <w:r w:rsidR="002D7417">
              <w:rPr>
                <w:lang w:eastAsia="zh-CN"/>
              </w:rPr>
              <w:t>a</w:t>
            </w:r>
            <w:r>
              <w:rPr>
                <w:lang w:eastAsia="zh-CN"/>
              </w:rPr>
              <w:t>ces the programmer sets</w:t>
            </w:r>
            <w:r w:rsidR="002D7417">
              <w:rPr>
                <w:lang w:eastAsia="zh-CN"/>
              </w:rPr>
              <w:t xml:space="preserve"> to tell the debugger where to pause the program.</w:t>
            </w:r>
            <w:r w:rsidR="00876266">
              <w:rPr>
                <w:lang w:eastAsia="zh-CN"/>
              </w:rPr>
              <w:t xml:space="preserve"> </w:t>
            </w:r>
            <w:r w:rsidR="002D7417">
              <w:rPr>
                <w:lang w:eastAsia="zh-CN"/>
              </w:rPr>
              <w:t>When you start the debu</w:t>
            </w:r>
            <w:r w:rsidR="00876266">
              <w:rPr>
                <w:lang w:eastAsia="zh-CN"/>
              </w:rPr>
              <w:t>g</w:t>
            </w:r>
            <w:r w:rsidR="002D7417">
              <w:rPr>
                <w:lang w:eastAsia="zh-CN"/>
              </w:rPr>
              <w:t xml:space="preserve"> mode</w:t>
            </w:r>
            <w:r w:rsidR="00876266">
              <w:rPr>
                <w:lang w:eastAsia="zh-CN"/>
              </w:rPr>
              <w:t xml:space="preserve"> </w:t>
            </w:r>
            <w:r w:rsidR="00876266" w:rsidRPr="000C0581">
              <w:rPr>
                <w:lang w:eastAsia="zh-CN"/>
              </w:rPr>
              <w:t>it will pause execution when</w:t>
            </w:r>
            <w:r w:rsidR="000C0581" w:rsidRPr="000C0581">
              <w:rPr>
                <w:lang w:eastAsia="zh-CN"/>
              </w:rPr>
              <w:t xml:space="preserve"> </w:t>
            </w:r>
            <w:r w:rsidR="00240B07" w:rsidRPr="000C0581">
              <w:rPr>
                <w:lang w:eastAsia="zh-CN"/>
              </w:rPr>
              <w:t>the program</w:t>
            </w:r>
            <w:r w:rsidR="00876266" w:rsidRPr="000C0581">
              <w:rPr>
                <w:lang w:eastAsia="zh-CN"/>
              </w:rPr>
              <w:t xml:space="preserve"> reaches the line where breakpoint is set</w:t>
            </w:r>
            <w:r w:rsidR="00310BB3">
              <w:rPr>
                <w:lang w:eastAsia="zh-CN"/>
              </w:rPr>
              <w:t>.</w:t>
            </w:r>
          </w:p>
        </w:tc>
      </w:tr>
    </w:tbl>
    <w:p w14:paraId="19FB6812" w14:textId="7E87C3BF" w:rsidR="00463756" w:rsidRDefault="00DE37C3" w:rsidP="00EB7F99">
      <w:pPr>
        <w:pStyle w:val="Heading4"/>
        <w:rPr>
          <w:lang w:eastAsia="en-GB"/>
        </w:rPr>
      </w:pPr>
      <w:r>
        <w:rPr>
          <w:noProof/>
        </w:rPr>
        <w:drawing>
          <wp:anchor distT="0" distB="0" distL="114300" distR="114300" simplePos="0" relativeHeight="251658328" behindDoc="0" locked="0" layoutInCell="1" allowOverlap="1" wp14:anchorId="30B14C55" wp14:editId="45E4C3E3">
            <wp:simplePos x="0" y="0"/>
            <wp:positionH relativeFrom="column">
              <wp:posOffset>-42334</wp:posOffset>
            </wp:positionH>
            <wp:positionV relativeFrom="paragraph">
              <wp:posOffset>546735</wp:posOffset>
            </wp:positionV>
            <wp:extent cx="635000" cy="635000"/>
            <wp:effectExtent l="0" t="0" r="0" b="0"/>
            <wp:wrapSquare wrapText="bothSides"/>
            <wp:docPr id="1704036060" name="Picture 17040360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63756">
        <w:rPr>
          <w:lang w:eastAsia="en-GB"/>
        </w:rPr>
        <w:t>S</w:t>
      </w:r>
      <w:r w:rsidR="00463756" w:rsidRPr="00463756">
        <w:rPr>
          <w:lang w:eastAsia="en-GB"/>
        </w:rPr>
        <w:t>ingle line stepping</w:t>
      </w:r>
    </w:p>
    <w:p w14:paraId="6B676B9B" w14:textId="6188C2AF" w:rsidR="00F04741" w:rsidRPr="00F04741" w:rsidRDefault="00F04741" w:rsidP="00EB7F99">
      <w:pPr>
        <w:rPr>
          <w:lang w:eastAsia="en-GB"/>
        </w:rPr>
      </w:pPr>
      <w:r>
        <w:rPr>
          <w:lang w:eastAsia="en-GB"/>
        </w:rPr>
        <w:t>What is single line stepping?</w:t>
      </w:r>
    </w:p>
    <w:tbl>
      <w:tblPr>
        <w:tblStyle w:val="GridTable1Light-Accent1"/>
        <w:tblW w:w="9650" w:type="dxa"/>
        <w:tblLook w:val="0420" w:firstRow="1" w:lastRow="0" w:firstColumn="0" w:lastColumn="0" w:noHBand="0" w:noVBand="1"/>
        <w:tblDescription w:val="Space for students to provide answer"/>
      </w:tblPr>
      <w:tblGrid>
        <w:gridCol w:w="9650"/>
      </w:tblGrid>
      <w:tr w:rsidR="00F04741" w14:paraId="3CCFBC38" w14:textId="77777777" w:rsidTr="00407F8F">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40324B4B" w14:textId="4E012B29" w:rsidR="00681F69" w:rsidRPr="00681F69" w:rsidRDefault="00681F69" w:rsidP="00EB7F99">
            <w:pPr>
              <w:rPr>
                <w:b/>
                <w:bCs w:val="0"/>
                <w:lang w:eastAsia="zh-CN"/>
              </w:rPr>
            </w:pPr>
            <w:r w:rsidRPr="00681F69">
              <w:rPr>
                <w:b/>
                <w:lang w:eastAsia="zh-CN"/>
              </w:rPr>
              <w:t>Sample answer:</w:t>
            </w:r>
          </w:p>
          <w:p w14:paraId="4B5952F1" w14:textId="3DF7BAD1" w:rsidR="00F04741" w:rsidRPr="005C4174" w:rsidRDefault="00DA47E6" w:rsidP="00EB7F99">
            <w:r w:rsidRPr="00DA47E6">
              <w:rPr>
                <w:lang w:eastAsia="zh-CN"/>
              </w:rPr>
              <w:t xml:space="preserve">Single-stepping is </w:t>
            </w:r>
            <w:r>
              <w:rPr>
                <w:lang w:eastAsia="zh-CN"/>
              </w:rPr>
              <w:t xml:space="preserve">a </w:t>
            </w:r>
            <w:r w:rsidRPr="00DA47E6">
              <w:rPr>
                <w:lang w:eastAsia="zh-CN"/>
              </w:rPr>
              <w:t xml:space="preserve">powerful feature of a debugger as it allows </w:t>
            </w:r>
            <w:r w:rsidR="00C55112">
              <w:rPr>
                <w:lang w:eastAsia="zh-CN"/>
              </w:rPr>
              <w:t xml:space="preserve">the programmer to inspect </w:t>
            </w:r>
            <w:r w:rsidRPr="00DA47E6">
              <w:rPr>
                <w:lang w:eastAsia="zh-CN"/>
              </w:rPr>
              <w:t>a single instruction at a time before returning control to the debugger.</w:t>
            </w:r>
          </w:p>
        </w:tc>
      </w:tr>
    </w:tbl>
    <w:p w14:paraId="5CD42D90" w14:textId="0842819F" w:rsidR="00463756" w:rsidRDefault="00DE37C3" w:rsidP="00EB7F99">
      <w:pPr>
        <w:pStyle w:val="Heading4"/>
        <w:rPr>
          <w:lang w:eastAsia="en-GB"/>
        </w:rPr>
      </w:pPr>
      <w:r>
        <w:rPr>
          <w:noProof/>
        </w:rPr>
        <w:drawing>
          <wp:anchor distT="0" distB="0" distL="114300" distR="114300" simplePos="0" relativeHeight="251658329" behindDoc="0" locked="0" layoutInCell="1" allowOverlap="1" wp14:anchorId="2C5E683D" wp14:editId="38362D20">
            <wp:simplePos x="0" y="0"/>
            <wp:positionH relativeFrom="column">
              <wp:posOffset>-33443</wp:posOffset>
            </wp:positionH>
            <wp:positionV relativeFrom="paragraph">
              <wp:posOffset>453602</wp:posOffset>
            </wp:positionV>
            <wp:extent cx="635000" cy="635000"/>
            <wp:effectExtent l="0" t="0" r="0" b="0"/>
            <wp:wrapSquare wrapText="bothSides"/>
            <wp:docPr id="380636005" name="Picture 3806360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63756">
        <w:rPr>
          <w:lang w:eastAsia="en-GB"/>
        </w:rPr>
        <w:t>W</w:t>
      </w:r>
      <w:r w:rsidR="00463756" w:rsidRPr="00463756">
        <w:rPr>
          <w:lang w:eastAsia="en-GB"/>
        </w:rPr>
        <w:t>atches</w:t>
      </w:r>
    </w:p>
    <w:p w14:paraId="225317F1" w14:textId="42FD3E0E" w:rsidR="00AF12CC" w:rsidRPr="00F04741" w:rsidRDefault="00AF12CC" w:rsidP="00EB7F99">
      <w:pPr>
        <w:rPr>
          <w:lang w:eastAsia="en-GB"/>
        </w:rPr>
      </w:pPr>
      <w:r>
        <w:rPr>
          <w:lang w:eastAsia="en-GB"/>
        </w:rPr>
        <w:t>What are watches in debugging?</w:t>
      </w:r>
    </w:p>
    <w:tbl>
      <w:tblPr>
        <w:tblStyle w:val="GridTable1Light-Accent1"/>
        <w:tblW w:w="9650" w:type="dxa"/>
        <w:tblLook w:val="0420" w:firstRow="1" w:lastRow="0" w:firstColumn="0" w:lastColumn="0" w:noHBand="0" w:noVBand="1"/>
        <w:tblDescription w:val="Space for students to provide answer"/>
      </w:tblPr>
      <w:tblGrid>
        <w:gridCol w:w="9650"/>
      </w:tblGrid>
      <w:tr w:rsidR="00AF12CC" w14:paraId="3434FE99" w14:textId="77777777" w:rsidTr="00407F8F">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422E925F" w14:textId="294C6814" w:rsidR="00681F69" w:rsidRPr="00681F69" w:rsidRDefault="00681F69" w:rsidP="00EB7F99">
            <w:pPr>
              <w:rPr>
                <w:b/>
                <w:bCs w:val="0"/>
                <w:lang w:eastAsia="zh-CN"/>
              </w:rPr>
            </w:pPr>
            <w:r w:rsidRPr="00681F69">
              <w:rPr>
                <w:b/>
                <w:lang w:eastAsia="zh-CN"/>
              </w:rPr>
              <w:t>Sample answer:</w:t>
            </w:r>
          </w:p>
          <w:p w14:paraId="68CA4E91" w14:textId="61DBCA6D" w:rsidR="00AF12CC" w:rsidRPr="005C4174" w:rsidRDefault="00296AD9" w:rsidP="00EB7F99">
            <w:r>
              <w:rPr>
                <w:lang w:eastAsia="zh-CN"/>
              </w:rPr>
              <w:t xml:space="preserve">Watches are windows that allow the programmer to </w:t>
            </w:r>
            <w:r w:rsidR="008453E4">
              <w:rPr>
                <w:lang w:eastAsia="zh-CN"/>
              </w:rPr>
              <w:t xml:space="preserve">see </w:t>
            </w:r>
            <w:r w:rsidR="003366F5">
              <w:rPr>
                <w:lang w:eastAsia="zh-CN"/>
              </w:rPr>
              <w:t xml:space="preserve">the value held by all variables at a </w:t>
            </w:r>
            <w:r w:rsidR="00A44AD2">
              <w:rPr>
                <w:lang w:eastAsia="zh-CN"/>
              </w:rPr>
              <w:t>particular time.</w:t>
            </w:r>
            <w:r w:rsidR="00A44AD2">
              <w:t xml:space="preserve"> </w:t>
            </w:r>
            <w:r w:rsidR="00A44AD2" w:rsidRPr="00A44AD2">
              <w:rPr>
                <w:lang w:eastAsia="zh-CN"/>
              </w:rPr>
              <w:t xml:space="preserve">The values are updated with each step through the </w:t>
            </w:r>
            <w:r w:rsidR="00A44AD2">
              <w:rPr>
                <w:lang w:eastAsia="zh-CN"/>
              </w:rPr>
              <w:t>program</w:t>
            </w:r>
            <w:r w:rsidR="00A44AD2" w:rsidRPr="00A44AD2">
              <w:rPr>
                <w:lang w:eastAsia="zh-CN"/>
              </w:rPr>
              <w:t xml:space="preserve"> and become visible every time the </w:t>
            </w:r>
            <w:r w:rsidR="00A44AD2">
              <w:rPr>
                <w:lang w:eastAsia="zh-CN"/>
              </w:rPr>
              <w:t>program</w:t>
            </w:r>
            <w:r w:rsidR="00A44AD2" w:rsidRPr="00A44AD2">
              <w:rPr>
                <w:lang w:eastAsia="zh-CN"/>
              </w:rPr>
              <w:t xml:space="preserve"> is </w:t>
            </w:r>
            <w:r w:rsidR="00A44AD2">
              <w:rPr>
                <w:lang w:eastAsia="zh-CN"/>
              </w:rPr>
              <w:t>paused.</w:t>
            </w:r>
          </w:p>
        </w:tc>
      </w:tr>
    </w:tbl>
    <w:p w14:paraId="52E4E1E6" w14:textId="64EF93CE" w:rsidR="00463756" w:rsidRDefault="00463756" w:rsidP="00EB7F99">
      <w:pPr>
        <w:pStyle w:val="Heading4"/>
        <w:rPr>
          <w:lang w:eastAsia="en-GB"/>
        </w:rPr>
      </w:pPr>
      <w:r>
        <w:rPr>
          <w:lang w:eastAsia="en-GB"/>
        </w:rPr>
        <w:t>I</w:t>
      </w:r>
      <w:r w:rsidRPr="00463756">
        <w:rPr>
          <w:lang w:eastAsia="en-GB"/>
        </w:rPr>
        <w:t>nterfaces between functions</w:t>
      </w:r>
    </w:p>
    <w:p w14:paraId="37077346" w14:textId="550D0199" w:rsidR="00DE37C3" w:rsidRDefault="00EE6092" w:rsidP="00EB7F99">
      <w:pPr>
        <w:rPr>
          <w:lang w:eastAsia="en-GB"/>
        </w:rPr>
      </w:pPr>
      <w:r>
        <w:rPr>
          <w:noProof/>
        </w:rPr>
        <w:drawing>
          <wp:anchor distT="0" distB="0" distL="114300" distR="114300" simplePos="0" relativeHeight="251658330" behindDoc="0" locked="0" layoutInCell="1" allowOverlap="1" wp14:anchorId="74BF86DC" wp14:editId="3087CFF1">
            <wp:simplePos x="0" y="0"/>
            <wp:positionH relativeFrom="margin">
              <wp:posOffset>-42334</wp:posOffset>
            </wp:positionH>
            <wp:positionV relativeFrom="paragraph">
              <wp:posOffset>372745</wp:posOffset>
            </wp:positionV>
            <wp:extent cx="593725" cy="593725"/>
            <wp:effectExtent l="0" t="0" r="0" b="0"/>
            <wp:wrapSquare wrapText="bothSides"/>
            <wp:docPr id="190371918" name="Picture 1903719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1738AC9E" w:rsidRPr="0A0883D1">
        <w:rPr>
          <w:b/>
          <w:bCs/>
          <w:lang w:eastAsia="en-GB"/>
        </w:rPr>
        <w:t>Activity 108:</w:t>
      </w:r>
      <w:r w:rsidR="1738AC9E" w:rsidRPr="0A0883D1">
        <w:rPr>
          <w:lang w:eastAsia="en-GB"/>
        </w:rPr>
        <w:t xml:space="preserve"> </w:t>
      </w:r>
    </w:p>
    <w:p w14:paraId="56063FAB" w14:textId="7BE32B9C" w:rsidR="00463756" w:rsidRDefault="1738AC9E" w:rsidP="00893819">
      <w:pPr>
        <w:spacing w:after="360"/>
        <w:rPr>
          <w:lang w:eastAsia="en-GB"/>
        </w:rPr>
      </w:pPr>
      <w:r w:rsidRPr="0A0883D1">
        <w:rPr>
          <w:lang w:eastAsia="en-GB"/>
        </w:rPr>
        <w:t>U</w:t>
      </w:r>
      <w:r w:rsidR="004D15D6" w:rsidRPr="0A0883D1">
        <w:rPr>
          <w:lang w:eastAsia="en-GB"/>
        </w:rPr>
        <w:t xml:space="preserve">se the </w:t>
      </w:r>
      <w:hyperlink r:id="rId149">
        <w:r w:rsidR="004D15D6" w:rsidRPr="0A0883D1">
          <w:rPr>
            <w:rStyle w:val="Hyperlink"/>
            <w:lang w:eastAsia="en-GB"/>
          </w:rPr>
          <w:t>Python Debugger</w:t>
        </w:r>
      </w:hyperlink>
      <w:r w:rsidR="004D15D6" w:rsidRPr="0A0883D1">
        <w:rPr>
          <w:lang w:eastAsia="en-GB"/>
        </w:rPr>
        <w:t xml:space="preserve"> to test their code</w:t>
      </w:r>
      <w:r w:rsidR="00BD42FA" w:rsidRPr="0A0883D1">
        <w:rPr>
          <w:lang w:eastAsia="en-GB"/>
        </w:rPr>
        <w:t>.</w:t>
      </w:r>
    </w:p>
    <w:p w14:paraId="31BB26AC" w14:textId="2F9C1FDE" w:rsidR="00463756" w:rsidRDefault="00310BB3" w:rsidP="00EB7F99">
      <w:pPr>
        <w:pStyle w:val="Heading4"/>
        <w:rPr>
          <w:lang w:eastAsia="en-GB"/>
        </w:rPr>
      </w:pPr>
      <w:r>
        <w:rPr>
          <w:noProof/>
        </w:rPr>
        <w:drawing>
          <wp:anchor distT="0" distB="0" distL="114300" distR="114300" simplePos="0" relativeHeight="251658331" behindDoc="0" locked="0" layoutInCell="1" allowOverlap="1" wp14:anchorId="6D79964B" wp14:editId="61F1AD79">
            <wp:simplePos x="0" y="0"/>
            <wp:positionH relativeFrom="column">
              <wp:posOffset>-24976</wp:posOffset>
            </wp:positionH>
            <wp:positionV relativeFrom="paragraph">
              <wp:posOffset>393700</wp:posOffset>
            </wp:positionV>
            <wp:extent cx="635000" cy="635000"/>
            <wp:effectExtent l="0" t="0" r="0" b="0"/>
            <wp:wrapSquare wrapText="bothSides"/>
            <wp:docPr id="875672768" name="Picture 8756727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63756">
        <w:rPr>
          <w:lang w:eastAsia="en-GB"/>
        </w:rPr>
        <w:t>D</w:t>
      </w:r>
      <w:r w:rsidR="00463756" w:rsidRPr="00463756">
        <w:rPr>
          <w:lang w:eastAsia="en-GB"/>
        </w:rPr>
        <w:t>ebugging output statements</w:t>
      </w:r>
    </w:p>
    <w:p w14:paraId="0D3A983E" w14:textId="553A109C" w:rsidR="00786568" w:rsidRPr="00F04741" w:rsidRDefault="00786568" w:rsidP="00EB7F99">
      <w:pPr>
        <w:rPr>
          <w:lang w:eastAsia="en-GB"/>
        </w:rPr>
      </w:pPr>
      <w:r>
        <w:rPr>
          <w:lang w:eastAsia="en-GB"/>
        </w:rPr>
        <w:t xml:space="preserve">How </w:t>
      </w:r>
      <w:r w:rsidR="00EE6092">
        <w:rPr>
          <w:lang w:eastAsia="en-GB"/>
        </w:rPr>
        <w:t>do we</w:t>
      </w:r>
      <w:r>
        <w:rPr>
          <w:lang w:eastAsia="en-GB"/>
        </w:rPr>
        <w:t xml:space="preserve"> use debugging </w:t>
      </w:r>
      <w:r w:rsidR="00070055">
        <w:rPr>
          <w:lang w:eastAsia="en-GB"/>
        </w:rPr>
        <w:t>output</w:t>
      </w:r>
      <w:r>
        <w:rPr>
          <w:lang w:eastAsia="en-GB"/>
        </w:rPr>
        <w:t xml:space="preserve"> statements?</w:t>
      </w:r>
    </w:p>
    <w:tbl>
      <w:tblPr>
        <w:tblStyle w:val="GridTable1Light-Accent1"/>
        <w:tblW w:w="9650" w:type="dxa"/>
        <w:tblLook w:val="0420" w:firstRow="1" w:lastRow="0" w:firstColumn="0" w:lastColumn="0" w:noHBand="0" w:noVBand="1"/>
        <w:tblDescription w:val="Space for students to provide answer"/>
      </w:tblPr>
      <w:tblGrid>
        <w:gridCol w:w="9650"/>
      </w:tblGrid>
      <w:tr w:rsidR="00786568" w14:paraId="436D4A5F" w14:textId="77777777" w:rsidTr="00407F8F">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7534D70D" w14:textId="05DF78CC" w:rsidR="00681F69" w:rsidRPr="00681F69" w:rsidRDefault="00681F69" w:rsidP="00EB7F99">
            <w:pPr>
              <w:rPr>
                <w:b/>
                <w:bCs w:val="0"/>
                <w:lang w:eastAsia="zh-CN"/>
              </w:rPr>
            </w:pPr>
            <w:r w:rsidRPr="00681F69">
              <w:rPr>
                <w:b/>
                <w:lang w:eastAsia="zh-CN"/>
              </w:rPr>
              <w:t>Sample answer:</w:t>
            </w:r>
          </w:p>
          <w:p w14:paraId="1BEF3913" w14:textId="51F7AAF3" w:rsidR="00786568" w:rsidRPr="005C4174" w:rsidRDefault="00571F02" w:rsidP="00EB7F99">
            <w:r w:rsidRPr="00571F02">
              <w:rPr>
                <w:lang w:eastAsia="zh-CN"/>
              </w:rPr>
              <w:t xml:space="preserve">This debugging technique is based on inserting </w:t>
            </w:r>
            <w:r w:rsidR="00860244">
              <w:rPr>
                <w:lang w:eastAsia="zh-CN"/>
              </w:rPr>
              <w:t>statements (</w:t>
            </w:r>
            <w:r w:rsidRPr="00571F02">
              <w:rPr>
                <w:lang w:eastAsia="zh-CN"/>
              </w:rPr>
              <w:t>in suitable positions of the source code</w:t>
            </w:r>
            <w:r w:rsidR="00860244">
              <w:rPr>
                <w:lang w:eastAsia="zh-CN"/>
              </w:rPr>
              <w:t>)</w:t>
            </w:r>
            <w:r w:rsidRPr="00571F02">
              <w:rPr>
                <w:lang w:eastAsia="zh-CN"/>
              </w:rPr>
              <w:t xml:space="preserve"> that print the content of variables that could contain wrong values causing an error.</w:t>
            </w:r>
          </w:p>
        </w:tc>
      </w:tr>
    </w:tbl>
    <w:p w14:paraId="35EF113B" w14:textId="77777777" w:rsidR="00EE6092" w:rsidRDefault="077E6A31" w:rsidP="00EB7F99">
      <w:pPr>
        <w:rPr>
          <w:lang w:eastAsia="en-GB"/>
        </w:rPr>
      </w:pPr>
      <w:r w:rsidRPr="0A0883D1">
        <w:rPr>
          <w:b/>
          <w:bCs/>
          <w:lang w:eastAsia="en-GB"/>
        </w:rPr>
        <w:t>Activity 109:</w:t>
      </w:r>
      <w:r w:rsidR="00571F02" w:rsidRPr="0A0883D1">
        <w:rPr>
          <w:lang w:eastAsia="en-GB"/>
        </w:rPr>
        <w:t xml:space="preserve"> </w:t>
      </w:r>
    </w:p>
    <w:p w14:paraId="588BC405" w14:textId="4CF32406" w:rsidR="00463756" w:rsidRPr="00463756" w:rsidRDefault="00AD5E06" w:rsidP="00EB7F99">
      <w:pPr>
        <w:rPr>
          <w:lang w:eastAsia="en-GB"/>
        </w:rPr>
      </w:pPr>
      <w:r>
        <w:rPr>
          <w:noProof/>
        </w:rPr>
        <w:drawing>
          <wp:anchor distT="0" distB="0" distL="114300" distR="114300" simplePos="0" relativeHeight="251658332" behindDoc="0" locked="0" layoutInCell="1" allowOverlap="1" wp14:anchorId="38E72BDA" wp14:editId="3B6C6204">
            <wp:simplePos x="0" y="0"/>
            <wp:positionH relativeFrom="margin">
              <wp:posOffset>-31850</wp:posOffset>
            </wp:positionH>
            <wp:positionV relativeFrom="paragraph">
              <wp:posOffset>267</wp:posOffset>
            </wp:positionV>
            <wp:extent cx="593725" cy="593725"/>
            <wp:effectExtent l="0" t="0" r="0" b="0"/>
            <wp:wrapSquare wrapText="bothSides"/>
            <wp:docPr id="288325963" name="Picture 2883259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EE6092">
        <w:rPr>
          <w:lang w:eastAsia="en-GB"/>
        </w:rPr>
        <w:t xml:space="preserve">As a class </w:t>
      </w:r>
      <w:r w:rsidR="00571F02" w:rsidRPr="0A0883D1">
        <w:rPr>
          <w:lang w:eastAsia="en-GB"/>
        </w:rPr>
        <w:t>watch:</w:t>
      </w:r>
      <w:r w:rsidR="00953959">
        <w:t xml:space="preserve"> </w:t>
      </w:r>
      <w:hyperlink r:id="rId150">
        <w:r w:rsidR="00953959" w:rsidRPr="0A0883D1">
          <w:rPr>
            <w:rStyle w:val="Hyperlink"/>
            <w:lang w:eastAsia="en-GB"/>
          </w:rPr>
          <w:t>Debugging Practice: Using Print Statements</w:t>
        </w:r>
        <w:r w:rsidR="00860244">
          <w:rPr>
            <w:rStyle w:val="Hyperlink"/>
            <w:lang w:eastAsia="en-GB"/>
          </w:rPr>
          <w:t xml:space="preserve"> (7:58)</w:t>
        </w:r>
      </w:hyperlink>
      <w:r w:rsidR="00860244" w:rsidRPr="00893819">
        <w:t>.</w:t>
      </w:r>
    </w:p>
    <w:p w14:paraId="0EC8C387" w14:textId="77777777" w:rsidR="00C903B7" w:rsidRDefault="00C903B7" w:rsidP="00EB7F99">
      <w:pPr>
        <w:pStyle w:val="Heading4"/>
        <w:rPr>
          <w:lang w:eastAsia="en-GB"/>
        </w:rPr>
      </w:pPr>
    </w:p>
    <w:p w14:paraId="73C76075" w14:textId="6F5AF07C" w:rsidR="00463756" w:rsidRDefault="00463756" w:rsidP="00EB7F99">
      <w:pPr>
        <w:pStyle w:val="Heading4"/>
        <w:rPr>
          <w:lang w:eastAsia="en-GB"/>
        </w:rPr>
      </w:pPr>
      <w:r>
        <w:rPr>
          <w:lang w:eastAsia="en-GB"/>
        </w:rPr>
        <w:t>D</w:t>
      </w:r>
      <w:r w:rsidRPr="00463756">
        <w:rPr>
          <w:lang w:eastAsia="en-GB"/>
        </w:rPr>
        <w:t>ebugging software available in an integrated development environment (IDE)</w:t>
      </w:r>
    </w:p>
    <w:p w14:paraId="3D9218CE" w14:textId="765C1F29" w:rsidR="00AD5E06" w:rsidRDefault="32729E6D" w:rsidP="00C903B7">
      <w:pPr>
        <w:spacing w:after="240"/>
        <w:rPr>
          <w:lang w:eastAsia="en-GB"/>
        </w:rPr>
      </w:pPr>
      <w:r w:rsidRPr="0A0883D1">
        <w:rPr>
          <w:b/>
          <w:bCs/>
          <w:lang w:eastAsia="en-GB"/>
        </w:rPr>
        <w:t>Activity 110:</w:t>
      </w:r>
      <w:r w:rsidR="002138E4" w:rsidRPr="0A0883D1">
        <w:rPr>
          <w:lang w:eastAsia="en-GB"/>
        </w:rPr>
        <w:t xml:space="preserve"> </w:t>
      </w:r>
    </w:p>
    <w:p w14:paraId="13095358" w14:textId="4724548A" w:rsidR="00AD5E06" w:rsidRPr="00893819" w:rsidRDefault="00C903B7" w:rsidP="00EB7F99">
      <w:r>
        <w:rPr>
          <w:noProof/>
        </w:rPr>
        <w:drawing>
          <wp:anchor distT="0" distB="0" distL="114300" distR="114300" simplePos="0" relativeHeight="251658333" behindDoc="0" locked="0" layoutInCell="1" allowOverlap="1" wp14:anchorId="12F64C53" wp14:editId="57CC1AA8">
            <wp:simplePos x="0" y="0"/>
            <wp:positionH relativeFrom="margin">
              <wp:align>left</wp:align>
            </wp:positionH>
            <wp:positionV relativeFrom="paragraph">
              <wp:posOffset>16510</wp:posOffset>
            </wp:positionV>
            <wp:extent cx="593725" cy="593725"/>
            <wp:effectExtent l="0" t="0" r="0" b="0"/>
            <wp:wrapSquare wrapText="bothSides"/>
            <wp:docPr id="1375843827" name="Picture 13758438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AD5E06">
        <w:rPr>
          <w:lang w:eastAsia="en-GB"/>
        </w:rPr>
        <w:t xml:space="preserve">As a class </w:t>
      </w:r>
      <w:r w:rsidR="002138E4" w:rsidRPr="0A0883D1">
        <w:rPr>
          <w:lang w:eastAsia="en-GB"/>
        </w:rPr>
        <w:t xml:space="preserve">watch </w:t>
      </w:r>
      <w:hyperlink r:id="rId151">
        <w:r w:rsidR="002138E4" w:rsidRPr="0A0883D1">
          <w:rPr>
            <w:rStyle w:val="Hyperlink"/>
            <w:lang w:eastAsia="en-GB"/>
          </w:rPr>
          <w:t>Debugging Python | Python tricks</w:t>
        </w:r>
        <w:r w:rsidR="006B3EE8">
          <w:rPr>
            <w:rStyle w:val="Hyperlink"/>
            <w:lang w:eastAsia="en-GB"/>
          </w:rPr>
          <w:t xml:space="preserve"> (15:10)</w:t>
        </w:r>
      </w:hyperlink>
      <w:r w:rsidR="00AD5E06" w:rsidRPr="00893819">
        <w:t>.</w:t>
      </w:r>
    </w:p>
    <w:p w14:paraId="06B39637" w14:textId="7236FDBA" w:rsidR="008A39EC" w:rsidRPr="008A39EC" w:rsidRDefault="00AD5E06" w:rsidP="00EB7F99">
      <w:pPr>
        <w:rPr>
          <w:lang w:eastAsia="en-GB"/>
        </w:rPr>
      </w:pPr>
      <w:r>
        <w:rPr>
          <w:lang w:eastAsia="en-GB"/>
        </w:rPr>
        <w:t>L</w:t>
      </w:r>
      <w:r w:rsidR="002138E4" w:rsidRPr="0A0883D1">
        <w:rPr>
          <w:lang w:eastAsia="en-GB"/>
        </w:rPr>
        <w:t xml:space="preserve">ist the </w:t>
      </w:r>
      <w:r w:rsidR="0071123C" w:rsidRPr="0A0883D1">
        <w:rPr>
          <w:lang w:eastAsia="en-GB"/>
        </w:rPr>
        <w:t>tools in pdb and pdup.</w:t>
      </w:r>
    </w:p>
    <w:tbl>
      <w:tblPr>
        <w:tblStyle w:val="GridTable1Light-Accent1"/>
        <w:tblW w:w="9650" w:type="dxa"/>
        <w:tblLook w:val="0420" w:firstRow="1" w:lastRow="0" w:firstColumn="0" w:lastColumn="0" w:noHBand="0" w:noVBand="1"/>
        <w:tblCaption w:val="space for students to provide answer"/>
        <w:tblDescription w:val="Space for students to provide answer"/>
      </w:tblPr>
      <w:tblGrid>
        <w:gridCol w:w="9650"/>
      </w:tblGrid>
      <w:tr w:rsidR="007666DB" w14:paraId="02D2D630" w14:textId="77777777" w:rsidTr="00407F8F">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240F5026" w14:textId="77777777" w:rsidR="00407F8F" w:rsidRPr="00407F8F" w:rsidRDefault="00407F8F" w:rsidP="00893819">
            <w:pPr>
              <w:rPr>
                <w:b/>
                <w:bCs w:val="0"/>
              </w:rPr>
            </w:pPr>
            <w:r w:rsidRPr="00407F8F">
              <w:rPr>
                <w:b/>
                <w:bCs w:val="0"/>
              </w:rPr>
              <w:t>Sample answer:</w:t>
            </w:r>
          </w:p>
          <w:p w14:paraId="515D4953" w14:textId="0808536C" w:rsidR="007666DB" w:rsidRPr="00893819" w:rsidRDefault="006B3D9D" w:rsidP="00893819">
            <w:r>
              <w:t xml:space="preserve">Windows for </w:t>
            </w:r>
            <w:r w:rsidR="00F13540">
              <w:t>variables,</w:t>
            </w:r>
            <w:r w:rsidR="00060B59">
              <w:t xml:space="preserve"> </w:t>
            </w:r>
            <w:r w:rsidR="00F13540">
              <w:t>stacks,</w:t>
            </w:r>
            <w:r w:rsidR="00060B59">
              <w:t xml:space="preserve"> </w:t>
            </w:r>
            <w:r w:rsidR="00F13540">
              <w:t>breakpoints</w:t>
            </w:r>
            <w:r w:rsidR="0005194A">
              <w:t>, step by step tracing through code</w:t>
            </w:r>
            <w:r w:rsidR="00A25595">
              <w:t>, post m</w:t>
            </w:r>
            <w:r w:rsidR="00833556">
              <w:t>ortem mode</w:t>
            </w:r>
            <w:r w:rsidR="009E1C32">
              <w:t>.</w:t>
            </w:r>
          </w:p>
        </w:tc>
      </w:tr>
    </w:tbl>
    <w:p w14:paraId="28A63218" w14:textId="42A07BFF" w:rsidR="00463756" w:rsidRDefault="00463756" w:rsidP="00EB7F99">
      <w:pPr>
        <w:pStyle w:val="Heading3"/>
        <w:rPr>
          <w:shd w:val="clear" w:color="auto" w:fill="FFFFFF"/>
        </w:rPr>
      </w:pPr>
      <w:bookmarkStart w:id="70" w:name="_Toc138256405"/>
      <w:r>
        <w:rPr>
          <w:shd w:val="clear" w:color="auto" w:fill="FFFFFF"/>
        </w:rPr>
        <w:t>Determine sets of suitable test data</w:t>
      </w:r>
      <w:bookmarkEnd w:id="70"/>
    </w:p>
    <w:p w14:paraId="77E42AD0" w14:textId="20667AFB" w:rsidR="00463756" w:rsidRDefault="00463756" w:rsidP="00EB7F99">
      <w:pPr>
        <w:pStyle w:val="Heading4"/>
        <w:rPr>
          <w:lang w:eastAsia="en-GB"/>
        </w:rPr>
      </w:pPr>
      <w:r>
        <w:rPr>
          <w:lang w:eastAsia="en-GB"/>
        </w:rPr>
        <w:t>B</w:t>
      </w:r>
      <w:r w:rsidRPr="00463756">
        <w:rPr>
          <w:lang w:eastAsia="en-GB"/>
        </w:rPr>
        <w:t>oundary values</w:t>
      </w:r>
    </w:p>
    <w:p w14:paraId="3AE14A7A" w14:textId="661A3C8B" w:rsidR="00092D53" w:rsidRDefault="00092D53" w:rsidP="00EB7F99">
      <w:pPr>
        <w:rPr>
          <w:lang w:eastAsia="en-GB"/>
        </w:rPr>
      </w:pPr>
      <w:r>
        <w:rPr>
          <w:lang w:eastAsia="en-GB"/>
        </w:rPr>
        <w:t>The control structures</w:t>
      </w:r>
      <w:r w:rsidR="003D6703">
        <w:rPr>
          <w:lang w:eastAsia="en-GB"/>
        </w:rPr>
        <w:t>,</w:t>
      </w:r>
      <w:r>
        <w:rPr>
          <w:lang w:eastAsia="en-GB"/>
        </w:rPr>
        <w:t xml:space="preserve"> </w:t>
      </w:r>
      <w:r w:rsidR="00893819">
        <w:rPr>
          <w:lang w:eastAsia="en-GB"/>
        </w:rPr>
        <w:t>‘</w:t>
      </w:r>
      <w:r>
        <w:rPr>
          <w:lang w:eastAsia="en-GB"/>
        </w:rPr>
        <w:t>selection</w:t>
      </w:r>
      <w:r w:rsidR="003D6703">
        <w:rPr>
          <w:lang w:eastAsia="en-GB"/>
        </w:rPr>
        <w:t>’</w:t>
      </w:r>
      <w:r w:rsidR="008D0F01">
        <w:rPr>
          <w:lang w:eastAsia="en-GB"/>
        </w:rPr>
        <w:t xml:space="preserve"> (branching)</w:t>
      </w:r>
      <w:r w:rsidR="00CD4DA7">
        <w:rPr>
          <w:lang w:eastAsia="en-GB"/>
        </w:rPr>
        <w:t xml:space="preserve"> and </w:t>
      </w:r>
      <w:r w:rsidR="003D6703">
        <w:rPr>
          <w:lang w:eastAsia="en-GB"/>
        </w:rPr>
        <w:t>‘</w:t>
      </w:r>
      <w:r w:rsidR="009B22A4">
        <w:rPr>
          <w:lang w:eastAsia="en-GB"/>
        </w:rPr>
        <w:t>repetition</w:t>
      </w:r>
      <w:r w:rsidR="003D6703">
        <w:rPr>
          <w:lang w:eastAsia="en-GB"/>
        </w:rPr>
        <w:t>’</w:t>
      </w:r>
      <w:r w:rsidR="008D0F01">
        <w:rPr>
          <w:lang w:eastAsia="en-GB"/>
        </w:rPr>
        <w:t xml:space="preserve"> (loops)</w:t>
      </w:r>
      <w:r w:rsidR="00CD4DA7">
        <w:rPr>
          <w:lang w:eastAsia="en-GB"/>
        </w:rPr>
        <w:t xml:space="preserve"> </w:t>
      </w:r>
      <w:r w:rsidR="00DC05FD">
        <w:rPr>
          <w:lang w:eastAsia="en-GB"/>
        </w:rPr>
        <w:t xml:space="preserve">use the results of </w:t>
      </w:r>
      <w:r w:rsidR="009B22A4">
        <w:rPr>
          <w:lang w:eastAsia="en-GB"/>
        </w:rPr>
        <w:t>conditions to</w:t>
      </w:r>
      <w:r w:rsidR="00DC05FD">
        <w:rPr>
          <w:lang w:eastAsia="en-GB"/>
        </w:rPr>
        <w:t xml:space="preserve"> determine their </w:t>
      </w:r>
      <w:r w:rsidR="009B22A4">
        <w:rPr>
          <w:lang w:eastAsia="en-GB"/>
        </w:rPr>
        <w:t>actions.</w:t>
      </w:r>
    </w:p>
    <w:p w14:paraId="15170B5A" w14:textId="163462EB" w:rsidR="00B45807" w:rsidRDefault="009B22A4" w:rsidP="00EB7F99">
      <w:pPr>
        <w:rPr>
          <w:lang w:eastAsia="en-GB"/>
        </w:rPr>
      </w:pPr>
      <w:r>
        <w:rPr>
          <w:lang w:eastAsia="en-GB"/>
        </w:rPr>
        <w:t>These</w:t>
      </w:r>
      <w:r w:rsidR="00DC05FD">
        <w:rPr>
          <w:lang w:eastAsia="en-GB"/>
        </w:rPr>
        <w:t xml:space="preserve"> conditions if incorrect </w:t>
      </w:r>
      <w:r w:rsidR="00F42944">
        <w:rPr>
          <w:lang w:eastAsia="en-GB"/>
        </w:rPr>
        <w:t>can</w:t>
      </w:r>
      <w:r w:rsidR="00DF0D5C">
        <w:rPr>
          <w:lang w:eastAsia="en-GB"/>
        </w:rPr>
        <w:t xml:space="preserve"> cause major </w:t>
      </w:r>
      <w:r>
        <w:rPr>
          <w:lang w:eastAsia="en-GB"/>
        </w:rPr>
        <w:t>errors.</w:t>
      </w:r>
    </w:p>
    <w:p w14:paraId="2F55E558" w14:textId="0244ABF0" w:rsidR="00CD4DA7" w:rsidRDefault="00B45807" w:rsidP="00EB7F99">
      <w:pPr>
        <w:rPr>
          <w:lang w:eastAsia="en-GB"/>
        </w:rPr>
      </w:pPr>
      <w:r>
        <w:rPr>
          <w:lang w:eastAsia="en-GB"/>
        </w:rPr>
        <w:t>To avoid this</w:t>
      </w:r>
      <w:r w:rsidR="00D851C2">
        <w:rPr>
          <w:lang w:eastAsia="en-GB"/>
        </w:rPr>
        <w:t>,</w:t>
      </w:r>
      <w:r w:rsidR="00DF0D5C">
        <w:rPr>
          <w:lang w:eastAsia="en-GB"/>
        </w:rPr>
        <w:t xml:space="preserve"> all </w:t>
      </w:r>
      <w:r w:rsidR="000F1A94">
        <w:rPr>
          <w:lang w:eastAsia="en-GB"/>
        </w:rPr>
        <w:t>conditions</w:t>
      </w:r>
      <w:r w:rsidR="00DF0D5C">
        <w:rPr>
          <w:lang w:eastAsia="en-GB"/>
        </w:rPr>
        <w:t xml:space="preserve"> </w:t>
      </w:r>
      <w:r w:rsidR="009B22A4">
        <w:rPr>
          <w:lang w:eastAsia="en-GB"/>
        </w:rPr>
        <w:t>need</w:t>
      </w:r>
      <w:r w:rsidR="00DF0D5C">
        <w:rPr>
          <w:lang w:eastAsia="en-GB"/>
        </w:rPr>
        <w:t xml:space="preserve"> close inspection</w:t>
      </w:r>
      <w:r w:rsidR="00800033">
        <w:rPr>
          <w:lang w:eastAsia="en-GB"/>
        </w:rPr>
        <w:t xml:space="preserve"> during </w:t>
      </w:r>
      <w:r w:rsidR="009B22A4">
        <w:rPr>
          <w:lang w:eastAsia="en-GB"/>
        </w:rPr>
        <w:t>testing. Every</w:t>
      </w:r>
      <w:r w:rsidR="00800033">
        <w:rPr>
          <w:lang w:eastAsia="en-GB"/>
        </w:rPr>
        <w:t xml:space="preserve"> condition </w:t>
      </w:r>
      <w:r w:rsidR="009B22A4">
        <w:rPr>
          <w:lang w:eastAsia="en-GB"/>
        </w:rPr>
        <w:t>should</w:t>
      </w:r>
      <w:r w:rsidR="00800033">
        <w:rPr>
          <w:lang w:eastAsia="en-GB"/>
        </w:rPr>
        <w:t xml:space="preserve"> be checked for </w:t>
      </w:r>
      <w:r w:rsidR="00005D2D">
        <w:rPr>
          <w:lang w:eastAsia="en-GB"/>
        </w:rPr>
        <w:t>test data above, below and equal to any values upon which decisions are based</w:t>
      </w:r>
      <w:r w:rsidR="00AF505A">
        <w:rPr>
          <w:lang w:eastAsia="en-GB"/>
        </w:rPr>
        <w:t>.</w:t>
      </w:r>
    </w:p>
    <w:p w14:paraId="37BE83F7" w14:textId="0B19461E" w:rsidR="004E526D" w:rsidRDefault="009B22A4" w:rsidP="00EB7F99">
      <w:pPr>
        <w:rPr>
          <w:lang w:eastAsia="en-GB"/>
        </w:rPr>
      </w:pPr>
      <w:r>
        <w:rPr>
          <w:lang w:eastAsia="en-GB"/>
        </w:rPr>
        <w:t xml:space="preserve">For </w:t>
      </w:r>
      <w:r w:rsidR="000F1A94">
        <w:rPr>
          <w:lang w:eastAsia="en-GB"/>
        </w:rPr>
        <w:t>example,</w:t>
      </w:r>
      <w:r w:rsidR="004E526D">
        <w:rPr>
          <w:lang w:eastAsia="en-GB"/>
        </w:rPr>
        <w:t xml:space="preserve"> the condition Counter &lt; 3 should be </w:t>
      </w:r>
      <w:r>
        <w:rPr>
          <w:lang w:eastAsia="en-GB"/>
        </w:rPr>
        <w:t>tested using</w:t>
      </w:r>
      <w:r w:rsidR="002F7BA7">
        <w:rPr>
          <w:lang w:eastAsia="en-GB"/>
        </w:rPr>
        <w:t xml:space="preserve"> a value greater than 3, less than 3</w:t>
      </w:r>
      <w:r w:rsidR="00307F3C">
        <w:rPr>
          <w:lang w:eastAsia="en-GB"/>
        </w:rPr>
        <w:t xml:space="preserve"> </w:t>
      </w:r>
      <w:r>
        <w:rPr>
          <w:lang w:eastAsia="en-GB"/>
        </w:rPr>
        <w:t>and equal to 3</w:t>
      </w:r>
      <w:r w:rsidR="00307F3C">
        <w:rPr>
          <w:lang w:eastAsia="en-GB"/>
        </w:rPr>
        <w:t>.</w:t>
      </w:r>
    </w:p>
    <w:p w14:paraId="03E240B0" w14:textId="3C89D754" w:rsidR="00B45807" w:rsidRDefault="00B45807" w:rsidP="00EB7F99">
      <w:pPr>
        <w:rPr>
          <w:lang w:eastAsia="en-GB"/>
        </w:rPr>
      </w:pPr>
      <w:r w:rsidRPr="0A0883D1">
        <w:rPr>
          <w:b/>
          <w:lang w:eastAsia="en-GB"/>
        </w:rPr>
        <w:t>Activity</w:t>
      </w:r>
      <w:r w:rsidR="66ECB5F4" w:rsidRPr="0A0883D1">
        <w:rPr>
          <w:b/>
          <w:bCs/>
          <w:lang w:eastAsia="en-GB"/>
        </w:rPr>
        <w:t xml:space="preserve"> 111</w:t>
      </w:r>
      <w:r w:rsidR="00611E45">
        <w:rPr>
          <w:b/>
          <w:bCs/>
          <w:lang w:eastAsia="en-GB"/>
        </w:rPr>
        <w:t>:</w:t>
      </w:r>
    </w:p>
    <w:p w14:paraId="190AF40D" w14:textId="77777777" w:rsidR="00CF4B7A" w:rsidRDefault="00B45807" w:rsidP="00EB7F99">
      <w:pPr>
        <w:rPr>
          <w:lang w:eastAsia="en-GB"/>
        </w:rPr>
      </w:pPr>
      <w:r>
        <w:rPr>
          <w:lang w:eastAsia="en-GB"/>
        </w:rPr>
        <w:t xml:space="preserve">Students </w:t>
      </w:r>
      <w:r w:rsidR="0036393B">
        <w:rPr>
          <w:lang w:eastAsia="en-GB"/>
        </w:rPr>
        <w:t>identify all conditions in</w:t>
      </w:r>
      <w:r w:rsidR="00CF4B7A">
        <w:rPr>
          <w:lang w:eastAsia="en-GB"/>
        </w:rPr>
        <w:t xml:space="preserve"> one of</w:t>
      </w:r>
      <w:r w:rsidR="0036393B">
        <w:rPr>
          <w:lang w:eastAsia="en-GB"/>
        </w:rPr>
        <w:t xml:space="preserve"> their</w:t>
      </w:r>
      <w:r w:rsidR="00CF4B7A">
        <w:rPr>
          <w:lang w:eastAsia="en-GB"/>
        </w:rPr>
        <w:t xml:space="preserve"> programs:</w:t>
      </w:r>
    </w:p>
    <w:p w14:paraId="67D6B78D" w14:textId="2B13E4D5" w:rsidR="00CF4B7A" w:rsidRDefault="00413B20" w:rsidP="00EB7F99">
      <w:pPr>
        <w:pStyle w:val="ListBullet"/>
        <w:rPr>
          <w:lang w:eastAsia="en-GB"/>
        </w:rPr>
      </w:pPr>
      <w:bookmarkStart w:id="71" w:name="_Hlk135052450"/>
      <w:r>
        <w:rPr>
          <w:lang w:eastAsia="en-GB"/>
        </w:rPr>
        <w:t>triangle recognition</w:t>
      </w:r>
    </w:p>
    <w:p w14:paraId="7F813ADA" w14:textId="2347AD67" w:rsidR="00B45807" w:rsidRDefault="00413B20" w:rsidP="00EB7F99">
      <w:pPr>
        <w:pStyle w:val="ListBullet"/>
        <w:rPr>
          <w:lang w:eastAsia="en-GB"/>
        </w:rPr>
      </w:pPr>
      <w:r>
        <w:rPr>
          <w:lang w:eastAsia="en-GB"/>
        </w:rPr>
        <w:t>simple calculator</w:t>
      </w:r>
    </w:p>
    <w:p w14:paraId="0094ED44" w14:textId="51596009" w:rsidR="00637CF2" w:rsidRDefault="00637CF2" w:rsidP="00EB7F99">
      <w:pPr>
        <w:pStyle w:val="ListBullet"/>
        <w:rPr>
          <w:lang w:eastAsia="en-GB"/>
        </w:rPr>
      </w:pPr>
      <w:r>
        <w:rPr>
          <w:lang w:eastAsia="en-GB"/>
        </w:rPr>
        <w:t>number system convertor</w:t>
      </w:r>
    </w:p>
    <w:p w14:paraId="19F2179D" w14:textId="457BF423" w:rsidR="00CF4B7A" w:rsidRDefault="00F4227C" w:rsidP="00EB7F99">
      <w:pPr>
        <w:pStyle w:val="ListBullet"/>
        <w:rPr>
          <w:lang w:eastAsia="en-GB"/>
        </w:rPr>
      </w:pPr>
      <w:r>
        <w:rPr>
          <w:lang w:eastAsia="en-GB"/>
        </w:rPr>
        <w:t>tic</w:t>
      </w:r>
      <w:r w:rsidR="003D5943">
        <w:rPr>
          <w:lang w:eastAsia="en-GB"/>
        </w:rPr>
        <w:t>-</w:t>
      </w:r>
      <w:r>
        <w:rPr>
          <w:lang w:eastAsia="en-GB"/>
        </w:rPr>
        <w:t>tac</w:t>
      </w:r>
      <w:r w:rsidR="003D5943">
        <w:rPr>
          <w:lang w:eastAsia="en-GB"/>
        </w:rPr>
        <w:t>-</w:t>
      </w:r>
      <w:r>
        <w:rPr>
          <w:lang w:eastAsia="en-GB"/>
        </w:rPr>
        <w:t>toe</w:t>
      </w:r>
      <w:r w:rsidR="009D6A21">
        <w:rPr>
          <w:lang w:eastAsia="en-GB"/>
        </w:rPr>
        <w:t>.</w:t>
      </w:r>
    </w:p>
    <w:bookmarkEnd w:id="71"/>
    <w:p w14:paraId="16E75310" w14:textId="02193F4E" w:rsidR="00637CF2" w:rsidRPr="00CD4DA7" w:rsidRDefault="00704315" w:rsidP="00EB7F99">
      <w:pPr>
        <w:rPr>
          <w:lang w:eastAsia="en-GB"/>
        </w:rPr>
      </w:pPr>
      <w:r>
        <w:rPr>
          <w:b/>
          <w:bCs/>
          <w:noProof/>
        </w:rPr>
        <w:drawing>
          <wp:anchor distT="0" distB="0" distL="114300" distR="114300" simplePos="0" relativeHeight="251658334" behindDoc="0" locked="0" layoutInCell="1" allowOverlap="1" wp14:anchorId="0C516165" wp14:editId="7E40A00B">
            <wp:simplePos x="0" y="0"/>
            <wp:positionH relativeFrom="margin">
              <wp:align>left</wp:align>
            </wp:positionH>
            <wp:positionV relativeFrom="paragraph">
              <wp:posOffset>4645</wp:posOffset>
            </wp:positionV>
            <wp:extent cx="635000" cy="635000"/>
            <wp:effectExtent l="0" t="0" r="0" b="0"/>
            <wp:wrapSquare wrapText="bothSides"/>
            <wp:docPr id="985336357" name="Picture 9853363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6774F">
        <w:rPr>
          <w:lang w:eastAsia="en-GB"/>
        </w:rPr>
        <w:t>Students</w:t>
      </w:r>
      <w:r w:rsidR="0088645F">
        <w:rPr>
          <w:lang w:eastAsia="en-GB"/>
        </w:rPr>
        <w:t xml:space="preserve"> </w:t>
      </w:r>
      <w:r w:rsidR="00045DAD">
        <w:rPr>
          <w:lang w:eastAsia="en-GB"/>
        </w:rPr>
        <w:t>determine</w:t>
      </w:r>
      <w:r w:rsidR="0088645F">
        <w:rPr>
          <w:lang w:eastAsia="en-GB"/>
        </w:rPr>
        <w:t xml:space="preserve"> suitable test data</w:t>
      </w:r>
      <w:r w:rsidR="00045DAD">
        <w:rPr>
          <w:lang w:eastAsia="en-GB"/>
        </w:rPr>
        <w:t xml:space="preserve"> to check the boundaries of these conditions.</w:t>
      </w:r>
    </w:p>
    <w:p w14:paraId="4549D852" w14:textId="3738336A" w:rsidR="00AD5E06" w:rsidRDefault="00FC1DB9" w:rsidP="00EB7F99">
      <w:pPr>
        <w:rPr>
          <w:lang w:eastAsia="en-GB"/>
        </w:rPr>
      </w:pPr>
      <w:r w:rsidRPr="0A0883D1">
        <w:rPr>
          <w:b/>
          <w:lang w:eastAsia="en-GB"/>
        </w:rPr>
        <w:t>Activity</w:t>
      </w:r>
      <w:r w:rsidR="11DECCEC" w:rsidRPr="0A0883D1">
        <w:rPr>
          <w:b/>
          <w:bCs/>
          <w:lang w:eastAsia="en-GB"/>
        </w:rPr>
        <w:t xml:space="preserve"> 112:</w:t>
      </w:r>
      <w:r w:rsidRPr="0A0883D1">
        <w:rPr>
          <w:lang w:eastAsia="en-GB"/>
        </w:rPr>
        <w:t xml:space="preserve"> </w:t>
      </w:r>
    </w:p>
    <w:p w14:paraId="5C002B23" w14:textId="0AE1D16A" w:rsidR="00463756" w:rsidRDefault="79331BB9" w:rsidP="00EB7F99">
      <w:pPr>
        <w:rPr>
          <w:lang w:eastAsia="en-GB"/>
        </w:rPr>
      </w:pPr>
      <w:r w:rsidRPr="0A0883D1">
        <w:rPr>
          <w:lang w:eastAsia="en-GB"/>
        </w:rPr>
        <w:t>W</w:t>
      </w:r>
      <w:r w:rsidR="00FC1DB9" w:rsidRPr="0A0883D1">
        <w:rPr>
          <w:lang w:eastAsia="en-GB"/>
        </w:rPr>
        <w:t>rite</w:t>
      </w:r>
      <w:r w:rsidR="00FC1DB9">
        <w:rPr>
          <w:lang w:eastAsia="en-GB"/>
        </w:rPr>
        <w:t xml:space="preserve"> an algorithm to determine</w:t>
      </w:r>
      <w:r w:rsidR="002F5E64">
        <w:rPr>
          <w:lang w:eastAsia="en-GB"/>
        </w:rPr>
        <w:t xml:space="preserve"> the ticket type for a customer </w:t>
      </w:r>
      <w:r w:rsidR="00A15378">
        <w:rPr>
          <w:lang w:eastAsia="en-GB"/>
        </w:rPr>
        <w:t xml:space="preserve">using </w:t>
      </w:r>
      <w:r w:rsidR="0015395F">
        <w:rPr>
          <w:lang w:eastAsia="en-GB"/>
        </w:rPr>
        <w:t xml:space="preserve">the </w:t>
      </w:r>
      <w:r w:rsidR="009D6A21">
        <w:rPr>
          <w:lang w:eastAsia="en-GB"/>
        </w:rPr>
        <w:t xml:space="preserve">NSW </w:t>
      </w:r>
      <w:r w:rsidR="00A15378">
        <w:rPr>
          <w:lang w:eastAsia="en-GB"/>
        </w:rPr>
        <w:t>trains</w:t>
      </w:r>
      <w:r w:rsidR="00704315">
        <w:rPr>
          <w:lang w:eastAsia="en-GB"/>
        </w:rPr>
        <w:t xml:space="preserve"> ‘</w:t>
      </w:r>
      <w:hyperlink r:id="rId152" w:history="1">
        <w:r w:rsidR="00704315" w:rsidRPr="00704315">
          <w:rPr>
            <w:rStyle w:val="Hyperlink"/>
            <w:lang w:eastAsia="en-GB"/>
          </w:rPr>
          <w:t>Ticket eligibility and concessions</w:t>
        </w:r>
      </w:hyperlink>
      <w:r w:rsidR="00704315">
        <w:rPr>
          <w:lang w:eastAsia="en-GB"/>
        </w:rPr>
        <w:t>’ webpage.</w:t>
      </w:r>
    </w:p>
    <w:p w14:paraId="05D08115" w14:textId="6A252D0B" w:rsidR="00A15378" w:rsidRDefault="00F6774F" w:rsidP="00EB7F99">
      <w:pPr>
        <w:rPr>
          <w:lang w:eastAsia="en-GB"/>
        </w:rPr>
      </w:pPr>
      <w:r>
        <w:rPr>
          <w:b/>
          <w:bCs/>
          <w:noProof/>
        </w:rPr>
        <w:drawing>
          <wp:anchor distT="0" distB="0" distL="114300" distR="114300" simplePos="0" relativeHeight="251658335" behindDoc="0" locked="0" layoutInCell="1" allowOverlap="1" wp14:anchorId="1571AF70" wp14:editId="5BA3BC27">
            <wp:simplePos x="0" y="0"/>
            <wp:positionH relativeFrom="column">
              <wp:posOffset>0</wp:posOffset>
            </wp:positionH>
            <wp:positionV relativeFrom="paragraph">
              <wp:posOffset>75988</wp:posOffset>
            </wp:positionV>
            <wp:extent cx="635000" cy="635000"/>
            <wp:effectExtent l="0" t="0" r="0" b="0"/>
            <wp:wrapSquare wrapText="bothSides"/>
            <wp:docPr id="2048637018" name="Picture 20486370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en-GB"/>
        </w:rPr>
        <w:t>Students</w:t>
      </w:r>
      <w:r w:rsidR="00A15378">
        <w:rPr>
          <w:lang w:eastAsia="en-GB"/>
        </w:rPr>
        <w:t xml:space="preserve"> identify the conditions and determine suitable test data to check the boundaries of these conditions</w:t>
      </w:r>
      <w:r w:rsidR="00D85480">
        <w:rPr>
          <w:lang w:eastAsia="en-GB"/>
        </w:rPr>
        <w:t>.</w:t>
      </w:r>
    </w:p>
    <w:p w14:paraId="1F29E471" w14:textId="4F16A1C0" w:rsidR="00A15378" w:rsidRDefault="00A15378" w:rsidP="00EB7F99">
      <w:pPr>
        <w:rPr>
          <w:lang w:eastAsia="en-GB"/>
        </w:rPr>
      </w:pPr>
    </w:p>
    <w:p w14:paraId="074B5797" w14:textId="149E0A82" w:rsidR="00463756" w:rsidRDefault="00463756" w:rsidP="00EB7F99">
      <w:pPr>
        <w:pStyle w:val="Heading4"/>
        <w:rPr>
          <w:lang w:eastAsia="en-GB"/>
        </w:rPr>
      </w:pPr>
      <w:r>
        <w:rPr>
          <w:lang w:eastAsia="en-GB"/>
        </w:rPr>
        <w:t>P</w:t>
      </w:r>
      <w:r w:rsidRPr="00463756">
        <w:rPr>
          <w:lang w:eastAsia="en-GB"/>
        </w:rPr>
        <w:t>ath coverage</w:t>
      </w:r>
    </w:p>
    <w:p w14:paraId="01343079" w14:textId="5B6A98C0" w:rsidR="002C0982" w:rsidRDefault="002C0982" w:rsidP="00EB7F99">
      <w:pPr>
        <w:rPr>
          <w:lang w:eastAsia="en-GB"/>
        </w:rPr>
      </w:pPr>
      <w:r w:rsidRPr="002C0982">
        <w:rPr>
          <w:lang w:eastAsia="en-GB"/>
        </w:rPr>
        <w:t xml:space="preserve">Path coverage is used to test complex code snippets </w:t>
      </w:r>
      <w:r>
        <w:rPr>
          <w:lang w:eastAsia="en-GB"/>
        </w:rPr>
        <w:t xml:space="preserve">that include </w:t>
      </w:r>
      <w:r w:rsidRPr="002C0982">
        <w:rPr>
          <w:lang w:eastAsia="en-GB"/>
        </w:rPr>
        <w:t xml:space="preserve">loop statements or </w:t>
      </w:r>
      <w:r w:rsidR="003D5943">
        <w:rPr>
          <w:lang w:eastAsia="en-GB"/>
        </w:rPr>
        <w:t xml:space="preserve">a </w:t>
      </w:r>
      <w:r w:rsidRPr="002C0982">
        <w:rPr>
          <w:lang w:eastAsia="en-GB"/>
        </w:rPr>
        <w:t>combination of loops and decision statements</w:t>
      </w:r>
      <w:r w:rsidR="00B9428A">
        <w:rPr>
          <w:lang w:eastAsia="en-GB"/>
        </w:rPr>
        <w:t>.</w:t>
      </w:r>
    </w:p>
    <w:p w14:paraId="15390551" w14:textId="6B53997D" w:rsidR="00463756" w:rsidRDefault="00637082" w:rsidP="00EB7F99">
      <w:pPr>
        <w:rPr>
          <w:lang w:eastAsia="en-GB"/>
        </w:rPr>
      </w:pPr>
      <w:r>
        <w:rPr>
          <w:lang w:eastAsia="en-GB"/>
        </w:rPr>
        <w:t xml:space="preserve">More complex and complicated </w:t>
      </w:r>
      <w:r w:rsidR="0090710F">
        <w:rPr>
          <w:lang w:eastAsia="en-GB"/>
        </w:rPr>
        <w:t xml:space="preserve">algorithms </w:t>
      </w:r>
      <w:r>
        <w:rPr>
          <w:lang w:eastAsia="en-GB"/>
        </w:rPr>
        <w:t xml:space="preserve">occur when </w:t>
      </w:r>
      <w:r w:rsidR="00CA16AB">
        <w:rPr>
          <w:lang w:eastAsia="en-GB"/>
        </w:rPr>
        <w:t xml:space="preserve">other </w:t>
      </w:r>
      <w:r w:rsidR="002D2BAC">
        <w:rPr>
          <w:lang w:eastAsia="en-GB"/>
        </w:rPr>
        <w:t xml:space="preserve">conditional </w:t>
      </w:r>
      <w:r w:rsidR="006B0194">
        <w:rPr>
          <w:lang w:eastAsia="en-GB"/>
        </w:rPr>
        <w:t>operators</w:t>
      </w:r>
      <w:r w:rsidR="00996083">
        <w:rPr>
          <w:lang w:eastAsia="en-GB"/>
        </w:rPr>
        <w:t xml:space="preserve"> </w:t>
      </w:r>
      <w:r w:rsidR="006B0194">
        <w:rPr>
          <w:lang w:eastAsia="en-GB"/>
        </w:rPr>
        <w:t>or</w:t>
      </w:r>
      <w:r w:rsidR="00996083">
        <w:rPr>
          <w:lang w:eastAsia="en-GB"/>
        </w:rPr>
        <w:t xml:space="preserve"> logical operators</w:t>
      </w:r>
      <w:r w:rsidR="00895CD9">
        <w:rPr>
          <w:lang w:eastAsia="en-GB"/>
        </w:rPr>
        <w:t xml:space="preserve"> (and or or) </w:t>
      </w:r>
      <w:r w:rsidR="00CA16AB">
        <w:rPr>
          <w:lang w:eastAsia="en-GB"/>
        </w:rPr>
        <w:t xml:space="preserve">are added </w:t>
      </w:r>
      <w:r w:rsidR="00895CD9">
        <w:rPr>
          <w:lang w:eastAsia="en-GB"/>
        </w:rPr>
        <w:t xml:space="preserve">that </w:t>
      </w:r>
      <w:r w:rsidR="00967887">
        <w:rPr>
          <w:lang w:eastAsia="en-GB"/>
        </w:rPr>
        <w:t>have values based on previous processes</w:t>
      </w:r>
      <w:r w:rsidR="00CA16AB">
        <w:rPr>
          <w:lang w:eastAsia="en-GB"/>
        </w:rPr>
        <w:t>.</w:t>
      </w:r>
      <w:r w:rsidR="00BB277F">
        <w:rPr>
          <w:lang w:eastAsia="en-GB"/>
        </w:rPr>
        <w:t xml:space="preserve"> </w:t>
      </w:r>
      <w:r w:rsidR="00CA16AB">
        <w:rPr>
          <w:lang w:eastAsia="en-GB"/>
        </w:rPr>
        <w:t xml:space="preserve">In these </w:t>
      </w:r>
      <w:r w:rsidR="00E07A66">
        <w:rPr>
          <w:lang w:eastAsia="en-GB"/>
        </w:rPr>
        <w:t>algorithms</w:t>
      </w:r>
      <w:r w:rsidR="00CA16AB">
        <w:rPr>
          <w:lang w:eastAsia="en-GB"/>
        </w:rPr>
        <w:t xml:space="preserve"> </w:t>
      </w:r>
      <w:r w:rsidR="00E07A66">
        <w:rPr>
          <w:lang w:eastAsia="en-GB"/>
        </w:rPr>
        <w:t xml:space="preserve">each </w:t>
      </w:r>
      <w:r w:rsidR="0090324F">
        <w:rPr>
          <w:lang w:eastAsia="en-GB"/>
        </w:rPr>
        <w:t xml:space="preserve">possible </w:t>
      </w:r>
      <w:r w:rsidR="003A047A">
        <w:rPr>
          <w:lang w:eastAsia="en-GB"/>
        </w:rPr>
        <w:t xml:space="preserve">path </w:t>
      </w:r>
      <w:r w:rsidR="0090324F">
        <w:rPr>
          <w:lang w:eastAsia="en-GB"/>
        </w:rPr>
        <w:t>of execution is tested to ensure path coverage.</w:t>
      </w:r>
    </w:p>
    <w:p w14:paraId="52A6EC5D" w14:textId="26A4102D" w:rsidR="00B62880" w:rsidRDefault="003A2129" w:rsidP="00EB7F99">
      <w:pPr>
        <w:rPr>
          <w:lang w:eastAsia="en-GB"/>
        </w:rPr>
      </w:pPr>
      <w:r>
        <w:t>More information can be found on the ‘</w:t>
      </w:r>
      <w:hyperlink r:id="rId153" w:history="1">
        <w:r w:rsidRPr="001F541F">
          <w:rPr>
            <w:rStyle w:val="Hyperlink"/>
          </w:rPr>
          <w:t>White Box Testing: A Complete Guide With Techniques, Examples, &amp; Tools’</w:t>
        </w:r>
      </w:hyperlink>
      <w:r>
        <w:t xml:space="preserve"> webpage. </w:t>
      </w:r>
    </w:p>
    <w:p w14:paraId="175B2A0D" w14:textId="6663BA08" w:rsidR="008A5A13" w:rsidRDefault="008A5A13" w:rsidP="00EB7F99">
      <w:pPr>
        <w:rPr>
          <w:lang w:eastAsia="en-GB"/>
        </w:rPr>
      </w:pPr>
      <w:r w:rsidRPr="0A0883D1">
        <w:rPr>
          <w:b/>
          <w:lang w:eastAsia="en-GB"/>
        </w:rPr>
        <w:t>Activity</w:t>
      </w:r>
      <w:r w:rsidR="52ACFDD4" w:rsidRPr="0A0883D1">
        <w:rPr>
          <w:b/>
          <w:bCs/>
          <w:lang w:eastAsia="en-GB"/>
        </w:rPr>
        <w:t xml:space="preserve"> 1</w:t>
      </w:r>
      <w:r w:rsidR="7E44677E" w:rsidRPr="0A0883D1">
        <w:rPr>
          <w:b/>
          <w:bCs/>
          <w:lang w:eastAsia="en-GB"/>
        </w:rPr>
        <w:t>13</w:t>
      </w:r>
      <w:r w:rsidRPr="0A0883D1">
        <w:rPr>
          <w:b/>
          <w:bCs/>
          <w:lang w:eastAsia="en-GB"/>
        </w:rPr>
        <w:t>:</w:t>
      </w:r>
      <w:r w:rsidR="008376E4">
        <w:rPr>
          <w:b/>
          <w:bCs/>
          <w:lang w:eastAsia="en-GB"/>
        </w:rPr>
        <w:t xml:space="preserve"> </w:t>
      </w:r>
      <w:r w:rsidR="00CC66A3">
        <w:rPr>
          <w:lang w:eastAsia="en-GB"/>
        </w:rPr>
        <w:t>r</w:t>
      </w:r>
      <w:r w:rsidR="000813B4" w:rsidRPr="0A0883D1">
        <w:rPr>
          <w:lang w:eastAsia="en-GB"/>
        </w:rPr>
        <w:t>efer</w:t>
      </w:r>
      <w:r w:rsidR="000813B4">
        <w:rPr>
          <w:lang w:eastAsia="en-GB"/>
        </w:rPr>
        <w:t xml:space="preserve"> to the Course </w:t>
      </w:r>
      <w:r w:rsidR="00FA4197">
        <w:rPr>
          <w:lang w:eastAsia="en-GB"/>
        </w:rPr>
        <w:t>S</w:t>
      </w:r>
      <w:r w:rsidR="000813B4">
        <w:rPr>
          <w:lang w:eastAsia="en-GB"/>
        </w:rPr>
        <w:t xml:space="preserve">pecifications to </w:t>
      </w:r>
      <w:r w:rsidR="002D1ABB">
        <w:rPr>
          <w:lang w:eastAsia="en-GB"/>
        </w:rPr>
        <w:t>convert</w:t>
      </w:r>
      <w:r w:rsidR="00A64C05">
        <w:rPr>
          <w:lang w:eastAsia="en-GB"/>
        </w:rPr>
        <w:t xml:space="preserve"> th</w:t>
      </w:r>
      <w:r w:rsidR="002D1ABB">
        <w:rPr>
          <w:lang w:eastAsia="en-GB"/>
        </w:rPr>
        <w:t>e</w:t>
      </w:r>
      <w:r w:rsidR="00A64C05">
        <w:rPr>
          <w:lang w:eastAsia="en-GB"/>
        </w:rPr>
        <w:t xml:space="preserve"> pseudocode</w:t>
      </w:r>
      <w:r w:rsidR="002D1ABB">
        <w:rPr>
          <w:lang w:eastAsia="en-GB"/>
        </w:rPr>
        <w:t xml:space="preserve"> below</w:t>
      </w:r>
      <w:r w:rsidR="00A64C05">
        <w:rPr>
          <w:lang w:eastAsia="en-GB"/>
        </w:rPr>
        <w:t xml:space="preserve"> into </w:t>
      </w:r>
      <w:r w:rsidR="00E73E84">
        <w:rPr>
          <w:lang w:eastAsia="en-GB"/>
        </w:rPr>
        <w:t>a flowchart and complete the following questions</w:t>
      </w:r>
      <w:r w:rsidR="00EB2B6B">
        <w:rPr>
          <w:lang w:eastAsia="en-GB"/>
        </w:rPr>
        <w:t>.</w:t>
      </w:r>
    </w:p>
    <w:p w14:paraId="503B0DED" w14:textId="77777777" w:rsidR="00A71268" w:rsidRPr="00A71268" w:rsidRDefault="00A71268" w:rsidP="00EB7F99">
      <w:pPr>
        <w:rPr>
          <w:lang w:eastAsia="en-GB"/>
        </w:rPr>
      </w:pPr>
      <w:r w:rsidRPr="00A71268">
        <w:rPr>
          <w:lang w:eastAsia="en-GB"/>
        </w:rPr>
        <w:t>INPUT A &amp; B</w:t>
      </w:r>
    </w:p>
    <w:p w14:paraId="049218BD" w14:textId="77777777" w:rsidR="00A71268" w:rsidRPr="00A71268" w:rsidRDefault="00A71268" w:rsidP="00EB7F99">
      <w:pPr>
        <w:rPr>
          <w:lang w:eastAsia="en-GB"/>
        </w:rPr>
      </w:pPr>
      <w:r w:rsidRPr="00A71268">
        <w:rPr>
          <w:lang w:eastAsia="en-GB"/>
        </w:rPr>
        <w:t>C = A + B</w:t>
      </w:r>
    </w:p>
    <w:p w14:paraId="73CBC3C1" w14:textId="77777777" w:rsidR="00A71268" w:rsidRPr="00A71268" w:rsidRDefault="00A71268" w:rsidP="00EB7F99">
      <w:pPr>
        <w:rPr>
          <w:lang w:eastAsia="en-GB"/>
        </w:rPr>
      </w:pPr>
      <w:r w:rsidRPr="00A71268">
        <w:rPr>
          <w:lang w:eastAsia="en-GB"/>
        </w:rPr>
        <w:t>IF C&gt;100</w:t>
      </w:r>
    </w:p>
    <w:p w14:paraId="6B21ACAF" w14:textId="77777777" w:rsidR="00A71268" w:rsidRPr="00A71268" w:rsidRDefault="00A71268" w:rsidP="00EB7F99">
      <w:pPr>
        <w:rPr>
          <w:lang w:eastAsia="en-GB"/>
        </w:rPr>
      </w:pPr>
      <w:r w:rsidRPr="00A71268">
        <w:rPr>
          <w:lang w:eastAsia="en-GB"/>
        </w:rPr>
        <w:t>PRINT “ITS DONE”</w:t>
      </w:r>
    </w:p>
    <w:p w14:paraId="05EAB33C" w14:textId="77777777" w:rsidR="00A71268" w:rsidRPr="00A71268" w:rsidRDefault="00A71268" w:rsidP="00EB7F99">
      <w:pPr>
        <w:rPr>
          <w:lang w:eastAsia="en-GB"/>
        </w:rPr>
      </w:pPr>
    </w:p>
    <w:p w14:paraId="17EAA971" w14:textId="77777777" w:rsidR="00A71268" w:rsidRPr="00A71268" w:rsidRDefault="00A71268" w:rsidP="00EB7F99">
      <w:pPr>
        <w:rPr>
          <w:lang w:eastAsia="en-GB"/>
        </w:rPr>
      </w:pPr>
      <w:r w:rsidRPr="00A71268">
        <w:rPr>
          <w:lang w:eastAsia="en-GB"/>
        </w:rPr>
        <w:t>END IF</w:t>
      </w:r>
    </w:p>
    <w:p w14:paraId="207300B6" w14:textId="19AC3F73" w:rsidR="00A71268" w:rsidRPr="00A71268" w:rsidRDefault="00A71268" w:rsidP="00EB7F99">
      <w:pPr>
        <w:rPr>
          <w:lang w:eastAsia="en-GB"/>
        </w:rPr>
      </w:pPr>
      <w:r w:rsidRPr="00A71268">
        <w:rPr>
          <w:lang w:eastAsia="en-GB"/>
        </w:rPr>
        <w:t>IF A&gt;50</w:t>
      </w:r>
    </w:p>
    <w:p w14:paraId="76EF037B" w14:textId="4098BE2C" w:rsidR="00A71268" w:rsidRPr="00A71268" w:rsidRDefault="00A71268" w:rsidP="00EB7F99">
      <w:pPr>
        <w:rPr>
          <w:lang w:eastAsia="en-GB"/>
        </w:rPr>
      </w:pPr>
      <w:r w:rsidRPr="00A71268">
        <w:rPr>
          <w:lang w:eastAsia="en-GB"/>
        </w:rPr>
        <w:t xml:space="preserve">PRINT “ITS </w:t>
      </w:r>
      <w:r w:rsidR="00FD0CB4">
        <w:rPr>
          <w:lang w:eastAsia="en-GB"/>
        </w:rPr>
        <w:t xml:space="preserve">NOT DONE </w:t>
      </w:r>
      <w:r w:rsidRPr="00A71268">
        <w:rPr>
          <w:lang w:eastAsia="en-GB"/>
        </w:rPr>
        <w:t>”</w:t>
      </w:r>
    </w:p>
    <w:p w14:paraId="4A657CD2" w14:textId="77777777" w:rsidR="00A71268" w:rsidRDefault="00A71268" w:rsidP="00EB7F99">
      <w:pPr>
        <w:rPr>
          <w:lang w:eastAsia="en-GB"/>
        </w:rPr>
      </w:pPr>
      <w:r w:rsidRPr="00A71268">
        <w:rPr>
          <w:lang w:eastAsia="en-GB"/>
        </w:rPr>
        <w:t>END IF</w:t>
      </w:r>
    </w:p>
    <w:p w14:paraId="7BFE4E05" w14:textId="64AEB800" w:rsidR="00F612DA" w:rsidRDefault="00F612DA" w:rsidP="00EB7F99">
      <w:pPr>
        <w:rPr>
          <w:lang w:eastAsia="en-GB"/>
        </w:rPr>
      </w:pPr>
    </w:p>
    <w:tbl>
      <w:tblPr>
        <w:tblStyle w:val="GridTable1Light-Accent1"/>
        <w:tblW w:w="9650" w:type="dxa"/>
        <w:tblLook w:val="0420" w:firstRow="1" w:lastRow="0" w:firstColumn="0" w:lastColumn="0" w:noHBand="0" w:noVBand="1"/>
        <w:tblDescription w:val="Space for students to provide answer"/>
      </w:tblPr>
      <w:tblGrid>
        <w:gridCol w:w="9650"/>
      </w:tblGrid>
      <w:tr w:rsidR="00083031" w14:paraId="001C0F87" w14:textId="77777777" w:rsidTr="00C4164A">
        <w:trPr>
          <w:cnfStyle w:val="100000000000" w:firstRow="1" w:lastRow="0" w:firstColumn="0" w:lastColumn="0" w:oddVBand="0" w:evenVBand="0" w:oddHBand="0" w:evenHBand="0" w:firstRowFirstColumn="0" w:firstRowLastColumn="0" w:lastRowFirstColumn="0" w:lastRowLastColumn="0"/>
          <w:trHeight w:val="10035"/>
        </w:trPr>
        <w:tc>
          <w:tcPr>
            <w:tcW w:w="9650" w:type="dxa"/>
          </w:tcPr>
          <w:p w14:paraId="3B711535" w14:textId="77777777" w:rsidR="00083031" w:rsidRDefault="00626ED8" w:rsidP="00EB7F99">
            <w:pPr>
              <w:rPr>
                <w:bCs w:val="0"/>
                <w:lang w:eastAsia="en-GB"/>
              </w:rPr>
            </w:pPr>
            <w:r>
              <w:rPr>
                <w:lang w:eastAsia="en-GB"/>
              </w:rPr>
              <w:t>Flowchart of the ‘done and not done’ pseudocode</w:t>
            </w:r>
          </w:p>
          <w:p w14:paraId="11E7AE72" w14:textId="1F2AF898" w:rsidR="00626ED8" w:rsidRPr="001912D0" w:rsidRDefault="00626ED8" w:rsidP="00EB7F99">
            <w:r>
              <w:rPr>
                <w:noProof/>
              </w:rPr>
              <w:drawing>
                <wp:inline distT="0" distB="0" distL="0" distR="0" wp14:anchorId="4E8F91CB" wp14:editId="74D909E3">
                  <wp:extent cx="4857143" cy="6066667"/>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57143" cy="6066667"/>
                          </a:xfrm>
                          <a:prstGeom prst="rect">
                            <a:avLst/>
                          </a:prstGeom>
                        </pic:spPr>
                      </pic:pic>
                    </a:graphicData>
                  </a:graphic>
                </wp:inline>
              </w:drawing>
            </w:r>
          </w:p>
        </w:tc>
      </w:tr>
    </w:tbl>
    <w:p w14:paraId="7A6D3506" w14:textId="59238142" w:rsidR="000A29E3" w:rsidRDefault="00D55E2C" w:rsidP="00EB7F99">
      <w:pPr>
        <w:rPr>
          <w:lang w:eastAsia="en-GB"/>
        </w:rPr>
      </w:pPr>
      <w:r w:rsidRPr="0A0883D1">
        <w:rPr>
          <w:b/>
          <w:lang w:eastAsia="en-GB"/>
        </w:rPr>
        <w:t>Activity</w:t>
      </w:r>
      <w:r w:rsidR="31FF706D" w:rsidRPr="0A0883D1">
        <w:rPr>
          <w:b/>
          <w:bCs/>
          <w:lang w:eastAsia="en-GB"/>
        </w:rPr>
        <w:t xml:space="preserve"> 11</w:t>
      </w:r>
      <w:r w:rsidR="4FCAB45E" w:rsidRPr="0A0883D1">
        <w:rPr>
          <w:b/>
          <w:bCs/>
          <w:lang w:eastAsia="en-GB"/>
        </w:rPr>
        <w:t>4</w:t>
      </w:r>
      <w:r w:rsidRPr="0A0883D1">
        <w:rPr>
          <w:b/>
          <w:lang w:eastAsia="en-GB"/>
        </w:rPr>
        <w:t>:</w:t>
      </w:r>
      <w:r w:rsidR="000A29E3">
        <w:rPr>
          <w:lang w:eastAsia="en-GB"/>
        </w:rPr>
        <w:t xml:space="preserve"> </w:t>
      </w:r>
      <w:r w:rsidR="00CC66A3">
        <w:rPr>
          <w:lang w:eastAsia="en-GB"/>
        </w:rPr>
        <w:t>h</w:t>
      </w:r>
      <w:r w:rsidR="00013E02">
        <w:rPr>
          <w:lang w:eastAsia="en-GB"/>
        </w:rPr>
        <w:t>ow many test cases are neede</w:t>
      </w:r>
      <w:r w:rsidR="000A29E3">
        <w:rPr>
          <w:lang w:eastAsia="en-GB"/>
        </w:rPr>
        <w:t>d for path coverage?</w:t>
      </w:r>
    </w:p>
    <w:tbl>
      <w:tblPr>
        <w:tblStyle w:val="GridTable1Light-Accent1"/>
        <w:tblW w:w="9650" w:type="dxa"/>
        <w:tblLook w:val="0420" w:firstRow="1" w:lastRow="0" w:firstColumn="0" w:lastColumn="0" w:noHBand="0" w:noVBand="1"/>
        <w:tblCaption w:val="space for students to provide answer"/>
      </w:tblPr>
      <w:tblGrid>
        <w:gridCol w:w="9650"/>
      </w:tblGrid>
      <w:tr w:rsidR="000A29E3" w14:paraId="4DE954B6" w14:textId="77777777" w:rsidTr="00737E47">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23B80A82" w14:textId="628774DD" w:rsidR="008A49F3" w:rsidRPr="008A49F3" w:rsidRDefault="008A49F3" w:rsidP="00EB7F99">
            <w:pPr>
              <w:rPr>
                <w:b/>
                <w:bCs w:val="0"/>
              </w:rPr>
            </w:pPr>
            <w:r w:rsidRPr="008A49F3">
              <w:rPr>
                <w:b/>
              </w:rPr>
              <w:t>Sample answer:</w:t>
            </w:r>
          </w:p>
          <w:p w14:paraId="055E2EFF" w14:textId="562D5238" w:rsidR="000404F0" w:rsidRDefault="007F08B4" w:rsidP="00EB7F99">
            <w:r>
              <w:t>T</w:t>
            </w:r>
            <w:r w:rsidR="000A29E3" w:rsidRPr="000A29E3">
              <w:t>here are 2 decision statements</w:t>
            </w:r>
            <w:r w:rsidR="00174072">
              <w:t>.</w:t>
            </w:r>
          </w:p>
          <w:p w14:paraId="1ED3FCBD" w14:textId="4CF17276" w:rsidR="00FB2221" w:rsidRDefault="000404F0" w:rsidP="00EB7F99">
            <w:r>
              <w:t>F</w:t>
            </w:r>
            <w:r w:rsidR="000A29E3" w:rsidRPr="000A29E3">
              <w:t xml:space="preserve">or each decision statement, </w:t>
            </w:r>
            <w:r w:rsidR="00DB654E">
              <w:t>2</w:t>
            </w:r>
            <w:r w:rsidR="000A29E3" w:rsidRPr="000A29E3">
              <w:t xml:space="preserve"> branches </w:t>
            </w:r>
            <w:r w:rsidR="00FB2221">
              <w:t xml:space="preserve">need </w:t>
            </w:r>
            <w:r w:rsidR="000A29E3" w:rsidRPr="000A29E3">
              <w:t>to</w:t>
            </w:r>
            <w:r w:rsidR="00FB2221">
              <w:t xml:space="preserve"> be</w:t>
            </w:r>
            <w:r w:rsidR="000A29E3" w:rsidRPr="000A29E3">
              <w:t xml:space="preserve"> test</w:t>
            </w:r>
            <w:r w:rsidR="00FB2221">
              <w:t>ed</w:t>
            </w:r>
            <w:r w:rsidR="000A29E3" w:rsidRPr="000A29E3">
              <w:t>.</w:t>
            </w:r>
          </w:p>
          <w:p w14:paraId="4D426D61" w14:textId="4C806CEF" w:rsidR="00FB2221" w:rsidRDefault="000A29E3" w:rsidP="00EB7F99">
            <w:r w:rsidRPr="000A29E3">
              <w:t>One for true and the other for the false condition.</w:t>
            </w:r>
          </w:p>
          <w:p w14:paraId="7251F9CE" w14:textId="40C98C45" w:rsidR="000A29E3" w:rsidRPr="005C4174" w:rsidRDefault="00DB654E" w:rsidP="00EB7F99">
            <w:r>
              <w:t>Two</w:t>
            </w:r>
            <w:r w:rsidR="000A29E3" w:rsidRPr="000A29E3">
              <w:t xml:space="preserve"> decision statements require 2 test cases to test the true side and 2 test cases to test the false side, which makes a total of 4 test cases.</w:t>
            </w:r>
          </w:p>
        </w:tc>
      </w:tr>
    </w:tbl>
    <w:p w14:paraId="224340B8" w14:textId="2BBB892D" w:rsidR="005B3C3C" w:rsidRDefault="005B3C3C" w:rsidP="00EB7F99">
      <w:pPr>
        <w:rPr>
          <w:lang w:eastAsia="en-GB"/>
        </w:rPr>
      </w:pPr>
      <w:r w:rsidRPr="0A0883D1">
        <w:rPr>
          <w:b/>
          <w:lang w:eastAsia="en-GB"/>
        </w:rPr>
        <w:t>Activity</w:t>
      </w:r>
      <w:r w:rsidR="5A863923" w:rsidRPr="0A0883D1">
        <w:rPr>
          <w:b/>
          <w:bCs/>
          <w:lang w:eastAsia="en-GB"/>
        </w:rPr>
        <w:t xml:space="preserve"> 11</w:t>
      </w:r>
      <w:r w:rsidR="564C5A79" w:rsidRPr="0A0883D1">
        <w:rPr>
          <w:b/>
          <w:bCs/>
          <w:lang w:eastAsia="en-GB"/>
        </w:rPr>
        <w:t>5</w:t>
      </w:r>
      <w:r w:rsidRPr="0A0883D1">
        <w:rPr>
          <w:b/>
          <w:bCs/>
          <w:lang w:eastAsia="en-GB"/>
        </w:rPr>
        <w:t>:</w:t>
      </w:r>
      <w:r w:rsidRPr="0A0883D1">
        <w:rPr>
          <w:lang w:eastAsia="en-GB"/>
        </w:rPr>
        <w:t xml:space="preserve"> </w:t>
      </w:r>
      <w:r w:rsidR="00CC66A3">
        <w:rPr>
          <w:lang w:eastAsia="en-GB"/>
        </w:rPr>
        <w:t>d</w:t>
      </w:r>
      <w:r w:rsidR="00891173" w:rsidRPr="0A0883D1">
        <w:rPr>
          <w:lang w:eastAsia="en-GB"/>
        </w:rPr>
        <w:t>etermine</w:t>
      </w:r>
      <w:r w:rsidR="00891173">
        <w:rPr>
          <w:lang w:eastAsia="en-GB"/>
        </w:rPr>
        <w:t xml:space="preserve"> 4 test cases</w:t>
      </w:r>
      <w:r>
        <w:rPr>
          <w:lang w:eastAsia="en-GB"/>
        </w:rPr>
        <w:t>?</w:t>
      </w:r>
    </w:p>
    <w:tbl>
      <w:tblPr>
        <w:tblStyle w:val="GridTable1Light-Accent1"/>
        <w:tblW w:w="9650" w:type="dxa"/>
        <w:tblLook w:val="0420" w:firstRow="1" w:lastRow="0" w:firstColumn="0" w:lastColumn="0" w:noHBand="0" w:noVBand="1"/>
        <w:tblCaption w:val="space for students to provide answer"/>
      </w:tblPr>
      <w:tblGrid>
        <w:gridCol w:w="9650"/>
      </w:tblGrid>
      <w:tr w:rsidR="005B3C3C" w14:paraId="71ACD639" w14:textId="77777777" w:rsidTr="00737E47">
        <w:trPr>
          <w:cnfStyle w:val="100000000000" w:firstRow="1" w:lastRow="0" w:firstColumn="0" w:lastColumn="0" w:oddVBand="0" w:evenVBand="0" w:oddHBand="0" w:evenHBand="0" w:firstRowFirstColumn="0" w:firstRowLastColumn="0" w:lastRowFirstColumn="0" w:lastRowLastColumn="0"/>
          <w:trHeight w:val="1154"/>
        </w:trPr>
        <w:tc>
          <w:tcPr>
            <w:tcW w:w="9650" w:type="dxa"/>
          </w:tcPr>
          <w:p w14:paraId="39C8E44F" w14:textId="4E76E2BA" w:rsidR="008A49F3" w:rsidRPr="008A49F3" w:rsidRDefault="008A49F3" w:rsidP="00EB7F99">
            <w:pPr>
              <w:rPr>
                <w:b/>
                <w:bCs w:val="0"/>
              </w:rPr>
            </w:pPr>
            <w:r w:rsidRPr="008A49F3">
              <w:rPr>
                <w:b/>
              </w:rPr>
              <w:t>Sample answers:</w:t>
            </w:r>
          </w:p>
          <w:p w14:paraId="35266CD1" w14:textId="019B318F" w:rsidR="00B47A86" w:rsidRPr="00B47A86" w:rsidRDefault="00B47A86" w:rsidP="00EB7F99">
            <w:pPr>
              <w:pStyle w:val="ListBullet"/>
            </w:pPr>
            <w:r w:rsidRPr="00B47A86">
              <w:t>TestCase_01: A=50, B=60</w:t>
            </w:r>
          </w:p>
          <w:p w14:paraId="35E8F717" w14:textId="33EBAE2A" w:rsidR="00B47A86" w:rsidRPr="00B47A86" w:rsidRDefault="00B47A86" w:rsidP="00EB7F99">
            <w:pPr>
              <w:pStyle w:val="ListBullet"/>
            </w:pPr>
            <w:r w:rsidRPr="00B47A86">
              <w:t>TestCase_02: A=55, B=40</w:t>
            </w:r>
          </w:p>
          <w:p w14:paraId="76A0F9ED" w14:textId="3345DD81" w:rsidR="00B47A86" w:rsidRPr="00B47A86" w:rsidRDefault="00B47A86" w:rsidP="00EB7F99">
            <w:pPr>
              <w:pStyle w:val="ListBullet"/>
            </w:pPr>
            <w:r w:rsidRPr="00B47A86">
              <w:t>TestCase_03: A=40, B=65</w:t>
            </w:r>
          </w:p>
          <w:p w14:paraId="3F030392" w14:textId="18A1025E" w:rsidR="005B3C3C" w:rsidRPr="00B47A86" w:rsidRDefault="00B47A86" w:rsidP="00EB7F99">
            <w:pPr>
              <w:pStyle w:val="ListBullet"/>
            </w:pPr>
            <w:r w:rsidRPr="00B47A86">
              <w:t>TestCase_04: A=30, B=30</w:t>
            </w:r>
          </w:p>
        </w:tc>
      </w:tr>
    </w:tbl>
    <w:p w14:paraId="52F7BAFB" w14:textId="53844B0D" w:rsidR="0009262E" w:rsidRPr="003D6703" w:rsidRDefault="0009262E" w:rsidP="00EB7F99">
      <w:pPr>
        <w:rPr>
          <w:b/>
          <w:lang w:eastAsia="en-GB"/>
        </w:rPr>
      </w:pPr>
      <w:r w:rsidRPr="0A0883D1">
        <w:rPr>
          <w:b/>
          <w:lang w:eastAsia="en-GB"/>
        </w:rPr>
        <w:t>Activity</w:t>
      </w:r>
      <w:r w:rsidR="3A8F4FAB" w:rsidRPr="0A0883D1">
        <w:rPr>
          <w:b/>
          <w:bCs/>
          <w:lang w:eastAsia="en-GB"/>
        </w:rPr>
        <w:t xml:space="preserve"> 11</w:t>
      </w:r>
      <w:r w:rsidR="4D8D5BA6" w:rsidRPr="0A0883D1">
        <w:rPr>
          <w:b/>
          <w:bCs/>
          <w:lang w:eastAsia="en-GB"/>
        </w:rPr>
        <w:t>6</w:t>
      </w:r>
      <w:r w:rsidRPr="0A0883D1">
        <w:rPr>
          <w:b/>
          <w:lang w:eastAsia="en-GB"/>
        </w:rPr>
        <w:t>:</w:t>
      </w:r>
      <w:r w:rsidR="003D6703">
        <w:rPr>
          <w:b/>
          <w:lang w:eastAsia="en-GB"/>
        </w:rPr>
        <w:t xml:space="preserve"> </w:t>
      </w:r>
      <w:r w:rsidR="003D6703" w:rsidRPr="006A6EB3">
        <w:rPr>
          <w:bCs/>
          <w:lang w:eastAsia="en-GB"/>
        </w:rPr>
        <w:t>students</w:t>
      </w:r>
      <w:r w:rsidR="003D6703">
        <w:rPr>
          <w:b/>
          <w:lang w:eastAsia="en-GB"/>
        </w:rPr>
        <w:t xml:space="preserve"> </w:t>
      </w:r>
      <w:r w:rsidR="00DB654E">
        <w:rPr>
          <w:lang w:eastAsia="en-GB"/>
        </w:rPr>
        <w:t>c</w:t>
      </w:r>
      <w:r w:rsidR="00B2318A" w:rsidRPr="0A0883D1">
        <w:rPr>
          <w:lang w:eastAsia="en-GB"/>
        </w:rPr>
        <w:t>hoose</w:t>
      </w:r>
      <w:r w:rsidR="00B2318A">
        <w:rPr>
          <w:lang w:eastAsia="en-GB"/>
        </w:rPr>
        <w:t xml:space="preserve"> 4 coloured highlighters and </w:t>
      </w:r>
      <w:r w:rsidR="00D60242">
        <w:rPr>
          <w:lang w:eastAsia="en-GB"/>
        </w:rPr>
        <w:t xml:space="preserve">trace </w:t>
      </w:r>
      <w:r w:rsidR="00506F3E">
        <w:rPr>
          <w:lang w:eastAsia="en-GB"/>
        </w:rPr>
        <w:t xml:space="preserve">the path each </w:t>
      </w:r>
      <w:r w:rsidR="00DB654E">
        <w:rPr>
          <w:lang w:eastAsia="en-GB"/>
        </w:rPr>
        <w:t>t</w:t>
      </w:r>
      <w:r w:rsidR="00C54D09">
        <w:rPr>
          <w:lang w:eastAsia="en-GB"/>
        </w:rPr>
        <w:t xml:space="preserve">est </w:t>
      </w:r>
      <w:r w:rsidR="00DB654E">
        <w:rPr>
          <w:lang w:eastAsia="en-GB"/>
        </w:rPr>
        <w:t>c</w:t>
      </w:r>
      <w:r w:rsidR="00C54D09">
        <w:rPr>
          <w:lang w:eastAsia="en-GB"/>
        </w:rPr>
        <w:t>ase takes</w:t>
      </w:r>
      <w:r w:rsidR="00CC66A3" w:rsidRPr="00CC66A3">
        <w:rPr>
          <w:lang w:eastAsia="en-GB"/>
        </w:rPr>
        <w:t xml:space="preserve"> </w:t>
      </w:r>
      <w:r w:rsidR="00CC66A3">
        <w:rPr>
          <w:lang w:eastAsia="en-GB"/>
        </w:rPr>
        <w:t>onto their flowchart algorithm</w:t>
      </w:r>
      <w:r w:rsidR="00C54D09">
        <w:rPr>
          <w:lang w:eastAsia="en-GB"/>
        </w:rPr>
        <w:t>.</w:t>
      </w:r>
    </w:p>
    <w:p w14:paraId="7E5021BD" w14:textId="3C722776" w:rsidR="00C54D09" w:rsidRDefault="00C54D09" w:rsidP="00EB7F99">
      <w:pPr>
        <w:rPr>
          <w:lang w:eastAsia="en-GB"/>
        </w:rPr>
      </w:pPr>
      <w:r>
        <w:rPr>
          <w:lang w:eastAsia="en-GB"/>
        </w:rPr>
        <w:t>This could be done on a whiteboard</w:t>
      </w:r>
      <w:r w:rsidR="00F039FA">
        <w:rPr>
          <w:lang w:eastAsia="en-GB"/>
        </w:rPr>
        <w:t xml:space="preserve"> or using</w:t>
      </w:r>
      <w:r w:rsidR="00504F3B">
        <w:rPr>
          <w:lang w:eastAsia="en-GB"/>
        </w:rPr>
        <w:t xml:space="preserve"> graphic software.</w:t>
      </w:r>
    </w:p>
    <w:p w14:paraId="1CD21E37" w14:textId="6F9E343B" w:rsidR="00026E73" w:rsidRDefault="00026E73" w:rsidP="00EB7F99">
      <w:pPr>
        <w:rPr>
          <w:lang w:eastAsia="en-GB"/>
        </w:rPr>
      </w:pPr>
    </w:p>
    <w:p w14:paraId="75FE8A65" w14:textId="77777777" w:rsidR="00EA72F4" w:rsidRDefault="00EA72F4" w:rsidP="00EB7F99">
      <w:pPr>
        <w:pStyle w:val="Heading4"/>
        <w:rPr>
          <w:lang w:eastAsia="en-GB"/>
        </w:rPr>
        <w:sectPr w:rsidR="00EA72F4" w:rsidSect="00EF3857">
          <w:pgSz w:w="11900" w:h="16840"/>
          <w:pgMar w:top="1134" w:right="1134" w:bottom="1129" w:left="1134" w:header="709" w:footer="709" w:gutter="0"/>
          <w:cols w:space="708"/>
          <w:titlePg/>
          <w:docGrid w:linePitch="360"/>
        </w:sectPr>
      </w:pPr>
    </w:p>
    <w:p w14:paraId="706BF03A" w14:textId="0F9D4125" w:rsidR="00463756" w:rsidRPr="00463756" w:rsidRDefault="00463756" w:rsidP="00EB7F99">
      <w:pPr>
        <w:pStyle w:val="Heading4"/>
        <w:rPr>
          <w:lang w:eastAsia="en-GB"/>
        </w:rPr>
      </w:pPr>
      <w:r>
        <w:rPr>
          <w:lang w:eastAsia="en-GB"/>
        </w:rPr>
        <w:t>F</w:t>
      </w:r>
      <w:r w:rsidRPr="00463756">
        <w:rPr>
          <w:lang w:eastAsia="en-GB"/>
        </w:rPr>
        <w:t>aulty and abnormal data</w:t>
      </w:r>
    </w:p>
    <w:p w14:paraId="12C47942" w14:textId="15401F32" w:rsidR="00473926" w:rsidRDefault="00FF0DBD" w:rsidP="0015297F">
      <w:pPr>
        <w:spacing w:after="240"/>
        <w:rPr>
          <w:lang w:eastAsia="en-GB"/>
        </w:rPr>
      </w:pPr>
      <w:r w:rsidRPr="0A0883D1">
        <w:rPr>
          <w:b/>
          <w:lang w:eastAsia="en-GB"/>
        </w:rPr>
        <w:t>Activity</w:t>
      </w:r>
      <w:r w:rsidR="0F18AF2D" w:rsidRPr="0A0883D1">
        <w:rPr>
          <w:b/>
          <w:bCs/>
          <w:lang w:eastAsia="en-GB"/>
        </w:rPr>
        <w:t xml:space="preserve"> 11</w:t>
      </w:r>
      <w:r w:rsidR="18E4144C" w:rsidRPr="0A0883D1">
        <w:rPr>
          <w:b/>
          <w:bCs/>
          <w:lang w:eastAsia="en-GB"/>
        </w:rPr>
        <w:t>7</w:t>
      </w:r>
      <w:r w:rsidR="00473926" w:rsidRPr="0A0883D1">
        <w:rPr>
          <w:b/>
          <w:bCs/>
          <w:lang w:eastAsia="en-GB"/>
        </w:rPr>
        <w:t>:</w:t>
      </w:r>
      <w:r w:rsidR="001B3731" w:rsidRPr="0A0883D1">
        <w:rPr>
          <w:lang w:eastAsia="en-GB"/>
        </w:rPr>
        <w:t xml:space="preserve"> </w:t>
      </w:r>
      <w:r w:rsidR="009E2AE1">
        <w:rPr>
          <w:lang w:eastAsia="en-GB"/>
        </w:rPr>
        <w:t>c</w:t>
      </w:r>
      <w:r w:rsidR="00473926" w:rsidRPr="0A0883D1">
        <w:rPr>
          <w:lang w:eastAsia="en-GB"/>
        </w:rPr>
        <w:t>omplete</w:t>
      </w:r>
      <w:r w:rsidR="00473926">
        <w:rPr>
          <w:lang w:eastAsia="en-GB"/>
        </w:rPr>
        <w:t xml:space="preserve"> the following </w:t>
      </w:r>
      <w:r w:rsidR="00F63E89">
        <w:rPr>
          <w:lang w:eastAsia="en-GB"/>
        </w:rPr>
        <w:t xml:space="preserve">table </w:t>
      </w:r>
      <w:r w:rsidR="00253A7F">
        <w:rPr>
          <w:lang w:eastAsia="en-GB"/>
        </w:rPr>
        <w:t>o</w:t>
      </w:r>
      <w:r w:rsidR="005F2593">
        <w:rPr>
          <w:lang w:eastAsia="en-GB"/>
        </w:rPr>
        <w:t>f</w:t>
      </w:r>
      <w:r w:rsidR="00253A7F">
        <w:rPr>
          <w:lang w:eastAsia="en-GB"/>
        </w:rPr>
        <w:t xml:space="preserve"> types of </w:t>
      </w:r>
      <w:r w:rsidR="007252E8">
        <w:rPr>
          <w:lang w:eastAsia="en-GB"/>
        </w:rPr>
        <w:t>test data.</w:t>
      </w:r>
    </w:p>
    <w:p w14:paraId="47DDB771" w14:textId="2AB7E605" w:rsidR="00BD023F" w:rsidRDefault="00BD023F" w:rsidP="005C3E0C">
      <w:pPr>
        <w:pStyle w:val="Caption"/>
      </w:pPr>
      <w:r>
        <w:t xml:space="preserve">Table </w:t>
      </w:r>
      <w:r>
        <w:fldChar w:fldCharType="begin"/>
      </w:r>
      <w:r>
        <w:instrText xml:space="preserve"> SEQ Table \* ARABIC </w:instrText>
      </w:r>
      <w:r>
        <w:fldChar w:fldCharType="separate"/>
      </w:r>
      <w:r>
        <w:rPr>
          <w:noProof/>
        </w:rPr>
        <w:t>27</w:t>
      </w:r>
      <w:r>
        <w:fldChar w:fldCharType="end"/>
      </w:r>
      <w:r>
        <w:t xml:space="preserve"> – types of test data</w:t>
      </w:r>
    </w:p>
    <w:tbl>
      <w:tblPr>
        <w:tblStyle w:val="Tableheader"/>
        <w:tblW w:w="0" w:type="auto"/>
        <w:tblLook w:val="04A0" w:firstRow="1" w:lastRow="0" w:firstColumn="1" w:lastColumn="0" w:noHBand="0" w:noVBand="1"/>
        <w:tblDescription w:val="Types of test data with descriptions and examples."/>
      </w:tblPr>
      <w:tblGrid>
        <w:gridCol w:w="4856"/>
        <w:gridCol w:w="4856"/>
        <w:gridCol w:w="4856"/>
      </w:tblGrid>
      <w:tr w:rsidR="00F63E89" w:rsidRPr="00F63E89" w14:paraId="2A6E5C22" w14:textId="77777777" w:rsidTr="00F63E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6" w:type="dxa"/>
          </w:tcPr>
          <w:p w14:paraId="4B23C3F9" w14:textId="4D3F7DC1" w:rsidR="00F63E89" w:rsidRPr="003D6703" w:rsidRDefault="00F63E89" w:rsidP="00EB7F99">
            <w:r w:rsidRPr="003D6703">
              <w:t>Test criteria</w:t>
            </w:r>
          </w:p>
        </w:tc>
        <w:tc>
          <w:tcPr>
            <w:tcW w:w="4856" w:type="dxa"/>
          </w:tcPr>
          <w:p w14:paraId="3621F48F" w14:textId="712EE8CA" w:rsidR="00F63E89" w:rsidRPr="003D6703" w:rsidRDefault="00F63E89" w:rsidP="00EB7F99">
            <w:pPr>
              <w:cnfStyle w:val="100000000000" w:firstRow="1" w:lastRow="0" w:firstColumn="0" w:lastColumn="0" w:oddVBand="0" w:evenVBand="0" w:oddHBand="0" w:evenHBand="0" w:firstRowFirstColumn="0" w:firstRowLastColumn="0" w:lastRowFirstColumn="0" w:lastRowLastColumn="0"/>
            </w:pPr>
            <w:r w:rsidRPr="003D6703">
              <w:t>Description</w:t>
            </w:r>
          </w:p>
        </w:tc>
        <w:tc>
          <w:tcPr>
            <w:tcW w:w="4856" w:type="dxa"/>
          </w:tcPr>
          <w:p w14:paraId="4FAFE844" w14:textId="3D740652" w:rsidR="00F63E89" w:rsidRPr="003D6703" w:rsidRDefault="00F63E89" w:rsidP="00EB7F99">
            <w:pPr>
              <w:cnfStyle w:val="100000000000" w:firstRow="1" w:lastRow="0" w:firstColumn="0" w:lastColumn="0" w:oddVBand="0" w:evenVBand="0" w:oddHBand="0" w:evenHBand="0" w:firstRowFirstColumn="0" w:firstRowLastColumn="0" w:lastRowFirstColumn="0" w:lastRowLastColumn="0"/>
            </w:pPr>
            <w:r w:rsidRPr="003D6703">
              <w:t>Example: (only integers between 1 and 10 allowed as input)</w:t>
            </w:r>
          </w:p>
        </w:tc>
      </w:tr>
      <w:tr w:rsidR="00F63E89" w14:paraId="16E74E6A" w14:textId="77777777" w:rsidTr="00F63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6" w:type="dxa"/>
          </w:tcPr>
          <w:p w14:paraId="66D15F9D" w14:textId="3184748B" w:rsidR="00F63E89" w:rsidRDefault="00F63E89" w:rsidP="00EB7F99">
            <w:pPr>
              <w:rPr>
                <w:lang w:eastAsia="en-GB"/>
              </w:rPr>
            </w:pPr>
            <w:r>
              <w:rPr>
                <w:lang w:eastAsia="en-GB"/>
              </w:rPr>
              <w:t>Normal data</w:t>
            </w:r>
          </w:p>
        </w:tc>
        <w:tc>
          <w:tcPr>
            <w:tcW w:w="4856" w:type="dxa"/>
          </w:tcPr>
          <w:p w14:paraId="094DED05" w14:textId="6B4906C2" w:rsidR="00F63E89" w:rsidRDefault="00F63E89" w:rsidP="00EB7F99">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Typical and expected data that should be accepted by the program</w:t>
            </w:r>
          </w:p>
        </w:tc>
        <w:tc>
          <w:tcPr>
            <w:tcW w:w="4856" w:type="dxa"/>
          </w:tcPr>
          <w:p w14:paraId="0D8A8A46" w14:textId="6A07006E" w:rsidR="00F63E89" w:rsidRDefault="00F63E89" w:rsidP="00EB7F99">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5</w:t>
            </w:r>
          </w:p>
        </w:tc>
      </w:tr>
      <w:tr w:rsidR="00F63E89" w14:paraId="68D7DBF6" w14:textId="77777777" w:rsidTr="00F63E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6" w:type="dxa"/>
          </w:tcPr>
          <w:p w14:paraId="42B7E7B6" w14:textId="10D1161A" w:rsidR="00F63E89" w:rsidRDefault="00F63E89" w:rsidP="00EB7F99">
            <w:pPr>
              <w:rPr>
                <w:lang w:eastAsia="en-GB"/>
              </w:rPr>
            </w:pPr>
            <w:r>
              <w:rPr>
                <w:lang w:eastAsia="en-GB"/>
              </w:rPr>
              <w:t>Extreme data</w:t>
            </w:r>
          </w:p>
        </w:tc>
        <w:tc>
          <w:tcPr>
            <w:tcW w:w="4856" w:type="dxa"/>
          </w:tcPr>
          <w:p w14:paraId="24411B98" w14:textId="55F94F51" w:rsidR="00F63E89" w:rsidRDefault="00F63E89" w:rsidP="00EB7F99">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Data at the upper or lower limits of expectations that should be accepted by the program</w:t>
            </w:r>
          </w:p>
        </w:tc>
        <w:tc>
          <w:tcPr>
            <w:tcW w:w="4856" w:type="dxa"/>
          </w:tcPr>
          <w:p w14:paraId="70CC4DF6" w14:textId="45CBB4F7" w:rsidR="00F63E89" w:rsidRDefault="00F63E89" w:rsidP="00EB7F99">
            <w:pPr>
              <w:cnfStyle w:val="000000010000" w:firstRow="0" w:lastRow="0" w:firstColumn="0" w:lastColumn="0" w:oddVBand="0" w:evenVBand="0" w:oddHBand="0" w:evenHBand="1" w:firstRowFirstColumn="0" w:firstRowLastColumn="0" w:lastRowFirstColumn="0" w:lastRowLastColumn="0"/>
              <w:rPr>
                <w:lang w:eastAsia="en-GB"/>
              </w:rPr>
            </w:pPr>
            <w:r>
              <w:rPr>
                <w:lang w:eastAsia="en-GB"/>
              </w:rPr>
              <w:t>1, 10</w:t>
            </w:r>
          </w:p>
        </w:tc>
      </w:tr>
      <w:tr w:rsidR="00F63E89" w14:paraId="4F6BE111" w14:textId="77777777" w:rsidTr="00F63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6" w:type="dxa"/>
          </w:tcPr>
          <w:p w14:paraId="7961F0EE" w14:textId="71104986" w:rsidR="00F63E89" w:rsidRDefault="00F63E89" w:rsidP="00EB7F99">
            <w:pPr>
              <w:rPr>
                <w:lang w:eastAsia="en-GB"/>
              </w:rPr>
            </w:pPr>
            <w:r>
              <w:rPr>
                <w:lang w:eastAsia="en-GB"/>
              </w:rPr>
              <w:t>Boundary data</w:t>
            </w:r>
          </w:p>
        </w:tc>
        <w:tc>
          <w:tcPr>
            <w:tcW w:w="4856" w:type="dxa"/>
          </w:tcPr>
          <w:p w14:paraId="7FC07511" w14:textId="77777777" w:rsidR="00F63E89" w:rsidRDefault="00F63E89" w:rsidP="00EB7F99">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 pair of values at each end of a range:</w:t>
            </w:r>
          </w:p>
          <w:p w14:paraId="1557FD0C" w14:textId="03C5BD09" w:rsidR="00F63E89" w:rsidRDefault="00F63E89" w:rsidP="00EB7F99">
            <w:pPr>
              <w:pStyle w:val="ListBullet"/>
              <w:cnfStyle w:val="000000100000" w:firstRow="0" w:lastRow="0" w:firstColumn="0" w:lastColumn="0" w:oddVBand="0" w:evenVBand="0" w:oddHBand="1" w:evenHBand="0" w:firstRowFirstColumn="0" w:firstRowLastColumn="0" w:lastRowFirstColumn="0" w:lastRowLastColumn="0"/>
              <w:rPr>
                <w:lang w:eastAsia="en-GB"/>
              </w:rPr>
            </w:pPr>
            <w:r>
              <w:rPr>
                <w:lang w:eastAsia="en-GB"/>
              </w:rPr>
              <w:t>the data at the upper or lower limits of expectations that should be accepted</w:t>
            </w:r>
          </w:p>
          <w:p w14:paraId="3D64C6CF" w14:textId="07DE9DC5" w:rsidR="00F63E89" w:rsidRDefault="00F63E89" w:rsidP="00EB7F99">
            <w:pPr>
              <w:pStyle w:val="ListBullet"/>
              <w:cnfStyle w:val="000000100000" w:firstRow="0" w:lastRow="0" w:firstColumn="0" w:lastColumn="0" w:oddVBand="0" w:evenVBand="0" w:oddHBand="1" w:evenHBand="0" w:firstRowFirstColumn="0" w:firstRowLastColumn="0" w:lastRowFirstColumn="0" w:lastRowLastColumn="0"/>
              <w:rPr>
                <w:lang w:eastAsia="en-GB"/>
              </w:rPr>
            </w:pPr>
            <w:r>
              <w:rPr>
                <w:lang w:eastAsia="en-GB"/>
              </w:rPr>
              <w:t>the immediate values before or beyond the limits of expectation that should be rejected.</w:t>
            </w:r>
          </w:p>
        </w:tc>
        <w:tc>
          <w:tcPr>
            <w:tcW w:w="4856" w:type="dxa"/>
          </w:tcPr>
          <w:p w14:paraId="1D81C3FE" w14:textId="77777777" w:rsidR="00F63E89" w:rsidRDefault="00F63E89" w:rsidP="00EB7F99">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1,10 (to be accepted)</w:t>
            </w:r>
          </w:p>
          <w:p w14:paraId="5E2BBFD9" w14:textId="1648B487" w:rsidR="00F63E89" w:rsidRDefault="00F63E89" w:rsidP="00EB7F99">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0,11 (to be rejected</w:t>
            </w:r>
            <w:r w:rsidRPr="137F54AE">
              <w:rPr>
                <w:lang w:eastAsia="en-GB"/>
              </w:rPr>
              <w:t>)</w:t>
            </w:r>
          </w:p>
        </w:tc>
      </w:tr>
      <w:tr w:rsidR="00F63E89" w14:paraId="5848C57F" w14:textId="77777777" w:rsidTr="00F63E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6" w:type="dxa"/>
          </w:tcPr>
          <w:p w14:paraId="12257708" w14:textId="2CEC7437" w:rsidR="00F63E89" w:rsidRDefault="00F63E89" w:rsidP="00EB7F99">
            <w:pPr>
              <w:rPr>
                <w:lang w:eastAsia="en-GB"/>
              </w:rPr>
            </w:pPr>
            <w:r>
              <w:rPr>
                <w:lang w:eastAsia="en-GB"/>
              </w:rPr>
              <w:t>Faulty and Abnormal</w:t>
            </w:r>
          </w:p>
        </w:tc>
        <w:tc>
          <w:tcPr>
            <w:tcW w:w="4856" w:type="dxa"/>
          </w:tcPr>
          <w:p w14:paraId="42542FFE" w14:textId="04D88973" w:rsidR="00F63E89" w:rsidRPr="00060B59" w:rsidRDefault="00F63E89" w:rsidP="00EB7F99">
            <w:pPr>
              <w:cnfStyle w:val="000000010000" w:firstRow="0" w:lastRow="0" w:firstColumn="0" w:lastColumn="0" w:oddVBand="0" w:evenVBand="0" w:oddHBand="0" w:evenHBand="1" w:firstRowFirstColumn="0" w:firstRowLastColumn="0" w:lastRowFirstColumn="0" w:lastRowLastColumn="0"/>
              <w:rPr>
                <w:bCs/>
                <w:lang w:eastAsia="en-GB"/>
              </w:rPr>
            </w:pPr>
            <w:r w:rsidRPr="00060B59">
              <w:rPr>
                <w:bCs/>
                <w:lang w:eastAsia="en-GB"/>
              </w:rPr>
              <w:t>Data that falls outside of what is acceptable and should be rejected by the system</w:t>
            </w:r>
          </w:p>
        </w:tc>
        <w:tc>
          <w:tcPr>
            <w:tcW w:w="4856" w:type="dxa"/>
          </w:tcPr>
          <w:p w14:paraId="32C2050E" w14:textId="085DA2F2" w:rsidR="00F63E89" w:rsidRPr="00060B59" w:rsidRDefault="00F63E89" w:rsidP="00EB7F99">
            <w:pPr>
              <w:cnfStyle w:val="000000010000" w:firstRow="0" w:lastRow="0" w:firstColumn="0" w:lastColumn="0" w:oddVBand="0" w:evenVBand="0" w:oddHBand="0" w:evenHBand="1" w:firstRowFirstColumn="0" w:firstRowLastColumn="0" w:lastRowFirstColumn="0" w:lastRowLastColumn="0"/>
              <w:rPr>
                <w:bCs/>
                <w:lang w:eastAsia="en-GB"/>
              </w:rPr>
            </w:pPr>
            <w:r w:rsidRPr="00060B59">
              <w:rPr>
                <w:bCs/>
                <w:lang w:eastAsia="en-GB"/>
              </w:rPr>
              <w:t>Fourteen</w:t>
            </w:r>
            <w:r w:rsidR="004B3E56">
              <w:rPr>
                <w:bCs/>
                <w:lang w:eastAsia="en-GB"/>
              </w:rPr>
              <w:t xml:space="preserve">, </w:t>
            </w:r>
            <w:r w:rsidRPr="00060B59">
              <w:rPr>
                <w:bCs/>
                <w:lang w:eastAsia="en-GB"/>
              </w:rPr>
              <w:t>5.7</w:t>
            </w:r>
            <w:r w:rsidR="004B3E56">
              <w:rPr>
                <w:bCs/>
                <w:lang w:eastAsia="en-GB"/>
              </w:rPr>
              <w:t xml:space="preserve">, </w:t>
            </w:r>
            <w:r w:rsidRPr="00060B59">
              <w:rPr>
                <w:bCs/>
                <w:lang w:eastAsia="en-GB"/>
              </w:rPr>
              <w:t>13</w:t>
            </w:r>
          </w:p>
        </w:tc>
      </w:tr>
    </w:tbl>
    <w:p w14:paraId="1EB6ACF3" w14:textId="77777777" w:rsidR="0015297F" w:rsidRDefault="0015297F" w:rsidP="00EB7F99">
      <w:pPr>
        <w:rPr>
          <w:b/>
          <w:lang w:eastAsia="en-GB"/>
        </w:rPr>
        <w:sectPr w:rsidR="0015297F" w:rsidSect="00786432">
          <w:headerReference w:type="first" r:id="rId155"/>
          <w:footerReference w:type="first" r:id="rId156"/>
          <w:pgSz w:w="16840" w:h="11900" w:orient="landscape"/>
          <w:pgMar w:top="1134" w:right="1134" w:bottom="1134" w:left="1128" w:header="709" w:footer="709" w:gutter="0"/>
          <w:cols w:space="708"/>
          <w:titlePg/>
          <w:docGrid w:linePitch="360"/>
        </w:sectPr>
      </w:pPr>
    </w:p>
    <w:p w14:paraId="2EF99EFD" w14:textId="1E763AAE" w:rsidR="00F6774F" w:rsidRDefault="00F6774F" w:rsidP="00EB7F99">
      <w:pPr>
        <w:rPr>
          <w:b/>
          <w:bCs/>
          <w:lang w:eastAsia="en-GB"/>
        </w:rPr>
      </w:pPr>
      <w:r>
        <w:rPr>
          <w:b/>
          <w:bCs/>
          <w:noProof/>
        </w:rPr>
        <w:drawing>
          <wp:anchor distT="0" distB="0" distL="114300" distR="114300" simplePos="0" relativeHeight="251658336" behindDoc="0" locked="0" layoutInCell="1" allowOverlap="1" wp14:anchorId="11CB17F6" wp14:editId="438502CF">
            <wp:simplePos x="0" y="0"/>
            <wp:positionH relativeFrom="column">
              <wp:posOffset>-66608</wp:posOffset>
            </wp:positionH>
            <wp:positionV relativeFrom="paragraph">
              <wp:posOffset>252029</wp:posOffset>
            </wp:positionV>
            <wp:extent cx="635000" cy="635000"/>
            <wp:effectExtent l="0" t="0" r="0" b="0"/>
            <wp:wrapSquare wrapText="bothSides"/>
            <wp:docPr id="1002313993" name="Picture 1002313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75A58" w:rsidRPr="0A0883D1">
        <w:rPr>
          <w:b/>
          <w:lang w:eastAsia="en-GB"/>
        </w:rPr>
        <w:t xml:space="preserve">Activity </w:t>
      </w:r>
      <w:r w:rsidR="44C51D23" w:rsidRPr="0A0883D1">
        <w:rPr>
          <w:b/>
          <w:bCs/>
          <w:lang w:eastAsia="en-GB"/>
        </w:rPr>
        <w:t>11</w:t>
      </w:r>
      <w:r w:rsidR="37D800EB" w:rsidRPr="0A0883D1">
        <w:rPr>
          <w:b/>
          <w:bCs/>
          <w:lang w:eastAsia="en-GB"/>
        </w:rPr>
        <w:t>8</w:t>
      </w:r>
      <w:r w:rsidR="44C51D23" w:rsidRPr="0A0883D1">
        <w:rPr>
          <w:b/>
          <w:bCs/>
          <w:lang w:eastAsia="en-GB"/>
        </w:rPr>
        <w:t>:</w:t>
      </w:r>
    </w:p>
    <w:p w14:paraId="31A21A05" w14:textId="5A82C5AE" w:rsidR="00853FCD" w:rsidRDefault="26CAC24C" w:rsidP="00363A30">
      <w:pPr>
        <w:spacing w:after="240"/>
        <w:rPr>
          <w:lang w:eastAsia="en-GB"/>
        </w:rPr>
      </w:pPr>
      <w:r w:rsidRPr="0A0883D1">
        <w:rPr>
          <w:lang w:eastAsia="en-GB"/>
        </w:rPr>
        <w:t>D</w:t>
      </w:r>
      <w:r w:rsidR="00EE22D5" w:rsidRPr="0A0883D1">
        <w:rPr>
          <w:lang w:eastAsia="en-GB"/>
        </w:rPr>
        <w:t>escribe</w:t>
      </w:r>
      <w:r w:rsidR="00400117">
        <w:rPr>
          <w:lang w:eastAsia="en-GB"/>
        </w:rPr>
        <w:t xml:space="preserve"> types </w:t>
      </w:r>
      <w:r w:rsidR="00F73287">
        <w:rPr>
          <w:lang w:eastAsia="en-GB"/>
        </w:rPr>
        <w:t>of</w:t>
      </w:r>
      <w:r w:rsidR="00EE22D5">
        <w:rPr>
          <w:lang w:eastAsia="en-GB"/>
        </w:rPr>
        <w:t xml:space="preserve"> </w:t>
      </w:r>
      <w:r w:rsidR="00722531">
        <w:rPr>
          <w:lang w:eastAsia="en-GB"/>
        </w:rPr>
        <w:t>test data</w:t>
      </w:r>
      <w:r w:rsidR="00F73287">
        <w:rPr>
          <w:lang w:eastAsia="en-GB"/>
        </w:rPr>
        <w:t xml:space="preserve"> appropriate </w:t>
      </w:r>
      <w:r w:rsidR="003A5651">
        <w:rPr>
          <w:lang w:eastAsia="en-GB"/>
        </w:rPr>
        <w:t>for use in</w:t>
      </w:r>
      <w:r w:rsidR="00DB1367">
        <w:rPr>
          <w:lang w:eastAsia="en-GB"/>
        </w:rPr>
        <w:t xml:space="preserve"> one of the </w:t>
      </w:r>
      <w:r w:rsidR="003A5651">
        <w:rPr>
          <w:lang w:eastAsia="en-GB"/>
        </w:rPr>
        <w:t>programs</w:t>
      </w:r>
      <w:r w:rsidR="00DB1367">
        <w:rPr>
          <w:lang w:eastAsia="en-GB"/>
        </w:rPr>
        <w:t xml:space="preserve"> they have worked upon:</w:t>
      </w:r>
    </w:p>
    <w:p w14:paraId="17213367" w14:textId="410D1616" w:rsidR="00913E8C" w:rsidRPr="00913E8C" w:rsidRDefault="00913E8C" w:rsidP="00EB7F99">
      <w:pPr>
        <w:pStyle w:val="ListBullet"/>
        <w:rPr>
          <w:lang w:eastAsia="en-GB"/>
        </w:rPr>
      </w:pPr>
      <w:r w:rsidRPr="00913E8C">
        <w:rPr>
          <w:lang w:eastAsia="en-GB"/>
        </w:rPr>
        <w:t>triangle recognition</w:t>
      </w:r>
    </w:p>
    <w:p w14:paraId="6FBDBEA5" w14:textId="435D671B" w:rsidR="00913E8C" w:rsidRPr="00913E8C" w:rsidRDefault="00913E8C" w:rsidP="00EB7F99">
      <w:pPr>
        <w:pStyle w:val="ListBullet"/>
        <w:rPr>
          <w:lang w:eastAsia="en-GB"/>
        </w:rPr>
      </w:pPr>
      <w:r w:rsidRPr="00913E8C">
        <w:rPr>
          <w:lang w:eastAsia="en-GB"/>
        </w:rPr>
        <w:t>simple calculator</w:t>
      </w:r>
    </w:p>
    <w:p w14:paraId="5D47C40A" w14:textId="77777777" w:rsidR="00913E8C" w:rsidRPr="00913E8C" w:rsidRDefault="00913E8C" w:rsidP="00EB7F99">
      <w:pPr>
        <w:pStyle w:val="ListBullet"/>
        <w:rPr>
          <w:lang w:eastAsia="en-GB"/>
        </w:rPr>
      </w:pPr>
      <w:r w:rsidRPr="00913E8C">
        <w:rPr>
          <w:lang w:eastAsia="en-GB"/>
        </w:rPr>
        <w:t>number system convertor</w:t>
      </w:r>
    </w:p>
    <w:p w14:paraId="25389677" w14:textId="3BE5AAD1" w:rsidR="00913E8C" w:rsidRPr="00913E8C" w:rsidRDefault="00913E8C" w:rsidP="00EB7F99">
      <w:pPr>
        <w:pStyle w:val="ListBullet"/>
        <w:rPr>
          <w:lang w:eastAsia="en-GB"/>
        </w:rPr>
      </w:pPr>
      <w:r w:rsidRPr="00913E8C">
        <w:rPr>
          <w:lang w:eastAsia="en-GB"/>
        </w:rPr>
        <w:t>tic</w:t>
      </w:r>
      <w:r w:rsidR="00F63E89">
        <w:rPr>
          <w:lang w:eastAsia="en-GB"/>
        </w:rPr>
        <w:t>-</w:t>
      </w:r>
      <w:r w:rsidRPr="00913E8C">
        <w:rPr>
          <w:lang w:eastAsia="en-GB"/>
        </w:rPr>
        <w:t>tac</w:t>
      </w:r>
      <w:r w:rsidR="00F63E89">
        <w:rPr>
          <w:lang w:eastAsia="en-GB"/>
        </w:rPr>
        <w:t>-</w:t>
      </w:r>
      <w:r w:rsidRPr="00913E8C">
        <w:rPr>
          <w:lang w:eastAsia="en-GB"/>
        </w:rPr>
        <w:t>toe</w:t>
      </w:r>
      <w:r w:rsidR="00F6774F">
        <w:rPr>
          <w:lang w:eastAsia="en-GB"/>
        </w:rPr>
        <w:t>.</w:t>
      </w:r>
    </w:p>
    <w:p w14:paraId="6E573B64" w14:textId="6631A80B" w:rsidR="00DB1367" w:rsidRDefault="00DB1367" w:rsidP="00EB7F99">
      <w:pPr>
        <w:rPr>
          <w:lang w:eastAsia="en-GB"/>
        </w:rPr>
      </w:pPr>
      <w:r w:rsidRPr="0A0883D1">
        <w:rPr>
          <w:b/>
          <w:lang w:eastAsia="en-GB"/>
        </w:rPr>
        <w:t xml:space="preserve">Activity </w:t>
      </w:r>
      <w:r w:rsidR="458C92CB" w:rsidRPr="0A0883D1">
        <w:rPr>
          <w:b/>
          <w:bCs/>
          <w:lang w:eastAsia="en-GB"/>
        </w:rPr>
        <w:t>11</w:t>
      </w:r>
      <w:r w:rsidR="034A296E" w:rsidRPr="0A0883D1">
        <w:rPr>
          <w:b/>
          <w:bCs/>
          <w:lang w:eastAsia="en-GB"/>
        </w:rPr>
        <w:t>9</w:t>
      </w:r>
      <w:r w:rsidRPr="0A0883D1">
        <w:rPr>
          <w:b/>
          <w:lang w:eastAsia="en-GB"/>
        </w:rPr>
        <w:t xml:space="preserve">: </w:t>
      </w:r>
      <w:r w:rsidR="00CC66A3">
        <w:rPr>
          <w:lang w:eastAsia="en-GB"/>
        </w:rPr>
        <w:t>e</w:t>
      </w:r>
      <w:r>
        <w:rPr>
          <w:lang w:eastAsia="en-GB"/>
        </w:rPr>
        <w:t>xtension</w:t>
      </w:r>
    </w:p>
    <w:p w14:paraId="3756E23C" w14:textId="37C3F6D0" w:rsidR="00DB1367" w:rsidRDefault="33868308" w:rsidP="00EB7F99">
      <w:pPr>
        <w:rPr>
          <w:lang w:eastAsia="en-GB"/>
        </w:rPr>
      </w:pPr>
      <w:r w:rsidRPr="137F54AE">
        <w:rPr>
          <w:lang w:eastAsia="en-GB"/>
        </w:rPr>
        <w:t>E</w:t>
      </w:r>
      <w:r w:rsidR="00672A15" w:rsidRPr="137F54AE">
        <w:rPr>
          <w:lang w:eastAsia="en-GB"/>
        </w:rPr>
        <w:t xml:space="preserve">xplain the importance of </w:t>
      </w:r>
      <w:hyperlink r:id="rId157">
        <w:r w:rsidR="00672A15" w:rsidRPr="137F54AE">
          <w:rPr>
            <w:rStyle w:val="Hyperlink"/>
            <w:lang w:eastAsia="en-GB"/>
          </w:rPr>
          <w:t xml:space="preserve">testing </w:t>
        </w:r>
        <w:r w:rsidR="00580FB5" w:rsidRPr="137F54AE">
          <w:rPr>
            <w:rStyle w:val="Hyperlink"/>
            <w:lang w:eastAsia="en-GB"/>
          </w:rPr>
          <w:t>in the Software Engineering</w:t>
        </w:r>
      </w:hyperlink>
      <w:r w:rsidR="00580FB5" w:rsidRPr="137F54AE">
        <w:rPr>
          <w:lang w:eastAsia="en-GB"/>
        </w:rPr>
        <w:t xml:space="preserve"> </w:t>
      </w:r>
      <w:r w:rsidR="00042106" w:rsidRPr="137F54AE">
        <w:rPr>
          <w:lang w:eastAsia="en-GB"/>
        </w:rPr>
        <w:t>industry</w:t>
      </w:r>
      <w:r w:rsidR="00580FB5" w:rsidRPr="137F54AE">
        <w:rPr>
          <w:lang w:eastAsia="en-GB"/>
        </w:rPr>
        <w:t xml:space="preserve"> with reference to </w:t>
      </w:r>
      <w:r w:rsidR="00042106" w:rsidRPr="137F54AE">
        <w:rPr>
          <w:lang w:eastAsia="en-GB"/>
        </w:rPr>
        <w:t>all types.</w:t>
      </w:r>
    </w:p>
    <w:p w14:paraId="7FFA158D" w14:textId="14D1776D" w:rsidR="00853FCD" w:rsidRDefault="00B41F1F" w:rsidP="00EB7F99">
      <w:pPr>
        <w:rPr>
          <w:lang w:eastAsia="en-GB"/>
        </w:rPr>
      </w:pPr>
      <w:r>
        <w:t xml:space="preserve">More information can be found on </w:t>
      </w:r>
      <w:r w:rsidR="005027C4">
        <w:t xml:space="preserve">the </w:t>
      </w:r>
      <w:r w:rsidR="00690B7C">
        <w:t>‘</w:t>
      </w:r>
      <w:hyperlink r:id="rId158" w:history="1">
        <w:r w:rsidR="00690B7C" w:rsidRPr="00690B7C">
          <w:rPr>
            <w:rStyle w:val="Hyperlink"/>
          </w:rPr>
          <w:t xml:space="preserve">CS 410/510 – </w:t>
        </w:r>
        <w:r w:rsidR="005027C4" w:rsidRPr="00690B7C">
          <w:rPr>
            <w:rStyle w:val="Hyperlink"/>
          </w:rPr>
          <w:t>Software Engineering: Software testing</w:t>
        </w:r>
      </w:hyperlink>
      <w:r w:rsidR="00690B7C">
        <w:t>’ webpage.</w:t>
      </w:r>
      <w:r w:rsidR="005027C4">
        <w:t xml:space="preserve"> </w:t>
      </w:r>
    </w:p>
    <w:p w14:paraId="4C393732" w14:textId="487F941D" w:rsidR="00463756" w:rsidRDefault="00463756" w:rsidP="00EB7F99">
      <w:pPr>
        <w:pStyle w:val="Heading3"/>
      </w:pPr>
      <w:bookmarkStart w:id="72" w:name="_Toc138256406"/>
      <w:r>
        <w:t>Determine typical errors experienced when developing code, including syntax, logic</w:t>
      </w:r>
      <w:r w:rsidR="414D5E6F">
        <w:t>,</w:t>
      </w:r>
      <w:r>
        <w:t xml:space="preserve"> and runtime, and explain their </w:t>
      </w:r>
      <w:bookmarkStart w:id="73" w:name="_Int_SYi7eWA2"/>
      <w:r>
        <w:t>likely causes</w:t>
      </w:r>
      <w:bookmarkEnd w:id="72"/>
      <w:bookmarkEnd w:id="73"/>
    </w:p>
    <w:p w14:paraId="232024E2" w14:textId="3E9E5CE6" w:rsidR="00387C7A" w:rsidRDefault="00D24FFA" w:rsidP="00662AA9">
      <w:pPr>
        <w:rPr>
          <w:lang w:eastAsia="zh-CN"/>
        </w:rPr>
      </w:pPr>
      <w:r>
        <w:rPr>
          <w:b/>
          <w:bCs/>
          <w:noProof/>
        </w:rPr>
        <w:drawing>
          <wp:anchor distT="0" distB="0" distL="114300" distR="114300" simplePos="0" relativeHeight="251658337" behindDoc="0" locked="0" layoutInCell="1" allowOverlap="1" wp14:anchorId="04A47EC7" wp14:editId="70AE53F4">
            <wp:simplePos x="0" y="0"/>
            <wp:positionH relativeFrom="margin">
              <wp:align>left</wp:align>
            </wp:positionH>
            <wp:positionV relativeFrom="paragraph">
              <wp:posOffset>228388</wp:posOffset>
            </wp:positionV>
            <wp:extent cx="635000" cy="635000"/>
            <wp:effectExtent l="0" t="0" r="0" b="0"/>
            <wp:wrapSquare wrapText="bothSides"/>
            <wp:docPr id="1513298415" name="Picture 15132984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766A892" w:rsidRPr="0A0883D1">
        <w:rPr>
          <w:b/>
          <w:bCs/>
          <w:lang w:eastAsia="en-GB"/>
        </w:rPr>
        <w:t>Activity 120:</w:t>
      </w:r>
      <w:r w:rsidR="0766A892" w:rsidRPr="0A0883D1">
        <w:rPr>
          <w:lang w:eastAsia="zh-CN"/>
        </w:rPr>
        <w:t xml:space="preserve"> </w:t>
      </w:r>
      <w:r w:rsidR="009E2AE1">
        <w:rPr>
          <w:lang w:eastAsia="zh-CN"/>
        </w:rPr>
        <w:t>b</w:t>
      </w:r>
      <w:r w:rsidR="00387C7A">
        <w:rPr>
          <w:lang w:eastAsia="zh-CN"/>
        </w:rPr>
        <w:t xml:space="preserve">ug </w:t>
      </w:r>
      <w:r w:rsidR="009E2AE1">
        <w:rPr>
          <w:lang w:eastAsia="zh-CN"/>
        </w:rPr>
        <w:t>b</w:t>
      </w:r>
      <w:r w:rsidR="00387C7A">
        <w:rPr>
          <w:lang w:eastAsia="zh-CN"/>
        </w:rPr>
        <w:t>ook</w:t>
      </w:r>
    </w:p>
    <w:p w14:paraId="5A4C8F80" w14:textId="45755F9F" w:rsidR="007D0416" w:rsidRDefault="0766A892" w:rsidP="00662AA9">
      <w:pPr>
        <w:rPr>
          <w:lang w:eastAsia="zh-CN"/>
        </w:rPr>
      </w:pPr>
      <w:r w:rsidRPr="0A0883D1">
        <w:rPr>
          <w:lang w:eastAsia="zh-CN"/>
        </w:rPr>
        <w:t>I</w:t>
      </w:r>
      <w:r w:rsidR="00136E86" w:rsidRPr="0A0883D1">
        <w:rPr>
          <w:lang w:eastAsia="zh-CN"/>
        </w:rPr>
        <w:t>ssue</w:t>
      </w:r>
      <w:r w:rsidR="4A8791F5" w:rsidRPr="0A0883D1">
        <w:rPr>
          <w:lang w:eastAsia="zh-CN"/>
        </w:rPr>
        <w:t xml:space="preserve"> each student with</w:t>
      </w:r>
      <w:r w:rsidR="00136E86">
        <w:rPr>
          <w:lang w:eastAsia="zh-CN"/>
        </w:rPr>
        <w:t xml:space="preserve"> a </w:t>
      </w:r>
      <w:r w:rsidR="009E2AE1">
        <w:rPr>
          <w:lang w:eastAsia="zh-CN"/>
        </w:rPr>
        <w:t>b</w:t>
      </w:r>
      <w:r w:rsidR="00136E86">
        <w:rPr>
          <w:lang w:eastAsia="zh-CN"/>
        </w:rPr>
        <w:t xml:space="preserve">ug </w:t>
      </w:r>
      <w:r w:rsidR="009E2AE1">
        <w:rPr>
          <w:lang w:eastAsia="zh-CN"/>
        </w:rPr>
        <w:t>b</w:t>
      </w:r>
      <w:r w:rsidR="00136E86">
        <w:rPr>
          <w:lang w:eastAsia="zh-CN"/>
        </w:rPr>
        <w:t>ook</w:t>
      </w:r>
      <w:r w:rsidR="008D5CC0">
        <w:rPr>
          <w:lang w:eastAsia="zh-CN"/>
        </w:rPr>
        <w:t xml:space="preserve"> (either </w:t>
      </w:r>
      <w:r w:rsidR="007D0416">
        <w:rPr>
          <w:lang w:eastAsia="zh-CN"/>
        </w:rPr>
        <w:t>an exercise book or digital) where the</w:t>
      </w:r>
      <w:r w:rsidR="009E2AE1">
        <w:rPr>
          <w:lang w:eastAsia="zh-CN"/>
        </w:rPr>
        <w:t>y</w:t>
      </w:r>
      <w:r w:rsidR="00136E86">
        <w:rPr>
          <w:lang w:eastAsia="zh-CN"/>
        </w:rPr>
        <w:t xml:space="preserve"> document every error they</w:t>
      </w:r>
      <w:r w:rsidR="007D0416">
        <w:rPr>
          <w:lang w:eastAsia="zh-CN"/>
        </w:rPr>
        <w:t xml:space="preserve"> experience and how they solve</w:t>
      </w:r>
      <w:r w:rsidR="000D0AB7">
        <w:rPr>
          <w:lang w:eastAsia="zh-CN"/>
        </w:rPr>
        <w:t>d</w:t>
      </w:r>
      <w:r w:rsidR="007D0416">
        <w:rPr>
          <w:lang w:eastAsia="zh-CN"/>
        </w:rPr>
        <w:t xml:space="preserve"> it.</w:t>
      </w:r>
    </w:p>
    <w:p w14:paraId="75DAC4FC" w14:textId="7E30C1E9" w:rsidR="000D0AB7" w:rsidRDefault="000D0AB7" w:rsidP="00662AA9">
      <w:pPr>
        <w:rPr>
          <w:lang w:eastAsia="zh-CN"/>
        </w:rPr>
      </w:pPr>
      <w:r>
        <w:rPr>
          <w:lang w:eastAsia="zh-CN"/>
        </w:rPr>
        <w:t xml:space="preserve">Teachers should make it </w:t>
      </w:r>
      <w:r w:rsidR="742D7CC1" w:rsidRPr="0A0883D1">
        <w:rPr>
          <w:lang w:eastAsia="zh-CN"/>
        </w:rPr>
        <w:t>classroom</w:t>
      </w:r>
      <w:r>
        <w:rPr>
          <w:lang w:eastAsia="zh-CN"/>
        </w:rPr>
        <w:t xml:space="preserve"> practi</w:t>
      </w:r>
      <w:r w:rsidR="009E2AE1">
        <w:rPr>
          <w:lang w:eastAsia="zh-CN"/>
        </w:rPr>
        <w:t>s</w:t>
      </w:r>
      <w:r>
        <w:rPr>
          <w:lang w:eastAsia="zh-CN"/>
        </w:rPr>
        <w:t xml:space="preserve">e to </w:t>
      </w:r>
      <w:r w:rsidR="00455767">
        <w:rPr>
          <w:lang w:eastAsia="zh-CN"/>
        </w:rPr>
        <w:t xml:space="preserve">advise students to </w:t>
      </w:r>
      <w:r w:rsidR="009E2AE1">
        <w:rPr>
          <w:lang w:eastAsia="zh-CN"/>
        </w:rPr>
        <w:t>‘</w:t>
      </w:r>
      <w:r w:rsidR="00455767">
        <w:rPr>
          <w:lang w:eastAsia="zh-CN"/>
        </w:rPr>
        <w:t xml:space="preserve">ask </w:t>
      </w:r>
      <w:r w:rsidR="009E2AE1">
        <w:rPr>
          <w:lang w:eastAsia="zh-CN"/>
        </w:rPr>
        <w:t>3</w:t>
      </w:r>
      <w:r w:rsidR="00455767">
        <w:rPr>
          <w:lang w:eastAsia="zh-CN"/>
        </w:rPr>
        <w:t xml:space="preserve"> and then me</w:t>
      </w:r>
      <w:r w:rsidR="009E2AE1">
        <w:rPr>
          <w:lang w:eastAsia="zh-CN"/>
        </w:rPr>
        <w:t>’</w:t>
      </w:r>
      <w:r w:rsidR="00455767">
        <w:rPr>
          <w:lang w:eastAsia="zh-CN"/>
        </w:rPr>
        <w:t>.</w:t>
      </w:r>
    </w:p>
    <w:p w14:paraId="1CF0B4A4" w14:textId="4ADCCBD9" w:rsidR="00455767" w:rsidRDefault="00455767" w:rsidP="00662AA9">
      <w:pPr>
        <w:rPr>
          <w:lang w:eastAsia="zh-CN"/>
        </w:rPr>
      </w:pPr>
      <w:r>
        <w:rPr>
          <w:lang w:eastAsia="zh-CN"/>
        </w:rPr>
        <w:t xml:space="preserve">This will help students move beyond learned helplessness, encourage sharing and collaboration and provide students with time and “headspace” to </w:t>
      </w:r>
      <w:r w:rsidR="00296195">
        <w:rPr>
          <w:lang w:eastAsia="zh-CN"/>
        </w:rPr>
        <w:t>solve the problems and enjoy the inherent satisfaction of doing so.</w:t>
      </w:r>
    </w:p>
    <w:p w14:paraId="03110C9D" w14:textId="55743E73" w:rsidR="00296195" w:rsidRDefault="00AF226A" w:rsidP="00662AA9">
      <w:pPr>
        <w:rPr>
          <w:lang w:eastAsia="zh-CN"/>
        </w:rPr>
      </w:pPr>
      <w:r>
        <w:rPr>
          <w:lang w:eastAsia="zh-CN"/>
        </w:rPr>
        <w:t>Students use the debugging tools of the IDE they are using and are</w:t>
      </w:r>
      <w:r w:rsidR="002C0175">
        <w:rPr>
          <w:lang w:eastAsia="zh-CN"/>
        </w:rPr>
        <w:t xml:space="preserve"> encouraged to browse solutions to </w:t>
      </w:r>
      <w:r>
        <w:rPr>
          <w:lang w:eastAsia="zh-CN"/>
        </w:rPr>
        <w:t>error</w:t>
      </w:r>
      <w:r w:rsidR="002C0175">
        <w:rPr>
          <w:lang w:eastAsia="zh-CN"/>
        </w:rPr>
        <w:t xml:space="preserve"> messages</w:t>
      </w:r>
      <w:r>
        <w:rPr>
          <w:lang w:eastAsia="zh-CN"/>
        </w:rPr>
        <w:t xml:space="preserve"> and document these solutions.</w:t>
      </w:r>
    </w:p>
    <w:p w14:paraId="50F87BD5" w14:textId="77777777" w:rsidR="007D0416" w:rsidRDefault="00F50EF3" w:rsidP="00662AA9">
      <w:pPr>
        <w:rPr>
          <w:lang w:eastAsia="zh-CN"/>
        </w:rPr>
      </w:pPr>
      <w:r>
        <w:rPr>
          <w:lang w:eastAsia="zh-CN"/>
        </w:rPr>
        <w:t xml:space="preserve">Students </w:t>
      </w:r>
      <w:r w:rsidR="003716F8">
        <w:rPr>
          <w:lang w:eastAsia="zh-CN"/>
        </w:rPr>
        <w:t>document their errors in categories: Syntax, Runtime and Logic.</w:t>
      </w:r>
      <w:r w:rsidR="00AE00C5">
        <w:rPr>
          <w:lang w:eastAsia="zh-CN"/>
        </w:rPr>
        <w:t xml:space="preserve"> </w:t>
      </w:r>
    </w:p>
    <w:p w14:paraId="59FDAEFF" w14:textId="743D87C0" w:rsidR="00463756" w:rsidRDefault="003716F8" w:rsidP="00662AA9">
      <w:pPr>
        <w:rPr>
          <w:lang w:eastAsia="zh-CN"/>
        </w:rPr>
      </w:pPr>
      <w:r>
        <w:rPr>
          <w:lang w:eastAsia="zh-CN"/>
        </w:rPr>
        <w:t xml:space="preserve">Learning a new language will </w:t>
      </w:r>
      <w:r w:rsidR="00F370A2">
        <w:rPr>
          <w:lang w:eastAsia="zh-CN"/>
        </w:rPr>
        <w:t xml:space="preserve">result in </w:t>
      </w:r>
      <w:r w:rsidR="006F760D">
        <w:rPr>
          <w:lang w:eastAsia="zh-CN"/>
        </w:rPr>
        <w:t xml:space="preserve">Syntax errors </w:t>
      </w:r>
      <w:r w:rsidR="00F370A2">
        <w:rPr>
          <w:lang w:eastAsia="zh-CN"/>
        </w:rPr>
        <w:t xml:space="preserve">being </w:t>
      </w:r>
      <w:r w:rsidR="006F760D">
        <w:rPr>
          <w:lang w:eastAsia="zh-CN"/>
        </w:rPr>
        <w:t>experienced most often</w:t>
      </w:r>
      <w:r w:rsidR="009C1AAB">
        <w:rPr>
          <w:lang w:eastAsia="zh-CN"/>
        </w:rPr>
        <w:t>.</w:t>
      </w:r>
    </w:p>
    <w:p w14:paraId="7A15AB18" w14:textId="77777777" w:rsidR="0000496A" w:rsidRDefault="0000496A" w:rsidP="00662AA9">
      <w:pPr>
        <w:rPr>
          <w:lang w:eastAsia="zh-CN"/>
        </w:rPr>
      </w:pPr>
      <w:r>
        <w:rPr>
          <w:lang w:eastAsia="zh-CN"/>
        </w:rPr>
        <w:t>Some of the most common examples of runtime errors in Python are:</w:t>
      </w:r>
    </w:p>
    <w:p w14:paraId="2C51B992" w14:textId="5C543DBC" w:rsidR="0000496A" w:rsidRDefault="009E2AE1" w:rsidP="00662AA9">
      <w:pPr>
        <w:pStyle w:val="ListBullet"/>
        <w:rPr>
          <w:lang w:eastAsia="zh-CN"/>
        </w:rPr>
      </w:pPr>
      <w:r>
        <w:rPr>
          <w:lang w:eastAsia="zh-CN"/>
        </w:rPr>
        <w:t>d</w:t>
      </w:r>
      <w:r w:rsidR="0000496A">
        <w:rPr>
          <w:lang w:eastAsia="zh-CN"/>
        </w:rPr>
        <w:t>ivision by zero</w:t>
      </w:r>
    </w:p>
    <w:p w14:paraId="5648E7A3" w14:textId="64BF94A5" w:rsidR="0000496A" w:rsidRDefault="009E2AE1" w:rsidP="00662AA9">
      <w:pPr>
        <w:pStyle w:val="ListBullet"/>
        <w:rPr>
          <w:lang w:eastAsia="zh-CN"/>
        </w:rPr>
      </w:pPr>
      <w:r>
        <w:rPr>
          <w:lang w:eastAsia="zh-CN"/>
        </w:rPr>
        <w:t>u</w:t>
      </w:r>
      <w:r w:rsidR="0000496A">
        <w:rPr>
          <w:lang w:eastAsia="zh-CN"/>
        </w:rPr>
        <w:t>sing an undefined variable or function name</w:t>
      </w:r>
    </w:p>
    <w:p w14:paraId="45EB2AA3" w14:textId="1EF1D67F" w:rsidR="0000496A" w:rsidRDefault="009E2AE1" w:rsidP="00662AA9">
      <w:pPr>
        <w:pStyle w:val="ListBullet"/>
        <w:rPr>
          <w:lang w:eastAsia="zh-CN"/>
        </w:rPr>
      </w:pPr>
      <w:r>
        <w:rPr>
          <w:lang w:eastAsia="zh-CN"/>
        </w:rPr>
        <w:t>p</w:t>
      </w:r>
      <w:r w:rsidR="0000496A">
        <w:rPr>
          <w:lang w:eastAsia="zh-CN"/>
        </w:rPr>
        <w:t>erforming an operation on incompatible types</w:t>
      </w:r>
    </w:p>
    <w:p w14:paraId="69CF818F" w14:textId="594750FB" w:rsidR="0000496A" w:rsidRDefault="009E2AE1" w:rsidP="00662AA9">
      <w:pPr>
        <w:pStyle w:val="ListBullet"/>
        <w:rPr>
          <w:lang w:eastAsia="zh-CN"/>
        </w:rPr>
      </w:pPr>
      <w:r>
        <w:rPr>
          <w:lang w:eastAsia="zh-CN"/>
        </w:rPr>
        <w:t>a</w:t>
      </w:r>
      <w:r w:rsidR="0000496A">
        <w:rPr>
          <w:lang w:eastAsia="zh-CN"/>
        </w:rPr>
        <w:t>ccessing a list element, dictionary key or object attribute that does not exist</w:t>
      </w:r>
    </w:p>
    <w:p w14:paraId="142B8D60" w14:textId="5541652C" w:rsidR="0000496A" w:rsidRDefault="009E2AE1" w:rsidP="00662AA9">
      <w:pPr>
        <w:pStyle w:val="ListBullet"/>
        <w:rPr>
          <w:lang w:eastAsia="zh-CN"/>
        </w:rPr>
      </w:pPr>
      <w:r>
        <w:rPr>
          <w:lang w:eastAsia="zh-CN"/>
        </w:rPr>
        <w:t>a</w:t>
      </w:r>
      <w:r w:rsidR="0000496A">
        <w:rPr>
          <w:lang w:eastAsia="zh-CN"/>
        </w:rPr>
        <w:t>ccessing a file that does not exist</w:t>
      </w:r>
      <w:r w:rsidR="00F370A2">
        <w:rPr>
          <w:lang w:eastAsia="zh-CN"/>
        </w:rPr>
        <w:t>.</w:t>
      </w:r>
    </w:p>
    <w:p w14:paraId="0F3826C5" w14:textId="6DED26A7" w:rsidR="009C1AAB" w:rsidRDefault="009C1AAB" w:rsidP="00662AA9">
      <w:pPr>
        <w:rPr>
          <w:lang w:eastAsia="zh-CN"/>
        </w:rPr>
      </w:pPr>
      <w:r>
        <w:rPr>
          <w:lang w:eastAsia="zh-CN"/>
        </w:rPr>
        <w:t xml:space="preserve">Logic may be the hardest to find as the program may still run though the </w:t>
      </w:r>
      <w:r w:rsidR="0000496A">
        <w:rPr>
          <w:lang w:eastAsia="zh-CN"/>
        </w:rPr>
        <w:t>output</w:t>
      </w:r>
      <w:r>
        <w:rPr>
          <w:lang w:eastAsia="zh-CN"/>
        </w:rPr>
        <w:t xml:space="preserve"> is incorrect.</w:t>
      </w:r>
      <w:r w:rsidR="00DE5973">
        <w:rPr>
          <w:lang w:eastAsia="zh-CN"/>
        </w:rPr>
        <w:t xml:space="preserve"> The example of entering </w:t>
      </w:r>
      <w:r w:rsidR="009E2AE1">
        <w:rPr>
          <w:lang w:eastAsia="zh-CN"/>
        </w:rPr>
        <w:t>3</w:t>
      </w:r>
      <w:r w:rsidR="00AB479F">
        <w:rPr>
          <w:lang w:eastAsia="zh-CN"/>
        </w:rPr>
        <w:t xml:space="preserve"> sides with length</w:t>
      </w:r>
      <w:r w:rsidR="00F370A2">
        <w:rPr>
          <w:lang w:eastAsia="zh-CN"/>
        </w:rPr>
        <w:t xml:space="preserve"> </w:t>
      </w:r>
      <w:r w:rsidR="009E2AE1">
        <w:rPr>
          <w:lang w:eastAsia="zh-CN"/>
        </w:rPr>
        <w:t>‘</w:t>
      </w:r>
      <w:r w:rsidR="00AB479F">
        <w:rPr>
          <w:lang w:eastAsia="zh-CN"/>
        </w:rPr>
        <w:t>0</w:t>
      </w:r>
      <w:r w:rsidR="009E2AE1">
        <w:rPr>
          <w:lang w:eastAsia="zh-CN"/>
        </w:rPr>
        <w:t>’</w:t>
      </w:r>
      <w:r w:rsidR="00AB479F">
        <w:rPr>
          <w:lang w:eastAsia="zh-CN"/>
        </w:rPr>
        <w:t xml:space="preserve"> </w:t>
      </w:r>
      <w:r w:rsidR="00D3475E">
        <w:rPr>
          <w:lang w:eastAsia="zh-CN"/>
        </w:rPr>
        <w:t xml:space="preserve">into a triangle recognition program and receiving </w:t>
      </w:r>
      <w:r w:rsidR="00DC06FB">
        <w:rPr>
          <w:lang w:eastAsia="zh-CN"/>
        </w:rPr>
        <w:t>‘</w:t>
      </w:r>
      <w:r w:rsidR="00465B19">
        <w:rPr>
          <w:lang w:eastAsia="zh-CN"/>
        </w:rPr>
        <w:t>Equilateral</w:t>
      </w:r>
      <w:r w:rsidR="00DC06FB">
        <w:rPr>
          <w:lang w:eastAsia="zh-CN"/>
        </w:rPr>
        <w:t>’</w:t>
      </w:r>
      <w:r w:rsidR="00465B19">
        <w:rPr>
          <w:lang w:eastAsia="zh-CN"/>
        </w:rPr>
        <w:t xml:space="preserve"> is an example of a logic error since </w:t>
      </w:r>
      <w:r w:rsidR="00DC06FB">
        <w:rPr>
          <w:lang w:eastAsia="zh-CN"/>
        </w:rPr>
        <w:t>t</w:t>
      </w:r>
      <w:r w:rsidR="00465B19">
        <w:rPr>
          <w:lang w:eastAsia="zh-CN"/>
        </w:rPr>
        <w:t>riangles cannot be made of zero length sides.</w:t>
      </w:r>
    </w:p>
    <w:p w14:paraId="7C37F387" w14:textId="39C353B0" w:rsidR="00BD023F" w:rsidRDefault="00BD023F" w:rsidP="005C3E0C">
      <w:pPr>
        <w:pStyle w:val="Caption"/>
      </w:pPr>
      <w:r>
        <w:t xml:space="preserve">Table </w:t>
      </w:r>
      <w:r>
        <w:fldChar w:fldCharType="begin"/>
      </w:r>
      <w:r>
        <w:instrText xml:space="preserve"> SEQ Table \* ARABIC </w:instrText>
      </w:r>
      <w:r>
        <w:fldChar w:fldCharType="separate"/>
      </w:r>
      <w:r>
        <w:rPr>
          <w:noProof/>
        </w:rPr>
        <w:t>28</w:t>
      </w:r>
      <w:r>
        <w:fldChar w:fldCharType="end"/>
      </w:r>
      <w:r>
        <w:t xml:space="preserve"> – bug book including syntax, runtime and logic errors</w:t>
      </w:r>
    </w:p>
    <w:tbl>
      <w:tblPr>
        <w:tblStyle w:val="Tableheader"/>
        <w:tblW w:w="0" w:type="auto"/>
        <w:tblLook w:val="04A0" w:firstRow="1" w:lastRow="0" w:firstColumn="1" w:lastColumn="0" w:noHBand="0" w:noVBand="1"/>
        <w:tblDescription w:val="Bug book with spaces to record Syntax, Runtime and Logic errors"/>
      </w:tblPr>
      <w:tblGrid>
        <w:gridCol w:w="3207"/>
        <w:gridCol w:w="3207"/>
        <w:gridCol w:w="3208"/>
      </w:tblGrid>
      <w:tr w:rsidR="00DC06FB" w14:paraId="710A6B80" w14:textId="77777777" w:rsidTr="00DC06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050E7AB" w14:textId="70F76670" w:rsidR="00DC06FB" w:rsidRDefault="00DC06FB" w:rsidP="00662AA9">
            <w:pPr>
              <w:rPr>
                <w:lang w:eastAsia="zh-CN"/>
              </w:rPr>
            </w:pPr>
          </w:p>
        </w:tc>
        <w:tc>
          <w:tcPr>
            <w:tcW w:w="3207" w:type="dxa"/>
          </w:tcPr>
          <w:p w14:paraId="5E21D431" w14:textId="4B5825CD" w:rsidR="00DC06FB" w:rsidRDefault="00627F06" w:rsidP="00662AA9">
            <w:pPr>
              <w:jc w:val="center"/>
              <w:cnfStyle w:val="100000000000" w:firstRow="1" w:lastRow="0" w:firstColumn="0" w:lastColumn="0" w:oddVBand="0" w:evenVBand="0" w:oddHBand="0" w:evenHBand="0" w:firstRowFirstColumn="0" w:firstRowLastColumn="0" w:lastRowFirstColumn="0" w:lastRowLastColumn="0"/>
              <w:rPr>
                <w:b w:val="0"/>
                <w:lang w:eastAsia="zh-CN"/>
              </w:rPr>
            </w:pPr>
            <w:r>
              <w:rPr>
                <w:lang w:eastAsia="zh-CN"/>
              </w:rPr>
              <w:t>Bug book</w:t>
            </w:r>
          </w:p>
          <w:p w14:paraId="0AD43C34" w14:textId="52D63F3B" w:rsidR="00DC06FB" w:rsidRDefault="00DC06FB" w:rsidP="00662AA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My favourite errors</w:t>
            </w:r>
          </w:p>
        </w:tc>
        <w:tc>
          <w:tcPr>
            <w:tcW w:w="3208" w:type="dxa"/>
          </w:tcPr>
          <w:p w14:paraId="0B164965" w14:textId="77777777" w:rsidR="00DC06FB" w:rsidRDefault="00DC06FB" w:rsidP="00662AA9">
            <w:pPr>
              <w:cnfStyle w:val="100000000000" w:firstRow="1" w:lastRow="0" w:firstColumn="0" w:lastColumn="0" w:oddVBand="0" w:evenVBand="0" w:oddHBand="0" w:evenHBand="0" w:firstRowFirstColumn="0" w:firstRowLastColumn="0" w:lastRowFirstColumn="0" w:lastRowLastColumn="0"/>
              <w:rPr>
                <w:lang w:eastAsia="zh-CN"/>
              </w:rPr>
            </w:pPr>
          </w:p>
        </w:tc>
      </w:tr>
      <w:tr w:rsidR="00DC06FB" w14:paraId="3C4E703F" w14:textId="77777777" w:rsidTr="00DC0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7CAF61A" w14:textId="22049CDA" w:rsidR="00DC06FB" w:rsidRDefault="00DC06FB" w:rsidP="00662AA9">
            <w:pPr>
              <w:rPr>
                <w:lang w:eastAsia="zh-CN"/>
              </w:rPr>
            </w:pPr>
            <w:r>
              <w:rPr>
                <w:lang w:eastAsia="zh-CN"/>
              </w:rPr>
              <w:t>Syntax</w:t>
            </w:r>
          </w:p>
        </w:tc>
        <w:tc>
          <w:tcPr>
            <w:tcW w:w="3207" w:type="dxa"/>
          </w:tcPr>
          <w:p w14:paraId="00500CCE" w14:textId="60646B31" w:rsidR="00DC06FB" w:rsidRPr="00DC06FB" w:rsidRDefault="00DC06FB" w:rsidP="00662AA9">
            <w:pPr>
              <w:cnfStyle w:val="000000100000" w:firstRow="0" w:lastRow="0" w:firstColumn="0" w:lastColumn="0" w:oddVBand="0" w:evenVBand="0" w:oddHBand="1" w:evenHBand="0" w:firstRowFirstColumn="0" w:firstRowLastColumn="0" w:lastRowFirstColumn="0" w:lastRowLastColumn="0"/>
              <w:rPr>
                <w:b/>
                <w:bCs/>
                <w:lang w:eastAsia="zh-CN"/>
              </w:rPr>
            </w:pPr>
            <w:r w:rsidRPr="00DC06FB">
              <w:rPr>
                <w:b/>
                <w:bCs/>
                <w:lang w:eastAsia="zh-CN"/>
              </w:rPr>
              <w:t>Runtime</w:t>
            </w:r>
          </w:p>
        </w:tc>
        <w:tc>
          <w:tcPr>
            <w:tcW w:w="3208" w:type="dxa"/>
          </w:tcPr>
          <w:p w14:paraId="1A07E7A5" w14:textId="47D9D23F" w:rsidR="00DC06FB" w:rsidRPr="00DC06FB" w:rsidRDefault="00DC06FB" w:rsidP="00662AA9">
            <w:pPr>
              <w:cnfStyle w:val="000000100000" w:firstRow="0" w:lastRow="0" w:firstColumn="0" w:lastColumn="0" w:oddVBand="0" w:evenVBand="0" w:oddHBand="1" w:evenHBand="0" w:firstRowFirstColumn="0" w:firstRowLastColumn="0" w:lastRowFirstColumn="0" w:lastRowLastColumn="0"/>
              <w:rPr>
                <w:b/>
                <w:bCs/>
                <w:lang w:eastAsia="zh-CN"/>
              </w:rPr>
            </w:pPr>
            <w:r w:rsidRPr="00DC06FB">
              <w:rPr>
                <w:b/>
                <w:bCs/>
                <w:lang w:eastAsia="zh-CN"/>
              </w:rPr>
              <w:t>Logic</w:t>
            </w:r>
          </w:p>
        </w:tc>
      </w:tr>
      <w:tr w:rsidR="00DC06FB" w14:paraId="5C83BFBF" w14:textId="77777777" w:rsidTr="00DC0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834F7C9" w14:textId="77777777" w:rsidR="00DC06FB" w:rsidRDefault="00DC06FB" w:rsidP="00662AA9">
            <w:pPr>
              <w:rPr>
                <w:lang w:eastAsia="zh-CN"/>
              </w:rPr>
            </w:pPr>
          </w:p>
        </w:tc>
        <w:tc>
          <w:tcPr>
            <w:tcW w:w="3207" w:type="dxa"/>
          </w:tcPr>
          <w:p w14:paraId="1312B057"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4F03B6AC"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r>
      <w:tr w:rsidR="00DC06FB" w14:paraId="769F6814" w14:textId="77777777" w:rsidTr="00DC0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04AA878" w14:textId="77777777" w:rsidR="00DC06FB" w:rsidRDefault="00DC06FB" w:rsidP="00662AA9">
            <w:pPr>
              <w:rPr>
                <w:lang w:eastAsia="zh-CN"/>
              </w:rPr>
            </w:pPr>
          </w:p>
        </w:tc>
        <w:tc>
          <w:tcPr>
            <w:tcW w:w="3207" w:type="dxa"/>
          </w:tcPr>
          <w:p w14:paraId="7B2DFE40"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2E7FC46D"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r>
      <w:tr w:rsidR="00DC06FB" w14:paraId="7B140F67" w14:textId="77777777" w:rsidTr="00DC0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4651088" w14:textId="77777777" w:rsidR="00DC06FB" w:rsidRDefault="00DC06FB" w:rsidP="00662AA9">
            <w:pPr>
              <w:rPr>
                <w:lang w:eastAsia="zh-CN"/>
              </w:rPr>
            </w:pPr>
          </w:p>
        </w:tc>
        <w:tc>
          <w:tcPr>
            <w:tcW w:w="3207" w:type="dxa"/>
          </w:tcPr>
          <w:p w14:paraId="74381DC0"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27DA419E"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r>
      <w:tr w:rsidR="00DC06FB" w14:paraId="1989AC0C" w14:textId="77777777" w:rsidTr="00DC0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98794AA" w14:textId="77777777" w:rsidR="00DC06FB" w:rsidRDefault="00DC06FB" w:rsidP="00662AA9">
            <w:pPr>
              <w:rPr>
                <w:lang w:eastAsia="zh-CN"/>
              </w:rPr>
            </w:pPr>
          </w:p>
        </w:tc>
        <w:tc>
          <w:tcPr>
            <w:tcW w:w="3207" w:type="dxa"/>
          </w:tcPr>
          <w:p w14:paraId="015EEF24"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3208E017"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r>
      <w:tr w:rsidR="00DC06FB" w14:paraId="2E739D1E" w14:textId="77777777" w:rsidTr="00DC0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D0EE8B9" w14:textId="77777777" w:rsidR="00DC06FB" w:rsidRDefault="00DC06FB" w:rsidP="00662AA9">
            <w:pPr>
              <w:rPr>
                <w:lang w:eastAsia="zh-CN"/>
              </w:rPr>
            </w:pPr>
          </w:p>
        </w:tc>
        <w:tc>
          <w:tcPr>
            <w:tcW w:w="3207" w:type="dxa"/>
          </w:tcPr>
          <w:p w14:paraId="5002E623"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1A4399E5"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r>
      <w:tr w:rsidR="00DC06FB" w14:paraId="00DF0ED4" w14:textId="77777777" w:rsidTr="00DC0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6729072" w14:textId="77777777" w:rsidR="00DC06FB" w:rsidRDefault="00DC06FB" w:rsidP="00662AA9">
            <w:pPr>
              <w:rPr>
                <w:lang w:eastAsia="zh-CN"/>
              </w:rPr>
            </w:pPr>
          </w:p>
        </w:tc>
        <w:tc>
          <w:tcPr>
            <w:tcW w:w="3207" w:type="dxa"/>
          </w:tcPr>
          <w:p w14:paraId="441C1166"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03D44170"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r>
      <w:tr w:rsidR="00DC06FB" w14:paraId="2270A0B7" w14:textId="77777777" w:rsidTr="00DC0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5AF34FF" w14:textId="77777777" w:rsidR="00DC06FB" w:rsidRDefault="00DC06FB" w:rsidP="00662AA9">
            <w:pPr>
              <w:rPr>
                <w:lang w:eastAsia="zh-CN"/>
              </w:rPr>
            </w:pPr>
          </w:p>
        </w:tc>
        <w:tc>
          <w:tcPr>
            <w:tcW w:w="3207" w:type="dxa"/>
          </w:tcPr>
          <w:p w14:paraId="4D90DA66"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49176AFF"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r>
      <w:tr w:rsidR="00DC06FB" w14:paraId="64C6519F" w14:textId="77777777" w:rsidTr="00DC0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379225F" w14:textId="77777777" w:rsidR="00DC06FB" w:rsidRDefault="00DC06FB" w:rsidP="00662AA9">
            <w:pPr>
              <w:rPr>
                <w:lang w:eastAsia="zh-CN"/>
              </w:rPr>
            </w:pPr>
          </w:p>
        </w:tc>
        <w:tc>
          <w:tcPr>
            <w:tcW w:w="3207" w:type="dxa"/>
          </w:tcPr>
          <w:p w14:paraId="79286DA6"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1F038306"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r>
      <w:tr w:rsidR="00DC06FB" w14:paraId="5171643E" w14:textId="77777777" w:rsidTr="00DC0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B00A43F" w14:textId="77777777" w:rsidR="00DC06FB" w:rsidRDefault="00DC06FB" w:rsidP="00662AA9">
            <w:pPr>
              <w:rPr>
                <w:lang w:eastAsia="zh-CN"/>
              </w:rPr>
            </w:pPr>
          </w:p>
        </w:tc>
        <w:tc>
          <w:tcPr>
            <w:tcW w:w="3207" w:type="dxa"/>
          </w:tcPr>
          <w:p w14:paraId="02A9C268"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4593C821"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r>
      <w:tr w:rsidR="00DC06FB" w14:paraId="55B7CB76" w14:textId="77777777" w:rsidTr="00DC0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9D068F4" w14:textId="77777777" w:rsidR="00DC06FB" w:rsidRDefault="00DC06FB" w:rsidP="00662AA9">
            <w:pPr>
              <w:rPr>
                <w:lang w:eastAsia="zh-CN"/>
              </w:rPr>
            </w:pPr>
          </w:p>
        </w:tc>
        <w:tc>
          <w:tcPr>
            <w:tcW w:w="3207" w:type="dxa"/>
          </w:tcPr>
          <w:p w14:paraId="6B571EB2"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08418C80"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r>
      <w:tr w:rsidR="00DC06FB" w14:paraId="2FFD6EEC" w14:textId="77777777" w:rsidTr="00DC0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A1884B1" w14:textId="77777777" w:rsidR="00DC06FB" w:rsidRDefault="00DC06FB" w:rsidP="00662AA9">
            <w:pPr>
              <w:rPr>
                <w:lang w:eastAsia="zh-CN"/>
              </w:rPr>
            </w:pPr>
          </w:p>
        </w:tc>
        <w:tc>
          <w:tcPr>
            <w:tcW w:w="3207" w:type="dxa"/>
          </w:tcPr>
          <w:p w14:paraId="09A73366"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6E6B9343"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r>
      <w:tr w:rsidR="00DC06FB" w14:paraId="64038101" w14:textId="77777777" w:rsidTr="00DC0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42F2EE7" w14:textId="77777777" w:rsidR="00DC06FB" w:rsidRDefault="00DC06FB" w:rsidP="00662AA9">
            <w:pPr>
              <w:rPr>
                <w:lang w:eastAsia="zh-CN"/>
              </w:rPr>
            </w:pPr>
          </w:p>
        </w:tc>
        <w:tc>
          <w:tcPr>
            <w:tcW w:w="3207" w:type="dxa"/>
          </w:tcPr>
          <w:p w14:paraId="41272A76"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1694C2D7"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r>
      <w:tr w:rsidR="00DC06FB" w14:paraId="2F8121F7" w14:textId="77777777" w:rsidTr="00DC0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376197D" w14:textId="77777777" w:rsidR="00DC06FB" w:rsidRDefault="00DC06FB" w:rsidP="00662AA9">
            <w:pPr>
              <w:rPr>
                <w:lang w:eastAsia="zh-CN"/>
              </w:rPr>
            </w:pPr>
          </w:p>
        </w:tc>
        <w:tc>
          <w:tcPr>
            <w:tcW w:w="3207" w:type="dxa"/>
          </w:tcPr>
          <w:p w14:paraId="64BC8768"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2FA3870F"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r>
      <w:tr w:rsidR="00DC06FB" w14:paraId="50135CA4" w14:textId="77777777" w:rsidTr="00DC0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E28C1D3" w14:textId="77777777" w:rsidR="00DC06FB" w:rsidRDefault="00DC06FB" w:rsidP="00662AA9">
            <w:pPr>
              <w:rPr>
                <w:lang w:eastAsia="zh-CN"/>
              </w:rPr>
            </w:pPr>
          </w:p>
        </w:tc>
        <w:tc>
          <w:tcPr>
            <w:tcW w:w="3207" w:type="dxa"/>
          </w:tcPr>
          <w:p w14:paraId="5CA0A60D"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1A0F17DE"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r>
      <w:tr w:rsidR="00DC06FB" w14:paraId="1CA1E11B" w14:textId="77777777" w:rsidTr="00DC0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459FB97" w14:textId="77777777" w:rsidR="00DC06FB" w:rsidRDefault="00DC06FB" w:rsidP="00662AA9">
            <w:pPr>
              <w:rPr>
                <w:lang w:eastAsia="zh-CN"/>
              </w:rPr>
            </w:pPr>
          </w:p>
        </w:tc>
        <w:tc>
          <w:tcPr>
            <w:tcW w:w="3207" w:type="dxa"/>
          </w:tcPr>
          <w:p w14:paraId="0B158EA6"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550E3206" w14:textId="77777777" w:rsidR="00DC06FB" w:rsidRDefault="00DC06FB" w:rsidP="00662AA9">
            <w:pPr>
              <w:cnfStyle w:val="000000010000" w:firstRow="0" w:lastRow="0" w:firstColumn="0" w:lastColumn="0" w:oddVBand="0" w:evenVBand="0" w:oddHBand="0" w:evenHBand="1" w:firstRowFirstColumn="0" w:firstRowLastColumn="0" w:lastRowFirstColumn="0" w:lastRowLastColumn="0"/>
              <w:rPr>
                <w:lang w:eastAsia="zh-CN"/>
              </w:rPr>
            </w:pPr>
          </w:p>
        </w:tc>
      </w:tr>
      <w:tr w:rsidR="00DC06FB" w14:paraId="42C17891" w14:textId="77777777" w:rsidTr="00DC0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B3403D0" w14:textId="77777777" w:rsidR="00DC06FB" w:rsidRDefault="00DC06FB" w:rsidP="00662AA9">
            <w:pPr>
              <w:rPr>
                <w:lang w:eastAsia="zh-CN"/>
              </w:rPr>
            </w:pPr>
          </w:p>
        </w:tc>
        <w:tc>
          <w:tcPr>
            <w:tcW w:w="3207" w:type="dxa"/>
          </w:tcPr>
          <w:p w14:paraId="55831030"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2010E22C" w14:textId="77777777" w:rsidR="00DC06FB" w:rsidRDefault="00DC06FB" w:rsidP="00662AA9">
            <w:pPr>
              <w:cnfStyle w:val="000000100000" w:firstRow="0" w:lastRow="0" w:firstColumn="0" w:lastColumn="0" w:oddVBand="0" w:evenVBand="0" w:oddHBand="1" w:evenHBand="0" w:firstRowFirstColumn="0" w:firstRowLastColumn="0" w:lastRowFirstColumn="0" w:lastRowLastColumn="0"/>
              <w:rPr>
                <w:lang w:eastAsia="zh-CN"/>
              </w:rPr>
            </w:pPr>
          </w:p>
        </w:tc>
      </w:tr>
    </w:tbl>
    <w:p w14:paraId="714EAE8B" w14:textId="728B04B4" w:rsidR="00A82A18" w:rsidRDefault="00A82A18" w:rsidP="00662AA9">
      <w:r>
        <w:br w:type="page"/>
      </w:r>
    </w:p>
    <w:p w14:paraId="2DFF9608" w14:textId="75D70E68" w:rsidR="0045063F" w:rsidRPr="0045063F" w:rsidRDefault="0045063F" w:rsidP="00EB7F99">
      <w:pPr>
        <w:pStyle w:val="Heading2"/>
      </w:pPr>
      <w:bookmarkStart w:id="74" w:name="_Toc138256407"/>
      <w:bookmarkStart w:id="75" w:name="_Toc93660425"/>
      <w:bookmarkStart w:id="76" w:name="_Toc106634832"/>
      <w:bookmarkStart w:id="77" w:name="_Toc112928231"/>
      <w:r>
        <w:rPr>
          <w:lang w:val="en-US"/>
        </w:rPr>
        <w:t>A</w:t>
      </w:r>
      <w:r w:rsidR="0010178D">
        <w:rPr>
          <w:lang w:val="en-US"/>
        </w:rPr>
        <w:t>ppendix</w:t>
      </w:r>
      <w:r w:rsidR="00401D79">
        <w:rPr>
          <w:lang w:val="en-US"/>
        </w:rPr>
        <w:t xml:space="preserve"> 1</w:t>
      </w:r>
      <w:r w:rsidR="00E4188A">
        <w:rPr>
          <w:lang w:val="en-US"/>
        </w:rPr>
        <w:t xml:space="preserve"> – </w:t>
      </w:r>
      <w:r w:rsidR="00655820">
        <w:rPr>
          <w:lang w:val="en-US"/>
        </w:rPr>
        <w:t>b</w:t>
      </w:r>
      <w:r w:rsidRPr="0045063F">
        <w:rPr>
          <w:lang w:val="en-US"/>
        </w:rPr>
        <w:t xml:space="preserve">asic </w:t>
      </w:r>
      <w:r w:rsidR="00655820">
        <w:rPr>
          <w:lang w:val="en-US"/>
        </w:rPr>
        <w:t>p</w:t>
      </w:r>
      <w:r w:rsidRPr="0045063F">
        <w:rPr>
          <w:lang w:val="en-US"/>
        </w:rPr>
        <w:t xml:space="preserve">rogramming </w:t>
      </w:r>
      <w:r w:rsidR="00655820">
        <w:rPr>
          <w:lang w:val="en-US"/>
        </w:rPr>
        <w:t>c</w:t>
      </w:r>
      <w:r w:rsidRPr="0045063F">
        <w:rPr>
          <w:lang w:val="en-US"/>
        </w:rPr>
        <w:t>oncepts</w:t>
      </w:r>
      <w:r>
        <w:rPr>
          <w:lang w:val="en-US"/>
        </w:rPr>
        <w:t xml:space="preserve"> </w:t>
      </w:r>
      <w:r w:rsidR="00655820">
        <w:rPr>
          <w:lang w:val="en-US"/>
        </w:rPr>
        <w:t>p</w:t>
      </w:r>
      <w:r>
        <w:rPr>
          <w:lang w:val="en-US"/>
        </w:rPr>
        <w:t>re-</w:t>
      </w:r>
      <w:r w:rsidR="00655820">
        <w:rPr>
          <w:lang w:val="en-US"/>
        </w:rPr>
        <w:t>t</w:t>
      </w:r>
      <w:r w:rsidRPr="0045063F">
        <w:rPr>
          <w:lang w:val="en-US"/>
        </w:rPr>
        <w:t>est</w:t>
      </w:r>
      <w:bookmarkEnd w:id="74"/>
    </w:p>
    <w:p w14:paraId="5DCDF062" w14:textId="2AA9DAC5" w:rsidR="0045063F" w:rsidRPr="0045063F" w:rsidRDefault="0045063F" w:rsidP="0045063F">
      <w:r w:rsidRPr="0045063F">
        <w:rPr>
          <w:lang w:val="en-US"/>
        </w:rPr>
        <w:t>This</w:t>
      </w:r>
      <w:r w:rsidR="00DB7E2A">
        <w:rPr>
          <w:lang w:val="en-US"/>
        </w:rPr>
        <w:t xml:space="preserve"> pre-</w:t>
      </w:r>
      <w:r w:rsidRPr="0045063F">
        <w:rPr>
          <w:lang w:val="en-US"/>
        </w:rPr>
        <w:t xml:space="preserve">test </w:t>
      </w:r>
      <w:r w:rsidR="00656C23">
        <w:rPr>
          <w:lang w:val="en-US"/>
        </w:rPr>
        <w:t>has been developed to</w:t>
      </w:r>
      <w:r w:rsidR="00642D5A">
        <w:rPr>
          <w:lang w:val="en-US"/>
        </w:rPr>
        <w:t xml:space="preserve"> gauge </w:t>
      </w:r>
      <w:r w:rsidR="44CDCBFA" w:rsidRPr="137F54AE">
        <w:rPr>
          <w:lang w:val="en-US"/>
        </w:rPr>
        <w:t>students'</w:t>
      </w:r>
      <w:r w:rsidRPr="0045063F">
        <w:rPr>
          <w:lang w:val="en-US"/>
        </w:rPr>
        <w:t xml:space="preserve"> current ability to read and understand simple </w:t>
      </w:r>
      <w:r w:rsidR="00642D5A">
        <w:rPr>
          <w:lang w:val="en-US"/>
        </w:rPr>
        <w:t xml:space="preserve">snippets of </w:t>
      </w:r>
      <w:r w:rsidRPr="0045063F">
        <w:rPr>
          <w:lang w:val="en-US"/>
        </w:rPr>
        <w:t>code.</w:t>
      </w:r>
    </w:p>
    <w:p w14:paraId="408BCA86" w14:textId="6059DC99" w:rsidR="0045063F" w:rsidRDefault="00CD3302" w:rsidP="0045063F">
      <w:pPr>
        <w:rPr>
          <w:lang w:val="en-US"/>
        </w:rPr>
      </w:pPr>
      <w:r>
        <w:rPr>
          <w:lang w:val="en-US"/>
        </w:rPr>
        <w:t>Students</w:t>
      </w:r>
      <w:r w:rsidR="0045063F" w:rsidRPr="0045063F">
        <w:rPr>
          <w:lang w:val="en-US"/>
        </w:rPr>
        <w:t xml:space="preserve"> </w:t>
      </w:r>
      <w:r>
        <w:rPr>
          <w:lang w:val="en-US"/>
        </w:rPr>
        <w:t xml:space="preserve">should be </w:t>
      </w:r>
      <w:r w:rsidR="006D01C9">
        <w:rPr>
          <w:lang w:val="en-US"/>
        </w:rPr>
        <w:t xml:space="preserve">assured that their responses provide a </w:t>
      </w:r>
      <w:r w:rsidR="00345F14">
        <w:rPr>
          <w:lang w:val="en-US"/>
        </w:rPr>
        <w:t xml:space="preserve">guide to the teacher </w:t>
      </w:r>
      <w:r w:rsidR="00C576A4">
        <w:rPr>
          <w:lang w:val="en-US"/>
        </w:rPr>
        <w:t xml:space="preserve">on </w:t>
      </w:r>
      <w:r w:rsidR="00345F14">
        <w:rPr>
          <w:lang w:val="en-US"/>
        </w:rPr>
        <w:t>wh</w:t>
      </w:r>
      <w:r w:rsidR="00440D33">
        <w:rPr>
          <w:lang w:val="en-US"/>
        </w:rPr>
        <w:t xml:space="preserve">ere </w:t>
      </w:r>
      <w:r w:rsidR="00656C23">
        <w:rPr>
          <w:lang w:val="en-US"/>
        </w:rPr>
        <w:t>class</w:t>
      </w:r>
      <w:r w:rsidR="00440D33">
        <w:rPr>
          <w:lang w:val="en-US"/>
        </w:rPr>
        <w:t xml:space="preserve"> time needs to be spent.</w:t>
      </w:r>
    </w:p>
    <w:p w14:paraId="00B75645" w14:textId="6E6A3BA9" w:rsidR="00440D33" w:rsidRDefault="00440D33" w:rsidP="0045063F">
      <w:pPr>
        <w:rPr>
          <w:lang w:val="en-US"/>
        </w:rPr>
      </w:pPr>
      <w:r>
        <w:rPr>
          <w:lang w:val="en-US"/>
        </w:rPr>
        <w:t xml:space="preserve">This pre-test </w:t>
      </w:r>
      <w:r w:rsidR="00656C23">
        <w:rPr>
          <w:lang w:val="en-US"/>
        </w:rPr>
        <w:t>will</w:t>
      </w:r>
      <w:r>
        <w:rPr>
          <w:lang w:val="en-US"/>
        </w:rPr>
        <w:t xml:space="preserve"> also provide </w:t>
      </w:r>
      <w:r w:rsidR="00656C23">
        <w:rPr>
          <w:lang w:val="en-US"/>
        </w:rPr>
        <w:t>students</w:t>
      </w:r>
      <w:r>
        <w:rPr>
          <w:lang w:val="en-US"/>
        </w:rPr>
        <w:t xml:space="preserve"> </w:t>
      </w:r>
      <w:r w:rsidR="00E2690A">
        <w:rPr>
          <w:lang w:val="en-US"/>
        </w:rPr>
        <w:t xml:space="preserve">with </w:t>
      </w:r>
      <w:r>
        <w:rPr>
          <w:lang w:val="en-US"/>
        </w:rPr>
        <w:t>an indicat</w:t>
      </w:r>
      <w:r w:rsidR="00401D79">
        <w:rPr>
          <w:lang w:val="en-US"/>
        </w:rPr>
        <w:t xml:space="preserve">ion of the key concepts they need to understand </w:t>
      </w:r>
      <w:r w:rsidR="00E2690A">
        <w:rPr>
          <w:lang w:val="en-US"/>
        </w:rPr>
        <w:t>and master.</w:t>
      </w:r>
    </w:p>
    <w:p w14:paraId="24476CAF" w14:textId="62157BB1" w:rsidR="00AF2EA5" w:rsidRPr="0045063F" w:rsidRDefault="00AF2EA5" w:rsidP="0045063F">
      <w:r>
        <w:rPr>
          <w:lang w:val="en-US"/>
        </w:rPr>
        <w:t>Students should be encouraged to desk check every algorithm</w:t>
      </w:r>
      <w:r w:rsidR="5C2AE693" w:rsidRPr="137F54AE">
        <w:rPr>
          <w:lang w:val="en-US"/>
        </w:rPr>
        <w:t>.</w:t>
      </w:r>
    </w:p>
    <w:p w14:paraId="5609FE26" w14:textId="565DBB4C" w:rsidR="00D50CCF" w:rsidRPr="00D50CCF" w:rsidRDefault="00D50CCF" w:rsidP="004C3426">
      <w:pPr>
        <w:pStyle w:val="ListNumber"/>
        <w:numPr>
          <w:ilvl w:val="0"/>
          <w:numId w:val="8"/>
        </w:numPr>
      </w:pPr>
      <w:r w:rsidRPr="00E04ECD">
        <w:rPr>
          <w:lang w:val="en-US"/>
        </w:rPr>
        <w:t xml:space="preserve">The variables </w:t>
      </w:r>
      <w:r w:rsidR="00466199" w:rsidRPr="00E04ECD">
        <w:rPr>
          <w:lang w:val="en-US"/>
        </w:rPr>
        <w:t>hobbit</w:t>
      </w:r>
      <w:r w:rsidRPr="00E04ECD">
        <w:rPr>
          <w:lang w:val="en-US"/>
        </w:rPr>
        <w:t xml:space="preserve"> and e</w:t>
      </w:r>
      <w:r w:rsidR="00466199" w:rsidRPr="00E04ECD">
        <w:rPr>
          <w:lang w:val="en-US"/>
        </w:rPr>
        <w:t>lf</w:t>
      </w:r>
      <w:r w:rsidRPr="00E04ECD">
        <w:rPr>
          <w:lang w:val="en-US"/>
        </w:rPr>
        <w:t xml:space="preserve"> contain 1.</w:t>
      </w:r>
      <w:r w:rsidR="00864810" w:rsidRPr="00E04ECD">
        <w:rPr>
          <w:lang w:val="en-US"/>
        </w:rPr>
        <w:t>4</w:t>
      </w:r>
      <w:r w:rsidRPr="00E04ECD">
        <w:rPr>
          <w:lang w:val="en-US"/>
        </w:rPr>
        <w:t xml:space="preserve"> and 2.0 respectively, which represent their height. What is </w:t>
      </w:r>
      <w:r w:rsidR="119C0926" w:rsidRPr="00E04ECD">
        <w:rPr>
          <w:lang w:val="en-US"/>
        </w:rPr>
        <w:t>the output</w:t>
      </w:r>
      <w:r w:rsidR="42E4BC88" w:rsidRPr="00E04ECD">
        <w:rPr>
          <w:lang w:val="en-US"/>
        </w:rPr>
        <w:t xml:space="preserve"> of the </w:t>
      </w:r>
      <w:r w:rsidR="655A7167" w:rsidRPr="00E04ECD">
        <w:rPr>
          <w:lang w:val="en-US"/>
        </w:rPr>
        <w:t>program</w:t>
      </w:r>
      <w:r w:rsidRPr="00E04ECD">
        <w:rPr>
          <w:lang w:val="en-US"/>
        </w:rPr>
        <w:t>?</w:t>
      </w:r>
    </w:p>
    <w:p w14:paraId="5867EE1E" w14:textId="5DB50269" w:rsidR="00D50CCF" w:rsidRPr="00D50CCF" w:rsidRDefault="00D50CCF" w:rsidP="00E04ECD">
      <w:pPr>
        <w:ind w:left="1134"/>
      </w:pPr>
      <w:r w:rsidRPr="00D50CCF">
        <w:rPr>
          <w:lang w:val="en-US"/>
        </w:rPr>
        <w:t xml:space="preserve">IF </w:t>
      </w:r>
      <w:r w:rsidR="00C50C05">
        <w:rPr>
          <w:lang w:val="en-US"/>
        </w:rPr>
        <w:t>hobbit</w:t>
      </w:r>
      <w:r w:rsidR="3F16C355" w:rsidRPr="137F54AE">
        <w:rPr>
          <w:lang w:val="en-US"/>
        </w:rPr>
        <w:t xml:space="preserve"> </w:t>
      </w:r>
      <w:r w:rsidRPr="00D50CCF">
        <w:rPr>
          <w:lang w:val="en-US"/>
        </w:rPr>
        <w:t>&gt; e</w:t>
      </w:r>
      <w:r w:rsidR="00C50C05">
        <w:rPr>
          <w:lang w:val="en-US"/>
        </w:rPr>
        <w:t>lf</w:t>
      </w:r>
      <w:r w:rsidRPr="00D50CCF">
        <w:rPr>
          <w:lang w:val="en-US"/>
        </w:rPr>
        <w:t xml:space="preserve"> THEN</w:t>
      </w:r>
    </w:p>
    <w:p w14:paraId="2626C779" w14:textId="26575861" w:rsidR="00D50CCF" w:rsidRPr="00D50CCF" w:rsidRDefault="00B22D8C" w:rsidP="00E04ECD">
      <w:pPr>
        <w:ind w:left="1134" w:firstLine="720"/>
      </w:pPr>
      <w:r>
        <w:rPr>
          <w:lang w:val="en-US"/>
        </w:rPr>
        <w:t xml:space="preserve">Display </w:t>
      </w:r>
      <w:r w:rsidR="00D50CCF" w:rsidRPr="00D50CCF">
        <w:rPr>
          <w:lang w:val="en-US"/>
        </w:rPr>
        <w:t>"E</w:t>
      </w:r>
      <w:r w:rsidR="0056356F">
        <w:rPr>
          <w:lang w:val="en-US"/>
        </w:rPr>
        <w:t>lf</w:t>
      </w:r>
      <w:r w:rsidR="00D50CCF" w:rsidRPr="00D50CCF">
        <w:rPr>
          <w:lang w:val="en-US"/>
        </w:rPr>
        <w:t xml:space="preserve"> is taller"</w:t>
      </w:r>
    </w:p>
    <w:p w14:paraId="38BF26E1" w14:textId="77777777" w:rsidR="00D50CCF" w:rsidRPr="00D50CCF" w:rsidRDefault="00D50CCF" w:rsidP="00E04ECD">
      <w:pPr>
        <w:ind w:left="1134"/>
      </w:pPr>
      <w:r w:rsidRPr="00D50CCF">
        <w:rPr>
          <w:lang w:val="en-US"/>
        </w:rPr>
        <w:t>ELSE</w:t>
      </w:r>
      <w:r w:rsidRPr="00D50CCF">
        <w:t> </w:t>
      </w:r>
    </w:p>
    <w:p w14:paraId="184348E0" w14:textId="0EA8B484" w:rsidR="00D50CCF" w:rsidRPr="00D50CCF" w:rsidRDefault="006B4177" w:rsidP="00E04ECD">
      <w:pPr>
        <w:ind w:left="1134" w:firstLine="720"/>
        <w:rPr>
          <w:lang w:val="en-US"/>
        </w:rPr>
      </w:pPr>
      <w:r>
        <w:rPr>
          <w:lang w:val="en-US"/>
        </w:rPr>
        <w:t>Display</w:t>
      </w:r>
      <w:r w:rsidR="00F75CB8">
        <w:rPr>
          <w:lang w:val="en-US"/>
        </w:rPr>
        <w:t xml:space="preserve"> </w:t>
      </w:r>
      <w:r w:rsidR="00D50CCF" w:rsidRPr="00D50CCF">
        <w:rPr>
          <w:lang w:val="en-US"/>
        </w:rPr>
        <w:t>"</w:t>
      </w:r>
      <w:r w:rsidR="00F75CB8">
        <w:rPr>
          <w:lang w:val="en-US"/>
        </w:rPr>
        <w:t xml:space="preserve">Hobbit </w:t>
      </w:r>
      <w:r w:rsidR="00D50CCF" w:rsidRPr="00D50CCF">
        <w:rPr>
          <w:lang w:val="en-US"/>
        </w:rPr>
        <w:t>is taller"</w:t>
      </w:r>
    </w:p>
    <w:p w14:paraId="684F899F" w14:textId="2A812E34" w:rsidR="00D50CCF" w:rsidRPr="00D50CCF" w:rsidRDefault="00D50CCF" w:rsidP="00E04ECD">
      <w:pPr>
        <w:ind w:left="1134"/>
      </w:pPr>
      <w:r w:rsidRPr="00D50CCF">
        <w:rPr>
          <w:lang w:val="en-US"/>
        </w:rPr>
        <w:t>END IF</w:t>
      </w:r>
    </w:p>
    <w:p w14:paraId="4E5F8735" w14:textId="2034CCEB" w:rsidR="00D50CCF" w:rsidRPr="00D50CCF" w:rsidRDefault="009F6678" w:rsidP="00E04ECD">
      <w:pPr>
        <w:pStyle w:val="ListNumber2"/>
      </w:pPr>
      <w:r>
        <w:rPr>
          <w:lang w:val="en-US"/>
        </w:rPr>
        <w:t>Elf</w:t>
      </w:r>
      <w:r w:rsidR="00D50CCF" w:rsidRPr="00D50CCF">
        <w:rPr>
          <w:lang w:val="en-US"/>
        </w:rPr>
        <w:t xml:space="preserve"> is taller</w:t>
      </w:r>
    </w:p>
    <w:p w14:paraId="41D2CC0E" w14:textId="6FFC314F" w:rsidR="00D50CCF" w:rsidRPr="00E04ECD" w:rsidRDefault="009F6678" w:rsidP="00E04ECD">
      <w:pPr>
        <w:pStyle w:val="ListNumber2"/>
        <w:rPr>
          <w:b/>
          <w:bCs/>
        </w:rPr>
      </w:pPr>
      <w:r w:rsidRPr="00E04ECD">
        <w:rPr>
          <w:b/>
          <w:bCs/>
          <w:lang w:val="en-US"/>
        </w:rPr>
        <w:t>Hobbit</w:t>
      </w:r>
      <w:r w:rsidR="00D50CCF" w:rsidRPr="00E04ECD">
        <w:rPr>
          <w:b/>
          <w:bCs/>
          <w:lang w:val="en-US"/>
        </w:rPr>
        <w:t xml:space="preserve"> is taller</w:t>
      </w:r>
    </w:p>
    <w:p w14:paraId="277AF05F" w14:textId="01A47E4C" w:rsidR="00D50CCF" w:rsidRPr="00B51440" w:rsidRDefault="009F6678" w:rsidP="00E04ECD">
      <w:pPr>
        <w:pStyle w:val="ListNumber2"/>
      </w:pPr>
      <w:r>
        <w:rPr>
          <w:lang w:val="en-US"/>
        </w:rPr>
        <w:t>Elf</w:t>
      </w:r>
      <w:r w:rsidR="00D50CCF" w:rsidRPr="00D50CCF">
        <w:rPr>
          <w:lang w:val="en-US"/>
        </w:rPr>
        <w:t xml:space="preserve"> is taller </w:t>
      </w:r>
      <w:r>
        <w:rPr>
          <w:lang w:val="en-US"/>
        </w:rPr>
        <w:t>Hobbit</w:t>
      </w:r>
      <w:r w:rsidR="00D50CCF" w:rsidRPr="00D50CCF">
        <w:rPr>
          <w:lang w:val="en-US"/>
        </w:rPr>
        <w:t xml:space="preserve"> is taller</w:t>
      </w:r>
    </w:p>
    <w:p w14:paraId="4D62FBC4" w14:textId="69616DBC" w:rsidR="00B51440" w:rsidRDefault="00B51440">
      <w:pPr>
        <w:spacing w:line="276" w:lineRule="auto"/>
        <w:rPr>
          <w:lang w:val="en-US"/>
        </w:rPr>
      </w:pPr>
      <w:r>
        <w:rPr>
          <w:lang w:val="en-US"/>
        </w:rPr>
        <w:br w:type="page"/>
      </w:r>
    </w:p>
    <w:p w14:paraId="3D9E9293" w14:textId="546E0E44" w:rsidR="00C14D6B" w:rsidRDefault="00D50CCF" w:rsidP="005926E3">
      <w:pPr>
        <w:pStyle w:val="ListNumber"/>
        <w:numPr>
          <w:ilvl w:val="0"/>
          <w:numId w:val="3"/>
        </w:numPr>
        <w:rPr>
          <w:lang w:val="en-US"/>
        </w:rPr>
      </w:pPr>
      <w:r w:rsidRPr="00D50CCF">
        <w:rPr>
          <w:lang w:val="en-US"/>
        </w:rPr>
        <w:t>What will the computer display after it has executed the following instructions?</w:t>
      </w:r>
    </w:p>
    <w:p w14:paraId="32642EE6" w14:textId="7EC9AF89" w:rsidR="00D50CCF" w:rsidRPr="00D50CCF" w:rsidRDefault="00D50CCF" w:rsidP="00E04ECD">
      <w:pPr>
        <w:ind w:left="1134"/>
      </w:pPr>
      <w:r w:rsidRPr="00D50CCF">
        <w:rPr>
          <w:lang w:val="en-US"/>
        </w:rPr>
        <w:t xml:space="preserve">a </w:t>
      </w:r>
      <w:r w:rsidR="00A03209">
        <w:rPr>
          <w:lang w:val="en-US"/>
        </w:rPr>
        <w:t>=</w:t>
      </w:r>
      <w:r w:rsidRPr="00D50CCF">
        <w:rPr>
          <w:lang w:val="en-US"/>
        </w:rPr>
        <w:t xml:space="preserve"> 7</w:t>
      </w:r>
    </w:p>
    <w:p w14:paraId="486804D9" w14:textId="1A600EFC" w:rsidR="00D50CCF" w:rsidRPr="00D50CCF" w:rsidRDefault="00D50CCF" w:rsidP="00E04ECD">
      <w:pPr>
        <w:ind w:left="1134"/>
      </w:pPr>
      <w:r w:rsidRPr="00D50CCF">
        <w:rPr>
          <w:lang w:val="en-US"/>
        </w:rPr>
        <w:t xml:space="preserve">b </w:t>
      </w:r>
      <w:r w:rsidR="00A03209">
        <w:rPr>
          <w:lang w:val="en-US"/>
        </w:rPr>
        <w:t xml:space="preserve">= </w:t>
      </w:r>
      <w:r w:rsidRPr="00D50CCF">
        <w:rPr>
          <w:lang w:val="en-US"/>
        </w:rPr>
        <w:t>9</w:t>
      </w:r>
    </w:p>
    <w:p w14:paraId="7FF65AF5" w14:textId="031BB4B3" w:rsidR="295EABBB" w:rsidRDefault="295EABBB" w:rsidP="00E04ECD">
      <w:pPr>
        <w:ind w:left="1134"/>
      </w:pPr>
      <w:r w:rsidRPr="4D380D68">
        <w:rPr>
          <w:lang w:val="en-US"/>
        </w:rPr>
        <w:t>a = b</w:t>
      </w:r>
    </w:p>
    <w:p w14:paraId="54F8DBE4" w14:textId="0C1D18C4" w:rsidR="00D50CCF" w:rsidRPr="00D50CCF" w:rsidRDefault="006E441C" w:rsidP="00E04ECD">
      <w:pPr>
        <w:ind w:left="1134"/>
      </w:pPr>
      <w:r>
        <w:rPr>
          <w:lang w:val="en-US"/>
        </w:rPr>
        <w:t>Display</w:t>
      </w:r>
      <w:r w:rsidR="00D50CCF" w:rsidRPr="00D50CCF">
        <w:rPr>
          <w:lang w:val="en-US"/>
        </w:rPr>
        <w:t xml:space="preserve"> a</w:t>
      </w:r>
    </w:p>
    <w:p w14:paraId="6A18A1AD" w14:textId="22303813" w:rsidR="00D50CCF" w:rsidRPr="00D50CCF" w:rsidRDefault="00D50CCF" w:rsidP="004C3426">
      <w:pPr>
        <w:pStyle w:val="ListNumber2"/>
        <w:numPr>
          <w:ilvl w:val="0"/>
          <w:numId w:val="9"/>
        </w:numPr>
      </w:pPr>
      <w:r w:rsidRPr="00E04ECD">
        <w:rPr>
          <w:lang w:val="en-US"/>
        </w:rPr>
        <w:t>True</w:t>
      </w:r>
    </w:p>
    <w:p w14:paraId="4DFF609C" w14:textId="318540FE" w:rsidR="00D50CCF" w:rsidRPr="00026B86" w:rsidRDefault="00D50CCF" w:rsidP="00E04ECD">
      <w:pPr>
        <w:pStyle w:val="ListNumber2"/>
      </w:pPr>
      <w:r w:rsidRPr="00026B86">
        <w:rPr>
          <w:lang w:val="en-US"/>
        </w:rPr>
        <w:t>False</w:t>
      </w:r>
    </w:p>
    <w:p w14:paraId="592A16B0" w14:textId="69E0D823" w:rsidR="00D50CCF" w:rsidRPr="00D50CCF" w:rsidRDefault="00D50CCF" w:rsidP="00E04ECD">
      <w:pPr>
        <w:pStyle w:val="ListNumber2"/>
      </w:pPr>
      <w:r w:rsidRPr="00D50CCF">
        <w:rPr>
          <w:lang w:val="en-US"/>
        </w:rPr>
        <w:t>7</w:t>
      </w:r>
    </w:p>
    <w:p w14:paraId="3EB54BDC" w14:textId="063B6CE7" w:rsidR="00D50CCF" w:rsidRPr="00026B86" w:rsidRDefault="00D50CCF" w:rsidP="00E04ECD">
      <w:pPr>
        <w:pStyle w:val="ListNumber2"/>
        <w:rPr>
          <w:b/>
          <w:bCs/>
        </w:rPr>
      </w:pPr>
      <w:r w:rsidRPr="00026B86">
        <w:rPr>
          <w:b/>
          <w:bCs/>
          <w:lang w:val="en-US"/>
        </w:rPr>
        <w:t>9</w:t>
      </w:r>
    </w:p>
    <w:p w14:paraId="3079600E" w14:textId="09731CEE" w:rsidR="00D50CCF" w:rsidRPr="00D50CCF" w:rsidRDefault="00D50CCF" w:rsidP="005926E3">
      <w:pPr>
        <w:pStyle w:val="ListNumber"/>
        <w:numPr>
          <w:ilvl w:val="0"/>
          <w:numId w:val="3"/>
        </w:numPr>
      </w:pPr>
      <w:r w:rsidRPr="00D50CCF">
        <w:rPr>
          <w:lang w:val="en-US"/>
        </w:rPr>
        <w:t>What value is stored in y after the following code executes?</w:t>
      </w:r>
    </w:p>
    <w:p w14:paraId="70F35412" w14:textId="722BA8E5" w:rsidR="00D50CCF" w:rsidRPr="00D50CCF" w:rsidRDefault="00D50CCF" w:rsidP="00E04ECD">
      <w:pPr>
        <w:ind w:left="1134"/>
      </w:pPr>
      <w:r w:rsidRPr="00D50CCF">
        <w:rPr>
          <w:lang w:val="en-US"/>
        </w:rPr>
        <w:t xml:space="preserve">x </w:t>
      </w:r>
      <w:r w:rsidR="00A03209">
        <w:rPr>
          <w:lang w:val="en-US"/>
        </w:rPr>
        <w:t>=</w:t>
      </w:r>
      <w:r w:rsidR="00817F43">
        <w:rPr>
          <w:lang w:val="en-US"/>
        </w:rPr>
        <w:t xml:space="preserve"> </w:t>
      </w:r>
      <w:r w:rsidRPr="00D50CCF">
        <w:rPr>
          <w:lang w:val="en-US"/>
        </w:rPr>
        <w:t>10</w:t>
      </w:r>
    </w:p>
    <w:p w14:paraId="41ED311F" w14:textId="0FFB40BF" w:rsidR="00D50CCF" w:rsidRPr="00D50CCF" w:rsidRDefault="00D50CCF" w:rsidP="00E04ECD">
      <w:pPr>
        <w:ind w:left="1134"/>
      </w:pPr>
      <w:r w:rsidRPr="00D50CCF">
        <w:rPr>
          <w:lang w:val="en-US"/>
        </w:rPr>
        <w:t xml:space="preserve">y </w:t>
      </w:r>
      <w:r w:rsidR="00AE17FF">
        <w:rPr>
          <w:lang w:val="en-US"/>
        </w:rPr>
        <w:t>=</w:t>
      </w:r>
      <w:r w:rsidRPr="00D50CCF">
        <w:rPr>
          <w:lang w:val="en-US"/>
        </w:rPr>
        <w:t xml:space="preserve"> 4</w:t>
      </w:r>
    </w:p>
    <w:p w14:paraId="43825265" w14:textId="3E8EDF36" w:rsidR="00D50CCF" w:rsidRPr="00D50CCF" w:rsidRDefault="00D50CCF" w:rsidP="00E04ECD">
      <w:pPr>
        <w:ind w:left="1134"/>
      </w:pPr>
      <w:r w:rsidRPr="00D50CCF">
        <w:rPr>
          <w:lang w:val="en-US"/>
        </w:rPr>
        <w:t xml:space="preserve">WHILE x &gt;= y </w:t>
      </w:r>
    </w:p>
    <w:p w14:paraId="799FC840" w14:textId="3BB41CA7" w:rsidR="00D50CCF" w:rsidRPr="00D50CCF" w:rsidRDefault="00D50CCF" w:rsidP="00E04ECD">
      <w:pPr>
        <w:ind w:left="1134"/>
      </w:pPr>
      <w:r w:rsidRPr="00D50CCF">
        <w:tab/>
      </w:r>
      <w:r w:rsidRPr="00D50CCF">
        <w:rPr>
          <w:lang w:val="en-US"/>
        </w:rPr>
        <w:t xml:space="preserve"> y </w:t>
      </w:r>
      <w:r w:rsidR="00892F6B">
        <w:rPr>
          <w:lang w:val="en-US"/>
        </w:rPr>
        <w:t>=</w:t>
      </w:r>
      <w:r w:rsidRPr="00D50CCF">
        <w:rPr>
          <w:lang w:val="en-US"/>
        </w:rPr>
        <w:t xml:space="preserve"> y + 2</w:t>
      </w:r>
    </w:p>
    <w:p w14:paraId="01D23E1C" w14:textId="7F0C67F2" w:rsidR="00D50CCF" w:rsidRPr="00D50CCF" w:rsidRDefault="00D50CCF" w:rsidP="00E04ECD">
      <w:pPr>
        <w:ind w:left="1134"/>
      </w:pPr>
      <w:r w:rsidRPr="00D50CCF">
        <w:rPr>
          <w:lang w:val="en-US"/>
        </w:rPr>
        <w:t>END WHILE</w:t>
      </w:r>
    </w:p>
    <w:p w14:paraId="575C70CB" w14:textId="12A1659E" w:rsidR="00D50CCF" w:rsidRPr="00D50CCF" w:rsidRDefault="00D50CCF" w:rsidP="004C3426">
      <w:pPr>
        <w:pStyle w:val="ListNumber2"/>
        <w:numPr>
          <w:ilvl w:val="0"/>
          <w:numId w:val="10"/>
        </w:numPr>
      </w:pPr>
      <w:r w:rsidRPr="00E04ECD">
        <w:rPr>
          <w:lang w:val="en-US"/>
        </w:rPr>
        <w:t>4</w:t>
      </w:r>
    </w:p>
    <w:p w14:paraId="105FF630" w14:textId="60ECBF0C" w:rsidR="00D50CCF" w:rsidRPr="00D50CCF" w:rsidRDefault="00D50CCF" w:rsidP="00E04ECD">
      <w:pPr>
        <w:pStyle w:val="ListNumber2"/>
      </w:pPr>
      <w:r w:rsidRPr="00D50CCF">
        <w:rPr>
          <w:lang w:val="en-US"/>
        </w:rPr>
        <w:t>10</w:t>
      </w:r>
    </w:p>
    <w:p w14:paraId="4C744C21" w14:textId="05260AA6" w:rsidR="00D50CCF" w:rsidRPr="00B51440" w:rsidRDefault="00D50CCF" w:rsidP="00E04ECD">
      <w:pPr>
        <w:pStyle w:val="ListNumber2"/>
        <w:rPr>
          <w:b/>
          <w:bCs/>
        </w:rPr>
      </w:pPr>
      <w:r w:rsidRPr="00470BFB">
        <w:rPr>
          <w:b/>
          <w:bCs/>
          <w:lang w:val="en-US"/>
        </w:rPr>
        <w:t>12</w:t>
      </w:r>
    </w:p>
    <w:p w14:paraId="75C73813" w14:textId="76BF2D0E" w:rsidR="00B51440" w:rsidRDefault="00B51440">
      <w:pPr>
        <w:spacing w:line="276" w:lineRule="auto"/>
        <w:rPr>
          <w:b/>
          <w:bCs/>
          <w:lang w:val="en-US"/>
        </w:rPr>
      </w:pPr>
      <w:r>
        <w:rPr>
          <w:b/>
          <w:bCs/>
          <w:lang w:val="en-US"/>
        </w:rPr>
        <w:br w:type="page"/>
      </w:r>
    </w:p>
    <w:p w14:paraId="24996CC6" w14:textId="3E1B7A4B" w:rsidR="00D50CCF" w:rsidRPr="00D50CCF" w:rsidRDefault="00D50CCF" w:rsidP="005926E3">
      <w:pPr>
        <w:pStyle w:val="ListNumber"/>
        <w:numPr>
          <w:ilvl w:val="0"/>
          <w:numId w:val="3"/>
        </w:numPr>
      </w:pPr>
      <w:r w:rsidRPr="00D50CCF">
        <w:rPr>
          <w:lang w:val="en-US"/>
        </w:rPr>
        <w:t xml:space="preserve">What will the program display after an input of </w:t>
      </w:r>
      <w:r w:rsidR="182DB73C" w:rsidRPr="137F54AE">
        <w:rPr>
          <w:lang w:val="en-US"/>
        </w:rPr>
        <w:t>–</w:t>
      </w:r>
      <w:r w:rsidRPr="137F54AE">
        <w:rPr>
          <w:lang w:val="en-US"/>
        </w:rPr>
        <w:t>1</w:t>
      </w:r>
      <w:r w:rsidR="182DB73C" w:rsidRPr="137F54AE">
        <w:rPr>
          <w:lang w:val="en-US"/>
        </w:rPr>
        <w:t xml:space="preserve"> is entered</w:t>
      </w:r>
      <w:r w:rsidRPr="137F54AE">
        <w:rPr>
          <w:lang w:val="en-US"/>
        </w:rPr>
        <w:t>?</w:t>
      </w:r>
    </w:p>
    <w:p w14:paraId="2CEEB927" w14:textId="76B14D5B" w:rsidR="00D50CCF" w:rsidRPr="00D50CCF" w:rsidRDefault="1AD5B3BF" w:rsidP="00E04ECD">
      <w:pPr>
        <w:ind w:left="1134"/>
      </w:pPr>
      <w:r w:rsidRPr="137F54AE">
        <w:rPr>
          <w:lang w:val="en-US"/>
        </w:rPr>
        <w:t>Get</w:t>
      </w:r>
      <w:r w:rsidR="00D50CCF" w:rsidRPr="00D50CCF">
        <w:rPr>
          <w:lang w:val="en-US"/>
        </w:rPr>
        <w:t xml:space="preserve"> x </w:t>
      </w:r>
    </w:p>
    <w:p w14:paraId="5D41E31C" w14:textId="6203F653" w:rsidR="00D50CCF" w:rsidRPr="00D50CCF" w:rsidRDefault="00D50CCF" w:rsidP="00E04ECD">
      <w:pPr>
        <w:ind w:left="1134"/>
      </w:pPr>
      <w:r w:rsidRPr="00D50CCF">
        <w:rPr>
          <w:lang w:val="en-US"/>
        </w:rPr>
        <w:t>IF x &gt; 3 THEN</w:t>
      </w:r>
    </w:p>
    <w:p w14:paraId="43B29020" w14:textId="297FB856" w:rsidR="00D50CCF" w:rsidRPr="00D50CCF" w:rsidRDefault="00274608" w:rsidP="00E04ECD">
      <w:pPr>
        <w:ind w:left="1134" w:firstLine="720"/>
      </w:pPr>
      <w:r>
        <w:rPr>
          <w:lang w:val="en-US"/>
        </w:rPr>
        <w:t>Display</w:t>
      </w:r>
      <w:r w:rsidR="00D50CCF" w:rsidRPr="00D50CCF">
        <w:rPr>
          <w:lang w:val="en-US"/>
        </w:rPr>
        <w:t xml:space="preserve"> “Boo” </w:t>
      </w:r>
    </w:p>
    <w:p w14:paraId="344FE521" w14:textId="2367E51D" w:rsidR="00D50CCF" w:rsidRPr="00D50CCF" w:rsidRDefault="00D50CCF" w:rsidP="00E04ECD">
      <w:pPr>
        <w:ind w:left="1134"/>
      </w:pPr>
      <w:r w:rsidRPr="00D50CCF">
        <w:rPr>
          <w:lang w:val="en-US"/>
        </w:rPr>
        <w:t>ELSE</w:t>
      </w:r>
    </w:p>
    <w:p w14:paraId="78160418" w14:textId="114442C0" w:rsidR="00D50CCF" w:rsidRPr="00D50CCF" w:rsidRDefault="00274608" w:rsidP="00E04ECD">
      <w:pPr>
        <w:ind w:left="1134" w:firstLine="720"/>
      </w:pPr>
      <w:r>
        <w:rPr>
          <w:lang w:val="en-US"/>
        </w:rPr>
        <w:t>Display</w:t>
      </w:r>
      <w:r w:rsidR="00D50CCF" w:rsidRPr="00D50CCF">
        <w:rPr>
          <w:lang w:val="en-US"/>
        </w:rPr>
        <w:t xml:space="preserve"> “-hoo” </w:t>
      </w:r>
    </w:p>
    <w:p w14:paraId="7FA7F624" w14:textId="58DA7203" w:rsidR="00D50CCF" w:rsidRPr="00D50CCF" w:rsidRDefault="00D50CCF" w:rsidP="00E04ECD">
      <w:pPr>
        <w:ind w:left="1134"/>
      </w:pPr>
      <w:r w:rsidRPr="00D50CCF">
        <w:rPr>
          <w:lang w:val="en-US"/>
        </w:rPr>
        <w:t>ENDIF</w:t>
      </w:r>
    </w:p>
    <w:p w14:paraId="699AB2CB" w14:textId="73AD9665" w:rsidR="00D50CCF" w:rsidRPr="00D50CCF" w:rsidRDefault="00274608" w:rsidP="00E04ECD">
      <w:pPr>
        <w:ind w:left="1134"/>
      </w:pPr>
      <w:r>
        <w:rPr>
          <w:lang w:val="en-US"/>
        </w:rPr>
        <w:t>Display</w:t>
      </w:r>
      <w:r w:rsidR="00D50CCF" w:rsidRPr="00D50CCF">
        <w:rPr>
          <w:lang w:val="en-US"/>
        </w:rPr>
        <w:t xml:space="preserve"> "!" </w:t>
      </w:r>
    </w:p>
    <w:p w14:paraId="58BBE854" w14:textId="794F7298" w:rsidR="00D50CCF" w:rsidRPr="00D50CCF" w:rsidRDefault="00D50CCF" w:rsidP="004C3426">
      <w:pPr>
        <w:pStyle w:val="ListNumber2"/>
        <w:numPr>
          <w:ilvl w:val="0"/>
          <w:numId w:val="11"/>
        </w:numPr>
      </w:pPr>
      <w:r w:rsidRPr="00E04ECD">
        <w:rPr>
          <w:lang w:val="en-US"/>
        </w:rPr>
        <w:t>!</w:t>
      </w:r>
    </w:p>
    <w:p w14:paraId="3BCCC970" w14:textId="08CB868A" w:rsidR="00D50CCF" w:rsidRPr="00D50CCF" w:rsidRDefault="00D50CCF" w:rsidP="00E04ECD">
      <w:pPr>
        <w:pStyle w:val="ListNumber2"/>
      </w:pPr>
      <w:r w:rsidRPr="00D50CCF">
        <w:rPr>
          <w:lang w:val="en-US"/>
        </w:rPr>
        <w:t>Boo</w:t>
      </w:r>
    </w:p>
    <w:p w14:paraId="3A58AF3F" w14:textId="5007C600" w:rsidR="00D50CCF" w:rsidRPr="00470BFB" w:rsidRDefault="00D50CCF" w:rsidP="00E04ECD">
      <w:pPr>
        <w:pStyle w:val="ListNumber2"/>
        <w:rPr>
          <w:b/>
          <w:bCs/>
        </w:rPr>
      </w:pPr>
      <w:r w:rsidRPr="00470BFB">
        <w:rPr>
          <w:b/>
          <w:bCs/>
          <w:lang w:val="en-US"/>
        </w:rPr>
        <w:t>-hoo!</w:t>
      </w:r>
    </w:p>
    <w:p w14:paraId="7747CA64" w14:textId="4A2D0943" w:rsidR="00D50CCF" w:rsidRPr="00D50CCF" w:rsidRDefault="00D50CCF" w:rsidP="00E04ECD">
      <w:pPr>
        <w:pStyle w:val="ListNumber2"/>
      </w:pPr>
      <w:r w:rsidRPr="00D50CCF">
        <w:rPr>
          <w:lang w:val="en-US"/>
        </w:rPr>
        <w:t>Boo-hoo!</w:t>
      </w:r>
    </w:p>
    <w:p w14:paraId="720DCBF7" w14:textId="12322FAB" w:rsidR="00F348B7" w:rsidRDefault="00D50CCF" w:rsidP="005926E3">
      <w:pPr>
        <w:pStyle w:val="ListNumber"/>
        <w:numPr>
          <w:ilvl w:val="0"/>
          <w:numId w:val="3"/>
        </w:numPr>
      </w:pPr>
      <w:r w:rsidRPr="00D50CCF">
        <w:rPr>
          <w:lang w:val="en-US"/>
        </w:rPr>
        <w:t xml:space="preserve">What will the computer display after executing the following program if the user enters the number 3 for the first </w:t>
      </w:r>
      <w:r w:rsidR="00477778">
        <w:rPr>
          <w:lang w:val="en-US"/>
        </w:rPr>
        <w:t>INPUT</w:t>
      </w:r>
      <w:r w:rsidRPr="00D50CCF">
        <w:rPr>
          <w:lang w:val="en-US"/>
        </w:rPr>
        <w:t xml:space="preserve"> and 4 for the second?</w:t>
      </w:r>
    </w:p>
    <w:p w14:paraId="68AF96D1" w14:textId="45B9BAB3" w:rsidR="00477778" w:rsidRDefault="2F650A62" w:rsidP="00470BFB">
      <w:pPr>
        <w:ind w:left="1134"/>
        <w:rPr>
          <w:lang w:val="en-US"/>
        </w:rPr>
      </w:pPr>
      <w:r w:rsidRPr="137F54AE">
        <w:rPr>
          <w:lang w:val="en-US"/>
        </w:rPr>
        <w:t>Get</w:t>
      </w:r>
      <w:r w:rsidR="00D50CCF" w:rsidRPr="00D50CCF">
        <w:rPr>
          <w:lang w:val="en-US"/>
        </w:rPr>
        <w:t xml:space="preserve"> a </w:t>
      </w:r>
    </w:p>
    <w:p w14:paraId="75330BEB" w14:textId="731495AA" w:rsidR="00D50CCF" w:rsidRPr="00D50CCF" w:rsidRDefault="763D8AF5" w:rsidP="00470BFB">
      <w:pPr>
        <w:ind w:left="1134"/>
      </w:pPr>
      <w:r w:rsidRPr="137F54AE">
        <w:rPr>
          <w:lang w:val="en-US"/>
        </w:rPr>
        <w:t>Get</w:t>
      </w:r>
      <w:r w:rsidR="00D50CCF" w:rsidRPr="00D50CCF">
        <w:rPr>
          <w:lang w:val="en-US"/>
        </w:rPr>
        <w:t xml:space="preserve"> b </w:t>
      </w:r>
    </w:p>
    <w:p w14:paraId="425D1C80" w14:textId="0DA5A3A6" w:rsidR="00D50CCF" w:rsidRPr="00D50CCF" w:rsidRDefault="00D50CCF" w:rsidP="00470BFB">
      <w:pPr>
        <w:ind w:left="1134"/>
      </w:pPr>
      <w:r w:rsidRPr="00D50CCF">
        <w:rPr>
          <w:lang w:val="en-US"/>
        </w:rPr>
        <w:t xml:space="preserve">b </w:t>
      </w:r>
      <w:r w:rsidR="00FA2AE7">
        <w:rPr>
          <w:lang w:val="en-US"/>
        </w:rPr>
        <w:t>=</w:t>
      </w:r>
      <w:r w:rsidRPr="00D50CCF">
        <w:rPr>
          <w:lang w:val="en-US"/>
        </w:rPr>
        <w:t xml:space="preserve"> a</w:t>
      </w:r>
    </w:p>
    <w:p w14:paraId="091B2428" w14:textId="7CCE94B9" w:rsidR="00D50CCF" w:rsidRPr="00D50CCF" w:rsidRDefault="00D50CCF" w:rsidP="00470BFB">
      <w:pPr>
        <w:ind w:left="1134"/>
      </w:pPr>
      <w:r w:rsidRPr="00D50CCF">
        <w:rPr>
          <w:lang w:val="en-US"/>
        </w:rPr>
        <w:t xml:space="preserve">a </w:t>
      </w:r>
      <w:r w:rsidR="00571EE9">
        <w:rPr>
          <w:lang w:val="en-US"/>
        </w:rPr>
        <w:t>=</w:t>
      </w:r>
      <w:r w:rsidR="6B5CB4FD" w:rsidRPr="137F54AE">
        <w:rPr>
          <w:lang w:val="en-US"/>
        </w:rPr>
        <w:t xml:space="preserve"> </w:t>
      </w:r>
      <w:r w:rsidRPr="00D50CCF">
        <w:rPr>
          <w:lang w:val="en-US"/>
        </w:rPr>
        <w:t>b</w:t>
      </w:r>
    </w:p>
    <w:p w14:paraId="32AF603C" w14:textId="05886E0C" w:rsidR="00CC2DF6" w:rsidRDefault="00CC2DF6" w:rsidP="00470BFB">
      <w:pPr>
        <w:ind w:left="1134"/>
      </w:pPr>
      <w:r>
        <w:rPr>
          <w:lang w:val="en-US"/>
        </w:rPr>
        <w:t>Display</w:t>
      </w:r>
      <w:r w:rsidR="00D50CCF" w:rsidRPr="00D50CCF">
        <w:rPr>
          <w:lang w:val="en-US"/>
        </w:rPr>
        <w:t xml:space="preserve"> a </w:t>
      </w:r>
    </w:p>
    <w:p w14:paraId="465487CD" w14:textId="6261F239" w:rsidR="00D50CCF" w:rsidRPr="00D50CCF" w:rsidRDefault="00CC2DF6" w:rsidP="00470BFB">
      <w:pPr>
        <w:ind w:left="1134"/>
      </w:pPr>
      <w:r>
        <w:t>Display</w:t>
      </w:r>
      <w:r w:rsidR="00D50CCF" w:rsidRPr="00D50CCF">
        <w:rPr>
          <w:lang w:val="en-US"/>
        </w:rPr>
        <w:t xml:space="preserve"> b </w:t>
      </w:r>
    </w:p>
    <w:p w14:paraId="33EA8D94" w14:textId="37F1B2C2" w:rsidR="00D50CCF" w:rsidRPr="00D50CCF" w:rsidRDefault="00D50CCF" w:rsidP="004C3426">
      <w:pPr>
        <w:pStyle w:val="ListNumber2"/>
        <w:numPr>
          <w:ilvl w:val="0"/>
          <w:numId w:val="12"/>
        </w:numPr>
      </w:pPr>
      <w:r w:rsidRPr="00470BFB">
        <w:rPr>
          <w:lang w:val="en-US"/>
        </w:rPr>
        <w:t>3 4</w:t>
      </w:r>
    </w:p>
    <w:p w14:paraId="484632E5" w14:textId="3D9D5196" w:rsidR="00D50CCF" w:rsidRPr="00D50CCF" w:rsidRDefault="00D50CCF" w:rsidP="00470BFB">
      <w:pPr>
        <w:pStyle w:val="ListNumber2"/>
      </w:pPr>
      <w:r w:rsidRPr="00D50CCF">
        <w:rPr>
          <w:lang w:val="en-US"/>
        </w:rPr>
        <w:t>4 3</w:t>
      </w:r>
    </w:p>
    <w:p w14:paraId="481B43A6" w14:textId="115E0F30" w:rsidR="00D50CCF" w:rsidRPr="00470BFB" w:rsidRDefault="00D50CCF" w:rsidP="00470BFB">
      <w:pPr>
        <w:pStyle w:val="ListNumber2"/>
        <w:rPr>
          <w:b/>
          <w:bCs/>
        </w:rPr>
      </w:pPr>
      <w:r w:rsidRPr="00470BFB">
        <w:rPr>
          <w:b/>
          <w:bCs/>
          <w:lang w:val="en-US"/>
        </w:rPr>
        <w:t>3 3</w:t>
      </w:r>
    </w:p>
    <w:p w14:paraId="58FF0395" w14:textId="21719472" w:rsidR="00D50CCF" w:rsidRPr="00D50CCF" w:rsidRDefault="00D50CCF" w:rsidP="00470BFB">
      <w:pPr>
        <w:pStyle w:val="ListNumber2"/>
      </w:pPr>
      <w:r w:rsidRPr="00D50CCF">
        <w:rPr>
          <w:lang w:val="en-US"/>
        </w:rPr>
        <w:t>4 4</w:t>
      </w:r>
    </w:p>
    <w:p w14:paraId="4A394185" w14:textId="1AEB6513" w:rsidR="00D50CCF" w:rsidRPr="00D50CCF" w:rsidRDefault="00D50CCF" w:rsidP="00470BFB">
      <w:pPr>
        <w:pStyle w:val="ListNumber2"/>
      </w:pPr>
      <w:r w:rsidRPr="00D50CCF">
        <w:rPr>
          <w:lang w:val="en-US"/>
        </w:rPr>
        <w:t>3 0</w:t>
      </w:r>
    </w:p>
    <w:p w14:paraId="6117C49F" w14:textId="697327D8" w:rsidR="0097594D" w:rsidRDefault="00D50CCF" w:rsidP="00470BFB">
      <w:pPr>
        <w:pStyle w:val="ListNumber2"/>
      </w:pPr>
      <w:r w:rsidRPr="00D50CCF">
        <w:rPr>
          <w:lang w:val="en-US"/>
        </w:rPr>
        <w:t>0</w:t>
      </w:r>
      <w:r w:rsidR="00DC54C2">
        <w:rPr>
          <w:lang w:val="en-US"/>
        </w:rPr>
        <w:t xml:space="preserve"> </w:t>
      </w:r>
      <w:r w:rsidRPr="00D50CCF">
        <w:rPr>
          <w:lang w:val="en-US"/>
        </w:rPr>
        <w:t>4</w:t>
      </w:r>
    </w:p>
    <w:p w14:paraId="6184B9DD" w14:textId="324BECC4" w:rsidR="00F348B7" w:rsidRDefault="00D50CCF" w:rsidP="005926E3">
      <w:pPr>
        <w:pStyle w:val="ListNumber"/>
        <w:numPr>
          <w:ilvl w:val="0"/>
          <w:numId w:val="3"/>
        </w:numPr>
        <w:rPr>
          <w:lang w:val="en-US"/>
        </w:rPr>
      </w:pPr>
      <w:r w:rsidRPr="00D50CCF">
        <w:rPr>
          <w:lang w:val="en-US"/>
        </w:rPr>
        <w:t>What will the following code output</w:t>
      </w:r>
      <w:r w:rsidR="4C5E4153" w:rsidRPr="137F54AE">
        <w:rPr>
          <w:lang w:val="en-US"/>
        </w:rPr>
        <w:t>?</w:t>
      </w:r>
    </w:p>
    <w:p w14:paraId="6DEEB231" w14:textId="34EF9410" w:rsidR="00D50CCF" w:rsidRPr="00D50CCF" w:rsidRDefault="00D50CCF" w:rsidP="00470BFB">
      <w:pPr>
        <w:ind w:left="1134"/>
      </w:pPr>
      <w:r w:rsidRPr="00D50CCF">
        <w:rPr>
          <w:lang w:val="en-US"/>
        </w:rPr>
        <w:t xml:space="preserve">count </w:t>
      </w:r>
      <w:r w:rsidR="009D2B7A">
        <w:rPr>
          <w:lang w:val="en-US"/>
        </w:rPr>
        <w:t>=</w:t>
      </w:r>
      <w:r w:rsidRPr="00D50CCF">
        <w:rPr>
          <w:lang w:val="en-US"/>
        </w:rPr>
        <w:t xml:space="preserve"> 0</w:t>
      </w:r>
    </w:p>
    <w:p w14:paraId="7936E8E6" w14:textId="660FF7E3" w:rsidR="00D50CCF" w:rsidRPr="00D50CCF" w:rsidRDefault="00D50CCF" w:rsidP="00470BFB">
      <w:pPr>
        <w:ind w:left="1134"/>
      </w:pPr>
      <w:r w:rsidRPr="00D50CCF">
        <w:rPr>
          <w:lang w:val="en-US"/>
        </w:rPr>
        <w:t xml:space="preserve">output </w:t>
      </w:r>
      <w:r w:rsidR="009D2B7A">
        <w:rPr>
          <w:lang w:val="en-US"/>
        </w:rPr>
        <w:t>=</w:t>
      </w:r>
      <w:r w:rsidRPr="00D50CCF">
        <w:rPr>
          <w:lang w:val="en-US"/>
        </w:rPr>
        <w:t xml:space="preserve"> ""</w:t>
      </w:r>
    </w:p>
    <w:p w14:paraId="4A91BD5C" w14:textId="6E7AD248" w:rsidR="00D50CCF" w:rsidRPr="00D50CCF" w:rsidRDefault="00D50CCF" w:rsidP="00470BFB">
      <w:pPr>
        <w:ind w:left="1134"/>
      </w:pPr>
      <w:r w:rsidRPr="00D50CCF">
        <w:rPr>
          <w:lang w:val="en-US"/>
        </w:rPr>
        <w:t xml:space="preserve">WHILE count &lt; 3 </w:t>
      </w:r>
    </w:p>
    <w:p w14:paraId="541A4B5C" w14:textId="591AC1AC" w:rsidR="00D50CCF" w:rsidRPr="00D50CCF" w:rsidRDefault="00D50CCF" w:rsidP="00470BFB">
      <w:pPr>
        <w:ind w:left="1134" w:firstLine="720"/>
      </w:pPr>
      <w:r w:rsidRPr="00D50CCF">
        <w:rPr>
          <w:lang w:val="en-US"/>
        </w:rPr>
        <w:t xml:space="preserve">count </w:t>
      </w:r>
      <w:r w:rsidR="00A042EC">
        <w:rPr>
          <w:lang w:val="en-US"/>
        </w:rPr>
        <w:t>=</w:t>
      </w:r>
      <w:r w:rsidRPr="00D50CCF">
        <w:rPr>
          <w:lang w:val="en-US"/>
        </w:rPr>
        <w:t xml:space="preserve"> count + 1</w:t>
      </w:r>
    </w:p>
    <w:p w14:paraId="0FC9F991" w14:textId="19238CD0" w:rsidR="00D50CCF" w:rsidRPr="00D50CCF" w:rsidRDefault="00D50CCF" w:rsidP="00470BFB">
      <w:pPr>
        <w:ind w:left="1134" w:firstLine="720"/>
      </w:pPr>
      <w:r w:rsidRPr="00D50CCF">
        <w:rPr>
          <w:lang w:val="en-US"/>
        </w:rPr>
        <w:t xml:space="preserve">output </w:t>
      </w:r>
      <w:r w:rsidR="00A042EC">
        <w:rPr>
          <w:lang w:val="en-US"/>
        </w:rPr>
        <w:t>=</w:t>
      </w:r>
      <w:r w:rsidRPr="00D50CCF">
        <w:rPr>
          <w:lang w:val="en-US"/>
        </w:rPr>
        <w:t xml:space="preserve"> output &amp; "</w:t>
      </w:r>
      <w:r w:rsidR="7A7D6652" w:rsidRPr="137F54AE">
        <w:rPr>
          <w:lang w:val="en-US"/>
        </w:rPr>
        <w:t>C</w:t>
      </w:r>
      <w:r w:rsidRPr="00D50CCF">
        <w:rPr>
          <w:lang w:val="en-US"/>
        </w:rPr>
        <w:t>"</w:t>
      </w:r>
    </w:p>
    <w:p w14:paraId="5277EDCA" w14:textId="08ED9E18" w:rsidR="00D50CCF" w:rsidRPr="00D50CCF" w:rsidRDefault="00D50CCF" w:rsidP="00470BFB">
      <w:pPr>
        <w:ind w:left="1134"/>
      </w:pPr>
      <w:r w:rsidRPr="00D50CCF">
        <w:rPr>
          <w:lang w:val="en-US"/>
        </w:rPr>
        <w:t>END WHILE</w:t>
      </w:r>
    </w:p>
    <w:p w14:paraId="5DEA4E79" w14:textId="623340F8" w:rsidR="00D50CCF" w:rsidRPr="00D50CCF" w:rsidRDefault="00911AE7" w:rsidP="00470BFB">
      <w:pPr>
        <w:ind w:left="1134"/>
      </w:pPr>
      <w:r>
        <w:rPr>
          <w:lang w:val="en-US"/>
        </w:rPr>
        <w:t>Display</w:t>
      </w:r>
      <w:r w:rsidR="00D50CCF" w:rsidRPr="00D50CCF">
        <w:rPr>
          <w:lang w:val="en-US"/>
        </w:rPr>
        <w:t xml:space="preserve"> output </w:t>
      </w:r>
    </w:p>
    <w:p w14:paraId="00D16DF9" w14:textId="306D3815" w:rsidR="00D50CCF" w:rsidRPr="00D50CCF" w:rsidRDefault="00D50CCF" w:rsidP="00D50CCF"/>
    <w:p w14:paraId="7D74A027" w14:textId="20DDF3BA" w:rsidR="00D50CCF" w:rsidRPr="00470BFB" w:rsidRDefault="545427D0" w:rsidP="004C3426">
      <w:pPr>
        <w:pStyle w:val="ListNumber2"/>
        <w:numPr>
          <w:ilvl w:val="0"/>
          <w:numId w:val="13"/>
        </w:numPr>
        <w:rPr>
          <w:lang w:val="en-US"/>
        </w:rPr>
      </w:pPr>
      <w:r w:rsidRPr="00470BFB">
        <w:rPr>
          <w:lang w:val="en-US"/>
        </w:rPr>
        <w:t>The program produces no output</w:t>
      </w:r>
    </w:p>
    <w:p w14:paraId="7E30E8EF" w14:textId="08E7E228" w:rsidR="00D50CCF" w:rsidRPr="00D50CCF" w:rsidRDefault="2DE3D88B" w:rsidP="00470BFB">
      <w:pPr>
        <w:pStyle w:val="ListNumber2"/>
      </w:pPr>
      <w:r w:rsidRPr="137F54AE">
        <w:rPr>
          <w:lang w:val="en-US"/>
        </w:rPr>
        <w:t>C</w:t>
      </w:r>
    </w:p>
    <w:p w14:paraId="35650C71" w14:textId="22CCE560" w:rsidR="00D50CCF" w:rsidRPr="00D50CCF" w:rsidRDefault="5ACE2A57" w:rsidP="00470BFB">
      <w:pPr>
        <w:pStyle w:val="ListNumber2"/>
      </w:pPr>
      <w:r w:rsidRPr="137F54AE">
        <w:rPr>
          <w:lang w:val="en-US"/>
        </w:rPr>
        <w:t>CC</w:t>
      </w:r>
    </w:p>
    <w:p w14:paraId="009B0905" w14:textId="60642C7C" w:rsidR="00D50CCF" w:rsidRPr="00AB43ED" w:rsidRDefault="03317822" w:rsidP="00470BFB">
      <w:pPr>
        <w:pStyle w:val="ListNumber2"/>
        <w:rPr>
          <w:b/>
          <w:bCs/>
        </w:rPr>
      </w:pPr>
      <w:r w:rsidRPr="00470BFB">
        <w:rPr>
          <w:b/>
          <w:bCs/>
          <w:lang w:val="en-US"/>
        </w:rPr>
        <w:t>CCC</w:t>
      </w:r>
    </w:p>
    <w:p w14:paraId="77CED9BF" w14:textId="558469A6" w:rsidR="00AB43ED" w:rsidRDefault="00AB43ED">
      <w:pPr>
        <w:spacing w:line="276" w:lineRule="auto"/>
        <w:rPr>
          <w:b/>
          <w:bCs/>
          <w:lang w:val="en-US"/>
        </w:rPr>
      </w:pPr>
      <w:r>
        <w:rPr>
          <w:b/>
          <w:bCs/>
          <w:lang w:val="en-US"/>
        </w:rPr>
        <w:br w:type="page"/>
      </w:r>
    </w:p>
    <w:p w14:paraId="15AAF891" w14:textId="2E6130E8" w:rsidR="00D50CCF" w:rsidRPr="00D50CCF" w:rsidRDefault="00D50CCF" w:rsidP="005926E3">
      <w:pPr>
        <w:pStyle w:val="ListNumber"/>
        <w:numPr>
          <w:ilvl w:val="0"/>
          <w:numId w:val="3"/>
        </w:numPr>
      </w:pPr>
      <w:r w:rsidRPr="00D50CCF">
        <w:rPr>
          <w:lang w:val="en-US"/>
        </w:rPr>
        <w:t>What will the program display after it’s executed if the user types in 7 for x?</w:t>
      </w:r>
    </w:p>
    <w:p w14:paraId="5953FFC9" w14:textId="61799916" w:rsidR="00D50CCF" w:rsidRPr="00D50CCF" w:rsidRDefault="00D50CCF" w:rsidP="00470BFB">
      <w:pPr>
        <w:ind w:left="1134"/>
      </w:pPr>
      <w:r w:rsidRPr="00D50CCF">
        <w:rPr>
          <w:lang w:val="en-US"/>
        </w:rPr>
        <w:t xml:space="preserve">y </w:t>
      </w:r>
      <w:r w:rsidR="00070924">
        <w:rPr>
          <w:lang w:val="en-US"/>
        </w:rPr>
        <w:t>=</w:t>
      </w:r>
      <w:r w:rsidRPr="00D50CCF">
        <w:rPr>
          <w:lang w:val="en-US"/>
        </w:rPr>
        <w:t xml:space="preserve"> 0</w:t>
      </w:r>
    </w:p>
    <w:p w14:paraId="06889C29" w14:textId="3917CF54" w:rsidR="00D50CCF" w:rsidRPr="00D50CCF" w:rsidRDefault="00070924" w:rsidP="00470BFB">
      <w:pPr>
        <w:ind w:left="1134"/>
      </w:pPr>
      <w:r>
        <w:rPr>
          <w:lang w:val="en-US"/>
        </w:rPr>
        <w:t>INPUT</w:t>
      </w:r>
      <w:r w:rsidR="00D50CCF" w:rsidRPr="00D50CCF">
        <w:rPr>
          <w:lang w:val="en-US"/>
        </w:rPr>
        <w:t xml:space="preserve"> x </w:t>
      </w:r>
    </w:p>
    <w:p w14:paraId="41DB9814" w14:textId="10F2DD74" w:rsidR="00D50CCF" w:rsidRPr="00D50CCF" w:rsidRDefault="00D50CCF" w:rsidP="00470BFB">
      <w:pPr>
        <w:ind w:left="1134"/>
      </w:pPr>
      <w:r w:rsidRPr="00D50CCF">
        <w:rPr>
          <w:lang w:val="en-US"/>
        </w:rPr>
        <w:t>IF x &gt; 3 THEN</w:t>
      </w:r>
    </w:p>
    <w:p w14:paraId="2066002C" w14:textId="1B09B321" w:rsidR="00D50CCF" w:rsidRPr="00D50CCF" w:rsidRDefault="00D50CCF" w:rsidP="00470BFB">
      <w:pPr>
        <w:ind w:left="1134" w:firstLine="720"/>
      </w:pPr>
      <w:r w:rsidRPr="00D50CCF">
        <w:rPr>
          <w:lang w:val="en-US"/>
        </w:rPr>
        <w:t xml:space="preserve">y </w:t>
      </w:r>
      <w:r w:rsidR="00D527B0">
        <w:rPr>
          <w:lang w:val="en-US"/>
        </w:rPr>
        <w:t>=</w:t>
      </w:r>
      <w:r w:rsidRPr="00D50CCF">
        <w:rPr>
          <w:lang w:val="en-US"/>
        </w:rPr>
        <w:t xml:space="preserve"> 1</w:t>
      </w:r>
    </w:p>
    <w:p w14:paraId="042167B6" w14:textId="5E29CA0F" w:rsidR="00D50CCF" w:rsidRPr="00D50CCF" w:rsidRDefault="00D50CCF" w:rsidP="00470BFB">
      <w:pPr>
        <w:ind w:left="1134"/>
      </w:pPr>
      <w:r w:rsidRPr="00D50CCF">
        <w:rPr>
          <w:lang w:val="en-US"/>
        </w:rPr>
        <w:t>ELSE</w:t>
      </w:r>
    </w:p>
    <w:p w14:paraId="10946EC9" w14:textId="7FAC02C5" w:rsidR="00D50CCF" w:rsidRPr="00D50CCF" w:rsidRDefault="00D50CCF" w:rsidP="00470BFB">
      <w:pPr>
        <w:ind w:left="1134" w:firstLine="720"/>
      </w:pPr>
      <w:r w:rsidRPr="00D50CCF">
        <w:rPr>
          <w:lang w:val="en-US"/>
        </w:rPr>
        <w:t xml:space="preserve">y </w:t>
      </w:r>
      <w:r w:rsidR="00D527B0">
        <w:rPr>
          <w:lang w:val="en-US"/>
        </w:rPr>
        <w:t>=</w:t>
      </w:r>
      <w:r w:rsidRPr="00D50CCF">
        <w:rPr>
          <w:lang w:val="en-US"/>
        </w:rPr>
        <w:t xml:space="preserve"> 4</w:t>
      </w:r>
    </w:p>
    <w:p w14:paraId="296ADB4E" w14:textId="33C09F4C" w:rsidR="00D50CCF" w:rsidRPr="00D50CCF" w:rsidRDefault="00D50CCF" w:rsidP="00470BFB">
      <w:pPr>
        <w:ind w:left="1134"/>
      </w:pPr>
      <w:r w:rsidRPr="00D50CCF">
        <w:rPr>
          <w:lang w:val="en-US"/>
        </w:rPr>
        <w:t>END IF</w:t>
      </w:r>
    </w:p>
    <w:p w14:paraId="036C015A" w14:textId="1BB7EA33" w:rsidR="00D50CCF" w:rsidRPr="00D50CCF" w:rsidRDefault="00D527B0" w:rsidP="00470BFB">
      <w:pPr>
        <w:ind w:left="1134"/>
      </w:pPr>
      <w:r>
        <w:rPr>
          <w:lang w:val="en-US"/>
        </w:rPr>
        <w:t>Display</w:t>
      </w:r>
      <w:r w:rsidR="00D50CCF" w:rsidRPr="00D50CCF">
        <w:rPr>
          <w:lang w:val="en-US"/>
        </w:rPr>
        <w:t xml:space="preserve"> y </w:t>
      </w:r>
    </w:p>
    <w:p w14:paraId="617C8E25" w14:textId="59D952EC" w:rsidR="00D50CCF" w:rsidRPr="00D50CCF" w:rsidRDefault="00D50CCF" w:rsidP="004C3426">
      <w:pPr>
        <w:pStyle w:val="ListNumber2"/>
        <w:numPr>
          <w:ilvl w:val="0"/>
          <w:numId w:val="14"/>
        </w:numPr>
      </w:pPr>
      <w:r w:rsidRPr="00470BFB">
        <w:rPr>
          <w:lang w:val="en-US"/>
        </w:rPr>
        <w:t>0</w:t>
      </w:r>
    </w:p>
    <w:p w14:paraId="026600FB" w14:textId="246B423F" w:rsidR="00D50CCF" w:rsidRPr="00470BFB" w:rsidRDefault="00D50CCF" w:rsidP="00470BFB">
      <w:pPr>
        <w:pStyle w:val="ListNumber2"/>
        <w:rPr>
          <w:b/>
          <w:bCs/>
        </w:rPr>
      </w:pPr>
      <w:r w:rsidRPr="00470BFB">
        <w:rPr>
          <w:b/>
          <w:bCs/>
          <w:lang w:val="en-US"/>
        </w:rPr>
        <w:t>1</w:t>
      </w:r>
    </w:p>
    <w:p w14:paraId="1E404100" w14:textId="50AA9ACE" w:rsidR="00D50CCF" w:rsidRPr="00D50CCF" w:rsidRDefault="00D50CCF" w:rsidP="00470BFB">
      <w:pPr>
        <w:pStyle w:val="ListNumber2"/>
      </w:pPr>
      <w:r w:rsidRPr="00D50CCF">
        <w:rPr>
          <w:lang w:val="en-US"/>
        </w:rPr>
        <w:t>4</w:t>
      </w:r>
    </w:p>
    <w:p w14:paraId="220A701A" w14:textId="26902835" w:rsidR="00D50CCF" w:rsidRPr="00D50CCF" w:rsidRDefault="00D50CCF" w:rsidP="00470BFB">
      <w:pPr>
        <w:pStyle w:val="ListNumber2"/>
      </w:pPr>
      <w:r w:rsidRPr="00D50CCF">
        <w:rPr>
          <w:lang w:val="en-US"/>
        </w:rPr>
        <w:t>5</w:t>
      </w:r>
    </w:p>
    <w:p w14:paraId="65E2D4D1" w14:textId="0EFCD081" w:rsidR="0097594D" w:rsidRDefault="00D50CCF" w:rsidP="00470BFB">
      <w:pPr>
        <w:pStyle w:val="ListNumber2"/>
      </w:pPr>
      <w:r w:rsidRPr="00D50CCF">
        <w:rPr>
          <w:lang w:val="en-US"/>
        </w:rPr>
        <w:t>14</w:t>
      </w:r>
    </w:p>
    <w:p w14:paraId="32E2F1A6" w14:textId="77777777" w:rsidR="0097594D" w:rsidRDefault="0097594D">
      <w:r>
        <w:br w:type="page"/>
      </w:r>
    </w:p>
    <w:p w14:paraId="4A0B4FFC" w14:textId="5FD5277D" w:rsidR="00D50CCF" w:rsidRPr="00D50CCF" w:rsidRDefault="00D50CCF" w:rsidP="005926E3">
      <w:pPr>
        <w:pStyle w:val="ListNumber"/>
        <w:numPr>
          <w:ilvl w:val="0"/>
          <w:numId w:val="3"/>
        </w:numPr>
      </w:pPr>
      <w:r w:rsidRPr="00D50CCF">
        <w:rPr>
          <w:lang w:val="en-US"/>
        </w:rPr>
        <w:t xml:space="preserve">What will the following code </w:t>
      </w:r>
      <w:r w:rsidR="30B9614F" w:rsidRPr="137F54AE">
        <w:rPr>
          <w:lang w:val="en-US"/>
        </w:rPr>
        <w:t>segment</w:t>
      </w:r>
      <w:r w:rsidRPr="137F54AE">
        <w:rPr>
          <w:lang w:val="en-US"/>
        </w:rPr>
        <w:t xml:space="preserve"> </w:t>
      </w:r>
      <w:r w:rsidRPr="00D50CCF">
        <w:rPr>
          <w:lang w:val="en-US"/>
        </w:rPr>
        <w:t>output?</w:t>
      </w:r>
    </w:p>
    <w:p w14:paraId="2F084C44" w14:textId="3F558EE4" w:rsidR="00D50CCF" w:rsidRPr="00D50CCF" w:rsidRDefault="00D50CCF" w:rsidP="00470BFB">
      <w:pPr>
        <w:ind w:left="1134"/>
      </w:pPr>
      <w:r w:rsidRPr="00D50CCF">
        <w:rPr>
          <w:lang w:val="en-US"/>
        </w:rPr>
        <w:t xml:space="preserve">count </w:t>
      </w:r>
      <w:r w:rsidR="00EF4819">
        <w:rPr>
          <w:lang w:val="en-US"/>
        </w:rPr>
        <w:t>=</w:t>
      </w:r>
      <w:r w:rsidRPr="00D50CCF">
        <w:rPr>
          <w:lang w:val="en-US"/>
        </w:rPr>
        <w:t xml:space="preserve"> 0</w:t>
      </w:r>
    </w:p>
    <w:p w14:paraId="1E71019F" w14:textId="2C4BE6D8" w:rsidR="00D50CCF" w:rsidRPr="00D50CCF" w:rsidRDefault="00D50CCF" w:rsidP="00470BFB">
      <w:pPr>
        <w:ind w:left="1134"/>
      </w:pPr>
      <w:r w:rsidRPr="00D50CCF">
        <w:rPr>
          <w:lang w:val="en-US"/>
        </w:rPr>
        <w:t xml:space="preserve">x </w:t>
      </w:r>
      <w:r w:rsidR="00EF4819">
        <w:rPr>
          <w:lang w:val="en-US"/>
        </w:rPr>
        <w:t>=</w:t>
      </w:r>
      <w:r w:rsidRPr="00D50CCF">
        <w:rPr>
          <w:lang w:val="en-US"/>
        </w:rPr>
        <w:t xml:space="preserve"> 9</w:t>
      </w:r>
    </w:p>
    <w:p w14:paraId="7057EA87" w14:textId="4318C759" w:rsidR="00D50CCF" w:rsidRPr="00D50CCF" w:rsidRDefault="00D50CCF" w:rsidP="00470BFB">
      <w:pPr>
        <w:ind w:left="1134"/>
      </w:pPr>
      <w:r w:rsidRPr="00D50CCF">
        <w:rPr>
          <w:lang w:val="en-US"/>
        </w:rPr>
        <w:t xml:space="preserve">WHILE x &gt; 7 </w:t>
      </w:r>
    </w:p>
    <w:p w14:paraId="77CD3EF7" w14:textId="292E336B" w:rsidR="00D50CCF" w:rsidRPr="00D50CCF" w:rsidRDefault="00D50CCF" w:rsidP="00470BFB">
      <w:pPr>
        <w:ind w:left="1134" w:firstLine="720"/>
      </w:pPr>
      <w:r w:rsidRPr="00D50CCF">
        <w:rPr>
          <w:lang w:val="en-US"/>
        </w:rPr>
        <w:t xml:space="preserve"> count </w:t>
      </w:r>
      <w:r w:rsidR="00EF4819">
        <w:rPr>
          <w:lang w:val="en-US"/>
        </w:rPr>
        <w:t xml:space="preserve">= </w:t>
      </w:r>
      <w:r w:rsidRPr="00D50CCF">
        <w:rPr>
          <w:lang w:val="en-US"/>
        </w:rPr>
        <w:t>count + 1</w:t>
      </w:r>
    </w:p>
    <w:p w14:paraId="17F588BD" w14:textId="47AF14DD" w:rsidR="00D50CCF" w:rsidRPr="00D50CCF" w:rsidRDefault="00D50CCF" w:rsidP="00470BFB">
      <w:pPr>
        <w:ind w:left="1134" w:firstLine="720"/>
      </w:pPr>
      <w:r w:rsidRPr="00D50CCF">
        <w:rPr>
          <w:lang w:val="en-US"/>
        </w:rPr>
        <w:t xml:space="preserve"> x </w:t>
      </w:r>
      <w:r w:rsidR="00EF4819">
        <w:rPr>
          <w:lang w:val="en-US"/>
        </w:rPr>
        <w:t>=</w:t>
      </w:r>
      <w:r w:rsidRPr="00D50CCF">
        <w:rPr>
          <w:lang w:val="en-US"/>
        </w:rPr>
        <w:t xml:space="preserve"> x – 1</w:t>
      </w:r>
      <w:r w:rsidRPr="00D50CCF">
        <w:t> </w:t>
      </w:r>
    </w:p>
    <w:p w14:paraId="418B69A4" w14:textId="6C775CD2" w:rsidR="00D50CCF" w:rsidRPr="00D50CCF" w:rsidRDefault="00D50CCF" w:rsidP="00470BFB">
      <w:pPr>
        <w:ind w:left="1134"/>
      </w:pPr>
      <w:r w:rsidRPr="00D50CCF">
        <w:rPr>
          <w:lang w:val="en-US"/>
        </w:rPr>
        <w:t>END WHILE</w:t>
      </w:r>
    </w:p>
    <w:p w14:paraId="30E7EE1E" w14:textId="0D2CED0F" w:rsidR="00D50CCF" w:rsidRPr="00D50CCF" w:rsidRDefault="002A0734" w:rsidP="00470BFB">
      <w:pPr>
        <w:ind w:left="1134"/>
      </w:pPr>
      <w:r>
        <w:rPr>
          <w:lang w:val="en-US"/>
        </w:rPr>
        <w:t>Display</w:t>
      </w:r>
      <w:r w:rsidR="00D50CCF" w:rsidRPr="00D50CCF">
        <w:rPr>
          <w:lang w:val="en-US"/>
        </w:rPr>
        <w:t xml:space="preserve"> count </w:t>
      </w:r>
    </w:p>
    <w:p w14:paraId="4CA6D422" w14:textId="02F1D6E0" w:rsidR="00D50CCF" w:rsidRPr="00D50CCF" w:rsidRDefault="00D50CCF" w:rsidP="004C3426">
      <w:pPr>
        <w:pStyle w:val="ListNumber2"/>
        <w:numPr>
          <w:ilvl w:val="0"/>
          <w:numId w:val="15"/>
        </w:numPr>
      </w:pPr>
      <w:r w:rsidRPr="00470BFB">
        <w:rPr>
          <w:lang w:val="en-US"/>
        </w:rPr>
        <w:t>0</w:t>
      </w:r>
    </w:p>
    <w:p w14:paraId="3724F105" w14:textId="15D79B3A" w:rsidR="00D50CCF" w:rsidRPr="00D50CCF" w:rsidRDefault="00D50CCF" w:rsidP="00470BFB">
      <w:pPr>
        <w:pStyle w:val="ListNumber2"/>
      </w:pPr>
      <w:r w:rsidRPr="00D50CCF">
        <w:rPr>
          <w:lang w:val="en-US"/>
        </w:rPr>
        <w:t>1</w:t>
      </w:r>
    </w:p>
    <w:p w14:paraId="1F3F3066" w14:textId="36D130EC" w:rsidR="00D50CCF" w:rsidRPr="00D50CCF" w:rsidRDefault="00D50CCF" w:rsidP="00470BFB">
      <w:pPr>
        <w:pStyle w:val="ListNumber2"/>
      </w:pPr>
      <w:r w:rsidRPr="00D50CCF">
        <w:rPr>
          <w:b/>
          <w:bCs/>
          <w:lang w:val="en-US"/>
        </w:rPr>
        <w:t>2</w:t>
      </w:r>
    </w:p>
    <w:p w14:paraId="1D0DB492" w14:textId="235914DE" w:rsidR="0097594D" w:rsidRDefault="00D50CCF" w:rsidP="00470BFB">
      <w:pPr>
        <w:pStyle w:val="ListNumber2"/>
      </w:pPr>
      <w:r w:rsidRPr="00D50CCF">
        <w:rPr>
          <w:lang w:val="en-US"/>
        </w:rPr>
        <w:t>3</w:t>
      </w:r>
    </w:p>
    <w:p w14:paraId="31D4F73E" w14:textId="37E5A3F1" w:rsidR="00D50CCF" w:rsidRPr="00D50CCF" w:rsidRDefault="00D50CCF" w:rsidP="005926E3">
      <w:pPr>
        <w:pStyle w:val="ListNumber"/>
        <w:numPr>
          <w:ilvl w:val="0"/>
          <w:numId w:val="3"/>
        </w:numPr>
        <w:rPr>
          <w:lang w:val="en-US"/>
        </w:rPr>
      </w:pPr>
      <w:r w:rsidRPr="4D380D68">
        <w:rPr>
          <w:lang w:val="en-US"/>
        </w:rPr>
        <w:t xml:space="preserve">How many times is Hello </w:t>
      </w:r>
      <w:r w:rsidR="04C004BC" w:rsidRPr="4D380D68">
        <w:rPr>
          <w:lang w:val="en-US"/>
        </w:rPr>
        <w:t xml:space="preserve">displayed </w:t>
      </w:r>
      <w:r w:rsidR="5638BC11" w:rsidRPr="4D380D68">
        <w:rPr>
          <w:lang w:val="en-US"/>
        </w:rPr>
        <w:t>after the execution of the program below</w:t>
      </w:r>
      <w:r w:rsidRPr="4D380D68">
        <w:rPr>
          <w:lang w:val="en-US"/>
        </w:rPr>
        <w:t>?</w:t>
      </w:r>
    </w:p>
    <w:p w14:paraId="521DD3D3" w14:textId="255ED43E" w:rsidR="00D50CCF" w:rsidRPr="00D50CCF" w:rsidRDefault="5240B33B" w:rsidP="00D8608C">
      <w:pPr>
        <w:ind w:left="1134"/>
      </w:pPr>
      <w:r>
        <w:t>i = 0</w:t>
      </w:r>
    </w:p>
    <w:p w14:paraId="5D54185F" w14:textId="39286CF2" w:rsidR="00D50CCF" w:rsidRPr="00D50CCF" w:rsidRDefault="00E15469" w:rsidP="00D8608C">
      <w:pPr>
        <w:ind w:left="1134"/>
        <w:rPr>
          <w:lang w:val="en-US"/>
        </w:rPr>
      </w:pPr>
      <w:r>
        <w:rPr>
          <w:lang w:val="en-US"/>
        </w:rPr>
        <w:t>FOR</w:t>
      </w:r>
      <w:r w:rsidR="00D50CCF" w:rsidRPr="00D50CCF">
        <w:rPr>
          <w:lang w:val="en-US"/>
        </w:rPr>
        <w:t xml:space="preserve"> i </w:t>
      </w:r>
      <w:r w:rsidR="3F5B8D80" w:rsidRPr="137F54AE">
        <w:rPr>
          <w:lang w:val="en-US"/>
        </w:rPr>
        <w:t>= 0</w:t>
      </w:r>
      <w:r w:rsidR="00D50CCF" w:rsidRPr="137F54AE">
        <w:rPr>
          <w:lang w:val="en-US"/>
        </w:rPr>
        <w:t xml:space="preserve"> </w:t>
      </w:r>
      <w:r w:rsidR="00D50CCF" w:rsidRPr="00D50CCF">
        <w:rPr>
          <w:lang w:val="en-US"/>
        </w:rPr>
        <w:t xml:space="preserve">TO </w:t>
      </w:r>
      <w:r w:rsidR="36846743" w:rsidRPr="137F54AE">
        <w:rPr>
          <w:lang w:val="en-US"/>
        </w:rPr>
        <w:t xml:space="preserve">i = </w:t>
      </w:r>
      <w:r w:rsidR="00D50CCF" w:rsidRPr="00D50CCF">
        <w:rPr>
          <w:lang w:val="en-US"/>
        </w:rPr>
        <w:t>10</w:t>
      </w:r>
      <w:r w:rsidR="47643C9F" w:rsidRPr="4D380D68">
        <w:rPr>
          <w:lang w:val="en-US"/>
        </w:rPr>
        <w:t xml:space="preserve"> STEP 2</w:t>
      </w:r>
    </w:p>
    <w:p w14:paraId="33C38A41" w14:textId="572BB8F2" w:rsidR="00D50CCF" w:rsidRPr="00D50CCF" w:rsidRDefault="00B40623" w:rsidP="00D8608C">
      <w:pPr>
        <w:ind w:left="1134" w:firstLine="720"/>
      </w:pPr>
      <w:r>
        <w:rPr>
          <w:lang w:val="en-US"/>
        </w:rPr>
        <w:t>Display</w:t>
      </w:r>
      <w:r w:rsidR="00D50CCF" w:rsidRPr="00D50CCF">
        <w:rPr>
          <w:lang w:val="en-US"/>
        </w:rPr>
        <w:t xml:space="preserve"> "Hello"</w:t>
      </w:r>
    </w:p>
    <w:p w14:paraId="40FBCD48" w14:textId="24935993" w:rsidR="00D50CCF" w:rsidRPr="00D50CCF" w:rsidRDefault="45D4C993" w:rsidP="00D8608C">
      <w:pPr>
        <w:ind w:left="1134"/>
        <w:rPr>
          <w:lang w:val="en-US"/>
        </w:rPr>
      </w:pPr>
      <w:r w:rsidRPr="4D380D68">
        <w:rPr>
          <w:lang w:val="en-US"/>
        </w:rPr>
        <w:t>NEXT i</w:t>
      </w:r>
    </w:p>
    <w:p w14:paraId="16FF27CA" w14:textId="69614B07" w:rsidR="00D50CCF" w:rsidRPr="000F4F6C" w:rsidRDefault="00D50CCF" w:rsidP="004C3426">
      <w:pPr>
        <w:pStyle w:val="ListNumber2"/>
        <w:numPr>
          <w:ilvl w:val="0"/>
          <w:numId w:val="16"/>
        </w:numPr>
      </w:pPr>
      <w:r w:rsidRPr="00D8608C">
        <w:rPr>
          <w:lang w:val="en-US"/>
        </w:rPr>
        <w:t>10</w:t>
      </w:r>
    </w:p>
    <w:p w14:paraId="55A621AF" w14:textId="32EA6CEE" w:rsidR="00D50CCF" w:rsidRPr="00D50CCF" w:rsidRDefault="0E24B9EC" w:rsidP="00D8608C">
      <w:pPr>
        <w:pStyle w:val="ListNumber2"/>
      </w:pPr>
      <w:r w:rsidRPr="4D380D68">
        <w:rPr>
          <w:lang w:val="en-US"/>
        </w:rPr>
        <w:t>6</w:t>
      </w:r>
    </w:p>
    <w:p w14:paraId="61672458" w14:textId="446D01C1" w:rsidR="00D50CCF" w:rsidRPr="000F4F6C" w:rsidRDefault="5D2C7B17" w:rsidP="00D8608C">
      <w:pPr>
        <w:pStyle w:val="ListNumber2"/>
        <w:rPr>
          <w:b/>
          <w:bCs/>
        </w:rPr>
      </w:pPr>
      <w:r w:rsidRPr="000F4F6C">
        <w:rPr>
          <w:b/>
          <w:bCs/>
          <w:lang w:val="en-US"/>
        </w:rPr>
        <w:t>5</w:t>
      </w:r>
    </w:p>
    <w:p w14:paraId="4CEA21C7" w14:textId="03382283" w:rsidR="00D50CCF" w:rsidRPr="000F4F6C" w:rsidRDefault="00D50CCF" w:rsidP="00D8608C">
      <w:pPr>
        <w:pStyle w:val="ListNumber2"/>
      </w:pPr>
      <w:r w:rsidRPr="000F4F6C">
        <w:rPr>
          <w:lang w:val="en-US"/>
        </w:rPr>
        <w:t>4</w:t>
      </w:r>
    </w:p>
    <w:p w14:paraId="5B22FA00" w14:textId="77777777" w:rsidR="0097594D" w:rsidRDefault="0097594D">
      <w:r>
        <w:br w:type="page"/>
      </w:r>
    </w:p>
    <w:p w14:paraId="06218441" w14:textId="0B889514" w:rsidR="00D50CCF" w:rsidRPr="00D50CCF" w:rsidRDefault="00D50CCF" w:rsidP="005926E3">
      <w:pPr>
        <w:pStyle w:val="ListNumber"/>
        <w:numPr>
          <w:ilvl w:val="0"/>
          <w:numId w:val="3"/>
        </w:numPr>
      </w:pPr>
      <w:r w:rsidRPr="00D50CCF">
        <w:rPr>
          <w:lang w:val="en-US"/>
        </w:rPr>
        <w:t>Which code fragment, inserted in the position indicated between the WHILE and the DO keywords would ensure that the following loop body was only executed 3 times?</w:t>
      </w:r>
    </w:p>
    <w:p w14:paraId="52BEE9A5" w14:textId="2EAA7FFD" w:rsidR="00D50CCF" w:rsidRPr="00D50CCF" w:rsidRDefault="00D50CCF" w:rsidP="00D8608C">
      <w:pPr>
        <w:ind w:left="1134"/>
      </w:pPr>
      <w:r w:rsidRPr="00D50CCF">
        <w:rPr>
          <w:lang w:val="en-US"/>
        </w:rPr>
        <w:t xml:space="preserve">x </w:t>
      </w:r>
      <w:r w:rsidR="00D85506">
        <w:rPr>
          <w:lang w:val="en-US"/>
        </w:rPr>
        <w:t>=</w:t>
      </w:r>
      <w:r w:rsidRPr="00D50CCF">
        <w:rPr>
          <w:lang w:val="en-US"/>
        </w:rPr>
        <w:t xml:space="preserve"> 0</w:t>
      </w:r>
    </w:p>
    <w:p w14:paraId="01164D51" w14:textId="5DFCD6F0" w:rsidR="00D50CCF" w:rsidRPr="00D50CCF" w:rsidRDefault="00D50CCF" w:rsidP="00D8608C">
      <w:pPr>
        <w:ind w:left="1134"/>
      </w:pPr>
      <w:r w:rsidRPr="00D50CCF">
        <w:rPr>
          <w:lang w:val="en-US"/>
        </w:rPr>
        <w:t>WHILE &lt;Code fragment inserted here&gt;</w:t>
      </w:r>
    </w:p>
    <w:p w14:paraId="4FA0BEE4" w14:textId="754ACDAB" w:rsidR="00D50CCF" w:rsidRPr="00D50CCF" w:rsidRDefault="00D50CCF" w:rsidP="00D8608C">
      <w:pPr>
        <w:ind w:left="1134" w:firstLine="720"/>
      </w:pPr>
      <w:r w:rsidRPr="00D50CCF">
        <w:rPr>
          <w:lang w:val="en-US"/>
        </w:rPr>
        <w:t xml:space="preserve">x </w:t>
      </w:r>
      <w:r w:rsidR="006310F8">
        <w:rPr>
          <w:lang w:val="en-US"/>
        </w:rPr>
        <w:t>=</w:t>
      </w:r>
      <w:r w:rsidRPr="00D50CCF">
        <w:rPr>
          <w:lang w:val="en-US"/>
        </w:rPr>
        <w:t xml:space="preserve"> x + 1</w:t>
      </w:r>
    </w:p>
    <w:p w14:paraId="64C81FF2" w14:textId="7CB7D993" w:rsidR="00D50CCF" w:rsidRPr="00D50CCF" w:rsidRDefault="00D50CCF" w:rsidP="00D8608C">
      <w:pPr>
        <w:ind w:left="1134"/>
      </w:pPr>
      <w:r w:rsidRPr="00D50CCF">
        <w:rPr>
          <w:lang w:val="en-US"/>
        </w:rPr>
        <w:t>END WHILE</w:t>
      </w:r>
    </w:p>
    <w:p w14:paraId="4B2F714C" w14:textId="7D353FFF" w:rsidR="00D50CCF" w:rsidRPr="00D50CCF" w:rsidRDefault="00D50CCF" w:rsidP="004C3426">
      <w:pPr>
        <w:pStyle w:val="ListNumber2"/>
        <w:numPr>
          <w:ilvl w:val="0"/>
          <w:numId w:val="17"/>
        </w:numPr>
      </w:pPr>
      <w:r w:rsidRPr="00D8608C">
        <w:rPr>
          <w:lang w:val="en-US"/>
        </w:rPr>
        <w:t>x &gt; 3</w:t>
      </w:r>
    </w:p>
    <w:p w14:paraId="761A4BF2" w14:textId="00EF2D7B" w:rsidR="00D50CCF" w:rsidRPr="00D50CCF" w:rsidRDefault="006310F8" w:rsidP="00D8608C">
      <w:pPr>
        <w:pStyle w:val="ListNumber2"/>
      </w:pPr>
      <w:r w:rsidRPr="00D50CCF">
        <w:rPr>
          <w:lang w:val="en-US"/>
        </w:rPr>
        <w:t>x</w:t>
      </w:r>
      <w:r w:rsidR="00D50CCF" w:rsidRPr="00D50CCF">
        <w:rPr>
          <w:lang w:val="en-US"/>
        </w:rPr>
        <w:t xml:space="preserve"> &gt;= 3</w:t>
      </w:r>
    </w:p>
    <w:p w14:paraId="69E06CDC" w14:textId="75D44768" w:rsidR="00D50CCF" w:rsidRPr="00D50CCF" w:rsidRDefault="00D50CCF" w:rsidP="00D8608C">
      <w:pPr>
        <w:pStyle w:val="ListNumber2"/>
      </w:pPr>
      <w:r w:rsidRPr="00D50CCF">
        <w:rPr>
          <w:b/>
          <w:bCs/>
          <w:lang w:val="en-US"/>
        </w:rPr>
        <w:t>x &lt; 3</w:t>
      </w:r>
    </w:p>
    <w:p w14:paraId="319F8BA5" w14:textId="6C6DF28A" w:rsidR="0097594D" w:rsidRDefault="00D50CCF" w:rsidP="00D8608C">
      <w:pPr>
        <w:pStyle w:val="ListNumber2"/>
      </w:pPr>
      <w:r w:rsidRPr="00D50CCF">
        <w:rPr>
          <w:lang w:val="en-US"/>
        </w:rPr>
        <w:t>x &lt;= 3</w:t>
      </w:r>
    </w:p>
    <w:p w14:paraId="19D63D0D" w14:textId="54E66B4C" w:rsidR="005E4448" w:rsidRPr="005E4448" w:rsidRDefault="005E4448" w:rsidP="005926E3">
      <w:pPr>
        <w:pStyle w:val="ListNumber"/>
        <w:numPr>
          <w:ilvl w:val="0"/>
          <w:numId w:val="3"/>
        </w:numPr>
        <w:rPr>
          <w:lang w:val="en-US"/>
        </w:rPr>
      </w:pPr>
      <w:r w:rsidRPr="005E4448">
        <w:rPr>
          <w:lang w:val="en-US"/>
        </w:rPr>
        <w:t>Consider the following pseudocode.</w:t>
      </w:r>
    </w:p>
    <w:p w14:paraId="4AF0CDED" w14:textId="77777777" w:rsidR="005E4448" w:rsidRPr="005E4448" w:rsidRDefault="005E4448" w:rsidP="007D5FEB">
      <w:pPr>
        <w:ind w:firstLine="1134"/>
        <w:rPr>
          <w:lang w:val="en-US"/>
        </w:rPr>
      </w:pPr>
      <w:r w:rsidRPr="005E4448">
        <w:rPr>
          <w:lang w:val="en-US"/>
        </w:rPr>
        <w:t>IF final THEN</w:t>
      </w:r>
    </w:p>
    <w:p w14:paraId="1318CB67" w14:textId="01BC5A13" w:rsidR="005E4448" w:rsidRPr="005E4448" w:rsidRDefault="005E4448" w:rsidP="007D5FEB">
      <w:pPr>
        <w:ind w:left="720" w:firstLine="1134"/>
        <w:rPr>
          <w:lang w:val="en-US"/>
        </w:rPr>
      </w:pPr>
      <w:r w:rsidRPr="005E4448">
        <w:rPr>
          <w:lang w:val="en-US"/>
        </w:rPr>
        <w:t>display winner</w:t>
      </w:r>
    </w:p>
    <w:p w14:paraId="393FDAC7" w14:textId="77777777" w:rsidR="005E4448" w:rsidRPr="005E4448" w:rsidRDefault="005E4448" w:rsidP="007D5FEB">
      <w:pPr>
        <w:ind w:firstLine="1134"/>
        <w:rPr>
          <w:lang w:val="en-US"/>
        </w:rPr>
      </w:pPr>
      <w:r w:rsidRPr="005E4448">
        <w:rPr>
          <w:lang w:val="en-US"/>
        </w:rPr>
        <w:t>ENDIF</w:t>
      </w:r>
    </w:p>
    <w:p w14:paraId="61B8CC26" w14:textId="77777777" w:rsidR="005E4448" w:rsidRPr="005E4448" w:rsidRDefault="005E4448" w:rsidP="005E4448">
      <w:pPr>
        <w:rPr>
          <w:lang w:val="en-US"/>
        </w:rPr>
      </w:pPr>
      <w:r w:rsidRPr="005E4448">
        <w:rPr>
          <w:lang w:val="en-US"/>
        </w:rPr>
        <w:t>Which data type is final most likely to be?</w:t>
      </w:r>
    </w:p>
    <w:p w14:paraId="097CAF11" w14:textId="3279B45C" w:rsidR="005E4448" w:rsidRPr="00D8608C" w:rsidRDefault="005E4448" w:rsidP="004C3426">
      <w:pPr>
        <w:pStyle w:val="ListNumber2"/>
        <w:numPr>
          <w:ilvl w:val="0"/>
          <w:numId w:val="18"/>
        </w:numPr>
        <w:rPr>
          <w:b/>
          <w:bCs/>
          <w:lang w:val="en-US"/>
        </w:rPr>
      </w:pPr>
      <w:r w:rsidRPr="00D8608C">
        <w:rPr>
          <w:b/>
          <w:bCs/>
          <w:lang w:val="en-US"/>
        </w:rPr>
        <w:t>Boolean</w:t>
      </w:r>
    </w:p>
    <w:p w14:paraId="0F54C9D0" w14:textId="625C58A7" w:rsidR="005E4448" w:rsidRPr="005E4448" w:rsidRDefault="005E4448" w:rsidP="00D8608C">
      <w:pPr>
        <w:pStyle w:val="ListNumber2"/>
        <w:rPr>
          <w:lang w:val="en-US"/>
        </w:rPr>
      </w:pPr>
      <w:r w:rsidRPr="005E4448">
        <w:rPr>
          <w:lang w:val="en-US"/>
        </w:rPr>
        <w:t>Integer</w:t>
      </w:r>
    </w:p>
    <w:p w14:paraId="42CEF19A" w14:textId="3CD1829A" w:rsidR="005E4448" w:rsidRPr="005E4448" w:rsidRDefault="005E4448" w:rsidP="00D8608C">
      <w:pPr>
        <w:pStyle w:val="ListNumber2"/>
        <w:rPr>
          <w:lang w:val="en-US"/>
        </w:rPr>
      </w:pPr>
      <w:r w:rsidRPr="005E4448">
        <w:rPr>
          <w:lang w:val="en-US"/>
        </w:rPr>
        <w:t>Real</w:t>
      </w:r>
    </w:p>
    <w:p w14:paraId="50BD02BF" w14:textId="2C5805EE" w:rsidR="00D50CCF" w:rsidRPr="00D50CCF" w:rsidRDefault="005E4448" w:rsidP="00D8608C">
      <w:pPr>
        <w:pStyle w:val="ListNumber2"/>
      </w:pPr>
      <w:r w:rsidRPr="005E4448">
        <w:rPr>
          <w:lang w:val="en-US"/>
        </w:rPr>
        <w:t>String</w:t>
      </w:r>
    </w:p>
    <w:p w14:paraId="3F4A8A8E" w14:textId="7776FA3A" w:rsidR="0097594D" w:rsidRDefault="0097594D" w:rsidP="00D50CCF"/>
    <w:p w14:paraId="2982D4F1" w14:textId="77777777" w:rsidR="0097594D" w:rsidRDefault="0097594D">
      <w:r>
        <w:br w:type="page"/>
      </w:r>
    </w:p>
    <w:p w14:paraId="29B24A18" w14:textId="64AB0A51" w:rsidR="00D50CCF" w:rsidRPr="00D50CCF" w:rsidRDefault="00D50CCF" w:rsidP="005926E3">
      <w:pPr>
        <w:pStyle w:val="ListNumber"/>
        <w:numPr>
          <w:ilvl w:val="0"/>
          <w:numId w:val="3"/>
        </w:numPr>
        <w:rPr>
          <w:lang w:val="en-US"/>
        </w:rPr>
      </w:pPr>
      <w:r w:rsidRPr="00D50CCF">
        <w:rPr>
          <w:lang w:val="en-US"/>
        </w:rPr>
        <w:t xml:space="preserve">Which of the following is the closest description of the </w:t>
      </w:r>
      <w:r w:rsidR="68C0D014" w:rsidRPr="137F54AE">
        <w:rPr>
          <w:lang w:val="en-US"/>
        </w:rPr>
        <w:t>purpose of</w:t>
      </w:r>
      <w:r w:rsidRPr="137F54AE">
        <w:rPr>
          <w:lang w:val="en-US"/>
        </w:rPr>
        <w:t xml:space="preserve"> </w:t>
      </w:r>
      <w:r w:rsidR="481342AD" w:rsidRPr="137F54AE">
        <w:rPr>
          <w:lang w:val="en-US"/>
        </w:rPr>
        <w:t>the algorithm</w:t>
      </w:r>
      <w:r w:rsidRPr="137F54AE">
        <w:rPr>
          <w:lang w:val="en-US"/>
        </w:rPr>
        <w:t>?</w:t>
      </w:r>
    </w:p>
    <w:p w14:paraId="7460C6B9" w14:textId="25DBF482" w:rsidR="00D50CCF" w:rsidRPr="00D50CCF" w:rsidRDefault="00D50CCF" w:rsidP="00D8608C">
      <w:pPr>
        <w:ind w:left="1134"/>
      </w:pPr>
      <w:r w:rsidRPr="00D50CCF">
        <w:rPr>
          <w:lang w:val="en-US"/>
        </w:rPr>
        <w:t xml:space="preserve">x </w:t>
      </w:r>
      <w:r w:rsidR="00354930">
        <w:rPr>
          <w:lang w:val="en-US"/>
        </w:rPr>
        <w:t>=</w:t>
      </w:r>
      <w:r w:rsidRPr="00D50CCF">
        <w:rPr>
          <w:lang w:val="en-US"/>
        </w:rPr>
        <w:t xml:space="preserve"> 0</w:t>
      </w:r>
    </w:p>
    <w:p w14:paraId="3FB496C7" w14:textId="08146DA1" w:rsidR="00D50CCF" w:rsidRPr="00D50CCF" w:rsidRDefault="00D50CCF" w:rsidP="00D8608C">
      <w:pPr>
        <w:ind w:left="1134"/>
      </w:pPr>
      <w:r w:rsidRPr="00D50CCF">
        <w:rPr>
          <w:lang w:val="en-US"/>
        </w:rPr>
        <w:t xml:space="preserve">WHILE x </w:t>
      </w:r>
      <w:r w:rsidR="75C87AA1" w:rsidRPr="137F54AE">
        <w:rPr>
          <w:lang w:val="en-US"/>
        </w:rPr>
        <w:t>!= 3</w:t>
      </w:r>
      <w:r w:rsidRPr="00D50CCF">
        <w:rPr>
          <w:lang w:val="en-US"/>
        </w:rPr>
        <w:t xml:space="preserve"> </w:t>
      </w:r>
    </w:p>
    <w:p w14:paraId="0E09159B" w14:textId="4D145968" w:rsidR="00D50CCF" w:rsidRPr="00D50CCF" w:rsidRDefault="305A3070" w:rsidP="00D8608C">
      <w:pPr>
        <w:ind w:left="1134" w:firstLine="720"/>
      </w:pPr>
      <w:r w:rsidRPr="137F54AE">
        <w:rPr>
          <w:lang w:val="en-US"/>
        </w:rPr>
        <w:t>Get</w:t>
      </w:r>
      <w:r w:rsidR="00D50CCF" w:rsidRPr="00D50CCF">
        <w:rPr>
          <w:lang w:val="en-US"/>
        </w:rPr>
        <w:t xml:space="preserve"> v </w:t>
      </w:r>
    </w:p>
    <w:p w14:paraId="0D8E8F76" w14:textId="053C9D83" w:rsidR="00D50CCF" w:rsidRPr="00D50CCF" w:rsidRDefault="00D50CCF" w:rsidP="00D8608C">
      <w:pPr>
        <w:ind w:left="1134" w:firstLine="720"/>
      </w:pPr>
      <w:r w:rsidRPr="00D50CCF">
        <w:rPr>
          <w:lang w:val="en-US"/>
        </w:rPr>
        <w:t>IF v = 3 THEN</w:t>
      </w:r>
    </w:p>
    <w:p w14:paraId="31226587" w14:textId="3163DAF2" w:rsidR="00D50CCF" w:rsidRPr="00D50CCF" w:rsidRDefault="00D50CCF" w:rsidP="00D8608C">
      <w:pPr>
        <w:ind w:left="1134" w:firstLine="720"/>
      </w:pPr>
      <w:r w:rsidRPr="00D50CCF">
        <w:rPr>
          <w:lang w:val="en-US"/>
        </w:rPr>
        <w:t xml:space="preserve"> </w:t>
      </w:r>
      <w:r>
        <w:tab/>
      </w:r>
      <w:r w:rsidRPr="00D50CCF">
        <w:rPr>
          <w:lang w:val="en-US"/>
        </w:rPr>
        <w:t xml:space="preserve">x </w:t>
      </w:r>
      <w:r w:rsidR="00B0625B">
        <w:rPr>
          <w:lang w:val="en-US"/>
        </w:rPr>
        <w:t>=</w:t>
      </w:r>
      <w:r w:rsidRPr="00D50CCF">
        <w:rPr>
          <w:lang w:val="en-US"/>
        </w:rPr>
        <w:t xml:space="preserve"> </w:t>
      </w:r>
      <w:r w:rsidR="40572A37" w:rsidRPr="137F54AE">
        <w:rPr>
          <w:lang w:val="en-US"/>
        </w:rPr>
        <w:t>3</w:t>
      </w:r>
    </w:p>
    <w:p w14:paraId="0F9DC6B6" w14:textId="180EA49F" w:rsidR="00D50CCF" w:rsidRPr="00D50CCF" w:rsidRDefault="00D50CCF" w:rsidP="00D8608C">
      <w:pPr>
        <w:ind w:left="1134" w:firstLine="720"/>
      </w:pPr>
      <w:r w:rsidRPr="00D50CCF">
        <w:rPr>
          <w:lang w:val="en-US"/>
        </w:rPr>
        <w:t>END IF</w:t>
      </w:r>
    </w:p>
    <w:p w14:paraId="32DCDF5A" w14:textId="14354CFC" w:rsidR="00D50CCF" w:rsidRPr="00D50CCF" w:rsidRDefault="00D50CCF" w:rsidP="00D8608C">
      <w:pPr>
        <w:ind w:left="1134"/>
      </w:pPr>
      <w:r w:rsidRPr="00D50CCF">
        <w:rPr>
          <w:lang w:val="en-US"/>
        </w:rPr>
        <w:t>END WHILE</w:t>
      </w:r>
    </w:p>
    <w:p w14:paraId="3C681B3F" w14:textId="3D7BA7BF" w:rsidR="00D50CCF" w:rsidRPr="00551746" w:rsidRDefault="00D50CCF" w:rsidP="004C3426">
      <w:pPr>
        <w:pStyle w:val="ListNumber2"/>
        <w:numPr>
          <w:ilvl w:val="0"/>
          <w:numId w:val="19"/>
        </w:numPr>
      </w:pPr>
      <w:r w:rsidRPr="00D8608C">
        <w:rPr>
          <w:lang w:val="en-US"/>
        </w:rPr>
        <w:t>Read in the value 3 five times</w:t>
      </w:r>
    </w:p>
    <w:p w14:paraId="00EA0B45" w14:textId="23BFD9BA" w:rsidR="00D50CCF" w:rsidRPr="00D50CCF" w:rsidRDefault="00D50CCF" w:rsidP="00D8608C">
      <w:pPr>
        <w:pStyle w:val="ListNumber2"/>
      </w:pPr>
      <w:r w:rsidRPr="00D50CCF">
        <w:rPr>
          <w:lang w:val="en-US"/>
        </w:rPr>
        <w:t>Read in five numbers</w:t>
      </w:r>
    </w:p>
    <w:p w14:paraId="2DBEFF34" w14:textId="6E2BF3D2" w:rsidR="00D50CCF" w:rsidRPr="00D50CCF" w:rsidRDefault="00D50CCF" w:rsidP="00D8608C">
      <w:pPr>
        <w:pStyle w:val="ListNumber2"/>
      </w:pPr>
      <w:r w:rsidRPr="00D50CCF">
        <w:rPr>
          <w:lang w:val="en-US"/>
        </w:rPr>
        <w:t>Read in and add up five numbers</w:t>
      </w:r>
    </w:p>
    <w:p w14:paraId="13513D05" w14:textId="65C39732" w:rsidR="00D50CCF" w:rsidRPr="00551746" w:rsidRDefault="00D50CCF" w:rsidP="00D8608C">
      <w:pPr>
        <w:pStyle w:val="ListNumber2"/>
        <w:rPr>
          <w:b/>
          <w:bCs/>
          <w:lang w:val="en-US"/>
        </w:rPr>
      </w:pPr>
      <w:r w:rsidRPr="00551746">
        <w:rPr>
          <w:b/>
          <w:bCs/>
          <w:lang w:val="en-US"/>
        </w:rPr>
        <w:t>Read in numbers until a 3 is received</w:t>
      </w:r>
    </w:p>
    <w:p w14:paraId="409B5CD9" w14:textId="77777777" w:rsidR="0097594D" w:rsidRDefault="0097594D" w:rsidP="00AB43ED">
      <w:pPr>
        <w:pStyle w:val="ListNumber2"/>
        <w:numPr>
          <w:ilvl w:val="0"/>
          <w:numId w:val="0"/>
        </w:numPr>
      </w:pPr>
      <w:r>
        <w:br w:type="page"/>
      </w:r>
    </w:p>
    <w:p w14:paraId="6A52686F" w14:textId="312D0AD0" w:rsidR="00D51BBE" w:rsidRDefault="00D50CCF" w:rsidP="005926E3">
      <w:pPr>
        <w:pStyle w:val="ListNumber"/>
        <w:numPr>
          <w:ilvl w:val="0"/>
          <w:numId w:val="3"/>
        </w:numPr>
        <w:rPr>
          <w:lang w:val="en-US"/>
        </w:rPr>
      </w:pPr>
      <w:r w:rsidRPr="00D50CCF">
        <w:rPr>
          <w:lang w:val="en-US"/>
        </w:rPr>
        <w:t>We need to determine whether someone is of working age.</w:t>
      </w:r>
    </w:p>
    <w:p w14:paraId="6493476F" w14:textId="008E7D21" w:rsidR="005613B5" w:rsidRDefault="00D50CCF" w:rsidP="00D50CCF">
      <w:pPr>
        <w:rPr>
          <w:lang w:val="en-US"/>
        </w:rPr>
      </w:pPr>
      <w:r w:rsidRPr="00D50CCF">
        <w:rPr>
          <w:lang w:val="en-US"/>
        </w:rPr>
        <w:t>For this purpose</w:t>
      </w:r>
      <w:r w:rsidR="03C124F8" w:rsidRPr="137F54AE">
        <w:rPr>
          <w:lang w:val="en-US"/>
        </w:rPr>
        <w:t>,</w:t>
      </w:r>
      <w:r w:rsidRPr="00D50CCF">
        <w:rPr>
          <w:lang w:val="en-US"/>
        </w:rPr>
        <w:t xml:space="preserve"> we can start working when we are 16 and stop working when we are 65.</w:t>
      </w:r>
    </w:p>
    <w:p w14:paraId="61866B79" w14:textId="05602A14" w:rsidR="00D50CCF" w:rsidRPr="00D50CCF" w:rsidRDefault="00D50CCF" w:rsidP="00D50CCF">
      <w:r w:rsidRPr="00D50CCF">
        <w:rPr>
          <w:lang w:val="en-US"/>
        </w:rPr>
        <w:t>We have the following if statement</w:t>
      </w:r>
      <w:r w:rsidR="00C576A4">
        <w:rPr>
          <w:lang w:val="en-US"/>
        </w:rPr>
        <w:t>:</w:t>
      </w:r>
    </w:p>
    <w:p w14:paraId="6595AB16" w14:textId="77777777" w:rsidR="00F348B7" w:rsidRDefault="00F348B7" w:rsidP="00D50CCF">
      <w:pPr>
        <w:rPr>
          <w:lang w:val="en-US"/>
        </w:rPr>
      </w:pPr>
    </w:p>
    <w:p w14:paraId="34B4749C" w14:textId="341B9AA8" w:rsidR="00D50CCF" w:rsidRPr="00D50CCF" w:rsidRDefault="00D50CCF" w:rsidP="00AB43ED">
      <w:pPr>
        <w:ind w:firstLine="1134"/>
      </w:pPr>
      <w:r w:rsidRPr="00D50CCF">
        <w:rPr>
          <w:lang w:val="en-US"/>
        </w:rPr>
        <w:t>IF &lt;Boolean expression to test age&gt; THEN</w:t>
      </w:r>
    </w:p>
    <w:p w14:paraId="09EA51A0" w14:textId="42108170" w:rsidR="00D50CCF" w:rsidRPr="00D50CCF" w:rsidRDefault="00D50CCF" w:rsidP="00AB43ED">
      <w:pPr>
        <w:ind w:left="720" w:firstLine="1134"/>
      </w:pPr>
      <w:r w:rsidRPr="00D50CCF">
        <w:rPr>
          <w:lang w:val="en-US"/>
        </w:rPr>
        <w:t>&lt;Code if the person is of working age&gt;</w:t>
      </w:r>
    </w:p>
    <w:p w14:paraId="7D4A2F81" w14:textId="4B5D6A69" w:rsidR="00D50CCF" w:rsidRPr="00D50CCF" w:rsidRDefault="00D50CCF" w:rsidP="00AB43ED">
      <w:pPr>
        <w:ind w:firstLine="1134"/>
      </w:pPr>
      <w:r w:rsidRPr="00D50CCF">
        <w:rPr>
          <w:lang w:val="en-US"/>
        </w:rPr>
        <w:t>ELSE</w:t>
      </w:r>
    </w:p>
    <w:p w14:paraId="220D538A" w14:textId="5D61E361" w:rsidR="00D50CCF" w:rsidRPr="00D50CCF" w:rsidRDefault="00D50CCF" w:rsidP="00AB43ED">
      <w:pPr>
        <w:ind w:left="720" w:firstLine="1134"/>
      </w:pPr>
      <w:r w:rsidRPr="00D50CCF">
        <w:rPr>
          <w:lang w:val="en-US"/>
        </w:rPr>
        <w:t>&lt;Code if the person is not of working age&gt;</w:t>
      </w:r>
    </w:p>
    <w:p w14:paraId="744A895B" w14:textId="6C80ADE3" w:rsidR="00D50CCF" w:rsidRPr="00D50CCF" w:rsidRDefault="00D50CCF" w:rsidP="00AB43ED">
      <w:pPr>
        <w:ind w:firstLine="1134"/>
      </w:pPr>
      <w:r w:rsidRPr="00D50CCF">
        <w:rPr>
          <w:lang w:val="en-US"/>
        </w:rPr>
        <w:t>END IF</w:t>
      </w:r>
    </w:p>
    <w:p w14:paraId="6A84590C" w14:textId="1F9BDFC4" w:rsidR="00D50CCF" w:rsidRPr="00D50CCF" w:rsidRDefault="00D50CCF" w:rsidP="00D50CCF"/>
    <w:p w14:paraId="72591E43" w14:textId="39E4373F" w:rsidR="00D50CCF" w:rsidRPr="00D50CCF" w:rsidRDefault="00D50CCF" w:rsidP="00D50CCF">
      <w:r w:rsidRPr="00D50CCF">
        <w:rPr>
          <w:lang w:val="en-US"/>
        </w:rPr>
        <w:t>Assuming that the person's age is held in the variable personsAge, which is the best Boolean expression for this if statement:</w:t>
      </w:r>
    </w:p>
    <w:p w14:paraId="51ED03E5" w14:textId="6DFC3841" w:rsidR="00D50CCF" w:rsidRPr="00D50CCF" w:rsidRDefault="00D50CCF" w:rsidP="004C3426">
      <w:pPr>
        <w:pStyle w:val="ListNumber2"/>
        <w:numPr>
          <w:ilvl w:val="0"/>
          <w:numId w:val="20"/>
        </w:numPr>
      </w:pPr>
      <w:r w:rsidRPr="00D8608C">
        <w:rPr>
          <w:lang w:val="en-US"/>
        </w:rPr>
        <w:t>personsAge &lt; 16 OR personsAge &gt;= 65</w:t>
      </w:r>
    </w:p>
    <w:p w14:paraId="0CBB5A3C" w14:textId="64A529F8" w:rsidR="00D50CCF" w:rsidRPr="00D50CCF" w:rsidRDefault="00D50CCF" w:rsidP="00D8608C">
      <w:pPr>
        <w:pStyle w:val="ListNumber2"/>
      </w:pPr>
      <w:r w:rsidRPr="00D50CCF">
        <w:rPr>
          <w:lang w:val="en-US"/>
        </w:rPr>
        <w:t>personsAge &gt; 16 OR personsAge &lt; 66</w:t>
      </w:r>
    </w:p>
    <w:p w14:paraId="0A8174CF" w14:textId="2CE0DA37" w:rsidR="00D50CCF" w:rsidRPr="00D50CCF" w:rsidRDefault="00D50CCF" w:rsidP="00D8608C">
      <w:pPr>
        <w:pStyle w:val="ListNumber2"/>
      </w:pPr>
      <w:r w:rsidRPr="00D50CCF">
        <w:rPr>
          <w:lang w:val="en-US"/>
        </w:rPr>
        <w:t>personsAge &lt; 16 OR &gt; 65</w:t>
      </w:r>
    </w:p>
    <w:p w14:paraId="236AE7D7" w14:textId="4681AB09" w:rsidR="00D50CCF" w:rsidRPr="006F3C64" w:rsidRDefault="00D50CCF" w:rsidP="00D8608C">
      <w:pPr>
        <w:pStyle w:val="ListNumber2"/>
        <w:rPr>
          <w:b/>
          <w:bCs/>
        </w:rPr>
      </w:pPr>
      <w:r w:rsidRPr="006F3C64">
        <w:rPr>
          <w:b/>
          <w:bCs/>
          <w:lang w:val="en-US"/>
        </w:rPr>
        <w:t>personsAge &gt;= 16 AND personsAge &lt; 65</w:t>
      </w:r>
    </w:p>
    <w:p w14:paraId="574CF740" w14:textId="1DEC5D42" w:rsidR="00D50CCF" w:rsidRPr="00D50CCF" w:rsidRDefault="00D50CCF" w:rsidP="00D8608C">
      <w:pPr>
        <w:pStyle w:val="ListNumber2"/>
      </w:pPr>
      <w:r w:rsidRPr="00D50CCF">
        <w:rPr>
          <w:lang w:val="en-US"/>
        </w:rPr>
        <w:t>personsAge &gt;= 16 AND &lt;=65</w:t>
      </w:r>
    </w:p>
    <w:p w14:paraId="482F3223" w14:textId="1A81FBC8" w:rsidR="00D50CCF" w:rsidRPr="00D50CCF" w:rsidRDefault="0097594D" w:rsidP="00D50CCF">
      <w:r>
        <w:br w:type="page"/>
      </w:r>
    </w:p>
    <w:p w14:paraId="6DAC6130" w14:textId="6E55DF4B" w:rsidR="00D50CCF" w:rsidRPr="00D50CCF" w:rsidRDefault="00D50CCF" w:rsidP="005926E3">
      <w:pPr>
        <w:pStyle w:val="ListNumber"/>
        <w:numPr>
          <w:ilvl w:val="0"/>
          <w:numId w:val="3"/>
        </w:numPr>
      </w:pPr>
      <w:r w:rsidRPr="00D50CCF">
        <w:rPr>
          <w:lang w:val="en-US"/>
        </w:rPr>
        <w:t>What will the following code print out to the screen?</w:t>
      </w:r>
    </w:p>
    <w:p w14:paraId="2F743E3A" w14:textId="4D540DED" w:rsidR="00D50CCF" w:rsidRPr="00D50CCF" w:rsidRDefault="00D50CCF" w:rsidP="00510D31">
      <w:pPr>
        <w:ind w:left="1134"/>
      </w:pPr>
      <w:r w:rsidRPr="00D50CCF">
        <w:rPr>
          <w:lang w:val="en-US"/>
        </w:rPr>
        <w:t xml:space="preserve"> a </w:t>
      </w:r>
      <w:r w:rsidR="00DB2574">
        <w:rPr>
          <w:lang w:val="en-US"/>
        </w:rPr>
        <w:t>=</w:t>
      </w:r>
      <w:r w:rsidRPr="00D50CCF">
        <w:rPr>
          <w:lang w:val="en-US"/>
        </w:rPr>
        <w:t xml:space="preserve"> 0</w:t>
      </w:r>
    </w:p>
    <w:p w14:paraId="1983FC28" w14:textId="2438E412" w:rsidR="00D50CCF" w:rsidRPr="00D50CCF" w:rsidRDefault="00D50CCF" w:rsidP="00510D31">
      <w:pPr>
        <w:ind w:left="1134"/>
      </w:pPr>
      <w:r w:rsidRPr="00D50CCF">
        <w:rPr>
          <w:lang w:val="en-US"/>
        </w:rPr>
        <w:t xml:space="preserve"> b </w:t>
      </w:r>
      <w:r w:rsidR="007D1D59">
        <w:rPr>
          <w:lang w:val="en-US"/>
        </w:rPr>
        <w:t>=</w:t>
      </w:r>
      <w:r w:rsidRPr="00D50CCF">
        <w:rPr>
          <w:lang w:val="en-US"/>
        </w:rPr>
        <w:t xml:space="preserve"> 0</w:t>
      </w:r>
    </w:p>
    <w:p w14:paraId="776D5023" w14:textId="6E633BB9" w:rsidR="00D50CCF" w:rsidRPr="00D50CCF" w:rsidRDefault="00D50CCF" w:rsidP="00510D31">
      <w:pPr>
        <w:ind w:left="1134"/>
      </w:pPr>
      <w:r w:rsidRPr="00D50CCF">
        <w:rPr>
          <w:lang w:val="en-US"/>
        </w:rPr>
        <w:t>REPEAT</w:t>
      </w:r>
    </w:p>
    <w:p w14:paraId="37A8451A" w14:textId="77FFEB42" w:rsidR="00D50CCF" w:rsidRPr="00D50CCF" w:rsidRDefault="00D50CCF" w:rsidP="00510D31">
      <w:pPr>
        <w:ind w:left="1134" w:firstLine="720"/>
      </w:pPr>
      <w:r w:rsidRPr="00D50CCF">
        <w:rPr>
          <w:lang w:val="en-US"/>
        </w:rPr>
        <w:t xml:space="preserve"> b </w:t>
      </w:r>
      <w:r w:rsidR="000B11E0">
        <w:rPr>
          <w:lang w:val="en-US"/>
        </w:rPr>
        <w:t>=</w:t>
      </w:r>
      <w:r w:rsidRPr="00D50CCF">
        <w:rPr>
          <w:lang w:val="en-US"/>
        </w:rPr>
        <w:t xml:space="preserve"> b + 1</w:t>
      </w:r>
    </w:p>
    <w:p w14:paraId="4D6FCFFC" w14:textId="72E82E96" w:rsidR="00D50CCF" w:rsidRPr="00D50CCF" w:rsidRDefault="00D50CCF" w:rsidP="00510D31">
      <w:pPr>
        <w:ind w:left="1134"/>
      </w:pPr>
      <w:r w:rsidRPr="00D50CCF">
        <w:rPr>
          <w:lang w:val="en-US"/>
        </w:rPr>
        <w:t>UNTIL a = 0</w:t>
      </w:r>
    </w:p>
    <w:p w14:paraId="558AD2B5" w14:textId="2ED965D9" w:rsidR="00D50CCF" w:rsidRPr="00D50CCF" w:rsidRDefault="00D50CCF" w:rsidP="00510D31">
      <w:pPr>
        <w:ind w:left="1134"/>
      </w:pPr>
      <w:r w:rsidRPr="00D50CCF">
        <w:rPr>
          <w:lang w:val="en-US"/>
        </w:rPr>
        <w:t>D</w:t>
      </w:r>
      <w:r w:rsidR="000B11E0">
        <w:rPr>
          <w:lang w:val="en-US"/>
        </w:rPr>
        <w:t>isplay</w:t>
      </w:r>
      <w:r w:rsidRPr="00D50CCF">
        <w:rPr>
          <w:lang w:val="en-US"/>
        </w:rPr>
        <w:t xml:space="preserve"> b </w:t>
      </w:r>
    </w:p>
    <w:p w14:paraId="3F0F1437" w14:textId="12E18E7F" w:rsidR="00D50CCF" w:rsidRPr="00D50CCF" w:rsidRDefault="00D50CCF" w:rsidP="004C3426">
      <w:pPr>
        <w:pStyle w:val="ListNumber2"/>
        <w:numPr>
          <w:ilvl w:val="0"/>
          <w:numId w:val="21"/>
        </w:numPr>
      </w:pPr>
      <w:r w:rsidRPr="00D8608C">
        <w:rPr>
          <w:lang w:val="en-US"/>
        </w:rPr>
        <w:t>0</w:t>
      </w:r>
    </w:p>
    <w:p w14:paraId="40875BD2" w14:textId="66930DA6" w:rsidR="00D50CCF" w:rsidRPr="006F3C64" w:rsidRDefault="00D50CCF" w:rsidP="00D8608C">
      <w:pPr>
        <w:pStyle w:val="ListNumber2"/>
        <w:rPr>
          <w:b/>
          <w:bCs/>
        </w:rPr>
      </w:pPr>
      <w:r w:rsidRPr="006F3C64">
        <w:rPr>
          <w:b/>
          <w:bCs/>
          <w:lang w:val="en-US"/>
        </w:rPr>
        <w:t>1</w:t>
      </w:r>
    </w:p>
    <w:p w14:paraId="0A93AEC3" w14:textId="35450BB6" w:rsidR="0097594D" w:rsidRDefault="4E7DE1FB" w:rsidP="00D8608C">
      <w:pPr>
        <w:pStyle w:val="ListNumber2"/>
        <w:rPr>
          <w:lang w:val="en-US"/>
        </w:rPr>
      </w:pPr>
      <w:r w:rsidRPr="137F54AE">
        <w:rPr>
          <w:lang w:val="en-US"/>
        </w:rPr>
        <w:t>3</w:t>
      </w:r>
    </w:p>
    <w:p w14:paraId="46472CA3" w14:textId="7B0212C0" w:rsidR="0097594D" w:rsidRPr="00D8608C" w:rsidRDefault="4E7DE1FB" w:rsidP="00405A4E">
      <w:pPr>
        <w:pStyle w:val="ListNumber2"/>
        <w:rPr>
          <w:lang w:val="en-US"/>
        </w:rPr>
      </w:pPr>
      <w:r w:rsidRPr="137F54AE">
        <w:rPr>
          <w:lang w:val="en-US"/>
        </w:rPr>
        <w:t>Infinite loop</w:t>
      </w:r>
    </w:p>
    <w:p w14:paraId="5EA416B3" w14:textId="33F8481F" w:rsidR="00D50CCF" w:rsidRPr="00D50CCF" w:rsidRDefault="00D50CCF" w:rsidP="005926E3">
      <w:pPr>
        <w:pStyle w:val="ListNumber"/>
        <w:numPr>
          <w:ilvl w:val="0"/>
          <w:numId w:val="3"/>
        </w:numPr>
      </w:pPr>
      <w:r w:rsidRPr="00D50CCF">
        <w:rPr>
          <w:lang w:val="en-US"/>
        </w:rPr>
        <w:t>What is printed out as a result of this code?</w:t>
      </w:r>
    </w:p>
    <w:p w14:paraId="3CD62E6B" w14:textId="150336CB" w:rsidR="00D50CCF" w:rsidRPr="00D50CCF" w:rsidRDefault="00D50CCF" w:rsidP="00510D31">
      <w:pPr>
        <w:ind w:left="1134"/>
      </w:pPr>
      <w:r w:rsidRPr="00D50CCF">
        <w:rPr>
          <w:lang w:val="en-US"/>
        </w:rPr>
        <w:t xml:space="preserve">answer </w:t>
      </w:r>
      <w:r w:rsidR="0064006F">
        <w:rPr>
          <w:lang w:val="en-US"/>
        </w:rPr>
        <w:t>=</w:t>
      </w:r>
      <w:r w:rsidRPr="00D50CCF">
        <w:rPr>
          <w:lang w:val="en-US"/>
        </w:rPr>
        <w:t xml:space="preserve"> 0</w:t>
      </w:r>
    </w:p>
    <w:p w14:paraId="7FBF9FC0" w14:textId="3C842E87" w:rsidR="00D50CCF" w:rsidRPr="00D50CCF" w:rsidRDefault="00D50CCF" w:rsidP="00510D31">
      <w:pPr>
        <w:ind w:left="1134"/>
        <w:rPr>
          <w:lang w:val="en-US"/>
        </w:rPr>
      </w:pPr>
      <w:r w:rsidRPr="00D50CCF">
        <w:rPr>
          <w:lang w:val="en-US"/>
        </w:rPr>
        <w:t xml:space="preserve">FOR startNumber </w:t>
      </w:r>
      <w:r w:rsidR="143C93AD" w:rsidRPr="137F54AE">
        <w:rPr>
          <w:lang w:val="en-US"/>
        </w:rPr>
        <w:t>=</w:t>
      </w:r>
      <w:r w:rsidRPr="00D50CCF">
        <w:rPr>
          <w:lang w:val="en-US"/>
        </w:rPr>
        <w:t xml:space="preserve"> 1 TO </w:t>
      </w:r>
      <w:r w:rsidR="3343F02C" w:rsidRPr="137F54AE">
        <w:rPr>
          <w:lang w:val="en-US"/>
        </w:rPr>
        <w:t xml:space="preserve">startNumber = </w:t>
      </w:r>
      <w:r w:rsidRPr="00D50CCF">
        <w:rPr>
          <w:lang w:val="en-US"/>
        </w:rPr>
        <w:t xml:space="preserve">5 </w:t>
      </w:r>
    </w:p>
    <w:p w14:paraId="756083A1" w14:textId="32D4C019" w:rsidR="00D50CCF" w:rsidRPr="00D50CCF" w:rsidRDefault="00D50CCF" w:rsidP="00510D31">
      <w:pPr>
        <w:ind w:left="1134" w:firstLine="720"/>
      </w:pPr>
      <w:r w:rsidRPr="00D50CCF">
        <w:rPr>
          <w:lang w:val="en-US"/>
        </w:rPr>
        <w:t xml:space="preserve">startNumber </w:t>
      </w:r>
      <w:r w:rsidR="003F7E6F">
        <w:rPr>
          <w:lang w:val="en-US"/>
        </w:rPr>
        <w:t>=</w:t>
      </w:r>
      <w:r w:rsidRPr="00D50CCF">
        <w:rPr>
          <w:lang w:val="en-US"/>
        </w:rPr>
        <w:t xml:space="preserve"> startNumber + 1</w:t>
      </w:r>
    </w:p>
    <w:p w14:paraId="12A6B37F" w14:textId="099925F2" w:rsidR="00D50CCF" w:rsidRPr="00D50CCF" w:rsidRDefault="00D50CCF" w:rsidP="00510D31">
      <w:pPr>
        <w:ind w:left="1134" w:firstLine="720"/>
      </w:pPr>
      <w:r w:rsidRPr="00D50CCF">
        <w:rPr>
          <w:lang w:val="en-US"/>
        </w:rPr>
        <w:t xml:space="preserve">answer </w:t>
      </w:r>
      <w:r w:rsidR="00975408">
        <w:rPr>
          <w:lang w:val="en-US"/>
        </w:rPr>
        <w:t>=</w:t>
      </w:r>
      <w:r w:rsidRPr="00D50CCF">
        <w:rPr>
          <w:lang w:val="en-US"/>
        </w:rPr>
        <w:t xml:space="preserve"> answer + startNumber</w:t>
      </w:r>
    </w:p>
    <w:p w14:paraId="2040DA4B" w14:textId="60E1BD3C" w:rsidR="00D50CCF" w:rsidRPr="00D50CCF" w:rsidRDefault="00D50CCF" w:rsidP="00510D31">
      <w:pPr>
        <w:ind w:left="1134"/>
      </w:pPr>
      <w:r w:rsidRPr="00D50CCF">
        <w:rPr>
          <w:lang w:val="en-US"/>
        </w:rPr>
        <w:t>END FOR</w:t>
      </w:r>
    </w:p>
    <w:p w14:paraId="5B68F897" w14:textId="5A5E6C62" w:rsidR="00D50CCF" w:rsidRPr="00D50CCF" w:rsidRDefault="00D50CCF" w:rsidP="00510D31">
      <w:pPr>
        <w:ind w:left="1134"/>
      </w:pPr>
      <w:r w:rsidRPr="00D50CCF">
        <w:rPr>
          <w:lang w:val="en-US"/>
        </w:rPr>
        <w:t>D</w:t>
      </w:r>
      <w:r w:rsidR="00665DBA">
        <w:rPr>
          <w:lang w:val="en-US"/>
        </w:rPr>
        <w:t>isplay</w:t>
      </w:r>
      <w:r w:rsidRPr="00D50CCF">
        <w:rPr>
          <w:lang w:val="en-US"/>
        </w:rPr>
        <w:t xml:space="preserve"> answer </w:t>
      </w:r>
    </w:p>
    <w:p w14:paraId="0C2D145A" w14:textId="2C74535E" w:rsidR="00D50CCF" w:rsidRPr="00D8608C" w:rsidRDefault="00D50CCF" w:rsidP="004C3426">
      <w:pPr>
        <w:pStyle w:val="ListNumber2"/>
        <w:numPr>
          <w:ilvl w:val="0"/>
          <w:numId w:val="22"/>
        </w:numPr>
        <w:rPr>
          <w:b/>
          <w:bCs/>
        </w:rPr>
      </w:pPr>
      <w:r w:rsidRPr="00D8608C">
        <w:rPr>
          <w:b/>
          <w:bCs/>
          <w:lang w:val="en-US"/>
        </w:rPr>
        <w:t>12</w:t>
      </w:r>
    </w:p>
    <w:p w14:paraId="38726CAE" w14:textId="4B48E34D" w:rsidR="00D50CCF" w:rsidRPr="00D50CCF" w:rsidRDefault="00D50CCF" w:rsidP="00D8608C">
      <w:pPr>
        <w:pStyle w:val="ListNumber2"/>
      </w:pPr>
      <w:r w:rsidRPr="00D50CCF">
        <w:rPr>
          <w:lang w:val="en-US"/>
        </w:rPr>
        <w:t>15</w:t>
      </w:r>
    </w:p>
    <w:p w14:paraId="18C01A97" w14:textId="49EDF821" w:rsidR="00D50CCF" w:rsidRPr="00D50CCF" w:rsidRDefault="00D50CCF" w:rsidP="00D8608C">
      <w:pPr>
        <w:pStyle w:val="ListNumber2"/>
      </w:pPr>
      <w:r w:rsidRPr="00D50CCF">
        <w:rPr>
          <w:lang w:val="en-US"/>
        </w:rPr>
        <w:t>20</w:t>
      </w:r>
    </w:p>
    <w:p w14:paraId="61A08C2E" w14:textId="09EB52F7" w:rsidR="0097594D" w:rsidRDefault="00D50CCF" w:rsidP="00D8608C">
      <w:pPr>
        <w:pStyle w:val="ListNumber2"/>
      </w:pPr>
      <w:r w:rsidRPr="00D50CCF">
        <w:rPr>
          <w:lang w:val="en-US"/>
        </w:rPr>
        <w:t>Other</w:t>
      </w:r>
    </w:p>
    <w:p w14:paraId="5993643D" w14:textId="77777777" w:rsidR="0097594D" w:rsidRDefault="0097594D">
      <w:r>
        <w:br w:type="page"/>
      </w:r>
    </w:p>
    <w:p w14:paraId="672EB9B8" w14:textId="52B8131E" w:rsidR="00D50CCF" w:rsidRPr="00D50CCF" w:rsidRDefault="10263A6B" w:rsidP="005926E3">
      <w:pPr>
        <w:pStyle w:val="ListNumber"/>
        <w:numPr>
          <w:ilvl w:val="0"/>
          <w:numId w:val="3"/>
        </w:numPr>
        <w:rPr>
          <w:lang w:val="en-US"/>
        </w:rPr>
      </w:pPr>
      <w:r w:rsidRPr="0C8C41D2">
        <w:rPr>
          <w:lang w:val="en-US"/>
        </w:rPr>
        <w:t xml:space="preserve">The </w:t>
      </w:r>
      <w:r w:rsidR="17DAC51B" w:rsidRPr="0C8C41D2">
        <w:rPr>
          <w:lang w:val="en-US"/>
        </w:rPr>
        <w:t>following</w:t>
      </w:r>
      <w:r w:rsidR="00D50CCF" w:rsidRPr="0C8C41D2">
        <w:rPr>
          <w:lang w:val="en-US"/>
        </w:rPr>
        <w:t xml:space="preserve"> program </w:t>
      </w:r>
      <w:r w:rsidRPr="0C8C41D2">
        <w:rPr>
          <w:lang w:val="en-US"/>
        </w:rPr>
        <w:t>has been designed to print</w:t>
      </w:r>
      <w:r w:rsidR="00D50CCF" w:rsidRPr="0C8C41D2">
        <w:rPr>
          <w:lang w:val="en-US"/>
        </w:rPr>
        <w:t xml:space="preserve"> each </w:t>
      </w:r>
      <w:r w:rsidR="00D35FBF" w:rsidRPr="0C8C41D2">
        <w:rPr>
          <w:lang w:val="en-US"/>
        </w:rPr>
        <w:t>person’s</w:t>
      </w:r>
      <w:r w:rsidR="00D50CCF" w:rsidRPr="0C8C41D2">
        <w:rPr>
          <w:lang w:val="en-US"/>
        </w:rPr>
        <w:t xml:space="preserve"> name</w:t>
      </w:r>
      <w:r w:rsidRPr="0C8C41D2">
        <w:rPr>
          <w:lang w:val="en-US"/>
        </w:rPr>
        <w:t>,</w:t>
      </w:r>
      <w:r w:rsidR="00D50CCF" w:rsidRPr="0C8C41D2">
        <w:rPr>
          <w:lang w:val="en-US"/>
        </w:rPr>
        <w:t xml:space="preserve"> one after the other.</w:t>
      </w:r>
      <w:r w:rsidRPr="0C8C41D2">
        <w:rPr>
          <w:lang w:val="en-US"/>
        </w:rPr>
        <w:t xml:space="preserve"> </w:t>
      </w:r>
      <w:r w:rsidR="00D50CCF" w:rsidRPr="0C8C41D2">
        <w:rPr>
          <w:lang w:val="en-US"/>
        </w:rPr>
        <w:t xml:space="preserve">Which code fragment </w:t>
      </w:r>
      <w:r w:rsidR="3D1CC278" w:rsidRPr="0C8C41D2">
        <w:rPr>
          <w:lang w:val="en-US"/>
        </w:rPr>
        <w:t>is required to</w:t>
      </w:r>
      <w:r w:rsidR="00D50CCF" w:rsidRPr="0C8C41D2">
        <w:rPr>
          <w:lang w:val="en-US"/>
        </w:rPr>
        <w:t xml:space="preserve"> </w:t>
      </w:r>
      <w:r w:rsidR="168CD0CF" w:rsidRPr="0C8C41D2">
        <w:rPr>
          <w:lang w:val="en-US"/>
        </w:rPr>
        <w:t>achieve this purpose?</w:t>
      </w:r>
    </w:p>
    <w:p w14:paraId="0425111A" w14:textId="1377A8C5" w:rsidR="00D50CCF" w:rsidRPr="00D50CCF" w:rsidRDefault="00D50CCF" w:rsidP="00510D31">
      <w:pPr>
        <w:ind w:firstLine="1134"/>
      </w:pPr>
      <w:r w:rsidRPr="00D50CCF">
        <w:rPr>
          <w:lang w:val="en-US"/>
        </w:rPr>
        <w:t xml:space="preserve"> names </w:t>
      </w:r>
      <w:r w:rsidR="00D05F3F">
        <w:rPr>
          <w:lang w:val="en-US"/>
        </w:rPr>
        <w:t>=</w:t>
      </w:r>
      <w:r w:rsidRPr="00D50CCF">
        <w:rPr>
          <w:lang w:val="en-US"/>
        </w:rPr>
        <w:t xml:space="preserve"> [“Jane”, “Henry”, “Kirsty”, “Robert”]</w:t>
      </w:r>
    </w:p>
    <w:p w14:paraId="1D0DBCB5" w14:textId="2FB6845B" w:rsidR="00D50CCF" w:rsidRPr="00D50CCF" w:rsidRDefault="00D50CCF" w:rsidP="00510D31">
      <w:pPr>
        <w:ind w:firstLine="1134"/>
      </w:pPr>
      <w:r w:rsidRPr="6F806AE0">
        <w:rPr>
          <w:lang w:val="en-US"/>
        </w:rPr>
        <w:t xml:space="preserve"> person </w:t>
      </w:r>
      <w:r w:rsidR="006E59E2" w:rsidRPr="6F806AE0">
        <w:rPr>
          <w:lang w:val="en-US"/>
        </w:rPr>
        <w:t>=</w:t>
      </w:r>
      <w:r w:rsidRPr="6F806AE0">
        <w:rPr>
          <w:lang w:val="en-US"/>
        </w:rPr>
        <w:t xml:space="preserve"> 0</w:t>
      </w:r>
    </w:p>
    <w:p w14:paraId="2C6B605D" w14:textId="5BD12FD9" w:rsidR="5B4FAE30" w:rsidRDefault="5B4FAE30" w:rsidP="00510D31">
      <w:pPr>
        <w:ind w:firstLine="1134"/>
      </w:pPr>
      <w:r w:rsidRPr="0C8C41D2">
        <w:rPr>
          <w:lang w:val="en-US"/>
        </w:rPr>
        <w:t xml:space="preserve">WHILE </w:t>
      </w:r>
      <w:r w:rsidR="0015355F" w:rsidRPr="0C8C41D2">
        <w:rPr>
          <w:lang w:val="en-US"/>
        </w:rPr>
        <w:t>person</w:t>
      </w:r>
      <w:r w:rsidRPr="0C8C41D2">
        <w:rPr>
          <w:lang w:val="en-US"/>
        </w:rPr>
        <w:t xml:space="preserve"> &lt; length of names</w:t>
      </w:r>
      <w:r w:rsidR="000E29B2">
        <w:rPr>
          <w:lang w:val="en-US"/>
        </w:rPr>
        <w:t xml:space="preserve"> list</w:t>
      </w:r>
    </w:p>
    <w:p w14:paraId="1C034E9F" w14:textId="2E7C4BE8" w:rsidR="00D50CCF" w:rsidRPr="00D50CCF" w:rsidRDefault="00D50CCF" w:rsidP="00510D31">
      <w:pPr>
        <w:ind w:left="720" w:firstLine="1134"/>
      </w:pPr>
      <w:r w:rsidRPr="00D50CCF">
        <w:rPr>
          <w:lang w:val="en-US"/>
        </w:rPr>
        <w:t>D</w:t>
      </w:r>
      <w:r w:rsidR="006B289C">
        <w:rPr>
          <w:lang w:val="en-US"/>
        </w:rPr>
        <w:t>isplay</w:t>
      </w:r>
      <w:r w:rsidRPr="00D50CCF">
        <w:rPr>
          <w:lang w:val="en-US"/>
        </w:rPr>
        <w:t xml:space="preserve"> &lt;Code fragment inserted here&gt; </w:t>
      </w:r>
    </w:p>
    <w:p w14:paraId="45EBF045" w14:textId="001BD036" w:rsidR="00D50CCF" w:rsidRPr="00D50CCF" w:rsidRDefault="00D50CCF" w:rsidP="00510D31">
      <w:pPr>
        <w:ind w:left="720" w:firstLine="1134"/>
      </w:pPr>
      <w:r w:rsidRPr="40D04529">
        <w:rPr>
          <w:lang w:val="en-US"/>
        </w:rPr>
        <w:t xml:space="preserve">person </w:t>
      </w:r>
      <w:r w:rsidR="006B289C" w:rsidRPr="40D04529">
        <w:rPr>
          <w:lang w:val="en-US"/>
        </w:rPr>
        <w:t>=</w:t>
      </w:r>
      <w:r w:rsidRPr="40D04529">
        <w:rPr>
          <w:lang w:val="en-US"/>
        </w:rPr>
        <w:t xml:space="preserve"> person + 1</w:t>
      </w:r>
    </w:p>
    <w:p w14:paraId="076D5DFD" w14:textId="32962180" w:rsidR="00D50CCF" w:rsidRPr="00D50CCF" w:rsidRDefault="00D50CCF" w:rsidP="00510D31">
      <w:pPr>
        <w:ind w:firstLine="1134"/>
      </w:pPr>
      <w:r w:rsidRPr="40D04529">
        <w:rPr>
          <w:lang w:val="en-US"/>
        </w:rPr>
        <w:t xml:space="preserve">END </w:t>
      </w:r>
      <w:r w:rsidR="32A45207" w:rsidRPr="40D04529">
        <w:rPr>
          <w:lang w:val="en-US"/>
        </w:rPr>
        <w:t>WHILE</w:t>
      </w:r>
    </w:p>
    <w:p w14:paraId="739EC94B" w14:textId="72904E8E" w:rsidR="00D50CCF" w:rsidRPr="00D8608C" w:rsidRDefault="00D50CCF" w:rsidP="004C3426">
      <w:pPr>
        <w:pStyle w:val="ListNumber2"/>
        <w:numPr>
          <w:ilvl w:val="0"/>
          <w:numId w:val="23"/>
        </w:numPr>
        <w:rPr>
          <w:b/>
          <w:bCs/>
          <w:lang w:val="en-US"/>
        </w:rPr>
      </w:pPr>
      <w:r w:rsidRPr="00D8608C">
        <w:rPr>
          <w:b/>
          <w:bCs/>
          <w:lang w:val="en-US"/>
        </w:rPr>
        <w:t>names[ person ]</w:t>
      </w:r>
    </w:p>
    <w:p w14:paraId="2D9D283A" w14:textId="7D16E9BD" w:rsidR="00D50CCF" w:rsidRPr="00D50CCF" w:rsidRDefault="00D50CCF" w:rsidP="00D8608C">
      <w:pPr>
        <w:pStyle w:val="ListNumber2"/>
      </w:pPr>
      <w:r w:rsidRPr="00D50CCF">
        <w:rPr>
          <w:lang w:val="en-US"/>
        </w:rPr>
        <w:t>names[ 1 ]</w:t>
      </w:r>
    </w:p>
    <w:p w14:paraId="011CF4CB" w14:textId="4593C99E" w:rsidR="00D50CCF" w:rsidRPr="00D50CCF" w:rsidRDefault="00D50CCF" w:rsidP="00D8608C">
      <w:pPr>
        <w:pStyle w:val="ListNumber2"/>
      </w:pPr>
      <w:r w:rsidRPr="00D50CCF">
        <w:rPr>
          <w:lang w:val="en-US"/>
        </w:rPr>
        <w:t>names</w:t>
      </w:r>
    </w:p>
    <w:p w14:paraId="4EE7BA4E" w14:textId="3A2C08FB" w:rsidR="00D50CCF" w:rsidRPr="00D50CCF" w:rsidRDefault="00D50CCF" w:rsidP="00D8608C">
      <w:pPr>
        <w:pStyle w:val="ListNumber2"/>
      </w:pPr>
      <w:r w:rsidRPr="00D50CCF">
        <w:rPr>
          <w:lang w:val="en-US"/>
        </w:rPr>
        <w:t>names[ “henry” ]</w:t>
      </w:r>
    </w:p>
    <w:p w14:paraId="66B9BC1A" w14:textId="4F909D8E" w:rsidR="0097594D" w:rsidRDefault="00D50CCF" w:rsidP="00D8608C">
      <w:pPr>
        <w:pStyle w:val="ListNumber2"/>
        <w:rPr>
          <w:lang w:val="en-US"/>
        </w:rPr>
      </w:pPr>
      <w:r w:rsidRPr="00D50CCF">
        <w:rPr>
          <w:lang w:val="en-US"/>
        </w:rPr>
        <w:t>Jane</w:t>
      </w:r>
    </w:p>
    <w:p w14:paraId="2F5DAFA4" w14:textId="4BE73782" w:rsidR="004F025E" w:rsidRDefault="00D50CCF" w:rsidP="005926E3">
      <w:pPr>
        <w:pStyle w:val="ListNumber"/>
        <w:numPr>
          <w:ilvl w:val="0"/>
          <w:numId w:val="3"/>
        </w:numPr>
      </w:pPr>
      <w:r w:rsidRPr="00D50CCF">
        <w:rPr>
          <w:lang w:val="en-US"/>
        </w:rPr>
        <w:t>The following section of code is meant to determine whether someone is old enough to have a full driving licence.</w:t>
      </w:r>
    </w:p>
    <w:p w14:paraId="7E7217CB" w14:textId="53247243" w:rsidR="00D50CCF" w:rsidRPr="00D50CCF" w:rsidRDefault="7124F1FB" w:rsidP="00510D31">
      <w:pPr>
        <w:ind w:left="1134"/>
      </w:pPr>
      <w:r w:rsidRPr="137F54AE">
        <w:rPr>
          <w:lang w:val="en-US"/>
        </w:rPr>
        <w:t>Get</w:t>
      </w:r>
      <w:r w:rsidR="00D50CCF" w:rsidRPr="00D50CCF">
        <w:rPr>
          <w:lang w:val="en-US"/>
        </w:rPr>
        <w:t xml:space="preserve"> age</w:t>
      </w:r>
    </w:p>
    <w:p w14:paraId="181A6202" w14:textId="35D98FA9" w:rsidR="00D50CCF" w:rsidRPr="00D50CCF" w:rsidRDefault="00D50CCF" w:rsidP="00510D31">
      <w:pPr>
        <w:ind w:left="1134"/>
        <w:rPr>
          <w:lang w:val="en-US"/>
        </w:rPr>
      </w:pPr>
      <w:r w:rsidRPr="00D50CCF">
        <w:rPr>
          <w:lang w:val="en-US"/>
        </w:rPr>
        <w:t>IF age &gt;= 17</w:t>
      </w:r>
    </w:p>
    <w:p w14:paraId="472EADD5" w14:textId="288A7FC8" w:rsidR="00D50CCF" w:rsidRPr="00D50CCF" w:rsidRDefault="00D50CCF" w:rsidP="00510D31">
      <w:pPr>
        <w:ind w:left="1134" w:firstLine="720"/>
      </w:pPr>
      <w:r w:rsidRPr="00D50CCF">
        <w:rPr>
          <w:lang w:val="en-US"/>
        </w:rPr>
        <w:t>D</w:t>
      </w:r>
      <w:r w:rsidR="004F025E">
        <w:rPr>
          <w:lang w:val="en-US"/>
        </w:rPr>
        <w:t>isplay</w:t>
      </w:r>
      <w:r w:rsidRPr="00D50CCF">
        <w:rPr>
          <w:lang w:val="en-US"/>
        </w:rPr>
        <w:t xml:space="preserve"> “Eligible for licence”</w:t>
      </w:r>
    </w:p>
    <w:p w14:paraId="46C0ABDE" w14:textId="12877689" w:rsidR="5CCB56D4" w:rsidRDefault="5CCB56D4" w:rsidP="00510D31">
      <w:pPr>
        <w:ind w:left="1134"/>
        <w:rPr>
          <w:lang w:val="en-US"/>
        </w:rPr>
      </w:pPr>
      <w:r w:rsidRPr="137F54AE">
        <w:rPr>
          <w:lang w:val="en-US"/>
        </w:rPr>
        <w:t>ELSE</w:t>
      </w:r>
    </w:p>
    <w:p w14:paraId="64CFACAD" w14:textId="21CBFD83" w:rsidR="00D50CCF" w:rsidRPr="00D50CCF" w:rsidRDefault="5CCB56D4" w:rsidP="00510D31">
      <w:pPr>
        <w:ind w:left="1134" w:firstLine="720"/>
      </w:pPr>
      <w:r w:rsidRPr="137F54AE">
        <w:rPr>
          <w:lang w:val="en-US"/>
        </w:rPr>
        <w:t xml:space="preserve">Display </w:t>
      </w:r>
      <w:r w:rsidR="00D50CCF" w:rsidRPr="00D50CCF">
        <w:rPr>
          <w:lang w:val="en-US"/>
        </w:rPr>
        <w:t>“Not eligible for licence”</w:t>
      </w:r>
    </w:p>
    <w:p w14:paraId="0E20630F" w14:textId="7152DB64" w:rsidR="00D50CCF" w:rsidRDefault="00D50CCF" w:rsidP="00510D31">
      <w:pPr>
        <w:ind w:left="1134"/>
      </w:pPr>
      <w:r w:rsidRPr="00D50CCF">
        <w:rPr>
          <w:lang w:val="en-US"/>
        </w:rPr>
        <w:t>END IF</w:t>
      </w:r>
    </w:p>
    <w:p w14:paraId="0B84F3BE" w14:textId="3CAB0A49" w:rsidR="00D50CCF" w:rsidRPr="00D50CCF" w:rsidRDefault="00D50CCF" w:rsidP="00D50CCF">
      <w:pPr>
        <w:rPr>
          <w:lang w:val="en-US"/>
        </w:rPr>
      </w:pPr>
      <w:r w:rsidRPr="00D50CCF">
        <w:rPr>
          <w:lang w:val="en-US"/>
        </w:rPr>
        <w:t>What is display</w:t>
      </w:r>
      <w:r w:rsidR="009E4C49">
        <w:rPr>
          <w:lang w:val="en-US"/>
        </w:rPr>
        <w:t>ed</w:t>
      </w:r>
      <w:r w:rsidRPr="00D50CCF">
        <w:rPr>
          <w:lang w:val="en-US"/>
        </w:rPr>
        <w:t xml:space="preserve"> if </w:t>
      </w:r>
      <w:r w:rsidR="001C03CE" w:rsidRPr="137F54AE">
        <w:rPr>
          <w:lang w:val="en-US"/>
        </w:rPr>
        <w:t xml:space="preserve">an age of </w:t>
      </w:r>
      <w:r w:rsidRPr="137F54AE">
        <w:rPr>
          <w:lang w:val="en-US"/>
        </w:rPr>
        <w:t>15</w:t>
      </w:r>
      <w:r w:rsidRPr="00D50CCF">
        <w:rPr>
          <w:lang w:val="en-US"/>
        </w:rPr>
        <w:t xml:space="preserve"> is </w:t>
      </w:r>
      <w:r w:rsidR="4A4A14C8" w:rsidRPr="137F54AE">
        <w:rPr>
          <w:lang w:val="en-US"/>
        </w:rPr>
        <w:t>entered?</w:t>
      </w:r>
    </w:p>
    <w:p w14:paraId="280B47D7" w14:textId="537089A4" w:rsidR="00F348B7" w:rsidRPr="006E392F" w:rsidRDefault="00D50CCF" w:rsidP="004C3426">
      <w:pPr>
        <w:pStyle w:val="ListNumber2"/>
        <w:numPr>
          <w:ilvl w:val="0"/>
          <w:numId w:val="24"/>
        </w:numPr>
        <w:rPr>
          <w:lang w:val="en-US"/>
        </w:rPr>
      </w:pPr>
      <w:r w:rsidRPr="006E392F">
        <w:rPr>
          <w:lang w:val="en-US"/>
        </w:rPr>
        <w:t>Eligible for licence</w:t>
      </w:r>
    </w:p>
    <w:p w14:paraId="068789D5" w14:textId="23C0870B" w:rsidR="00D50CCF" w:rsidRPr="00615E36" w:rsidRDefault="00D50CCF" w:rsidP="006E392F">
      <w:pPr>
        <w:pStyle w:val="ListNumber2"/>
        <w:rPr>
          <w:b/>
          <w:bCs/>
          <w:lang w:val="en-US"/>
        </w:rPr>
      </w:pPr>
      <w:r w:rsidRPr="00615E36">
        <w:rPr>
          <w:b/>
          <w:bCs/>
          <w:lang w:val="en-US"/>
        </w:rPr>
        <w:t>Not eligible for licence</w:t>
      </w:r>
    </w:p>
    <w:p w14:paraId="18BF60A3" w14:textId="16024989" w:rsidR="00D50CCF" w:rsidRPr="00615E36" w:rsidRDefault="00D50CCF" w:rsidP="006E392F">
      <w:pPr>
        <w:pStyle w:val="ListNumber2"/>
      </w:pPr>
      <w:r w:rsidRPr="00615E36">
        <w:rPr>
          <w:lang w:val="en-US"/>
        </w:rPr>
        <w:t>nothing to display</w:t>
      </w:r>
    </w:p>
    <w:p w14:paraId="2644C9FD" w14:textId="30D17C1E" w:rsidR="00D50CCF" w:rsidRPr="00D50CCF" w:rsidRDefault="4147A93F" w:rsidP="005926E3">
      <w:pPr>
        <w:pStyle w:val="ListNumber"/>
        <w:numPr>
          <w:ilvl w:val="0"/>
          <w:numId w:val="3"/>
        </w:numPr>
        <w:rPr>
          <w:lang w:val="en-US"/>
        </w:rPr>
      </w:pPr>
      <w:r w:rsidRPr="4D380D68">
        <w:rPr>
          <w:lang w:val="en-US"/>
        </w:rPr>
        <w:t>Consider the following code segment.</w:t>
      </w:r>
    </w:p>
    <w:p w14:paraId="4EEDD6B3" w14:textId="747596DD" w:rsidR="00D50CCF" w:rsidRPr="00D50CCF" w:rsidRDefault="00D50CCF" w:rsidP="00652735">
      <w:pPr>
        <w:ind w:left="1134"/>
      </w:pPr>
      <w:r w:rsidRPr="00D50CCF">
        <w:rPr>
          <w:lang w:val="en-US"/>
        </w:rPr>
        <w:t xml:space="preserve">names </w:t>
      </w:r>
      <w:r w:rsidR="00910348">
        <w:rPr>
          <w:lang w:val="en-US"/>
        </w:rPr>
        <w:t>=</w:t>
      </w:r>
      <w:r w:rsidRPr="00D50CCF">
        <w:rPr>
          <w:lang w:val="en-US"/>
        </w:rPr>
        <w:t xml:space="preserve"> [ “Alan”, “Bert”, “Cora”, “Dani”]</w:t>
      </w:r>
    </w:p>
    <w:p w14:paraId="1552774F" w14:textId="6A4FAA97" w:rsidR="00D50CCF" w:rsidRPr="00D50CCF" w:rsidRDefault="00CA26B9" w:rsidP="00652735">
      <w:pPr>
        <w:ind w:left="1134"/>
        <w:rPr>
          <w:lang w:val="en-US"/>
        </w:rPr>
      </w:pPr>
      <w:r>
        <w:rPr>
          <w:lang w:val="en-US"/>
        </w:rPr>
        <w:t>Display</w:t>
      </w:r>
      <w:r w:rsidR="00D50CCF" w:rsidRPr="00D50CCF">
        <w:rPr>
          <w:lang w:val="en-US"/>
        </w:rPr>
        <w:t xml:space="preserve"> </w:t>
      </w:r>
      <w:r w:rsidRPr="00D50CCF">
        <w:rPr>
          <w:lang w:val="en-US"/>
        </w:rPr>
        <w:t>names [</w:t>
      </w:r>
      <w:r w:rsidR="00D50CCF" w:rsidRPr="00D50CCF">
        <w:rPr>
          <w:lang w:val="en-US"/>
        </w:rPr>
        <w:t xml:space="preserve">2] </w:t>
      </w:r>
    </w:p>
    <w:p w14:paraId="6983C569" w14:textId="5523C3EB" w:rsidR="00F348B7" w:rsidRDefault="266290BF" w:rsidP="00652735">
      <w:pPr>
        <w:ind w:left="1134"/>
      </w:pPr>
      <w:r w:rsidRPr="4D380D68">
        <w:rPr>
          <w:lang w:val="en-US"/>
        </w:rPr>
        <w:t>What is output of the program?</w:t>
      </w:r>
    </w:p>
    <w:p w14:paraId="2FDE1667" w14:textId="5948265E" w:rsidR="00F348B7" w:rsidRPr="00652735" w:rsidRDefault="00D50CCF" w:rsidP="004C3426">
      <w:pPr>
        <w:pStyle w:val="ListNumber2"/>
        <w:numPr>
          <w:ilvl w:val="0"/>
          <w:numId w:val="25"/>
        </w:numPr>
        <w:rPr>
          <w:lang w:val="en-US"/>
        </w:rPr>
      </w:pPr>
      <w:r w:rsidRPr="00652735">
        <w:rPr>
          <w:lang w:val="en-US"/>
        </w:rPr>
        <w:t>Alan</w:t>
      </w:r>
    </w:p>
    <w:p w14:paraId="44BCC398" w14:textId="3C09F5C9" w:rsidR="00D50CCF" w:rsidRPr="00D50CCF" w:rsidRDefault="00D50CCF" w:rsidP="00652735">
      <w:pPr>
        <w:pStyle w:val="ListNumber2"/>
      </w:pPr>
      <w:r w:rsidRPr="00D50CCF">
        <w:rPr>
          <w:lang w:val="en-US"/>
        </w:rPr>
        <w:t>Bert</w:t>
      </w:r>
    </w:p>
    <w:p w14:paraId="18A88759" w14:textId="4D342ECE" w:rsidR="00D50CCF" w:rsidRPr="00D50CCF" w:rsidRDefault="00D50CCF" w:rsidP="00652735">
      <w:pPr>
        <w:pStyle w:val="ListNumber2"/>
      </w:pPr>
      <w:r w:rsidRPr="00D50CCF">
        <w:rPr>
          <w:b/>
          <w:bCs/>
          <w:lang w:val="en-US"/>
        </w:rPr>
        <w:t>Cora</w:t>
      </w:r>
    </w:p>
    <w:p w14:paraId="145D0EBE" w14:textId="685FC7AB" w:rsidR="00D50CCF" w:rsidRPr="00D50CCF" w:rsidRDefault="00D50CCF" w:rsidP="00652735">
      <w:pPr>
        <w:pStyle w:val="ListNumber2"/>
      </w:pPr>
      <w:r w:rsidRPr="00D50CCF">
        <w:rPr>
          <w:lang w:val="en-US"/>
        </w:rPr>
        <w:t>Dani</w:t>
      </w:r>
    </w:p>
    <w:p w14:paraId="43B7FB38" w14:textId="08D6699F" w:rsidR="00D50CCF" w:rsidRPr="00B51440" w:rsidRDefault="00454C0B" w:rsidP="005926E3">
      <w:pPr>
        <w:pStyle w:val="ListNumber"/>
        <w:numPr>
          <w:ilvl w:val="0"/>
          <w:numId w:val="3"/>
        </w:numPr>
      </w:pPr>
      <w:r w:rsidRPr="00454C0B">
        <w:t xml:space="preserve"> </w:t>
      </w:r>
      <w:r w:rsidR="00D50CCF" w:rsidRPr="00B51440">
        <w:t xml:space="preserve">Which code fragment </w:t>
      </w:r>
      <w:r w:rsidR="7985F80C" w:rsidRPr="00B51440">
        <w:t>needs to be added in order for</w:t>
      </w:r>
      <w:r w:rsidR="00D50CCF" w:rsidRPr="00B51440">
        <w:t xml:space="preserve"> the following program </w:t>
      </w:r>
      <w:r w:rsidR="445E6E6C" w:rsidRPr="00B51440">
        <w:t>to</w:t>
      </w:r>
      <w:r w:rsidR="00D50CCF" w:rsidRPr="00B51440">
        <w:t xml:space="preserve"> print each person’s name one after the other.</w:t>
      </w:r>
      <w:r w:rsidR="382ADD3E" w:rsidRPr="00B51440">
        <w:t xml:space="preserve"> Assume that the array index starts at 1.</w:t>
      </w:r>
    </w:p>
    <w:p w14:paraId="5E271138" w14:textId="34FED126" w:rsidR="00D50CCF" w:rsidRPr="00D50CCF" w:rsidRDefault="00D50CCF" w:rsidP="00454C0B">
      <w:pPr>
        <w:ind w:firstLine="1134"/>
      </w:pPr>
      <w:r w:rsidRPr="00D50CCF">
        <w:rPr>
          <w:lang w:val="en-US"/>
        </w:rPr>
        <w:t xml:space="preserve">names </w:t>
      </w:r>
      <w:r w:rsidR="00D63CDA">
        <w:rPr>
          <w:lang w:val="en-US"/>
        </w:rPr>
        <w:t>=</w:t>
      </w:r>
      <w:r w:rsidRPr="00D50CCF">
        <w:rPr>
          <w:lang w:val="en-US"/>
        </w:rPr>
        <w:t xml:space="preserve"> [“Jane”, “Henry”, “Kirsty”, “Robert”]</w:t>
      </w:r>
    </w:p>
    <w:p w14:paraId="1BCC73F4" w14:textId="4765350B" w:rsidR="00D50CCF" w:rsidRDefault="00D50CCF" w:rsidP="00454C0B">
      <w:pPr>
        <w:ind w:firstLine="1134"/>
        <w:rPr>
          <w:lang w:val="en-US"/>
        </w:rPr>
      </w:pPr>
      <w:r w:rsidRPr="00D50CCF">
        <w:rPr>
          <w:lang w:val="en-US"/>
        </w:rPr>
        <w:t xml:space="preserve">person </w:t>
      </w:r>
      <w:r w:rsidR="00FC4A9F">
        <w:rPr>
          <w:lang w:val="en-US"/>
        </w:rPr>
        <w:t xml:space="preserve">= </w:t>
      </w:r>
      <w:r w:rsidR="4A5B4DAA" w:rsidRPr="4D380D68">
        <w:rPr>
          <w:lang w:val="en-US"/>
        </w:rPr>
        <w:t>1</w:t>
      </w:r>
    </w:p>
    <w:p w14:paraId="4BA48DFE" w14:textId="5F11A03F" w:rsidR="00A716EA" w:rsidRPr="00EC50F9" w:rsidRDefault="00A716EA" w:rsidP="00454C0B">
      <w:pPr>
        <w:ind w:firstLine="1134"/>
        <w:rPr>
          <w:lang w:val="en-US"/>
        </w:rPr>
      </w:pPr>
      <w:r w:rsidRPr="00EC50F9">
        <w:rPr>
          <w:lang w:val="en-US"/>
        </w:rPr>
        <w:t xml:space="preserve">WHILE </w:t>
      </w:r>
      <w:r>
        <w:rPr>
          <w:lang w:val="en-US"/>
        </w:rPr>
        <w:t>person</w:t>
      </w:r>
      <w:r w:rsidRPr="00EC50F9">
        <w:rPr>
          <w:lang w:val="en-US"/>
        </w:rPr>
        <w:t xml:space="preserve"> &lt;= length of names</w:t>
      </w:r>
    </w:p>
    <w:p w14:paraId="5DB5CCFB" w14:textId="1CEA6499" w:rsidR="00D50CCF" w:rsidRPr="00D50CCF" w:rsidRDefault="00D50CCF" w:rsidP="00454C0B">
      <w:pPr>
        <w:ind w:left="720" w:firstLine="1134"/>
      </w:pPr>
      <w:r w:rsidRPr="00D50CCF">
        <w:rPr>
          <w:lang w:val="en-US"/>
        </w:rPr>
        <w:t>D</w:t>
      </w:r>
      <w:r w:rsidR="00632A15">
        <w:rPr>
          <w:lang w:val="en-US"/>
        </w:rPr>
        <w:t>isplay</w:t>
      </w:r>
      <w:r w:rsidRPr="00D50CCF">
        <w:rPr>
          <w:lang w:val="en-US"/>
        </w:rPr>
        <w:t xml:space="preserve"> &lt;Code fragment inserted here&gt; </w:t>
      </w:r>
    </w:p>
    <w:p w14:paraId="2285B33E" w14:textId="4E2D3052" w:rsidR="00D50CCF" w:rsidRPr="00D50CCF" w:rsidRDefault="00DC05EF" w:rsidP="00454C0B">
      <w:pPr>
        <w:ind w:left="720" w:firstLine="1134"/>
      </w:pPr>
      <w:r>
        <w:rPr>
          <w:lang w:val="en-US"/>
        </w:rPr>
        <w:t>p</w:t>
      </w:r>
      <w:r w:rsidR="00D50CCF" w:rsidRPr="00D50CCF">
        <w:rPr>
          <w:lang w:val="en-US"/>
        </w:rPr>
        <w:t>erson</w:t>
      </w:r>
      <w:r>
        <w:rPr>
          <w:lang w:val="en-US"/>
        </w:rPr>
        <w:t xml:space="preserve"> =</w:t>
      </w:r>
      <w:r w:rsidR="00D50CCF" w:rsidRPr="00D50CCF">
        <w:rPr>
          <w:lang w:val="en-US"/>
        </w:rPr>
        <w:t xml:space="preserve"> person + 1</w:t>
      </w:r>
    </w:p>
    <w:p w14:paraId="14CF90FB" w14:textId="77777777" w:rsidR="00A716EA" w:rsidRPr="00EC50F9" w:rsidRDefault="00A716EA" w:rsidP="00454C0B">
      <w:pPr>
        <w:ind w:firstLine="1134"/>
        <w:rPr>
          <w:lang w:val="en-US"/>
        </w:rPr>
      </w:pPr>
      <w:r w:rsidRPr="00EC50F9">
        <w:rPr>
          <w:lang w:val="en-US"/>
        </w:rPr>
        <w:t>END WHILE</w:t>
      </w:r>
    </w:p>
    <w:p w14:paraId="5DC681FB" w14:textId="43603057" w:rsidR="00D50CCF" w:rsidRPr="006F3C64" w:rsidRDefault="00D50CCF" w:rsidP="004C3426">
      <w:pPr>
        <w:pStyle w:val="ListNumber2"/>
        <w:numPr>
          <w:ilvl w:val="0"/>
          <w:numId w:val="26"/>
        </w:numPr>
        <w:rPr>
          <w:b/>
          <w:bCs/>
        </w:rPr>
      </w:pPr>
      <w:r w:rsidRPr="006F3C64">
        <w:rPr>
          <w:b/>
          <w:bCs/>
          <w:lang w:val="en-US"/>
        </w:rPr>
        <w:t>names[ person ]</w:t>
      </w:r>
    </w:p>
    <w:p w14:paraId="23756123" w14:textId="6F9ACBB0" w:rsidR="00D50CCF" w:rsidRPr="00D50CCF" w:rsidRDefault="00D50CCF" w:rsidP="00454C0B">
      <w:pPr>
        <w:pStyle w:val="ListNumber2"/>
      </w:pPr>
      <w:r w:rsidRPr="00D50CCF">
        <w:rPr>
          <w:lang w:val="en-US"/>
        </w:rPr>
        <w:t>names[ 1 ]</w:t>
      </w:r>
    </w:p>
    <w:p w14:paraId="691C4538" w14:textId="2DE010A8" w:rsidR="00D50CCF" w:rsidRPr="00D50CCF" w:rsidRDefault="00D50CCF" w:rsidP="00454C0B">
      <w:pPr>
        <w:pStyle w:val="ListNumber2"/>
      </w:pPr>
      <w:r w:rsidRPr="00D50CCF">
        <w:rPr>
          <w:lang w:val="en-US"/>
        </w:rPr>
        <w:t>names</w:t>
      </w:r>
    </w:p>
    <w:p w14:paraId="7C985673" w14:textId="08C0367D" w:rsidR="00D50CCF" w:rsidRPr="00D50CCF" w:rsidRDefault="00D50CCF" w:rsidP="00454C0B">
      <w:pPr>
        <w:pStyle w:val="ListNumber2"/>
      </w:pPr>
      <w:r w:rsidRPr="00D50CCF">
        <w:rPr>
          <w:lang w:val="en-US"/>
        </w:rPr>
        <w:t>names[ “henry” ]</w:t>
      </w:r>
    </w:p>
    <w:p w14:paraId="7AADC321" w14:textId="217B7E9C" w:rsidR="0097594D" w:rsidRDefault="00D50CCF" w:rsidP="00454C0B">
      <w:pPr>
        <w:pStyle w:val="ListNumber2"/>
      </w:pPr>
      <w:r w:rsidRPr="00D50CCF">
        <w:rPr>
          <w:lang w:val="en-US"/>
        </w:rPr>
        <w:t>Jane</w:t>
      </w:r>
    </w:p>
    <w:p w14:paraId="43A3E957" w14:textId="77777777" w:rsidR="0097594D" w:rsidRDefault="0097594D">
      <w:r>
        <w:br w:type="page"/>
      </w:r>
    </w:p>
    <w:p w14:paraId="7723C19F" w14:textId="169C9C44" w:rsidR="00D50CCF" w:rsidRPr="00D50CCF" w:rsidRDefault="00D50CCF" w:rsidP="005926E3">
      <w:pPr>
        <w:pStyle w:val="ListNumber"/>
        <w:numPr>
          <w:ilvl w:val="0"/>
          <w:numId w:val="3"/>
        </w:numPr>
      </w:pPr>
      <w:r w:rsidRPr="00D50CCF">
        <w:rPr>
          <w:lang w:val="en-US"/>
        </w:rPr>
        <w:t>What is displayed on the screen after this section of code</w:t>
      </w:r>
      <w:r w:rsidR="35F6BAE9" w:rsidRPr="4D380D68">
        <w:rPr>
          <w:lang w:val="en-US"/>
        </w:rPr>
        <w:t xml:space="preserve"> is executed?</w:t>
      </w:r>
    </w:p>
    <w:p w14:paraId="5B43AA34" w14:textId="6A0C4B4F" w:rsidR="00D50CCF" w:rsidRPr="00D50CCF" w:rsidRDefault="00D50CCF" w:rsidP="00454C0B">
      <w:pPr>
        <w:ind w:firstLine="1418"/>
      </w:pPr>
      <w:r w:rsidRPr="00D50CCF">
        <w:rPr>
          <w:lang w:val="en-US"/>
        </w:rPr>
        <w:t xml:space="preserve">a </w:t>
      </w:r>
      <w:r w:rsidR="00574642">
        <w:rPr>
          <w:lang w:val="en-US"/>
        </w:rPr>
        <w:t>=</w:t>
      </w:r>
      <w:r w:rsidRPr="00D50CCF">
        <w:rPr>
          <w:lang w:val="en-US"/>
        </w:rPr>
        <w:t xml:space="preserve"> 5</w:t>
      </w:r>
    </w:p>
    <w:p w14:paraId="4DE580BB" w14:textId="6210E240" w:rsidR="00D50CCF" w:rsidRPr="00D50CCF" w:rsidRDefault="00D50CCF" w:rsidP="00454C0B">
      <w:pPr>
        <w:ind w:firstLine="1418"/>
      </w:pPr>
      <w:r w:rsidRPr="00D50CCF">
        <w:rPr>
          <w:lang w:val="en-US"/>
        </w:rPr>
        <w:t>IF a = 3 THEN</w:t>
      </w:r>
    </w:p>
    <w:p w14:paraId="788858BA" w14:textId="64185FDE" w:rsidR="00D50CCF" w:rsidRPr="00D50CCF" w:rsidRDefault="00D50CCF" w:rsidP="00454C0B">
      <w:pPr>
        <w:ind w:firstLine="1418"/>
      </w:pPr>
      <w:r w:rsidRPr="00D50CCF">
        <w:rPr>
          <w:lang w:val="en-US"/>
        </w:rPr>
        <w:t xml:space="preserve"> </w:t>
      </w:r>
      <w:r>
        <w:tab/>
      </w:r>
      <w:r w:rsidRPr="00D50CCF">
        <w:rPr>
          <w:lang w:val="en-US"/>
        </w:rPr>
        <w:t>D</w:t>
      </w:r>
      <w:r w:rsidR="00574642">
        <w:rPr>
          <w:lang w:val="en-US"/>
        </w:rPr>
        <w:t>isplay</w:t>
      </w:r>
      <w:r w:rsidRPr="00D50CCF">
        <w:rPr>
          <w:lang w:val="en-US"/>
        </w:rPr>
        <w:t xml:space="preserve"> “True” </w:t>
      </w:r>
    </w:p>
    <w:p w14:paraId="21C0CCC3" w14:textId="5F34D3B1" w:rsidR="00D50CCF" w:rsidRPr="00D50CCF" w:rsidRDefault="00D50CCF" w:rsidP="00454C0B">
      <w:pPr>
        <w:ind w:firstLine="1418"/>
      </w:pPr>
      <w:r w:rsidRPr="00D50CCF">
        <w:rPr>
          <w:lang w:val="en-US"/>
        </w:rPr>
        <w:t>END IF</w:t>
      </w:r>
    </w:p>
    <w:p w14:paraId="7C7C0B9C" w14:textId="2F5DFC58" w:rsidR="00D50CCF" w:rsidRPr="00D50CCF" w:rsidRDefault="00D50CCF" w:rsidP="00454C0B">
      <w:pPr>
        <w:ind w:firstLine="1418"/>
      </w:pPr>
      <w:r w:rsidRPr="00D50CCF">
        <w:rPr>
          <w:lang w:val="en-US"/>
        </w:rPr>
        <w:t>D</w:t>
      </w:r>
      <w:r w:rsidR="00574642">
        <w:rPr>
          <w:lang w:val="en-US"/>
        </w:rPr>
        <w:t>isplay</w:t>
      </w:r>
      <w:r w:rsidRPr="00D50CCF">
        <w:rPr>
          <w:lang w:val="en-US"/>
        </w:rPr>
        <w:t xml:space="preserve"> a </w:t>
      </w:r>
    </w:p>
    <w:p w14:paraId="62E414CF" w14:textId="3B2B145B" w:rsidR="00D50CCF" w:rsidRPr="00D50CCF" w:rsidRDefault="00D50CCF" w:rsidP="004C3426">
      <w:pPr>
        <w:pStyle w:val="ListNumber2"/>
        <w:numPr>
          <w:ilvl w:val="0"/>
          <w:numId w:val="27"/>
        </w:numPr>
      </w:pPr>
      <w:r w:rsidRPr="00454C0B">
        <w:rPr>
          <w:lang w:val="en-US"/>
        </w:rPr>
        <w:t>3</w:t>
      </w:r>
    </w:p>
    <w:p w14:paraId="62FF35D8" w14:textId="36D5AA21" w:rsidR="00D50CCF" w:rsidRPr="00D50CCF" w:rsidRDefault="00D50CCF" w:rsidP="00454C0B">
      <w:pPr>
        <w:pStyle w:val="ListNumber2"/>
      </w:pPr>
      <w:r w:rsidRPr="00D50CCF">
        <w:rPr>
          <w:b/>
          <w:bCs/>
          <w:lang w:val="en-US"/>
        </w:rPr>
        <w:t>5</w:t>
      </w:r>
    </w:p>
    <w:p w14:paraId="73C187D7" w14:textId="263D05F3" w:rsidR="00D50CCF" w:rsidRPr="00D50CCF" w:rsidRDefault="00D50CCF" w:rsidP="00454C0B">
      <w:pPr>
        <w:pStyle w:val="ListNumber2"/>
      </w:pPr>
      <w:r w:rsidRPr="00D50CCF">
        <w:rPr>
          <w:lang w:val="en-US"/>
        </w:rPr>
        <w:t>True</w:t>
      </w:r>
    </w:p>
    <w:p w14:paraId="62854448" w14:textId="4073F281" w:rsidR="00D50CCF" w:rsidRPr="00D50CCF" w:rsidRDefault="00D50CCF" w:rsidP="00454C0B">
      <w:pPr>
        <w:pStyle w:val="ListNumber2"/>
      </w:pPr>
      <w:r w:rsidRPr="00D50CCF">
        <w:rPr>
          <w:lang w:val="en-US"/>
        </w:rPr>
        <w:t>False</w:t>
      </w:r>
    </w:p>
    <w:p w14:paraId="6FAC197A" w14:textId="176C7CD4" w:rsidR="00D50CCF" w:rsidRPr="00D50CCF" w:rsidRDefault="57586D88" w:rsidP="005926E3">
      <w:pPr>
        <w:pStyle w:val="ListNumber"/>
        <w:numPr>
          <w:ilvl w:val="0"/>
          <w:numId w:val="3"/>
        </w:numPr>
      </w:pPr>
      <w:r w:rsidRPr="137F54AE">
        <w:rPr>
          <w:lang w:val="en-US"/>
        </w:rPr>
        <w:t>Consider the segment of code below.</w:t>
      </w:r>
    </w:p>
    <w:p w14:paraId="385A56C8" w14:textId="5B2083A5" w:rsidR="00D50CCF" w:rsidRPr="00D50CCF" w:rsidRDefault="00D50CCF" w:rsidP="00DD4D93">
      <w:pPr>
        <w:ind w:left="1134"/>
      </w:pPr>
      <w:r w:rsidRPr="00D50CCF">
        <w:rPr>
          <w:lang w:val="en-US"/>
        </w:rPr>
        <w:t xml:space="preserve">apples </w:t>
      </w:r>
      <w:r w:rsidR="006836E5">
        <w:rPr>
          <w:lang w:val="en-US"/>
        </w:rPr>
        <w:t>=</w:t>
      </w:r>
      <w:r w:rsidRPr="00D50CCF">
        <w:rPr>
          <w:lang w:val="en-US"/>
        </w:rPr>
        <w:t xml:space="preserve"> &lt; answer 1 &gt;</w:t>
      </w:r>
    </w:p>
    <w:p w14:paraId="7CBFFB10" w14:textId="40B3B3FD" w:rsidR="00D50CCF" w:rsidRPr="00D50CCF" w:rsidRDefault="00D50CCF" w:rsidP="00DD4D93">
      <w:pPr>
        <w:ind w:left="1134"/>
      </w:pPr>
      <w:r w:rsidRPr="00D50CCF">
        <w:rPr>
          <w:lang w:val="en-US"/>
        </w:rPr>
        <w:t xml:space="preserve">oranges </w:t>
      </w:r>
      <w:r w:rsidR="006836E5">
        <w:rPr>
          <w:lang w:val="en-US"/>
        </w:rPr>
        <w:t>=</w:t>
      </w:r>
      <w:r w:rsidRPr="00D50CCF">
        <w:rPr>
          <w:lang w:val="en-US"/>
        </w:rPr>
        <w:t xml:space="preserve"> &lt; answer 2 &gt;</w:t>
      </w:r>
    </w:p>
    <w:p w14:paraId="6C0F8ECB" w14:textId="1148E027" w:rsidR="00D50CCF" w:rsidRPr="00D50CCF" w:rsidRDefault="00D50CCF" w:rsidP="00DD4D93">
      <w:pPr>
        <w:ind w:left="1134"/>
      </w:pPr>
      <w:r w:rsidRPr="00D50CCF">
        <w:rPr>
          <w:lang w:val="en-US"/>
        </w:rPr>
        <w:t>IF apples</w:t>
      </w:r>
      <w:r w:rsidR="5D799B86" w:rsidRPr="137F54AE">
        <w:rPr>
          <w:lang w:val="en-US"/>
        </w:rPr>
        <w:t xml:space="preserve"> </w:t>
      </w:r>
      <w:r w:rsidRPr="137F54AE">
        <w:rPr>
          <w:lang w:val="en-US"/>
        </w:rPr>
        <w:t>&gt;</w:t>
      </w:r>
      <w:r w:rsidR="5D799B86" w:rsidRPr="137F54AE">
        <w:rPr>
          <w:lang w:val="en-US"/>
        </w:rPr>
        <w:t xml:space="preserve"> </w:t>
      </w:r>
      <w:r w:rsidRPr="00D50CCF">
        <w:rPr>
          <w:lang w:val="en-US"/>
        </w:rPr>
        <w:t>5 OR oranges</w:t>
      </w:r>
      <w:r w:rsidR="4D97DC6C" w:rsidRPr="137F54AE">
        <w:rPr>
          <w:lang w:val="en-US"/>
        </w:rPr>
        <w:t xml:space="preserve"> </w:t>
      </w:r>
      <w:r w:rsidRPr="137F54AE">
        <w:rPr>
          <w:lang w:val="en-US"/>
        </w:rPr>
        <w:t>&gt;</w:t>
      </w:r>
      <w:r w:rsidR="4D97DC6C" w:rsidRPr="137F54AE">
        <w:rPr>
          <w:lang w:val="en-US"/>
        </w:rPr>
        <w:t xml:space="preserve"> </w:t>
      </w:r>
      <w:r w:rsidRPr="00D50CCF">
        <w:rPr>
          <w:lang w:val="en-US"/>
        </w:rPr>
        <w:t>10 THEN</w:t>
      </w:r>
    </w:p>
    <w:p w14:paraId="2BE5F6DC" w14:textId="1D6CAD24" w:rsidR="00D50CCF" w:rsidRPr="00D50CCF" w:rsidRDefault="00D50CCF" w:rsidP="00DD4D93">
      <w:pPr>
        <w:ind w:left="1134" w:firstLine="720"/>
      </w:pPr>
      <w:r w:rsidRPr="00D50CCF">
        <w:rPr>
          <w:lang w:val="en-US"/>
        </w:rPr>
        <w:t>D</w:t>
      </w:r>
      <w:r w:rsidR="006836E5">
        <w:rPr>
          <w:lang w:val="en-US"/>
        </w:rPr>
        <w:t>isplay</w:t>
      </w:r>
      <w:r w:rsidRPr="00D50CCF">
        <w:rPr>
          <w:lang w:val="en-US"/>
        </w:rPr>
        <w:t xml:space="preserve"> “Your fruit order requires two boxes!”</w:t>
      </w:r>
    </w:p>
    <w:p w14:paraId="3047517A" w14:textId="7F29160F" w:rsidR="00235B98" w:rsidRDefault="00D50CCF" w:rsidP="00DD4D93">
      <w:pPr>
        <w:ind w:left="1134"/>
      </w:pPr>
      <w:r w:rsidRPr="00D50CCF">
        <w:rPr>
          <w:lang w:val="en-US"/>
        </w:rPr>
        <w:t>END IF</w:t>
      </w:r>
    </w:p>
    <w:p w14:paraId="303C2C2A" w14:textId="704494A6" w:rsidR="00D50CCF" w:rsidRPr="00D50CCF" w:rsidRDefault="00D50CCF" w:rsidP="00D50CCF">
      <w:r w:rsidRPr="00D50CCF">
        <w:rPr>
          <w:lang w:val="en-US"/>
        </w:rPr>
        <w:t xml:space="preserve">Which of the following set of values does not produce the message “Your fruit order </w:t>
      </w:r>
      <w:r w:rsidRPr="137F54AE">
        <w:rPr>
          <w:lang w:val="en-US"/>
        </w:rPr>
        <w:t>require</w:t>
      </w:r>
      <w:r w:rsidR="7C497320" w:rsidRPr="137F54AE">
        <w:rPr>
          <w:lang w:val="en-US"/>
        </w:rPr>
        <w:t>s</w:t>
      </w:r>
      <w:r w:rsidRPr="00D50CCF">
        <w:rPr>
          <w:lang w:val="en-US"/>
        </w:rPr>
        <w:t xml:space="preserve"> two boxes!”</w:t>
      </w:r>
    </w:p>
    <w:p w14:paraId="68A2293A" w14:textId="00705F1A" w:rsidR="00D50CCF" w:rsidRPr="003A48C7" w:rsidRDefault="00D50CCF" w:rsidP="004C3426">
      <w:pPr>
        <w:pStyle w:val="ListNumber2"/>
        <w:numPr>
          <w:ilvl w:val="0"/>
          <w:numId w:val="28"/>
        </w:numPr>
        <w:rPr>
          <w:rStyle w:val="Strong"/>
        </w:rPr>
      </w:pPr>
      <w:r w:rsidRPr="003A48C7">
        <w:rPr>
          <w:rStyle w:val="Strong"/>
        </w:rPr>
        <w:t>5, 10</w:t>
      </w:r>
    </w:p>
    <w:p w14:paraId="301478AD" w14:textId="76907187" w:rsidR="00D50CCF" w:rsidRPr="00D50CCF" w:rsidRDefault="00D50CCF" w:rsidP="00DD4D93">
      <w:pPr>
        <w:pStyle w:val="ListNumber2"/>
      </w:pPr>
      <w:r w:rsidRPr="00647FBB">
        <w:t>10, 5</w:t>
      </w:r>
    </w:p>
    <w:p w14:paraId="1C666030" w14:textId="1C3585A0" w:rsidR="00D50CCF" w:rsidRPr="00D50CCF" w:rsidRDefault="00D50CCF" w:rsidP="00DD4D93">
      <w:pPr>
        <w:pStyle w:val="ListNumber2"/>
      </w:pPr>
      <w:r w:rsidRPr="00647FBB">
        <w:t>1, 20</w:t>
      </w:r>
    </w:p>
    <w:p w14:paraId="1E84D506" w14:textId="180CDB4B" w:rsidR="00D50CCF" w:rsidRPr="00D50CCF" w:rsidRDefault="00D50CCF" w:rsidP="00DD4D93">
      <w:pPr>
        <w:pStyle w:val="ListNumber2"/>
      </w:pPr>
      <w:r w:rsidRPr="00647FBB">
        <w:t>20, 30</w:t>
      </w:r>
    </w:p>
    <w:p w14:paraId="19AEEF04" w14:textId="77777777" w:rsidR="0097594D" w:rsidRDefault="0097594D">
      <w:r>
        <w:br w:type="page"/>
      </w:r>
    </w:p>
    <w:p w14:paraId="2DD32A65" w14:textId="67249DA5" w:rsidR="00D50CCF" w:rsidRPr="00DD4D93" w:rsidRDefault="00D50CCF" w:rsidP="005926E3">
      <w:pPr>
        <w:pStyle w:val="ListNumber"/>
        <w:numPr>
          <w:ilvl w:val="0"/>
          <w:numId w:val="3"/>
        </w:numPr>
      </w:pPr>
      <w:r w:rsidRPr="00DD4D93">
        <w:t xml:space="preserve">What is the result of this section of code if 10 is </w:t>
      </w:r>
      <w:r w:rsidR="4FD71D35" w:rsidRPr="00DD4D93">
        <w:t>entered as the mark?</w:t>
      </w:r>
    </w:p>
    <w:p w14:paraId="500F1545" w14:textId="72AF6C95" w:rsidR="00D50CCF" w:rsidRPr="00D50CCF" w:rsidRDefault="2039F083" w:rsidP="00DD4D93">
      <w:pPr>
        <w:ind w:left="1134"/>
      </w:pPr>
      <w:r w:rsidRPr="137F54AE">
        <w:rPr>
          <w:lang w:val="en-US"/>
        </w:rPr>
        <w:t>Get</w:t>
      </w:r>
      <w:r w:rsidR="00D50CCF" w:rsidRPr="00D50CCF">
        <w:rPr>
          <w:lang w:val="en-US"/>
        </w:rPr>
        <w:t xml:space="preserve"> mark </w:t>
      </w:r>
    </w:p>
    <w:p w14:paraId="6DAFE17D" w14:textId="7AB6B640" w:rsidR="00D50CCF" w:rsidRPr="00D50CCF" w:rsidRDefault="00D50CCF" w:rsidP="00DD4D93">
      <w:pPr>
        <w:ind w:left="1134"/>
      </w:pPr>
      <w:r w:rsidRPr="00D50CCF">
        <w:rPr>
          <w:lang w:val="en-US"/>
        </w:rPr>
        <w:t xml:space="preserve">IF mark &gt; 0 </w:t>
      </w:r>
      <w:r w:rsidR="79933D83" w:rsidRPr="137F54AE">
        <w:rPr>
          <w:lang w:val="en-US"/>
        </w:rPr>
        <w:t>AND</w:t>
      </w:r>
      <w:r w:rsidRPr="00D50CCF">
        <w:rPr>
          <w:lang w:val="en-US"/>
        </w:rPr>
        <w:t xml:space="preserve"> &lt; 100</w:t>
      </w:r>
      <w:r w:rsidR="78007E58" w:rsidRPr="137F54AE">
        <w:rPr>
          <w:lang w:val="en-US"/>
        </w:rPr>
        <w:t xml:space="preserve"> THEN</w:t>
      </w:r>
    </w:p>
    <w:p w14:paraId="0F6A680E" w14:textId="7C8D67D4" w:rsidR="00D50CCF" w:rsidRPr="00D50CCF" w:rsidRDefault="00D50CCF" w:rsidP="00DD4D93">
      <w:pPr>
        <w:ind w:left="1134" w:firstLine="720"/>
      </w:pPr>
      <w:r w:rsidRPr="00D50CCF">
        <w:rPr>
          <w:lang w:val="en-US"/>
        </w:rPr>
        <w:t>D</w:t>
      </w:r>
      <w:r w:rsidR="00333B08">
        <w:rPr>
          <w:lang w:val="en-US"/>
        </w:rPr>
        <w:t>isplay</w:t>
      </w:r>
      <w:r w:rsidRPr="00D50CCF">
        <w:rPr>
          <w:lang w:val="en-US"/>
        </w:rPr>
        <w:t xml:space="preserve"> “Mark in range”</w:t>
      </w:r>
    </w:p>
    <w:p w14:paraId="0026AD71" w14:textId="0262DA1D" w:rsidR="00D50CCF" w:rsidRPr="00D50CCF" w:rsidRDefault="00D50CCF" w:rsidP="00DD4D93">
      <w:pPr>
        <w:ind w:left="1134"/>
      </w:pPr>
      <w:r w:rsidRPr="00D50CCF">
        <w:rPr>
          <w:lang w:val="en-US"/>
        </w:rPr>
        <w:t>ELSE</w:t>
      </w:r>
    </w:p>
    <w:p w14:paraId="66D87F0C" w14:textId="1982D8B5" w:rsidR="00D50CCF" w:rsidRPr="00D50CCF" w:rsidRDefault="00D50CCF" w:rsidP="00DD4D93">
      <w:pPr>
        <w:ind w:left="1134" w:firstLine="720"/>
      </w:pPr>
      <w:r w:rsidRPr="00D50CCF">
        <w:rPr>
          <w:lang w:val="en-US"/>
        </w:rPr>
        <w:t>D</w:t>
      </w:r>
      <w:r w:rsidR="00333B08">
        <w:rPr>
          <w:lang w:val="en-US"/>
        </w:rPr>
        <w:t>isplay</w:t>
      </w:r>
      <w:r w:rsidRPr="00D50CCF">
        <w:rPr>
          <w:lang w:val="en-US"/>
        </w:rPr>
        <w:t xml:space="preserve"> “Out of range”</w:t>
      </w:r>
    </w:p>
    <w:p w14:paraId="1A8ED5A4" w14:textId="6872CA08" w:rsidR="00D50CCF" w:rsidRPr="00D50CCF" w:rsidRDefault="00D50CCF" w:rsidP="00DD4D93">
      <w:pPr>
        <w:ind w:left="1134"/>
      </w:pPr>
      <w:r w:rsidRPr="00D50CCF">
        <w:rPr>
          <w:lang w:val="en-US"/>
        </w:rPr>
        <w:t>END IF</w:t>
      </w:r>
    </w:p>
    <w:p w14:paraId="0F44C465" w14:textId="6AA667E2" w:rsidR="00D50CCF" w:rsidRPr="003A48C7" w:rsidRDefault="00D50CCF" w:rsidP="004C3426">
      <w:pPr>
        <w:pStyle w:val="ListNumber2"/>
        <w:numPr>
          <w:ilvl w:val="0"/>
          <w:numId w:val="29"/>
        </w:numPr>
        <w:rPr>
          <w:rStyle w:val="Strong"/>
        </w:rPr>
      </w:pPr>
      <w:r w:rsidRPr="003A48C7">
        <w:rPr>
          <w:rStyle w:val="Strong"/>
        </w:rPr>
        <w:t>Mark in range</w:t>
      </w:r>
    </w:p>
    <w:p w14:paraId="5C2F0093" w14:textId="01F2338B" w:rsidR="00D50CCF" w:rsidRPr="00D50CCF" w:rsidRDefault="00D50CCF" w:rsidP="00DD4D93">
      <w:pPr>
        <w:pStyle w:val="ListNumber2"/>
      </w:pPr>
      <w:r w:rsidRPr="003A48C7">
        <w:t>Mark out of range</w:t>
      </w:r>
    </w:p>
    <w:p w14:paraId="1235F5DA" w14:textId="3FF7C985" w:rsidR="00D50CCF" w:rsidRPr="00D23786" w:rsidRDefault="00D50CCF" w:rsidP="00DD4D93">
      <w:pPr>
        <w:pStyle w:val="ListNumber2"/>
      </w:pPr>
      <w:r w:rsidRPr="003A48C7">
        <w:t>Syntax error / will not run</w:t>
      </w:r>
    </w:p>
    <w:p w14:paraId="3B2555A2" w14:textId="6254932B" w:rsidR="00D50CCF" w:rsidRPr="00D50CCF" w:rsidRDefault="00D50CCF" w:rsidP="00DD4D93">
      <w:pPr>
        <w:pStyle w:val="ListNumber2"/>
      </w:pPr>
      <w:r w:rsidRPr="003A48C7">
        <w:t>True</w:t>
      </w:r>
    </w:p>
    <w:p w14:paraId="5A6A81C4" w14:textId="6CB59AE2" w:rsidR="00D50CCF" w:rsidRDefault="6767DE9B" w:rsidP="005926E3">
      <w:pPr>
        <w:pStyle w:val="ListNumber"/>
        <w:numPr>
          <w:ilvl w:val="0"/>
          <w:numId w:val="3"/>
        </w:numPr>
      </w:pPr>
      <w:r w:rsidRPr="137F54AE">
        <w:rPr>
          <w:lang w:val="en-US"/>
        </w:rPr>
        <w:t>What will be the output of this program?</w:t>
      </w:r>
    </w:p>
    <w:p w14:paraId="61787EC9" w14:textId="3E4D96A9" w:rsidR="00D50CCF" w:rsidRPr="00D50CCF" w:rsidRDefault="00D50CCF" w:rsidP="00A73DA5">
      <w:pPr>
        <w:ind w:left="1134"/>
      </w:pPr>
      <w:r w:rsidRPr="00D50CCF">
        <w:rPr>
          <w:lang w:val="en-US"/>
        </w:rPr>
        <w:t xml:space="preserve">passcode </w:t>
      </w:r>
      <w:r w:rsidR="005349BC">
        <w:rPr>
          <w:lang w:val="en-US"/>
        </w:rPr>
        <w:t>=</w:t>
      </w:r>
      <w:r w:rsidRPr="00D50CCF">
        <w:rPr>
          <w:lang w:val="en-US"/>
        </w:rPr>
        <w:t> “456”</w:t>
      </w:r>
      <w:r w:rsidRPr="00D50CCF">
        <w:rPr>
          <w:lang w:val="en-GB"/>
        </w:rPr>
        <w:t> </w:t>
      </w:r>
    </w:p>
    <w:p w14:paraId="66A4E2AC" w14:textId="3229C4A7" w:rsidR="00D50CCF" w:rsidRPr="00D50CCF" w:rsidRDefault="00D50CCF" w:rsidP="00A73DA5">
      <w:pPr>
        <w:ind w:left="1134"/>
      </w:pPr>
      <w:r w:rsidRPr="00D50CCF">
        <w:rPr>
          <w:lang w:val="en-US"/>
        </w:rPr>
        <w:t xml:space="preserve">passcode2 </w:t>
      </w:r>
      <w:r w:rsidR="005349BC">
        <w:rPr>
          <w:lang w:val="en-US"/>
        </w:rPr>
        <w:t>=</w:t>
      </w:r>
      <w:r w:rsidRPr="00D50CCF">
        <w:rPr>
          <w:lang w:val="en-US"/>
        </w:rPr>
        <w:t> 456</w:t>
      </w:r>
      <w:r w:rsidRPr="00D50CCF">
        <w:rPr>
          <w:lang w:val="en-GB"/>
        </w:rPr>
        <w:t> </w:t>
      </w:r>
    </w:p>
    <w:p w14:paraId="5E98D1C6" w14:textId="14855E1F" w:rsidR="00D50CCF" w:rsidRPr="00D50CCF" w:rsidRDefault="00D50CCF" w:rsidP="00A73DA5">
      <w:pPr>
        <w:ind w:left="1134"/>
      </w:pPr>
      <w:r w:rsidRPr="00D50CCF">
        <w:rPr>
          <w:lang w:val="en-GB"/>
        </w:rPr>
        <w:t> </w:t>
      </w:r>
    </w:p>
    <w:p w14:paraId="27B48B59" w14:textId="125077B5" w:rsidR="00D50CCF" w:rsidRPr="00D50CCF" w:rsidRDefault="00D50CCF" w:rsidP="00A73DA5">
      <w:pPr>
        <w:ind w:left="1134"/>
      </w:pPr>
      <w:r w:rsidRPr="00D50CCF">
        <w:rPr>
          <w:lang w:val="en-US"/>
        </w:rPr>
        <w:t>IF passcode = passcode2 THEN</w:t>
      </w:r>
      <w:r w:rsidRPr="00D50CCF">
        <w:rPr>
          <w:lang w:val="en-GB"/>
        </w:rPr>
        <w:t> </w:t>
      </w:r>
    </w:p>
    <w:p w14:paraId="545296D2" w14:textId="022074B4" w:rsidR="00D50CCF" w:rsidRPr="00D50CCF" w:rsidRDefault="00D50CCF" w:rsidP="00A73DA5">
      <w:pPr>
        <w:ind w:left="1134" w:firstLine="720"/>
      </w:pPr>
      <w:r w:rsidRPr="00D50CCF">
        <w:rPr>
          <w:lang w:val="en-US"/>
        </w:rPr>
        <w:t>D</w:t>
      </w:r>
      <w:r w:rsidR="005349BC">
        <w:rPr>
          <w:lang w:val="en-US"/>
        </w:rPr>
        <w:t>isplay</w:t>
      </w:r>
      <w:r w:rsidRPr="00D50CCF">
        <w:rPr>
          <w:lang w:val="en-US"/>
        </w:rPr>
        <w:t xml:space="preserve"> “Passcode matches” </w:t>
      </w:r>
    </w:p>
    <w:p w14:paraId="7F70C6AF" w14:textId="74189CE7" w:rsidR="00D50CCF" w:rsidRPr="00D50CCF" w:rsidRDefault="00D50CCF" w:rsidP="00A73DA5">
      <w:pPr>
        <w:ind w:left="1134"/>
      </w:pPr>
      <w:r w:rsidRPr="00D50CCF">
        <w:rPr>
          <w:lang w:val="en-US"/>
        </w:rPr>
        <w:t>ELSE</w:t>
      </w:r>
      <w:r w:rsidRPr="00D50CCF">
        <w:rPr>
          <w:lang w:val="en-GB"/>
        </w:rPr>
        <w:t> </w:t>
      </w:r>
    </w:p>
    <w:p w14:paraId="248323F5" w14:textId="5F5476FE" w:rsidR="00D50CCF" w:rsidRPr="00D50CCF" w:rsidRDefault="00D50CCF" w:rsidP="00A73DA5">
      <w:pPr>
        <w:ind w:left="1134" w:firstLine="720"/>
      </w:pPr>
      <w:r w:rsidRPr="00D50CCF">
        <w:rPr>
          <w:lang w:val="en-US"/>
        </w:rPr>
        <w:t>D</w:t>
      </w:r>
      <w:r w:rsidR="005349BC">
        <w:rPr>
          <w:lang w:val="en-US"/>
        </w:rPr>
        <w:t>isplay</w:t>
      </w:r>
      <w:r w:rsidRPr="00D50CCF">
        <w:rPr>
          <w:lang w:val="en-US"/>
        </w:rPr>
        <w:t xml:space="preserve"> “Passcode does not match” </w:t>
      </w:r>
    </w:p>
    <w:p w14:paraId="5607358F" w14:textId="76599AAF" w:rsidR="00D50CCF" w:rsidRPr="00D50CCF" w:rsidRDefault="00D50CCF" w:rsidP="00A73DA5">
      <w:pPr>
        <w:ind w:left="1134"/>
      </w:pPr>
      <w:r w:rsidRPr="00D50CCF">
        <w:rPr>
          <w:lang w:val="en-US"/>
        </w:rPr>
        <w:t>END IF</w:t>
      </w:r>
      <w:r w:rsidRPr="00D50CCF">
        <w:rPr>
          <w:lang w:val="en-GB"/>
        </w:rPr>
        <w:t> </w:t>
      </w:r>
    </w:p>
    <w:p w14:paraId="1FE377F4" w14:textId="4056EAAF" w:rsidR="00D50CCF" w:rsidRPr="00D50CCF" w:rsidRDefault="00D50CCF" w:rsidP="004C3426">
      <w:pPr>
        <w:pStyle w:val="ListNumber2"/>
        <w:numPr>
          <w:ilvl w:val="0"/>
          <w:numId w:val="30"/>
        </w:numPr>
      </w:pPr>
      <w:r w:rsidRPr="00DD4D93">
        <w:rPr>
          <w:lang w:val="en-US"/>
        </w:rPr>
        <w:t>Passcode matches</w:t>
      </w:r>
    </w:p>
    <w:p w14:paraId="747D9C8F" w14:textId="40603E78" w:rsidR="00D50CCF" w:rsidRPr="00D50CCF" w:rsidRDefault="00D50CCF" w:rsidP="00DD4D93">
      <w:pPr>
        <w:pStyle w:val="ListNumber2"/>
      </w:pPr>
      <w:r w:rsidRPr="00D50CCF">
        <w:rPr>
          <w:lang w:val="en-US"/>
        </w:rPr>
        <w:t>Passcode does not match</w:t>
      </w:r>
    </w:p>
    <w:p w14:paraId="2AB11089" w14:textId="5223B9C5" w:rsidR="00D50CCF" w:rsidRPr="00D50CCF" w:rsidRDefault="5C09AACE" w:rsidP="00DD4D93">
      <w:pPr>
        <w:pStyle w:val="ListNumber2"/>
        <w:rPr>
          <w:b/>
          <w:lang w:val="en-US"/>
        </w:rPr>
      </w:pPr>
      <w:r w:rsidRPr="4D380D68">
        <w:rPr>
          <w:b/>
          <w:bCs/>
          <w:lang w:val="en-US"/>
        </w:rPr>
        <w:t>Sy</w:t>
      </w:r>
      <w:r w:rsidR="00194F15">
        <w:rPr>
          <w:b/>
          <w:bCs/>
          <w:lang w:val="en-US"/>
        </w:rPr>
        <w:t>n</w:t>
      </w:r>
      <w:r w:rsidRPr="4D380D68">
        <w:rPr>
          <w:b/>
          <w:bCs/>
          <w:lang w:val="en-US"/>
        </w:rPr>
        <w:t>tax error</w:t>
      </w:r>
    </w:p>
    <w:p w14:paraId="1788F784" w14:textId="56577C3D" w:rsidR="49A02819" w:rsidRDefault="1B19D0B0" w:rsidP="00DD4D93">
      <w:pPr>
        <w:pStyle w:val="ListNumber2"/>
        <w:rPr>
          <w:b/>
          <w:bCs/>
          <w:lang w:val="en-US"/>
        </w:rPr>
      </w:pPr>
      <w:r w:rsidRPr="4D380D68">
        <w:rPr>
          <w:b/>
          <w:bCs/>
          <w:lang w:val="en-US"/>
        </w:rPr>
        <w:t>No output will be displayed</w:t>
      </w:r>
    </w:p>
    <w:p w14:paraId="2CE87F3F" w14:textId="30E28D9F" w:rsidR="00882CDC" w:rsidRDefault="00882CDC" w:rsidP="00DD4D93">
      <w:pPr>
        <w:pStyle w:val="ListNumber2"/>
        <w:rPr>
          <w:b/>
          <w:bCs/>
          <w:lang w:val="en-US"/>
        </w:rPr>
      </w:pPr>
      <w:r>
        <w:rPr>
          <w:b/>
          <w:bCs/>
          <w:lang w:val="en-US"/>
        </w:rPr>
        <w:br w:type="page"/>
      </w:r>
    </w:p>
    <w:p w14:paraId="63A5CEAB" w14:textId="31B9E356" w:rsidR="3A7FFA55" w:rsidRDefault="3A7FFA55" w:rsidP="005926E3">
      <w:pPr>
        <w:pStyle w:val="ListNumber"/>
        <w:numPr>
          <w:ilvl w:val="0"/>
          <w:numId w:val="3"/>
        </w:numPr>
        <w:rPr>
          <w:lang w:val="en-US"/>
        </w:rPr>
      </w:pPr>
      <w:r w:rsidRPr="55A45AD6">
        <w:rPr>
          <w:lang w:val="en-US"/>
        </w:rPr>
        <w:t xml:space="preserve">What will be </w:t>
      </w:r>
      <w:r w:rsidR="003A48C7">
        <w:rPr>
          <w:lang w:val="en-US"/>
        </w:rPr>
        <w:t xml:space="preserve">the </w:t>
      </w:r>
      <w:r w:rsidRPr="55A45AD6">
        <w:rPr>
          <w:lang w:val="en-US"/>
        </w:rPr>
        <w:t>output on the screen when the following code is run</w:t>
      </w:r>
      <w:r w:rsidR="7181DD06" w:rsidRPr="55A45AD6">
        <w:rPr>
          <w:lang w:val="en-US"/>
        </w:rPr>
        <w:t xml:space="preserve"> with a value of 13 input</w:t>
      </w:r>
      <w:r w:rsidRPr="55A45AD6">
        <w:rPr>
          <w:lang w:val="en-US"/>
        </w:rPr>
        <w:t>:</w:t>
      </w:r>
    </w:p>
    <w:p w14:paraId="018833A2" w14:textId="2611E7EF" w:rsidR="55A45AD6" w:rsidRDefault="55A45AD6" w:rsidP="55A45AD6">
      <w:pPr>
        <w:rPr>
          <w:lang w:val="en-US"/>
        </w:rPr>
      </w:pPr>
    </w:p>
    <w:p w14:paraId="516A3FA8" w14:textId="6334CD9B" w:rsidR="59E74EAF" w:rsidRPr="00882CDC" w:rsidRDefault="59E74EAF" w:rsidP="00A73DA5">
      <w:pPr>
        <w:spacing w:before="0"/>
        <w:ind w:left="1134"/>
        <w:rPr>
          <w:rFonts w:eastAsia="Consolas"/>
          <w:lang w:val="en-US"/>
        </w:rPr>
      </w:pPr>
      <w:r w:rsidRPr="00882CDC">
        <w:rPr>
          <w:rFonts w:eastAsia="Consolas"/>
          <w:lang w:val="en-US"/>
        </w:rPr>
        <w:t>BEGIN M</w:t>
      </w:r>
      <w:r w:rsidR="77DEA679" w:rsidRPr="00882CDC">
        <w:rPr>
          <w:rFonts w:eastAsia="Consolas"/>
          <w:lang w:val="en-US"/>
        </w:rPr>
        <w:t>ain</w:t>
      </w:r>
    </w:p>
    <w:p w14:paraId="660CCAD2" w14:textId="52FE4952" w:rsidR="5DA6BC60" w:rsidRPr="00882CDC" w:rsidRDefault="2C2F9387" w:rsidP="00A73DA5">
      <w:pPr>
        <w:spacing w:before="0"/>
        <w:ind w:left="1134" w:firstLine="720"/>
        <w:rPr>
          <w:rFonts w:eastAsia="Consolas"/>
          <w:lang w:val="en-US"/>
        </w:rPr>
      </w:pPr>
      <w:r w:rsidRPr="00882CDC">
        <w:rPr>
          <w:rFonts w:eastAsia="Consolas"/>
          <w:lang w:val="en-US"/>
        </w:rPr>
        <w:t>Get number</w:t>
      </w:r>
    </w:p>
    <w:p w14:paraId="57AE7C5C" w14:textId="372A8829" w:rsidR="2C2F9387" w:rsidRPr="00882CDC" w:rsidRDefault="58D844EE" w:rsidP="00A73DA5">
      <w:pPr>
        <w:spacing w:before="0"/>
        <w:ind w:left="1134" w:firstLine="720"/>
        <w:rPr>
          <w:rFonts w:eastAsia="Consolas"/>
          <w:lang w:val="en-US"/>
        </w:rPr>
      </w:pPr>
      <w:r w:rsidRPr="00882CDC">
        <w:rPr>
          <w:rFonts w:eastAsia="Consolas"/>
          <w:lang w:val="en-US"/>
        </w:rPr>
        <w:t>p</w:t>
      </w:r>
      <w:r w:rsidR="2C2F9387" w:rsidRPr="00882CDC">
        <w:rPr>
          <w:rFonts w:eastAsia="Consolas"/>
          <w:lang w:val="en-US"/>
        </w:rPr>
        <w:t xml:space="preserve">rocessed = </w:t>
      </w:r>
      <w:r w:rsidR="2C2F9387" w:rsidRPr="137F54AE">
        <w:rPr>
          <w:rFonts w:eastAsia="Consolas"/>
          <w:lang w:val="en-US"/>
        </w:rPr>
        <w:t>Process</w:t>
      </w:r>
      <w:r w:rsidR="2C2F9387" w:rsidRPr="00882CDC">
        <w:rPr>
          <w:rFonts w:eastAsia="Consolas"/>
          <w:lang w:val="en-US"/>
        </w:rPr>
        <w:t>(number)</w:t>
      </w:r>
    </w:p>
    <w:p w14:paraId="5B919F3C" w14:textId="46B51E66" w:rsidR="68B7255F" w:rsidRPr="00882CDC" w:rsidRDefault="68B7255F" w:rsidP="00A73DA5">
      <w:pPr>
        <w:spacing w:before="0"/>
        <w:ind w:left="1134" w:firstLine="720"/>
        <w:rPr>
          <w:rFonts w:eastAsia="Consolas"/>
          <w:lang w:val="en-US"/>
        </w:rPr>
      </w:pPr>
      <w:r w:rsidRPr="00882CDC">
        <w:rPr>
          <w:rFonts w:eastAsia="Consolas"/>
          <w:lang w:val="en-US"/>
        </w:rPr>
        <w:t xml:space="preserve">Display </w:t>
      </w:r>
      <w:r w:rsidR="7DCC9990" w:rsidRPr="00882CDC">
        <w:rPr>
          <w:rFonts w:eastAsia="Consolas"/>
          <w:lang w:val="en-US"/>
        </w:rPr>
        <w:t>“This is a “ + processed + “ number.”</w:t>
      </w:r>
    </w:p>
    <w:p w14:paraId="7180C69F" w14:textId="7FCDEF74" w:rsidR="59E74EAF" w:rsidRPr="00882CDC" w:rsidRDefault="59E74EAF" w:rsidP="00A73DA5">
      <w:pPr>
        <w:spacing w:before="0"/>
        <w:ind w:left="1134"/>
        <w:rPr>
          <w:rFonts w:eastAsia="Consolas"/>
          <w:lang w:val="en-US"/>
        </w:rPr>
      </w:pPr>
      <w:r w:rsidRPr="00882CDC">
        <w:rPr>
          <w:rFonts w:eastAsia="Consolas"/>
          <w:lang w:val="en-US"/>
        </w:rPr>
        <w:t>END M</w:t>
      </w:r>
      <w:r w:rsidR="51FE5C0F" w:rsidRPr="00882CDC">
        <w:rPr>
          <w:rFonts w:eastAsia="Consolas"/>
          <w:lang w:val="en-US"/>
        </w:rPr>
        <w:t>ain</w:t>
      </w:r>
    </w:p>
    <w:p w14:paraId="3DFEC756" w14:textId="1C9268F9" w:rsidR="55A45AD6" w:rsidRPr="00882CDC" w:rsidRDefault="55A45AD6" w:rsidP="00A73DA5">
      <w:pPr>
        <w:spacing w:before="0"/>
        <w:ind w:left="1134"/>
        <w:rPr>
          <w:rFonts w:eastAsia="Consolas"/>
          <w:lang w:val="en-US"/>
        </w:rPr>
      </w:pPr>
    </w:p>
    <w:p w14:paraId="7882DB82" w14:textId="5949AD0A" w:rsidR="59E74EAF" w:rsidRPr="00882CDC" w:rsidRDefault="59E74EAF" w:rsidP="00A73DA5">
      <w:pPr>
        <w:spacing w:before="0"/>
        <w:ind w:left="1134"/>
        <w:rPr>
          <w:rFonts w:eastAsia="Consolas"/>
          <w:lang w:val="en-US"/>
        </w:rPr>
      </w:pPr>
      <w:r w:rsidRPr="00882CDC">
        <w:rPr>
          <w:rFonts w:eastAsia="Consolas"/>
          <w:lang w:val="en-US"/>
        </w:rPr>
        <w:t>BEGIN P</w:t>
      </w:r>
      <w:r w:rsidR="62F5E196" w:rsidRPr="00882CDC">
        <w:rPr>
          <w:rFonts w:eastAsia="Consolas"/>
          <w:lang w:val="en-US"/>
        </w:rPr>
        <w:t>rocess</w:t>
      </w:r>
      <w:r w:rsidRPr="00882CDC">
        <w:rPr>
          <w:rFonts w:eastAsia="Consolas"/>
          <w:lang w:val="en-US"/>
        </w:rPr>
        <w:t>(</w:t>
      </w:r>
      <w:r w:rsidR="07727618" w:rsidRPr="00882CDC">
        <w:rPr>
          <w:rFonts w:eastAsia="Consolas"/>
          <w:lang w:val="en-US"/>
        </w:rPr>
        <w:t>var1</w:t>
      </w:r>
      <w:r w:rsidRPr="00882CDC">
        <w:rPr>
          <w:rFonts w:eastAsia="Consolas"/>
          <w:lang w:val="en-US"/>
        </w:rPr>
        <w:t>)</w:t>
      </w:r>
    </w:p>
    <w:p w14:paraId="3976751D" w14:textId="47EDA4BC" w:rsidR="3CF92EF9" w:rsidRPr="00882CDC" w:rsidRDefault="3CF92EF9" w:rsidP="00A73DA5">
      <w:pPr>
        <w:spacing w:before="0"/>
        <w:ind w:left="1134" w:firstLine="720"/>
        <w:rPr>
          <w:rFonts w:eastAsia="Consolas"/>
          <w:lang w:val="en-US"/>
        </w:rPr>
      </w:pPr>
      <w:r w:rsidRPr="00882CDC">
        <w:rPr>
          <w:rFonts w:eastAsia="Consolas"/>
          <w:lang w:val="en-US"/>
        </w:rPr>
        <w:t xml:space="preserve">IF var1 = 42 </w:t>
      </w:r>
      <w:r w:rsidR="1635A5D6" w:rsidRPr="4D380D68">
        <w:rPr>
          <w:rFonts w:eastAsia="Consolas"/>
          <w:lang w:val="en-US"/>
        </w:rPr>
        <w:t>OR var1 =</w:t>
      </w:r>
      <w:r w:rsidRPr="00882CDC">
        <w:rPr>
          <w:rFonts w:eastAsia="Consolas"/>
          <w:lang w:val="en-US"/>
        </w:rPr>
        <w:t xml:space="preserve"> 1337 THEN</w:t>
      </w:r>
    </w:p>
    <w:p w14:paraId="23B8FFA8" w14:textId="345B44D6" w:rsidR="3CF92EF9" w:rsidRPr="00882CDC" w:rsidRDefault="3CF92EF9" w:rsidP="00A73DA5">
      <w:pPr>
        <w:spacing w:before="0"/>
        <w:ind w:left="1134" w:firstLine="720"/>
        <w:rPr>
          <w:rFonts w:eastAsia="Consolas"/>
          <w:lang w:val="en-US"/>
        </w:rPr>
      </w:pPr>
      <w:r w:rsidRPr="00882CDC">
        <w:rPr>
          <w:rFonts w:eastAsia="Consolas"/>
          <w:lang w:val="en-US"/>
        </w:rPr>
        <w:t>message = “</w:t>
      </w:r>
      <w:r w:rsidR="0C175A0C" w:rsidRPr="00882CDC">
        <w:rPr>
          <w:rFonts w:eastAsia="Consolas"/>
          <w:lang w:val="en-US"/>
        </w:rPr>
        <w:t>g</w:t>
      </w:r>
      <w:r w:rsidRPr="00882CDC">
        <w:rPr>
          <w:rFonts w:eastAsia="Consolas"/>
          <w:lang w:val="en-US"/>
        </w:rPr>
        <w:t>reat”</w:t>
      </w:r>
    </w:p>
    <w:p w14:paraId="109A4227" w14:textId="365D10F0" w:rsidR="3CF92EF9" w:rsidRPr="00882CDC" w:rsidRDefault="3CF92EF9" w:rsidP="00A73DA5">
      <w:pPr>
        <w:spacing w:before="0"/>
        <w:ind w:left="1134" w:firstLine="720"/>
        <w:rPr>
          <w:rFonts w:eastAsia="Consolas"/>
          <w:lang w:val="en-US"/>
        </w:rPr>
      </w:pPr>
      <w:r w:rsidRPr="00882CDC">
        <w:rPr>
          <w:rFonts w:eastAsia="Consolas"/>
          <w:lang w:val="en-US"/>
        </w:rPr>
        <w:t>ELSE</w:t>
      </w:r>
    </w:p>
    <w:p w14:paraId="750722C5" w14:textId="2183EFF2" w:rsidR="3CF92EF9" w:rsidRPr="00882CDC" w:rsidRDefault="3CF92EF9" w:rsidP="00A73DA5">
      <w:pPr>
        <w:spacing w:before="0"/>
        <w:ind w:left="1134" w:firstLine="720"/>
        <w:rPr>
          <w:rFonts w:eastAsia="Consolas"/>
          <w:lang w:val="en-US"/>
        </w:rPr>
      </w:pPr>
      <w:r w:rsidRPr="00882CDC">
        <w:rPr>
          <w:rFonts w:eastAsia="Consolas"/>
          <w:lang w:val="en-US"/>
        </w:rPr>
        <w:t>message = “</w:t>
      </w:r>
      <w:r w:rsidR="52E8D9E8" w:rsidRPr="00882CDC">
        <w:rPr>
          <w:rFonts w:eastAsia="Consolas"/>
          <w:lang w:val="en-US"/>
        </w:rPr>
        <w:t>b</w:t>
      </w:r>
      <w:r w:rsidR="7B9E142A" w:rsidRPr="00882CDC">
        <w:rPr>
          <w:rFonts w:eastAsia="Consolas"/>
          <w:lang w:val="en-US"/>
        </w:rPr>
        <w:t>oring</w:t>
      </w:r>
      <w:r w:rsidR="4F59A498" w:rsidRPr="00882CDC">
        <w:rPr>
          <w:rFonts w:eastAsia="Consolas"/>
          <w:lang w:val="en-US"/>
        </w:rPr>
        <w:t>”</w:t>
      </w:r>
    </w:p>
    <w:p w14:paraId="7FEB8369" w14:textId="5760C201" w:rsidR="7B9E142A" w:rsidRPr="00882CDC" w:rsidRDefault="7B9E142A" w:rsidP="00A73DA5">
      <w:pPr>
        <w:spacing w:before="0"/>
        <w:ind w:left="1134" w:firstLine="720"/>
        <w:rPr>
          <w:rFonts w:eastAsia="Consolas"/>
          <w:lang w:val="en-US"/>
        </w:rPr>
      </w:pPr>
      <w:r w:rsidRPr="00882CDC">
        <w:rPr>
          <w:rFonts w:eastAsia="Consolas"/>
          <w:lang w:val="en-US"/>
        </w:rPr>
        <w:t>ENDIF</w:t>
      </w:r>
    </w:p>
    <w:p w14:paraId="72BE45C0" w14:textId="0ED6EF05" w:rsidR="7B9E142A" w:rsidRPr="00882CDC" w:rsidRDefault="7B9E142A" w:rsidP="00A73DA5">
      <w:pPr>
        <w:spacing w:before="0"/>
        <w:ind w:left="1134" w:firstLine="720"/>
        <w:rPr>
          <w:rFonts w:eastAsia="Consolas"/>
          <w:lang w:val="en-US"/>
        </w:rPr>
      </w:pPr>
      <w:r w:rsidRPr="00882CDC">
        <w:rPr>
          <w:rFonts w:eastAsia="Consolas"/>
          <w:lang w:val="en-US"/>
        </w:rPr>
        <w:t>RETURN</w:t>
      </w:r>
      <w:r w:rsidR="633DF5D1" w:rsidRPr="00882CDC">
        <w:rPr>
          <w:rFonts w:eastAsia="Consolas"/>
          <w:lang w:val="en-US"/>
        </w:rPr>
        <w:t xml:space="preserve"> message</w:t>
      </w:r>
    </w:p>
    <w:p w14:paraId="09465740" w14:textId="6C94CD8F" w:rsidR="59E74EAF" w:rsidRPr="00882CDC" w:rsidRDefault="59E74EAF" w:rsidP="00A73DA5">
      <w:pPr>
        <w:spacing w:before="0"/>
        <w:ind w:left="1134"/>
        <w:rPr>
          <w:rFonts w:eastAsia="Consolas"/>
          <w:lang w:val="en-US"/>
        </w:rPr>
      </w:pPr>
      <w:r w:rsidRPr="00882CDC">
        <w:rPr>
          <w:rFonts w:eastAsia="Consolas"/>
          <w:lang w:val="en-US"/>
        </w:rPr>
        <w:t>END P</w:t>
      </w:r>
      <w:r w:rsidR="69B4B27B" w:rsidRPr="00882CDC">
        <w:rPr>
          <w:rFonts w:eastAsia="Consolas"/>
          <w:lang w:val="en-US"/>
        </w:rPr>
        <w:t>rocess</w:t>
      </w:r>
    </w:p>
    <w:p w14:paraId="51BAF30C" w14:textId="0F8104EF" w:rsidR="55A45AD6" w:rsidRPr="00A73DA5" w:rsidRDefault="1C3F313B" w:rsidP="004C3426">
      <w:pPr>
        <w:pStyle w:val="ListNumber2"/>
        <w:numPr>
          <w:ilvl w:val="0"/>
          <w:numId w:val="31"/>
        </w:numPr>
        <w:rPr>
          <w:lang w:val="en-US"/>
        </w:rPr>
      </w:pPr>
      <w:r w:rsidRPr="00A73DA5">
        <w:rPr>
          <w:lang w:val="en-US"/>
        </w:rPr>
        <w:t>great</w:t>
      </w:r>
    </w:p>
    <w:p w14:paraId="6BA91A25" w14:textId="43116BC9" w:rsidR="7A94DC16" w:rsidRDefault="6792A4C4" w:rsidP="00A73DA5">
      <w:pPr>
        <w:pStyle w:val="ListNumber2"/>
        <w:rPr>
          <w:lang w:val="en-US"/>
        </w:rPr>
      </w:pPr>
      <w:r w:rsidRPr="55A45AD6">
        <w:rPr>
          <w:lang w:val="en-US"/>
        </w:rPr>
        <w:t>boring</w:t>
      </w:r>
    </w:p>
    <w:p w14:paraId="029CC030" w14:textId="789DAED2" w:rsidR="7A94DC16" w:rsidRDefault="3C3822E6" w:rsidP="00A73DA5">
      <w:pPr>
        <w:pStyle w:val="ListNumber2"/>
        <w:rPr>
          <w:lang w:val="en-US"/>
        </w:rPr>
      </w:pPr>
      <w:r w:rsidRPr="55A45AD6">
        <w:rPr>
          <w:lang w:val="en-US"/>
        </w:rPr>
        <w:t>This is a great number</w:t>
      </w:r>
    </w:p>
    <w:p w14:paraId="0607156E" w14:textId="1B292195" w:rsidR="7A94DC16" w:rsidRDefault="55C035F6" w:rsidP="00A73DA5">
      <w:pPr>
        <w:pStyle w:val="ListNumber2"/>
        <w:rPr>
          <w:b/>
          <w:lang w:val="en-US"/>
        </w:rPr>
      </w:pPr>
      <w:r w:rsidRPr="55A45AD6">
        <w:rPr>
          <w:b/>
          <w:lang w:val="en-US"/>
        </w:rPr>
        <w:t>This is a boring number</w:t>
      </w:r>
    </w:p>
    <w:p w14:paraId="60672D92" w14:textId="714C2B7A" w:rsidR="00D50CCF" w:rsidRDefault="00D50CCF">
      <w:r>
        <w:br w:type="page"/>
      </w:r>
    </w:p>
    <w:p w14:paraId="7D32EE5E" w14:textId="1F2032BD" w:rsidR="009F3833" w:rsidRPr="00413435" w:rsidRDefault="009F3833" w:rsidP="00EB7F99">
      <w:pPr>
        <w:pStyle w:val="Heading2"/>
      </w:pPr>
      <w:bookmarkStart w:id="78" w:name="_Toc138256408"/>
      <w:r w:rsidRPr="00413435">
        <w:t>References</w:t>
      </w:r>
      <w:bookmarkEnd w:id="75"/>
      <w:bookmarkEnd w:id="76"/>
      <w:bookmarkEnd w:id="77"/>
      <w:bookmarkEnd w:id="78"/>
    </w:p>
    <w:p w14:paraId="75E98199" w14:textId="753D6FA0" w:rsidR="00A00C92" w:rsidRPr="00AE7FE3" w:rsidRDefault="00A00C92" w:rsidP="00A00C92">
      <w:pPr>
        <w:pStyle w:val="FeatureBox2"/>
      </w:pPr>
      <w:r w:rsidRPr="00AE7FE3">
        <w:t xml:space="preserve">This </w:t>
      </w:r>
      <w:r>
        <w:t>resource</w:t>
      </w:r>
      <w:r w:rsidRPr="00AE7FE3">
        <w:t xml:space="preserv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A1DBDAD" w14:textId="77777777" w:rsidR="00A00C92" w:rsidRPr="00AE7FE3" w:rsidRDefault="00A00C92" w:rsidP="00A00C92">
      <w:pPr>
        <w:pStyle w:val="FeatureBox2"/>
      </w:pPr>
      <w:r w:rsidRPr="00AE7FE3">
        <w:t>Please refer to the NESA Copyright Disclaimer for more information</w:t>
      </w:r>
      <w:r>
        <w:t xml:space="preserve"> </w:t>
      </w:r>
      <w:hyperlink r:id="rId159" w:history="1">
        <w:r w:rsidRPr="004C354B">
          <w:rPr>
            <w:rStyle w:val="Hyperlink"/>
          </w:rPr>
          <w:t>https://educationstandards.nsw.edu.au/wps/portal/nesa/mini-footer/copyright</w:t>
        </w:r>
      </w:hyperlink>
      <w:r w:rsidRPr="006A254E">
        <w:t>.</w:t>
      </w:r>
    </w:p>
    <w:p w14:paraId="02024954" w14:textId="77777777" w:rsidR="00A00C92" w:rsidRPr="00E87BD4" w:rsidRDefault="00A00C92" w:rsidP="00A00C92">
      <w:pPr>
        <w:pStyle w:val="FeatureBox2"/>
      </w:pPr>
      <w:r w:rsidRPr="00AE7FE3">
        <w:t>NESA holds the only official and up-to-date versions of the NSW Curriculum and syllabus documents. Please visit the NSW Education Standards Authority (NESA) website</w:t>
      </w:r>
      <w:r>
        <w:t xml:space="preserve"> </w:t>
      </w:r>
      <w:hyperlink r:id="rId160" w:tgtFrame="_blank" w:tooltip="https://educationstandards.nsw.edu.au/" w:history="1">
        <w:r w:rsidRPr="00AE7FE3">
          <w:rPr>
            <w:rStyle w:val="Hyperlink"/>
          </w:rPr>
          <w:t>https://educationstandards.nsw.edu.au/</w:t>
        </w:r>
      </w:hyperlink>
      <w:r w:rsidRPr="006A254E">
        <w:t xml:space="preserve"> </w:t>
      </w:r>
      <w:r w:rsidRPr="00AE7FE3">
        <w:t xml:space="preserve">and the NSW Curriculum website </w:t>
      </w:r>
      <w:hyperlink r:id="rId161" w:history="1">
        <w:r w:rsidRPr="00AE7FE3">
          <w:rPr>
            <w:rStyle w:val="Hyperlink"/>
          </w:rPr>
          <w:t>https://curriculum.nsw.edu.au/home</w:t>
        </w:r>
      </w:hyperlink>
      <w:r w:rsidRPr="00AE7FE3">
        <w:t>.</w:t>
      </w:r>
    </w:p>
    <w:p w14:paraId="06B2A475" w14:textId="71E2CB77" w:rsidR="007A3EF8" w:rsidRPr="00E87BD4" w:rsidRDefault="00000000" w:rsidP="007A3EF8">
      <w:pPr>
        <w:rPr>
          <w:rFonts w:cs="Cordia New"/>
          <w:highlight w:val="yellow"/>
          <w:lang w:eastAsia="zh-CN"/>
        </w:rPr>
      </w:pPr>
      <w:hyperlink r:id="rId162" w:history="1">
        <w:r w:rsidR="007A3EF8" w:rsidRPr="007A3EF8">
          <w:rPr>
            <w:rStyle w:val="Hyperlink"/>
            <w:rFonts w:cs="Cordia New"/>
            <w:lang w:eastAsia="zh-CN"/>
          </w:rPr>
          <w:t>Software Engineering 11</w:t>
        </w:r>
        <w:r w:rsidR="00EA0CEE">
          <w:rPr>
            <w:rStyle w:val="Hyperlink"/>
            <w:rFonts w:cs="Cordia New"/>
            <w:lang w:eastAsia="zh-CN"/>
          </w:rPr>
          <w:t>–</w:t>
        </w:r>
        <w:r w:rsidR="007A3EF8" w:rsidRPr="007A3EF8">
          <w:rPr>
            <w:rStyle w:val="Hyperlink"/>
            <w:rFonts w:cs="Cordia New"/>
            <w:lang w:eastAsia="zh-CN"/>
          </w:rPr>
          <w:t>12 Course Specifications</w:t>
        </w:r>
      </w:hyperlink>
      <w:r w:rsidR="007A3EF8" w:rsidRPr="007A3EF8">
        <w:rPr>
          <w:rFonts w:cs="Cordia New"/>
          <w:lang w:eastAsia="zh-CN"/>
        </w:rPr>
        <w:t xml:space="preserve"> </w:t>
      </w:r>
      <w:r w:rsidR="007A3EF8" w:rsidRPr="007A3EF8">
        <w:rPr>
          <w:color w:val="000000" w:themeColor="text1"/>
        </w:rPr>
        <w:t>© NSW Education Standards Authority (NESA) for and on behalf of the Crown in the State of New South Wales, 2022.</w:t>
      </w:r>
    </w:p>
    <w:p w14:paraId="0E5BDCF2" w14:textId="77777777" w:rsidR="007A3EF8" w:rsidRPr="00E87BD4" w:rsidRDefault="00000000" w:rsidP="007A3EF8">
      <w:pPr>
        <w:rPr>
          <w:color w:val="000000" w:themeColor="text1"/>
        </w:rPr>
      </w:pPr>
      <w:hyperlink r:id="rId163" w:history="1">
        <w:r w:rsidR="007A3EF8" w:rsidRPr="00E87BD4">
          <w:rPr>
            <w:rStyle w:val="Hyperlink"/>
            <w:rFonts w:cs="Cordia New"/>
            <w:lang w:eastAsia="zh-CN"/>
          </w:rPr>
          <w:t>Software Engineering 11–12 Syllabus</w:t>
        </w:r>
      </w:hyperlink>
      <w:r w:rsidR="007A3EF8" w:rsidRPr="00E87BD4">
        <w:rPr>
          <w:rFonts w:cs="Cordia New"/>
          <w:lang w:eastAsia="zh-CN"/>
        </w:rPr>
        <w:t xml:space="preserve"> </w:t>
      </w:r>
      <w:r w:rsidR="007A3EF8" w:rsidRPr="00E87BD4">
        <w:rPr>
          <w:color w:val="000000" w:themeColor="text1"/>
        </w:rPr>
        <w:t>© NSW Education Standards Authority (NESA) for and on behalf of the Crown in the State of New South Wales, 2022.</w:t>
      </w:r>
    </w:p>
    <w:p w14:paraId="7537EB7B" w14:textId="77777777" w:rsidR="007A3EF8" w:rsidRPr="00E87BD4" w:rsidRDefault="007A3EF8" w:rsidP="007A3EF8">
      <w:pPr>
        <w:rPr>
          <w:color w:val="000000" w:themeColor="text1"/>
        </w:rPr>
      </w:pPr>
      <w:r w:rsidRPr="00E87BD4">
        <w:rPr>
          <w:color w:val="000000" w:themeColor="text1"/>
        </w:rPr>
        <w:t>Bader D (26 August 2020) ‘</w:t>
      </w:r>
      <w:hyperlink r:id="rId164" w:anchor="array-data-structures" w:history="1">
        <w:r w:rsidRPr="00E87BD4">
          <w:rPr>
            <w:rStyle w:val="Hyperlink"/>
          </w:rPr>
          <w:t>Common Python Data Structures (Guide)</w:t>
        </w:r>
      </w:hyperlink>
      <w:r w:rsidRPr="00E87BD4">
        <w:rPr>
          <w:color w:val="000000" w:themeColor="text1"/>
        </w:rPr>
        <w:t xml:space="preserve">’, </w:t>
      </w:r>
      <w:r w:rsidRPr="00E87BD4">
        <w:rPr>
          <w:i/>
          <w:iCs/>
          <w:color w:val="000000" w:themeColor="text1"/>
        </w:rPr>
        <w:t>Real Python</w:t>
      </w:r>
      <w:r w:rsidRPr="00E87BD4">
        <w:rPr>
          <w:color w:val="000000" w:themeColor="text1"/>
        </w:rPr>
        <w:t>, accessed 25 May 2023.</w:t>
      </w:r>
    </w:p>
    <w:p w14:paraId="7D51B708" w14:textId="77777777" w:rsidR="007A3EF8" w:rsidRDefault="007A3EF8" w:rsidP="007A3EF8">
      <w:pPr>
        <w:rPr>
          <w:color w:val="000000" w:themeColor="text1"/>
        </w:rPr>
      </w:pPr>
      <w:r w:rsidRPr="00E87BD4">
        <w:rPr>
          <w:color w:val="000000" w:themeColor="text1"/>
        </w:rPr>
        <w:t xml:space="preserve">BBC (2023) </w:t>
      </w:r>
      <w:hyperlink r:id="rId165" w:anchor="array-data-structures" w:history="1">
        <w:r w:rsidRPr="00E87BD4">
          <w:rPr>
            <w:rStyle w:val="Hyperlink"/>
          </w:rPr>
          <w:t>What are the types of triangle?</w:t>
        </w:r>
      </w:hyperlink>
      <w:r w:rsidRPr="00E87BD4">
        <w:rPr>
          <w:color w:val="000000" w:themeColor="text1"/>
        </w:rPr>
        <w:t>, BBC Bitesize website, accessed 16 May 2023.</w:t>
      </w:r>
    </w:p>
    <w:p w14:paraId="7E8F36F8" w14:textId="0036CD29" w:rsidR="007A3EF8" w:rsidRPr="007A3EF8" w:rsidRDefault="007A3EF8" w:rsidP="007A3EF8">
      <w:r w:rsidRPr="00E87BD4">
        <w:t>BinaryHexConvertor (2009</w:t>
      </w:r>
      <w:r>
        <w:t>–</w:t>
      </w:r>
      <w:r w:rsidRPr="00E87BD4">
        <w:t xml:space="preserve">2023) </w:t>
      </w:r>
      <w:hyperlink r:id="rId166" w:history="1">
        <w:r w:rsidRPr="00E87BD4">
          <w:rPr>
            <w:rStyle w:val="Hyperlink"/>
          </w:rPr>
          <w:t>Binary to Ascii Text Converter</w:t>
        </w:r>
      </w:hyperlink>
      <w:r w:rsidRPr="00E87BD4">
        <w:t>, BinaryHexConvertor website, accessed 25 May 2023.</w:t>
      </w:r>
    </w:p>
    <w:p w14:paraId="42E796BB" w14:textId="77777777" w:rsidR="007A3EF8" w:rsidRPr="00E87BD4" w:rsidRDefault="007A3EF8" w:rsidP="007A3EF8">
      <w:pPr>
        <w:rPr>
          <w:highlight w:val="yellow"/>
        </w:rPr>
      </w:pPr>
      <w:r w:rsidRPr="00E87BD4">
        <w:t xml:space="preserve">Bourne Grammar UK (2023) </w:t>
      </w:r>
      <w:hyperlink r:id="rId167" w:history="1">
        <w:r w:rsidRPr="00E87BD4">
          <w:rPr>
            <w:rStyle w:val="Hyperlink"/>
          </w:rPr>
          <w:t>3.2.7 Subroutines (Procedures and Functions)</w:t>
        </w:r>
      </w:hyperlink>
      <w:r w:rsidRPr="00E87BD4">
        <w:t>, Bournetocode website, accessed 16 May 2023.</w:t>
      </w:r>
    </w:p>
    <w:p w14:paraId="498E6245" w14:textId="77777777" w:rsidR="007A3EF8" w:rsidRPr="00E87BD4" w:rsidRDefault="007A3EF8" w:rsidP="007A3EF8">
      <w:r w:rsidRPr="00E87BD4">
        <w:t>Code.org (2023) ‘</w:t>
      </w:r>
      <w:hyperlink r:id="rId168" w:history="1">
        <w:r w:rsidRPr="00E87BD4">
          <w:rPr>
            <w:rStyle w:val="Hyperlink"/>
          </w:rPr>
          <w:t>Anyone can learn computer science</w:t>
        </w:r>
      </w:hyperlink>
      <w:r w:rsidRPr="00E87BD4">
        <w:t xml:space="preserve">’, </w:t>
      </w:r>
      <w:r w:rsidRPr="00E87BD4">
        <w:rPr>
          <w:i/>
          <w:iCs/>
        </w:rPr>
        <w:t>Courses</w:t>
      </w:r>
      <w:r w:rsidRPr="00E87BD4">
        <w:t>, Code.org website, accessed 25 May 2023.</w:t>
      </w:r>
    </w:p>
    <w:p w14:paraId="765CBED7" w14:textId="77777777" w:rsidR="007A3EF8" w:rsidRPr="00E87BD4" w:rsidRDefault="007A3EF8" w:rsidP="007A3EF8">
      <w:r w:rsidRPr="00E87BD4">
        <w:t xml:space="preserve">Codesansar (2023) </w:t>
      </w:r>
      <w:hyperlink r:id="rId169" w:history="1">
        <w:r w:rsidRPr="00E87BD4">
          <w:rPr>
            <w:rStyle w:val="Hyperlink"/>
          </w:rPr>
          <w:t>Python Program to Check Validity of Triangle Given Three Sides</w:t>
        </w:r>
      </w:hyperlink>
      <w:r w:rsidRPr="00E87BD4">
        <w:t>, Codesansar website, accessed 16 May 2023.</w:t>
      </w:r>
    </w:p>
    <w:p w14:paraId="5F122CC6" w14:textId="77777777" w:rsidR="007A3EF8" w:rsidRPr="00E87BD4" w:rsidRDefault="007A3EF8" w:rsidP="007A3EF8">
      <w:r w:rsidRPr="00E87BD4">
        <w:t xml:space="preserve">Computer Science (20 March 2022) </w:t>
      </w:r>
      <w:hyperlink r:id="rId170" w:history="1">
        <w:r w:rsidRPr="00E87BD4">
          <w:rPr>
            <w:rStyle w:val="Hyperlink"/>
          </w:rPr>
          <w:t>'Python Programming 16. Sub Procedures' [video]</w:t>
        </w:r>
      </w:hyperlink>
      <w:r w:rsidRPr="00E87BD4">
        <w:t xml:space="preserve">, </w:t>
      </w:r>
      <w:r w:rsidRPr="00E87BD4">
        <w:rPr>
          <w:i/>
          <w:iCs/>
        </w:rPr>
        <w:t>Computer Science</w:t>
      </w:r>
      <w:r w:rsidRPr="00E87BD4">
        <w:t>, YouTube, accessed 25 May 2023.</w:t>
      </w:r>
    </w:p>
    <w:p w14:paraId="574C8CB5" w14:textId="77777777" w:rsidR="007A3EF8" w:rsidRPr="00E87BD4" w:rsidRDefault="007A3EF8" w:rsidP="007A3EF8">
      <w:r w:rsidRPr="00E87BD4">
        <w:rPr>
          <w:rFonts w:cstheme="minorBidi"/>
        </w:rPr>
        <w:t xml:space="preserve">ComputerScienced </w:t>
      </w:r>
      <w:r w:rsidRPr="00E87BD4">
        <w:t xml:space="preserve">(2023) </w:t>
      </w:r>
      <w:hyperlink r:id="rId171" w:history="1">
        <w:r w:rsidRPr="00E87BD4">
          <w:rPr>
            <w:rStyle w:val="Hyperlink"/>
          </w:rPr>
          <w:t>Parson's Puzzles</w:t>
        </w:r>
      </w:hyperlink>
      <w:r w:rsidRPr="00E87BD4">
        <w:t xml:space="preserve">, </w:t>
      </w:r>
      <w:r w:rsidRPr="00E87BD4">
        <w:rPr>
          <w:rFonts w:cstheme="minorBidi"/>
        </w:rPr>
        <w:t>Computer</w:t>
      </w:r>
      <w:r w:rsidRPr="00E87BD4">
        <w:t xml:space="preserve"> </w:t>
      </w:r>
      <w:r w:rsidRPr="00E87BD4">
        <w:rPr>
          <w:rFonts w:cstheme="minorBidi"/>
        </w:rPr>
        <w:t>Science</w:t>
      </w:r>
      <w:r w:rsidRPr="00E87BD4">
        <w:t>d</w:t>
      </w:r>
      <w:r w:rsidRPr="00E87BD4">
        <w:rPr>
          <w:rFonts w:cstheme="minorBidi"/>
        </w:rPr>
        <w:t xml:space="preserve"> </w:t>
      </w:r>
      <w:r w:rsidRPr="00E87BD4">
        <w:t>website, accessed 25 May 2023.</w:t>
      </w:r>
    </w:p>
    <w:p w14:paraId="2EBEE15C" w14:textId="77777777" w:rsidR="007A3EF8" w:rsidRPr="00E87BD4" w:rsidRDefault="007A3EF8" w:rsidP="007A3EF8">
      <w:r w:rsidRPr="00E87BD4">
        <w:t xml:space="preserve">Crash Course (16 March 2017) </w:t>
      </w:r>
      <w:hyperlink r:id="rId172" w:history="1">
        <w:r w:rsidRPr="00E87BD4">
          <w:rPr>
            <w:rStyle w:val="Hyperlink"/>
          </w:rPr>
          <w:t>‘Representing Numbers and Letters with Binary: Crash Course Computer Science #4’ [video]</w:t>
        </w:r>
      </w:hyperlink>
      <w:r w:rsidRPr="00E87BD4">
        <w:t xml:space="preserve">, </w:t>
      </w:r>
      <w:r w:rsidRPr="00E87BD4">
        <w:rPr>
          <w:i/>
          <w:iCs/>
        </w:rPr>
        <w:t>CrashCourse</w:t>
      </w:r>
      <w:r w:rsidRPr="00E87BD4">
        <w:t>, YouTube, accessed 25 May 2023.</w:t>
      </w:r>
    </w:p>
    <w:p w14:paraId="6BD84596" w14:textId="77777777" w:rsidR="007A3EF8" w:rsidRPr="00E87BD4" w:rsidRDefault="007A3EF8" w:rsidP="007A3EF8">
      <w:r w:rsidRPr="00E87BD4">
        <w:t xml:space="preserve">Crash Course (18 May 2017) </w:t>
      </w:r>
      <w:hyperlink r:id="rId173" w:history="1">
        <w:r w:rsidRPr="00E87BD4">
          <w:rPr>
            <w:rStyle w:val="Hyperlink"/>
          </w:rPr>
          <w:t>‘Programming Basics: Statements &amp; Functions’ [video]</w:t>
        </w:r>
      </w:hyperlink>
      <w:r w:rsidRPr="00E87BD4">
        <w:t xml:space="preserve">, </w:t>
      </w:r>
      <w:r w:rsidRPr="00E87BD4">
        <w:rPr>
          <w:i/>
          <w:iCs/>
        </w:rPr>
        <w:t>CrashCourse</w:t>
      </w:r>
      <w:r w:rsidRPr="00E87BD4">
        <w:t>, YouTube, accessed 25 May 2023.</w:t>
      </w:r>
    </w:p>
    <w:p w14:paraId="62F26A0D" w14:textId="77777777" w:rsidR="007A3EF8" w:rsidRPr="00E87BD4" w:rsidRDefault="007A3EF8" w:rsidP="007A3EF8">
      <w:r w:rsidRPr="00E87BD4">
        <w:t xml:space="preserve">CSIRO Australia (2023) </w:t>
      </w:r>
      <w:hyperlink r:id="rId174" w:history="1">
        <w:r w:rsidRPr="00E87BD4">
          <w:rPr>
            <w:rStyle w:val="Hyperlink"/>
          </w:rPr>
          <w:t>Bebras</w:t>
        </w:r>
      </w:hyperlink>
      <w:r w:rsidRPr="00E87BD4">
        <w:t>, CSIRO website, accessed 25 May 2023.</w:t>
      </w:r>
    </w:p>
    <w:p w14:paraId="08DB578F" w14:textId="77777777" w:rsidR="007A3EF8" w:rsidRPr="00E87BD4" w:rsidRDefault="007A3EF8" w:rsidP="007A3EF8">
      <w:r w:rsidRPr="00E87BD4">
        <w:t xml:space="preserve">Dixon &amp; Moe (2015-2023) </w:t>
      </w:r>
      <w:hyperlink r:id="rId175" w:history="1">
        <w:r w:rsidRPr="00E87BD4">
          <w:rPr>
            <w:rStyle w:val="Hyperlink"/>
          </w:rPr>
          <w:t>HTML Color Picker</w:t>
        </w:r>
      </w:hyperlink>
      <w:r w:rsidRPr="00E87BD4">
        <w:t>, HTML Color Codes website, accessed 25 May 2023.</w:t>
      </w:r>
    </w:p>
    <w:p w14:paraId="61BAAC77" w14:textId="77777777" w:rsidR="007A3EF8" w:rsidRPr="00E87BD4" w:rsidRDefault="007A3EF8" w:rsidP="007A3EF8">
      <w:r w:rsidRPr="00E87BD4">
        <w:rPr>
          <w:rFonts w:cstheme="minorBidi"/>
        </w:rPr>
        <w:t>Educba (2023)</w:t>
      </w:r>
      <w:r w:rsidRPr="00E87BD4">
        <w:t xml:space="preserve"> </w:t>
      </w:r>
      <w:hyperlink r:id="rId176" w:history="1">
        <w:r w:rsidRPr="00E87BD4">
          <w:rPr>
            <w:rStyle w:val="Hyperlink"/>
          </w:rPr>
          <w:t>Object oriented programming paradigm</w:t>
        </w:r>
      </w:hyperlink>
      <w:r w:rsidRPr="00E87BD4">
        <w:t xml:space="preserve">, </w:t>
      </w:r>
      <w:r w:rsidRPr="00E87BD4">
        <w:rPr>
          <w:rFonts w:cstheme="minorBidi"/>
        </w:rPr>
        <w:t>Educba</w:t>
      </w:r>
      <w:r w:rsidRPr="00E87BD4">
        <w:t xml:space="preserve"> website, </w:t>
      </w:r>
      <w:r w:rsidRPr="00E87BD4">
        <w:rPr>
          <w:rFonts w:cstheme="minorBidi"/>
        </w:rPr>
        <w:t>accessed 25 May 2023</w:t>
      </w:r>
      <w:r w:rsidRPr="00E87BD4">
        <w:t>.</w:t>
      </w:r>
    </w:p>
    <w:p w14:paraId="51772ED1" w14:textId="77777777" w:rsidR="007A3EF8" w:rsidRPr="00E87BD4" w:rsidRDefault="007A3EF8" w:rsidP="007A3EF8">
      <w:r w:rsidRPr="00E87BD4">
        <w:rPr>
          <w:rFonts w:cstheme="minorBidi"/>
        </w:rPr>
        <w:t>Excel Macro Mania</w:t>
      </w:r>
      <w:r w:rsidRPr="00E87BD4">
        <w:t xml:space="preserve"> (3 </w:t>
      </w:r>
      <w:r w:rsidRPr="00E87BD4">
        <w:rPr>
          <w:color w:val="0F0F0F"/>
          <w:bdr w:val="none" w:sz="0" w:space="0" w:color="auto" w:frame="1"/>
        </w:rPr>
        <w:t xml:space="preserve">Dec 2021) </w:t>
      </w:r>
      <w:hyperlink r:id="rId177" w:history="1">
        <w:r w:rsidRPr="00E87BD4">
          <w:rPr>
            <w:rStyle w:val="Hyperlink"/>
            <w:bdr w:val="none" w:sz="0" w:space="0" w:color="auto" w:frame="1"/>
          </w:rPr>
          <w:t>'Excel Sudoku Generator (Part 1/3)' [video]</w:t>
        </w:r>
      </w:hyperlink>
      <w:r w:rsidRPr="00E87BD4">
        <w:rPr>
          <w:color w:val="0F0F0F"/>
          <w:bdr w:val="none" w:sz="0" w:space="0" w:color="auto" w:frame="1"/>
        </w:rPr>
        <w:t xml:space="preserve">, </w:t>
      </w:r>
      <w:r w:rsidRPr="00E87BD4">
        <w:rPr>
          <w:i/>
          <w:iCs/>
          <w:color w:val="0F0F0F"/>
          <w:bdr w:val="none" w:sz="0" w:space="0" w:color="auto" w:frame="1"/>
        </w:rPr>
        <w:t>Excel Macro Mania</w:t>
      </w:r>
      <w:r w:rsidRPr="00E87BD4">
        <w:rPr>
          <w:color w:val="0F0F0F"/>
          <w:bdr w:val="none" w:sz="0" w:space="0" w:color="auto" w:frame="1"/>
        </w:rPr>
        <w:t xml:space="preserve">, </w:t>
      </w:r>
      <w:r w:rsidRPr="00E87BD4">
        <w:t>YouTube, accessed 25 May 2023.</w:t>
      </w:r>
    </w:p>
    <w:p w14:paraId="644BDCBE" w14:textId="77777777" w:rsidR="007A3EF8" w:rsidRPr="00E87BD4" w:rsidRDefault="007A3EF8" w:rsidP="007A3EF8">
      <w:r w:rsidRPr="00E87BD4">
        <w:rPr>
          <w:rFonts w:cstheme="minorBidi"/>
        </w:rPr>
        <w:t>GBD Online (2016-2023)</w:t>
      </w:r>
      <w:r w:rsidRPr="00E87BD4">
        <w:t xml:space="preserve"> </w:t>
      </w:r>
      <w:hyperlink r:id="rId178" w:history="1">
        <w:r w:rsidRPr="00E87BD4">
          <w:rPr>
            <w:rStyle w:val="Hyperlink"/>
          </w:rPr>
          <w:t>Online Python Debugger</w:t>
        </w:r>
      </w:hyperlink>
      <w:r w:rsidRPr="00E87BD4">
        <w:t xml:space="preserve">, </w:t>
      </w:r>
      <w:r w:rsidRPr="00E87BD4">
        <w:rPr>
          <w:rFonts w:cstheme="minorBidi"/>
        </w:rPr>
        <w:t xml:space="preserve">GBD Online </w:t>
      </w:r>
      <w:r w:rsidRPr="00E87BD4">
        <w:t>website, accessed 25 May 2023.</w:t>
      </w:r>
    </w:p>
    <w:p w14:paraId="4D60568A" w14:textId="77777777" w:rsidR="007A3EF8" w:rsidRPr="00E87BD4" w:rsidRDefault="007A3EF8" w:rsidP="007A3EF8">
      <w:r w:rsidRPr="00E87BD4">
        <w:t xml:space="preserve">Hamedani M (14 November 2018) </w:t>
      </w:r>
      <w:hyperlink r:id="rId179" w:history="1">
        <w:r w:rsidRPr="00E87BD4">
          <w:rPr>
            <w:rStyle w:val="Hyperlink"/>
          </w:rPr>
          <w:t>'Python Stacks - Python Tutorial for Absolute Beginners' [video]</w:t>
        </w:r>
      </w:hyperlink>
      <w:r w:rsidRPr="00E87BD4">
        <w:rPr>
          <w:color w:val="0F0F0F"/>
          <w:bdr w:val="none" w:sz="0" w:space="0" w:color="auto" w:frame="1"/>
        </w:rPr>
        <w:t xml:space="preserve">, </w:t>
      </w:r>
      <w:r w:rsidRPr="00E87BD4">
        <w:rPr>
          <w:i/>
          <w:iCs/>
        </w:rPr>
        <w:t>Programming with Mosh</w:t>
      </w:r>
      <w:r w:rsidRPr="00E87BD4">
        <w:t>, YouTube, accessed 25 May 2023.</w:t>
      </w:r>
    </w:p>
    <w:p w14:paraId="03E4CD18" w14:textId="77777777" w:rsidR="007A3EF8" w:rsidRPr="00E87BD4" w:rsidRDefault="007A3EF8" w:rsidP="007A3EF8">
      <w:r w:rsidRPr="00E87BD4">
        <w:t>Harvey B and Wright M (1991) ‘</w:t>
      </w:r>
      <w:hyperlink r:id="rId180" w:history="1">
        <w:r w:rsidRPr="00E87BD4">
          <w:rPr>
            <w:rStyle w:val="Hyperlink"/>
          </w:rPr>
          <w:t>Chapter 10: Example: Tic-Tac-Toe</w:t>
        </w:r>
      </w:hyperlink>
      <w:r w:rsidRPr="00E87BD4">
        <w:t xml:space="preserve">’, in MIT Press (eds) </w:t>
      </w:r>
      <w:r w:rsidRPr="00E87BD4">
        <w:rPr>
          <w:i/>
          <w:iCs/>
        </w:rPr>
        <w:t xml:space="preserve">Simply Scheme: Introducing Computer Science, </w:t>
      </w:r>
      <w:r w:rsidRPr="00E87BD4">
        <w:t xml:space="preserve">2nd edn, The </w:t>
      </w:r>
      <w:r w:rsidRPr="00E87BD4">
        <w:rPr>
          <w:i/>
          <w:iCs/>
        </w:rPr>
        <w:t>MIT Press</w:t>
      </w:r>
      <w:r w:rsidRPr="00E87BD4">
        <w:t>, accessed 25 May 2023.</w:t>
      </w:r>
    </w:p>
    <w:p w14:paraId="7B9CC6D7" w14:textId="77777777" w:rsidR="007A3EF8" w:rsidRPr="00E87BD4" w:rsidRDefault="007A3EF8" w:rsidP="007A3EF8">
      <w:r w:rsidRPr="00E87BD4">
        <w:rPr>
          <w:rFonts w:cstheme="minorBidi"/>
        </w:rPr>
        <w:t>Hod S (MIT Licensed)</w:t>
      </w:r>
      <w:r w:rsidRPr="00E87BD4">
        <w:t xml:space="preserve"> (2023) </w:t>
      </w:r>
      <w:hyperlink r:id="rId181" w:history="1">
        <w:r w:rsidRPr="00E87BD4">
          <w:rPr>
            <w:rStyle w:val="Hyperlink"/>
          </w:rPr>
          <w:t>Parsons Puzzles</w:t>
        </w:r>
      </w:hyperlink>
      <w:r w:rsidRPr="00E87BD4">
        <w:t xml:space="preserve"> [website], accessed 16 May 2023.</w:t>
      </w:r>
    </w:p>
    <w:p w14:paraId="48851DFE" w14:textId="77777777" w:rsidR="007A3EF8" w:rsidRPr="00E87BD4" w:rsidRDefault="007A3EF8" w:rsidP="007A3EF8">
      <w:r w:rsidRPr="00E87BD4">
        <w:t xml:space="preserve">Injosoft AB (2005-2023) </w:t>
      </w:r>
      <w:hyperlink r:id="rId182" w:history="1">
        <w:r w:rsidRPr="00E87BD4">
          <w:rPr>
            <w:rStyle w:val="Hyperlink"/>
          </w:rPr>
          <w:t>ASCII Table</w:t>
        </w:r>
      </w:hyperlink>
      <w:r w:rsidRPr="00E87BD4">
        <w:t>, ASCII-CODE.com, accessed 25 May 2023.</w:t>
      </w:r>
    </w:p>
    <w:p w14:paraId="35DC64BA" w14:textId="77777777" w:rsidR="007A3EF8" w:rsidRPr="00E87BD4" w:rsidRDefault="007A3EF8" w:rsidP="007A3EF8">
      <w:r w:rsidRPr="00E87BD4">
        <w:t>IONOS Inc. (21 May 2021) ‘</w:t>
      </w:r>
      <w:hyperlink r:id="rId183" w:history="1">
        <w:r w:rsidRPr="00E87BD4">
          <w:rPr>
            <w:rStyle w:val="Hyperlink"/>
          </w:rPr>
          <w:t>Imperative programming: Overview of the oldest programming paradigm</w:t>
        </w:r>
      </w:hyperlink>
      <w:r w:rsidRPr="00E87BD4">
        <w:t xml:space="preserve">’, IONOS </w:t>
      </w:r>
      <w:r w:rsidRPr="00E87BD4">
        <w:rPr>
          <w:i/>
          <w:iCs/>
        </w:rPr>
        <w:t>Digital Guide</w:t>
      </w:r>
      <w:r w:rsidRPr="00E87BD4">
        <w:t>, accessed 25 May 2023.</w:t>
      </w:r>
    </w:p>
    <w:p w14:paraId="63110A09" w14:textId="77777777" w:rsidR="007A3EF8" w:rsidRPr="00E87BD4" w:rsidRDefault="007A3EF8" w:rsidP="007A3EF8">
      <w:r w:rsidRPr="00E87BD4">
        <w:t xml:space="preserve">ISO Training Institute (3 November 2017) </w:t>
      </w:r>
      <w:hyperlink r:id="rId184" w:history="1">
        <w:r w:rsidRPr="00E87BD4">
          <w:rPr>
            <w:rStyle w:val="Hyperlink"/>
          </w:rPr>
          <w:t>‘COMPILER| INTERPRETER |Difference between Interpreter and Compiler| Interpreter vs Compiler Animated’ [video]</w:t>
        </w:r>
      </w:hyperlink>
      <w:r w:rsidRPr="00E87BD4">
        <w:t xml:space="preserve">, </w:t>
      </w:r>
      <w:r w:rsidRPr="00E87BD4">
        <w:rPr>
          <w:i/>
          <w:iCs/>
        </w:rPr>
        <w:t>ISO Training Institute</w:t>
      </w:r>
      <w:r w:rsidRPr="00E87BD4">
        <w:t>, YouTube, accessed 25 May 2023.</w:t>
      </w:r>
    </w:p>
    <w:p w14:paraId="1FBAECA3" w14:textId="77777777" w:rsidR="007A3EF8" w:rsidRPr="00E87BD4" w:rsidRDefault="007A3EF8" w:rsidP="007A3EF8">
      <w:r w:rsidRPr="00E87BD4">
        <w:t xml:space="preserve">Jones D (2021-2023) </w:t>
      </w:r>
      <w:hyperlink r:id="rId185" w:history="1">
        <w:r w:rsidRPr="00E87BD4">
          <w:rPr>
            <w:rStyle w:val="Hyperlink"/>
          </w:rPr>
          <w:t>Reading and Writing Files in Python</w:t>
        </w:r>
      </w:hyperlink>
      <w:r w:rsidRPr="00E87BD4">
        <w:t>, Real Python website, accessed 16 May 2023.</w:t>
      </w:r>
    </w:p>
    <w:p w14:paraId="6114FC3C" w14:textId="77777777" w:rsidR="007A3EF8" w:rsidRPr="00E87BD4" w:rsidRDefault="007A3EF8" w:rsidP="007A3EF8">
      <w:r w:rsidRPr="00E87BD4">
        <w:t xml:space="preserve">Khan Academy (2023) </w:t>
      </w:r>
      <w:hyperlink r:id="rId186" w:history="1">
        <w:r w:rsidRPr="00E87BD4">
          <w:rPr>
            <w:rStyle w:val="Hyperlink"/>
          </w:rPr>
          <w:t>Divide and Conquer Algorithms</w:t>
        </w:r>
      </w:hyperlink>
      <w:r w:rsidRPr="00E87BD4">
        <w:t>, Khan Academy website, accessed 29 May 2023.</w:t>
      </w:r>
    </w:p>
    <w:p w14:paraId="7D1D6D86" w14:textId="77777777" w:rsidR="007A3EF8" w:rsidRPr="00E87BD4" w:rsidRDefault="007A3EF8" w:rsidP="007A3EF8">
      <w:r w:rsidRPr="00E87BD4">
        <w:t xml:space="preserve">Kindson The Genius (3 September 2021) </w:t>
      </w:r>
      <w:hyperlink r:id="rId187" w:history="1">
        <w:r w:rsidRPr="00E87BD4">
          <w:rPr>
            <w:rStyle w:val="Hyperlink"/>
          </w:rPr>
          <w:t>‘Introduction to Trees (Binary Tree) in Python - A Simplified Tutorial’ [video]</w:t>
        </w:r>
      </w:hyperlink>
      <w:r w:rsidRPr="00E87BD4">
        <w:t xml:space="preserve">, </w:t>
      </w:r>
      <w:r w:rsidRPr="00E87BD4">
        <w:rPr>
          <w:i/>
          <w:iCs/>
        </w:rPr>
        <w:t>Kindson The Genius</w:t>
      </w:r>
      <w:r w:rsidRPr="00E87BD4">
        <w:t>, YouTube, accessed 25 May 2023.</w:t>
      </w:r>
    </w:p>
    <w:p w14:paraId="6CFFA4D0" w14:textId="1418045F" w:rsidR="007A3EF8" w:rsidRPr="00E87BD4" w:rsidRDefault="007A3EF8" w:rsidP="007A3EF8">
      <w:r w:rsidRPr="00E87BD4">
        <w:t>Mathôt S (2018</w:t>
      </w:r>
      <w:r w:rsidR="00EA0CEE">
        <w:t>–</w:t>
      </w:r>
      <w:r w:rsidRPr="00E87BD4">
        <w:t xml:space="preserve">2023) </w:t>
      </w:r>
      <w:hyperlink r:id="rId188" w:history="1">
        <w:r w:rsidRPr="00E87BD4">
          <w:rPr>
            <w:rStyle w:val="Hyperlink"/>
          </w:rPr>
          <w:t>Python Tutorials</w:t>
        </w:r>
      </w:hyperlink>
      <w:r w:rsidRPr="00E87BD4">
        <w:t>, Sebastiaan Mathôt website, accessed 16 May 2023.</w:t>
      </w:r>
    </w:p>
    <w:p w14:paraId="2662B893" w14:textId="77777777" w:rsidR="007A3EF8" w:rsidRPr="00E87BD4" w:rsidRDefault="007A3EF8" w:rsidP="007A3EF8">
      <w:r w:rsidRPr="00E87BD4">
        <w:t xml:space="preserve">Mathôt S (5 March 2018) </w:t>
      </w:r>
      <w:hyperlink r:id="rId189" w:history="1">
        <w:r w:rsidRPr="00E87BD4">
          <w:rPr>
            <w:rStyle w:val="Hyperlink"/>
          </w:rPr>
          <w:t>'Debugging Python | Python tricks' [video]</w:t>
        </w:r>
      </w:hyperlink>
      <w:r w:rsidRPr="00E87BD4">
        <w:t xml:space="preserve">, </w:t>
      </w:r>
      <w:r w:rsidRPr="00E87BD4">
        <w:rPr>
          <w:i/>
          <w:iCs/>
        </w:rPr>
        <w:t>Sebastiaan Mathôt</w:t>
      </w:r>
      <w:r w:rsidRPr="00E87BD4">
        <w:t>, YouTube, accessed 25 May 2023.</w:t>
      </w:r>
    </w:p>
    <w:p w14:paraId="344FA05E" w14:textId="77777777" w:rsidR="007A3EF8" w:rsidRPr="00E87BD4" w:rsidRDefault="007A3EF8" w:rsidP="007A3EF8">
      <w:r w:rsidRPr="00E87BD4">
        <w:t xml:space="preserve">Mirza M and GitHub, Inc. (2019) </w:t>
      </w:r>
      <w:hyperlink r:id="rId190" w:history="1">
        <w:r w:rsidRPr="00E87BD4">
          <w:rPr>
            <w:rStyle w:val="Hyperlink"/>
          </w:rPr>
          <w:t>Tic tac toe from chapter 11 of Programming in Haskell – Hutton 2nd edition</w:t>
        </w:r>
      </w:hyperlink>
      <w:r w:rsidRPr="00E87BD4">
        <w:t>, GitHub Gist website, accessed 16 May 2023.</w:t>
      </w:r>
    </w:p>
    <w:p w14:paraId="6DC7FC21" w14:textId="77777777" w:rsidR="007A3EF8" w:rsidRPr="00E87BD4" w:rsidRDefault="007A3EF8" w:rsidP="007A3EF8">
      <w:r w:rsidRPr="00E87BD4">
        <w:t xml:space="preserve">NESA (NSW Education Standards Authority) (2023) </w:t>
      </w:r>
      <w:hyperlink r:id="rId191" w:history="1">
        <w:r w:rsidRPr="00E87BD4">
          <w:rPr>
            <w:rStyle w:val="Hyperlink"/>
          </w:rPr>
          <w:t>Familiarisation questions</w:t>
        </w:r>
      </w:hyperlink>
      <w:r w:rsidRPr="00E87BD4">
        <w:rPr>
          <w:i/>
          <w:iCs/>
        </w:rPr>
        <w:t xml:space="preserve">, </w:t>
      </w:r>
      <w:r w:rsidRPr="00E87BD4">
        <w:t>HSC Online website, accessed 25 May 2023.</w:t>
      </w:r>
    </w:p>
    <w:p w14:paraId="2C2070DB" w14:textId="77777777" w:rsidR="007A3EF8" w:rsidRPr="00E87BD4" w:rsidRDefault="007A3EF8" w:rsidP="007A3EF8">
      <w:r w:rsidRPr="00E87BD4">
        <w:t xml:space="preserve">Numberphile (22 August 2015) </w:t>
      </w:r>
      <w:hyperlink r:id="rId192" w:history="1">
        <w:r w:rsidRPr="00E87BD4">
          <w:rPr>
            <w:rStyle w:val="Hyperlink"/>
          </w:rPr>
          <w:t>'The 8 Queen Problem - Numberphile' [video]</w:t>
        </w:r>
      </w:hyperlink>
      <w:r w:rsidRPr="00E87BD4">
        <w:t xml:space="preserve">, </w:t>
      </w:r>
      <w:r w:rsidRPr="00E87BD4">
        <w:rPr>
          <w:i/>
          <w:iCs/>
        </w:rPr>
        <w:t>Numberphile</w:t>
      </w:r>
      <w:r w:rsidRPr="00E87BD4">
        <w:t>, YouTube, accessed 25 May 2023.</w:t>
      </w:r>
    </w:p>
    <w:p w14:paraId="73964691" w14:textId="77777777" w:rsidR="007A3EF8" w:rsidRPr="00E87BD4" w:rsidRDefault="007A3EF8" w:rsidP="007A3EF8">
      <w:pPr>
        <w:rPr>
          <w:rFonts w:cstheme="minorBidi"/>
        </w:rPr>
      </w:pPr>
      <w:r w:rsidRPr="00E87BD4">
        <w:t xml:space="preserve">Paul Programming (21 May 2013) </w:t>
      </w:r>
      <w:hyperlink r:id="rId193" w:history="1">
        <w:r w:rsidRPr="00E87BD4">
          <w:rPr>
            <w:rStyle w:val="Hyperlink"/>
          </w:rPr>
          <w:t>'What is a HashTable Data Structure - Introduction to Hash Tables , Part 0' [video]</w:t>
        </w:r>
      </w:hyperlink>
      <w:r w:rsidRPr="00E87BD4">
        <w:t xml:space="preserve">, </w:t>
      </w:r>
      <w:r w:rsidRPr="00E87BD4">
        <w:rPr>
          <w:i/>
          <w:iCs/>
        </w:rPr>
        <w:t>Paul Programming</w:t>
      </w:r>
      <w:r w:rsidRPr="00E87BD4">
        <w:t>, YouTube, accessed 25 May 2023.</w:t>
      </w:r>
    </w:p>
    <w:p w14:paraId="671E0DAD" w14:textId="77777777" w:rsidR="007A3EF8" w:rsidRPr="00E87BD4" w:rsidRDefault="007A3EF8" w:rsidP="007A3EF8">
      <w:r w:rsidRPr="00E87BD4">
        <w:t>pktparticle (n.d.) ‘</w:t>
      </w:r>
      <w:hyperlink r:id="rId194" w:history="1">
        <w:r w:rsidRPr="00E87BD4">
          <w:rPr>
            <w:rStyle w:val="Hyperlink"/>
          </w:rPr>
          <w:t>Computer Organization | Von Neumann architecture</w:t>
        </w:r>
      </w:hyperlink>
      <w:r w:rsidRPr="00E87BD4">
        <w:t xml:space="preserve">’, </w:t>
      </w:r>
      <w:r w:rsidRPr="00E87BD4">
        <w:rPr>
          <w:i/>
          <w:iCs/>
        </w:rPr>
        <w:t>Geeks for Geeks</w:t>
      </w:r>
      <w:r w:rsidRPr="00E87BD4">
        <w:t>, accessed 16 May 2023.</w:t>
      </w:r>
    </w:p>
    <w:p w14:paraId="06FFA05C" w14:textId="77777777" w:rsidR="007A3EF8" w:rsidRPr="00E87BD4" w:rsidRDefault="007A3EF8" w:rsidP="007A3EF8">
      <w:r w:rsidRPr="00E87BD4">
        <w:t xml:space="preserve">PRIMM (2018) </w:t>
      </w:r>
      <w:hyperlink r:id="rId195" w:history="1">
        <w:r w:rsidRPr="00E87BD4">
          <w:rPr>
            <w:rStyle w:val="Hyperlink"/>
          </w:rPr>
          <w:t>PRIMM materials 2018</w:t>
        </w:r>
      </w:hyperlink>
      <w:r w:rsidRPr="00E87BD4">
        <w:t>, PRIMM portal website, accessed 25 May 2023.</w:t>
      </w:r>
    </w:p>
    <w:p w14:paraId="17B79C3A" w14:textId="77777777" w:rsidR="007A3EF8" w:rsidRPr="00E87BD4" w:rsidRDefault="007A3EF8" w:rsidP="007A3EF8">
      <w:r w:rsidRPr="00E87BD4">
        <w:t xml:space="preserve">PRIMM (2018) </w:t>
      </w:r>
      <w:hyperlink r:id="rId196" w:history="1">
        <w:r w:rsidRPr="00E87BD4">
          <w:rPr>
            <w:rStyle w:val="Hyperlink"/>
          </w:rPr>
          <w:t>What Is PRIMM?</w:t>
        </w:r>
      </w:hyperlink>
      <w:r w:rsidRPr="00E87BD4">
        <w:t>, PRIMM portal website, accessed 25 May 2023.</w:t>
      </w:r>
    </w:p>
    <w:p w14:paraId="79F11663" w14:textId="77777777" w:rsidR="007A3EF8" w:rsidRPr="00E87BD4" w:rsidRDefault="007A3EF8" w:rsidP="007A3EF8">
      <w:r w:rsidRPr="00E87BD4">
        <w:t>Pykes K (August 2022) ‘</w:t>
      </w:r>
      <w:hyperlink r:id="rId197" w:history="1">
        <w:r w:rsidRPr="00E87BD4">
          <w:rPr>
            <w:rStyle w:val="Hyperlink"/>
          </w:rPr>
          <w:t>Two Simple Methods To Convert A Python File To An Exe File</w:t>
        </w:r>
      </w:hyperlink>
      <w:r w:rsidRPr="00E87BD4">
        <w:t xml:space="preserve">’, </w:t>
      </w:r>
      <w:r w:rsidRPr="00E87BD4">
        <w:rPr>
          <w:i/>
          <w:iCs/>
        </w:rPr>
        <w:t>datacamp</w:t>
      </w:r>
      <w:r w:rsidRPr="00E87BD4">
        <w:t>, accessed 25 May 2023.</w:t>
      </w:r>
    </w:p>
    <w:p w14:paraId="30F4D272" w14:textId="702DCBAD" w:rsidR="007A3EF8" w:rsidRPr="00E87BD4" w:rsidRDefault="007A3EF8" w:rsidP="007A3EF8">
      <w:r w:rsidRPr="00E87BD4">
        <w:t>Python Software Foundation (2001</w:t>
      </w:r>
      <w:r w:rsidR="00EA0CEE">
        <w:t>–</w:t>
      </w:r>
      <w:r w:rsidRPr="00E87BD4">
        <w:t xml:space="preserve">2023) </w:t>
      </w:r>
      <w:hyperlink r:id="rId198" w:history="1">
        <w:r w:rsidRPr="00E87BD4">
          <w:rPr>
            <w:rStyle w:val="Hyperlink"/>
          </w:rPr>
          <w:t>CSV File Reading and Writing</w:t>
        </w:r>
      </w:hyperlink>
      <w:r w:rsidRPr="00E87BD4">
        <w:t>, Python website, accessed 25 May 2023.</w:t>
      </w:r>
    </w:p>
    <w:p w14:paraId="3B3A2A45" w14:textId="1D8F2D06" w:rsidR="007A3EF8" w:rsidRPr="00E87BD4" w:rsidRDefault="007A3EF8" w:rsidP="007A3EF8">
      <w:r w:rsidRPr="00E87BD4">
        <w:t>Python Software Foundation (2001</w:t>
      </w:r>
      <w:r w:rsidR="00EA0CEE">
        <w:t>–</w:t>
      </w:r>
      <w:r w:rsidRPr="00E87BD4">
        <w:t xml:space="preserve">2023) </w:t>
      </w:r>
      <w:hyperlink r:id="rId199" w:history="1">
        <w:r w:rsidRPr="00E87BD4">
          <w:rPr>
            <w:rStyle w:val="Hyperlink"/>
          </w:rPr>
          <w:t>Python</w:t>
        </w:r>
      </w:hyperlink>
      <w:r w:rsidRPr="00E87BD4">
        <w:t xml:space="preserve"> [website], Python website, accessed 25 May 2023.</w:t>
      </w:r>
    </w:p>
    <w:p w14:paraId="41745E27" w14:textId="77777777" w:rsidR="007A3EF8" w:rsidRPr="00E87BD4" w:rsidRDefault="007A3EF8" w:rsidP="007A3EF8">
      <w:r w:rsidRPr="00E87BD4">
        <w:t xml:space="preserve">Python Software Foundation (2023) </w:t>
      </w:r>
      <w:hyperlink r:id="rId200" w:history="1">
        <w:r w:rsidRPr="00E87BD4">
          <w:rPr>
            <w:rStyle w:val="Hyperlink"/>
          </w:rPr>
          <w:t>Python for Non-Programmers</w:t>
        </w:r>
      </w:hyperlink>
      <w:r w:rsidRPr="00E87BD4">
        <w:t>, Python Wikipedia website accessed 25 May 2023.</w:t>
      </w:r>
    </w:p>
    <w:p w14:paraId="284CC3C7" w14:textId="77777777" w:rsidR="007A3EF8" w:rsidRPr="00E87BD4" w:rsidRDefault="007A3EF8" w:rsidP="007A3EF8">
      <w:pPr>
        <w:rPr>
          <w:highlight w:val="yellow"/>
        </w:rPr>
      </w:pPr>
      <w:r w:rsidRPr="00E87BD4">
        <w:t>Ramos LP (27 June 2022) ‘</w:t>
      </w:r>
      <w:hyperlink r:id="rId201" w:history="1">
        <w:r w:rsidRPr="00E87BD4">
          <w:rPr>
            <w:rStyle w:val="Hyperlink"/>
          </w:rPr>
          <w:t>Build a Tic-Tac-Toe Game With Python and Tkinter</w:t>
        </w:r>
      </w:hyperlink>
      <w:r w:rsidRPr="00E87BD4">
        <w:t xml:space="preserve">’, </w:t>
      </w:r>
      <w:r w:rsidRPr="00E87BD4">
        <w:rPr>
          <w:i/>
          <w:iCs/>
        </w:rPr>
        <w:t>Real Python</w:t>
      </w:r>
      <w:r w:rsidRPr="00E87BD4">
        <w:t>, accessed 25 May 2023.</w:t>
      </w:r>
    </w:p>
    <w:p w14:paraId="23FF7952" w14:textId="77777777" w:rsidR="007A3EF8" w:rsidRPr="00E87BD4" w:rsidRDefault="007A3EF8" w:rsidP="007A3EF8">
      <w:r w:rsidRPr="00E87BD4">
        <w:t xml:space="preserve">Refsnes Data (1999-2023) </w:t>
      </w:r>
      <w:hyperlink r:id="rId202" w:history="1">
        <w:r w:rsidRPr="00E87BD4">
          <w:rPr>
            <w:rStyle w:val="Hyperlink"/>
          </w:rPr>
          <w:t>Python File Open</w:t>
        </w:r>
      </w:hyperlink>
      <w:r w:rsidRPr="00E87BD4">
        <w:t>, W3schools website, accessed 16 May 2023.</w:t>
      </w:r>
    </w:p>
    <w:p w14:paraId="1ADDF1F8" w14:textId="77777777" w:rsidR="007A3EF8" w:rsidRPr="00E87BD4" w:rsidRDefault="007A3EF8" w:rsidP="007A3EF8">
      <w:pPr>
        <w:rPr>
          <w:highlight w:val="yellow"/>
        </w:rPr>
      </w:pPr>
      <w:r w:rsidRPr="00E87BD4">
        <w:t xml:space="preserve">Replit, Inc. (2023) </w:t>
      </w:r>
      <w:hyperlink r:id="rId203" w:history="1">
        <w:r w:rsidRPr="00E87BD4">
          <w:rPr>
            <w:rStyle w:val="Hyperlink"/>
          </w:rPr>
          <w:t>Teams for Education</w:t>
        </w:r>
      </w:hyperlink>
      <w:r w:rsidRPr="00E87BD4">
        <w:t>, Replit website, accessed 25 May 2023.</w:t>
      </w:r>
    </w:p>
    <w:p w14:paraId="4F986CE4" w14:textId="77777777" w:rsidR="007A3EF8" w:rsidRPr="00E87BD4" w:rsidRDefault="007A3EF8" w:rsidP="007A3EF8">
      <w:pPr>
        <w:rPr>
          <w:highlight w:val="yellow"/>
        </w:rPr>
      </w:pPr>
      <w:r w:rsidRPr="00E87BD4">
        <w:t>Ruscia T (2023) ‘</w:t>
      </w:r>
      <w:hyperlink r:id="rId204" w:history="1">
        <w:r w:rsidRPr="00E87BD4">
          <w:rPr>
            <w:rStyle w:val="Hyperlink"/>
          </w:rPr>
          <w:t>Learn how to create a Sudoku Solver using python and backtracking.</w:t>
        </w:r>
      </w:hyperlink>
      <w:r w:rsidRPr="00E87BD4">
        <w:t xml:space="preserve">’, </w:t>
      </w:r>
      <w:r w:rsidRPr="00E87BD4">
        <w:rPr>
          <w:i/>
          <w:iCs/>
        </w:rPr>
        <w:t>Tech with Tim</w:t>
      </w:r>
      <w:r w:rsidRPr="00E87BD4">
        <w:t>, accessed 25 May 2023.</w:t>
      </w:r>
    </w:p>
    <w:p w14:paraId="259650B4" w14:textId="77777777" w:rsidR="007A3EF8" w:rsidRPr="00E87BD4" w:rsidRDefault="007A3EF8" w:rsidP="007A3EF8">
      <w:r w:rsidRPr="00E87BD4">
        <w:t xml:space="preserve">Slim R (24 February 2023) </w:t>
      </w:r>
      <w:hyperlink r:id="rId205" w:history="1">
        <w:r w:rsidRPr="00E87BD4">
          <w:rPr>
            <w:rStyle w:val="Hyperlink"/>
          </w:rPr>
          <w:t>‘The Hash Table Data Structure: A Historical and Technical Overview’ [video]</w:t>
        </w:r>
      </w:hyperlink>
      <w:r w:rsidRPr="00E87BD4">
        <w:t xml:space="preserve">, </w:t>
      </w:r>
      <w:r w:rsidRPr="00E87BD4">
        <w:rPr>
          <w:i/>
          <w:iCs/>
        </w:rPr>
        <w:t>Rayan Slim</w:t>
      </w:r>
      <w:r w:rsidRPr="00E87BD4">
        <w:t>, YouTube, accessed 25 May 2023.</w:t>
      </w:r>
    </w:p>
    <w:p w14:paraId="12A2D61F" w14:textId="77777777" w:rsidR="007A3EF8" w:rsidRPr="00E87BD4" w:rsidRDefault="007A3EF8" w:rsidP="007A3EF8">
      <w:r w:rsidRPr="00E87BD4">
        <w:t>Software Testing Help (5 May 2023) ‘</w:t>
      </w:r>
      <w:hyperlink r:id="rId206" w:history="1">
        <w:r w:rsidRPr="00E87BD4">
          <w:rPr>
            <w:rStyle w:val="Hyperlink"/>
          </w:rPr>
          <w:t>White Box Testing: A Complete Guide With Techniques, Examples, &amp; Tools</w:t>
        </w:r>
      </w:hyperlink>
      <w:r w:rsidRPr="00E87BD4">
        <w:t xml:space="preserve">’, </w:t>
      </w:r>
      <w:r w:rsidRPr="00E87BD4">
        <w:rPr>
          <w:i/>
          <w:iCs/>
        </w:rPr>
        <w:t>Software Testing Help</w:t>
      </w:r>
      <w:r w:rsidRPr="00E87BD4">
        <w:t>, accessed 25 May 2023.</w:t>
      </w:r>
    </w:p>
    <w:p w14:paraId="0BFD16BE" w14:textId="77777777" w:rsidR="007A3EF8" w:rsidRPr="00E87BD4" w:rsidRDefault="007A3EF8" w:rsidP="007A3EF8">
      <w:r w:rsidRPr="00E87BD4">
        <w:t xml:space="preserve">Sommerville (n.d.) </w:t>
      </w:r>
      <w:hyperlink r:id="rId207" w:history="1">
        <w:r w:rsidRPr="00E87BD4">
          <w:rPr>
            <w:rStyle w:val="Hyperlink"/>
          </w:rPr>
          <w:t>Software Testing</w:t>
        </w:r>
      </w:hyperlink>
      <w:r w:rsidRPr="00E87BD4">
        <w:t>, CS 410/510 - Software Engineering website, accessed 25 May 2023.</w:t>
      </w:r>
    </w:p>
    <w:p w14:paraId="075E2256" w14:textId="77777777" w:rsidR="007A3EF8" w:rsidRPr="00E87BD4" w:rsidRDefault="007A3EF8" w:rsidP="007A3EF8">
      <w:pPr>
        <w:rPr>
          <w:color w:val="000000" w:themeColor="text1"/>
        </w:rPr>
      </w:pPr>
      <w:r w:rsidRPr="00E87BD4">
        <w:rPr>
          <w:color w:val="000000" w:themeColor="text1"/>
        </w:rPr>
        <w:t xml:space="preserve">Spraul AV (17 January 2018) </w:t>
      </w:r>
      <w:hyperlink r:id="rId208" w:history="1">
        <w:r w:rsidRPr="00E87BD4">
          <w:rPr>
            <w:rStyle w:val="Hyperlink"/>
          </w:rPr>
          <w:t>‘Backtracking (Think Like a Programmer)’ [video]</w:t>
        </w:r>
      </w:hyperlink>
      <w:r w:rsidRPr="00E87BD4">
        <w:rPr>
          <w:color w:val="000000" w:themeColor="text1"/>
        </w:rPr>
        <w:t xml:space="preserve">, </w:t>
      </w:r>
      <w:r w:rsidRPr="00E87BD4">
        <w:rPr>
          <w:i/>
          <w:iCs/>
          <w:color w:val="000000" w:themeColor="text1"/>
        </w:rPr>
        <w:t>V. Anton Spraul</w:t>
      </w:r>
      <w:r w:rsidRPr="00E87BD4">
        <w:rPr>
          <w:color w:val="000000" w:themeColor="text1"/>
        </w:rPr>
        <w:t>, YouTube, accessed 25 May 2023.</w:t>
      </w:r>
    </w:p>
    <w:p w14:paraId="4157F045" w14:textId="77777777" w:rsidR="007A3EF8" w:rsidRPr="00E87BD4" w:rsidRDefault="007A3EF8" w:rsidP="007A3EF8">
      <w:r w:rsidRPr="00E87BD4">
        <w:t xml:space="preserve">Stack Exchange Inc. (2023) </w:t>
      </w:r>
      <w:hyperlink r:id="rId209" w:history="1">
        <w:r w:rsidRPr="00E87BD4">
          <w:rPr>
            <w:rStyle w:val="Hyperlink"/>
          </w:rPr>
          <w:t>Tic Tac Toe in Python with OOP</w:t>
        </w:r>
      </w:hyperlink>
      <w:r w:rsidRPr="00E87BD4">
        <w:t>, Code Review Stack Exchange website, accessed 25 May 2023.</w:t>
      </w:r>
    </w:p>
    <w:p w14:paraId="65A9554A" w14:textId="77777777" w:rsidR="007A3EF8" w:rsidRPr="00E87BD4" w:rsidRDefault="007A3EF8" w:rsidP="007A3EF8">
      <w:r w:rsidRPr="00E87BD4">
        <w:t xml:space="preserve">Sweigart A (2023) </w:t>
      </w:r>
      <w:hyperlink r:id="rId210" w:history="1">
        <w:r w:rsidRPr="00E87BD4">
          <w:rPr>
            <w:rStyle w:val="Hyperlink"/>
          </w:rPr>
          <w:t>#73 SUDOKU PUZZLE</w:t>
        </w:r>
      </w:hyperlink>
      <w:r w:rsidRPr="00E87BD4">
        <w:t>, Invent with Python website, accessed 25 May 2023.</w:t>
      </w:r>
    </w:p>
    <w:p w14:paraId="2C39EA00" w14:textId="77777777" w:rsidR="007A3EF8" w:rsidRPr="00E87BD4" w:rsidRDefault="007A3EF8" w:rsidP="007A3EF8">
      <w:r w:rsidRPr="00E87BD4">
        <w:t xml:space="preserve">Sweigart A (2023) </w:t>
      </w:r>
      <w:hyperlink r:id="rId211" w:history="1">
        <w:r w:rsidRPr="00E87BD4">
          <w:rPr>
            <w:rStyle w:val="Hyperlink"/>
          </w:rPr>
          <w:t>15 OBJECT-ORIENTED PROGRAMMING AND CLASSES</w:t>
        </w:r>
      </w:hyperlink>
      <w:r w:rsidRPr="00E87BD4">
        <w:t>, Invent with Python website, accessed 25 May 2023.</w:t>
      </w:r>
    </w:p>
    <w:p w14:paraId="44D2CDFA" w14:textId="77777777" w:rsidR="007A3EF8" w:rsidRPr="00E87BD4" w:rsidRDefault="007A3EF8" w:rsidP="007A3EF8">
      <w:r w:rsidRPr="00E87BD4">
        <w:t xml:space="preserve">Sweigart A (2023) </w:t>
      </w:r>
      <w:hyperlink r:id="rId212" w:anchor="diff" w:history="1">
        <w:r w:rsidRPr="00E87BD4">
          <w:rPr>
            <w:rStyle w:val="Hyperlink"/>
          </w:rPr>
          <w:t>Tic-Tac-Toe OOP and Non OOP Comparison</w:t>
        </w:r>
      </w:hyperlink>
      <w:r w:rsidRPr="00E87BD4">
        <w:t>, Autbor website, accessed 25 May 2023.</w:t>
      </w:r>
    </w:p>
    <w:p w14:paraId="6634D0B3" w14:textId="77777777" w:rsidR="007A3EF8" w:rsidRPr="00E87BD4" w:rsidRDefault="007A3EF8" w:rsidP="007A3EF8">
      <w:r w:rsidRPr="00E87BD4">
        <w:t xml:space="preserve">Tanimoto S (11 May 2003) </w:t>
      </w:r>
      <w:hyperlink r:id="rId213" w:history="1">
        <w:r w:rsidRPr="00E87BD4">
          <w:rPr>
            <w:rStyle w:val="Hyperlink"/>
          </w:rPr>
          <w:t>Prolog Tic-Tac-Toe</w:t>
        </w:r>
      </w:hyperlink>
      <w:r w:rsidRPr="00E87BD4">
        <w:t xml:space="preserve"> [website], accessed 25 May 2023.</w:t>
      </w:r>
    </w:p>
    <w:p w14:paraId="13375DEA" w14:textId="77777777" w:rsidR="007A3EF8" w:rsidRPr="00E87BD4" w:rsidRDefault="007A3EF8" w:rsidP="007A3EF8">
      <w:r w:rsidRPr="00E87BD4">
        <w:t xml:space="preserve">Tanimoto S (11 May 2003) </w:t>
      </w:r>
      <w:hyperlink r:id="rId214" w:history="1">
        <w:r w:rsidRPr="00E87BD4">
          <w:rPr>
            <w:rStyle w:val="Hyperlink"/>
          </w:rPr>
          <w:t>SWISH Prolog Tic- Tac- Toe</w:t>
        </w:r>
      </w:hyperlink>
      <w:r w:rsidRPr="00E87BD4">
        <w:t>, Swish website, accessed 25 May 2023.</w:t>
      </w:r>
    </w:p>
    <w:p w14:paraId="4E1A8949" w14:textId="77777777" w:rsidR="007A3EF8" w:rsidRPr="00E87BD4" w:rsidRDefault="007A3EF8" w:rsidP="007A3EF8">
      <w:r w:rsidRPr="00E87BD4">
        <w:t>Tejalk A (4 November 2022) ‘</w:t>
      </w:r>
      <w:hyperlink r:id="rId215" w:history="1">
        <w:r w:rsidRPr="00E87BD4">
          <w:rPr>
            <w:rStyle w:val="Hyperlink"/>
          </w:rPr>
          <w:t>Python Debugger – Python pdb</w:t>
        </w:r>
      </w:hyperlink>
      <w:r w:rsidRPr="00E87BD4">
        <w:t xml:space="preserve">’, </w:t>
      </w:r>
      <w:r w:rsidRPr="00E87BD4">
        <w:rPr>
          <w:i/>
          <w:iCs/>
        </w:rPr>
        <w:t>Geeks for Geeks</w:t>
      </w:r>
      <w:r w:rsidRPr="00E87BD4">
        <w:t>, accessed 25 May 2023.</w:t>
      </w:r>
    </w:p>
    <w:p w14:paraId="6B11A6F5" w14:textId="77777777" w:rsidR="007A3EF8" w:rsidRPr="00E87BD4" w:rsidRDefault="007A3EF8" w:rsidP="007A3EF8">
      <w:r w:rsidRPr="00E87BD4">
        <w:t>Thenlin R (16 February 2021) ‘</w:t>
      </w:r>
      <w:hyperlink r:id="rId216" w:anchor="tree" w:history="1">
        <w:r w:rsidRPr="00E87BD4">
          <w:rPr>
            <w:rStyle w:val="Hyperlink"/>
          </w:rPr>
          <w:t>8 data structures every Python programmer needs to know</w:t>
        </w:r>
      </w:hyperlink>
      <w:r w:rsidRPr="00E87BD4">
        <w:t xml:space="preserve">’, </w:t>
      </w:r>
      <w:r w:rsidRPr="00E87BD4">
        <w:rPr>
          <w:i/>
          <w:iCs/>
        </w:rPr>
        <w:t>Educative</w:t>
      </w:r>
      <w:r w:rsidRPr="00E87BD4">
        <w:t>, accessed 25 May 2023.</w:t>
      </w:r>
    </w:p>
    <w:p w14:paraId="1F3F055C" w14:textId="77777777" w:rsidR="007A3EF8" w:rsidRPr="00E87BD4" w:rsidRDefault="007A3EF8" w:rsidP="007A3EF8">
      <w:r w:rsidRPr="00E87BD4">
        <w:t>Toady T (2007-2008) ‘</w:t>
      </w:r>
      <w:hyperlink r:id="rId217" w:history="1">
        <w:r w:rsidRPr="00E87BD4">
          <w:rPr>
            <w:rStyle w:val="Hyperlink"/>
          </w:rPr>
          <w:t>20 Famous Software Disasters</w:t>
        </w:r>
      </w:hyperlink>
      <w:r w:rsidRPr="00E87BD4">
        <w:t xml:space="preserve">’, </w:t>
      </w:r>
      <w:r w:rsidRPr="00E87BD4">
        <w:rPr>
          <w:i/>
          <w:iCs/>
        </w:rPr>
        <w:t>DevTopics</w:t>
      </w:r>
      <w:r w:rsidRPr="00E87BD4">
        <w:t>, accessed 25 May 2023.</w:t>
      </w:r>
    </w:p>
    <w:p w14:paraId="4FBD53BE" w14:textId="77777777" w:rsidR="007A3EF8" w:rsidRPr="00E87BD4" w:rsidRDefault="007A3EF8" w:rsidP="007A3EF8">
      <w:r w:rsidRPr="00E87BD4">
        <w:t xml:space="preserve">TokyoEdTech (May 16 2018) </w:t>
      </w:r>
      <w:hyperlink r:id="rId218" w:history="1">
        <w:r w:rsidRPr="00E87BD4">
          <w:rPr>
            <w:rStyle w:val="Hyperlink"/>
          </w:rPr>
          <w:t>'Debugging Practice: Using Print Statements' [video]</w:t>
        </w:r>
      </w:hyperlink>
      <w:r w:rsidRPr="00E87BD4">
        <w:t xml:space="preserve">, </w:t>
      </w:r>
      <w:r w:rsidRPr="00E87BD4">
        <w:rPr>
          <w:i/>
          <w:iCs/>
        </w:rPr>
        <w:t>TokyoEdTech</w:t>
      </w:r>
      <w:r w:rsidRPr="00E87BD4">
        <w:t>, YouTube, accessed 25 May 2023.</w:t>
      </w:r>
    </w:p>
    <w:p w14:paraId="2D427824" w14:textId="77777777" w:rsidR="007A3EF8" w:rsidRPr="00E87BD4" w:rsidRDefault="007A3EF8" w:rsidP="007A3EF8">
      <w:r w:rsidRPr="00E87BD4">
        <w:t xml:space="preserve">Transformers And Power Rangers Toy Reviews (23 January 2012) </w:t>
      </w:r>
      <w:hyperlink r:id="rId219" w:history="1">
        <w:r w:rsidRPr="00E87BD4">
          <w:rPr>
            <w:rStyle w:val="Hyperlink"/>
          </w:rPr>
          <w:t>'How to Count to 31 on One Hand by Using the Binary Counting System' [video]</w:t>
        </w:r>
      </w:hyperlink>
      <w:r w:rsidRPr="00E87BD4">
        <w:t xml:space="preserve">, </w:t>
      </w:r>
      <w:r w:rsidRPr="00E87BD4">
        <w:rPr>
          <w:i/>
          <w:iCs/>
        </w:rPr>
        <w:t xml:space="preserve">Transformers And Power Ranges Toy Reviews, </w:t>
      </w:r>
      <w:r w:rsidRPr="00E87BD4">
        <w:t>YouTube, accessed 25 May 2023.</w:t>
      </w:r>
    </w:p>
    <w:p w14:paraId="6A07C7EE" w14:textId="77777777" w:rsidR="007A3EF8" w:rsidRPr="00E87BD4" w:rsidRDefault="007A3EF8" w:rsidP="007A3EF8">
      <w:r w:rsidRPr="00E87BD4">
        <w:t>Transport for NSW (n.d.) ‘</w:t>
      </w:r>
      <w:hyperlink r:id="rId220" w:history="1">
        <w:r w:rsidRPr="00E87BD4">
          <w:rPr>
            <w:rStyle w:val="Hyperlink"/>
          </w:rPr>
          <w:t>Ticket eligibility and concessions</w:t>
        </w:r>
      </w:hyperlink>
      <w:r w:rsidRPr="00E87BD4">
        <w:t xml:space="preserve">’, </w:t>
      </w:r>
      <w:r w:rsidRPr="00E87BD4">
        <w:rPr>
          <w:i/>
          <w:iCs/>
        </w:rPr>
        <w:t>Tickets and Opal,</w:t>
      </w:r>
      <w:r w:rsidRPr="00E87BD4">
        <w:t xml:space="preserve"> Transport for NSW website, accessed 16 May 2023.</w:t>
      </w:r>
    </w:p>
    <w:p w14:paraId="478DE0E8" w14:textId="77777777" w:rsidR="007A3EF8" w:rsidRPr="00E87BD4" w:rsidRDefault="007A3EF8" w:rsidP="007A3EF8">
      <w:r w:rsidRPr="00E87BD4">
        <w:t xml:space="preserve">Trejo CG (2023) </w:t>
      </w:r>
      <w:hyperlink r:id="rId221" w:history="1">
        <w:r w:rsidRPr="00E87BD4">
          <w:rPr>
            <w:rStyle w:val="Hyperlink"/>
          </w:rPr>
          <w:t>How and when to use any() and all() in Python</w:t>
        </w:r>
      </w:hyperlink>
      <w:r w:rsidRPr="00E87BD4">
        <w:t>, Educative.io website, accessed 29 May 2023.</w:t>
      </w:r>
    </w:p>
    <w:p w14:paraId="28FA1041" w14:textId="77777777" w:rsidR="007A3EF8" w:rsidRPr="00E87BD4" w:rsidRDefault="007A3EF8" w:rsidP="007A3EF8">
      <w:r w:rsidRPr="00E87BD4">
        <w:t xml:space="preserve">Trinket (2015-2023) </w:t>
      </w:r>
      <w:hyperlink r:id="rId222" w:history="1">
        <w:r w:rsidRPr="00E87BD4">
          <w:rPr>
            <w:rStyle w:val="Hyperlink"/>
          </w:rPr>
          <w:t>Code is Your Canvas</w:t>
        </w:r>
      </w:hyperlink>
      <w:r w:rsidRPr="00E87BD4">
        <w:t>, Trinket website, accessed 25 May 2023.</w:t>
      </w:r>
    </w:p>
    <w:p w14:paraId="1C4E5DA4" w14:textId="77777777" w:rsidR="007A3EF8" w:rsidRPr="00E87BD4" w:rsidRDefault="007A3EF8" w:rsidP="007A3EF8">
      <w:r w:rsidRPr="00E87BD4">
        <w:t xml:space="preserve">UC Computer Science Education (30 October 2010) </w:t>
      </w:r>
      <w:hyperlink r:id="rId223" w:history="1">
        <w:r w:rsidRPr="00E87BD4">
          <w:rPr>
            <w:rStyle w:val="Hyperlink"/>
          </w:rPr>
          <w:t>'Santa's Dirty Socks (Divide and Conquer Algorithms)' [video]</w:t>
        </w:r>
      </w:hyperlink>
      <w:r w:rsidRPr="00E87BD4">
        <w:t xml:space="preserve">, </w:t>
      </w:r>
      <w:r w:rsidRPr="00E87BD4">
        <w:rPr>
          <w:i/>
          <w:iCs/>
        </w:rPr>
        <w:t>UC Computer Science Education</w:t>
      </w:r>
      <w:r w:rsidRPr="00E87BD4">
        <w:t>, YouTube, accessed 25 May 2023.</w:t>
      </w:r>
    </w:p>
    <w:p w14:paraId="056B0FC2" w14:textId="77777777" w:rsidR="007A3EF8" w:rsidRPr="00E87BD4" w:rsidRDefault="007A3EF8" w:rsidP="007A3EF8">
      <w:r w:rsidRPr="00E87BD4">
        <w:t>University of Canterbury, New Zealand (Computer Science Education Research Group) (n.d.) ‘</w:t>
      </w:r>
      <w:hyperlink r:id="rId224" w:history="1">
        <w:r w:rsidRPr="00E87BD4">
          <w:rPr>
            <w:rStyle w:val="Hyperlink"/>
          </w:rPr>
          <w:t>Data Representation: 5.5. Images and Colours</w:t>
        </w:r>
      </w:hyperlink>
      <w:r w:rsidRPr="00E87BD4">
        <w:t xml:space="preserve">’, in </w:t>
      </w:r>
      <w:r w:rsidRPr="00E87BD4">
        <w:rPr>
          <w:i/>
          <w:iCs/>
        </w:rPr>
        <w:t>Computer Science Field Guides</w:t>
      </w:r>
      <w:r w:rsidRPr="00E87BD4">
        <w:t>, CSFG website, accessed 16 May 2023.</w:t>
      </w:r>
    </w:p>
    <w:p w14:paraId="77483B46" w14:textId="77777777" w:rsidR="007A3EF8" w:rsidRPr="00E87BD4" w:rsidRDefault="007A3EF8" w:rsidP="007A3EF8">
      <w:r w:rsidRPr="00E87BD4">
        <w:t xml:space="preserve">University of Canterbury, New Zealand (Computer Science Education Research Group) (n.d.) </w:t>
      </w:r>
      <w:hyperlink r:id="rId225" w:history="1">
        <w:r w:rsidRPr="00E87BD4">
          <w:rPr>
            <w:rStyle w:val="Hyperlink"/>
          </w:rPr>
          <w:t>Algorithms</w:t>
        </w:r>
      </w:hyperlink>
      <w:r w:rsidRPr="00E87BD4">
        <w:t>, CS Unplugged website, accessed 25 May 2023.</w:t>
      </w:r>
    </w:p>
    <w:p w14:paraId="2916D64E" w14:textId="77777777" w:rsidR="007A3EF8" w:rsidRPr="00E87BD4" w:rsidRDefault="007A3EF8" w:rsidP="007A3EF8">
      <w:r w:rsidRPr="00E87BD4">
        <w:t>Vishalxviii (2023) ‘</w:t>
      </w:r>
      <w:hyperlink r:id="rId226" w:history="1">
        <w:r w:rsidRPr="00E87BD4">
          <w:rPr>
            <w:rStyle w:val="Hyperlink"/>
          </w:rPr>
          <w:t>Functional Programming Paradigm</w:t>
        </w:r>
      </w:hyperlink>
      <w:r w:rsidRPr="00E87BD4">
        <w:t xml:space="preserve">’, </w:t>
      </w:r>
      <w:r w:rsidRPr="00E87BD4">
        <w:rPr>
          <w:i/>
          <w:iCs/>
        </w:rPr>
        <w:t>Geeks for Geeks</w:t>
      </w:r>
      <w:r w:rsidRPr="00E87BD4">
        <w:t>, accessed 25 May 2023.</w:t>
      </w:r>
    </w:p>
    <w:p w14:paraId="6C283B23" w14:textId="77777777" w:rsidR="007A3EF8" w:rsidRDefault="007A3EF8" w:rsidP="007A3EF8">
      <w:r w:rsidRPr="00E87BD4">
        <w:t>Wild C (29 June 2017) ‘</w:t>
      </w:r>
      <w:hyperlink r:id="rId227" w:history="1">
        <w:r w:rsidRPr="00E87BD4">
          <w:rPr>
            <w:rStyle w:val="Hyperlink"/>
          </w:rPr>
          <w:t>Relational and Logical Operators</w:t>
        </w:r>
      </w:hyperlink>
      <w:r w:rsidRPr="00E87BD4">
        <w:rPr>
          <w:rStyle w:val="Hyperlink"/>
        </w:rPr>
        <w:t>’</w:t>
      </w:r>
      <w:r w:rsidRPr="00E87BD4">
        <w:t>, Old Dominion University website, accessed 25 May 2023.</w:t>
      </w:r>
    </w:p>
    <w:p w14:paraId="61A4A9CE" w14:textId="77777777" w:rsidR="00537B82" w:rsidRDefault="00537B82" w:rsidP="007A3EF8">
      <w:pPr>
        <w:sectPr w:rsidR="00537B82" w:rsidSect="00786432">
          <w:footerReference w:type="default" r:id="rId228"/>
          <w:footerReference w:type="first" r:id="rId229"/>
          <w:pgSz w:w="11900" w:h="16840"/>
          <w:pgMar w:top="1134" w:right="1134" w:bottom="1129" w:left="1134" w:header="709" w:footer="709" w:gutter="0"/>
          <w:cols w:space="708"/>
          <w:titlePg/>
          <w:docGrid w:linePitch="360"/>
        </w:sectPr>
      </w:pPr>
    </w:p>
    <w:p w14:paraId="4D10C07D" w14:textId="77777777" w:rsidR="00786432" w:rsidRPr="00EF7698" w:rsidRDefault="00786432" w:rsidP="00786432">
      <w:pPr>
        <w:spacing w:before="0"/>
        <w:rPr>
          <w:rStyle w:val="Strong"/>
        </w:rPr>
      </w:pPr>
      <w:r w:rsidRPr="00EF7698">
        <w:rPr>
          <w:rStyle w:val="Strong"/>
          <w:sz w:val="28"/>
          <w:szCs w:val="28"/>
        </w:rPr>
        <w:t>© State of New South Wales (Department of Education), 2023</w:t>
      </w:r>
    </w:p>
    <w:p w14:paraId="16B54DE9" w14:textId="77777777" w:rsidR="00786432" w:rsidRPr="00C504EA" w:rsidRDefault="00786432" w:rsidP="00786432">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447A9699" w14:textId="77777777" w:rsidR="00786432" w:rsidRDefault="00786432" w:rsidP="00786432">
      <w:pPr>
        <w:rPr>
          <w:lang w:eastAsia="en-AU"/>
        </w:rPr>
      </w:pPr>
      <w:r w:rsidRPr="00C504EA">
        <w:t xml:space="preserve">Copyright material available in this resource and owned by the NSW Department of Education is licensed under a </w:t>
      </w:r>
      <w:hyperlink r:id="rId230" w:history="1">
        <w:r w:rsidRPr="00C504EA">
          <w:rPr>
            <w:rStyle w:val="Hyperlink"/>
          </w:rPr>
          <w:t>Creative Commons Attribution 4.0 International (CC BY 4.0) licence</w:t>
        </w:r>
      </w:hyperlink>
      <w:r w:rsidRPr="005F2331">
        <w:t>.</w:t>
      </w:r>
    </w:p>
    <w:p w14:paraId="2DF032D7" w14:textId="77777777" w:rsidR="00786432" w:rsidRPr="000F46D1" w:rsidRDefault="00786432" w:rsidP="00786432">
      <w:pPr>
        <w:spacing w:line="300" w:lineRule="auto"/>
        <w:rPr>
          <w:lang w:eastAsia="en-AU"/>
        </w:rPr>
      </w:pPr>
      <w:r>
        <w:rPr>
          <w:noProof/>
        </w:rPr>
        <w:drawing>
          <wp:inline distT="0" distB="0" distL="0" distR="0" wp14:anchorId="1C7304AA" wp14:editId="0386BB9D">
            <wp:extent cx="1228725" cy="428625"/>
            <wp:effectExtent l="0" t="0" r="9525" b="9525"/>
            <wp:docPr id="32" name="Picture 32" descr="Creative Commons Attribution licence logo">
              <a:hlinkClick xmlns:a="http://schemas.openxmlformats.org/drawingml/2006/main" r:id="rId2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230"/>
                    </pic:cNvPr>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2DB31FA" w14:textId="77777777" w:rsidR="00786432" w:rsidRPr="00C504EA" w:rsidRDefault="00786432" w:rsidP="00786432">
      <w:r w:rsidRPr="00C504EA">
        <w:t xml:space="preserve">This </w:t>
      </w:r>
      <w:r w:rsidRPr="00496162">
        <w:t>licence</w:t>
      </w:r>
      <w:r w:rsidRPr="00C504EA">
        <w:t xml:space="preserve"> allows you to share and adapt the material for any purpose, even </w:t>
      </w:r>
      <w:r w:rsidRPr="00AC3A8A">
        <w:t>commercially</w:t>
      </w:r>
      <w:r w:rsidRPr="00C504EA">
        <w:t>.</w:t>
      </w:r>
    </w:p>
    <w:p w14:paraId="5E1935C9" w14:textId="77777777" w:rsidR="00786432" w:rsidRPr="00C504EA" w:rsidRDefault="00786432" w:rsidP="00786432">
      <w:r w:rsidRPr="00C504EA">
        <w:t>Attribution should be given to © State of New South Wales (Department of Education), 2023.</w:t>
      </w:r>
    </w:p>
    <w:p w14:paraId="08314481" w14:textId="77777777" w:rsidR="00786432" w:rsidRPr="00C504EA" w:rsidRDefault="00786432" w:rsidP="00786432">
      <w:r w:rsidRPr="00C504EA">
        <w:t>Material in this resource not available under a Creative Commons licence:</w:t>
      </w:r>
    </w:p>
    <w:p w14:paraId="651DAC3A" w14:textId="77777777" w:rsidR="00786432" w:rsidRPr="000F46D1" w:rsidRDefault="00786432" w:rsidP="004C3426">
      <w:pPr>
        <w:pStyle w:val="ListBullet"/>
        <w:numPr>
          <w:ilvl w:val="0"/>
          <w:numId w:val="5"/>
        </w:numPr>
        <w:rPr>
          <w:lang w:eastAsia="en-AU"/>
        </w:rPr>
      </w:pPr>
      <w:r w:rsidRPr="000F46D1">
        <w:rPr>
          <w:lang w:eastAsia="en-AU"/>
        </w:rPr>
        <w:t>the NSW Department of Education logo, other logos and trademark-protected material</w:t>
      </w:r>
    </w:p>
    <w:p w14:paraId="3E652315" w14:textId="77777777" w:rsidR="00786432" w:rsidRDefault="00786432" w:rsidP="004C3426">
      <w:pPr>
        <w:pStyle w:val="ListBullet"/>
        <w:numPr>
          <w:ilvl w:val="0"/>
          <w:numId w:val="5"/>
        </w:numPr>
        <w:rPr>
          <w:lang w:eastAsia="en-AU"/>
        </w:rPr>
      </w:pPr>
      <w:r w:rsidRPr="000F46D1">
        <w:rPr>
          <w:lang w:eastAsia="en-AU"/>
        </w:rPr>
        <w:t>material owned by a third party that has been reproduced with permission. You will need to obtain permission from the third party to reuse its material.</w:t>
      </w:r>
    </w:p>
    <w:p w14:paraId="48FFB9B1" w14:textId="77777777" w:rsidR="00786432" w:rsidRPr="00571DF7" w:rsidRDefault="00786432" w:rsidP="00786432">
      <w:pPr>
        <w:pStyle w:val="FeatureBox2"/>
        <w:spacing w:line="300" w:lineRule="auto"/>
        <w:rPr>
          <w:rStyle w:val="Strong"/>
        </w:rPr>
      </w:pPr>
      <w:r w:rsidRPr="00571DF7">
        <w:rPr>
          <w:rStyle w:val="Strong"/>
        </w:rPr>
        <w:t>Links to third-party material and websites</w:t>
      </w:r>
    </w:p>
    <w:p w14:paraId="158385B5" w14:textId="77777777" w:rsidR="00786432" w:rsidRDefault="00786432" w:rsidP="00786432">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9A5365D" w14:textId="63014BCC" w:rsidR="00537B82" w:rsidRPr="00E87BD4" w:rsidRDefault="00786432" w:rsidP="00786432">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537B82" w:rsidRPr="00E87BD4" w:rsidSect="004B3E56">
      <w:headerReference w:type="first" r:id="rId232"/>
      <w:footerReference w:type="first" r:id="rId23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806E2" w14:textId="77777777" w:rsidR="004A4B07" w:rsidRDefault="004A4B07">
      <w:r>
        <w:separator/>
      </w:r>
    </w:p>
    <w:p w14:paraId="0EBCD6BC" w14:textId="77777777" w:rsidR="004A4B07" w:rsidRDefault="004A4B07"/>
  </w:endnote>
  <w:endnote w:type="continuationSeparator" w:id="0">
    <w:p w14:paraId="2FE10C4B" w14:textId="77777777" w:rsidR="004A4B07" w:rsidRDefault="004A4B07">
      <w:r>
        <w:continuationSeparator/>
      </w:r>
    </w:p>
    <w:p w14:paraId="67A16825" w14:textId="77777777" w:rsidR="004A4B07" w:rsidRDefault="004A4B07"/>
  </w:endnote>
  <w:endnote w:type="continuationNotice" w:id="1">
    <w:p w14:paraId="4CD0C31C" w14:textId="77777777" w:rsidR="004A4B07" w:rsidRDefault="004A4B0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604020202020204"/>
    <w:charset w:val="00"/>
    <w:family w:val="roman"/>
    <w:notTrueType/>
    <w:pitch w:val="default"/>
  </w:font>
  <w:font w:name="Calibri (Body)">
    <w:altName w:val="Calibri"/>
    <w:panose1 w:val="020B0604020202020204"/>
    <w:charset w:val="00"/>
    <w:family w:val="roman"/>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1C60" w14:textId="2CAF30B5" w:rsidR="00C60D90" w:rsidRPr="00F45053" w:rsidRDefault="00C60D90" w:rsidP="00C60D90">
    <w:pPr>
      <w:pStyle w:val="Footer"/>
      <w:spacing w:before="0"/>
    </w:pPr>
    <w:r>
      <w:t xml:space="preserve">© NSW Department of Education, </w:t>
    </w:r>
    <w:r>
      <w:fldChar w:fldCharType="begin"/>
    </w:r>
    <w:r>
      <w:instrText xml:space="preserve"> DATE  \@ "MMM-yy"  \* MERGEFORMAT </w:instrText>
    </w:r>
    <w:r>
      <w:fldChar w:fldCharType="separate"/>
    </w:r>
    <w:r w:rsidR="005911FC">
      <w:rPr>
        <w:noProof/>
      </w:rPr>
      <w:t>Jun-23</w:t>
    </w:r>
    <w:r>
      <w:fldChar w:fldCharType="end"/>
    </w:r>
    <w:r>
      <w:ptab w:relativeTo="margin" w:alignment="right" w:leader="none"/>
    </w:r>
    <w:r>
      <w:rPr>
        <w:b/>
        <w:noProof/>
        <w:sz w:val="28"/>
        <w:szCs w:val="28"/>
      </w:rPr>
      <w:drawing>
        <wp:inline distT="0" distB="0" distL="0" distR="0" wp14:anchorId="3B1864F8" wp14:editId="31E64C9F">
          <wp:extent cx="571500" cy="190500"/>
          <wp:effectExtent l="0" t="0" r="0" b="0"/>
          <wp:docPr id="7" name="Picture 7"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AE997" w14:textId="7FCFA8CD" w:rsidR="00AF3E41" w:rsidRPr="00F45053" w:rsidRDefault="00AF3E41" w:rsidP="00AF3E41">
    <w:pPr>
      <w:pStyle w:val="Footer"/>
      <w:spacing w:before="0"/>
    </w:pPr>
    <w:r>
      <w:t xml:space="preserve">© NSW Department of Education, </w:t>
    </w:r>
    <w:r>
      <w:fldChar w:fldCharType="begin"/>
    </w:r>
    <w:r>
      <w:instrText xml:space="preserve"> DATE  \@ "MMM-yy"  \* MERGEFORMAT </w:instrText>
    </w:r>
    <w:r>
      <w:fldChar w:fldCharType="separate"/>
    </w:r>
    <w:r w:rsidR="005911FC">
      <w:rPr>
        <w:noProof/>
      </w:rPr>
      <w:t>Jun-23</w:t>
    </w:r>
    <w:r>
      <w:fldChar w:fldCharType="end"/>
    </w:r>
    <w:r>
      <w:ptab w:relativeTo="margin" w:alignment="right" w:leader="none"/>
    </w:r>
    <w:r>
      <w:rPr>
        <w:b/>
        <w:noProof/>
        <w:sz w:val="28"/>
        <w:szCs w:val="28"/>
      </w:rPr>
      <w:drawing>
        <wp:inline distT="0" distB="0" distL="0" distR="0" wp14:anchorId="6F002157" wp14:editId="730BFE7D">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2BA02" w14:textId="73A1A42F" w:rsidR="00027B1D" w:rsidRDefault="00D75AE7" w:rsidP="00D75AE7">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4E68D154" wp14:editId="2633624D">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1CB90" w14:textId="5FF1BED0" w:rsidR="009B70B6" w:rsidRPr="009B70B6" w:rsidRDefault="009B70B6" w:rsidP="009B70B6">
    <w:pPr>
      <w:pStyle w:val="Footer"/>
      <w:spacing w:before="0"/>
    </w:pPr>
    <w:r>
      <w:t xml:space="preserve">© NSW Department of Education, </w:t>
    </w:r>
    <w:r>
      <w:fldChar w:fldCharType="begin"/>
    </w:r>
    <w:r>
      <w:instrText xml:space="preserve"> DATE  \@ "MMM-yy"  \* MERGEFORMAT </w:instrText>
    </w:r>
    <w:r>
      <w:fldChar w:fldCharType="separate"/>
    </w:r>
    <w:r w:rsidR="005911FC">
      <w:rPr>
        <w:noProof/>
      </w:rPr>
      <w:t>Jun-23</w:t>
    </w:r>
    <w:r>
      <w:fldChar w:fldCharType="end"/>
    </w:r>
    <w:r>
      <w:ptab w:relativeTo="margin" w:alignment="right" w:leader="none"/>
    </w:r>
    <w:r>
      <w:rPr>
        <w:b/>
        <w:noProof/>
        <w:sz w:val="28"/>
        <w:szCs w:val="28"/>
      </w:rPr>
      <w:drawing>
        <wp:inline distT="0" distB="0" distL="0" distR="0" wp14:anchorId="5833ABA2" wp14:editId="514C5C63">
          <wp:extent cx="571500" cy="190500"/>
          <wp:effectExtent l="0" t="0" r="0" b="0"/>
          <wp:docPr id="20" name="Picture 20"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E972" w14:textId="71D44727" w:rsidR="00786432" w:rsidRDefault="00786432" w:rsidP="00786432">
    <w:pPr>
      <w:pStyle w:val="Footer"/>
      <w:spacing w:before="0"/>
    </w:pPr>
    <w:r>
      <w:t xml:space="preserve">© NSW Department of Education, </w:t>
    </w:r>
    <w:r>
      <w:fldChar w:fldCharType="begin"/>
    </w:r>
    <w:r>
      <w:instrText xml:space="preserve"> DATE  \@ "MMM-yy"  \* MERGEFORMAT </w:instrText>
    </w:r>
    <w:r>
      <w:fldChar w:fldCharType="separate"/>
    </w:r>
    <w:r w:rsidR="005911FC">
      <w:rPr>
        <w:noProof/>
      </w:rPr>
      <w:t>Jun-23</w:t>
    </w:r>
    <w:r>
      <w:fldChar w:fldCharType="end"/>
    </w:r>
    <w:r>
      <w:ptab w:relativeTo="margin" w:alignment="right" w:leader="none"/>
    </w:r>
    <w:r>
      <w:rPr>
        <w:b/>
        <w:noProof/>
        <w:sz w:val="28"/>
        <w:szCs w:val="28"/>
      </w:rPr>
      <w:drawing>
        <wp:inline distT="0" distB="0" distL="0" distR="0" wp14:anchorId="65853D3B" wp14:editId="438AF6D2">
          <wp:extent cx="571500" cy="190500"/>
          <wp:effectExtent l="0" t="0" r="0" b="0"/>
          <wp:docPr id="16" name="Picture 16"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549C1" w14:textId="3E67B3DF" w:rsidR="00AB43ED" w:rsidRPr="00F45053" w:rsidRDefault="00AB43ED" w:rsidP="00AF3E41">
    <w:pPr>
      <w:pStyle w:val="Footer"/>
      <w:spacing w:before="0"/>
    </w:pPr>
    <w:r>
      <w:t xml:space="preserve">© NSW Department of Education, </w:t>
    </w:r>
    <w:r>
      <w:fldChar w:fldCharType="begin"/>
    </w:r>
    <w:r>
      <w:instrText xml:space="preserve"> DATE  \@ "MMM-yy"  \* MERGEFORMAT </w:instrText>
    </w:r>
    <w:r>
      <w:fldChar w:fldCharType="separate"/>
    </w:r>
    <w:r w:rsidR="005911FC">
      <w:rPr>
        <w:noProof/>
      </w:rPr>
      <w:t>Jun-23</w:t>
    </w:r>
    <w:r>
      <w:fldChar w:fldCharType="end"/>
    </w:r>
    <w:r>
      <w:ptab w:relativeTo="margin" w:alignment="right" w:leader="none"/>
    </w:r>
    <w:r>
      <w:rPr>
        <w:b/>
        <w:noProof/>
        <w:sz w:val="28"/>
        <w:szCs w:val="28"/>
      </w:rPr>
      <w:drawing>
        <wp:inline distT="0" distB="0" distL="0" distR="0" wp14:anchorId="5DCB3A18" wp14:editId="58808169">
          <wp:extent cx="571500" cy="190500"/>
          <wp:effectExtent l="0" t="0" r="0" b="0"/>
          <wp:docPr id="41" name="Picture 4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10A44" w14:textId="7C754D3E" w:rsidR="007B3E9D" w:rsidRDefault="00786432" w:rsidP="00786432">
    <w:pPr>
      <w:pStyle w:val="Footer"/>
      <w:spacing w:before="0"/>
    </w:pPr>
    <w:r>
      <w:t xml:space="preserve">© NSW Department of Education, </w:t>
    </w:r>
    <w:r>
      <w:fldChar w:fldCharType="begin"/>
    </w:r>
    <w:r>
      <w:instrText xml:space="preserve"> DATE  \@ "MMM-yy"  \* MERGEFORMAT </w:instrText>
    </w:r>
    <w:r>
      <w:fldChar w:fldCharType="separate"/>
    </w:r>
    <w:r w:rsidR="005911FC">
      <w:rPr>
        <w:noProof/>
      </w:rPr>
      <w:t>Jun-23</w:t>
    </w:r>
    <w:r>
      <w:fldChar w:fldCharType="end"/>
    </w:r>
    <w:r>
      <w:ptab w:relativeTo="margin" w:alignment="right" w:leader="none"/>
    </w:r>
    <w:r>
      <w:rPr>
        <w:b/>
        <w:noProof/>
        <w:sz w:val="28"/>
        <w:szCs w:val="28"/>
      </w:rPr>
      <w:drawing>
        <wp:inline distT="0" distB="0" distL="0" distR="0" wp14:anchorId="19FCB61E" wp14:editId="0EE3607D">
          <wp:extent cx="571500" cy="190500"/>
          <wp:effectExtent l="0" t="0" r="0" b="0"/>
          <wp:docPr id="42" name="Picture 4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78925" w14:textId="77777777" w:rsidR="004B3E56" w:rsidRDefault="004B3E56" w:rsidP="004B3E56">
    <w:pPr>
      <w:pStyle w:val="Logo"/>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68332" w14:textId="77777777" w:rsidR="004A4B07" w:rsidRDefault="004A4B07">
      <w:r>
        <w:separator/>
      </w:r>
    </w:p>
    <w:p w14:paraId="096407F5" w14:textId="77777777" w:rsidR="004A4B07" w:rsidRDefault="004A4B07"/>
  </w:footnote>
  <w:footnote w:type="continuationSeparator" w:id="0">
    <w:p w14:paraId="4515AF40" w14:textId="77777777" w:rsidR="004A4B07" w:rsidRDefault="004A4B07">
      <w:r>
        <w:continuationSeparator/>
      </w:r>
    </w:p>
    <w:p w14:paraId="6BF10223" w14:textId="77777777" w:rsidR="004A4B07" w:rsidRDefault="004A4B07"/>
  </w:footnote>
  <w:footnote w:type="continuationNotice" w:id="1">
    <w:p w14:paraId="5317FCC6" w14:textId="77777777" w:rsidR="004A4B07" w:rsidRDefault="004A4B0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1DBC0" w14:textId="4BF2A3DC" w:rsidR="005A4874" w:rsidRDefault="005A4874" w:rsidP="005A4874">
    <w:pPr>
      <w:pStyle w:val="Documentname"/>
      <w:jc w:val="right"/>
    </w:pPr>
    <w:r>
      <w:t xml:space="preserve">Software Engineering </w:t>
    </w:r>
    <w:r w:rsidRPr="00F47D65">
      <w:t xml:space="preserve">Stage </w:t>
    </w:r>
    <w:r>
      <w:t>6</w:t>
    </w:r>
    <w:r w:rsidRPr="00F47D65">
      <w:t xml:space="preserve"> (</w:t>
    </w:r>
    <w:r w:rsidRPr="005A4874">
      <w:rPr>
        <w:highlight w:val="yellow"/>
      </w:rPr>
      <w:t>11–12</w:t>
    </w:r>
    <w:r w:rsidRPr="00F47D65">
      <w:t>) – teacher support resource</w:t>
    </w:r>
    <w:r>
      <w:t xml:space="preserve"> – programming fundamentals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AB4A9" w14:textId="36556FEC" w:rsidR="00315340" w:rsidRDefault="00315340" w:rsidP="00315340">
    <w:pPr>
      <w:pStyle w:val="Documentname"/>
      <w:jc w:val="right"/>
    </w:pPr>
    <w:r>
      <w:t xml:space="preserve">Software Engineering </w:t>
    </w:r>
    <w:r w:rsidRPr="00F47D65">
      <w:t xml:space="preserve">Stage </w:t>
    </w:r>
    <w:r>
      <w:t>6</w:t>
    </w:r>
    <w:r w:rsidRPr="00F47D65">
      <w:t xml:space="preserve"> (</w:t>
    </w:r>
    <w:r w:rsidR="000B22BF" w:rsidRPr="000B22BF">
      <w:t xml:space="preserve">Year </w:t>
    </w:r>
    <w:r w:rsidRPr="000B22BF">
      <w:t>11</w:t>
    </w:r>
    <w:r w:rsidRPr="00F47D65">
      <w:t>) – teacher support resource</w:t>
    </w:r>
    <w:r>
      <w:t xml:space="preserve"> – programming fundamentals | </w:t>
    </w:r>
    <w:r w:rsidRPr="009D6697">
      <w:fldChar w:fldCharType="begin"/>
    </w:r>
    <w:r w:rsidRPr="009D6697">
      <w:instrText xml:space="preserve"> PAGE   \* MERGEFORMAT </w:instrText>
    </w:r>
    <w:r w:rsidRPr="009D6697">
      <w:fldChar w:fldCharType="separate"/>
    </w:r>
    <w:r>
      <w:t>7</w:t>
    </w:r>
    <w:r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5BF5A" w14:textId="77777777" w:rsidR="00027B1D" w:rsidRDefault="00027B1D">
    <w:pPr>
      <w:pStyle w:val="Header"/>
    </w:pPr>
    <w:r w:rsidRPr="00200AD3">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0310" w14:textId="3D27552D" w:rsidR="009B70B6" w:rsidRPr="009B70B6" w:rsidRDefault="009B70B6" w:rsidP="009B70B6">
    <w:pPr>
      <w:pStyle w:val="Documentname"/>
      <w:jc w:val="right"/>
    </w:pPr>
    <w:r>
      <w:t xml:space="preserve">Software Engineering </w:t>
    </w:r>
    <w:r w:rsidRPr="00F47D65">
      <w:t xml:space="preserve">Stage </w:t>
    </w:r>
    <w:r>
      <w:t>6</w:t>
    </w:r>
    <w:r w:rsidRPr="00F47D65">
      <w:t xml:space="preserve"> (</w:t>
    </w:r>
    <w:r w:rsidRPr="000B22BF">
      <w:t>Year 11</w:t>
    </w:r>
    <w:r w:rsidRPr="00F47D65">
      <w:t>) – teacher support resource</w:t>
    </w:r>
    <w:r>
      <w:t xml:space="preserve"> – programming fundamentals | </w:t>
    </w:r>
    <w:r w:rsidRPr="009D6697">
      <w:fldChar w:fldCharType="begin"/>
    </w:r>
    <w:r w:rsidRPr="009D6697">
      <w:instrText xml:space="preserve"> PAGE   \* MERGEFORMAT </w:instrText>
    </w:r>
    <w:r w:rsidRPr="009D6697">
      <w:fldChar w:fldCharType="separate"/>
    </w:r>
    <w:r>
      <w:t>121</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088B" w14:textId="5736E7C8" w:rsidR="00786432" w:rsidRDefault="00786432" w:rsidP="00786432">
    <w:pPr>
      <w:pStyle w:val="Documentname"/>
      <w:jc w:val="right"/>
    </w:pPr>
    <w:r>
      <w:t xml:space="preserve">Software Engineering </w:t>
    </w:r>
    <w:r w:rsidRPr="00F47D65">
      <w:t xml:space="preserve">Stage </w:t>
    </w:r>
    <w:r>
      <w:t>6</w:t>
    </w:r>
    <w:r w:rsidRPr="00F47D65">
      <w:t xml:space="preserve"> (</w:t>
    </w:r>
    <w:r w:rsidRPr="000B22BF">
      <w:t>Year 11</w:t>
    </w:r>
    <w:r w:rsidRPr="00F47D65">
      <w:t>) – teacher support resource</w:t>
    </w:r>
    <w:r>
      <w:t xml:space="preserve"> – programming fundamentals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81EF2" w14:textId="77777777" w:rsidR="004B3E56" w:rsidRPr="00A45CA5" w:rsidRDefault="004B3E56" w:rsidP="004B3E56">
    <w:pP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7A7C"/>
    <w:multiLevelType w:val="hybridMultilevel"/>
    <w:tmpl w:val="53122C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666B2"/>
    <w:multiLevelType w:val="hybridMultilevel"/>
    <w:tmpl w:val="0900BD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multilevel"/>
    <w:tmpl w:val="C7C8C476"/>
    <w:lvl w:ilvl="0">
      <w:start w:val="2"/>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51D2EFD"/>
    <w:multiLevelType w:val="multilevel"/>
    <w:tmpl w:val="540CAF72"/>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627971910">
    <w:abstractNumId w:val="4"/>
  </w:num>
  <w:num w:numId="2" w16cid:durableId="162942553">
    <w:abstractNumId w:val="0"/>
  </w:num>
  <w:num w:numId="3" w16cid:durableId="20288675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83807531">
    <w:abstractNumId w:val="6"/>
  </w:num>
  <w:num w:numId="5" w16cid:durableId="1630432739">
    <w:abstractNumId w:val="7"/>
  </w:num>
  <w:num w:numId="6" w16cid:durableId="1952929539">
    <w:abstractNumId w:val="1"/>
  </w:num>
  <w:num w:numId="7" w16cid:durableId="87819424">
    <w:abstractNumId w:val="2"/>
  </w:num>
  <w:num w:numId="8" w16cid:durableId="9187566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819679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65100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490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36631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663250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13964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96027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42595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19729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54635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136703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184573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881229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51825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276893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136885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180062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860738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766305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18388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994257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582978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871124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671114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70855454">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4" w16cid:durableId="2068605929">
    <w:abstractNumId w:val="8"/>
  </w:num>
  <w:num w:numId="35" w16cid:durableId="222956184">
    <w:abstractNumId w:val="3"/>
  </w:num>
  <w:num w:numId="36" w16cid:durableId="486943024">
    <w:abstractNumId w:val="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04A2"/>
    <w:rsid w:val="00000586"/>
    <w:rsid w:val="000009D8"/>
    <w:rsid w:val="00000DA6"/>
    <w:rsid w:val="00001224"/>
    <w:rsid w:val="00001383"/>
    <w:rsid w:val="000019CB"/>
    <w:rsid w:val="00001C08"/>
    <w:rsid w:val="000020F3"/>
    <w:rsid w:val="0000231C"/>
    <w:rsid w:val="00002855"/>
    <w:rsid w:val="00002BF1"/>
    <w:rsid w:val="00002D41"/>
    <w:rsid w:val="0000377A"/>
    <w:rsid w:val="000037AB"/>
    <w:rsid w:val="000046C6"/>
    <w:rsid w:val="0000496A"/>
    <w:rsid w:val="0000531E"/>
    <w:rsid w:val="000055C6"/>
    <w:rsid w:val="00005D2D"/>
    <w:rsid w:val="00006220"/>
    <w:rsid w:val="000063C9"/>
    <w:rsid w:val="000065EF"/>
    <w:rsid w:val="00006968"/>
    <w:rsid w:val="00006CD7"/>
    <w:rsid w:val="00007081"/>
    <w:rsid w:val="000077DB"/>
    <w:rsid w:val="000103FC"/>
    <w:rsid w:val="00010669"/>
    <w:rsid w:val="00010746"/>
    <w:rsid w:val="0001096F"/>
    <w:rsid w:val="00011274"/>
    <w:rsid w:val="000112E4"/>
    <w:rsid w:val="000112E8"/>
    <w:rsid w:val="000117FE"/>
    <w:rsid w:val="000119FF"/>
    <w:rsid w:val="00011BFE"/>
    <w:rsid w:val="00011D62"/>
    <w:rsid w:val="00011F0D"/>
    <w:rsid w:val="0001246C"/>
    <w:rsid w:val="000125E2"/>
    <w:rsid w:val="00012B0E"/>
    <w:rsid w:val="00013E02"/>
    <w:rsid w:val="00013E7B"/>
    <w:rsid w:val="0001423C"/>
    <w:rsid w:val="0001431B"/>
    <w:rsid w:val="000143DF"/>
    <w:rsid w:val="000144A8"/>
    <w:rsid w:val="00014BF6"/>
    <w:rsid w:val="00014FCA"/>
    <w:rsid w:val="000151F8"/>
    <w:rsid w:val="00015683"/>
    <w:rsid w:val="00015D2F"/>
    <w:rsid w:val="00015D43"/>
    <w:rsid w:val="00015E43"/>
    <w:rsid w:val="00015F50"/>
    <w:rsid w:val="00016801"/>
    <w:rsid w:val="0001680E"/>
    <w:rsid w:val="00016949"/>
    <w:rsid w:val="00016FB9"/>
    <w:rsid w:val="00017173"/>
    <w:rsid w:val="00017455"/>
    <w:rsid w:val="00017470"/>
    <w:rsid w:val="000174AC"/>
    <w:rsid w:val="00017719"/>
    <w:rsid w:val="000178AB"/>
    <w:rsid w:val="00020329"/>
    <w:rsid w:val="00020B8E"/>
    <w:rsid w:val="00020C13"/>
    <w:rsid w:val="00020F2E"/>
    <w:rsid w:val="00021171"/>
    <w:rsid w:val="00021B03"/>
    <w:rsid w:val="00021EA8"/>
    <w:rsid w:val="000226C8"/>
    <w:rsid w:val="00022DB5"/>
    <w:rsid w:val="00022F00"/>
    <w:rsid w:val="000236FD"/>
    <w:rsid w:val="00023790"/>
    <w:rsid w:val="00024602"/>
    <w:rsid w:val="0002463D"/>
    <w:rsid w:val="00024D1B"/>
    <w:rsid w:val="000250CE"/>
    <w:rsid w:val="00025262"/>
    <w:rsid w:val="000252FF"/>
    <w:rsid w:val="000253AE"/>
    <w:rsid w:val="000254D1"/>
    <w:rsid w:val="000255DE"/>
    <w:rsid w:val="0002561F"/>
    <w:rsid w:val="00025908"/>
    <w:rsid w:val="000261CE"/>
    <w:rsid w:val="000267A6"/>
    <w:rsid w:val="00026B86"/>
    <w:rsid w:val="00026E73"/>
    <w:rsid w:val="00027A27"/>
    <w:rsid w:val="00027B1D"/>
    <w:rsid w:val="00027BA2"/>
    <w:rsid w:val="000303BC"/>
    <w:rsid w:val="0003097F"/>
    <w:rsid w:val="00030C85"/>
    <w:rsid w:val="00030C8E"/>
    <w:rsid w:val="00030EBC"/>
    <w:rsid w:val="0003144E"/>
    <w:rsid w:val="000321A5"/>
    <w:rsid w:val="000331B6"/>
    <w:rsid w:val="00033358"/>
    <w:rsid w:val="00033E9D"/>
    <w:rsid w:val="00034308"/>
    <w:rsid w:val="0003443A"/>
    <w:rsid w:val="00034C09"/>
    <w:rsid w:val="00034CD8"/>
    <w:rsid w:val="00034F5E"/>
    <w:rsid w:val="0003541F"/>
    <w:rsid w:val="00035456"/>
    <w:rsid w:val="00035697"/>
    <w:rsid w:val="00035D50"/>
    <w:rsid w:val="00035EFB"/>
    <w:rsid w:val="00035FF0"/>
    <w:rsid w:val="0003642C"/>
    <w:rsid w:val="000368E4"/>
    <w:rsid w:val="0003698F"/>
    <w:rsid w:val="00036DD3"/>
    <w:rsid w:val="00036F7D"/>
    <w:rsid w:val="000371D3"/>
    <w:rsid w:val="00037803"/>
    <w:rsid w:val="000379FA"/>
    <w:rsid w:val="00037ACD"/>
    <w:rsid w:val="000404F0"/>
    <w:rsid w:val="00040B56"/>
    <w:rsid w:val="00040BF3"/>
    <w:rsid w:val="00040DEC"/>
    <w:rsid w:val="00040EDB"/>
    <w:rsid w:val="0004107B"/>
    <w:rsid w:val="0004189A"/>
    <w:rsid w:val="00041A0D"/>
    <w:rsid w:val="00042106"/>
    <w:rsid w:val="000422E5"/>
    <w:rsid w:val="00042332"/>
    <w:rsid w:val="000423E3"/>
    <w:rsid w:val="0004249D"/>
    <w:rsid w:val="00042555"/>
    <w:rsid w:val="0004266D"/>
    <w:rsid w:val="0004292D"/>
    <w:rsid w:val="00042D2E"/>
    <w:rsid w:val="00042D30"/>
    <w:rsid w:val="0004374E"/>
    <w:rsid w:val="00043A10"/>
    <w:rsid w:val="00043B4E"/>
    <w:rsid w:val="00043B5F"/>
    <w:rsid w:val="00043FA0"/>
    <w:rsid w:val="000441A9"/>
    <w:rsid w:val="000446E7"/>
    <w:rsid w:val="00044C5D"/>
    <w:rsid w:val="00044D23"/>
    <w:rsid w:val="0004501B"/>
    <w:rsid w:val="00045DAD"/>
    <w:rsid w:val="000462BC"/>
    <w:rsid w:val="00046473"/>
    <w:rsid w:val="00046C8F"/>
    <w:rsid w:val="00046DF3"/>
    <w:rsid w:val="00047264"/>
    <w:rsid w:val="000472A8"/>
    <w:rsid w:val="000473B1"/>
    <w:rsid w:val="000500A4"/>
    <w:rsid w:val="000507E6"/>
    <w:rsid w:val="00050998"/>
    <w:rsid w:val="0005112B"/>
    <w:rsid w:val="0005163D"/>
    <w:rsid w:val="000518B2"/>
    <w:rsid w:val="0005194A"/>
    <w:rsid w:val="00051DC3"/>
    <w:rsid w:val="00051E4B"/>
    <w:rsid w:val="00051E74"/>
    <w:rsid w:val="0005200B"/>
    <w:rsid w:val="00052462"/>
    <w:rsid w:val="000524CE"/>
    <w:rsid w:val="00053203"/>
    <w:rsid w:val="000534F4"/>
    <w:rsid w:val="000535B7"/>
    <w:rsid w:val="00053726"/>
    <w:rsid w:val="00053F59"/>
    <w:rsid w:val="000543D4"/>
    <w:rsid w:val="00054A1D"/>
    <w:rsid w:val="0005585D"/>
    <w:rsid w:val="00055D40"/>
    <w:rsid w:val="000562A7"/>
    <w:rsid w:val="00056306"/>
    <w:rsid w:val="00056331"/>
    <w:rsid w:val="000563C9"/>
    <w:rsid w:val="000564F8"/>
    <w:rsid w:val="000567DC"/>
    <w:rsid w:val="00056A41"/>
    <w:rsid w:val="000571D2"/>
    <w:rsid w:val="00057444"/>
    <w:rsid w:val="00057BC8"/>
    <w:rsid w:val="000603AE"/>
    <w:rsid w:val="00060499"/>
    <w:rsid w:val="000604B9"/>
    <w:rsid w:val="000604ED"/>
    <w:rsid w:val="00060533"/>
    <w:rsid w:val="00060B59"/>
    <w:rsid w:val="00060BBF"/>
    <w:rsid w:val="00060ED7"/>
    <w:rsid w:val="000611C8"/>
    <w:rsid w:val="00061232"/>
    <w:rsid w:val="000613C4"/>
    <w:rsid w:val="0006141F"/>
    <w:rsid w:val="000618CA"/>
    <w:rsid w:val="00061AD5"/>
    <w:rsid w:val="000620E8"/>
    <w:rsid w:val="000620F3"/>
    <w:rsid w:val="00062708"/>
    <w:rsid w:val="00062996"/>
    <w:rsid w:val="00062E62"/>
    <w:rsid w:val="00063073"/>
    <w:rsid w:val="0006308C"/>
    <w:rsid w:val="0006333E"/>
    <w:rsid w:val="0006339C"/>
    <w:rsid w:val="000635D2"/>
    <w:rsid w:val="00063F52"/>
    <w:rsid w:val="00064B8A"/>
    <w:rsid w:val="000656ED"/>
    <w:rsid w:val="00065A16"/>
    <w:rsid w:val="00065ADE"/>
    <w:rsid w:val="00065C2C"/>
    <w:rsid w:val="00065D4D"/>
    <w:rsid w:val="00066079"/>
    <w:rsid w:val="000665E7"/>
    <w:rsid w:val="00066613"/>
    <w:rsid w:val="00066699"/>
    <w:rsid w:val="00066765"/>
    <w:rsid w:val="00066779"/>
    <w:rsid w:val="00066C61"/>
    <w:rsid w:val="00067138"/>
    <w:rsid w:val="00067A59"/>
    <w:rsid w:val="00067F53"/>
    <w:rsid w:val="00067FC6"/>
    <w:rsid w:val="00070055"/>
    <w:rsid w:val="00070696"/>
    <w:rsid w:val="000706C4"/>
    <w:rsid w:val="00070924"/>
    <w:rsid w:val="00070A79"/>
    <w:rsid w:val="00070E27"/>
    <w:rsid w:val="0007122C"/>
    <w:rsid w:val="000712F5"/>
    <w:rsid w:val="00071315"/>
    <w:rsid w:val="00071482"/>
    <w:rsid w:val="000716D0"/>
    <w:rsid w:val="00071978"/>
    <w:rsid w:val="00071C72"/>
    <w:rsid w:val="00071D06"/>
    <w:rsid w:val="0007214A"/>
    <w:rsid w:val="00072153"/>
    <w:rsid w:val="000721F8"/>
    <w:rsid w:val="00072765"/>
    <w:rsid w:val="00072B6E"/>
    <w:rsid w:val="00072C1C"/>
    <w:rsid w:val="00072D70"/>
    <w:rsid w:val="00072DFB"/>
    <w:rsid w:val="00072E40"/>
    <w:rsid w:val="0007306A"/>
    <w:rsid w:val="0007329C"/>
    <w:rsid w:val="00073395"/>
    <w:rsid w:val="000734CB"/>
    <w:rsid w:val="00073649"/>
    <w:rsid w:val="000738EF"/>
    <w:rsid w:val="00073E5C"/>
    <w:rsid w:val="00073F22"/>
    <w:rsid w:val="00074A94"/>
    <w:rsid w:val="00074F38"/>
    <w:rsid w:val="00075891"/>
    <w:rsid w:val="00075A9D"/>
    <w:rsid w:val="00075B24"/>
    <w:rsid w:val="00075B4E"/>
    <w:rsid w:val="00076323"/>
    <w:rsid w:val="0007777A"/>
    <w:rsid w:val="00077A7C"/>
    <w:rsid w:val="00077FD3"/>
    <w:rsid w:val="0008000F"/>
    <w:rsid w:val="00080394"/>
    <w:rsid w:val="00080397"/>
    <w:rsid w:val="000804DF"/>
    <w:rsid w:val="00080BD6"/>
    <w:rsid w:val="00080D10"/>
    <w:rsid w:val="00080E81"/>
    <w:rsid w:val="00081057"/>
    <w:rsid w:val="00081060"/>
    <w:rsid w:val="000810A9"/>
    <w:rsid w:val="000810EA"/>
    <w:rsid w:val="000813B4"/>
    <w:rsid w:val="00081F15"/>
    <w:rsid w:val="000820E8"/>
    <w:rsid w:val="0008257D"/>
    <w:rsid w:val="00082879"/>
    <w:rsid w:val="00082E53"/>
    <w:rsid w:val="00082E6C"/>
    <w:rsid w:val="00083031"/>
    <w:rsid w:val="0008332C"/>
    <w:rsid w:val="0008370E"/>
    <w:rsid w:val="0008409E"/>
    <w:rsid w:val="000844F9"/>
    <w:rsid w:val="00084566"/>
    <w:rsid w:val="000847AD"/>
    <w:rsid w:val="00084830"/>
    <w:rsid w:val="00084F60"/>
    <w:rsid w:val="00085483"/>
    <w:rsid w:val="000856CB"/>
    <w:rsid w:val="0008606A"/>
    <w:rsid w:val="00086123"/>
    <w:rsid w:val="00086656"/>
    <w:rsid w:val="00086D87"/>
    <w:rsid w:val="00086D8A"/>
    <w:rsid w:val="00086F08"/>
    <w:rsid w:val="000872D6"/>
    <w:rsid w:val="000876F8"/>
    <w:rsid w:val="00087E9E"/>
    <w:rsid w:val="00087FB6"/>
    <w:rsid w:val="0009027C"/>
    <w:rsid w:val="00090565"/>
    <w:rsid w:val="00090628"/>
    <w:rsid w:val="0009063C"/>
    <w:rsid w:val="000908D2"/>
    <w:rsid w:val="0009113B"/>
    <w:rsid w:val="000915E3"/>
    <w:rsid w:val="000916BA"/>
    <w:rsid w:val="00091979"/>
    <w:rsid w:val="000919CE"/>
    <w:rsid w:val="00091B81"/>
    <w:rsid w:val="00091DC4"/>
    <w:rsid w:val="0009209F"/>
    <w:rsid w:val="0009262E"/>
    <w:rsid w:val="00092A50"/>
    <w:rsid w:val="00092A62"/>
    <w:rsid w:val="00092AB4"/>
    <w:rsid w:val="00092C46"/>
    <w:rsid w:val="00092CC8"/>
    <w:rsid w:val="00092CE9"/>
    <w:rsid w:val="00092D24"/>
    <w:rsid w:val="00092D53"/>
    <w:rsid w:val="00092D73"/>
    <w:rsid w:val="00092DBF"/>
    <w:rsid w:val="00093613"/>
    <w:rsid w:val="000936DB"/>
    <w:rsid w:val="00093E07"/>
    <w:rsid w:val="0009452F"/>
    <w:rsid w:val="00094995"/>
    <w:rsid w:val="000952CA"/>
    <w:rsid w:val="000958ED"/>
    <w:rsid w:val="00095D21"/>
    <w:rsid w:val="00095F1D"/>
    <w:rsid w:val="0009605D"/>
    <w:rsid w:val="0009630D"/>
    <w:rsid w:val="00096701"/>
    <w:rsid w:val="00096704"/>
    <w:rsid w:val="00096957"/>
    <w:rsid w:val="00096D35"/>
    <w:rsid w:val="000972CC"/>
    <w:rsid w:val="000976F8"/>
    <w:rsid w:val="00097833"/>
    <w:rsid w:val="000978F7"/>
    <w:rsid w:val="00097AE7"/>
    <w:rsid w:val="00097E72"/>
    <w:rsid w:val="000A0200"/>
    <w:rsid w:val="000A0209"/>
    <w:rsid w:val="000A0587"/>
    <w:rsid w:val="000A0609"/>
    <w:rsid w:val="000A062C"/>
    <w:rsid w:val="000A0B9E"/>
    <w:rsid w:val="000A0C05"/>
    <w:rsid w:val="000A0C1C"/>
    <w:rsid w:val="000A194C"/>
    <w:rsid w:val="000A22E2"/>
    <w:rsid w:val="000A2393"/>
    <w:rsid w:val="000A29E3"/>
    <w:rsid w:val="000A2D3D"/>
    <w:rsid w:val="000A33D4"/>
    <w:rsid w:val="000A37A7"/>
    <w:rsid w:val="000A3CC0"/>
    <w:rsid w:val="000A41E7"/>
    <w:rsid w:val="000A44D1"/>
    <w:rsid w:val="000A451E"/>
    <w:rsid w:val="000A4FB2"/>
    <w:rsid w:val="000A5274"/>
    <w:rsid w:val="000A6473"/>
    <w:rsid w:val="000A72F2"/>
    <w:rsid w:val="000A7649"/>
    <w:rsid w:val="000A7690"/>
    <w:rsid w:val="000A796C"/>
    <w:rsid w:val="000A7A61"/>
    <w:rsid w:val="000B0572"/>
    <w:rsid w:val="000B09C8"/>
    <w:rsid w:val="000B0A6A"/>
    <w:rsid w:val="000B111A"/>
    <w:rsid w:val="000B11E0"/>
    <w:rsid w:val="000B18DC"/>
    <w:rsid w:val="000B18FA"/>
    <w:rsid w:val="000B1D07"/>
    <w:rsid w:val="000B1EE2"/>
    <w:rsid w:val="000B1FC2"/>
    <w:rsid w:val="000B207F"/>
    <w:rsid w:val="000B22BF"/>
    <w:rsid w:val="000B249F"/>
    <w:rsid w:val="000B2646"/>
    <w:rsid w:val="000B2886"/>
    <w:rsid w:val="000B2999"/>
    <w:rsid w:val="000B2A1E"/>
    <w:rsid w:val="000B2A5E"/>
    <w:rsid w:val="000B2D90"/>
    <w:rsid w:val="000B2E83"/>
    <w:rsid w:val="000B30E1"/>
    <w:rsid w:val="000B32EF"/>
    <w:rsid w:val="000B3300"/>
    <w:rsid w:val="000B3A1F"/>
    <w:rsid w:val="000B401C"/>
    <w:rsid w:val="000B4242"/>
    <w:rsid w:val="000B4244"/>
    <w:rsid w:val="000B4415"/>
    <w:rsid w:val="000B4628"/>
    <w:rsid w:val="000B47BF"/>
    <w:rsid w:val="000B4EB4"/>
    <w:rsid w:val="000B4F65"/>
    <w:rsid w:val="000B500F"/>
    <w:rsid w:val="000B5AF2"/>
    <w:rsid w:val="000B6AA1"/>
    <w:rsid w:val="000B6DE1"/>
    <w:rsid w:val="000B70B6"/>
    <w:rsid w:val="000B72AB"/>
    <w:rsid w:val="000B75CB"/>
    <w:rsid w:val="000B7929"/>
    <w:rsid w:val="000B7D49"/>
    <w:rsid w:val="000C0581"/>
    <w:rsid w:val="000C0E91"/>
    <w:rsid w:val="000C0FB5"/>
    <w:rsid w:val="000C1078"/>
    <w:rsid w:val="000C13A5"/>
    <w:rsid w:val="000C16A7"/>
    <w:rsid w:val="000C1BCD"/>
    <w:rsid w:val="000C243C"/>
    <w:rsid w:val="000C250C"/>
    <w:rsid w:val="000C2BE6"/>
    <w:rsid w:val="000C3270"/>
    <w:rsid w:val="000C3531"/>
    <w:rsid w:val="000C3E7B"/>
    <w:rsid w:val="000C43DF"/>
    <w:rsid w:val="000C45DE"/>
    <w:rsid w:val="000C4667"/>
    <w:rsid w:val="000C542D"/>
    <w:rsid w:val="000C575E"/>
    <w:rsid w:val="000C5ED5"/>
    <w:rsid w:val="000C61FB"/>
    <w:rsid w:val="000C6ACC"/>
    <w:rsid w:val="000C6C18"/>
    <w:rsid w:val="000C6F89"/>
    <w:rsid w:val="000C75BE"/>
    <w:rsid w:val="000C7D4F"/>
    <w:rsid w:val="000C7F6D"/>
    <w:rsid w:val="000C7F91"/>
    <w:rsid w:val="000D0953"/>
    <w:rsid w:val="000D0AB7"/>
    <w:rsid w:val="000D0D89"/>
    <w:rsid w:val="000D136C"/>
    <w:rsid w:val="000D19AA"/>
    <w:rsid w:val="000D1CAE"/>
    <w:rsid w:val="000D1CB2"/>
    <w:rsid w:val="000D1F2E"/>
    <w:rsid w:val="000D2063"/>
    <w:rsid w:val="000D24EC"/>
    <w:rsid w:val="000D2C3A"/>
    <w:rsid w:val="000D344F"/>
    <w:rsid w:val="000D34C7"/>
    <w:rsid w:val="000D396C"/>
    <w:rsid w:val="000D3A83"/>
    <w:rsid w:val="000D3E79"/>
    <w:rsid w:val="000D41B0"/>
    <w:rsid w:val="000D48A8"/>
    <w:rsid w:val="000D4A06"/>
    <w:rsid w:val="000D4B5A"/>
    <w:rsid w:val="000D4DC4"/>
    <w:rsid w:val="000D507C"/>
    <w:rsid w:val="000D52D8"/>
    <w:rsid w:val="000D5539"/>
    <w:rsid w:val="000D55B1"/>
    <w:rsid w:val="000D5A9D"/>
    <w:rsid w:val="000D5EF9"/>
    <w:rsid w:val="000D603B"/>
    <w:rsid w:val="000D64D8"/>
    <w:rsid w:val="000D667E"/>
    <w:rsid w:val="000D69C6"/>
    <w:rsid w:val="000D70FE"/>
    <w:rsid w:val="000D753B"/>
    <w:rsid w:val="000D7903"/>
    <w:rsid w:val="000E04E3"/>
    <w:rsid w:val="000E07A9"/>
    <w:rsid w:val="000E095A"/>
    <w:rsid w:val="000E11A9"/>
    <w:rsid w:val="000E156C"/>
    <w:rsid w:val="000E2084"/>
    <w:rsid w:val="000E29B2"/>
    <w:rsid w:val="000E2A4A"/>
    <w:rsid w:val="000E2F3D"/>
    <w:rsid w:val="000E3681"/>
    <w:rsid w:val="000E3BBA"/>
    <w:rsid w:val="000E3C1C"/>
    <w:rsid w:val="000E41B7"/>
    <w:rsid w:val="000E532F"/>
    <w:rsid w:val="000E600C"/>
    <w:rsid w:val="000E649B"/>
    <w:rsid w:val="000E6847"/>
    <w:rsid w:val="000E68D7"/>
    <w:rsid w:val="000E6BA0"/>
    <w:rsid w:val="000F06F4"/>
    <w:rsid w:val="000F11AD"/>
    <w:rsid w:val="000F16A0"/>
    <w:rsid w:val="000F174A"/>
    <w:rsid w:val="000F1A6E"/>
    <w:rsid w:val="000F1A71"/>
    <w:rsid w:val="000F1A94"/>
    <w:rsid w:val="000F1B7F"/>
    <w:rsid w:val="000F1E8D"/>
    <w:rsid w:val="000F1FEC"/>
    <w:rsid w:val="000F2245"/>
    <w:rsid w:val="000F2420"/>
    <w:rsid w:val="000F26B9"/>
    <w:rsid w:val="000F3174"/>
    <w:rsid w:val="000F322B"/>
    <w:rsid w:val="000F32FE"/>
    <w:rsid w:val="000F3674"/>
    <w:rsid w:val="000F3737"/>
    <w:rsid w:val="000F38F4"/>
    <w:rsid w:val="000F4F6C"/>
    <w:rsid w:val="000F4FB8"/>
    <w:rsid w:val="000F5693"/>
    <w:rsid w:val="000F56BF"/>
    <w:rsid w:val="000F57E9"/>
    <w:rsid w:val="000F58ED"/>
    <w:rsid w:val="000F5B85"/>
    <w:rsid w:val="000F6CDD"/>
    <w:rsid w:val="000F6DAB"/>
    <w:rsid w:val="000F71D6"/>
    <w:rsid w:val="000F7446"/>
    <w:rsid w:val="000F7960"/>
    <w:rsid w:val="001005B5"/>
    <w:rsid w:val="001007D3"/>
    <w:rsid w:val="00100A51"/>
    <w:rsid w:val="00100B59"/>
    <w:rsid w:val="00100DC5"/>
    <w:rsid w:val="00100E27"/>
    <w:rsid w:val="00100E5A"/>
    <w:rsid w:val="00101135"/>
    <w:rsid w:val="001013E9"/>
    <w:rsid w:val="0010178D"/>
    <w:rsid w:val="00101B65"/>
    <w:rsid w:val="00102575"/>
    <w:rsid w:val="0010259B"/>
    <w:rsid w:val="001038A8"/>
    <w:rsid w:val="00103B75"/>
    <w:rsid w:val="00103CAC"/>
    <w:rsid w:val="00103D80"/>
    <w:rsid w:val="0010405D"/>
    <w:rsid w:val="0010433A"/>
    <w:rsid w:val="0010447D"/>
    <w:rsid w:val="00104A05"/>
    <w:rsid w:val="0010514F"/>
    <w:rsid w:val="0010539A"/>
    <w:rsid w:val="0010564F"/>
    <w:rsid w:val="00106009"/>
    <w:rsid w:val="001061F9"/>
    <w:rsid w:val="0010656A"/>
    <w:rsid w:val="001068B3"/>
    <w:rsid w:val="001068D4"/>
    <w:rsid w:val="00106A3B"/>
    <w:rsid w:val="00107085"/>
    <w:rsid w:val="0010713B"/>
    <w:rsid w:val="00107471"/>
    <w:rsid w:val="00107F9D"/>
    <w:rsid w:val="0011020C"/>
    <w:rsid w:val="00110639"/>
    <w:rsid w:val="00110754"/>
    <w:rsid w:val="00110852"/>
    <w:rsid w:val="00110C12"/>
    <w:rsid w:val="00110C2C"/>
    <w:rsid w:val="00110F19"/>
    <w:rsid w:val="001112B6"/>
    <w:rsid w:val="001113CC"/>
    <w:rsid w:val="00111626"/>
    <w:rsid w:val="00111D72"/>
    <w:rsid w:val="00111EA0"/>
    <w:rsid w:val="00111FC7"/>
    <w:rsid w:val="00112467"/>
    <w:rsid w:val="001131F1"/>
    <w:rsid w:val="001136F5"/>
    <w:rsid w:val="00113763"/>
    <w:rsid w:val="001138D5"/>
    <w:rsid w:val="00113A5C"/>
    <w:rsid w:val="00113DAA"/>
    <w:rsid w:val="00114136"/>
    <w:rsid w:val="001147B2"/>
    <w:rsid w:val="001148CC"/>
    <w:rsid w:val="00114B7D"/>
    <w:rsid w:val="00115388"/>
    <w:rsid w:val="001158BC"/>
    <w:rsid w:val="0011699E"/>
    <w:rsid w:val="0011778E"/>
    <w:rsid w:val="001177C4"/>
    <w:rsid w:val="0011781E"/>
    <w:rsid w:val="00117B7D"/>
    <w:rsid w:val="00117BE9"/>
    <w:rsid w:val="00117FF3"/>
    <w:rsid w:val="0012004F"/>
    <w:rsid w:val="0012049D"/>
    <w:rsid w:val="0012093E"/>
    <w:rsid w:val="00121519"/>
    <w:rsid w:val="00121576"/>
    <w:rsid w:val="00121B31"/>
    <w:rsid w:val="0012247E"/>
    <w:rsid w:val="0012309B"/>
    <w:rsid w:val="0012406E"/>
    <w:rsid w:val="0012458A"/>
    <w:rsid w:val="0012481C"/>
    <w:rsid w:val="00124D54"/>
    <w:rsid w:val="00124FA0"/>
    <w:rsid w:val="00125060"/>
    <w:rsid w:val="0012539C"/>
    <w:rsid w:val="00125700"/>
    <w:rsid w:val="001259D8"/>
    <w:rsid w:val="00125C6C"/>
    <w:rsid w:val="00125ED6"/>
    <w:rsid w:val="00126213"/>
    <w:rsid w:val="001264FB"/>
    <w:rsid w:val="00126A8C"/>
    <w:rsid w:val="00126EAD"/>
    <w:rsid w:val="001271D3"/>
    <w:rsid w:val="00127648"/>
    <w:rsid w:val="00127DC2"/>
    <w:rsid w:val="0013004F"/>
    <w:rsid w:val="0013032B"/>
    <w:rsid w:val="00130460"/>
    <w:rsid w:val="001305EA"/>
    <w:rsid w:val="0013063D"/>
    <w:rsid w:val="00130901"/>
    <w:rsid w:val="00130DC0"/>
    <w:rsid w:val="00130F0C"/>
    <w:rsid w:val="001312B8"/>
    <w:rsid w:val="00131532"/>
    <w:rsid w:val="0013164D"/>
    <w:rsid w:val="00131B28"/>
    <w:rsid w:val="00131F84"/>
    <w:rsid w:val="001321FC"/>
    <w:rsid w:val="00132770"/>
    <w:rsid w:val="00132838"/>
    <w:rsid w:val="0013288E"/>
    <w:rsid w:val="001328FA"/>
    <w:rsid w:val="00132BD0"/>
    <w:rsid w:val="00133006"/>
    <w:rsid w:val="0013419A"/>
    <w:rsid w:val="00134576"/>
    <w:rsid w:val="00134700"/>
    <w:rsid w:val="00134E23"/>
    <w:rsid w:val="00134EB9"/>
    <w:rsid w:val="001354AB"/>
    <w:rsid w:val="001356EB"/>
    <w:rsid w:val="00135BC9"/>
    <w:rsid w:val="00135E80"/>
    <w:rsid w:val="00136100"/>
    <w:rsid w:val="001361E3"/>
    <w:rsid w:val="001366E9"/>
    <w:rsid w:val="00136A50"/>
    <w:rsid w:val="00136E86"/>
    <w:rsid w:val="00137E16"/>
    <w:rsid w:val="001403D6"/>
    <w:rsid w:val="00140753"/>
    <w:rsid w:val="001409C3"/>
    <w:rsid w:val="001415C4"/>
    <w:rsid w:val="00141BB0"/>
    <w:rsid w:val="00141CB0"/>
    <w:rsid w:val="0014226A"/>
    <w:rsid w:val="0014239C"/>
    <w:rsid w:val="00142B96"/>
    <w:rsid w:val="001434B1"/>
    <w:rsid w:val="001434F3"/>
    <w:rsid w:val="001437DF"/>
    <w:rsid w:val="00143921"/>
    <w:rsid w:val="00143AEB"/>
    <w:rsid w:val="001444C8"/>
    <w:rsid w:val="00144671"/>
    <w:rsid w:val="001447CF"/>
    <w:rsid w:val="00145277"/>
    <w:rsid w:val="00145826"/>
    <w:rsid w:val="00146238"/>
    <w:rsid w:val="00146578"/>
    <w:rsid w:val="00146F04"/>
    <w:rsid w:val="001478F2"/>
    <w:rsid w:val="00147AC5"/>
    <w:rsid w:val="00147E90"/>
    <w:rsid w:val="00147EEB"/>
    <w:rsid w:val="001500EC"/>
    <w:rsid w:val="001501E6"/>
    <w:rsid w:val="00150500"/>
    <w:rsid w:val="0015062A"/>
    <w:rsid w:val="00150BF5"/>
    <w:rsid w:val="00150EBC"/>
    <w:rsid w:val="00151207"/>
    <w:rsid w:val="001512A6"/>
    <w:rsid w:val="00152077"/>
    <w:rsid w:val="001520B0"/>
    <w:rsid w:val="001520DB"/>
    <w:rsid w:val="0015297F"/>
    <w:rsid w:val="00153349"/>
    <w:rsid w:val="0015355F"/>
    <w:rsid w:val="0015395F"/>
    <w:rsid w:val="0015446A"/>
    <w:rsid w:val="0015487C"/>
    <w:rsid w:val="00155144"/>
    <w:rsid w:val="00155FE4"/>
    <w:rsid w:val="00156978"/>
    <w:rsid w:val="00156AB8"/>
    <w:rsid w:val="00156E2C"/>
    <w:rsid w:val="00156E8C"/>
    <w:rsid w:val="0015712E"/>
    <w:rsid w:val="00157D2B"/>
    <w:rsid w:val="001601C8"/>
    <w:rsid w:val="00160242"/>
    <w:rsid w:val="00160C8D"/>
    <w:rsid w:val="00160F71"/>
    <w:rsid w:val="0016122B"/>
    <w:rsid w:val="00161451"/>
    <w:rsid w:val="001617F0"/>
    <w:rsid w:val="00161DB2"/>
    <w:rsid w:val="00162045"/>
    <w:rsid w:val="001620D4"/>
    <w:rsid w:val="001625F0"/>
    <w:rsid w:val="00162720"/>
    <w:rsid w:val="00162B3D"/>
    <w:rsid w:val="00162C3A"/>
    <w:rsid w:val="00162D19"/>
    <w:rsid w:val="001630E3"/>
    <w:rsid w:val="001643B6"/>
    <w:rsid w:val="0016489E"/>
    <w:rsid w:val="00164A2E"/>
    <w:rsid w:val="00164B52"/>
    <w:rsid w:val="001653EB"/>
    <w:rsid w:val="0016587F"/>
    <w:rsid w:val="00165FF0"/>
    <w:rsid w:val="001663A9"/>
    <w:rsid w:val="0016689D"/>
    <w:rsid w:val="00166AAE"/>
    <w:rsid w:val="00166AB1"/>
    <w:rsid w:val="00167021"/>
    <w:rsid w:val="00170072"/>
    <w:rsid w:val="0017075C"/>
    <w:rsid w:val="00170866"/>
    <w:rsid w:val="001708BD"/>
    <w:rsid w:val="0017090B"/>
    <w:rsid w:val="00170C4F"/>
    <w:rsid w:val="00170CB5"/>
    <w:rsid w:val="00170F1F"/>
    <w:rsid w:val="0017143E"/>
    <w:rsid w:val="001715DB"/>
    <w:rsid w:val="00171601"/>
    <w:rsid w:val="00171AC2"/>
    <w:rsid w:val="0017240E"/>
    <w:rsid w:val="0017287D"/>
    <w:rsid w:val="00172C03"/>
    <w:rsid w:val="001739EB"/>
    <w:rsid w:val="00173CDF"/>
    <w:rsid w:val="00173F53"/>
    <w:rsid w:val="00174072"/>
    <w:rsid w:val="00174183"/>
    <w:rsid w:val="00174AB0"/>
    <w:rsid w:val="00174AE2"/>
    <w:rsid w:val="00174CA0"/>
    <w:rsid w:val="001751C5"/>
    <w:rsid w:val="00175E5A"/>
    <w:rsid w:val="00175F88"/>
    <w:rsid w:val="0017609D"/>
    <w:rsid w:val="00176916"/>
    <w:rsid w:val="00176C65"/>
    <w:rsid w:val="0017704F"/>
    <w:rsid w:val="00177B38"/>
    <w:rsid w:val="00177FC4"/>
    <w:rsid w:val="00180077"/>
    <w:rsid w:val="001800F3"/>
    <w:rsid w:val="0018081B"/>
    <w:rsid w:val="0018083F"/>
    <w:rsid w:val="00180A15"/>
    <w:rsid w:val="00180E5A"/>
    <w:rsid w:val="001810F4"/>
    <w:rsid w:val="00181128"/>
    <w:rsid w:val="0018124C"/>
    <w:rsid w:val="0018179E"/>
    <w:rsid w:val="00181BE0"/>
    <w:rsid w:val="001820F3"/>
    <w:rsid w:val="001821C7"/>
    <w:rsid w:val="001822B4"/>
    <w:rsid w:val="00182848"/>
    <w:rsid w:val="00182B46"/>
    <w:rsid w:val="001839C3"/>
    <w:rsid w:val="00183B80"/>
    <w:rsid w:val="00183CF6"/>
    <w:rsid w:val="00183DB2"/>
    <w:rsid w:val="00183E9C"/>
    <w:rsid w:val="001841F1"/>
    <w:rsid w:val="001842C9"/>
    <w:rsid w:val="0018468F"/>
    <w:rsid w:val="00184E33"/>
    <w:rsid w:val="00184F66"/>
    <w:rsid w:val="00184F9B"/>
    <w:rsid w:val="00185660"/>
    <w:rsid w:val="0018571A"/>
    <w:rsid w:val="001859B6"/>
    <w:rsid w:val="00186741"/>
    <w:rsid w:val="0018677B"/>
    <w:rsid w:val="00186885"/>
    <w:rsid w:val="00186AE0"/>
    <w:rsid w:val="00186D21"/>
    <w:rsid w:val="0018792B"/>
    <w:rsid w:val="00187B7C"/>
    <w:rsid w:val="00187E6C"/>
    <w:rsid w:val="00187FFC"/>
    <w:rsid w:val="00190498"/>
    <w:rsid w:val="0019074E"/>
    <w:rsid w:val="00190877"/>
    <w:rsid w:val="00191163"/>
    <w:rsid w:val="001912D0"/>
    <w:rsid w:val="00191D2F"/>
    <w:rsid w:val="00191F45"/>
    <w:rsid w:val="00192224"/>
    <w:rsid w:val="00193503"/>
    <w:rsid w:val="001939CA"/>
    <w:rsid w:val="00193B82"/>
    <w:rsid w:val="00193B96"/>
    <w:rsid w:val="00193CE7"/>
    <w:rsid w:val="00194ACF"/>
    <w:rsid w:val="00194B6C"/>
    <w:rsid w:val="00194F15"/>
    <w:rsid w:val="00195253"/>
    <w:rsid w:val="00195264"/>
    <w:rsid w:val="00195923"/>
    <w:rsid w:val="001959E2"/>
    <w:rsid w:val="00195B7F"/>
    <w:rsid w:val="00195BD9"/>
    <w:rsid w:val="0019600C"/>
    <w:rsid w:val="00196530"/>
    <w:rsid w:val="001968F4"/>
    <w:rsid w:val="00196C3C"/>
    <w:rsid w:val="00196CF1"/>
    <w:rsid w:val="00196EC2"/>
    <w:rsid w:val="00196EF8"/>
    <w:rsid w:val="00197574"/>
    <w:rsid w:val="0019758B"/>
    <w:rsid w:val="00197B41"/>
    <w:rsid w:val="001A03EA"/>
    <w:rsid w:val="001A04D3"/>
    <w:rsid w:val="001A085A"/>
    <w:rsid w:val="001A0A51"/>
    <w:rsid w:val="001A0E53"/>
    <w:rsid w:val="001A0FDB"/>
    <w:rsid w:val="001A163A"/>
    <w:rsid w:val="001A1E52"/>
    <w:rsid w:val="001A2015"/>
    <w:rsid w:val="001A2081"/>
    <w:rsid w:val="001A2264"/>
    <w:rsid w:val="001A227A"/>
    <w:rsid w:val="001A3041"/>
    <w:rsid w:val="001A313D"/>
    <w:rsid w:val="001A3338"/>
    <w:rsid w:val="001A3504"/>
    <w:rsid w:val="001A3627"/>
    <w:rsid w:val="001A383E"/>
    <w:rsid w:val="001A3C30"/>
    <w:rsid w:val="001A4108"/>
    <w:rsid w:val="001A4156"/>
    <w:rsid w:val="001A4169"/>
    <w:rsid w:val="001A4BDF"/>
    <w:rsid w:val="001A4ECF"/>
    <w:rsid w:val="001A50F3"/>
    <w:rsid w:val="001A53E5"/>
    <w:rsid w:val="001A5AE8"/>
    <w:rsid w:val="001A5BC4"/>
    <w:rsid w:val="001A5DAB"/>
    <w:rsid w:val="001A5DBA"/>
    <w:rsid w:val="001A6864"/>
    <w:rsid w:val="001A6F3C"/>
    <w:rsid w:val="001A7670"/>
    <w:rsid w:val="001A7884"/>
    <w:rsid w:val="001A7E7B"/>
    <w:rsid w:val="001B01D5"/>
    <w:rsid w:val="001B0BDA"/>
    <w:rsid w:val="001B11E8"/>
    <w:rsid w:val="001B1270"/>
    <w:rsid w:val="001B14F4"/>
    <w:rsid w:val="001B17D6"/>
    <w:rsid w:val="001B1D52"/>
    <w:rsid w:val="001B216E"/>
    <w:rsid w:val="001B286D"/>
    <w:rsid w:val="001B2A6E"/>
    <w:rsid w:val="001B2C49"/>
    <w:rsid w:val="001B3065"/>
    <w:rsid w:val="001B33C0"/>
    <w:rsid w:val="001B3731"/>
    <w:rsid w:val="001B3E74"/>
    <w:rsid w:val="001B41E0"/>
    <w:rsid w:val="001B44D8"/>
    <w:rsid w:val="001B4609"/>
    <w:rsid w:val="001B49EF"/>
    <w:rsid w:val="001B4A46"/>
    <w:rsid w:val="001B4A89"/>
    <w:rsid w:val="001B4D8B"/>
    <w:rsid w:val="001B4E44"/>
    <w:rsid w:val="001B56FF"/>
    <w:rsid w:val="001B5763"/>
    <w:rsid w:val="001B5E34"/>
    <w:rsid w:val="001B613B"/>
    <w:rsid w:val="001B686B"/>
    <w:rsid w:val="001B7200"/>
    <w:rsid w:val="001B76C7"/>
    <w:rsid w:val="001B7CC8"/>
    <w:rsid w:val="001B7EDD"/>
    <w:rsid w:val="001C0048"/>
    <w:rsid w:val="001C0320"/>
    <w:rsid w:val="001C0398"/>
    <w:rsid w:val="001C03CE"/>
    <w:rsid w:val="001C0407"/>
    <w:rsid w:val="001C0A71"/>
    <w:rsid w:val="001C0C20"/>
    <w:rsid w:val="001C186A"/>
    <w:rsid w:val="001C1E1E"/>
    <w:rsid w:val="001C1FD2"/>
    <w:rsid w:val="001C2085"/>
    <w:rsid w:val="001C22EB"/>
    <w:rsid w:val="001C231F"/>
    <w:rsid w:val="001C2997"/>
    <w:rsid w:val="001C34B5"/>
    <w:rsid w:val="001C3FDA"/>
    <w:rsid w:val="001C4188"/>
    <w:rsid w:val="001C4791"/>
    <w:rsid w:val="001C4DB7"/>
    <w:rsid w:val="001C5064"/>
    <w:rsid w:val="001C5089"/>
    <w:rsid w:val="001C548A"/>
    <w:rsid w:val="001C56CB"/>
    <w:rsid w:val="001C5C7D"/>
    <w:rsid w:val="001C5D63"/>
    <w:rsid w:val="001C5E87"/>
    <w:rsid w:val="001C5ED1"/>
    <w:rsid w:val="001C6060"/>
    <w:rsid w:val="001C615C"/>
    <w:rsid w:val="001C6C9B"/>
    <w:rsid w:val="001C6FF9"/>
    <w:rsid w:val="001C7C12"/>
    <w:rsid w:val="001D0056"/>
    <w:rsid w:val="001D04F0"/>
    <w:rsid w:val="001D05BC"/>
    <w:rsid w:val="001D0C8B"/>
    <w:rsid w:val="001D0E59"/>
    <w:rsid w:val="001D0F0E"/>
    <w:rsid w:val="001D10B2"/>
    <w:rsid w:val="001D115F"/>
    <w:rsid w:val="001D1462"/>
    <w:rsid w:val="001D1E28"/>
    <w:rsid w:val="001D2BAA"/>
    <w:rsid w:val="001D3092"/>
    <w:rsid w:val="001D34AF"/>
    <w:rsid w:val="001D3B57"/>
    <w:rsid w:val="001D3CA2"/>
    <w:rsid w:val="001D40BD"/>
    <w:rsid w:val="001D44CB"/>
    <w:rsid w:val="001D47AC"/>
    <w:rsid w:val="001D4CD1"/>
    <w:rsid w:val="001D6432"/>
    <w:rsid w:val="001D66C2"/>
    <w:rsid w:val="001D6A74"/>
    <w:rsid w:val="001D777D"/>
    <w:rsid w:val="001D7BAF"/>
    <w:rsid w:val="001D7D7E"/>
    <w:rsid w:val="001E0171"/>
    <w:rsid w:val="001E02EB"/>
    <w:rsid w:val="001E039C"/>
    <w:rsid w:val="001E083B"/>
    <w:rsid w:val="001E0FFC"/>
    <w:rsid w:val="001E14E3"/>
    <w:rsid w:val="001E1CA5"/>
    <w:rsid w:val="001E1F93"/>
    <w:rsid w:val="001E24CF"/>
    <w:rsid w:val="001E2E0A"/>
    <w:rsid w:val="001E3097"/>
    <w:rsid w:val="001E332F"/>
    <w:rsid w:val="001E3756"/>
    <w:rsid w:val="001E3F9C"/>
    <w:rsid w:val="001E4388"/>
    <w:rsid w:val="001E4626"/>
    <w:rsid w:val="001E4890"/>
    <w:rsid w:val="001E4B06"/>
    <w:rsid w:val="001E4EB1"/>
    <w:rsid w:val="001E55A3"/>
    <w:rsid w:val="001E566A"/>
    <w:rsid w:val="001E5972"/>
    <w:rsid w:val="001E59A5"/>
    <w:rsid w:val="001E5D18"/>
    <w:rsid w:val="001E5F98"/>
    <w:rsid w:val="001E600F"/>
    <w:rsid w:val="001E7929"/>
    <w:rsid w:val="001E7944"/>
    <w:rsid w:val="001F0146"/>
    <w:rsid w:val="001F015E"/>
    <w:rsid w:val="001F01F4"/>
    <w:rsid w:val="001F0D03"/>
    <w:rsid w:val="001F0D82"/>
    <w:rsid w:val="001F0E0C"/>
    <w:rsid w:val="001F0F26"/>
    <w:rsid w:val="001F0F43"/>
    <w:rsid w:val="001F128D"/>
    <w:rsid w:val="001F12D6"/>
    <w:rsid w:val="001F1392"/>
    <w:rsid w:val="001F157F"/>
    <w:rsid w:val="001F1866"/>
    <w:rsid w:val="001F1893"/>
    <w:rsid w:val="001F1970"/>
    <w:rsid w:val="001F1A1C"/>
    <w:rsid w:val="001F1CE2"/>
    <w:rsid w:val="001F2232"/>
    <w:rsid w:val="001F26AA"/>
    <w:rsid w:val="001F28B1"/>
    <w:rsid w:val="001F2A89"/>
    <w:rsid w:val="001F327F"/>
    <w:rsid w:val="001F3886"/>
    <w:rsid w:val="001F38F4"/>
    <w:rsid w:val="001F39F5"/>
    <w:rsid w:val="001F428B"/>
    <w:rsid w:val="001F48A8"/>
    <w:rsid w:val="001F4DD5"/>
    <w:rsid w:val="001F4EFD"/>
    <w:rsid w:val="001F53D8"/>
    <w:rsid w:val="001F541F"/>
    <w:rsid w:val="001F5759"/>
    <w:rsid w:val="001F5C34"/>
    <w:rsid w:val="001F64BE"/>
    <w:rsid w:val="001F66A1"/>
    <w:rsid w:val="001F6971"/>
    <w:rsid w:val="001F6C4E"/>
    <w:rsid w:val="001F6D7B"/>
    <w:rsid w:val="001F7070"/>
    <w:rsid w:val="001F72A0"/>
    <w:rsid w:val="001F7807"/>
    <w:rsid w:val="001F788C"/>
    <w:rsid w:val="00200235"/>
    <w:rsid w:val="002005ED"/>
    <w:rsid w:val="0020060C"/>
    <w:rsid w:val="002007C8"/>
    <w:rsid w:val="00200A6B"/>
    <w:rsid w:val="00200AD3"/>
    <w:rsid w:val="00200EF2"/>
    <w:rsid w:val="002016B9"/>
    <w:rsid w:val="00201825"/>
    <w:rsid w:val="00201CB2"/>
    <w:rsid w:val="00202266"/>
    <w:rsid w:val="00202783"/>
    <w:rsid w:val="00202B2D"/>
    <w:rsid w:val="00202DA6"/>
    <w:rsid w:val="00202FBC"/>
    <w:rsid w:val="00203455"/>
    <w:rsid w:val="00203A68"/>
    <w:rsid w:val="00203F7C"/>
    <w:rsid w:val="002040B7"/>
    <w:rsid w:val="00204103"/>
    <w:rsid w:val="002046F7"/>
    <w:rsid w:val="0020478D"/>
    <w:rsid w:val="002049F0"/>
    <w:rsid w:val="00204A66"/>
    <w:rsid w:val="00205095"/>
    <w:rsid w:val="002054AB"/>
    <w:rsid w:val="002054D0"/>
    <w:rsid w:val="00205649"/>
    <w:rsid w:val="00205DF0"/>
    <w:rsid w:val="00205F94"/>
    <w:rsid w:val="00206353"/>
    <w:rsid w:val="00206B43"/>
    <w:rsid w:val="00206EFD"/>
    <w:rsid w:val="00206F06"/>
    <w:rsid w:val="00207053"/>
    <w:rsid w:val="00207547"/>
    <w:rsid w:val="0020756A"/>
    <w:rsid w:val="002100A1"/>
    <w:rsid w:val="002106A7"/>
    <w:rsid w:val="00210B01"/>
    <w:rsid w:val="00210B36"/>
    <w:rsid w:val="00210CE5"/>
    <w:rsid w:val="00210D95"/>
    <w:rsid w:val="00210E93"/>
    <w:rsid w:val="00210F96"/>
    <w:rsid w:val="00211037"/>
    <w:rsid w:val="002114A0"/>
    <w:rsid w:val="00211A06"/>
    <w:rsid w:val="00212770"/>
    <w:rsid w:val="002128AF"/>
    <w:rsid w:val="00212AF8"/>
    <w:rsid w:val="00212EB8"/>
    <w:rsid w:val="00213400"/>
    <w:rsid w:val="002136B3"/>
    <w:rsid w:val="002138E4"/>
    <w:rsid w:val="00213C5E"/>
    <w:rsid w:val="0021418E"/>
    <w:rsid w:val="002144AD"/>
    <w:rsid w:val="00214542"/>
    <w:rsid w:val="002147D5"/>
    <w:rsid w:val="002155C2"/>
    <w:rsid w:val="002159DD"/>
    <w:rsid w:val="002159EF"/>
    <w:rsid w:val="00215A29"/>
    <w:rsid w:val="00215A30"/>
    <w:rsid w:val="00216378"/>
    <w:rsid w:val="002166D4"/>
    <w:rsid w:val="00216957"/>
    <w:rsid w:val="00216E8A"/>
    <w:rsid w:val="00217514"/>
    <w:rsid w:val="00217731"/>
    <w:rsid w:val="00217AE6"/>
    <w:rsid w:val="00217DB6"/>
    <w:rsid w:val="00217DC6"/>
    <w:rsid w:val="0022012B"/>
    <w:rsid w:val="002207EE"/>
    <w:rsid w:val="002208D3"/>
    <w:rsid w:val="00220D38"/>
    <w:rsid w:val="00221777"/>
    <w:rsid w:val="00221981"/>
    <w:rsid w:val="00221998"/>
    <w:rsid w:val="00221E1A"/>
    <w:rsid w:val="00222042"/>
    <w:rsid w:val="0022220E"/>
    <w:rsid w:val="00222675"/>
    <w:rsid w:val="00222726"/>
    <w:rsid w:val="002227FE"/>
    <w:rsid w:val="002228E3"/>
    <w:rsid w:val="00222A79"/>
    <w:rsid w:val="00223ADB"/>
    <w:rsid w:val="00223B04"/>
    <w:rsid w:val="00224261"/>
    <w:rsid w:val="00224662"/>
    <w:rsid w:val="00224818"/>
    <w:rsid w:val="00224A1C"/>
    <w:rsid w:val="00224B09"/>
    <w:rsid w:val="00224B16"/>
    <w:rsid w:val="00224D61"/>
    <w:rsid w:val="00224EDE"/>
    <w:rsid w:val="00225CA2"/>
    <w:rsid w:val="00225FBB"/>
    <w:rsid w:val="002264A0"/>
    <w:rsid w:val="002264F4"/>
    <w:rsid w:val="002265BD"/>
    <w:rsid w:val="00226640"/>
    <w:rsid w:val="00226ABF"/>
    <w:rsid w:val="00226E85"/>
    <w:rsid w:val="00226EB8"/>
    <w:rsid w:val="002270CC"/>
    <w:rsid w:val="0022713D"/>
    <w:rsid w:val="00227421"/>
    <w:rsid w:val="00227462"/>
    <w:rsid w:val="0022759C"/>
    <w:rsid w:val="002276A7"/>
    <w:rsid w:val="00227894"/>
    <w:rsid w:val="0022791F"/>
    <w:rsid w:val="00230363"/>
    <w:rsid w:val="00230389"/>
    <w:rsid w:val="00230982"/>
    <w:rsid w:val="00230B33"/>
    <w:rsid w:val="00230B84"/>
    <w:rsid w:val="00230DEB"/>
    <w:rsid w:val="002310DF"/>
    <w:rsid w:val="00231228"/>
    <w:rsid w:val="0023134D"/>
    <w:rsid w:val="0023152D"/>
    <w:rsid w:val="002317FB"/>
    <w:rsid w:val="00231E53"/>
    <w:rsid w:val="00231F35"/>
    <w:rsid w:val="00231FFB"/>
    <w:rsid w:val="00232C4C"/>
    <w:rsid w:val="00232F9F"/>
    <w:rsid w:val="002330EC"/>
    <w:rsid w:val="002337C4"/>
    <w:rsid w:val="00233AEF"/>
    <w:rsid w:val="00233F28"/>
    <w:rsid w:val="002342B8"/>
    <w:rsid w:val="00234830"/>
    <w:rsid w:val="002357AA"/>
    <w:rsid w:val="00235A98"/>
    <w:rsid w:val="00235B98"/>
    <w:rsid w:val="002368C7"/>
    <w:rsid w:val="0023726F"/>
    <w:rsid w:val="002374D8"/>
    <w:rsid w:val="00237592"/>
    <w:rsid w:val="00237663"/>
    <w:rsid w:val="00237794"/>
    <w:rsid w:val="00237ECD"/>
    <w:rsid w:val="00237EFB"/>
    <w:rsid w:val="0024041A"/>
    <w:rsid w:val="00240461"/>
    <w:rsid w:val="00240B07"/>
    <w:rsid w:val="002410C8"/>
    <w:rsid w:val="00241769"/>
    <w:rsid w:val="00241C47"/>
    <w:rsid w:val="00241C93"/>
    <w:rsid w:val="00241FC5"/>
    <w:rsid w:val="0024214A"/>
    <w:rsid w:val="0024245B"/>
    <w:rsid w:val="00242503"/>
    <w:rsid w:val="00242E57"/>
    <w:rsid w:val="00243132"/>
    <w:rsid w:val="0024334A"/>
    <w:rsid w:val="00243689"/>
    <w:rsid w:val="002437F1"/>
    <w:rsid w:val="00243BA3"/>
    <w:rsid w:val="002441F2"/>
    <w:rsid w:val="00244330"/>
    <w:rsid w:val="0024438F"/>
    <w:rsid w:val="00244534"/>
    <w:rsid w:val="002447C2"/>
    <w:rsid w:val="002449B2"/>
    <w:rsid w:val="002450F3"/>
    <w:rsid w:val="00245398"/>
    <w:rsid w:val="002458D0"/>
    <w:rsid w:val="002459DF"/>
    <w:rsid w:val="00245BC1"/>
    <w:rsid w:val="00245D3F"/>
    <w:rsid w:val="00245EC0"/>
    <w:rsid w:val="002461B8"/>
    <w:rsid w:val="002462B7"/>
    <w:rsid w:val="002471FB"/>
    <w:rsid w:val="00247406"/>
    <w:rsid w:val="00247FF0"/>
    <w:rsid w:val="0025072F"/>
    <w:rsid w:val="00250825"/>
    <w:rsid w:val="00250C2E"/>
    <w:rsid w:val="00250DB5"/>
    <w:rsid w:val="00250F4A"/>
    <w:rsid w:val="00250F77"/>
    <w:rsid w:val="00251349"/>
    <w:rsid w:val="00251F60"/>
    <w:rsid w:val="00252079"/>
    <w:rsid w:val="00252A7D"/>
    <w:rsid w:val="00252BAE"/>
    <w:rsid w:val="00252C49"/>
    <w:rsid w:val="00253320"/>
    <w:rsid w:val="00253532"/>
    <w:rsid w:val="002535B9"/>
    <w:rsid w:val="002538AE"/>
    <w:rsid w:val="002539D3"/>
    <w:rsid w:val="00253A7F"/>
    <w:rsid w:val="002540D3"/>
    <w:rsid w:val="0025432B"/>
    <w:rsid w:val="002543F3"/>
    <w:rsid w:val="00254AE4"/>
    <w:rsid w:val="00254B2A"/>
    <w:rsid w:val="00254D03"/>
    <w:rsid w:val="00254E01"/>
    <w:rsid w:val="00254FA5"/>
    <w:rsid w:val="0025553F"/>
    <w:rsid w:val="002556DB"/>
    <w:rsid w:val="002558D3"/>
    <w:rsid w:val="00255CFD"/>
    <w:rsid w:val="002565DC"/>
    <w:rsid w:val="002567A1"/>
    <w:rsid w:val="002568F2"/>
    <w:rsid w:val="00256D4F"/>
    <w:rsid w:val="002572FF"/>
    <w:rsid w:val="002574EF"/>
    <w:rsid w:val="00257538"/>
    <w:rsid w:val="00257F79"/>
    <w:rsid w:val="00260ECB"/>
    <w:rsid w:val="00260EE8"/>
    <w:rsid w:val="00260F28"/>
    <w:rsid w:val="0026113A"/>
    <w:rsid w:val="0026131D"/>
    <w:rsid w:val="00261746"/>
    <w:rsid w:val="002619AD"/>
    <w:rsid w:val="00262C1E"/>
    <w:rsid w:val="0026320E"/>
    <w:rsid w:val="00263453"/>
    <w:rsid w:val="00263542"/>
    <w:rsid w:val="00263A0A"/>
    <w:rsid w:val="002640B0"/>
    <w:rsid w:val="00264278"/>
    <w:rsid w:val="002643C0"/>
    <w:rsid w:val="00264643"/>
    <w:rsid w:val="00264FDF"/>
    <w:rsid w:val="0026599D"/>
    <w:rsid w:val="00265A02"/>
    <w:rsid w:val="00265B28"/>
    <w:rsid w:val="0026641F"/>
    <w:rsid w:val="002666E8"/>
    <w:rsid w:val="00266738"/>
    <w:rsid w:val="00266A43"/>
    <w:rsid w:val="00266B1B"/>
    <w:rsid w:val="00266D0C"/>
    <w:rsid w:val="0026721B"/>
    <w:rsid w:val="00267636"/>
    <w:rsid w:val="00267B73"/>
    <w:rsid w:val="00267C57"/>
    <w:rsid w:val="00270A3E"/>
    <w:rsid w:val="00270DBC"/>
    <w:rsid w:val="00270DC1"/>
    <w:rsid w:val="00270DF3"/>
    <w:rsid w:val="00271386"/>
    <w:rsid w:val="00271A67"/>
    <w:rsid w:val="00271B80"/>
    <w:rsid w:val="00271F24"/>
    <w:rsid w:val="00272136"/>
    <w:rsid w:val="002721AD"/>
    <w:rsid w:val="00272261"/>
    <w:rsid w:val="002723BB"/>
    <w:rsid w:val="00272485"/>
    <w:rsid w:val="0027288B"/>
    <w:rsid w:val="00273467"/>
    <w:rsid w:val="00273527"/>
    <w:rsid w:val="00273AAE"/>
    <w:rsid w:val="00273BFA"/>
    <w:rsid w:val="00273F94"/>
    <w:rsid w:val="00274608"/>
    <w:rsid w:val="00274912"/>
    <w:rsid w:val="00274D89"/>
    <w:rsid w:val="00274D8E"/>
    <w:rsid w:val="0027544F"/>
    <w:rsid w:val="00275786"/>
    <w:rsid w:val="00275D9B"/>
    <w:rsid w:val="00275F91"/>
    <w:rsid w:val="002760B7"/>
    <w:rsid w:val="0027634D"/>
    <w:rsid w:val="00276AB0"/>
    <w:rsid w:val="0027711A"/>
    <w:rsid w:val="00277499"/>
    <w:rsid w:val="002774AB"/>
    <w:rsid w:val="00277534"/>
    <w:rsid w:val="002778DC"/>
    <w:rsid w:val="002779AE"/>
    <w:rsid w:val="002810D3"/>
    <w:rsid w:val="002812AC"/>
    <w:rsid w:val="00281517"/>
    <w:rsid w:val="002815A8"/>
    <w:rsid w:val="0028185B"/>
    <w:rsid w:val="00281E8F"/>
    <w:rsid w:val="00281F4F"/>
    <w:rsid w:val="00282520"/>
    <w:rsid w:val="0028281E"/>
    <w:rsid w:val="00282CC2"/>
    <w:rsid w:val="002830EF"/>
    <w:rsid w:val="002830F7"/>
    <w:rsid w:val="0028354C"/>
    <w:rsid w:val="002836EA"/>
    <w:rsid w:val="00283BA5"/>
    <w:rsid w:val="00283BE5"/>
    <w:rsid w:val="002847AE"/>
    <w:rsid w:val="00284D84"/>
    <w:rsid w:val="00285B01"/>
    <w:rsid w:val="00285C1F"/>
    <w:rsid w:val="00285DBD"/>
    <w:rsid w:val="00285EFD"/>
    <w:rsid w:val="00285F56"/>
    <w:rsid w:val="00286087"/>
    <w:rsid w:val="00286352"/>
    <w:rsid w:val="0028637B"/>
    <w:rsid w:val="002864B2"/>
    <w:rsid w:val="0028687A"/>
    <w:rsid w:val="00286AC7"/>
    <w:rsid w:val="00287025"/>
    <w:rsid w:val="002870F2"/>
    <w:rsid w:val="00287650"/>
    <w:rsid w:val="00287D98"/>
    <w:rsid w:val="0029008E"/>
    <w:rsid w:val="00290154"/>
    <w:rsid w:val="00290667"/>
    <w:rsid w:val="00290703"/>
    <w:rsid w:val="002909ED"/>
    <w:rsid w:val="00290A94"/>
    <w:rsid w:val="00290C4C"/>
    <w:rsid w:val="00290CF3"/>
    <w:rsid w:val="00291420"/>
    <w:rsid w:val="00291D46"/>
    <w:rsid w:val="00291E1E"/>
    <w:rsid w:val="00291FAF"/>
    <w:rsid w:val="00292E04"/>
    <w:rsid w:val="002933FC"/>
    <w:rsid w:val="0029356B"/>
    <w:rsid w:val="002939D7"/>
    <w:rsid w:val="002940A5"/>
    <w:rsid w:val="0029448E"/>
    <w:rsid w:val="0029466F"/>
    <w:rsid w:val="002948E3"/>
    <w:rsid w:val="00294A40"/>
    <w:rsid w:val="00294F0E"/>
    <w:rsid w:val="00294F88"/>
    <w:rsid w:val="00294FCC"/>
    <w:rsid w:val="00295023"/>
    <w:rsid w:val="0029520A"/>
    <w:rsid w:val="0029532B"/>
    <w:rsid w:val="0029543E"/>
    <w:rsid w:val="00295516"/>
    <w:rsid w:val="002955BA"/>
    <w:rsid w:val="002957CA"/>
    <w:rsid w:val="00295908"/>
    <w:rsid w:val="00295B4D"/>
    <w:rsid w:val="00295BEA"/>
    <w:rsid w:val="00295F59"/>
    <w:rsid w:val="00296195"/>
    <w:rsid w:val="002961BC"/>
    <w:rsid w:val="00296206"/>
    <w:rsid w:val="00296432"/>
    <w:rsid w:val="002964CA"/>
    <w:rsid w:val="00296603"/>
    <w:rsid w:val="00296AD9"/>
    <w:rsid w:val="00296AE2"/>
    <w:rsid w:val="00296D1F"/>
    <w:rsid w:val="00297192"/>
    <w:rsid w:val="0029785C"/>
    <w:rsid w:val="00297960"/>
    <w:rsid w:val="002A0186"/>
    <w:rsid w:val="002A0734"/>
    <w:rsid w:val="002A10A1"/>
    <w:rsid w:val="002A1309"/>
    <w:rsid w:val="002A1341"/>
    <w:rsid w:val="002A1805"/>
    <w:rsid w:val="002A1BA2"/>
    <w:rsid w:val="002A1D08"/>
    <w:rsid w:val="002A2998"/>
    <w:rsid w:val="002A3161"/>
    <w:rsid w:val="002A33AB"/>
    <w:rsid w:val="002A3410"/>
    <w:rsid w:val="002A37B8"/>
    <w:rsid w:val="002A4245"/>
    <w:rsid w:val="002A44D1"/>
    <w:rsid w:val="002A4631"/>
    <w:rsid w:val="002A4784"/>
    <w:rsid w:val="002A4989"/>
    <w:rsid w:val="002A5A45"/>
    <w:rsid w:val="002A5BA6"/>
    <w:rsid w:val="002A5C4E"/>
    <w:rsid w:val="002A5C89"/>
    <w:rsid w:val="002A60A8"/>
    <w:rsid w:val="002A6766"/>
    <w:rsid w:val="002A6EA6"/>
    <w:rsid w:val="002A70B0"/>
    <w:rsid w:val="002A70E8"/>
    <w:rsid w:val="002A7151"/>
    <w:rsid w:val="002A7C3C"/>
    <w:rsid w:val="002B0EE2"/>
    <w:rsid w:val="002B108B"/>
    <w:rsid w:val="002B12DE"/>
    <w:rsid w:val="002B1C96"/>
    <w:rsid w:val="002B20BC"/>
    <w:rsid w:val="002B20D9"/>
    <w:rsid w:val="002B2148"/>
    <w:rsid w:val="002B270D"/>
    <w:rsid w:val="002B2770"/>
    <w:rsid w:val="002B28DA"/>
    <w:rsid w:val="002B2A47"/>
    <w:rsid w:val="002B2A68"/>
    <w:rsid w:val="002B308A"/>
    <w:rsid w:val="002B3149"/>
    <w:rsid w:val="002B3316"/>
    <w:rsid w:val="002B3375"/>
    <w:rsid w:val="002B3CAC"/>
    <w:rsid w:val="002B3CFD"/>
    <w:rsid w:val="002B41D8"/>
    <w:rsid w:val="002B431F"/>
    <w:rsid w:val="002B43E6"/>
    <w:rsid w:val="002B45D9"/>
    <w:rsid w:val="002B4745"/>
    <w:rsid w:val="002B480D"/>
    <w:rsid w:val="002B4845"/>
    <w:rsid w:val="002B4AC3"/>
    <w:rsid w:val="002B5319"/>
    <w:rsid w:val="002B57BC"/>
    <w:rsid w:val="002B5DC3"/>
    <w:rsid w:val="002B62B6"/>
    <w:rsid w:val="002B6506"/>
    <w:rsid w:val="002B6557"/>
    <w:rsid w:val="002B6A47"/>
    <w:rsid w:val="002B6DB5"/>
    <w:rsid w:val="002B7538"/>
    <w:rsid w:val="002B7585"/>
    <w:rsid w:val="002B7744"/>
    <w:rsid w:val="002B778A"/>
    <w:rsid w:val="002B78CD"/>
    <w:rsid w:val="002B7A89"/>
    <w:rsid w:val="002B7F94"/>
    <w:rsid w:val="002C0175"/>
    <w:rsid w:val="002C02BE"/>
    <w:rsid w:val="002C03B1"/>
    <w:rsid w:val="002C05AC"/>
    <w:rsid w:val="002C0982"/>
    <w:rsid w:val="002C0D2E"/>
    <w:rsid w:val="002C0DCD"/>
    <w:rsid w:val="002C14F9"/>
    <w:rsid w:val="002C226F"/>
    <w:rsid w:val="002C2641"/>
    <w:rsid w:val="002C2661"/>
    <w:rsid w:val="002C29FB"/>
    <w:rsid w:val="002C2A41"/>
    <w:rsid w:val="002C3510"/>
    <w:rsid w:val="002C35E8"/>
    <w:rsid w:val="002C3953"/>
    <w:rsid w:val="002C3C68"/>
    <w:rsid w:val="002C4468"/>
    <w:rsid w:val="002C4AA5"/>
    <w:rsid w:val="002C4E11"/>
    <w:rsid w:val="002C4F70"/>
    <w:rsid w:val="002C545E"/>
    <w:rsid w:val="002C56A0"/>
    <w:rsid w:val="002C637F"/>
    <w:rsid w:val="002C6542"/>
    <w:rsid w:val="002C7496"/>
    <w:rsid w:val="002C75B3"/>
    <w:rsid w:val="002C7A3A"/>
    <w:rsid w:val="002D0187"/>
    <w:rsid w:val="002D07AD"/>
    <w:rsid w:val="002D10B1"/>
    <w:rsid w:val="002D12FF"/>
    <w:rsid w:val="002D1641"/>
    <w:rsid w:val="002D1794"/>
    <w:rsid w:val="002D1ABB"/>
    <w:rsid w:val="002D1C23"/>
    <w:rsid w:val="002D21A5"/>
    <w:rsid w:val="002D288F"/>
    <w:rsid w:val="002D2BAC"/>
    <w:rsid w:val="002D2FC9"/>
    <w:rsid w:val="002D30A6"/>
    <w:rsid w:val="002D3A54"/>
    <w:rsid w:val="002D4102"/>
    <w:rsid w:val="002D4389"/>
    <w:rsid w:val="002D4413"/>
    <w:rsid w:val="002D474C"/>
    <w:rsid w:val="002D50E6"/>
    <w:rsid w:val="002D597F"/>
    <w:rsid w:val="002D6BBC"/>
    <w:rsid w:val="002D6F2E"/>
    <w:rsid w:val="002D7247"/>
    <w:rsid w:val="002D7384"/>
    <w:rsid w:val="002D7417"/>
    <w:rsid w:val="002D7A53"/>
    <w:rsid w:val="002D7B6A"/>
    <w:rsid w:val="002D7CE5"/>
    <w:rsid w:val="002D7D91"/>
    <w:rsid w:val="002E01B0"/>
    <w:rsid w:val="002E024E"/>
    <w:rsid w:val="002E02B1"/>
    <w:rsid w:val="002E0752"/>
    <w:rsid w:val="002E0DD7"/>
    <w:rsid w:val="002E0FCB"/>
    <w:rsid w:val="002E2035"/>
    <w:rsid w:val="002E23E3"/>
    <w:rsid w:val="002E2581"/>
    <w:rsid w:val="002E26F3"/>
    <w:rsid w:val="002E2857"/>
    <w:rsid w:val="002E33C7"/>
    <w:rsid w:val="002E34CB"/>
    <w:rsid w:val="002E3589"/>
    <w:rsid w:val="002E39B0"/>
    <w:rsid w:val="002E3FAE"/>
    <w:rsid w:val="002E4059"/>
    <w:rsid w:val="002E45DA"/>
    <w:rsid w:val="002E4D5B"/>
    <w:rsid w:val="002E5065"/>
    <w:rsid w:val="002E51F0"/>
    <w:rsid w:val="002E5352"/>
    <w:rsid w:val="002E5474"/>
    <w:rsid w:val="002E5699"/>
    <w:rsid w:val="002E5832"/>
    <w:rsid w:val="002E5A46"/>
    <w:rsid w:val="002E633F"/>
    <w:rsid w:val="002E6B86"/>
    <w:rsid w:val="002E6B9A"/>
    <w:rsid w:val="002E6D11"/>
    <w:rsid w:val="002E7205"/>
    <w:rsid w:val="002E72C0"/>
    <w:rsid w:val="002E7476"/>
    <w:rsid w:val="002E7D4E"/>
    <w:rsid w:val="002E7E49"/>
    <w:rsid w:val="002F0728"/>
    <w:rsid w:val="002F0A20"/>
    <w:rsid w:val="002F0BF7"/>
    <w:rsid w:val="002F0C17"/>
    <w:rsid w:val="002F0D60"/>
    <w:rsid w:val="002F104E"/>
    <w:rsid w:val="002F11CD"/>
    <w:rsid w:val="002F1BD9"/>
    <w:rsid w:val="002F1F34"/>
    <w:rsid w:val="002F218A"/>
    <w:rsid w:val="002F28D3"/>
    <w:rsid w:val="002F2E16"/>
    <w:rsid w:val="002F2EB7"/>
    <w:rsid w:val="002F3096"/>
    <w:rsid w:val="002F352D"/>
    <w:rsid w:val="002F371F"/>
    <w:rsid w:val="002F3A6D"/>
    <w:rsid w:val="002F4B78"/>
    <w:rsid w:val="002F4FFB"/>
    <w:rsid w:val="002F52FE"/>
    <w:rsid w:val="002F5D39"/>
    <w:rsid w:val="002F5E20"/>
    <w:rsid w:val="002F5E64"/>
    <w:rsid w:val="002F5FCC"/>
    <w:rsid w:val="002F6739"/>
    <w:rsid w:val="002F6DA0"/>
    <w:rsid w:val="002F6FC0"/>
    <w:rsid w:val="002F749C"/>
    <w:rsid w:val="002F7BA7"/>
    <w:rsid w:val="002F7E91"/>
    <w:rsid w:val="003002F4"/>
    <w:rsid w:val="0030032B"/>
    <w:rsid w:val="00300A59"/>
    <w:rsid w:val="0030172B"/>
    <w:rsid w:val="00301A22"/>
    <w:rsid w:val="00302F4F"/>
    <w:rsid w:val="00303568"/>
    <w:rsid w:val="00303813"/>
    <w:rsid w:val="00303C27"/>
    <w:rsid w:val="00303CDE"/>
    <w:rsid w:val="0030455D"/>
    <w:rsid w:val="00304824"/>
    <w:rsid w:val="0030507C"/>
    <w:rsid w:val="00305465"/>
    <w:rsid w:val="0030694D"/>
    <w:rsid w:val="00306964"/>
    <w:rsid w:val="0030715A"/>
    <w:rsid w:val="003073F9"/>
    <w:rsid w:val="003075CD"/>
    <w:rsid w:val="00307A3C"/>
    <w:rsid w:val="00307F3C"/>
    <w:rsid w:val="00310348"/>
    <w:rsid w:val="0031044C"/>
    <w:rsid w:val="003105BD"/>
    <w:rsid w:val="0031093B"/>
    <w:rsid w:val="00310BB3"/>
    <w:rsid w:val="00310DE3"/>
    <w:rsid w:val="00310EE6"/>
    <w:rsid w:val="003110C1"/>
    <w:rsid w:val="0031115B"/>
    <w:rsid w:val="003115EF"/>
    <w:rsid w:val="00311628"/>
    <w:rsid w:val="00311960"/>
    <w:rsid w:val="00311DF6"/>
    <w:rsid w:val="00311E73"/>
    <w:rsid w:val="0031221D"/>
    <w:rsid w:val="003123F7"/>
    <w:rsid w:val="0031242A"/>
    <w:rsid w:val="00312806"/>
    <w:rsid w:val="0031297F"/>
    <w:rsid w:val="00312DB0"/>
    <w:rsid w:val="0031317C"/>
    <w:rsid w:val="00313352"/>
    <w:rsid w:val="00313C70"/>
    <w:rsid w:val="00313C75"/>
    <w:rsid w:val="00314306"/>
    <w:rsid w:val="00314618"/>
    <w:rsid w:val="00314682"/>
    <w:rsid w:val="00314913"/>
    <w:rsid w:val="00314994"/>
    <w:rsid w:val="00314A01"/>
    <w:rsid w:val="00314B9D"/>
    <w:rsid w:val="00314DD8"/>
    <w:rsid w:val="00314ED2"/>
    <w:rsid w:val="00315179"/>
    <w:rsid w:val="00315340"/>
    <w:rsid w:val="003154E8"/>
    <w:rsid w:val="003155A3"/>
    <w:rsid w:val="00315B35"/>
    <w:rsid w:val="00316218"/>
    <w:rsid w:val="003167C3"/>
    <w:rsid w:val="00316A7F"/>
    <w:rsid w:val="00316F93"/>
    <w:rsid w:val="00317033"/>
    <w:rsid w:val="00317B24"/>
    <w:rsid w:val="00317B43"/>
    <w:rsid w:val="00317D8E"/>
    <w:rsid w:val="00317E8F"/>
    <w:rsid w:val="00320120"/>
    <w:rsid w:val="0032022D"/>
    <w:rsid w:val="00320631"/>
    <w:rsid w:val="00320752"/>
    <w:rsid w:val="003209E8"/>
    <w:rsid w:val="00320AC5"/>
    <w:rsid w:val="00320C13"/>
    <w:rsid w:val="00320ED0"/>
    <w:rsid w:val="003211F4"/>
    <w:rsid w:val="0032130B"/>
    <w:rsid w:val="00321314"/>
    <w:rsid w:val="0032193F"/>
    <w:rsid w:val="0032199E"/>
    <w:rsid w:val="00321DB3"/>
    <w:rsid w:val="00322035"/>
    <w:rsid w:val="00322186"/>
    <w:rsid w:val="00322274"/>
    <w:rsid w:val="00322477"/>
    <w:rsid w:val="00322962"/>
    <w:rsid w:val="003231EA"/>
    <w:rsid w:val="003233E0"/>
    <w:rsid w:val="00323ADB"/>
    <w:rsid w:val="00323D7A"/>
    <w:rsid w:val="0032403E"/>
    <w:rsid w:val="00324175"/>
    <w:rsid w:val="00324386"/>
    <w:rsid w:val="003245B4"/>
    <w:rsid w:val="0032467E"/>
    <w:rsid w:val="00324723"/>
    <w:rsid w:val="00324CF0"/>
    <w:rsid w:val="00324D73"/>
    <w:rsid w:val="0032529F"/>
    <w:rsid w:val="003254DB"/>
    <w:rsid w:val="00325B7B"/>
    <w:rsid w:val="00325FC6"/>
    <w:rsid w:val="00327008"/>
    <w:rsid w:val="00327128"/>
    <w:rsid w:val="003276A2"/>
    <w:rsid w:val="00327838"/>
    <w:rsid w:val="00330285"/>
    <w:rsid w:val="00330A88"/>
    <w:rsid w:val="00330CD9"/>
    <w:rsid w:val="00331207"/>
    <w:rsid w:val="003317A3"/>
    <w:rsid w:val="0033193C"/>
    <w:rsid w:val="00332339"/>
    <w:rsid w:val="00332433"/>
    <w:rsid w:val="00332605"/>
    <w:rsid w:val="00332617"/>
    <w:rsid w:val="003327E4"/>
    <w:rsid w:val="00332B30"/>
    <w:rsid w:val="00332FC6"/>
    <w:rsid w:val="0033366C"/>
    <w:rsid w:val="00333B08"/>
    <w:rsid w:val="00333EC7"/>
    <w:rsid w:val="0033498F"/>
    <w:rsid w:val="00334A18"/>
    <w:rsid w:val="0033532B"/>
    <w:rsid w:val="00335581"/>
    <w:rsid w:val="003356F2"/>
    <w:rsid w:val="003359C8"/>
    <w:rsid w:val="003359F0"/>
    <w:rsid w:val="00335B19"/>
    <w:rsid w:val="00335CF7"/>
    <w:rsid w:val="0033644D"/>
    <w:rsid w:val="003366F5"/>
    <w:rsid w:val="00336772"/>
    <w:rsid w:val="00336799"/>
    <w:rsid w:val="00336B41"/>
    <w:rsid w:val="00337929"/>
    <w:rsid w:val="00340003"/>
    <w:rsid w:val="003408E7"/>
    <w:rsid w:val="0034163D"/>
    <w:rsid w:val="003416DF"/>
    <w:rsid w:val="0034174B"/>
    <w:rsid w:val="003429B7"/>
    <w:rsid w:val="00342B92"/>
    <w:rsid w:val="00342D8F"/>
    <w:rsid w:val="00342E3F"/>
    <w:rsid w:val="00342EFA"/>
    <w:rsid w:val="00343392"/>
    <w:rsid w:val="003433F9"/>
    <w:rsid w:val="003435A8"/>
    <w:rsid w:val="00343B23"/>
    <w:rsid w:val="00343F78"/>
    <w:rsid w:val="0034446A"/>
    <w:rsid w:val="003444A9"/>
    <w:rsid w:val="003445F2"/>
    <w:rsid w:val="00344801"/>
    <w:rsid w:val="00344919"/>
    <w:rsid w:val="00345A23"/>
    <w:rsid w:val="00345EB0"/>
    <w:rsid w:val="00345F0B"/>
    <w:rsid w:val="00345F14"/>
    <w:rsid w:val="003460C5"/>
    <w:rsid w:val="00346212"/>
    <w:rsid w:val="003464C6"/>
    <w:rsid w:val="00347003"/>
    <w:rsid w:val="0034764B"/>
    <w:rsid w:val="0034780A"/>
    <w:rsid w:val="00347AC9"/>
    <w:rsid w:val="00347CBE"/>
    <w:rsid w:val="00347D2B"/>
    <w:rsid w:val="00347DC2"/>
    <w:rsid w:val="003503AC"/>
    <w:rsid w:val="003505B4"/>
    <w:rsid w:val="003506DB"/>
    <w:rsid w:val="003508B6"/>
    <w:rsid w:val="00350FB8"/>
    <w:rsid w:val="003513FE"/>
    <w:rsid w:val="0035151E"/>
    <w:rsid w:val="003518CB"/>
    <w:rsid w:val="00351A3F"/>
    <w:rsid w:val="00351A76"/>
    <w:rsid w:val="00352138"/>
    <w:rsid w:val="003522FA"/>
    <w:rsid w:val="003523CC"/>
    <w:rsid w:val="00352686"/>
    <w:rsid w:val="00352700"/>
    <w:rsid w:val="00352BAE"/>
    <w:rsid w:val="003533E0"/>
    <w:rsid w:val="003534AD"/>
    <w:rsid w:val="003534BA"/>
    <w:rsid w:val="00353603"/>
    <w:rsid w:val="00353C73"/>
    <w:rsid w:val="00353D64"/>
    <w:rsid w:val="00354769"/>
    <w:rsid w:val="00354930"/>
    <w:rsid w:val="003555EA"/>
    <w:rsid w:val="003556BB"/>
    <w:rsid w:val="00356407"/>
    <w:rsid w:val="003565D7"/>
    <w:rsid w:val="003566E0"/>
    <w:rsid w:val="0035693C"/>
    <w:rsid w:val="00356E1A"/>
    <w:rsid w:val="00356EB9"/>
    <w:rsid w:val="00357136"/>
    <w:rsid w:val="0035718F"/>
    <w:rsid w:val="00357691"/>
    <w:rsid w:val="003576EB"/>
    <w:rsid w:val="00357832"/>
    <w:rsid w:val="00357BB0"/>
    <w:rsid w:val="003605F4"/>
    <w:rsid w:val="00360C67"/>
    <w:rsid w:val="00360E65"/>
    <w:rsid w:val="00360FE0"/>
    <w:rsid w:val="00361778"/>
    <w:rsid w:val="0036222F"/>
    <w:rsid w:val="00362DCB"/>
    <w:rsid w:val="00362E5A"/>
    <w:rsid w:val="0036308C"/>
    <w:rsid w:val="003631D3"/>
    <w:rsid w:val="0036378D"/>
    <w:rsid w:val="0036381A"/>
    <w:rsid w:val="0036393B"/>
    <w:rsid w:val="00363A30"/>
    <w:rsid w:val="00363A8F"/>
    <w:rsid w:val="00363C36"/>
    <w:rsid w:val="00363E8F"/>
    <w:rsid w:val="003640A2"/>
    <w:rsid w:val="00364193"/>
    <w:rsid w:val="003643EF"/>
    <w:rsid w:val="003647F4"/>
    <w:rsid w:val="00364D5D"/>
    <w:rsid w:val="00365118"/>
    <w:rsid w:val="00365791"/>
    <w:rsid w:val="00365D59"/>
    <w:rsid w:val="00365FBD"/>
    <w:rsid w:val="00366467"/>
    <w:rsid w:val="0036673D"/>
    <w:rsid w:val="00366A54"/>
    <w:rsid w:val="00367331"/>
    <w:rsid w:val="003700B6"/>
    <w:rsid w:val="00370563"/>
    <w:rsid w:val="00370886"/>
    <w:rsid w:val="003708EB"/>
    <w:rsid w:val="00370B56"/>
    <w:rsid w:val="00370CE3"/>
    <w:rsid w:val="003713D2"/>
    <w:rsid w:val="003716F8"/>
    <w:rsid w:val="00371AF4"/>
    <w:rsid w:val="003722EE"/>
    <w:rsid w:val="003729CB"/>
    <w:rsid w:val="00372A4F"/>
    <w:rsid w:val="00372B9F"/>
    <w:rsid w:val="00372E42"/>
    <w:rsid w:val="003730A1"/>
    <w:rsid w:val="00373265"/>
    <w:rsid w:val="00373479"/>
    <w:rsid w:val="0037384B"/>
    <w:rsid w:val="00373892"/>
    <w:rsid w:val="00373C0C"/>
    <w:rsid w:val="003743CE"/>
    <w:rsid w:val="0037450B"/>
    <w:rsid w:val="00375D45"/>
    <w:rsid w:val="00375E5B"/>
    <w:rsid w:val="00376442"/>
    <w:rsid w:val="003769E6"/>
    <w:rsid w:val="00377189"/>
    <w:rsid w:val="00377D43"/>
    <w:rsid w:val="00377F21"/>
    <w:rsid w:val="00380142"/>
    <w:rsid w:val="003805E5"/>
    <w:rsid w:val="0038065E"/>
    <w:rsid w:val="003807AF"/>
    <w:rsid w:val="0038080E"/>
    <w:rsid w:val="00380856"/>
    <w:rsid w:val="00380CDA"/>
    <w:rsid w:val="00380E60"/>
    <w:rsid w:val="00380EAE"/>
    <w:rsid w:val="00382A6F"/>
    <w:rsid w:val="00382C0D"/>
    <w:rsid w:val="00382C57"/>
    <w:rsid w:val="003834DD"/>
    <w:rsid w:val="003837DF"/>
    <w:rsid w:val="0038382A"/>
    <w:rsid w:val="00383B5F"/>
    <w:rsid w:val="0038409D"/>
    <w:rsid w:val="0038421F"/>
    <w:rsid w:val="00384290"/>
    <w:rsid w:val="00384470"/>
    <w:rsid w:val="00384483"/>
    <w:rsid w:val="0038499A"/>
    <w:rsid w:val="00384F53"/>
    <w:rsid w:val="0038560E"/>
    <w:rsid w:val="003859B0"/>
    <w:rsid w:val="00385BE7"/>
    <w:rsid w:val="00385D45"/>
    <w:rsid w:val="003865C0"/>
    <w:rsid w:val="0038677A"/>
    <w:rsid w:val="00386D58"/>
    <w:rsid w:val="00387053"/>
    <w:rsid w:val="003876CB"/>
    <w:rsid w:val="003879FE"/>
    <w:rsid w:val="00387C7A"/>
    <w:rsid w:val="00387F3E"/>
    <w:rsid w:val="00390308"/>
    <w:rsid w:val="00390564"/>
    <w:rsid w:val="00390D96"/>
    <w:rsid w:val="00391C5A"/>
    <w:rsid w:val="00391E9D"/>
    <w:rsid w:val="00391EA5"/>
    <w:rsid w:val="003924F3"/>
    <w:rsid w:val="00392802"/>
    <w:rsid w:val="00392D0F"/>
    <w:rsid w:val="0039414E"/>
    <w:rsid w:val="0039454C"/>
    <w:rsid w:val="00394A97"/>
    <w:rsid w:val="00394C19"/>
    <w:rsid w:val="00394F38"/>
    <w:rsid w:val="00395451"/>
    <w:rsid w:val="00395716"/>
    <w:rsid w:val="003962CE"/>
    <w:rsid w:val="00396517"/>
    <w:rsid w:val="00396833"/>
    <w:rsid w:val="00396B0E"/>
    <w:rsid w:val="00396EB5"/>
    <w:rsid w:val="003974D8"/>
    <w:rsid w:val="003975FF"/>
    <w:rsid w:val="0039766F"/>
    <w:rsid w:val="00397828"/>
    <w:rsid w:val="003A01C8"/>
    <w:rsid w:val="003A047A"/>
    <w:rsid w:val="003A0484"/>
    <w:rsid w:val="003A0D9B"/>
    <w:rsid w:val="003A0FFD"/>
    <w:rsid w:val="003A1238"/>
    <w:rsid w:val="003A1387"/>
    <w:rsid w:val="003A1937"/>
    <w:rsid w:val="003A1BD6"/>
    <w:rsid w:val="003A1C32"/>
    <w:rsid w:val="003A1FE0"/>
    <w:rsid w:val="003A2129"/>
    <w:rsid w:val="003A2302"/>
    <w:rsid w:val="003A3E0F"/>
    <w:rsid w:val="003A43B0"/>
    <w:rsid w:val="003A4545"/>
    <w:rsid w:val="003A48C7"/>
    <w:rsid w:val="003A4F65"/>
    <w:rsid w:val="003A54A2"/>
    <w:rsid w:val="003A55E8"/>
    <w:rsid w:val="003A5651"/>
    <w:rsid w:val="003A578B"/>
    <w:rsid w:val="003A5964"/>
    <w:rsid w:val="003A5E30"/>
    <w:rsid w:val="003A5E78"/>
    <w:rsid w:val="003A5FED"/>
    <w:rsid w:val="003A62CC"/>
    <w:rsid w:val="003A6344"/>
    <w:rsid w:val="003A6624"/>
    <w:rsid w:val="003A66A0"/>
    <w:rsid w:val="003A695D"/>
    <w:rsid w:val="003A6A25"/>
    <w:rsid w:val="003A6DA4"/>
    <w:rsid w:val="003A6F6B"/>
    <w:rsid w:val="003A7180"/>
    <w:rsid w:val="003A7194"/>
    <w:rsid w:val="003A746A"/>
    <w:rsid w:val="003B0539"/>
    <w:rsid w:val="003B0EA8"/>
    <w:rsid w:val="003B104F"/>
    <w:rsid w:val="003B1167"/>
    <w:rsid w:val="003B11B2"/>
    <w:rsid w:val="003B13FE"/>
    <w:rsid w:val="003B1CF3"/>
    <w:rsid w:val="003B1D6B"/>
    <w:rsid w:val="003B225F"/>
    <w:rsid w:val="003B2586"/>
    <w:rsid w:val="003B2C6A"/>
    <w:rsid w:val="003B2FF2"/>
    <w:rsid w:val="003B3337"/>
    <w:rsid w:val="003B3702"/>
    <w:rsid w:val="003B3842"/>
    <w:rsid w:val="003B3CB0"/>
    <w:rsid w:val="003B3EF6"/>
    <w:rsid w:val="003B412D"/>
    <w:rsid w:val="003B4467"/>
    <w:rsid w:val="003B44FF"/>
    <w:rsid w:val="003B462C"/>
    <w:rsid w:val="003B4681"/>
    <w:rsid w:val="003B47A6"/>
    <w:rsid w:val="003B4A7A"/>
    <w:rsid w:val="003B5633"/>
    <w:rsid w:val="003B6624"/>
    <w:rsid w:val="003B6A2F"/>
    <w:rsid w:val="003B7A85"/>
    <w:rsid w:val="003B7B39"/>
    <w:rsid w:val="003B7BBB"/>
    <w:rsid w:val="003C05ED"/>
    <w:rsid w:val="003C0C3C"/>
    <w:rsid w:val="003C0FB3"/>
    <w:rsid w:val="003C1051"/>
    <w:rsid w:val="003C107D"/>
    <w:rsid w:val="003C1D6F"/>
    <w:rsid w:val="003C2617"/>
    <w:rsid w:val="003C26CB"/>
    <w:rsid w:val="003C2F35"/>
    <w:rsid w:val="003C3160"/>
    <w:rsid w:val="003C3619"/>
    <w:rsid w:val="003C3990"/>
    <w:rsid w:val="003C400B"/>
    <w:rsid w:val="003C434B"/>
    <w:rsid w:val="003C4476"/>
    <w:rsid w:val="003C489D"/>
    <w:rsid w:val="003C4973"/>
    <w:rsid w:val="003C4F36"/>
    <w:rsid w:val="003C5399"/>
    <w:rsid w:val="003C54B8"/>
    <w:rsid w:val="003C5754"/>
    <w:rsid w:val="003C5DF6"/>
    <w:rsid w:val="003C6176"/>
    <w:rsid w:val="003C6593"/>
    <w:rsid w:val="003C687F"/>
    <w:rsid w:val="003C697D"/>
    <w:rsid w:val="003C70D6"/>
    <w:rsid w:val="003C71AA"/>
    <w:rsid w:val="003C720C"/>
    <w:rsid w:val="003C723C"/>
    <w:rsid w:val="003C7BF5"/>
    <w:rsid w:val="003D0443"/>
    <w:rsid w:val="003D052B"/>
    <w:rsid w:val="003D054A"/>
    <w:rsid w:val="003D07C1"/>
    <w:rsid w:val="003D0DD6"/>
    <w:rsid w:val="003D0F7F"/>
    <w:rsid w:val="003D1124"/>
    <w:rsid w:val="003D18EE"/>
    <w:rsid w:val="003D1E26"/>
    <w:rsid w:val="003D216C"/>
    <w:rsid w:val="003D2713"/>
    <w:rsid w:val="003D36B5"/>
    <w:rsid w:val="003D3723"/>
    <w:rsid w:val="003D3A29"/>
    <w:rsid w:val="003D3CF0"/>
    <w:rsid w:val="003D3E54"/>
    <w:rsid w:val="003D4779"/>
    <w:rsid w:val="003D47B3"/>
    <w:rsid w:val="003D491E"/>
    <w:rsid w:val="003D4F63"/>
    <w:rsid w:val="003D535A"/>
    <w:rsid w:val="003D53BF"/>
    <w:rsid w:val="003D53F0"/>
    <w:rsid w:val="003D5725"/>
    <w:rsid w:val="003D5763"/>
    <w:rsid w:val="003D5943"/>
    <w:rsid w:val="003D5DF3"/>
    <w:rsid w:val="003D6409"/>
    <w:rsid w:val="003D6703"/>
    <w:rsid w:val="003D6797"/>
    <w:rsid w:val="003D684C"/>
    <w:rsid w:val="003D759B"/>
    <w:rsid w:val="003D779D"/>
    <w:rsid w:val="003D7846"/>
    <w:rsid w:val="003D78A2"/>
    <w:rsid w:val="003D78BA"/>
    <w:rsid w:val="003D7987"/>
    <w:rsid w:val="003D7B54"/>
    <w:rsid w:val="003E027D"/>
    <w:rsid w:val="003E03FD"/>
    <w:rsid w:val="003E04D0"/>
    <w:rsid w:val="003E05E8"/>
    <w:rsid w:val="003E07E2"/>
    <w:rsid w:val="003E0E2A"/>
    <w:rsid w:val="003E0FD2"/>
    <w:rsid w:val="003E1451"/>
    <w:rsid w:val="003E15EE"/>
    <w:rsid w:val="003E1C1A"/>
    <w:rsid w:val="003E1F88"/>
    <w:rsid w:val="003E2473"/>
    <w:rsid w:val="003E29CB"/>
    <w:rsid w:val="003E3315"/>
    <w:rsid w:val="003E348B"/>
    <w:rsid w:val="003E3708"/>
    <w:rsid w:val="003E3EA6"/>
    <w:rsid w:val="003E46F6"/>
    <w:rsid w:val="003E5875"/>
    <w:rsid w:val="003E6AE0"/>
    <w:rsid w:val="003E7174"/>
    <w:rsid w:val="003E74C3"/>
    <w:rsid w:val="003E7A30"/>
    <w:rsid w:val="003E7BD2"/>
    <w:rsid w:val="003F053D"/>
    <w:rsid w:val="003F08CB"/>
    <w:rsid w:val="003F0971"/>
    <w:rsid w:val="003F0B0F"/>
    <w:rsid w:val="003F0C3F"/>
    <w:rsid w:val="003F1B34"/>
    <w:rsid w:val="003F1B6D"/>
    <w:rsid w:val="003F1BCB"/>
    <w:rsid w:val="003F1C1C"/>
    <w:rsid w:val="003F1F08"/>
    <w:rsid w:val="003F2176"/>
    <w:rsid w:val="003F28DA"/>
    <w:rsid w:val="003F2A82"/>
    <w:rsid w:val="003F2AAE"/>
    <w:rsid w:val="003F2C2F"/>
    <w:rsid w:val="003F35B8"/>
    <w:rsid w:val="003F3F97"/>
    <w:rsid w:val="003F42CF"/>
    <w:rsid w:val="003F4885"/>
    <w:rsid w:val="003F4E7D"/>
    <w:rsid w:val="003F4EA0"/>
    <w:rsid w:val="003F4F2E"/>
    <w:rsid w:val="003F4FEF"/>
    <w:rsid w:val="003F5055"/>
    <w:rsid w:val="003F5162"/>
    <w:rsid w:val="003F5D8A"/>
    <w:rsid w:val="003F62D8"/>
    <w:rsid w:val="003F69B2"/>
    <w:rsid w:val="003F69BE"/>
    <w:rsid w:val="003F76CA"/>
    <w:rsid w:val="003F7872"/>
    <w:rsid w:val="003F7D20"/>
    <w:rsid w:val="003F7E68"/>
    <w:rsid w:val="003F7E6F"/>
    <w:rsid w:val="003F7F8B"/>
    <w:rsid w:val="00400117"/>
    <w:rsid w:val="004005E0"/>
    <w:rsid w:val="00400ACD"/>
    <w:rsid w:val="00400B53"/>
    <w:rsid w:val="00400B86"/>
    <w:rsid w:val="00400EB0"/>
    <w:rsid w:val="004012A3"/>
    <w:rsid w:val="0040130B"/>
    <w:rsid w:val="004013F6"/>
    <w:rsid w:val="00401D79"/>
    <w:rsid w:val="00402A1B"/>
    <w:rsid w:val="00402DE7"/>
    <w:rsid w:val="0040331D"/>
    <w:rsid w:val="0040382F"/>
    <w:rsid w:val="004038E8"/>
    <w:rsid w:val="004042F8"/>
    <w:rsid w:val="0040471C"/>
    <w:rsid w:val="00404797"/>
    <w:rsid w:val="004047AC"/>
    <w:rsid w:val="00404F39"/>
    <w:rsid w:val="00405801"/>
    <w:rsid w:val="00405A4E"/>
    <w:rsid w:val="00406AAD"/>
    <w:rsid w:val="00406D47"/>
    <w:rsid w:val="00407474"/>
    <w:rsid w:val="00407661"/>
    <w:rsid w:val="00407A5C"/>
    <w:rsid w:val="00407E49"/>
    <w:rsid w:val="00407ED4"/>
    <w:rsid w:val="00407F8F"/>
    <w:rsid w:val="004107C8"/>
    <w:rsid w:val="00410B09"/>
    <w:rsid w:val="00410EBD"/>
    <w:rsid w:val="00411042"/>
    <w:rsid w:val="00411699"/>
    <w:rsid w:val="00411731"/>
    <w:rsid w:val="004118DD"/>
    <w:rsid w:val="00411A71"/>
    <w:rsid w:val="00411D25"/>
    <w:rsid w:val="004128F0"/>
    <w:rsid w:val="00412A46"/>
    <w:rsid w:val="00412B96"/>
    <w:rsid w:val="004130A5"/>
    <w:rsid w:val="004134DE"/>
    <w:rsid w:val="00413AE6"/>
    <w:rsid w:val="00413B20"/>
    <w:rsid w:val="00413C46"/>
    <w:rsid w:val="00413C71"/>
    <w:rsid w:val="00413DE5"/>
    <w:rsid w:val="00413DF9"/>
    <w:rsid w:val="00413E4C"/>
    <w:rsid w:val="00414965"/>
    <w:rsid w:val="00414D05"/>
    <w:rsid w:val="00414D5B"/>
    <w:rsid w:val="00414DEE"/>
    <w:rsid w:val="004150E3"/>
    <w:rsid w:val="0041557C"/>
    <w:rsid w:val="004157B1"/>
    <w:rsid w:val="00415801"/>
    <w:rsid w:val="00415EEE"/>
    <w:rsid w:val="004163AD"/>
    <w:rsid w:val="0041645A"/>
    <w:rsid w:val="0041681C"/>
    <w:rsid w:val="00416DDA"/>
    <w:rsid w:val="00416F2A"/>
    <w:rsid w:val="00417BB8"/>
    <w:rsid w:val="00420050"/>
    <w:rsid w:val="00420300"/>
    <w:rsid w:val="00420335"/>
    <w:rsid w:val="004215C3"/>
    <w:rsid w:val="00421CC4"/>
    <w:rsid w:val="0042206B"/>
    <w:rsid w:val="00422257"/>
    <w:rsid w:val="00422574"/>
    <w:rsid w:val="00422883"/>
    <w:rsid w:val="0042288B"/>
    <w:rsid w:val="004230CB"/>
    <w:rsid w:val="0042354D"/>
    <w:rsid w:val="0042477A"/>
    <w:rsid w:val="004251E9"/>
    <w:rsid w:val="0042557A"/>
    <w:rsid w:val="004259A6"/>
    <w:rsid w:val="00425C58"/>
    <w:rsid w:val="00425CCF"/>
    <w:rsid w:val="00425D9D"/>
    <w:rsid w:val="004261A1"/>
    <w:rsid w:val="004263EC"/>
    <w:rsid w:val="00426EF8"/>
    <w:rsid w:val="00426F4B"/>
    <w:rsid w:val="0042765E"/>
    <w:rsid w:val="0042782F"/>
    <w:rsid w:val="00427F53"/>
    <w:rsid w:val="00430016"/>
    <w:rsid w:val="004302AC"/>
    <w:rsid w:val="00430572"/>
    <w:rsid w:val="004305EE"/>
    <w:rsid w:val="004309B1"/>
    <w:rsid w:val="00430D80"/>
    <w:rsid w:val="00430F3B"/>
    <w:rsid w:val="004317B5"/>
    <w:rsid w:val="0043195E"/>
    <w:rsid w:val="00431DE6"/>
    <w:rsid w:val="00431E3D"/>
    <w:rsid w:val="00432607"/>
    <w:rsid w:val="004330A6"/>
    <w:rsid w:val="004334C3"/>
    <w:rsid w:val="004336FE"/>
    <w:rsid w:val="00433A70"/>
    <w:rsid w:val="00433A9A"/>
    <w:rsid w:val="00433C05"/>
    <w:rsid w:val="00434266"/>
    <w:rsid w:val="00434403"/>
    <w:rsid w:val="004346E7"/>
    <w:rsid w:val="0043473B"/>
    <w:rsid w:val="004349BF"/>
    <w:rsid w:val="004349D0"/>
    <w:rsid w:val="00434B56"/>
    <w:rsid w:val="0043504D"/>
    <w:rsid w:val="00435259"/>
    <w:rsid w:val="004354BE"/>
    <w:rsid w:val="004357A2"/>
    <w:rsid w:val="00435DF9"/>
    <w:rsid w:val="00435E66"/>
    <w:rsid w:val="00436B23"/>
    <w:rsid w:val="00436E88"/>
    <w:rsid w:val="00437F52"/>
    <w:rsid w:val="00440977"/>
    <w:rsid w:val="00440D33"/>
    <w:rsid w:val="004413EF"/>
    <w:rsid w:val="0044175B"/>
    <w:rsid w:val="00441C88"/>
    <w:rsid w:val="00442026"/>
    <w:rsid w:val="00442058"/>
    <w:rsid w:val="00442447"/>
    <w:rsid w:val="00442448"/>
    <w:rsid w:val="00442475"/>
    <w:rsid w:val="0044247C"/>
    <w:rsid w:val="00442F43"/>
    <w:rsid w:val="00443389"/>
    <w:rsid w:val="0044358B"/>
    <w:rsid w:val="00443819"/>
    <w:rsid w:val="00443CD4"/>
    <w:rsid w:val="004440BB"/>
    <w:rsid w:val="00444AD3"/>
    <w:rsid w:val="00444B08"/>
    <w:rsid w:val="004450B6"/>
    <w:rsid w:val="004451FD"/>
    <w:rsid w:val="00445381"/>
    <w:rsid w:val="00445612"/>
    <w:rsid w:val="00445EED"/>
    <w:rsid w:val="00447005"/>
    <w:rsid w:val="0044722D"/>
    <w:rsid w:val="004472B2"/>
    <w:rsid w:val="004479D8"/>
    <w:rsid w:val="00447C97"/>
    <w:rsid w:val="00447FDF"/>
    <w:rsid w:val="00450111"/>
    <w:rsid w:val="0045063F"/>
    <w:rsid w:val="00451168"/>
    <w:rsid w:val="00451506"/>
    <w:rsid w:val="00451A54"/>
    <w:rsid w:val="0045226B"/>
    <w:rsid w:val="00452399"/>
    <w:rsid w:val="004526DE"/>
    <w:rsid w:val="0045287E"/>
    <w:rsid w:val="0045298C"/>
    <w:rsid w:val="00452D84"/>
    <w:rsid w:val="00452EA8"/>
    <w:rsid w:val="004532A9"/>
    <w:rsid w:val="0045359B"/>
    <w:rsid w:val="00453739"/>
    <w:rsid w:val="004537A4"/>
    <w:rsid w:val="004538F8"/>
    <w:rsid w:val="00453E9C"/>
    <w:rsid w:val="00454611"/>
    <w:rsid w:val="00454C0B"/>
    <w:rsid w:val="00454F3D"/>
    <w:rsid w:val="00454F4B"/>
    <w:rsid w:val="00455460"/>
    <w:rsid w:val="00455767"/>
    <w:rsid w:val="00455968"/>
    <w:rsid w:val="00455CA6"/>
    <w:rsid w:val="00455F96"/>
    <w:rsid w:val="00456056"/>
    <w:rsid w:val="0045627B"/>
    <w:rsid w:val="00456377"/>
    <w:rsid w:val="004564AE"/>
    <w:rsid w:val="004564E7"/>
    <w:rsid w:val="004567B4"/>
    <w:rsid w:val="004569EE"/>
    <w:rsid w:val="00456A19"/>
    <w:rsid w:val="00456C90"/>
    <w:rsid w:val="00456FFC"/>
    <w:rsid w:val="00457160"/>
    <w:rsid w:val="0045720E"/>
    <w:rsid w:val="00457418"/>
    <w:rsid w:val="004577CF"/>
    <w:rsid w:val="004578CC"/>
    <w:rsid w:val="00460157"/>
    <w:rsid w:val="00460513"/>
    <w:rsid w:val="0046051D"/>
    <w:rsid w:val="004608CC"/>
    <w:rsid w:val="004609C3"/>
    <w:rsid w:val="00461326"/>
    <w:rsid w:val="004616BA"/>
    <w:rsid w:val="004617C4"/>
    <w:rsid w:val="00461E61"/>
    <w:rsid w:val="004620B4"/>
    <w:rsid w:val="00462793"/>
    <w:rsid w:val="0046285A"/>
    <w:rsid w:val="00462CC0"/>
    <w:rsid w:val="004633A8"/>
    <w:rsid w:val="00463448"/>
    <w:rsid w:val="00463756"/>
    <w:rsid w:val="00463BFC"/>
    <w:rsid w:val="00463D20"/>
    <w:rsid w:val="004647EC"/>
    <w:rsid w:val="00464BCA"/>
    <w:rsid w:val="00464DD7"/>
    <w:rsid w:val="00464DED"/>
    <w:rsid w:val="004654EF"/>
    <w:rsid w:val="004657D6"/>
    <w:rsid w:val="004657F6"/>
    <w:rsid w:val="004659BB"/>
    <w:rsid w:val="00465ADE"/>
    <w:rsid w:val="00465B19"/>
    <w:rsid w:val="0046603A"/>
    <w:rsid w:val="00466199"/>
    <w:rsid w:val="0046634C"/>
    <w:rsid w:val="004664CF"/>
    <w:rsid w:val="00466548"/>
    <w:rsid w:val="00466917"/>
    <w:rsid w:val="00466AAC"/>
    <w:rsid w:val="004670D4"/>
    <w:rsid w:val="004673D2"/>
    <w:rsid w:val="004674ED"/>
    <w:rsid w:val="00467735"/>
    <w:rsid w:val="00467E1C"/>
    <w:rsid w:val="00470330"/>
    <w:rsid w:val="004703A3"/>
    <w:rsid w:val="0047057B"/>
    <w:rsid w:val="00470604"/>
    <w:rsid w:val="00470BFB"/>
    <w:rsid w:val="004714EF"/>
    <w:rsid w:val="00471964"/>
    <w:rsid w:val="00471C39"/>
    <w:rsid w:val="004728AA"/>
    <w:rsid w:val="00472A95"/>
    <w:rsid w:val="00473164"/>
    <w:rsid w:val="00473167"/>
    <w:rsid w:val="00473346"/>
    <w:rsid w:val="00473926"/>
    <w:rsid w:val="00474269"/>
    <w:rsid w:val="004745D9"/>
    <w:rsid w:val="0047501D"/>
    <w:rsid w:val="004754F7"/>
    <w:rsid w:val="00475F57"/>
    <w:rsid w:val="00476168"/>
    <w:rsid w:val="00476284"/>
    <w:rsid w:val="0047656D"/>
    <w:rsid w:val="0047660D"/>
    <w:rsid w:val="004771C4"/>
    <w:rsid w:val="0047739A"/>
    <w:rsid w:val="00477778"/>
    <w:rsid w:val="004777F1"/>
    <w:rsid w:val="00477927"/>
    <w:rsid w:val="0048043E"/>
    <w:rsid w:val="0048084F"/>
    <w:rsid w:val="004809D5"/>
    <w:rsid w:val="00480A86"/>
    <w:rsid w:val="004810BD"/>
    <w:rsid w:val="0048175E"/>
    <w:rsid w:val="00481963"/>
    <w:rsid w:val="0048198F"/>
    <w:rsid w:val="00481F62"/>
    <w:rsid w:val="00482262"/>
    <w:rsid w:val="00482AF5"/>
    <w:rsid w:val="0048387A"/>
    <w:rsid w:val="004838C8"/>
    <w:rsid w:val="004839AD"/>
    <w:rsid w:val="00483B44"/>
    <w:rsid w:val="00483CA9"/>
    <w:rsid w:val="004840B4"/>
    <w:rsid w:val="00484DFE"/>
    <w:rsid w:val="004850B9"/>
    <w:rsid w:val="0048525A"/>
    <w:rsid w:val="0048525B"/>
    <w:rsid w:val="00485AAF"/>
    <w:rsid w:val="00485CCD"/>
    <w:rsid w:val="00485D4B"/>
    <w:rsid w:val="00485DB5"/>
    <w:rsid w:val="004860C5"/>
    <w:rsid w:val="0048656A"/>
    <w:rsid w:val="00486D2B"/>
    <w:rsid w:val="00486EA1"/>
    <w:rsid w:val="00487284"/>
    <w:rsid w:val="00487987"/>
    <w:rsid w:val="00487F4C"/>
    <w:rsid w:val="00490437"/>
    <w:rsid w:val="00490627"/>
    <w:rsid w:val="004908D9"/>
    <w:rsid w:val="00490C7F"/>
    <w:rsid w:val="00490D60"/>
    <w:rsid w:val="004910FC"/>
    <w:rsid w:val="0049184C"/>
    <w:rsid w:val="00491D29"/>
    <w:rsid w:val="0049267E"/>
    <w:rsid w:val="00492AF3"/>
    <w:rsid w:val="00492E03"/>
    <w:rsid w:val="00493120"/>
    <w:rsid w:val="004933B5"/>
    <w:rsid w:val="00493521"/>
    <w:rsid w:val="004937ED"/>
    <w:rsid w:val="00493C3E"/>
    <w:rsid w:val="0049453D"/>
    <w:rsid w:val="00494885"/>
    <w:rsid w:val="004948CC"/>
    <w:rsid w:val="004949C7"/>
    <w:rsid w:val="00494FDC"/>
    <w:rsid w:val="00495334"/>
    <w:rsid w:val="004953BF"/>
    <w:rsid w:val="0049554A"/>
    <w:rsid w:val="00495808"/>
    <w:rsid w:val="00495A4B"/>
    <w:rsid w:val="00495D63"/>
    <w:rsid w:val="004A0371"/>
    <w:rsid w:val="004A0489"/>
    <w:rsid w:val="004A13E7"/>
    <w:rsid w:val="004A161B"/>
    <w:rsid w:val="004A1A17"/>
    <w:rsid w:val="004A1ABD"/>
    <w:rsid w:val="004A1DAB"/>
    <w:rsid w:val="004A24CD"/>
    <w:rsid w:val="004A3033"/>
    <w:rsid w:val="004A3279"/>
    <w:rsid w:val="004A32F6"/>
    <w:rsid w:val="004A34B6"/>
    <w:rsid w:val="004A3A82"/>
    <w:rsid w:val="004A3C6A"/>
    <w:rsid w:val="004A3D01"/>
    <w:rsid w:val="004A3DE0"/>
    <w:rsid w:val="004A3EB9"/>
    <w:rsid w:val="004A4137"/>
    <w:rsid w:val="004A4146"/>
    <w:rsid w:val="004A47DB"/>
    <w:rsid w:val="004A4805"/>
    <w:rsid w:val="004A49BE"/>
    <w:rsid w:val="004A4A6F"/>
    <w:rsid w:val="004A4B07"/>
    <w:rsid w:val="004A4D82"/>
    <w:rsid w:val="004A5599"/>
    <w:rsid w:val="004A5718"/>
    <w:rsid w:val="004A5AAE"/>
    <w:rsid w:val="004A5B5C"/>
    <w:rsid w:val="004A653A"/>
    <w:rsid w:val="004A6AB7"/>
    <w:rsid w:val="004A70FF"/>
    <w:rsid w:val="004A71AE"/>
    <w:rsid w:val="004A727F"/>
    <w:rsid w:val="004A7284"/>
    <w:rsid w:val="004A74C7"/>
    <w:rsid w:val="004A7532"/>
    <w:rsid w:val="004A7A04"/>
    <w:rsid w:val="004A7D4D"/>
    <w:rsid w:val="004A7E1A"/>
    <w:rsid w:val="004A7F20"/>
    <w:rsid w:val="004B0073"/>
    <w:rsid w:val="004B028F"/>
    <w:rsid w:val="004B0E88"/>
    <w:rsid w:val="004B0FFD"/>
    <w:rsid w:val="004B135B"/>
    <w:rsid w:val="004B14A4"/>
    <w:rsid w:val="004B150F"/>
    <w:rsid w:val="004B1541"/>
    <w:rsid w:val="004B1E43"/>
    <w:rsid w:val="004B20CB"/>
    <w:rsid w:val="004B240E"/>
    <w:rsid w:val="004B26E3"/>
    <w:rsid w:val="004B28C5"/>
    <w:rsid w:val="004B2903"/>
    <w:rsid w:val="004B29F4"/>
    <w:rsid w:val="004B2A39"/>
    <w:rsid w:val="004B2ABF"/>
    <w:rsid w:val="004B2F1B"/>
    <w:rsid w:val="004B3BD3"/>
    <w:rsid w:val="004B3E56"/>
    <w:rsid w:val="004B405A"/>
    <w:rsid w:val="004B4556"/>
    <w:rsid w:val="004B48F4"/>
    <w:rsid w:val="004B4AFC"/>
    <w:rsid w:val="004B4C27"/>
    <w:rsid w:val="004B4C61"/>
    <w:rsid w:val="004B5451"/>
    <w:rsid w:val="004B5869"/>
    <w:rsid w:val="004B5B1E"/>
    <w:rsid w:val="004B5CC8"/>
    <w:rsid w:val="004B61A4"/>
    <w:rsid w:val="004B62F3"/>
    <w:rsid w:val="004B6407"/>
    <w:rsid w:val="004B641C"/>
    <w:rsid w:val="004B66EC"/>
    <w:rsid w:val="004B6923"/>
    <w:rsid w:val="004B6A26"/>
    <w:rsid w:val="004B7240"/>
    <w:rsid w:val="004B7495"/>
    <w:rsid w:val="004B780F"/>
    <w:rsid w:val="004B7851"/>
    <w:rsid w:val="004B7B56"/>
    <w:rsid w:val="004C01D2"/>
    <w:rsid w:val="004C01F0"/>
    <w:rsid w:val="004C04B0"/>
    <w:rsid w:val="004C098E"/>
    <w:rsid w:val="004C0E38"/>
    <w:rsid w:val="004C1531"/>
    <w:rsid w:val="004C1A9A"/>
    <w:rsid w:val="004C20CF"/>
    <w:rsid w:val="004C2104"/>
    <w:rsid w:val="004C212A"/>
    <w:rsid w:val="004C2206"/>
    <w:rsid w:val="004C2708"/>
    <w:rsid w:val="004C299C"/>
    <w:rsid w:val="004C2ACF"/>
    <w:rsid w:val="004C2C88"/>
    <w:rsid w:val="004C2DB4"/>
    <w:rsid w:val="004C2E2E"/>
    <w:rsid w:val="004C3150"/>
    <w:rsid w:val="004C3426"/>
    <w:rsid w:val="004C3431"/>
    <w:rsid w:val="004C3B54"/>
    <w:rsid w:val="004C3CB2"/>
    <w:rsid w:val="004C3E48"/>
    <w:rsid w:val="004C43EC"/>
    <w:rsid w:val="004C44D0"/>
    <w:rsid w:val="004C4556"/>
    <w:rsid w:val="004C498E"/>
    <w:rsid w:val="004C4D54"/>
    <w:rsid w:val="004C4E81"/>
    <w:rsid w:val="004C53E7"/>
    <w:rsid w:val="004C57CD"/>
    <w:rsid w:val="004C5A14"/>
    <w:rsid w:val="004C6954"/>
    <w:rsid w:val="004C69ED"/>
    <w:rsid w:val="004C6E80"/>
    <w:rsid w:val="004C7023"/>
    <w:rsid w:val="004C736E"/>
    <w:rsid w:val="004C7513"/>
    <w:rsid w:val="004C7850"/>
    <w:rsid w:val="004C79C1"/>
    <w:rsid w:val="004D02AC"/>
    <w:rsid w:val="004D0337"/>
    <w:rsid w:val="004D0383"/>
    <w:rsid w:val="004D12C0"/>
    <w:rsid w:val="004D13CF"/>
    <w:rsid w:val="004D15D6"/>
    <w:rsid w:val="004D1719"/>
    <w:rsid w:val="004D1DDC"/>
    <w:rsid w:val="004D1F3F"/>
    <w:rsid w:val="004D2A77"/>
    <w:rsid w:val="004D333E"/>
    <w:rsid w:val="004D3777"/>
    <w:rsid w:val="004D3867"/>
    <w:rsid w:val="004D3A72"/>
    <w:rsid w:val="004D3EE2"/>
    <w:rsid w:val="004D4827"/>
    <w:rsid w:val="004D4CBA"/>
    <w:rsid w:val="004D4F65"/>
    <w:rsid w:val="004D5050"/>
    <w:rsid w:val="004D57E8"/>
    <w:rsid w:val="004D5BBA"/>
    <w:rsid w:val="004D60AD"/>
    <w:rsid w:val="004D6540"/>
    <w:rsid w:val="004D68EB"/>
    <w:rsid w:val="004D6DC2"/>
    <w:rsid w:val="004D6FCA"/>
    <w:rsid w:val="004D7201"/>
    <w:rsid w:val="004D7D5A"/>
    <w:rsid w:val="004E0463"/>
    <w:rsid w:val="004E0874"/>
    <w:rsid w:val="004E0969"/>
    <w:rsid w:val="004E0B3C"/>
    <w:rsid w:val="004E18E9"/>
    <w:rsid w:val="004E1C28"/>
    <w:rsid w:val="004E1C2A"/>
    <w:rsid w:val="004E23A4"/>
    <w:rsid w:val="004E2ACB"/>
    <w:rsid w:val="004E2CD8"/>
    <w:rsid w:val="004E350F"/>
    <w:rsid w:val="004E3713"/>
    <w:rsid w:val="004E38B0"/>
    <w:rsid w:val="004E3C28"/>
    <w:rsid w:val="004E4332"/>
    <w:rsid w:val="004E482D"/>
    <w:rsid w:val="004E4E0B"/>
    <w:rsid w:val="004E515A"/>
    <w:rsid w:val="004E526D"/>
    <w:rsid w:val="004E5276"/>
    <w:rsid w:val="004E5494"/>
    <w:rsid w:val="004E55F6"/>
    <w:rsid w:val="004E5B04"/>
    <w:rsid w:val="004E5FE8"/>
    <w:rsid w:val="004E62BA"/>
    <w:rsid w:val="004E6356"/>
    <w:rsid w:val="004E6554"/>
    <w:rsid w:val="004E66BC"/>
    <w:rsid w:val="004E6856"/>
    <w:rsid w:val="004E6FB4"/>
    <w:rsid w:val="004E7040"/>
    <w:rsid w:val="004E712F"/>
    <w:rsid w:val="004E7EAA"/>
    <w:rsid w:val="004F025E"/>
    <w:rsid w:val="004F0977"/>
    <w:rsid w:val="004F0CF3"/>
    <w:rsid w:val="004F104B"/>
    <w:rsid w:val="004F1408"/>
    <w:rsid w:val="004F177F"/>
    <w:rsid w:val="004F181A"/>
    <w:rsid w:val="004F18AA"/>
    <w:rsid w:val="004F1A33"/>
    <w:rsid w:val="004F1A71"/>
    <w:rsid w:val="004F1A7D"/>
    <w:rsid w:val="004F24A8"/>
    <w:rsid w:val="004F28BA"/>
    <w:rsid w:val="004F297D"/>
    <w:rsid w:val="004F2AE9"/>
    <w:rsid w:val="004F2D4C"/>
    <w:rsid w:val="004F2EA6"/>
    <w:rsid w:val="004F37F7"/>
    <w:rsid w:val="004F3B6E"/>
    <w:rsid w:val="004F3BAE"/>
    <w:rsid w:val="004F4504"/>
    <w:rsid w:val="004F4550"/>
    <w:rsid w:val="004F4E1D"/>
    <w:rsid w:val="004F51B7"/>
    <w:rsid w:val="004F52D2"/>
    <w:rsid w:val="004F5681"/>
    <w:rsid w:val="004F5D59"/>
    <w:rsid w:val="004F5F20"/>
    <w:rsid w:val="004F6257"/>
    <w:rsid w:val="004F6606"/>
    <w:rsid w:val="004F6758"/>
    <w:rsid w:val="004F676A"/>
    <w:rsid w:val="004F6A25"/>
    <w:rsid w:val="004F6AB0"/>
    <w:rsid w:val="004F6B4D"/>
    <w:rsid w:val="004F6F40"/>
    <w:rsid w:val="004F6F5D"/>
    <w:rsid w:val="004F7737"/>
    <w:rsid w:val="004F7BD7"/>
    <w:rsid w:val="004F7EBD"/>
    <w:rsid w:val="005000BD"/>
    <w:rsid w:val="005000DD"/>
    <w:rsid w:val="00500221"/>
    <w:rsid w:val="00500843"/>
    <w:rsid w:val="00501012"/>
    <w:rsid w:val="005011D0"/>
    <w:rsid w:val="00501632"/>
    <w:rsid w:val="00502289"/>
    <w:rsid w:val="0050230D"/>
    <w:rsid w:val="00502319"/>
    <w:rsid w:val="005027C4"/>
    <w:rsid w:val="00503073"/>
    <w:rsid w:val="005032E0"/>
    <w:rsid w:val="005033F3"/>
    <w:rsid w:val="00503554"/>
    <w:rsid w:val="00503948"/>
    <w:rsid w:val="00503B09"/>
    <w:rsid w:val="00503B30"/>
    <w:rsid w:val="005044BE"/>
    <w:rsid w:val="0050498E"/>
    <w:rsid w:val="00504F3B"/>
    <w:rsid w:val="00504F5C"/>
    <w:rsid w:val="00505262"/>
    <w:rsid w:val="0050597B"/>
    <w:rsid w:val="00505CD1"/>
    <w:rsid w:val="00505E56"/>
    <w:rsid w:val="00506DF8"/>
    <w:rsid w:val="00506F3E"/>
    <w:rsid w:val="005072E3"/>
    <w:rsid w:val="00507451"/>
    <w:rsid w:val="005075A3"/>
    <w:rsid w:val="00507AAE"/>
    <w:rsid w:val="00507CCE"/>
    <w:rsid w:val="00510D31"/>
    <w:rsid w:val="00511512"/>
    <w:rsid w:val="00511AF1"/>
    <w:rsid w:val="00511D45"/>
    <w:rsid w:val="00511F4D"/>
    <w:rsid w:val="005120AF"/>
    <w:rsid w:val="005122F1"/>
    <w:rsid w:val="005124CE"/>
    <w:rsid w:val="00512BEC"/>
    <w:rsid w:val="00512FD6"/>
    <w:rsid w:val="00513C88"/>
    <w:rsid w:val="00514313"/>
    <w:rsid w:val="0051495C"/>
    <w:rsid w:val="00514C1D"/>
    <w:rsid w:val="00514D6B"/>
    <w:rsid w:val="0051574E"/>
    <w:rsid w:val="00515BA7"/>
    <w:rsid w:val="00516271"/>
    <w:rsid w:val="00516C22"/>
    <w:rsid w:val="0051725F"/>
    <w:rsid w:val="00517F43"/>
    <w:rsid w:val="00520095"/>
    <w:rsid w:val="00520645"/>
    <w:rsid w:val="005209DD"/>
    <w:rsid w:val="00520B21"/>
    <w:rsid w:val="00520C92"/>
    <w:rsid w:val="0052124A"/>
    <w:rsid w:val="0052168D"/>
    <w:rsid w:val="005218D7"/>
    <w:rsid w:val="00522156"/>
    <w:rsid w:val="005228C9"/>
    <w:rsid w:val="00522BA6"/>
    <w:rsid w:val="00523145"/>
    <w:rsid w:val="005231FA"/>
    <w:rsid w:val="00523619"/>
    <w:rsid w:val="00523690"/>
    <w:rsid w:val="0052396A"/>
    <w:rsid w:val="00523E79"/>
    <w:rsid w:val="005242BF"/>
    <w:rsid w:val="005247A7"/>
    <w:rsid w:val="00526440"/>
    <w:rsid w:val="00526640"/>
    <w:rsid w:val="005267B3"/>
    <w:rsid w:val="005274D3"/>
    <w:rsid w:val="0052782C"/>
    <w:rsid w:val="005279EE"/>
    <w:rsid w:val="00527A41"/>
    <w:rsid w:val="00527F82"/>
    <w:rsid w:val="005304E0"/>
    <w:rsid w:val="00530E46"/>
    <w:rsid w:val="00531248"/>
    <w:rsid w:val="005317DB"/>
    <w:rsid w:val="00531A9F"/>
    <w:rsid w:val="00531AA3"/>
    <w:rsid w:val="005323F5"/>
    <w:rsid w:val="005324EF"/>
    <w:rsid w:val="0053257E"/>
    <w:rsid w:val="0053286B"/>
    <w:rsid w:val="00532DCD"/>
    <w:rsid w:val="005332EC"/>
    <w:rsid w:val="005335FD"/>
    <w:rsid w:val="00533A4B"/>
    <w:rsid w:val="00534284"/>
    <w:rsid w:val="00534378"/>
    <w:rsid w:val="005343F0"/>
    <w:rsid w:val="00534953"/>
    <w:rsid w:val="005349BC"/>
    <w:rsid w:val="00534B3E"/>
    <w:rsid w:val="005353A7"/>
    <w:rsid w:val="0053559F"/>
    <w:rsid w:val="005356A7"/>
    <w:rsid w:val="00536204"/>
    <w:rsid w:val="0053625C"/>
    <w:rsid w:val="00536369"/>
    <w:rsid w:val="00536589"/>
    <w:rsid w:val="005369CE"/>
    <w:rsid w:val="00536E33"/>
    <w:rsid w:val="005371C5"/>
    <w:rsid w:val="00537A7F"/>
    <w:rsid w:val="00537B82"/>
    <w:rsid w:val="005400FF"/>
    <w:rsid w:val="00540E99"/>
    <w:rsid w:val="00541130"/>
    <w:rsid w:val="0054238C"/>
    <w:rsid w:val="005428F5"/>
    <w:rsid w:val="00542C16"/>
    <w:rsid w:val="00543104"/>
    <w:rsid w:val="0054347A"/>
    <w:rsid w:val="005441AC"/>
    <w:rsid w:val="00544359"/>
    <w:rsid w:val="00544495"/>
    <w:rsid w:val="0054490F"/>
    <w:rsid w:val="00544F19"/>
    <w:rsid w:val="005456DB"/>
    <w:rsid w:val="00546A8B"/>
    <w:rsid w:val="00546B58"/>
    <w:rsid w:val="00546B73"/>
    <w:rsid w:val="00546B74"/>
    <w:rsid w:val="00546D5E"/>
    <w:rsid w:val="00546F02"/>
    <w:rsid w:val="00547122"/>
    <w:rsid w:val="005472D2"/>
    <w:rsid w:val="0054770B"/>
    <w:rsid w:val="005478D0"/>
    <w:rsid w:val="00547B41"/>
    <w:rsid w:val="00547CAA"/>
    <w:rsid w:val="00547F35"/>
    <w:rsid w:val="00550094"/>
    <w:rsid w:val="00550339"/>
    <w:rsid w:val="00550BA4"/>
    <w:rsid w:val="00551073"/>
    <w:rsid w:val="005513DD"/>
    <w:rsid w:val="00551746"/>
    <w:rsid w:val="005519FC"/>
    <w:rsid w:val="00551DA4"/>
    <w:rsid w:val="0055213A"/>
    <w:rsid w:val="00552651"/>
    <w:rsid w:val="00552904"/>
    <w:rsid w:val="00552C99"/>
    <w:rsid w:val="00552CED"/>
    <w:rsid w:val="00553030"/>
    <w:rsid w:val="005533A9"/>
    <w:rsid w:val="005534FC"/>
    <w:rsid w:val="00553E95"/>
    <w:rsid w:val="00554685"/>
    <w:rsid w:val="00554956"/>
    <w:rsid w:val="00554DEA"/>
    <w:rsid w:val="00554E6B"/>
    <w:rsid w:val="005552F8"/>
    <w:rsid w:val="00555717"/>
    <w:rsid w:val="005557FE"/>
    <w:rsid w:val="00555BD8"/>
    <w:rsid w:val="00555C7B"/>
    <w:rsid w:val="00556A6A"/>
    <w:rsid w:val="00557048"/>
    <w:rsid w:val="005571F4"/>
    <w:rsid w:val="0055732F"/>
    <w:rsid w:val="00557362"/>
    <w:rsid w:val="005574A9"/>
    <w:rsid w:val="00557BE6"/>
    <w:rsid w:val="00560030"/>
    <w:rsid w:val="005600BC"/>
    <w:rsid w:val="00560157"/>
    <w:rsid w:val="00560B83"/>
    <w:rsid w:val="00560D20"/>
    <w:rsid w:val="00560DE2"/>
    <w:rsid w:val="00560F42"/>
    <w:rsid w:val="005613B5"/>
    <w:rsid w:val="005614AE"/>
    <w:rsid w:val="00561FE7"/>
    <w:rsid w:val="005623C3"/>
    <w:rsid w:val="00562A5E"/>
    <w:rsid w:val="00562AE7"/>
    <w:rsid w:val="00562F27"/>
    <w:rsid w:val="00563020"/>
    <w:rsid w:val="00563104"/>
    <w:rsid w:val="005633E4"/>
    <w:rsid w:val="0056356F"/>
    <w:rsid w:val="0056379A"/>
    <w:rsid w:val="00563820"/>
    <w:rsid w:val="005646C1"/>
    <w:rsid w:val="005646CC"/>
    <w:rsid w:val="00564742"/>
    <w:rsid w:val="0056481B"/>
    <w:rsid w:val="00564A66"/>
    <w:rsid w:val="005652E4"/>
    <w:rsid w:val="00565730"/>
    <w:rsid w:val="00565BBA"/>
    <w:rsid w:val="00565D4F"/>
    <w:rsid w:val="00565EAD"/>
    <w:rsid w:val="00566062"/>
    <w:rsid w:val="00566671"/>
    <w:rsid w:val="00566721"/>
    <w:rsid w:val="0056682D"/>
    <w:rsid w:val="00566AFA"/>
    <w:rsid w:val="00566DE1"/>
    <w:rsid w:val="00566EC8"/>
    <w:rsid w:val="00567381"/>
    <w:rsid w:val="00567B22"/>
    <w:rsid w:val="00567E96"/>
    <w:rsid w:val="005700F6"/>
    <w:rsid w:val="00570378"/>
    <w:rsid w:val="005703EB"/>
    <w:rsid w:val="00570B18"/>
    <w:rsid w:val="00570BD5"/>
    <w:rsid w:val="005711DE"/>
    <w:rsid w:val="0057134C"/>
    <w:rsid w:val="005715C0"/>
    <w:rsid w:val="005717DB"/>
    <w:rsid w:val="00571A3B"/>
    <w:rsid w:val="00571EE9"/>
    <w:rsid w:val="00571F02"/>
    <w:rsid w:val="00572286"/>
    <w:rsid w:val="00572642"/>
    <w:rsid w:val="00572B45"/>
    <w:rsid w:val="00572BA9"/>
    <w:rsid w:val="0057331C"/>
    <w:rsid w:val="00573328"/>
    <w:rsid w:val="005736E7"/>
    <w:rsid w:val="00573B33"/>
    <w:rsid w:val="00573F07"/>
    <w:rsid w:val="00573FE8"/>
    <w:rsid w:val="00574228"/>
    <w:rsid w:val="00574458"/>
    <w:rsid w:val="00574642"/>
    <w:rsid w:val="005747FF"/>
    <w:rsid w:val="005748FC"/>
    <w:rsid w:val="00574BCF"/>
    <w:rsid w:val="005759DB"/>
    <w:rsid w:val="00575A26"/>
    <w:rsid w:val="00575A7D"/>
    <w:rsid w:val="005763DE"/>
    <w:rsid w:val="00576415"/>
    <w:rsid w:val="005768D1"/>
    <w:rsid w:val="00576E1D"/>
    <w:rsid w:val="00577914"/>
    <w:rsid w:val="00577A8C"/>
    <w:rsid w:val="00577FFC"/>
    <w:rsid w:val="00580257"/>
    <w:rsid w:val="00580797"/>
    <w:rsid w:val="00580D0F"/>
    <w:rsid w:val="00580F6D"/>
    <w:rsid w:val="00580FB5"/>
    <w:rsid w:val="00581735"/>
    <w:rsid w:val="005824C0"/>
    <w:rsid w:val="00582560"/>
    <w:rsid w:val="005825EE"/>
    <w:rsid w:val="00582E7A"/>
    <w:rsid w:val="00582EB9"/>
    <w:rsid w:val="00582FD7"/>
    <w:rsid w:val="00583145"/>
    <w:rsid w:val="005832ED"/>
    <w:rsid w:val="00583524"/>
    <w:rsid w:val="0058355E"/>
    <w:rsid w:val="005835A2"/>
    <w:rsid w:val="0058366D"/>
    <w:rsid w:val="00583853"/>
    <w:rsid w:val="0058399D"/>
    <w:rsid w:val="005839B8"/>
    <w:rsid w:val="00584457"/>
    <w:rsid w:val="005846E8"/>
    <w:rsid w:val="005849F8"/>
    <w:rsid w:val="005852EC"/>
    <w:rsid w:val="00585778"/>
    <w:rsid w:val="005857A8"/>
    <w:rsid w:val="00585A0A"/>
    <w:rsid w:val="005862A2"/>
    <w:rsid w:val="00586ADF"/>
    <w:rsid w:val="00586FA2"/>
    <w:rsid w:val="0058713B"/>
    <w:rsid w:val="0058717B"/>
    <w:rsid w:val="00587620"/>
    <w:rsid w:val="005876D2"/>
    <w:rsid w:val="00587DB0"/>
    <w:rsid w:val="0059056C"/>
    <w:rsid w:val="00590619"/>
    <w:rsid w:val="00590B6B"/>
    <w:rsid w:val="005911FC"/>
    <w:rsid w:val="0059130B"/>
    <w:rsid w:val="00591C71"/>
    <w:rsid w:val="00592249"/>
    <w:rsid w:val="005926E3"/>
    <w:rsid w:val="0059293F"/>
    <w:rsid w:val="00592ADF"/>
    <w:rsid w:val="00593904"/>
    <w:rsid w:val="0059399A"/>
    <w:rsid w:val="00593F7B"/>
    <w:rsid w:val="00593F9B"/>
    <w:rsid w:val="00594383"/>
    <w:rsid w:val="005943C1"/>
    <w:rsid w:val="00594A63"/>
    <w:rsid w:val="00594B94"/>
    <w:rsid w:val="00594C4E"/>
    <w:rsid w:val="0059565F"/>
    <w:rsid w:val="0059590E"/>
    <w:rsid w:val="00595A7D"/>
    <w:rsid w:val="005961B8"/>
    <w:rsid w:val="00596689"/>
    <w:rsid w:val="005968A0"/>
    <w:rsid w:val="00596C00"/>
    <w:rsid w:val="00596E6E"/>
    <w:rsid w:val="00596EAC"/>
    <w:rsid w:val="005971E5"/>
    <w:rsid w:val="00597472"/>
    <w:rsid w:val="00597BFF"/>
    <w:rsid w:val="00597F91"/>
    <w:rsid w:val="005A0124"/>
    <w:rsid w:val="005A0373"/>
    <w:rsid w:val="005A0593"/>
    <w:rsid w:val="005A076C"/>
    <w:rsid w:val="005A1019"/>
    <w:rsid w:val="005A15FA"/>
    <w:rsid w:val="005A16FB"/>
    <w:rsid w:val="005A1A68"/>
    <w:rsid w:val="005A1D4E"/>
    <w:rsid w:val="005A23D5"/>
    <w:rsid w:val="005A2853"/>
    <w:rsid w:val="005A29C2"/>
    <w:rsid w:val="005A2A5A"/>
    <w:rsid w:val="005A2F66"/>
    <w:rsid w:val="005A3076"/>
    <w:rsid w:val="005A3679"/>
    <w:rsid w:val="005A3781"/>
    <w:rsid w:val="005A39FC"/>
    <w:rsid w:val="005A3B66"/>
    <w:rsid w:val="005A3C4B"/>
    <w:rsid w:val="005A3E1F"/>
    <w:rsid w:val="005A42E3"/>
    <w:rsid w:val="005A4874"/>
    <w:rsid w:val="005A4922"/>
    <w:rsid w:val="005A4FB6"/>
    <w:rsid w:val="005A5BFC"/>
    <w:rsid w:val="005A5F04"/>
    <w:rsid w:val="005A63FB"/>
    <w:rsid w:val="005A6942"/>
    <w:rsid w:val="005A6A30"/>
    <w:rsid w:val="005A6DC2"/>
    <w:rsid w:val="005A6F20"/>
    <w:rsid w:val="005A7000"/>
    <w:rsid w:val="005A70F9"/>
    <w:rsid w:val="005A7563"/>
    <w:rsid w:val="005A7D55"/>
    <w:rsid w:val="005B0323"/>
    <w:rsid w:val="005B04A5"/>
    <w:rsid w:val="005B0870"/>
    <w:rsid w:val="005B0A76"/>
    <w:rsid w:val="005B14AD"/>
    <w:rsid w:val="005B1762"/>
    <w:rsid w:val="005B1B03"/>
    <w:rsid w:val="005B2886"/>
    <w:rsid w:val="005B2912"/>
    <w:rsid w:val="005B2CE6"/>
    <w:rsid w:val="005B2E75"/>
    <w:rsid w:val="005B32A9"/>
    <w:rsid w:val="005B33F1"/>
    <w:rsid w:val="005B3438"/>
    <w:rsid w:val="005B346D"/>
    <w:rsid w:val="005B3896"/>
    <w:rsid w:val="005B3C3C"/>
    <w:rsid w:val="005B3F2B"/>
    <w:rsid w:val="005B423A"/>
    <w:rsid w:val="005B4736"/>
    <w:rsid w:val="005B4AEA"/>
    <w:rsid w:val="005B4B88"/>
    <w:rsid w:val="005B4EDB"/>
    <w:rsid w:val="005B5605"/>
    <w:rsid w:val="005B58F2"/>
    <w:rsid w:val="005B5BE6"/>
    <w:rsid w:val="005B5D60"/>
    <w:rsid w:val="005B5E20"/>
    <w:rsid w:val="005B5E31"/>
    <w:rsid w:val="005B6061"/>
    <w:rsid w:val="005B64AE"/>
    <w:rsid w:val="005B662B"/>
    <w:rsid w:val="005B6903"/>
    <w:rsid w:val="005B692C"/>
    <w:rsid w:val="005B6A4D"/>
    <w:rsid w:val="005B6D44"/>
    <w:rsid w:val="005B6E3D"/>
    <w:rsid w:val="005B6E6E"/>
    <w:rsid w:val="005B6FA5"/>
    <w:rsid w:val="005B7298"/>
    <w:rsid w:val="005B73EF"/>
    <w:rsid w:val="005B7702"/>
    <w:rsid w:val="005C0F71"/>
    <w:rsid w:val="005C11B1"/>
    <w:rsid w:val="005C1601"/>
    <w:rsid w:val="005C184C"/>
    <w:rsid w:val="005C184D"/>
    <w:rsid w:val="005C1850"/>
    <w:rsid w:val="005C18DC"/>
    <w:rsid w:val="005C1BFC"/>
    <w:rsid w:val="005C2349"/>
    <w:rsid w:val="005C2632"/>
    <w:rsid w:val="005C31A8"/>
    <w:rsid w:val="005C3E0C"/>
    <w:rsid w:val="005C3FC3"/>
    <w:rsid w:val="005C4128"/>
    <w:rsid w:val="005C4174"/>
    <w:rsid w:val="005C4761"/>
    <w:rsid w:val="005C5235"/>
    <w:rsid w:val="005C59BE"/>
    <w:rsid w:val="005C5C85"/>
    <w:rsid w:val="005C5CA3"/>
    <w:rsid w:val="005C627D"/>
    <w:rsid w:val="005C6B3F"/>
    <w:rsid w:val="005C6FE6"/>
    <w:rsid w:val="005C70D4"/>
    <w:rsid w:val="005C7B55"/>
    <w:rsid w:val="005D0175"/>
    <w:rsid w:val="005D01B7"/>
    <w:rsid w:val="005D0DE5"/>
    <w:rsid w:val="005D15BF"/>
    <w:rsid w:val="005D1CC4"/>
    <w:rsid w:val="005D2B90"/>
    <w:rsid w:val="005D2D62"/>
    <w:rsid w:val="005D2D84"/>
    <w:rsid w:val="005D2F0D"/>
    <w:rsid w:val="005D2F21"/>
    <w:rsid w:val="005D38B7"/>
    <w:rsid w:val="005D3A5D"/>
    <w:rsid w:val="005D3AF3"/>
    <w:rsid w:val="005D3B95"/>
    <w:rsid w:val="005D3E44"/>
    <w:rsid w:val="005D41AB"/>
    <w:rsid w:val="005D44EE"/>
    <w:rsid w:val="005D46EE"/>
    <w:rsid w:val="005D4E37"/>
    <w:rsid w:val="005D4EA2"/>
    <w:rsid w:val="005D531E"/>
    <w:rsid w:val="005D5490"/>
    <w:rsid w:val="005D5A78"/>
    <w:rsid w:val="005D5B42"/>
    <w:rsid w:val="005D5DB0"/>
    <w:rsid w:val="005D60BA"/>
    <w:rsid w:val="005D60F4"/>
    <w:rsid w:val="005D610A"/>
    <w:rsid w:val="005D661C"/>
    <w:rsid w:val="005D6699"/>
    <w:rsid w:val="005D6D29"/>
    <w:rsid w:val="005D6D7D"/>
    <w:rsid w:val="005D70E4"/>
    <w:rsid w:val="005D7876"/>
    <w:rsid w:val="005D792E"/>
    <w:rsid w:val="005D7BAB"/>
    <w:rsid w:val="005E0A48"/>
    <w:rsid w:val="005E0A74"/>
    <w:rsid w:val="005E0B43"/>
    <w:rsid w:val="005E17B4"/>
    <w:rsid w:val="005E2243"/>
    <w:rsid w:val="005E2CF8"/>
    <w:rsid w:val="005E2F31"/>
    <w:rsid w:val="005E388C"/>
    <w:rsid w:val="005E3D99"/>
    <w:rsid w:val="005E3F6A"/>
    <w:rsid w:val="005E41F2"/>
    <w:rsid w:val="005E4448"/>
    <w:rsid w:val="005E44D6"/>
    <w:rsid w:val="005E463E"/>
    <w:rsid w:val="005E4742"/>
    <w:rsid w:val="005E4784"/>
    <w:rsid w:val="005E496F"/>
    <w:rsid w:val="005E4BC5"/>
    <w:rsid w:val="005E54AB"/>
    <w:rsid w:val="005E56FD"/>
    <w:rsid w:val="005E615E"/>
    <w:rsid w:val="005E6310"/>
    <w:rsid w:val="005E6829"/>
    <w:rsid w:val="005E68E7"/>
    <w:rsid w:val="005E6A05"/>
    <w:rsid w:val="005E6BE7"/>
    <w:rsid w:val="005E76B2"/>
    <w:rsid w:val="005E7AC4"/>
    <w:rsid w:val="005E7D20"/>
    <w:rsid w:val="005F052A"/>
    <w:rsid w:val="005F0745"/>
    <w:rsid w:val="005F0E21"/>
    <w:rsid w:val="005F10D4"/>
    <w:rsid w:val="005F1279"/>
    <w:rsid w:val="005F1736"/>
    <w:rsid w:val="005F1942"/>
    <w:rsid w:val="005F1A03"/>
    <w:rsid w:val="005F211B"/>
    <w:rsid w:val="005F21CD"/>
    <w:rsid w:val="005F2593"/>
    <w:rsid w:val="005F25FD"/>
    <w:rsid w:val="005F26E8"/>
    <w:rsid w:val="005F275A"/>
    <w:rsid w:val="005F2802"/>
    <w:rsid w:val="005F2AF8"/>
    <w:rsid w:val="005F2C04"/>
    <w:rsid w:val="005F2E08"/>
    <w:rsid w:val="005F30D5"/>
    <w:rsid w:val="005F3617"/>
    <w:rsid w:val="005F413F"/>
    <w:rsid w:val="005F41E7"/>
    <w:rsid w:val="005F42E6"/>
    <w:rsid w:val="005F446C"/>
    <w:rsid w:val="005F4DDC"/>
    <w:rsid w:val="005F6487"/>
    <w:rsid w:val="005F712F"/>
    <w:rsid w:val="005F78DD"/>
    <w:rsid w:val="005F7A4D"/>
    <w:rsid w:val="006000B6"/>
    <w:rsid w:val="00600184"/>
    <w:rsid w:val="006003F0"/>
    <w:rsid w:val="00600711"/>
    <w:rsid w:val="00601B68"/>
    <w:rsid w:val="0060220C"/>
    <w:rsid w:val="0060270F"/>
    <w:rsid w:val="00602FA4"/>
    <w:rsid w:val="006034E6"/>
    <w:rsid w:val="0060359B"/>
    <w:rsid w:val="006038B7"/>
    <w:rsid w:val="00603F69"/>
    <w:rsid w:val="006040DA"/>
    <w:rsid w:val="006041C8"/>
    <w:rsid w:val="006047BD"/>
    <w:rsid w:val="00604C98"/>
    <w:rsid w:val="006052E7"/>
    <w:rsid w:val="00605491"/>
    <w:rsid w:val="006055D2"/>
    <w:rsid w:val="00605D6F"/>
    <w:rsid w:val="006063FA"/>
    <w:rsid w:val="006069CB"/>
    <w:rsid w:val="00606B18"/>
    <w:rsid w:val="00607349"/>
    <w:rsid w:val="006075C8"/>
    <w:rsid w:val="00607675"/>
    <w:rsid w:val="0061018F"/>
    <w:rsid w:val="006101F9"/>
    <w:rsid w:val="00610E89"/>
    <w:rsid w:val="00610F53"/>
    <w:rsid w:val="006110B8"/>
    <w:rsid w:val="00611305"/>
    <w:rsid w:val="00611509"/>
    <w:rsid w:val="00611A74"/>
    <w:rsid w:val="00611E45"/>
    <w:rsid w:val="00611FA8"/>
    <w:rsid w:val="006122EF"/>
    <w:rsid w:val="00612E3F"/>
    <w:rsid w:val="00613061"/>
    <w:rsid w:val="006130BE"/>
    <w:rsid w:val="00613208"/>
    <w:rsid w:val="0061322D"/>
    <w:rsid w:val="0061335B"/>
    <w:rsid w:val="0061337C"/>
    <w:rsid w:val="0061337D"/>
    <w:rsid w:val="00613814"/>
    <w:rsid w:val="00613F64"/>
    <w:rsid w:val="0061484B"/>
    <w:rsid w:val="00614D06"/>
    <w:rsid w:val="006150E6"/>
    <w:rsid w:val="0061530B"/>
    <w:rsid w:val="0061537A"/>
    <w:rsid w:val="00615959"/>
    <w:rsid w:val="00615E36"/>
    <w:rsid w:val="006162C5"/>
    <w:rsid w:val="00616767"/>
    <w:rsid w:val="0061698B"/>
    <w:rsid w:val="00616A84"/>
    <w:rsid w:val="00616C9C"/>
    <w:rsid w:val="00616CAC"/>
    <w:rsid w:val="00616E04"/>
    <w:rsid w:val="00616F61"/>
    <w:rsid w:val="006176B9"/>
    <w:rsid w:val="00617832"/>
    <w:rsid w:val="00617957"/>
    <w:rsid w:val="00617B9D"/>
    <w:rsid w:val="00617CDA"/>
    <w:rsid w:val="00620063"/>
    <w:rsid w:val="0062080F"/>
    <w:rsid w:val="00620917"/>
    <w:rsid w:val="006214E8"/>
    <w:rsid w:val="0062163D"/>
    <w:rsid w:val="0062185F"/>
    <w:rsid w:val="00621E89"/>
    <w:rsid w:val="00622163"/>
    <w:rsid w:val="00622934"/>
    <w:rsid w:val="00622A63"/>
    <w:rsid w:val="00622DE1"/>
    <w:rsid w:val="00623270"/>
    <w:rsid w:val="00623768"/>
    <w:rsid w:val="0062397D"/>
    <w:rsid w:val="00623A9E"/>
    <w:rsid w:val="00623C63"/>
    <w:rsid w:val="006244BB"/>
    <w:rsid w:val="00624A20"/>
    <w:rsid w:val="00624A28"/>
    <w:rsid w:val="00624C0D"/>
    <w:rsid w:val="00624C9B"/>
    <w:rsid w:val="006262F4"/>
    <w:rsid w:val="00626517"/>
    <w:rsid w:val="006265C4"/>
    <w:rsid w:val="0062679A"/>
    <w:rsid w:val="00626956"/>
    <w:rsid w:val="00626A72"/>
    <w:rsid w:val="00626ED8"/>
    <w:rsid w:val="00627138"/>
    <w:rsid w:val="00627F06"/>
    <w:rsid w:val="00630021"/>
    <w:rsid w:val="00630140"/>
    <w:rsid w:val="0063020A"/>
    <w:rsid w:val="006308B2"/>
    <w:rsid w:val="006309B3"/>
    <w:rsid w:val="00630A9C"/>
    <w:rsid w:val="00630BB3"/>
    <w:rsid w:val="006310DC"/>
    <w:rsid w:val="006310F8"/>
    <w:rsid w:val="00631119"/>
    <w:rsid w:val="0063131F"/>
    <w:rsid w:val="0063164A"/>
    <w:rsid w:val="00632147"/>
    <w:rsid w:val="00632182"/>
    <w:rsid w:val="0063228E"/>
    <w:rsid w:val="006326B8"/>
    <w:rsid w:val="00632761"/>
    <w:rsid w:val="00632796"/>
    <w:rsid w:val="0063292A"/>
    <w:rsid w:val="00632A15"/>
    <w:rsid w:val="00632ACA"/>
    <w:rsid w:val="006330CA"/>
    <w:rsid w:val="006333B4"/>
    <w:rsid w:val="006335DF"/>
    <w:rsid w:val="006337E3"/>
    <w:rsid w:val="00633997"/>
    <w:rsid w:val="00633A4B"/>
    <w:rsid w:val="00633B44"/>
    <w:rsid w:val="006340D7"/>
    <w:rsid w:val="00634234"/>
    <w:rsid w:val="00634717"/>
    <w:rsid w:val="00634894"/>
    <w:rsid w:val="00634E5D"/>
    <w:rsid w:val="006354FF"/>
    <w:rsid w:val="00635530"/>
    <w:rsid w:val="00635B66"/>
    <w:rsid w:val="00635D0B"/>
    <w:rsid w:val="00635DF0"/>
    <w:rsid w:val="00635EE2"/>
    <w:rsid w:val="00636127"/>
    <w:rsid w:val="0063670E"/>
    <w:rsid w:val="00637082"/>
    <w:rsid w:val="00637181"/>
    <w:rsid w:val="0063750E"/>
    <w:rsid w:val="00637AF8"/>
    <w:rsid w:val="00637CB8"/>
    <w:rsid w:val="00637CF2"/>
    <w:rsid w:val="00640063"/>
    <w:rsid w:val="0064006F"/>
    <w:rsid w:val="0064014A"/>
    <w:rsid w:val="0064087E"/>
    <w:rsid w:val="00640A76"/>
    <w:rsid w:val="00640DE5"/>
    <w:rsid w:val="00640E3C"/>
    <w:rsid w:val="00641124"/>
    <w:rsid w:val="00641298"/>
    <w:rsid w:val="006412BE"/>
    <w:rsid w:val="0064130E"/>
    <w:rsid w:val="00641381"/>
    <w:rsid w:val="0064144D"/>
    <w:rsid w:val="00641609"/>
    <w:rsid w:val="0064160E"/>
    <w:rsid w:val="00641E63"/>
    <w:rsid w:val="00641EEC"/>
    <w:rsid w:val="00642389"/>
    <w:rsid w:val="00642D5A"/>
    <w:rsid w:val="006436DB"/>
    <w:rsid w:val="00643784"/>
    <w:rsid w:val="0064396E"/>
    <w:rsid w:val="006439ED"/>
    <w:rsid w:val="00643B73"/>
    <w:rsid w:val="00643C62"/>
    <w:rsid w:val="00643D17"/>
    <w:rsid w:val="00643F89"/>
    <w:rsid w:val="00644300"/>
    <w:rsid w:val="00644306"/>
    <w:rsid w:val="006447EC"/>
    <w:rsid w:val="006449FE"/>
    <w:rsid w:val="00644BB7"/>
    <w:rsid w:val="006450E2"/>
    <w:rsid w:val="00645289"/>
    <w:rsid w:val="006453D8"/>
    <w:rsid w:val="006456B2"/>
    <w:rsid w:val="00645EC3"/>
    <w:rsid w:val="006462B9"/>
    <w:rsid w:val="00646FB3"/>
    <w:rsid w:val="00647959"/>
    <w:rsid w:val="00647F9C"/>
    <w:rsid w:val="00647FBB"/>
    <w:rsid w:val="00650503"/>
    <w:rsid w:val="00650972"/>
    <w:rsid w:val="00651A1C"/>
    <w:rsid w:val="00651AA5"/>
    <w:rsid w:val="00651E73"/>
    <w:rsid w:val="006522FD"/>
    <w:rsid w:val="00652735"/>
    <w:rsid w:val="00652800"/>
    <w:rsid w:val="00652A33"/>
    <w:rsid w:val="00653684"/>
    <w:rsid w:val="0065392D"/>
    <w:rsid w:val="00653AB0"/>
    <w:rsid w:val="00653C5D"/>
    <w:rsid w:val="00653EEF"/>
    <w:rsid w:val="006544A7"/>
    <w:rsid w:val="00654C92"/>
    <w:rsid w:val="006552BE"/>
    <w:rsid w:val="006553FD"/>
    <w:rsid w:val="00655820"/>
    <w:rsid w:val="006559F5"/>
    <w:rsid w:val="00655AA6"/>
    <w:rsid w:val="006560B3"/>
    <w:rsid w:val="0065622D"/>
    <w:rsid w:val="00656435"/>
    <w:rsid w:val="00656561"/>
    <w:rsid w:val="006569AE"/>
    <w:rsid w:val="00656C23"/>
    <w:rsid w:val="006575F9"/>
    <w:rsid w:val="0065768A"/>
    <w:rsid w:val="006601D2"/>
    <w:rsid w:val="006604EC"/>
    <w:rsid w:val="0066089C"/>
    <w:rsid w:val="006618E3"/>
    <w:rsid w:val="006619B4"/>
    <w:rsid w:val="00661D06"/>
    <w:rsid w:val="00661D72"/>
    <w:rsid w:val="0066240F"/>
    <w:rsid w:val="00662AA9"/>
    <w:rsid w:val="00662E77"/>
    <w:rsid w:val="00662EA9"/>
    <w:rsid w:val="0066301A"/>
    <w:rsid w:val="0066314D"/>
    <w:rsid w:val="006633D0"/>
    <w:rsid w:val="006638B4"/>
    <w:rsid w:val="00663946"/>
    <w:rsid w:val="0066400D"/>
    <w:rsid w:val="0066416A"/>
    <w:rsid w:val="0066434D"/>
    <w:rsid w:val="006644C4"/>
    <w:rsid w:val="0066542F"/>
    <w:rsid w:val="00665803"/>
    <w:rsid w:val="00665DBA"/>
    <w:rsid w:val="006661D5"/>
    <w:rsid w:val="006663AA"/>
    <w:rsid w:val="0066665B"/>
    <w:rsid w:val="00666788"/>
    <w:rsid w:val="006667FB"/>
    <w:rsid w:val="00667824"/>
    <w:rsid w:val="00667B0B"/>
    <w:rsid w:val="00667B0C"/>
    <w:rsid w:val="00667D7C"/>
    <w:rsid w:val="00670036"/>
    <w:rsid w:val="00670799"/>
    <w:rsid w:val="0067079C"/>
    <w:rsid w:val="00670EE3"/>
    <w:rsid w:val="00671727"/>
    <w:rsid w:val="0067181C"/>
    <w:rsid w:val="00671988"/>
    <w:rsid w:val="00671B5D"/>
    <w:rsid w:val="00672693"/>
    <w:rsid w:val="00672A15"/>
    <w:rsid w:val="00672C75"/>
    <w:rsid w:val="00672DEA"/>
    <w:rsid w:val="00672FF1"/>
    <w:rsid w:val="0067331F"/>
    <w:rsid w:val="00673A6C"/>
    <w:rsid w:val="00673B15"/>
    <w:rsid w:val="00673E77"/>
    <w:rsid w:val="0067426F"/>
    <w:rsid w:val="006742E8"/>
    <w:rsid w:val="00674387"/>
    <w:rsid w:val="0067482E"/>
    <w:rsid w:val="006748F8"/>
    <w:rsid w:val="00674E80"/>
    <w:rsid w:val="00675260"/>
    <w:rsid w:val="00675416"/>
    <w:rsid w:val="006755F3"/>
    <w:rsid w:val="00675A28"/>
    <w:rsid w:val="00675A58"/>
    <w:rsid w:val="00675AB8"/>
    <w:rsid w:val="00675D13"/>
    <w:rsid w:val="00676204"/>
    <w:rsid w:val="00676222"/>
    <w:rsid w:val="00676F79"/>
    <w:rsid w:val="00676FA3"/>
    <w:rsid w:val="00677667"/>
    <w:rsid w:val="00677C1A"/>
    <w:rsid w:val="00677DDB"/>
    <w:rsid w:val="00677EF0"/>
    <w:rsid w:val="00680562"/>
    <w:rsid w:val="0068097B"/>
    <w:rsid w:val="00680AA5"/>
    <w:rsid w:val="0068100A"/>
    <w:rsid w:val="00681460"/>
    <w:rsid w:val="006814BF"/>
    <w:rsid w:val="00681622"/>
    <w:rsid w:val="00681CFE"/>
    <w:rsid w:val="00681F0B"/>
    <w:rsid w:val="00681F32"/>
    <w:rsid w:val="00681F69"/>
    <w:rsid w:val="006820BA"/>
    <w:rsid w:val="006820CA"/>
    <w:rsid w:val="00682134"/>
    <w:rsid w:val="0068230E"/>
    <w:rsid w:val="006826EB"/>
    <w:rsid w:val="006828E8"/>
    <w:rsid w:val="00682B1A"/>
    <w:rsid w:val="00683404"/>
    <w:rsid w:val="006835BA"/>
    <w:rsid w:val="006836E5"/>
    <w:rsid w:val="00683AEC"/>
    <w:rsid w:val="00683B8E"/>
    <w:rsid w:val="00683C07"/>
    <w:rsid w:val="00683DF3"/>
    <w:rsid w:val="00683EF0"/>
    <w:rsid w:val="006843CE"/>
    <w:rsid w:val="00684672"/>
    <w:rsid w:val="0068481E"/>
    <w:rsid w:val="00684ED0"/>
    <w:rsid w:val="00684FD5"/>
    <w:rsid w:val="00685211"/>
    <w:rsid w:val="0068586F"/>
    <w:rsid w:val="00685EBF"/>
    <w:rsid w:val="00686000"/>
    <w:rsid w:val="0068666F"/>
    <w:rsid w:val="00687471"/>
    <w:rsid w:val="00687481"/>
    <w:rsid w:val="006874FB"/>
    <w:rsid w:val="0068764C"/>
    <w:rsid w:val="0068770C"/>
    <w:rsid w:val="0068780A"/>
    <w:rsid w:val="00687902"/>
    <w:rsid w:val="00687AB1"/>
    <w:rsid w:val="00687B16"/>
    <w:rsid w:val="00690267"/>
    <w:rsid w:val="006904B1"/>
    <w:rsid w:val="006906E7"/>
    <w:rsid w:val="00690B7C"/>
    <w:rsid w:val="00691889"/>
    <w:rsid w:val="006918F4"/>
    <w:rsid w:val="006919EE"/>
    <w:rsid w:val="00691BFF"/>
    <w:rsid w:val="00691C90"/>
    <w:rsid w:val="006920C9"/>
    <w:rsid w:val="006924C8"/>
    <w:rsid w:val="006924DE"/>
    <w:rsid w:val="006931C5"/>
    <w:rsid w:val="0069351D"/>
    <w:rsid w:val="00693577"/>
    <w:rsid w:val="00693BC8"/>
    <w:rsid w:val="00693C81"/>
    <w:rsid w:val="00693FA7"/>
    <w:rsid w:val="006947B5"/>
    <w:rsid w:val="006949B9"/>
    <w:rsid w:val="0069520C"/>
    <w:rsid w:val="006953EC"/>
    <w:rsid w:val="006954D4"/>
    <w:rsid w:val="00695660"/>
    <w:rsid w:val="0069598B"/>
    <w:rsid w:val="006959D7"/>
    <w:rsid w:val="00695AF0"/>
    <w:rsid w:val="006964E5"/>
    <w:rsid w:val="00696EA8"/>
    <w:rsid w:val="00697800"/>
    <w:rsid w:val="00697ADF"/>
    <w:rsid w:val="006A009D"/>
    <w:rsid w:val="006A09FE"/>
    <w:rsid w:val="006A0C53"/>
    <w:rsid w:val="006A0C8D"/>
    <w:rsid w:val="006A0F0E"/>
    <w:rsid w:val="006A1101"/>
    <w:rsid w:val="006A1508"/>
    <w:rsid w:val="006A1A8E"/>
    <w:rsid w:val="006A1ACF"/>
    <w:rsid w:val="006A1CF6"/>
    <w:rsid w:val="006A299A"/>
    <w:rsid w:val="006A29DB"/>
    <w:rsid w:val="006A2D9E"/>
    <w:rsid w:val="006A2F73"/>
    <w:rsid w:val="006A35F3"/>
    <w:rsid w:val="006A36DB"/>
    <w:rsid w:val="006A38C0"/>
    <w:rsid w:val="006A3E7A"/>
    <w:rsid w:val="006A3EF2"/>
    <w:rsid w:val="006A4141"/>
    <w:rsid w:val="006A44D0"/>
    <w:rsid w:val="006A48C1"/>
    <w:rsid w:val="006A4E6F"/>
    <w:rsid w:val="006A510D"/>
    <w:rsid w:val="006A51A4"/>
    <w:rsid w:val="006A55C0"/>
    <w:rsid w:val="006A5945"/>
    <w:rsid w:val="006A5B81"/>
    <w:rsid w:val="006A5CFF"/>
    <w:rsid w:val="006A5E16"/>
    <w:rsid w:val="006A669E"/>
    <w:rsid w:val="006A67FA"/>
    <w:rsid w:val="006A6EB3"/>
    <w:rsid w:val="006A764D"/>
    <w:rsid w:val="006A7734"/>
    <w:rsid w:val="006A789C"/>
    <w:rsid w:val="006A78BC"/>
    <w:rsid w:val="006A7D39"/>
    <w:rsid w:val="006A7E93"/>
    <w:rsid w:val="006B00BF"/>
    <w:rsid w:val="006B0194"/>
    <w:rsid w:val="006B05FC"/>
    <w:rsid w:val="006B06B2"/>
    <w:rsid w:val="006B0852"/>
    <w:rsid w:val="006B10F2"/>
    <w:rsid w:val="006B1629"/>
    <w:rsid w:val="006B1A8C"/>
    <w:rsid w:val="006B1D32"/>
    <w:rsid w:val="006B1FFA"/>
    <w:rsid w:val="006B207A"/>
    <w:rsid w:val="006B2164"/>
    <w:rsid w:val="006B2244"/>
    <w:rsid w:val="006B26F9"/>
    <w:rsid w:val="006B289C"/>
    <w:rsid w:val="006B2C8B"/>
    <w:rsid w:val="006B3465"/>
    <w:rsid w:val="006B3564"/>
    <w:rsid w:val="006B37E6"/>
    <w:rsid w:val="006B3811"/>
    <w:rsid w:val="006B3A8B"/>
    <w:rsid w:val="006B3D8F"/>
    <w:rsid w:val="006B3D9D"/>
    <w:rsid w:val="006B3EE8"/>
    <w:rsid w:val="006B3FC5"/>
    <w:rsid w:val="006B4177"/>
    <w:rsid w:val="006B42E3"/>
    <w:rsid w:val="006B43B0"/>
    <w:rsid w:val="006B445D"/>
    <w:rsid w:val="006B44E9"/>
    <w:rsid w:val="006B4775"/>
    <w:rsid w:val="006B4AB9"/>
    <w:rsid w:val="006B4E7E"/>
    <w:rsid w:val="006B514F"/>
    <w:rsid w:val="006B52E3"/>
    <w:rsid w:val="006B55AF"/>
    <w:rsid w:val="006B657D"/>
    <w:rsid w:val="006B6AD8"/>
    <w:rsid w:val="006B6CD0"/>
    <w:rsid w:val="006B73E5"/>
    <w:rsid w:val="006B7423"/>
    <w:rsid w:val="006B7620"/>
    <w:rsid w:val="006B7951"/>
    <w:rsid w:val="006B7EF4"/>
    <w:rsid w:val="006C001A"/>
    <w:rsid w:val="006C00A3"/>
    <w:rsid w:val="006C10FC"/>
    <w:rsid w:val="006C169F"/>
    <w:rsid w:val="006C2029"/>
    <w:rsid w:val="006C24B1"/>
    <w:rsid w:val="006C37A5"/>
    <w:rsid w:val="006C386C"/>
    <w:rsid w:val="006C396A"/>
    <w:rsid w:val="006C3AF3"/>
    <w:rsid w:val="006C407A"/>
    <w:rsid w:val="006C4200"/>
    <w:rsid w:val="006C4406"/>
    <w:rsid w:val="006C44E5"/>
    <w:rsid w:val="006C4B28"/>
    <w:rsid w:val="006C4D37"/>
    <w:rsid w:val="006C5461"/>
    <w:rsid w:val="006C54CB"/>
    <w:rsid w:val="006C5547"/>
    <w:rsid w:val="006C5F85"/>
    <w:rsid w:val="006C6A96"/>
    <w:rsid w:val="006C6E3E"/>
    <w:rsid w:val="006C70FB"/>
    <w:rsid w:val="006C7AB5"/>
    <w:rsid w:val="006C7B00"/>
    <w:rsid w:val="006D01C9"/>
    <w:rsid w:val="006D01D8"/>
    <w:rsid w:val="006D062E"/>
    <w:rsid w:val="006D07F9"/>
    <w:rsid w:val="006D0817"/>
    <w:rsid w:val="006D0996"/>
    <w:rsid w:val="006D0F3F"/>
    <w:rsid w:val="006D1460"/>
    <w:rsid w:val="006D151A"/>
    <w:rsid w:val="006D1A8C"/>
    <w:rsid w:val="006D1ACB"/>
    <w:rsid w:val="006D2405"/>
    <w:rsid w:val="006D2504"/>
    <w:rsid w:val="006D30FE"/>
    <w:rsid w:val="006D3A0E"/>
    <w:rsid w:val="006D418C"/>
    <w:rsid w:val="006D47FD"/>
    <w:rsid w:val="006D4A39"/>
    <w:rsid w:val="006D4B2C"/>
    <w:rsid w:val="006D5170"/>
    <w:rsid w:val="006D53A4"/>
    <w:rsid w:val="006D5A44"/>
    <w:rsid w:val="006D5C17"/>
    <w:rsid w:val="006D6748"/>
    <w:rsid w:val="006D6A32"/>
    <w:rsid w:val="006D6C23"/>
    <w:rsid w:val="006D6D43"/>
    <w:rsid w:val="006D7163"/>
    <w:rsid w:val="006D7D1A"/>
    <w:rsid w:val="006E00E9"/>
    <w:rsid w:val="006E08A7"/>
    <w:rsid w:val="006E08C4"/>
    <w:rsid w:val="006E091B"/>
    <w:rsid w:val="006E0C5F"/>
    <w:rsid w:val="006E1E35"/>
    <w:rsid w:val="006E2389"/>
    <w:rsid w:val="006E2552"/>
    <w:rsid w:val="006E29E4"/>
    <w:rsid w:val="006E2B76"/>
    <w:rsid w:val="006E2B98"/>
    <w:rsid w:val="006E30AE"/>
    <w:rsid w:val="006E33CF"/>
    <w:rsid w:val="006E392F"/>
    <w:rsid w:val="006E3ABD"/>
    <w:rsid w:val="006E3FCC"/>
    <w:rsid w:val="006E41DF"/>
    <w:rsid w:val="006E42C8"/>
    <w:rsid w:val="006E4333"/>
    <w:rsid w:val="006E441C"/>
    <w:rsid w:val="006E4720"/>
    <w:rsid w:val="006E4800"/>
    <w:rsid w:val="006E492A"/>
    <w:rsid w:val="006E4BF9"/>
    <w:rsid w:val="006E4C6A"/>
    <w:rsid w:val="006E4C6E"/>
    <w:rsid w:val="006E549C"/>
    <w:rsid w:val="006E560F"/>
    <w:rsid w:val="006E59E2"/>
    <w:rsid w:val="006E5B90"/>
    <w:rsid w:val="006E5D40"/>
    <w:rsid w:val="006E5E3B"/>
    <w:rsid w:val="006E60D3"/>
    <w:rsid w:val="006E61F7"/>
    <w:rsid w:val="006E6A42"/>
    <w:rsid w:val="006E74E7"/>
    <w:rsid w:val="006E7825"/>
    <w:rsid w:val="006E79B6"/>
    <w:rsid w:val="006E7C35"/>
    <w:rsid w:val="006E7C3D"/>
    <w:rsid w:val="006E7D51"/>
    <w:rsid w:val="006E7E6F"/>
    <w:rsid w:val="006F020D"/>
    <w:rsid w:val="006F054E"/>
    <w:rsid w:val="006F05D8"/>
    <w:rsid w:val="006F09D9"/>
    <w:rsid w:val="006F15D8"/>
    <w:rsid w:val="006F190B"/>
    <w:rsid w:val="006F1B19"/>
    <w:rsid w:val="006F1CA5"/>
    <w:rsid w:val="006F1EE1"/>
    <w:rsid w:val="006F2161"/>
    <w:rsid w:val="006F26BE"/>
    <w:rsid w:val="006F31CC"/>
    <w:rsid w:val="006F3613"/>
    <w:rsid w:val="006F3825"/>
    <w:rsid w:val="006F3839"/>
    <w:rsid w:val="006F39AF"/>
    <w:rsid w:val="006F3C64"/>
    <w:rsid w:val="006F4503"/>
    <w:rsid w:val="006F47E4"/>
    <w:rsid w:val="006F4904"/>
    <w:rsid w:val="006F4E59"/>
    <w:rsid w:val="006F5791"/>
    <w:rsid w:val="006F582A"/>
    <w:rsid w:val="006F5998"/>
    <w:rsid w:val="006F6317"/>
    <w:rsid w:val="006F64A7"/>
    <w:rsid w:val="006F677E"/>
    <w:rsid w:val="006F6B1E"/>
    <w:rsid w:val="006F7058"/>
    <w:rsid w:val="006F7182"/>
    <w:rsid w:val="006F760D"/>
    <w:rsid w:val="006F7EE5"/>
    <w:rsid w:val="006FDA10"/>
    <w:rsid w:val="00700417"/>
    <w:rsid w:val="007004DA"/>
    <w:rsid w:val="007007F2"/>
    <w:rsid w:val="007012C2"/>
    <w:rsid w:val="00701626"/>
    <w:rsid w:val="00701708"/>
    <w:rsid w:val="00701B3D"/>
    <w:rsid w:val="00701DAC"/>
    <w:rsid w:val="00702170"/>
    <w:rsid w:val="0070260B"/>
    <w:rsid w:val="0070288C"/>
    <w:rsid w:val="00702A26"/>
    <w:rsid w:val="00702DF2"/>
    <w:rsid w:val="00704315"/>
    <w:rsid w:val="00704694"/>
    <w:rsid w:val="007046E5"/>
    <w:rsid w:val="00704A96"/>
    <w:rsid w:val="00704BBC"/>
    <w:rsid w:val="007051A7"/>
    <w:rsid w:val="00705773"/>
    <w:rsid w:val="007058CD"/>
    <w:rsid w:val="007059CF"/>
    <w:rsid w:val="00705D75"/>
    <w:rsid w:val="00705F92"/>
    <w:rsid w:val="007066E8"/>
    <w:rsid w:val="00706C1A"/>
    <w:rsid w:val="00706CEF"/>
    <w:rsid w:val="0070723B"/>
    <w:rsid w:val="00707466"/>
    <w:rsid w:val="00710DB3"/>
    <w:rsid w:val="007110B5"/>
    <w:rsid w:val="0071123C"/>
    <w:rsid w:val="00712DA7"/>
    <w:rsid w:val="00712DBF"/>
    <w:rsid w:val="007131AF"/>
    <w:rsid w:val="00713554"/>
    <w:rsid w:val="00714956"/>
    <w:rsid w:val="00714C9B"/>
    <w:rsid w:val="007153A0"/>
    <w:rsid w:val="0071561A"/>
    <w:rsid w:val="00715885"/>
    <w:rsid w:val="00715A24"/>
    <w:rsid w:val="00715DEA"/>
    <w:rsid w:val="00715F89"/>
    <w:rsid w:val="00716321"/>
    <w:rsid w:val="007163F4"/>
    <w:rsid w:val="00716A99"/>
    <w:rsid w:val="00716D55"/>
    <w:rsid w:val="00716E7D"/>
    <w:rsid w:val="00716FB7"/>
    <w:rsid w:val="007173D9"/>
    <w:rsid w:val="0071750C"/>
    <w:rsid w:val="007175B9"/>
    <w:rsid w:val="00717C66"/>
    <w:rsid w:val="00717CA5"/>
    <w:rsid w:val="00720054"/>
    <w:rsid w:val="00720761"/>
    <w:rsid w:val="007211D5"/>
    <w:rsid w:val="007212B3"/>
    <w:rsid w:val="0072144B"/>
    <w:rsid w:val="0072187A"/>
    <w:rsid w:val="00721AF9"/>
    <w:rsid w:val="00721D98"/>
    <w:rsid w:val="0072201B"/>
    <w:rsid w:val="00722531"/>
    <w:rsid w:val="007225C2"/>
    <w:rsid w:val="00722AD0"/>
    <w:rsid w:val="00722D6B"/>
    <w:rsid w:val="007234C6"/>
    <w:rsid w:val="0072358C"/>
    <w:rsid w:val="007235B9"/>
    <w:rsid w:val="007237C2"/>
    <w:rsid w:val="00723956"/>
    <w:rsid w:val="00723D0F"/>
    <w:rsid w:val="00724203"/>
    <w:rsid w:val="0072467F"/>
    <w:rsid w:val="007252E8"/>
    <w:rsid w:val="00725557"/>
    <w:rsid w:val="007256DF"/>
    <w:rsid w:val="00725701"/>
    <w:rsid w:val="00725AF2"/>
    <w:rsid w:val="00725BB9"/>
    <w:rsid w:val="00725C3B"/>
    <w:rsid w:val="00725C47"/>
    <w:rsid w:val="00725D14"/>
    <w:rsid w:val="00726493"/>
    <w:rsid w:val="007266DC"/>
    <w:rsid w:val="007266FB"/>
    <w:rsid w:val="00727A07"/>
    <w:rsid w:val="00727AF0"/>
    <w:rsid w:val="00727D03"/>
    <w:rsid w:val="00727D04"/>
    <w:rsid w:val="007308F8"/>
    <w:rsid w:val="0073095E"/>
    <w:rsid w:val="00730A64"/>
    <w:rsid w:val="00730BEC"/>
    <w:rsid w:val="007311D3"/>
    <w:rsid w:val="007317A6"/>
    <w:rsid w:val="00731ADE"/>
    <w:rsid w:val="00731FC8"/>
    <w:rsid w:val="0073212B"/>
    <w:rsid w:val="007325D6"/>
    <w:rsid w:val="00732BD7"/>
    <w:rsid w:val="00732E60"/>
    <w:rsid w:val="007331E5"/>
    <w:rsid w:val="00733D6A"/>
    <w:rsid w:val="00734065"/>
    <w:rsid w:val="007343BC"/>
    <w:rsid w:val="00734894"/>
    <w:rsid w:val="00734983"/>
    <w:rsid w:val="00735327"/>
    <w:rsid w:val="00735335"/>
    <w:rsid w:val="00735451"/>
    <w:rsid w:val="00735663"/>
    <w:rsid w:val="007359E1"/>
    <w:rsid w:val="00735B73"/>
    <w:rsid w:val="00735BD2"/>
    <w:rsid w:val="00736579"/>
    <w:rsid w:val="0073689B"/>
    <w:rsid w:val="00736F98"/>
    <w:rsid w:val="007372A5"/>
    <w:rsid w:val="00737CEC"/>
    <w:rsid w:val="00737E47"/>
    <w:rsid w:val="00737EF3"/>
    <w:rsid w:val="007404B0"/>
    <w:rsid w:val="00740573"/>
    <w:rsid w:val="00740761"/>
    <w:rsid w:val="00740C98"/>
    <w:rsid w:val="00740D0B"/>
    <w:rsid w:val="007410FE"/>
    <w:rsid w:val="00741479"/>
    <w:rsid w:val="007414DA"/>
    <w:rsid w:val="00741D5C"/>
    <w:rsid w:val="0074241D"/>
    <w:rsid w:val="007425F7"/>
    <w:rsid w:val="00742C29"/>
    <w:rsid w:val="00742ED6"/>
    <w:rsid w:val="00743234"/>
    <w:rsid w:val="00743F17"/>
    <w:rsid w:val="00744201"/>
    <w:rsid w:val="007448D2"/>
    <w:rsid w:val="00744A73"/>
    <w:rsid w:val="00744DB8"/>
    <w:rsid w:val="00744FE4"/>
    <w:rsid w:val="007452A4"/>
    <w:rsid w:val="007454D2"/>
    <w:rsid w:val="00745594"/>
    <w:rsid w:val="007456F1"/>
    <w:rsid w:val="007459DA"/>
    <w:rsid w:val="00745B14"/>
    <w:rsid w:val="00745C28"/>
    <w:rsid w:val="007460FF"/>
    <w:rsid w:val="0074746A"/>
    <w:rsid w:val="007474D4"/>
    <w:rsid w:val="007479D3"/>
    <w:rsid w:val="00747B9E"/>
    <w:rsid w:val="00747F34"/>
    <w:rsid w:val="00750757"/>
    <w:rsid w:val="0075087E"/>
    <w:rsid w:val="00750AA2"/>
    <w:rsid w:val="00750BC6"/>
    <w:rsid w:val="0075163E"/>
    <w:rsid w:val="0075222C"/>
    <w:rsid w:val="0075265C"/>
    <w:rsid w:val="00752758"/>
    <w:rsid w:val="0075283D"/>
    <w:rsid w:val="00752CE8"/>
    <w:rsid w:val="00752FF4"/>
    <w:rsid w:val="0075322D"/>
    <w:rsid w:val="00753455"/>
    <w:rsid w:val="007539F4"/>
    <w:rsid w:val="00753AA3"/>
    <w:rsid w:val="00753D56"/>
    <w:rsid w:val="007545C6"/>
    <w:rsid w:val="00754B32"/>
    <w:rsid w:val="00754FBB"/>
    <w:rsid w:val="007550CF"/>
    <w:rsid w:val="00755178"/>
    <w:rsid w:val="007560C3"/>
    <w:rsid w:val="0075634E"/>
    <w:rsid w:val="007563F4"/>
    <w:rsid w:val="007564AE"/>
    <w:rsid w:val="00756604"/>
    <w:rsid w:val="007566F0"/>
    <w:rsid w:val="00756D38"/>
    <w:rsid w:val="00756DF6"/>
    <w:rsid w:val="00757591"/>
    <w:rsid w:val="00757633"/>
    <w:rsid w:val="007576FE"/>
    <w:rsid w:val="00757A59"/>
    <w:rsid w:val="00757DD5"/>
    <w:rsid w:val="00760578"/>
    <w:rsid w:val="00760D35"/>
    <w:rsid w:val="00760EE5"/>
    <w:rsid w:val="0076149C"/>
    <w:rsid w:val="007617A7"/>
    <w:rsid w:val="00762125"/>
    <w:rsid w:val="007625B5"/>
    <w:rsid w:val="007633F4"/>
    <w:rsid w:val="007635C3"/>
    <w:rsid w:val="00763AF9"/>
    <w:rsid w:val="007646AE"/>
    <w:rsid w:val="00765E06"/>
    <w:rsid w:val="00765F79"/>
    <w:rsid w:val="007662C1"/>
    <w:rsid w:val="00766434"/>
    <w:rsid w:val="00766453"/>
    <w:rsid w:val="007666DB"/>
    <w:rsid w:val="00766876"/>
    <w:rsid w:val="00766900"/>
    <w:rsid w:val="00766DF7"/>
    <w:rsid w:val="00767466"/>
    <w:rsid w:val="00767FC9"/>
    <w:rsid w:val="0077010E"/>
    <w:rsid w:val="007704A3"/>
    <w:rsid w:val="007706FF"/>
    <w:rsid w:val="00770891"/>
    <w:rsid w:val="00770BC9"/>
    <w:rsid w:val="00770C61"/>
    <w:rsid w:val="0077125C"/>
    <w:rsid w:val="007720D2"/>
    <w:rsid w:val="0077251B"/>
    <w:rsid w:val="00772576"/>
    <w:rsid w:val="00772B6D"/>
    <w:rsid w:val="00772BA3"/>
    <w:rsid w:val="0077384F"/>
    <w:rsid w:val="007738A3"/>
    <w:rsid w:val="00773EAC"/>
    <w:rsid w:val="007740E0"/>
    <w:rsid w:val="007742BC"/>
    <w:rsid w:val="00774878"/>
    <w:rsid w:val="0077557D"/>
    <w:rsid w:val="00775A90"/>
    <w:rsid w:val="00775CF8"/>
    <w:rsid w:val="007763FE"/>
    <w:rsid w:val="0077684C"/>
    <w:rsid w:val="00776998"/>
    <w:rsid w:val="00776F2C"/>
    <w:rsid w:val="00777471"/>
    <w:rsid w:val="007776A2"/>
    <w:rsid w:val="00777849"/>
    <w:rsid w:val="00780A99"/>
    <w:rsid w:val="00780D02"/>
    <w:rsid w:val="00781124"/>
    <w:rsid w:val="0078143E"/>
    <w:rsid w:val="007819C0"/>
    <w:rsid w:val="00781C4F"/>
    <w:rsid w:val="007822BE"/>
    <w:rsid w:val="00782487"/>
    <w:rsid w:val="00782511"/>
    <w:rsid w:val="00782883"/>
    <w:rsid w:val="0078294A"/>
    <w:rsid w:val="00782971"/>
    <w:rsid w:val="00782A2E"/>
    <w:rsid w:val="00782B11"/>
    <w:rsid w:val="007830F7"/>
    <w:rsid w:val="00783174"/>
    <w:rsid w:val="00783351"/>
    <w:rsid w:val="00783391"/>
    <w:rsid w:val="0078342F"/>
    <w:rsid w:val="007836C0"/>
    <w:rsid w:val="00783D9A"/>
    <w:rsid w:val="0078412A"/>
    <w:rsid w:val="00784966"/>
    <w:rsid w:val="00785F01"/>
    <w:rsid w:val="00786432"/>
    <w:rsid w:val="00786504"/>
    <w:rsid w:val="00786568"/>
    <w:rsid w:val="0078667E"/>
    <w:rsid w:val="00787329"/>
    <w:rsid w:val="00787331"/>
    <w:rsid w:val="007878F1"/>
    <w:rsid w:val="00790250"/>
    <w:rsid w:val="0079084A"/>
    <w:rsid w:val="00790CE1"/>
    <w:rsid w:val="007914C4"/>
    <w:rsid w:val="00791819"/>
    <w:rsid w:val="007919DC"/>
    <w:rsid w:val="00791B72"/>
    <w:rsid w:val="00791C7F"/>
    <w:rsid w:val="00792153"/>
    <w:rsid w:val="0079236E"/>
    <w:rsid w:val="00792AC2"/>
    <w:rsid w:val="0079302E"/>
    <w:rsid w:val="007930BD"/>
    <w:rsid w:val="00793F02"/>
    <w:rsid w:val="00794582"/>
    <w:rsid w:val="007945D5"/>
    <w:rsid w:val="00794A5E"/>
    <w:rsid w:val="0079534F"/>
    <w:rsid w:val="007955AF"/>
    <w:rsid w:val="007956BD"/>
    <w:rsid w:val="00795E2A"/>
    <w:rsid w:val="00796888"/>
    <w:rsid w:val="007974F3"/>
    <w:rsid w:val="00797A0B"/>
    <w:rsid w:val="00797AA5"/>
    <w:rsid w:val="00797DE2"/>
    <w:rsid w:val="007A0342"/>
    <w:rsid w:val="007A0484"/>
    <w:rsid w:val="007A0693"/>
    <w:rsid w:val="007A0A0B"/>
    <w:rsid w:val="007A0C9E"/>
    <w:rsid w:val="007A0E78"/>
    <w:rsid w:val="007A126A"/>
    <w:rsid w:val="007A1326"/>
    <w:rsid w:val="007A1833"/>
    <w:rsid w:val="007A2076"/>
    <w:rsid w:val="007A267C"/>
    <w:rsid w:val="007A2B7B"/>
    <w:rsid w:val="007A3260"/>
    <w:rsid w:val="007A3295"/>
    <w:rsid w:val="007A3356"/>
    <w:rsid w:val="007A36F3"/>
    <w:rsid w:val="007A3838"/>
    <w:rsid w:val="007A3AA9"/>
    <w:rsid w:val="007A3BDE"/>
    <w:rsid w:val="007A3C58"/>
    <w:rsid w:val="007A3D2A"/>
    <w:rsid w:val="007A3EF8"/>
    <w:rsid w:val="007A416A"/>
    <w:rsid w:val="007A4458"/>
    <w:rsid w:val="007A47F8"/>
    <w:rsid w:val="007A4AD6"/>
    <w:rsid w:val="007A4BF2"/>
    <w:rsid w:val="007A4CEF"/>
    <w:rsid w:val="007A517A"/>
    <w:rsid w:val="007A51B7"/>
    <w:rsid w:val="007A52DC"/>
    <w:rsid w:val="007A532E"/>
    <w:rsid w:val="007A55A8"/>
    <w:rsid w:val="007A5679"/>
    <w:rsid w:val="007A5705"/>
    <w:rsid w:val="007A5E7B"/>
    <w:rsid w:val="007A60D4"/>
    <w:rsid w:val="007A6566"/>
    <w:rsid w:val="007A6608"/>
    <w:rsid w:val="007A7648"/>
    <w:rsid w:val="007A76E0"/>
    <w:rsid w:val="007B00F6"/>
    <w:rsid w:val="007B01F2"/>
    <w:rsid w:val="007B0A9C"/>
    <w:rsid w:val="007B0D06"/>
    <w:rsid w:val="007B0E11"/>
    <w:rsid w:val="007B16AB"/>
    <w:rsid w:val="007B1F72"/>
    <w:rsid w:val="007B24C4"/>
    <w:rsid w:val="007B2D38"/>
    <w:rsid w:val="007B34A1"/>
    <w:rsid w:val="007B395C"/>
    <w:rsid w:val="007B3E9D"/>
    <w:rsid w:val="007B4124"/>
    <w:rsid w:val="007B412D"/>
    <w:rsid w:val="007B46B8"/>
    <w:rsid w:val="007B50E4"/>
    <w:rsid w:val="007B5236"/>
    <w:rsid w:val="007B55B6"/>
    <w:rsid w:val="007B606F"/>
    <w:rsid w:val="007B637F"/>
    <w:rsid w:val="007B6428"/>
    <w:rsid w:val="007B6699"/>
    <w:rsid w:val="007B69E9"/>
    <w:rsid w:val="007B6B2F"/>
    <w:rsid w:val="007B6C6A"/>
    <w:rsid w:val="007B6ED1"/>
    <w:rsid w:val="007B7050"/>
    <w:rsid w:val="007B70E8"/>
    <w:rsid w:val="007B77A1"/>
    <w:rsid w:val="007B78C7"/>
    <w:rsid w:val="007B7BE6"/>
    <w:rsid w:val="007B7F31"/>
    <w:rsid w:val="007C057B"/>
    <w:rsid w:val="007C087A"/>
    <w:rsid w:val="007C087E"/>
    <w:rsid w:val="007C0A3E"/>
    <w:rsid w:val="007C14EB"/>
    <w:rsid w:val="007C1661"/>
    <w:rsid w:val="007C1A9E"/>
    <w:rsid w:val="007C1E51"/>
    <w:rsid w:val="007C20E3"/>
    <w:rsid w:val="007C296E"/>
    <w:rsid w:val="007C33D6"/>
    <w:rsid w:val="007C35FB"/>
    <w:rsid w:val="007C3705"/>
    <w:rsid w:val="007C3955"/>
    <w:rsid w:val="007C4886"/>
    <w:rsid w:val="007C4D65"/>
    <w:rsid w:val="007C52C2"/>
    <w:rsid w:val="007C543D"/>
    <w:rsid w:val="007C572A"/>
    <w:rsid w:val="007C57F8"/>
    <w:rsid w:val="007C58E8"/>
    <w:rsid w:val="007C5A39"/>
    <w:rsid w:val="007C5A6C"/>
    <w:rsid w:val="007C5EA9"/>
    <w:rsid w:val="007C5ED2"/>
    <w:rsid w:val="007C6A4A"/>
    <w:rsid w:val="007C6E38"/>
    <w:rsid w:val="007C72A0"/>
    <w:rsid w:val="007C7CEA"/>
    <w:rsid w:val="007D0416"/>
    <w:rsid w:val="007D0CA6"/>
    <w:rsid w:val="007D1D59"/>
    <w:rsid w:val="007D1E25"/>
    <w:rsid w:val="007D1E40"/>
    <w:rsid w:val="007D1E89"/>
    <w:rsid w:val="007D212E"/>
    <w:rsid w:val="007D3077"/>
    <w:rsid w:val="007D399A"/>
    <w:rsid w:val="007D3CBF"/>
    <w:rsid w:val="007D4372"/>
    <w:rsid w:val="007D458F"/>
    <w:rsid w:val="007D46C3"/>
    <w:rsid w:val="007D46E1"/>
    <w:rsid w:val="007D4E06"/>
    <w:rsid w:val="007D521F"/>
    <w:rsid w:val="007D540A"/>
    <w:rsid w:val="007D55ED"/>
    <w:rsid w:val="007D5655"/>
    <w:rsid w:val="007D5A52"/>
    <w:rsid w:val="007D5AC6"/>
    <w:rsid w:val="007D5ACB"/>
    <w:rsid w:val="007D5D3F"/>
    <w:rsid w:val="007D5FEB"/>
    <w:rsid w:val="007D613C"/>
    <w:rsid w:val="007D63AB"/>
    <w:rsid w:val="007D6C6C"/>
    <w:rsid w:val="007D70FB"/>
    <w:rsid w:val="007D7CF5"/>
    <w:rsid w:val="007D7E58"/>
    <w:rsid w:val="007D7FE7"/>
    <w:rsid w:val="007E019E"/>
    <w:rsid w:val="007E09C1"/>
    <w:rsid w:val="007E0DFF"/>
    <w:rsid w:val="007E1198"/>
    <w:rsid w:val="007E18E8"/>
    <w:rsid w:val="007E21B9"/>
    <w:rsid w:val="007E2584"/>
    <w:rsid w:val="007E2861"/>
    <w:rsid w:val="007E2B6D"/>
    <w:rsid w:val="007E2C4B"/>
    <w:rsid w:val="007E2F2C"/>
    <w:rsid w:val="007E323B"/>
    <w:rsid w:val="007E3731"/>
    <w:rsid w:val="007E3857"/>
    <w:rsid w:val="007E3E22"/>
    <w:rsid w:val="007E41AD"/>
    <w:rsid w:val="007E4EB9"/>
    <w:rsid w:val="007E4EED"/>
    <w:rsid w:val="007E582E"/>
    <w:rsid w:val="007E5893"/>
    <w:rsid w:val="007E5E9E"/>
    <w:rsid w:val="007E6058"/>
    <w:rsid w:val="007E6293"/>
    <w:rsid w:val="007E642A"/>
    <w:rsid w:val="007E66CD"/>
    <w:rsid w:val="007E6B09"/>
    <w:rsid w:val="007E6B3C"/>
    <w:rsid w:val="007E6C38"/>
    <w:rsid w:val="007E6DFF"/>
    <w:rsid w:val="007E7412"/>
    <w:rsid w:val="007E747F"/>
    <w:rsid w:val="007E7927"/>
    <w:rsid w:val="007E7A4F"/>
    <w:rsid w:val="007E7EEA"/>
    <w:rsid w:val="007F065E"/>
    <w:rsid w:val="007F08B4"/>
    <w:rsid w:val="007F0C4F"/>
    <w:rsid w:val="007F1065"/>
    <w:rsid w:val="007F126B"/>
    <w:rsid w:val="007F1493"/>
    <w:rsid w:val="007F14F1"/>
    <w:rsid w:val="007F15BC"/>
    <w:rsid w:val="007F1D00"/>
    <w:rsid w:val="007F1D9A"/>
    <w:rsid w:val="007F22D0"/>
    <w:rsid w:val="007F2650"/>
    <w:rsid w:val="007F2717"/>
    <w:rsid w:val="007F2879"/>
    <w:rsid w:val="007F28EA"/>
    <w:rsid w:val="007F2B48"/>
    <w:rsid w:val="007F2D8F"/>
    <w:rsid w:val="007F3524"/>
    <w:rsid w:val="007F3779"/>
    <w:rsid w:val="007F399D"/>
    <w:rsid w:val="007F4321"/>
    <w:rsid w:val="007F47BE"/>
    <w:rsid w:val="007F4CD7"/>
    <w:rsid w:val="007F4FE7"/>
    <w:rsid w:val="007F53A0"/>
    <w:rsid w:val="007F576D"/>
    <w:rsid w:val="007F58E3"/>
    <w:rsid w:val="007F5AF7"/>
    <w:rsid w:val="007F5B43"/>
    <w:rsid w:val="007F5CB3"/>
    <w:rsid w:val="007F5DC6"/>
    <w:rsid w:val="007F637A"/>
    <w:rsid w:val="007F652F"/>
    <w:rsid w:val="007F66A6"/>
    <w:rsid w:val="007F6DCF"/>
    <w:rsid w:val="007F6DF0"/>
    <w:rsid w:val="007F731E"/>
    <w:rsid w:val="007F7332"/>
    <w:rsid w:val="007F76BF"/>
    <w:rsid w:val="007F7882"/>
    <w:rsid w:val="00800033"/>
    <w:rsid w:val="008002AD"/>
    <w:rsid w:val="008003CD"/>
    <w:rsid w:val="00800512"/>
    <w:rsid w:val="00800C91"/>
    <w:rsid w:val="0080124F"/>
    <w:rsid w:val="00801687"/>
    <w:rsid w:val="008019EE"/>
    <w:rsid w:val="00801BF1"/>
    <w:rsid w:val="00802022"/>
    <w:rsid w:val="0080207C"/>
    <w:rsid w:val="008024D0"/>
    <w:rsid w:val="008028A3"/>
    <w:rsid w:val="00802D9C"/>
    <w:rsid w:val="0080310E"/>
    <w:rsid w:val="008032F3"/>
    <w:rsid w:val="008034E9"/>
    <w:rsid w:val="008037C2"/>
    <w:rsid w:val="00803873"/>
    <w:rsid w:val="0080395D"/>
    <w:rsid w:val="00803B06"/>
    <w:rsid w:val="008040B2"/>
    <w:rsid w:val="00804404"/>
    <w:rsid w:val="00804E6D"/>
    <w:rsid w:val="008059C1"/>
    <w:rsid w:val="00805C4E"/>
    <w:rsid w:val="008062BB"/>
    <w:rsid w:val="0080662F"/>
    <w:rsid w:val="00806982"/>
    <w:rsid w:val="00806ABC"/>
    <w:rsid w:val="00806BCF"/>
    <w:rsid w:val="00806C2C"/>
    <w:rsid w:val="00806C91"/>
    <w:rsid w:val="00806F20"/>
    <w:rsid w:val="00806F74"/>
    <w:rsid w:val="00807001"/>
    <w:rsid w:val="00807089"/>
    <w:rsid w:val="00807291"/>
    <w:rsid w:val="00807CE8"/>
    <w:rsid w:val="00810409"/>
    <w:rsid w:val="0081065F"/>
    <w:rsid w:val="00810A84"/>
    <w:rsid w:val="00810AEC"/>
    <w:rsid w:val="00810B33"/>
    <w:rsid w:val="00810E72"/>
    <w:rsid w:val="0081179B"/>
    <w:rsid w:val="00811A2A"/>
    <w:rsid w:val="00811EC7"/>
    <w:rsid w:val="008122DB"/>
    <w:rsid w:val="00812473"/>
    <w:rsid w:val="008125ED"/>
    <w:rsid w:val="00812722"/>
    <w:rsid w:val="00812B7F"/>
    <w:rsid w:val="00812DCB"/>
    <w:rsid w:val="008131D6"/>
    <w:rsid w:val="00813418"/>
    <w:rsid w:val="00813889"/>
    <w:rsid w:val="00813FA5"/>
    <w:rsid w:val="008143B5"/>
    <w:rsid w:val="00814921"/>
    <w:rsid w:val="0081523F"/>
    <w:rsid w:val="00815602"/>
    <w:rsid w:val="00815652"/>
    <w:rsid w:val="00815D4C"/>
    <w:rsid w:val="00815EB2"/>
    <w:rsid w:val="00815EDE"/>
    <w:rsid w:val="00815FB7"/>
    <w:rsid w:val="00816151"/>
    <w:rsid w:val="00816279"/>
    <w:rsid w:val="00816511"/>
    <w:rsid w:val="008168F2"/>
    <w:rsid w:val="00816B4B"/>
    <w:rsid w:val="00816C2E"/>
    <w:rsid w:val="00816F15"/>
    <w:rsid w:val="00817268"/>
    <w:rsid w:val="00817F43"/>
    <w:rsid w:val="0082026E"/>
    <w:rsid w:val="008203B7"/>
    <w:rsid w:val="00820644"/>
    <w:rsid w:val="00820B01"/>
    <w:rsid w:val="00820BB7"/>
    <w:rsid w:val="00820BD2"/>
    <w:rsid w:val="008212BE"/>
    <w:rsid w:val="008218CF"/>
    <w:rsid w:val="00821A95"/>
    <w:rsid w:val="00821B59"/>
    <w:rsid w:val="00821C00"/>
    <w:rsid w:val="00821E9F"/>
    <w:rsid w:val="008220D4"/>
    <w:rsid w:val="008220D9"/>
    <w:rsid w:val="008222C5"/>
    <w:rsid w:val="008236D0"/>
    <w:rsid w:val="00823E2F"/>
    <w:rsid w:val="00823E6A"/>
    <w:rsid w:val="008248E7"/>
    <w:rsid w:val="00824CBB"/>
    <w:rsid w:val="00824D37"/>
    <w:rsid w:val="00824F02"/>
    <w:rsid w:val="008251D5"/>
    <w:rsid w:val="00825595"/>
    <w:rsid w:val="00825B1D"/>
    <w:rsid w:val="00825D0F"/>
    <w:rsid w:val="008260F3"/>
    <w:rsid w:val="008261C2"/>
    <w:rsid w:val="00826954"/>
    <w:rsid w:val="008269B3"/>
    <w:rsid w:val="00826AEC"/>
    <w:rsid w:val="00826BD1"/>
    <w:rsid w:val="00826C4F"/>
    <w:rsid w:val="0082770C"/>
    <w:rsid w:val="00827AB6"/>
    <w:rsid w:val="00827ACC"/>
    <w:rsid w:val="00830063"/>
    <w:rsid w:val="00830635"/>
    <w:rsid w:val="00830A48"/>
    <w:rsid w:val="00831011"/>
    <w:rsid w:val="008310F6"/>
    <w:rsid w:val="00831C89"/>
    <w:rsid w:val="00831DA6"/>
    <w:rsid w:val="0083202A"/>
    <w:rsid w:val="008320E2"/>
    <w:rsid w:val="008321FF"/>
    <w:rsid w:val="008328E6"/>
    <w:rsid w:val="00832DA5"/>
    <w:rsid w:val="00832F4B"/>
    <w:rsid w:val="00833283"/>
    <w:rsid w:val="00833556"/>
    <w:rsid w:val="008335CC"/>
    <w:rsid w:val="00833617"/>
    <w:rsid w:val="00833A2E"/>
    <w:rsid w:val="00833D7C"/>
    <w:rsid w:val="00833E4E"/>
    <w:rsid w:val="00833EDF"/>
    <w:rsid w:val="00834038"/>
    <w:rsid w:val="00834116"/>
    <w:rsid w:val="008341F1"/>
    <w:rsid w:val="008343F5"/>
    <w:rsid w:val="0083571D"/>
    <w:rsid w:val="00836193"/>
    <w:rsid w:val="0083670C"/>
    <w:rsid w:val="00836B62"/>
    <w:rsid w:val="00836DE1"/>
    <w:rsid w:val="008376C2"/>
    <w:rsid w:val="008376E4"/>
    <w:rsid w:val="008377AF"/>
    <w:rsid w:val="00837B6A"/>
    <w:rsid w:val="008400F8"/>
    <w:rsid w:val="008404C4"/>
    <w:rsid w:val="0084056D"/>
    <w:rsid w:val="008407DA"/>
    <w:rsid w:val="00840D7E"/>
    <w:rsid w:val="00840FB2"/>
    <w:rsid w:val="00841080"/>
    <w:rsid w:val="00841284"/>
    <w:rsid w:val="008412F7"/>
    <w:rsid w:val="00841393"/>
    <w:rsid w:val="008414BB"/>
    <w:rsid w:val="008417BB"/>
    <w:rsid w:val="00841885"/>
    <w:rsid w:val="0084190B"/>
    <w:rsid w:val="008419A4"/>
    <w:rsid w:val="00841B54"/>
    <w:rsid w:val="0084200A"/>
    <w:rsid w:val="0084244C"/>
    <w:rsid w:val="00842A1D"/>
    <w:rsid w:val="00843014"/>
    <w:rsid w:val="00843063"/>
    <w:rsid w:val="00843065"/>
    <w:rsid w:val="008434A7"/>
    <w:rsid w:val="008438CF"/>
    <w:rsid w:val="00843ED1"/>
    <w:rsid w:val="00843FC7"/>
    <w:rsid w:val="0084432B"/>
    <w:rsid w:val="008449AD"/>
    <w:rsid w:val="008452CF"/>
    <w:rsid w:val="008453E4"/>
    <w:rsid w:val="008455DA"/>
    <w:rsid w:val="00845A2C"/>
    <w:rsid w:val="00845C7B"/>
    <w:rsid w:val="00845E67"/>
    <w:rsid w:val="0084602C"/>
    <w:rsid w:val="0084630B"/>
    <w:rsid w:val="008467D0"/>
    <w:rsid w:val="008469F4"/>
    <w:rsid w:val="00846E37"/>
    <w:rsid w:val="00846F01"/>
    <w:rsid w:val="00846FFA"/>
    <w:rsid w:val="008470D0"/>
    <w:rsid w:val="00847366"/>
    <w:rsid w:val="00847448"/>
    <w:rsid w:val="00850173"/>
    <w:rsid w:val="008505DC"/>
    <w:rsid w:val="008509F0"/>
    <w:rsid w:val="00850C60"/>
    <w:rsid w:val="008513AA"/>
    <w:rsid w:val="00851875"/>
    <w:rsid w:val="00852357"/>
    <w:rsid w:val="0085271E"/>
    <w:rsid w:val="008529D3"/>
    <w:rsid w:val="00852B7B"/>
    <w:rsid w:val="00852BD6"/>
    <w:rsid w:val="00852D8C"/>
    <w:rsid w:val="00853104"/>
    <w:rsid w:val="0085356C"/>
    <w:rsid w:val="008535F2"/>
    <w:rsid w:val="0085376A"/>
    <w:rsid w:val="008539E4"/>
    <w:rsid w:val="00853FCD"/>
    <w:rsid w:val="008543C9"/>
    <w:rsid w:val="0085448C"/>
    <w:rsid w:val="0085479E"/>
    <w:rsid w:val="008549BF"/>
    <w:rsid w:val="00854E06"/>
    <w:rsid w:val="00855048"/>
    <w:rsid w:val="00855248"/>
    <w:rsid w:val="00855ABA"/>
    <w:rsid w:val="00855F69"/>
    <w:rsid w:val="008563D3"/>
    <w:rsid w:val="00856599"/>
    <w:rsid w:val="00856750"/>
    <w:rsid w:val="00856867"/>
    <w:rsid w:val="00856DF1"/>
    <w:rsid w:val="00856E64"/>
    <w:rsid w:val="0085765C"/>
    <w:rsid w:val="008601AB"/>
    <w:rsid w:val="00860244"/>
    <w:rsid w:val="00860A52"/>
    <w:rsid w:val="00860A8D"/>
    <w:rsid w:val="00860F4B"/>
    <w:rsid w:val="00861179"/>
    <w:rsid w:val="008613BE"/>
    <w:rsid w:val="0086150D"/>
    <w:rsid w:val="00862960"/>
    <w:rsid w:val="0086328B"/>
    <w:rsid w:val="00863427"/>
    <w:rsid w:val="00863532"/>
    <w:rsid w:val="008637FC"/>
    <w:rsid w:val="008637FE"/>
    <w:rsid w:val="00863B25"/>
    <w:rsid w:val="00863F00"/>
    <w:rsid w:val="00863F4D"/>
    <w:rsid w:val="008641E8"/>
    <w:rsid w:val="008642C0"/>
    <w:rsid w:val="0086434B"/>
    <w:rsid w:val="008643F0"/>
    <w:rsid w:val="00864810"/>
    <w:rsid w:val="00864AD6"/>
    <w:rsid w:val="00864B32"/>
    <w:rsid w:val="008658C4"/>
    <w:rsid w:val="00865BC4"/>
    <w:rsid w:val="00865EAE"/>
    <w:rsid w:val="00865EC3"/>
    <w:rsid w:val="0086629C"/>
    <w:rsid w:val="0086631B"/>
    <w:rsid w:val="008663B8"/>
    <w:rsid w:val="008663FC"/>
    <w:rsid w:val="0086640A"/>
    <w:rsid w:val="00866415"/>
    <w:rsid w:val="0086672A"/>
    <w:rsid w:val="008667FB"/>
    <w:rsid w:val="00867469"/>
    <w:rsid w:val="00867859"/>
    <w:rsid w:val="00867B29"/>
    <w:rsid w:val="00867C00"/>
    <w:rsid w:val="00867F24"/>
    <w:rsid w:val="00870197"/>
    <w:rsid w:val="008701EF"/>
    <w:rsid w:val="008706D0"/>
    <w:rsid w:val="00870838"/>
    <w:rsid w:val="00870900"/>
    <w:rsid w:val="00870A3D"/>
    <w:rsid w:val="00870B95"/>
    <w:rsid w:val="00871A92"/>
    <w:rsid w:val="00872362"/>
    <w:rsid w:val="00872526"/>
    <w:rsid w:val="00872B77"/>
    <w:rsid w:val="00872ECD"/>
    <w:rsid w:val="008733BA"/>
    <w:rsid w:val="008736AC"/>
    <w:rsid w:val="008739E0"/>
    <w:rsid w:val="00873CA7"/>
    <w:rsid w:val="0087440C"/>
    <w:rsid w:val="00874A85"/>
    <w:rsid w:val="00874C1F"/>
    <w:rsid w:val="00874DD3"/>
    <w:rsid w:val="0087513D"/>
    <w:rsid w:val="0087521C"/>
    <w:rsid w:val="008752EC"/>
    <w:rsid w:val="008753E5"/>
    <w:rsid w:val="00875859"/>
    <w:rsid w:val="00875A1C"/>
    <w:rsid w:val="00875BD3"/>
    <w:rsid w:val="00876263"/>
    <w:rsid w:val="00876266"/>
    <w:rsid w:val="00876B7B"/>
    <w:rsid w:val="00877A6F"/>
    <w:rsid w:val="008805E3"/>
    <w:rsid w:val="00880A08"/>
    <w:rsid w:val="008813A0"/>
    <w:rsid w:val="00881FC0"/>
    <w:rsid w:val="00882727"/>
    <w:rsid w:val="00882CDC"/>
    <w:rsid w:val="00882E98"/>
    <w:rsid w:val="00883032"/>
    <w:rsid w:val="00883242"/>
    <w:rsid w:val="00883488"/>
    <w:rsid w:val="00883A53"/>
    <w:rsid w:val="00883F84"/>
    <w:rsid w:val="00884023"/>
    <w:rsid w:val="008841C3"/>
    <w:rsid w:val="00884634"/>
    <w:rsid w:val="00884725"/>
    <w:rsid w:val="00884B81"/>
    <w:rsid w:val="00885A83"/>
    <w:rsid w:val="00885C59"/>
    <w:rsid w:val="00885D55"/>
    <w:rsid w:val="00885F34"/>
    <w:rsid w:val="00886365"/>
    <w:rsid w:val="0088645F"/>
    <w:rsid w:val="008866FA"/>
    <w:rsid w:val="008866FB"/>
    <w:rsid w:val="00886AC1"/>
    <w:rsid w:val="00887F6C"/>
    <w:rsid w:val="00890130"/>
    <w:rsid w:val="00890547"/>
    <w:rsid w:val="008909FA"/>
    <w:rsid w:val="00890C47"/>
    <w:rsid w:val="00890DEA"/>
    <w:rsid w:val="00891173"/>
    <w:rsid w:val="0089120C"/>
    <w:rsid w:val="0089199D"/>
    <w:rsid w:val="00891B98"/>
    <w:rsid w:val="00892096"/>
    <w:rsid w:val="0089256F"/>
    <w:rsid w:val="00892761"/>
    <w:rsid w:val="00892E56"/>
    <w:rsid w:val="00892F6B"/>
    <w:rsid w:val="00893068"/>
    <w:rsid w:val="00893819"/>
    <w:rsid w:val="00893CDB"/>
    <w:rsid w:val="00893D12"/>
    <w:rsid w:val="00893E2B"/>
    <w:rsid w:val="008942A7"/>
    <w:rsid w:val="0089441D"/>
    <w:rsid w:val="0089468F"/>
    <w:rsid w:val="00894BCF"/>
    <w:rsid w:val="00895105"/>
    <w:rsid w:val="00895316"/>
    <w:rsid w:val="00895861"/>
    <w:rsid w:val="00895CD4"/>
    <w:rsid w:val="00895CD9"/>
    <w:rsid w:val="008961EE"/>
    <w:rsid w:val="0089629E"/>
    <w:rsid w:val="00896A78"/>
    <w:rsid w:val="00896D22"/>
    <w:rsid w:val="0089713F"/>
    <w:rsid w:val="00897382"/>
    <w:rsid w:val="008973E6"/>
    <w:rsid w:val="00897677"/>
    <w:rsid w:val="00897697"/>
    <w:rsid w:val="008979A1"/>
    <w:rsid w:val="00897AA7"/>
    <w:rsid w:val="00897B88"/>
    <w:rsid w:val="00897B91"/>
    <w:rsid w:val="00897EBA"/>
    <w:rsid w:val="008A00A0"/>
    <w:rsid w:val="008A0836"/>
    <w:rsid w:val="008A0A1A"/>
    <w:rsid w:val="008A1220"/>
    <w:rsid w:val="008A1545"/>
    <w:rsid w:val="008A18D5"/>
    <w:rsid w:val="008A2028"/>
    <w:rsid w:val="008A21F0"/>
    <w:rsid w:val="008A2B5B"/>
    <w:rsid w:val="008A2BC6"/>
    <w:rsid w:val="008A2E5E"/>
    <w:rsid w:val="008A319B"/>
    <w:rsid w:val="008A3353"/>
    <w:rsid w:val="008A354B"/>
    <w:rsid w:val="008A39EC"/>
    <w:rsid w:val="008A3CB3"/>
    <w:rsid w:val="008A49F3"/>
    <w:rsid w:val="008A543A"/>
    <w:rsid w:val="008A5A13"/>
    <w:rsid w:val="008A5C1E"/>
    <w:rsid w:val="008A5DE5"/>
    <w:rsid w:val="008A63B4"/>
    <w:rsid w:val="008A6838"/>
    <w:rsid w:val="008A741A"/>
    <w:rsid w:val="008A77B5"/>
    <w:rsid w:val="008B03FF"/>
    <w:rsid w:val="008B0523"/>
    <w:rsid w:val="008B0525"/>
    <w:rsid w:val="008B058D"/>
    <w:rsid w:val="008B06F1"/>
    <w:rsid w:val="008B0C03"/>
    <w:rsid w:val="008B0CFC"/>
    <w:rsid w:val="008B136A"/>
    <w:rsid w:val="008B190A"/>
    <w:rsid w:val="008B1FDB"/>
    <w:rsid w:val="008B213F"/>
    <w:rsid w:val="008B2A5B"/>
    <w:rsid w:val="008B2E48"/>
    <w:rsid w:val="008B367A"/>
    <w:rsid w:val="008B38ED"/>
    <w:rsid w:val="008B419B"/>
    <w:rsid w:val="008B430F"/>
    <w:rsid w:val="008B44C9"/>
    <w:rsid w:val="008B4AEB"/>
    <w:rsid w:val="008B4DA3"/>
    <w:rsid w:val="008B4DD3"/>
    <w:rsid w:val="008B4E64"/>
    <w:rsid w:val="008B4FF4"/>
    <w:rsid w:val="008B5670"/>
    <w:rsid w:val="008B573B"/>
    <w:rsid w:val="008B58C1"/>
    <w:rsid w:val="008B5D80"/>
    <w:rsid w:val="008B63A5"/>
    <w:rsid w:val="008B6547"/>
    <w:rsid w:val="008B6729"/>
    <w:rsid w:val="008B689B"/>
    <w:rsid w:val="008B7296"/>
    <w:rsid w:val="008B79FC"/>
    <w:rsid w:val="008B7F83"/>
    <w:rsid w:val="008C028C"/>
    <w:rsid w:val="008C04E5"/>
    <w:rsid w:val="008C05FB"/>
    <w:rsid w:val="008C085A"/>
    <w:rsid w:val="008C10EC"/>
    <w:rsid w:val="008C1528"/>
    <w:rsid w:val="008C16A8"/>
    <w:rsid w:val="008C176F"/>
    <w:rsid w:val="008C1A20"/>
    <w:rsid w:val="008C2211"/>
    <w:rsid w:val="008C2C62"/>
    <w:rsid w:val="008C2EB4"/>
    <w:rsid w:val="008C2FB5"/>
    <w:rsid w:val="008C302C"/>
    <w:rsid w:val="008C3511"/>
    <w:rsid w:val="008C393A"/>
    <w:rsid w:val="008C414B"/>
    <w:rsid w:val="008C4CAB"/>
    <w:rsid w:val="008C581F"/>
    <w:rsid w:val="008C6461"/>
    <w:rsid w:val="008C67B0"/>
    <w:rsid w:val="008C6920"/>
    <w:rsid w:val="008C6BA4"/>
    <w:rsid w:val="008C6F82"/>
    <w:rsid w:val="008C70E4"/>
    <w:rsid w:val="008C70ED"/>
    <w:rsid w:val="008C729B"/>
    <w:rsid w:val="008C7CBC"/>
    <w:rsid w:val="008C7CD2"/>
    <w:rsid w:val="008C7E42"/>
    <w:rsid w:val="008C7EE2"/>
    <w:rsid w:val="008C7F54"/>
    <w:rsid w:val="008D0067"/>
    <w:rsid w:val="008D083B"/>
    <w:rsid w:val="008D0897"/>
    <w:rsid w:val="008D0F01"/>
    <w:rsid w:val="008D125E"/>
    <w:rsid w:val="008D13B2"/>
    <w:rsid w:val="008D16BC"/>
    <w:rsid w:val="008D18F0"/>
    <w:rsid w:val="008D1CAB"/>
    <w:rsid w:val="008D2093"/>
    <w:rsid w:val="008D289B"/>
    <w:rsid w:val="008D2C5F"/>
    <w:rsid w:val="008D2EE7"/>
    <w:rsid w:val="008D2F88"/>
    <w:rsid w:val="008D31D8"/>
    <w:rsid w:val="008D3A21"/>
    <w:rsid w:val="008D3DBB"/>
    <w:rsid w:val="008D3F62"/>
    <w:rsid w:val="008D3F8C"/>
    <w:rsid w:val="008D3F92"/>
    <w:rsid w:val="008D43EB"/>
    <w:rsid w:val="008D4FF8"/>
    <w:rsid w:val="008D5308"/>
    <w:rsid w:val="008D54EB"/>
    <w:rsid w:val="008D55BF"/>
    <w:rsid w:val="008D55E1"/>
    <w:rsid w:val="008D5644"/>
    <w:rsid w:val="008D571A"/>
    <w:rsid w:val="008D5B31"/>
    <w:rsid w:val="008D5CC0"/>
    <w:rsid w:val="008D6099"/>
    <w:rsid w:val="008D61E0"/>
    <w:rsid w:val="008D6592"/>
    <w:rsid w:val="008D6722"/>
    <w:rsid w:val="008D6D88"/>
    <w:rsid w:val="008D6E1D"/>
    <w:rsid w:val="008D72C7"/>
    <w:rsid w:val="008D758E"/>
    <w:rsid w:val="008D7647"/>
    <w:rsid w:val="008D7AB2"/>
    <w:rsid w:val="008D7ECD"/>
    <w:rsid w:val="008E0257"/>
    <w:rsid w:val="008E0259"/>
    <w:rsid w:val="008E04CA"/>
    <w:rsid w:val="008E0AF9"/>
    <w:rsid w:val="008E0EF9"/>
    <w:rsid w:val="008E10E2"/>
    <w:rsid w:val="008E131A"/>
    <w:rsid w:val="008E1BE4"/>
    <w:rsid w:val="008E2056"/>
    <w:rsid w:val="008E23CD"/>
    <w:rsid w:val="008E23FA"/>
    <w:rsid w:val="008E2CC9"/>
    <w:rsid w:val="008E43E0"/>
    <w:rsid w:val="008E447F"/>
    <w:rsid w:val="008E456A"/>
    <w:rsid w:val="008E4625"/>
    <w:rsid w:val="008E46EE"/>
    <w:rsid w:val="008E4A0E"/>
    <w:rsid w:val="008E4A9F"/>
    <w:rsid w:val="008E4B95"/>
    <w:rsid w:val="008E4E59"/>
    <w:rsid w:val="008E5461"/>
    <w:rsid w:val="008E55CE"/>
    <w:rsid w:val="008E618A"/>
    <w:rsid w:val="008E6532"/>
    <w:rsid w:val="008E687B"/>
    <w:rsid w:val="008E6EE9"/>
    <w:rsid w:val="008E733E"/>
    <w:rsid w:val="008E7756"/>
    <w:rsid w:val="008F0115"/>
    <w:rsid w:val="008F0383"/>
    <w:rsid w:val="008F0A92"/>
    <w:rsid w:val="008F1328"/>
    <w:rsid w:val="008F1BA1"/>
    <w:rsid w:val="008F1C59"/>
    <w:rsid w:val="008F1F6A"/>
    <w:rsid w:val="008F28E7"/>
    <w:rsid w:val="008F2A71"/>
    <w:rsid w:val="008F2AE3"/>
    <w:rsid w:val="008F2B95"/>
    <w:rsid w:val="008F3AD9"/>
    <w:rsid w:val="008F3BBD"/>
    <w:rsid w:val="008F3BDD"/>
    <w:rsid w:val="008F3D7D"/>
    <w:rsid w:val="008F3EDF"/>
    <w:rsid w:val="008F446D"/>
    <w:rsid w:val="008F453A"/>
    <w:rsid w:val="008F4614"/>
    <w:rsid w:val="008F49DC"/>
    <w:rsid w:val="008F4A47"/>
    <w:rsid w:val="008F4B2A"/>
    <w:rsid w:val="008F4B89"/>
    <w:rsid w:val="008F4CC6"/>
    <w:rsid w:val="008F51FF"/>
    <w:rsid w:val="008F5254"/>
    <w:rsid w:val="008F527C"/>
    <w:rsid w:val="008F5378"/>
    <w:rsid w:val="008F56DB"/>
    <w:rsid w:val="008F58A9"/>
    <w:rsid w:val="008F5F3D"/>
    <w:rsid w:val="008F5F7E"/>
    <w:rsid w:val="008F63C4"/>
    <w:rsid w:val="008F64DE"/>
    <w:rsid w:val="008F666B"/>
    <w:rsid w:val="008F754C"/>
    <w:rsid w:val="008F786C"/>
    <w:rsid w:val="008F7D15"/>
    <w:rsid w:val="0090053B"/>
    <w:rsid w:val="00900DF9"/>
    <w:rsid w:val="00900E59"/>
    <w:rsid w:val="00900F0F"/>
    <w:rsid w:val="00900F20"/>
    <w:rsid w:val="00900FCF"/>
    <w:rsid w:val="00900FD1"/>
    <w:rsid w:val="00901298"/>
    <w:rsid w:val="009015BF"/>
    <w:rsid w:val="00901626"/>
    <w:rsid w:val="009017E3"/>
    <w:rsid w:val="009017F4"/>
    <w:rsid w:val="00901847"/>
    <w:rsid w:val="009019BB"/>
    <w:rsid w:val="009021C6"/>
    <w:rsid w:val="00902349"/>
    <w:rsid w:val="0090238E"/>
    <w:rsid w:val="0090242B"/>
    <w:rsid w:val="00902919"/>
    <w:rsid w:val="0090315B"/>
    <w:rsid w:val="0090316F"/>
    <w:rsid w:val="0090324F"/>
    <w:rsid w:val="009032BD"/>
    <w:rsid w:val="009033B0"/>
    <w:rsid w:val="00903418"/>
    <w:rsid w:val="0090356C"/>
    <w:rsid w:val="00903634"/>
    <w:rsid w:val="009038C1"/>
    <w:rsid w:val="00903B8B"/>
    <w:rsid w:val="00903BC8"/>
    <w:rsid w:val="00903C97"/>
    <w:rsid w:val="00904105"/>
    <w:rsid w:val="009041B0"/>
    <w:rsid w:val="00904350"/>
    <w:rsid w:val="00904AEB"/>
    <w:rsid w:val="00904C91"/>
    <w:rsid w:val="00904D75"/>
    <w:rsid w:val="00905926"/>
    <w:rsid w:val="00905A8B"/>
    <w:rsid w:val="0090604A"/>
    <w:rsid w:val="00906670"/>
    <w:rsid w:val="0090698B"/>
    <w:rsid w:val="00906BA0"/>
    <w:rsid w:val="00906BED"/>
    <w:rsid w:val="0090701D"/>
    <w:rsid w:val="0090710F"/>
    <w:rsid w:val="009071A1"/>
    <w:rsid w:val="009078AB"/>
    <w:rsid w:val="00907E6E"/>
    <w:rsid w:val="00910348"/>
    <w:rsid w:val="009103EE"/>
    <w:rsid w:val="0091055E"/>
    <w:rsid w:val="00910D69"/>
    <w:rsid w:val="00911088"/>
    <w:rsid w:val="0091147E"/>
    <w:rsid w:val="009117B9"/>
    <w:rsid w:val="009119D1"/>
    <w:rsid w:val="00911AE7"/>
    <w:rsid w:val="00911C4B"/>
    <w:rsid w:val="009122F8"/>
    <w:rsid w:val="00912416"/>
    <w:rsid w:val="00912C5D"/>
    <w:rsid w:val="00912E55"/>
    <w:rsid w:val="00912EC7"/>
    <w:rsid w:val="0091318B"/>
    <w:rsid w:val="009133F5"/>
    <w:rsid w:val="0091355F"/>
    <w:rsid w:val="00913D40"/>
    <w:rsid w:val="00913D4A"/>
    <w:rsid w:val="00913D64"/>
    <w:rsid w:val="00913E8C"/>
    <w:rsid w:val="0091434F"/>
    <w:rsid w:val="0091485F"/>
    <w:rsid w:val="009148BA"/>
    <w:rsid w:val="00915219"/>
    <w:rsid w:val="009153A2"/>
    <w:rsid w:val="0091571A"/>
    <w:rsid w:val="00915AC4"/>
    <w:rsid w:val="00916303"/>
    <w:rsid w:val="009164DD"/>
    <w:rsid w:val="00916BEF"/>
    <w:rsid w:val="00916C1D"/>
    <w:rsid w:val="00917047"/>
    <w:rsid w:val="009171EE"/>
    <w:rsid w:val="00917C8E"/>
    <w:rsid w:val="00920084"/>
    <w:rsid w:val="0092026F"/>
    <w:rsid w:val="00920888"/>
    <w:rsid w:val="00920A1E"/>
    <w:rsid w:val="00920C71"/>
    <w:rsid w:val="00920CE1"/>
    <w:rsid w:val="0092126D"/>
    <w:rsid w:val="009212FA"/>
    <w:rsid w:val="009218E7"/>
    <w:rsid w:val="00922275"/>
    <w:rsid w:val="009222DA"/>
    <w:rsid w:val="00922600"/>
    <w:rsid w:val="00922683"/>
    <w:rsid w:val="009227DD"/>
    <w:rsid w:val="00922949"/>
    <w:rsid w:val="00922AFB"/>
    <w:rsid w:val="00922D4F"/>
    <w:rsid w:val="00923015"/>
    <w:rsid w:val="0092305D"/>
    <w:rsid w:val="009234D0"/>
    <w:rsid w:val="009235C1"/>
    <w:rsid w:val="00923DEE"/>
    <w:rsid w:val="00923F1B"/>
    <w:rsid w:val="00924307"/>
    <w:rsid w:val="00925013"/>
    <w:rsid w:val="00925024"/>
    <w:rsid w:val="00925469"/>
    <w:rsid w:val="00925655"/>
    <w:rsid w:val="00925733"/>
    <w:rsid w:val="009257A8"/>
    <w:rsid w:val="00925B0E"/>
    <w:rsid w:val="0092618F"/>
    <w:rsid w:val="009261C8"/>
    <w:rsid w:val="009264BA"/>
    <w:rsid w:val="00926B0C"/>
    <w:rsid w:val="00926D03"/>
    <w:rsid w:val="00926F76"/>
    <w:rsid w:val="0092717E"/>
    <w:rsid w:val="0092798C"/>
    <w:rsid w:val="00927A6D"/>
    <w:rsid w:val="00927DB3"/>
    <w:rsid w:val="00927E08"/>
    <w:rsid w:val="00930226"/>
    <w:rsid w:val="009309BF"/>
    <w:rsid w:val="00930C61"/>
    <w:rsid w:val="00930D17"/>
    <w:rsid w:val="00930ED6"/>
    <w:rsid w:val="00931206"/>
    <w:rsid w:val="0093198E"/>
    <w:rsid w:val="00932077"/>
    <w:rsid w:val="009320B9"/>
    <w:rsid w:val="00932A03"/>
    <w:rsid w:val="00932B93"/>
    <w:rsid w:val="00932C45"/>
    <w:rsid w:val="00932E69"/>
    <w:rsid w:val="00932F2C"/>
    <w:rsid w:val="009330C3"/>
    <w:rsid w:val="0093313E"/>
    <w:rsid w:val="009331F9"/>
    <w:rsid w:val="00934012"/>
    <w:rsid w:val="009341D6"/>
    <w:rsid w:val="00934D64"/>
    <w:rsid w:val="0093519E"/>
    <w:rsid w:val="00935223"/>
    <w:rsid w:val="0093530F"/>
    <w:rsid w:val="0093592F"/>
    <w:rsid w:val="009359A5"/>
    <w:rsid w:val="00935ECE"/>
    <w:rsid w:val="00935F57"/>
    <w:rsid w:val="00935FA2"/>
    <w:rsid w:val="009363F0"/>
    <w:rsid w:val="009366C0"/>
    <w:rsid w:val="0093688D"/>
    <w:rsid w:val="00936A05"/>
    <w:rsid w:val="00936D57"/>
    <w:rsid w:val="00936E5C"/>
    <w:rsid w:val="00936F01"/>
    <w:rsid w:val="0093703B"/>
    <w:rsid w:val="00937370"/>
    <w:rsid w:val="0093756F"/>
    <w:rsid w:val="009379A8"/>
    <w:rsid w:val="00937D9E"/>
    <w:rsid w:val="009403CC"/>
    <w:rsid w:val="009409FC"/>
    <w:rsid w:val="00940CAC"/>
    <w:rsid w:val="00941164"/>
    <w:rsid w:val="009411E4"/>
    <w:rsid w:val="0094165A"/>
    <w:rsid w:val="00941845"/>
    <w:rsid w:val="009418FA"/>
    <w:rsid w:val="00941E5D"/>
    <w:rsid w:val="00941EF4"/>
    <w:rsid w:val="00942056"/>
    <w:rsid w:val="00942384"/>
    <w:rsid w:val="00942406"/>
    <w:rsid w:val="009429D1"/>
    <w:rsid w:val="00942DD7"/>
    <w:rsid w:val="00942E67"/>
    <w:rsid w:val="00942F35"/>
    <w:rsid w:val="00943299"/>
    <w:rsid w:val="009438A7"/>
    <w:rsid w:val="009438FF"/>
    <w:rsid w:val="00943FAF"/>
    <w:rsid w:val="00944293"/>
    <w:rsid w:val="00944C32"/>
    <w:rsid w:val="00944C3F"/>
    <w:rsid w:val="00944CD3"/>
    <w:rsid w:val="00944E32"/>
    <w:rsid w:val="00944ED2"/>
    <w:rsid w:val="0094522C"/>
    <w:rsid w:val="009458AF"/>
    <w:rsid w:val="00945CAA"/>
    <w:rsid w:val="00946016"/>
    <w:rsid w:val="0094648C"/>
    <w:rsid w:val="00946555"/>
    <w:rsid w:val="009469BA"/>
    <w:rsid w:val="00946A11"/>
    <w:rsid w:val="00947251"/>
    <w:rsid w:val="00947318"/>
    <w:rsid w:val="009479EB"/>
    <w:rsid w:val="0094C2D7"/>
    <w:rsid w:val="00950D0B"/>
    <w:rsid w:val="00950E0F"/>
    <w:rsid w:val="00951A70"/>
    <w:rsid w:val="00951D16"/>
    <w:rsid w:val="009520A1"/>
    <w:rsid w:val="009520AE"/>
    <w:rsid w:val="009522E2"/>
    <w:rsid w:val="0095233F"/>
    <w:rsid w:val="0095259D"/>
    <w:rsid w:val="00952699"/>
    <w:rsid w:val="009528C1"/>
    <w:rsid w:val="00952B6A"/>
    <w:rsid w:val="00952E8A"/>
    <w:rsid w:val="009532C7"/>
    <w:rsid w:val="00953891"/>
    <w:rsid w:val="00953959"/>
    <w:rsid w:val="00953B67"/>
    <w:rsid w:val="00953DA8"/>
    <w:rsid w:val="00953E82"/>
    <w:rsid w:val="00954371"/>
    <w:rsid w:val="00954603"/>
    <w:rsid w:val="009549C3"/>
    <w:rsid w:val="00954C09"/>
    <w:rsid w:val="00954F5E"/>
    <w:rsid w:val="00954F80"/>
    <w:rsid w:val="00955249"/>
    <w:rsid w:val="00955275"/>
    <w:rsid w:val="009554D9"/>
    <w:rsid w:val="00955949"/>
    <w:rsid w:val="00955D6C"/>
    <w:rsid w:val="0095659F"/>
    <w:rsid w:val="00956804"/>
    <w:rsid w:val="00956B8B"/>
    <w:rsid w:val="00957004"/>
    <w:rsid w:val="00957569"/>
    <w:rsid w:val="00957733"/>
    <w:rsid w:val="0095776B"/>
    <w:rsid w:val="00957B7E"/>
    <w:rsid w:val="00960547"/>
    <w:rsid w:val="00960901"/>
    <w:rsid w:val="00960B16"/>
    <w:rsid w:val="00960B1E"/>
    <w:rsid w:val="00960CCA"/>
    <w:rsid w:val="00960D7D"/>
    <w:rsid w:val="00960E03"/>
    <w:rsid w:val="00961A81"/>
    <w:rsid w:val="009624AB"/>
    <w:rsid w:val="0096265B"/>
    <w:rsid w:val="009629B9"/>
    <w:rsid w:val="009632EA"/>
    <w:rsid w:val="009633A2"/>
    <w:rsid w:val="009634F6"/>
    <w:rsid w:val="009634FC"/>
    <w:rsid w:val="00963579"/>
    <w:rsid w:val="00963C38"/>
    <w:rsid w:val="00963DCB"/>
    <w:rsid w:val="00963FEC"/>
    <w:rsid w:val="0096422F"/>
    <w:rsid w:val="009642AD"/>
    <w:rsid w:val="009642BD"/>
    <w:rsid w:val="009649F4"/>
    <w:rsid w:val="00964AE3"/>
    <w:rsid w:val="0096510D"/>
    <w:rsid w:val="009655C9"/>
    <w:rsid w:val="00965AD5"/>
    <w:rsid w:val="00965F05"/>
    <w:rsid w:val="0096603B"/>
    <w:rsid w:val="00966CEE"/>
    <w:rsid w:val="0096720F"/>
    <w:rsid w:val="00967223"/>
    <w:rsid w:val="00967434"/>
    <w:rsid w:val="00967507"/>
    <w:rsid w:val="00967887"/>
    <w:rsid w:val="00967B6E"/>
    <w:rsid w:val="00967FA7"/>
    <w:rsid w:val="009702FD"/>
    <w:rsid w:val="0097036E"/>
    <w:rsid w:val="0097072C"/>
    <w:rsid w:val="0097074F"/>
    <w:rsid w:val="00970867"/>
    <w:rsid w:val="00970968"/>
    <w:rsid w:val="00970FF7"/>
    <w:rsid w:val="00971743"/>
    <w:rsid w:val="009718BF"/>
    <w:rsid w:val="00972922"/>
    <w:rsid w:val="0097361E"/>
    <w:rsid w:val="009736AB"/>
    <w:rsid w:val="00973802"/>
    <w:rsid w:val="0097398C"/>
    <w:rsid w:val="00973A7A"/>
    <w:rsid w:val="00973B6A"/>
    <w:rsid w:val="00973DB2"/>
    <w:rsid w:val="0097411D"/>
    <w:rsid w:val="0097534D"/>
    <w:rsid w:val="00975408"/>
    <w:rsid w:val="00975526"/>
    <w:rsid w:val="0097592F"/>
    <w:rsid w:val="0097594D"/>
    <w:rsid w:val="00975979"/>
    <w:rsid w:val="00975E51"/>
    <w:rsid w:val="00975E64"/>
    <w:rsid w:val="0097615A"/>
    <w:rsid w:val="009769DF"/>
    <w:rsid w:val="00976E72"/>
    <w:rsid w:val="00976FA4"/>
    <w:rsid w:val="00977BD2"/>
    <w:rsid w:val="00980DB0"/>
    <w:rsid w:val="00980FDD"/>
    <w:rsid w:val="00981366"/>
    <w:rsid w:val="00981475"/>
    <w:rsid w:val="00981668"/>
    <w:rsid w:val="009819A9"/>
    <w:rsid w:val="00982CC8"/>
    <w:rsid w:val="00982CE3"/>
    <w:rsid w:val="00982DB0"/>
    <w:rsid w:val="00982FE0"/>
    <w:rsid w:val="00983652"/>
    <w:rsid w:val="0098411C"/>
    <w:rsid w:val="00984135"/>
    <w:rsid w:val="00984331"/>
    <w:rsid w:val="009846B2"/>
    <w:rsid w:val="009846EA"/>
    <w:rsid w:val="0098475B"/>
    <w:rsid w:val="00984844"/>
    <w:rsid w:val="00984B3D"/>
    <w:rsid w:val="00984B8E"/>
    <w:rsid w:val="00984C07"/>
    <w:rsid w:val="00984C8A"/>
    <w:rsid w:val="00984CD0"/>
    <w:rsid w:val="0098537A"/>
    <w:rsid w:val="009853B0"/>
    <w:rsid w:val="00985F69"/>
    <w:rsid w:val="00986290"/>
    <w:rsid w:val="009867C2"/>
    <w:rsid w:val="00986E8A"/>
    <w:rsid w:val="00987665"/>
    <w:rsid w:val="009876B8"/>
    <w:rsid w:val="0098780B"/>
    <w:rsid w:val="00987813"/>
    <w:rsid w:val="0099006D"/>
    <w:rsid w:val="0099089D"/>
    <w:rsid w:val="00990A32"/>
    <w:rsid w:val="00990B44"/>
    <w:rsid w:val="00990C18"/>
    <w:rsid w:val="00990C46"/>
    <w:rsid w:val="00990D5A"/>
    <w:rsid w:val="00990DCE"/>
    <w:rsid w:val="00990F38"/>
    <w:rsid w:val="00991514"/>
    <w:rsid w:val="0099154B"/>
    <w:rsid w:val="009915EF"/>
    <w:rsid w:val="00991DE1"/>
    <w:rsid w:val="00991DEF"/>
    <w:rsid w:val="00991EEC"/>
    <w:rsid w:val="00992369"/>
    <w:rsid w:val="00992659"/>
    <w:rsid w:val="009927AE"/>
    <w:rsid w:val="00992C37"/>
    <w:rsid w:val="00992FF7"/>
    <w:rsid w:val="00993093"/>
    <w:rsid w:val="00993550"/>
    <w:rsid w:val="0099359F"/>
    <w:rsid w:val="00993B98"/>
    <w:rsid w:val="00993F37"/>
    <w:rsid w:val="00994341"/>
    <w:rsid w:val="009944D1"/>
    <w:rsid w:val="009944F9"/>
    <w:rsid w:val="00994A37"/>
    <w:rsid w:val="00994B3C"/>
    <w:rsid w:val="00994E36"/>
    <w:rsid w:val="00995437"/>
    <w:rsid w:val="00995560"/>
    <w:rsid w:val="009955AB"/>
    <w:rsid w:val="009956FD"/>
    <w:rsid w:val="00995954"/>
    <w:rsid w:val="00995E81"/>
    <w:rsid w:val="00995F1D"/>
    <w:rsid w:val="00996051"/>
    <w:rsid w:val="00996083"/>
    <w:rsid w:val="0099624C"/>
    <w:rsid w:val="00996470"/>
    <w:rsid w:val="00996603"/>
    <w:rsid w:val="009966B4"/>
    <w:rsid w:val="00996964"/>
    <w:rsid w:val="00996BDB"/>
    <w:rsid w:val="00996D2A"/>
    <w:rsid w:val="0099718F"/>
    <w:rsid w:val="009971CC"/>
    <w:rsid w:val="009974B3"/>
    <w:rsid w:val="009978F3"/>
    <w:rsid w:val="00997F5D"/>
    <w:rsid w:val="00997F80"/>
    <w:rsid w:val="00997FE0"/>
    <w:rsid w:val="009A09AC"/>
    <w:rsid w:val="009A16A8"/>
    <w:rsid w:val="009A1BBC"/>
    <w:rsid w:val="009A227C"/>
    <w:rsid w:val="009A23AB"/>
    <w:rsid w:val="009A2864"/>
    <w:rsid w:val="009A2D87"/>
    <w:rsid w:val="009A2E2D"/>
    <w:rsid w:val="009A2E35"/>
    <w:rsid w:val="009A2EA0"/>
    <w:rsid w:val="009A313E"/>
    <w:rsid w:val="009A3225"/>
    <w:rsid w:val="009A3329"/>
    <w:rsid w:val="009A351B"/>
    <w:rsid w:val="009A3812"/>
    <w:rsid w:val="009A3900"/>
    <w:rsid w:val="009A3B06"/>
    <w:rsid w:val="009A3EAC"/>
    <w:rsid w:val="009A40D9"/>
    <w:rsid w:val="009A50D6"/>
    <w:rsid w:val="009A55AA"/>
    <w:rsid w:val="009A623A"/>
    <w:rsid w:val="009A6381"/>
    <w:rsid w:val="009A6688"/>
    <w:rsid w:val="009A7BA8"/>
    <w:rsid w:val="009B08F7"/>
    <w:rsid w:val="009B13AC"/>
    <w:rsid w:val="009B165F"/>
    <w:rsid w:val="009B16F9"/>
    <w:rsid w:val="009B1916"/>
    <w:rsid w:val="009B19B2"/>
    <w:rsid w:val="009B1CC9"/>
    <w:rsid w:val="009B22A4"/>
    <w:rsid w:val="009B2439"/>
    <w:rsid w:val="009B2741"/>
    <w:rsid w:val="009B2C92"/>
    <w:rsid w:val="009B2E67"/>
    <w:rsid w:val="009B30F4"/>
    <w:rsid w:val="009B3F6A"/>
    <w:rsid w:val="009B417F"/>
    <w:rsid w:val="009B420D"/>
    <w:rsid w:val="009B4483"/>
    <w:rsid w:val="009B485A"/>
    <w:rsid w:val="009B48CC"/>
    <w:rsid w:val="009B4D8F"/>
    <w:rsid w:val="009B5879"/>
    <w:rsid w:val="009B5A96"/>
    <w:rsid w:val="009B5AE4"/>
    <w:rsid w:val="009B5FDC"/>
    <w:rsid w:val="009B6030"/>
    <w:rsid w:val="009B610E"/>
    <w:rsid w:val="009B650C"/>
    <w:rsid w:val="009B67CE"/>
    <w:rsid w:val="009B6961"/>
    <w:rsid w:val="009B6DED"/>
    <w:rsid w:val="009B6E9A"/>
    <w:rsid w:val="009B70B6"/>
    <w:rsid w:val="009B7648"/>
    <w:rsid w:val="009B7AE4"/>
    <w:rsid w:val="009C0698"/>
    <w:rsid w:val="009C06FD"/>
    <w:rsid w:val="009C098A"/>
    <w:rsid w:val="009C0DA0"/>
    <w:rsid w:val="009C111C"/>
    <w:rsid w:val="009C1310"/>
    <w:rsid w:val="009C1330"/>
    <w:rsid w:val="009C15DF"/>
    <w:rsid w:val="009C1693"/>
    <w:rsid w:val="009C1AAB"/>
    <w:rsid w:val="009C1AD9"/>
    <w:rsid w:val="009C1FCA"/>
    <w:rsid w:val="009C20AA"/>
    <w:rsid w:val="009C2667"/>
    <w:rsid w:val="009C2AA8"/>
    <w:rsid w:val="009C2B2B"/>
    <w:rsid w:val="009C3001"/>
    <w:rsid w:val="009C43BC"/>
    <w:rsid w:val="009C43CC"/>
    <w:rsid w:val="009C44C9"/>
    <w:rsid w:val="009C4BBD"/>
    <w:rsid w:val="009C575A"/>
    <w:rsid w:val="009C585F"/>
    <w:rsid w:val="009C63B6"/>
    <w:rsid w:val="009C65D7"/>
    <w:rsid w:val="009C6881"/>
    <w:rsid w:val="009C69B7"/>
    <w:rsid w:val="009C6FF2"/>
    <w:rsid w:val="009C7239"/>
    <w:rsid w:val="009C72FE"/>
    <w:rsid w:val="009C7379"/>
    <w:rsid w:val="009C76C2"/>
    <w:rsid w:val="009C7B39"/>
    <w:rsid w:val="009C7CA4"/>
    <w:rsid w:val="009D0069"/>
    <w:rsid w:val="009D06EA"/>
    <w:rsid w:val="009D0733"/>
    <w:rsid w:val="009D07BD"/>
    <w:rsid w:val="009D081E"/>
    <w:rsid w:val="009D0A4E"/>
    <w:rsid w:val="009D0C17"/>
    <w:rsid w:val="009D13C6"/>
    <w:rsid w:val="009D16CC"/>
    <w:rsid w:val="009D19AF"/>
    <w:rsid w:val="009D1EBE"/>
    <w:rsid w:val="009D2063"/>
    <w:rsid w:val="009D21E8"/>
    <w:rsid w:val="009D2409"/>
    <w:rsid w:val="009D2854"/>
    <w:rsid w:val="009D2983"/>
    <w:rsid w:val="009D298B"/>
    <w:rsid w:val="009D2A67"/>
    <w:rsid w:val="009D2B7A"/>
    <w:rsid w:val="009D2BA1"/>
    <w:rsid w:val="009D2ECA"/>
    <w:rsid w:val="009D30BF"/>
    <w:rsid w:val="009D33C3"/>
    <w:rsid w:val="009D36A1"/>
    <w:rsid w:val="009D36ED"/>
    <w:rsid w:val="009D3D3C"/>
    <w:rsid w:val="009D3FC5"/>
    <w:rsid w:val="009D44B3"/>
    <w:rsid w:val="009D4B56"/>
    <w:rsid w:val="009D4E62"/>
    <w:rsid w:val="009D4F4A"/>
    <w:rsid w:val="009D55B6"/>
    <w:rsid w:val="009D572A"/>
    <w:rsid w:val="009D5AFE"/>
    <w:rsid w:val="009D6040"/>
    <w:rsid w:val="009D6745"/>
    <w:rsid w:val="009D67D9"/>
    <w:rsid w:val="009D6A21"/>
    <w:rsid w:val="009D740E"/>
    <w:rsid w:val="009D7570"/>
    <w:rsid w:val="009D7602"/>
    <w:rsid w:val="009D7742"/>
    <w:rsid w:val="009D7AA4"/>
    <w:rsid w:val="009D7D50"/>
    <w:rsid w:val="009E037B"/>
    <w:rsid w:val="009E051D"/>
    <w:rsid w:val="009E05EC"/>
    <w:rsid w:val="009E0617"/>
    <w:rsid w:val="009E07DD"/>
    <w:rsid w:val="009E0CCE"/>
    <w:rsid w:val="009E0CF8"/>
    <w:rsid w:val="009E0F7A"/>
    <w:rsid w:val="009E1273"/>
    <w:rsid w:val="009E13C0"/>
    <w:rsid w:val="009E16BB"/>
    <w:rsid w:val="009E16D3"/>
    <w:rsid w:val="009E1C00"/>
    <w:rsid w:val="009E1C32"/>
    <w:rsid w:val="009E21BC"/>
    <w:rsid w:val="009E21D0"/>
    <w:rsid w:val="009E2862"/>
    <w:rsid w:val="009E2AE1"/>
    <w:rsid w:val="009E2D29"/>
    <w:rsid w:val="009E312A"/>
    <w:rsid w:val="009E3FD5"/>
    <w:rsid w:val="009E412D"/>
    <w:rsid w:val="009E4C49"/>
    <w:rsid w:val="009E4E9A"/>
    <w:rsid w:val="009E5577"/>
    <w:rsid w:val="009E56EB"/>
    <w:rsid w:val="009E57A2"/>
    <w:rsid w:val="009E669B"/>
    <w:rsid w:val="009E6AB6"/>
    <w:rsid w:val="009E6B21"/>
    <w:rsid w:val="009E6D0B"/>
    <w:rsid w:val="009E7125"/>
    <w:rsid w:val="009E72AF"/>
    <w:rsid w:val="009E74BF"/>
    <w:rsid w:val="009E768E"/>
    <w:rsid w:val="009E7A90"/>
    <w:rsid w:val="009E7F27"/>
    <w:rsid w:val="009F00F1"/>
    <w:rsid w:val="009F0455"/>
    <w:rsid w:val="009F09FE"/>
    <w:rsid w:val="009F0AC3"/>
    <w:rsid w:val="009F0B7C"/>
    <w:rsid w:val="009F0D5C"/>
    <w:rsid w:val="009F172F"/>
    <w:rsid w:val="009F1967"/>
    <w:rsid w:val="009F1A7D"/>
    <w:rsid w:val="009F1DE3"/>
    <w:rsid w:val="009F22E4"/>
    <w:rsid w:val="009F2A1D"/>
    <w:rsid w:val="009F2F01"/>
    <w:rsid w:val="009F327A"/>
    <w:rsid w:val="009F3431"/>
    <w:rsid w:val="009F3636"/>
    <w:rsid w:val="009F3706"/>
    <w:rsid w:val="009F3833"/>
    <w:rsid w:val="009F3838"/>
    <w:rsid w:val="009F39D3"/>
    <w:rsid w:val="009F3ECD"/>
    <w:rsid w:val="009F4310"/>
    <w:rsid w:val="009F4B19"/>
    <w:rsid w:val="009F4BDF"/>
    <w:rsid w:val="009F4DFE"/>
    <w:rsid w:val="009F53AC"/>
    <w:rsid w:val="009F588F"/>
    <w:rsid w:val="009F5F05"/>
    <w:rsid w:val="009F6678"/>
    <w:rsid w:val="009F6BE2"/>
    <w:rsid w:val="009F6DC2"/>
    <w:rsid w:val="009F6E13"/>
    <w:rsid w:val="009F6FD5"/>
    <w:rsid w:val="009F7315"/>
    <w:rsid w:val="009F73D1"/>
    <w:rsid w:val="009F77F9"/>
    <w:rsid w:val="009F7AE3"/>
    <w:rsid w:val="00A0025D"/>
    <w:rsid w:val="00A008E2"/>
    <w:rsid w:val="00A00C92"/>
    <w:rsid w:val="00A00D40"/>
    <w:rsid w:val="00A00D84"/>
    <w:rsid w:val="00A01265"/>
    <w:rsid w:val="00A019E8"/>
    <w:rsid w:val="00A01A5B"/>
    <w:rsid w:val="00A01D69"/>
    <w:rsid w:val="00A020B1"/>
    <w:rsid w:val="00A02739"/>
    <w:rsid w:val="00A03209"/>
    <w:rsid w:val="00A035E9"/>
    <w:rsid w:val="00A03F76"/>
    <w:rsid w:val="00A042EC"/>
    <w:rsid w:val="00A04A93"/>
    <w:rsid w:val="00A04D48"/>
    <w:rsid w:val="00A05C6B"/>
    <w:rsid w:val="00A05EA4"/>
    <w:rsid w:val="00A0675A"/>
    <w:rsid w:val="00A067CB"/>
    <w:rsid w:val="00A06894"/>
    <w:rsid w:val="00A06A2C"/>
    <w:rsid w:val="00A06E07"/>
    <w:rsid w:val="00A07569"/>
    <w:rsid w:val="00A07749"/>
    <w:rsid w:val="00A078FB"/>
    <w:rsid w:val="00A07B14"/>
    <w:rsid w:val="00A07DA6"/>
    <w:rsid w:val="00A07E9E"/>
    <w:rsid w:val="00A10259"/>
    <w:rsid w:val="00A10A34"/>
    <w:rsid w:val="00A10CE1"/>
    <w:rsid w:val="00A10CED"/>
    <w:rsid w:val="00A10F5D"/>
    <w:rsid w:val="00A110BE"/>
    <w:rsid w:val="00A1132A"/>
    <w:rsid w:val="00A11692"/>
    <w:rsid w:val="00A126B7"/>
    <w:rsid w:val="00A1283F"/>
    <w:rsid w:val="00A128C6"/>
    <w:rsid w:val="00A12B52"/>
    <w:rsid w:val="00A12F9D"/>
    <w:rsid w:val="00A13179"/>
    <w:rsid w:val="00A13355"/>
    <w:rsid w:val="00A13445"/>
    <w:rsid w:val="00A134CA"/>
    <w:rsid w:val="00A13693"/>
    <w:rsid w:val="00A13FD7"/>
    <w:rsid w:val="00A142BA"/>
    <w:rsid w:val="00A143CE"/>
    <w:rsid w:val="00A1444E"/>
    <w:rsid w:val="00A14968"/>
    <w:rsid w:val="00A15378"/>
    <w:rsid w:val="00A15899"/>
    <w:rsid w:val="00A164D6"/>
    <w:rsid w:val="00A168B9"/>
    <w:rsid w:val="00A16B50"/>
    <w:rsid w:val="00A16BA5"/>
    <w:rsid w:val="00A16D9B"/>
    <w:rsid w:val="00A177F5"/>
    <w:rsid w:val="00A179B9"/>
    <w:rsid w:val="00A17D99"/>
    <w:rsid w:val="00A20271"/>
    <w:rsid w:val="00A202BD"/>
    <w:rsid w:val="00A202F5"/>
    <w:rsid w:val="00A20592"/>
    <w:rsid w:val="00A20A6F"/>
    <w:rsid w:val="00A215BA"/>
    <w:rsid w:val="00A21914"/>
    <w:rsid w:val="00A21A49"/>
    <w:rsid w:val="00A21CA7"/>
    <w:rsid w:val="00A223AC"/>
    <w:rsid w:val="00A2287B"/>
    <w:rsid w:val="00A2296D"/>
    <w:rsid w:val="00A22AD7"/>
    <w:rsid w:val="00A22F8A"/>
    <w:rsid w:val="00A231E9"/>
    <w:rsid w:val="00A23545"/>
    <w:rsid w:val="00A23C4A"/>
    <w:rsid w:val="00A24148"/>
    <w:rsid w:val="00A2439C"/>
    <w:rsid w:val="00A245FA"/>
    <w:rsid w:val="00A247F7"/>
    <w:rsid w:val="00A2482B"/>
    <w:rsid w:val="00A25576"/>
    <w:rsid w:val="00A25595"/>
    <w:rsid w:val="00A2647B"/>
    <w:rsid w:val="00A26613"/>
    <w:rsid w:val="00A269D3"/>
    <w:rsid w:val="00A26C9B"/>
    <w:rsid w:val="00A26DD3"/>
    <w:rsid w:val="00A275A7"/>
    <w:rsid w:val="00A27D30"/>
    <w:rsid w:val="00A304A3"/>
    <w:rsid w:val="00A307AE"/>
    <w:rsid w:val="00A31176"/>
    <w:rsid w:val="00A31FB5"/>
    <w:rsid w:val="00A3202B"/>
    <w:rsid w:val="00A321DD"/>
    <w:rsid w:val="00A3227A"/>
    <w:rsid w:val="00A3254B"/>
    <w:rsid w:val="00A33DFB"/>
    <w:rsid w:val="00A340BA"/>
    <w:rsid w:val="00A344AC"/>
    <w:rsid w:val="00A345AE"/>
    <w:rsid w:val="00A34832"/>
    <w:rsid w:val="00A34B9F"/>
    <w:rsid w:val="00A34BA3"/>
    <w:rsid w:val="00A34CE7"/>
    <w:rsid w:val="00A34D52"/>
    <w:rsid w:val="00A35290"/>
    <w:rsid w:val="00A3561B"/>
    <w:rsid w:val="00A35E8B"/>
    <w:rsid w:val="00A3669F"/>
    <w:rsid w:val="00A368DE"/>
    <w:rsid w:val="00A369A0"/>
    <w:rsid w:val="00A36AC1"/>
    <w:rsid w:val="00A37139"/>
    <w:rsid w:val="00A37252"/>
    <w:rsid w:val="00A3749F"/>
    <w:rsid w:val="00A37FB4"/>
    <w:rsid w:val="00A37FC3"/>
    <w:rsid w:val="00A407D9"/>
    <w:rsid w:val="00A40C86"/>
    <w:rsid w:val="00A40F54"/>
    <w:rsid w:val="00A41446"/>
    <w:rsid w:val="00A418D1"/>
    <w:rsid w:val="00A41A01"/>
    <w:rsid w:val="00A41F17"/>
    <w:rsid w:val="00A42052"/>
    <w:rsid w:val="00A42144"/>
    <w:rsid w:val="00A429A9"/>
    <w:rsid w:val="00A42A25"/>
    <w:rsid w:val="00A42E2B"/>
    <w:rsid w:val="00A435D7"/>
    <w:rsid w:val="00A43662"/>
    <w:rsid w:val="00A43CFF"/>
    <w:rsid w:val="00A44036"/>
    <w:rsid w:val="00A44825"/>
    <w:rsid w:val="00A44AD2"/>
    <w:rsid w:val="00A4510C"/>
    <w:rsid w:val="00A453C5"/>
    <w:rsid w:val="00A454FF"/>
    <w:rsid w:val="00A4551A"/>
    <w:rsid w:val="00A45F4F"/>
    <w:rsid w:val="00A461DF"/>
    <w:rsid w:val="00A465F8"/>
    <w:rsid w:val="00A46657"/>
    <w:rsid w:val="00A46E0D"/>
    <w:rsid w:val="00A46E98"/>
    <w:rsid w:val="00A4706E"/>
    <w:rsid w:val="00A47719"/>
    <w:rsid w:val="00A4798B"/>
    <w:rsid w:val="00A47B76"/>
    <w:rsid w:val="00A47C68"/>
    <w:rsid w:val="00A47EAB"/>
    <w:rsid w:val="00A5016C"/>
    <w:rsid w:val="00A50268"/>
    <w:rsid w:val="00A5049B"/>
    <w:rsid w:val="00A5068D"/>
    <w:rsid w:val="00A508AA"/>
    <w:rsid w:val="00A509B4"/>
    <w:rsid w:val="00A50ACB"/>
    <w:rsid w:val="00A51026"/>
    <w:rsid w:val="00A5126F"/>
    <w:rsid w:val="00A51349"/>
    <w:rsid w:val="00A51527"/>
    <w:rsid w:val="00A518BB"/>
    <w:rsid w:val="00A51F09"/>
    <w:rsid w:val="00A51F47"/>
    <w:rsid w:val="00A522E1"/>
    <w:rsid w:val="00A523F7"/>
    <w:rsid w:val="00A53D53"/>
    <w:rsid w:val="00A5427A"/>
    <w:rsid w:val="00A5445E"/>
    <w:rsid w:val="00A545A3"/>
    <w:rsid w:val="00A54770"/>
    <w:rsid w:val="00A547AB"/>
    <w:rsid w:val="00A547BB"/>
    <w:rsid w:val="00A548A4"/>
    <w:rsid w:val="00A548D2"/>
    <w:rsid w:val="00A54C15"/>
    <w:rsid w:val="00A54C7B"/>
    <w:rsid w:val="00A54CFD"/>
    <w:rsid w:val="00A54E50"/>
    <w:rsid w:val="00A54FE4"/>
    <w:rsid w:val="00A55256"/>
    <w:rsid w:val="00A55615"/>
    <w:rsid w:val="00A55B7B"/>
    <w:rsid w:val="00A55DE7"/>
    <w:rsid w:val="00A55E81"/>
    <w:rsid w:val="00A5639F"/>
    <w:rsid w:val="00A5647E"/>
    <w:rsid w:val="00A565A7"/>
    <w:rsid w:val="00A57040"/>
    <w:rsid w:val="00A57398"/>
    <w:rsid w:val="00A60064"/>
    <w:rsid w:val="00A603F8"/>
    <w:rsid w:val="00A6049B"/>
    <w:rsid w:val="00A60D87"/>
    <w:rsid w:val="00A61109"/>
    <w:rsid w:val="00A6123C"/>
    <w:rsid w:val="00A61485"/>
    <w:rsid w:val="00A617A4"/>
    <w:rsid w:val="00A61D78"/>
    <w:rsid w:val="00A61E0E"/>
    <w:rsid w:val="00A63193"/>
    <w:rsid w:val="00A63FD8"/>
    <w:rsid w:val="00A6487D"/>
    <w:rsid w:val="00A64C05"/>
    <w:rsid w:val="00A64E17"/>
    <w:rsid w:val="00A64F90"/>
    <w:rsid w:val="00A652A2"/>
    <w:rsid w:val="00A6538E"/>
    <w:rsid w:val="00A65A2B"/>
    <w:rsid w:val="00A6690A"/>
    <w:rsid w:val="00A66D5A"/>
    <w:rsid w:val="00A66F1A"/>
    <w:rsid w:val="00A67367"/>
    <w:rsid w:val="00A677C2"/>
    <w:rsid w:val="00A678F2"/>
    <w:rsid w:val="00A70147"/>
    <w:rsid w:val="00A70170"/>
    <w:rsid w:val="00A70964"/>
    <w:rsid w:val="00A70A1B"/>
    <w:rsid w:val="00A70D40"/>
    <w:rsid w:val="00A71268"/>
    <w:rsid w:val="00A716EA"/>
    <w:rsid w:val="00A718D2"/>
    <w:rsid w:val="00A71997"/>
    <w:rsid w:val="00A726C7"/>
    <w:rsid w:val="00A72804"/>
    <w:rsid w:val="00A73396"/>
    <w:rsid w:val="00A73C0C"/>
    <w:rsid w:val="00A73DA5"/>
    <w:rsid w:val="00A7409C"/>
    <w:rsid w:val="00A740C5"/>
    <w:rsid w:val="00A74A8A"/>
    <w:rsid w:val="00A752B5"/>
    <w:rsid w:val="00A75336"/>
    <w:rsid w:val="00A75749"/>
    <w:rsid w:val="00A7583B"/>
    <w:rsid w:val="00A75A71"/>
    <w:rsid w:val="00A75DDD"/>
    <w:rsid w:val="00A75FD0"/>
    <w:rsid w:val="00A76692"/>
    <w:rsid w:val="00A766CF"/>
    <w:rsid w:val="00A76B3F"/>
    <w:rsid w:val="00A7720D"/>
    <w:rsid w:val="00A774B4"/>
    <w:rsid w:val="00A77927"/>
    <w:rsid w:val="00A77C4A"/>
    <w:rsid w:val="00A77DCD"/>
    <w:rsid w:val="00A80499"/>
    <w:rsid w:val="00A804AE"/>
    <w:rsid w:val="00A804FB"/>
    <w:rsid w:val="00A80A35"/>
    <w:rsid w:val="00A80C17"/>
    <w:rsid w:val="00A81021"/>
    <w:rsid w:val="00A81079"/>
    <w:rsid w:val="00A810ED"/>
    <w:rsid w:val="00A81734"/>
    <w:rsid w:val="00A81791"/>
    <w:rsid w:val="00A8195D"/>
    <w:rsid w:val="00A81968"/>
    <w:rsid w:val="00A81DC9"/>
    <w:rsid w:val="00A82594"/>
    <w:rsid w:val="00A82923"/>
    <w:rsid w:val="00A82A18"/>
    <w:rsid w:val="00A82A81"/>
    <w:rsid w:val="00A83203"/>
    <w:rsid w:val="00A83333"/>
    <w:rsid w:val="00A8372C"/>
    <w:rsid w:val="00A83815"/>
    <w:rsid w:val="00A8385D"/>
    <w:rsid w:val="00A838EF"/>
    <w:rsid w:val="00A83EC3"/>
    <w:rsid w:val="00A8490D"/>
    <w:rsid w:val="00A84C81"/>
    <w:rsid w:val="00A84D23"/>
    <w:rsid w:val="00A855FA"/>
    <w:rsid w:val="00A86F86"/>
    <w:rsid w:val="00A8785A"/>
    <w:rsid w:val="00A879FE"/>
    <w:rsid w:val="00A8BF13"/>
    <w:rsid w:val="00A905C6"/>
    <w:rsid w:val="00A90841"/>
    <w:rsid w:val="00A90A0B"/>
    <w:rsid w:val="00A91418"/>
    <w:rsid w:val="00A9173B"/>
    <w:rsid w:val="00A918B8"/>
    <w:rsid w:val="00A91A18"/>
    <w:rsid w:val="00A9244B"/>
    <w:rsid w:val="00A9268B"/>
    <w:rsid w:val="00A926E7"/>
    <w:rsid w:val="00A92740"/>
    <w:rsid w:val="00A927B7"/>
    <w:rsid w:val="00A92BBD"/>
    <w:rsid w:val="00A92C12"/>
    <w:rsid w:val="00A92FB3"/>
    <w:rsid w:val="00A932DF"/>
    <w:rsid w:val="00A94721"/>
    <w:rsid w:val="00A94797"/>
    <w:rsid w:val="00A947CF"/>
    <w:rsid w:val="00A95F5B"/>
    <w:rsid w:val="00A96A40"/>
    <w:rsid w:val="00A96D9C"/>
    <w:rsid w:val="00A97222"/>
    <w:rsid w:val="00A97387"/>
    <w:rsid w:val="00A9768E"/>
    <w:rsid w:val="00A9772A"/>
    <w:rsid w:val="00A979A6"/>
    <w:rsid w:val="00A97C3E"/>
    <w:rsid w:val="00A97ED8"/>
    <w:rsid w:val="00AA00C4"/>
    <w:rsid w:val="00AA044C"/>
    <w:rsid w:val="00AA08F9"/>
    <w:rsid w:val="00AA101B"/>
    <w:rsid w:val="00AA1413"/>
    <w:rsid w:val="00AA173F"/>
    <w:rsid w:val="00AA18E2"/>
    <w:rsid w:val="00AA1A2C"/>
    <w:rsid w:val="00AA1CFB"/>
    <w:rsid w:val="00AA22B0"/>
    <w:rsid w:val="00AA2581"/>
    <w:rsid w:val="00AA265B"/>
    <w:rsid w:val="00AA27C6"/>
    <w:rsid w:val="00AA2A24"/>
    <w:rsid w:val="00AA2B19"/>
    <w:rsid w:val="00AA2B73"/>
    <w:rsid w:val="00AA2C19"/>
    <w:rsid w:val="00AA2F44"/>
    <w:rsid w:val="00AA326F"/>
    <w:rsid w:val="00AA3B89"/>
    <w:rsid w:val="00AA4300"/>
    <w:rsid w:val="00AA4682"/>
    <w:rsid w:val="00AA4FBB"/>
    <w:rsid w:val="00AA531A"/>
    <w:rsid w:val="00AA5322"/>
    <w:rsid w:val="00AA5DB1"/>
    <w:rsid w:val="00AA5E50"/>
    <w:rsid w:val="00AA5F21"/>
    <w:rsid w:val="00AA61EC"/>
    <w:rsid w:val="00AA6393"/>
    <w:rsid w:val="00AA642B"/>
    <w:rsid w:val="00AA6F6D"/>
    <w:rsid w:val="00AA74CE"/>
    <w:rsid w:val="00AA769C"/>
    <w:rsid w:val="00AA78A5"/>
    <w:rsid w:val="00AA7E19"/>
    <w:rsid w:val="00AA7EBF"/>
    <w:rsid w:val="00AA7F82"/>
    <w:rsid w:val="00AB04BA"/>
    <w:rsid w:val="00AB0677"/>
    <w:rsid w:val="00AB0872"/>
    <w:rsid w:val="00AB0E77"/>
    <w:rsid w:val="00AB1983"/>
    <w:rsid w:val="00AB1D9F"/>
    <w:rsid w:val="00AB1DBA"/>
    <w:rsid w:val="00AB1EF3"/>
    <w:rsid w:val="00AB23C3"/>
    <w:rsid w:val="00AB24DB"/>
    <w:rsid w:val="00AB3211"/>
    <w:rsid w:val="00AB326D"/>
    <w:rsid w:val="00AB32BC"/>
    <w:rsid w:val="00AB35D0"/>
    <w:rsid w:val="00AB3D35"/>
    <w:rsid w:val="00AB4356"/>
    <w:rsid w:val="00AB43ED"/>
    <w:rsid w:val="00AB4540"/>
    <w:rsid w:val="00AB479F"/>
    <w:rsid w:val="00AB4C65"/>
    <w:rsid w:val="00AB56C8"/>
    <w:rsid w:val="00AB5B23"/>
    <w:rsid w:val="00AB6C92"/>
    <w:rsid w:val="00AB72B9"/>
    <w:rsid w:val="00AB7718"/>
    <w:rsid w:val="00AB77E7"/>
    <w:rsid w:val="00AB7B28"/>
    <w:rsid w:val="00AC0678"/>
    <w:rsid w:val="00AC0AAA"/>
    <w:rsid w:val="00AC0B08"/>
    <w:rsid w:val="00AC0B2C"/>
    <w:rsid w:val="00AC11FF"/>
    <w:rsid w:val="00AC1273"/>
    <w:rsid w:val="00AC136E"/>
    <w:rsid w:val="00AC141C"/>
    <w:rsid w:val="00AC1975"/>
    <w:rsid w:val="00AC1A79"/>
    <w:rsid w:val="00AC1DCF"/>
    <w:rsid w:val="00AC1E44"/>
    <w:rsid w:val="00AC1FE7"/>
    <w:rsid w:val="00AC21A4"/>
    <w:rsid w:val="00AC22F4"/>
    <w:rsid w:val="00AC23B1"/>
    <w:rsid w:val="00AC25A8"/>
    <w:rsid w:val="00AC260E"/>
    <w:rsid w:val="00AC2AE4"/>
    <w:rsid w:val="00AC2AE8"/>
    <w:rsid w:val="00AC2AF9"/>
    <w:rsid w:val="00AC2B21"/>
    <w:rsid w:val="00AC2F2E"/>
    <w:rsid w:val="00AC2F71"/>
    <w:rsid w:val="00AC3ADE"/>
    <w:rsid w:val="00AC4013"/>
    <w:rsid w:val="00AC47A6"/>
    <w:rsid w:val="00AC4AEB"/>
    <w:rsid w:val="00AC4DD0"/>
    <w:rsid w:val="00AC5A45"/>
    <w:rsid w:val="00AC60C5"/>
    <w:rsid w:val="00AC629F"/>
    <w:rsid w:val="00AC6DB3"/>
    <w:rsid w:val="00AC7101"/>
    <w:rsid w:val="00AC7258"/>
    <w:rsid w:val="00AC75A3"/>
    <w:rsid w:val="00AC7614"/>
    <w:rsid w:val="00AC78ED"/>
    <w:rsid w:val="00AC79A3"/>
    <w:rsid w:val="00AD02D3"/>
    <w:rsid w:val="00AD0692"/>
    <w:rsid w:val="00AD07E8"/>
    <w:rsid w:val="00AD0A0F"/>
    <w:rsid w:val="00AD0A79"/>
    <w:rsid w:val="00AD0E8E"/>
    <w:rsid w:val="00AD194B"/>
    <w:rsid w:val="00AD2088"/>
    <w:rsid w:val="00AD2A7F"/>
    <w:rsid w:val="00AD2D4C"/>
    <w:rsid w:val="00AD318E"/>
    <w:rsid w:val="00AD33D8"/>
    <w:rsid w:val="00AD3675"/>
    <w:rsid w:val="00AD3B66"/>
    <w:rsid w:val="00AD41E5"/>
    <w:rsid w:val="00AD4A5D"/>
    <w:rsid w:val="00AD4D9F"/>
    <w:rsid w:val="00AD5248"/>
    <w:rsid w:val="00AD5317"/>
    <w:rsid w:val="00AD551A"/>
    <w:rsid w:val="00AD56A9"/>
    <w:rsid w:val="00AD58E9"/>
    <w:rsid w:val="00AD5AAA"/>
    <w:rsid w:val="00AD5B3F"/>
    <w:rsid w:val="00AD5C88"/>
    <w:rsid w:val="00AD5E06"/>
    <w:rsid w:val="00AD5FDB"/>
    <w:rsid w:val="00AD67FB"/>
    <w:rsid w:val="00AD69C4"/>
    <w:rsid w:val="00AD6F0C"/>
    <w:rsid w:val="00AD6F8C"/>
    <w:rsid w:val="00AD7271"/>
    <w:rsid w:val="00AD7628"/>
    <w:rsid w:val="00AD7A2B"/>
    <w:rsid w:val="00AD7CE1"/>
    <w:rsid w:val="00AE00C5"/>
    <w:rsid w:val="00AE0414"/>
    <w:rsid w:val="00AE0E47"/>
    <w:rsid w:val="00AE15BC"/>
    <w:rsid w:val="00AE15D0"/>
    <w:rsid w:val="00AE1690"/>
    <w:rsid w:val="00AE17FF"/>
    <w:rsid w:val="00AE1C5F"/>
    <w:rsid w:val="00AE1D05"/>
    <w:rsid w:val="00AE23DD"/>
    <w:rsid w:val="00AE2402"/>
    <w:rsid w:val="00AE24DE"/>
    <w:rsid w:val="00AE2F90"/>
    <w:rsid w:val="00AE3899"/>
    <w:rsid w:val="00AE3A7C"/>
    <w:rsid w:val="00AE3ED7"/>
    <w:rsid w:val="00AE404E"/>
    <w:rsid w:val="00AE4238"/>
    <w:rsid w:val="00AE4DF0"/>
    <w:rsid w:val="00AE54F9"/>
    <w:rsid w:val="00AE5773"/>
    <w:rsid w:val="00AE644B"/>
    <w:rsid w:val="00AE65CA"/>
    <w:rsid w:val="00AE6CD2"/>
    <w:rsid w:val="00AE6E4D"/>
    <w:rsid w:val="00AE7524"/>
    <w:rsid w:val="00AE776A"/>
    <w:rsid w:val="00AE7892"/>
    <w:rsid w:val="00AE7A4D"/>
    <w:rsid w:val="00AE7C5F"/>
    <w:rsid w:val="00AE7FF4"/>
    <w:rsid w:val="00AF00A0"/>
    <w:rsid w:val="00AF0723"/>
    <w:rsid w:val="00AF0775"/>
    <w:rsid w:val="00AF091D"/>
    <w:rsid w:val="00AF093E"/>
    <w:rsid w:val="00AF11D8"/>
    <w:rsid w:val="00AF12CC"/>
    <w:rsid w:val="00AF17EF"/>
    <w:rsid w:val="00AF1F41"/>
    <w:rsid w:val="00AF1F68"/>
    <w:rsid w:val="00AF20FC"/>
    <w:rsid w:val="00AF226A"/>
    <w:rsid w:val="00AF24C4"/>
    <w:rsid w:val="00AF27B7"/>
    <w:rsid w:val="00AF29C6"/>
    <w:rsid w:val="00AF2BB2"/>
    <w:rsid w:val="00AF2EA5"/>
    <w:rsid w:val="00AF2EE8"/>
    <w:rsid w:val="00AF31E4"/>
    <w:rsid w:val="00AF33FC"/>
    <w:rsid w:val="00AF37D7"/>
    <w:rsid w:val="00AF3C5D"/>
    <w:rsid w:val="00AF3E41"/>
    <w:rsid w:val="00AF444A"/>
    <w:rsid w:val="00AF49E4"/>
    <w:rsid w:val="00AF505A"/>
    <w:rsid w:val="00AF515E"/>
    <w:rsid w:val="00AF519B"/>
    <w:rsid w:val="00AF561E"/>
    <w:rsid w:val="00AF5942"/>
    <w:rsid w:val="00AF59F0"/>
    <w:rsid w:val="00AF5D6B"/>
    <w:rsid w:val="00AF5DD9"/>
    <w:rsid w:val="00AF60CB"/>
    <w:rsid w:val="00AF615A"/>
    <w:rsid w:val="00AF6688"/>
    <w:rsid w:val="00AF6D2E"/>
    <w:rsid w:val="00AF6D67"/>
    <w:rsid w:val="00AF726A"/>
    <w:rsid w:val="00AF763A"/>
    <w:rsid w:val="00AF7AB4"/>
    <w:rsid w:val="00AF7B91"/>
    <w:rsid w:val="00AF7DFE"/>
    <w:rsid w:val="00B00015"/>
    <w:rsid w:val="00B00200"/>
    <w:rsid w:val="00B003CD"/>
    <w:rsid w:val="00B00A47"/>
    <w:rsid w:val="00B00DD5"/>
    <w:rsid w:val="00B00EF3"/>
    <w:rsid w:val="00B010A4"/>
    <w:rsid w:val="00B013B6"/>
    <w:rsid w:val="00B014EE"/>
    <w:rsid w:val="00B01503"/>
    <w:rsid w:val="00B01A2D"/>
    <w:rsid w:val="00B01FBD"/>
    <w:rsid w:val="00B02066"/>
    <w:rsid w:val="00B027FB"/>
    <w:rsid w:val="00B02AB6"/>
    <w:rsid w:val="00B02ECF"/>
    <w:rsid w:val="00B02ED3"/>
    <w:rsid w:val="00B03189"/>
    <w:rsid w:val="00B03604"/>
    <w:rsid w:val="00B03619"/>
    <w:rsid w:val="00B0368D"/>
    <w:rsid w:val="00B04327"/>
    <w:rsid w:val="00B043A6"/>
    <w:rsid w:val="00B04407"/>
    <w:rsid w:val="00B04C9E"/>
    <w:rsid w:val="00B05667"/>
    <w:rsid w:val="00B05759"/>
    <w:rsid w:val="00B0625B"/>
    <w:rsid w:val="00B06340"/>
    <w:rsid w:val="00B06346"/>
    <w:rsid w:val="00B06720"/>
    <w:rsid w:val="00B06DE8"/>
    <w:rsid w:val="00B06F31"/>
    <w:rsid w:val="00B0728C"/>
    <w:rsid w:val="00B07AE1"/>
    <w:rsid w:val="00B07D23"/>
    <w:rsid w:val="00B07E6A"/>
    <w:rsid w:val="00B10871"/>
    <w:rsid w:val="00B10F74"/>
    <w:rsid w:val="00B11113"/>
    <w:rsid w:val="00B11976"/>
    <w:rsid w:val="00B11B78"/>
    <w:rsid w:val="00B122C9"/>
    <w:rsid w:val="00B123F1"/>
    <w:rsid w:val="00B1260B"/>
    <w:rsid w:val="00B12910"/>
    <w:rsid w:val="00B12968"/>
    <w:rsid w:val="00B1311A"/>
    <w:rsid w:val="00B131FF"/>
    <w:rsid w:val="00B1342B"/>
    <w:rsid w:val="00B13498"/>
    <w:rsid w:val="00B13AF2"/>
    <w:rsid w:val="00B13BF1"/>
    <w:rsid w:val="00B13D4B"/>
    <w:rsid w:val="00B13DA2"/>
    <w:rsid w:val="00B140F1"/>
    <w:rsid w:val="00B14113"/>
    <w:rsid w:val="00B14386"/>
    <w:rsid w:val="00B158FC"/>
    <w:rsid w:val="00B160EB"/>
    <w:rsid w:val="00B1618B"/>
    <w:rsid w:val="00B16262"/>
    <w:rsid w:val="00B1672A"/>
    <w:rsid w:val="00B1679A"/>
    <w:rsid w:val="00B16E71"/>
    <w:rsid w:val="00B16E99"/>
    <w:rsid w:val="00B174BD"/>
    <w:rsid w:val="00B17C31"/>
    <w:rsid w:val="00B2030C"/>
    <w:rsid w:val="00B2044A"/>
    <w:rsid w:val="00B20690"/>
    <w:rsid w:val="00B20B2A"/>
    <w:rsid w:val="00B20DF8"/>
    <w:rsid w:val="00B2129B"/>
    <w:rsid w:val="00B215BC"/>
    <w:rsid w:val="00B21AFE"/>
    <w:rsid w:val="00B22110"/>
    <w:rsid w:val="00B22280"/>
    <w:rsid w:val="00B22347"/>
    <w:rsid w:val="00B22412"/>
    <w:rsid w:val="00B22ABA"/>
    <w:rsid w:val="00B22AC4"/>
    <w:rsid w:val="00B22B36"/>
    <w:rsid w:val="00B22CEB"/>
    <w:rsid w:val="00B22D8C"/>
    <w:rsid w:val="00B22DDC"/>
    <w:rsid w:val="00B22FA7"/>
    <w:rsid w:val="00B2318A"/>
    <w:rsid w:val="00B231CC"/>
    <w:rsid w:val="00B2347B"/>
    <w:rsid w:val="00B23665"/>
    <w:rsid w:val="00B24845"/>
    <w:rsid w:val="00B24BEE"/>
    <w:rsid w:val="00B24DE4"/>
    <w:rsid w:val="00B24E2D"/>
    <w:rsid w:val="00B25A07"/>
    <w:rsid w:val="00B25FEC"/>
    <w:rsid w:val="00B26370"/>
    <w:rsid w:val="00B264A6"/>
    <w:rsid w:val="00B26A04"/>
    <w:rsid w:val="00B26ADF"/>
    <w:rsid w:val="00B26D1F"/>
    <w:rsid w:val="00B27039"/>
    <w:rsid w:val="00B27D18"/>
    <w:rsid w:val="00B27ED7"/>
    <w:rsid w:val="00B300DB"/>
    <w:rsid w:val="00B301EF"/>
    <w:rsid w:val="00B30BB4"/>
    <w:rsid w:val="00B32BEC"/>
    <w:rsid w:val="00B33591"/>
    <w:rsid w:val="00B34042"/>
    <w:rsid w:val="00B3444A"/>
    <w:rsid w:val="00B34464"/>
    <w:rsid w:val="00B3457B"/>
    <w:rsid w:val="00B34742"/>
    <w:rsid w:val="00B34840"/>
    <w:rsid w:val="00B34919"/>
    <w:rsid w:val="00B349FE"/>
    <w:rsid w:val="00B35297"/>
    <w:rsid w:val="00B35685"/>
    <w:rsid w:val="00B35A8E"/>
    <w:rsid w:val="00B35AC2"/>
    <w:rsid w:val="00B35B87"/>
    <w:rsid w:val="00B3650F"/>
    <w:rsid w:val="00B36EAC"/>
    <w:rsid w:val="00B40556"/>
    <w:rsid w:val="00B40623"/>
    <w:rsid w:val="00B40BA2"/>
    <w:rsid w:val="00B40F22"/>
    <w:rsid w:val="00B4125E"/>
    <w:rsid w:val="00B412D8"/>
    <w:rsid w:val="00B412F0"/>
    <w:rsid w:val="00B41549"/>
    <w:rsid w:val="00B41F1F"/>
    <w:rsid w:val="00B42178"/>
    <w:rsid w:val="00B421F2"/>
    <w:rsid w:val="00B42666"/>
    <w:rsid w:val="00B42D91"/>
    <w:rsid w:val="00B42F90"/>
    <w:rsid w:val="00B43000"/>
    <w:rsid w:val="00B43107"/>
    <w:rsid w:val="00B435A3"/>
    <w:rsid w:val="00B438E9"/>
    <w:rsid w:val="00B43B31"/>
    <w:rsid w:val="00B442E3"/>
    <w:rsid w:val="00B4431C"/>
    <w:rsid w:val="00B4436B"/>
    <w:rsid w:val="00B4446F"/>
    <w:rsid w:val="00B44C34"/>
    <w:rsid w:val="00B45043"/>
    <w:rsid w:val="00B457A2"/>
    <w:rsid w:val="00B45807"/>
    <w:rsid w:val="00B4586C"/>
    <w:rsid w:val="00B45AC4"/>
    <w:rsid w:val="00B45DED"/>
    <w:rsid w:val="00B45E0A"/>
    <w:rsid w:val="00B45F85"/>
    <w:rsid w:val="00B460B5"/>
    <w:rsid w:val="00B462BE"/>
    <w:rsid w:val="00B46312"/>
    <w:rsid w:val="00B4637A"/>
    <w:rsid w:val="00B464C4"/>
    <w:rsid w:val="00B4697A"/>
    <w:rsid w:val="00B46F1D"/>
    <w:rsid w:val="00B47059"/>
    <w:rsid w:val="00B471A9"/>
    <w:rsid w:val="00B471D3"/>
    <w:rsid w:val="00B472BD"/>
    <w:rsid w:val="00B47363"/>
    <w:rsid w:val="00B4757A"/>
    <w:rsid w:val="00B479B2"/>
    <w:rsid w:val="00B47A18"/>
    <w:rsid w:val="00B47A86"/>
    <w:rsid w:val="00B47DEC"/>
    <w:rsid w:val="00B47F3F"/>
    <w:rsid w:val="00B50384"/>
    <w:rsid w:val="00B506B1"/>
    <w:rsid w:val="00B50AFB"/>
    <w:rsid w:val="00B50F55"/>
    <w:rsid w:val="00B510D9"/>
    <w:rsid w:val="00B51440"/>
    <w:rsid w:val="00B51C0E"/>
    <w:rsid w:val="00B51CBE"/>
    <w:rsid w:val="00B51CD5"/>
    <w:rsid w:val="00B5271D"/>
    <w:rsid w:val="00B53343"/>
    <w:rsid w:val="00B5345A"/>
    <w:rsid w:val="00B53824"/>
    <w:rsid w:val="00B53857"/>
    <w:rsid w:val="00B53C99"/>
    <w:rsid w:val="00B54009"/>
    <w:rsid w:val="00B54843"/>
    <w:rsid w:val="00B54B6C"/>
    <w:rsid w:val="00B54C5A"/>
    <w:rsid w:val="00B54FD8"/>
    <w:rsid w:val="00B55E40"/>
    <w:rsid w:val="00B56A37"/>
    <w:rsid w:val="00B56CC3"/>
    <w:rsid w:val="00B56FB1"/>
    <w:rsid w:val="00B57670"/>
    <w:rsid w:val="00B57729"/>
    <w:rsid w:val="00B57B28"/>
    <w:rsid w:val="00B57E76"/>
    <w:rsid w:val="00B57FFE"/>
    <w:rsid w:val="00B6039D"/>
    <w:rsid w:val="00B6041F"/>
    <w:rsid w:val="00B6083F"/>
    <w:rsid w:val="00B60D49"/>
    <w:rsid w:val="00B60E64"/>
    <w:rsid w:val="00B61369"/>
    <w:rsid w:val="00B61504"/>
    <w:rsid w:val="00B617D2"/>
    <w:rsid w:val="00B6186D"/>
    <w:rsid w:val="00B61C42"/>
    <w:rsid w:val="00B6237E"/>
    <w:rsid w:val="00B62547"/>
    <w:rsid w:val="00B627E0"/>
    <w:rsid w:val="00B62880"/>
    <w:rsid w:val="00B62E95"/>
    <w:rsid w:val="00B63220"/>
    <w:rsid w:val="00B6332F"/>
    <w:rsid w:val="00B636B8"/>
    <w:rsid w:val="00B63ABC"/>
    <w:rsid w:val="00B646B6"/>
    <w:rsid w:val="00B64D3D"/>
    <w:rsid w:val="00B64F0A"/>
    <w:rsid w:val="00B6504B"/>
    <w:rsid w:val="00B6506E"/>
    <w:rsid w:val="00B653A6"/>
    <w:rsid w:val="00B6562C"/>
    <w:rsid w:val="00B6589E"/>
    <w:rsid w:val="00B65C0B"/>
    <w:rsid w:val="00B6659B"/>
    <w:rsid w:val="00B665DE"/>
    <w:rsid w:val="00B6683D"/>
    <w:rsid w:val="00B669F7"/>
    <w:rsid w:val="00B66D54"/>
    <w:rsid w:val="00B6729E"/>
    <w:rsid w:val="00B67484"/>
    <w:rsid w:val="00B6757A"/>
    <w:rsid w:val="00B67D9C"/>
    <w:rsid w:val="00B70014"/>
    <w:rsid w:val="00B700C0"/>
    <w:rsid w:val="00B70340"/>
    <w:rsid w:val="00B70A6B"/>
    <w:rsid w:val="00B71488"/>
    <w:rsid w:val="00B71AFA"/>
    <w:rsid w:val="00B720C9"/>
    <w:rsid w:val="00B725B7"/>
    <w:rsid w:val="00B72685"/>
    <w:rsid w:val="00B7339B"/>
    <w:rsid w:val="00B73412"/>
    <w:rsid w:val="00B7391B"/>
    <w:rsid w:val="00B73ACC"/>
    <w:rsid w:val="00B73ED5"/>
    <w:rsid w:val="00B743B0"/>
    <w:rsid w:val="00B743E7"/>
    <w:rsid w:val="00B74B80"/>
    <w:rsid w:val="00B75241"/>
    <w:rsid w:val="00B75BA5"/>
    <w:rsid w:val="00B768A9"/>
    <w:rsid w:val="00B7692A"/>
    <w:rsid w:val="00B76E50"/>
    <w:rsid w:val="00B76E90"/>
    <w:rsid w:val="00B773B9"/>
    <w:rsid w:val="00B77655"/>
    <w:rsid w:val="00B77683"/>
    <w:rsid w:val="00B77B0E"/>
    <w:rsid w:val="00B77E42"/>
    <w:rsid w:val="00B8005C"/>
    <w:rsid w:val="00B804E1"/>
    <w:rsid w:val="00B807AF"/>
    <w:rsid w:val="00B81C5C"/>
    <w:rsid w:val="00B82075"/>
    <w:rsid w:val="00B820A6"/>
    <w:rsid w:val="00B826A2"/>
    <w:rsid w:val="00B82E5F"/>
    <w:rsid w:val="00B82ED2"/>
    <w:rsid w:val="00B82EEF"/>
    <w:rsid w:val="00B83D2B"/>
    <w:rsid w:val="00B84C3F"/>
    <w:rsid w:val="00B84D3D"/>
    <w:rsid w:val="00B85333"/>
    <w:rsid w:val="00B853F3"/>
    <w:rsid w:val="00B8585F"/>
    <w:rsid w:val="00B859BA"/>
    <w:rsid w:val="00B8666B"/>
    <w:rsid w:val="00B86BBE"/>
    <w:rsid w:val="00B86CE5"/>
    <w:rsid w:val="00B87411"/>
    <w:rsid w:val="00B874AE"/>
    <w:rsid w:val="00B877EC"/>
    <w:rsid w:val="00B87B45"/>
    <w:rsid w:val="00B903A9"/>
    <w:rsid w:val="00B904F4"/>
    <w:rsid w:val="00B90BD1"/>
    <w:rsid w:val="00B90C35"/>
    <w:rsid w:val="00B90FED"/>
    <w:rsid w:val="00B91064"/>
    <w:rsid w:val="00B91697"/>
    <w:rsid w:val="00B91A48"/>
    <w:rsid w:val="00B91AAD"/>
    <w:rsid w:val="00B91C17"/>
    <w:rsid w:val="00B91E11"/>
    <w:rsid w:val="00B921B2"/>
    <w:rsid w:val="00B92402"/>
    <w:rsid w:val="00B92536"/>
    <w:rsid w:val="00B926FF"/>
    <w:rsid w:val="00B9274D"/>
    <w:rsid w:val="00B927D2"/>
    <w:rsid w:val="00B92B46"/>
    <w:rsid w:val="00B9327B"/>
    <w:rsid w:val="00B93812"/>
    <w:rsid w:val="00B94207"/>
    <w:rsid w:val="00B9428A"/>
    <w:rsid w:val="00B945D4"/>
    <w:rsid w:val="00B94DDF"/>
    <w:rsid w:val="00B9506C"/>
    <w:rsid w:val="00B9549D"/>
    <w:rsid w:val="00B954B4"/>
    <w:rsid w:val="00B959DC"/>
    <w:rsid w:val="00B95A0F"/>
    <w:rsid w:val="00B96E07"/>
    <w:rsid w:val="00B96EE6"/>
    <w:rsid w:val="00B975BC"/>
    <w:rsid w:val="00B97B50"/>
    <w:rsid w:val="00B97C5C"/>
    <w:rsid w:val="00B97C72"/>
    <w:rsid w:val="00B97D18"/>
    <w:rsid w:val="00BA0975"/>
    <w:rsid w:val="00BA0A8A"/>
    <w:rsid w:val="00BA175D"/>
    <w:rsid w:val="00BA1B95"/>
    <w:rsid w:val="00BA1C06"/>
    <w:rsid w:val="00BA2403"/>
    <w:rsid w:val="00BA2D13"/>
    <w:rsid w:val="00BA2F4E"/>
    <w:rsid w:val="00BA3280"/>
    <w:rsid w:val="00BA333C"/>
    <w:rsid w:val="00BA38EC"/>
    <w:rsid w:val="00BA3959"/>
    <w:rsid w:val="00BA4059"/>
    <w:rsid w:val="00BA4289"/>
    <w:rsid w:val="00BA49F1"/>
    <w:rsid w:val="00BA4E5E"/>
    <w:rsid w:val="00BA526E"/>
    <w:rsid w:val="00BA563D"/>
    <w:rsid w:val="00BA5663"/>
    <w:rsid w:val="00BA5ACC"/>
    <w:rsid w:val="00BA5EAB"/>
    <w:rsid w:val="00BA6E3E"/>
    <w:rsid w:val="00BA70E8"/>
    <w:rsid w:val="00BA738C"/>
    <w:rsid w:val="00BA776A"/>
    <w:rsid w:val="00BA7929"/>
    <w:rsid w:val="00BB06B9"/>
    <w:rsid w:val="00BB08D2"/>
    <w:rsid w:val="00BB0BB9"/>
    <w:rsid w:val="00BB1855"/>
    <w:rsid w:val="00BB1A01"/>
    <w:rsid w:val="00BB2332"/>
    <w:rsid w:val="00BB239F"/>
    <w:rsid w:val="00BB2494"/>
    <w:rsid w:val="00BB2522"/>
    <w:rsid w:val="00BB277F"/>
    <w:rsid w:val="00BB28A3"/>
    <w:rsid w:val="00BB2BB1"/>
    <w:rsid w:val="00BB2CD3"/>
    <w:rsid w:val="00BB3110"/>
    <w:rsid w:val="00BB39FE"/>
    <w:rsid w:val="00BB3EFE"/>
    <w:rsid w:val="00BB41E7"/>
    <w:rsid w:val="00BB42BA"/>
    <w:rsid w:val="00BB4B3F"/>
    <w:rsid w:val="00BB4C7E"/>
    <w:rsid w:val="00BB4F17"/>
    <w:rsid w:val="00BB5218"/>
    <w:rsid w:val="00BB580A"/>
    <w:rsid w:val="00BB5C55"/>
    <w:rsid w:val="00BB6042"/>
    <w:rsid w:val="00BB6860"/>
    <w:rsid w:val="00BB6F5B"/>
    <w:rsid w:val="00BB7008"/>
    <w:rsid w:val="00BB72A0"/>
    <w:rsid w:val="00BB72C0"/>
    <w:rsid w:val="00BB72CA"/>
    <w:rsid w:val="00BB7BD2"/>
    <w:rsid w:val="00BB7FF3"/>
    <w:rsid w:val="00BC054F"/>
    <w:rsid w:val="00BC07ED"/>
    <w:rsid w:val="00BC0813"/>
    <w:rsid w:val="00BC0A54"/>
    <w:rsid w:val="00BC0AF1"/>
    <w:rsid w:val="00BC0E3F"/>
    <w:rsid w:val="00BC1257"/>
    <w:rsid w:val="00BC16D8"/>
    <w:rsid w:val="00BC1A67"/>
    <w:rsid w:val="00BC1AF0"/>
    <w:rsid w:val="00BC1C3C"/>
    <w:rsid w:val="00BC1DE2"/>
    <w:rsid w:val="00BC1E07"/>
    <w:rsid w:val="00BC1EBC"/>
    <w:rsid w:val="00BC2180"/>
    <w:rsid w:val="00BC2763"/>
    <w:rsid w:val="00BC27BE"/>
    <w:rsid w:val="00BC2DAA"/>
    <w:rsid w:val="00BC2EF3"/>
    <w:rsid w:val="00BC34F7"/>
    <w:rsid w:val="00BC3779"/>
    <w:rsid w:val="00BC3DC8"/>
    <w:rsid w:val="00BC41A0"/>
    <w:rsid w:val="00BC436E"/>
    <w:rsid w:val="00BC43D8"/>
    <w:rsid w:val="00BC523F"/>
    <w:rsid w:val="00BC53AF"/>
    <w:rsid w:val="00BC5423"/>
    <w:rsid w:val="00BC54B8"/>
    <w:rsid w:val="00BC57EE"/>
    <w:rsid w:val="00BC5B0E"/>
    <w:rsid w:val="00BC5E69"/>
    <w:rsid w:val="00BC7615"/>
    <w:rsid w:val="00BC76BE"/>
    <w:rsid w:val="00BC7A2E"/>
    <w:rsid w:val="00BD0186"/>
    <w:rsid w:val="00BD023F"/>
    <w:rsid w:val="00BD0E8D"/>
    <w:rsid w:val="00BD0F77"/>
    <w:rsid w:val="00BD157A"/>
    <w:rsid w:val="00BD1661"/>
    <w:rsid w:val="00BD17F9"/>
    <w:rsid w:val="00BD1846"/>
    <w:rsid w:val="00BD1A9E"/>
    <w:rsid w:val="00BD1BF1"/>
    <w:rsid w:val="00BD23EE"/>
    <w:rsid w:val="00BD2483"/>
    <w:rsid w:val="00BD259F"/>
    <w:rsid w:val="00BD2CEE"/>
    <w:rsid w:val="00BD2E74"/>
    <w:rsid w:val="00BD42FA"/>
    <w:rsid w:val="00BD49FB"/>
    <w:rsid w:val="00BD4CAB"/>
    <w:rsid w:val="00BD51F1"/>
    <w:rsid w:val="00BD54CD"/>
    <w:rsid w:val="00BD5FAA"/>
    <w:rsid w:val="00BD6178"/>
    <w:rsid w:val="00BD6348"/>
    <w:rsid w:val="00BD676B"/>
    <w:rsid w:val="00BD6D98"/>
    <w:rsid w:val="00BD724F"/>
    <w:rsid w:val="00BD7D62"/>
    <w:rsid w:val="00BE0284"/>
    <w:rsid w:val="00BE085D"/>
    <w:rsid w:val="00BE0D54"/>
    <w:rsid w:val="00BE0F5B"/>
    <w:rsid w:val="00BE147F"/>
    <w:rsid w:val="00BE1BBC"/>
    <w:rsid w:val="00BE1FA4"/>
    <w:rsid w:val="00BE20C4"/>
    <w:rsid w:val="00BE2348"/>
    <w:rsid w:val="00BE2B35"/>
    <w:rsid w:val="00BE2C14"/>
    <w:rsid w:val="00BE2CE1"/>
    <w:rsid w:val="00BE2F39"/>
    <w:rsid w:val="00BE34BB"/>
    <w:rsid w:val="00BE365B"/>
    <w:rsid w:val="00BE39D4"/>
    <w:rsid w:val="00BE39F8"/>
    <w:rsid w:val="00BE3AEC"/>
    <w:rsid w:val="00BE3E6C"/>
    <w:rsid w:val="00BE4000"/>
    <w:rsid w:val="00BE41C5"/>
    <w:rsid w:val="00BE4369"/>
    <w:rsid w:val="00BE46B5"/>
    <w:rsid w:val="00BE4C7E"/>
    <w:rsid w:val="00BE56FD"/>
    <w:rsid w:val="00BE5A6F"/>
    <w:rsid w:val="00BE6176"/>
    <w:rsid w:val="00BE6663"/>
    <w:rsid w:val="00BE66EE"/>
    <w:rsid w:val="00BE6BB6"/>
    <w:rsid w:val="00BE6C4E"/>
    <w:rsid w:val="00BE6CFC"/>
    <w:rsid w:val="00BE6E4A"/>
    <w:rsid w:val="00BE71F4"/>
    <w:rsid w:val="00BE758B"/>
    <w:rsid w:val="00BE78A1"/>
    <w:rsid w:val="00BE7922"/>
    <w:rsid w:val="00BE7BF4"/>
    <w:rsid w:val="00BF0056"/>
    <w:rsid w:val="00BF06CE"/>
    <w:rsid w:val="00BF0738"/>
    <w:rsid w:val="00BF0917"/>
    <w:rsid w:val="00BF0CD7"/>
    <w:rsid w:val="00BF0D5C"/>
    <w:rsid w:val="00BF0D67"/>
    <w:rsid w:val="00BF135A"/>
    <w:rsid w:val="00BF143E"/>
    <w:rsid w:val="00BF15C6"/>
    <w:rsid w:val="00BF15CE"/>
    <w:rsid w:val="00BF1CC9"/>
    <w:rsid w:val="00BF2157"/>
    <w:rsid w:val="00BF2172"/>
    <w:rsid w:val="00BF21FC"/>
    <w:rsid w:val="00BF29EE"/>
    <w:rsid w:val="00BF2C8A"/>
    <w:rsid w:val="00BF2E4A"/>
    <w:rsid w:val="00BF2EBA"/>
    <w:rsid w:val="00BF2F5A"/>
    <w:rsid w:val="00BF2F9F"/>
    <w:rsid w:val="00BF2FC3"/>
    <w:rsid w:val="00BF3281"/>
    <w:rsid w:val="00BF3392"/>
    <w:rsid w:val="00BF3551"/>
    <w:rsid w:val="00BF37C3"/>
    <w:rsid w:val="00BF3875"/>
    <w:rsid w:val="00BF3F3F"/>
    <w:rsid w:val="00BF44F4"/>
    <w:rsid w:val="00BF46CE"/>
    <w:rsid w:val="00BF4F06"/>
    <w:rsid w:val="00BF4F07"/>
    <w:rsid w:val="00BF5480"/>
    <w:rsid w:val="00BF55D1"/>
    <w:rsid w:val="00BF61AB"/>
    <w:rsid w:val="00BF641F"/>
    <w:rsid w:val="00BF66FD"/>
    <w:rsid w:val="00BF695B"/>
    <w:rsid w:val="00BF6A14"/>
    <w:rsid w:val="00BF6B0A"/>
    <w:rsid w:val="00BF703A"/>
    <w:rsid w:val="00BF70E6"/>
    <w:rsid w:val="00BF71B0"/>
    <w:rsid w:val="00BF787A"/>
    <w:rsid w:val="00BF7A0F"/>
    <w:rsid w:val="00BF7A1C"/>
    <w:rsid w:val="00C0010B"/>
    <w:rsid w:val="00C00698"/>
    <w:rsid w:val="00C00AE3"/>
    <w:rsid w:val="00C00CCD"/>
    <w:rsid w:val="00C00D9F"/>
    <w:rsid w:val="00C01158"/>
    <w:rsid w:val="00C013C5"/>
    <w:rsid w:val="00C0161F"/>
    <w:rsid w:val="00C01FF5"/>
    <w:rsid w:val="00C024B1"/>
    <w:rsid w:val="00C02545"/>
    <w:rsid w:val="00C02649"/>
    <w:rsid w:val="00C027E1"/>
    <w:rsid w:val="00C0309D"/>
    <w:rsid w:val="00C030BD"/>
    <w:rsid w:val="00C036C3"/>
    <w:rsid w:val="00C036F9"/>
    <w:rsid w:val="00C03BD9"/>
    <w:rsid w:val="00C03CCA"/>
    <w:rsid w:val="00C040E8"/>
    <w:rsid w:val="00C043D5"/>
    <w:rsid w:val="00C04503"/>
    <w:rsid w:val="00C0499E"/>
    <w:rsid w:val="00C049C9"/>
    <w:rsid w:val="00C04ACC"/>
    <w:rsid w:val="00C04DF4"/>
    <w:rsid w:val="00C04F4A"/>
    <w:rsid w:val="00C05B5F"/>
    <w:rsid w:val="00C06484"/>
    <w:rsid w:val="00C06C17"/>
    <w:rsid w:val="00C06DC0"/>
    <w:rsid w:val="00C06E8B"/>
    <w:rsid w:val="00C07126"/>
    <w:rsid w:val="00C0732A"/>
    <w:rsid w:val="00C07341"/>
    <w:rsid w:val="00C07366"/>
    <w:rsid w:val="00C07776"/>
    <w:rsid w:val="00C07B2C"/>
    <w:rsid w:val="00C07C0D"/>
    <w:rsid w:val="00C10025"/>
    <w:rsid w:val="00C10210"/>
    <w:rsid w:val="00C1035C"/>
    <w:rsid w:val="00C103F9"/>
    <w:rsid w:val="00C10562"/>
    <w:rsid w:val="00C107B5"/>
    <w:rsid w:val="00C108CE"/>
    <w:rsid w:val="00C10FC7"/>
    <w:rsid w:val="00C1140E"/>
    <w:rsid w:val="00C11A64"/>
    <w:rsid w:val="00C11C62"/>
    <w:rsid w:val="00C1215B"/>
    <w:rsid w:val="00C122B8"/>
    <w:rsid w:val="00C12504"/>
    <w:rsid w:val="00C128BC"/>
    <w:rsid w:val="00C12B7E"/>
    <w:rsid w:val="00C12E09"/>
    <w:rsid w:val="00C1358F"/>
    <w:rsid w:val="00C136DF"/>
    <w:rsid w:val="00C13AA1"/>
    <w:rsid w:val="00C13BD0"/>
    <w:rsid w:val="00C13C2A"/>
    <w:rsid w:val="00C13CE8"/>
    <w:rsid w:val="00C14187"/>
    <w:rsid w:val="00C1482F"/>
    <w:rsid w:val="00C14B1C"/>
    <w:rsid w:val="00C14BA2"/>
    <w:rsid w:val="00C14CED"/>
    <w:rsid w:val="00C14D6B"/>
    <w:rsid w:val="00C14D77"/>
    <w:rsid w:val="00C15151"/>
    <w:rsid w:val="00C153D9"/>
    <w:rsid w:val="00C154C3"/>
    <w:rsid w:val="00C15526"/>
    <w:rsid w:val="00C1557A"/>
    <w:rsid w:val="00C1579D"/>
    <w:rsid w:val="00C15802"/>
    <w:rsid w:val="00C15CFD"/>
    <w:rsid w:val="00C15F2C"/>
    <w:rsid w:val="00C15FA2"/>
    <w:rsid w:val="00C1629E"/>
    <w:rsid w:val="00C16683"/>
    <w:rsid w:val="00C1725F"/>
    <w:rsid w:val="00C17635"/>
    <w:rsid w:val="00C177D8"/>
    <w:rsid w:val="00C177F5"/>
    <w:rsid w:val="00C179BC"/>
    <w:rsid w:val="00C17D03"/>
    <w:rsid w:val="00C17F8C"/>
    <w:rsid w:val="00C20119"/>
    <w:rsid w:val="00C2013F"/>
    <w:rsid w:val="00C204CE"/>
    <w:rsid w:val="00C2111F"/>
    <w:rsid w:val="00C211E6"/>
    <w:rsid w:val="00C2169B"/>
    <w:rsid w:val="00C21A66"/>
    <w:rsid w:val="00C21B04"/>
    <w:rsid w:val="00C22446"/>
    <w:rsid w:val="00C2251D"/>
    <w:rsid w:val="00C22681"/>
    <w:rsid w:val="00C22871"/>
    <w:rsid w:val="00C22937"/>
    <w:rsid w:val="00C22F0C"/>
    <w:rsid w:val="00C22FB5"/>
    <w:rsid w:val="00C23001"/>
    <w:rsid w:val="00C2312F"/>
    <w:rsid w:val="00C23F6D"/>
    <w:rsid w:val="00C23F94"/>
    <w:rsid w:val="00C24236"/>
    <w:rsid w:val="00C242C4"/>
    <w:rsid w:val="00C244B4"/>
    <w:rsid w:val="00C24CBF"/>
    <w:rsid w:val="00C24DCF"/>
    <w:rsid w:val="00C2552C"/>
    <w:rsid w:val="00C25570"/>
    <w:rsid w:val="00C25B4D"/>
    <w:rsid w:val="00C25C66"/>
    <w:rsid w:val="00C25DC3"/>
    <w:rsid w:val="00C262C4"/>
    <w:rsid w:val="00C26EEA"/>
    <w:rsid w:val="00C2710B"/>
    <w:rsid w:val="00C27867"/>
    <w:rsid w:val="00C279C2"/>
    <w:rsid w:val="00C27B32"/>
    <w:rsid w:val="00C27C9E"/>
    <w:rsid w:val="00C30247"/>
    <w:rsid w:val="00C308BF"/>
    <w:rsid w:val="00C3134E"/>
    <w:rsid w:val="00C3183E"/>
    <w:rsid w:val="00C318EA"/>
    <w:rsid w:val="00C31A3B"/>
    <w:rsid w:val="00C31B31"/>
    <w:rsid w:val="00C31C9C"/>
    <w:rsid w:val="00C32091"/>
    <w:rsid w:val="00C320FC"/>
    <w:rsid w:val="00C32C08"/>
    <w:rsid w:val="00C331F1"/>
    <w:rsid w:val="00C33531"/>
    <w:rsid w:val="00C33B9E"/>
    <w:rsid w:val="00C33CA4"/>
    <w:rsid w:val="00C34194"/>
    <w:rsid w:val="00C34934"/>
    <w:rsid w:val="00C34E79"/>
    <w:rsid w:val="00C34EAB"/>
    <w:rsid w:val="00C353A9"/>
    <w:rsid w:val="00C35EF7"/>
    <w:rsid w:val="00C36236"/>
    <w:rsid w:val="00C362CE"/>
    <w:rsid w:val="00C3639E"/>
    <w:rsid w:val="00C36705"/>
    <w:rsid w:val="00C3706C"/>
    <w:rsid w:val="00C37192"/>
    <w:rsid w:val="00C3726A"/>
    <w:rsid w:val="00C37946"/>
    <w:rsid w:val="00C37BAE"/>
    <w:rsid w:val="00C37D4D"/>
    <w:rsid w:val="00C4009D"/>
    <w:rsid w:val="00C4043D"/>
    <w:rsid w:val="00C40515"/>
    <w:rsid w:val="00C40AC4"/>
    <w:rsid w:val="00C40DAA"/>
    <w:rsid w:val="00C40F0C"/>
    <w:rsid w:val="00C40F43"/>
    <w:rsid w:val="00C4164A"/>
    <w:rsid w:val="00C418A8"/>
    <w:rsid w:val="00C41F7E"/>
    <w:rsid w:val="00C420CD"/>
    <w:rsid w:val="00C42671"/>
    <w:rsid w:val="00C42A1B"/>
    <w:rsid w:val="00C42A9C"/>
    <w:rsid w:val="00C42AA5"/>
    <w:rsid w:val="00C42B41"/>
    <w:rsid w:val="00C42C1F"/>
    <w:rsid w:val="00C42F2A"/>
    <w:rsid w:val="00C4306B"/>
    <w:rsid w:val="00C432CB"/>
    <w:rsid w:val="00C438D3"/>
    <w:rsid w:val="00C4392B"/>
    <w:rsid w:val="00C439D2"/>
    <w:rsid w:val="00C43D14"/>
    <w:rsid w:val="00C43E17"/>
    <w:rsid w:val="00C44A8D"/>
    <w:rsid w:val="00C44CF8"/>
    <w:rsid w:val="00C450BD"/>
    <w:rsid w:val="00C45733"/>
    <w:rsid w:val="00C45968"/>
    <w:rsid w:val="00C45A25"/>
    <w:rsid w:val="00C45B91"/>
    <w:rsid w:val="00C45EA5"/>
    <w:rsid w:val="00C45ED9"/>
    <w:rsid w:val="00C45FB2"/>
    <w:rsid w:val="00C460A1"/>
    <w:rsid w:val="00C461DF"/>
    <w:rsid w:val="00C46229"/>
    <w:rsid w:val="00C46FFC"/>
    <w:rsid w:val="00C47075"/>
    <w:rsid w:val="00C4713A"/>
    <w:rsid w:val="00C476E7"/>
    <w:rsid w:val="00C4789C"/>
    <w:rsid w:val="00C50342"/>
    <w:rsid w:val="00C505D8"/>
    <w:rsid w:val="00C50BD0"/>
    <w:rsid w:val="00C50C05"/>
    <w:rsid w:val="00C51543"/>
    <w:rsid w:val="00C519F3"/>
    <w:rsid w:val="00C51FB6"/>
    <w:rsid w:val="00C523CD"/>
    <w:rsid w:val="00C52920"/>
    <w:rsid w:val="00C52A0B"/>
    <w:rsid w:val="00C52C02"/>
    <w:rsid w:val="00C52C40"/>
    <w:rsid w:val="00C52DCB"/>
    <w:rsid w:val="00C53104"/>
    <w:rsid w:val="00C53A5B"/>
    <w:rsid w:val="00C53B24"/>
    <w:rsid w:val="00C53C19"/>
    <w:rsid w:val="00C53C58"/>
    <w:rsid w:val="00C53C8B"/>
    <w:rsid w:val="00C54D09"/>
    <w:rsid w:val="00C54DAE"/>
    <w:rsid w:val="00C54FFA"/>
    <w:rsid w:val="00C55112"/>
    <w:rsid w:val="00C558AF"/>
    <w:rsid w:val="00C558FE"/>
    <w:rsid w:val="00C55ADF"/>
    <w:rsid w:val="00C55E41"/>
    <w:rsid w:val="00C564CF"/>
    <w:rsid w:val="00C56A16"/>
    <w:rsid w:val="00C56C04"/>
    <w:rsid w:val="00C56D48"/>
    <w:rsid w:val="00C576A4"/>
    <w:rsid w:val="00C57EE8"/>
    <w:rsid w:val="00C60071"/>
    <w:rsid w:val="00C60D90"/>
    <w:rsid w:val="00C61072"/>
    <w:rsid w:val="00C6170D"/>
    <w:rsid w:val="00C61C4D"/>
    <w:rsid w:val="00C61E2E"/>
    <w:rsid w:val="00C6243C"/>
    <w:rsid w:val="00C6275D"/>
    <w:rsid w:val="00C62EA8"/>
    <w:rsid w:val="00C62F54"/>
    <w:rsid w:val="00C6302F"/>
    <w:rsid w:val="00C63298"/>
    <w:rsid w:val="00C63715"/>
    <w:rsid w:val="00C63AEA"/>
    <w:rsid w:val="00C63B2A"/>
    <w:rsid w:val="00C63F89"/>
    <w:rsid w:val="00C641C8"/>
    <w:rsid w:val="00C64E60"/>
    <w:rsid w:val="00C65518"/>
    <w:rsid w:val="00C656FB"/>
    <w:rsid w:val="00C65D2A"/>
    <w:rsid w:val="00C661A0"/>
    <w:rsid w:val="00C66605"/>
    <w:rsid w:val="00C66AF9"/>
    <w:rsid w:val="00C6708E"/>
    <w:rsid w:val="00C673E5"/>
    <w:rsid w:val="00C674C6"/>
    <w:rsid w:val="00C676A2"/>
    <w:rsid w:val="00C67BBF"/>
    <w:rsid w:val="00C6A55E"/>
    <w:rsid w:val="00C70168"/>
    <w:rsid w:val="00C7016F"/>
    <w:rsid w:val="00C7069F"/>
    <w:rsid w:val="00C70AC0"/>
    <w:rsid w:val="00C70D70"/>
    <w:rsid w:val="00C712C7"/>
    <w:rsid w:val="00C718DD"/>
    <w:rsid w:val="00C71AFB"/>
    <w:rsid w:val="00C71BF4"/>
    <w:rsid w:val="00C72B61"/>
    <w:rsid w:val="00C72CFF"/>
    <w:rsid w:val="00C72EE3"/>
    <w:rsid w:val="00C74361"/>
    <w:rsid w:val="00C74707"/>
    <w:rsid w:val="00C74B73"/>
    <w:rsid w:val="00C752B1"/>
    <w:rsid w:val="00C7587D"/>
    <w:rsid w:val="00C76595"/>
    <w:rsid w:val="00C767C7"/>
    <w:rsid w:val="00C76CE4"/>
    <w:rsid w:val="00C76FC1"/>
    <w:rsid w:val="00C77775"/>
    <w:rsid w:val="00C779FD"/>
    <w:rsid w:val="00C77AD7"/>
    <w:rsid w:val="00C77D84"/>
    <w:rsid w:val="00C800FE"/>
    <w:rsid w:val="00C80B9E"/>
    <w:rsid w:val="00C80C49"/>
    <w:rsid w:val="00C80CD3"/>
    <w:rsid w:val="00C80DFA"/>
    <w:rsid w:val="00C81786"/>
    <w:rsid w:val="00C81859"/>
    <w:rsid w:val="00C827B4"/>
    <w:rsid w:val="00C828CA"/>
    <w:rsid w:val="00C828DF"/>
    <w:rsid w:val="00C830F0"/>
    <w:rsid w:val="00C834D5"/>
    <w:rsid w:val="00C8354B"/>
    <w:rsid w:val="00C836B9"/>
    <w:rsid w:val="00C83E96"/>
    <w:rsid w:val="00C84100"/>
    <w:rsid w:val="00C841B7"/>
    <w:rsid w:val="00C846C4"/>
    <w:rsid w:val="00C846DF"/>
    <w:rsid w:val="00C8492A"/>
    <w:rsid w:val="00C8496D"/>
    <w:rsid w:val="00C84A6C"/>
    <w:rsid w:val="00C84ACD"/>
    <w:rsid w:val="00C8511D"/>
    <w:rsid w:val="00C8533D"/>
    <w:rsid w:val="00C85343"/>
    <w:rsid w:val="00C855BD"/>
    <w:rsid w:val="00C8579E"/>
    <w:rsid w:val="00C85B71"/>
    <w:rsid w:val="00C85D9B"/>
    <w:rsid w:val="00C86061"/>
    <w:rsid w:val="00C8667D"/>
    <w:rsid w:val="00C867A7"/>
    <w:rsid w:val="00C868EC"/>
    <w:rsid w:val="00C86967"/>
    <w:rsid w:val="00C87418"/>
    <w:rsid w:val="00C877C8"/>
    <w:rsid w:val="00C87831"/>
    <w:rsid w:val="00C878A7"/>
    <w:rsid w:val="00C878CF"/>
    <w:rsid w:val="00C878E9"/>
    <w:rsid w:val="00C87919"/>
    <w:rsid w:val="00C87F05"/>
    <w:rsid w:val="00C9005A"/>
    <w:rsid w:val="00C9024E"/>
    <w:rsid w:val="00C9033E"/>
    <w:rsid w:val="00C903B7"/>
    <w:rsid w:val="00C9052B"/>
    <w:rsid w:val="00C907A2"/>
    <w:rsid w:val="00C90A54"/>
    <w:rsid w:val="00C90DA2"/>
    <w:rsid w:val="00C90F3B"/>
    <w:rsid w:val="00C91045"/>
    <w:rsid w:val="00C91375"/>
    <w:rsid w:val="00C91A13"/>
    <w:rsid w:val="00C91EE0"/>
    <w:rsid w:val="00C91F44"/>
    <w:rsid w:val="00C92668"/>
    <w:rsid w:val="00C928A8"/>
    <w:rsid w:val="00C928E1"/>
    <w:rsid w:val="00C92D5C"/>
    <w:rsid w:val="00C93044"/>
    <w:rsid w:val="00C934B3"/>
    <w:rsid w:val="00C93AF1"/>
    <w:rsid w:val="00C93CDD"/>
    <w:rsid w:val="00C9400C"/>
    <w:rsid w:val="00C942FB"/>
    <w:rsid w:val="00C9445B"/>
    <w:rsid w:val="00C948CA"/>
    <w:rsid w:val="00C94AD1"/>
    <w:rsid w:val="00C951D7"/>
    <w:rsid w:val="00C95246"/>
    <w:rsid w:val="00C959E5"/>
    <w:rsid w:val="00C95A5D"/>
    <w:rsid w:val="00C95C6F"/>
    <w:rsid w:val="00C95FE6"/>
    <w:rsid w:val="00C96132"/>
    <w:rsid w:val="00C96914"/>
    <w:rsid w:val="00C969CE"/>
    <w:rsid w:val="00C96E4A"/>
    <w:rsid w:val="00C973B0"/>
    <w:rsid w:val="00C9756D"/>
    <w:rsid w:val="00C977A9"/>
    <w:rsid w:val="00C977C6"/>
    <w:rsid w:val="00C978CA"/>
    <w:rsid w:val="00C9798D"/>
    <w:rsid w:val="00CA0A43"/>
    <w:rsid w:val="00CA103E"/>
    <w:rsid w:val="00CA16AB"/>
    <w:rsid w:val="00CA1A37"/>
    <w:rsid w:val="00CA1BCA"/>
    <w:rsid w:val="00CA26B9"/>
    <w:rsid w:val="00CA2914"/>
    <w:rsid w:val="00CA29A2"/>
    <w:rsid w:val="00CA2E0F"/>
    <w:rsid w:val="00CA309F"/>
    <w:rsid w:val="00CA3EEC"/>
    <w:rsid w:val="00CA46FF"/>
    <w:rsid w:val="00CA4A6C"/>
    <w:rsid w:val="00CA4E5F"/>
    <w:rsid w:val="00CA511B"/>
    <w:rsid w:val="00CA5322"/>
    <w:rsid w:val="00CA54FB"/>
    <w:rsid w:val="00CA6B3E"/>
    <w:rsid w:val="00CA6C45"/>
    <w:rsid w:val="00CA6CCC"/>
    <w:rsid w:val="00CA702E"/>
    <w:rsid w:val="00CA74F6"/>
    <w:rsid w:val="00CA7603"/>
    <w:rsid w:val="00CA7C51"/>
    <w:rsid w:val="00CA7D0A"/>
    <w:rsid w:val="00CA7DD7"/>
    <w:rsid w:val="00CB0152"/>
    <w:rsid w:val="00CB094D"/>
    <w:rsid w:val="00CB0B61"/>
    <w:rsid w:val="00CB0B68"/>
    <w:rsid w:val="00CB0BE3"/>
    <w:rsid w:val="00CB1949"/>
    <w:rsid w:val="00CB2305"/>
    <w:rsid w:val="00CB2ADA"/>
    <w:rsid w:val="00CB364E"/>
    <w:rsid w:val="00CB37B8"/>
    <w:rsid w:val="00CB4679"/>
    <w:rsid w:val="00CB4A7D"/>
    <w:rsid w:val="00CB4CFE"/>
    <w:rsid w:val="00CB4F1A"/>
    <w:rsid w:val="00CB4F61"/>
    <w:rsid w:val="00CB503D"/>
    <w:rsid w:val="00CB58B4"/>
    <w:rsid w:val="00CB5993"/>
    <w:rsid w:val="00CB5AC4"/>
    <w:rsid w:val="00CB648D"/>
    <w:rsid w:val="00CB6577"/>
    <w:rsid w:val="00CB6768"/>
    <w:rsid w:val="00CB67B1"/>
    <w:rsid w:val="00CB6F78"/>
    <w:rsid w:val="00CB7178"/>
    <w:rsid w:val="00CB7439"/>
    <w:rsid w:val="00CB74C7"/>
    <w:rsid w:val="00CB76F6"/>
    <w:rsid w:val="00CB7F99"/>
    <w:rsid w:val="00CBED35"/>
    <w:rsid w:val="00CC019D"/>
    <w:rsid w:val="00CC0239"/>
    <w:rsid w:val="00CC0284"/>
    <w:rsid w:val="00CC130E"/>
    <w:rsid w:val="00CC1887"/>
    <w:rsid w:val="00CC1D7C"/>
    <w:rsid w:val="00CC1FE9"/>
    <w:rsid w:val="00CC2072"/>
    <w:rsid w:val="00CC2326"/>
    <w:rsid w:val="00CC250D"/>
    <w:rsid w:val="00CC2BF1"/>
    <w:rsid w:val="00CC2CDB"/>
    <w:rsid w:val="00CC2DF6"/>
    <w:rsid w:val="00CC2E61"/>
    <w:rsid w:val="00CC356C"/>
    <w:rsid w:val="00CC3B49"/>
    <w:rsid w:val="00CC3D04"/>
    <w:rsid w:val="00CC40B8"/>
    <w:rsid w:val="00CC42D6"/>
    <w:rsid w:val="00CC47C9"/>
    <w:rsid w:val="00CC47D6"/>
    <w:rsid w:val="00CC4AF7"/>
    <w:rsid w:val="00CC4C81"/>
    <w:rsid w:val="00CC5011"/>
    <w:rsid w:val="00CC51D3"/>
    <w:rsid w:val="00CC525E"/>
    <w:rsid w:val="00CC548E"/>
    <w:rsid w:val="00CC54E5"/>
    <w:rsid w:val="00CC66A3"/>
    <w:rsid w:val="00CC66CE"/>
    <w:rsid w:val="00CC6A06"/>
    <w:rsid w:val="00CC6B91"/>
    <w:rsid w:val="00CC6B96"/>
    <w:rsid w:val="00CC6F04"/>
    <w:rsid w:val="00CC7871"/>
    <w:rsid w:val="00CC7B94"/>
    <w:rsid w:val="00CC7CE1"/>
    <w:rsid w:val="00CD0299"/>
    <w:rsid w:val="00CD02EF"/>
    <w:rsid w:val="00CD083C"/>
    <w:rsid w:val="00CD0951"/>
    <w:rsid w:val="00CD13FB"/>
    <w:rsid w:val="00CD1B44"/>
    <w:rsid w:val="00CD247C"/>
    <w:rsid w:val="00CD3302"/>
    <w:rsid w:val="00CD4153"/>
    <w:rsid w:val="00CD4526"/>
    <w:rsid w:val="00CD4DA7"/>
    <w:rsid w:val="00CD4E46"/>
    <w:rsid w:val="00CD4EB5"/>
    <w:rsid w:val="00CD51DD"/>
    <w:rsid w:val="00CD58D5"/>
    <w:rsid w:val="00CD5A94"/>
    <w:rsid w:val="00CD5A9B"/>
    <w:rsid w:val="00CD5CB3"/>
    <w:rsid w:val="00CD64AB"/>
    <w:rsid w:val="00CD6A7C"/>
    <w:rsid w:val="00CD6E8E"/>
    <w:rsid w:val="00CD6F79"/>
    <w:rsid w:val="00CD7182"/>
    <w:rsid w:val="00CD76C1"/>
    <w:rsid w:val="00CD7A6E"/>
    <w:rsid w:val="00CE024E"/>
    <w:rsid w:val="00CE161F"/>
    <w:rsid w:val="00CE189F"/>
    <w:rsid w:val="00CE1AE2"/>
    <w:rsid w:val="00CE1BAB"/>
    <w:rsid w:val="00CE2B71"/>
    <w:rsid w:val="00CE2B8D"/>
    <w:rsid w:val="00CE2CC6"/>
    <w:rsid w:val="00CE32F4"/>
    <w:rsid w:val="00CE3442"/>
    <w:rsid w:val="00CE3529"/>
    <w:rsid w:val="00CE3600"/>
    <w:rsid w:val="00CE3725"/>
    <w:rsid w:val="00CE3775"/>
    <w:rsid w:val="00CE38FB"/>
    <w:rsid w:val="00CE42D9"/>
    <w:rsid w:val="00CE4320"/>
    <w:rsid w:val="00CE5733"/>
    <w:rsid w:val="00CE5AC4"/>
    <w:rsid w:val="00CE5D9A"/>
    <w:rsid w:val="00CE62D5"/>
    <w:rsid w:val="00CE673B"/>
    <w:rsid w:val="00CE6ACC"/>
    <w:rsid w:val="00CE70B5"/>
    <w:rsid w:val="00CE7291"/>
    <w:rsid w:val="00CE76CD"/>
    <w:rsid w:val="00CE7A93"/>
    <w:rsid w:val="00CE7AD5"/>
    <w:rsid w:val="00CF029D"/>
    <w:rsid w:val="00CF082E"/>
    <w:rsid w:val="00CF0952"/>
    <w:rsid w:val="00CF0B65"/>
    <w:rsid w:val="00CF0C78"/>
    <w:rsid w:val="00CF1176"/>
    <w:rsid w:val="00CF1433"/>
    <w:rsid w:val="00CF1A52"/>
    <w:rsid w:val="00CF1C1F"/>
    <w:rsid w:val="00CF1DDF"/>
    <w:rsid w:val="00CF1FF4"/>
    <w:rsid w:val="00CF213F"/>
    <w:rsid w:val="00CF25FD"/>
    <w:rsid w:val="00CF2862"/>
    <w:rsid w:val="00CF28BC"/>
    <w:rsid w:val="00CF29A4"/>
    <w:rsid w:val="00CF29F9"/>
    <w:rsid w:val="00CF3846"/>
    <w:rsid w:val="00CF3A5A"/>
    <w:rsid w:val="00CF3B5E"/>
    <w:rsid w:val="00CF3BA6"/>
    <w:rsid w:val="00CF3C20"/>
    <w:rsid w:val="00CF4170"/>
    <w:rsid w:val="00CF4545"/>
    <w:rsid w:val="00CF4B7A"/>
    <w:rsid w:val="00CF4D8A"/>
    <w:rsid w:val="00CF4E8C"/>
    <w:rsid w:val="00CF5233"/>
    <w:rsid w:val="00CF5262"/>
    <w:rsid w:val="00CF5314"/>
    <w:rsid w:val="00CF55BD"/>
    <w:rsid w:val="00CF5848"/>
    <w:rsid w:val="00CF5986"/>
    <w:rsid w:val="00CF637D"/>
    <w:rsid w:val="00CF6647"/>
    <w:rsid w:val="00CF6913"/>
    <w:rsid w:val="00CF7568"/>
    <w:rsid w:val="00CF7AA7"/>
    <w:rsid w:val="00CF7B12"/>
    <w:rsid w:val="00CF7BB5"/>
    <w:rsid w:val="00D006CF"/>
    <w:rsid w:val="00D007DF"/>
    <w:rsid w:val="00D008A6"/>
    <w:rsid w:val="00D00960"/>
    <w:rsid w:val="00D00B74"/>
    <w:rsid w:val="00D01374"/>
    <w:rsid w:val="00D015F0"/>
    <w:rsid w:val="00D01BB4"/>
    <w:rsid w:val="00D01BC5"/>
    <w:rsid w:val="00D01C75"/>
    <w:rsid w:val="00D0286B"/>
    <w:rsid w:val="00D0288A"/>
    <w:rsid w:val="00D02BF1"/>
    <w:rsid w:val="00D02F9A"/>
    <w:rsid w:val="00D03232"/>
    <w:rsid w:val="00D0360B"/>
    <w:rsid w:val="00D03756"/>
    <w:rsid w:val="00D03C7C"/>
    <w:rsid w:val="00D040BF"/>
    <w:rsid w:val="00D0446E"/>
    <w:rsid w:val="00D0447B"/>
    <w:rsid w:val="00D04804"/>
    <w:rsid w:val="00D04894"/>
    <w:rsid w:val="00D048A2"/>
    <w:rsid w:val="00D04E18"/>
    <w:rsid w:val="00D053CE"/>
    <w:rsid w:val="00D055EB"/>
    <w:rsid w:val="00D056FE"/>
    <w:rsid w:val="00D05B56"/>
    <w:rsid w:val="00D05B8C"/>
    <w:rsid w:val="00D05D60"/>
    <w:rsid w:val="00D05E69"/>
    <w:rsid w:val="00D05F3F"/>
    <w:rsid w:val="00D06829"/>
    <w:rsid w:val="00D06E55"/>
    <w:rsid w:val="00D07471"/>
    <w:rsid w:val="00D0783A"/>
    <w:rsid w:val="00D07B44"/>
    <w:rsid w:val="00D07BC8"/>
    <w:rsid w:val="00D1004A"/>
    <w:rsid w:val="00D1038A"/>
    <w:rsid w:val="00D105C0"/>
    <w:rsid w:val="00D10874"/>
    <w:rsid w:val="00D114B2"/>
    <w:rsid w:val="00D1158A"/>
    <w:rsid w:val="00D11D63"/>
    <w:rsid w:val="00D121C4"/>
    <w:rsid w:val="00D1273D"/>
    <w:rsid w:val="00D12EC4"/>
    <w:rsid w:val="00D1393F"/>
    <w:rsid w:val="00D14274"/>
    <w:rsid w:val="00D145B7"/>
    <w:rsid w:val="00D1466D"/>
    <w:rsid w:val="00D14EB7"/>
    <w:rsid w:val="00D15C31"/>
    <w:rsid w:val="00D15E5B"/>
    <w:rsid w:val="00D163A6"/>
    <w:rsid w:val="00D16AE9"/>
    <w:rsid w:val="00D16CB6"/>
    <w:rsid w:val="00D17582"/>
    <w:rsid w:val="00D17655"/>
    <w:rsid w:val="00D178E7"/>
    <w:rsid w:val="00D17C62"/>
    <w:rsid w:val="00D17FC7"/>
    <w:rsid w:val="00D200BE"/>
    <w:rsid w:val="00D211C9"/>
    <w:rsid w:val="00D21586"/>
    <w:rsid w:val="00D217E1"/>
    <w:rsid w:val="00D219C9"/>
    <w:rsid w:val="00D21EA5"/>
    <w:rsid w:val="00D21F8B"/>
    <w:rsid w:val="00D23130"/>
    <w:rsid w:val="00D23786"/>
    <w:rsid w:val="00D23A38"/>
    <w:rsid w:val="00D23D9E"/>
    <w:rsid w:val="00D2425F"/>
    <w:rsid w:val="00D24310"/>
    <w:rsid w:val="00D247E5"/>
    <w:rsid w:val="00D24FFA"/>
    <w:rsid w:val="00D2501F"/>
    <w:rsid w:val="00D2574C"/>
    <w:rsid w:val="00D25D06"/>
    <w:rsid w:val="00D25F0E"/>
    <w:rsid w:val="00D266CE"/>
    <w:rsid w:val="00D26787"/>
    <w:rsid w:val="00D26D79"/>
    <w:rsid w:val="00D271F9"/>
    <w:rsid w:val="00D2770F"/>
    <w:rsid w:val="00D27C2B"/>
    <w:rsid w:val="00D30011"/>
    <w:rsid w:val="00D30072"/>
    <w:rsid w:val="00D300CD"/>
    <w:rsid w:val="00D30644"/>
    <w:rsid w:val="00D30FDA"/>
    <w:rsid w:val="00D316A7"/>
    <w:rsid w:val="00D3181A"/>
    <w:rsid w:val="00D31BB8"/>
    <w:rsid w:val="00D31CBC"/>
    <w:rsid w:val="00D3217C"/>
    <w:rsid w:val="00D32A39"/>
    <w:rsid w:val="00D32D86"/>
    <w:rsid w:val="00D330E1"/>
    <w:rsid w:val="00D332CC"/>
    <w:rsid w:val="00D33363"/>
    <w:rsid w:val="00D34180"/>
    <w:rsid w:val="00D34529"/>
    <w:rsid w:val="00D3475E"/>
    <w:rsid w:val="00D34943"/>
    <w:rsid w:val="00D34A2B"/>
    <w:rsid w:val="00D34E4E"/>
    <w:rsid w:val="00D35271"/>
    <w:rsid w:val="00D35409"/>
    <w:rsid w:val="00D356FC"/>
    <w:rsid w:val="00D359D4"/>
    <w:rsid w:val="00D35B02"/>
    <w:rsid w:val="00D35BD7"/>
    <w:rsid w:val="00D35F84"/>
    <w:rsid w:val="00D35FBF"/>
    <w:rsid w:val="00D363D0"/>
    <w:rsid w:val="00D36C64"/>
    <w:rsid w:val="00D3722F"/>
    <w:rsid w:val="00D37312"/>
    <w:rsid w:val="00D4059D"/>
    <w:rsid w:val="00D409F4"/>
    <w:rsid w:val="00D40A85"/>
    <w:rsid w:val="00D4154B"/>
    <w:rsid w:val="00D41576"/>
    <w:rsid w:val="00D41584"/>
    <w:rsid w:val="00D41AEE"/>
    <w:rsid w:val="00D41B88"/>
    <w:rsid w:val="00D41DE0"/>
    <w:rsid w:val="00D41E23"/>
    <w:rsid w:val="00D41E65"/>
    <w:rsid w:val="00D41FFC"/>
    <w:rsid w:val="00D42238"/>
    <w:rsid w:val="00D424E7"/>
    <w:rsid w:val="00D429EC"/>
    <w:rsid w:val="00D43429"/>
    <w:rsid w:val="00D43712"/>
    <w:rsid w:val="00D43CCB"/>
    <w:rsid w:val="00D43CF8"/>
    <w:rsid w:val="00D43D44"/>
    <w:rsid w:val="00D43EBB"/>
    <w:rsid w:val="00D440C0"/>
    <w:rsid w:val="00D4488E"/>
    <w:rsid w:val="00D4495E"/>
    <w:rsid w:val="00D44E4E"/>
    <w:rsid w:val="00D453F3"/>
    <w:rsid w:val="00D455FE"/>
    <w:rsid w:val="00D4597C"/>
    <w:rsid w:val="00D467C9"/>
    <w:rsid w:val="00D467E7"/>
    <w:rsid w:val="00D469BE"/>
    <w:rsid w:val="00D46AD8"/>
    <w:rsid w:val="00D46D26"/>
    <w:rsid w:val="00D47025"/>
    <w:rsid w:val="00D474CD"/>
    <w:rsid w:val="00D4752F"/>
    <w:rsid w:val="00D50237"/>
    <w:rsid w:val="00D50CCF"/>
    <w:rsid w:val="00D51247"/>
    <w:rsid w:val="00D51254"/>
    <w:rsid w:val="00D51627"/>
    <w:rsid w:val="00D51801"/>
    <w:rsid w:val="00D51BBE"/>
    <w:rsid w:val="00D51E1A"/>
    <w:rsid w:val="00D52202"/>
    <w:rsid w:val="00D52344"/>
    <w:rsid w:val="00D5271E"/>
    <w:rsid w:val="00D527B0"/>
    <w:rsid w:val="00D52A4B"/>
    <w:rsid w:val="00D52EE1"/>
    <w:rsid w:val="00D532DA"/>
    <w:rsid w:val="00D535B7"/>
    <w:rsid w:val="00D5364E"/>
    <w:rsid w:val="00D53872"/>
    <w:rsid w:val="00D53B69"/>
    <w:rsid w:val="00D54242"/>
    <w:rsid w:val="00D5485E"/>
    <w:rsid w:val="00D54A7C"/>
    <w:rsid w:val="00D54AAC"/>
    <w:rsid w:val="00D54B32"/>
    <w:rsid w:val="00D556C6"/>
    <w:rsid w:val="00D5589E"/>
    <w:rsid w:val="00D55DBA"/>
    <w:rsid w:val="00D55DF0"/>
    <w:rsid w:val="00D55E2C"/>
    <w:rsid w:val="00D5603F"/>
    <w:rsid w:val="00D56143"/>
    <w:rsid w:val="00D56147"/>
    <w:rsid w:val="00D56283"/>
    <w:rsid w:val="00D563E1"/>
    <w:rsid w:val="00D564EA"/>
    <w:rsid w:val="00D56741"/>
    <w:rsid w:val="00D56BB6"/>
    <w:rsid w:val="00D56D2B"/>
    <w:rsid w:val="00D57074"/>
    <w:rsid w:val="00D5732C"/>
    <w:rsid w:val="00D57FBF"/>
    <w:rsid w:val="00D6022B"/>
    <w:rsid w:val="00D6023B"/>
    <w:rsid w:val="00D60242"/>
    <w:rsid w:val="00D60C40"/>
    <w:rsid w:val="00D60EB6"/>
    <w:rsid w:val="00D6138D"/>
    <w:rsid w:val="00D6166E"/>
    <w:rsid w:val="00D61689"/>
    <w:rsid w:val="00D61CCD"/>
    <w:rsid w:val="00D62080"/>
    <w:rsid w:val="00D62444"/>
    <w:rsid w:val="00D625E5"/>
    <w:rsid w:val="00D62944"/>
    <w:rsid w:val="00D62A51"/>
    <w:rsid w:val="00D63126"/>
    <w:rsid w:val="00D638DA"/>
    <w:rsid w:val="00D63921"/>
    <w:rsid w:val="00D63A67"/>
    <w:rsid w:val="00D63CDA"/>
    <w:rsid w:val="00D63DF3"/>
    <w:rsid w:val="00D63E5E"/>
    <w:rsid w:val="00D643A2"/>
    <w:rsid w:val="00D644F8"/>
    <w:rsid w:val="00D646C9"/>
    <w:rsid w:val="00D6492E"/>
    <w:rsid w:val="00D649C2"/>
    <w:rsid w:val="00D64A5D"/>
    <w:rsid w:val="00D64CCE"/>
    <w:rsid w:val="00D64CDE"/>
    <w:rsid w:val="00D65079"/>
    <w:rsid w:val="00D652B0"/>
    <w:rsid w:val="00D65342"/>
    <w:rsid w:val="00D65823"/>
    <w:rsid w:val="00D65845"/>
    <w:rsid w:val="00D6630E"/>
    <w:rsid w:val="00D664AD"/>
    <w:rsid w:val="00D66C2A"/>
    <w:rsid w:val="00D66EC0"/>
    <w:rsid w:val="00D6789E"/>
    <w:rsid w:val="00D678E3"/>
    <w:rsid w:val="00D67BB7"/>
    <w:rsid w:val="00D67C62"/>
    <w:rsid w:val="00D67D42"/>
    <w:rsid w:val="00D67DB6"/>
    <w:rsid w:val="00D70087"/>
    <w:rsid w:val="00D702E8"/>
    <w:rsid w:val="00D7064E"/>
    <w:rsid w:val="00D70697"/>
    <w:rsid w:val="00D7079E"/>
    <w:rsid w:val="00D70823"/>
    <w:rsid w:val="00D70AB1"/>
    <w:rsid w:val="00D70CE0"/>
    <w:rsid w:val="00D70F23"/>
    <w:rsid w:val="00D70F4D"/>
    <w:rsid w:val="00D7101A"/>
    <w:rsid w:val="00D7172D"/>
    <w:rsid w:val="00D71B71"/>
    <w:rsid w:val="00D7234D"/>
    <w:rsid w:val="00D7289D"/>
    <w:rsid w:val="00D72B50"/>
    <w:rsid w:val="00D73078"/>
    <w:rsid w:val="00D73792"/>
    <w:rsid w:val="00D73BD2"/>
    <w:rsid w:val="00D73C71"/>
    <w:rsid w:val="00D73DD6"/>
    <w:rsid w:val="00D7459F"/>
    <w:rsid w:val="00D745F5"/>
    <w:rsid w:val="00D746F9"/>
    <w:rsid w:val="00D75392"/>
    <w:rsid w:val="00D7585E"/>
    <w:rsid w:val="00D759A3"/>
    <w:rsid w:val="00D75AE7"/>
    <w:rsid w:val="00D76775"/>
    <w:rsid w:val="00D76862"/>
    <w:rsid w:val="00D76CD1"/>
    <w:rsid w:val="00D76FF3"/>
    <w:rsid w:val="00D77180"/>
    <w:rsid w:val="00D773F4"/>
    <w:rsid w:val="00D77513"/>
    <w:rsid w:val="00D7765D"/>
    <w:rsid w:val="00D7779E"/>
    <w:rsid w:val="00D802AC"/>
    <w:rsid w:val="00D8055C"/>
    <w:rsid w:val="00D8078F"/>
    <w:rsid w:val="00D808F2"/>
    <w:rsid w:val="00D80BD8"/>
    <w:rsid w:val="00D8133C"/>
    <w:rsid w:val="00D81709"/>
    <w:rsid w:val="00D81787"/>
    <w:rsid w:val="00D81D5B"/>
    <w:rsid w:val="00D82282"/>
    <w:rsid w:val="00D82412"/>
    <w:rsid w:val="00D82E32"/>
    <w:rsid w:val="00D82EB8"/>
    <w:rsid w:val="00D8303E"/>
    <w:rsid w:val="00D834AB"/>
    <w:rsid w:val="00D834C5"/>
    <w:rsid w:val="00D83974"/>
    <w:rsid w:val="00D83CC8"/>
    <w:rsid w:val="00D84133"/>
    <w:rsid w:val="00D842BB"/>
    <w:rsid w:val="00D8431C"/>
    <w:rsid w:val="00D84649"/>
    <w:rsid w:val="00D8484A"/>
    <w:rsid w:val="00D85133"/>
    <w:rsid w:val="00D851C2"/>
    <w:rsid w:val="00D851EC"/>
    <w:rsid w:val="00D85480"/>
    <w:rsid w:val="00D85506"/>
    <w:rsid w:val="00D855F4"/>
    <w:rsid w:val="00D85A92"/>
    <w:rsid w:val="00D8608C"/>
    <w:rsid w:val="00D863B4"/>
    <w:rsid w:val="00D86996"/>
    <w:rsid w:val="00D8699C"/>
    <w:rsid w:val="00D86AF8"/>
    <w:rsid w:val="00D87081"/>
    <w:rsid w:val="00D870E6"/>
    <w:rsid w:val="00D8760A"/>
    <w:rsid w:val="00D877E4"/>
    <w:rsid w:val="00D90299"/>
    <w:rsid w:val="00D903BE"/>
    <w:rsid w:val="00D90668"/>
    <w:rsid w:val="00D907C0"/>
    <w:rsid w:val="00D907DD"/>
    <w:rsid w:val="00D90A62"/>
    <w:rsid w:val="00D90B92"/>
    <w:rsid w:val="00D90E91"/>
    <w:rsid w:val="00D91607"/>
    <w:rsid w:val="00D91630"/>
    <w:rsid w:val="00D91A52"/>
    <w:rsid w:val="00D92C82"/>
    <w:rsid w:val="00D92DE4"/>
    <w:rsid w:val="00D9303D"/>
    <w:rsid w:val="00D931CF"/>
    <w:rsid w:val="00D93336"/>
    <w:rsid w:val="00D93B5E"/>
    <w:rsid w:val="00D94314"/>
    <w:rsid w:val="00D94627"/>
    <w:rsid w:val="00D94CD0"/>
    <w:rsid w:val="00D94E50"/>
    <w:rsid w:val="00D94F4D"/>
    <w:rsid w:val="00D95394"/>
    <w:rsid w:val="00D95441"/>
    <w:rsid w:val="00D95BC7"/>
    <w:rsid w:val="00D95BCD"/>
    <w:rsid w:val="00D95C17"/>
    <w:rsid w:val="00D96043"/>
    <w:rsid w:val="00D968FC"/>
    <w:rsid w:val="00D97779"/>
    <w:rsid w:val="00D97D67"/>
    <w:rsid w:val="00DA0220"/>
    <w:rsid w:val="00DA07E5"/>
    <w:rsid w:val="00DA0DFF"/>
    <w:rsid w:val="00DA1091"/>
    <w:rsid w:val="00DA118A"/>
    <w:rsid w:val="00DA1219"/>
    <w:rsid w:val="00DA1B4C"/>
    <w:rsid w:val="00DA1B8A"/>
    <w:rsid w:val="00DA1C89"/>
    <w:rsid w:val="00DA1DD0"/>
    <w:rsid w:val="00DA234A"/>
    <w:rsid w:val="00DA302F"/>
    <w:rsid w:val="00DA30FD"/>
    <w:rsid w:val="00DA3A6E"/>
    <w:rsid w:val="00DA4185"/>
    <w:rsid w:val="00DA43B4"/>
    <w:rsid w:val="00DA47E6"/>
    <w:rsid w:val="00DA4C82"/>
    <w:rsid w:val="00DA5029"/>
    <w:rsid w:val="00DA52F5"/>
    <w:rsid w:val="00DA5398"/>
    <w:rsid w:val="00DA53EF"/>
    <w:rsid w:val="00DA5B80"/>
    <w:rsid w:val="00DA5F70"/>
    <w:rsid w:val="00DA6536"/>
    <w:rsid w:val="00DA6676"/>
    <w:rsid w:val="00DA66D8"/>
    <w:rsid w:val="00DA6861"/>
    <w:rsid w:val="00DA6DC2"/>
    <w:rsid w:val="00DA6E4D"/>
    <w:rsid w:val="00DA708F"/>
    <w:rsid w:val="00DA71FB"/>
    <w:rsid w:val="00DA73A3"/>
    <w:rsid w:val="00DA776F"/>
    <w:rsid w:val="00DA77BC"/>
    <w:rsid w:val="00DB07B7"/>
    <w:rsid w:val="00DB0A14"/>
    <w:rsid w:val="00DB0FAE"/>
    <w:rsid w:val="00DB12E8"/>
    <w:rsid w:val="00DB1367"/>
    <w:rsid w:val="00DB148A"/>
    <w:rsid w:val="00DB186B"/>
    <w:rsid w:val="00DB2380"/>
    <w:rsid w:val="00DB2574"/>
    <w:rsid w:val="00DB2A0F"/>
    <w:rsid w:val="00DB2BF6"/>
    <w:rsid w:val="00DB3080"/>
    <w:rsid w:val="00DB4327"/>
    <w:rsid w:val="00DB461B"/>
    <w:rsid w:val="00DB48E2"/>
    <w:rsid w:val="00DB4C3D"/>
    <w:rsid w:val="00DB4CFC"/>
    <w:rsid w:val="00DB4E12"/>
    <w:rsid w:val="00DB4E4E"/>
    <w:rsid w:val="00DB51AF"/>
    <w:rsid w:val="00DB5265"/>
    <w:rsid w:val="00DB5753"/>
    <w:rsid w:val="00DB5771"/>
    <w:rsid w:val="00DB58EA"/>
    <w:rsid w:val="00DB590C"/>
    <w:rsid w:val="00DB5C11"/>
    <w:rsid w:val="00DB654E"/>
    <w:rsid w:val="00DB68B5"/>
    <w:rsid w:val="00DB6FC0"/>
    <w:rsid w:val="00DB76DC"/>
    <w:rsid w:val="00DB7E2A"/>
    <w:rsid w:val="00DC05EF"/>
    <w:rsid w:val="00DC05FD"/>
    <w:rsid w:val="00DC06FB"/>
    <w:rsid w:val="00DC0AB6"/>
    <w:rsid w:val="00DC12C9"/>
    <w:rsid w:val="00DC1396"/>
    <w:rsid w:val="00DC13D5"/>
    <w:rsid w:val="00DC1502"/>
    <w:rsid w:val="00DC21CF"/>
    <w:rsid w:val="00DC2B03"/>
    <w:rsid w:val="00DC3395"/>
    <w:rsid w:val="00DC33E3"/>
    <w:rsid w:val="00DC348C"/>
    <w:rsid w:val="00DC362C"/>
    <w:rsid w:val="00DC3664"/>
    <w:rsid w:val="00DC378F"/>
    <w:rsid w:val="00DC3D47"/>
    <w:rsid w:val="00DC3EE9"/>
    <w:rsid w:val="00DC4051"/>
    <w:rsid w:val="00DC48E1"/>
    <w:rsid w:val="00DC4B9B"/>
    <w:rsid w:val="00DC4E98"/>
    <w:rsid w:val="00DC5020"/>
    <w:rsid w:val="00DC54C2"/>
    <w:rsid w:val="00DC582B"/>
    <w:rsid w:val="00DC5BEF"/>
    <w:rsid w:val="00DC5BF8"/>
    <w:rsid w:val="00DC5CCA"/>
    <w:rsid w:val="00DC5D53"/>
    <w:rsid w:val="00DC5F62"/>
    <w:rsid w:val="00DC65A9"/>
    <w:rsid w:val="00DC6921"/>
    <w:rsid w:val="00DC6C4B"/>
    <w:rsid w:val="00DC6CD4"/>
    <w:rsid w:val="00DC6EAE"/>
    <w:rsid w:val="00DC6EFC"/>
    <w:rsid w:val="00DC7967"/>
    <w:rsid w:val="00DC7AE2"/>
    <w:rsid w:val="00DC7B44"/>
    <w:rsid w:val="00DC7CDE"/>
    <w:rsid w:val="00DC7F62"/>
    <w:rsid w:val="00DD02C9"/>
    <w:rsid w:val="00DD0E5B"/>
    <w:rsid w:val="00DD0EF8"/>
    <w:rsid w:val="00DD1362"/>
    <w:rsid w:val="00DD195B"/>
    <w:rsid w:val="00DD20D2"/>
    <w:rsid w:val="00DD243F"/>
    <w:rsid w:val="00DD2BD6"/>
    <w:rsid w:val="00DD33D1"/>
    <w:rsid w:val="00DD3913"/>
    <w:rsid w:val="00DD39AE"/>
    <w:rsid w:val="00DD3A96"/>
    <w:rsid w:val="00DD4281"/>
    <w:rsid w:val="00DD46E9"/>
    <w:rsid w:val="00DD4711"/>
    <w:rsid w:val="00DD4750"/>
    <w:rsid w:val="00DD4812"/>
    <w:rsid w:val="00DD4CA7"/>
    <w:rsid w:val="00DD4D93"/>
    <w:rsid w:val="00DD63C9"/>
    <w:rsid w:val="00DD676E"/>
    <w:rsid w:val="00DD6DFA"/>
    <w:rsid w:val="00DD6F92"/>
    <w:rsid w:val="00DD7B7A"/>
    <w:rsid w:val="00DE0097"/>
    <w:rsid w:val="00DE05AE"/>
    <w:rsid w:val="00DE0731"/>
    <w:rsid w:val="00DE0979"/>
    <w:rsid w:val="00DE0FFE"/>
    <w:rsid w:val="00DE12E9"/>
    <w:rsid w:val="00DE13CB"/>
    <w:rsid w:val="00DE22CA"/>
    <w:rsid w:val="00DE2C41"/>
    <w:rsid w:val="00DE301D"/>
    <w:rsid w:val="00DE33EC"/>
    <w:rsid w:val="00DE3796"/>
    <w:rsid w:val="00DE37C3"/>
    <w:rsid w:val="00DE38B8"/>
    <w:rsid w:val="00DE3F37"/>
    <w:rsid w:val="00DE432B"/>
    <w:rsid w:val="00DE43F4"/>
    <w:rsid w:val="00DE4F76"/>
    <w:rsid w:val="00DE52EE"/>
    <w:rsid w:val="00DE53F8"/>
    <w:rsid w:val="00DE5432"/>
    <w:rsid w:val="00DE548C"/>
    <w:rsid w:val="00DE5973"/>
    <w:rsid w:val="00DE5C33"/>
    <w:rsid w:val="00DE5E88"/>
    <w:rsid w:val="00DE60E6"/>
    <w:rsid w:val="00DE6324"/>
    <w:rsid w:val="00DE6499"/>
    <w:rsid w:val="00DE6C9B"/>
    <w:rsid w:val="00DE7112"/>
    <w:rsid w:val="00DE74DC"/>
    <w:rsid w:val="00DE7605"/>
    <w:rsid w:val="00DE7807"/>
    <w:rsid w:val="00DE7AE6"/>
    <w:rsid w:val="00DE7D5A"/>
    <w:rsid w:val="00DE7E4C"/>
    <w:rsid w:val="00DF002B"/>
    <w:rsid w:val="00DF01B9"/>
    <w:rsid w:val="00DF0C80"/>
    <w:rsid w:val="00DF0D5C"/>
    <w:rsid w:val="00DF13EF"/>
    <w:rsid w:val="00DF1EC4"/>
    <w:rsid w:val="00DF2235"/>
    <w:rsid w:val="00DF247C"/>
    <w:rsid w:val="00DF2481"/>
    <w:rsid w:val="00DF3CCA"/>
    <w:rsid w:val="00DF3D8F"/>
    <w:rsid w:val="00DF3F4F"/>
    <w:rsid w:val="00DF4B0A"/>
    <w:rsid w:val="00DF5005"/>
    <w:rsid w:val="00DF5159"/>
    <w:rsid w:val="00DF5610"/>
    <w:rsid w:val="00DF5692"/>
    <w:rsid w:val="00DF5ACC"/>
    <w:rsid w:val="00DF5EB6"/>
    <w:rsid w:val="00DF5F01"/>
    <w:rsid w:val="00DF614A"/>
    <w:rsid w:val="00DF6386"/>
    <w:rsid w:val="00DF67AC"/>
    <w:rsid w:val="00DF6A77"/>
    <w:rsid w:val="00DF6D93"/>
    <w:rsid w:val="00DF707E"/>
    <w:rsid w:val="00DF70A1"/>
    <w:rsid w:val="00DF7255"/>
    <w:rsid w:val="00DF74BB"/>
    <w:rsid w:val="00DF759D"/>
    <w:rsid w:val="00DF7AD6"/>
    <w:rsid w:val="00DF7E21"/>
    <w:rsid w:val="00E003AF"/>
    <w:rsid w:val="00E00482"/>
    <w:rsid w:val="00E005AB"/>
    <w:rsid w:val="00E010B7"/>
    <w:rsid w:val="00E01236"/>
    <w:rsid w:val="00E01449"/>
    <w:rsid w:val="00E0186B"/>
    <w:rsid w:val="00E018C3"/>
    <w:rsid w:val="00E01C15"/>
    <w:rsid w:val="00E02126"/>
    <w:rsid w:val="00E0241D"/>
    <w:rsid w:val="00E02762"/>
    <w:rsid w:val="00E030B5"/>
    <w:rsid w:val="00E03C48"/>
    <w:rsid w:val="00E03DF1"/>
    <w:rsid w:val="00E03F96"/>
    <w:rsid w:val="00E0424C"/>
    <w:rsid w:val="00E04BB3"/>
    <w:rsid w:val="00E04ECD"/>
    <w:rsid w:val="00E05061"/>
    <w:rsid w:val="00E052B1"/>
    <w:rsid w:val="00E05355"/>
    <w:rsid w:val="00E05605"/>
    <w:rsid w:val="00E05886"/>
    <w:rsid w:val="00E05B8E"/>
    <w:rsid w:val="00E06402"/>
    <w:rsid w:val="00E06DF2"/>
    <w:rsid w:val="00E07058"/>
    <w:rsid w:val="00E07331"/>
    <w:rsid w:val="00E0763E"/>
    <w:rsid w:val="00E07817"/>
    <w:rsid w:val="00E078DD"/>
    <w:rsid w:val="00E079AA"/>
    <w:rsid w:val="00E07A66"/>
    <w:rsid w:val="00E07AB7"/>
    <w:rsid w:val="00E07C4D"/>
    <w:rsid w:val="00E07DA0"/>
    <w:rsid w:val="00E07F22"/>
    <w:rsid w:val="00E07FC3"/>
    <w:rsid w:val="00E104C6"/>
    <w:rsid w:val="00E107A2"/>
    <w:rsid w:val="00E10963"/>
    <w:rsid w:val="00E109CB"/>
    <w:rsid w:val="00E109D7"/>
    <w:rsid w:val="00E10C02"/>
    <w:rsid w:val="00E110E6"/>
    <w:rsid w:val="00E11C77"/>
    <w:rsid w:val="00E137EA"/>
    <w:rsid w:val="00E137F4"/>
    <w:rsid w:val="00E13861"/>
    <w:rsid w:val="00E13EBC"/>
    <w:rsid w:val="00E1431F"/>
    <w:rsid w:val="00E14A03"/>
    <w:rsid w:val="00E15059"/>
    <w:rsid w:val="00E153B8"/>
    <w:rsid w:val="00E15469"/>
    <w:rsid w:val="00E156B7"/>
    <w:rsid w:val="00E164F2"/>
    <w:rsid w:val="00E16B5C"/>
    <w:rsid w:val="00E16F61"/>
    <w:rsid w:val="00E178A7"/>
    <w:rsid w:val="00E179AE"/>
    <w:rsid w:val="00E206AF"/>
    <w:rsid w:val="00E20978"/>
    <w:rsid w:val="00E20F6A"/>
    <w:rsid w:val="00E211FE"/>
    <w:rsid w:val="00E21A25"/>
    <w:rsid w:val="00E21EA2"/>
    <w:rsid w:val="00E21F9F"/>
    <w:rsid w:val="00E221E4"/>
    <w:rsid w:val="00E2261A"/>
    <w:rsid w:val="00E226E3"/>
    <w:rsid w:val="00E22A47"/>
    <w:rsid w:val="00E22D62"/>
    <w:rsid w:val="00E22E54"/>
    <w:rsid w:val="00E23303"/>
    <w:rsid w:val="00E23483"/>
    <w:rsid w:val="00E234D2"/>
    <w:rsid w:val="00E23781"/>
    <w:rsid w:val="00E239E0"/>
    <w:rsid w:val="00E23BE8"/>
    <w:rsid w:val="00E23DED"/>
    <w:rsid w:val="00E23E7D"/>
    <w:rsid w:val="00E24DD9"/>
    <w:rsid w:val="00E24E46"/>
    <w:rsid w:val="00E253CA"/>
    <w:rsid w:val="00E2577D"/>
    <w:rsid w:val="00E2690A"/>
    <w:rsid w:val="00E26D5B"/>
    <w:rsid w:val="00E26E4B"/>
    <w:rsid w:val="00E2771C"/>
    <w:rsid w:val="00E279D2"/>
    <w:rsid w:val="00E279DB"/>
    <w:rsid w:val="00E27D91"/>
    <w:rsid w:val="00E3002D"/>
    <w:rsid w:val="00E30B0E"/>
    <w:rsid w:val="00E30CFC"/>
    <w:rsid w:val="00E31983"/>
    <w:rsid w:val="00E319F6"/>
    <w:rsid w:val="00E31D50"/>
    <w:rsid w:val="00E32090"/>
    <w:rsid w:val="00E32297"/>
    <w:rsid w:val="00E324D9"/>
    <w:rsid w:val="00E32D19"/>
    <w:rsid w:val="00E331FB"/>
    <w:rsid w:val="00E33617"/>
    <w:rsid w:val="00E33DF4"/>
    <w:rsid w:val="00E34A0F"/>
    <w:rsid w:val="00E351A2"/>
    <w:rsid w:val="00E35A30"/>
    <w:rsid w:val="00E35C64"/>
    <w:rsid w:val="00E35EDE"/>
    <w:rsid w:val="00E36528"/>
    <w:rsid w:val="00E36C6A"/>
    <w:rsid w:val="00E36E9E"/>
    <w:rsid w:val="00E376CB"/>
    <w:rsid w:val="00E37BA9"/>
    <w:rsid w:val="00E37F2E"/>
    <w:rsid w:val="00E403EA"/>
    <w:rsid w:val="00E40625"/>
    <w:rsid w:val="00E409B4"/>
    <w:rsid w:val="00E40CC8"/>
    <w:rsid w:val="00E40CF7"/>
    <w:rsid w:val="00E413B8"/>
    <w:rsid w:val="00E4166B"/>
    <w:rsid w:val="00E4188A"/>
    <w:rsid w:val="00E432F2"/>
    <w:rsid w:val="00E43398"/>
    <w:rsid w:val="00E434EB"/>
    <w:rsid w:val="00E4400F"/>
    <w:rsid w:val="00E440A9"/>
    <w:rsid w:val="00E440C0"/>
    <w:rsid w:val="00E443AE"/>
    <w:rsid w:val="00E44402"/>
    <w:rsid w:val="00E44C5E"/>
    <w:rsid w:val="00E44EFD"/>
    <w:rsid w:val="00E4500F"/>
    <w:rsid w:val="00E452A7"/>
    <w:rsid w:val="00E45D1D"/>
    <w:rsid w:val="00E46271"/>
    <w:rsid w:val="00E466D6"/>
    <w:rsid w:val="00E4683D"/>
    <w:rsid w:val="00E46C96"/>
    <w:rsid w:val="00E46CA0"/>
    <w:rsid w:val="00E473EF"/>
    <w:rsid w:val="00E4764E"/>
    <w:rsid w:val="00E47901"/>
    <w:rsid w:val="00E47BAB"/>
    <w:rsid w:val="00E504A1"/>
    <w:rsid w:val="00E50649"/>
    <w:rsid w:val="00E51231"/>
    <w:rsid w:val="00E514FE"/>
    <w:rsid w:val="00E51D61"/>
    <w:rsid w:val="00E52640"/>
    <w:rsid w:val="00E52927"/>
    <w:rsid w:val="00E52A67"/>
    <w:rsid w:val="00E52CEA"/>
    <w:rsid w:val="00E532DD"/>
    <w:rsid w:val="00E5379C"/>
    <w:rsid w:val="00E537A9"/>
    <w:rsid w:val="00E539C0"/>
    <w:rsid w:val="00E53A8D"/>
    <w:rsid w:val="00E53CF3"/>
    <w:rsid w:val="00E54699"/>
    <w:rsid w:val="00E5482E"/>
    <w:rsid w:val="00E55D60"/>
    <w:rsid w:val="00E55DD0"/>
    <w:rsid w:val="00E5622B"/>
    <w:rsid w:val="00E5657D"/>
    <w:rsid w:val="00E57022"/>
    <w:rsid w:val="00E577BB"/>
    <w:rsid w:val="00E57D9A"/>
    <w:rsid w:val="00E57EA3"/>
    <w:rsid w:val="00E602A7"/>
    <w:rsid w:val="00E6047A"/>
    <w:rsid w:val="00E60B02"/>
    <w:rsid w:val="00E60C1F"/>
    <w:rsid w:val="00E60DB8"/>
    <w:rsid w:val="00E60EB3"/>
    <w:rsid w:val="00E61381"/>
    <w:rsid w:val="00E6147A"/>
    <w:rsid w:val="00E619E1"/>
    <w:rsid w:val="00E61F39"/>
    <w:rsid w:val="00E62238"/>
    <w:rsid w:val="00E62365"/>
    <w:rsid w:val="00E6261D"/>
    <w:rsid w:val="00E626D6"/>
    <w:rsid w:val="00E62742"/>
    <w:rsid w:val="00E62FBE"/>
    <w:rsid w:val="00E63389"/>
    <w:rsid w:val="00E6369A"/>
    <w:rsid w:val="00E636CF"/>
    <w:rsid w:val="00E636EF"/>
    <w:rsid w:val="00E64591"/>
    <w:rsid w:val="00E64597"/>
    <w:rsid w:val="00E64D4C"/>
    <w:rsid w:val="00E64DC0"/>
    <w:rsid w:val="00E65780"/>
    <w:rsid w:val="00E65B2B"/>
    <w:rsid w:val="00E65CAC"/>
    <w:rsid w:val="00E66AA1"/>
    <w:rsid w:val="00E66B6A"/>
    <w:rsid w:val="00E66D9B"/>
    <w:rsid w:val="00E66EBB"/>
    <w:rsid w:val="00E67EAD"/>
    <w:rsid w:val="00E70903"/>
    <w:rsid w:val="00E70D84"/>
    <w:rsid w:val="00E70DCD"/>
    <w:rsid w:val="00E71243"/>
    <w:rsid w:val="00E71362"/>
    <w:rsid w:val="00E714D8"/>
    <w:rsid w:val="00E7168A"/>
    <w:rsid w:val="00E719AC"/>
    <w:rsid w:val="00E71D25"/>
    <w:rsid w:val="00E72010"/>
    <w:rsid w:val="00E72075"/>
    <w:rsid w:val="00E72393"/>
    <w:rsid w:val="00E7295C"/>
    <w:rsid w:val="00E72A95"/>
    <w:rsid w:val="00E72BAD"/>
    <w:rsid w:val="00E72CD0"/>
    <w:rsid w:val="00E73119"/>
    <w:rsid w:val="00E73302"/>
    <w:rsid w:val="00E73306"/>
    <w:rsid w:val="00E73578"/>
    <w:rsid w:val="00E73B74"/>
    <w:rsid w:val="00E73E84"/>
    <w:rsid w:val="00E73ECF"/>
    <w:rsid w:val="00E74704"/>
    <w:rsid w:val="00E74802"/>
    <w:rsid w:val="00E74817"/>
    <w:rsid w:val="00E74A7D"/>
    <w:rsid w:val="00E74FE4"/>
    <w:rsid w:val="00E75030"/>
    <w:rsid w:val="00E75402"/>
    <w:rsid w:val="00E75B75"/>
    <w:rsid w:val="00E75CAE"/>
    <w:rsid w:val="00E75DE2"/>
    <w:rsid w:val="00E75F67"/>
    <w:rsid w:val="00E7695C"/>
    <w:rsid w:val="00E7738D"/>
    <w:rsid w:val="00E77AED"/>
    <w:rsid w:val="00E77C5C"/>
    <w:rsid w:val="00E77D91"/>
    <w:rsid w:val="00E80131"/>
    <w:rsid w:val="00E80891"/>
    <w:rsid w:val="00E80C31"/>
    <w:rsid w:val="00E80D31"/>
    <w:rsid w:val="00E80DB2"/>
    <w:rsid w:val="00E80EB7"/>
    <w:rsid w:val="00E80ED2"/>
    <w:rsid w:val="00E81031"/>
    <w:rsid w:val="00E8134C"/>
    <w:rsid w:val="00E81633"/>
    <w:rsid w:val="00E8176C"/>
    <w:rsid w:val="00E81A94"/>
    <w:rsid w:val="00E8212A"/>
    <w:rsid w:val="00E821FE"/>
    <w:rsid w:val="00E8245C"/>
    <w:rsid w:val="00E82AED"/>
    <w:rsid w:val="00E82FCC"/>
    <w:rsid w:val="00E831A3"/>
    <w:rsid w:val="00E837D6"/>
    <w:rsid w:val="00E83A42"/>
    <w:rsid w:val="00E83D81"/>
    <w:rsid w:val="00E8411C"/>
    <w:rsid w:val="00E8533C"/>
    <w:rsid w:val="00E853AB"/>
    <w:rsid w:val="00E854D8"/>
    <w:rsid w:val="00E8586C"/>
    <w:rsid w:val="00E8586F"/>
    <w:rsid w:val="00E8589E"/>
    <w:rsid w:val="00E858FB"/>
    <w:rsid w:val="00E85C64"/>
    <w:rsid w:val="00E862B5"/>
    <w:rsid w:val="00E863DA"/>
    <w:rsid w:val="00E86733"/>
    <w:rsid w:val="00E86754"/>
    <w:rsid w:val="00E86927"/>
    <w:rsid w:val="00E86B7C"/>
    <w:rsid w:val="00E86D15"/>
    <w:rsid w:val="00E86D39"/>
    <w:rsid w:val="00E86E4A"/>
    <w:rsid w:val="00E8700D"/>
    <w:rsid w:val="00E87032"/>
    <w:rsid w:val="00E87094"/>
    <w:rsid w:val="00E8726A"/>
    <w:rsid w:val="00E90168"/>
    <w:rsid w:val="00E90EFD"/>
    <w:rsid w:val="00E9108A"/>
    <w:rsid w:val="00E91227"/>
    <w:rsid w:val="00E919CE"/>
    <w:rsid w:val="00E91FD5"/>
    <w:rsid w:val="00E921FA"/>
    <w:rsid w:val="00E9232F"/>
    <w:rsid w:val="00E9261B"/>
    <w:rsid w:val="00E9271E"/>
    <w:rsid w:val="00E92C52"/>
    <w:rsid w:val="00E930BA"/>
    <w:rsid w:val="00E936B8"/>
    <w:rsid w:val="00E93BC9"/>
    <w:rsid w:val="00E94167"/>
    <w:rsid w:val="00E947D9"/>
    <w:rsid w:val="00E94803"/>
    <w:rsid w:val="00E94B69"/>
    <w:rsid w:val="00E94B87"/>
    <w:rsid w:val="00E94CFD"/>
    <w:rsid w:val="00E94E8B"/>
    <w:rsid w:val="00E95283"/>
    <w:rsid w:val="00E9545A"/>
    <w:rsid w:val="00E95789"/>
    <w:rsid w:val="00E9588E"/>
    <w:rsid w:val="00E959F0"/>
    <w:rsid w:val="00E960A2"/>
    <w:rsid w:val="00E96813"/>
    <w:rsid w:val="00E972BF"/>
    <w:rsid w:val="00E976D6"/>
    <w:rsid w:val="00EA017B"/>
    <w:rsid w:val="00EA03AA"/>
    <w:rsid w:val="00EA07C4"/>
    <w:rsid w:val="00EA0CEE"/>
    <w:rsid w:val="00EA0FE7"/>
    <w:rsid w:val="00EA17B9"/>
    <w:rsid w:val="00EA1F0B"/>
    <w:rsid w:val="00EA1F86"/>
    <w:rsid w:val="00EA2666"/>
    <w:rsid w:val="00EA279E"/>
    <w:rsid w:val="00EA2BA6"/>
    <w:rsid w:val="00EA2D74"/>
    <w:rsid w:val="00EA2FF5"/>
    <w:rsid w:val="00EA33B1"/>
    <w:rsid w:val="00EA360A"/>
    <w:rsid w:val="00EA3628"/>
    <w:rsid w:val="00EA3A5C"/>
    <w:rsid w:val="00EA3D32"/>
    <w:rsid w:val="00EA3F17"/>
    <w:rsid w:val="00EA478A"/>
    <w:rsid w:val="00EA488E"/>
    <w:rsid w:val="00EA49DB"/>
    <w:rsid w:val="00EA49FA"/>
    <w:rsid w:val="00EA4B18"/>
    <w:rsid w:val="00EA4C08"/>
    <w:rsid w:val="00EA4F92"/>
    <w:rsid w:val="00EA4FEA"/>
    <w:rsid w:val="00EA5136"/>
    <w:rsid w:val="00EA52DF"/>
    <w:rsid w:val="00EA5FB1"/>
    <w:rsid w:val="00EA60C3"/>
    <w:rsid w:val="00EA61C2"/>
    <w:rsid w:val="00EA6651"/>
    <w:rsid w:val="00EA6959"/>
    <w:rsid w:val="00EA6999"/>
    <w:rsid w:val="00EA6F99"/>
    <w:rsid w:val="00EA7036"/>
    <w:rsid w:val="00EA72F4"/>
    <w:rsid w:val="00EA7425"/>
    <w:rsid w:val="00EA74F2"/>
    <w:rsid w:val="00EA7552"/>
    <w:rsid w:val="00EA7C1F"/>
    <w:rsid w:val="00EA7E87"/>
    <w:rsid w:val="00EA7F5C"/>
    <w:rsid w:val="00EB07CE"/>
    <w:rsid w:val="00EB0915"/>
    <w:rsid w:val="00EB0ABF"/>
    <w:rsid w:val="00EB0B54"/>
    <w:rsid w:val="00EB14EE"/>
    <w:rsid w:val="00EB193D"/>
    <w:rsid w:val="00EB1A52"/>
    <w:rsid w:val="00EB1DE2"/>
    <w:rsid w:val="00EB2325"/>
    <w:rsid w:val="00EB2A71"/>
    <w:rsid w:val="00EB2B6B"/>
    <w:rsid w:val="00EB2F3F"/>
    <w:rsid w:val="00EB32CF"/>
    <w:rsid w:val="00EB3ADB"/>
    <w:rsid w:val="00EB3B3F"/>
    <w:rsid w:val="00EB4037"/>
    <w:rsid w:val="00EB4263"/>
    <w:rsid w:val="00EB4466"/>
    <w:rsid w:val="00EB4583"/>
    <w:rsid w:val="00EB47D8"/>
    <w:rsid w:val="00EB4AAD"/>
    <w:rsid w:val="00EB4BB5"/>
    <w:rsid w:val="00EB4DDA"/>
    <w:rsid w:val="00EB5564"/>
    <w:rsid w:val="00EB58D7"/>
    <w:rsid w:val="00EB5994"/>
    <w:rsid w:val="00EB5A47"/>
    <w:rsid w:val="00EB5D99"/>
    <w:rsid w:val="00EB7598"/>
    <w:rsid w:val="00EB7885"/>
    <w:rsid w:val="00EB7F99"/>
    <w:rsid w:val="00EC02AD"/>
    <w:rsid w:val="00EC04C4"/>
    <w:rsid w:val="00EC0550"/>
    <w:rsid w:val="00EC084A"/>
    <w:rsid w:val="00EC0998"/>
    <w:rsid w:val="00EC1704"/>
    <w:rsid w:val="00EC1E7C"/>
    <w:rsid w:val="00EC25EA"/>
    <w:rsid w:val="00EC2697"/>
    <w:rsid w:val="00EC2805"/>
    <w:rsid w:val="00EC295E"/>
    <w:rsid w:val="00EC2CAC"/>
    <w:rsid w:val="00EC30B1"/>
    <w:rsid w:val="00EC3100"/>
    <w:rsid w:val="00EC3A26"/>
    <w:rsid w:val="00EC3D02"/>
    <w:rsid w:val="00EC3FB4"/>
    <w:rsid w:val="00EC4356"/>
    <w:rsid w:val="00EC437B"/>
    <w:rsid w:val="00EC456A"/>
    <w:rsid w:val="00EC473B"/>
    <w:rsid w:val="00EC47C3"/>
    <w:rsid w:val="00EC4CBD"/>
    <w:rsid w:val="00EC50F9"/>
    <w:rsid w:val="00EC51A8"/>
    <w:rsid w:val="00EC5B35"/>
    <w:rsid w:val="00EC653C"/>
    <w:rsid w:val="00EC6A03"/>
    <w:rsid w:val="00EC6CF3"/>
    <w:rsid w:val="00EC703B"/>
    <w:rsid w:val="00EC70D8"/>
    <w:rsid w:val="00EC71BC"/>
    <w:rsid w:val="00EC78F8"/>
    <w:rsid w:val="00EC7F01"/>
    <w:rsid w:val="00ED0008"/>
    <w:rsid w:val="00ED0110"/>
    <w:rsid w:val="00ED01C7"/>
    <w:rsid w:val="00ED0362"/>
    <w:rsid w:val="00ED0447"/>
    <w:rsid w:val="00ED07E0"/>
    <w:rsid w:val="00ED1008"/>
    <w:rsid w:val="00ED1338"/>
    <w:rsid w:val="00ED137D"/>
    <w:rsid w:val="00ED1475"/>
    <w:rsid w:val="00ED14FD"/>
    <w:rsid w:val="00ED1862"/>
    <w:rsid w:val="00ED18D1"/>
    <w:rsid w:val="00ED1AB4"/>
    <w:rsid w:val="00ED2295"/>
    <w:rsid w:val="00ED288C"/>
    <w:rsid w:val="00ED2ADD"/>
    <w:rsid w:val="00ED2C23"/>
    <w:rsid w:val="00ED2CF0"/>
    <w:rsid w:val="00ED2EE8"/>
    <w:rsid w:val="00ED32E0"/>
    <w:rsid w:val="00ED33E7"/>
    <w:rsid w:val="00ED3560"/>
    <w:rsid w:val="00ED387C"/>
    <w:rsid w:val="00ED3AB2"/>
    <w:rsid w:val="00ED3AE5"/>
    <w:rsid w:val="00ED3ED6"/>
    <w:rsid w:val="00ED3F67"/>
    <w:rsid w:val="00ED4559"/>
    <w:rsid w:val="00ED47DA"/>
    <w:rsid w:val="00ED483D"/>
    <w:rsid w:val="00ED49A1"/>
    <w:rsid w:val="00ED4B9A"/>
    <w:rsid w:val="00ED59DF"/>
    <w:rsid w:val="00ED5BC6"/>
    <w:rsid w:val="00ED6042"/>
    <w:rsid w:val="00ED63D6"/>
    <w:rsid w:val="00ED64AD"/>
    <w:rsid w:val="00ED6D87"/>
    <w:rsid w:val="00ED7076"/>
    <w:rsid w:val="00ED7174"/>
    <w:rsid w:val="00ED75B2"/>
    <w:rsid w:val="00ED7CE4"/>
    <w:rsid w:val="00ED7D35"/>
    <w:rsid w:val="00EE058D"/>
    <w:rsid w:val="00EE06E3"/>
    <w:rsid w:val="00EE0C92"/>
    <w:rsid w:val="00EE1058"/>
    <w:rsid w:val="00EE1089"/>
    <w:rsid w:val="00EE1436"/>
    <w:rsid w:val="00EE1478"/>
    <w:rsid w:val="00EE1712"/>
    <w:rsid w:val="00EE17DB"/>
    <w:rsid w:val="00EE219C"/>
    <w:rsid w:val="00EE21A0"/>
    <w:rsid w:val="00EE22D5"/>
    <w:rsid w:val="00EE27B7"/>
    <w:rsid w:val="00EE2903"/>
    <w:rsid w:val="00EE2952"/>
    <w:rsid w:val="00EE29B1"/>
    <w:rsid w:val="00EE2EFB"/>
    <w:rsid w:val="00EE3260"/>
    <w:rsid w:val="00EE3CF3"/>
    <w:rsid w:val="00EE3F81"/>
    <w:rsid w:val="00EE441E"/>
    <w:rsid w:val="00EE4ADE"/>
    <w:rsid w:val="00EE50F0"/>
    <w:rsid w:val="00EE586E"/>
    <w:rsid w:val="00EE59D3"/>
    <w:rsid w:val="00EE5BEB"/>
    <w:rsid w:val="00EE5EB7"/>
    <w:rsid w:val="00EE5F75"/>
    <w:rsid w:val="00EE6092"/>
    <w:rsid w:val="00EE6524"/>
    <w:rsid w:val="00EE6672"/>
    <w:rsid w:val="00EE6BD8"/>
    <w:rsid w:val="00EE6EE7"/>
    <w:rsid w:val="00EE726A"/>
    <w:rsid w:val="00EE788B"/>
    <w:rsid w:val="00EE7A65"/>
    <w:rsid w:val="00EE7CE9"/>
    <w:rsid w:val="00EE7E42"/>
    <w:rsid w:val="00EE7FE3"/>
    <w:rsid w:val="00EF00ED"/>
    <w:rsid w:val="00EF0192"/>
    <w:rsid w:val="00EF0196"/>
    <w:rsid w:val="00EF04FC"/>
    <w:rsid w:val="00EF0558"/>
    <w:rsid w:val="00EF06A8"/>
    <w:rsid w:val="00EF0774"/>
    <w:rsid w:val="00EF0943"/>
    <w:rsid w:val="00EF0EA0"/>
    <w:rsid w:val="00EF0EAD"/>
    <w:rsid w:val="00EF1EB0"/>
    <w:rsid w:val="00EF28E8"/>
    <w:rsid w:val="00EF2A85"/>
    <w:rsid w:val="00EF2A8B"/>
    <w:rsid w:val="00EF2CA1"/>
    <w:rsid w:val="00EF2D23"/>
    <w:rsid w:val="00EF2DE9"/>
    <w:rsid w:val="00EF3857"/>
    <w:rsid w:val="00EF42C2"/>
    <w:rsid w:val="00EF43FD"/>
    <w:rsid w:val="00EF4819"/>
    <w:rsid w:val="00EF4CB1"/>
    <w:rsid w:val="00EF4DBA"/>
    <w:rsid w:val="00EF5798"/>
    <w:rsid w:val="00EF5B29"/>
    <w:rsid w:val="00EF5C50"/>
    <w:rsid w:val="00EF5EA1"/>
    <w:rsid w:val="00EF60A5"/>
    <w:rsid w:val="00EF60E5"/>
    <w:rsid w:val="00EF627A"/>
    <w:rsid w:val="00EF671D"/>
    <w:rsid w:val="00EF6A0C"/>
    <w:rsid w:val="00EF6E7F"/>
    <w:rsid w:val="00EF756A"/>
    <w:rsid w:val="00EF767A"/>
    <w:rsid w:val="00EF7E2A"/>
    <w:rsid w:val="00F00773"/>
    <w:rsid w:val="00F007E8"/>
    <w:rsid w:val="00F0160A"/>
    <w:rsid w:val="00F01B1F"/>
    <w:rsid w:val="00F01D8F"/>
    <w:rsid w:val="00F01D93"/>
    <w:rsid w:val="00F01E18"/>
    <w:rsid w:val="00F0234C"/>
    <w:rsid w:val="00F024F0"/>
    <w:rsid w:val="00F029D9"/>
    <w:rsid w:val="00F02DE9"/>
    <w:rsid w:val="00F03134"/>
    <w:rsid w:val="00F0316E"/>
    <w:rsid w:val="00F034A4"/>
    <w:rsid w:val="00F039FA"/>
    <w:rsid w:val="00F045DE"/>
    <w:rsid w:val="00F04741"/>
    <w:rsid w:val="00F049C0"/>
    <w:rsid w:val="00F04D2C"/>
    <w:rsid w:val="00F04E52"/>
    <w:rsid w:val="00F05152"/>
    <w:rsid w:val="00F05225"/>
    <w:rsid w:val="00F0597A"/>
    <w:rsid w:val="00F05A4D"/>
    <w:rsid w:val="00F0634D"/>
    <w:rsid w:val="00F06578"/>
    <w:rsid w:val="00F06BB9"/>
    <w:rsid w:val="00F07250"/>
    <w:rsid w:val="00F0761A"/>
    <w:rsid w:val="00F0790F"/>
    <w:rsid w:val="00F07F2B"/>
    <w:rsid w:val="00F07F3B"/>
    <w:rsid w:val="00F07F88"/>
    <w:rsid w:val="00F10E53"/>
    <w:rsid w:val="00F11BBA"/>
    <w:rsid w:val="00F11FD2"/>
    <w:rsid w:val="00F121C4"/>
    <w:rsid w:val="00F123FB"/>
    <w:rsid w:val="00F127B9"/>
    <w:rsid w:val="00F1292B"/>
    <w:rsid w:val="00F13540"/>
    <w:rsid w:val="00F13C68"/>
    <w:rsid w:val="00F13EA1"/>
    <w:rsid w:val="00F140E1"/>
    <w:rsid w:val="00F143ED"/>
    <w:rsid w:val="00F144C3"/>
    <w:rsid w:val="00F146BD"/>
    <w:rsid w:val="00F1510A"/>
    <w:rsid w:val="00F15488"/>
    <w:rsid w:val="00F15515"/>
    <w:rsid w:val="00F15653"/>
    <w:rsid w:val="00F15798"/>
    <w:rsid w:val="00F15D8A"/>
    <w:rsid w:val="00F15EB8"/>
    <w:rsid w:val="00F16B67"/>
    <w:rsid w:val="00F17016"/>
    <w:rsid w:val="00F17235"/>
    <w:rsid w:val="00F1784E"/>
    <w:rsid w:val="00F17A7B"/>
    <w:rsid w:val="00F17B73"/>
    <w:rsid w:val="00F17D40"/>
    <w:rsid w:val="00F20252"/>
    <w:rsid w:val="00F2034C"/>
    <w:rsid w:val="00F208B0"/>
    <w:rsid w:val="00F209CA"/>
    <w:rsid w:val="00F20B40"/>
    <w:rsid w:val="00F210D8"/>
    <w:rsid w:val="00F213E8"/>
    <w:rsid w:val="00F21659"/>
    <w:rsid w:val="00F21DA3"/>
    <w:rsid w:val="00F2263A"/>
    <w:rsid w:val="00F2269A"/>
    <w:rsid w:val="00F2273F"/>
    <w:rsid w:val="00F22775"/>
    <w:rsid w:val="00F228A5"/>
    <w:rsid w:val="00F22C70"/>
    <w:rsid w:val="00F2313B"/>
    <w:rsid w:val="00F23149"/>
    <w:rsid w:val="00F23EDF"/>
    <w:rsid w:val="00F243B2"/>
    <w:rsid w:val="00F24496"/>
    <w:rsid w:val="00F24632"/>
    <w:rsid w:val="00F246D4"/>
    <w:rsid w:val="00F248CE"/>
    <w:rsid w:val="00F2498D"/>
    <w:rsid w:val="00F24A83"/>
    <w:rsid w:val="00F24D55"/>
    <w:rsid w:val="00F253E2"/>
    <w:rsid w:val="00F2582F"/>
    <w:rsid w:val="00F2603F"/>
    <w:rsid w:val="00F262D8"/>
    <w:rsid w:val="00F26517"/>
    <w:rsid w:val="00F269DC"/>
    <w:rsid w:val="00F26CA4"/>
    <w:rsid w:val="00F2734C"/>
    <w:rsid w:val="00F27A40"/>
    <w:rsid w:val="00F3049A"/>
    <w:rsid w:val="00F309E2"/>
    <w:rsid w:val="00F30B4C"/>
    <w:rsid w:val="00F30C2D"/>
    <w:rsid w:val="00F30D19"/>
    <w:rsid w:val="00F30EBA"/>
    <w:rsid w:val="00F314F7"/>
    <w:rsid w:val="00F31757"/>
    <w:rsid w:val="00F318BD"/>
    <w:rsid w:val="00F319B4"/>
    <w:rsid w:val="00F32306"/>
    <w:rsid w:val="00F3239C"/>
    <w:rsid w:val="00F32557"/>
    <w:rsid w:val="00F326B8"/>
    <w:rsid w:val="00F32773"/>
    <w:rsid w:val="00F328F6"/>
    <w:rsid w:val="00F3296F"/>
    <w:rsid w:val="00F32CE9"/>
    <w:rsid w:val="00F332EF"/>
    <w:rsid w:val="00F333D1"/>
    <w:rsid w:val="00F33654"/>
    <w:rsid w:val="00F33792"/>
    <w:rsid w:val="00F33A6A"/>
    <w:rsid w:val="00F33CD1"/>
    <w:rsid w:val="00F3439B"/>
    <w:rsid w:val="00F34575"/>
    <w:rsid w:val="00F348B7"/>
    <w:rsid w:val="00F34952"/>
    <w:rsid w:val="00F34CE8"/>
    <w:rsid w:val="00F34D8E"/>
    <w:rsid w:val="00F34EC1"/>
    <w:rsid w:val="00F35044"/>
    <w:rsid w:val="00F3515A"/>
    <w:rsid w:val="00F35715"/>
    <w:rsid w:val="00F35C79"/>
    <w:rsid w:val="00F3674D"/>
    <w:rsid w:val="00F369C8"/>
    <w:rsid w:val="00F37084"/>
    <w:rsid w:val="00F370A2"/>
    <w:rsid w:val="00F37255"/>
    <w:rsid w:val="00F372C3"/>
    <w:rsid w:val="00F37440"/>
    <w:rsid w:val="00F37587"/>
    <w:rsid w:val="00F40084"/>
    <w:rsid w:val="00F406A3"/>
    <w:rsid w:val="00F4079E"/>
    <w:rsid w:val="00F4088E"/>
    <w:rsid w:val="00F40912"/>
    <w:rsid w:val="00F409D1"/>
    <w:rsid w:val="00F40B14"/>
    <w:rsid w:val="00F40D81"/>
    <w:rsid w:val="00F41592"/>
    <w:rsid w:val="00F415E7"/>
    <w:rsid w:val="00F41608"/>
    <w:rsid w:val="00F416B9"/>
    <w:rsid w:val="00F4173D"/>
    <w:rsid w:val="00F42101"/>
    <w:rsid w:val="00F4227C"/>
    <w:rsid w:val="00F42363"/>
    <w:rsid w:val="00F42758"/>
    <w:rsid w:val="00F42944"/>
    <w:rsid w:val="00F42EAA"/>
    <w:rsid w:val="00F42EE0"/>
    <w:rsid w:val="00F43089"/>
    <w:rsid w:val="00F43192"/>
    <w:rsid w:val="00F434A9"/>
    <w:rsid w:val="00F43522"/>
    <w:rsid w:val="00F437C4"/>
    <w:rsid w:val="00F43BC6"/>
    <w:rsid w:val="00F44381"/>
    <w:rsid w:val="00F446A0"/>
    <w:rsid w:val="00F44EF1"/>
    <w:rsid w:val="00F45780"/>
    <w:rsid w:val="00F45834"/>
    <w:rsid w:val="00F45BC1"/>
    <w:rsid w:val="00F45F09"/>
    <w:rsid w:val="00F4606B"/>
    <w:rsid w:val="00F463A8"/>
    <w:rsid w:val="00F46E5C"/>
    <w:rsid w:val="00F46F18"/>
    <w:rsid w:val="00F475AD"/>
    <w:rsid w:val="00F47730"/>
    <w:rsid w:val="00F47801"/>
    <w:rsid w:val="00F47A0A"/>
    <w:rsid w:val="00F47A47"/>
    <w:rsid w:val="00F47A79"/>
    <w:rsid w:val="00F47F5C"/>
    <w:rsid w:val="00F50AD1"/>
    <w:rsid w:val="00F50CB5"/>
    <w:rsid w:val="00F50EF3"/>
    <w:rsid w:val="00F51353"/>
    <w:rsid w:val="00F51822"/>
    <w:rsid w:val="00F51928"/>
    <w:rsid w:val="00F51B58"/>
    <w:rsid w:val="00F52187"/>
    <w:rsid w:val="00F52302"/>
    <w:rsid w:val="00F52D93"/>
    <w:rsid w:val="00F5301E"/>
    <w:rsid w:val="00F535D5"/>
    <w:rsid w:val="00F5397A"/>
    <w:rsid w:val="00F53DFA"/>
    <w:rsid w:val="00F543B3"/>
    <w:rsid w:val="00F5467A"/>
    <w:rsid w:val="00F54D35"/>
    <w:rsid w:val="00F558CE"/>
    <w:rsid w:val="00F55C68"/>
    <w:rsid w:val="00F55DD8"/>
    <w:rsid w:val="00F563C5"/>
    <w:rsid w:val="00F5643A"/>
    <w:rsid w:val="00F56596"/>
    <w:rsid w:val="00F5670E"/>
    <w:rsid w:val="00F56DDF"/>
    <w:rsid w:val="00F574A9"/>
    <w:rsid w:val="00F57636"/>
    <w:rsid w:val="00F57A25"/>
    <w:rsid w:val="00F60110"/>
    <w:rsid w:val="00F601C3"/>
    <w:rsid w:val="00F6054F"/>
    <w:rsid w:val="00F608B1"/>
    <w:rsid w:val="00F60A88"/>
    <w:rsid w:val="00F60E09"/>
    <w:rsid w:val="00F612DA"/>
    <w:rsid w:val="00F613C8"/>
    <w:rsid w:val="00F620EE"/>
    <w:rsid w:val="00F621AD"/>
    <w:rsid w:val="00F62236"/>
    <w:rsid w:val="00F62B93"/>
    <w:rsid w:val="00F62C27"/>
    <w:rsid w:val="00F62D8C"/>
    <w:rsid w:val="00F63081"/>
    <w:rsid w:val="00F6370A"/>
    <w:rsid w:val="00F63897"/>
    <w:rsid w:val="00F63907"/>
    <w:rsid w:val="00F63E89"/>
    <w:rsid w:val="00F63F5B"/>
    <w:rsid w:val="00F6411D"/>
    <w:rsid w:val="00F642AF"/>
    <w:rsid w:val="00F64681"/>
    <w:rsid w:val="00F649CD"/>
    <w:rsid w:val="00F64C5A"/>
    <w:rsid w:val="00F64DDE"/>
    <w:rsid w:val="00F650B4"/>
    <w:rsid w:val="00F65740"/>
    <w:rsid w:val="00F65901"/>
    <w:rsid w:val="00F66B95"/>
    <w:rsid w:val="00F6774F"/>
    <w:rsid w:val="00F67A27"/>
    <w:rsid w:val="00F70181"/>
    <w:rsid w:val="00F7059A"/>
    <w:rsid w:val="00F706AA"/>
    <w:rsid w:val="00F709B1"/>
    <w:rsid w:val="00F71156"/>
    <w:rsid w:val="00F71334"/>
    <w:rsid w:val="00F715D0"/>
    <w:rsid w:val="00F717E7"/>
    <w:rsid w:val="00F719A9"/>
    <w:rsid w:val="00F71BC6"/>
    <w:rsid w:val="00F724A1"/>
    <w:rsid w:val="00F724BA"/>
    <w:rsid w:val="00F7252B"/>
    <w:rsid w:val="00F7288E"/>
    <w:rsid w:val="00F72CFA"/>
    <w:rsid w:val="00F72FE7"/>
    <w:rsid w:val="00F73287"/>
    <w:rsid w:val="00F740FA"/>
    <w:rsid w:val="00F742EC"/>
    <w:rsid w:val="00F7549B"/>
    <w:rsid w:val="00F754C9"/>
    <w:rsid w:val="00F75546"/>
    <w:rsid w:val="00F75A57"/>
    <w:rsid w:val="00F75CB8"/>
    <w:rsid w:val="00F76255"/>
    <w:rsid w:val="00F7632C"/>
    <w:rsid w:val="00F764FB"/>
    <w:rsid w:val="00F76971"/>
    <w:rsid w:val="00F76FDC"/>
    <w:rsid w:val="00F77113"/>
    <w:rsid w:val="00F771C6"/>
    <w:rsid w:val="00F7727B"/>
    <w:rsid w:val="00F773FB"/>
    <w:rsid w:val="00F774FA"/>
    <w:rsid w:val="00F77ED7"/>
    <w:rsid w:val="00F801D4"/>
    <w:rsid w:val="00F8042F"/>
    <w:rsid w:val="00F804B7"/>
    <w:rsid w:val="00F807B7"/>
    <w:rsid w:val="00F809D7"/>
    <w:rsid w:val="00F80DFA"/>
    <w:rsid w:val="00F80F5D"/>
    <w:rsid w:val="00F8165B"/>
    <w:rsid w:val="00F81682"/>
    <w:rsid w:val="00F816C2"/>
    <w:rsid w:val="00F817DE"/>
    <w:rsid w:val="00F81AC0"/>
    <w:rsid w:val="00F81C90"/>
    <w:rsid w:val="00F81EAA"/>
    <w:rsid w:val="00F8251C"/>
    <w:rsid w:val="00F8299C"/>
    <w:rsid w:val="00F82A04"/>
    <w:rsid w:val="00F82A7F"/>
    <w:rsid w:val="00F82F0D"/>
    <w:rsid w:val="00F83143"/>
    <w:rsid w:val="00F832A5"/>
    <w:rsid w:val="00F83718"/>
    <w:rsid w:val="00F83794"/>
    <w:rsid w:val="00F83896"/>
    <w:rsid w:val="00F83A93"/>
    <w:rsid w:val="00F83E0A"/>
    <w:rsid w:val="00F83EEB"/>
    <w:rsid w:val="00F84005"/>
    <w:rsid w:val="00F84564"/>
    <w:rsid w:val="00F84D54"/>
    <w:rsid w:val="00F84DEF"/>
    <w:rsid w:val="00F85128"/>
    <w:rsid w:val="00F852D9"/>
    <w:rsid w:val="00F85398"/>
    <w:rsid w:val="00F853F3"/>
    <w:rsid w:val="00F855B4"/>
    <w:rsid w:val="00F85671"/>
    <w:rsid w:val="00F857D1"/>
    <w:rsid w:val="00F8582F"/>
    <w:rsid w:val="00F8591B"/>
    <w:rsid w:val="00F8597C"/>
    <w:rsid w:val="00F8655C"/>
    <w:rsid w:val="00F869F2"/>
    <w:rsid w:val="00F87C53"/>
    <w:rsid w:val="00F87E31"/>
    <w:rsid w:val="00F90122"/>
    <w:rsid w:val="00F905FA"/>
    <w:rsid w:val="00F90700"/>
    <w:rsid w:val="00F90892"/>
    <w:rsid w:val="00F909F4"/>
    <w:rsid w:val="00F90BCA"/>
    <w:rsid w:val="00F90E1A"/>
    <w:rsid w:val="00F91A04"/>
    <w:rsid w:val="00F91B79"/>
    <w:rsid w:val="00F91B9F"/>
    <w:rsid w:val="00F91BD0"/>
    <w:rsid w:val="00F92219"/>
    <w:rsid w:val="00F92331"/>
    <w:rsid w:val="00F9276C"/>
    <w:rsid w:val="00F9303B"/>
    <w:rsid w:val="00F930BC"/>
    <w:rsid w:val="00F93F3D"/>
    <w:rsid w:val="00F9416D"/>
    <w:rsid w:val="00F941CE"/>
    <w:rsid w:val="00F94B27"/>
    <w:rsid w:val="00F94C81"/>
    <w:rsid w:val="00F94F86"/>
    <w:rsid w:val="00F94FF0"/>
    <w:rsid w:val="00F95608"/>
    <w:rsid w:val="00F95A46"/>
    <w:rsid w:val="00F960F9"/>
    <w:rsid w:val="00F9635A"/>
    <w:rsid w:val="00F96363"/>
    <w:rsid w:val="00F96626"/>
    <w:rsid w:val="00F96806"/>
    <w:rsid w:val="00F96946"/>
    <w:rsid w:val="00F97131"/>
    <w:rsid w:val="00F9720F"/>
    <w:rsid w:val="00F973DD"/>
    <w:rsid w:val="00F97795"/>
    <w:rsid w:val="00F978E6"/>
    <w:rsid w:val="00F97906"/>
    <w:rsid w:val="00F97B4B"/>
    <w:rsid w:val="00F97C84"/>
    <w:rsid w:val="00F97C86"/>
    <w:rsid w:val="00FA0156"/>
    <w:rsid w:val="00FA047D"/>
    <w:rsid w:val="00FA067F"/>
    <w:rsid w:val="00FA0794"/>
    <w:rsid w:val="00FA166A"/>
    <w:rsid w:val="00FA19CE"/>
    <w:rsid w:val="00FA1B6F"/>
    <w:rsid w:val="00FA1E09"/>
    <w:rsid w:val="00FA2310"/>
    <w:rsid w:val="00FA233A"/>
    <w:rsid w:val="00FA2AE7"/>
    <w:rsid w:val="00FA2CCD"/>
    <w:rsid w:val="00FA2CF6"/>
    <w:rsid w:val="00FA3023"/>
    <w:rsid w:val="00FA3065"/>
    <w:rsid w:val="00FA3102"/>
    <w:rsid w:val="00FA3277"/>
    <w:rsid w:val="00FA3409"/>
    <w:rsid w:val="00FA3661"/>
    <w:rsid w:val="00FA3EA8"/>
    <w:rsid w:val="00FA3EBB"/>
    <w:rsid w:val="00FA40E1"/>
    <w:rsid w:val="00FA4197"/>
    <w:rsid w:val="00FA45EC"/>
    <w:rsid w:val="00FA4908"/>
    <w:rsid w:val="00FA4D38"/>
    <w:rsid w:val="00FA4DD4"/>
    <w:rsid w:val="00FA50D3"/>
    <w:rsid w:val="00FA52F9"/>
    <w:rsid w:val="00FA5DBE"/>
    <w:rsid w:val="00FA6273"/>
    <w:rsid w:val="00FA6902"/>
    <w:rsid w:val="00FA70CB"/>
    <w:rsid w:val="00FA7681"/>
    <w:rsid w:val="00FA786D"/>
    <w:rsid w:val="00FA7A5D"/>
    <w:rsid w:val="00FB00EC"/>
    <w:rsid w:val="00FB0186"/>
    <w:rsid w:val="00FB0241"/>
    <w:rsid w:val="00FB0346"/>
    <w:rsid w:val="00FB0777"/>
    <w:rsid w:val="00FB09F5"/>
    <w:rsid w:val="00FB0D1B"/>
    <w:rsid w:val="00FB0E61"/>
    <w:rsid w:val="00FB10FF"/>
    <w:rsid w:val="00FB1A76"/>
    <w:rsid w:val="00FB1AC5"/>
    <w:rsid w:val="00FB1AF9"/>
    <w:rsid w:val="00FB1B1C"/>
    <w:rsid w:val="00FB1D69"/>
    <w:rsid w:val="00FB2221"/>
    <w:rsid w:val="00FB2812"/>
    <w:rsid w:val="00FB312D"/>
    <w:rsid w:val="00FB33EA"/>
    <w:rsid w:val="00FB3570"/>
    <w:rsid w:val="00FB453C"/>
    <w:rsid w:val="00FB476C"/>
    <w:rsid w:val="00FB5A37"/>
    <w:rsid w:val="00FB6045"/>
    <w:rsid w:val="00FB607D"/>
    <w:rsid w:val="00FB6BA2"/>
    <w:rsid w:val="00FB7100"/>
    <w:rsid w:val="00FB767F"/>
    <w:rsid w:val="00FB7D07"/>
    <w:rsid w:val="00FB7EB0"/>
    <w:rsid w:val="00FC004E"/>
    <w:rsid w:val="00FC0388"/>
    <w:rsid w:val="00FC0636"/>
    <w:rsid w:val="00FC071E"/>
    <w:rsid w:val="00FC07C1"/>
    <w:rsid w:val="00FC0C6F"/>
    <w:rsid w:val="00FC10F8"/>
    <w:rsid w:val="00FC12A7"/>
    <w:rsid w:val="00FC1318"/>
    <w:rsid w:val="00FC14C7"/>
    <w:rsid w:val="00FC14EA"/>
    <w:rsid w:val="00FC172E"/>
    <w:rsid w:val="00FC1877"/>
    <w:rsid w:val="00FC19CD"/>
    <w:rsid w:val="00FC1DB9"/>
    <w:rsid w:val="00FC21EB"/>
    <w:rsid w:val="00FC2397"/>
    <w:rsid w:val="00FC2424"/>
    <w:rsid w:val="00FC24DA"/>
    <w:rsid w:val="00FC2758"/>
    <w:rsid w:val="00FC27C1"/>
    <w:rsid w:val="00FC2830"/>
    <w:rsid w:val="00FC3523"/>
    <w:rsid w:val="00FC355F"/>
    <w:rsid w:val="00FC35FB"/>
    <w:rsid w:val="00FC36D2"/>
    <w:rsid w:val="00FC3932"/>
    <w:rsid w:val="00FC395B"/>
    <w:rsid w:val="00FC3BAA"/>
    <w:rsid w:val="00FC3C3B"/>
    <w:rsid w:val="00FC42F3"/>
    <w:rsid w:val="00FC44C4"/>
    <w:rsid w:val="00FC453F"/>
    <w:rsid w:val="00FC4A9F"/>
    <w:rsid w:val="00FC4E78"/>
    <w:rsid w:val="00FC4F14"/>
    <w:rsid w:val="00FC4F7B"/>
    <w:rsid w:val="00FC5275"/>
    <w:rsid w:val="00FC52C1"/>
    <w:rsid w:val="00FC5944"/>
    <w:rsid w:val="00FC5E4D"/>
    <w:rsid w:val="00FC63B8"/>
    <w:rsid w:val="00FC6873"/>
    <w:rsid w:val="00FC68E9"/>
    <w:rsid w:val="00FC755A"/>
    <w:rsid w:val="00FC76DB"/>
    <w:rsid w:val="00FC7763"/>
    <w:rsid w:val="00FC77A1"/>
    <w:rsid w:val="00FC7D18"/>
    <w:rsid w:val="00FD05FD"/>
    <w:rsid w:val="00FD079D"/>
    <w:rsid w:val="00FD0CB4"/>
    <w:rsid w:val="00FD0E36"/>
    <w:rsid w:val="00FD15B4"/>
    <w:rsid w:val="00FD163D"/>
    <w:rsid w:val="00FD166E"/>
    <w:rsid w:val="00FD1F94"/>
    <w:rsid w:val="00FD21A7"/>
    <w:rsid w:val="00FD2341"/>
    <w:rsid w:val="00FD3347"/>
    <w:rsid w:val="00FD3724"/>
    <w:rsid w:val="00FD3BA3"/>
    <w:rsid w:val="00FD3D35"/>
    <w:rsid w:val="00FD40E9"/>
    <w:rsid w:val="00FD412C"/>
    <w:rsid w:val="00FD4372"/>
    <w:rsid w:val="00FD495B"/>
    <w:rsid w:val="00FD4A39"/>
    <w:rsid w:val="00FD6C9E"/>
    <w:rsid w:val="00FD75CA"/>
    <w:rsid w:val="00FD7EAF"/>
    <w:rsid w:val="00FD7EC3"/>
    <w:rsid w:val="00FE03D5"/>
    <w:rsid w:val="00FE081B"/>
    <w:rsid w:val="00FE0886"/>
    <w:rsid w:val="00FE0C73"/>
    <w:rsid w:val="00FE0DCB"/>
    <w:rsid w:val="00FE0F38"/>
    <w:rsid w:val="00FE108E"/>
    <w:rsid w:val="00FE10F9"/>
    <w:rsid w:val="00FE126B"/>
    <w:rsid w:val="00FE1281"/>
    <w:rsid w:val="00FE1B7C"/>
    <w:rsid w:val="00FE1D1F"/>
    <w:rsid w:val="00FE2356"/>
    <w:rsid w:val="00FE2629"/>
    <w:rsid w:val="00FE2E15"/>
    <w:rsid w:val="00FE2FB3"/>
    <w:rsid w:val="00FE311B"/>
    <w:rsid w:val="00FE3342"/>
    <w:rsid w:val="00FE3B3C"/>
    <w:rsid w:val="00FE408A"/>
    <w:rsid w:val="00FE40B5"/>
    <w:rsid w:val="00FE411D"/>
    <w:rsid w:val="00FE46AD"/>
    <w:rsid w:val="00FE5241"/>
    <w:rsid w:val="00FE5311"/>
    <w:rsid w:val="00FE5424"/>
    <w:rsid w:val="00FE5AB2"/>
    <w:rsid w:val="00FE6384"/>
    <w:rsid w:val="00FE660C"/>
    <w:rsid w:val="00FE71F8"/>
    <w:rsid w:val="00FE7277"/>
    <w:rsid w:val="00FE727D"/>
    <w:rsid w:val="00FE73D6"/>
    <w:rsid w:val="00FE781A"/>
    <w:rsid w:val="00FE78A3"/>
    <w:rsid w:val="00FF0054"/>
    <w:rsid w:val="00FF059D"/>
    <w:rsid w:val="00FF05C9"/>
    <w:rsid w:val="00FF0DBD"/>
    <w:rsid w:val="00FF0F2A"/>
    <w:rsid w:val="00FF1F1A"/>
    <w:rsid w:val="00FF25F0"/>
    <w:rsid w:val="00FF2EF5"/>
    <w:rsid w:val="00FF30BF"/>
    <w:rsid w:val="00FF3A6D"/>
    <w:rsid w:val="00FF3A73"/>
    <w:rsid w:val="00FF3EDC"/>
    <w:rsid w:val="00FF492B"/>
    <w:rsid w:val="00FF4997"/>
    <w:rsid w:val="00FF5EC7"/>
    <w:rsid w:val="00FF609C"/>
    <w:rsid w:val="00FF666F"/>
    <w:rsid w:val="00FF6BBB"/>
    <w:rsid w:val="00FF71AA"/>
    <w:rsid w:val="00FF7815"/>
    <w:rsid w:val="00FF7892"/>
    <w:rsid w:val="012B0F65"/>
    <w:rsid w:val="0138E689"/>
    <w:rsid w:val="01455897"/>
    <w:rsid w:val="016745B6"/>
    <w:rsid w:val="01ADA379"/>
    <w:rsid w:val="01BEA8F2"/>
    <w:rsid w:val="01C1D020"/>
    <w:rsid w:val="01CF9284"/>
    <w:rsid w:val="022596C3"/>
    <w:rsid w:val="0249A865"/>
    <w:rsid w:val="024E0076"/>
    <w:rsid w:val="02771F34"/>
    <w:rsid w:val="027A648D"/>
    <w:rsid w:val="028C0506"/>
    <w:rsid w:val="02944834"/>
    <w:rsid w:val="02B935F0"/>
    <w:rsid w:val="02CAC322"/>
    <w:rsid w:val="02D44644"/>
    <w:rsid w:val="02E00823"/>
    <w:rsid w:val="02E13D15"/>
    <w:rsid w:val="02FA6CA7"/>
    <w:rsid w:val="0330A485"/>
    <w:rsid w:val="03317822"/>
    <w:rsid w:val="034A296E"/>
    <w:rsid w:val="034D0F3B"/>
    <w:rsid w:val="038CB3DF"/>
    <w:rsid w:val="03C124F8"/>
    <w:rsid w:val="03C21F20"/>
    <w:rsid w:val="03CDF5C8"/>
    <w:rsid w:val="03DE089F"/>
    <w:rsid w:val="041EB6DE"/>
    <w:rsid w:val="042C7386"/>
    <w:rsid w:val="04372702"/>
    <w:rsid w:val="04442E7F"/>
    <w:rsid w:val="045732CB"/>
    <w:rsid w:val="045A4189"/>
    <w:rsid w:val="047BD884"/>
    <w:rsid w:val="04C004BC"/>
    <w:rsid w:val="04CBC26C"/>
    <w:rsid w:val="04DD8CDF"/>
    <w:rsid w:val="04EC8B2E"/>
    <w:rsid w:val="050E6DA2"/>
    <w:rsid w:val="051AF85B"/>
    <w:rsid w:val="056D1BEF"/>
    <w:rsid w:val="0572379B"/>
    <w:rsid w:val="0579D900"/>
    <w:rsid w:val="05857056"/>
    <w:rsid w:val="0596399E"/>
    <w:rsid w:val="05A80EC2"/>
    <w:rsid w:val="05E0FA43"/>
    <w:rsid w:val="06133000"/>
    <w:rsid w:val="063EC387"/>
    <w:rsid w:val="06456FD2"/>
    <w:rsid w:val="0656D176"/>
    <w:rsid w:val="06B43D57"/>
    <w:rsid w:val="06EAAEB5"/>
    <w:rsid w:val="070DB9A3"/>
    <w:rsid w:val="0710BD3A"/>
    <w:rsid w:val="07124054"/>
    <w:rsid w:val="073F1C5D"/>
    <w:rsid w:val="0748C5F4"/>
    <w:rsid w:val="074965DB"/>
    <w:rsid w:val="075BD5BB"/>
    <w:rsid w:val="0766A892"/>
    <w:rsid w:val="07714F76"/>
    <w:rsid w:val="07727618"/>
    <w:rsid w:val="077E6A31"/>
    <w:rsid w:val="07A13A57"/>
    <w:rsid w:val="07A52E4B"/>
    <w:rsid w:val="07C13B75"/>
    <w:rsid w:val="07CE639F"/>
    <w:rsid w:val="07E35454"/>
    <w:rsid w:val="07EE09DA"/>
    <w:rsid w:val="0814C219"/>
    <w:rsid w:val="08351C57"/>
    <w:rsid w:val="0864FD5A"/>
    <w:rsid w:val="08715B54"/>
    <w:rsid w:val="08865EFD"/>
    <w:rsid w:val="08C1E0E1"/>
    <w:rsid w:val="08E7EAD1"/>
    <w:rsid w:val="08EEAFC3"/>
    <w:rsid w:val="090D1FD7"/>
    <w:rsid w:val="0927FF86"/>
    <w:rsid w:val="092C2B55"/>
    <w:rsid w:val="094C3B72"/>
    <w:rsid w:val="09808A27"/>
    <w:rsid w:val="09A97FB4"/>
    <w:rsid w:val="09CCAE00"/>
    <w:rsid w:val="09DFB8F3"/>
    <w:rsid w:val="09EF0043"/>
    <w:rsid w:val="09F3F12F"/>
    <w:rsid w:val="0A04A734"/>
    <w:rsid w:val="0A0883D1"/>
    <w:rsid w:val="0A0D420A"/>
    <w:rsid w:val="0A1E2D3E"/>
    <w:rsid w:val="0A2CD5D7"/>
    <w:rsid w:val="0A2DE174"/>
    <w:rsid w:val="0A360847"/>
    <w:rsid w:val="0A37A511"/>
    <w:rsid w:val="0A5A260B"/>
    <w:rsid w:val="0AAB8774"/>
    <w:rsid w:val="0AB6EAAB"/>
    <w:rsid w:val="0AD1F1AB"/>
    <w:rsid w:val="0ADF94C6"/>
    <w:rsid w:val="0B02DFFA"/>
    <w:rsid w:val="0B10FE1C"/>
    <w:rsid w:val="0B19A5B5"/>
    <w:rsid w:val="0B2454A4"/>
    <w:rsid w:val="0B2613C7"/>
    <w:rsid w:val="0B4ABDAB"/>
    <w:rsid w:val="0B4FF40E"/>
    <w:rsid w:val="0B635F00"/>
    <w:rsid w:val="0B7B8954"/>
    <w:rsid w:val="0B809D4E"/>
    <w:rsid w:val="0BB8E5D1"/>
    <w:rsid w:val="0BC0C6BC"/>
    <w:rsid w:val="0BC53940"/>
    <w:rsid w:val="0BC64083"/>
    <w:rsid w:val="0BCE0CE9"/>
    <w:rsid w:val="0C175A0C"/>
    <w:rsid w:val="0C3F1B1B"/>
    <w:rsid w:val="0C730D4B"/>
    <w:rsid w:val="0C7C50F3"/>
    <w:rsid w:val="0C8C41D2"/>
    <w:rsid w:val="0CA70366"/>
    <w:rsid w:val="0CC4B000"/>
    <w:rsid w:val="0CE636E1"/>
    <w:rsid w:val="0CF0ACA7"/>
    <w:rsid w:val="0D013627"/>
    <w:rsid w:val="0D258A04"/>
    <w:rsid w:val="0D2DC333"/>
    <w:rsid w:val="0D42B2F5"/>
    <w:rsid w:val="0DC3B46F"/>
    <w:rsid w:val="0DD1A172"/>
    <w:rsid w:val="0DF3DEC1"/>
    <w:rsid w:val="0DF44FA0"/>
    <w:rsid w:val="0E09B834"/>
    <w:rsid w:val="0E24B9EC"/>
    <w:rsid w:val="0E2EC03F"/>
    <w:rsid w:val="0E5419F0"/>
    <w:rsid w:val="0E675E2D"/>
    <w:rsid w:val="0E69E27D"/>
    <w:rsid w:val="0EB06F05"/>
    <w:rsid w:val="0ECD592C"/>
    <w:rsid w:val="0ED453ED"/>
    <w:rsid w:val="0F18AF2D"/>
    <w:rsid w:val="0F5A85D4"/>
    <w:rsid w:val="0F5EEFA8"/>
    <w:rsid w:val="0F7C615B"/>
    <w:rsid w:val="0F7E6CEB"/>
    <w:rsid w:val="0F7FB17C"/>
    <w:rsid w:val="0F894118"/>
    <w:rsid w:val="0F9F8958"/>
    <w:rsid w:val="0FAE521D"/>
    <w:rsid w:val="0FE9838D"/>
    <w:rsid w:val="1010F94A"/>
    <w:rsid w:val="10263A6B"/>
    <w:rsid w:val="104896C8"/>
    <w:rsid w:val="106F1204"/>
    <w:rsid w:val="10BAF8EF"/>
    <w:rsid w:val="10BEE2DD"/>
    <w:rsid w:val="10C4EADB"/>
    <w:rsid w:val="10F14695"/>
    <w:rsid w:val="10F84483"/>
    <w:rsid w:val="1117138B"/>
    <w:rsid w:val="11410A2F"/>
    <w:rsid w:val="1141332F"/>
    <w:rsid w:val="1169D851"/>
    <w:rsid w:val="116D3F5C"/>
    <w:rsid w:val="1189DE5C"/>
    <w:rsid w:val="119C0926"/>
    <w:rsid w:val="11A100AE"/>
    <w:rsid w:val="11C7B1C1"/>
    <w:rsid w:val="11DECCEC"/>
    <w:rsid w:val="11E8FDE9"/>
    <w:rsid w:val="11FF9A8C"/>
    <w:rsid w:val="120DEDEF"/>
    <w:rsid w:val="124C92BC"/>
    <w:rsid w:val="126765A7"/>
    <w:rsid w:val="12816024"/>
    <w:rsid w:val="1297AA1D"/>
    <w:rsid w:val="129E312B"/>
    <w:rsid w:val="12AC52FB"/>
    <w:rsid w:val="130FBF99"/>
    <w:rsid w:val="1326EDAE"/>
    <w:rsid w:val="132B0314"/>
    <w:rsid w:val="136B7D57"/>
    <w:rsid w:val="137F54AE"/>
    <w:rsid w:val="138BA40D"/>
    <w:rsid w:val="138EA5EF"/>
    <w:rsid w:val="13ADBA6E"/>
    <w:rsid w:val="13BC918F"/>
    <w:rsid w:val="13C09ED0"/>
    <w:rsid w:val="13C85B8D"/>
    <w:rsid w:val="13D27BEE"/>
    <w:rsid w:val="13F076C9"/>
    <w:rsid w:val="1428DCC3"/>
    <w:rsid w:val="143C93AD"/>
    <w:rsid w:val="143E97A7"/>
    <w:rsid w:val="14451095"/>
    <w:rsid w:val="14490725"/>
    <w:rsid w:val="144AA5A1"/>
    <w:rsid w:val="148D443D"/>
    <w:rsid w:val="14A3290A"/>
    <w:rsid w:val="14C17F1E"/>
    <w:rsid w:val="14CCB06A"/>
    <w:rsid w:val="14DA0C68"/>
    <w:rsid w:val="14F40C16"/>
    <w:rsid w:val="14FFBF50"/>
    <w:rsid w:val="1504DA23"/>
    <w:rsid w:val="150E63D8"/>
    <w:rsid w:val="15278514"/>
    <w:rsid w:val="153C130D"/>
    <w:rsid w:val="15492D82"/>
    <w:rsid w:val="1550C13B"/>
    <w:rsid w:val="15708620"/>
    <w:rsid w:val="158C60D2"/>
    <w:rsid w:val="15A758CA"/>
    <w:rsid w:val="15C43A0E"/>
    <w:rsid w:val="15E64A3A"/>
    <w:rsid w:val="1635A5D6"/>
    <w:rsid w:val="1658C511"/>
    <w:rsid w:val="165D4F42"/>
    <w:rsid w:val="16702376"/>
    <w:rsid w:val="168CD0CF"/>
    <w:rsid w:val="16A66CDF"/>
    <w:rsid w:val="16AAE4BE"/>
    <w:rsid w:val="16AD32B9"/>
    <w:rsid w:val="16ADD400"/>
    <w:rsid w:val="16D548F4"/>
    <w:rsid w:val="16D5A912"/>
    <w:rsid w:val="172916DE"/>
    <w:rsid w:val="1730B318"/>
    <w:rsid w:val="1738AC9E"/>
    <w:rsid w:val="173D951E"/>
    <w:rsid w:val="17400243"/>
    <w:rsid w:val="1751F9C7"/>
    <w:rsid w:val="175C1DC5"/>
    <w:rsid w:val="176C1C9F"/>
    <w:rsid w:val="178D679B"/>
    <w:rsid w:val="17AEBD97"/>
    <w:rsid w:val="17B86239"/>
    <w:rsid w:val="17C1C740"/>
    <w:rsid w:val="17C26736"/>
    <w:rsid w:val="17C38C1D"/>
    <w:rsid w:val="17DAC51B"/>
    <w:rsid w:val="1803582C"/>
    <w:rsid w:val="1808CC1C"/>
    <w:rsid w:val="182CAF9D"/>
    <w:rsid w:val="182DB73C"/>
    <w:rsid w:val="186DD9FC"/>
    <w:rsid w:val="187906E4"/>
    <w:rsid w:val="187B3633"/>
    <w:rsid w:val="187FBA6A"/>
    <w:rsid w:val="18942A09"/>
    <w:rsid w:val="18ADB28E"/>
    <w:rsid w:val="18CB9A50"/>
    <w:rsid w:val="18DB7144"/>
    <w:rsid w:val="18E4144C"/>
    <w:rsid w:val="192124C0"/>
    <w:rsid w:val="194688C4"/>
    <w:rsid w:val="194BA830"/>
    <w:rsid w:val="1954618F"/>
    <w:rsid w:val="195A3EA0"/>
    <w:rsid w:val="199C9225"/>
    <w:rsid w:val="19C8715F"/>
    <w:rsid w:val="19E2ABCB"/>
    <w:rsid w:val="19F00EB8"/>
    <w:rsid w:val="19F3CABB"/>
    <w:rsid w:val="1A0E4656"/>
    <w:rsid w:val="1A269521"/>
    <w:rsid w:val="1A43BD51"/>
    <w:rsid w:val="1A4D72A2"/>
    <w:rsid w:val="1A62FAD1"/>
    <w:rsid w:val="1A6512F6"/>
    <w:rsid w:val="1A783E24"/>
    <w:rsid w:val="1AD5B3BF"/>
    <w:rsid w:val="1AEAB656"/>
    <w:rsid w:val="1AF4F3B9"/>
    <w:rsid w:val="1AF98140"/>
    <w:rsid w:val="1AFDD7EC"/>
    <w:rsid w:val="1B19D0B0"/>
    <w:rsid w:val="1B2AEAA1"/>
    <w:rsid w:val="1B6DFB85"/>
    <w:rsid w:val="1B7205F1"/>
    <w:rsid w:val="1B9323C2"/>
    <w:rsid w:val="1C0848B6"/>
    <w:rsid w:val="1C11D960"/>
    <w:rsid w:val="1C3F313B"/>
    <w:rsid w:val="1C41BC06"/>
    <w:rsid w:val="1C8348F2"/>
    <w:rsid w:val="1CBFAEB9"/>
    <w:rsid w:val="1D27021C"/>
    <w:rsid w:val="1D2B4EB0"/>
    <w:rsid w:val="1D5E35E3"/>
    <w:rsid w:val="1D606348"/>
    <w:rsid w:val="1D92B2D9"/>
    <w:rsid w:val="1DC444F2"/>
    <w:rsid w:val="1DDD8C67"/>
    <w:rsid w:val="1E05650A"/>
    <w:rsid w:val="1E262D9E"/>
    <w:rsid w:val="1E6535D5"/>
    <w:rsid w:val="1EA214ED"/>
    <w:rsid w:val="1EB95524"/>
    <w:rsid w:val="1EBBB0AD"/>
    <w:rsid w:val="1EC9DE24"/>
    <w:rsid w:val="1EFAD292"/>
    <w:rsid w:val="1F33D9F4"/>
    <w:rsid w:val="1F4204D7"/>
    <w:rsid w:val="1F493A2D"/>
    <w:rsid w:val="1F936009"/>
    <w:rsid w:val="1FC39A2F"/>
    <w:rsid w:val="1FE92A56"/>
    <w:rsid w:val="200A32BE"/>
    <w:rsid w:val="2039F083"/>
    <w:rsid w:val="203D5368"/>
    <w:rsid w:val="208FDC16"/>
    <w:rsid w:val="20BD1BF5"/>
    <w:rsid w:val="212E168D"/>
    <w:rsid w:val="2144CC01"/>
    <w:rsid w:val="216CDD97"/>
    <w:rsid w:val="216E3FFC"/>
    <w:rsid w:val="2188F39C"/>
    <w:rsid w:val="21ABF45F"/>
    <w:rsid w:val="21CF5E07"/>
    <w:rsid w:val="21DA44F4"/>
    <w:rsid w:val="21E7B540"/>
    <w:rsid w:val="21E88EDB"/>
    <w:rsid w:val="21FDD704"/>
    <w:rsid w:val="223E2E7B"/>
    <w:rsid w:val="2251F9B8"/>
    <w:rsid w:val="2255E52B"/>
    <w:rsid w:val="225648FC"/>
    <w:rsid w:val="22DFF9DE"/>
    <w:rsid w:val="22E12DCD"/>
    <w:rsid w:val="2304A084"/>
    <w:rsid w:val="231DDA65"/>
    <w:rsid w:val="2325B482"/>
    <w:rsid w:val="233F359F"/>
    <w:rsid w:val="2343C998"/>
    <w:rsid w:val="234B719E"/>
    <w:rsid w:val="235FC1B6"/>
    <w:rsid w:val="2374DA81"/>
    <w:rsid w:val="23761E65"/>
    <w:rsid w:val="23CE195B"/>
    <w:rsid w:val="23D06682"/>
    <w:rsid w:val="23D58557"/>
    <w:rsid w:val="23D8E073"/>
    <w:rsid w:val="23DBDAFB"/>
    <w:rsid w:val="23DD176E"/>
    <w:rsid w:val="23F9493D"/>
    <w:rsid w:val="2424AFE4"/>
    <w:rsid w:val="242CD617"/>
    <w:rsid w:val="243E0656"/>
    <w:rsid w:val="24591B42"/>
    <w:rsid w:val="24C4E366"/>
    <w:rsid w:val="25357CC9"/>
    <w:rsid w:val="254090DE"/>
    <w:rsid w:val="257D2F2D"/>
    <w:rsid w:val="259FEB69"/>
    <w:rsid w:val="25C6CC59"/>
    <w:rsid w:val="25E2CA60"/>
    <w:rsid w:val="26300CD4"/>
    <w:rsid w:val="2644176D"/>
    <w:rsid w:val="265D5544"/>
    <w:rsid w:val="266290BF"/>
    <w:rsid w:val="26658458"/>
    <w:rsid w:val="26831260"/>
    <w:rsid w:val="26B2BE69"/>
    <w:rsid w:val="26B3462F"/>
    <w:rsid w:val="26BC63F3"/>
    <w:rsid w:val="26C854BA"/>
    <w:rsid w:val="26CAC24C"/>
    <w:rsid w:val="27135FDC"/>
    <w:rsid w:val="2715F383"/>
    <w:rsid w:val="271BEB15"/>
    <w:rsid w:val="272CF0F3"/>
    <w:rsid w:val="2730948B"/>
    <w:rsid w:val="27536340"/>
    <w:rsid w:val="277E7209"/>
    <w:rsid w:val="278279E2"/>
    <w:rsid w:val="278BF0EE"/>
    <w:rsid w:val="27963E14"/>
    <w:rsid w:val="2797358A"/>
    <w:rsid w:val="27AEFE52"/>
    <w:rsid w:val="2800E477"/>
    <w:rsid w:val="280AFDA5"/>
    <w:rsid w:val="280C4B9A"/>
    <w:rsid w:val="2817D97D"/>
    <w:rsid w:val="281EE2C1"/>
    <w:rsid w:val="2845ED3B"/>
    <w:rsid w:val="2855893B"/>
    <w:rsid w:val="285B6CC6"/>
    <w:rsid w:val="2866974E"/>
    <w:rsid w:val="286B5676"/>
    <w:rsid w:val="286D71AB"/>
    <w:rsid w:val="2870827E"/>
    <w:rsid w:val="28DE6320"/>
    <w:rsid w:val="28E83B50"/>
    <w:rsid w:val="29146DF5"/>
    <w:rsid w:val="2926C57A"/>
    <w:rsid w:val="295EABBB"/>
    <w:rsid w:val="296BF493"/>
    <w:rsid w:val="296F3B62"/>
    <w:rsid w:val="298494D2"/>
    <w:rsid w:val="29A81BFB"/>
    <w:rsid w:val="29C54A69"/>
    <w:rsid w:val="29C63731"/>
    <w:rsid w:val="29E2EC37"/>
    <w:rsid w:val="2A13DA4C"/>
    <w:rsid w:val="2A2C78CF"/>
    <w:rsid w:val="2A56DD1E"/>
    <w:rsid w:val="2A586790"/>
    <w:rsid w:val="2A58BD96"/>
    <w:rsid w:val="2A5E97AA"/>
    <w:rsid w:val="2A66FF8D"/>
    <w:rsid w:val="2A788BF1"/>
    <w:rsid w:val="2A846AEC"/>
    <w:rsid w:val="2AAD3B43"/>
    <w:rsid w:val="2ABA0A25"/>
    <w:rsid w:val="2AE8C2E6"/>
    <w:rsid w:val="2AF17F18"/>
    <w:rsid w:val="2AF65484"/>
    <w:rsid w:val="2B02452E"/>
    <w:rsid w:val="2B35A995"/>
    <w:rsid w:val="2B7B8206"/>
    <w:rsid w:val="2B8718DB"/>
    <w:rsid w:val="2B9E29D5"/>
    <w:rsid w:val="2BA227DF"/>
    <w:rsid w:val="2BB11F34"/>
    <w:rsid w:val="2BB170C0"/>
    <w:rsid w:val="2BB9DC13"/>
    <w:rsid w:val="2BC9CFD5"/>
    <w:rsid w:val="2BD90092"/>
    <w:rsid w:val="2C28D62E"/>
    <w:rsid w:val="2C2EFF73"/>
    <w:rsid w:val="2C2F9387"/>
    <w:rsid w:val="2C80838F"/>
    <w:rsid w:val="2C8DEC67"/>
    <w:rsid w:val="2CEA1785"/>
    <w:rsid w:val="2D0D3DB4"/>
    <w:rsid w:val="2D16FD52"/>
    <w:rsid w:val="2D2384BC"/>
    <w:rsid w:val="2D2C1961"/>
    <w:rsid w:val="2D3D0DB7"/>
    <w:rsid w:val="2D8C82AE"/>
    <w:rsid w:val="2DE3D88B"/>
    <w:rsid w:val="2E108550"/>
    <w:rsid w:val="2E51FE72"/>
    <w:rsid w:val="2E686729"/>
    <w:rsid w:val="2ED6384D"/>
    <w:rsid w:val="2EE390DA"/>
    <w:rsid w:val="2EF3F0BB"/>
    <w:rsid w:val="2EF59210"/>
    <w:rsid w:val="2F0E260E"/>
    <w:rsid w:val="2F1DBBCB"/>
    <w:rsid w:val="2F584992"/>
    <w:rsid w:val="2F650A62"/>
    <w:rsid w:val="2F7F9504"/>
    <w:rsid w:val="2F810D6E"/>
    <w:rsid w:val="2FBFB085"/>
    <w:rsid w:val="2FEE98BF"/>
    <w:rsid w:val="3022441F"/>
    <w:rsid w:val="3031E22C"/>
    <w:rsid w:val="30415590"/>
    <w:rsid w:val="305A3070"/>
    <w:rsid w:val="3062D6D4"/>
    <w:rsid w:val="306B9598"/>
    <w:rsid w:val="306BCE41"/>
    <w:rsid w:val="3075D0A0"/>
    <w:rsid w:val="30828147"/>
    <w:rsid w:val="30983D27"/>
    <w:rsid w:val="30B7CB18"/>
    <w:rsid w:val="30B9614F"/>
    <w:rsid w:val="30C62B36"/>
    <w:rsid w:val="30EAE9B0"/>
    <w:rsid w:val="313ABA76"/>
    <w:rsid w:val="313E0D85"/>
    <w:rsid w:val="315A69D1"/>
    <w:rsid w:val="3168892C"/>
    <w:rsid w:val="317FAC87"/>
    <w:rsid w:val="318B94DD"/>
    <w:rsid w:val="31AB1E92"/>
    <w:rsid w:val="31CDB28D"/>
    <w:rsid w:val="31FB2D98"/>
    <w:rsid w:val="31FF706D"/>
    <w:rsid w:val="32033B82"/>
    <w:rsid w:val="3227016C"/>
    <w:rsid w:val="322701CC"/>
    <w:rsid w:val="3240A456"/>
    <w:rsid w:val="325084A4"/>
    <w:rsid w:val="3261BDB4"/>
    <w:rsid w:val="32729E6D"/>
    <w:rsid w:val="32760A14"/>
    <w:rsid w:val="329D6F49"/>
    <w:rsid w:val="32A45207"/>
    <w:rsid w:val="32B3AD5B"/>
    <w:rsid w:val="32B433C5"/>
    <w:rsid w:val="32C6B16D"/>
    <w:rsid w:val="32F997FD"/>
    <w:rsid w:val="334264EA"/>
    <w:rsid w:val="3343F02C"/>
    <w:rsid w:val="334E72C4"/>
    <w:rsid w:val="3359D8B1"/>
    <w:rsid w:val="336509AF"/>
    <w:rsid w:val="336982EE"/>
    <w:rsid w:val="336A4FAA"/>
    <w:rsid w:val="337FD61D"/>
    <w:rsid w:val="33868308"/>
    <w:rsid w:val="33C4FDFE"/>
    <w:rsid w:val="33D2AAE3"/>
    <w:rsid w:val="33DE9719"/>
    <w:rsid w:val="33EBEB13"/>
    <w:rsid w:val="341F913B"/>
    <w:rsid w:val="342724C7"/>
    <w:rsid w:val="3435CA46"/>
    <w:rsid w:val="344759F8"/>
    <w:rsid w:val="345A7945"/>
    <w:rsid w:val="34800522"/>
    <w:rsid w:val="3495D047"/>
    <w:rsid w:val="34E628AF"/>
    <w:rsid w:val="350CABA1"/>
    <w:rsid w:val="354E9114"/>
    <w:rsid w:val="3550E534"/>
    <w:rsid w:val="355C543E"/>
    <w:rsid w:val="357A0FF6"/>
    <w:rsid w:val="35923544"/>
    <w:rsid w:val="35A92DAB"/>
    <w:rsid w:val="35AA77C7"/>
    <w:rsid w:val="35B19FBA"/>
    <w:rsid w:val="35D9237B"/>
    <w:rsid w:val="35F6BAE9"/>
    <w:rsid w:val="360B6B79"/>
    <w:rsid w:val="3629F4BF"/>
    <w:rsid w:val="3636618A"/>
    <w:rsid w:val="364303BE"/>
    <w:rsid w:val="364F2C6B"/>
    <w:rsid w:val="36771234"/>
    <w:rsid w:val="36846743"/>
    <w:rsid w:val="36C89E15"/>
    <w:rsid w:val="36D7172D"/>
    <w:rsid w:val="37013E5C"/>
    <w:rsid w:val="3707F958"/>
    <w:rsid w:val="3723FFE7"/>
    <w:rsid w:val="3727294C"/>
    <w:rsid w:val="3740BE26"/>
    <w:rsid w:val="3757B501"/>
    <w:rsid w:val="3759B707"/>
    <w:rsid w:val="3780B0C7"/>
    <w:rsid w:val="37CD1F9F"/>
    <w:rsid w:val="37D800EB"/>
    <w:rsid w:val="37DAC8BD"/>
    <w:rsid w:val="37E8ECFC"/>
    <w:rsid w:val="37F318C1"/>
    <w:rsid w:val="380E569C"/>
    <w:rsid w:val="380FA22F"/>
    <w:rsid w:val="3823CBB4"/>
    <w:rsid w:val="382ADD3E"/>
    <w:rsid w:val="386F0102"/>
    <w:rsid w:val="386F54A7"/>
    <w:rsid w:val="38996F9F"/>
    <w:rsid w:val="38AE1F97"/>
    <w:rsid w:val="38F91787"/>
    <w:rsid w:val="390C6963"/>
    <w:rsid w:val="393437E6"/>
    <w:rsid w:val="397007DC"/>
    <w:rsid w:val="397E95F1"/>
    <w:rsid w:val="39A2394E"/>
    <w:rsid w:val="39AAC66D"/>
    <w:rsid w:val="39B91CD9"/>
    <w:rsid w:val="39C97D89"/>
    <w:rsid w:val="39D8C472"/>
    <w:rsid w:val="39D9A57D"/>
    <w:rsid w:val="39DC9EDF"/>
    <w:rsid w:val="39EF3A8F"/>
    <w:rsid w:val="3A003ED7"/>
    <w:rsid w:val="3A2D9E56"/>
    <w:rsid w:val="3A545303"/>
    <w:rsid w:val="3A6DEA22"/>
    <w:rsid w:val="3A7FFA55"/>
    <w:rsid w:val="3A8F4FAB"/>
    <w:rsid w:val="3AA15822"/>
    <w:rsid w:val="3AF1D901"/>
    <w:rsid w:val="3B01D84D"/>
    <w:rsid w:val="3B3B64EF"/>
    <w:rsid w:val="3B53DA03"/>
    <w:rsid w:val="3B624A31"/>
    <w:rsid w:val="3B7575DE"/>
    <w:rsid w:val="3B8B0518"/>
    <w:rsid w:val="3B9B834C"/>
    <w:rsid w:val="3BC05F42"/>
    <w:rsid w:val="3BC1AC57"/>
    <w:rsid w:val="3C13FF97"/>
    <w:rsid w:val="3C1C4B04"/>
    <w:rsid w:val="3C36F835"/>
    <w:rsid w:val="3C3822E6"/>
    <w:rsid w:val="3C73712E"/>
    <w:rsid w:val="3C9B0A8B"/>
    <w:rsid w:val="3CA539F1"/>
    <w:rsid w:val="3CB8A811"/>
    <w:rsid w:val="3CE194B7"/>
    <w:rsid w:val="3CF92EF9"/>
    <w:rsid w:val="3D1CC278"/>
    <w:rsid w:val="3D731F46"/>
    <w:rsid w:val="3DE669E5"/>
    <w:rsid w:val="3DF4B182"/>
    <w:rsid w:val="3E29D4D4"/>
    <w:rsid w:val="3E3365F6"/>
    <w:rsid w:val="3E444EA9"/>
    <w:rsid w:val="3E48345B"/>
    <w:rsid w:val="3E5D2D0E"/>
    <w:rsid w:val="3E735FC0"/>
    <w:rsid w:val="3EA3CD95"/>
    <w:rsid w:val="3EA952B0"/>
    <w:rsid w:val="3EB0E08E"/>
    <w:rsid w:val="3EB5B6D6"/>
    <w:rsid w:val="3F16C355"/>
    <w:rsid w:val="3F2AC281"/>
    <w:rsid w:val="3F5B8D80"/>
    <w:rsid w:val="3F6F2F13"/>
    <w:rsid w:val="3F828263"/>
    <w:rsid w:val="3F85F615"/>
    <w:rsid w:val="3F975A57"/>
    <w:rsid w:val="3F977CEA"/>
    <w:rsid w:val="3FA8823A"/>
    <w:rsid w:val="3FB4E382"/>
    <w:rsid w:val="3FD0D705"/>
    <w:rsid w:val="3FF4017A"/>
    <w:rsid w:val="40127CBF"/>
    <w:rsid w:val="402E3BE7"/>
    <w:rsid w:val="40303547"/>
    <w:rsid w:val="404805F6"/>
    <w:rsid w:val="40572A37"/>
    <w:rsid w:val="40BF02DC"/>
    <w:rsid w:val="40C8FE8A"/>
    <w:rsid w:val="40CDB074"/>
    <w:rsid w:val="40D04529"/>
    <w:rsid w:val="40D2318D"/>
    <w:rsid w:val="40DDC27C"/>
    <w:rsid w:val="40E3F17E"/>
    <w:rsid w:val="40FE5A0F"/>
    <w:rsid w:val="411D0FC2"/>
    <w:rsid w:val="4136303B"/>
    <w:rsid w:val="4147A93F"/>
    <w:rsid w:val="414D5E6F"/>
    <w:rsid w:val="417700FF"/>
    <w:rsid w:val="41862391"/>
    <w:rsid w:val="41AB0082"/>
    <w:rsid w:val="41BED8F4"/>
    <w:rsid w:val="428719D2"/>
    <w:rsid w:val="42B8B0AA"/>
    <w:rsid w:val="42BECAB8"/>
    <w:rsid w:val="42E4BC88"/>
    <w:rsid w:val="43135234"/>
    <w:rsid w:val="432F8F24"/>
    <w:rsid w:val="4347FECA"/>
    <w:rsid w:val="4364524A"/>
    <w:rsid w:val="43730E1D"/>
    <w:rsid w:val="438DF8C0"/>
    <w:rsid w:val="438FEFC2"/>
    <w:rsid w:val="43A48617"/>
    <w:rsid w:val="43AFEB09"/>
    <w:rsid w:val="43BE4E1C"/>
    <w:rsid w:val="43DBB7BF"/>
    <w:rsid w:val="43FCDCCA"/>
    <w:rsid w:val="440B5B51"/>
    <w:rsid w:val="441C674B"/>
    <w:rsid w:val="441E886C"/>
    <w:rsid w:val="44205ECD"/>
    <w:rsid w:val="4422B1C6"/>
    <w:rsid w:val="4422D2C5"/>
    <w:rsid w:val="4453DFA2"/>
    <w:rsid w:val="4454810B"/>
    <w:rsid w:val="445E6E6C"/>
    <w:rsid w:val="44750E91"/>
    <w:rsid w:val="447A7E87"/>
    <w:rsid w:val="44A99D5D"/>
    <w:rsid w:val="44C51D23"/>
    <w:rsid w:val="44CDCBFA"/>
    <w:rsid w:val="44D4D0FB"/>
    <w:rsid w:val="44D80D64"/>
    <w:rsid w:val="44E0ED5A"/>
    <w:rsid w:val="44E71B41"/>
    <w:rsid w:val="44EF0E0E"/>
    <w:rsid w:val="450B9B59"/>
    <w:rsid w:val="451D4F47"/>
    <w:rsid w:val="452EE7B9"/>
    <w:rsid w:val="4554F228"/>
    <w:rsid w:val="45595AF3"/>
    <w:rsid w:val="4561010A"/>
    <w:rsid w:val="45696861"/>
    <w:rsid w:val="4575898C"/>
    <w:rsid w:val="457CE9DD"/>
    <w:rsid w:val="4581702B"/>
    <w:rsid w:val="458C92CB"/>
    <w:rsid w:val="45D177F0"/>
    <w:rsid w:val="45D4C993"/>
    <w:rsid w:val="45EE8770"/>
    <w:rsid w:val="45F41488"/>
    <w:rsid w:val="45F7D3BB"/>
    <w:rsid w:val="4615F681"/>
    <w:rsid w:val="461600A0"/>
    <w:rsid w:val="46270657"/>
    <w:rsid w:val="46B19F4B"/>
    <w:rsid w:val="46D9E425"/>
    <w:rsid w:val="46DF5A3A"/>
    <w:rsid w:val="472B442E"/>
    <w:rsid w:val="47643C9F"/>
    <w:rsid w:val="476AA087"/>
    <w:rsid w:val="478C21CD"/>
    <w:rsid w:val="4791C79C"/>
    <w:rsid w:val="480179B7"/>
    <w:rsid w:val="4804E250"/>
    <w:rsid w:val="481342AD"/>
    <w:rsid w:val="4822DC9C"/>
    <w:rsid w:val="4828FE8D"/>
    <w:rsid w:val="483DA93B"/>
    <w:rsid w:val="483E2E7B"/>
    <w:rsid w:val="4854F009"/>
    <w:rsid w:val="4859F9C7"/>
    <w:rsid w:val="48649C45"/>
    <w:rsid w:val="487FEDB9"/>
    <w:rsid w:val="4894FEAE"/>
    <w:rsid w:val="489CA834"/>
    <w:rsid w:val="48A60051"/>
    <w:rsid w:val="49187F7D"/>
    <w:rsid w:val="495BC2D3"/>
    <w:rsid w:val="49A02819"/>
    <w:rsid w:val="49B20D7A"/>
    <w:rsid w:val="49D20A6E"/>
    <w:rsid w:val="49FE6CB4"/>
    <w:rsid w:val="4A0E6BB4"/>
    <w:rsid w:val="4A1CFE3D"/>
    <w:rsid w:val="4A45CBC2"/>
    <w:rsid w:val="4A4A14C8"/>
    <w:rsid w:val="4A4A972F"/>
    <w:rsid w:val="4A5B4DAA"/>
    <w:rsid w:val="4A82654A"/>
    <w:rsid w:val="4A8791F5"/>
    <w:rsid w:val="4AFEEFAA"/>
    <w:rsid w:val="4B2A51CC"/>
    <w:rsid w:val="4B4BD324"/>
    <w:rsid w:val="4B6BDB4D"/>
    <w:rsid w:val="4BB4B43E"/>
    <w:rsid w:val="4BD1E66C"/>
    <w:rsid w:val="4C0BF97F"/>
    <w:rsid w:val="4C349012"/>
    <w:rsid w:val="4C5E4153"/>
    <w:rsid w:val="4C6CEA25"/>
    <w:rsid w:val="4C9AC00B"/>
    <w:rsid w:val="4CE7A385"/>
    <w:rsid w:val="4CE7FC45"/>
    <w:rsid w:val="4CEA459B"/>
    <w:rsid w:val="4D0864E0"/>
    <w:rsid w:val="4D29FA50"/>
    <w:rsid w:val="4D380D68"/>
    <w:rsid w:val="4D460E6C"/>
    <w:rsid w:val="4D615DCF"/>
    <w:rsid w:val="4D78E747"/>
    <w:rsid w:val="4D8D5BA6"/>
    <w:rsid w:val="4D97DC6C"/>
    <w:rsid w:val="4DA3A2E1"/>
    <w:rsid w:val="4DB01913"/>
    <w:rsid w:val="4DCE96DE"/>
    <w:rsid w:val="4DDA58BE"/>
    <w:rsid w:val="4DDBE83D"/>
    <w:rsid w:val="4E012394"/>
    <w:rsid w:val="4E1EC523"/>
    <w:rsid w:val="4E3374BE"/>
    <w:rsid w:val="4E3A72A5"/>
    <w:rsid w:val="4E53CE94"/>
    <w:rsid w:val="4E5B048F"/>
    <w:rsid w:val="4E72590D"/>
    <w:rsid w:val="4E7DE1FB"/>
    <w:rsid w:val="4E82008F"/>
    <w:rsid w:val="4EDDA116"/>
    <w:rsid w:val="4EE8916B"/>
    <w:rsid w:val="4EF7BDF8"/>
    <w:rsid w:val="4EFEEFCD"/>
    <w:rsid w:val="4F0DC539"/>
    <w:rsid w:val="4F53BFA4"/>
    <w:rsid w:val="4F59A498"/>
    <w:rsid w:val="4F761A73"/>
    <w:rsid w:val="4F82ECA7"/>
    <w:rsid w:val="4FA06A54"/>
    <w:rsid w:val="4FA3CA6B"/>
    <w:rsid w:val="4FBF5F26"/>
    <w:rsid w:val="4FCAB45E"/>
    <w:rsid w:val="4FD71D35"/>
    <w:rsid w:val="4FDD1A77"/>
    <w:rsid w:val="500186E2"/>
    <w:rsid w:val="503481D6"/>
    <w:rsid w:val="5048102F"/>
    <w:rsid w:val="508D8A9A"/>
    <w:rsid w:val="50992823"/>
    <w:rsid w:val="50A62A17"/>
    <w:rsid w:val="50CF635C"/>
    <w:rsid w:val="50DFD2A7"/>
    <w:rsid w:val="50DFD91C"/>
    <w:rsid w:val="50E9EF44"/>
    <w:rsid w:val="50FF19ED"/>
    <w:rsid w:val="5118CB1E"/>
    <w:rsid w:val="511916DE"/>
    <w:rsid w:val="51462778"/>
    <w:rsid w:val="5150F6E5"/>
    <w:rsid w:val="515367DC"/>
    <w:rsid w:val="519C7AE2"/>
    <w:rsid w:val="51BCC0DC"/>
    <w:rsid w:val="51DE458F"/>
    <w:rsid w:val="51DF6C15"/>
    <w:rsid w:val="51EB69B9"/>
    <w:rsid w:val="51ED0DF2"/>
    <w:rsid w:val="51FCE0F4"/>
    <w:rsid w:val="51FE5C0F"/>
    <w:rsid w:val="5216F454"/>
    <w:rsid w:val="5233897D"/>
    <w:rsid w:val="52380F37"/>
    <w:rsid w:val="52387572"/>
    <w:rsid w:val="523A963E"/>
    <w:rsid w:val="5240B33B"/>
    <w:rsid w:val="524DB216"/>
    <w:rsid w:val="52A1499E"/>
    <w:rsid w:val="52A5A298"/>
    <w:rsid w:val="52ACFDD4"/>
    <w:rsid w:val="52D0ED48"/>
    <w:rsid w:val="52E8D9E8"/>
    <w:rsid w:val="52EDA528"/>
    <w:rsid w:val="52F6DE74"/>
    <w:rsid w:val="530B5085"/>
    <w:rsid w:val="530FE5D3"/>
    <w:rsid w:val="533C480B"/>
    <w:rsid w:val="534ECC11"/>
    <w:rsid w:val="53564E16"/>
    <w:rsid w:val="5356E509"/>
    <w:rsid w:val="53606A07"/>
    <w:rsid w:val="53683EBB"/>
    <w:rsid w:val="537B3C76"/>
    <w:rsid w:val="539FB028"/>
    <w:rsid w:val="53E10951"/>
    <w:rsid w:val="53FC002B"/>
    <w:rsid w:val="54007CB2"/>
    <w:rsid w:val="5400BBC6"/>
    <w:rsid w:val="54088A75"/>
    <w:rsid w:val="540B592F"/>
    <w:rsid w:val="542331E1"/>
    <w:rsid w:val="54378AD6"/>
    <w:rsid w:val="54444226"/>
    <w:rsid w:val="544B33E1"/>
    <w:rsid w:val="545427D0"/>
    <w:rsid w:val="5499D67F"/>
    <w:rsid w:val="54A9AFDA"/>
    <w:rsid w:val="54B550D6"/>
    <w:rsid w:val="54E375A2"/>
    <w:rsid w:val="54E84F25"/>
    <w:rsid w:val="550F6258"/>
    <w:rsid w:val="5521329A"/>
    <w:rsid w:val="554A3C84"/>
    <w:rsid w:val="55950688"/>
    <w:rsid w:val="55A45AD6"/>
    <w:rsid w:val="55C035F6"/>
    <w:rsid w:val="55E04550"/>
    <w:rsid w:val="56347C3F"/>
    <w:rsid w:val="5638BC11"/>
    <w:rsid w:val="564201C6"/>
    <w:rsid w:val="564C5A79"/>
    <w:rsid w:val="5670EE81"/>
    <w:rsid w:val="568B9AC4"/>
    <w:rsid w:val="5690971E"/>
    <w:rsid w:val="56A80FFA"/>
    <w:rsid w:val="56C236E9"/>
    <w:rsid w:val="56E5A1D4"/>
    <w:rsid w:val="56FC0AEE"/>
    <w:rsid w:val="570D0FB0"/>
    <w:rsid w:val="57249F9B"/>
    <w:rsid w:val="5730D6E9"/>
    <w:rsid w:val="5735FE35"/>
    <w:rsid w:val="57513F82"/>
    <w:rsid w:val="5757FAEC"/>
    <w:rsid w:val="57586D88"/>
    <w:rsid w:val="5798A301"/>
    <w:rsid w:val="57A72FF6"/>
    <w:rsid w:val="57BA7DE8"/>
    <w:rsid w:val="57D6DD0F"/>
    <w:rsid w:val="5836FA9B"/>
    <w:rsid w:val="5849BE63"/>
    <w:rsid w:val="5864ED61"/>
    <w:rsid w:val="58679D15"/>
    <w:rsid w:val="587B88C6"/>
    <w:rsid w:val="5895A00A"/>
    <w:rsid w:val="58BA853F"/>
    <w:rsid w:val="58D844EE"/>
    <w:rsid w:val="590F138F"/>
    <w:rsid w:val="591A6850"/>
    <w:rsid w:val="59361E6C"/>
    <w:rsid w:val="594D1158"/>
    <w:rsid w:val="59E325EB"/>
    <w:rsid w:val="59E61F27"/>
    <w:rsid w:val="59E74EAF"/>
    <w:rsid w:val="5A1C507E"/>
    <w:rsid w:val="5A3C9061"/>
    <w:rsid w:val="5A77BFB0"/>
    <w:rsid w:val="5A812533"/>
    <w:rsid w:val="5A863923"/>
    <w:rsid w:val="5AB7E903"/>
    <w:rsid w:val="5ACE2A57"/>
    <w:rsid w:val="5AD44235"/>
    <w:rsid w:val="5B008DBE"/>
    <w:rsid w:val="5B014114"/>
    <w:rsid w:val="5B13133D"/>
    <w:rsid w:val="5B2F5BAB"/>
    <w:rsid w:val="5B421230"/>
    <w:rsid w:val="5B4FAE30"/>
    <w:rsid w:val="5B9D9176"/>
    <w:rsid w:val="5BE68516"/>
    <w:rsid w:val="5C09AACE"/>
    <w:rsid w:val="5C179846"/>
    <w:rsid w:val="5C19AAAD"/>
    <w:rsid w:val="5C23F00D"/>
    <w:rsid w:val="5C2AE693"/>
    <w:rsid w:val="5C4A4167"/>
    <w:rsid w:val="5C5EE886"/>
    <w:rsid w:val="5C6AE1D4"/>
    <w:rsid w:val="5C725021"/>
    <w:rsid w:val="5C98C308"/>
    <w:rsid w:val="5CCB56D4"/>
    <w:rsid w:val="5CD070BA"/>
    <w:rsid w:val="5CD170FC"/>
    <w:rsid w:val="5CEF66CF"/>
    <w:rsid w:val="5D108176"/>
    <w:rsid w:val="5D2C7B17"/>
    <w:rsid w:val="5D3B2383"/>
    <w:rsid w:val="5D40EAB8"/>
    <w:rsid w:val="5D5A1AC7"/>
    <w:rsid w:val="5D799B86"/>
    <w:rsid w:val="5D7DDE0D"/>
    <w:rsid w:val="5D9111AB"/>
    <w:rsid w:val="5DA6BC60"/>
    <w:rsid w:val="5DB9E476"/>
    <w:rsid w:val="5DCA4FDF"/>
    <w:rsid w:val="5E1FFEBB"/>
    <w:rsid w:val="5E2DF7E5"/>
    <w:rsid w:val="5E4DC51C"/>
    <w:rsid w:val="5E6338FF"/>
    <w:rsid w:val="5E821CEA"/>
    <w:rsid w:val="5EC91A80"/>
    <w:rsid w:val="5EE9B5A2"/>
    <w:rsid w:val="5F007FAF"/>
    <w:rsid w:val="5F0E5070"/>
    <w:rsid w:val="5F22C071"/>
    <w:rsid w:val="5F4B30D3"/>
    <w:rsid w:val="5F54F673"/>
    <w:rsid w:val="5F5CD3D8"/>
    <w:rsid w:val="5F700BBE"/>
    <w:rsid w:val="5F910FED"/>
    <w:rsid w:val="5FC6DB92"/>
    <w:rsid w:val="5FD1C99B"/>
    <w:rsid w:val="6007CF90"/>
    <w:rsid w:val="6044BF98"/>
    <w:rsid w:val="60517FEC"/>
    <w:rsid w:val="6056FAB1"/>
    <w:rsid w:val="6064EAE1"/>
    <w:rsid w:val="60783D3D"/>
    <w:rsid w:val="60D18779"/>
    <w:rsid w:val="60D8BE54"/>
    <w:rsid w:val="60E4E26E"/>
    <w:rsid w:val="60F3FA6F"/>
    <w:rsid w:val="61116476"/>
    <w:rsid w:val="6127EB8B"/>
    <w:rsid w:val="61300AD0"/>
    <w:rsid w:val="617FE932"/>
    <w:rsid w:val="61922D3C"/>
    <w:rsid w:val="61C34509"/>
    <w:rsid w:val="61C7C834"/>
    <w:rsid w:val="61CC0475"/>
    <w:rsid w:val="61E040F6"/>
    <w:rsid w:val="61E0B7AB"/>
    <w:rsid w:val="61F1F5D6"/>
    <w:rsid w:val="6200BB42"/>
    <w:rsid w:val="621569AD"/>
    <w:rsid w:val="621A3C72"/>
    <w:rsid w:val="6222271F"/>
    <w:rsid w:val="6240D9DC"/>
    <w:rsid w:val="62628EAD"/>
    <w:rsid w:val="627DF28C"/>
    <w:rsid w:val="6286D8E0"/>
    <w:rsid w:val="629E3F5D"/>
    <w:rsid w:val="62BC9BBF"/>
    <w:rsid w:val="62CBC717"/>
    <w:rsid w:val="62E1E37A"/>
    <w:rsid w:val="62F059EF"/>
    <w:rsid w:val="62F5E196"/>
    <w:rsid w:val="6316317F"/>
    <w:rsid w:val="6326AB88"/>
    <w:rsid w:val="633C73E9"/>
    <w:rsid w:val="633DF5D1"/>
    <w:rsid w:val="635C59E1"/>
    <w:rsid w:val="635EE4D4"/>
    <w:rsid w:val="639249EF"/>
    <w:rsid w:val="63B364AC"/>
    <w:rsid w:val="63B3B399"/>
    <w:rsid w:val="63CB4695"/>
    <w:rsid w:val="64031670"/>
    <w:rsid w:val="64494DE1"/>
    <w:rsid w:val="6452E7CB"/>
    <w:rsid w:val="64DF3462"/>
    <w:rsid w:val="65101BB7"/>
    <w:rsid w:val="6511A9EE"/>
    <w:rsid w:val="651D4A66"/>
    <w:rsid w:val="65228EB2"/>
    <w:rsid w:val="655A7167"/>
    <w:rsid w:val="65C2F01B"/>
    <w:rsid w:val="65D643A3"/>
    <w:rsid w:val="6620E889"/>
    <w:rsid w:val="66252E8B"/>
    <w:rsid w:val="668C42A6"/>
    <w:rsid w:val="6697CA78"/>
    <w:rsid w:val="669DB505"/>
    <w:rsid w:val="669E0656"/>
    <w:rsid w:val="66D4042E"/>
    <w:rsid w:val="66D57055"/>
    <w:rsid w:val="66ECB5F4"/>
    <w:rsid w:val="670C2749"/>
    <w:rsid w:val="671987FB"/>
    <w:rsid w:val="6758DA55"/>
    <w:rsid w:val="675DF311"/>
    <w:rsid w:val="6767DE9B"/>
    <w:rsid w:val="6792A4C4"/>
    <w:rsid w:val="67A5B508"/>
    <w:rsid w:val="67AB4005"/>
    <w:rsid w:val="67B2F863"/>
    <w:rsid w:val="67CE3654"/>
    <w:rsid w:val="67D8D195"/>
    <w:rsid w:val="67F5E66C"/>
    <w:rsid w:val="67FE5026"/>
    <w:rsid w:val="680E60FD"/>
    <w:rsid w:val="683A8943"/>
    <w:rsid w:val="6858D529"/>
    <w:rsid w:val="686F6872"/>
    <w:rsid w:val="6886057C"/>
    <w:rsid w:val="68AD14AA"/>
    <w:rsid w:val="68B4454C"/>
    <w:rsid w:val="68B7255F"/>
    <w:rsid w:val="68C0D014"/>
    <w:rsid w:val="68DD94B0"/>
    <w:rsid w:val="69468F36"/>
    <w:rsid w:val="6952D46A"/>
    <w:rsid w:val="695ABE16"/>
    <w:rsid w:val="696CFC96"/>
    <w:rsid w:val="698568A8"/>
    <w:rsid w:val="6999E216"/>
    <w:rsid w:val="69B4B27B"/>
    <w:rsid w:val="69C28516"/>
    <w:rsid w:val="69CFA521"/>
    <w:rsid w:val="69EE3A9E"/>
    <w:rsid w:val="69F50B99"/>
    <w:rsid w:val="6A8C6B1C"/>
    <w:rsid w:val="6AB88D9E"/>
    <w:rsid w:val="6AD5D202"/>
    <w:rsid w:val="6ADE3037"/>
    <w:rsid w:val="6AE25F97"/>
    <w:rsid w:val="6AF7955A"/>
    <w:rsid w:val="6B035E54"/>
    <w:rsid w:val="6B05003A"/>
    <w:rsid w:val="6B5816C6"/>
    <w:rsid w:val="6B5952A1"/>
    <w:rsid w:val="6B5A40CA"/>
    <w:rsid w:val="6B5CB4FD"/>
    <w:rsid w:val="6B6BE7D3"/>
    <w:rsid w:val="6B749C1B"/>
    <w:rsid w:val="6B74B4D2"/>
    <w:rsid w:val="6BB53F78"/>
    <w:rsid w:val="6BB7B462"/>
    <w:rsid w:val="6BC3CD82"/>
    <w:rsid w:val="6BD7D3E7"/>
    <w:rsid w:val="6C10F3B3"/>
    <w:rsid w:val="6C4F9241"/>
    <w:rsid w:val="6C8B4516"/>
    <w:rsid w:val="6C9F8338"/>
    <w:rsid w:val="6CBF33C8"/>
    <w:rsid w:val="6CFE2B2B"/>
    <w:rsid w:val="6D0BCEBA"/>
    <w:rsid w:val="6D0DA68C"/>
    <w:rsid w:val="6D225CA8"/>
    <w:rsid w:val="6D2823C5"/>
    <w:rsid w:val="6D45BDF7"/>
    <w:rsid w:val="6D479A4F"/>
    <w:rsid w:val="6D772AEA"/>
    <w:rsid w:val="6DCDBA00"/>
    <w:rsid w:val="6DD942B0"/>
    <w:rsid w:val="6DE909F6"/>
    <w:rsid w:val="6E045BAF"/>
    <w:rsid w:val="6E1881C8"/>
    <w:rsid w:val="6E1A3522"/>
    <w:rsid w:val="6E4C9924"/>
    <w:rsid w:val="6EA58B9C"/>
    <w:rsid w:val="6EA748D6"/>
    <w:rsid w:val="6EB9C138"/>
    <w:rsid w:val="6EC25812"/>
    <w:rsid w:val="6EC68151"/>
    <w:rsid w:val="6EEDBE53"/>
    <w:rsid w:val="6F2C56CB"/>
    <w:rsid w:val="6F474421"/>
    <w:rsid w:val="6F806AE0"/>
    <w:rsid w:val="6FB22F2A"/>
    <w:rsid w:val="6FBF0982"/>
    <w:rsid w:val="6FE95EA4"/>
    <w:rsid w:val="70023ACD"/>
    <w:rsid w:val="703D3841"/>
    <w:rsid w:val="7090ECA1"/>
    <w:rsid w:val="70E00736"/>
    <w:rsid w:val="71004229"/>
    <w:rsid w:val="7100531E"/>
    <w:rsid w:val="711CF3BE"/>
    <w:rsid w:val="7124F1FB"/>
    <w:rsid w:val="71542D6B"/>
    <w:rsid w:val="7181DD06"/>
    <w:rsid w:val="71910705"/>
    <w:rsid w:val="71CFD273"/>
    <w:rsid w:val="71D0CEDD"/>
    <w:rsid w:val="71D7BF94"/>
    <w:rsid w:val="72042517"/>
    <w:rsid w:val="72509295"/>
    <w:rsid w:val="72801591"/>
    <w:rsid w:val="728841BF"/>
    <w:rsid w:val="728AB711"/>
    <w:rsid w:val="72A0393A"/>
    <w:rsid w:val="72B5BAD7"/>
    <w:rsid w:val="72C8D69E"/>
    <w:rsid w:val="72C9E458"/>
    <w:rsid w:val="72E0883C"/>
    <w:rsid w:val="730D9B74"/>
    <w:rsid w:val="732231ED"/>
    <w:rsid w:val="73289E63"/>
    <w:rsid w:val="735CA8B3"/>
    <w:rsid w:val="73B9D12B"/>
    <w:rsid w:val="73DDA424"/>
    <w:rsid w:val="73E0DAD5"/>
    <w:rsid w:val="73E87BC5"/>
    <w:rsid w:val="742D7CC1"/>
    <w:rsid w:val="7434C5C0"/>
    <w:rsid w:val="747C542D"/>
    <w:rsid w:val="748629BA"/>
    <w:rsid w:val="74985FC3"/>
    <w:rsid w:val="74E4C0B4"/>
    <w:rsid w:val="750F6056"/>
    <w:rsid w:val="751524B6"/>
    <w:rsid w:val="7532B926"/>
    <w:rsid w:val="75417665"/>
    <w:rsid w:val="754852BB"/>
    <w:rsid w:val="75566E23"/>
    <w:rsid w:val="7562E72E"/>
    <w:rsid w:val="75C87AA1"/>
    <w:rsid w:val="75D222C6"/>
    <w:rsid w:val="75F8D0CC"/>
    <w:rsid w:val="760AC961"/>
    <w:rsid w:val="76138D4D"/>
    <w:rsid w:val="762B09D2"/>
    <w:rsid w:val="76325741"/>
    <w:rsid w:val="763D8AF5"/>
    <w:rsid w:val="76554E68"/>
    <w:rsid w:val="7664213F"/>
    <w:rsid w:val="766798A5"/>
    <w:rsid w:val="767B912C"/>
    <w:rsid w:val="76843ECF"/>
    <w:rsid w:val="76A5D3D2"/>
    <w:rsid w:val="76BBC5CA"/>
    <w:rsid w:val="76C63EC1"/>
    <w:rsid w:val="76E4231C"/>
    <w:rsid w:val="76ED5A87"/>
    <w:rsid w:val="76EED512"/>
    <w:rsid w:val="76FAC522"/>
    <w:rsid w:val="771544E6"/>
    <w:rsid w:val="77283DA7"/>
    <w:rsid w:val="77343E49"/>
    <w:rsid w:val="773A087F"/>
    <w:rsid w:val="775ABEB9"/>
    <w:rsid w:val="779C1870"/>
    <w:rsid w:val="77DEA679"/>
    <w:rsid w:val="77EBD026"/>
    <w:rsid w:val="78007E58"/>
    <w:rsid w:val="785C07F4"/>
    <w:rsid w:val="78919F8A"/>
    <w:rsid w:val="78964919"/>
    <w:rsid w:val="78A363C4"/>
    <w:rsid w:val="78BDF26E"/>
    <w:rsid w:val="78CF4A68"/>
    <w:rsid w:val="79331BB9"/>
    <w:rsid w:val="79570105"/>
    <w:rsid w:val="7985F80C"/>
    <w:rsid w:val="79933D83"/>
    <w:rsid w:val="79AD6FEE"/>
    <w:rsid w:val="79E03EC6"/>
    <w:rsid w:val="79E50EF8"/>
    <w:rsid w:val="79EC625A"/>
    <w:rsid w:val="7A072D89"/>
    <w:rsid w:val="7A5613B1"/>
    <w:rsid w:val="7A5F3057"/>
    <w:rsid w:val="7A7865E5"/>
    <w:rsid w:val="7A7D6652"/>
    <w:rsid w:val="7A946C46"/>
    <w:rsid w:val="7A94DC16"/>
    <w:rsid w:val="7AEA1DC8"/>
    <w:rsid w:val="7AF090AF"/>
    <w:rsid w:val="7AF3AD94"/>
    <w:rsid w:val="7B0C99AD"/>
    <w:rsid w:val="7B112237"/>
    <w:rsid w:val="7B34FE87"/>
    <w:rsid w:val="7B412073"/>
    <w:rsid w:val="7B5C3B9D"/>
    <w:rsid w:val="7B5F3BE0"/>
    <w:rsid w:val="7B6D6AF9"/>
    <w:rsid w:val="7B788BBB"/>
    <w:rsid w:val="7B99FAE5"/>
    <w:rsid w:val="7B9C8AE3"/>
    <w:rsid w:val="7B9E142A"/>
    <w:rsid w:val="7BB7943F"/>
    <w:rsid w:val="7BB93865"/>
    <w:rsid w:val="7BD5918D"/>
    <w:rsid w:val="7BE65E19"/>
    <w:rsid w:val="7BF83A70"/>
    <w:rsid w:val="7C2DFF96"/>
    <w:rsid w:val="7C497320"/>
    <w:rsid w:val="7C63CB89"/>
    <w:rsid w:val="7C765197"/>
    <w:rsid w:val="7C7B4FDF"/>
    <w:rsid w:val="7C8980FB"/>
    <w:rsid w:val="7CC13B09"/>
    <w:rsid w:val="7CED7A33"/>
    <w:rsid w:val="7CF5EB2F"/>
    <w:rsid w:val="7D08E5FD"/>
    <w:rsid w:val="7D0DA8D9"/>
    <w:rsid w:val="7D782877"/>
    <w:rsid w:val="7D84B65B"/>
    <w:rsid w:val="7D8A46AD"/>
    <w:rsid w:val="7DC4FD41"/>
    <w:rsid w:val="7DCC9990"/>
    <w:rsid w:val="7DF54669"/>
    <w:rsid w:val="7E44677E"/>
    <w:rsid w:val="7E95F5EF"/>
    <w:rsid w:val="7EC66F2D"/>
    <w:rsid w:val="7EE36CCA"/>
    <w:rsid w:val="7EFCA78E"/>
    <w:rsid w:val="7EFF4C38"/>
    <w:rsid w:val="7F5362AF"/>
    <w:rsid w:val="7F7E6496"/>
    <w:rsid w:val="7F843B0E"/>
    <w:rsid w:val="7F92BE14"/>
    <w:rsid w:val="7FB8EF6E"/>
    <w:rsid w:val="7FC3B8AD"/>
    <w:rsid w:val="7FEA268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4:defaultImageDpi w14:val="330"/>
  <w15:chartTrackingRefBased/>
  <w15:docId w15:val="{560E3171-8534-47AF-908A-DA8DCF57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F5AF7"/>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7F5AF7"/>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7F5AF7"/>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7F5AF7"/>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7F5AF7"/>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7F5AF7"/>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F5AF7"/>
    <w:pPr>
      <w:tabs>
        <w:tab w:val="right" w:leader="dot" w:pos="14570"/>
      </w:tabs>
      <w:spacing w:before="0"/>
    </w:pPr>
    <w:rPr>
      <w:b/>
      <w:noProof/>
    </w:rPr>
  </w:style>
  <w:style w:type="paragraph" w:styleId="TOC2">
    <w:name w:val="toc 2"/>
    <w:aliases w:val="ŠTOC 2"/>
    <w:basedOn w:val="TOC1"/>
    <w:next w:val="Normal"/>
    <w:uiPriority w:val="39"/>
    <w:unhideWhenUsed/>
    <w:rsid w:val="007F5AF7"/>
    <w:rPr>
      <w:b w:val="0"/>
      <w:bCs/>
    </w:rPr>
  </w:style>
  <w:style w:type="paragraph" w:styleId="Header">
    <w:name w:val="header"/>
    <w:aliases w:val="ŠHeader - Cover Page"/>
    <w:basedOn w:val="Normal"/>
    <w:link w:val="HeaderChar"/>
    <w:uiPriority w:val="24"/>
    <w:unhideWhenUsed/>
    <w:rsid w:val="007F5AF7"/>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7F5AF7"/>
    <w:rPr>
      <w:rFonts w:ascii="Arial" w:hAnsi="Arial" w:cs="Arial"/>
      <w:color w:val="002664"/>
      <w:sz w:val="32"/>
      <w:szCs w:val="32"/>
      <w:lang w:val="en-AU"/>
    </w:rPr>
  </w:style>
  <w:style w:type="character" w:customStyle="1" w:styleId="HeaderChar">
    <w:name w:val="Header Char"/>
    <w:aliases w:val="ŠHeader - Cover Page Char"/>
    <w:basedOn w:val="DefaultParagraphFont"/>
    <w:link w:val="Header"/>
    <w:uiPriority w:val="24"/>
    <w:rsid w:val="007F5AF7"/>
    <w:rPr>
      <w:rFonts w:ascii="Arial" w:hAnsi="Arial" w:cs="Arial"/>
      <w:b/>
      <w:bCs/>
      <w:color w:val="002664"/>
      <w:lang w:val="en-AU"/>
    </w:rPr>
  </w:style>
  <w:style w:type="paragraph" w:styleId="Footer">
    <w:name w:val="footer"/>
    <w:aliases w:val="ŠFooter"/>
    <w:basedOn w:val="Normal"/>
    <w:link w:val="FooterChar"/>
    <w:uiPriority w:val="99"/>
    <w:rsid w:val="007F5AF7"/>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7F5AF7"/>
    <w:rPr>
      <w:rFonts w:ascii="Arial" w:hAnsi="Arial" w:cs="Arial"/>
      <w:sz w:val="18"/>
      <w:szCs w:val="18"/>
      <w:lang w:val="en-AU"/>
    </w:rPr>
  </w:style>
  <w:style w:type="paragraph" w:styleId="Caption">
    <w:name w:val="caption"/>
    <w:aliases w:val="ŠCaption"/>
    <w:basedOn w:val="Normal"/>
    <w:next w:val="Normal"/>
    <w:link w:val="CaptionChar"/>
    <w:uiPriority w:val="35"/>
    <w:qFormat/>
    <w:rsid w:val="007F5AF7"/>
    <w:pPr>
      <w:keepNext/>
      <w:spacing w:after="200" w:line="240" w:lineRule="auto"/>
    </w:pPr>
    <w:rPr>
      <w:b/>
      <w:iCs/>
      <w:szCs w:val="18"/>
    </w:rPr>
  </w:style>
  <w:style w:type="paragraph" w:customStyle="1" w:styleId="Logo">
    <w:name w:val="ŠLogo"/>
    <w:basedOn w:val="Normal"/>
    <w:uiPriority w:val="22"/>
    <w:qFormat/>
    <w:rsid w:val="007F5AF7"/>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7F5AF7"/>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7F5AF7"/>
    <w:rPr>
      <w:color w:val="2F5496" w:themeColor="accent1" w:themeShade="BF"/>
      <w:u w:val="single"/>
    </w:rPr>
  </w:style>
  <w:style w:type="character" w:styleId="SubtleReference">
    <w:name w:val="Subtle Reference"/>
    <w:aliases w:val="ŠSubtle Reference"/>
    <w:uiPriority w:val="31"/>
    <w:qFormat/>
    <w:rsid w:val="007F5AF7"/>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7F5AF7"/>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7F5AF7"/>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7F5AF7"/>
    <w:rPr>
      <w:rFonts w:ascii="Arial" w:hAnsi="Arial" w:cs="Arial"/>
      <w:b/>
      <w:bCs/>
      <w:color w:val="002664"/>
      <w:sz w:val="40"/>
      <w:szCs w:val="40"/>
      <w:lang w:val="en-AU"/>
    </w:rPr>
  </w:style>
  <w:style w:type="character" w:customStyle="1" w:styleId="Heading4Char">
    <w:name w:val="Heading 4 Char"/>
    <w:aliases w:val="ŠHeading 4 Char"/>
    <w:basedOn w:val="DefaultParagraphFont"/>
    <w:link w:val="Heading4"/>
    <w:uiPriority w:val="6"/>
    <w:rsid w:val="007F5AF7"/>
    <w:rPr>
      <w:rFonts w:ascii="Arial" w:hAnsi="Arial" w:cs="Arial"/>
      <w:b/>
      <w:bCs/>
      <w:color w:val="002664"/>
      <w:sz w:val="36"/>
      <w:szCs w:val="36"/>
      <w:lang w:val="en-AU"/>
    </w:rPr>
  </w:style>
  <w:style w:type="table" w:customStyle="1" w:styleId="Tableheader">
    <w:name w:val="ŠTable header"/>
    <w:basedOn w:val="TableNormal"/>
    <w:uiPriority w:val="99"/>
    <w:rsid w:val="007F5AF7"/>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7F5AF7"/>
    <w:pPr>
      <w:numPr>
        <w:numId w:val="34"/>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7F5AF7"/>
    <w:pPr>
      <w:keepNext/>
      <w:spacing w:before="200" w:after="200" w:line="240" w:lineRule="atLeast"/>
      <w:ind w:left="567" w:right="567"/>
    </w:pPr>
  </w:style>
  <w:style w:type="paragraph" w:styleId="ListBullet2">
    <w:name w:val="List Bullet 2"/>
    <w:aliases w:val="ŠList Bullet 2"/>
    <w:basedOn w:val="Normal"/>
    <w:uiPriority w:val="11"/>
    <w:qFormat/>
    <w:rsid w:val="007F5AF7"/>
    <w:pPr>
      <w:numPr>
        <w:numId w:val="33"/>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7F5AF7"/>
    <w:pPr>
      <w:numPr>
        <w:numId w:val="35"/>
      </w:numPr>
      <w:contextualSpacing/>
    </w:pPr>
  </w:style>
  <w:style w:type="character" w:styleId="Strong">
    <w:name w:val="Strong"/>
    <w:aliases w:val="ŠStrong"/>
    <w:uiPriority w:val="1"/>
    <w:qFormat/>
    <w:rsid w:val="007F5AF7"/>
    <w:rPr>
      <w:b/>
    </w:rPr>
  </w:style>
  <w:style w:type="paragraph" w:styleId="ListBullet">
    <w:name w:val="List Bullet"/>
    <w:aliases w:val="ŠList Bullet"/>
    <w:basedOn w:val="Normal"/>
    <w:uiPriority w:val="10"/>
    <w:qFormat/>
    <w:rsid w:val="007F5AF7"/>
    <w:pPr>
      <w:numPr>
        <w:numId w:val="36"/>
      </w:numPr>
      <w:contextualSpacing/>
    </w:pPr>
  </w:style>
  <w:style w:type="character" w:customStyle="1" w:styleId="QuoteChar">
    <w:name w:val="Quote Char"/>
    <w:aliases w:val="ŠQuote Char"/>
    <w:basedOn w:val="DefaultParagraphFont"/>
    <w:link w:val="Quote"/>
    <w:uiPriority w:val="29"/>
    <w:rsid w:val="007F5AF7"/>
    <w:rPr>
      <w:rFonts w:ascii="Arial" w:hAnsi="Arial" w:cs="Arial"/>
      <w:lang w:val="en-AU"/>
    </w:rPr>
  </w:style>
  <w:style w:type="character" w:styleId="Emphasis">
    <w:name w:val="Emphasis"/>
    <w:aliases w:val="ŠLanguage or scientific"/>
    <w:uiPriority w:val="20"/>
    <w:qFormat/>
    <w:rsid w:val="007F5AF7"/>
    <w:rPr>
      <w:i/>
      <w:iCs/>
    </w:rPr>
  </w:style>
  <w:style w:type="paragraph" w:styleId="Title">
    <w:name w:val="Title"/>
    <w:aliases w:val="ŠTitle"/>
    <w:basedOn w:val="Normal"/>
    <w:next w:val="Normal"/>
    <w:link w:val="TitleChar"/>
    <w:uiPriority w:val="2"/>
    <w:qFormat/>
    <w:rsid w:val="007F5AF7"/>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7F5AF7"/>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7F5AF7"/>
    <w:pPr>
      <w:spacing w:before="0" w:line="720" w:lineRule="atLeast"/>
    </w:pPr>
  </w:style>
  <w:style w:type="character" w:customStyle="1" w:styleId="DateChar">
    <w:name w:val="Date Char"/>
    <w:aliases w:val="ŠDate Char"/>
    <w:basedOn w:val="DefaultParagraphFont"/>
    <w:link w:val="Date"/>
    <w:uiPriority w:val="99"/>
    <w:rsid w:val="007F5AF7"/>
    <w:rPr>
      <w:rFonts w:ascii="Arial" w:hAnsi="Arial" w:cs="Arial"/>
      <w:lang w:val="en-AU"/>
    </w:rPr>
  </w:style>
  <w:style w:type="paragraph" w:styleId="Signature">
    <w:name w:val="Signature"/>
    <w:aliases w:val="ŠSignature"/>
    <w:basedOn w:val="Normal"/>
    <w:link w:val="SignatureChar"/>
    <w:uiPriority w:val="99"/>
    <w:rsid w:val="007F5AF7"/>
    <w:pPr>
      <w:spacing w:before="0" w:line="720" w:lineRule="atLeast"/>
    </w:pPr>
  </w:style>
  <w:style w:type="character" w:customStyle="1" w:styleId="SignatureChar">
    <w:name w:val="Signature Char"/>
    <w:aliases w:val="ŠSignature Char"/>
    <w:basedOn w:val="DefaultParagraphFont"/>
    <w:link w:val="Signature"/>
    <w:uiPriority w:val="99"/>
    <w:rsid w:val="007F5AF7"/>
    <w:rPr>
      <w:rFonts w:ascii="Arial" w:hAnsi="Arial" w:cs="Arial"/>
      <w:lang w:val="en-AU"/>
    </w:rPr>
  </w:style>
  <w:style w:type="paragraph" w:styleId="TableofFigures">
    <w:name w:val="table of figures"/>
    <w:basedOn w:val="Normal"/>
    <w:next w:val="Normal"/>
    <w:uiPriority w:val="99"/>
    <w:unhideWhenUsed/>
    <w:rsid w:val="007F5AF7"/>
  </w:style>
  <w:style w:type="table" w:styleId="TableGrid">
    <w:name w:val="Table Grid"/>
    <w:basedOn w:val="TableNormal"/>
    <w:uiPriority w:val="39"/>
    <w:rsid w:val="007F5AF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7F5AF7"/>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7F5AF7"/>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FollowedHyperlink">
    <w:name w:val="FollowedHyperlink"/>
    <w:basedOn w:val="DefaultParagraphFont"/>
    <w:uiPriority w:val="99"/>
    <w:semiHidden/>
    <w:unhideWhenUsed/>
    <w:rsid w:val="007F5AF7"/>
    <w:rPr>
      <w:color w:val="954F72" w:themeColor="followedHyperlink"/>
      <w:u w:val="single"/>
    </w:rPr>
  </w:style>
  <w:style w:type="character" w:styleId="PlaceholderText">
    <w:name w:val="Placeholder Text"/>
    <w:basedOn w:val="DefaultParagraphFont"/>
    <w:uiPriority w:val="99"/>
    <w:semiHidden/>
    <w:rsid w:val="009C1310"/>
    <w:rPr>
      <w:color w:val="808080"/>
    </w:rPr>
  </w:style>
  <w:style w:type="character" w:styleId="CommentReference">
    <w:name w:val="annotation reference"/>
    <w:basedOn w:val="DefaultParagraphFont"/>
    <w:uiPriority w:val="99"/>
    <w:semiHidden/>
    <w:unhideWhenUsed/>
    <w:rsid w:val="007F5AF7"/>
    <w:rPr>
      <w:sz w:val="16"/>
      <w:szCs w:val="16"/>
    </w:rPr>
  </w:style>
  <w:style w:type="paragraph" w:styleId="CommentText">
    <w:name w:val="annotation text"/>
    <w:basedOn w:val="Normal"/>
    <w:link w:val="CommentTextChar"/>
    <w:uiPriority w:val="99"/>
    <w:unhideWhenUsed/>
    <w:rsid w:val="007F5AF7"/>
    <w:pPr>
      <w:spacing w:line="240" w:lineRule="auto"/>
    </w:pPr>
    <w:rPr>
      <w:sz w:val="20"/>
      <w:szCs w:val="20"/>
    </w:rPr>
  </w:style>
  <w:style w:type="character" w:customStyle="1" w:styleId="CommentTextChar">
    <w:name w:val="Comment Text Char"/>
    <w:basedOn w:val="DefaultParagraphFont"/>
    <w:link w:val="CommentText"/>
    <w:uiPriority w:val="99"/>
    <w:rsid w:val="007F5AF7"/>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F5AF7"/>
    <w:rPr>
      <w:b/>
      <w:bCs/>
    </w:rPr>
  </w:style>
  <w:style w:type="character" w:customStyle="1" w:styleId="CommentSubjectChar">
    <w:name w:val="Comment Subject Char"/>
    <w:basedOn w:val="CommentTextChar"/>
    <w:link w:val="CommentSubject"/>
    <w:uiPriority w:val="99"/>
    <w:semiHidden/>
    <w:rsid w:val="007F5AF7"/>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2"/>
    <w:unhideWhenUsed/>
    <w:qFormat/>
    <w:rsid w:val="007F5AF7"/>
    <w:pPr>
      <w:outlineLvl w:val="9"/>
    </w:pPr>
    <w:rPr>
      <w:sz w:val="40"/>
      <w:szCs w:val="40"/>
    </w:rPr>
  </w:style>
  <w:style w:type="paragraph" w:styleId="ListParagraph">
    <w:name w:val="List Paragraph"/>
    <w:basedOn w:val="Normal"/>
    <w:link w:val="ListParagraphChar"/>
    <w:uiPriority w:val="34"/>
    <w:unhideWhenUsed/>
    <w:qFormat/>
    <w:rsid w:val="007F5AF7"/>
    <w:pPr>
      <w:ind w:left="720"/>
      <w:contextualSpacing/>
    </w:pPr>
  </w:style>
  <w:style w:type="character" w:styleId="UnresolvedMention">
    <w:name w:val="Unresolved Mention"/>
    <w:basedOn w:val="DefaultParagraphFont"/>
    <w:uiPriority w:val="99"/>
    <w:semiHidden/>
    <w:unhideWhenUsed/>
    <w:rsid w:val="007F5AF7"/>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35"/>
    <w:rsid w:val="00F85398"/>
    <w:rPr>
      <w:rFonts w:ascii="Arial" w:hAnsi="Arial" w:cs="Arial"/>
      <w:b/>
      <w:iCs/>
      <w:szCs w:val="18"/>
      <w:lang w:val="en-AU"/>
    </w:rPr>
  </w:style>
  <w:style w:type="character" w:customStyle="1" w:styleId="FeatureBox2Char">
    <w:name w:val="Feature Box 2 Char"/>
    <w:aliases w:val="ŠFeature Box 2 Char"/>
    <w:basedOn w:val="DefaultParagraphFont"/>
    <w:link w:val="FeatureBox2"/>
    <w:uiPriority w:val="12"/>
    <w:rsid w:val="009F3833"/>
    <w:rPr>
      <w:rFonts w:ascii="Arial" w:hAnsi="Arial" w:cs="Arial"/>
      <w:shd w:val="clear" w:color="auto" w:fill="CCEDFC"/>
      <w:lang w:val="en-AU"/>
    </w:rPr>
  </w:style>
  <w:style w:type="character" w:customStyle="1" w:styleId="ListParagraphChar">
    <w:name w:val="List Paragraph Char"/>
    <w:basedOn w:val="DefaultParagraphFont"/>
    <w:link w:val="ListParagraph"/>
    <w:uiPriority w:val="34"/>
    <w:locked/>
    <w:rsid w:val="00801BF1"/>
    <w:rPr>
      <w:rFonts w:ascii="Arial" w:hAnsi="Arial" w:cs="Arial"/>
      <w:lang w:val="en-AU"/>
    </w:rPr>
  </w:style>
  <w:style w:type="table" w:styleId="GridTable1Light-Accent1">
    <w:name w:val="Grid Table 1 Light Accent 1"/>
    <w:basedOn w:val="TableNormal"/>
    <w:uiPriority w:val="46"/>
    <w:rsid w:val="007F5AF7"/>
    <w:pPr>
      <w:spacing w:line="240" w:lineRule="auto"/>
    </w:pPr>
    <w:tblPr>
      <w:tblStyleRowBandSize w:val="1"/>
      <w:tblStyleColBandSize w:val="1"/>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Pr>
    <w:tblStylePr w:type="firstRow">
      <w:rPr>
        <w:rFonts w:ascii="Arial" w:hAnsi="Arial"/>
        <w:b w:val="0"/>
        <w:bCs/>
      </w:rPr>
      <w:tblPr/>
      <w:tcPr>
        <w:tcBorders>
          <w:top w:val="single" w:sz="4" w:space="0" w:color="C8DCF0"/>
          <w:left w:val="single" w:sz="4" w:space="0" w:color="C8DCF0"/>
          <w:bottom w:val="single" w:sz="4" w:space="0" w:color="C8DCF0"/>
          <w:right w:val="single" w:sz="4" w:space="0" w:color="C8DCF0"/>
          <w:insideH w:val="single" w:sz="4" w:space="0" w:color="C8DCF0"/>
          <w:insideV w:val="single" w:sz="4" w:space="0" w:color="C8DCF0"/>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character" w:styleId="Mention">
    <w:name w:val="Mention"/>
    <w:basedOn w:val="DefaultParagraphFont"/>
    <w:uiPriority w:val="99"/>
    <w:unhideWhenUsed/>
    <w:rPr>
      <w:color w:val="2B579A"/>
      <w:shd w:val="clear" w:color="auto" w:fill="E6E6E6"/>
    </w:rPr>
  </w:style>
  <w:style w:type="character" w:styleId="HTMLCode">
    <w:name w:val="HTML Code"/>
    <w:basedOn w:val="DefaultParagraphFont"/>
    <w:uiPriority w:val="99"/>
    <w:semiHidden/>
    <w:unhideWhenUsed/>
    <w:rsid w:val="00BC2EF3"/>
    <w:rPr>
      <w:rFonts w:ascii="Courier New" w:eastAsia="Times New Roman" w:hAnsi="Courier New" w:cs="Courier New"/>
      <w:sz w:val="20"/>
      <w:szCs w:val="20"/>
    </w:rPr>
  </w:style>
  <w:style w:type="character" w:styleId="FootnoteReference">
    <w:name w:val="footnote reference"/>
    <w:basedOn w:val="DefaultParagraphFont"/>
    <w:uiPriority w:val="99"/>
    <w:semiHidden/>
    <w:unhideWhenUsed/>
    <w:rsid w:val="007F5AF7"/>
    <w:rPr>
      <w:vertAlign w:val="superscript"/>
    </w:rPr>
  </w:style>
  <w:style w:type="paragraph" w:styleId="FootnoteText">
    <w:name w:val="footnote text"/>
    <w:basedOn w:val="Normal"/>
    <w:link w:val="FootnoteTextChar"/>
    <w:uiPriority w:val="99"/>
    <w:semiHidden/>
    <w:unhideWhenUsed/>
    <w:rsid w:val="007F5AF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F5AF7"/>
    <w:rPr>
      <w:rFonts w:ascii="Arial" w:hAnsi="Arial" w:cs="Arial"/>
      <w:sz w:val="20"/>
      <w:szCs w:val="20"/>
      <w:lang w:val="en-AU"/>
    </w:rPr>
  </w:style>
  <w:style w:type="paragraph" w:customStyle="1" w:styleId="Documentname">
    <w:name w:val="ŠDocument name"/>
    <w:basedOn w:val="Header"/>
    <w:qFormat/>
    <w:rsid w:val="007F5AF7"/>
    <w:pPr>
      <w:spacing w:before="0"/>
    </w:pPr>
    <w:rPr>
      <w:b w:val="0"/>
      <w:color w:val="auto"/>
      <w:sz w:val="18"/>
    </w:rPr>
  </w:style>
  <w:style w:type="paragraph" w:customStyle="1" w:styleId="Featurebox2Bullets">
    <w:name w:val="ŠFeature box 2: Bullets"/>
    <w:basedOn w:val="ListBullet"/>
    <w:link w:val="Featurebox2BulletsChar"/>
    <w:uiPriority w:val="14"/>
    <w:qFormat/>
    <w:rsid w:val="007F5AF7"/>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7F5AF7"/>
    <w:rPr>
      <w:rFonts w:ascii="Arial" w:hAnsi="Arial" w:cs="Arial"/>
      <w:shd w:val="clear" w:color="auto" w:fill="CCEDFC"/>
      <w:lang w:val="en-AU"/>
    </w:rPr>
  </w:style>
  <w:style w:type="paragraph" w:customStyle="1" w:styleId="FeatureBoxGrey">
    <w:name w:val="ŠFeature Box Grey"/>
    <w:basedOn w:val="FeatureBox2"/>
    <w:uiPriority w:val="12"/>
    <w:qFormat/>
    <w:rsid w:val="007F5AF7"/>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FeatureBoxPink">
    <w:name w:val="ŠFeature Box Pink"/>
    <w:basedOn w:val="Normal"/>
    <w:next w:val="Normal"/>
    <w:uiPriority w:val="13"/>
    <w:qFormat/>
    <w:rsid w:val="007F5AF7"/>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7F5AF7"/>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7F5AF7"/>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7F5AF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F5AF7"/>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7F5AF7"/>
    <w:rPr>
      <w:i/>
      <w:iCs/>
      <w:color w:val="404040" w:themeColor="text1" w:themeTint="BF"/>
    </w:rPr>
  </w:style>
  <w:style w:type="table" w:styleId="GridTable7ColourfulAccent6">
    <w:name w:val="Grid Table 7 Colorful Accent 6"/>
    <w:basedOn w:val="TableNormal"/>
    <w:uiPriority w:val="52"/>
    <w:rsid w:val="0022759C"/>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3-Accent1">
    <w:name w:val="Grid Table 3 Accent 1"/>
    <w:basedOn w:val="TableNormal"/>
    <w:uiPriority w:val="48"/>
    <w:rsid w:val="00A37FB4"/>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Answerbox">
    <w:name w:val="Answer box"/>
    <w:basedOn w:val="TableNormal"/>
    <w:uiPriority w:val="99"/>
    <w:rsid w:val="00855ABA"/>
    <w:pPr>
      <w:spacing w:before="0" w:line="240" w:lineRule="auto"/>
    </w:pPr>
    <w:tblPr/>
  </w:style>
  <w:style w:type="table" w:styleId="GridTable1Light-Accent3">
    <w:name w:val="Grid Table 1 Light Accent 3"/>
    <w:basedOn w:val="TableNormal"/>
    <w:uiPriority w:val="46"/>
    <w:rsid w:val="00855ABA"/>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Sampleanser">
    <w:name w:val="Sample anser"/>
    <w:basedOn w:val="TableNormal"/>
    <w:uiPriority w:val="99"/>
    <w:rsid w:val="009853B0"/>
    <w:pPr>
      <w:spacing w:before="0" w:line="240" w:lineRule="auto"/>
    </w:pPr>
    <w:tblPr/>
    <w:tblStylePr w:type="firstRow">
      <w:rPr>
        <w:rFonts w:ascii="Arial" w:hAnsi="Arial"/>
        <w:b w:val="0"/>
      </w:rPr>
    </w:tblStylePr>
  </w:style>
  <w:style w:type="table" w:styleId="GridTable1Light-Accent5">
    <w:name w:val="Grid Table 1 Light Accent 5"/>
    <w:basedOn w:val="TableNormal"/>
    <w:uiPriority w:val="46"/>
    <w:rsid w:val="005C6FE6"/>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3A6DA4"/>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14356934">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1365630">
      <w:bodyDiv w:val="1"/>
      <w:marLeft w:val="0"/>
      <w:marRight w:val="0"/>
      <w:marTop w:val="0"/>
      <w:marBottom w:val="0"/>
      <w:divBdr>
        <w:top w:val="none" w:sz="0" w:space="0" w:color="auto"/>
        <w:left w:val="none" w:sz="0" w:space="0" w:color="auto"/>
        <w:bottom w:val="none" w:sz="0" w:space="0" w:color="auto"/>
        <w:right w:val="none" w:sz="0" w:space="0" w:color="auto"/>
      </w:divBdr>
      <w:divsChild>
        <w:div w:id="1663702564">
          <w:marLeft w:val="0"/>
          <w:marRight w:val="0"/>
          <w:marTop w:val="0"/>
          <w:marBottom w:val="0"/>
          <w:divBdr>
            <w:top w:val="single" w:sz="2" w:space="0" w:color="auto"/>
            <w:left w:val="single" w:sz="2" w:space="0" w:color="auto"/>
            <w:bottom w:val="single" w:sz="2" w:space="0" w:color="auto"/>
            <w:right w:val="single" w:sz="2" w:space="0" w:color="auto"/>
          </w:divBdr>
        </w:div>
      </w:divsChild>
    </w:div>
    <w:div w:id="43530130">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54339761">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0345907">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79529224">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1665958">
      <w:bodyDiv w:val="1"/>
      <w:marLeft w:val="0"/>
      <w:marRight w:val="0"/>
      <w:marTop w:val="0"/>
      <w:marBottom w:val="0"/>
      <w:divBdr>
        <w:top w:val="none" w:sz="0" w:space="0" w:color="auto"/>
        <w:left w:val="none" w:sz="0" w:space="0" w:color="auto"/>
        <w:bottom w:val="none" w:sz="0" w:space="0" w:color="auto"/>
        <w:right w:val="none" w:sz="0" w:space="0" w:color="auto"/>
      </w:divBdr>
      <w:divsChild>
        <w:div w:id="4524860">
          <w:marLeft w:val="0"/>
          <w:marRight w:val="0"/>
          <w:marTop w:val="0"/>
          <w:marBottom w:val="0"/>
          <w:divBdr>
            <w:top w:val="none" w:sz="0" w:space="0" w:color="auto"/>
            <w:left w:val="none" w:sz="0" w:space="0" w:color="auto"/>
            <w:bottom w:val="none" w:sz="0" w:space="0" w:color="auto"/>
            <w:right w:val="none" w:sz="0" w:space="0" w:color="auto"/>
          </w:divBdr>
        </w:div>
        <w:div w:id="9383739">
          <w:marLeft w:val="0"/>
          <w:marRight w:val="0"/>
          <w:marTop w:val="0"/>
          <w:marBottom w:val="0"/>
          <w:divBdr>
            <w:top w:val="none" w:sz="0" w:space="0" w:color="auto"/>
            <w:left w:val="none" w:sz="0" w:space="0" w:color="auto"/>
            <w:bottom w:val="none" w:sz="0" w:space="0" w:color="auto"/>
            <w:right w:val="none" w:sz="0" w:space="0" w:color="auto"/>
          </w:divBdr>
        </w:div>
        <w:div w:id="17514014">
          <w:marLeft w:val="0"/>
          <w:marRight w:val="0"/>
          <w:marTop w:val="0"/>
          <w:marBottom w:val="0"/>
          <w:divBdr>
            <w:top w:val="none" w:sz="0" w:space="0" w:color="auto"/>
            <w:left w:val="none" w:sz="0" w:space="0" w:color="auto"/>
            <w:bottom w:val="none" w:sz="0" w:space="0" w:color="auto"/>
            <w:right w:val="none" w:sz="0" w:space="0" w:color="auto"/>
          </w:divBdr>
        </w:div>
        <w:div w:id="17969412">
          <w:marLeft w:val="0"/>
          <w:marRight w:val="0"/>
          <w:marTop w:val="0"/>
          <w:marBottom w:val="0"/>
          <w:divBdr>
            <w:top w:val="none" w:sz="0" w:space="0" w:color="auto"/>
            <w:left w:val="none" w:sz="0" w:space="0" w:color="auto"/>
            <w:bottom w:val="none" w:sz="0" w:space="0" w:color="auto"/>
            <w:right w:val="none" w:sz="0" w:space="0" w:color="auto"/>
          </w:divBdr>
        </w:div>
        <w:div w:id="24211868">
          <w:marLeft w:val="0"/>
          <w:marRight w:val="0"/>
          <w:marTop w:val="0"/>
          <w:marBottom w:val="0"/>
          <w:divBdr>
            <w:top w:val="none" w:sz="0" w:space="0" w:color="auto"/>
            <w:left w:val="none" w:sz="0" w:space="0" w:color="auto"/>
            <w:bottom w:val="none" w:sz="0" w:space="0" w:color="auto"/>
            <w:right w:val="none" w:sz="0" w:space="0" w:color="auto"/>
          </w:divBdr>
        </w:div>
        <w:div w:id="28336101">
          <w:marLeft w:val="0"/>
          <w:marRight w:val="0"/>
          <w:marTop w:val="0"/>
          <w:marBottom w:val="0"/>
          <w:divBdr>
            <w:top w:val="none" w:sz="0" w:space="0" w:color="auto"/>
            <w:left w:val="none" w:sz="0" w:space="0" w:color="auto"/>
            <w:bottom w:val="none" w:sz="0" w:space="0" w:color="auto"/>
            <w:right w:val="none" w:sz="0" w:space="0" w:color="auto"/>
          </w:divBdr>
        </w:div>
        <w:div w:id="31419252">
          <w:marLeft w:val="0"/>
          <w:marRight w:val="0"/>
          <w:marTop w:val="0"/>
          <w:marBottom w:val="0"/>
          <w:divBdr>
            <w:top w:val="none" w:sz="0" w:space="0" w:color="auto"/>
            <w:left w:val="none" w:sz="0" w:space="0" w:color="auto"/>
            <w:bottom w:val="none" w:sz="0" w:space="0" w:color="auto"/>
            <w:right w:val="none" w:sz="0" w:space="0" w:color="auto"/>
          </w:divBdr>
        </w:div>
        <w:div w:id="38165086">
          <w:marLeft w:val="0"/>
          <w:marRight w:val="0"/>
          <w:marTop w:val="0"/>
          <w:marBottom w:val="0"/>
          <w:divBdr>
            <w:top w:val="none" w:sz="0" w:space="0" w:color="auto"/>
            <w:left w:val="none" w:sz="0" w:space="0" w:color="auto"/>
            <w:bottom w:val="none" w:sz="0" w:space="0" w:color="auto"/>
            <w:right w:val="none" w:sz="0" w:space="0" w:color="auto"/>
          </w:divBdr>
        </w:div>
        <w:div w:id="47340107">
          <w:marLeft w:val="0"/>
          <w:marRight w:val="0"/>
          <w:marTop w:val="0"/>
          <w:marBottom w:val="0"/>
          <w:divBdr>
            <w:top w:val="none" w:sz="0" w:space="0" w:color="auto"/>
            <w:left w:val="none" w:sz="0" w:space="0" w:color="auto"/>
            <w:bottom w:val="none" w:sz="0" w:space="0" w:color="auto"/>
            <w:right w:val="none" w:sz="0" w:space="0" w:color="auto"/>
          </w:divBdr>
        </w:div>
        <w:div w:id="51390382">
          <w:marLeft w:val="0"/>
          <w:marRight w:val="0"/>
          <w:marTop w:val="0"/>
          <w:marBottom w:val="0"/>
          <w:divBdr>
            <w:top w:val="none" w:sz="0" w:space="0" w:color="auto"/>
            <w:left w:val="none" w:sz="0" w:space="0" w:color="auto"/>
            <w:bottom w:val="none" w:sz="0" w:space="0" w:color="auto"/>
            <w:right w:val="none" w:sz="0" w:space="0" w:color="auto"/>
          </w:divBdr>
        </w:div>
        <w:div w:id="55513482">
          <w:marLeft w:val="0"/>
          <w:marRight w:val="0"/>
          <w:marTop w:val="0"/>
          <w:marBottom w:val="0"/>
          <w:divBdr>
            <w:top w:val="none" w:sz="0" w:space="0" w:color="auto"/>
            <w:left w:val="none" w:sz="0" w:space="0" w:color="auto"/>
            <w:bottom w:val="none" w:sz="0" w:space="0" w:color="auto"/>
            <w:right w:val="none" w:sz="0" w:space="0" w:color="auto"/>
          </w:divBdr>
        </w:div>
        <w:div w:id="56897612">
          <w:marLeft w:val="0"/>
          <w:marRight w:val="0"/>
          <w:marTop w:val="0"/>
          <w:marBottom w:val="0"/>
          <w:divBdr>
            <w:top w:val="none" w:sz="0" w:space="0" w:color="auto"/>
            <w:left w:val="none" w:sz="0" w:space="0" w:color="auto"/>
            <w:bottom w:val="none" w:sz="0" w:space="0" w:color="auto"/>
            <w:right w:val="none" w:sz="0" w:space="0" w:color="auto"/>
          </w:divBdr>
        </w:div>
        <w:div w:id="64382329">
          <w:marLeft w:val="0"/>
          <w:marRight w:val="0"/>
          <w:marTop w:val="0"/>
          <w:marBottom w:val="0"/>
          <w:divBdr>
            <w:top w:val="none" w:sz="0" w:space="0" w:color="auto"/>
            <w:left w:val="none" w:sz="0" w:space="0" w:color="auto"/>
            <w:bottom w:val="none" w:sz="0" w:space="0" w:color="auto"/>
            <w:right w:val="none" w:sz="0" w:space="0" w:color="auto"/>
          </w:divBdr>
        </w:div>
        <w:div w:id="77989063">
          <w:marLeft w:val="0"/>
          <w:marRight w:val="0"/>
          <w:marTop w:val="0"/>
          <w:marBottom w:val="0"/>
          <w:divBdr>
            <w:top w:val="none" w:sz="0" w:space="0" w:color="auto"/>
            <w:left w:val="none" w:sz="0" w:space="0" w:color="auto"/>
            <w:bottom w:val="none" w:sz="0" w:space="0" w:color="auto"/>
            <w:right w:val="none" w:sz="0" w:space="0" w:color="auto"/>
          </w:divBdr>
        </w:div>
        <w:div w:id="95565079">
          <w:marLeft w:val="0"/>
          <w:marRight w:val="0"/>
          <w:marTop w:val="0"/>
          <w:marBottom w:val="0"/>
          <w:divBdr>
            <w:top w:val="none" w:sz="0" w:space="0" w:color="auto"/>
            <w:left w:val="none" w:sz="0" w:space="0" w:color="auto"/>
            <w:bottom w:val="none" w:sz="0" w:space="0" w:color="auto"/>
            <w:right w:val="none" w:sz="0" w:space="0" w:color="auto"/>
          </w:divBdr>
        </w:div>
        <w:div w:id="96757276">
          <w:marLeft w:val="0"/>
          <w:marRight w:val="0"/>
          <w:marTop w:val="0"/>
          <w:marBottom w:val="0"/>
          <w:divBdr>
            <w:top w:val="none" w:sz="0" w:space="0" w:color="auto"/>
            <w:left w:val="none" w:sz="0" w:space="0" w:color="auto"/>
            <w:bottom w:val="none" w:sz="0" w:space="0" w:color="auto"/>
            <w:right w:val="none" w:sz="0" w:space="0" w:color="auto"/>
          </w:divBdr>
        </w:div>
        <w:div w:id="102460895">
          <w:marLeft w:val="0"/>
          <w:marRight w:val="0"/>
          <w:marTop w:val="0"/>
          <w:marBottom w:val="0"/>
          <w:divBdr>
            <w:top w:val="none" w:sz="0" w:space="0" w:color="auto"/>
            <w:left w:val="none" w:sz="0" w:space="0" w:color="auto"/>
            <w:bottom w:val="none" w:sz="0" w:space="0" w:color="auto"/>
            <w:right w:val="none" w:sz="0" w:space="0" w:color="auto"/>
          </w:divBdr>
        </w:div>
        <w:div w:id="106200232">
          <w:marLeft w:val="0"/>
          <w:marRight w:val="0"/>
          <w:marTop w:val="0"/>
          <w:marBottom w:val="0"/>
          <w:divBdr>
            <w:top w:val="none" w:sz="0" w:space="0" w:color="auto"/>
            <w:left w:val="none" w:sz="0" w:space="0" w:color="auto"/>
            <w:bottom w:val="none" w:sz="0" w:space="0" w:color="auto"/>
            <w:right w:val="none" w:sz="0" w:space="0" w:color="auto"/>
          </w:divBdr>
        </w:div>
        <w:div w:id="111438490">
          <w:marLeft w:val="0"/>
          <w:marRight w:val="0"/>
          <w:marTop w:val="0"/>
          <w:marBottom w:val="0"/>
          <w:divBdr>
            <w:top w:val="none" w:sz="0" w:space="0" w:color="auto"/>
            <w:left w:val="none" w:sz="0" w:space="0" w:color="auto"/>
            <w:bottom w:val="none" w:sz="0" w:space="0" w:color="auto"/>
            <w:right w:val="none" w:sz="0" w:space="0" w:color="auto"/>
          </w:divBdr>
        </w:div>
        <w:div w:id="115758129">
          <w:marLeft w:val="0"/>
          <w:marRight w:val="0"/>
          <w:marTop w:val="0"/>
          <w:marBottom w:val="0"/>
          <w:divBdr>
            <w:top w:val="none" w:sz="0" w:space="0" w:color="auto"/>
            <w:left w:val="none" w:sz="0" w:space="0" w:color="auto"/>
            <w:bottom w:val="none" w:sz="0" w:space="0" w:color="auto"/>
            <w:right w:val="none" w:sz="0" w:space="0" w:color="auto"/>
          </w:divBdr>
        </w:div>
        <w:div w:id="129129301">
          <w:marLeft w:val="0"/>
          <w:marRight w:val="0"/>
          <w:marTop w:val="0"/>
          <w:marBottom w:val="0"/>
          <w:divBdr>
            <w:top w:val="none" w:sz="0" w:space="0" w:color="auto"/>
            <w:left w:val="none" w:sz="0" w:space="0" w:color="auto"/>
            <w:bottom w:val="none" w:sz="0" w:space="0" w:color="auto"/>
            <w:right w:val="none" w:sz="0" w:space="0" w:color="auto"/>
          </w:divBdr>
        </w:div>
        <w:div w:id="129330315">
          <w:marLeft w:val="0"/>
          <w:marRight w:val="0"/>
          <w:marTop w:val="0"/>
          <w:marBottom w:val="0"/>
          <w:divBdr>
            <w:top w:val="none" w:sz="0" w:space="0" w:color="auto"/>
            <w:left w:val="none" w:sz="0" w:space="0" w:color="auto"/>
            <w:bottom w:val="none" w:sz="0" w:space="0" w:color="auto"/>
            <w:right w:val="none" w:sz="0" w:space="0" w:color="auto"/>
          </w:divBdr>
        </w:div>
        <w:div w:id="138227544">
          <w:marLeft w:val="0"/>
          <w:marRight w:val="0"/>
          <w:marTop w:val="0"/>
          <w:marBottom w:val="0"/>
          <w:divBdr>
            <w:top w:val="none" w:sz="0" w:space="0" w:color="auto"/>
            <w:left w:val="none" w:sz="0" w:space="0" w:color="auto"/>
            <w:bottom w:val="none" w:sz="0" w:space="0" w:color="auto"/>
            <w:right w:val="none" w:sz="0" w:space="0" w:color="auto"/>
          </w:divBdr>
        </w:div>
        <w:div w:id="144664867">
          <w:marLeft w:val="0"/>
          <w:marRight w:val="0"/>
          <w:marTop w:val="0"/>
          <w:marBottom w:val="0"/>
          <w:divBdr>
            <w:top w:val="none" w:sz="0" w:space="0" w:color="auto"/>
            <w:left w:val="none" w:sz="0" w:space="0" w:color="auto"/>
            <w:bottom w:val="none" w:sz="0" w:space="0" w:color="auto"/>
            <w:right w:val="none" w:sz="0" w:space="0" w:color="auto"/>
          </w:divBdr>
        </w:div>
        <w:div w:id="150801135">
          <w:marLeft w:val="0"/>
          <w:marRight w:val="0"/>
          <w:marTop w:val="0"/>
          <w:marBottom w:val="0"/>
          <w:divBdr>
            <w:top w:val="none" w:sz="0" w:space="0" w:color="auto"/>
            <w:left w:val="none" w:sz="0" w:space="0" w:color="auto"/>
            <w:bottom w:val="none" w:sz="0" w:space="0" w:color="auto"/>
            <w:right w:val="none" w:sz="0" w:space="0" w:color="auto"/>
          </w:divBdr>
        </w:div>
        <w:div w:id="162089093">
          <w:marLeft w:val="0"/>
          <w:marRight w:val="0"/>
          <w:marTop w:val="0"/>
          <w:marBottom w:val="0"/>
          <w:divBdr>
            <w:top w:val="none" w:sz="0" w:space="0" w:color="auto"/>
            <w:left w:val="none" w:sz="0" w:space="0" w:color="auto"/>
            <w:bottom w:val="none" w:sz="0" w:space="0" w:color="auto"/>
            <w:right w:val="none" w:sz="0" w:space="0" w:color="auto"/>
          </w:divBdr>
        </w:div>
        <w:div w:id="163471061">
          <w:marLeft w:val="0"/>
          <w:marRight w:val="0"/>
          <w:marTop w:val="0"/>
          <w:marBottom w:val="0"/>
          <w:divBdr>
            <w:top w:val="none" w:sz="0" w:space="0" w:color="auto"/>
            <w:left w:val="none" w:sz="0" w:space="0" w:color="auto"/>
            <w:bottom w:val="none" w:sz="0" w:space="0" w:color="auto"/>
            <w:right w:val="none" w:sz="0" w:space="0" w:color="auto"/>
          </w:divBdr>
        </w:div>
        <w:div w:id="181894191">
          <w:marLeft w:val="0"/>
          <w:marRight w:val="0"/>
          <w:marTop w:val="0"/>
          <w:marBottom w:val="0"/>
          <w:divBdr>
            <w:top w:val="none" w:sz="0" w:space="0" w:color="auto"/>
            <w:left w:val="none" w:sz="0" w:space="0" w:color="auto"/>
            <w:bottom w:val="none" w:sz="0" w:space="0" w:color="auto"/>
            <w:right w:val="none" w:sz="0" w:space="0" w:color="auto"/>
          </w:divBdr>
        </w:div>
        <w:div w:id="189300470">
          <w:marLeft w:val="0"/>
          <w:marRight w:val="0"/>
          <w:marTop w:val="0"/>
          <w:marBottom w:val="0"/>
          <w:divBdr>
            <w:top w:val="none" w:sz="0" w:space="0" w:color="auto"/>
            <w:left w:val="none" w:sz="0" w:space="0" w:color="auto"/>
            <w:bottom w:val="none" w:sz="0" w:space="0" w:color="auto"/>
            <w:right w:val="none" w:sz="0" w:space="0" w:color="auto"/>
          </w:divBdr>
        </w:div>
        <w:div w:id="224099284">
          <w:marLeft w:val="0"/>
          <w:marRight w:val="0"/>
          <w:marTop w:val="0"/>
          <w:marBottom w:val="0"/>
          <w:divBdr>
            <w:top w:val="none" w:sz="0" w:space="0" w:color="auto"/>
            <w:left w:val="none" w:sz="0" w:space="0" w:color="auto"/>
            <w:bottom w:val="none" w:sz="0" w:space="0" w:color="auto"/>
            <w:right w:val="none" w:sz="0" w:space="0" w:color="auto"/>
          </w:divBdr>
        </w:div>
        <w:div w:id="227615494">
          <w:marLeft w:val="0"/>
          <w:marRight w:val="0"/>
          <w:marTop w:val="0"/>
          <w:marBottom w:val="0"/>
          <w:divBdr>
            <w:top w:val="none" w:sz="0" w:space="0" w:color="auto"/>
            <w:left w:val="none" w:sz="0" w:space="0" w:color="auto"/>
            <w:bottom w:val="none" w:sz="0" w:space="0" w:color="auto"/>
            <w:right w:val="none" w:sz="0" w:space="0" w:color="auto"/>
          </w:divBdr>
        </w:div>
        <w:div w:id="229731780">
          <w:marLeft w:val="0"/>
          <w:marRight w:val="0"/>
          <w:marTop w:val="0"/>
          <w:marBottom w:val="0"/>
          <w:divBdr>
            <w:top w:val="none" w:sz="0" w:space="0" w:color="auto"/>
            <w:left w:val="none" w:sz="0" w:space="0" w:color="auto"/>
            <w:bottom w:val="none" w:sz="0" w:space="0" w:color="auto"/>
            <w:right w:val="none" w:sz="0" w:space="0" w:color="auto"/>
          </w:divBdr>
        </w:div>
        <w:div w:id="239294163">
          <w:marLeft w:val="0"/>
          <w:marRight w:val="0"/>
          <w:marTop w:val="0"/>
          <w:marBottom w:val="0"/>
          <w:divBdr>
            <w:top w:val="none" w:sz="0" w:space="0" w:color="auto"/>
            <w:left w:val="none" w:sz="0" w:space="0" w:color="auto"/>
            <w:bottom w:val="none" w:sz="0" w:space="0" w:color="auto"/>
            <w:right w:val="none" w:sz="0" w:space="0" w:color="auto"/>
          </w:divBdr>
        </w:div>
        <w:div w:id="252714011">
          <w:marLeft w:val="0"/>
          <w:marRight w:val="0"/>
          <w:marTop w:val="0"/>
          <w:marBottom w:val="0"/>
          <w:divBdr>
            <w:top w:val="none" w:sz="0" w:space="0" w:color="auto"/>
            <w:left w:val="none" w:sz="0" w:space="0" w:color="auto"/>
            <w:bottom w:val="none" w:sz="0" w:space="0" w:color="auto"/>
            <w:right w:val="none" w:sz="0" w:space="0" w:color="auto"/>
          </w:divBdr>
        </w:div>
        <w:div w:id="263460547">
          <w:marLeft w:val="0"/>
          <w:marRight w:val="0"/>
          <w:marTop w:val="0"/>
          <w:marBottom w:val="0"/>
          <w:divBdr>
            <w:top w:val="none" w:sz="0" w:space="0" w:color="auto"/>
            <w:left w:val="none" w:sz="0" w:space="0" w:color="auto"/>
            <w:bottom w:val="none" w:sz="0" w:space="0" w:color="auto"/>
            <w:right w:val="none" w:sz="0" w:space="0" w:color="auto"/>
          </w:divBdr>
        </w:div>
        <w:div w:id="264381801">
          <w:marLeft w:val="0"/>
          <w:marRight w:val="0"/>
          <w:marTop w:val="0"/>
          <w:marBottom w:val="0"/>
          <w:divBdr>
            <w:top w:val="none" w:sz="0" w:space="0" w:color="auto"/>
            <w:left w:val="none" w:sz="0" w:space="0" w:color="auto"/>
            <w:bottom w:val="none" w:sz="0" w:space="0" w:color="auto"/>
            <w:right w:val="none" w:sz="0" w:space="0" w:color="auto"/>
          </w:divBdr>
        </w:div>
        <w:div w:id="277299548">
          <w:marLeft w:val="0"/>
          <w:marRight w:val="0"/>
          <w:marTop w:val="0"/>
          <w:marBottom w:val="0"/>
          <w:divBdr>
            <w:top w:val="none" w:sz="0" w:space="0" w:color="auto"/>
            <w:left w:val="none" w:sz="0" w:space="0" w:color="auto"/>
            <w:bottom w:val="none" w:sz="0" w:space="0" w:color="auto"/>
            <w:right w:val="none" w:sz="0" w:space="0" w:color="auto"/>
          </w:divBdr>
        </w:div>
        <w:div w:id="283846557">
          <w:marLeft w:val="0"/>
          <w:marRight w:val="0"/>
          <w:marTop w:val="0"/>
          <w:marBottom w:val="0"/>
          <w:divBdr>
            <w:top w:val="none" w:sz="0" w:space="0" w:color="auto"/>
            <w:left w:val="none" w:sz="0" w:space="0" w:color="auto"/>
            <w:bottom w:val="none" w:sz="0" w:space="0" w:color="auto"/>
            <w:right w:val="none" w:sz="0" w:space="0" w:color="auto"/>
          </w:divBdr>
        </w:div>
        <w:div w:id="284040723">
          <w:marLeft w:val="0"/>
          <w:marRight w:val="0"/>
          <w:marTop w:val="0"/>
          <w:marBottom w:val="0"/>
          <w:divBdr>
            <w:top w:val="none" w:sz="0" w:space="0" w:color="auto"/>
            <w:left w:val="none" w:sz="0" w:space="0" w:color="auto"/>
            <w:bottom w:val="none" w:sz="0" w:space="0" w:color="auto"/>
            <w:right w:val="none" w:sz="0" w:space="0" w:color="auto"/>
          </w:divBdr>
        </w:div>
        <w:div w:id="298462019">
          <w:marLeft w:val="0"/>
          <w:marRight w:val="0"/>
          <w:marTop w:val="0"/>
          <w:marBottom w:val="0"/>
          <w:divBdr>
            <w:top w:val="none" w:sz="0" w:space="0" w:color="auto"/>
            <w:left w:val="none" w:sz="0" w:space="0" w:color="auto"/>
            <w:bottom w:val="none" w:sz="0" w:space="0" w:color="auto"/>
            <w:right w:val="none" w:sz="0" w:space="0" w:color="auto"/>
          </w:divBdr>
        </w:div>
        <w:div w:id="299268577">
          <w:marLeft w:val="0"/>
          <w:marRight w:val="0"/>
          <w:marTop w:val="0"/>
          <w:marBottom w:val="0"/>
          <w:divBdr>
            <w:top w:val="none" w:sz="0" w:space="0" w:color="auto"/>
            <w:left w:val="none" w:sz="0" w:space="0" w:color="auto"/>
            <w:bottom w:val="none" w:sz="0" w:space="0" w:color="auto"/>
            <w:right w:val="none" w:sz="0" w:space="0" w:color="auto"/>
          </w:divBdr>
        </w:div>
        <w:div w:id="314528198">
          <w:marLeft w:val="0"/>
          <w:marRight w:val="0"/>
          <w:marTop w:val="0"/>
          <w:marBottom w:val="0"/>
          <w:divBdr>
            <w:top w:val="none" w:sz="0" w:space="0" w:color="auto"/>
            <w:left w:val="none" w:sz="0" w:space="0" w:color="auto"/>
            <w:bottom w:val="none" w:sz="0" w:space="0" w:color="auto"/>
            <w:right w:val="none" w:sz="0" w:space="0" w:color="auto"/>
          </w:divBdr>
        </w:div>
        <w:div w:id="318770951">
          <w:marLeft w:val="0"/>
          <w:marRight w:val="0"/>
          <w:marTop w:val="0"/>
          <w:marBottom w:val="0"/>
          <w:divBdr>
            <w:top w:val="none" w:sz="0" w:space="0" w:color="auto"/>
            <w:left w:val="none" w:sz="0" w:space="0" w:color="auto"/>
            <w:bottom w:val="none" w:sz="0" w:space="0" w:color="auto"/>
            <w:right w:val="none" w:sz="0" w:space="0" w:color="auto"/>
          </w:divBdr>
        </w:div>
        <w:div w:id="320816330">
          <w:marLeft w:val="0"/>
          <w:marRight w:val="0"/>
          <w:marTop w:val="0"/>
          <w:marBottom w:val="0"/>
          <w:divBdr>
            <w:top w:val="none" w:sz="0" w:space="0" w:color="auto"/>
            <w:left w:val="none" w:sz="0" w:space="0" w:color="auto"/>
            <w:bottom w:val="none" w:sz="0" w:space="0" w:color="auto"/>
            <w:right w:val="none" w:sz="0" w:space="0" w:color="auto"/>
          </w:divBdr>
        </w:div>
        <w:div w:id="329405385">
          <w:marLeft w:val="0"/>
          <w:marRight w:val="0"/>
          <w:marTop w:val="0"/>
          <w:marBottom w:val="0"/>
          <w:divBdr>
            <w:top w:val="none" w:sz="0" w:space="0" w:color="auto"/>
            <w:left w:val="none" w:sz="0" w:space="0" w:color="auto"/>
            <w:bottom w:val="none" w:sz="0" w:space="0" w:color="auto"/>
            <w:right w:val="none" w:sz="0" w:space="0" w:color="auto"/>
          </w:divBdr>
        </w:div>
        <w:div w:id="332530230">
          <w:marLeft w:val="0"/>
          <w:marRight w:val="0"/>
          <w:marTop w:val="0"/>
          <w:marBottom w:val="0"/>
          <w:divBdr>
            <w:top w:val="none" w:sz="0" w:space="0" w:color="auto"/>
            <w:left w:val="none" w:sz="0" w:space="0" w:color="auto"/>
            <w:bottom w:val="none" w:sz="0" w:space="0" w:color="auto"/>
            <w:right w:val="none" w:sz="0" w:space="0" w:color="auto"/>
          </w:divBdr>
        </w:div>
        <w:div w:id="333147587">
          <w:marLeft w:val="0"/>
          <w:marRight w:val="0"/>
          <w:marTop w:val="0"/>
          <w:marBottom w:val="0"/>
          <w:divBdr>
            <w:top w:val="none" w:sz="0" w:space="0" w:color="auto"/>
            <w:left w:val="none" w:sz="0" w:space="0" w:color="auto"/>
            <w:bottom w:val="none" w:sz="0" w:space="0" w:color="auto"/>
            <w:right w:val="none" w:sz="0" w:space="0" w:color="auto"/>
          </w:divBdr>
        </w:div>
        <w:div w:id="333998507">
          <w:marLeft w:val="0"/>
          <w:marRight w:val="0"/>
          <w:marTop w:val="0"/>
          <w:marBottom w:val="0"/>
          <w:divBdr>
            <w:top w:val="none" w:sz="0" w:space="0" w:color="auto"/>
            <w:left w:val="none" w:sz="0" w:space="0" w:color="auto"/>
            <w:bottom w:val="none" w:sz="0" w:space="0" w:color="auto"/>
            <w:right w:val="none" w:sz="0" w:space="0" w:color="auto"/>
          </w:divBdr>
        </w:div>
        <w:div w:id="335806863">
          <w:marLeft w:val="0"/>
          <w:marRight w:val="0"/>
          <w:marTop w:val="0"/>
          <w:marBottom w:val="0"/>
          <w:divBdr>
            <w:top w:val="none" w:sz="0" w:space="0" w:color="auto"/>
            <w:left w:val="none" w:sz="0" w:space="0" w:color="auto"/>
            <w:bottom w:val="none" w:sz="0" w:space="0" w:color="auto"/>
            <w:right w:val="none" w:sz="0" w:space="0" w:color="auto"/>
          </w:divBdr>
        </w:div>
        <w:div w:id="346296016">
          <w:marLeft w:val="0"/>
          <w:marRight w:val="0"/>
          <w:marTop w:val="0"/>
          <w:marBottom w:val="0"/>
          <w:divBdr>
            <w:top w:val="none" w:sz="0" w:space="0" w:color="auto"/>
            <w:left w:val="none" w:sz="0" w:space="0" w:color="auto"/>
            <w:bottom w:val="none" w:sz="0" w:space="0" w:color="auto"/>
            <w:right w:val="none" w:sz="0" w:space="0" w:color="auto"/>
          </w:divBdr>
        </w:div>
        <w:div w:id="352805288">
          <w:marLeft w:val="0"/>
          <w:marRight w:val="0"/>
          <w:marTop w:val="0"/>
          <w:marBottom w:val="0"/>
          <w:divBdr>
            <w:top w:val="none" w:sz="0" w:space="0" w:color="auto"/>
            <w:left w:val="none" w:sz="0" w:space="0" w:color="auto"/>
            <w:bottom w:val="none" w:sz="0" w:space="0" w:color="auto"/>
            <w:right w:val="none" w:sz="0" w:space="0" w:color="auto"/>
          </w:divBdr>
        </w:div>
        <w:div w:id="354694061">
          <w:marLeft w:val="0"/>
          <w:marRight w:val="0"/>
          <w:marTop w:val="0"/>
          <w:marBottom w:val="0"/>
          <w:divBdr>
            <w:top w:val="none" w:sz="0" w:space="0" w:color="auto"/>
            <w:left w:val="none" w:sz="0" w:space="0" w:color="auto"/>
            <w:bottom w:val="none" w:sz="0" w:space="0" w:color="auto"/>
            <w:right w:val="none" w:sz="0" w:space="0" w:color="auto"/>
          </w:divBdr>
        </w:div>
        <w:div w:id="373192450">
          <w:marLeft w:val="0"/>
          <w:marRight w:val="0"/>
          <w:marTop w:val="0"/>
          <w:marBottom w:val="0"/>
          <w:divBdr>
            <w:top w:val="none" w:sz="0" w:space="0" w:color="auto"/>
            <w:left w:val="none" w:sz="0" w:space="0" w:color="auto"/>
            <w:bottom w:val="none" w:sz="0" w:space="0" w:color="auto"/>
            <w:right w:val="none" w:sz="0" w:space="0" w:color="auto"/>
          </w:divBdr>
        </w:div>
        <w:div w:id="377241171">
          <w:marLeft w:val="0"/>
          <w:marRight w:val="0"/>
          <w:marTop w:val="0"/>
          <w:marBottom w:val="0"/>
          <w:divBdr>
            <w:top w:val="none" w:sz="0" w:space="0" w:color="auto"/>
            <w:left w:val="none" w:sz="0" w:space="0" w:color="auto"/>
            <w:bottom w:val="none" w:sz="0" w:space="0" w:color="auto"/>
            <w:right w:val="none" w:sz="0" w:space="0" w:color="auto"/>
          </w:divBdr>
        </w:div>
        <w:div w:id="377631037">
          <w:marLeft w:val="0"/>
          <w:marRight w:val="0"/>
          <w:marTop w:val="0"/>
          <w:marBottom w:val="0"/>
          <w:divBdr>
            <w:top w:val="none" w:sz="0" w:space="0" w:color="auto"/>
            <w:left w:val="none" w:sz="0" w:space="0" w:color="auto"/>
            <w:bottom w:val="none" w:sz="0" w:space="0" w:color="auto"/>
            <w:right w:val="none" w:sz="0" w:space="0" w:color="auto"/>
          </w:divBdr>
        </w:div>
        <w:div w:id="403532380">
          <w:marLeft w:val="0"/>
          <w:marRight w:val="0"/>
          <w:marTop w:val="0"/>
          <w:marBottom w:val="0"/>
          <w:divBdr>
            <w:top w:val="none" w:sz="0" w:space="0" w:color="auto"/>
            <w:left w:val="none" w:sz="0" w:space="0" w:color="auto"/>
            <w:bottom w:val="none" w:sz="0" w:space="0" w:color="auto"/>
            <w:right w:val="none" w:sz="0" w:space="0" w:color="auto"/>
          </w:divBdr>
        </w:div>
        <w:div w:id="419183679">
          <w:marLeft w:val="0"/>
          <w:marRight w:val="0"/>
          <w:marTop w:val="0"/>
          <w:marBottom w:val="0"/>
          <w:divBdr>
            <w:top w:val="none" w:sz="0" w:space="0" w:color="auto"/>
            <w:left w:val="none" w:sz="0" w:space="0" w:color="auto"/>
            <w:bottom w:val="none" w:sz="0" w:space="0" w:color="auto"/>
            <w:right w:val="none" w:sz="0" w:space="0" w:color="auto"/>
          </w:divBdr>
        </w:div>
        <w:div w:id="423305435">
          <w:marLeft w:val="0"/>
          <w:marRight w:val="0"/>
          <w:marTop w:val="0"/>
          <w:marBottom w:val="0"/>
          <w:divBdr>
            <w:top w:val="none" w:sz="0" w:space="0" w:color="auto"/>
            <w:left w:val="none" w:sz="0" w:space="0" w:color="auto"/>
            <w:bottom w:val="none" w:sz="0" w:space="0" w:color="auto"/>
            <w:right w:val="none" w:sz="0" w:space="0" w:color="auto"/>
          </w:divBdr>
        </w:div>
        <w:div w:id="426585915">
          <w:marLeft w:val="0"/>
          <w:marRight w:val="0"/>
          <w:marTop w:val="0"/>
          <w:marBottom w:val="0"/>
          <w:divBdr>
            <w:top w:val="none" w:sz="0" w:space="0" w:color="auto"/>
            <w:left w:val="none" w:sz="0" w:space="0" w:color="auto"/>
            <w:bottom w:val="none" w:sz="0" w:space="0" w:color="auto"/>
            <w:right w:val="none" w:sz="0" w:space="0" w:color="auto"/>
          </w:divBdr>
        </w:div>
        <w:div w:id="453641455">
          <w:marLeft w:val="0"/>
          <w:marRight w:val="0"/>
          <w:marTop w:val="0"/>
          <w:marBottom w:val="0"/>
          <w:divBdr>
            <w:top w:val="none" w:sz="0" w:space="0" w:color="auto"/>
            <w:left w:val="none" w:sz="0" w:space="0" w:color="auto"/>
            <w:bottom w:val="none" w:sz="0" w:space="0" w:color="auto"/>
            <w:right w:val="none" w:sz="0" w:space="0" w:color="auto"/>
          </w:divBdr>
        </w:div>
        <w:div w:id="462309790">
          <w:marLeft w:val="0"/>
          <w:marRight w:val="0"/>
          <w:marTop w:val="0"/>
          <w:marBottom w:val="0"/>
          <w:divBdr>
            <w:top w:val="none" w:sz="0" w:space="0" w:color="auto"/>
            <w:left w:val="none" w:sz="0" w:space="0" w:color="auto"/>
            <w:bottom w:val="none" w:sz="0" w:space="0" w:color="auto"/>
            <w:right w:val="none" w:sz="0" w:space="0" w:color="auto"/>
          </w:divBdr>
        </w:div>
        <w:div w:id="466777992">
          <w:marLeft w:val="0"/>
          <w:marRight w:val="0"/>
          <w:marTop w:val="0"/>
          <w:marBottom w:val="0"/>
          <w:divBdr>
            <w:top w:val="none" w:sz="0" w:space="0" w:color="auto"/>
            <w:left w:val="none" w:sz="0" w:space="0" w:color="auto"/>
            <w:bottom w:val="none" w:sz="0" w:space="0" w:color="auto"/>
            <w:right w:val="none" w:sz="0" w:space="0" w:color="auto"/>
          </w:divBdr>
        </w:div>
        <w:div w:id="491877808">
          <w:marLeft w:val="0"/>
          <w:marRight w:val="0"/>
          <w:marTop w:val="0"/>
          <w:marBottom w:val="0"/>
          <w:divBdr>
            <w:top w:val="none" w:sz="0" w:space="0" w:color="auto"/>
            <w:left w:val="none" w:sz="0" w:space="0" w:color="auto"/>
            <w:bottom w:val="none" w:sz="0" w:space="0" w:color="auto"/>
            <w:right w:val="none" w:sz="0" w:space="0" w:color="auto"/>
          </w:divBdr>
        </w:div>
        <w:div w:id="493686444">
          <w:marLeft w:val="0"/>
          <w:marRight w:val="0"/>
          <w:marTop w:val="0"/>
          <w:marBottom w:val="0"/>
          <w:divBdr>
            <w:top w:val="none" w:sz="0" w:space="0" w:color="auto"/>
            <w:left w:val="none" w:sz="0" w:space="0" w:color="auto"/>
            <w:bottom w:val="none" w:sz="0" w:space="0" w:color="auto"/>
            <w:right w:val="none" w:sz="0" w:space="0" w:color="auto"/>
          </w:divBdr>
        </w:div>
        <w:div w:id="497577853">
          <w:marLeft w:val="0"/>
          <w:marRight w:val="0"/>
          <w:marTop w:val="0"/>
          <w:marBottom w:val="0"/>
          <w:divBdr>
            <w:top w:val="none" w:sz="0" w:space="0" w:color="auto"/>
            <w:left w:val="none" w:sz="0" w:space="0" w:color="auto"/>
            <w:bottom w:val="none" w:sz="0" w:space="0" w:color="auto"/>
            <w:right w:val="none" w:sz="0" w:space="0" w:color="auto"/>
          </w:divBdr>
        </w:div>
        <w:div w:id="499808621">
          <w:marLeft w:val="0"/>
          <w:marRight w:val="0"/>
          <w:marTop w:val="0"/>
          <w:marBottom w:val="0"/>
          <w:divBdr>
            <w:top w:val="none" w:sz="0" w:space="0" w:color="auto"/>
            <w:left w:val="none" w:sz="0" w:space="0" w:color="auto"/>
            <w:bottom w:val="none" w:sz="0" w:space="0" w:color="auto"/>
            <w:right w:val="none" w:sz="0" w:space="0" w:color="auto"/>
          </w:divBdr>
        </w:div>
        <w:div w:id="509564843">
          <w:marLeft w:val="0"/>
          <w:marRight w:val="0"/>
          <w:marTop w:val="0"/>
          <w:marBottom w:val="0"/>
          <w:divBdr>
            <w:top w:val="none" w:sz="0" w:space="0" w:color="auto"/>
            <w:left w:val="none" w:sz="0" w:space="0" w:color="auto"/>
            <w:bottom w:val="none" w:sz="0" w:space="0" w:color="auto"/>
            <w:right w:val="none" w:sz="0" w:space="0" w:color="auto"/>
          </w:divBdr>
        </w:div>
        <w:div w:id="514424166">
          <w:marLeft w:val="0"/>
          <w:marRight w:val="0"/>
          <w:marTop w:val="0"/>
          <w:marBottom w:val="0"/>
          <w:divBdr>
            <w:top w:val="none" w:sz="0" w:space="0" w:color="auto"/>
            <w:left w:val="none" w:sz="0" w:space="0" w:color="auto"/>
            <w:bottom w:val="none" w:sz="0" w:space="0" w:color="auto"/>
            <w:right w:val="none" w:sz="0" w:space="0" w:color="auto"/>
          </w:divBdr>
        </w:div>
        <w:div w:id="523328664">
          <w:marLeft w:val="0"/>
          <w:marRight w:val="0"/>
          <w:marTop w:val="0"/>
          <w:marBottom w:val="0"/>
          <w:divBdr>
            <w:top w:val="none" w:sz="0" w:space="0" w:color="auto"/>
            <w:left w:val="none" w:sz="0" w:space="0" w:color="auto"/>
            <w:bottom w:val="none" w:sz="0" w:space="0" w:color="auto"/>
            <w:right w:val="none" w:sz="0" w:space="0" w:color="auto"/>
          </w:divBdr>
        </w:div>
        <w:div w:id="552888239">
          <w:marLeft w:val="0"/>
          <w:marRight w:val="0"/>
          <w:marTop w:val="0"/>
          <w:marBottom w:val="0"/>
          <w:divBdr>
            <w:top w:val="none" w:sz="0" w:space="0" w:color="auto"/>
            <w:left w:val="none" w:sz="0" w:space="0" w:color="auto"/>
            <w:bottom w:val="none" w:sz="0" w:space="0" w:color="auto"/>
            <w:right w:val="none" w:sz="0" w:space="0" w:color="auto"/>
          </w:divBdr>
        </w:div>
        <w:div w:id="559831130">
          <w:marLeft w:val="0"/>
          <w:marRight w:val="0"/>
          <w:marTop w:val="0"/>
          <w:marBottom w:val="0"/>
          <w:divBdr>
            <w:top w:val="none" w:sz="0" w:space="0" w:color="auto"/>
            <w:left w:val="none" w:sz="0" w:space="0" w:color="auto"/>
            <w:bottom w:val="none" w:sz="0" w:space="0" w:color="auto"/>
            <w:right w:val="none" w:sz="0" w:space="0" w:color="auto"/>
          </w:divBdr>
        </w:div>
        <w:div w:id="565921123">
          <w:marLeft w:val="0"/>
          <w:marRight w:val="0"/>
          <w:marTop w:val="0"/>
          <w:marBottom w:val="0"/>
          <w:divBdr>
            <w:top w:val="none" w:sz="0" w:space="0" w:color="auto"/>
            <w:left w:val="none" w:sz="0" w:space="0" w:color="auto"/>
            <w:bottom w:val="none" w:sz="0" w:space="0" w:color="auto"/>
            <w:right w:val="none" w:sz="0" w:space="0" w:color="auto"/>
          </w:divBdr>
        </w:div>
        <w:div w:id="570233343">
          <w:marLeft w:val="0"/>
          <w:marRight w:val="0"/>
          <w:marTop w:val="0"/>
          <w:marBottom w:val="0"/>
          <w:divBdr>
            <w:top w:val="none" w:sz="0" w:space="0" w:color="auto"/>
            <w:left w:val="none" w:sz="0" w:space="0" w:color="auto"/>
            <w:bottom w:val="none" w:sz="0" w:space="0" w:color="auto"/>
            <w:right w:val="none" w:sz="0" w:space="0" w:color="auto"/>
          </w:divBdr>
        </w:div>
        <w:div w:id="573592111">
          <w:marLeft w:val="0"/>
          <w:marRight w:val="0"/>
          <w:marTop w:val="0"/>
          <w:marBottom w:val="0"/>
          <w:divBdr>
            <w:top w:val="none" w:sz="0" w:space="0" w:color="auto"/>
            <w:left w:val="none" w:sz="0" w:space="0" w:color="auto"/>
            <w:bottom w:val="none" w:sz="0" w:space="0" w:color="auto"/>
            <w:right w:val="none" w:sz="0" w:space="0" w:color="auto"/>
          </w:divBdr>
        </w:div>
        <w:div w:id="578514701">
          <w:marLeft w:val="0"/>
          <w:marRight w:val="0"/>
          <w:marTop w:val="0"/>
          <w:marBottom w:val="0"/>
          <w:divBdr>
            <w:top w:val="none" w:sz="0" w:space="0" w:color="auto"/>
            <w:left w:val="none" w:sz="0" w:space="0" w:color="auto"/>
            <w:bottom w:val="none" w:sz="0" w:space="0" w:color="auto"/>
            <w:right w:val="none" w:sz="0" w:space="0" w:color="auto"/>
          </w:divBdr>
        </w:div>
        <w:div w:id="607742476">
          <w:marLeft w:val="0"/>
          <w:marRight w:val="0"/>
          <w:marTop w:val="0"/>
          <w:marBottom w:val="0"/>
          <w:divBdr>
            <w:top w:val="none" w:sz="0" w:space="0" w:color="auto"/>
            <w:left w:val="none" w:sz="0" w:space="0" w:color="auto"/>
            <w:bottom w:val="none" w:sz="0" w:space="0" w:color="auto"/>
            <w:right w:val="none" w:sz="0" w:space="0" w:color="auto"/>
          </w:divBdr>
        </w:div>
        <w:div w:id="621693057">
          <w:marLeft w:val="0"/>
          <w:marRight w:val="0"/>
          <w:marTop w:val="0"/>
          <w:marBottom w:val="0"/>
          <w:divBdr>
            <w:top w:val="none" w:sz="0" w:space="0" w:color="auto"/>
            <w:left w:val="none" w:sz="0" w:space="0" w:color="auto"/>
            <w:bottom w:val="none" w:sz="0" w:space="0" w:color="auto"/>
            <w:right w:val="none" w:sz="0" w:space="0" w:color="auto"/>
          </w:divBdr>
        </w:div>
        <w:div w:id="624165239">
          <w:marLeft w:val="0"/>
          <w:marRight w:val="0"/>
          <w:marTop w:val="0"/>
          <w:marBottom w:val="0"/>
          <w:divBdr>
            <w:top w:val="none" w:sz="0" w:space="0" w:color="auto"/>
            <w:left w:val="none" w:sz="0" w:space="0" w:color="auto"/>
            <w:bottom w:val="none" w:sz="0" w:space="0" w:color="auto"/>
            <w:right w:val="none" w:sz="0" w:space="0" w:color="auto"/>
          </w:divBdr>
        </w:div>
        <w:div w:id="631525426">
          <w:marLeft w:val="0"/>
          <w:marRight w:val="0"/>
          <w:marTop w:val="0"/>
          <w:marBottom w:val="0"/>
          <w:divBdr>
            <w:top w:val="none" w:sz="0" w:space="0" w:color="auto"/>
            <w:left w:val="none" w:sz="0" w:space="0" w:color="auto"/>
            <w:bottom w:val="none" w:sz="0" w:space="0" w:color="auto"/>
            <w:right w:val="none" w:sz="0" w:space="0" w:color="auto"/>
          </w:divBdr>
        </w:div>
        <w:div w:id="641539208">
          <w:marLeft w:val="0"/>
          <w:marRight w:val="0"/>
          <w:marTop w:val="0"/>
          <w:marBottom w:val="0"/>
          <w:divBdr>
            <w:top w:val="none" w:sz="0" w:space="0" w:color="auto"/>
            <w:left w:val="none" w:sz="0" w:space="0" w:color="auto"/>
            <w:bottom w:val="none" w:sz="0" w:space="0" w:color="auto"/>
            <w:right w:val="none" w:sz="0" w:space="0" w:color="auto"/>
          </w:divBdr>
        </w:div>
        <w:div w:id="644361078">
          <w:marLeft w:val="0"/>
          <w:marRight w:val="0"/>
          <w:marTop w:val="0"/>
          <w:marBottom w:val="0"/>
          <w:divBdr>
            <w:top w:val="none" w:sz="0" w:space="0" w:color="auto"/>
            <w:left w:val="none" w:sz="0" w:space="0" w:color="auto"/>
            <w:bottom w:val="none" w:sz="0" w:space="0" w:color="auto"/>
            <w:right w:val="none" w:sz="0" w:space="0" w:color="auto"/>
          </w:divBdr>
        </w:div>
        <w:div w:id="647902759">
          <w:marLeft w:val="0"/>
          <w:marRight w:val="0"/>
          <w:marTop w:val="0"/>
          <w:marBottom w:val="0"/>
          <w:divBdr>
            <w:top w:val="none" w:sz="0" w:space="0" w:color="auto"/>
            <w:left w:val="none" w:sz="0" w:space="0" w:color="auto"/>
            <w:bottom w:val="none" w:sz="0" w:space="0" w:color="auto"/>
            <w:right w:val="none" w:sz="0" w:space="0" w:color="auto"/>
          </w:divBdr>
        </w:div>
        <w:div w:id="652412816">
          <w:marLeft w:val="0"/>
          <w:marRight w:val="0"/>
          <w:marTop w:val="0"/>
          <w:marBottom w:val="0"/>
          <w:divBdr>
            <w:top w:val="none" w:sz="0" w:space="0" w:color="auto"/>
            <w:left w:val="none" w:sz="0" w:space="0" w:color="auto"/>
            <w:bottom w:val="none" w:sz="0" w:space="0" w:color="auto"/>
            <w:right w:val="none" w:sz="0" w:space="0" w:color="auto"/>
          </w:divBdr>
        </w:div>
        <w:div w:id="654065413">
          <w:marLeft w:val="0"/>
          <w:marRight w:val="0"/>
          <w:marTop w:val="0"/>
          <w:marBottom w:val="0"/>
          <w:divBdr>
            <w:top w:val="none" w:sz="0" w:space="0" w:color="auto"/>
            <w:left w:val="none" w:sz="0" w:space="0" w:color="auto"/>
            <w:bottom w:val="none" w:sz="0" w:space="0" w:color="auto"/>
            <w:right w:val="none" w:sz="0" w:space="0" w:color="auto"/>
          </w:divBdr>
        </w:div>
        <w:div w:id="658508828">
          <w:marLeft w:val="0"/>
          <w:marRight w:val="0"/>
          <w:marTop w:val="0"/>
          <w:marBottom w:val="0"/>
          <w:divBdr>
            <w:top w:val="none" w:sz="0" w:space="0" w:color="auto"/>
            <w:left w:val="none" w:sz="0" w:space="0" w:color="auto"/>
            <w:bottom w:val="none" w:sz="0" w:space="0" w:color="auto"/>
            <w:right w:val="none" w:sz="0" w:space="0" w:color="auto"/>
          </w:divBdr>
        </w:div>
        <w:div w:id="674891236">
          <w:marLeft w:val="0"/>
          <w:marRight w:val="0"/>
          <w:marTop w:val="0"/>
          <w:marBottom w:val="0"/>
          <w:divBdr>
            <w:top w:val="none" w:sz="0" w:space="0" w:color="auto"/>
            <w:left w:val="none" w:sz="0" w:space="0" w:color="auto"/>
            <w:bottom w:val="none" w:sz="0" w:space="0" w:color="auto"/>
            <w:right w:val="none" w:sz="0" w:space="0" w:color="auto"/>
          </w:divBdr>
        </w:div>
        <w:div w:id="700202778">
          <w:marLeft w:val="0"/>
          <w:marRight w:val="0"/>
          <w:marTop w:val="0"/>
          <w:marBottom w:val="0"/>
          <w:divBdr>
            <w:top w:val="none" w:sz="0" w:space="0" w:color="auto"/>
            <w:left w:val="none" w:sz="0" w:space="0" w:color="auto"/>
            <w:bottom w:val="none" w:sz="0" w:space="0" w:color="auto"/>
            <w:right w:val="none" w:sz="0" w:space="0" w:color="auto"/>
          </w:divBdr>
        </w:div>
        <w:div w:id="707266073">
          <w:marLeft w:val="0"/>
          <w:marRight w:val="0"/>
          <w:marTop w:val="0"/>
          <w:marBottom w:val="0"/>
          <w:divBdr>
            <w:top w:val="none" w:sz="0" w:space="0" w:color="auto"/>
            <w:left w:val="none" w:sz="0" w:space="0" w:color="auto"/>
            <w:bottom w:val="none" w:sz="0" w:space="0" w:color="auto"/>
            <w:right w:val="none" w:sz="0" w:space="0" w:color="auto"/>
          </w:divBdr>
        </w:div>
        <w:div w:id="712581181">
          <w:marLeft w:val="0"/>
          <w:marRight w:val="0"/>
          <w:marTop w:val="0"/>
          <w:marBottom w:val="0"/>
          <w:divBdr>
            <w:top w:val="none" w:sz="0" w:space="0" w:color="auto"/>
            <w:left w:val="none" w:sz="0" w:space="0" w:color="auto"/>
            <w:bottom w:val="none" w:sz="0" w:space="0" w:color="auto"/>
            <w:right w:val="none" w:sz="0" w:space="0" w:color="auto"/>
          </w:divBdr>
        </w:div>
        <w:div w:id="713430138">
          <w:marLeft w:val="0"/>
          <w:marRight w:val="0"/>
          <w:marTop w:val="0"/>
          <w:marBottom w:val="0"/>
          <w:divBdr>
            <w:top w:val="none" w:sz="0" w:space="0" w:color="auto"/>
            <w:left w:val="none" w:sz="0" w:space="0" w:color="auto"/>
            <w:bottom w:val="none" w:sz="0" w:space="0" w:color="auto"/>
            <w:right w:val="none" w:sz="0" w:space="0" w:color="auto"/>
          </w:divBdr>
        </w:div>
        <w:div w:id="715129272">
          <w:marLeft w:val="0"/>
          <w:marRight w:val="0"/>
          <w:marTop w:val="0"/>
          <w:marBottom w:val="0"/>
          <w:divBdr>
            <w:top w:val="none" w:sz="0" w:space="0" w:color="auto"/>
            <w:left w:val="none" w:sz="0" w:space="0" w:color="auto"/>
            <w:bottom w:val="none" w:sz="0" w:space="0" w:color="auto"/>
            <w:right w:val="none" w:sz="0" w:space="0" w:color="auto"/>
          </w:divBdr>
        </w:div>
        <w:div w:id="720523677">
          <w:marLeft w:val="0"/>
          <w:marRight w:val="0"/>
          <w:marTop w:val="0"/>
          <w:marBottom w:val="0"/>
          <w:divBdr>
            <w:top w:val="none" w:sz="0" w:space="0" w:color="auto"/>
            <w:left w:val="none" w:sz="0" w:space="0" w:color="auto"/>
            <w:bottom w:val="none" w:sz="0" w:space="0" w:color="auto"/>
            <w:right w:val="none" w:sz="0" w:space="0" w:color="auto"/>
          </w:divBdr>
        </w:div>
        <w:div w:id="724838947">
          <w:marLeft w:val="0"/>
          <w:marRight w:val="0"/>
          <w:marTop w:val="0"/>
          <w:marBottom w:val="0"/>
          <w:divBdr>
            <w:top w:val="none" w:sz="0" w:space="0" w:color="auto"/>
            <w:left w:val="none" w:sz="0" w:space="0" w:color="auto"/>
            <w:bottom w:val="none" w:sz="0" w:space="0" w:color="auto"/>
            <w:right w:val="none" w:sz="0" w:space="0" w:color="auto"/>
          </w:divBdr>
        </w:div>
        <w:div w:id="752818685">
          <w:marLeft w:val="0"/>
          <w:marRight w:val="0"/>
          <w:marTop w:val="0"/>
          <w:marBottom w:val="0"/>
          <w:divBdr>
            <w:top w:val="none" w:sz="0" w:space="0" w:color="auto"/>
            <w:left w:val="none" w:sz="0" w:space="0" w:color="auto"/>
            <w:bottom w:val="none" w:sz="0" w:space="0" w:color="auto"/>
            <w:right w:val="none" w:sz="0" w:space="0" w:color="auto"/>
          </w:divBdr>
        </w:div>
        <w:div w:id="753163308">
          <w:marLeft w:val="0"/>
          <w:marRight w:val="0"/>
          <w:marTop w:val="0"/>
          <w:marBottom w:val="0"/>
          <w:divBdr>
            <w:top w:val="none" w:sz="0" w:space="0" w:color="auto"/>
            <w:left w:val="none" w:sz="0" w:space="0" w:color="auto"/>
            <w:bottom w:val="none" w:sz="0" w:space="0" w:color="auto"/>
            <w:right w:val="none" w:sz="0" w:space="0" w:color="auto"/>
          </w:divBdr>
        </w:div>
        <w:div w:id="753431855">
          <w:marLeft w:val="0"/>
          <w:marRight w:val="0"/>
          <w:marTop w:val="0"/>
          <w:marBottom w:val="0"/>
          <w:divBdr>
            <w:top w:val="none" w:sz="0" w:space="0" w:color="auto"/>
            <w:left w:val="none" w:sz="0" w:space="0" w:color="auto"/>
            <w:bottom w:val="none" w:sz="0" w:space="0" w:color="auto"/>
            <w:right w:val="none" w:sz="0" w:space="0" w:color="auto"/>
          </w:divBdr>
        </w:div>
        <w:div w:id="757218396">
          <w:marLeft w:val="0"/>
          <w:marRight w:val="0"/>
          <w:marTop w:val="0"/>
          <w:marBottom w:val="0"/>
          <w:divBdr>
            <w:top w:val="none" w:sz="0" w:space="0" w:color="auto"/>
            <w:left w:val="none" w:sz="0" w:space="0" w:color="auto"/>
            <w:bottom w:val="none" w:sz="0" w:space="0" w:color="auto"/>
            <w:right w:val="none" w:sz="0" w:space="0" w:color="auto"/>
          </w:divBdr>
        </w:div>
        <w:div w:id="765003166">
          <w:marLeft w:val="0"/>
          <w:marRight w:val="0"/>
          <w:marTop w:val="0"/>
          <w:marBottom w:val="0"/>
          <w:divBdr>
            <w:top w:val="none" w:sz="0" w:space="0" w:color="auto"/>
            <w:left w:val="none" w:sz="0" w:space="0" w:color="auto"/>
            <w:bottom w:val="none" w:sz="0" w:space="0" w:color="auto"/>
            <w:right w:val="none" w:sz="0" w:space="0" w:color="auto"/>
          </w:divBdr>
        </w:div>
        <w:div w:id="776294396">
          <w:marLeft w:val="0"/>
          <w:marRight w:val="0"/>
          <w:marTop w:val="0"/>
          <w:marBottom w:val="0"/>
          <w:divBdr>
            <w:top w:val="none" w:sz="0" w:space="0" w:color="auto"/>
            <w:left w:val="none" w:sz="0" w:space="0" w:color="auto"/>
            <w:bottom w:val="none" w:sz="0" w:space="0" w:color="auto"/>
            <w:right w:val="none" w:sz="0" w:space="0" w:color="auto"/>
          </w:divBdr>
        </w:div>
        <w:div w:id="799810920">
          <w:marLeft w:val="0"/>
          <w:marRight w:val="0"/>
          <w:marTop w:val="0"/>
          <w:marBottom w:val="0"/>
          <w:divBdr>
            <w:top w:val="none" w:sz="0" w:space="0" w:color="auto"/>
            <w:left w:val="none" w:sz="0" w:space="0" w:color="auto"/>
            <w:bottom w:val="none" w:sz="0" w:space="0" w:color="auto"/>
            <w:right w:val="none" w:sz="0" w:space="0" w:color="auto"/>
          </w:divBdr>
        </w:div>
        <w:div w:id="833912375">
          <w:marLeft w:val="0"/>
          <w:marRight w:val="0"/>
          <w:marTop w:val="0"/>
          <w:marBottom w:val="0"/>
          <w:divBdr>
            <w:top w:val="none" w:sz="0" w:space="0" w:color="auto"/>
            <w:left w:val="none" w:sz="0" w:space="0" w:color="auto"/>
            <w:bottom w:val="none" w:sz="0" w:space="0" w:color="auto"/>
            <w:right w:val="none" w:sz="0" w:space="0" w:color="auto"/>
          </w:divBdr>
        </w:div>
        <w:div w:id="841891549">
          <w:marLeft w:val="0"/>
          <w:marRight w:val="0"/>
          <w:marTop w:val="0"/>
          <w:marBottom w:val="0"/>
          <w:divBdr>
            <w:top w:val="none" w:sz="0" w:space="0" w:color="auto"/>
            <w:left w:val="none" w:sz="0" w:space="0" w:color="auto"/>
            <w:bottom w:val="none" w:sz="0" w:space="0" w:color="auto"/>
            <w:right w:val="none" w:sz="0" w:space="0" w:color="auto"/>
          </w:divBdr>
        </w:div>
        <w:div w:id="844637143">
          <w:marLeft w:val="0"/>
          <w:marRight w:val="0"/>
          <w:marTop w:val="0"/>
          <w:marBottom w:val="0"/>
          <w:divBdr>
            <w:top w:val="none" w:sz="0" w:space="0" w:color="auto"/>
            <w:left w:val="none" w:sz="0" w:space="0" w:color="auto"/>
            <w:bottom w:val="none" w:sz="0" w:space="0" w:color="auto"/>
            <w:right w:val="none" w:sz="0" w:space="0" w:color="auto"/>
          </w:divBdr>
        </w:div>
        <w:div w:id="856773581">
          <w:marLeft w:val="0"/>
          <w:marRight w:val="0"/>
          <w:marTop w:val="0"/>
          <w:marBottom w:val="0"/>
          <w:divBdr>
            <w:top w:val="none" w:sz="0" w:space="0" w:color="auto"/>
            <w:left w:val="none" w:sz="0" w:space="0" w:color="auto"/>
            <w:bottom w:val="none" w:sz="0" w:space="0" w:color="auto"/>
            <w:right w:val="none" w:sz="0" w:space="0" w:color="auto"/>
          </w:divBdr>
        </w:div>
        <w:div w:id="860508890">
          <w:marLeft w:val="0"/>
          <w:marRight w:val="0"/>
          <w:marTop w:val="0"/>
          <w:marBottom w:val="0"/>
          <w:divBdr>
            <w:top w:val="none" w:sz="0" w:space="0" w:color="auto"/>
            <w:left w:val="none" w:sz="0" w:space="0" w:color="auto"/>
            <w:bottom w:val="none" w:sz="0" w:space="0" w:color="auto"/>
            <w:right w:val="none" w:sz="0" w:space="0" w:color="auto"/>
          </w:divBdr>
        </w:div>
        <w:div w:id="862595465">
          <w:marLeft w:val="0"/>
          <w:marRight w:val="0"/>
          <w:marTop w:val="0"/>
          <w:marBottom w:val="0"/>
          <w:divBdr>
            <w:top w:val="none" w:sz="0" w:space="0" w:color="auto"/>
            <w:left w:val="none" w:sz="0" w:space="0" w:color="auto"/>
            <w:bottom w:val="none" w:sz="0" w:space="0" w:color="auto"/>
            <w:right w:val="none" w:sz="0" w:space="0" w:color="auto"/>
          </w:divBdr>
        </w:div>
        <w:div w:id="863247258">
          <w:marLeft w:val="0"/>
          <w:marRight w:val="0"/>
          <w:marTop w:val="0"/>
          <w:marBottom w:val="0"/>
          <w:divBdr>
            <w:top w:val="none" w:sz="0" w:space="0" w:color="auto"/>
            <w:left w:val="none" w:sz="0" w:space="0" w:color="auto"/>
            <w:bottom w:val="none" w:sz="0" w:space="0" w:color="auto"/>
            <w:right w:val="none" w:sz="0" w:space="0" w:color="auto"/>
          </w:divBdr>
        </w:div>
        <w:div w:id="866142735">
          <w:marLeft w:val="0"/>
          <w:marRight w:val="0"/>
          <w:marTop w:val="0"/>
          <w:marBottom w:val="0"/>
          <w:divBdr>
            <w:top w:val="none" w:sz="0" w:space="0" w:color="auto"/>
            <w:left w:val="none" w:sz="0" w:space="0" w:color="auto"/>
            <w:bottom w:val="none" w:sz="0" w:space="0" w:color="auto"/>
            <w:right w:val="none" w:sz="0" w:space="0" w:color="auto"/>
          </w:divBdr>
        </w:div>
        <w:div w:id="868108244">
          <w:marLeft w:val="0"/>
          <w:marRight w:val="0"/>
          <w:marTop w:val="0"/>
          <w:marBottom w:val="0"/>
          <w:divBdr>
            <w:top w:val="none" w:sz="0" w:space="0" w:color="auto"/>
            <w:left w:val="none" w:sz="0" w:space="0" w:color="auto"/>
            <w:bottom w:val="none" w:sz="0" w:space="0" w:color="auto"/>
            <w:right w:val="none" w:sz="0" w:space="0" w:color="auto"/>
          </w:divBdr>
        </w:div>
        <w:div w:id="881940407">
          <w:marLeft w:val="0"/>
          <w:marRight w:val="0"/>
          <w:marTop w:val="0"/>
          <w:marBottom w:val="0"/>
          <w:divBdr>
            <w:top w:val="none" w:sz="0" w:space="0" w:color="auto"/>
            <w:left w:val="none" w:sz="0" w:space="0" w:color="auto"/>
            <w:bottom w:val="none" w:sz="0" w:space="0" w:color="auto"/>
            <w:right w:val="none" w:sz="0" w:space="0" w:color="auto"/>
          </w:divBdr>
        </w:div>
        <w:div w:id="911233103">
          <w:marLeft w:val="0"/>
          <w:marRight w:val="0"/>
          <w:marTop w:val="0"/>
          <w:marBottom w:val="0"/>
          <w:divBdr>
            <w:top w:val="none" w:sz="0" w:space="0" w:color="auto"/>
            <w:left w:val="none" w:sz="0" w:space="0" w:color="auto"/>
            <w:bottom w:val="none" w:sz="0" w:space="0" w:color="auto"/>
            <w:right w:val="none" w:sz="0" w:space="0" w:color="auto"/>
          </w:divBdr>
        </w:div>
        <w:div w:id="945187548">
          <w:marLeft w:val="0"/>
          <w:marRight w:val="0"/>
          <w:marTop w:val="0"/>
          <w:marBottom w:val="0"/>
          <w:divBdr>
            <w:top w:val="none" w:sz="0" w:space="0" w:color="auto"/>
            <w:left w:val="none" w:sz="0" w:space="0" w:color="auto"/>
            <w:bottom w:val="none" w:sz="0" w:space="0" w:color="auto"/>
            <w:right w:val="none" w:sz="0" w:space="0" w:color="auto"/>
          </w:divBdr>
        </w:div>
        <w:div w:id="996225912">
          <w:marLeft w:val="0"/>
          <w:marRight w:val="0"/>
          <w:marTop w:val="0"/>
          <w:marBottom w:val="0"/>
          <w:divBdr>
            <w:top w:val="none" w:sz="0" w:space="0" w:color="auto"/>
            <w:left w:val="none" w:sz="0" w:space="0" w:color="auto"/>
            <w:bottom w:val="none" w:sz="0" w:space="0" w:color="auto"/>
            <w:right w:val="none" w:sz="0" w:space="0" w:color="auto"/>
          </w:divBdr>
        </w:div>
        <w:div w:id="1004279377">
          <w:marLeft w:val="0"/>
          <w:marRight w:val="0"/>
          <w:marTop w:val="0"/>
          <w:marBottom w:val="0"/>
          <w:divBdr>
            <w:top w:val="none" w:sz="0" w:space="0" w:color="auto"/>
            <w:left w:val="none" w:sz="0" w:space="0" w:color="auto"/>
            <w:bottom w:val="none" w:sz="0" w:space="0" w:color="auto"/>
            <w:right w:val="none" w:sz="0" w:space="0" w:color="auto"/>
          </w:divBdr>
        </w:div>
        <w:div w:id="1019350464">
          <w:marLeft w:val="0"/>
          <w:marRight w:val="0"/>
          <w:marTop w:val="0"/>
          <w:marBottom w:val="0"/>
          <w:divBdr>
            <w:top w:val="none" w:sz="0" w:space="0" w:color="auto"/>
            <w:left w:val="none" w:sz="0" w:space="0" w:color="auto"/>
            <w:bottom w:val="none" w:sz="0" w:space="0" w:color="auto"/>
            <w:right w:val="none" w:sz="0" w:space="0" w:color="auto"/>
          </w:divBdr>
        </w:div>
        <w:div w:id="1025905717">
          <w:marLeft w:val="0"/>
          <w:marRight w:val="0"/>
          <w:marTop w:val="0"/>
          <w:marBottom w:val="0"/>
          <w:divBdr>
            <w:top w:val="none" w:sz="0" w:space="0" w:color="auto"/>
            <w:left w:val="none" w:sz="0" w:space="0" w:color="auto"/>
            <w:bottom w:val="none" w:sz="0" w:space="0" w:color="auto"/>
            <w:right w:val="none" w:sz="0" w:space="0" w:color="auto"/>
          </w:divBdr>
        </w:div>
        <w:div w:id="1045108295">
          <w:marLeft w:val="0"/>
          <w:marRight w:val="0"/>
          <w:marTop w:val="0"/>
          <w:marBottom w:val="0"/>
          <w:divBdr>
            <w:top w:val="none" w:sz="0" w:space="0" w:color="auto"/>
            <w:left w:val="none" w:sz="0" w:space="0" w:color="auto"/>
            <w:bottom w:val="none" w:sz="0" w:space="0" w:color="auto"/>
            <w:right w:val="none" w:sz="0" w:space="0" w:color="auto"/>
          </w:divBdr>
        </w:div>
        <w:div w:id="1046224141">
          <w:marLeft w:val="0"/>
          <w:marRight w:val="0"/>
          <w:marTop w:val="0"/>
          <w:marBottom w:val="0"/>
          <w:divBdr>
            <w:top w:val="none" w:sz="0" w:space="0" w:color="auto"/>
            <w:left w:val="none" w:sz="0" w:space="0" w:color="auto"/>
            <w:bottom w:val="none" w:sz="0" w:space="0" w:color="auto"/>
            <w:right w:val="none" w:sz="0" w:space="0" w:color="auto"/>
          </w:divBdr>
        </w:div>
        <w:div w:id="1061169326">
          <w:marLeft w:val="0"/>
          <w:marRight w:val="0"/>
          <w:marTop w:val="0"/>
          <w:marBottom w:val="0"/>
          <w:divBdr>
            <w:top w:val="none" w:sz="0" w:space="0" w:color="auto"/>
            <w:left w:val="none" w:sz="0" w:space="0" w:color="auto"/>
            <w:bottom w:val="none" w:sz="0" w:space="0" w:color="auto"/>
            <w:right w:val="none" w:sz="0" w:space="0" w:color="auto"/>
          </w:divBdr>
        </w:div>
        <w:div w:id="1061171796">
          <w:marLeft w:val="0"/>
          <w:marRight w:val="0"/>
          <w:marTop w:val="0"/>
          <w:marBottom w:val="0"/>
          <w:divBdr>
            <w:top w:val="none" w:sz="0" w:space="0" w:color="auto"/>
            <w:left w:val="none" w:sz="0" w:space="0" w:color="auto"/>
            <w:bottom w:val="none" w:sz="0" w:space="0" w:color="auto"/>
            <w:right w:val="none" w:sz="0" w:space="0" w:color="auto"/>
          </w:divBdr>
        </w:div>
        <w:div w:id="1071776911">
          <w:marLeft w:val="0"/>
          <w:marRight w:val="0"/>
          <w:marTop w:val="0"/>
          <w:marBottom w:val="0"/>
          <w:divBdr>
            <w:top w:val="none" w:sz="0" w:space="0" w:color="auto"/>
            <w:left w:val="none" w:sz="0" w:space="0" w:color="auto"/>
            <w:bottom w:val="none" w:sz="0" w:space="0" w:color="auto"/>
            <w:right w:val="none" w:sz="0" w:space="0" w:color="auto"/>
          </w:divBdr>
        </w:div>
        <w:div w:id="1072045809">
          <w:marLeft w:val="0"/>
          <w:marRight w:val="0"/>
          <w:marTop w:val="0"/>
          <w:marBottom w:val="0"/>
          <w:divBdr>
            <w:top w:val="none" w:sz="0" w:space="0" w:color="auto"/>
            <w:left w:val="none" w:sz="0" w:space="0" w:color="auto"/>
            <w:bottom w:val="none" w:sz="0" w:space="0" w:color="auto"/>
            <w:right w:val="none" w:sz="0" w:space="0" w:color="auto"/>
          </w:divBdr>
        </w:div>
        <w:div w:id="1074353021">
          <w:marLeft w:val="0"/>
          <w:marRight w:val="0"/>
          <w:marTop w:val="0"/>
          <w:marBottom w:val="0"/>
          <w:divBdr>
            <w:top w:val="none" w:sz="0" w:space="0" w:color="auto"/>
            <w:left w:val="none" w:sz="0" w:space="0" w:color="auto"/>
            <w:bottom w:val="none" w:sz="0" w:space="0" w:color="auto"/>
            <w:right w:val="none" w:sz="0" w:space="0" w:color="auto"/>
          </w:divBdr>
        </w:div>
        <w:div w:id="1100219487">
          <w:marLeft w:val="0"/>
          <w:marRight w:val="0"/>
          <w:marTop w:val="0"/>
          <w:marBottom w:val="0"/>
          <w:divBdr>
            <w:top w:val="none" w:sz="0" w:space="0" w:color="auto"/>
            <w:left w:val="none" w:sz="0" w:space="0" w:color="auto"/>
            <w:bottom w:val="none" w:sz="0" w:space="0" w:color="auto"/>
            <w:right w:val="none" w:sz="0" w:space="0" w:color="auto"/>
          </w:divBdr>
        </w:div>
        <w:div w:id="1115442317">
          <w:marLeft w:val="0"/>
          <w:marRight w:val="0"/>
          <w:marTop w:val="0"/>
          <w:marBottom w:val="0"/>
          <w:divBdr>
            <w:top w:val="none" w:sz="0" w:space="0" w:color="auto"/>
            <w:left w:val="none" w:sz="0" w:space="0" w:color="auto"/>
            <w:bottom w:val="none" w:sz="0" w:space="0" w:color="auto"/>
            <w:right w:val="none" w:sz="0" w:space="0" w:color="auto"/>
          </w:divBdr>
        </w:div>
        <w:div w:id="1130367373">
          <w:marLeft w:val="0"/>
          <w:marRight w:val="0"/>
          <w:marTop w:val="0"/>
          <w:marBottom w:val="0"/>
          <w:divBdr>
            <w:top w:val="none" w:sz="0" w:space="0" w:color="auto"/>
            <w:left w:val="none" w:sz="0" w:space="0" w:color="auto"/>
            <w:bottom w:val="none" w:sz="0" w:space="0" w:color="auto"/>
            <w:right w:val="none" w:sz="0" w:space="0" w:color="auto"/>
          </w:divBdr>
        </w:div>
        <w:div w:id="1146778717">
          <w:marLeft w:val="0"/>
          <w:marRight w:val="0"/>
          <w:marTop w:val="0"/>
          <w:marBottom w:val="0"/>
          <w:divBdr>
            <w:top w:val="none" w:sz="0" w:space="0" w:color="auto"/>
            <w:left w:val="none" w:sz="0" w:space="0" w:color="auto"/>
            <w:bottom w:val="none" w:sz="0" w:space="0" w:color="auto"/>
            <w:right w:val="none" w:sz="0" w:space="0" w:color="auto"/>
          </w:divBdr>
        </w:div>
        <w:div w:id="1147698344">
          <w:marLeft w:val="0"/>
          <w:marRight w:val="0"/>
          <w:marTop w:val="0"/>
          <w:marBottom w:val="0"/>
          <w:divBdr>
            <w:top w:val="none" w:sz="0" w:space="0" w:color="auto"/>
            <w:left w:val="none" w:sz="0" w:space="0" w:color="auto"/>
            <w:bottom w:val="none" w:sz="0" w:space="0" w:color="auto"/>
            <w:right w:val="none" w:sz="0" w:space="0" w:color="auto"/>
          </w:divBdr>
        </w:div>
        <w:div w:id="1165392070">
          <w:marLeft w:val="0"/>
          <w:marRight w:val="0"/>
          <w:marTop w:val="0"/>
          <w:marBottom w:val="0"/>
          <w:divBdr>
            <w:top w:val="none" w:sz="0" w:space="0" w:color="auto"/>
            <w:left w:val="none" w:sz="0" w:space="0" w:color="auto"/>
            <w:bottom w:val="none" w:sz="0" w:space="0" w:color="auto"/>
            <w:right w:val="none" w:sz="0" w:space="0" w:color="auto"/>
          </w:divBdr>
        </w:div>
        <w:div w:id="1165826676">
          <w:marLeft w:val="0"/>
          <w:marRight w:val="0"/>
          <w:marTop w:val="0"/>
          <w:marBottom w:val="0"/>
          <w:divBdr>
            <w:top w:val="none" w:sz="0" w:space="0" w:color="auto"/>
            <w:left w:val="none" w:sz="0" w:space="0" w:color="auto"/>
            <w:bottom w:val="none" w:sz="0" w:space="0" w:color="auto"/>
            <w:right w:val="none" w:sz="0" w:space="0" w:color="auto"/>
          </w:divBdr>
        </w:div>
        <w:div w:id="1187014741">
          <w:marLeft w:val="0"/>
          <w:marRight w:val="0"/>
          <w:marTop w:val="0"/>
          <w:marBottom w:val="0"/>
          <w:divBdr>
            <w:top w:val="none" w:sz="0" w:space="0" w:color="auto"/>
            <w:left w:val="none" w:sz="0" w:space="0" w:color="auto"/>
            <w:bottom w:val="none" w:sz="0" w:space="0" w:color="auto"/>
            <w:right w:val="none" w:sz="0" w:space="0" w:color="auto"/>
          </w:divBdr>
        </w:div>
        <w:div w:id="1194222218">
          <w:marLeft w:val="0"/>
          <w:marRight w:val="0"/>
          <w:marTop w:val="0"/>
          <w:marBottom w:val="0"/>
          <w:divBdr>
            <w:top w:val="none" w:sz="0" w:space="0" w:color="auto"/>
            <w:left w:val="none" w:sz="0" w:space="0" w:color="auto"/>
            <w:bottom w:val="none" w:sz="0" w:space="0" w:color="auto"/>
            <w:right w:val="none" w:sz="0" w:space="0" w:color="auto"/>
          </w:divBdr>
        </w:div>
        <w:div w:id="1198929121">
          <w:marLeft w:val="0"/>
          <w:marRight w:val="0"/>
          <w:marTop w:val="0"/>
          <w:marBottom w:val="0"/>
          <w:divBdr>
            <w:top w:val="none" w:sz="0" w:space="0" w:color="auto"/>
            <w:left w:val="none" w:sz="0" w:space="0" w:color="auto"/>
            <w:bottom w:val="none" w:sz="0" w:space="0" w:color="auto"/>
            <w:right w:val="none" w:sz="0" w:space="0" w:color="auto"/>
          </w:divBdr>
        </w:div>
        <w:div w:id="1199590485">
          <w:marLeft w:val="0"/>
          <w:marRight w:val="0"/>
          <w:marTop w:val="0"/>
          <w:marBottom w:val="0"/>
          <w:divBdr>
            <w:top w:val="none" w:sz="0" w:space="0" w:color="auto"/>
            <w:left w:val="none" w:sz="0" w:space="0" w:color="auto"/>
            <w:bottom w:val="none" w:sz="0" w:space="0" w:color="auto"/>
            <w:right w:val="none" w:sz="0" w:space="0" w:color="auto"/>
          </w:divBdr>
        </w:div>
        <w:div w:id="1206453351">
          <w:marLeft w:val="0"/>
          <w:marRight w:val="0"/>
          <w:marTop w:val="0"/>
          <w:marBottom w:val="0"/>
          <w:divBdr>
            <w:top w:val="none" w:sz="0" w:space="0" w:color="auto"/>
            <w:left w:val="none" w:sz="0" w:space="0" w:color="auto"/>
            <w:bottom w:val="none" w:sz="0" w:space="0" w:color="auto"/>
            <w:right w:val="none" w:sz="0" w:space="0" w:color="auto"/>
          </w:divBdr>
        </w:div>
        <w:div w:id="1216039031">
          <w:marLeft w:val="0"/>
          <w:marRight w:val="0"/>
          <w:marTop w:val="0"/>
          <w:marBottom w:val="0"/>
          <w:divBdr>
            <w:top w:val="none" w:sz="0" w:space="0" w:color="auto"/>
            <w:left w:val="none" w:sz="0" w:space="0" w:color="auto"/>
            <w:bottom w:val="none" w:sz="0" w:space="0" w:color="auto"/>
            <w:right w:val="none" w:sz="0" w:space="0" w:color="auto"/>
          </w:divBdr>
        </w:div>
        <w:div w:id="1217274677">
          <w:marLeft w:val="0"/>
          <w:marRight w:val="0"/>
          <w:marTop w:val="0"/>
          <w:marBottom w:val="0"/>
          <w:divBdr>
            <w:top w:val="none" w:sz="0" w:space="0" w:color="auto"/>
            <w:left w:val="none" w:sz="0" w:space="0" w:color="auto"/>
            <w:bottom w:val="none" w:sz="0" w:space="0" w:color="auto"/>
            <w:right w:val="none" w:sz="0" w:space="0" w:color="auto"/>
          </w:divBdr>
        </w:div>
        <w:div w:id="1235165001">
          <w:marLeft w:val="0"/>
          <w:marRight w:val="0"/>
          <w:marTop w:val="0"/>
          <w:marBottom w:val="0"/>
          <w:divBdr>
            <w:top w:val="none" w:sz="0" w:space="0" w:color="auto"/>
            <w:left w:val="none" w:sz="0" w:space="0" w:color="auto"/>
            <w:bottom w:val="none" w:sz="0" w:space="0" w:color="auto"/>
            <w:right w:val="none" w:sz="0" w:space="0" w:color="auto"/>
          </w:divBdr>
        </w:div>
        <w:div w:id="1236626371">
          <w:marLeft w:val="0"/>
          <w:marRight w:val="0"/>
          <w:marTop w:val="0"/>
          <w:marBottom w:val="0"/>
          <w:divBdr>
            <w:top w:val="none" w:sz="0" w:space="0" w:color="auto"/>
            <w:left w:val="none" w:sz="0" w:space="0" w:color="auto"/>
            <w:bottom w:val="none" w:sz="0" w:space="0" w:color="auto"/>
            <w:right w:val="none" w:sz="0" w:space="0" w:color="auto"/>
          </w:divBdr>
        </w:div>
        <w:div w:id="1290550369">
          <w:marLeft w:val="0"/>
          <w:marRight w:val="0"/>
          <w:marTop w:val="0"/>
          <w:marBottom w:val="0"/>
          <w:divBdr>
            <w:top w:val="none" w:sz="0" w:space="0" w:color="auto"/>
            <w:left w:val="none" w:sz="0" w:space="0" w:color="auto"/>
            <w:bottom w:val="none" w:sz="0" w:space="0" w:color="auto"/>
            <w:right w:val="none" w:sz="0" w:space="0" w:color="auto"/>
          </w:divBdr>
        </w:div>
        <w:div w:id="1294822413">
          <w:marLeft w:val="0"/>
          <w:marRight w:val="0"/>
          <w:marTop w:val="0"/>
          <w:marBottom w:val="0"/>
          <w:divBdr>
            <w:top w:val="none" w:sz="0" w:space="0" w:color="auto"/>
            <w:left w:val="none" w:sz="0" w:space="0" w:color="auto"/>
            <w:bottom w:val="none" w:sz="0" w:space="0" w:color="auto"/>
            <w:right w:val="none" w:sz="0" w:space="0" w:color="auto"/>
          </w:divBdr>
        </w:div>
        <w:div w:id="1298994464">
          <w:marLeft w:val="0"/>
          <w:marRight w:val="0"/>
          <w:marTop w:val="0"/>
          <w:marBottom w:val="0"/>
          <w:divBdr>
            <w:top w:val="none" w:sz="0" w:space="0" w:color="auto"/>
            <w:left w:val="none" w:sz="0" w:space="0" w:color="auto"/>
            <w:bottom w:val="none" w:sz="0" w:space="0" w:color="auto"/>
            <w:right w:val="none" w:sz="0" w:space="0" w:color="auto"/>
          </w:divBdr>
        </w:div>
        <w:div w:id="1324160889">
          <w:marLeft w:val="0"/>
          <w:marRight w:val="0"/>
          <w:marTop w:val="0"/>
          <w:marBottom w:val="0"/>
          <w:divBdr>
            <w:top w:val="none" w:sz="0" w:space="0" w:color="auto"/>
            <w:left w:val="none" w:sz="0" w:space="0" w:color="auto"/>
            <w:bottom w:val="none" w:sz="0" w:space="0" w:color="auto"/>
            <w:right w:val="none" w:sz="0" w:space="0" w:color="auto"/>
          </w:divBdr>
        </w:div>
        <w:div w:id="1324167228">
          <w:marLeft w:val="0"/>
          <w:marRight w:val="0"/>
          <w:marTop w:val="0"/>
          <w:marBottom w:val="0"/>
          <w:divBdr>
            <w:top w:val="none" w:sz="0" w:space="0" w:color="auto"/>
            <w:left w:val="none" w:sz="0" w:space="0" w:color="auto"/>
            <w:bottom w:val="none" w:sz="0" w:space="0" w:color="auto"/>
            <w:right w:val="none" w:sz="0" w:space="0" w:color="auto"/>
          </w:divBdr>
        </w:div>
        <w:div w:id="1342926446">
          <w:marLeft w:val="0"/>
          <w:marRight w:val="0"/>
          <w:marTop w:val="0"/>
          <w:marBottom w:val="0"/>
          <w:divBdr>
            <w:top w:val="none" w:sz="0" w:space="0" w:color="auto"/>
            <w:left w:val="none" w:sz="0" w:space="0" w:color="auto"/>
            <w:bottom w:val="none" w:sz="0" w:space="0" w:color="auto"/>
            <w:right w:val="none" w:sz="0" w:space="0" w:color="auto"/>
          </w:divBdr>
        </w:div>
        <w:div w:id="1353260243">
          <w:marLeft w:val="0"/>
          <w:marRight w:val="0"/>
          <w:marTop w:val="0"/>
          <w:marBottom w:val="0"/>
          <w:divBdr>
            <w:top w:val="none" w:sz="0" w:space="0" w:color="auto"/>
            <w:left w:val="none" w:sz="0" w:space="0" w:color="auto"/>
            <w:bottom w:val="none" w:sz="0" w:space="0" w:color="auto"/>
            <w:right w:val="none" w:sz="0" w:space="0" w:color="auto"/>
          </w:divBdr>
        </w:div>
        <w:div w:id="1377461912">
          <w:marLeft w:val="0"/>
          <w:marRight w:val="0"/>
          <w:marTop w:val="0"/>
          <w:marBottom w:val="0"/>
          <w:divBdr>
            <w:top w:val="none" w:sz="0" w:space="0" w:color="auto"/>
            <w:left w:val="none" w:sz="0" w:space="0" w:color="auto"/>
            <w:bottom w:val="none" w:sz="0" w:space="0" w:color="auto"/>
            <w:right w:val="none" w:sz="0" w:space="0" w:color="auto"/>
          </w:divBdr>
        </w:div>
        <w:div w:id="1387026099">
          <w:marLeft w:val="0"/>
          <w:marRight w:val="0"/>
          <w:marTop w:val="0"/>
          <w:marBottom w:val="0"/>
          <w:divBdr>
            <w:top w:val="none" w:sz="0" w:space="0" w:color="auto"/>
            <w:left w:val="none" w:sz="0" w:space="0" w:color="auto"/>
            <w:bottom w:val="none" w:sz="0" w:space="0" w:color="auto"/>
            <w:right w:val="none" w:sz="0" w:space="0" w:color="auto"/>
          </w:divBdr>
        </w:div>
        <w:div w:id="1449162854">
          <w:marLeft w:val="0"/>
          <w:marRight w:val="0"/>
          <w:marTop w:val="0"/>
          <w:marBottom w:val="0"/>
          <w:divBdr>
            <w:top w:val="none" w:sz="0" w:space="0" w:color="auto"/>
            <w:left w:val="none" w:sz="0" w:space="0" w:color="auto"/>
            <w:bottom w:val="none" w:sz="0" w:space="0" w:color="auto"/>
            <w:right w:val="none" w:sz="0" w:space="0" w:color="auto"/>
          </w:divBdr>
        </w:div>
        <w:div w:id="1461606607">
          <w:marLeft w:val="0"/>
          <w:marRight w:val="0"/>
          <w:marTop w:val="0"/>
          <w:marBottom w:val="0"/>
          <w:divBdr>
            <w:top w:val="none" w:sz="0" w:space="0" w:color="auto"/>
            <w:left w:val="none" w:sz="0" w:space="0" w:color="auto"/>
            <w:bottom w:val="none" w:sz="0" w:space="0" w:color="auto"/>
            <w:right w:val="none" w:sz="0" w:space="0" w:color="auto"/>
          </w:divBdr>
        </w:div>
        <w:div w:id="1467355417">
          <w:marLeft w:val="0"/>
          <w:marRight w:val="0"/>
          <w:marTop w:val="0"/>
          <w:marBottom w:val="0"/>
          <w:divBdr>
            <w:top w:val="none" w:sz="0" w:space="0" w:color="auto"/>
            <w:left w:val="none" w:sz="0" w:space="0" w:color="auto"/>
            <w:bottom w:val="none" w:sz="0" w:space="0" w:color="auto"/>
            <w:right w:val="none" w:sz="0" w:space="0" w:color="auto"/>
          </w:divBdr>
        </w:div>
        <w:div w:id="1468737514">
          <w:marLeft w:val="0"/>
          <w:marRight w:val="0"/>
          <w:marTop w:val="0"/>
          <w:marBottom w:val="0"/>
          <w:divBdr>
            <w:top w:val="none" w:sz="0" w:space="0" w:color="auto"/>
            <w:left w:val="none" w:sz="0" w:space="0" w:color="auto"/>
            <w:bottom w:val="none" w:sz="0" w:space="0" w:color="auto"/>
            <w:right w:val="none" w:sz="0" w:space="0" w:color="auto"/>
          </w:divBdr>
        </w:div>
        <w:div w:id="1474714210">
          <w:marLeft w:val="0"/>
          <w:marRight w:val="0"/>
          <w:marTop w:val="0"/>
          <w:marBottom w:val="0"/>
          <w:divBdr>
            <w:top w:val="none" w:sz="0" w:space="0" w:color="auto"/>
            <w:left w:val="none" w:sz="0" w:space="0" w:color="auto"/>
            <w:bottom w:val="none" w:sz="0" w:space="0" w:color="auto"/>
            <w:right w:val="none" w:sz="0" w:space="0" w:color="auto"/>
          </w:divBdr>
        </w:div>
        <w:div w:id="1485707696">
          <w:marLeft w:val="0"/>
          <w:marRight w:val="0"/>
          <w:marTop w:val="0"/>
          <w:marBottom w:val="0"/>
          <w:divBdr>
            <w:top w:val="none" w:sz="0" w:space="0" w:color="auto"/>
            <w:left w:val="none" w:sz="0" w:space="0" w:color="auto"/>
            <w:bottom w:val="none" w:sz="0" w:space="0" w:color="auto"/>
            <w:right w:val="none" w:sz="0" w:space="0" w:color="auto"/>
          </w:divBdr>
        </w:div>
        <w:div w:id="1490831580">
          <w:marLeft w:val="0"/>
          <w:marRight w:val="0"/>
          <w:marTop w:val="0"/>
          <w:marBottom w:val="0"/>
          <w:divBdr>
            <w:top w:val="none" w:sz="0" w:space="0" w:color="auto"/>
            <w:left w:val="none" w:sz="0" w:space="0" w:color="auto"/>
            <w:bottom w:val="none" w:sz="0" w:space="0" w:color="auto"/>
            <w:right w:val="none" w:sz="0" w:space="0" w:color="auto"/>
          </w:divBdr>
        </w:div>
        <w:div w:id="1504664325">
          <w:marLeft w:val="0"/>
          <w:marRight w:val="0"/>
          <w:marTop w:val="0"/>
          <w:marBottom w:val="0"/>
          <w:divBdr>
            <w:top w:val="none" w:sz="0" w:space="0" w:color="auto"/>
            <w:left w:val="none" w:sz="0" w:space="0" w:color="auto"/>
            <w:bottom w:val="none" w:sz="0" w:space="0" w:color="auto"/>
            <w:right w:val="none" w:sz="0" w:space="0" w:color="auto"/>
          </w:divBdr>
        </w:div>
        <w:div w:id="1510565142">
          <w:marLeft w:val="0"/>
          <w:marRight w:val="0"/>
          <w:marTop w:val="0"/>
          <w:marBottom w:val="0"/>
          <w:divBdr>
            <w:top w:val="none" w:sz="0" w:space="0" w:color="auto"/>
            <w:left w:val="none" w:sz="0" w:space="0" w:color="auto"/>
            <w:bottom w:val="none" w:sz="0" w:space="0" w:color="auto"/>
            <w:right w:val="none" w:sz="0" w:space="0" w:color="auto"/>
          </w:divBdr>
        </w:div>
        <w:div w:id="1511334446">
          <w:marLeft w:val="0"/>
          <w:marRight w:val="0"/>
          <w:marTop w:val="0"/>
          <w:marBottom w:val="0"/>
          <w:divBdr>
            <w:top w:val="none" w:sz="0" w:space="0" w:color="auto"/>
            <w:left w:val="none" w:sz="0" w:space="0" w:color="auto"/>
            <w:bottom w:val="none" w:sz="0" w:space="0" w:color="auto"/>
            <w:right w:val="none" w:sz="0" w:space="0" w:color="auto"/>
          </w:divBdr>
        </w:div>
        <w:div w:id="1526552171">
          <w:marLeft w:val="0"/>
          <w:marRight w:val="0"/>
          <w:marTop w:val="0"/>
          <w:marBottom w:val="0"/>
          <w:divBdr>
            <w:top w:val="none" w:sz="0" w:space="0" w:color="auto"/>
            <w:left w:val="none" w:sz="0" w:space="0" w:color="auto"/>
            <w:bottom w:val="none" w:sz="0" w:space="0" w:color="auto"/>
            <w:right w:val="none" w:sz="0" w:space="0" w:color="auto"/>
          </w:divBdr>
        </w:div>
        <w:div w:id="1532063830">
          <w:marLeft w:val="0"/>
          <w:marRight w:val="0"/>
          <w:marTop w:val="0"/>
          <w:marBottom w:val="0"/>
          <w:divBdr>
            <w:top w:val="none" w:sz="0" w:space="0" w:color="auto"/>
            <w:left w:val="none" w:sz="0" w:space="0" w:color="auto"/>
            <w:bottom w:val="none" w:sz="0" w:space="0" w:color="auto"/>
            <w:right w:val="none" w:sz="0" w:space="0" w:color="auto"/>
          </w:divBdr>
        </w:div>
        <w:div w:id="1539783379">
          <w:marLeft w:val="0"/>
          <w:marRight w:val="0"/>
          <w:marTop w:val="0"/>
          <w:marBottom w:val="0"/>
          <w:divBdr>
            <w:top w:val="none" w:sz="0" w:space="0" w:color="auto"/>
            <w:left w:val="none" w:sz="0" w:space="0" w:color="auto"/>
            <w:bottom w:val="none" w:sz="0" w:space="0" w:color="auto"/>
            <w:right w:val="none" w:sz="0" w:space="0" w:color="auto"/>
          </w:divBdr>
        </w:div>
        <w:div w:id="1546717677">
          <w:marLeft w:val="0"/>
          <w:marRight w:val="0"/>
          <w:marTop w:val="0"/>
          <w:marBottom w:val="0"/>
          <w:divBdr>
            <w:top w:val="none" w:sz="0" w:space="0" w:color="auto"/>
            <w:left w:val="none" w:sz="0" w:space="0" w:color="auto"/>
            <w:bottom w:val="none" w:sz="0" w:space="0" w:color="auto"/>
            <w:right w:val="none" w:sz="0" w:space="0" w:color="auto"/>
          </w:divBdr>
        </w:div>
        <w:div w:id="1549410224">
          <w:marLeft w:val="0"/>
          <w:marRight w:val="0"/>
          <w:marTop w:val="0"/>
          <w:marBottom w:val="0"/>
          <w:divBdr>
            <w:top w:val="none" w:sz="0" w:space="0" w:color="auto"/>
            <w:left w:val="none" w:sz="0" w:space="0" w:color="auto"/>
            <w:bottom w:val="none" w:sz="0" w:space="0" w:color="auto"/>
            <w:right w:val="none" w:sz="0" w:space="0" w:color="auto"/>
          </w:divBdr>
        </w:div>
        <w:div w:id="1577546663">
          <w:marLeft w:val="0"/>
          <w:marRight w:val="0"/>
          <w:marTop w:val="0"/>
          <w:marBottom w:val="0"/>
          <w:divBdr>
            <w:top w:val="none" w:sz="0" w:space="0" w:color="auto"/>
            <w:left w:val="none" w:sz="0" w:space="0" w:color="auto"/>
            <w:bottom w:val="none" w:sz="0" w:space="0" w:color="auto"/>
            <w:right w:val="none" w:sz="0" w:space="0" w:color="auto"/>
          </w:divBdr>
        </w:div>
        <w:div w:id="1588267475">
          <w:marLeft w:val="0"/>
          <w:marRight w:val="0"/>
          <w:marTop w:val="0"/>
          <w:marBottom w:val="0"/>
          <w:divBdr>
            <w:top w:val="none" w:sz="0" w:space="0" w:color="auto"/>
            <w:left w:val="none" w:sz="0" w:space="0" w:color="auto"/>
            <w:bottom w:val="none" w:sz="0" w:space="0" w:color="auto"/>
            <w:right w:val="none" w:sz="0" w:space="0" w:color="auto"/>
          </w:divBdr>
        </w:div>
        <w:div w:id="1593510595">
          <w:marLeft w:val="0"/>
          <w:marRight w:val="0"/>
          <w:marTop w:val="0"/>
          <w:marBottom w:val="0"/>
          <w:divBdr>
            <w:top w:val="none" w:sz="0" w:space="0" w:color="auto"/>
            <w:left w:val="none" w:sz="0" w:space="0" w:color="auto"/>
            <w:bottom w:val="none" w:sz="0" w:space="0" w:color="auto"/>
            <w:right w:val="none" w:sz="0" w:space="0" w:color="auto"/>
          </w:divBdr>
        </w:div>
        <w:div w:id="1602177222">
          <w:marLeft w:val="0"/>
          <w:marRight w:val="0"/>
          <w:marTop w:val="0"/>
          <w:marBottom w:val="0"/>
          <w:divBdr>
            <w:top w:val="none" w:sz="0" w:space="0" w:color="auto"/>
            <w:left w:val="none" w:sz="0" w:space="0" w:color="auto"/>
            <w:bottom w:val="none" w:sz="0" w:space="0" w:color="auto"/>
            <w:right w:val="none" w:sz="0" w:space="0" w:color="auto"/>
          </w:divBdr>
        </w:div>
        <w:div w:id="1602375919">
          <w:marLeft w:val="0"/>
          <w:marRight w:val="0"/>
          <w:marTop w:val="0"/>
          <w:marBottom w:val="0"/>
          <w:divBdr>
            <w:top w:val="none" w:sz="0" w:space="0" w:color="auto"/>
            <w:left w:val="none" w:sz="0" w:space="0" w:color="auto"/>
            <w:bottom w:val="none" w:sz="0" w:space="0" w:color="auto"/>
            <w:right w:val="none" w:sz="0" w:space="0" w:color="auto"/>
          </w:divBdr>
        </w:div>
        <w:div w:id="1620717422">
          <w:marLeft w:val="0"/>
          <w:marRight w:val="0"/>
          <w:marTop w:val="0"/>
          <w:marBottom w:val="0"/>
          <w:divBdr>
            <w:top w:val="none" w:sz="0" w:space="0" w:color="auto"/>
            <w:left w:val="none" w:sz="0" w:space="0" w:color="auto"/>
            <w:bottom w:val="none" w:sz="0" w:space="0" w:color="auto"/>
            <w:right w:val="none" w:sz="0" w:space="0" w:color="auto"/>
          </w:divBdr>
        </w:div>
        <w:div w:id="1638803635">
          <w:marLeft w:val="0"/>
          <w:marRight w:val="0"/>
          <w:marTop w:val="0"/>
          <w:marBottom w:val="0"/>
          <w:divBdr>
            <w:top w:val="none" w:sz="0" w:space="0" w:color="auto"/>
            <w:left w:val="none" w:sz="0" w:space="0" w:color="auto"/>
            <w:bottom w:val="none" w:sz="0" w:space="0" w:color="auto"/>
            <w:right w:val="none" w:sz="0" w:space="0" w:color="auto"/>
          </w:divBdr>
        </w:div>
        <w:div w:id="1659573797">
          <w:marLeft w:val="0"/>
          <w:marRight w:val="0"/>
          <w:marTop w:val="0"/>
          <w:marBottom w:val="0"/>
          <w:divBdr>
            <w:top w:val="none" w:sz="0" w:space="0" w:color="auto"/>
            <w:left w:val="none" w:sz="0" w:space="0" w:color="auto"/>
            <w:bottom w:val="none" w:sz="0" w:space="0" w:color="auto"/>
            <w:right w:val="none" w:sz="0" w:space="0" w:color="auto"/>
          </w:divBdr>
        </w:div>
        <w:div w:id="1670451130">
          <w:marLeft w:val="0"/>
          <w:marRight w:val="0"/>
          <w:marTop w:val="0"/>
          <w:marBottom w:val="0"/>
          <w:divBdr>
            <w:top w:val="none" w:sz="0" w:space="0" w:color="auto"/>
            <w:left w:val="none" w:sz="0" w:space="0" w:color="auto"/>
            <w:bottom w:val="none" w:sz="0" w:space="0" w:color="auto"/>
            <w:right w:val="none" w:sz="0" w:space="0" w:color="auto"/>
          </w:divBdr>
        </w:div>
        <w:div w:id="1676885998">
          <w:marLeft w:val="0"/>
          <w:marRight w:val="0"/>
          <w:marTop w:val="0"/>
          <w:marBottom w:val="0"/>
          <w:divBdr>
            <w:top w:val="none" w:sz="0" w:space="0" w:color="auto"/>
            <w:left w:val="none" w:sz="0" w:space="0" w:color="auto"/>
            <w:bottom w:val="none" w:sz="0" w:space="0" w:color="auto"/>
            <w:right w:val="none" w:sz="0" w:space="0" w:color="auto"/>
          </w:divBdr>
        </w:div>
        <w:div w:id="1679963123">
          <w:marLeft w:val="0"/>
          <w:marRight w:val="0"/>
          <w:marTop w:val="0"/>
          <w:marBottom w:val="0"/>
          <w:divBdr>
            <w:top w:val="none" w:sz="0" w:space="0" w:color="auto"/>
            <w:left w:val="none" w:sz="0" w:space="0" w:color="auto"/>
            <w:bottom w:val="none" w:sz="0" w:space="0" w:color="auto"/>
            <w:right w:val="none" w:sz="0" w:space="0" w:color="auto"/>
          </w:divBdr>
        </w:div>
        <w:div w:id="1686324732">
          <w:marLeft w:val="0"/>
          <w:marRight w:val="0"/>
          <w:marTop w:val="0"/>
          <w:marBottom w:val="0"/>
          <w:divBdr>
            <w:top w:val="none" w:sz="0" w:space="0" w:color="auto"/>
            <w:left w:val="none" w:sz="0" w:space="0" w:color="auto"/>
            <w:bottom w:val="none" w:sz="0" w:space="0" w:color="auto"/>
            <w:right w:val="none" w:sz="0" w:space="0" w:color="auto"/>
          </w:divBdr>
        </w:div>
        <w:div w:id="1691251907">
          <w:marLeft w:val="0"/>
          <w:marRight w:val="0"/>
          <w:marTop w:val="0"/>
          <w:marBottom w:val="0"/>
          <w:divBdr>
            <w:top w:val="none" w:sz="0" w:space="0" w:color="auto"/>
            <w:left w:val="none" w:sz="0" w:space="0" w:color="auto"/>
            <w:bottom w:val="none" w:sz="0" w:space="0" w:color="auto"/>
            <w:right w:val="none" w:sz="0" w:space="0" w:color="auto"/>
          </w:divBdr>
        </w:div>
        <w:div w:id="1701588561">
          <w:marLeft w:val="0"/>
          <w:marRight w:val="0"/>
          <w:marTop w:val="0"/>
          <w:marBottom w:val="0"/>
          <w:divBdr>
            <w:top w:val="none" w:sz="0" w:space="0" w:color="auto"/>
            <w:left w:val="none" w:sz="0" w:space="0" w:color="auto"/>
            <w:bottom w:val="none" w:sz="0" w:space="0" w:color="auto"/>
            <w:right w:val="none" w:sz="0" w:space="0" w:color="auto"/>
          </w:divBdr>
        </w:div>
        <w:div w:id="1706559859">
          <w:marLeft w:val="0"/>
          <w:marRight w:val="0"/>
          <w:marTop w:val="0"/>
          <w:marBottom w:val="0"/>
          <w:divBdr>
            <w:top w:val="none" w:sz="0" w:space="0" w:color="auto"/>
            <w:left w:val="none" w:sz="0" w:space="0" w:color="auto"/>
            <w:bottom w:val="none" w:sz="0" w:space="0" w:color="auto"/>
            <w:right w:val="none" w:sz="0" w:space="0" w:color="auto"/>
          </w:divBdr>
        </w:div>
        <w:div w:id="1709647885">
          <w:marLeft w:val="0"/>
          <w:marRight w:val="0"/>
          <w:marTop w:val="0"/>
          <w:marBottom w:val="0"/>
          <w:divBdr>
            <w:top w:val="none" w:sz="0" w:space="0" w:color="auto"/>
            <w:left w:val="none" w:sz="0" w:space="0" w:color="auto"/>
            <w:bottom w:val="none" w:sz="0" w:space="0" w:color="auto"/>
            <w:right w:val="none" w:sz="0" w:space="0" w:color="auto"/>
          </w:divBdr>
        </w:div>
        <w:div w:id="1712993074">
          <w:marLeft w:val="0"/>
          <w:marRight w:val="0"/>
          <w:marTop w:val="0"/>
          <w:marBottom w:val="0"/>
          <w:divBdr>
            <w:top w:val="none" w:sz="0" w:space="0" w:color="auto"/>
            <w:left w:val="none" w:sz="0" w:space="0" w:color="auto"/>
            <w:bottom w:val="none" w:sz="0" w:space="0" w:color="auto"/>
            <w:right w:val="none" w:sz="0" w:space="0" w:color="auto"/>
          </w:divBdr>
        </w:div>
        <w:div w:id="1714692582">
          <w:marLeft w:val="0"/>
          <w:marRight w:val="0"/>
          <w:marTop w:val="0"/>
          <w:marBottom w:val="0"/>
          <w:divBdr>
            <w:top w:val="none" w:sz="0" w:space="0" w:color="auto"/>
            <w:left w:val="none" w:sz="0" w:space="0" w:color="auto"/>
            <w:bottom w:val="none" w:sz="0" w:space="0" w:color="auto"/>
            <w:right w:val="none" w:sz="0" w:space="0" w:color="auto"/>
          </w:divBdr>
        </w:div>
        <w:div w:id="1715083076">
          <w:marLeft w:val="0"/>
          <w:marRight w:val="0"/>
          <w:marTop w:val="0"/>
          <w:marBottom w:val="0"/>
          <w:divBdr>
            <w:top w:val="none" w:sz="0" w:space="0" w:color="auto"/>
            <w:left w:val="none" w:sz="0" w:space="0" w:color="auto"/>
            <w:bottom w:val="none" w:sz="0" w:space="0" w:color="auto"/>
            <w:right w:val="none" w:sz="0" w:space="0" w:color="auto"/>
          </w:divBdr>
        </w:div>
        <w:div w:id="1718626602">
          <w:marLeft w:val="0"/>
          <w:marRight w:val="0"/>
          <w:marTop w:val="0"/>
          <w:marBottom w:val="0"/>
          <w:divBdr>
            <w:top w:val="none" w:sz="0" w:space="0" w:color="auto"/>
            <w:left w:val="none" w:sz="0" w:space="0" w:color="auto"/>
            <w:bottom w:val="none" w:sz="0" w:space="0" w:color="auto"/>
            <w:right w:val="none" w:sz="0" w:space="0" w:color="auto"/>
          </w:divBdr>
        </w:div>
        <w:div w:id="1719668972">
          <w:marLeft w:val="0"/>
          <w:marRight w:val="0"/>
          <w:marTop w:val="0"/>
          <w:marBottom w:val="0"/>
          <w:divBdr>
            <w:top w:val="none" w:sz="0" w:space="0" w:color="auto"/>
            <w:left w:val="none" w:sz="0" w:space="0" w:color="auto"/>
            <w:bottom w:val="none" w:sz="0" w:space="0" w:color="auto"/>
            <w:right w:val="none" w:sz="0" w:space="0" w:color="auto"/>
          </w:divBdr>
        </w:div>
        <w:div w:id="1758280899">
          <w:marLeft w:val="0"/>
          <w:marRight w:val="0"/>
          <w:marTop w:val="0"/>
          <w:marBottom w:val="0"/>
          <w:divBdr>
            <w:top w:val="none" w:sz="0" w:space="0" w:color="auto"/>
            <w:left w:val="none" w:sz="0" w:space="0" w:color="auto"/>
            <w:bottom w:val="none" w:sz="0" w:space="0" w:color="auto"/>
            <w:right w:val="none" w:sz="0" w:space="0" w:color="auto"/>
          </w:divBdr>
        </w:div>
        <w:div w:id="1762607518">
          <w:marLeft w:val="0"/>
          <w:marRight w:val="0"/>
          <w:marTop w:val="0"/>
          <w:marBottom w:val="0"/>
          <w:divBdr>
            <w:top w:val="none" w:sz="0" w:space="0" w:color="auto"/>
            <w:left w:val="none" w:sz="0" w:space="0" w:color="auto"/>
            <w:bottom w:val="none" w:sz="0" w:space="0" w:color="auto"/>
            <w:right w:val="none" w:sz="0" w:space="0" w:color="auto"/>
          </w:divBdr>
        </w:div>
        <w:div w:id="1773091526">
          <w:marLeft w:val="0"/>
          <w:marRight w:val="0"/>
          <w:marTop w:val="0"/>
          <w:marBottom w:val="0"/>
          <w:divBdr>
            <w:top w:val="none" w:sz="0" w:space="0" w:color="auto"/>
            <w:left w:val="none" w:sz="0" w:space="0" w:color="auto"/>
            <w:bottom w:val="none" w:sz="0" w:space="0" w:color="auto"/>
            <w:right w:val="none" w:sz="0" w:space="0" w:color="auto"/>
          </w:divBdr>
        </w:div>
        <w:div w:id="1786460696">
          <w:marLeft w:val="0"/>
          <w:marRight w:val="0"/>
          <w:marTop w:val="0"/>
          <w:marBottom w:val="0"/>
          <w:divBdr>
            <w:top w:val="none" w:sz="0" w:space="0" w:color="auto"/>
            <w:left w:val="none" w:sz="0" w:space="0" w:color="auto"/>
            <w:bottom w:val="none" w:sz="0" w:space="0" w:color="auto"/>
            <w:right w:val="none" w:sz="0" w:space="0" w:color="auto"/>
          </w:divBdr>
        </w:div>
        <w:div w:id="1792091471">
          <w:marLeft w:val="0"/>
          <w:marRight w:val="0"/>
          <w:marTop w:val="0"/>
          <w:marBottom w:val="0"/>
          <w:divBdr>
            <w:top w:val="none" w:sz="0" w:space="0" w:color="auto"/>
            <w:left w:val="none" w:sz="0" w:space="0" w:color="auto"/>
            <w:bottom w:val="none" w:sz="0" w:space="0" w:color="auto"/>
            <w:right w:val="none" w:sz="0" w:space="0" w:color="auto"/>
          </w:divBdr>
        </w:div>
        <w:div w:id="1795519209">
          <w:marLeft w:val="0"/>
          <w:marRight w:val="0"/>
          <w:marTop w:val="0"/>
          <w:marBottom w:val="0"/>
          <w:divBdr>
            <w:top w:val="none" w:sz="0" w:space="0" w:color="auto"/>
            <w:left w:val="none" w:sz="0" w:space="0" w:color="auto"/>
            <w:bottom w:val="none" w:sz="0" w:space="0" w:color="auto"/>
            <w:right w:val="none" w:sz="0" w:space="0" w:color="auto"/>
          </w:divBdr>
        </w:div>
        <w:div w:id="1799647080">
          <w:marLeft w:val="0"/>
          <w:marRight w:val="0"/>
          <w:marTop w:val="0"/>
          <w:marBottom w:val="0"/>
          <w:divBdr>
            <w:top w:val="none" w:sz="0" w:space="0" w:color="auto"/>
            <w:left w:val="none" w:sz="0" w:space="0" w:color="auto"/>
            <w:bottom w:val="none" w:sz="0" w:space="0" w:color="auto"/>
            <w:right w:val="none" w:sz="0" w:space="0" w:color="auto"/>
          </w:divBdr>
        </w:div>
        <w:div w:id="1802576270">
          <w:marLeft w:val="0"/>
          <w:marRight w:val="0"/>
          <w:marTop w:val="0"/>
          <w:marBottom w:val="0"/>
          <w:divBdr>
            <w:top w:val="none" w:sz="0" w:space="0" w:color="auto"/>
            <w:left w:val="none" w:sz="0" w:space="0" w:color="auto"/>
            <w:bottom w:val="none" w:sz="0" w:space="0" w:color="auto"/>
            <w:right w:val="none" w:sz="0" w:space="0" w:color="auto"/>
          </w:divBdr>
        </w:div>
        <w:div w:id="1810777422">
          <w:marLeft w:val="0"/>
          <w:marRight w:val="0"/>
          <w:marTop w:val="0"/>
          <w:marBottom w:val="0"/>
          <w:divBdr>
            <w:top w:val="none" w:sz="0" w:space="0" w:color="auto"/>
            <w:left w:val="none" w:sz="0" w:space="0" w:color="auto"/>
            <w:bottom w:val="none" w:sz="0" w:space="0" w:color="auto"/>
            <w:right w:val="none" w:sz="0" w:space="0" w:color="auto"/>
          </w:divBdr>
        </w:div>
        <w:div w:id="1819569020">
          <w:marLeft w:val="0"/>
          <w:marRight w:val="0"/>
          <w:marTop w:val="0"/>
          <w:marBottom w:val="0"/>
          <w:divBdr>
            <w:top w:val="none" w:sz="0" w:space="0" w:color="auto"/>
            <w:left w:val="none" w:sz="0" w:space="0" w:color="auto"/>
            <w:bottom w:val="none" w:sz="0" w:space="0" w:color="auto"/>
            <w:right w:val="none" w:sz="0" w:space="0" w:color="auto"/>
          </w:divBdr>
        </w:div>
        <w:div w:id="1823111812">
          <w:marLeft w:val="0"/>
          <w:marRight w:val="0"/>
          <w:marTop w:val="0"/>
          <w:marBottom w:val="0"/>
          <w:divBdr>
            <w:top w:val="none" w:sz="0" w:space="0" w:color="auto"/>
            <w:left w:val="none" w:sz="0" w:space="0" w:color="auto"/>
            <w:bottom w:val="none" w:sz="0" w:space="0" w:color="auto"/>
            <w:right w:val="none" w:sz="0" w:space="0" w:color="auto"/>
          </w:divBdr>
        </w:div>
        <w:div w:id="1828012073">
          <w:marLeft w:val="0"/>
          <w:marRight w:val="0"/>
          <w:marTop w:val="0"/>
          <w:marBottom w:val="0"/>
          <w:divBdr>
            <w:top w:val="none" w:sz="0" w:space="0" w:color="auto"/>
            <w:left w:val="none" w:sz="0" w:space="0" w:color="auto"/>
            <w:bottom w:val="none" w:sz="0" w:space="0" w:color="auto"/>
            <w:right w:val="none" w:sz="0" w:space="0" w:color="auto"/>
          </w:divBdr>
        </w:div>
        <w:div w:id="1829898929">
          <w:marLeft w:val="0"/>
          <w:marRight w:val="0"/>
          <w:marTop w:val="0"/>
          <w:marBottom w:val="0"/>
          <w:divBdr>
            <w:top w:val="none" w:sz="0" w:space="0" w:color="auto"/>
            <w:left w:val="none" w:sz="0" w:space="0" w:color="auto"/>
            <w:bottom w:val="none" w:sz="0" w:space="0" w:color="auto"/>
            <w:right w:val="none" w:sz="0" w:space="0" w:color="auto"/>
          </w:divBdr>
        </w:div>
        <w:div w:id="1838811581">
          <w:marLeft w:val="0"/>
          <w:marRight w:val="0"/>
          <w:marTop w:val="0"/>
          <w:marBottom w:val="0"/>
          <w:divBdr>
            <w:top w:val="none" w:sz="0" w:space="0" w:color="auto"/>
            <w:left w:val="none" w:sz="0" w:space="0" w:color="auto"/>
            <w:bottom w:val="none" w:sz="0" w:space="0" w:color="auto"/>
            <w:right w:val="none" w:sz="0" w:space="0" w:color="auto"/>
          </w:divBdr>
        </w:div>
        <w:div w:id="1860966545">
          <w:marLeft w:val="0"/>
          <w:marRight w:val="0"/>
          <w:marTop w:val="0"/>
          <w:marBottom w:val="0"/>
          <w:divBdr>
            <w:top w:val="none" w:sz="0" w:space="0" w:color="auto"/>
            <w:left w:val="none" w:sz="0" w:space="0" w:color="auto"/>
            <w:bottom w:val="none" w:sz="0" w:space="0" w:color="auto"/>
            <w:right w:val="none" w:sz="0" w:space="0" w:color="auto"/>
          </w:divBdr>
        </w:div>
        <w:div w:id="1864975292">
          <w:marLeft w:val="0"/>
          <w:marRight w:val="0"/>
          <w:marTop w:val="0"/>
          <w:marBottom w:val="0"/>
          <w:divBdr>
            <w:top w:val="none" w:sz="0" w:space="0" w:color="auto"/>
            <w:left w:val="none" w:sz="0" w:space="0" w:color="auto"/>
            <w:bottom w:val="none" w:sz="0" w:space="0" w:color="auto"/>
            <w:right w:val="none" w:sz="0" w:space="0" w:color="auto"/>
          </w:divBdr>
        </w:div>
        <w:div w:id="1870876259">
          <w:marLeft w:val="0"/>
          <w:marRight w:val="0"/>
          <w:marTop w:val="0"/>
          <w:marBottom w:val="0"/>
          <w:divBdr>
            <w:top w:val="none" w:sz="0" w:space="0" w:color="auto"/>
            <w:left w:val="none" w:sz="0" w:space="0" w:color="auto"/>
            <w:bottom w:val="none" w:sz="0" w:space="0" w:color="auto"/>
            <w:right w:val="none" w:sz="0" w:space="0" w:color="auto"/>
          </w:divBdr>
        </w:div>
        <w:div w:id="1901401963">
          <w:marLeft w:val="0"/>
          <w:marRight w:val="0"/>
          <w:marTop w:val="0"/>
          <w:marBottom w:val="0"/>
          <w:divBdr>
            <w:top w:val="none" w:sz="0" w:space="0" w:color="auto"/>
            <w:left w:val="none" w:sz="0" w:space="0" w:color="auto"/>
            <w:bottom w:val="none" w:sz="0" w:space="0" w:color="auto"/>
            <w:right w:val="none" w:sz="0" w:space="0" w:color="auto"/>
          </w:divBdr>
        </w:div>
        <w:div w:id="1905601853">
          <w:marLeft w:val="0"/>
          <w:marRight w:val="0"/>
          <w:marTop w:val="0"/>
          <w:marBottom w:val="0"/>
          <w:divBdr>
            <w:top w:val="none" w:sz="0" w:space="0" w:color="auto"/>
            <w:left w:val="none" w:sz="0" w:space="0" w:color="auto"/>
            <w:bottom w:val="none" w:sz="0" w:space="0" w:color="auto"/>
            <w:right w:val="none" w:sz="0" w:space="0" w:color="auto"/>
          </w:divBdr>
        </w:div>
        <w:div w:id="1920364775">
          <w:marLeft w:val="0"/>
          <w:marRight w:val="0"/>
          <w:marTop w:val="0"/>
          <w:marBottom w:val="0"/>
          <w:divBdr>
            <w:top w:val="none" w:sz="0" w:space="0" w:color="auto"/>
            <w:left w:val="none" w:sz="0" w:space="0" w:color="auto"/>
            <w:bottom w:val="none" w:sz="0" w:space="0" w:color="auto"/>
            <w:right w:val="none" w:sz="0" w:space="0" w:color="auto"/>
          </w:divBdr>
        </w:div>
        <w:div w:id="1925606675">
          <w:marLeft w:val="0"/>
          <w:marRight w:val="0"/>
          <w:marTop w:val="0"/>
          <w:marBottom w:val="0"/>
          <w:divBdr>
            <w:top w:val="none" w:sz="0" w:space="0" w:color="auto"/>
            <w:left w:val="none" w:sz="0" w:space="0" w:color="auto"/>
            <w:bottom w:val="none" w:sz="0" w:space="0" w:color="auto"/>
            <w:right w:val="none" w:sz="0" w:space="0" w:color="auto"/>
          </w:divBdr>
        </w:div>
        <w:div w:id="1928035077">
          <w:marLeft w:val="0"/>
          <w:marRight w:val="0"/>
          <w:marTop w:val="0"/>
          <w:marBottom w:val="0"/>
          <w:divBdr>
            <w:top w:val="none" w:sz="0" w:space="0" w:color="auto"/>
            <w:left w:val="none" w:sz="0" w:space="0" w:color="auto"/>
            <w:bottom w:val="none" w:sz="0" w:space="0" w:color="auto"/>
            <w:right w:val="none" w:sz="0" w:space="0" w:color="auto"/>
          </w:divBdr>
        </w:div>
        <w:div w:id="1928223002">
          <w:marLeft w:val="0"/>
          <w:marRight w:val="0"/>
          <w:marTop w:val="0"/>
          <w:marBottom w:val="0"/>
          <w:divBdr>
            <w:top w:val="none" w:sz="0" w:space="0" w:color="auto"/>
            <w:left w:val="none" w:sz="0" w:space="0" w:color="auto"/>
            <w:bottom w:val="none" w:sz="0" w:space="0" w:color="auto"/>
            <w:right w:val="none" w:sz="0" w:space="0" w:color="auto"/>
          </w:divBdr>
        </w:div>
        <w:div w:id="1937790286">
          <w:marLeft w:val="0"/>
          <w:marRight w:val="0"/>
          <w:marTop w:val="0"/>
          <w:marBottom w:val="0"/>
          <w:divBdr>
            <w:top w:val="none" w:sz="0" w:space="0" w:color="auto"/>
            <w:left w:val="none" w:sz="0" w:space="0" w:color="auto"/>
            <w:bottom w:val="none" w:sz="0" w:space="0" w:color="auto"/>
            <w:right w:val="none" w:sz="0" w:space="0" w:color="auto"/>
          </w:divBdr>
        </w:div>
        <w:div w:id="1948542279">
          <w:marLeft w:val="0"/>
          <w:marRight w:val="0"/>
          <w:marTop w:val="0"/>
          <w:marBottom w:val="0"/>
          <w:divBdr>
            <w:top w:val="none" w:sz="0" w:space="0" w:color="auto"/>
            <w:left w:val="none" w:sz="0" w:space="0" w:color="auto"/>
            <w:bottom w:val="none" w:sz="0" w:space="0" w:color="auto"/>
            <w:right w:val="none" w:sz="0" w:space="0" w:color="auto"/>
          </w:divBdr>
        </w:div>
        <w:div w:id="1949268249">
          <w:marLeft w:val="0"/>
          <w:marRight w:val="0"/>
          <w:marTop w:val="0"/>
          <w:marBottom w:val="0"/>
          <w:divBdr>
            <w:top w:val="none" w:sz="0" w:space="0" w:color="auto"/>
            <w:left w:val="none" w:sz="0" w:space="0" w:color="auto"/>
            <w:bottom w:val="none" w:sz="0" w:space="0" w:color="auto"/>
            <w:right w:val="none" w:sz="0" w:space="0" w:color="auto"/>
          </w:divBdr>
        </w:div>
        <w:div w:id="1957441513">
          <w:marLeft w:val="0"/>
          <w:marRight w:val="0"/>
          <w:marTop w:val="0"/>
          <w:marBottom w:val="0"/>
          <w:divBdr>
            <w:top w:val="none" w:sz="0" w:space="0" w:color="auto"/>
            <w:left w:val="none" w:sz="0" w:space="0" w:color="auto"/>
            <w:bottom w:val="none" w:sz="0" w:space="0" w:color="auto"/>
            <w:right w:val="none" w:sz="0" w:space="0" w:color="auto"/>
          </w:divBdr>
        </w:div>
        <w:div w:id="1970746627">
          <w:marLeft w:val="0"/>
          <w:marRight w:val="0"/>
          <w:marTop w:val="0"/>
          <w:marBottom w:val="0"/>
          <w:divBdr>
            <w:top w:val="none" w:sz="0" w:space="0" w:color="auto"/>
            <w:left w:val="none" w:sz="0" w:space="0" w:color="auto"/>
            <w:bottom w:val="none" w:sz="0" w:space="0" w:color="auto"/>
            <w:right w:val="none" w:sz="0" w:space="0" w:color="auto"/>
          </w:divBdr>
        </w:div>
        <w:div w:id="1974167602">
          <w:marLeft w:val="0"/>
          <w:marRight w:val="0"/>
          <w:marTop w:val="0"/>
          <w:marBottom w:val="0"/>
          <w:divBdr>
            <w:top w:val="none" w:sz="0" w:space="0" w:color="auto"/>
            <w:left w:val="none" w:sz="0" w:space="0" w:color="auto"/>
            <w:bottom w:val="none" w:sz="0" w:space="0" w:color="auto"/>
            <w:right w:val="none" w:sz="0" w:space="0" w:color="auto"/>
          </w:divBdr>
        </w:div>
        <w:div w:id="1983541005">
          <w:marLeft w:val="0"/>
          <w:marRight w:val="0"/>
          <w:marTop w:val="0"/>
          <w:marBottom w:val="0"/>
          <w:divBdr>
            <w:top w:val="none" w:sz="0" w:space="0" w:color="auto"/>
            <w:left w:val="none" w:sz="0" w:space="0" w:color="auto"/>
            <w:bottom w:val="none" w:sz="0" w:space="0" w:color="auto"/>
            <w:right w:val="none" w:sz="0" w:space="0" w:color="auto"/>
          </w:divBdr>
        </w:div>
        <w:div w:id="1985504714">
          <w:marLeft w:val="0"/>
          <w:marRight w:val="0"/>
          <w:marTop w:val="0"/>
          <w:marBottom w:val="0"/>
          <w:divBdr>
            <w:top w:val="none" w:sz="0" w:space="0" w:color="auto"/>
            <w:left w:val="none" w:sz="0" w:space="0" w:color="auto"/>
            <w:bottom w:val="none" w:sz="0" w:space="0" w:color="auto"/>
            <w:right w:val="none" w:sz="0" w:space="0" w:color="auto"/>
          </w:divBdr>
        </w:div>
        <w:div w:id="2006739229">
          <w:marLeft w:val="0"/>
          <w:marRight w:val="0"/>
          <w:marTop w:val="0"/>
          <w:marBottom w:val="0"/>
          <w:divBdr>
            <w:top w:val="none" w:sz="0" w:space="0" w:color="auto"/>
            <w:left w:val="none" w:sz="0" w:space="0" w:color="auto"/>
            <w:bottom w:val="none" w:sz="0" w:space="0" w:color="auto"/>
            <w:right w:val="none" w:sz="0" w:space="0" w:color="auto"/>
          </w:divBdr>
        </w:div>
        <w:div w:id="2025936105">
          <w:marLeft w:val="0"/>
          <w:marRight w:val="0"/>
          <w:marTop w:val="0"/>
          <w:marBottom w:val="0"/>
          <w:divBdr>
            <w:top w:val="none" w:sz="0" w:space="0" w:color="auto"/>
            <w:left w:val="none" w:sz="0" w:space="0" w:color="auto"/>
            <w:bottom w:val="none" w:sz="0" w:space="0" w:color="auto"/>
            <w:right w:val="none" w:sz="0" w:space="0" w:color="auto"/>
          </w:divBdr>
        </w:div>
        <w:div w:id="2039698367">
          <w:marLeft w:val="0"/>
          <w:marRight w:val="0"/>
          <w:marTop w:val="0"/>
          <w:marBottom w:val="0"/>
          <w:divBdr>
            <w:top w:val="none" w:sz="0" w:space="0" w:color="auto"/>
            <w:left w:val="none" w:sz="0" w:space="0" w:color="auto"/>
            <w:bottom w:val="none" w:sz="0" w:space="0" w:color="auto"/>
            <w:right w:val="none" w:sz="0" w:space="0" w:color="auto"/>
          </w:divBdr>
        </w:div>
        <w:div w:id="2048530051">
          <w:marLeft w:val="0"/>
          <w:marRight w:val="0"/>
          <w:marTop w:val="0"/>
          <w:marBottom w:val="0"/>
          <w:divBdr>
            <w:top w:val="none" w:sz="0" w:space="0" w:color="auto"/>
            <w:left w:val="none" w:sz="0" w:space="0" w:color="auto"/>
            <w:bottom w:val="none" w:sz="0" w:space="0" w:color="auto"/>
            <w:right w:val="none" w:sz="0" w:space="0" w:color="auto"/>
          </w:divBdr>
        </w:div>
        <w:div w:id="2060590511">
          <w:marLeft w:val="0"/>
          <w:marRight w:val="0"/>
          <w:marTop w:val="0"/>
          <w:marBottom w:val="0"/>
          <w:divBdr>
            <w:top w:val="none" w:sz="0" w:space="0" w:color="auto"/>
            <w:left w:val="none" w:sz="0" w:space="0" w:color="auto"/>
            <w:bottom w:val="none" w:sz="0" w:space="0" w:color="auto"/>
            <w:right w:val="none" w:sz="0" w:space="0" w:color="auto"/>
          </w:divBdr>
        </w:div>
        <w:div w:id="2067025953">
          <w:marLeft w:val="0"/>
          <w:marRight w:val="0"/>
          <w:marTop w:val="0"/>
          <w:marBottom w:val="0"/>
          <w:divBdr>
            <w:top w:val="none" w:sz="0" w:space="0" w:color="auto"/>
            <w:left w:val="none" w:sz="0" w:space="0" w:color="auto"/>
            <w:bottom w:val="none" w:sz="0" w:space="0" w:color="auto"/>
            <w:right w:val="none" w:sz="0" w:space="0" w:color="auto"/>
          </w:divBdr>
        </w:div>
        <w:div w:id="2073503513">
          <w:marLeft w:val="0"/>
          <w:marRight w:val="0"/>
          <w:marTop w:val="0"/>
          <w:marBottom w:val="0"/>
          <w:divBdr>
            <w:top w:val="none" w:sz="0" w:space="0" w:color="auto"/>
            <w:left w:val="none" w:sz="0" w:space="0" w:color="auto"/>
            <w:bottom w:val="none" w:sz="0" w:space="0" w:color="auto"/>
            <w:right w:val="none" w:sz="0" w:space="0" w:color="auto"/>
          </w:divBdr>
        </w:div>
        <w:div w:id="2099406859">
          <w:marLeft w:val="0"/>
          <w:marRight w:val="0"/>
          <w:marTop w:val="0"/>
          <w:marBottom w:val="0"/>
          <w:divBdr>
            <w:top w:val="none" w:sz="0" w:space="0" w:color="auto"/>
            <w:left w:val="none" w:sz="0" w:space="0" w:color="auto"/>
            <w:bottom w:val="none" w:sz="0" w:space="0" w:color="auto"/>
            <w:right w:val="none" w:sz="0" w:space="0" w:color="auto"/>
          </w:divBdr>
        </w:div>
        <w:div w:id="2126270921">
          <w:marLeft w:val="0"/>
          <w:marRight w:val="0"/>
          <w:marTop w:val="0"/>
          <w:marBottom w:val="0"/>
          <w:divBdr>
            <w:top w:val="none" w:sz="0" w:space="0" w:color="auto"/>
            <w:left w:val="none" w:sz="0" w:space="0" w:color="auto"/>
            <w:bottom w:val="none" w:sz="0" w:space="0" w:color="auto"/>
            <w:right w:val="none" w:sz="0" w:space="0" w:color="auto"/>
          </w:divBdr>
        </w:div>
        <w:div w:id="2128233077">
          <w:marLeft w:val="0"/>
          <w:marRight w:val="0"/>
          <w:marTop w:val="0"/>
          <w:marBottom w:val="0"/>
          <w:divBdr>
            <w:top w:val="none" w:sz="0" w:space="0" w:color="auto"/>
            <w:left w:val="none" w:sz="0" w:space="0" w:color="auto"/>
            <w:bottom w:val="none" w:sz="0" w:space="0" w:color="auto"/>
            <w:right w:val="none" w:sz="0" w:space="0" w:color="auto"/>
          </w:divBdr>
        </w:div>
        <w:div w:id="2134513792">
          <w:marLeft w:val="0"/>
          <w:marRight w:val="0"/>
          <w:marTop w:val="0"/>
          <w:marBottom w:val="0"/>
          <w:divBdr>
            <w:top w:val="none" w:sz="0" w:space="0" w:color="auto"/>
            <w:left w:val="none" w:sz="0" w:space="0" w:color="auto"/>
            <w:bottom w:val="none" w:sz="0" w:space="0" w:color="auto"/>
            <w:right w:val="none" w:sz="0" w:space="0" w:color="auto"/>
          </w:divBdr>
        </w:div>
      </w:divsChild>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26977846">
      <w:bodyDiv w:val="1"/>
      <w:marLeft w:val="0"/>
      <w:marRight w:val="0"/>
      <w:marTop w:val="0"/>
      <w:marBottom w:val="0"/>
      <w:divBdr>
        <w:top w:val="none" w:sz="0" w:space="0" w:color="auto"/>
        <w:left w:val="none" w:sz="0" w:space="0" w:color="auto"/>
        <w:bottom w:val="none" w:sz="0" w:space="0" w:color="auto"/>
        <w:right w:val="none" w:sz="0" w:space="0" w:color="auto"/>
      </w:divBdr>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6761438">
      <w:bodyDiv w:val="1"/>
      <w:marLeft w:val="0"/>
      <w:marRight w:val="0"/>
      <w:marTop w:val="0"/>
      <w:marBottom w:val="0"/>
      <w:divBdr>
        <w:top w:val="none" w:sz="0" w:space="0" w:color="auto"/>
        <w:left w:val="none" w:sz="0" w:space="0" w:color="auto"/>
        <w:bottom w:val="none" w:sz="0" w:space="0" w:color="auto"/>
        <w:right w:val="none" w:sz="0" w:space="0" w:color="auto"/>
      </w:divBdr>
      <w:divsChild>
        <w:div w:id="1201014304">
          <w:marLeft w:val="0"/>
          <w:marRight w:val="0"/>
          <w:marTop w:val="0"/>
          <w:marBottom w:val="0"/>
          <w:divBdr>
            <w:top w:val="single" w:sz="2" w:space="0" w:color="auto"/>
            <w:left w:val="single" w:sz="2" w:space="0" w:color="auto"/>
            <w:bottom w:val="single" w:sz="2" w:space="0" w:color="auto"/>
            <w:right w:val="single" w:sz="2" w:space="0" w:color="auto"/>
          </w:divBdr>
        </w:div>
      </w:divsChild>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4978347">
      <w:bodyDiv w:val="1"/>
      <w:marLeft w:val="0"/>
      <w:marRight w:val="0"/>
      <w:marTop w:val="0"/>
      <w:marBottom w:val="0"/>
      <w:divBdr>
        <w:top w:val="none" w:sz="0" w:space="0" w:color="auto"/>
        <w:left w:val="none" w:sz="0" w:space="0" w:color="auto"/>
        <w:bottom w:val="none" w:sz="0" w:space="0" w:color="auto"/>
        <w:right w:val="none" w:sz="0" w:space="0" w:color="auto"/>
      </w:divBdr>
    </w:div>
    <w:div w:id="424499399">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2405966">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4078268">
      <w:bodyDiv w:val="1"/>
      <w:marLeft w:val="0"/>
      <w:marRight w:val="0"/>
      <w:marTop w:val="0"/>
      <w:marBottom w:val="0"/>
      <w:divBdr>
        <w:top w:val="none" w:sz="0" w:space="0" w:color="auto"/>
        <w:left w:val="none" w:sz="0" w:space="0" w:color="auto"/>
        <w:bottom w:val="none" w:sz="0" w:space="0" w:color="auto"/>
        <w:right w:val="none" w:sz="0" w:space="0" w:color="auto"/>
      </w:divBdr>
    </w:div>
    <w:div w:id="496771354">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39825007">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86961168">
      <w:bodyDiv w:val="1"/>
      <w:marLeft w:val="0"/>
      <w:marRight w:val="0"/>
      <w:marTop w:val="0"/>
      <w:marBottom w:val="0"/>
      <w:divBdr>
        <w:top w:val="none" w:sz="0" w:space="0" w:color="auto"/>
        <w:left w:val="none" w:sz="0" w:space="0" w:color="auto"/>
        <w:bottom w:val="none" w:sz="0" w:space="0" w:color="auto"/>
        <w:right w:val="none" w:sz="0" w:space="0" w:color="auto"/>
      </w:divBdr>
    </w:div>
    <w:div w:id="588851152">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25089629">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92533049">
      <w:bodyDiv w:val="1"/>
      <w:marLeft w:val="0"/>
      <w:marRight w:val="0"/>
      <w:marTop w:val="0"/>
      <w:marBottom w:val="0"/>
      <w:divBdr>
        <w:top w:val="none" w:sz="0" w:space="0" w:color="auto"/>
        <w:left w:val="none" w:sz="0" w:space="0" w:color="auto"/>
        <w:bottom w:val="none" w:sz="0" w:space="0" w:color="auto"/>
        <w:right w:val="none" w:sz="0" w:space="0" w:color="auto"/>
      </w:divBdr>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69785043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32587169">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07429668">
      <w:bodyDiv w:val="1"/>
      <w:marLeft w:val="0"/>
      <w:marRight w:val="0"/>
      <w:marTop w:val="0"/>
      <w:marBottom w:val="0"/>
      <w:divBdr>
        <w:top w:val="none" w:sz="0" w:space="0" w:color="auto"/>
        <w:left w:val="none" w:sz="0" w:space="0" w:color="auto"/>
        <w:bottom w:val="none" w:sz="0" w:space="0" w:color="auto"/>
        <w:right w:val="none" w:sz="0" w:space="0" w:color="auto"/>
      </w:divBdr>
    </w:div>
    <w:div w:id="822166228">
      <w:bodyDiv w:val="1"/>
      <w:marLeft w:val="0"/>
      <w:marRight w:val="0"/>
      <w:marTop w:val="0"/>
      <w:marBottom w:val="0"/>
      <w:divBdr>
        <w:top w:val="none" w:sz="0" w:space="0" w:color="auto"/>
        <w:left w:val="none" w:sz="0" w:space="0" w:color="auto"/>
        <w:bottom w:val="none" w:sz="0" w:space="0" w:color="auto"/>
        <w:right w:val="none" w:sz="0" w:space="0" w:color="auto"/>
      </w:divBdr>
      <w:divsChild>
        <w:div w:id="184443292">
          <w:marLeft w:val="0"/>
          <w:marRight w:val="0"/>
          <w:marTop w:val="0"/>
          <w:marBottom w:val="0"/>
          <w:divBdr>
            <w:top w:val="single" w:sz="2" w:space="0" w:color="auto"/>
            <w:left w:val="single" w:sz="2" w:space="0" w:color="auto"/>
            <w:bottom w:val="single" w:sz="2" w:space="0" w:color="auto"/>
            <w:right w:val="single" w:sz="2" w:space="0" w:color="auto"/>
          </w:divBdr>
        </w:div>
      </w:divsChild>
    </w:div>
    <w:div w:id="824008380">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905802191">
      <w:bodyDiv w:val="1"/>
      <w:marLeft w:val="0"/>
      <w:marRight w:val="0"/>
      <w:marTop w:val="0"/>
      <w:marBottom w:val="0"/>
      <w:divBdr>
        <w:top w:val="none" w:sz="0" w:space="0" w:color="auto"/>
        <w:left w:val="none" w:sz="0" w:space="0" w:color="auto"/>
        <w:bottom w:val="none" w:sz="0" w:space="0" w:color="auto"/>
        <w:right w:val="none" w:sz="0" w:space="0" w:color="auto"/>
      </w:divBdr>
    </w:div>
    <w:div w:id="908617798">
      <w:bodyDiv w:val="1"/>
      <w:marLeft w:val="0"/>
      <w:marRight w:val="0"/>
      <w:marTop w:val="0"/>
      <w:marBottom w:val="0"/>
      <w:divBdr>
        <w:top w:val="none" w:sz="0" w:space="0" w:color="auto"/>
        <w:left w:val="none" w:sz="0" w:space="0" w:color="auto"/>
        <w:bottom w:val="none" w:sz="0" w:space="0" w:color="auto"/>
        <w:right w:val="none" w:sz="0" w:space="0" w:color="auto"/>
      </w:divBdr>
      <w:divsChild>
        <w:div w:id="708460503">
          <w:marLeft w:val="0"/>
          <w:marRight w:val="0"/>
          <w:marTop w:val="0"/>
          <w:marBottom w:val="0"/>
          <w:divBdr>
            <w:top w:val="single" w:sz="2" w:space="0" w:color="auto"/>
            <w:left w:val="single" w:sz="2" w:space="0" w:color="auto"/>
            <w:bottom w:val="single" w:sz="2" w:space="0" w:color="auto"/>
            <w:right w:val="single" w:sz="2" w:space="0" w:color="auto"/>
          </w:divBdr>
        </w:div>
      </w:divsChild>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296358">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63333020">
      <w:bodyDiv w:val="1"/>
      <w:marLeft w:val="0"/>
      <w:marRight w:val="0"/>
      <w:marTop w:val="0"/>
      <w:marBottom w:val="0"/>
      <w:divBdr>
        <w:top w:val="none" w:sz="0" w:space="0" w:color="auto"/>
        <w:left w:val="none" w:sz="0" w:space="0" w:color="auto"/>
        <w:bottom w:val="none" w:sz="0" w:space="0" w:color="auto"/>
        <w:right w:val="none" w:sz="0" w:space="0" w:color="auto"/>
      </w:divBdr>
      <w:divsChild>
        <w:div w:id="857504101">
          <w:marLeft w:val="0"/>
          <w:marRight w:val="0"/>
          <w:marTop w:val="0"/>
          <w:marBottom w:val="0"/>
          <w:divBdr>
            <w:top w:val="single" w:sz="2" w:space="0" w:color="auto"/>
            <w:left w:val="single" w:sz="2" w:space="0" w:color="auto"/>
            <w:bottom w:val="single" w:sz="2" w:space="0" w:color="auto"/>
            <w:right w:val="single" w:sz="2" w:space="0" w:color="auto"/>
          </w:divBdr>
        </w:div>
      </w:divsChild>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099791238">
      <w:bodyDiv w:val="1"/>
      <w:marLeft w:val="0"/>
      <w:marRight w:val="0"/>
      <w:marTop w:val="0"/>
      <w:marBottom w:val="0"/>
      <w:divBdr>
        <w:top w:val="none" w:sz="0" w:space="0" w:color="auto"/>
        <w:left w:val="none" w:sz="0" w:space="0" w:color="auto"/>
        <w:bottom w:val="none" w:sz="0" w:space="0" w:color="auto"/>
        <w:right w:val="none" w:sz="0" w:space="0" w:color="auto"/>
      </w:divBdr>
      <w:divsChild>
        <w:div w:id="1322733015">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20145588">
      <w:bodyDiv w:val="1"/>
      <w:marLeft w:val="0"/>
      <w:marRight w:val="0"/>
      <w:marTop w:val="0"/>
      <w:marBottom w:val="0"/>
      <w:divBdr>
        <w:top w:val="none" w:sz="0" w:space="0" w:color="auto"/>
        <w:left w:val="none" w:sz="0" w:space="0" w:color="auto"/>
        <w:bottom w:val="none" w:sz="0" w:space="0" w:color="auto"/>
        <w:right w:val="none" w:sz="0" w:space="0" w:color="auto"/>
      </w:divBdr>
      <w:divsChild>
        <w:div w:id="546600193">
          <w:marLeft w:val="0"/>
          <w:marRight w:val="0"/>
          <w:marTop w:val="0"/>
          <w:marBottom w:val="0"/>
          <w:divBdr>
            <w:top w:val="single" w:sz="2" w:space="0" w:color="auto"/>
            <w:left w:val="single" w:sz="2" w:space="0" w:color="auto"/>
            <w:bottom w:val="single" w:sz="2" w:space="0" w:color="auto"/>
            <w:right w:val="single" w:sz="2" w:space="0" w:color="auto"/>
          </w:divBdr>
        </w:div>
      </w:divsChild>
    </w:div>
    <w:div w:id="1125923558">
      <w:bodyDiv w:val="1"/>
      <w:marLeft w:val="0"/>
      <w:marRight w:val="0"/>
      <w:marTop w:val="0"/>
      <w:marBottom w:val="0"/>
      <w:divBdr>
        <w:top w:val="none" w:sz="0" w:space="0" w:color="auto"/>
        <w:left w:val="none" w:sz="0" w:space="0" w:color="auto"/>
        <w:bottom w:val="none" w:sz="0" w:space="0" w:color="auto"/>
        <w:right w:val="none" w:sz="0" w:space="0" w:color="auto"/>
      </w:divBdr>
      <w:divsChild>
        <w:div w:id="239483466">
          <w:marLeft w:val="0"/>
          <w:marRight w:val="0"/>
          <w:marTop w:val="0"/>
          <w:marBottom w:val="0"/>
          <w:divBdr>
            <w:top w:val="single" w:sz="2" w:space="0" w:color="auto"/>
            <w:left w:val="single" w:sz="2" w:space="0" w:color="auto"/>
            <w:bottom w:val="single" w:sz="2" w:space="0" w:color="auto"/>
            <w:right w:val="single" w:sz="2" w:space="0" w:color="auto"/>
          </w:divBdr>
        </w:div>
      </w:divsChild>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4273228">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200245339">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69629773">
      <w:bodyDiv w:val="1"/>
      <w:marLeft w:val="0"/>
      <w:marRight w:val="0"/>
      <w:marTop w:val="0"/>
      <w:marBottom w:val="0"/>
      <w:divBdr>
        <w:top w:val="none" w:sz="0" w:space="0" w:color="auto"/>
        <w:left w:val="none" w:sz="0" w:space="0" w:color="auto"/>
        <w:bottom w:val="none" w:sz="0" w:space="0" w:color="auto"/>
        <w:right w:val="none" w:sz="0" w:space="0" w:color="auto"/>
      </w:divBdr>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6392984">
      <w:bodyDiv w:val="1"/>
      <w:marLeft w:val="0"/>
      <w:marRight w:val="0"/>
      <w:marTop w:val="0"/>
      <w:marBottom w:val="0"/>
      <w:divBdr>
        <w:top w:val="none" w:sz="0" w:space="0" w:color="auto"/>
        <w:left w:val="none" w:sz="0" w:space="0" w:color="auto"/>
        <w:bottom w:val="none" w:sz="0" w:space="0" w:color="auto"/>
        <w:right w:val="none" w:sz="0" w:space="0" w:color="auto"/>
      </w:divBdr>
      <w:divsChild>
        <w:div w:id="191215990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48603213">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4674263">
      <w:bodyDiv w:val="1"/>
      <w:marLeft w:val="0"/>
      <w:marRight w:val="0"/>
      <w:marTop w:val="0"/>
      <w:marBottom w:val="0"/>
      <w:divBdr>
        <w:top w:val="none" w:sz="0" w:space="0" w:color="auto"/>
        <w:left w:val="none" w:sz="0" w:space="0" w:color="auto"/>
        <w:bottom w:val="none" w:sz="0" w:space="0" w:color="auto"/>
        <w:right w:val="none" w:sz="0" w:space="0" w:color="auto"/>
      </w:divBdr>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0833982">
      <w:bodyDiv w:val="1"/>
      <w:marLeft w:val="0"/>
      <w:marRight w:val="0"/>
      <w:marTop w:val="0"/>
      <w:marBottom w:val="0"/>
      <w:divBdr>
        <w:top w:val="none" w:sz="0" w:space="0" w:color="auto"/>
        <w:left w:val="none" w:sz="0" w:space="0" w:color="auto"/>
        <w:bottom w:val="none" w:sz="0" w:space="0" w:color="auto"/>
        <w:right w:val="none" w:sz="0" w:space="0" w:color="auto"/>
      </w:divBdr>
    </w:div>
    <w:div w:id="1405183792">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60682197">
      <w:bodyDiv w:val="1"/>
      <w:marLeft w:val="0"/>
      <w:marRight w:val="0"/>
      <w:marTop w:val="0"/>
      <w:marBottom w:val="0"/>
      <w:divBdr>
        <w:top w:val="none" w:sz="0" w:space="0" w:color="auto"/>
        <w:left w:val="none" w:sz="0" w:space="0" w:color="auto"/>
        <w:bottom w:val="none" w:sz="0" w:space="0" w:color="auto"/>
        <w:right w:val="none" w:sz="0" w:space="0" w:color="auto"/>
      </w:divBdr>
      <w:divsChild>
        <w:div w:id="6292116">
          <w:marLeft w:val="0"/>
          <w:marRight w:val="0"/>
          <w:marTop w:val="0"/>
          <w:marBottom w:val="0"/>
          <w:divBdr>
            <w:top w:val="none" w:sz="0" w:space="0" w:color="auto"/>
            <w:left w:val="none" w:sz="0" w:space="0" w:color="auto"/>
            <w:bottom w:val="none" w:sz="0" w:space="0" w:color="auto"/>
            <w:right w:val="none" w:sz="0" w:space="0" w:color="auto"/>
          </w:divBdr>
        </w:div>
        <w:div w:id="6954640">
          <w:marLeft w:val="0"/>
          <w:marRight w:val="0"/>
          <w:marTop w:val="0"/>
          <w:marBottom w:val="0"/>
          <w:divBdr>
            <w:top w:val="none" w:sz="0" w:space="0" w:color="auto"/>
            <w:left w:val="none" w:sz="0" w:space="0" w:color="auto"/>
            <w:bottom w:val="none" w:sz="0" w:space="0" w:color="auto"/>
            <w:right w:val="none" w:sz="0" w:space="0" w:color="auto"/>
          </w:divBdr>
        </w:div>
        <w:div w:id="7951813">
          <w:marLeft w:val="0"/>
          <w:marRight w:val="0"/>
          <w:marTop w:val="0"/>
          <w:marBottom w:val="0"/>
          <w:divBdr>
            <w:top w:val="none" w:sz="0" w:space="0" w:color="auto"/>
            <w:left w:val="none" w:sz="0" w:space="0" w:color="auto"/>
            <w:bottom w:val="none" w:sz="0" w:space="0" w:color="auto"/>
            <w:right w:val="none" w:sz="0" w:space="0" w:color="auto"/>
          </w:divBdr>
        </w:div>
        <w:div w:id="8066319">
          <w:marLeft w:val="0"/>
          <w:marRight w:val="0"/>
          <w:marTop w:val="0"/>
          <w:marBottom w:val="0"/>
          <w:divBdr>
            <w:top w:val="none" w:sz="0" w:space="0" w:color="auto"/>
            <w:left w:val="none" w:sz="0" w:space="0" w:color="auto"/>
            <w:bottom w:val="none" w:sz="0" w:space="0" w:color="auto"/>
            <w:right w:val="none" w:sz="0" w:space="0" w:color="auto"/>
          </w:divBdr>
        </w:div>
        <w:div w:id="9576070">
          <w:marLeft w:val="0"/>
          <w:marRight w:val="0"/>
          <w:marTop w:val="0"/>
          <w:marBottom w:val="0"/>
          <w:divBdr>
            <w:top w:val="none" w:sz="0" w:space="0" w:color="auto"/>
            <w:left w:val="none" w:sz="0" w:space="0" w:color="auto"/>
            <w:bottom w:val="none" w:sz="0" w:space="0" w:color="auto"/>
            <w:right w:val="none" w:sz="0" w:space="0" w:color="auto"/>
          </w:divBdr>
        </w:div>
        <w:div w:id="27337708">
          <w:marLeft w:val="0"/>
          <w:marRight w:val="0"/>
          <w:marTop w:val="0"/>
          <w:marBottom w:val="0"/>
          <w:divBdr>
            <w:top w:val="none" w:sz="0" w:space="0" w:color="auto"/>
            <w:left w:val="none" w:sz="0" w:space="0" w:color="auto"/>
            <w:bottom w:val="none" w:sz="0" w:space="0" w:color="auto"/>
            <w:right w:val="none" w:sz="0" w:space="0" w:color="auto"/>
          </w:divBdr>
        </w:div>
        <w:div w:id="28186293">
          <w:marLeft w:val="0"/>
          <w:marRight w:val="0"/>
          <w:marTop w:val="0"/>
          <w:marBottom w:val="0"/>
          <w:divBdr>
            <w:top w:val="none" w:sz="0" w:space="0" w:color="auto"/>
            <w:left w:val="none" w:sz="0" w:space="0" w:color="auto"/>
            <w:bottom w:val="none" w:sz="0" w:space="0" w:color="auto"/>
            <w:right w:val="none" w:sz="0" w:space="0" w:color="auto"/>
          </w:divBdr>
        </w:div>
        <w:div w:id="52391741">
          <w:marLeft w:val="0"/>
          <w:marRight w:val="0"/>
          <w:marTop w:val="0"/>
          <w:marBottom w:val="0"/>
          <w:divBdr>
            <w:top w:val="none" w:sz="0" w:space="0" w:color="auto"/>
            <w:left w:val="none" w:sz="0" w:space="0" w:color="auto"/>
            <w:bottom w:val="none" w:sz="0" w:space="0" w:color="auto"/>
            <w:right w:val="none" w:sz="0" w:space="0" w:color="auto"/>
          </w:divBdr>
        </w:div>
        <w:div w:id="56057030">
          <w:marLeft w:val="0"/>
          <w:marRight w:val="0"/>
          <w:marTop w:val="0"/>
          <w:marBottom w:val="0"/>
          <w:divBdr>
            <w:top w:val="none" w:sz="0" w:space="0" w:color="auto"/>
            <w:left w:val="none" w:sz="0" w:space="0" w:color="auto"/>
            <w:bottom w:val="none" w:sz="0" w:space="0" w:color="auto"/>
            <w:right w:val="none" w:sz="0" w:space="0" w:color="auto"/>
          </w:divBdr>
        </w:div>
        <w:div w:id="63139479">
          <w:marLeft w:val="0"/>
          <w:marRight w:val="0"/>
          <w:marTop w:val="0"/>
          <w:marBottom w:val="0"/>
          <w:divBdr>
            <w:top w:val="none" w:sz="0" w:space="0" w:color="auto"/>
            <w:left w:val="none" w:sz="0" w:space="0" w:color="auto"/>
            <w:bottom w:val="none" w:sz="0" w:space="0" w:color="auto"/>
            <w:right w:val="none" w:sz="0" w:space="0" w:color="auto"/>
          </w:divBdr>
        </w:div>
        <w:div w:id="63257817">
          <w:marLeft w:val="0"/>
          <w:marRight w:val="0"/>
          <w:marTop w:val="0"/>
          <w:marBottom w:val="0"/>
          <w:divBdr>
            <w:top w:val="none" w:sz="0" w:space="0" w:color="auto"/>
            <w:left w:val="none" w:sz="0" w:space="0" w:color="auto"/>
            <w:bottom w:val="none" w:sz="0" w:space="0" w:color="auto"/>
            <w:right w:val="none" w:sz="0" w:space="0" w:color="auto"/>
          </w:divBdr>
        </w:div>
        <w:div w:id="63645449">
          <w:marLeft w:val="0"/>
          <w:marRight w:val="0"/>
          <w:marTop w:val="0"/>
          <w:marBottom w:val="0"/>
          <w:divBdr>
            <w:top w:val="none" w:sz="0" w:space="0" w:color="auto"/>
            <w:left w:val="none" w:sz="0" w:space="0" w:color="auto"/>
            <w:bottom w:val="none" w:sz="0" w:space="0" w:color="auto"/>
            <w:right w:val="none" w:sz="0" w:space="0" w:color="auto"/>
          </w:divBdr>
        </w:div>
        <w:div w:id="66267406">
          <w:marLeft w:val="0"/>
          <w:marRight w:val="0"/>
          <w:marTop w:val="0"/>
          <w:marBottom w:val="0"/>
          <w:divBdr>
            <w:top w:val="none" w:sz="0" w:space="0" w:color="auto"/>
            <w:left w:val="none" w:sz="0" w:space="0" w:color="auto"/>
            <w:bottom w:val="none" w:sz="0" w:space="0" w:color="auto"/>
            <w:right w:val="none" w:sz="0" w:space="0" w:color="auto"/>
          </w:divBdr>
        </w:div>
        <w:div w:id="69155678">
          <w:marLeft w:val="0"/>
          <w:marRight w:val="0"/>
          <w:marTop w:val="0"/>
          <w:marBottom w:val="0"/>
          <w:divBdr>
            <w:top w:val="none" w:sz="0" w:space="0" w:color="auto"/>
            <w:left w:val="none" w:sz="0" w:space="0" w:color="auto"/>
            <w:bottom w:val="none" w:sz="0" w:space="0" w:color="auto"/>
            <w:right w:val="none" w:sz="0" w:space="0" w:color="auto"/>
          </w:divBdr>
        </w:div>
        <w:div w:id="74934601">
          <w:marLeft w:val="0"/>
          <w:marRight w:val="0"/>
          <w:marTop w:val="0"/>
          <w:marBottom w:val="0"/>
          <w:divBdr>
            <w:top w:val="none" w:sz="0" w:space="0" w:color="auto"/>
            <w:left w:val="none" w:sz="0" w:space="0" w:color="auto"/>
            <w:bottom w:val="none" w:sz="0" w:space="0" w:color="auto"/>
            <w:right w:val="none" w:sz="0" w:space="0" w:color="auto"/>
          </w:divBdr>
        </w:div>
        <w:div w:id="93939796">
          <w:marLeft w:val="0"/>
          <w:marRight w:val="0"/>
          <w:marTop w:val="0"/>
          <w:marBottom w:val="0"/>
          <w:divBdr>
            <w:top w:val="none" w:sz="0" w:space="0" w:color="auto"/>
            <w:left w:val="none" w:sz="0" w:space="0" w:color="auto"/>
            <w:bottom w:val="none" w:sz="0" w:space="0" w:color="auto"/>
            <w:right w:val="none" w:sz="0" w:space="0" w:color="auto"/>
          </w:divBdr>
        </w:div>
        <w:div w:id="102969298">
          <w:marLeft w:val="0"/>
          <w:marRight w:val="0"/>
          <w:marTop w:val="0"/>
          <w:marBottom w:val="0"/>
          <w:divBdr>
            <w:top w:val="none" w:sz="0" w:space="0" w:color="auto"/>
            <w:left w:val="none" w:sz="0" w:space="0" w:color="auto"/>
            <w:bottom w:val="none" w:sz="0" w:space="0" w:color="auto"/>
            <w:right w:val="none" w:sz="0" w:space="0" w:color="auto"/>
          </w:divBdr>
        </w:div>
        <w:div w:id="111021867">
          <w:marLeft w:val="0"/>
          <w:marRight w:val="0"/>
          <w:marTop w:val="0"/>
          <w:marBottom w:val="0"/>
          <w:divBdr>
            <w:top w:val="none" w:sz="0" w:space="0" w:color="auto"/>
            <w:left w:val="none" w:sz="0" w:space="0" w:color="auto"/>
            <w:bottom w:val="none" w:sz="0" w:space="0" w:color="auto"/>
            <w:right w:val="none" w:sz="0" w:space="0" w:color="auto"/>
          </w:divBdr>
        </w:div>
        <w:div w:id="113142076">
          <w:marLeft w:val="0"/>
          <w:marRight w:val="0"/>
          <w:marTop w:val="0"/>
          <w:marBottom w:val="0"/>
          <w:divBdr>
            <w:top w:val="none" w:sz="0" w:space="0" w:color="auto"/>
            <w:left w:val="none" w:sz="0" w:space="0" w:color="auto"/>
            <w:bottom w:val="none" w:sz="0" w:space="0" w:color="auto"/>
            <w:right w:val="none" w:sz="0" w:space="0" w:color="auto"/>
          </w:divBdr>
        </w:div>
        <w:div w:id="128743672">
          <w:marLeft w:val="0"/>
          <w:marRight w:val="0"/>
          <w:marTop w:val="0"/>
          <w:marBottom w:val="0"/>
          <w:divBdr>
            <w:top w:val="none" w:sz="0" w:space="0" w:color="auto"/>
            <w:left w:val="none" w:sz="0" w:space="0" w:color="auto"/>
            <w:bottom w:val="none" w:sz="0" w:space="0" w:color="auto"/>
            <w:right w:val="none" w:sz="0" w:space="0" w:color="auto"/>
          </w:divBdr>
        </w:div>
        <w:div w:id="129443780">
          <w:marLeft w:val="0"/>
          <w:marRight w:val="0"/>
          <w:marTop w:val="0"/>
          <w:marBottom w:val="0"/>
          <w:divBdr>
            <w:top w:val="none" w:sz="0" w:space="0" w:color="auto"/>
            <w:left w:val="none" w:sz="0" w:space="0" w:color="auto"/>
            <w:bottom w:val="none" w:sz="0" w:space="0" w:color="auto"/>
            <w:right w:val="none" w:sz="0" w:space="0" w:color="auto"/>
          </w:divBdr>
        </w:div>
        <w:div w:id="134566081">
          <w:marLeft w:val="0"/>
          <w:marRight w:val="0"/>
          <w:marTop w:val="0"/>
          <w:marBottom w:val="0"/>
          <w:divBdr>
            <w:top w:val="none" w:sz="0" w:space="0" w:color="auto"/>
            <w:left w:val="none" w:sz="0" w:space="0" w:color="auto"/>
            <w:bottom w:val="none" w:sz="0" w:space="0" w:color="auto"/>
            <w:right w:val="none" w:sz="0" w:space="0" w:color="auto"/>
          </w:divBdr>
        </w:div>
        <w:div w:id="149178193">
          <w:marLeft w:val="0"/>
          <w:marRight w:val="0"/>
          <w:marTop w:val="0"/>
          <w:marBottom w:val="0"/>
          <w:divBdr>
            <w:top w:val="none" w:sz="0" w:space="0" w:color="auto"/>
            <w:left w:val="none" w:sz="0" w:space="0" w:color="auto"/>
            <w:bottom w:val="none" w:sz="0" w:space="0" w:color="auto"/>
            <w:right w:val="none" w:sz="0" w:space="0" w:color="auto"/>
          </w:divBdr>
        </w:div>
        <w:div w:id="159464742">
          <w:marLeft w:val="0"/>
          <w:marRight w:val="0"/>
          <w:marTop w:val="0"/>
          <w:marBottom w:val="0"/>
          <w:divBdr>
            <w:top w:val="none" w:sz="0" w:space="0" w:color="auto"/>
            <w:left w:val="none" w:sz="0" w:space="0" w:color="auto"/>
            <w:bottom w:val="none" w:sz="0" w:space="0" w:color="auto"/>
            <w:right w:val="none" w:sz="0" w:space="0" w:color="auto"/>
          </w:divBdr>
        </w:div>
        <w:div w:id="166403058">
          <w:marLeft w:val="0"/>
          <w:marRight w:val="0"/>
          <w:marTop w:val="0"/>
          <w:marBottom w:val="0"/>
          <w:divBdr>
            <w:top w:val="none" w:sz="0" w:space="0" w:color="auto"/>
            <w:left w:val="none" w:sz="0" w:space="0" w:color="auto"/>
            <w:bottom w:val="none" w:sz="0" w:space="0" w:color="auto"/>
            <w:right w:val="none" w:sz="0" w:space="0" w:color="auto"/>
          </w:divBdr>
        </w:div>
        <w:div w:id="178086165">
          <w:marLeft w:val="0"/>
          <w:marRight w:val="0"/>
          <w:marTop w:val="0"/>
          <w:marBottom w:val="0"/>
          <w:divBdr>
            <w:top w:val="none" w:sz="0" w:space="0" w:color="auto"/>
            <w:left w:val="none" w:sz="0" w:space="0" w:color="auto"/>
            <w:bottom w:val="none" w:sz="0" w:space="0" w:color="auto"/>
            <w:right w:val="none" w:sz="0" w:space="0" w:color="auto"/>
          </w:divBdr>
        </w:div>
        <w:div w:id="188297269">
          <w:marLeft w:val="0"/>
          <w:marRight w:val="0"/>
          <w:marTop w:val="0"/>
          <w:marBottom w:val="0"/>
          <w:divBdr>
            <w:top w:val="none" w:sz="0" w:space="0" w:color="auto"/>
            <w:left w:val="none" w:sz="0" w:space="0" w:color="auto"/>
            <w:bottom w:val="none" w:sz="0" w:space="0" w:color="auto"/>
            <w:right w:val="none" w:sz="0" w:space="0" w:color="auto"/>
          </w:divBdr>
        </w:div>
        <w:div w:id="200555382">
          <w:marLeft w:val="0"/>
          <w:marRight w:val="0"/>
          <w:marTop w:val="0"/>
          <w:marBottom w:val="0"/>
          <w:divBdr>
            <w:top w:val="none" w:sz="0" w:space="0" w:color="auto"/>
            <w:left w:val="none" w:sz="0" w:space="0" w:color="auto"/>
            <w:bottom w:val="none" w:sz="0" w:space="0" w:color="auto"/>
            <w:right w:val="none" w:sz="0" w:space="0" w:color="auto"/>
          </w:divBdr>
        </w:div>
        <w:div w:id="202714336">
          <w:marLeft w:val="0"/>
          <w:marRight w:val="0"/>
          <w:marTop w:val="0"/>
          <w:marBottom w:val="0"/>
          <w:divBdr>
            <w:top w:val="none" w:sz="0" w:space="0" w:color="auto"/>
            <w:left w:val="none" w:sz="0" w:space="0" w:color="auto"/>
            <w:bottom w:val="none" w:sz="0" w:space="0" w:color="auto"/>
            <w:right w:val="none" w:sz="0" w:space="0" w:color="auto"/>
          </w:divBdr>
        </w:div>
        <w:div w:id="221059947">
          <w:marLeft w:val="0"/>
          <w:marRight w:val="0"/>
          <w:marTop w:val="0"/>
          <w:marBottom w:val="0"/>
          <w:divBdr>
            <w:top w:val="none" w:sz="0" w:space="0" w:color="auto"/>
            <w:left w:val="none" w:sz="0" w:space="0" w:color="auto"/>
            <w:bottom w:val="none" w:sz="0" w:space="0" w:color="auto"/>
            <w:right w:val="none" w:sz="0" w:space="0" w:color="auto"/>
          </w:divBdr>
        </w:div>
        <w:div w:id="223761965">
          <w:marLeft w:val="0"/>
          <w:marRight w:val="0"/>
          <w:marTop w:val="0"/>
          <w:marBottom w:val="0"/>
          <w:divBdr>
            <w:top w:val="none" w:sz="0" w:space="0" w:color="auto"/>
            <w:left w:val="none" w:sz="0" w:space="0" w:color="auto"/>
            <w:bottom w:val="none" w:sz="0" w:space="0" w:color="auto"/>
            <w:right w:val="none" w:sz="0" w:space="0" w:color="auto"/>
          </w:divBdr>
        </w:div>
        <w:div w:id="225183891">
          <w:marLeft w:val="0"/>
          <w:marRight w:val="0"/>
          <w:marTop w:val="0"/>
          <w:marBottom w:val="0"/>
          <w:divBdr>
            <w:top w:val="none" w:sz="0" w:space="0" w:color="auto"/>
            <w:left w:val="none" w:sz="0" w:space="0" w:color="auto"/>
            <w:bottom w:val="none" w:sz="0" w:space="0" w:color="auto"/>
            <w:right w:val="none" w:sz="0" w:space="0" w:color="auto"/>
          </w:divBdr>
        </w:div>
        <w:div w:id="233901764">
          <w:marLeft w:val="0"/>
          <w:marRight w:val="0"/>
          <w:marTop w:val="0"/>
          <w:marBottom w:val="0"/>
          <w:divBdr>
            <w:top w:val="none" w:sz="0" w:space="0" w:color="auto"/>
            <w:left w:val="none" w:sz="0" w:space="0" w:color="auto"/>
            <w:bottom w:val="none" w:sz="0" w:space="0" w:color="auto"/>
            <w:right w:val="none" w:sz="0" w:space="0" w:color="auto"/>
          </w:divBdr>
        </w:div>
        <w:div w:id="240801415">
          <w:marLeft w:val="0"/>
          <w:marRight w:val="0"/>
          <w:marTop w:val="0"/>
          <w:marBottom w:val="0"/>
          <w:divBdr>
            <w:top w:val="none" w:sz="0" w:space="0" w:color="auto"/>
            <w:left w:val="none" w:sz="0" w:space="0" w:color="auto"/>
            <w:bottom w:val="none" w:sz="0" w:space="0" w:color="auto"/>
            <w:right w:val="none" w:sz="0" w:space="0" w:color="auto"/>
          </w:divBdr>
        </w:div>
        <w:div w:id="246185735">
          <w:marLeft w:val="0"/>
          <w:marRight w:val="0"/>
          <w:marTop w:val="0"/>
          <w:marBottom w:val="0"/>
          <w:divBdr>
            <w:top w:val="none" w:sz="0" w:space="0" w:color="auto"/>
            <w:left w:val="none" w:sz="0" w:space="0" w:color="auto"/>
            <w:bottom w:val="none" w:sz="0" w:space="0" w:color="auto"/>
            <w:right w:val="none" w:sz="0" w:space="0" w:color="auto"/>
          </w:divBdr>
        </w:div>
        <w:div w:id="251086507">
          <w:marLeft w:val="0"/>
          <w:marRight w:val="0"/>
          <w:marTop w:val="0"/>
          <w:marBottom w:val="0"/>
          <w:divBdr>
            <w:top w:val="none" w:sz="0" w:space="0" w:color="auto"/>
            <w:left w:val="none" w:sz="0" w:space="0" w:color="auto"/>
            <w:bottom w:val="none" w:sz="0" w:space="0" w:color="auto"/>
            <w:right w:val="none" w:sz="0" w:space="0" w:color="auto"/>
          </w:divBdr>
        </w:div>
        <w:div w:id="267005397">
          <w:marLeft w:val="0"/>
          <w:marRight w:val="0"/>
          <w:marTop w:val="0"/>
          <w:marBottom w:val="0"/>
          <w:divBdr>
            <w:top w:val="none" w:sz="0" w:space="0" w:color="auto"/>
            <w:left w:val="none" w:sz="0" w:space="0" w:color="auto"/>
            <w:bottom w:val="none" w:sz="0" w:space="0" w:color="auto"/>
            <w:right w:val="none" w:sz="0" w:space="0" w:color="auto"/>
          </w:divBdr>
        </w:div>
        <w:div w:id="269355926">
          <w:marLeft w:val="0"/>
          <w:marRight w:val="0"/>
          <w:marTop w:val="0"/>
          <w:marBottom w:val="0"/>
          <w:divBdr>
            <w:top w:val="none" w:sz="0" w:space="0" w:color="auto"/>
            <w:left w:val="none" w:sz="0" w:space="0" w:color="auto"/>
            <w:bottom w:val="none" w:sz="0" w:space="0" w:color="auto"/>
            <w:right w:val="none" w:sz="0" w:space="0" w:color="auto"/>
          </w:divBdr>
        </w:div>
        <w:div w:id="272827737">
          <w:marLeft w:val="0"/>
          <w:marRight w:val="0"/>
          <w:marTop w:val="0"/>
          <w:marBottom w:val="0"/>
          <w:divBdr>
            <w:top w:val="none" w:sz="0" w:space="0" w:color="auto"/>
            <w:left w:val="none" w:sz="0" w:space="0" w:color="auto"/>
            <w:bottom w:val="none" w:sz="0" w:space="0" w:color="auto"/>
            <w:right w:val="none" w:sz="0" w:space="0" w:color="auto"/>
          </w:divBdr>
        </w:div>
        <w:div w:id="275724272">
          <w:marLeft w:val="0"/>
          <w:marRight w:val="0"/>
          <w:marTop w:val="0"/>
          <w:marBottom w:val="0"/>
          <w:divBdr>
            <w:top w:val="none" w:sz="0" w:space="0" w:color="auto"/>
            <w:left w:val="none" w:sz="0" w:space="0" w:color="auto"/>
            <w:bottom w:val="none" w:sz="0" w:space="0" w:color="auto"/>
            <w:right w:val="none" w:sz="0" w:space="0" w:color="auto"/>
          </w:divBdr>
        </w:div>
        <w:div w:id="278144868">
          <w:marLeft w:val="0"/>
          <w:marRight w:val="0"/>
          <w:marTop w:val="0"/>
          <w:marBottom w:val="0"/>
          <w:divBdr>
            <w:top w:val="none" w:sz="0" w:space="0" w:color="auto"/>
            <w:left w:val="none" w:sz="0" w:space="0" w:color="auto"/>
            <w:bottom w:val="none" w:sz="0" w:space="0" w:color="auto"/>
            <w:right w:val="none" w:sz="0" w:space="0" w:color="auto"/>
          </w:divBdr>
        </w:div>
        <w:div w:id="281034020">
          <w:marLeft w:val="0"/>
          <w:marRight w:val="0"/>
          <w:marTop w:val="0"/>
          <w:marBottom w:val="0"/>
          <w:divBdr>
            <w:top w:val="none" w:sz="0" w:space="0" w:color="auto"/>
            <w:left w:val="none" w:sz="0" w:space="0" w:color="auto"/>
            <w:bottom w:val="none" w:sz="0" w:space="0" w:color="auto"/>
            <w:right w:val="none" w:sz="0" w:space="0" w:color="auto"/>
          </w:divBdr>
        </w:div>
        <w:div w:id="283119212">
          <w:marLeft w:val="0"/>
          <w:marRight w:val="0"/>
          <w:marTop w:val="0"/>
          <w:marBottom w:val="0"/>
          <w:divBdr>
            <w:top w:val="none" w:sz="0" w:space="0" w:color="auto"/>
            <w:left w:val="none" w:sz="0" w:space="0" w:color="auto"/>
            <w:bottom w:val="none" w:sz="0" w:space="0" w:color="auto"/>
            <w:right w:val="none" w:sz="0" w:space="0" w:color="auto"/>
          </w:divBdr>
        </w:div>
        <w:div w:id="295529944">
          <w:marLeft w:val="0"/>
          <w:marRight w:val="0"/>
          <w:marTop w:val="0"/>
          <w:marBottom w:val="0"/>
          <w:divBdr>
            <w:top w:val="none" w:sz="0" w:space="0" w:color="auto"/>
            <w:left w:val="none" w:sz="0" w:space="0" w:color="auto"/>
            <w:bottom w:val="none" w:sz="0" w:space="0" w:color="auto"/>
            <w:right w:val="none" w:sz="0" w:space="0" w:color="auto"/>
          </w:divBdr>
        </w:div>
        <w:div w:id="306477277">
          <w:marLeft w:val="0"/>
          <w:marRight w:val="0"/>
          <w:marTop w:val="0"/>
          <w:marBottom w:val="0"/>
          <w:divBdr>
            <w:top w:val="none" w:sz="0" w:space="0" w:color="auto"/>
            <w:left w:val="none" w:sz="0" w:space="0" w:color="auto"/>
            <w:bottom w:val="none" w:sz="0" w:space="0" w:color="auto"/>
            <w:right w:val="none" w:sz="0" w:space="0" w:color="auto"/>
          </w:divBdr>
        </w:div>
        <w:div w:id="308706521">
          <w:marLeft w:val="0"/>
          <w:marRight w:val="0"/>
          <w:marTop w:val="0"/>
          <w:marBottom w:val="0"/>
          <w:divBdr>
            <w:top w:val="none" w:sz="0" w:space="0" w:color="auto"/>
            <w:left w:val="none" w:sz="0" w:space="0" w:color="auto"/>
            <w:bottom w:val="none" w:sz="0" w:space="0" w:color="auto"/>
            <w:right w:val="none" w:sz="0" w:space="0" w:color="auto"/>
          </w:divBdr>
        </w:div>
        <w:div w:id="313678406">
          <w:marLeft w:val="0"/>
          <w:marRight w:val="0"/>
          <w:marTop w:val="0"/>
          <w:marBottom w:val="0"/>
          <w:divBdr>
            <w:top w:val="none" w:sz="0" w:space="0" w:color="auto"/>
            <w:left w:val="none" w:sz="0" w:space="0" w:color="auto"/>
            <w:bottom w:val="none" w:sz="0" w:space="0" w:color="auto"/>
            <w:right w:val="none" w:sz="0" w:space="0" w:color="auto"/>
          </w:divBdr>
        </w:div>
        <w:div w:id="314382681">
          <w:marLeft w:val="0"/>
          <w:marRight w:val="0"/>
          <w:marTop w:val="0"/>
          <w:marBottom w:val="0"/>
          <w:divBdr>
            <w:top w:val="none" w:sz="0" w:space="0" w:color="auto"/>
            <w:left w:val="none" w:sz="0" w:space="0" w:color="auto"/>
            <w:bottom w:val="none" w:sz="0" w:space="0" w:color="auto"/>
            <w:right w:val="none" w:sz="0" w:space="0" w:color="auto"/>
          </w:divBdr>
        </w:div>
        <w:div w:id="316304383">
          <w:marLeft w:val="0"/>
          <w:marRight w:val="0"/>
          <w:marTop w:val="0"/>
          <w:marBottom w:val="0"/>
          <w:divBdr>
            <w:top w:val="none" w:sz="0" w:space="0" w:color="auto"/>
            <w:left w:val="none" w:sz="0" w:space="0" w:color="auto"/>
            <w:bottom w:val="none" w:sz="0" w:space="0" w:color="auto"/>
            <w:right w:val="none" w:sz="0" w:space="0" w:color="auto"/>
          </w:divBdr>
        </w:div>
        <w:div w:id="325864509">
          <w:marLeft w:val="0"/>
          <w:marRight w:val="0"/>
          <w:marTop w:val="0"/>
          <w:marBottom w:val="0"/>
          <w:divBdr>
            <w:top w:val="none" w:sz="0" w:space="0" w:color="auto"/>
            <w:left w:val="none" w:sz="0" w:space="0" w:color="auto"/>
            <w:bottom w:val="none" w:sz="0" w:space="0" w:color="auto"/>
            <w:right w:val="none" w:sz="0" w:space="0" w:color="auto"/>
          </w:divBdr>
        </w:div>
        <w:div w:id="329061789">
          <w:marLeft w:val="0"/>
          <w:marRight w:val="0"/>
          <w:marTop w:val="0"/>
          <w:marBottom w:val="0"/>
          <w:divBdr>
            <w:top w:val="none" w:sz="0" w:space="0" w:color="auto"/>
            <w:left w:val="none" w:sz="0" w:space="0" w:color="auto"/>
            <w:bottom w:val="none" w:sz="0" w:space="0" w:color="auto"/>
            <w:right w:val="none" w:sz="0" w:space="0" w:color="auto"/>
          </w:divBdr>
        </w:div>
        <w:div w:id="330448467">
          <w:marLeft w:val="0"/>
          <w:marRight w:val="0"/>
          <w:marTop w:val="0"/>
          <w:marBottom w:val="0"/>
          <w:divBdr>
            <w:top w:val="none" w:sz="0" w:space="0" w:color="auto"/>
            <w:left w:val="none" w:sz="0" w:space="0" w:color="auto"/>
            <w:bottom w:val="none" w:sz="0" w:space="0" w:color="auto"/>
            <w:right w:val="none" w:sz="0" w:space="0" w:color="auto"/>
          </w:divBdr>
        </w:div>
        <w:div w:id="339697735">
          <w:marLeft w:val="0"/>
          <w:marRight w:val="0"/>
          <w:marTop w:val="0"/>
          <w:marBottom w:val="0"/>
          <w:divBdr>
            <w:top w:val="none" w:sz="0" w:space="0" w:color="auto"/>
            <w:left w:val="none" w:sz="0" w:space="0" w:color="auto"/>
            <w:bottom w:val="none" w:sz="0" w:space="0" w:color="auto"/>
            <w:right w:val="none" w:sz="0" w:space="0" w:color="auto"/>
          </w:divBdr>
        </w:div>
        <w:div w:id="347952685">
          <w:marLeft w:val="0"/>
          <w:marRight w:val="0"/>
          <w:marTop w:val="0"/>
          <w:marBottom w:val="0"/>
          <w:divBdr>
            <w:top w:val="none" w:sz="0" w:space="0" w:color="auto"/>
            <w:left w:val="none" w:sz="0" w:space="0" w:color="auto"/>
            <w:bottom w:val="none" w:sz="0" w:space="0" w:color="auto"/>
            <w:right w:val="none" w:sz="0" w:space="0" w:color="auto"/>
          </w:divBdr>
        </w:div>
        <w:div w:id="349647060">
          <w:marLeft w:val="0"/>
          <w:marRight w:val="0"/>
          <w:marTop w:val="0"/>
          <w:marBottom w:val="0"/>
          <w:divBdr>
            <w:top w:val="none" w:sz="0" w:space="0" w:color="auto"/>
            <w:left w:val="none" w:sz="0" w:space="0" w:color="auto"/>
            <w:bottom w:val="none" w:sz="0" w:space="0" w:color="auto"/>
            <w:right w:val="none" w:sz="0" w:space="0" w:color="auto"/>
          </w:divBdr>
        </w:div>
        <w:div w:id="350449369">
          <w:marLeft w:val="0"/>
          <w:marRight w:val="0"/>
          <w:marTop w:val="0"/>
          <w:marBottom w:val="0"/>
          <w:divBdr>
            <w:top w:val="none" w:sz="0" w:space="0" w:color="auto"/>
            <w:left w:val="none" w:sz="0" w:space="0" w:color="auto"/>
            <w:bottom w:val="none" w:sz="0" w:space="0" w:color="auto"/>
            <w:right w:val="none" w:sz="0" w:space="0" w:color="auto"/>
          </w:divBdr>
        </w:div>
        <w:div w:id="351803481">
          <w:marLeft w:val="0"/>
          <w:marRight w:val="0"/>
          <w:marTop w:val="0"/>
          <w:marBottom w:val="0"/>
          <w:divBdr>
            <w:top w:val="none" w:sz="0" w:space="0" w:color="auto"/>
            <w:left w:val="none" w:sz="0" w:space="0" w:color="auto"/>
            <w:bottom w:val="none" w:sz="0" w:space="0" w:color="auto"/>
            <w:right w:val="none" w:sz="0" w:space="0" w:color="auto"/>
          </w:divBdr>
        </w:div>
        <w:div w:id="356348946">
          <w:marLeft w:val="0"/>
          <w:marRight w:val="0"/>
          <w:marTop w:val="0"/>
          <w:marBottom w:val="0"/>
          <w:divBdr>
            <w:top w:val="none" w:sz="0" w:space="0" w:color="auto"/>
            <w:left w:val="none" w:sz="0" w:space="0" w:color="auto"/>
            <w:bottom w:val="none" w:sz="0" w:space="0" w:color="auto"/>
            <w:right w:val="none" w:sz="0" w:space="0" w:color="auto"/>
          </w:divBdr>
        </w:div>
        <w:div w:id="372197788">
          <w:marLeft w:val="0"/>
          <w:marRight w:val="0"/>
          <w:marTop w:val="0"/>
          <w:marBottom w:val="0"/>
          <w:divBdr>
            <w:top w:val="none" w:sz="0" w:space="0" w:color="auto"/>
            <w:left w:val="none" w:sz="0" w:space="0" w:color="auto"/>
            <w:bottom w:val="none" w:sz="0" w:space="0" w:color="auto"/>
            <w:right w:val="none" w:sz="0" w:space="0" w:color="auto"/>
          </w:divBdr>
        </w:div>
        <w:div w:id="389613723">
          <w:marLeft w:val="0"/>
          <w:marRight w:val="0"/>
          <w:marTop w:val="0"/>
          <w:marBottom w:val="0"/>
          <w:divBdr>
            <w:top w:val="none" w:sz="0" w:space="0" w:color="auto"/>
            <w:left w:val="none" w:sz="0" w:space="0" w:color="auto"/>
            <w:bottom w:val="none" w:sz="0" w:space="0" w:color="auto"/>
            <w:right w:val="none" w:sz="0" w:space="0" w:color="auto"/>
          </w:divBdr>
        </w:div>
        <w:div w:id="403842920">
          <w:marLeft w:val="0"/>
          <w:marRight w:val="0"/>
          <w:marTop w:val="0"/>
          <w:marBottom w:val="0"/>
          <w:divBdr>
            <w:top w:val="none" w:sz="0" w:space="0" w:color="auto"/>
            <w:left w:val="none" w:sz="0" w:space="0" w:color="auto"/>
            <w:bottom w:val="none" w:sz="0" w:space="0" w:color="auto"/>
            <w:right w:val="none" w:sz="0" w:space="0" w:color="auto"/>
          </w:divBdr>
        </w:div>
        <w:div w:id="409540318">
          <w:marLeft w:val="0"/>
          <w:marRight w:val="0"/>
          <w:marTop w:val="0"/>
          <w:marBottom w:val="0"/>
          <w:divBdr>
            <w:top w:val="none" w:sz="0" w:space="0" w:color="auto"/>
            <w:left w:val="none" w:sz="0" w:space="0" w:color="auto"/>
            <w:bottom w:val="none" w:sz="0" w:space="0" w:color="auto"/>
            <w:right w:val="none" w:sz="0" w:space="0" w:color="auto"/>
          </w:divBdr>
        </w:div>
        <w:div w:id="417363596">
          <w:marLeft w:val="0"/>
          <w:marRight w:val="0"/>
          <w:marTop w:val="0"/>
          <w:marBottom w:val="0"/>
          <w:divBdr>
            <w:top w:val="none" w:sz="0" w:space="0" w:color="auto"/>
            <w:left w:val="none" w:sz="0" w:space="0" w:color="auto"/>
            <w:bottom w:val="none" w:sz="0" w:space="0" w:color="auto"/>
            <w:right w:val="none" w:sz="0" w:space="0" w:color="auto"/>
          </w:divBdr>
        </w:div>
        <w:div w:id="425611516">
          <w:marLeft w:val="0"/>
          <w:marRight w:val="0"/>
          <w:marTop w:val="0"/>
          <w:marBottom w:val="0"/>
          <w:divBdr>
            <w:top w:val="none" w:sz="0" w:space="0" w:color="auto"/>
            <w:left w:val="none" w:sz="0" w:space="0" w:color="auto"/>
            <w:bottom w:val="none" w:sz="0" w:space="0" w:color="auto"/>
            <w:right w:val="none" w:sz="0" w:space="0" w:color="auto"/>
          </w:divBdr>
        </w:div>
        <w:div w:id="428081229">
          <w:marLeft w:val="0"/>
          <w:marRight w:val="0"/>
          <w:marTop w:val="0"/>
          <w:marBottom w:val="0"/>
          <w:divBdr>
            <w:top w:val="none" w:sz="0" w:space="0" w:color="auto"/>
            <w:left w:val="none" w:sz="0" w:space="0" w:color="auto"/>
            <w:bottom w:val="none" w:sz="0" w:space="0" w:color="auto"/>
            <w:right w:val="none" w:sz="0" w:space="0" w:color="auto"/>
          </w:divBdr>
        </w:div>
        <w:div w:id="429398377">
          <w:marLeft w:val="0"/>
          <w:marRight w:val="0"/>
          <w:marTop w:val="0"/>
          <w:marBottom w:val="0"/>
          <w:divBdr>
            <w:top w:val="none" w:sz="0" w:space="0" w:color="auto"/>
            <w:left w:val="none" w:sz="0" w:space="0" w:color="auto"/>
            <w:bottom w:val="none" w:sz="0" w:space="0" w:color="auto"/>
            <w:right w:val="none" w:sz="0" w:space="0" w:color="auto"/>
          </w:divBdr>
        </w:div>
        <w:div w:id="432289913">
          <w:marLeft w:val="0"/>
          <w:marRight w:val="0"/>
          <w:marTop w:val="0"/>
          <w:marBottom w:val="0"/>
          <w:divBdr>
            <w:top w:val="none" w:sz="0" w:space="0" w:color="auto"/>
            <w:left w:val="none" w:sz="0" w:space="0" w:color="auto"/>
            <w:bottom w:val="none" w:sz="0" w:space="0" w:color="auto"/>
            <w:right w:val="none" w:sz="0" w:space="0" w:color="auto"/>
          </w:divBdr>
        </w:div>
        <w:div w:id="437724422">
          <w:marLeft w:val="0"/>
          <w:marRight w:val="0"/>
          <w:marTop w:val="0"/>
          <w:marBottom w:val="0"/>
          <w:divBdr>
            <w:top w:val="none" w:sz="0" w:space="0" w:color="auto"/>
            <w:left w:val="none" w:sz="0" w:space="0" w:color="auto"/>
            <w:bottom w:val="none" w:sz="0" w:space="0" w:color="auto"/>
            <w:right w:val="none" w:sz="0" w:space="0" w:color="auto"/>
          </w:divBdr>
        </w:div>
        <w:div w:id="441075986">
          <w:marLeft w:val="0"/>
          <w:marRight w:val="0"/>
          <w:marTop w:val="0"/>
          <w:marBottom w:val="0"/>
          <w:divBdr>
            <w:top w:val="none" w:sz="0" w:space="0" w:color="auto"/>
            <w:left w:val="none" w:sz="0" w:space="0" w:color="auto"/>
            <w:bottom w:val="none" w:sz="0" w:space="0" w:color="auto"/>
            <w:right w:val="none" w:sz="0" w:space="0" w:color="auto"/>
          </w:divBdr>
        </w:div>
        <w:div w:id="457725882">
          <w:marLeft w:val="0"/>
          <w:marRight w:val="0"/>
          <w:marTop w:val="0"/>
          <w:marBottom w:val="0"/>
          <w:divBdr>
            <w:top w:val="none" w:sz="0" w:space="0" w:color="auto"/>
            <w:left w:val="none" w:sz="0" w:space="0" w:color="auto"/>
            <w:bottom w:val="none" w:sz="0" w:space="0" w:color="auto"/>
            <w:right w:val="none" w:sz="0" w:space="0" w:color="auto"/>
          </w:divBdr>
        </w:div>
        <w:div w:id="465200126">
          <w:marLeft w:val="0"/>
          <w:marRight w:val="0"/>
          <w:marTop w:val="0"/>
          <w:marBottom w:val="0"/>
          <w:divBdr>
            <w:top w:val="none" w:sz="0" w:space="0" w:color="auto"/>
            <w:left w:val="none" w:sz="0" w:space="0" w:color="auto"/>
            <w:bottom w:val="none" w:sz="0" w:space="0" w:color="auto"/>
            <w:right w:val="none" w:sz="0" w:space="0" w:color="auto"/>
          </w:divBdr>
        </w:div>
        <w:div w:id="474566971">
          <w:marLeft w:val="0"/>
          <w:marRight w:val="0"/>
          <w:marTop w:val="0"/>
          <w:marBottom w:val="0"/>
          <w:divBdr>
            <w:top w:val="none" w:sz="0" w:space="0" w:color="auto"/>
            <w:left w:val="none" w:sz="0" w:space="0" w:color="auto"/>
            <w:bottom w:val="none" w:sz="0" w:space="0" w:color="auto"/>
            <w:right w:val="none" w:sz="0" w:space="0" w:color="auto"/>
          </w:divBdr>
        </w:div>
        <w:div w:id="479158734">
          <w:marLeft w:val="0"/>
          <w:marRight w:val="0"/>
          <w:marTop w:val="0"/>
          <w:marBottom w:val="0"/>
          <w:divBdr>
            <w:top w:val="none" w:sz="0" w:space="0" w:color="auto"/>
            <w:left w:val="none" w:sz="0" w:space="0" w:color="auto"/>
            <w:bottom w:val="none" w:sz="0" w:space="0" w:color="auto"/>
            <w:right w:val="none" w:sz="0" w:space="0" w:color="auto"/>
          </w:divBdr>
        </w:div>
        <w:div w:id="488326906">
          <w:marLeft w:val="0"/>
          <w:marRight w:val="0"/>
          <w:marTop w:val="0"/>
          <w:marBottom w:val="0"/>
          <w:divBdr>
            <w:top w:val="none" w:sz="0" w:space="0" w:color="auto"/>
            <w:left w:val="none" w:sz="0" w:space="0" w:color="auto"/>
            <w:bottom w:val="none" w:sz="0" w:space="0" w:color="auto"/>
            <w:right w:val="none" w:sz="0" w:space="0" w:color="auto"/>
          </w:divBdr>
        </w:div>
        <w:div w:id="496456127">
          <w:marLeft w:val="0"/>
          <w:marRight w:val="0"/>
          <w:marTop w:val="0"/>
          <w:marBottom w:val="0"/>
          <w:divBdr>
            <w:top w:val="none" w:sz="0" w:space="0" w:color="auto"/>
            <w:left w:val="none" w:sz="0" w:space="0" w:color="auto"/>
            <w:bottom w:val="none" w:sz="0" w:space="0" w:color="auto"/>
            <w:right w:val="none" w:sz="0" w:space="0" w:color="auto"/>
          </w:divBdr>
        </w:div>
        <w:div w:id="496766569">
          <w:marLeft w:val="0"/>
          <w:marRight w:val="0"/>
          <w:marTop w:val="0"/>
          <w:marBottom w:val="0"/>
          <w:divBdr>
            <w:top w:val="none" w:sz="0" w:space="0" w:color="auto"/>
            <w:left w:val="none" w:sz="0" w:space="0" w:color="auto"/>
            <w:bottom w:val="none" w:sz="0" w:space="0" w:color="auto"/>
            <w:right w:val="none" w:sz="0" w:space="0" w:color="auto"/>
          </w:divBdr>
        </w:div>
        <w:div w:id="512306359">
          <w:marLeft w:val="0"/>
          <w:marRight w:val="0"/>
          <w:marTop w:val="0"/>
          <w:marBottom w:val="0"/>
          <w:divBdr>
            <w:top w:val="none" w:sz="0" w:space="0" w:color="auto"/>
            <w:left w:val="none" w:sz="0" w:space="0" w:color="auto"/>
            <w:bottom w:val="none" w:sz="0" w:space="0" w:color="auto"/>
            <w:right w:val="none" w:sz="0" w:space="0" w:color="auto"/>
          </w:divBdr>
        </w:div>
        <w:div w:id="515537015">
          <w:marLeft w:val="0"/>
          <w:marRight w:val="0"/>
          <w:marTop w:val="0"/>
          <w:marBottom w:val="0"/>
          <w:divBdr>
            <w:top w:val="none" w:sz="0" w:space="0" w:color="auto"/>
            <w:left w:val="none" w:sz="0" w:space="0" w:color="auto"/>
            <w:bottom w:val="none" w:sz="0" w:space="0" w:color="auto"/>
            <w:right w:val="none" w:sz="0" w:space="0" w:color="auto"/>
          </w:divBdr>
        </w:div>
        <w:div w:id="515654764">
          <w:marLeft w:val="0"/>
          <w:marRight w:val="0"/>
          <w:marTop w:val="0"/>
          <w:marBottom w:val="0"/>
          <w:divBdr>
            <w:top w:val="none" w:sz="0" w:space="0" w:color="auto"/>
            <w:left w:val="none" w:sz="0" w:space="0" w:color="auto"/>
            <w:bottom w:val="none" w:sz="0" w:space="0" w:color="auto"/>
            <w:right w:val="none" w:sz="0" w:space="0" w:color="auto"/>
          </w:divBdr>
        </w:div>
        <w:div w:id="527455862">
          <w:marLeft w:val="0"/>
          <w:marRight w:val="0"/>
          <w:marTop w:val="0"/>
          <w:marBottom w:val="0"/>
          <w:divBdr>
            <w:top w:val="none" w:sz="0" w:space="0" w:color="auto"/>
            <w:left w:val="none" w:sz="0" w:space="0" w:color="auto"/>
            <w:bottom w:val="none" w:sz="0" w:space="0" w:color="auto"/>
            <w:right w:val="none" w:sz="0" w:space="0" w:color="auto"/>
          </w:divBdr>
        </w:div>
        <w:div w:id="533006809">
          <w:marLeft w:val="0"/>
          <w:marRight w:val="0"/>
          <w:marTop w:val="0"/>
          <w:marBottom w:val="0"/>
          <w:divBdr>
            <w:top w:val="none" w:sz="0" w:space="0" w:color="auto"/>
            <w:left w:val="none" w:sz="0" w:space="0" w:color="auto"/>
            <w:bottom w:val="none" w:sz="0" w:space="0" w:color="auto"/>
            <w:right w:val="none" w:sz="0" w:space="0" w:color="auto"/>
          </w:divBdr>
        </w:div>
        <w:div w:id="541752618">
          <w:marLeft w:val="0"/>
          <w:marRight w:val="0"/>
          <w:marTop w:val="0"/>
          <w:marBottom w:val="0"/>
          <w:divBdr>
            <w:top w:val="none" w:sz="0" w:space="0" w:color="auto"/>
            <w:left w:val="none" w:sz="0" w:space="0" w:color="auto"/>
            <w:bottom w:val="none" w:sz="0" w:space="0" w:color="auto"/>
            <w:right w:val="none" w:sz="0" w:space="0" w:color="auto"/>
          </w:divBdr>
        </w:div>
        <w:div w:id="556673591">
          <w:marLeft w:val="0"/>
          <w:marRight w:val="0"/>
          <w:marTop w:val="0"/>
          <w:marBottom w:val="0"/>
          <w:divBdr>
            <w:top w:val="none" w:sz="0" w:space="0" w:color="auto"/>
            <w:left w:val="none" w:sz="0" w:space="0" w:color="auto"/>
            <w:bottom w:val="none" w:sz="0" w:space="0" w:color="auto"/>
            <w:right w:val="none" w:sz="0" w:space="0" w:color="auto"/>
          </w:divBdr>
        </w:div>
        <w:div w:id="560211392">
          <w:marLeft w:val="0"/>
          <w:marRight w:val="0"/>
          <w:marTop w:val="0"/>
          <w:marBottom w:val="0"/>
          <w:divBdr>
            <w:top w:val="none" w:sz="0" w:space="0" w:color="auto"/>
            <w:left w:val="none" w:sz="0" w:space="0" w:color="auto"/>
            <w:bottom w:val="none" w:sz="0" w:space="0" w:color="auto"/>
            <w:right w:val="none" w:sz="0" w:space="0" w:color="auto"/>
          </w:divBdr>
        </w:div>
        <w:div w:id="567233155">
          <w:marLeft w:val="0"/>
          <w:marRight w:val="0"/>
          <w:marTop w:val="0"/>
          <w:marBottom w:val="0"/>
          <w:divBdr>
            <w:top w:val="none" w:sz="0" w:space="0" w:color="auto"/>
            <w:left w:val="none" w:sz="0" w:space="0" w:color="auto"/>
            <w:bottom w:val="none" w:sz="0" w:space="0" w:color="auto"/>
            <w:right w:val="none" w:sz="0" w:space="0" w:color="auto"/>
          </w:divBdr>
        </w:div>
        <w:div w:id="570239814">
          <w:marLeft w:val="0"/>
          <w:marRight w:val="0"/>
          <w:marTop w:val="0"/>
          <w:marBottom w:val="0"/>
          <w:divBdr>
            <w:top w:val="none" w:sz="0" w:space="0" w:color="auto"/>
            <w:left w:val="none" w:sz="0" w:space="0" w:color="auto"/>
            <w:bottom w:val="none" w:sz="0" w:space="0" w:color="auto"/>
            <w:right w:val="none" w:sz="0" w:space="0" w:color="auto"/>
          </w:divBdr>
        </w:div>
        <w:div w:id="573055384">
          <w:marLeft w:val="0"/>
          <w:marRight w:val="0"/>
          <w:marTop w:val="0"/>
          <w:marBottom w:val="0"/>
          <w:divBdr>
            <w:top w:val="none" w:sz="0" w:space="0" w:color="auto"/>
            <w:left w:val="none" w:sz="0" w:space="0" w:color="auto"/>
            <w:bottom w:val="none" w:sz="0" w:space="0" w:color="auto"/>
            <w:right w:val="none" w:sz="0" w:space="0" w:color="auto"/>
          </w:divBdr>
        </w:div>
        <w:div w:id="581913822">
          <w:marLeft w:val="0"/>
          <w:marRight w:val="0"/>
          <w:marTop w:val="0"/>
          <w:marBottom w:val="0"/>
          <w:divBdr>
            <w:top w:val="none" w:sz="0" w:space="0" w:color="auto"/>
            <w:left w:val="none" w:sz="0" w:space="0" w:color="auto"/>
            <w:bottom w:val="none" w:sz="0" w:space="0" w:color="auto"/>
            <w:right w:val="none" w:sz="0" w:space="0" w:color="auto"/>
          </w:divBdr>
        </w:div>
        <w:div w:id="584999113">
          <w:marLeft w:val="0"/>
          <w:marRight w:val="0"/>
          <w:marTop w:val="0"/>
          <w:marBottom w:val="0"/>
          <w:divBdr>
            <w:top w:val="none" w:sz="0" w:space="0" w:color="auto"/>
            <w:left w:val="none" w:sz="0" w:space="0" w:color="auto"/>
            <w:bottom w:val="none" w:sz="0" w:space="0" w:color="auto"/>
            <w:right w:val="none" w:sz="0" w:space="0" w:color="auto"/>
          </w:divBdr>
        </w:div>
        <w:div w:id="585503634">
          <w:marLeft w:val="0"/>
          <w:marRight w:val="0"/>
          <w:marTop w:val="0"/>
          <w:marBottom w:val="0"/>
          <w:divBdr>
            <w:top w:val="none" w:sz="0" w:space="0" w:color="auto"/>
            <w:left w:val="none" w:sz="0" w:space="0" w:color="auto"/>
            <w:bottom w:val="none" w:sz="0" w:space="0" w:color="auto"/>
            <w:right w:val="none" w:sz="0" w:space="0" w:color="auto"/>
          </w:divBdr>
        </w:div>
        <w:div w:id="604574546">
          <w:marLeft w:val="0"/>
          <w:marRight w:val="0"/>
          <w:marTop w:val="0"/>
          <w:marBottom w:val="0"/>
          <w:divBdr>
            <w:top w:val="none" w:sz="0" w:space="0" w:color="auto"/>
            <w:left w:val="none" w:sz="0" w:space="0" w:color="auto"/>
            <w:bottom w:val="none" w:sz="0" w:space="0" w:color="auto"/>
            <w:right w:val="none" w:sz="0" w:space="0" w:color="auto"/>
          </w:divBdr>
        </w:div>
        <w:div w:id="607010102">
          <w:marLeft w:val="0"/>
          <w:marRight w:val="0"/>
          <w:marTop w:val="0"/>
          <w:marBottom w:val="0"/>
          <w:divBdr>
            <w:top w:val="none" w:sz="0" w:space="0" w:color="auto"/>
            <w:left w:val="none" w:sz="0" w:space="0" w:color="auto"/>
            <w:bottom w:val="none" w:sz="0" w:space="0" w:color="auto"/>
            <w:right w:val="none" w:sz="0" w:space="0" w:color="auto"/>
          </w:divBdr>
        </w:div>
        <w:div w:id="609973579">
          <w:marLeft w:val="0"/>
          <w:marRight w:val="0"/>
          <w:marTop w:val="0"/>
          <w:marBottom w:val="0"/>
          <w:divBdr>
            <w:top w:val="none" w:sz="0" w:space="0" w:color="auto"/>
            <w:left w:val="none" w:sz="0" w:space="0" w:color="auto"/>
            <w:bottom w:val="none" w:sz="0" w:space="0" w:color="auto"/>
            <w:right w:val="none" w:sz="0" w:space="0" w:color="auto"/>
          </w:divBdr>
        </w:div>
        <w:div w:id="613632981">
          <w:marLeft w:val="0"/>
          <w:marRight w:val="0"/>
          <w:marTop w:val="0"/>
          <w:marBottom w:val="0"/>
          <w:divBdr>
            <w:top w:val="none" w:sz="0" w:space="0" w:color="auto"/>
            <w:left w:val="none" w:sz="0" w:space="0" w:color="auto"/>
            <w:bottom w:val="none" w:sz="0" w:space="0" w:color="auto"/>
            <w:right w:val="none" w:sz="0" w:space="0" w:color="auto"/>
          </w:divBdr>
        </w:div>
        <w:div w:id="614144534">
          <w:marLeft w:val="0"/>
          <w:marRight w:val="0"/>
          <w:marTop w:val="0"/>
          <w:marBottom w:val="0"/>
          <w:divBdr>
            <w:top w:val="none" w:sz="0" w:space="0" w:color="auto"/>
            <w:left w:val="none" w:sz="0" w:space="0" w:color="auto"/>
            <w:bottom w:val="none" w:sz="0" w:space="0" w:color="auto"/>
            <w:right w:val="none" w:sz="0" w:space="0" w:color="auto"/>
          </w:divBdr>
        </w:div>
        <w:div w:id="621152054">
          <w:marLeft w:val="0"/>
          <w:marRight w:val="0"/>
          <w:marTop w:val="0"/>
          <w:marBottom w:val="0"/>
          <w:divBdr>
            <w:top w:val="none" w:sz="0" w:space="0" w:color="auto"/>
            <w:left w:val="none" w:sz="0" w:space="0" w:color="auto"/>
            <w:bottom w:val="none" w:sz="0" w:space="0" w:color="auto"/>
            <w:right w:val="none" w:sz="0" w:space="0" w:color="auto"/>
          </w:divBdr>
        </w:div>
        <w:div w:id="622082081">
          <w:marLeft w:val="0"/>
          <w:marRight w:val="0"/>
          <w:marTop w:val="0"/>
          <w:marBottom w:val="0"/>
          <w:divBdr>
            <w:top w:val="none" w:sz="0" w:space="0" w:color="auto"/>
            <w:left w:val="none" w:sz="0" w:space="0" w:color="auto"/>
            <w:bottom w:val="none" w:sz="0" w:space="0" w:color="auto"/>
            <w:right w:val="none" w:sz="0" w:space="0" w:color="auto"/>
          </w:divBdr>
        </w:div>
        <w:div w:id="625821553">
          <w:marLeft w:val="0"/>
          <w:marRight w:val="0"/>
          <w:marTop w:val="0"/>
          <w:marBottom w:val="0"/>
          <w:divBdr>
            <w:top w:val="none" w:sz="0" w:space="0" w:color="auto"/>
            <w:left w:val="none" w:sz="0" w:space="0" w:color="auto"/>
            <w:bottom w:val="none" w:sz="0" w:space="0" w:color="auto"/>
            <w:right w:val="none" w:sz="0" w:space="0" w:color="auto"/>
          </w:divBdr>
        </w:div>
        <w:div w:id="626667928">
          <w:marLeft w:val="0"/>
          <w:marRight w:val="0"/>
          <w:marTop w:val="0"/>
          <w:marBottom w:val="0"/>
          <w:divBdr>
            <w:top w:val="none" w:sz="0" w:space="0" w:color="auto"/>
            <w:left w:val="none" w:sz="0" w:space="0" w:color="auto"/>
            <w:bottom w:val="none" w:sz="0" w:space="0" w:color="auto"/>
            <w:right w:val="none" w:sz="0" w:space="0" w:color="auto"/>
          </w:divBdr>
        </w:div>
        <w:div w:id="650015859">
          <w:marLeft w:val="0"/>
          <w:marRight w:val="0"/>
          <w:marTop w:val="0"/>
          <w:marBottom w:val="0"/>
          <w:divBdr>
            <w:top w:val="none" w:sz="0" w:space="0" w:color="auto"/>
            <w:left w:val="none" w:sz="0" w:space="0" w:color="auto"/>
            <w:bottom w:val="none" w:sz="0" w:space="0" w:color="auto"/>
            <w:right w:val="none" w:sz="0" w:space="0" w:color="auto"/>
          </w:divBdr>
        </w:div>
        <w:div w:id="655695054">
          <w:marLeft w:val="0"/>
          <w:marRight w:val="0"/>
          <w:marTop w:val="0"/>
          <w:marBottom w:val="0"/>
          <w:divBdr>
            <w:top w:val="none" w:sz="0" w:space="0" w:color="auto"/>
            <w:left w:val="none" w:sz="0" w:space="0" w:color="auto"/>
            <w:bottom w:val="none" w:sz="0" w:space="0" w:color="auto"/>
            <w:right w:val="none" w:sz="0" w:space="0" w:color="auto"/>
          </w:divBdr>
        </w:div>
        <w:div w:id="664283112">
          <w:marLeft w:val="0"/>
          <w:marRight w:val="0"/>
          <w:marTop w:val="0"/>
          <w:marBottom w:val="0"/>
          <w:divBdr>
            <w:top w:val="none" w:sz="0" w:space="0" w:color="auto"/>
            <w:left w:val="none" w:sz="0" w:space="0" w:color="auto"/>
            <w:bottom w:val="none" w:sz="0" w:space="0" w:color="auto"/>
            <w:right w:val="none" w:sz="0" w:space="0" w:color="auto"/>
          </w:divBdr>
        </w:div>
        <w:div w:id="668365425">
          <w:marLeft w:val="0"/>
          <w:marRight w:val="0"/>
          <w:marTop w:val="0"/>
          <w:marBottom w:val="0"/>
          <w:divBdr>
            <w:top w:val="none" w:sz="0" w:space="0" w:color="auto"/>
            <w:left w:val="none" w:sz="0" w:space="0" w:color="auto"/>
            <w:bottom w:val="none" w:sz="0" w:space="0" w:color="auto"/>
            <w:right w:val="none" w:sz="0" w:space="0" w:color="auto"/>
          </w:divBdr>
        </w:div>
        <w:div w:id="674501321">
          <w:marLeft w:val="0"/>
          <w:marRight w:val="0"/>
          <w:marTop w:val="0"/>
          <w:marBottom w:val="0"/>
          <w:divBdr>
            <w:top w:val="none" w:sz="0" w:space="0" w:color="auto"/>
            <w:left w:val="none" w:sz="0" w:space="0" w:color="auto"/>
            <w:bottom w:val="none" w:sz="0" w:space="0" w:color="auto"/>
            <w:right w:val="none" w:sz="0" w:space="0" w:color="auto"/>
          </w:divBdr>
        </w:div>
        <w:div w:id="688066736">
          <w:marLeft w:val="0"/>
          <w:marRight w:val="0"/>
          <w:marTop w:val="0"/>
          <w:marBottom w:val="0"/>
          <w:divBdr>
            <w:top w:val="none" w:sz="0" w:space="0" w:color="auto"/>
            <w:left w:val="none" w:sz="0" w:space="0" w:color="auto"/>
            <w:bottom w:val="none" w:sz="0" w:space="0" w:color="auto"/>
            <w:right w:val="none" w:sz="0" w:space="0" w:color="auto"/>
          </w:divBdr>
        </w:div>
        <w:div w:id="688146059">
          <w:marLeft w:val="0"/>
          <w:marRight w:val="0"/>
          <w:marTop w:val="0"/>
          <w:marBottom w:val="0"/>
          <w:divBdr>
            <w:top w:val="none" w:sz="0" w:space="0" w:color="auto"/>
            <w:left w:val="none" w:sz="0" w:space="0" w:color="auto"/>
            <w:bottom w:val="none" w:sz="0" w:space="0" w:color="auto"/>
            <w:right w:val="none" w:sz="0" w:space="0" w:color="auto"/>
          </w:divBdr>
        </w:div>
        <w:div w:id="697120185">
          <w:marLeft w:val="0"/>
          <w:marRight w:val="0"/>
          <w:marTop w:val="0"/>
          <w:marBottom w:val="0"/>
          <w:divBdr>
            <w:top w:val="none" w:sz="0" w:space="0" w:color="auto"/>
            <w:left w:val="none" w:sz="0" w:space="0" w:color="auto"/>
            <w:bottom w:val="none" w:sz="0" w:space="0" w:color="auto"/>
            <w:right w:val="none" w:sz="0" w:space="0" w:color="auto"/>
          </w:divBdr>
        </w:div>
        <w:div w:id="697244393">
          <w:marLeft w:val="0"/>
          <w:marRight w:val="0"/>
          <w:marTop w:val="0"/>
          <w:marBottom w:val="0"/>
          <w:divBdr>
            <w:top w:val="none" w:sz="0" w:space="0" w:color="auto"/>
            <w:left w:val="none" w:sz="0" w:space="0" w:color="auto"/>
            <w:bottom w:val="none" w:sz="0" w:space="0" w:color="auto"/>
            <w:right w:val="none" w:sz="0" w:space="0" w:color="auto"/>
          </w:divBdr>
        </w:div>
        <w:div w:id="716659831">
          <w:marLeft w:val="0"/>
          <w:marRight w:val="0"/>
          <w:marTop w:val="0"/>
          <w:marBottom w:val="0"/>
          <w:divBdr>
            <w:top w:val="none" w:sz="0" w:space="0" w:color="auto"/>
            <w:left w:val="none" w:sz="0" w:space="0" w:color="auto"/>
            <w:bottom w:val="none" w:sz="0" w:space="0" w:color="auto"/>
            <w:right w:val="none" w:sz="0" w:space="0" w:color="auto"/>
          </w:divBdr>
        </w:div>
        <w:div w:id="723141005">
          <w:marLeft w:val="0"/>
          <w:marRight w:val="0"/>
          <w:marTop w:val="0"/>
          <w:marBottom w:val="0"/>
          <w:divBdr>
            <w:top w:val="none" w:sz="0" w:space="0" w:color="auto"/>
            <w:left w:val="none" w:sz="0" w:space="0" w:color="auto"/>
            <w:bottom w:val="none" w:sz="0" w:space="0" w:color="auto"/>
            <w:right w:val="none" w:sz="0" w:space="0" w:color="auto"/>
          </w:divBdr>
        </w:div>
        <w:div w:id="737285152">
          <w:marLeft w:val="0"/>
          <w:marRight w:val="0"/>
          <w:marTop w:val="0"/>
          <w:marBottom w:val="0"/>
          <w:divBdr>
            <w:top w:val="none" w:sz="0" w:space="0" w:color="auto"/>
            <w:left w:val="none" w:sz="0" w:space="0" w:color="auto"/>
            <w:bottom w:val="none" w:sz="0" w:space="0" w:color="auto"/>
            <w:right w:val="none" w:sz="0" w:space="0" w:color="auto"/>
          </w:divBdr>
        </w:div>
        <w:div w:id="738094540">
          <w:marLeft w:val="0"/>
          <w:marRight w:val="0"/>
          <w:marTop w:val="0"/>
          <w:marBottom w:val="0"/>
          <w:divBdr>
            <w:top w:val="none" w:sz="0" w:space="0" w:color="auto"/>
            <w:left w:val="none" w:sz="0" w:space="0" w:color="auto"/>
            <w:bottom w:val="none" w:sz="0" w:space="0" w:color="auto"/>
            <w:right w:val="none" w:sz="0" w:space="0" w:color="auto"/>
          </w:divBdr>
          <w:divsChild>
            <w:div w:id="402801157">
              <w:marLeft w:val="0"/>
              <w:marRight w:val="0"/>
              <w:marTop w:val="0"/>
              <w:marBottom w:val="0"/>
              <w:divBdr>
                <w:top w:val="none" w:sz="0" w:space="0" w:color="auto"/>
                <w:left w:val="none" w:sz="0" w:space="0" w:color="auto"/>
                <w:bottom w:val="none" w:sz="0" w:space="0" w:color="auto"/>
                <w:right w:val="none" w:sz="0" w:space="0" w:color="auto"/>
              </w:divBdr>
            </w:div>
            <w:div w:id="674497756">
              <w:marLeft w:val="0"/>
              <w:marRight w:val="0"/>
              <w:marTop w:val="0"/>
              <w:marBottom w:val="0"/>
              <w:divBdr>
                <w:top w:val="none" w:sz="0" w:space="0" w:color="auto"/>
                <w:left w:val="none" w:sz="0" w:space="0" w:color="auto"/>
                <w:bottom w:val="none" w:sz="0" w:space="0" w:color="auto"/>
                <w:right w:val="none" w:sz="0" w:space="0" w:color="auto"/>
              </w:divBdr>
            </w:div>
            <w:div w:id="1583444657">
              <w:marLeft w:val="0"/>
              <w:marRight w:val="0"/>
              <w:marTop w:val="0"/>
              <w:marBottom w:val="0"/>
              <w:divBdr>
                <w:top w:val="none" w:sz="0" w:space="0" w:color="auto"/>
                <w:left w:val="none" w:sz="0" w:space="0" w:color="auto"/>
                <w:bottom w:val="none" w:sz="0" w:space="0" w:color="auto"/>
                <w:right w:val="none" w:sz="0" w:space="0" w:color="auto"/>
              </w:divBdr>
            </w:div>
            <w:div w:id="1679037402">
              <w:marLeft w:val="0"/>
              <w:marRight w:val="0"/>
              <w:marTop w:val="0"/>
              <w:marBottom w:val="0"/>
              <w:divBdr>
                <w:top w:val="none" w:sz="0" w:space="0" w:color="auto"/>
                <w:left w:val="none" w:sz="0" w:space="0" w:color="auto"/>
                <w:bottom w:val="none" w:sz="0" w:space="0" w:color="auto"/>
                <w:right w:val="none" w:sz="0" w:space="0" w:color="auto"/>
              </w:divBdr>
            </w:div>
            <w:div w:id="2067603979">
              <w:marLeft w:val="0"/>
              <w:marRight w:val="0"/>
              <w:marTop w:val="0"/>
              <w:marBottom w:val="0"/>
              <w:divBdr>
                <w:top w:val="none" w:sz="0" w:space="0" w:color="auto"/>
                <w:left w:val="none" w:sz="0" w:space="0" w:color="auto"/>
                <w:bottom w:val="none" w:sz="0" w:space="0" w:color="auto"/>
                <w:right w:val="none" w:sz="0" w:space="0" w:color="auto"/>
              </w:divBdr>
            </w:div>
          </w:divsChild>
        </w:div>
        <w:div w:id="744644541">
          <w:marLeft w:val="0"/>
          <w:marRight w:val="0"/>
          <w:marTop w:val="0"/>
          <w:marBottom w:val="0"/>
          <w:divBdr>
            <w:top w:val="none" w:sz="0" w:space="0" w:color="auto"/>
            <w:left w:val="none" w:sz="0" w:space="0" w:color="auto"/>
            <w:bottom w:val="none" w:sz="0" w:space="0" w:color="auto"/>
            <w:right w:val="none" w:sz="0" w:space="0" w:color="auto"/>
          </w:divBdr>
        </w:div>
        <w:div w:id="792671433">
          <w:marLeft w:val="0"/>
          <w:marRight w:val="0"/>
          <w:marTop w:val="0"/>
          <w:marBottom w:val="0"/>
          <w:divBdr>
            <w:top w:val="none" w:sz="0" w:space="0" w:color="auto"/>
            <w:left w:val="none" w:sz="0" w:space="0" w:color="auto"/>
            <w:bottom w:val="none" w:sz="0" w:space="0" w:color="auto"/>
            <w:right w:val="none" w:sz="0" w:space="0" w:color="auto"/>
          </w:divBdr>
        </w:div>
        <w:div w:id="796148899">
          <w:marLeft w:val="0"/>
          <w:marRight w:val="0"/>
          <w:marTop w:val="0"/>
          <w:marBottom w:val="0"/>
          <w:divBdr>
            <w:top w:val="none" w:sz="0" w:space="0" w:color="auto"/>
            <w:left w:val="none" w:sz="0" w:space="0" w:color="auto"/>
            <w:bottom w:val="none" w:sz="0" w:space="0" w:color="auto"/>
            <w:right w:val="none" w:sz="0" w:space="0" w:color="auto"/>
          </w:divBdr>
        </w:div>
        <w:div w:id="802232939">
          <w:marLeft w:val="0"/>
          <w:marRight w:val="0"/>
          <w:marTop w:val="0"/>
          <w:marBottom w:val="0"/>
          <w:divBdr>
            <w:top w:val="none" w:sz="0" w:space="0" w:color="auto"/>
            <w:left w:val="none" w:sz="0" w:space="0" w:color="auto"/>
            <w:bottom w:val="none" w:sz="0" w:space="0" w:color="auto"/>
            <w:right w:val="none" w:sz="0" w:space="0" w:color="auto"/>
          </w:divBdr>
        </w:div>
        <w:div w:id="823814322">
          <w:marLeft w:val="0"/>
          <w:marRight w:val="0"/>
          <w:marTop w:val="0"/>
          <w:marBottom w:val="0"/>
          <w:divBdr>
            <w:top w:val="none" w:sz="0" w:space="0" w:color="auto"/>
            <w:left w:val="none" w:sz="0" w:space="0" w:color="auto"/>
            <w:bottom w:val="none" w:sz="0" w:space="0" w:color="auto"/>
            <w:right w:val="none" w:sz="0" w:space="0" w:color="auto"/>
          </w:divBdr>
        </w:div>
        <w:div w:id="824858453">
          <w:marLeft w:val="0"/>
          <w:marRight w:val="0"/>
          <w:marTop w:val="0"/>
          <w:marBottom w:val="0"/>
          <w:divBdr>
            <w:top w:val="none" w:sz="0" w:space="0" w:color="auto"/>
            <w:left w:val="none" w:sz="0" w:space="0" w:color="auto"/>
            <w:bottom w:val="none" w:sz="0" w:space="0" w:color="auto"/>
            <w:right w:val="none" w:sz="0" w:space="0" w:color="auto"/>
          </w:divBdr>
        </w:div>
        <w:div w:id="831487640">
          <w:marLeft w:val="0"/>
          <w:marRight w:val="0"/>
          <w:marTop w:val="0"/>
          <w:marBottom w:val="0"/>
          <w:divBdr>
            <w:top w:val="none" w:sz="0" w:space="0" w:color="auto"/>
            <w:left w:val="none" w:sz="0" w:space="0" w:color="auto"/>
            <w:bottom w:val="none" w:sz="0" w:space="0" w:color="auto"/>
            <w:right w:val="none" w:sz="0" w:space="0" w:color="auto"/>
          </w:divBdr>
        </w:div>
        <w:div w:id="831723534">
          <w:marLeft w:val="0"/>
          <w:marRight w:val="0"/>
          <w:marTop w:val="0"/>
          <w:marBottom w:val="0"/>
          <w:divBdr>
            <w:top w:val="none" w:sz="0" w:space="0" w:color="auto"/>
            <w:left w:val="none" w:sz="0" w:space="0" w:color="auto"/>
            <w:bottom w:val="none" w:sz="0" w:space="0" w:color="auto"/>
            <w:right w:val="none" w:sz="0" w:space="0" w:color="auto"/>
          </w:divBdr>
          <w:divsChild>
            <w:div w:id="689260004">
              <w:marLeft w:val="0"/>
              <w:marRight w:val="0"/>
              <w:marTop w:val="0"/>
              <w:marBottom w:val="0"/>
              <w:divBdr>
                <w:top w:val="none" w:sz="0" w:space="0" w:color="auto"/>
                <w:left w:val="none" w:sz="0" w:space="0" w:color="auto"/>
                <w:bottom w:val="none" w:sz="0" w:space="0" w:color="auto"/>
                <w:right w:val="none" w:sz="0" w:space="0" w:color="auto"/>
              </w:divBdr>
            </w:div>
            <w:div w:id="1360812191">
              <w:marLeft w:val="0"/>
              <w:marRight w:val="0"/>
              <w:marTop w:val="0"/>
              <w:marBottom w:val="0"/>
              <w:divBdr>
                <w:top w:val="none" w:sz="0" w:space="0" w:color="auto"/>
                <w:left w:val="none" w:sz="0" w:space="0" w:color="auto"/>
                <w:bottom w:val="none" w:sz="0" w:space="0" w:color="auto"/>
                <w:right w:val="none" w:sz="0" w:space="0" w:color="auto"/>
              </w:divBdr>
            </w:div>
            <w:div w:id="1393121766">
              <w:marLeft w:val="0"/>
              <w:marRight w:val="0"/>
              <w:marTop w:val="0"/>
              <w:marBottom w:val="0"/>
              <w:divBdr>
                <w:top w:val="none" w:sz="0" w:space="0" w:color="auto"/>
                <w:left w:val="none" w:sz="0" w:space="0" w:color="auto"/>
                <w:bottom w:val="none" w:sz="0" w:space="0" w:color="auto"/>
                <w:right w:val="none" w:sz="0" w:space="0" w:color="auto"/>
              </w:divBdr>
            </w:div>
            <w:div w:id="1546284785">
              <w:marLeft w:val="0"/>
              <w:marRight w:val="0"/>
              <w:marTop w:val="0"/>
              <w:marBottom w:val="0"/>
              <w:divBdr>
                <w:top w:val="none" w:sz="0" w:space="0" w:color="auto"/>
                <w:left w:val="none" w:sz="0" w:space="0" w:color="auto"/>
                <w:bottom w:val="none" w:sz="0" w:space="0" w:color="auto"/>
                <w:right w:val="none" w:sz="0" w:space="0" w:color="auto"/>
              </w:divBdr>
            </w:div>
            <w:div w:id="1922373633">
              <w:marLeft w:val="0"/>
              <w:marRight w:val="0"/>
              <w:marTop w:val="0"/>
              <w:marBottom w:val="0"/>
              <w:divBdr>
                <w:top w:val="none" w:sz="0" w:space="0" w:color="auto"/>
                <w:left w:val="none" w:sz="0" w:space="0" w:color="auto"/>
                <w:bottom w:val="none" w:sz="0" w:space="0" w:color="auto"/>
                <w:right w:val="none" w:sz="0" w:space="0" w:color="auto"/>
              </w:divBdr>
            </w:div>
          </w:divsChild>
        </w:div>
        <w:div w:id="839004647">
          <w:marLeft w:val="0"/>
          <w:marRight w:val="0"/>
          <w:marTop w:val="0"/>
          <w:marBottom w:val="0"/>
          <w:divBdr>
            <w:top w:val="none" w:sz="0" w:space="0" w:color="auto"/>
            <w:left w:val="none" w:sz="0" w:space="0" w:color="auto"/>
            <w:bottom w:val="none" w:sz="0" w:space="0" w:color="auto"/>
            <w:right w:val="none" w:sz="0" w:space="0" w:color="auto"/>
          </w:divBdr>
        </w:div>
        <w:div w:id="841823723">
          <w:marLeft w:val="0"/>
          <w:marRight w:val="0"/>
          <w:marTop w:val="0"/>
          <w:marBottom w:val="0"/>
          <w:divBdr>
            <w:top w:val="none" w:sz="0" w:space="0" w:color="auto"/>
            <w:left w:val="none" w:sz="0" w:space="0" w:color="auto"/>
            <w:bottom w:val="none" w:sz="0" w:space="0" w:color="auto"/>
            <w:right w:val="none" w:sz="0" w:space="0" w:color="auto"/>
          </w:divBdr>
        </w:div>
        <w:div w:id="847401257">
          <w:marLeft w:val="0"/>
          <w:marRight w:val="0"/>
          <w:marTop w:val="0"/>
          <w:marBottom w:val="0"/>
          <w:divBdr>
            <w:top w:val="none" w:sz="0" w:space="0" w:color="auto"/>
            <w:left w:val="none" w:sz="0" w:space="0" w:color="auto"/>
            <w:bottom w:val="none" w:sz="0" w:space="0" w:color="auto"/>
            <w:right w:val="none" w:sz="0" w:space="0" w:color="auto"/>
          </w:divBdr>
        </w:div>
        <w:div w:id="857156678">
          <w:marLeft w:val="0"/>
          <w:marRight w:val="0"/>
          <w:marTop w:val="0"/>
          <w:marBottom w:val="0"/>
          <w:divBdr>
            <w:top w:val="none" w:sz="0" w:space="0" w:color="auto"/>
            <w:left w:val="none" w:sz="0" w:space="0" w:color="auto"/>
            <w:bottom w:val="none" w:sz="0" w:space="0" w:color="auto"/>
            <w:right w:val="none" w:sz="0" w:space="0" w:color="auto"/>
          </w:divBdr>
        </w:div>
        <w:div w:id="870335357">
          <w:marLeft w:val="0"/>
          <w:marRight w:val="0"/>
          <w:marTop w:val="0"/>
          <w:marBottom w:val="0"/>
          <w:divBdr>
            <w:top w:val="none" w:sz="0" w:space="0" w:color="auto"/>
            <w:left w:val="none" w:sz="0" w:space="0" w:color="auto"/>
            <w:bottom w:val="none" w:sz="0" w:space="0" w:color="auto"/>
            <w:right w:val="none" w:sz="0" w:space="0" w:color="auto"/>
          </w:divBdr>
        </w:div>
        <w:div w:id="871110495">
          <w:marLeft w:val="0"/>
          <w:marRight w:val="0"/>
          <w:marTop w:val="0"/>
          <w:marBottom w:val="0"/>
          <w:divBdr>
            <w:top w:val="none" w:sz="0" w:space="0" w:color="auto"/>
            <w:left w:val="none" w:sz="0" w:space="0" w:color="auto"/>
            <w:bottom w:val="none" w:sz="0" w:space="0" w:color="auto"/>
            <w:right w:val="none" w:sz="0" w:space="0" w:color="auto"/>
          </w:divBdr>
        </w:div>
        <w:div w:id="882055452">
          <w:marLeft w:val="0"/>
          <w:marRight w:val="0"/>
          <w:marTop w:val="0"/>
          <w:marBottom w:val="0"/>
          <w:divBdr>
            <w:top w:val="none" w:sz="0" w:space="0" w:color="auto"/>
            <w:left w:val="none" w:sz="0" w:space="0" w:color="auto"/>
            <w:bottom w:val="none" w:sz="0" w:space="0" w:color="auto"/>
            <w:right w:val="none" w:sz="0" w:space="0" w:color="auto"/>
          </w:divBdr>
        </w:div>
        <w:div w:id="888881436">
          <w:marLeft w:val="0"/>
          <w:marRight w:val="0"/>
          <w:marTop w:val="0"/>
          <w:marBottom w:val="0"/>
          <w:divBdr>
            <w:top w:val="none" w:sz="0" w:space="0" w:color="auto"/>
            <w:left w:val="none" w:sz="0" w:space="0" w:color="auto"/>
            <w:bottom w:val="none" w:sz="0" w:space="0" w:color="auto"/>
            <w:right w:val="none" w:sz="0" w:space="0" w:color="auto"/>
          </w:divBdr>
        </w:div>
        <w:div w:id="896160817">
          <w:marLeft w:val="0"/>
          <w:marRight w:val="0"/>
          <w:marTop w:val="0"/>
          <w:marBottom w:val="0"/>
          <w:divBdr>
            <w:top w:val="none" w:sz="0" w:space="0" w:color="auto"/>
            <w:left w:val="none" w:sz="0" w:space="0" w:color="auto"/>
            <w:bottom w:val="none" w:sz="0" w:space="0" w:color="auto"/>
            <w:right w:val="none" w:sz="0" w:space="0" w:color="auto"/>
          </w:divBdr>
        </w:div>
        <w:div w:id="896864586">
          <w:marLeft w:val="0"/>
          <w:marRight w:val="0"/>
          <w:marTop w:val="0"/>
          <w:marBottom w:val="0"/>
          <w:divBdr>
            <w:top w:val="none" w:sz="0" w:space="0" w:color="auto"/>
            <w:left w:val="none" w:sz="0" w:space="0" w:color="auto"/>
            <w:bottom w:val="none" w:sz="0" w:space="0" w:color="auto"/>
            <w:right w:val="none" w:sz="0" w:space="0" w:color="auto"/>
          </w:divBdr>
        </w:div>
        <w:div w:id="897399858">
          <w:marLeft w:val="0"/>
          <w:marRight w:val="0"/>
          <w:marTop w:val="0"/>
          <w:marBottom w:val="0"/>
          <w:divBdr>
            <w:top w:val="none" w:sz="0" w:space="0" w:color="auto"/>
            <w:left w:val="none" w:sz="0" w:space="0" w:color="auto"/>
            <w:bottom w:val="none" w:sz="0" w:space="0" w:color="auto"/>
            <w:right w:val="none" w:sz="0" w:space="0" w:color="auto"/>
          </w:divBdr>
        </w:div>
        <w:div w:id="907765854">
          <w:marLeft w:val="0"/>
          <w:marRight w:val="0"/>
          <w:marTop w:val="0"/>
          <w:marBottom w:val="0"/>
          <w:divBdr>
            <w:top w:val="none" w:sz="0" w:space="0" w:color="auto"/>
            <w:left w:val="none" w:sz="0" w:space="0" w:color="auto"/>
            <w:bottom w:val="none" w:sz="0" w:space="0" w:color="auto"/>
            <w:right w:val="none" w:sz="0" w:space="0" w:color="auto"/>
          </w:divBdr>
        </w:div>
        <w:div w:id="914819861">
          <w:marLeft w:val="0"/>
          <w:marRight w:val="0"/>
          <w:marTop w:val="0"/>
          <w:marBottom w:val="0"/>
          <w:divBdr>
            <w:top w:val="none" w:sz="0" w:space="0" w:color="auto"/>
            <w:left w:val="none" w:sz="0" w:space="0" w:color="auto"/>
            <w:bottom w:val="none" w:sz="0" w:space="0" w:color="auto"/>
            <w:right w:val="none" w:sz="0" w:space="0" w:color="auto"/>
          </w:divBdr>
        </w:div>
        <w:div w:id="925310922">
          <w:marLeft w:val="0"/>
          <w:marRight w:val="0"/>
          <w:marTop w:val="0"/>
          <w:marBottom w:val="0"/>
          <w:divBdr>
            <w:top w:val="none" w:sz="0" w:space="0" w:color="auto"/>
            <w:left w:val="none" w:sz="0" w:space="0" w:color="auto"/>
            <w:bottom w:val="none" w:sz="0" w:space="0" w:color="auto"/>
            <w:right w:val="none" w:sz="0" w:space="0" w:color="auto"/>
          </w:divBdr>
        </w:div>
        <w:div w:id="928081979">
          <w:marLeft w:val="0"/>
          <w:marRight w:val="0"/>
          <w:marTop w:val="0"/>
          <w:marBottom w:val="0"/>
          <w:divBdr>
            <w:top w:val="none" w:sz="0" w:space="0" w:color="auto"/>
            <w:left w:val="none" w:sz="0" w:space="0" w:color="auto"/>
            <w:bottom w:val="none" w:sz="0" w:space="0" w:color="auto"/>
            <w:right w:val="none" w:sz="0" w:space="0" w:color="auto"/>
          </w:divBdr>
        </w:div>
        <w:div w:id="936450638">
          <w:marLeft w:val="0"/>
          <w:marRight w:val="0"/>
          <w:marTop w:val="0"/>
          <w:marBottom w:val="0"/>
          <w:divBdr>
            <w:top w:val="none" w:sz="0" w:space="0" w:color="auto"/>
            <w:left w:val="none" w:sz="0" w:space="0" w:color="auto"/>
            <w:bottom w:val="none" w:sz="0" w:space="0" w:color="auto"/>
            <w:right w:val="none" w:sz="0" w:space="0" w:color="auto"/>
          </w:divBdr>
        </w:div>
        <w:div w:id="937831206">
          <w:marLeft w:val="0"/>
          <w:marRight w:val="0"/>
          <w:marTop w:val="0"/>
          <w:marBottom w:val="0"/>
          <w:divBdr>
            <w:top w:val="none" w:sz="0" w:space="0" w:color="auto"/>
            <w:left w:val="none" w:sz="0" w:space="0" w:color="auto"/>
            <w:bottom w:val="none" w:sz="0" w:space="0" w:color="auto"/>
            <w:right w:val="none" w:sz="0" w:space="0" w:color="auto"/>
          </w:divBdr>
        </w:div>
        <w:div w:id="939921389">
          <w:marLeft w:val="0"/>
          <w:marRight w:val="0"/>
          <w:marTop w:val="0"/>
          <w:marBottom w:val="0"/>
          <w:divBdr>
            <w:top w:val="none" w:sz="0" w:space="0" w:color="auto"/>
            <w:left w:val="none" w:sz="0" w:space="0" w:color="auto"/>
            <w:bottom w:val="none" w:sz="0" w:space="0" w:color="auto"/>
            <w:right w:val="none" w:sz="0" w:space="0" w:color="auto"/>
          </w:divBdr>
        </w:div>
        <w:div w:id="944918814">
          <w:marLeft w:val="0"/>
          <w:marRight w:val="0"/>
          <w:marTop w:val="0"/>
          <w:marBottom w:val="0"/>
          <w:divBdr>
            <w:top w:val="none" w:sz="0" w:space="0" w:color="auto"/>
            <w:left w:val="none" w:sz="0" w:space="0" w:color="auto"/>
            <w:bottom w:val="none" w:sz="0" w:space="0" w:color="auto"/>
            <w:right w:val="none" w:sz="0" w:space="0" w:color="auto"/>
          </w:divBdr>
        </w:div>
        <w:div w:id="954219256">
          <w:marLeft w:val="0"/>
          <w:marRight w:val="0"/>
          <w:marTop w:val="0"/>
          <w:marBottom w:val="0"/>
          <w:divBdr>
            <w:top w:val="none" w:sz="0" w:space="0" w:color="auto"/>
            <w:left w:val="none" w:sz="0" w:space="0" w:color="auto"/>
            <w:bottom w:val="none" w:sz="0" w:space="0" w:color="auto"/>
            <w:right w:val="none" w:sz="0" w:space="0" w:color="auto"/>
          </w:divBdr>
        </w:div>
        <w:div w:id="955334288">
          <w:marLeft w:val="0"/>
          <w:marRight w:val="0"/>
          <w:marTop w:val="0"/>
          <w:marBottom w:val="0"/>
          <w:divBdr>
            <w:top w:val="none" w:sz="0" w:space="0" w:color="auto"/>
            <w:left w:val="none" w:sz="0" w:space="0" w:color="auto"/>
            <w:bottom w:val="none" w:sz="0" w:space="0" w:color="auto"/>
            <w:right w:val="none" w:sz="0" w:space="0" w:color="auto"/>
          </w:divBdr>
        </w:div>
        <w:div w:id="959189532">
          <w:marLeft w:val="0"/>
          <w:marRight w:val="0"/>
          <w:marTop w:val="0"/>
          <w:marBottom w:val="0"/>
          <w:divBdr>
            <w:top w:val="none" w:sz="0" w:space="0" w:color="auto"/>
            <w:left w:val="none" w:sz="0" w:space="0" w:color="auto"/>
            <w:bottom w:val="none" w:sz="0" w:space="0" w:color="auto"/>
            <w:right w:val="none" w:sz="0" w:space="0" w:color="auto"/>
          </w:divBdr>
        </w:div>
        <w:div w:id="959334930">
          <w:marLeft w:val="0"/>
          <w:marRight w:val="0"/>
          <w:marTop w:val="0"/>
          <w:marBottom w:val="0"/>
          <w:divBdr>
            <w:top w:val="none" w:sz="0" w:space="0" w:color="auto"/>
            <w:left w:val="none" w:sz="0" w:space="0" w:color="auto"/>
            <w:bottom w:val="none" w:sz="0" w:space="0" w:color="auto"/>
            <w:right w:val="none" w:sz="0" w:space="0" w:color="auto"/>
          </w:divBdr>
        </w:div>
        <w:div w:id="959534182">
          <w:marLeft w:val="0"/>
          <w:marRight w:val="0"/>
          <w:marTop w:val="0"/>
          <w:marBottom w:val="0"/>
          <w:divBdr>
            <w:top w:val="none" w:sz="0" w:space="0" w:color="auto"/>
            <w:left w:val="none" w:sz="0" w:space="0" w:color="auto"/>
            <w:bottom w:val="none" w:sz="0" w:space="0" w:color="auto"/>
            <w:right w:val="none" w:sz="0" w:space="0" w:color="auto"/>
          </w:divBdr>
        </w:div>
        <w:div w:id="978343802">
          <w:marLeft w:val="0"/>
          <w:marRight w:val="0"/>
          <w:marTop w:val="0"/>
          <w:marBottom w:val="0"/>
          <w:divBdr>
            <w:top w:val="none" w:sz="0" w:space="0" w:color="auto"/>
            <w:left w:val="none" w:sz="0" w:space="0" w:color="auto"/>
            <w:bottom w:val="none" w:sz="0" w:space="0" w:color="auto"/>
            <w:right w:val="none" w:sz="0" w:space="0" w:color="auto"/>
          </w:divBdr>
        </w:div>
        <w:div w:id="982855945">
          <w:marLeft w:val="0"/>
          <w:marRight w:val="0"/>
          <w:marTop w:val="0"/>
          <w:marBottom w:val="0"/>
          <w:divBdr>
            <w:top w:val="none" w:sz="0" w:space="0" w:color="auto"/>
            <w:left w:val="none" w:sz="0" w:space="0" w:color="auto"/>
            <w:bottom w:val="none" w:sz="0" w:space="0" w:color="auto"/>
            <w:right w:val="none" w:sz="0" w:space="0" w:color="auto"/>
          </w:divBdr>
        </w:div>
        <w:div w:id="991327656">
          <w:marLeft w:val="0"/>
          <w:marRight w:val="0"/>
          <w:marTop w:val="0"/>
          <w:marBottom w:val="0"/>
          <w:divBdr>
            <w:top w:val="none" w:sz="0" w:space="0" w:color="auto"/>
            <w:left w:val="none" w:sz="0" w:space="0" w:color="auto"/>
            <w:bottom w:val="none" w:sz="0" w:space="0" w:color="auto"/>
            <w:right w:val="none" w:sz="0" w:space="0" w:color="auto"/>
          </w:divBdr>
        </w:div>
        <w:div w:id="995718654">
          <w:marLeft w:val="0"/>
          <w:marRight w:val="0"/>
          <w:marTop w:val="0"/>
          <w:marBottom w:val="0"/>
          <w:divBdr>
            <w:top w:val="none" w:sz="0" w:space="0" w:color="auto"/>
            <w:left w:val="none" w:sz="0" w:space="0" w:color="auto"/>
            <w:bottom w:val="none" w:sz="0" w:space="0" w:color="auto"/>
            <w:right w:val="none" w:sz="0" w:space="0" w:color="auto"/>
          </w:divBdr>
        </w:div>
        <w:div w:id="1023746321">
          <w:marLeft w:val="0"/>
          <w:marRight w:val="0"/>
          <w:marTop w:val="0"/>
          <w:marBottom w:val="0"/>
          <w:divBdr>
            <w:top w:val="none" w:sz="0" w:space="0" w:color="auto"/>
            <w:left w:val="none" w:sz="0" w:space="0" w:color="auto"/>
            <w:bottom w:val="none" w:sz="0" w:space="0" w:color="auto"/>
            <w:right w:val="none" w:sz="0" w:space="0" w:color="auto"/>
          </w:divBdr>
        </w:div>
        <w:div w:id="1025862794">
          <w:marLeft w:val="0"/>
          <w:marRight w:val="0"/>
          <w:marTop w:val="0"/>
          <w:marBottom w:val="0"/>
          <w:divBdr>
            <w:top w:val="none" w:sz="0" w:space="0" w:color="auto"/>
            <w:left w:val="none" w:sz="0" w:space="0" w:color="auto"/>
            <w:bottom w:val="none" w:sz="0" w:space="0" w:color="auto"/>
            <w:right w:val="none" w:sz="0" w:space="0" w:color="auto"/>
          </w:divBdr>
        </w:div>
        <w:div w:id="1033773608">
          <w:marLeft w:val="0"/>
          <w:marRight w:val="0"/>
          <w:marTop w:val="0"/>
          <w:marBottom w:val="0"/>
          <w:divBdr>
            <w:top w:val="none" w:sz="0" w:space="0" w:color="auto"/>
            <w:left w:val="none" w:sz="0" w:space="0" w:color="auto"/>
            <w:bottom w:val="none" w:sz="0" w:space="0" w:color="auto"/>
            <w:right w:val="none" w:sz="0" w:space="0" w:color="auto"/>
          </w:divBdr>
        </w:div>
        <w:div w:id="1041050897">
          <w:marLeft w:val="0"/>
          <w:marRight w:val="0"/>
          <w:marTop w:val="0"/>
          <w:marBottom w:val="0"/>
          <w:divBdr>
            <w:top w:val="none" w:sz="0" w:space="0" w:color="auto"/>
            <w:left w:val="none" w:sz="0" w:space="0" w:color="auto"/>
            <w:bottom w:val="none" w:sz="0" w:space="0" w:color="auto"/>
            <w:right w:val="none" w:sz="0" w:space="0" w:color="auto"/>
          </w:divBdr>
        </w:div>
        <w:div w:id="1046444429">
          <w:marLeft w:val="0"/>
          <w:marRight w:val="0"/>
          <w:marTop w:val="0"/>
          <w:marBottom w:val="0"/>
          <w:divBdr>
            <w:top w:val="none" w:sz="0" w:space="0" w:color="auto"/>
            <w:left w:val="none" w:sz="0" w:space="0" w:color="auto"/>
            <w:bottom w:val="none" w:sz="0" w:space="0" w:color="auto"/>
            <w:right w:val="none" w:sz="0" w:space="0" w:color="auto"/>
          </w:divBdr>
        </w:div>
        <w:div w:id="1050956946">
          <w:marLeft w:val="0"/>
          <w:marRight w:val="0"/>
          <w:marTop w:val="0"/>
          <w:marBottom w:val="0"/>
          <w:divBdr>
            <w:top w:val="none" w:sz="0" w:space="0" w:color="auto"/>
            <w:left w:val="none" w:sz="0" w:space="0" w:color="auto"/>
            <w:bottom w:val="none" w:sz="0" w:space="0" w:color="auto"/>
            <w:right w:val="none" w:sz="0" w:space="0" w:color="auto"/>
          </w:divBdr>
        </w:div>
        <w:div w:id="1070739354">
          <w:marLeft w:val="0"/>
          <w:marRight w:val="0"/>
          <w:marTop w:val="0"/>
          <w:marBottom w:val="0"/>
          <w:divBdr>
            <w:top w:val="none" w:sz="0" w:space="0" w:color="auto"/>
            <w:left w:val="none" w:sz="0" w:space="0" w:color="auto"/>
            <w:bottom w:val="none" w:sz="0" w:space="0" w:color="auto"/>
            <w:right w:val="none" w:sz="0" w:space="0" w:color="auto"/>
          </w:divBdr>
        </w:div>
        <w:div w:id="1072193819">
          <w:marLeft w:val="0"/>
          <w:marRight w:val="0"/>
          <w:marTop w:val="0"/>
          <w:marBottom w:val="0"/>
          <w:divBdr>
            <w:top w:val="none" w:sz="0" w:space="0" w:color="auto"/>
            <w:left w:val="none" w:sz="0" w:space="0" w:color="auto"/>
            <w:bottom w:val="none" w:sz="0" w:space="0" w:color="auto"/>
            <w:right w:val="none" w:sz="0" w:space="0" w:color="auto"/>
          </w:divBdr>
        </w:div>
        <w:div w:id="1078214960">
          <w:marLeft w:val="0"/>
          <w:marRight w:val="0"/>
          <w:marTop w:val="0"/>
          <w:marBottom w:val="0"/>
          <w:divBdr>
            <w:top w:val="none" w:sz="0" w:space="0" w:color="auto"/>
            <w:left w:val="none" w:sz="0" w:space="0" w:color="auto"/>
            <w:bottom w:val="none" w:sz="0" w:space="0" w:color="auto"/>
            <w:right w:val="none" w:sz="0" w:space="0" w:color="auto"/>
          </w:divBdr>
        </w:div>
        <w:div w:id="1079210721">
          <w:marLeft w:val="0"/>
          <w:marRight w:val="0"/>
          <w:marTop w:val="0"/>
          <w:marBottom w:val="0"/>
          <w:divBdr>
            <w:top w:val="none" w:sz="0" w:space="0" w:color="auto"/>
            <w:left w:val="none" w:sz="0" w:space="0" w:color="auto"/>
            <w:bottom w:val="none" w:sz="0" w:space="0" w:color="auto"/>
            <w:right w:val="none" w:sz="0" w:space="0" w:color="auto"/>
          </w:divBdr>
        </w:div>
        <w:div w:id="1099445449">
          <w:marLeft w:val="0"/>
          <w:marRight w:val="0"/>
          <w:marTop w:val="0"/>
          <w:marBottom w:val="0"/>
          <w:divBdr>
            <w:top w:val="none" w:sz="0" w:space="0" w:color="auto"/>
            <w:left w:val="none" w:sz="0" w:space="0" w:color="auto"/>
            <w:bottom w:val="none" w:sz="0" w:space="0" w:color="auto"/>
            <w:right w:val="none" w:sz="0" w:space="0" w:color="auto"/>
          </w:divBdr>
        </w:div>
        <w:div w:id="1103038517">
          <w:marLeft w:val="0"/>
          <w:marRight w:val="0"/>
          <w:marTop w:val="0"/>
          <w:marBottom w:val="0"/>
          <w:divBdr>
            <w:top w:val="none" w:sz="0" w:space="0" w:color="auto"/>
            <w:left w:val="none" w:sz="0" w:space="0" w:color="auto"/>
            <w:bottom w:val="none" w:sz="0" w:space="0" w:color="auto"/>
            <w:right w:val="none" w:sz="0" w:space="0" w:color="auto"/>
          </w:divBdr>
        </w:div>
        <w:div w:id="1104812745">
          <w:marLeft w:val="0"/>
          <w:marRight w:val="0"/>
          <w:marTop w:val="0"/>
          <w:marBottom w:val="0"/>
          <w:divBdr>
            <w:top w:val="none" w:sz="0" w:space="0" w:color="auto"/>
            <w:left w:val="none" w:sz="0" w:space="0" w:color="auto"/>
            <w:bottom w:val="none" w:sz="0" w:space="0" w:color="auto"/>
            <w:right w:val="none" w:sz="0" w:space="0" w:color="auto"/>
          </w:divBdr>
        </w:div>
        <w:div w:id="1105884058">
          <w:marLeft w:val="0"/>
          <w:marRight w:val="0"/>
          <w:marTop w:val="0"/>
          <w:marBottom w:val="0"/>
          <w:divBdr>
            <w:top w:val="none" w:sz="0" w:space="0" w:color="auto"/>
            <w:left w:val="none" w:sz="0" w:space="0" w:color="auto"/>
            <w:bottom w:val="none" w:sz="0" w:space="0" w:color="auto"/>
            <w:right w:val="none" w:sz="0" w:space="0" w:color="auto"/>
          </w:divBdr>
        </w:div>
        <w:div w:id="1125192359">
          <w:marLeft w:val="0"/>
          <w:marRight w:val="0"/>
          <w:marTop w:val="0"/>
          <w:marBottom w:val="0"/>
          <w:divBdr>
            <w:top w:val="none" w:sz="0" w:space="0" w:color="auto"/>
            <w:left w:val="none" w:sz="0" w:space="0" w:color="auto"/>
            <w:bottom w:val="none" w:sz="0" w:space="0" w:color="auto"/>
            <w:right w:val="none" w:sz="0" w:space="0" w:color="auto"/>
          </w:divBdr>
        </w:div>
        <w:div w:id="1128863045">
          <w:marLeft w:val="0"/>
          <w:marRight w:val="0"/>
          <w:marTop w:val="0"/>
          <w:marBottom w:val="0"/>
          <w:divBdr>
            <w:top w:val="none" w:sz="0" w:space="0" w:color="auto"/>
            <w:left w:val="none" w:sz="0" w:space="0" w:color="auto"/>
            <w:bottom w:val="none" w:sz="0" w:space="0" w:color="auto"/>
            <w:right w:val="none" w:sz="0" w:space="0" w:color="auto"/>
          </w:divBdr>
        </w:div>
        <w:div w:id="1143079565">
          <w:marLeft w:val="0"/>
          <w:marRight w:val="0"/>
          <w:marTop w:val="0"/>
          <w:marBottom w:val="0"/>
          <w:divBdr>
            <w:top w:val="none" w:sz="0" w:space="0" w:color="auto"/>
            <w:left w:val="none" w:sz="0" w:space="0" w:color="auto"/>
            <w:bottom w:val="none" w:sz="0" w:space="0" w:color="auto"/>
            <w:right w:val="none" w:sz="0" w:space="0" w:color="auto"/>
          </w:divBdr>
        </w:div>
        <w:div w:id="1164509652">
          <w:marLeft w:val="0"/>
          <w:marRight w:val="0"/>
          <w:marTop w:val="0"/>
          <w:marBottom w:val="0"/>
          <w:divBdr>
            <w:top w:val="none" w:sz="0" w:space="0" w:color="auto"/>
            <w:left w:val="none" w:sz="0" w:space="0" w:color="auto"/>
            <w:bottom w:val="none" w:sz="0" w:space="0" w:color="auto"/>
            <w:right w:val="none" w:sz="0" w:space="0" w:color="auto"/>
          </w:divBdr>
        </w:div>
        <w:div w:id="1180968339">
          <w:marLeft w:val="0"/>
          <w:marRight w:val="0"/>
          <w:marTop w:val="0"/>
          <w:marBottom w:val="0"/>
          <w:divBdr>
            <w:top w:val="none" w:sz="0" w:space="0" w:color="auto"/>
            <w:left w:val="none" w:sz="0" w:space="0" w:color="auto"/>
            <w:bottom w:val="none" w:sz="0" w:space="0" w:color="auto"/>
            <w:right w:val="none" w:sz="0" w:space="0" w:color="auto"/>
          </w:divBdr>
        </w:div>
        <w:div w:id="1186484324">
          <w:marLeft w:val="0"/>
          <w:marRight w:val="0"/>
          <w:marTop w:val="0"/>
          <w:marBottom w:val="0"/>
          <w:divBdr>
            <w:top w:val="none" w:sz="0" w:space="0" w:color="auto"/>
            <w:left w:val="none" w:sz="0" w:space="0" w:color="auto"/>
            <w:bottom w:val="none" w:sz="0" w:space="0" w:color="auto"/>
            <w:right w:val="none" w:sz="0" w:space="0" w:color="auto"/>
          </w:divBdr>
        </w:div>
        <w:div w:id="1186821022">
          <w:marLeft w:val="0"/>
          <w:marRight w:val="0"/>
          <w:marTop w:val="0"/>
          <w:marBottom w:val="0"/>
          <w:divBdr>
            <w:top w:val="none" w:sz="0" w:space="0" w:color="auto"/>
            <w:left w:val="none" w:sz="0" w:space="0" w:color="auto"/>
            <w:bottom w:val="none" w:sz="0" w:space="0" w:color="auto"/>
            <w:right w:val="none" w:sz="0" w:space="0" w:color="auto"/>
          </w:divBdr>
        </w:div>
        <w:div w:id="1187216570">
          <w:marLeft w:val="0"/>
          <w:marRight w:val="0"/>
          <w:marTop w:val="0"/>
          <w:marBottom w:val="0"/>
          <w:divBdr>
            <w:top w:val="none" w:sz="0" w:space="0" w:color="auto"/>
            <w:left w:val="none" w:sz="0" w:space="0" w:color="auto"/>
            <w:bottom w:val="none" w:sz="0" w:space="0" w:color="auto"/>
            <w:right w:val="none" w:sz="0" w:space="0" w:color="auto"/>
          </w:divBdr>
        </w:div>
        <w:div w:id="1190071285">
          <w:marLeft w:val="0"/>
          <w:marRight w:val="0"/>
          <w:marTop w:val="0"/>
          <w:marBottom w:val="0"/>
          <w:divBdr>
            <w:top w:val="none" w:sz="0" w:space="0" w:color="auto"/>
            <w:left w:val="none" w:sz="0" w:space="0" w:color="auto"/>
            <w:bottom w:val="none" w:sz="0" w:space="0" w:color="auto"/>
            <w:right w:val="none" w:sz="0" w:space="0" w:color="auto"/>
          </w:divBdr>
        </w:div>
        <w:div w:id="1194003455">
          <w:marLeft w:val="0"/>
          <w:marRight w:val="0"/>
          <w:marTop w:val="0"/>
          <w:marBottom w:val="0"/>
          <w:divBdr>
            <w:top w:val="none" w:sz="0" w:space="0" w:color="auto"/>
            <w:left w:val="none" w:sz="0" w:space="0" w:color="auto"/>
            <w:bottom w:val="none" w:sz="0" w:space="0" w:color="auto"/>
            <w:right w:val="none" w:sz="0" w:space="0" w:color="auto"/>
          </w:divBdr>
        </w:div>
        <w:div w:id="1197041631">
          <w:marLeft w:val="0"/>
          <w:marRight w:val="0"/>
          <w:marTop w:val="0"/>
          <w:marBottom w:val="0"/>
          <w:divBdr>
            <w:top w:val="none" w:sz="0" w:space="0" w:color="auto"/>
            <w:left w:val="none" w:sz="0" w:space="0" w:color="auto"/>
            <w:bottom w:val="none" w:sz="0" w:space="0" w:color="auto"/>
            <w:right w:val="none" w:sz="0" w:space="0" w:color="auto"/>
          </w:divBdr>
        </w:div>
        <w:div w:id="1230069019">
          <w:marLeft w:val="0"/>
          <w:marRight w:val="0"/>
          <w:marTop w:val="0"/>
          <w:marBottom w:val="0"/>
          <w:divBdr>
            <w:top w:val="none" w:sz="0" w:space="0" w:color="auto"/>
            <w:left w:val="none" w:sz="0" w:space="0" w:color="auto"/>
            <w:bottom w:val="none" w:sz="0" w:space="0" w:color="auto"/>
            <w:right w:val="none" w:sz="0" w:space="0" w:color="auto"/>
          </w:divBdr>
        </w:div>
        <w:div w:id="1242063688">
          <w:marLeft w:val="0"/>
          <w:marRight w:val="0"/>
          <w:marTop w:val="0"/>
          <w:marBottom w:val="0"/>
          <w:divBdr>
            <w:top w:val="none" w:sz="0" w:space="0" w:color="auto"/>
            <w:left w:val="none" w:sz="0" w:space="0" w:color="auto"/>
            <w:bottom w:val="none" w:sz="0" w:space="0" w:color="auto"/>
            <w:right w:val="none" w:sz="0" w:space="0" w:color="auto"/>
          </w:divBdr>
        </w:div>
        <w:div w:id="1244873959">
          <w:marLeft w:val="0"/>
          <w:marRight w:val="0"/>
          <w:marTop w:val="0"/>
          <w:marBottom w:val="0"/>
          <w:divBdr>
            <w:top w:val="none" w:sz="0" w:space="0" w:color="auto"/>
            <w:left w:val="none" w:sz="0" w:space="0" w:color="auto"/>
            <w:bottom w:val="none" w:sz="0" w:space="0" w:color="auto"/>
            <w:right w:val="none" w:sz="0" w:space="0" w:color="auto"/>
          </w:divBdr>
        </w:div>
        <w:div w:id="1252154072">
          <w:marLeft w:val="0"/>
          <w:marRight w:val="0"/>
          <w:marTop w:val="0"/>
          <w:marBottom w:val="0"/>
          <w:divBdr>
            <w:top w:val="none" w:sz="0" w:space="0" w:color="auto"/>
            <w:left w:val="none" w:sz="0" w:space="0" w:color="auto"/>
            <w:bottom w:val="none" w:sz="0" w:space="0" w:color="auto"/>
            <w:right w:val="none" w:sz="0" w:space="0" w:color="auto"/>
          </w:divBdr>
        </w:div>
        <w:div w:id="1258714881">
          <w:marLeft w:val="0"/>
          <w:marRight w:val="0"/>
          <w:marTop w:val="0"/>
          <w:marBottom w:val="0"/>
          <w:divBdr>
            <w:top w:val="none" w:sz="0" w:space="0" w:color="auto"/>
            <w:left w:val="none" w:sz="0" w:space="0" w:color="auto"/>
            <w:bottom w:val="none" w:sz="0" w:space="0" w:color="auto"/>
            <w:right w:val="none" w:sz="0" w:space="0" w:color="auto"/>
          </w:divBdr>
        </w:div>
        <w:div w:id="1259096564">
          <w:marLeft w:val="0"/>
          <w:marRight w:val="0"/>
          <w:marTop w:val="0"/>
          <w:marBottom w:val="0"/>
          <w:divBdr>
            <w:top w:val="none" w:sz="0" w:space="0" w:color="auto"/>
            <w:left w:val="none" w:sz="0" w:space="0" w:color="auto"/>
            <w:bottom w:val="none" w:sz="0" w:space="0" w:color="auto"/>
            <w:right w:val="none" w:sz="0" w:space="0" w:color="auto"/>
          </w:divBdr>
        </w:div>
        <w:div w:id="1262908317">
          <w:marLeft w:val="0"/>
          <w:marRight w:val="0"/>
          <w:marTop w:val="0"/>
          <w:marBottom w:val="0"/>
          <w:divBdr>
            <w:top w:val="none" w:sz="0" w:space="0" w:color="auto"/>
            <w:left w:val="none" w:sz="0" w:space="0" w:color="auto"/>
            <w:bottom w:val="none" w:sz="0" w:space="0" w:color="auto"/>
            <w:right w:val="none" w:sz="0" w:space="0" w:color="auto"/>
          </w:divBdr>
        </w:div>
        <w:div w:id="1267300553">
          <w:marLeft w:val="0"/>
          <w:marRight w:val="0"/>
          <w:marTop w:val="0"/>
          <w:marBottom w:val="0"/>
          <w:divBdr>
            <w:top w:val="none" w:sz="0" w:space="0" w:color="auto"/>
            <w:left w:val="none" w:sz="0" w:space="0" w:color="auto"/>
            <w:bottom w:val="none" w:sz="0" w:space="0" w:color="auto"/>
            <w:right w:val="none" w:sz="0" w:space="0" w:color="auto"/>
          </w:divBdr>
        </w:div>
        <w:div w:id="1289822761">
          <w:marLeft w:val="0"/>
          <w:marRight w:val="0"/>
          <w:marTop w:val="0"/>
          <w:marBottom w:val="0"/>
          <w:divBdr>
            <w:top w:val="none" w:sz="0" w:space="0" w:color="auto"/>
            <w:left w:val="none" w:sz="0" w:space="0" w:color="auto"/>
            <w:bottom w:val="none" w:sz="0" w:space="0" w:color="auto"/>
            <w:right w:val="none" w:sz="0" w:space="0" w:color="auto"/>
          </w:divBdr>
        </w:div>
        <w:div w:id="1293092149">
          <w:marLeft w:val="0"/>
          <w:marRight w:val="0"/>
          <w:marTop w:val="0"/>
          <w:marBottom w:val="0"/>
          <w:divBdr>
            <w:top w:val="none" w:sz="0" w:space="0" w:color="auto"/>
            <w:left w:val="none" w:sz="0" w:space="0" w:color="auto"/>
            <w:bottom w:val="none" w:sz="0" w:space="0" w:color="auto"/>
            <w:right w:val="none" w:sz="0" w:space="0" w:color="auto"/>
          </w:divBdr>
        </w:div>
        <w:div w:id="1294095711">
          <w:marLeft w:val="0"/>
          <w:marRight w:val="0"/>
          <w:marTop w:val="0"/>
          <w:marBottom w:val="0"/>
          <w:divBdr>
            <w:top w:val="none" w:sz="0" w:space="0" w:color="auto"/>
            <w:left w:val="none" w:sz="0" w:space="0" w:color="auto"/>
            <w:bottom w:val="none" w:sz="0" w:space="0" w:color="auto"/>
            <w:right w:val="none" w:sz="0" w:space="0" w:color="auto"/>
          </w:divBdr>
        </w:div>
        <w:div w:id="1301303641">
          <w:marLeft w:val="0"/>
          <w:marRight w:val="0"/>
          <w:marTop w:val="0"/>
          <w:marBottom w:val="0"/>
          <w:divBdr>
            <w:top w:val="none" w:sz="0" w:space="0" w:color="auto"/>
            <w:left w:val="none" w:sz="0" w:space="0" w:color="auto"/>
            <w:bottom w:val="none" w:sz="0" w:space="0" w:color="auto"/>
            <w:right w:val="none" w:sz="0" w:space="0" w:color="auto"/>
          </w:divBdr>
        </w:div>
        <w:div w:id="1303804974">
          <w:marLeft w:val="0"/>
          <w:marRight w:val="0"/>
          <w:marTop w:val="0"/>
          <w:marBottom w:val="0"/>
          <w:divBdr>
            <w:top w:val="none" w:sz="0" w:space="0" w:color="auto"/>
            <w:left w:val="none" w:sz="0" w:space="0" w:color="auto"/>
            <w:bottom w:val="none" w:sz="0" w:space="0" w:color="auto"/>
            <w:right w:val="none" w:sz="0" w:space="0" w:color="auto"/>
          </w:divBdr>
        </w:div>
        <w:div w:id="1319117304">
          <w:marLeft w:val="0"/>
          <w:marRight w:val="0"/>
          <w:marTop w:val="0"/>
          <w:marBottom w:val="0"/>
          <w:divBdr>
            <w:top w:val="none" w:sz="0" w:space="0" w:color="auto"/>
            <w:left w:val="none" w:sz="0" w:space="0" w:color="auto"/>
            <w:bottom w:val="none" w:sz="0" w:space="0" w:color="auto"/>
            <w:right w:val="none" w:sz="0" w:space="0" w:color="auto"/>
          </w:divBdr>
        </w:div>
        <w:div w:id="1321999503">
          <w:marLeft w:val="0"/>
          <w:marRight w:val="0"/>
          <w:marTop w:val="0"/>
          <w:marBottom w:val="0"/>
          <w:divBdr>
            <w:top w:val="none" w:sz="0" w:space="0" w:color="auto"/>
            <w:left w:val="none" w:sz="0" w:space="0" w:color="auto"/>
            <w:bottom w:val="none" w:sz="0" w:space="0" w:color="auto"/>
            <w:right w:val="none" w:sz="0" w:space="0" w:color="auto"/>
          </w:divBdr>
        </w:div>
        <w:div w:id="1324744879">
          <w:marLeft w:val="0"/>
          <w:marRight w:val="0"/>
          <w:marTop w:val="0"/>
          <w:marBottom w:val="0"/>
          <w:divBdr>
            <w:top w:val="none" w:sz="0" w:space="0" w:color="auto"/>
            <w:left w:val="none" w:sz="0" w:space="0" w:color="auto"/>
            <w:bottom w:val="none" w:sz="0" w:space="0" w:color="auto"/>
            <w:right w:val="none" w:sz="0" w:space="0" w:color="auto"/>
          </w:divBdr>
        </w:div>
        <w:div w:id="1327636717">
          <w:marLeft w:val="0"/>
          <w:marRight w:val="0"/>
          <w:marTop w:val="0"/>
          <w:marBottom w:val="0"/>
          <w:divBdr>
            <w:top w:val="none" w:sz="0" w:space="0" w:color="auto"/>
            <w:left w:val="none" w:sz="0" w:space="0" w:color="auto"/>
            <w:bottom w:val="none" w:sz="0" w:space="0" w:color="auto"/>
            <w:right w:val="none" w:sz="0" w:space="0" w:color="auto"/>
          </w:divBdr>
        </w:div>
        <w:div w:id="1333415033">
          <w:marLeft w:val="0"/>
          <w:marRight w:val="0"/>
          <w:marTop w:val="0"/>
          <w:marBottom w:val="0"/>
          <w:divBdr>
            <w:top w:val="none" w:sz="0" w:space="0" w:color="auto"/>
            <w:left w:val="none" w:sz="0" w:space="0" w:color="auto"/>
            <w:bottom w:val="none" w:sz="0" w:space="0" w:color="auto"/>
            <w:right w:val="none" w:sz="0" w:space="0" w:color="auto"/>
          </w:divBdr>
        </w:div>
        <w:div w:id="1336688917">
          <w:marLeft w:val="0"/>
          <w:marRight w:val="0"/>
          <w:marTop w:val="0"/>
          <w:marBottom w:val="0"/>
          <w:divBdr>
            <w:top w:val="none" w:sz="0" w:space="0" w:color="auto"/>
            <w:left w:val="none" w:sz="0" w:space="0" w:color="auto"/>
            <w:bottom w:val="none" w:sz="0" w:space="0" w:color="auto"/>
            <w:right w:val="none" w:sz="0" w:space="0" w:color="auto"/>
          </w:divBdr>
        </w:div>
        <w:div w:id="1339189729">
          <w:marLeft w:val="0"/>
          <w:marRight w:val="0"/>
          <w:marTop w:val="0"/>
          <w:marBottom w:val="0"/>
          <w:divBdr>
            <w:top w:val="none" w:sz="0" w:space="0" w:color="auto"/>
            <w:left w:val="none" w:sz="0" w:space="0" w:color="auto"/>
            <w:bottom w:val="none" w:sz="0" w:space="0" w:color="auto"/>
            <w:right w:val="none" w:sz="0" w:space="0" w:color="auto"/>
          </w:divBdr>
        </w:div>
        <w:div w:id="1339229360">
          <w:marLeft w:val="0"/>
          <w:marRight w:val="0"/>
          <w:marTop w:val="0"/>
          <w:marBottom w:val="0"/>
          <w:divBdr>
            <w:top w:val="none" w:sz="0" w:space="0" w:color="auto"/>
            <w:left w:val="none" w:sz="0" w:space="0" w:color="auto"/>
            <w:bottom w:val="none" w:sz="0" w:space="0" w:color="auto"/>
            <w:right w:val="none" w:sz="0" w:space="0" w:color="auto"/>
          </w:divBdr>
        </w:div>
        <w:div w:id="1340624502">
          <w:marLeft w:val="0"/>
          <w:marRight w:val="0"/>
          <w:marTop w:val="0"/>
          <w:marBottom w:val="0"/>
          <w:divBdr>
            <w:top w:val="none" w:sz="0" w:space="0" w:color="auto"/>
            <w:left w:val="none" w:sz="0" w:space="0" w:color="auto"/>
            <w:bottom w:val="none" w:sz="0" w:space="0" w:color="auto"/>
            <w:right w:val="none" w:sz="0" w:space="0" w:color="auto"/>
          </w:divBdr>
        </w:div>
        <w:div w:id="1344044936">
          <w:marLeft w:val="0"/>
          <w:marRight w:val="0"/>
          <w:marTop w:val="0"/>
          <w:marBottom w:val="0"/>
          <w:divBdr>
            <w:top w:val="none" w:sz="0" w:space="0" w:color="auto"/>
            <w:left w:val="none" w:sz="0" w:space="0" w:color="auto"/>
            <w:bottom w:val="none" w:sz="0" w:space="0" w:color="auto"/>
            <w:right w:val="none" w:sz="0" w:space="0" w:color="auto"/>
          </w:divBdr>
        </w:div>
        <w:div w:id="1365906129">
          <w:marLeft w:val="0"/>
          <w:marRight w:val="0"/>
          <w:marTop w:val="0"/>
          <w:marBottom w:val="0"/>
          <w:divBdr>
            <w:top w:val="none" w:sz="0" w:space="0" w:color="auto"/>
            <w:left w:val="none" w:sz="0" w:space="0" w:color="auto"/>
            <w:bottom w:val="none" w:sz="0" w:space="0" w:color="auto"/>
            <w:right w:val="none" w:sz="0" w:space="0" w:color="auto"/>
          </w:divBdr>
        </w:div>
        <w:div w:id="1368870723">
          <w:marLeft w:val="0"/>
          <w:marRight w:val="0"/>
          <w:marTop w:val="0"/>
          <w:marBottom w:val="0"/>
          <w:divBdr>
            <w:top w:val="none" w:sz="0" w:space="0" w:color="auto"/>
            <w:left w:val="none" w:sz="0" w:space="0" w:color="auto"/>
            <w:bottom w:val="none" w:sz="0" w:space="0" w:color="auto"/>
            <w:right w:val="none" w:sz="0" w:space="0" w:color="auto"/>
          </w:divBdr>
        </w:div>
        <w:div w:id="1370303156">
          <w:marLeft w:val="0"/>
          <w:marRight w:val="0"/>
          <w:marTop w:val="0"/>
          <w:marBottom w:val="0"/>
          <w:divBdr>
            <w:top w:val="none" w:sz="0" w:space="0" w:color="auto"/>
            <w:left w:val="none" w:sz="0" w:space="0" w:color="auto"/>
            <w:bottom w:val="none" w:sz="0" w:space="0" w:color="auto"/>
            <w:right w:val="none" w:sz="0" w:space="0" w:color="auto"/>
          </w:divBdr>
          <w:divsChild>
            <w:div w:id="164638132">
              <w:marLeft w:val="0"/>
              <w:marRight w:val="0"/>
              <w:marTop w:val="0"/>
              <w:marBottom w:val="0"/>
              <w:divBdr>
                <w:top w:val="none" w:sz="0" w:space="0" w:color="auto"/>
                <w:left w:val="none" w:sz="0" w:space="0" w:color="auto"/>
                <w:bottom w:val="none" w:sz="0" w:space="0" w:color="auto"/>
                <w:right w:val="none" w:sz="0" w:space="0" w:color="auto"/>
              </w:divBdr>
            </w:div>
            <w:div w:id="1235899207">
              <w:marLeft w:val="0"/>
              <w:marRight w:val="0"/>
              <w:marTop w:val="0"/>
              <w:marBottom w:val="0"/>
              <w:divBdr>
                <w:top w:val="none" w:sz="0" w:space="0" w:color="auto"/>
                <w:left w:val="none" w:sz="0" w:space="0" w:color="auto"/>
                <w:bottom w:val="none" w:sz="0" w:space="0" w:color="auto"/>
                <w:right w:val="none" w:sz="0" w:space="0" w:color="auto"/>
              </w:divBdr>
            </w:div>
            <w:div w:id="1464494303">
              <w:marLeft w:val="0"/>
              <w:marRight w:val="0"/>
              <w:marTop w:val="0"/>
              <w:marBottom w:val="0"/>
              <w:divBdr>
                <w:top w:val="none" w:sz="0" w:space="0" w:color="auto"/>
                <w:left w:val="none" w:sz="0" w:space="0" w:color="auto"/>
                <w:bottom w:val="none" w:sz="0" w:space="0" w:color="auto"/>
                <w:right w:val="none" w:sz="0" w:space="0" w:color="auto"/>
              </w:divBdr>
            </w:div>
            <w:div w:id="1571502438">
              <w:marLeft w:val="0"/>
              <w:marRight w:val="0"/>
              <w:marTop w:val="0"/>
              <w:marBottom w:val="0"/>
              <w:divBdr>
                <w:top w:val="none" w:sz="0" w:space="0" w:color="auto"/>
                <w:left w:val="none" w:sz="0" w:space="0" w:color="auto"/>
                <w:bottom w:val="none" w:sz="0" w:space="0" w:color="auto"/>
                <w:right w:val="none" w:sz="0" w:space="0" w:color="auto"/>
              </w:divBdr>
            </w:div>
            <w:div w:id="1820463444">
              <w:marLeft w:val="0"/>
              <w:marRight w:val="0"/>
              <w:marTop w:val="0"/>
              <w:marBottom w:val="0"/>
              <w:divBdr>
                <w:top w:val="none" w:sz="0" w:space="0" w:color="auto"/>
                <w:left w:val="none" w:sz="0" w:space="0" w:color="auto"/>
                <w:bottom w:val="none" w:sz="0" w:space="0" w:color="auto"/>
                <w:right w:val="none" w:sz="0" w:space="0" w:color="auto"/>
              </w:divBdr>
            </w:div>
          </w:divsChild>
        </w:div>
        <w:div w:id="1382292093">
          <w:marLeft w:val="0"/>
          <w:marRight w:val="0"/>
          <w:marTop w:val="0"/>
          <w:marBottom w:val="0"/>
          <w:divBdr>
            <w:top w:val="none" w:sz="0" w:space="0" w:color="auto"/>
            <w:left w:val="none" w:sz="0" w:space="0" w:color="auto"/>
            <w:bottom w:val="none" w:sz="0" w:space="0" w:color="auto"/>
            <w:right w:val="none" w:sz="0" w:space="0" w:color="auto"/>
          </w:divBdr>
        </w:div>
        <w:div w:id="1388920863">
          <w:marLeft w:val="0"/>
          <w:marRight w:val="0"/>
          <w:marTop w:val="0"/>
          <w:marBottom w:val="0"/>
          <w:divBdr>
            <w:top w:val="none" w:sz="0" w:space="0" w:color="auto"/>
            <w:left w:val="none" w:sz="0" w:space="0" w:color="auto"/>
            <w:bottom w:val="none" w:sz="0" w:space="0" w:color="auto"/>
            <w:right w:val="none" w:sz="0" w:space="0" w:color="auto"/>
          </w:divBdr>
        </w:div>
        <w:div w:id="1404791466">
          <w:marLeft w:val="0"/>
          <w:marRight w:val="0"/>
          <w:marTop w:val="0"/>
          <w:marBottom w:val="0"/>
          <w:divBdr>
            <w:top w:val="none" w:sz="0" w:space="0" w:color="auto"/>
            <w:left w:val="none" w:sz="0" w:space="0" w:color="auto"/>
            <w:bottom w:val="none" w:sz="0" w:space="0" w:color="auto"/>
            <w:right w:val="none" w:sz="0" w:space="0" w:color="auto"/>
          </w:divBdr>
        </w:div>
        <w:div w:id="1418747558">
          <w:marLeft w:val="0"/>
          <w:marRight w:val="0"/>
          <w:marTop w:val="0"/>
          <w:marBottom w:val="0"/>
          <w:divBdr>
            <w:top w:val="none" w:sz="0" w:space="0" w:color="auto"/>
            <w:left w:val="none" w:sz="0" w:space="0" w:color="auto"/>
            <w:bottom w:val="none" w:sz="0" w:space="0" w:color="auto"/>
            <w:right w:val="none" w:sz="0" w:space="0" w:color="auto"/>
          </w:divBdr>
        </w:div>
        <w:div w:id="1426076754">
          <w:marLeft w:val="0"/>
          <w:marRight w:val="0"/>
          <w:marTop w:val="0"/>
          <w:marBottom w:val="0"/>
          <w:divBdr>
            <w:top w:val="none" w:sz="0" w:space="0" w:color="auto"/>
            <w:left w:val="none" w:sz="0" w:space="0" w:color="auto"/>
            <w:bottom w:val="none" w:sz="0" w:space="0" w:color="auto"/>
            <w:right w:val="none" w:sz="0" w:space="0" w:color="auto"/>
          </w:divBdr>
        </w:div>
        <w:div w:id="1426422017">
          <w:marLeft w:val="0"/>
          <w:marRight w:val="0"/>
          <w:marTop w:val="0"/>
          <w:marBottom w:val="0"/>
          <w:divBdr>
            <w:top w:val="none" w:sz="0" w:space="0" w:color="auto"/>
            <w:left w:val="none" w:sz="0" w:space="0" w:color="auto"/>
            <w:bottom w:val="none" w:sz="0" w:space="0" w:color="auto"/>
            <w:right w:val="none" w:sz="0" w:space="0" w:color="auto"/>
          </w:divBdr>
        </w:div>
        <w:div w:id="1435174648">
          <w:marLeft w:val="0"/>
          <w:marRight w:val="0"/>
          <w:marTop w:val="0"/>
          <w:marBottom w:val="0"/>
          <w:divBdr>
            <w:top w:val="none" w:sz="0" w:space="0" w:color="auto"/>
            <w:left w:val="none" w:sz="0" w:space="0" w:color="auto"/>
            <w:bottom w:val="none" w:sz="0" w:space="0" w:color="auto"/>
            <w:right w:val="none" w:sz="0" w:space="0" w:color="auto"/>
          </w:divBdr>
        </w:div>
        <w:div w:id="1439371878">
          <w:marLeft w:val="0"/>
          <w:marRight w:val="0"/>
          <w:marTop w:val="0"/>
          <w:marBottom w:val="0"/>
          <w:divBdr>
            <w:top w:val="none" w:sz="0" w:space="0" w:color="auto"/>
            <w:left w:val="none" w:sz="0" w:space="0" w:color="auto"/>
            <w:bottom w:val="none" w:sz="0" w:space="0" w:color="auto"/>
            <w:right w:val="none" w:sz="0" w:space="0" w:color="auto"/>
          </w:divBdr>
        </w:div>
        <w:div w:id="1442142257">
          <w:marLeft w:val="0"/>
          <w:marRight w:val="0"/>
          <w:marTop w:val="0"/>
          <w:marBottom w:val="0"/>
          <w:divBdr>
            <w:top w:val="none" w:sz="0" w:space="0" w:color="auto"/>
            <w:left w:val="none" w:sz="0" w:space="0" w:color="auto"/>
            <w:bottom w:val="none" w:sz="0" w:space="0" w:color="auto"/>
            <w:right w:val="none" w:sz="0" w:space="0" w:color="auto"/>
          </w:divBdr>
        </w:div>
        <w:div w:id="1453554625">
          <w:marLeft w:val="0"/>
          <w:marRight w:val="0"/>
          <w:marTop w:val="0"/>
          <w:marBottom w:val="0"/>
          <w:divBdr>
            <w:top w:val="none" w:sz="0" w:space="0" w:color="auto"/>
            <w:left w:val="none" w:sz="0" w:space="0" w:color="auto"/>
            <w:bottom w:val="none" w:sz="0" w:space="0" w:color="auto"/>
            <w:right w:val="none" w:sz="0" w:space="0" w:color="auto"/>
          </w:divBdr>
        </w:div>
        <w:div w:id="1470629307">
          <w:marLeft w:val="0"/>
          <w:marRight w:val="0"/>
          <w:marTop w:val="0"/>
          <w:marBottom w:val="0"/>
          <w:divBdr>
            <w:top w:val="none" w:sz="0" w:space="0" w:color="auto"/>
            <w:left w:val="none" w:sz="0" w:space="0" w:color="auto"/>
            <w:bottom w:val="none" w:sz="0" w:space="0" w:color="auto"/>
            <w:right w:val="none" w:sz="0" w:space="0" w:color="auto"/>
          </w:divBdr>
        </w:div>
        <w:div w:id="1477382858">
          <w:marLeft w:val="0"/>
          <w:marRight w:val="0"/>
          <w:marTop w:val="0"/>
          <w:marBottom w:val="0"/>
          <w:divBdr>
            <w:top w:val="none" w:sz="0" w:space="0" w:color="auto"/>
            <w:left w:val="none" w:sz="0" w:space="0" w:color="auto"/>
            <w:bottom w:val="none" w:sz="0" w:space="0" w:color="auto"/>
            <w:right w:val="none" w:sz="0" w:space="0" w:color="auto"/>
          </w:divBdr>
        </w:div>
        <w:div w:id="1479224012">
          <w:marLeft w:val="0"/>
          <w:marRight w:val="0"/>
          <w:marTop w:val="0"/>
          <w:marBottom w:val="0"/>
          <w:divBdr>
            <w:top w:val="none" w:sz="0" w:space="0" w:color="auto"/>
            <w:left w:val="none" w:sz="0" w:space="0" w:color="auto"/>
            <w:bottom w:val="none" w:sz="0" w:space="0" w:color="auto"/>
            <w:right w:val="none" w:sz="0" w:space="0" w:color="auto"/>
          </w:divBdr>
        </w:div>
        <w:div w:id="1482429907">
          <w:marLeft w:val="0"/>
          <w:marRight w:val="0"/>
          <w:marTop w:val="0"/>
          <w:marBottom w:val="0"/>
          <w:divBdr>
            <w:top w:val="none" w:sz="0" w:space="0" w:color="auto"/>
            <w:left w:val="none" w:sz="0" w:space="0" w:color="auto"/>
            <w:bottom w:val="none" w:sz="0" w:space="0" w:color="auto"/>
            <w:right w:val="none" w:sz="0" w:space="0" w:color="auto"/>
          </w:divBdr>
        </w:div>
        <w:div w:id="1503156401">
          <w:marLeft w:val="0"/>
          <w:marRight w:val="0"/>
          <w:marTop w:val="0"/>
          <w:marBottom w:val="0"/>
          <w:divBdr>
            <w:top w:val="none" w:sz="0" w:space="0" w:color="auto"/>
            <w:left w:val="none" w:sz="0" w:space="0" w:color="auto"/>
            <w:bottom w:val="none" w:sz="0" w:space="0" w:color="auto"/>
            <w:right w:val="none" w:sz="0" w:space="0" w:color="auto"/>
          </w:divBdr>
        </w:div>
        <w:div w:id="1511488145">
          <w:marLeft w:val="0"/>
          <w:marRight w:val="0"/>
          <w:marTop w:val="0"/>
          <w:marBottom w:val="0"/>
          <w:divBdr>
            <w:top w:val="none" w:sz="0" w:space="0" w:color="auto"/>
            <w:left w:val="none" w:sz="0" w:space="0" w:color="auto"/>
            <w:bottom w:val="none" w:sz="0" w:space="0" w:color="auto"/>
            <w:right w:val="none" w:sz="0" w:space="0" w:color="auto"/>
          </w:divBdr>
        </w:div>
        <w:div w:id="1512841388">
          <w:marLeft w:val="0"/>
          <w:marRight w:val="0"/>
          <w:marTop w:val="0"/>
          <w:marBottom w:val="0"/>
          <w:divBdr>
            <w:top w:val="none" w:sz="0" w:space="0" w:color="auto"/>
            <w:left w:val="none" w:sz="0" w:space="0" w:color="auto"/>
            <w:bottom w:val="none" w:sz="0" w:space="0" w:color="auto"/>
            <w:right w:val="none" w:sz="0" w:space="0" w:color="auto"/>
          </w:divBdr>
        </w:div>
        <w:div w:id="1520462535">
          <w:marLeft w:val="0"/>
          <w:marRight w:val="0"/>
          <w:marTop w:val="0"/>
          <w:marBottom w:val="0"/>
          <w:divBdr>
            <w:top w:val="none" w:sz="0" w:space="0" w:color="auto"/>
            <w:left w:val="none" w:sz="0" w:space="0" w:color="auto"/>
            <w:bottom w:val="none" w:sz="0" w:space="0" w:color="auto"/>
            <w:right w:val="none" w:sz="0" w:space="0" w:color="auto"/>
          </w:divBdr>
        </w:div>
        <w:div w:id="1526597704">
          <w:marLeft w:val="0"/>
          <w:marRight w:val="0"/>
          <w:marTop w:val="0"/>
          <w:marBottom w:val="0"/>
          <w:divBdr>
            <w:top w:val="none" w:sz="0" w:space="0" w:color="auto"/>
            <w:left w:val="none" w:sz="0" w:space="0" w:color="auto"/>
            <w:bottom w:val="none" w:sz="0" w:space="0" w:color="auto"/>
            <w:right w:val="none" w:sz="0" w:space="0" w:color="auto"/>
          </w:divBdr>
        </w:div>
        <w:div w:id="1527210552">
          <w:marLeft w:val="0"/>
          <w:marRight w:val="0"/>
          <w:marTop w:val="0"/>
          <w:marBottom w:val="0"/>
          <w:divBdr>
            <w:top w:val="none" w:sz="0" w:space="0" w:color="auto"/>
            <w:left w:val="none" w:sz="0" w:space="0" w:color="auto"/>
            <w:bottom w:val="none" w:sz="0" w:space="0" w:color="auto"/>
            <w:right w:val="none" w:sz="0" w:space="0" w:color="auto"/>
          </w:divBdr>
        </w:div>
        <w:div w:id="1527406216">
          <w:marLeft w:val="0"/>
          <w:marRight w:val="0"/>
          <w:marTop w:val="0"/>
          <w:marBottom w:val="0"/>
          <w:divBdr>
            <w:top w:val="none" w:sz="0" w:space="0" w:color="auto"/>
            <w:left w:val="none" w:sz="0" w:space="0" w:color="auto"/>
            <w:bottom w:val="none" w:sz="0" w:space="0" w:color="auto"/>
            <w:right w:val="none" w:sz="0" w:space="0" w:color="auto"/>
          </w:divBdr>
        </w:div>
        <w:div w:id="1535460104">
          <w:marLeft w:val="0"/>
          <w:marRight w:val="0"/>
          <w:marTop w:val="0"/>
          <w:marBottom w:val="0"/>
          <w:divBdr>
            <w:top w:val="none" w:sz="0" w:space="0" w:color="auto"/>
            <w:left w:val="none" w:sz="0" w:space="0" w:color="auto"/>
            <w:bottom w:val="none" w:sz="0" w:space="0" w:color="auto"/>
            <w:right w:val="none" w:sz="0" w:space="0" w:color="auto"/>
          </w:divBdr>
        </w:div>
        <w:div w:id="1547987190">
          <w:marLeft w:val="0"/>
          <w:marRight w:val="0"/>
          <w:marTop w:val="0"/>
          <w:marBottom w:val="0"/>
          <w:divBdr>
            <w:top w:val="none" w:sz="0" w:space="0" w:color="auto"/>
            <w:left w:val="none" w:sz="0" w:space="0" w:color="auto"/>
            <w:bottom w:val="none" w:sz="0" w:space="0" w:color="auto"/>
            <w:right w:val="none" w:sz="0" w:space="0" w:color="auto"/>
          </w:divBdr>
        </w:div>
        <w:div w:id="1549873401">
          <w:marLeft w:val="0"/>
          <w:marRight w:val="0"/>
          <w:marTop w:val="0"/>
          <w:marBottom w:val="0"/>
          <w:divBdr>
            <w:top w:val="none" w:sz="0" w:space="0" w:color="auto"/>
            <w:left w:val="none" w:sz="0" w:space="0" w:color="auto"/>
            <w:bottom w:val="none" w:sz="0" w:space="0" w:color="auto"/>
            <w:right w:val="none" w:sz="0" w:space="0" w:color="auto"/>
          </w:divBdr>
          <w:divsChild>
            <w:div w:id="157964690">
              <w:marLeft w:val="0"/>
              <w:marRight w:val="0"/>
              <w:marTop w:val="0"/>
              <w:marBottom w:val="0"/>
              <w:divBdr>
                <w:top w:val="none" w:sz="0" w:space="0" w:color="auto"/>
                <w:left w:val="none" w:sz="0" w:space="0" w:color="auto"/>
                <w:bottom w:val="none" w:sz="0" w:space="0" w:color="auto"/>
                <w:right w:val="none" w:sz="0" w:space="0" w:color="auto"/>
              </w:divBdr>
            </w:div>
            <w:div w:id="266354694">
              <w:marLeft w:val="0"/>
              <w:marRight w:val="0"/>
              <w:marTop w:val="0"/>
              <w:marBottom w:val="0"/>
              <w:divBdr>
                <w:top w:val="none" w:sz="0" w:space="0" w:color="auto"/>
                <w:left w:val="none" w:sz="0" w:space="0" w:color="auto"/>
                <w:bottom w:val="none" w:sz="0" w:space="0" w:color="auto"/>
                <w:right w:val="none" w:sz="0" w:space="0" w:color="auto"/>
              </w:divBdr>
            </w:div>
            <w:div w:id="1059598923">
              <w:marLeft w:val="0"/>
              <w:marRight w:val="0"/>
              <w:marTop w:val="0"/>
              <w:marBottom w:val="0"/>
              <w:divBdr>
                <w:top w:val="none" w:sz="0" w:space="0" w:color="auto"/>
                <w:left w:val="none" w:sz="0" w:space="0" w:color="auto"/>
                <w:bottom w:val="none" w:sz="0" w:space="0" w:color="auto"/>
                <w:right w:val="none" w:sz="0" w:space="0" w:color="auto"/>
              </w:divBdr>
            </w:div>
            <w:div w:id="1669092991">
              <w:marLeft w:val="0"/>
              <w:marRight w:val="0"/>
              <w:marTop w:val="0"/>
              <w:marBottom w:val="0"/>
              <w:divBdr>
                <w:top w:val="none" w:sz="0" w:space="0" w:color="auto"/>
                <w:left w:val="none" w:sz="0" w:space="0" w:color="auto"/>
                <w:bottom w:val="none" w:sz="0" w:space="0" w:color="auto"/>
                <w:right w:val="none" w:sz="0" w:space="0" w:color="auto"/>
              </w:divBdr>
            </w:div>
            <w:div w:id="1905022042">
              <w:marLeft w:val="0"/>
              <w:marRight w:val="0"/>
              <w:marTop w:val="0"/>
              <w:marBottom w:val="0"/>
              <w:divBdr>
                <w:top w:val="none" w:sz="0" w:space="0" w:color="auto"/>
                <w:left w:val="none" w:sz="0" w:space="0" w:color="auto"/>
                <w:bottom w:val="none" w:sz="0" w:space="0" w:color="auto"/>
                <w:right w:val="none" w:sz="0" w:space="0" w:color="auto"/>
              </w:divBdr>
            </w:div>
          </w:divsChild>
        </w:div>
        <w:div w:id="1550799773">
          <w:marLeft w:val="0"/>
          <w:marRight w:val="0"/>
          <w:marTop w:val="0"/>
          <w:marBottom w:val="0"/>
          <w:divBdr>
            <w:top w:val="none" w:sz="0" w:space="0" w:color="auto"/>
            <w:left w:val="none" w:sz="0" w:space="0" w:color="auto"/>
            <w:bottom w:val="none" w:sz="0" w:space="0" w:color="auto"/>
            <w:right w:val="none" w:sz="0" w:space="0" w:color="auto"/>
          </w:divBdr>
        </w:div>
        <w:div w:id="1553156011">
          <w:marLeft w:val="0"/>
          <w:marRight w:val="0"/>
          <w:marTop w:val="0"/>
          <w:marBottom w:val="0"/>
          <w:divBdr>
            <w:top w:val="none" w:sz="0" w:space="0" w:color="auto"/>
            <w:left w:val="none" w:sz="0" w:space="0" w:color="auto"/>
            <w:bottom w:val="none" w:sz="0" w:space="0" w:color="auto"/>
            <w:right w:val="none" w:sz="0" w:space="0" w:color="auto"/>
          </w:divBdr>
        </w:div>
        <w:div w:id="1559631275">
          <w:marLeft w:val="0"/>
          <w:marRight w:val="0"/>
          <w:marTop w:val="0"/>
          <w:marBottom w:val="0"/>
          <w:divBdr>
            <w:top w:val="none" w:sz="0" w:space="0" w:color="auto"/>
            <w:left w:val="none" w:sz="0" w:space="0" w:color="auto"/>
            <w:bottom w:val="none" w:sz="0" w:space="0" w:color="auto"/>
            <w:right w:val="none" w:sz="0" w:space="0" w:color="auto"/>
          </w:divBdr>
        </w:div>
        <w:div w:id="1564754758">
          <w:marLeft w:val="0"/>
          <w:marRight w:val="0"/>
          <w:marTop w:val="0"/>
          <w:marBottom w:val="0"/>
          <w:divBdr>
            <w:top w:val="none" w:sz="0" w:space="0" w:color="auto"/>
            <w:left w:val="none" w:sz="0" w:space="0" w:color="auto"/>
            <w:bottom w:val="none" w:sz="0" w:space="0" w:color="auto"/>
            <w:right w:val="none" w:sz="0" w:space="0" w:color="auto"/>
          </w:divBdr>
        </w:div>
        <w:div w:id="1568422526">
          <w:marLeft w:val="0"/>
          <w:marRight w:val="0"/>
          <w:marTop w:val="0"/>
          <w:marBottom w:val="0"/>
          <w:divBdr>
            <w:top w:val="none" w:sz="0" w:space="0" w:color="auto"/>
            <w:left w:val="none" w:sz="0" w:space="0" w:color="auto"/>
            <w:bottom w:val="none" w:sz="0" w:space="0" w:color="auto"/>
            <w:right w:val="none" w:sz="0" w:space="0" w:color="auto"/>
          </w:divBdr>
        </w:div>
        <w:div w:id="1571424287">
          <w:marLeft w:val="0"/>
          <w:marRight w:val="0"/>
          <w:marTop w:val="0"/>
          <w:marBottom w:val="0"/>
          <w:divBdr>
            <w:top w:val="none" w:sz="0" w:space="0" w:color="auto"/>
            <w:left w:val="none" w:sz="0" w:space="0" w:color="auto"/>
            <w:bottom w:val="none" w:sz="0" w:space="0" w:color="auto"/>
            <w:right w:val="none" w:sz="0" w:space="0" w:color="auto"/>
          </w:divBdr>
        </w:div>
        <w:div w:id="1578517822">
          <w:marLeft w:val="0"/>
          <w:marRight w:val="0"/>
          <w:marTop w:val="0"/>
          <w:marBottom w:val="0"/>
          <w:divBdr>
            <w:top w:val="none" w:sz="0" w:space="0" w:color="auto"/>
            <w:left w:val="none" w:sz="0" w:space="0" w:color="auto"/>
            <w:bottom w:val="none" w:sz="0" w:space="0" w:color="auto"/>
            <w:right w:val="none" w:sz="0" w:space="0" w:color="auto"/>
          </w:divBdr>
        </w:div>
        <w:div w:id="1579562124">
          <w:marLeft w:val="0"/>
          <w:marRight w:val="0"/>
          <w:marTop w:val="0"/>
          <w:marBottom w:val="0"/>
          <w:divBdr>
            <w:top w:val="none" w:sz="0" w:space="0" w:color="auto"/>
            <w:left w:val="none" w:sz="0" w:space="0" w:color="auto"/>
            <w:bottom w:val="none" w:sz="0" w:space="0" w:color="auto"/>
            <w:right w:val="none" w:sz="0" w:space="0" w:color="auto"/>
          </w:divBdr>
        </w:div>
        <w:div w:id="1591045772">
          <w:marLeft w:val="0"/>
          <w:marRight w:val="0"/>
          <w:marTop w:val="0"/>
          <w:marBottom w:val="0"/>
          <w:divBdr>
            <w:top w:val="none" w:sz="0" w:space="0" w:color="auto"/>
            <w:left w:val="none" w:sz="0" w:space="0" w:color="auto"/>
            <w:bottom w:val="none" w:sz="0" w:space="0" w:color="auto"/>
            <w:right w:val="none" w:sz="0" w:space="0" w:color="auto"/>
          </w:divBdr>
        </w:div>
        <w:div w:id="1613122233">
          <w:marLeft w:val="0"/>
          <w:marRight w:val="0"/>
          <w:marTop w:val="0"/>
          <w:marBottom w:val="0"/>
          <w:divBdr>
            <w:top w:val="none" w:sz="0" w:space="0" w:color="auto"/>
            <w:left w:val="none" w:sz="0" w:space="0" w:color="auto"/>
            <w:bottom w:val="none" w:sz="0" w:space="0" w:color="auto"/>
            <w:right w:val="none" w:sz="0" w:space="0" w:color="auto"/>
          </w:divBdr>
        </w:div>
        <w:div w:id="1613897824">
          <w:marLeft w:val="0"/>
          <w:marRight w:val="0"/>
          <w:marTop w:val="0"/>
          <w:marBottom w:val="0"/>
          <w:divBdr>
            <w:top w:val="none" w:sz="0" w:space="0" w:color="auto"/>
            <w:left w:val="none" w:sz="0" w:space="0" w:color="auto"/>
            <w:bottom w:val="none" w:sz="0" w:space="0" w:color="auto"/>
            <w:right w:val="none" w:sz="0" w:space="0" w:color="auto"/>
          </w:divBdr>
        </w:div>
        <w:div w:id="1626541129">
          <w:marLeft w:val="0"/>
          <w:marRight w:val="0"/>
          <w:marTop w:val="0"/>
          <w:marBottom w:val="0"/>
          <w:divBdr>
            <w:top w:val="none" w:sz="0" w:space="0" w:color="auto"/>
            <w:left w:val="none" w:sz="0" w:space="0" w:color="auto"/>
            <w:bottom w:val="none" w:sz="0" w:space="0" w:color="auto"/>
            <w:right w:val="none" w:sz="0" w:space="0" w:color="auto"/>
          </w:divBdr>
        </w:div>
        <w:div w:id="1646154404">
          <w:marLeft w:val="0"/>
          <w:marRight w:val="0"/>
          <w:marTop w:val="0"/>
          <w:marBottom w:val="0"/>
          <w:divBdr>
            <w:top w:val="none" w:sz="0" w:space="0" w:color="auto"/>
            <w:left w:val="none" w:sz="0" w:space="0" w:color="auto"/>
            <w:bottom w:val="none" w:sz="0" w:space="0" w:color="auto"/>
            <w:right w:val="none" w:sz="0" w:space="0" w:color="auto"/>
          </w:divBdr>
        </w:div>
        <w:div w:id="1652320339">
          <w:marLeft w:val="0"/>
          <w:marRight w:val="0"/>
          <w:marTop w:val="0"/>
          <w:marBottom w:val="0"/>
          <w:divBdr>
            <w:top w:val="none" w:sz="0" w:space="0" w:color="auto"/>
            <w:left w:val="none" w:sz="0" w:space="0" w:color="auto"/>
            <w:bottom w:val="none" w:sz="0" w:space="0" w:color="auto"/>
            <w:right w:val="none" w:sz="0" w:space="0" w:color="auto"/>
          </w:divBdr>
        </w:div>
        <w:div w:id="1659578587">
          <w:marLeft w:val="0"/>
          <w:marRight w:val="0"/>
          <w:marTop w:val="0"/>
          <w:marBottom w:val="0"/>
          <w:divBdr>
            <w:top w:val="none" w:sz="0" w:space="0" w:color="auto"/>
            <w:left w:val="none" w:sz="0" w:space="0" w:color="auto"/>
            <w:bottom w:val="none" w:sz="0" w:space="0" w:color="auto"/>
            <w:right w:val="none" w:sz="0" w:space="0" w:color="auto"/>
          </w:divBdr>
        </w:div>
        <w:div w:id="1661621058">
          <w:marLeft w:val="0"/>
          <w:marRight w:val="0"/>
          <w:marTop w:val="0"/>
          <w:marBottom w:val="0"/>
          <w:divBdr>
            <w:top w:val="none" w:sz="0" w:space="0" w:color="auto"/>
            <w:left w:val="none" w:sz="0" w:space="0" w:color="auto"/>
            <w:bottom w:val="none" w:sz="0" w:space="0" w:color="auto"/>
            <w:right w:val="none" w:sz="0" w:space="0" w:color="auto"/>
          </w:divBdr>
        </w:div>
        <w:div w:id="1663005715">
          <w:marLeft w:val="0"/>
          <w:marRight w:val="0"/>
          <w:marTop w:val="0"/>
          <w:marBottom w:val="0"/>
          <w:divBdr>
            <w:top w:val="none" w:sz="0" w:space="0" w:color="auto"/>
            <w:left w:val="none" w:sz="0" w:space="0" w:color="auto"/>
            <w:bottom w:val="none" w:sz="0" w:space="0" w:color="auto"/>
            <w:right w:val="none" w:sz="0" w:space="0" w:color="auto"/>
          </w:divBdr>
        </w:div>
        <w:div w:id="1667443669">
          <w:marLeft w:val="0"/>
          <w:marRight w:val="0"/>
          <w:marTop w:val="0"/>
          <w:marBottom w:val="0"/>
          <w:divBdr>
            <w:top w:val="none" w:sz="0" w:space="0" w:color="auto"/>
            <w:left w:val="none" w:sz="0" w:space="0" w:color="auto"/>
            <w:bottom w:val="none" w:sz="0" w:space="0" w:color="auto"/>
            <w:right w:val="none" w:sz="0" w:space="0" w:color="auto"/>
          </w:divBdr>
        </w:div>
        <w:div w:id="1671365704">
          <w:marLeft w:val="0"/>
          <w:marRight w:val="0"/>
          <w:marTop w:val="0"/>
          <w:marBottom w:val="0"/>
          <w:divBdr>
            <w:top w:val="none" w:sz="0" w:space="0" w:color="auto"/>
            <w:left w:val="none" w:sz="0" w:space="0" w:color="auto"/>
            <w:bottom w:val="none" w:sz="0" w:space="0" w:color="auto"/>
            <w:right w:val="none" w:sz="0" w:space="0" w:color="auto"/>
          </w:divBdr>
        </w:div>
        <w:div w:id="1681472889">
          <w:marLeft w:val="0"/>
          <w:marRight w:val="0"/>
          <w:marTop w:val="0"/>
          <w:marBottom w:val="0"/>
          <w:divBdr>
            <w:top w:val="none" w:sz="0" w:space="0" w:color="auto"/>
            <w:left w:val="none" w:sz="0" w:space="0" w:color="auto"/>
            <w:bottom w:val="none" w:sz="0" w:space="0" w:color="auto"/>
            <w:right w:val="none" w:sz="0" w:space="0" w:color="auto"/>
          </w:divBdr>
        </w:div>
        <w:div w:id="1682126918">
          <w:marLeft w:val="0"/>
          <w:marRight w:val="0"/>
          <w:marTop w:val="0"/>
          <w:marBottom w:val="0"/>
          <w:divBdr>
            <w:top w:val="none" w:sz="0" w:space="0" w:color="auto"/>
            <w:left w:val="none" w:sz="0" w:space="0" w:color="auto"/>
            <w:bottom w:val="none" w:sz="0" w:space="0" w:color="auto"/>
            <w:right w:val="none" w:sz="0" w:space="0" w:color="auto"/>
          </w:divBdr>
        </w:div>
        <w:div w:id="1702700796">
          <w:marLeft w:val="0"/>
          <w:marRight w:val="0"/>
          <w:marTop w:val="0"/>
          <w:marBottom w:val="0"/>
          <w:divBdr>
            <w:top w:val="none" w:sz="0" w:space="0" w:color="auto"/>
            <w:left w:val="none" w:sz="0" w:space="0" w:color="auto"/>
            <w:bottom w:val="none" w:sz="0" w:space="0" w:color="auto"/>
            <w:right w:val="none" w:sz="0" w:space="0" w:color="auto"/>
          </w:divBdr>
        </w:div>
        <w:div w:id="1722166305">
          <w:marLeft w:val="0"/>
          <w:marRight w:val="0"/>
          <w:marTop w:val="0"/>
          <w:marBottom w:val="0"/>
          <w:divBdr>
            <w:top w:val="none" w:sz="0" w:space="0" w:color="auto"/>
            <w:left w:val="none" w:sz="0" w:space="0" w:color="auto"/>
            <w:bottom w:val="none" w:sz="0" w:space="0" w:color="auto"/>
            <w:right w:val="none" w:sz="0" w:space="0" w:color="auto"/>
          </w:divBdr>
        </w:div>
        <w:div w:id="1722365025">
          <w:marLeft w:val="0"/>
          <w:marRight w:val="0"/>
          <w:marTop w:val="0"/>
          <w:marBottom w:val="0"/>
          <w:divBdr>
            <w:top w:val="none" w:sz="0" w:space="0" w:color="auto"/>
            <w:left w:val="none" w:sz="0" w:space="0" w:color="auto"/>
            <w:bottom w:val="none" w:sz="0" w:space="0" w:color="auto"/>
            <w:right w:val="none" w:sz="0" w:space="0" w:color="auto"/>
          </w:divBdr>
        </w:div>
        <w:div w:id="1738354846">
          <w:marLeft w:val="0"/>
          <w:marRight w:val="0"/>
          <w:marTop w:val="0"/>
          <w:marBottom w:val="0"/>
          <w:divBdr>
            <w:top w:val="none" w:sz="0" w:space="0" w:color="auto"/>
            <w:left w:val="none" w:sz="0" w:space="0" w:color="auto"/>
            <w:bottom w:val="none" w:sz="0" w:space="0" w:color="auto"/>
            <w:right w:val="none" w:sz="0" w:space="0" w:color="auto"/>
          </w:divBdr>
        </w:div>
        <w:div w:id="1767379064">
          <w:marLeft w:val="0"/>
          <w:marRight w:val="0"/>
          <w:marTop w:val="0"/>
          <w:marBottom w:val="0"/>
          <w:divBdr>
            <w:top w:val="none" w:sz="0" w:space="0" w:color="auto"/>
            <w:left w:val="none" w:sz="0" w:space="0" w:color="auto"/>
            <w:bottom w:val="none" w:sz="0" w:space="0" w:color="auto"/>
            <w:right w:val="none" w:sz="0" w:space="0" w:color="auto"/>
          </w:divBdr>
        </w:div>
        <w:div w:id="1771464403">
          <w:marLeft w:val="0"/>
          <w:marRight w:val="0"/>
          <w:marTop w:val="0"/>
          <w:marBottom w:val="0"/>
          <w:divBdr>
            <w:top w:val="none" w:sz="0" w:space="0" w:color="auto"/>
            <w:left w:val="none" w:sz="0" w:space="0" w:color="auto"/>
            <w:bottom w:val="none" w:sz="0" w:space="0" w:color="auto"/>
            <w:right w:val="none" w:sz="0" w:space="0" w:color="auto"/>
          </w:divBdr>
        </w:div>
        <w:div w:id="1779525301">
          <w:marLeft w:val="0"/>
          <w:marRight w:val="0"/>
          <w:marTop w:val="0"/>
          <w:marBottom w:val="0"/>
          <w:divBdr>
            <w:top w:val="none" w:sz="0" w:space="0" w:color="auto"/>
            <w:left w:val="none" w:sz="0" w:space="0" w:color="auto"/>
            <w:bottom w:val="none" w:sz="0" w:space="0" w:color="auto"/>
            <w:right w:val="none" w:sz="0" w:space="0" w:color="auto"/>
          </w:divBdr>
        </w:div>
        <w:div w:id="1781022500">
          <w:marLeft w:val="0"/>
          <w:marRight w:val="0"/>
          <w:marTop w:val="0"/>
          <w:marBottom w:val="0"/>
          <w:divBdr>
            <w:top w:val="none" w:sz="0" w:space="0" w:color="auto"/>
            <w:left w:val="none" w:sz="0" w:space="0" w:color="auto"/>
            <w:bottom w:val="none" w:sz="0" w:space="0" w:color="auto"/>
            <w:right w:val="none" w:sz="0" w:space="0" w:color="auto"/>
          </w:divBdr>
        </w:div>
        <w:div w:id="1784374076">
          <w:marLeft w:val="0"/>
          <w:marRight w:val="0"/>
          <w:marTop w:val="0"/>
          <w:marBottom w:val="0"/>
          <w:divBdr>
            <w:top w:val="none" w:sz="0" w:space="0" w:color="auto"/>
            <w:left w:val="none" w:sz="0" w:space="0" w:color="auto"/>
            <w:bottom w:val="none" w:sz="0" w:space="0" w:color="auto"/>
            <w:right w:val="none" w:sz="0" w:space="0" w:color="auto"/>
          </w:divBdr>
        </w:div>
        <w:div w:id="1796826573">
          <w:marLeft w:val="0"/>
          <w:marRight w:val="0"/>
          <w:marTop w:val="0"/>
          <w:marBottom w:val="0"/>
          <w:divBdr>
            <w:top w:val="none" w:sz="0" w:space="0" w:color="auto"/>
            <w:left w:val="none" w:sz="0" w:space="0" w:color="auto"/>
            <w:bottom w:val="none" w:sz="0" w:space="0" w:color="auto"/>
            <w:right w:val="none" w:sz="0" w:space="0" w:color="auto"/>
          </w:divBdr>
        </w:div>
        <w:div w:id="1801415161">
          <w:marLeft w:val="0"/>
          <w:marRight w:val="0"/>
          <w:marTop w:val="0"/>
          <w:marBottom w:val="0"/>
          <w:divBdr>
            <w:top w:val="none" w:sz="0" w:space="0" w:color="auto"/>
            <w:left w:val="none" w:sz="0" w:space="0" w:color="auto"/>
            <w:bottom w:val="none" w:sz="0" w:space="0" w:color="auto"/>
            <w:right w:val="none" w:sz="0" w:space="0" w:color="auto"/>
          </w:divBdr>
        </w:div>
        <w:div w:id="1803965422">
          <w:marLeft w:val="0"/>
          <w:marRight w:val="0"/>
          <w:marTop w:val="0"/>
          <w:marBottom w:val="0"/>
          <w:divBdr>
            <w:top w:val="none" w:sz="0" w:space="0" w:color="auto"/>
            <w:left w:val="none" w:sz="0" w:space="0" w:color="auto"/>
            <w:bottom w:val="none" w:sz="0" w:space="0" w:color="auto"/>
            <w:right w:val="none" w:sz="0" w:space="0" w:color="auto"/>
          </w:divBdr>
        </w:div>
        <w:div w:id="1806042813">
          <w:marLeft w:val="0"/>
          <w:marRight w:val="0"/>
          <w:marTop w:val="0"/>
          <w:marBottom w:val="0"/>
          <w:divBdr>
            <w:top w:val="none" w:sz="0" w:space="0" w:color="auto"/>
            <w:left w:val="none" w:sz="0" w:space="0" w:color="auto"/>
            <w:bottom w:val="none" w:sz="0" w:space="0" w:color="auto"/>
            <w:right w:val="none" w:sz="0" w:space="0" w:color="auto"/>
          </w:divBdr>
        </w:div>
        <w:div w:id="1808862575">
          <w:marLeft w:val="0"/>
          <w:marRight w:val="0"/>
          <w:marTop w:val="0"/>
          <w:marBottom w:val="0"/>
          <w:divBdr>
            <w:top w:val="none" w:sz="0" w:space="0" w:color="auto"/>
            <w:left w:val="none" w:sz="0" w:space="0" w:color="auto"/>
            <w:bottom w:val="none" w:sz="0" w:space="0" w:color="auto"/>
            <w:right w:val="none" w:sz="0" w:space="0" w:color="auto"/>
          </w:divBdr>
        </w:div>
        <w:div w:id="1820029620">
          <w:marLeft w:val="0"/>
          <w:marRight w:val="0"/>
          <w:marTop w:val="0"/>
          <w:marBottom w:val="0"/>
          <w:divBdr>
            <w:top w:val="none" w:sz="0" w:space="0" w:color="auto"/>
            <w:left w:val="none" w:sz="0" w:space="0" w:color="auto"/>
            <w:bottom w:val="none" w:sz="0" w:space="0" w:color="auto"/>
            <w:right w:val="none" w:sz="0" w:space="0" w:color="auto"/>
          </w:divBdr>
        </w:div>
        <w:div w:id="1820461920">
          <w:marLeft w:val="0"/>
          <w:marRight w:val="0"/>
          <w:marTop w:val="0"/>
          <w:marBottom w:val="0"/>
          <w:divBdr>
            <w:top w:val="none" w:sz="0" w:space="0" w:color="auto"/>
            <w:left w:val="none" w:sz="0" w:space="0" w:color="auto"/>
            <w:bottom w:val="none" w:sz="0" w:space="0" w:color="auto"/>
            <w:right w:val="none" w:sz="0" w:space="0" w:color="auto"/>
          </w:divBdr>
        </w:div>
        <w:div w:id="1826781083">
          <w:marLeft w:val="0"/>
          <w:marRight w:val="0"/>
          <w:marTop w:val="0"/>
          <w:marBottom w:val="0"/>
          <w:divBdr>
            <w:top w:val="none" w:sz="0" w:space="0" w:color="auto"/>
            <w:left w:val="none" w:sz="0" w:space="0" w:color="auto"/>
            <w:bottom w:val="none" w:sz="0" w:space="0" w:color="auto"/>
            <w:right w:val="none" w:sz="0" w:space="0" w:color="auto"/>
          </w:divBdr>
        </w:div>
        <w:div w:id="1832019858">
          <w:marLeft w:val="0"/>
          <w:marRight w:val="0"/>
          <w:marTop w:val="0"/>
          <w:marBottom w:val="0"/>
          <w:divBdr>
            <w:top w:val="none" w:sz="0" w:space="0" w:color="auto"/>
            <w:left w:val="none" w:sz="0" w:space="0" w:color="auto"/>
            <w:bottom w:val="none" w:sz="0" w:space="0" w:color="auto"/>
            <w:right w:val="none" w:sz="0" w:space="0" w:color="auto"/>
          </w:divBdr>
        </w:div>
        <w:div w:id="1833252426">
          <w:marLeft w:val="0"/>
          <w:marRight w:val="0"/>
          <w:marTop w:val="0"/>
          <w:marBottom w:val="0"/>
          <w:divBdr>
            <w:top w:val="none" w:sz="0" w:space="0" w:color="auto"/>
            <w:left w:val="none" w:sz="0" w:space="0" w:color="auto"/>
            <w:bottom w:val="none" w:sz="0" w:space="0" w:color="auto"/>
            <w:right w:val="none" w:sz="0" w:space="0" w:color="auto"/>
          </w:divBdr>
        </w:div>
        <w:div w:id="1850483892">
          <w:marLeft w:val="0"/>
          <w:marRight w:val="0"/>
          <w:marTop w:val="0"/>
          <w:marBottom w:val="0"/>
          <w:divBdr>
            <w:top w:val="none" w:sz="0" w:space="0" w:color="auto"/>
            <w:left w:val="none" w:sz="0" w:space="0" w:color="auto"/>
            <w:bottom w:val="none" w:sz="0" w:space="0" w:color="auto"/>
            <w:right w:val="none" w:sz="0" w:space="0" w:color="auto"/>
          </w:divBdr>
        </w:div>
        <w:div w:id="1857575342">
          <w:marLeft w:val="0"/>
          <w:marRight w:val="0"/>
          <w:marTop w:val="0"/>
          <w:marBottom w:val="0"/>
          <w:divBdr>
            <w:top w:val="none" w:sz="0" w:space="0" w:color="auto"/>
            <w:left w:val="none" w:sz="0" w:space="0" w:color="auto"/>
            <w:bottom w:val="none" w:sz="0" w:space="0" w:color="auto"/>
            <w:right w:val="none" w:sz="0" w:space="0" w:color="auto"/>
          </w:divBdr>
        </w:div>
        <w:div w:id="1863088125">
          <w:marLeft w:val="0"/>
          <w:marRight w:val="0"/>
          <w:marTop w:val="0"/>
          <w:marBottom w:val="0"/>
          <w:divBdr>
            <w:top w:val="none" w:sz="0" w:space="0" w:color="auto"/>
            <w:left w:val="none" w:sz="0" w:space="0" w:color="auto"/>
            <w:bottom w:val="none" w:sz="0" w:space="0" w:color="auto"/>
            <w:right w:val="none" w:sz="0" w:space="0" w:color="auto"/>
          </w:divBdr>
        </w:div>
        <w:div w:id="1865897623">
          <w:marLeft w:val="0"/>
          <w:marRight w:val="0"/>
          <w:marTop w:val="0"/>
          <w:marBottom w:val="0"/>
          <w:divBdr>
            <w:top w:val="none" w:sz="0" w:space="0" w:color="auto"/>
            <w:left w:val="none" w:sz="0" w:space="0" w:color="auto"/>
            <w:bottom w:val="none" w:sz="0" w:space="0" w:color="auto"/>
            <w:right w:val="none" w:sz="0" w:space="0" w:color="auto"/>
          </w:divBdr>
        </w:div>
        <w:div w:id="1869874584">
          <w:marLeft w:val="0"/>
          <w:marRight w:val="0"/>
          <w:marTop w:val="0"/>
          <w:marBottom w:val="0"/>
          <w:divBdr>
            <w:top w:val="none" w:sz="0" w:space="0" w:color="auto"/>
            <w:left w:val="none" w:sz="0" w:space="0" w:color="auto"/>
            <w:bottom w:val="none" w:sz="0" w:space="0" w:color="auto"/>
            <w:right w:val="none" w:sz="0" w:space="0" w:color="auto"/>
          </w:divBdr>
        </w:div>
        <w:div w:id="1874688171">
          <w:marLeft w:val="0"/>
          <w:marRight w:val="0"/>
          <w:marTop w:val="0"/>
          <w:marBottom w:val="0"/>
          <w:divBdr>
            <w:top w:val="none" w:sz="0" w:space="0" w:color="auto"/>
            <w:left w:val="none" w:sz="0" w:space="0" w:color="auto"/>
            <w:bottom w:val="none" w:sz="0" w:space="0" w:color="auto"/>
            <w:right w:val="none" w:sz="0" w:space="0" w:color="auto"/>
          </w:divBdr>
        </w:div>
        <w:div w:id="1883011617">
          <w:marLeft w:val="0"/>
          <w:marRight w:val="0"/>
          <w:marTop w:val="0"/>
          <w:marBottom w:val="0"/>
          <w:divBdr>
            <w:top w:val="none" w:sz="0" w:space="0" w:color="auto"/>
            <w:left w:val="none" w:sz="0" w:space="0" w:color="auto"/>
            <w:bottom w:val="none" w:sz="0" w:space="0" w:color="auto"/>
            <w:right w:val="none" w:sz="0" w:space="0" w:color="auto"/>
          </w:divBdr>
        </w:div>
        <w:div w:id="1886868116">
          <w:marLeft w:val="0"/>
          <w:marRight w:val="0"/>
          <w:marTop w:val="0"/>
          <w:marBottom w:val="0"/>
          <w:divBdr>
            <w:top w:val="none" w:sz="0" w:space="0" w:color="auto"/>
            <w:left w:val="none" w:sz="0" w:space="0" w:color="auto"/>
            <w:bottom w:val="none" w:sz="0" w:space="0" w:color="auto"/>
            <w:right w:val="none" w:sz="0" w:space="0" w:color="auto"/>
          </w:divBdr>
        </w:div>
        <w:div w:id="1887981926">
          <w:marLeft w:val="0"/>
          <w:marRight w:val="0"/>
          <w:marTop w:val="0"/>
          <w:marBottom w:val="0"/>
          <w:divBdr>
            <w:top w:val="none" w:sz="0" w:space="0" w:color="auto"/>
            <w:left w:val="none" w:sz="0" w:space="0" w:color="auto"/>
            <w:bottom w:val="none" w:sz="0" w:space="0" w:color="auto"/>
            <w:right w:val="none" w:sz="0" w:space="0" w:color="auto"/>
          </w:divBdr>
        </w:div>
        <w:div w:id="1921326837">
          <w:marLeft w:val="0"/>
          <w:marRight w:val="0"/>
          <w:marTop w:val="0"/>
          <w:marBottom w:val="0"/>
          <w:divBdr>
            <w:top w:val="none" w:sz="0" w:space="0" w:color="auto"/>
            <w:left w:val="none" w:sz="0" w:space="0" w:color="auto"/>
            <w:bottom w:val="none" w:sz="0" w:space="0" w:color="auto"/>
            <w:right w:val="none" w:sz="0" w:space="0" w:color="auto"/>
          </w:divBdr>
        </w:div>
        <w:div w:id="1927688270">
          <w:marLeft w:val="0"/>
          <w:marRight w:val="0"/>
          <w:marTop w:val="0"/>
          <w:marBottom w:val="0"/>
          <w:divBdr>
            <w:top w:val="none" w:sz="0" w:space="0" w:color="auto"/>
            <w:left w:val="none" w:sz="0" w:space="0" w:color="auto"/>
            <w:bottom w:val="none" w:sz="0" w:space="0" w:color="auto"/>
            <w:right w:val="none" w:sz="0" w:space="0" w:color="auto"/>
          </w:divBdr>
        </w:div>
        <w:div w:id="1931963461">
          <w:marLeft w:val="0"/>
          <w:marRight w:val="0"/>
          <w:marTop w:val="0"/>
          <w:marBottom w:val="0"/>
          <w:divBdr>
            <w:top w:val="none" w:sz="0" w:space="0" w:color="auto"/>
            <w:left w:val="none" w:sz="0" w:space="0" w:color="auto"/>
            <w:bottom w:val="none" w:sz="0" w:space="0" w:color="auto"/>
            <w:right w:val="none" w:sz="0" w:space="0" w:color="auto"/>
          </w:divBdr>
        </w:div>
        <w:div w:id="1932002170">
          <w:marLeft w:val="0"/>
          <w:marRight w:val="0"/>
          <w:marTop w:val="0"/>
          <w:marBottom w:val="0"/>
          <w:divBdr>
            <w:top w:val="none" w:sz="0" w:space="0" w:color="auto"/>
            <w:left w:val="none" w:sz="0" w:space="0" w:color="auto"/>
            <w:bottom w:val="none" w:sz="0" w:space="0" w:color="auto"/>
            <w:right w:val="none" w:sz="0" w:space="0" w:color="auto"/>
          </w:divBdr>
        </w:div>
        <w:div w:id="1937444835">
          <w:marLeft w:val="0"/>
          <w:marRight w:val="0"/>
          <w:marTop w:val="0"/>
          <w:marBottom w:val="0"/>
          <w:divBdr>
            <w:top w:val="none" w:sz="0" w:space="0" w:color="auto"/>
            <w:left w:val="none" w:sz="0" w:space="0" w:color="auto"/>
            <w:bottom w:val="none" w:sz="0" w:space="0" w:color="auto"/>
            <w:right w:val="none" w:sz="0" w:space="0" w:color="auto"/>
          </w:divBdr>
        </w:div>
        <w:div w:id="1955669401">
          <w:marLeft w:val="0"/>
          <w:marRight w:val="0"/>
          <w:marTop w:val="0"/>
          <w:marBottom w:val="0"/>
          <w:divBdr>
            <w:top w:val="none" w:sz="0" w:space="0" w:color="auto"/>
            <w:left w:val="none" w:sz="0" w:space="0" w:color="auto"/>
            <w:bottom w:val="none" w:sz="0" w:space="0" w:color="auto"/>
            <w:right w:val="none" w:sz="0" w:space="0" w:color="auto"/>
          </w:divBdr>
        </w:div>
        <w:div w:id="1972007511">
          <w:marLeft w:val="0"/>
          <w:marRight w:val="0"/>
          <w:marTop w:val="0"/>
          <w:marBottom w:val="0"/>
          <w:divBdr>
            <w:top w:val="none" w:sz="0" w:space="0" w:color="auto"/>
            <w:left w:val="none" w:sz="0" w:space="0" w:color="auto"/>
            <w:bottom w:val="none" w:sz="0" w:space="0" w:color="auto"/>
            <w:right w:val="none" w:sz="0" w:space="0" w:color="auto"/>
          </w:divBdr>
        </w:div>
        <w:div w:id="1985741911">
          <w:marLeft w:val="0"/>
          <w:marRight w:val="0"/>
          <w:marTop w:val="0"/>
          <w:marBottom w:val="0"/>
          <w:divBdr>
            <w:top w:val="none" w:sz="0" w:space="0" w:color="auto"/>
            <w:left w:val="none" w:sz="0" w:space="0" w:color="auto"/>
            <w:bottom w:val="none" w:sz="0" w:space="0" w:color="auto"/>
            <w:right w:val="none" w:sz="0" w:space="0" w:color="auto"/>
          </w:divBdr>
        </w:div>
        <w:div w:id="2002613481">
          <w:marLeft w:val="0"/>
          <w:marRight w:val="0"/>
          <w:marTop w:val="0"/>
          <w:marBottom w:val="0"/>
          <w:divBdr>
            <w:top w:val="none" w:sz="0" w:space="0" w:color="auto"/>
            <w:left w:val="none" w:sz="0" w:space="0" w:color="auto"/>
            <w:bottom w:val="none" w:sz="0" w:space="0" w:color="auto"/>
            <w:right w:val="none" w:sz="0" w:space="0" w:color="auto"/>
          </w:divBdr>
        </w:div>
        <w:div w:id="2009287666">
          <w:marLeft w:val="0"/>
          <w:marRight w:val="0"/>
          <w:marTop w:val="0"/>
          <w:marBottom w:val="0"/>
          <w:divBdr>
            <w:top w:val="none" w:sz="0" w:space="0" w:color="auto"/>
            <w:left w:val="none" w:sz="0" w:space="0" w:color="auto"/>
            <w:bottom w:val="none" w:sz="0" w:space="0" w:color="auto"/>
            <w:right w:val="none" w:sz="0" w:space="0" w:color="auto"/>
          </w:divBdr>
        </w:div>
        <w:div w:id="2010326404">
          <w:marLeft w:val="0"/>
          <w:marRight w:val="0"/>
          <w:marTop w:val="0"/>
          <w:marBottom w:val="0"/>
          <w:divBdr>
            <w:top w:val="none" w:sz="0" w:space="0" w:color="auto"/>
            <w:left w:val="none" w:sz="0" w:space="0" w:color="auto"/>
            <w:bottom w:val="none" w:sz="0" w:space="0" w:color="auto"/>
            <w:right w:val="none" w:sz="0" w:space="0" w:color="auto"/>
          </w:divBdr>
        </w:div>
        <w:div w:id="2025087813">
          <w:marLeft w:val="0"/>
          <w:marRight w:val="0"/>
          <w:marTop w:val="0"/>
          <w:marBottom w:val="0"/>
          <w:divBdr>
            <w:top w:val="none" w:sz="0" w:space="0" w:color="auto"/>
            <w:left w:val="none" w:sz="0" w:space="0" w:color="auto"/>
            <w:bottom w:val="none" w:sz="0" w:space="0" w:color="auto"/>
            <w:right w:val="none" w:sz="0" w:space="0" w:color="auto"/>
          </w:divBdr>
        </w:div>
        <w:div w:id="2027049391">
          <w:marLeft w:val="0"/>
          <w:marRight w:val="0"/>
          <w:marTop w:val="0"/>
          <w:marBottom w:val="0"/>
          <w:divBdr>
            <w:top w:val="none" w:sz="0" w:space="0" w:color="auto"/>
            <w:left w:val="none" w:sz="0" w:space="0" w:color="auto"/>
            <w:bottom w:val="none" w:sz="0" w:space="0" w:color="auto"/>
            <w:right w:val="none" w:sz="0" w:space="0" w:color="auto"/>
          </w:divBdr>
        </w:div>
        <w:div w:id="2030521387">
          <w:marLeft w:val="0"/>
          <w:marRight w:val="0"/>
          <w:marTop w:val="0"/>
          <w:marBottom w:val="0"/>
          <w:divBdr>
            <w:top w:val="none" w:sz="0" w:space="0" w:color="auto"/>
            <w:left w:val="none" w:sz="0" w:space="0" w:color="auto"/>
            <w:bottom w:val="none" w:sz="0" w:space="0" w:color="auto"/>
            <w:right w:val="none" w:sz="0" w:space="0" w:color="auto"/>
          </w:divBdr>
        </w:div>
        <w:div w:id="2030831666">
          <w:marLeft w:val="0"/>
          <w:marRight w:val="0"/>
          <w:marTop w:val="0"/>
          <w:marBottom w:val="0"/>
          <w:divBdr>
            <w:top w:val="none" w:sz="0" w:space="0" w:color="auto"/>
            <w:left w:val="none" w:sz="0" w:space="0" w:color="auto"/>
            <w:bottom w:val="none" w:sz="0" w:space="0" w:color="auto"/>
            <w:right w:val="none" w:sz="0" w:space="0" w:color="auto"/>
          </w:divBdr>
        </w:div>
        <w:div w:id="2045518532">
          <w:marLeft w:val="0"/>
          <w:marRight w:val="0"/>
          <w:marTop w:val="0"/>
          <w:marBottom w:val="0"/>
          <w:divBdr>
            <w:top w:val="none" w:sz="0" w:space="0" w:color="auto"/>
            <w:left w:val="none" w:sz="0" w:space="0" w:color="auto"/>
            <w:bottom w:val="none" w:sz="0" w:space="0" w:color="auto"/>
            <w:right w:val="none" w:sz="0" w:space="0" w:color="auto"/>
          </w:divBdr>
        </w:div>
        <w:div w:id="2052076174">
          <w:marLeft w:val="0"/>
          <w:marRight w:val="0"/>
          <w:marTop w:val="0"/>
          <w:marBottom w:val="0"/>
          <w:divBdr>
            <w:top w:val="none" w:sz="0" w:space="0" w:color="auto"/>
            <w:left w:val="none" w:sz="0" w:space="0" w:color="auto"/>
            <w:bottom w:val="none" w:sz="0" w:space="0" w:color="auto"/>
            <w:right w:val="none" w:sz="0" w:space="0" w:color="auto"/>
          </w:divBdr>
        </w:div>
        <w:div w:id="2056274310">
          <w:marLeft w:val="0"/>
          <w:marRight w:val="0"/>
          <w:marTop w:val="0"/>
          <w:marBottom w:val="0"/>
          <w:divBdr>
            <w:top w:val="none" w:sz="0" w:space="0" w:color="auto"/>
            <w:left w:val="none" w:sz="0" w:space="0" w:color="auto"/>
            <w:bottom w:val="none" w:sz="0" w:space="0" w:color="auto"/>
            <w:right w:val="none" w:sz="0" w:space="0" w:color="auto"/>
          </w:divBdr>
        </w:div>
        <w:div w:id="2058044059">
          <w:marLeft w:val="0"/>
          <w:marRight w:val="0"/>
          <w:marTop w:val="0"/>
          <w:marBottom w:val="0"/>
          <w:divBdr>
            <w:top w:val="none" w:sz="0" w:space="0" w:color="auto"/>
            <w:left w:val="none" w:sz="0" w:space="0" w:color="auto"/>
            <w:bottom w:val="none" w:sz="0" w:space="0" w:color="auto"/>
            <w:right w:val="none" w:sz="0" w:space="0" w:color="auto"/>
          </w:divBdr>
        </w:div>
        <w:div w:id="2059082940">
          <w:marLeft w:val="0"/>
          <w:marRight w:val="0"/>
          <w:marTop w:val="0"/>
          <w:marBottom w:val="0"/>
          <w:divBdr>
            <w:top w:val="none" w:sz="0" w:space="0" w:color="auto"/>
            <w:left w:val="none" w:sz="0" w:space="0" w:color="auto"/>
            <w:bottom w:val="none" w:sz="0" w:space="0" w:color="auto"/>
            <w:right w:val="none" w:sz="0" w:space="0" w:color="auto"/>
          </w:divBdr>
        </w:div>
        <w:div w:id="2059620900">
          <w:marLeft w:val="0"/>
          <w:marRight w:val="0"/>
          <w:marTop w:val="0"/>
          <w:marBottom w:val="0"/>
          <w:divBdr>
            <w:top w:val="none" w:sz="0" w:space="0" w:color="auto"/>
            <w:left w:val="none" w:sz="0" w:space="0" w:color="auto"/>
            <w:bottom w:val="none" w:sz="0" w:space="0" w:color="auto"/>
            <w:right w:val="none" w:sz="0" w:space="0" w:color="auto"/>
          </w:divBdr>
        </w:div>
        <w:div w:id="2078552009">
          <w:marLeft w:val="0"/>
          <w:marRight w:val="0"/>
          <w:marTop w:val="0"/>
          <w:marBottom w:val="0"/>
          <w:divBdr>
            <w:top w:val="none" w:sz="0" w:space="0" w:color="auto"/>
            <w:left w:val="none" w:sz="0" w:space="0" w:color="auto"/>
            <w:bottom w:val="none" w:sz="0" w:space="0" w:color="auto"/>
            <w:right w:val="none" w:sz="0" w:space="0" w:color="auto"/>
          </w:divBdr>
        </w:div>
        <w:div w:id="2082288049">
          <w:marLeft w:val="0"/>
          <w:marRight w:val="0"/>
          <w:marTop w:val="0"/>
          <w:marBottom w:val="0"/>
          <w:divBdr>
            <w:top w:val="none" w:sz="0" w:space="0" w:color="auto"/>
            <w:left w:val="none" w:sz="0" w:space="0" w:color="auto"/>
            <w:bottom w:val="none" w:sz="0" w:space="0" w:color="auto"/>
            <w:right w:val="none" w:sz="0" w:space="0" w:color="auto"/>
          </w:divBdr>
        </w:div>
        <w:div w:id="2084715438">
          <w:marLeft w:val="0"/>
          <w:marRight w:val="0"/>
          <w:marTop w:val="0"/>
          <w:marBottom w:val="0"/>
          <w:divBdr>
            <w:top w:val="none" w:sz="0" w:space="0" w:color="auto"/>
            <w:left w:val="none" w:sz="0" w:space="0" w:color="auto"/>
            <w:bottom w:val="none" w:sz="0" w:space="0" w:color="auto"/>
            <w:right w:val="none" w:sz="0" w:space="0" w:color="auto"/>
          </w:divBdr>
        </w:div>
        <w:div w:id="2085373996">
          <w:marLeft w:val="0"/>
          <w:marRight w:val="0"/>
          <w:marTop w:val="0"/>
          <w:marBottom w:val="0"/>
          <w:divBdr>
            <w:top w:val="none" w:sz="0" w:space="0" w:color="auto"/>
            <w:left w:val="none" w:sz="0" w:space="0" w:color="auto"/>
            <w:bottom w:val="none" w:sz="0" w:space="0" w:color="auto"/>
            <w:right w:val="none" w:sz="0" w:space="0" w:color="auto"/>
          </w:divBdr>
        </w:div>
        <w:div w:id="2086174048">
          <w:marLeft w:val="0"/>
          <w:marRight w:val="0"/>
          <w:marTop w:val="0"/>
          <w:marBottom w:val="0"/>
          <w:divBdr>
            <w:top w:val="none" w:sz="0" w:space="0" w:color="auto"/>
            <w:left w:val="none" w:sz="0" w:space="0" w:color="auto"/>
            <w:bottom w:val="none" w:sz="0" w:space="0" w:color="auto"/>
            <w:right w:val="none" w:sz="0" w:space="0" w:color="auto"/>
          </w:divBdr>
        </w:div>
        <w:div w:id="2091002561">
          <w:marLeft w:val="0"/>
          <w:marRight w:val="0"/>
          <w:marTop w:val="0"/>
          <w:marBottom w:val="0"/>
          <w:divBdr>
            <w:top w:val="none" w:sz="0" w:space="0" w:color="auto"/>
            <w:left w:val="none" w:sz="0" w:space="0" w:color="auto"/>
            <w:bottom w:val="none" w:sz="0" w:space="0" w:color="auto"/>
            <w:right w:val="none" w:sz="0" w:space="0" w:color="auto"/>
          </w:divBdr>
        </w:div>
        <w:div w:id="2098479844">
          <w:marLeft w:val="0"/>
          <w:marRight w:val="0"/>
          <w:marTop w:val="0"/>
          <w:marBottom w:val="0"/>
          <w:divBdr>
            <w:top w:val="none" w:sz="0" w:space="0" w:color="auto"/>
            <w:left w:val="none" w:sz="0" w:space="0" w:color="auto"/>
            <w:bottom w:val="none" w:sz="0" w:space="0" w:color="auto"/>
            <w:right w:val="none" w:sz="0" w:space="0" w:color="auto"/>
          </w:divBdr>
        </w:div>
        <w:div w:id="2098667715">
          <w:marLeft w:val="0"/>
          <w:marRight w:val="0"/>
          <w:marTop w:val="0"/>
          <w:marBottom w:val="0"/>
          <w:divBdr>
            <w:top w:val="none" w:sz="0" w:space="0" w:color="auto"/>
            <w:left w:val="none" w:sz="0" w:space="0" w:color="auto"/>
            <w:bottom w:val="none" w:sz="0" w:space="0" w:color="auto"/>
            <w:right w:val="none" w:sz="0" w:space="0" w:color="auto"/>
          </w:divBdr>
        </w:div>
        <w:div w:id="2099056194">
          <w:marLeft w:val="0"/>
          <w:marRight w:val="0"/>
          <w:marTop w:val="0"/>
          <w:marBottom w:val="0"/>
          <w:divBdr>
            <w:top w:val="none" w:sz="0" w:space="0" w:color="auto"/>
            <w:left w:val="none" w:sz="0" w:space="0" w:color="auto"/>
            <w:bottom w:val="none" w:sz="0" w:space="0" w:color="auto"/>
            <w:right w:val="none" w:sz="0" w:space="0" w:color="auto"/>
          </w:divBdr>
        </w:div>
        <w:div w:id="2103720028">
          <w:marLeft w:val="0"/>
          <w:marRight w:val="0"/>
          <w:marTop w:val="0"/>
          <w:marBottom w:val="0"/>
          <w:divBdr>
            <w:top w:val="none" w:sz="0" w:space="0" w:color="auto"/>
            <w:left w:val="none" w:sz="0" w:space="0" w:color="auto"/>
            <w:bottom w:val="none" w:sz="0" w:space="0" w:color="auto"/>
            <w:right w:val="none" w:sz="0" w:space="0" w:color="auto"/>
          </w:divBdr>
        </w:div>
        <w:div w:id="2108844220">
          <w:marLeft w:val="0"/>
          <w:marRight w:val="0"/>
          <w:marTop w:val="0"/>
          <w:marBottom w:val="0"/>
          <w:divBdr>
            <w:top w:val="none" w:sz="0" w:space="0" w:color="auto"/>
            <w:left w:val="none" w:sz="0" w:space="0" w:color="auto"/>
            <w:bottom w:val="none" w:sz="0" w:space="0" w:color="auto"/>
            <w:right w:val="none" w:sz="0" w:space="0" w:color="auto"/>
          </w:divBdr>
        </w:div>
        <w:div w:id="2112387454">
          <w:marLeft w:val="0"/>
          <w:marRight w:val="0"/>
          <w:marTop w:val="0"/>
          <w:marBottom w:val="0"/>
          <w:divBdr>
            <w:top w:val="none" w:sz="0" w:space="0" w:color="auto"/>
            <w:left w:val="none" w:sz="0" w:space="0" w:color="auto"/>
            <w:bottom w:val="none" w:sz="0" w:space="0" w:color="auto"/>
            <w:right w:val="none" w:sz="0" w:space="0" w:color="auto"/>
          </w:divBdr>
        </w:div>
        <w:div w:id="2115009596">
          <w:marLeft w:val="0"/>
          <w:marRight w:val="0"/>
          <w:marTop w:val="0"/>
          <w:marBottom w:val="0"/>
          <w:divBdr>
            <w:top w:val="none" w:sz="0" w:space="0" w:color="auto"/>
            <w:left w:val="none" w:sz="0" w:space="0" w:color="auto"/>
            <w:bottom w:val="none" w:sz="0" w:space="0" w:color="auto"/>
            <w:right w:val="none" w:sz="0" w:space="0" w:color="auto"/>
          </w:divBdr>
        </w:div>
        <w:div w:id="2120907637">
          <w:marLeft w:val="0"/>
          <w:marRight w:val="0"/>
          <w:marTop w:val="0"/>
          <w:marBottom w:val="0"/>
          <w:divBdr>
            <w:top w:val="none" w:sz="0" w:space="0" w:color="auto"/>
            <w:left w:val="none" w:sz="0" w:space="0" w:color="auto"/>
            <w:bottom w:val="none" w:sz="0" w:space="0" w:color="auto"/>
            <w:right w:val="none" w:sz="0" w:space="0" w:color="auto"/>
          </w:divBdr>
        </w:div>
        <w:div w:id="2121872423">
          <w:marLeft w:val="0"/>
          <w:marRight w:val="0"/>
          <w:marTop w:val="0"/>
          <w:marBottom w:val="0"/>
          <w:divBdr>
            <w:top w:val="none" w:sz="0" w:space="0" w:color="auto"/>
            <w:left w:val="none" w:sz="0" w:space="0" w:color="auto"/>
            <w:bottom w:val="none" w:sz="0" w:space="0" w:color="auto"/>
            <w:right w:val="none" w:sz="0" w:space="0" w:color="auto"/>
          </w:divBdr>
        </w:div>
        <w:div w:id="2124885062">
          <w:marLeft w:val="0"/>
          <w:marRight w:val="0"/>
          <w:marTop w:val="0"/>
          <w:marBottom w:val="0"/>
          <w:divBdr>
            <w:top w:val="none" w:sz="0" w:space="0" w:color="auto"/>
            <w:left w:val="none" w:sz="0" w:space="0" w:color="auto"/>
            <w:bottom w:val="none" w:sz="0" w:space="0" w:color="auto"/>
            <w:right w:val="none" w:sz="0" w:space="0" w:color="auto"/>
          </w:divBdr>
        </w:div>
        <w:div w:id="2133133245">
          <w:marLeft w:val="0"/>
          <w:marRight w:val="0"/>
          <w:marTop w:val="0"/>
          <w:marBottom w:val="0"/>
          <w:divBdr>
            <w:top w:val="none" w:sz="0" w:space="0" w:color="auto"/>
            <w:left w:val="none" w:sz="0" w:space="0" w:color="auto"/>
            <w:bottom w:val="none" w:sz="0" w:space="0" w:color="auto"/>
            <w:right w:val="none" w:sz="0" w:space="0" w:color="auto"/>
          </w:divBdr>
        </w:div>
        <w:div w:id="2138330735">
          <w:marLeft w:val="0"/>
          <w:marRight w:val="0"/>
          <w:marTop w:val="0"/>
          <w:marBottom w:val="0"/>
          <w:divBdr>
            <w:top w:val="none" w:sz="0" w:space="0" w:color="auto"/>
            <w:left w:val="none" w:sz="0" w:space="0" w:color="auto"/>
            <w:bottom w:val="none" w:sz="0" w:space="0" w:color="auto"/>
            <w:right w:val="none" w:sz="0" w:space="0" w:color="auto"/>
          </w:divBdr>
        </w:div>
        <w:div w:id="2141800578">
          <w:marLeft w:val="0"/>
          <w:marRight w:val="0"/>
          <w:marTop w:val="0"/>
          <w:marBottom w:val="0"/>
          <w:divBdr>
            <w:top w:val="none" w:sz="0" w:space="0" w:color="auto"/>
            <w:left w:val="none" w:sz="0" w:space="0" w:color="auto"/>
            <w:bottom w:val="none" w:sz="0" w:space="0" w:color="auto"/>
            <w:right w:val="none" w:sz="0" w:space="0" w:color="auto"/>
          </w:divBdr>
        </w:div>
        <w:div w:id="2142729078">
          <w:marLeft w:val="0"/>
          <w:marRight w:val="0"/>
          <w:marTop w:val="0"/>
          <w:marBottom w:val="0"/>
          <w:divBdr>
            <w:top w:val="none" w:sz="0" w:space="0" w:color="auto"/>
            <w:left w:val="none" w:sz="0" w:space="0" w:color="auto"/>
            <w:bottom w:val="none" w:sz="0" w:space="0" w:color="auto"/>
            <w:right w:val="none" w:sz="0" w:space="0" w:color="auto"/>
          </w:divBdr>
        </w:div>
      </w:divsChild>
    </w:div>
    <w:div w:id="1499225200">
      <w:bodyDiv w:val="1"/>
      <w:marLeft w:val="0"/>
      <w:marRight w:val="0"/>
      <w:marTop w:val="0"/>
      <w:marBottom w:val="0"/>
      <w:divBdr>
        <w:top w:val="none" w:sz="0" w:space="0" w:color="auto"/>
        <w:left w:val="none" w:sz="0" w:space="0" w:color="auto"/>
        <w:bottom w:val="none" w:sz="0" w:space="0" w:color="auto"/>
        <w:right w:val="none" w:sz="0" w:space="0" w:color="auto"/>
      </w:divBdr>
    </w:div>
    <w:div w:id="150203773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584501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50799675">
      <w:bodyDiv w:val="1"/>
      <w:marLeft w:val="0"/>
      <w:marRight w:val="0"/>
      <w:marTop w:val="0"/>
      <w:marBottom w:val="0"/>
      <w:divBdr>
        <w:top w:val="none" w:sz="0" w:space="0" w:color="auto"/>
        <w:left w:val="none" w:sz="0" w:space="0" w:color="auto"/>
        <w:bottom w:val="none" w:sz="0" w:space="0" w:color="auto"/>
        <w:right w:val="none" w:sz="0" w:space="0" w:color="auto"/>
      </w:divBdr>
      <w:divsChild>
        <w:div w:id="1738434419">
          <w:marLeft w:val="0"/>
          <w:marRight w:val="0"/>
          <w:marTop w:val="0"/>
          <w:marBottom w:val="0"/>
          <w:divBdr>
            <w:top w:val="single" w:sz="2" w:space="0" w:color="auto"/>
            <w:left w:val="single" w:sz="2" w:space="0" w:color="auto"/>
            <w:bottom w:val="single" w:sz="2" w:space="0" w:color="auto"/>
            <w:right w:val="single" w:sz="2" w:space="0" w:color="auto"/>
          </w:divBdr>
        </w:div>
      </w:divsChild>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584683918">
      <w:bodyDiv w:val="1"/>
      <w:marLeft w:val="0"/>
      <w:marRight w:val="0"/>
      <w:marTop w:val="0"/>
      <w:marBottom w:val="0"/>
      <w:divBdr>
        <w:top w:val="none" w:sz="0" w:space="0" w:color="auto"/>
        <w:left w:val="none" w:sz="0" w:space="0" w:color="auto"/>
        <w:bottom w:val="none" w:sz="0" w:space="0" w:color="auto"/>
        <w:right w:val="none" w:sz="0" w:space="0" w:color="auto"/>
      </w:divBdr>
      <w:divsChild>
        <w:div w:id="42801630">
          <w:marLeft w:val="0"/>
          <w:marRight w:val="0"/>
          <w:marTop w:val="0"/>
          <w:marBottom w:val="0"/>
          <w:divBdr>
            <w:top w:val="single" w:sz="2" w:space="0" w:color="auto"/>
            <w:left w:val="single" w:sz="2" w:space="0" w:color="auto"/>
            <w:bottom w:val="single" w:sz="2" w:space="0" w:color="auto"/>
            <w:right w:val="single" w:sz="2" w:space="0" w:color="auto"/>
          </w:divBdr>
        </w:div>
      </w:divsChild>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19874814">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1109815">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702785326">
      <w:bodyDiv w:val="1"/>
      <w:marLeft w:val="0"/>
      <w:marRight w:val="0"/>
      <w:marTop w:val="0"/>
      <w:marBottom w:val="0"/>
      <w:divBdr>
        <w:top w:val="none" w:sz="0" w:space="0" w:color="auto"/>
        <w:left w:val="none" w:sz="0" w:space="0" w:color="auto"/>
        <w:bottom w:val="none" w:sz="0" w:space="0" w:color="auto"/>
        <w:right w:val="none" w:sz="0" w:space="0" w:color="auto"/>
      </w:divBdr>
      <w:divsChild>
        <w:div w:id="2125028895">
          <w:marLeft w:val="0"/>
          <w:marRight w:val="0"/>
          <w:marTop w:val="0"/>
          <w:marBottom w:val="0"/>
          <w:divBdr>
            <w:top w:val="single" w:sz="2" w:space="0" w:color="auto"/>
            <w:left w:val="single" w:sz="2" w:space="0" w:color="auto"/>
            <w:bottom w:val="single" w:sz="2" w:space="0" w:color="auto"/>
            <w:right w:val="single" w:sz="2" w:space="0" w:color="auto"/>
          </w:divBdr>
        </w:div>
      </w:divsChild>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46876441">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59711516">
      <w:bodyDiv w:val="1"/>
      <w:marLeft w:val="0"/>
      <w:marRight w:val="0"/>
      <w:marTop w:val="0"/>
      <w:marBottom w:val="0"/>
      <w:divBdr>
        <w:top w:val="none" w:sz="0" w:space="0" w:color="auto"/>
        <w:left w:val="none" w:sz="0" w:space="0" w:color="auto"/>
        <w:bottom w:val="none" w:sz="0" w:space="0" w:color="auto"/>
        <w:right w:val="none" w:sz="0" w:space="0" w:color="auto"/>
      </w:divBdr>
      <w:divsChild>
        <w:div w:id="1957788680">
          <w:marLeft w:val="0"/>
          <w:marRight w:val="0"/>
          <w:marTop w:val="0"/>
          <w:marBottom w:val="0"/>
          <w:divBdr>
            <w:top w:val="single" w:sz="2" w:space="0" w:color="auto"/>
            <w:left w:val="single" w:sz="2" w:space="0" w:color="auto"/>
            <w:bottom w:val="single" w:sz="2" w:space="0" w:color="auto"/>
            <w:right w:val="single" w:sz="2"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2607439">
      <w:bodyDiv w:val="1"/>
      <w:marLeft w:val="0"/>
      <w:marRight w:val="0"/>
      <w:marTop w:val="0"/>
      <w:marBottom w:val="0"/>
      <w:divBdr>
        <w:top w:val="none" w:sz="0" w:space="0" w:color="auto"/>
        <w:left w:val="none" w:sz="0" w:space="0" w:color="auto"/>
        <w:bottom w:val="none" w:sz="0" w:space="0" w:color="auto"/>
        <w:right w:val="none" w:sz="0" w:space="0" w:color="auto"/>
      </w:divBdr>
    </w:div>
    <w:div w:id="1785466086">
      <w:bodyDiv w:val="1"/>
      <w:marLeft w:val="0"/>
      <w:marRight w:val="0"/>
      <w:marTop w:val="0"/>
      <w:marBottom w:val="0"/>
      <w:divBdr>
        <w:top w:val="none" w:sz="0" w:space="0" w:color="auto"/>
        <w:left w:val="none" w:sz="0" w:space="0" w:color="auto"/>
        <w:bottom w:val="none" w:sz="0" w:space="0" w:color="auto"/>
        <w:right w:val="none" w:sz="0" w:space="0" w:color="auto"/>
      </w:divBdr>
    </w:div>
    <w:div w:id="1797019774">
      <w:bodyDiv w:val="1"/>
      <w:marLeft w:val="0"/>
      <w:marRight w:val="0"/>
      <w:marTop w:val="0"/>
      <w:marBottom w:val="0"/>
      <w:divBdr>
        <w:top w:val="none" w:sz="0" w:space="0" w:color="auto"/>
        <w:left w:val="none" w:sz="0" w:space="0" w:color="auto"/>
        <w:bottom w:val="none" w:sz="0" w:space="0" w:color="auto"/>
        <w:right w:val="none" w:sz="0" w:space="0" w:color="auto"/>
      </w:divBdr>
      <w:divsChild>
        <w:div w:id="902981315">
          <w:marLeft w:val="0"/>
          <w:marRight w:val="0"/>
          <w:marTop w:val="0"/>
          <w:marBottom w:val="0"/>
          <w:divBdr>
            <w:top w:val="single" w:sz="2" w:space="0" w:color="auto"/>
            <w:left w:val="single" w:sz="2" w:space="0" w:color="auto"/>
            <w:bottom w:val="single" w:sz="2" w:space="0" w:color="auto"/>
            <w:right w:val="single" w:sz="2" w:space="0" w:color="auto"/>
          </w:divBdr>
        </w:div>
      </w:divsChild>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51873946">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899515039">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5335273">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57131967">
      <w:bodyDiv w:val="1"/>
      <w:marLeft w:val="0"/>
      <w:marRight w:val="0"/>
      <w:marTop w:val="0"/>
      <w:marBottom w:val="0"/>
      <w:divBdr>
        <w:top w:val="none" w:sz="0" w:space="0" w:color="auto"/>
        <w:left w:val="none" w:sz="0" w:space="0" w:color="auto"/>
        <w:bottom w:val="none" w:sz="0" w:space="0" w:color="auto"/>
        <w:right w:val="none" w:sz="0" w:space="0" w:color="auto"/>
      </w:divBdr>
      <w:divsChild>
        <w:div w:id="1512522299">
          <w:marLeft w:val="0"/>
          <w:marRight w:val="0"/>
          <w:marTop w:val="0"/>
          <w:marBottom w:val="0"/>
          <w:divBdr>
            <w:top w:val="single" w:sz="2" w:space="0" w:color="auto"/>
            <w:left w:val="single" w:sz="2" w:space="0" w:color="auto"/>
            <w:bottom w:val="single" w:sz="2" w:space="0" w:color="auto"/>
            <w:right w:val="single" w:sz="2" w:space="0" w:color="auto"/>
          </w:divBdr>
        </w:div>
      </w:divsChild>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5237712">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1227087">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8116677">
      <w:bodyDiv w:val="1"/>
      <w:marLeft w:val="0"/>
      <w:marRight w:val="0"/>
      <w:marTop w:val="0"/>
      <w:marBottom w:val="0"/>
      <w:divBdr>
        <w:top w:val="none" w:sz="0" w:space="0" w:color="auto"/>
        <w:left w:val="none" w:sz="0" w:space="0" w:color="auto"/>
        <w:bottom w:val="none" w:sz="0" w:space="0" w:color="auto"/>
        <w:right w:val="none" w:sz="0" w:space="0" w:color="auto"/>
      </w:divBdr>
      <w:divsChild>
        <w:div w:id="179928680">
          <w:marLeft w:val="0"/>
          <w:marRight w:val="0"/>
          <w:marTop w:val="0"/>
          <w:marBottom w:val="0"/>
          <w:divBdr>
            <w:top w:val="single" w:sz="2" w:space="0" w:color="auto"/>
            <w:left w:val="single" w:sz="2" w:space="0" w:color="auto"/>
            <w:bottom w:val="single" w:sz="2" w:space="0" w:color="auto"/>
            <w:right w:val="single" w:sz="2" w:space="0" w:color="auto"/>
          </w:divBdr>
        </w:div>
      </w:divsChild>
    </w:div>
    <w:div w:id="2045981123">
      <w:bodyDiv w:val="1"/>
      <w:marLeft w:val="0"/>
      <w:marRight w:val="0"/>
      <w:marTop w:val="0"/>
      <w:marBottom w:val="0"/>
      <w:divBdr>
        <w:top w:val="none" w:sz="0" w:space="0" w:color="auto"/>
        <w:left w:val="none" w:sz="0" w:space="0" w:color="auto"/>
        <w:bottom w:val="none" w:sz="0" w:space="0" w:color="auto"/>
        <w:right w:val="none" w:sz="0" w:space="0" w:color="auto"/>
      </w:divBdr>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6927412">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66684294">
      <w:bodyDiv w:val="1"/>
      <w:marLeft w:val="0"/>
      <w:marRight w:val="0"/>
      <w:marTop w:val="0"/>
      <w:marBottom w:val="0"/>
      <w:divBdr>
        <w:top w:val="none" w:sz="0" w:space="0" w:color="auto"/>
        <w:left w:val="none" w:sz="0" w:space="0" w:color="auto"/>
        <w:bottom w:val="none" w:sz="0" w:space="0" w:color="auto"/>
        <w:right w:val="none" w:sz="0" w:space="0" w:color="auto"/>
      </w:divBdr>
      <w:divsChild>
        <w:div w:id="1632322408">
          <w:marLeft w:val="0"/>
          <w:marRight w:val="0"/>
          <w:marTop w:val="0"/>
          <w:marBottom w:val="0"/>
          <w:divBdr>
            <w:top w:val="single" w:sz="2" w:space="0" w:color="auto"/>
            <w:left w:val="single" w:sz="2" w:space="0" w:color="auto"/>
            <w:bottom w:val="single" w:sz="2" w:space="0" w:color="auto"/>
            <w:right w:val="single" w:sz="2"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0829729">
      <w:bodyDiv w:val="1"/>
      <w:marLeft w:val="0"/>
      <w:marRight w:val="0"/>
      <w:marTop w:val="0"/>
      <w:marBottom w:val="0"/>
      <w:divBdr>
        <w:top w:val="none" w:sz="0" w:space="0" w:color="auto"/>
        <w:left w:val="none" w:sz="0" w:space="0" w:color="auto"/>
        <w:bottom w:val="none" w:sz="0" w:space="0" w:color="auto"/>
        <w:right w:val="none" w:sz="0" w:space="0" w:color="auto"/>
      </w:divBdr>
      <w:divsChild>
        <w:div w:id="1405377252">
          <w:marLeft w:val="0"/>
          <w:marRight w:val="0"/>
          <w:marTop w:val="0"/>
          <w:marBottom w:val="0"/>
          <w:divBdr>
            <w:top w:val="single" w:sz="2" w:space="0" w:color="auto"/>
            <w:left w:val="single" w:sz="2" w:space="0" w:color="auto"/>
            <w:bottom w:val="single" w:sz="12" w:space="0" w:color="auto"/>
            <w:right w:val="single" w:sz="2" w:space="0" w:color="auto"/>
          </w:divBdr>
        </w:div>
        <w:div w:id="2013333081">
          <w:marLeft w:val="0"/>
          <w:marRight w:val="0"/>
          <w:marTop w:val="0"/>
          <w:marBottom w:val="0"/>
          <w:divBdr>
            <w:top w:val="single" w:sz="2" w:space="0" w:color="auto"/>
            <w:left w:val="single" w:sz="2" w:space="0" w:color="auto"/>
            <w:bottom w:val="single" w:sz="2" w:space="0" w:color="auto"/>
            <w:right w:val="single" w:sz="2" w:space="0" w:color="auto"/>
          </w:divBdr>
        </w:div>
      </w:divsChild>
    </w:div>
    <w:div w:id="2126383352">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50.png"/><Relationship Id="rId21" Type="http://schemas.openxmlformats.org/officeDocument/2006/relationships/hyperlink" Target="https://www.cs.odu.edu/~zeil/cs250PreTest/latest/Public/operators/index.html" TargetMode="External"/><Relationship Id="rId42" Type="http://schemas.openxmlformats.org/officeDocument/2006/relationships/hyperlink" Target="https://www.csunplugged.org/en/at-a-distance/algorithms/" TargetMode="External"/><Relationship Id="rId63" Type="http://schemas.openxmlformats.org/officeDocument/2006/relationships/hyperlink" Target="https://fam.hsconline.nesa.nsw.edu.au/" TargetMode="External"/><Relationship Id="rId84" Type="http://schemas.openxmlformats.org/officeDocument/2006/relationships/hyperlink" Target="https://inventwithpython.com/beyond/chapter15.html" TargetMode="External"/><Relationship Id="rId138" Type="http://schemas.openxmlformats.org/officeDocument/2006/relationships/hyperlink" Target="https://pynative.com/python-lists/" TargetMode="External"/><Relationship Id="rId159" Type="http://schemas.openxmlformats.org/officeDocument/2006/relationships/hyperlink" Target="https://educationstandards.nsw.edu.au/wps/portal/nesa/mini-footer/copyright" TargetMode="External"/><Relationship Id="rId170" Type="http://schemas.openxmlformats.org/officeDocument/2006/relationships/hyperlink" Target="https://youtu.be/K05_CozFPeE" TargetMode="External"/><Relationship Id="rId191" Type="http://schemas.openxmlformats.org/officeDocument/2006/relationships/hyperlink" Target="https://fam.hsconline.nesa.nsw.edu.au/" TargetMode="External"/><Relationship Id="rId205" Type="http://schemas.openxmlformats.org/officeDocument/2006/relationships/hyperlink" Target="https://www.youtube.com/watch?v=jt8mjox6vaU" TargetMode="External"/><Relationship Id="rId226" Type="http://schemas.openxmlformats.org/officeDocument/2006/relationships/hyperlink" Target="https://www.geeksforgeeks.org/functional-programming-paradigm/" TargetMode="External"/><Relationship Id="rId107" Type="http://schemas.openxmlformats.org/officeDocument/2006/relationships/hyperlink" Target="https://app.education.nsw.gov.au/digital-learning-selector/LearningActivity/Card/645" TargetMode="External"/><Relationship Id="rId11" Type="http://schemas.openxmlformats.org/officeDocument/2006/relationships/hyperlink" Target="https://educationstandards.nsw.edu.au/wps/portal/nesa/11-12/hsc/hsc-student-guide/glossary-keywords" TargetMode="External"/><Relationship Id="rId32" Type="http://schemas.openxmlformats.org/officeDocument/2006/relationships/hyperlink" Target="https://docs.python.org/3/library/csv.html" TargetMode="External"/><Relationship Id="rId53" Type="http://schemas.openxmlformats.org/officeDocument/2006/relationships/hyperlink" Target="https://schoolsnsw.sharepoint.com/sites/Stage6-ComputingWritersandReviewers/Shared%20Documents/SE%20Year%2011%20-%20Programming%20Fundamentals/Sudoku%20Puzzle%20(inventwithpython.com)" TargetMode="External"/><Relationship Id="rId74" Type="http://schemas.openxmlformats.org/officeDocument/2006/relationships/hyperlink" Target="https://www.ionos.com/digitalguide/websites/web-development/imperative-programming/" TargetMode="External"/><Relationship Id="rId128"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149" Type="http://schemas.openxmlformats.org/officeDocument/2006/relationships/hyperlink" Target="https://www.geeksforgeeks.org/python-debugger-python-pdb/" TargetMode="External"/><Relationship Id="rId5" Type="http://schemas.openxmlformats.org/officeDocument/2006/relationships/webSettings" Target="webSettings.xml"/><Relationship Id="rId95" Type="http://schemas.openxmlformats.org/officeDocument/2006/relationships/image" Target="media/image160.png"/><Relationship Id="rId160" Type="http://schemas.openxmlformats.org/officeDocument/2006/relationships/hyperlink" Target="https://aus01.safelinks.protection.outlook.com/?url=https%3A%2F%2Feducationstandards.nsw.edu.au%2F&amp;data=05%7C01%7CCaitlin.Pace1%40det.nsw.edu.au%7C9c2c1a9f59c94d2df30708dafa7edb23%7C05a0e69a418a47c19c259387261bf991%7C0%7C0%7C638097720042599463%7CUnknown%7CTWFpbGZsb3d8eyJWIjoiMC4wLjAwMDAiLCJQIjoiV2luMzIiLCJBTiI6Ik1haWwiLCJXVCI6Mn0%3D%7C3000%7C%7C%7C&amp;sdata=NzFc%2Bg75dh42X2SUZ1JxGsPBapsGv7KoRkSbJ1MjiTE%3D&amp;reserved=0" TargetMode="External"/><Relationship Id="rId181" Type="http://schemas.openxmlformats.org/officeDocument/2006/relationships/hyperlink" Target="https://parsons.problemsolving.io/" TargetMode="External"/><Relationship Id="rId216" Type="http://schemas.openxmlformats.org/officeDocument/2006/relationships/hyperlink" Target="https://www.educative.io/blog/8-python-data-structures" TargetMode="External"/><Relationship Id="rId22" Type="http://schemas.openxmlformats.org/officeDocument/2006/relationships/image" Target="media/image6.png"/><Relationship Id="rId43" Type="http://schemas.openxmlformats.org/officeDocument/2006/relationships/hyperlink" Target="https://www.csiro.au/en/education/programs/digital-careers/program-resources/bebras-unplugged" TargetMode="External"/><Relationship Id="rId64" Type="http://schemas.openxmlformats.org/officeDocument/2006/relationships/image" Target="media/image16.emf"/><Relationship Id="rId118" Type="http://schemas.openxmlformats.org/officeDocument/2006/relationships/image" Target="media/image140.png"/><Relationship Id="rId139" Type="http://schemas.openxmlformats.org/officeDocument/2006/relationships/hyperlink" Target="https://pynative.com/python-tuples/" TargetMode="External"/><Relationship Id="rId85" Type="http://schemas.openxmlformats.org/officeDocument/2006/relationships/hyperlink" Target="https://autbor.com/compareoop/" TargetMode="External"/><Relationship Id="rId150" Type="http://schemas.openxmlformats.org/officeDocument/2006/relationships/hyperlink" Target="https://youtu.be/r0JvqH6OWKQ" TargetMode="External"/><Relationship Id="rId171" Type="http://schemas.openxmlformats.org/officeDocument/2006/relationships/hyperlink" Target="https://computerscienced.co.uk/site/parsons-puzzles/" TargetMode="External"/><Relationship Id="rId192" Type="http://schemas.openxmlformats.org/officeDocument/2006/relationships/hyperlink" Target="https://youtu.be/jPcBU0Z2Hj8" TargetMode="External"/><Relationship Id="rId206" Type="http://schemas.openxmlformats.org/officeDocument/2006/relationships/hyperlink" Target="https://www.softwaretestinghelp.com/white-box-testing-techniques-with-example/" TargetMode="External"/><Relationship Id="rId227" Type="http://schemas.openxmlformats.org/officeDocument/2006/relationships/hyperlink" Target="https://www.cs.odu.edu/~zeil/cs250PreTest/latest/Public/operators/index.html" TargetMode="External"/><Relationship Id="rId12" Type="http://schemas.openxmlformats.org/officeDocument/2006/relationships/hyperlink" Target="https://computerscienced.co.uk/site/parsons-puzzles/" TargetMode="External"/><Relationship Id="rId33" Type="http://schemas.openxmlformats.org/officeDocument/2006/relationships/image" Target="media/image9.png"/><Relationship Id="rId108" Type="http://schemas.openxmlformats.org/officeDocument/2006/relationships/image" Target="media/image25.png"/><Relationship Id="rId129" Type="http://schemas.openxmlformats.org/officeDocument/2006/relationships/hyperlink" Target="https://www.devtopics.com/20-famous-software-disasters/" TargetMode="External"/><Relationship Id="rId54" Type="http://schemas.openxmlformats.org/officeDocument/2006/relationships/hyperlink" Target="https://youtu.be/zp4J0qGgN_w" TargetMode="External"/><Relationship Id="rId75" Type="http://schemas.openxmlformats.org/officeDocument/2006/relationships/hyperlink" Target="https://realpython.com/tic-tac-toe-python/" TargetMode="External"/><Relationship Id="rId96" Type="http://schemas.openxmlformats.org/officeDocument/2006/relationships/image" Target="media/image170.png"/><Relationship Id="rId140" Type="http://schemas.openxmlformats.org/officeDocument/2006/relationships/hyperlink" Target="https://pynative.com/python-dictionaries/" TargetMode="External"/><Relationship Id="rId161"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182" Type="http://schemas.openxmlformats.org/officeDocument/2006/relationships/hyperlink" Target="https://www.ascii-code.com/" TargetMode="External"/><Relationship Id="rId217" Type="http://schemas.openxmlformats.org/officeDocument/2006/relationships/hyperlink" Target="https://www.devtopics.com/20-famous-software-disasters/" TargetMode="External"/><Relationship Id="rId6" Type="http://schemas.openxmlformats.org/officeDocument/2006/relationships/footnotes" Target="footnotes.xml"/><Relationship Id="rId23" Type="http://schemas.openxmlformats.org/officeDocument/2006/relationships/hyperlink" Target="https://www.geeksforgeeks.org/computer-organization-von-neumann-architecture/" TargetMode="External"/><Relationship Id="rId119" Type="http://schemas.openxmlformats.org/officeDocument/2006/relationships/image" Target="media/image151.png"/><Relationship Id="rId44" Type="http://schemas.openxmlformats.org/officeDocument/2006/relationships/hyperlink" Target="https://code.org/educate/curriculum/courses" TargetMode="External"/><Relationship Id="rId65" Type="http://schemas.openxmlformats.org/officeDocument/2006/relationships/image" Target="media/image17.png"/><Relationship Id="rId86" Type="http://schemas.openxmlformats.org/officeDocument/2006/relationships/image" Target="media/image18.png"/><Relationship Id="rId130" Type="http://schemas.openxmlformats.org/officeDocument/2006/relationships/header" Target="header1.xml"/><Relationship Id="rId151" Type="http://schemas.openxmlformats.org/officeDocument/2006/relationships/hyperlink" Target="https://youtu.be/I6yEW9DCPMA" TargetMode="External"/><Relationship Id="rId172" Type="http://schemas.openxmlformats.org/officeDocument/2006/relationships/hyperlink" Target="https://www.youtube.com/watch?v=1GSjbWt0c9M" TargetMode="External"/><Relationship Id="rId193" Type="http://schemas.openxmlformats.org/officeDocument/2006/relationships/hyperlink" Target="https://youtu.be/MfhjkfocRR0" TargetMode="External"/><Relationship Id="rId207" Type="http://schemas.openxmlformats.org/officeDocument/2006/relationships/hyperlink" Target="https://cs.ccsu.edu/~stan/classes/CS410/Notes16/08-SoftwareTesting.html" TargetMode="External"/><Relationship Id="rId228" Type="http://schemas.openxmlformats.org/officeDocument/2006/relationships/footer" Target="footer6.xml"/><Relationship Id="rId13" Type="http://schemas.openxmlformats.org/officeDocument/2006/relationships/hyperlink" Target="https://parsons.problemsolving.io/" TargetMode="External"/><Relationship Id="rId109" Type="http://schemas.openxmlformats.org/officeDocument/2006/relationships/hyperlink" Target="https://www.ascii-code.com/" TargetMode="External"/><Relationship Id="rId34" Type="http://schemas.openxmlformats.org/officeDocument/2006/relationships/hyperlink" Target="https://www.codecademy.com/article/basics-of-software-installation" TargetMode="External"/><Relationship Id="rId55" Type="http://schemas.openxmlformats.org/officeDocument/2006/relationships/hyperlink" Target="https://youtu.be/jPcBU0Z2Hj8" TargetMode="External"/><Relationship Id="rId76" Type="http://schemas.openxmlformats.org/officeDocument/2006/relationships/hyperlink" Target="https://courses.cs.washington.edu/courses/cse341/03sp/slides/PrologEx/tictactoe.pl.txt" TargetMode="External"/><Relationship Id="rId97" Type="http://schemas.openxmlformats.org/officeDocument/2006/relationships/image" Target="media/image21.png"/><Relationship Id="rId120" Type="http://schemas.openxmlformats.org/officeDocument/2006/relationships/hyperlink" Target="https://youtu.be/lKTsv6iVxV4" TargetMode="External"/><Relationship Id="rId141" Type="http://schemas.openxmlformats.org/officeDocument/2006/relationships/hyperlink" Target="https://www.educative.io/blog/8-python-data-structures" TargetMode="External"/><Relationship Id="rId7" Type="http://schemas.openxmlformats.org/officeDocument/2006/relationships/endnotes" Target="endnotes.xml"/><Relationship Id="rId162" Type="http://schemas.openxmlformats.org/officeDocument/2006/relationships/hyperlink" Target="https://curriculum.nsw.edu.au/syllabuses/software-engineering-11-12-2022?tab=teaching-and-learning" TargetMode="External"/><Relationship Id="rId183" Type="http://schemas.openxmlformats.org/officeDocument/2006/relationships/hyperlink" Target="https://www.ionos.com/digitalguide/websites/web-development/imperative-programming/" TargetMode="External"/><Relationship Id="rId218" Type="http://schemas.openxmlformats.org/officeDocument/2006/relationships/hyperlink" Target="https://youtu.be/r0JvqH6OWKQ" TargetMode="External"/><Relationship Id="rId24" Type="http://schemas.openxmlformats.org/officeDocument/2006/relationships/image" Target="media/image7.png"/><Relationship Id="rId45" Type="http://schemas.openxmlformats.org/officeDocument/2006/relationships/hyperlink" Target="https://curriculum.nsw.edu.au/syllabuses/software-engineering-11-12-2022?tab=teaching-and-learning" TargetMode="External"/><Relationship Id="rId66" Type="http://schemas.openxmlformats.org/officeDocument/2006/relationships/hyperlink" Target="https://bournetocode.com/projects/GCSE_Computing_Fundamentals/pages/3-2-7-subroutines.html" TargetMode="External"/><Relationship Id="rId87" Type="http://schemas.openxmlformats.org/officeDocument/2006/relationships/image" Target="media/image19.png"/><Relationship Id="rId110" Type="http://schemas.openxmlformats.org/officeDocument/2006/relationships/hyperlink" Target="https://www.binaryhexconverter.com/binary-to-ascii-text-converter" TargetMode="External"/><Relationship Id="rId131" Type="http://schemas.openxmlformats.org/officeDocument/2006/relationships/header" Target="header2.xml"/><Relationship Id="rId152" Type="http://schemas.openxmlformats.org/officeDocument/2006/relationships/hyperlink" Target="https://transportnsw.info/tickets-opal/ticket-eligibility-concessions" TargetMode="External"/><Relationship Id="rId173" Type="http://schemas.openxmlformats.org/officeDocument/2006/relationships/hyperlink" Target="https://www.youtube.com/watch?v=l26oaHV7D40" TargetMode="External"/><Relationship Id="rId194" Type="http://schemas.openxmlformats.org/officeDocument/2006/relationships/hyperlink" Target="https://www.geeksforgeeks.org/computer-organization-von-neumann-architecture/" TargetMode="External"/><Relationship Id="rId208" Type="http://schemas.openxmlformats.org/officeDocument/2006/relationships/hyperlink" Target="https://www.youtube.com/watch?v=gBC_Fd8EE8A" TargetMode="External"/><Relationship Id="rId229" Type="http://schemas.openxmlformats.org/officeDocument/2006/relationships/footer" Target="footer7.xml"/><Relationship Id="rId14" Type="http://schemas.openxmlformats.org/officeDocument/2006/relationships/hyperlink" Target="https://primmportal.com/" TargetMode="External"/><Relationship Id="rId35" Type="http://schemas.openxmlformats.org/officeDocument/2006/relationships/hyperlink" Target="https://www.youtube.com/watch?v=e4ax90XmUBc" TargetMode="External"/><Relationship Id="rId56" Type="http://schemas.openxmlformats.org/officeDocument/2006/relationships/hyperlink" Target="https://youtu.be/gBC_Fd8EE8A" TargetMode="External"/><Relationship Id="rId77" Type="http://schemas.openxmlformats.org/officeDocument/2006/relationships/hyperlink" Target="https://swish.swi-prolog.org/p/Tic-Tac-Toe.swinb" TargetMode="External"/><Relationship Id="rId100" Type="http://schemas.openxmlformats.org/officeDocument/2006/relationships/image" Target="media/image24.svg"/><Relationship Id="rId8" Type="http://schemas.openxmlformats.org/officeDocument/2006/relationships/image" Target="media/image1.png"/><Relationship Id="rId98" Type="http://schemas.openxmlformats.org/officeDocument/2006/relationships/image" Target="media/image22.png"/><Relationship Id="rId121" Type="http://schemas.openxmlformats.org/officeDocument/2006/relationships/image" Target="media/image27.emf"/><Relationship Id="rId142" Type="http://schemas.openxmlformats.org/officeDocument/2006/relationships/hyperlink" Target="https://www.geeksforgeeks.org/reading-writing-text-files-python/" TargetMode="External"/><Relationship Id="rId163" Type="http://schemas.openxmlformats.org/officeDocument/2006/relationships/hyperlink" Target="https://curriculum.nsw.edu.au/syllabuses/software-engineering-11-12-2022?tab=course-overview" TargetMode="External"/><Relationship Id="rId184" Type="http://schemas.openxmlformats.org/officeDocument/2006/relationships/hyperlink" Target="https://www.youtube.com/watch?v=e4ax90XmUBc" TargetMode="External"/><Relationship Id="rId219" Type="http://schemas.openxmlformats.org/officeDocument/2006/relationships/hyperlink" Target="https://youtu.be/Bke95oWWZII" TargetMode="External"/><Relationship Id="rId230" Type="http://schemas.openxmlformats.org/officeDocument/2006/relationships/hyperlink" Target="https://creativecommons.org/licenses/by/4.0/" TargetMode="External"/><Relationship Id="rId25" Type="http://schemas.openxmlformats.org/officeDocument/2006/relationships/hyperlink" Target="https://app.education.nsw.gov.au/digital-learning-selector/LearningActivity/Card/546" TargetMode="External"/><Relationship Id="rId46" Type="http://schemas.openxmlformats.org/officeDocument/2006/relationships/hyperlink" Target="https://youtu.be/wVPCT1VjySA" TargetMode="External"/><Relationship Id="rId67" Type="http://schemas.openxmlformats.org/officeDocument/2006/relationships/hyperlink" Target="https://www.youtube.com/watch?v=K05_CozFPeE" TargetMode="External"/><Relationship Id="rId116" Type="http://schemas.openxmlformats.org/officeDocument/2006/relationships/image" Target="media/image1401.png"/><Relationship Id="rId137" Type="http://schemas.openxmlformats.org/officeDocument/2006/relationships/footer" Target="footer4.xml"/><Relationship Id="rId158" Type="http://schemas.openxmlformats.org/officeDocument/2006/relationships/hyperlink" Target="https://cs.ccsu.edu/~stan/classes/CS410/Notes16/08-SoftwareTesting.html" TargetMode="External"/><Relationship Id="rId20" Type="http://schemas.openxmlformats.org/officeDocument/2006/relationships/hyperlink" Target="https://www.bbc.co.uk/bitesize/topics/zvmxsbk/articles/zggsfrd" TargetMode="External"/><Relationship Id="rId41" Type="http://schemas.openxmlformats.org/officeDocument/2006/relationships/hyperlink" Target="https://www.csiro.au/en/education/programs/digital-careers/bebras/bebras-resources/bebras-mini-challenges" TargetMode="External"/><Relationship Id="rId62" Type="http://schemas.openxmlformats.org/officeDocument/2006/relationships/image" Target="media/image15.png"/><Relationship Id="rId83" Type="http://schemas.openxmlformats.org/officeDocument/2006/relationships/hyperlink" Target="https://inventwithpython.com/beyond/chapter15.html" TargetMode="External"/><Relationship Id="rId88" Type="http://schemas.openxmlformats.org/officeDocument/2006/relationships/image" Target="media/image20.svg"/><Relationship Id="rId111" Type="http://schemas.openxmlformats.org/officeDocument/2006/relationships/hyperlink" Target="https://app.education.nsw.gov.au/digital-learning-selector/LearningActivity/Card/645" TargetMode="External"/><Relationship Id="rId132" Type="http://schemas.openxmlformats.org/officeDocument/2006/relationships/footer" Target="footer1.xml"/><Relationship Id="rId153" Type="http://schemas.openxmlformats.org/officeDocument/2006/relationships/hyperlink" Target="https://www.softwaretestinghelp.com/white-box-testing-techniques-with-example/" TargetMode="External"/><Relationship Id="rId174" Type="http://schemas.openxmlformats.org/officeDocument/2006/relationships/hyperlink" Target="https://www.csiro.au/en/education/Programs/Digital-Careers/Bebras" TargetMode="External"/><Relationship Id="rId179" Type="http://schemas.openxmlformats.org/officeDocument/2006/relationships/hyperlink" Target="https://youtu.be/NKmasqr_Xkw" TargetMode="External"/><Relationship Id="rId195" Type="http://schemas.openxmlformats.org/officeDocument/2006/relationships/hyperlink" Target="https://primmportal.com/" TargetMode="External"/><Relationship Id="rId209" Type="http://schemas.openxmlformats.org/officeDocument/2006/relationships/hyperlink" Target="https://codereview.stackexchange.com/questions/274308/tic-tac-toe-in-python-with-oop" TargetMode="External"/><Relationship Id="rId190" Type="http://schemas.openxmlformats.org/officeDocument/2006/relationships/hyperlink" Target="https://gist.github.com/momirza/aec1ee5e86f315e85c5cd84867d2ff86" TargetMode="External"/><Relationship Id="rId204" Type="http://schemas.openxmlformats.org/officeDocument/2006/relationships/hyperlink" Target="https://www.techwithtim.net/tutorials/python-programming/sudoku-solver-backtracking" TargetMode="External"/><Relationship Id="rId220" Type="http://schemas.openxmlformats.org/officeDocument/2006/relationships/hyperlink" Target="https://transportnsw.info/tickets-opal/ticket-eligibility-concessions" TargetMode="External"/><Relationship Id="rId225" Type="http://schemas.openxmlformats.org/officeDocument/2006/relationships/hyperlink" Target="https://www.csunplugged.org/en/at-a-distance/algorithms/" TargetMode="External"/><Relationship Id="rId15" Type="http://schemas.openxmlformats.org/officeDocument/2006/relationships/hyperlink" Target="https://primmportal.com/2018/08/23/primm-materials-2018/" TargetMode="External"/><Relationship Id="rId36" Type="http://schemas.openxmlformats.org/officeDocument/2006/relationships/hyperlink" Target="https://app.education.nsw.gov.au/digital-learning-selector/" TargetMode="External"/><Relationship Id="rId57" Type="http://schemas.openxmlformats.org/officeDocument/2006/relationships/image" Target="media/image11.emf"/><Relationship Id="rId106" Type="http://schemas.openxmlformats.org/officeDocument/2006/relationships/hyperlink" Target="https://app.education.nsw.gov.au/digital-learning-selector/LearningActivity/Card/645" TargetMode="External"/><Relationship Id="rId127" Type="http://schemas.openxmlformats.org/officeDocument/2006/relationships/image" Target="media/image28.png"/><Relationship Id="rId10" Type="http://schemas.openxmlformats.org/officeDocument/2006/relationships/image" Target="media/image2.png"/><Relationship Id="rId31" Type="http://schemas.openxmlformats.org/officeDocument/2006/relationships/hyperlink" Target="https://www.w3schools.com/python/python_file_open.asp" TargetMode="External"/><Relationship Id="rId52" Type="http://schemas.openxmlformats.org/officeDocument/2006/relationships/hyperlink" Target="https://www.techwithtim.net/tutorials/python-programming/sudoku-solver-backtracking/" TargetMode="External"/><Relationship Id="rId73" Type="http://schemas.openxmlformats.org/officeDocument/2006/relationships/hyperlink" Target="https://app.education.nsw.gov.au/digital-learning-selector/" TargetMode="External"/><Relationship Id="rId78" Type="http://schemas.openxmlformats.org/officeDocument/2006/relationships/hyperlink" Target="https://www.geeksforgeeks.org/functional-programming-paradigm/" TargetMode="External"/><Relationship Id="rId99" Type="http://schemas.openxmlformats.org/officeDocument/2006/relationships/image" Target="media/image23.png"/><Relationship Id="rId101" Type="http://schemas.openxmlformats.org/officeDocument/2006/relationships/image" Target="media/image1400.png"/><Relationship Id="rId122" Type="http://schemas.openxmlformats.org/officeDocument/2006/relationships/hyperlink" Target="https://www.w3schools.com/python/python_datatypes.asp" TargetMode="External"/><Relationship Id="rId143" Type="http://schemas.openxmlformats.org/officeDocument/2006/relationships/hyperlink" Target="https://minecraft.makecode.com/courses/csintro/arrays/unplugged-1" TargetMode="External"/><Relationship Id="rId148" Type="http://schemas.openxmlformats.org/officeDocument/2006/relationships/hyperlink" Target="https://www.onlinegdb.com/online_python_debugger" TargetMode="External"/><Relationship Id="rId164" Type="http://schemas.openxmlformats.org/officeDocument/2006/relationships/hyperlink" Target="https://realpython.com/python-data-structures/" TargetMode="External"/><Relationship Id="rId169" Type="http://schemas.openxmlformats.org/officeDocument/2006/relationships/hyperlink" Target="https://www.codesansar.com/python-programming-examples/check-validity-triangle-given-sides.htm" TargetMode="External"/><Relationship Id="rId185" Type="http://schemas.openxmlformats.org/officeDocument/2006/relationships/hyperlink" Target="https://realpython.com/courses/reading-and-writing-files-python/" TargetMode="External"/><Relationship Id="rId4" Type="http://schemas.openxmlformats.org/officeDocument/2006/relationships/settings" Target="settings.xml"/><Relationship Id="rId9" Type="http://schemas.openxmlformats.org/officeDocument/2006/relationships/hyperlink" Target="https://curriculum.nsw.edu.au/syllabuses/software-engineering-11-12-2022?tab=course-overview" TargetMode="External"/><Relationship Id="rId180" Type="http://schemas.openxmlformats.org/officeDocument/2006/relationships/hyperlink" Target="http://people.eecs.berkeley.edu/~bh/ssch10/ttt.html" TargetMode="External"/><Relationship Id="rId210" Type="http://schemas.openxmlformats.org/officeDocument/2006/relationships/hyperlink" Target="https://inventwithpython.com/bigbookpython/project73.html" TargetMode="External"/><Relationship Id="rId215" Type="http://schemas.openxmlformats.org/officeDocument/2006/relationships/hyperlink" Target="https://www.geeksforgeeks.org/python-debugger-python-pdb/" TargetMode="External"/><Relationship Id="rId26" Type="http://schemas.openxmlformats.org/officeDocument/2006/relationships/hyperlink" Target="https://curriculum.nsw.edu.au/syllabuses/software-engineering-11-12-2022?tab=teaching-and-learning" TargetMode="External"/><Relationship Id="rId231" Type="http://schemas.openxmlformats.org/officeDocument/2006/relationships/image" Target="media/image29.png"/><Relationship Id="rId47" Type="http://schemas.openxmlformats.org/officeDocument/2006/relationships/hyperlink" Target="https://www.khanacademy.org/computing/computer-science/algorithms/merge-sort/a/divide-and-conquer-algorithms" TargetMode="External"/><Relationship Id="rId68" Type="http://schemas.openxmlformats.org/officeDocument/2006/relationships/hyperlink" Target="https://youtu.be/l26oaHV7D40" TargetMode="External"/><Relationship Id="rId112" Type="http://schemas.openxmlformats.org/officeDocument/2006/relationships/image" Target="media/image26.png"/><Relationship Id="rId133" Type="http://schemas.openxmlformats.org/officeDocument/2006/relationships/footer" Target="footer2.xml"/><Relationship Id="rId154" Type="http://schemas.openxmlformats.org/officeDocument/2006/relationships/image" Target="media/image31.png"/><Relationship Id="rId175" Type="http://schemas.openxmlformats.org/officeDocument/2006/relationships/hyperlink" Target="https://htmlcolorcodes.com/" TargetMode="External"/><Relationship Id="rId196" Type="http://schemas.openxmlformats.org/officeDocument/2006/relationships/hyperlink" Target="https://primmportal.com/" TargetMode="External"/><Relationship Id="rId200" Type="http://schemas.openxmlformats.org/officeDocument/2006/relationships/hyperlink" Target="https://wiki.python.org/moin/BeginnersGuide/NonProgrammers" TargetMode="External"/><Relationship Id="rId16" Type="http://schemas.openxmlformats.org/officeDocument/2006/relationships/image" Target="media/image3.png"/><Relationship Id="rId221" Type="http://schemas.openxmlformats.org/officeDocument/2006/relationships/hyperlink" Target="https://www.educative.io/answers/how-and-when-to-use-any-and-all-in-python" TargetMode="External"/><Relationship Id="rId37" Type="http://schemas.openxmlformats.org/officeDocument/2006/relationships/hyperlink" Target="https://www.datacamp.com/tutorial/two-simple-methods-to-convert-a-python-file-to-an-exe-file" TargetMode="External"/><Relationship Id="rId58" Type="http://schemas.openxmlformats.org/officeDocument/2006/relationships/image" Target="media/image12.emf"/><Relationship Id="rId79" Type="http://schemas.openxmlformats.org/officeDocument/2006/relationships/hyperlink" Target="https://gist.github.com/momirza/aec1ee5e86f315e85c5cd84867d2ff86" TargetMode="External"/><Relationship Id="rId102" Type="http://schemas.openxmlformats.org/officeDocument/2006/relationships/image" Target="media/image190.png"/><Relationship Id="rId123" Type="http://schemas.openxmlformats.org/officeDocument/2006/relationships/hyperlink" Target="https://pynative.com/python-data-types/" TargetMode="External"/><Relationship Id="rId144" Type="http://schemas.openxmlformats.org/officeDocument/2006/relationships/hyperlink" Target="https://youtu.be/fUkrQD9nw0Y" TargetMode="External"/><Relationship Id="rId165" Type="http://schemas.openxmlformats.org/officeDocument/2006/relationships/hyperlink" Target="https://realpython.com/python-data-structures/" TargetMode="External"/><Relationship Id="rId186" Type="http://schemas.openxmlformats.org/officeDocument/2006/relationships/hyperlink" Target="https://www.khanacademy.org/computing/computer-science/algorithms/merge-sort/a/divide-and-conquer-algorithms" TargetMode="External"/><Relationship Id="rId211" Type="http://schemas.openxmlformats.org/officeDocument/2006/relationships/hyperlink" Target="https://inventwithpython.com/beyond/chapter15.html" TargetMode="External"/><Relationship Id="rId232" Type="http://schemas.openxmlformats.org/officeDocument/2006/relationships/header" Target="header6.xml"/><Relationship Id="rId27" Type="http://schemas.openxmlformats.org/officeDocument/2006/relationships/hyperlink" Target="https://pythontutorials.eu/" TargetMode="External"/><Relationship Id="rId48" Type="http://schemas.openxmlformats.org/officeDocument/2006/relationships/hyperlink" Target="https://www.linkedin.com/advice/1/how-do-you-apply-divide-conquer-strategies-sort-search" TargetMode="External"/><Relationship Id="rId69" Type="http://schemas.openxmlformats.org/officeDocument/2006/relationships/hyperlink" Target="http://www.cs.ucf.edu/~leavens/ComS541Fall97/hw-pages/paradigms/major.html" TargetMode="External"/><Relationship Id="rId113" Type="http://schemas.openxmlformats.org/officeDocument/2006/relationships/hyperlink" Target="https://www.csfieldguide.org.nz/en/chapters/data-representation/images-and-colours/" TargetMode="External"/><Relationship Id="rId134" Type="http://schemas.openxmlformats.org/officeDocument/2006/relationships/header" Target="header3.xml"/><Relationship Id="rId80" Type="http://schemas.openxmlformats.org/officeDocument/2006/relationships/hyperlink" Target="http://people.eecs.berkeley.edu/~bh/ssch10/ttt.html" TargetMode="External"/><Relationship Id="rId155" Type="http://schemas.openxmlformats.org/officeDocument/2006/relationships/header" Target="header5.xml"/><Relationship Id="rId176" Type="http://schemas.openxmlformats.org/officeDocument/2006/relationships/hyperlink" Target="https://www.educba.com/object-oriented-programming-paradigm/" TargetMode="External"/><Relationship Id="rId197" Type="http://schemas.openxmlformats.org/officeDocument/2006/relationships/hyperlink" Target="https://www.datacamp.com/tutorial/two-simple-methods-to-convert-a-python-file-to-an-exe-file" TargetMode="External"/><Relationship Id="rId201" Type="http://schemas.openxmlformats.org/officeDocument/2006/relationships/hyperlink" Target="https://realpython.com/tic-tac-toe-python/" TargetMode="External"/><Relationship Id="rId222" Type="http://schemas.openxmlformats.org/officeDocument/2006/relationships/hyperlink" Target="https://trinket.io/" TargetMode="External"/><Relationship Id="rId17" Type="http://schemas.openxmlformats.org/officeDocument/2006/relationships/image" Target="media/image4.png"/><Relationship Id="rId38" Type="http://schemas.openxmlformats.org/officeDocument/2006/relationships/hyperlink" Target="https://app.education.nsw.gov.au/digital-learning-selector/LearningActivity/Card/542" TargetMode="External"/><Relationship Id="rId59" Type="http://schemas.openxmlformats.org/officeDocument/2006/relationships/image" Target="media/image13.emf"/><Relationship Id="rId103" Type="http://schemas.openxmlformats.org/officeDocument/2006/relationships/image" Target="media/image200.png"/><Relationship Id="rId124" Type="http://schemas.openxmlformats.org/officeDocument/2006/relationships/hyperlink" Target="https://pynative.com/python-exercises-with-solutions/" TargetMode="External"/><Relationship Id="rId70" Type="http://schemas.openxmlformats.org/officeDocument/2006/relationships/hyperlink" Target="http://www.cs.ucf.edu/~leavens/ComS541Fall97/hw-pages/paradigms/major.html" TargetMode="External"/><Relationship Id="rId145" Type="http://schemas.openxmlformats.org/officeDocument/2006/relationships/hyperlink" Target="https://youtu.be/NKmasqr_Xkw" TargetMode="External"/><Relationship Id="rId166" Type="http://schemas.openxmlformats.org/officeDocument/2006/relationships/hyperlink" Target="https://www.binaryhexconverter.com/binary-to-ascii-text-converter" TargetMode="External"/><Relationship Id="rId187" Type="http://schemas.openxmlformats.org/officeDocument/2006/relationships/hyperlink" Target="https://www.youtube.com/watch?v=fUkrQD9nw0Y" TargetMode="External"/><Relationship Id="rId1" Type="http://schemas.openxmlformats.org/officeDocument/2006/relationships/customXml" Target="../customXml/item1.xml"/><Relationship Id="rId212" Type="http://schemas.openxmlformats.org/officeDocument/2006/relationships/hyperlink" Target="https://autbor.com/compareoop/" TargetMode="External"/><Relationship Id="rId233" Type="http://schemas.openxmlformats.org/officeDocument/2006/relationships/footer" Target="footer8.xml"/><Relationship Id="rId28" Type="http://schemas.openxmlformats.org/officeDocument/2006/relationships/hyperlink" Target="https://www.codesansar.com/python-programming-examples/check-validity-triangle-given-sides.htm" TargetMode="External"/><Relationship Id="rId49" Type="http://schemas.openxmlformats.org/officeDocument/2006/relationships/image" Target="media/image10.png"/><Relationship Id="rId114" Type="http://schemas.openxmlformats.org/officeDocument/2006/relationships/hyperlink" Target="https://htmlcolorcodes.com/" TargetMode="External"/><Relationship Id="rId60" Type="http://schemas.openxmlformats.org/officeDocument/2006/relationships/image" Target="media/image14.png"/><Relationship Id="rId81" Type="http://schemas.openxmlformats.org/officeDocument/2006/relationships/hyperlink" Target="https://people.cs.pitt.edu/~eth13/cs0007/Project4.pdf" TargetMode="External"/><Relationship Id="rId135" Type="http://schemas.openxmlformats.org/officeDocument/2006/relationships/footer" Target="footer3.xml"/><Relationship Id="rId156" Type="http://schemas.openxmlformats.org/officeDocument/2006/relationships/footer" Target="footer5.xml"/><Relationship Id="rId177" Type="http://schemas.openxmlformats.org/officeDocument/2006/relationships/hyperlink" Target="https://youtu.be/zp4J0qGgN_w" TargetMode="External"/><Relationship Id="rId198" Type="http://schemas.openxmlformats.org/officeDocument/2006/relationships/hyperlink" Target="https://docs.python.org/3/library/csv.html" TargetMode="External"/><Relationship Id="rId202" Type="http://schemas.openxmlformats.org/officeDocument/2006/relationships/hyperlink" Target="https://www.w3schools.com/python/python_file_open.asp" TargetMode="External"/><Relationship Id="rId223" Type="http://schemas.openxmlformats.org/officeDocument/2006/relationships/hyperlink" Target="https://youtu.be/wVPCT1VjySA" TargetMode="External"/><Relationship Id="rId18" Type="http://schemas.openxmlformats.org/officeDocument/2006/relationships/hyperlink" Target="https://app.education.nsw.gov.au/digital-learning-selector/LearningActivity/Card/645" TargetMode="External"/><Relationship Id="rId39" Type="http://schemas.openxmlformats.org/officeDocument/2006/relationships/hyperlink" Target="https://replit.com/" TargetMode="External"/><Relationship Id="rId50" Type="http://schemas.openxmlformats.org/officeDocument/2006/relationships/hyperlink" Target="https://www.educative.io/answers/how-and-when-to-use-any-and-all-in-python" TargetMode="External"/><Relationship Id="rId104" Type="http://schemas.openxmlformats.org/officeDocument/2006/relationships/hyperlink" Target="https://education.nsw.gov.au/teaching-and-learning/curriculum/tas/tas-curriculum-resources-7-12/tas-7-10-curriculum-resources/crack-the-code" TargetMode="External"/><Relationship Id="rId125" Type="http://schemas.openxmlformats.org/officeDocument/2006/relationships/hyperlink" Target="https://pynative.com/python-exercises-with-solutions/" TargetMode="External"/><Relationship Id="rId146" Type="http://schemas.openxmlformats.org/officeDocument/2006/relationships/hyperlink" Target="https://youtu.be/MfhjkfocRR0" TargetMode="External"/><Relationship Id="rId167" Type="http://schemas.openxmlformats.org/officeDocument/2006/relationships/hyperlink" Target="https://bournetocode.com/projects/GCSE_Computing_Fundamentals/pages/3-2-7-subroutines.html" TargetMode="External"/><Relationship Id="rId188" Type="http://schemas.openxmlformats.org/officeDocument/2006/relationships/hyperlink" Target="https://pythontutorials.eu/" TargetMode="External"/><Relationship Id="rId71" Type="http://schemas.openxmlformats.org/officeDocument/2006/relationships/hyperlink" Target="http://www.cs.ucf.edu/~leavens/ComS541Fall97/hw-pages/paradigms/major.html" TargetMode="External"/><Relationship Id="rId213" Type="http://schemas.openxmlformats.org/officeDocument/2006/relationships/hyperlink" Target="https://courses.cs.washington.edu/courses/cse341/03sp/slides/PrologEx/tictactoe.pl.txt" TargetMode="External"/><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8.png"/><Relationship Id="rId40" Type="http://schemas.openxmlformats.org/officeDocument/2006/relationships/hyperlink" Target="https://curriculum.nsw.edu.au/syllabuses/software-engineering-11-12-2022?tab=teaching-and-learning" TargetMode="External"/><Relationship Id="rId115" Type="http://schemas.openxmlformats.org/officeDocument/2006/relationships/hyperlink" Target="https://youtu.be/1GSjbWt0c9M" TargetMode="External"/><Relationship Id="rId136" Type="http://schemas.openxmlformats.org/officeDocument/2006/relationships/header" Target="header4.xml"/><Relationship Id="rId157" Type="http://schemas.openxmlformats.org/officeDocument/2006/relationships/hyperlink" Target="https://cs.ccsu.edu/~stan/classes/CS410/Notes16/08-SoftwareTesting.html" TargetMode="External"/><Relationship Id="rId178" Type="http://schemas.openxmlformats.org/officeDocument/2006/relationships/hyperlink" Target="https://www.onlinegdb.com/online_python_debugger" TargetMode="External"/><Relationship Id="rId61" Type="http://schemas.openxmlformats.org/officeDocument/2006/relationships/hyperlink" Target="https://app.education.nsw.gov.au/digital-learning-selector/LearningActivity/Card/645" TargetMode="External"/><Relationship Id="rId82" Type="http://schemas.openxmlformats.org/officeDocument/2006/relationships/hyperlink" Target="https://codereview.stackexchange.com/questions/274308/tic-tac-toe-in-python-with-oop" TargetMode="External"/><Relationship Id="rId199" Type="http://schemas.openxmlformats.org/officeDocument/2006/relationships/hyperlink" Target="https://www.python.org/" TargetMode="External"/><Relationship Id="rId203" Type="http://schemas.openxmlformats.org/officeDocument/2006/relationships/hyperlink" Target="https://replit.com/site/teams-for-education" TargetMode="External"/><Relationship Id="rId19" Type="http://schemas.openxmlformats.org/officeDocument/2006/relationships/image" Target="media/image5.png"/><Relationship Id="rId224" Type="http://schemas.openxmlformats.org/officeDocument/2006/relationships/hyperlink" Target="https://www.csfieldguide.org.nz/en/chapters/data-representation/images-and-colours/" TargetMode="External"/><Relationship Id="rId30" Type="http://schemas.openxmlformats.org/officeDocument/2006/relationships/hyperlink" Target="https://www.codesansar.com/python-programming-examples/check-validity-triangle-given-sides.htm" TargetMode="External"/><Relationship Id="rId105" Type="http://schemas.openxmlformats.org/officeDocument/2006/relationships/hyperlink" Target="https://youtu.be/Bke95oWWZII" TargetMode="External"/><Relationship Id="rId126" Type="http://schemas.openxmlformats.org/officeDocument/2006/relationships/hyperlink" Target="https://www.mathsisfun.com/numbers/real-numbers.html%2026" TargetMode="External"/><Relationship Id="rId147" Type="http://schemas.openxmlformats.org/officeDocument/2006/relationships/hyperlink" Target="https://youtu.be/jt8mjox6vaU" TargetMode="External"/><Relationship Id="rId168" Type="http://schemas.openxmlformats.org/officeDocument/2006/relationships/hyperlink" Target="https://studio.code.org/courses" TargetMode="External"/><Relationship Id="rId51" Type="http://schemas.openxmlformats.org/officeDocument/2006/relationships/hyperlink" Target="https://trinket.io/" TargetMode="External"/><Relationship Id="rId72" Type="http://schemas.openxmlformats.org/officeDocument/2006/relationships/hyperlink" Target="http://www.cs.ucf.edu/~leavens/ComS541Fall97/hw-pages/paradigms/major.html" TargetMode="External"/><Relationship Id="rId189" Type="http://schemas.openxmlformats.org/officeDocument/2006/relationships/hyperlink" Target="https://youtu.be/I6yEW9DCPMA" TargetMode="External"/><Relationship Id="rId3" Type="http://schemas.openxmlformats.org/officeDocument/2006/relationships/styles" Target="styles.xml"/><Relationship Id="rId214" Type="http://schemas.openxmlformats.org/officeDocument/2006/relationships/hyperlink" Target="https://swish.swi-prolog.org/p/Tic-Tac-Toe.swinb" TargetMode="External"/><Relationship Id="rId235"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0.png"/></Relationships>
</file>

<file path=word/_rels/footer4.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hyperlink" Target="https://creativecommons.org/licenses/by/4.0/" TargetMode="External"/></Relationships>
</file>

<file path=word/_rels/footer7.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3CB41-EFA2-4E7D-9320-7B4FEEC39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7</Pages>
  <Words>26380</Words>
  <Characters>137179</Characters>
  <Application>Microsoft Office Word</Application>
  <DocSecurity>0</DocSecurity>
  <Lines>4286</Lines>
  <Paragraphs>3407</Paragraphs>
  <ScaleCrop>false</ScaleCrop>
  <HeadingPairs>
    <vt:vector size="2" baseType="variant">
      <vt:variant>
        <vt:lpstr>Title</vt:lpstr>
      </vt:variant>
      <vt:variant>
        <vt:i4>1</vt:i4>
      </vt:variant>
    </vt:vector>
  </HeadingPairs>
  <TitlesOfParts>
    <vt:vector size="1" baseType="lpstr">
      <vt:lpstr>software-engineering-s6-teacher-resource-programming-fundamentals</vt:lpstr>
    </vt:vector>
  </TitlesOfParts>
  <Manager/>
  <Company/>
  <LinksUpToDate>false</LinksUpToDate>
  <CharactersWithSpaces>160152</CharactersWithSpaces>
  <SharedDoc>false</SharedDoc>
  <HyperlinkBase/>
  <HLinks>
    <vt:vector size="1260" baseType="variant">
      <vt:variant>
        <vt:i4>5308424</vt:i4>
      </vt:variant>
      <vt:variant>
        <vt:i4>744</vt:i4>
      </vt:variant>
      <vt:variant>
        <vt:i4>0</vt:i4>
      </vt:variant>
      <vt:variant>
        <vt:i4>5</vt:i4>
      </vt:variant>
      <vt:variant>
        <vt:lpwstr>https://creativecommons.org/licenses/by/4.0/</vt:lpwstr>
      </vt:variant>
      <vt:variant>
        <vt:lpwstr/>
      </vt:variant>
      <vt:variant>
        <vt:i4>5177419</vt:i4>
      </vt:variant>
      <vt:variant>
        <vt:i4>741</vt:i4>
      </vt:variant>
      <vt:variant>
        <vt:i4>0</vt:i4>
      </vt:variant>
      <vt:variant>
        <vt:i4>5</vt:i4>
      </vt:variant>
      <vt:variant>
        <vt:lpwstr>https://www.cs.odu.edu/~zeil/cs250PreTest/latest/Public/operators/index.html</vt:lpwstr>
      </vt:variant>
      <vt:variant>
        <vt:lpwstr/>
      </vt:variant>
      <vt:variant>
        <vt:i4>7471142</vt:i4>
      </vt:variant>
      <vt:variant>
        <vt:i4>738</vt:i4>
      </vt:variant>
      <vt:variant>
        <vt:i4>0</vt:i4>
      </vt:variant>
      <vt:variant>
        <vt:i4>5</vt:i4>
      </vt:variant>
      <vt:variant>
        <vt:lpwstr>https://www.geeksforgeeks.org/functional-programming-paradigm/</vt:lpwstr>
      </vt:variant>
      <vt:variant>
        <vt:lpwstr/>
      </vt:variant>
      <vt:variant>
        <vt:i4>1245260</vt:i4>
      </vt:variant>
      <vt:variant>
        <vt:i4>735</vt:i4>
      </vt:variant>
      <vt:variant>
        <vt:i4>0</vt:i4>
      </vt:variant>
      <vt:variant>
        <vt:i4>5</vt:i4>
      </vt:variant>
      <vt:variant>
        <vt:lpwstr>https://www.csunplugged.org/en/at-a-distance/algorithms/</vt:lpwstr>
      </vt:variant>
      <vt:variant>
        <vt:lpwstr/>
      </vt:variant>
      <vt:variant>
        <vt:i4>7209017</vt:i4>
      </vt:variant>
      <vt:variant>
        <vt:i4>732</vt:i4>
      </vt:variant>
      <vt:variant>
        <vt:i4>0</vt:i4>
      </vt:variant>
      <vt:variant>
        <vt:i4>5</vt:i4>
      </vt:variant>
      <vt:variant>
        <vt:lpwstr>https://www.csfieldguide.org.nz/en/chapters/data-representation/images-and-colours/</vt:lpwstr>
      </vt:variant>
      <vt:variant>
        <vt:lpwstr/>
      </vt:variant>
      <vt:variant>
        <vt:i4>6029385</vt:i4>
      </vt:variant>
      <vt:variant>
        <vt:i4>729</vt:i4>
      </vt:variant>
      <vt:variant>
        <vt:i4>0</vt:i4>
      </vt:variant>
      <vt:variant>
        <vt:i4>5</vt:i4>
      </vt:variant>
      <vt:variant>
        <vt:lpwstr>https://youtu.be/wVPCT1VjySA</vt:lpwstr>
      </vt:variant>
      <vt:variant>
        <vt:lpwstr/>
      </vt:variant>
      <vt:variant>
        <vt:i4>2687019</vt:i4>
      </vt:variant>
      <vt:variant>
        <vt:i4>726</vt:i4>
      </vt:variant>
      <vt:variant>
        <vt:i4>0</vt:i4>
      </vt:variant>
      <vt:variant>
        <vt:i4>5</vt:i4>
      </vt:variant>
      <vt:variant>
        <vt:lpwstr>https://trinket.io/</vt:lpwstr>
      </vt:variant>
      <vt:variant>
        <vt:lpwstr/>
      </vt:variant>
      <vt:variant>
        <vt:i4>7929979</vt:i4>
      </vt:variant>
      <vt:variant>
        <vt:i4>723</vt:i4>
      </vt:variant>
      <vt:variant>
        <vt:i4>0</vt:i4>
      </vt:variant>
      <vt:variant>
        <vt:i4>5</vt:i4>
      </vt:variant>
      <vt:variant>
        <vt:lpwstr>https://www.educative.io/answers/how-and-when-to-use-any-and-all-in-python</vt:lpwstr>
      </vt:variant>
      <vt:variant>
        <vt:lpwstr/>
      </vt:variant>
      <vt:variant>
        <vt:i4>655455</vt:i4>
      </vt:variant>
      <vt:variant>
        <vt:i4>720</vt:i4>
      </vt:variant>
      <vt:variant>
        <vt:i4>0</vt:i4>
      </vt:variant>
      <vt:variant>
        <vt:i4>5</vt:i4>
      </vt:variant>
      <vt:variant>
        <vt:lpwstr>https://transportnsw.info/tickets-opal/ticket-eligibility-concessions</vt:lpwstr>
      </vt:variant>
      <vt:variant>
        <vt:lpwstr/>
      </vt:variant>
      <vt:variant>
        <vt:i4>1507415</vt:i4>
      </vt:variant>
      <vt:variant>
        <vt:i4>717</vt:i4>
      </vt:variant>
      <vt:variant>
        <vt:i4>0</vt:i4>
      </vt:variant>
      <vt:variant>
        <vt:i4>5</vt:i4>
      </vt:variant>
      <vt:variant>
        <vt:lpwstr>https://youtu.be/Bke95oWWZII</vt:lpwstr>
      </vt:variant>
      <vt:variant>
        <vt:lpwstr/>
      </vt:variant>
      <vt:variant>
        <vt:i4>1572958</vt:i4>
      </vt:variant>
      <vt:variant>
        <vt:i4>714</vt:i4>
      </vt:variant>
      <vt:variant>
        <vt:i4>0</vt:i4>
      </vt:variant>
      <vt:variant>
        <vt:i4>5</vt:i4>
      </vt:variant>
      <vt:variant>
        <vt:lpwstr>https://youtu.be/r0JvqH6OWKQ</vt:lpwstr>
      </vt:variant>
      <vt:variant>
        <vt:lpwstr/>
      </vt:variant>
      <vt:variant>
        <vt:i4>2752632</vt:i4>
      </vt:variant>
      <vt:variant>
        <vt:i4>711</vt:i4>
      </vt:variant>
      <vt:variant>
        <vt:i4>0</vt:i4>
      </vt:variant>
      <vt:variant>
        <vt:i4>5</vt:i4>
      </vt:variant>
      <vt:variant>
        <vt:lpwstr>https://www.devtopics.com/20-famous-software-disasters/</vt:lpwstr>
      </vt:variant>
      <vt:variant>
        <vt:lpwstr/>
      </vt:variant>
      <vt:variant>
        <vt:i4>2228333</vt:i4>
      </vt:variant>
      <vt:variant>
        <vt:i4>708</vt:i4>
      </vt:variant>
      <vt:variant>
        <vt:i4>0</vt:i4>
      </vt:variant>
      <vt:variant>
        <vt:i4>5</vt:i4>
      </vt:variant>
      <vt:variant>
        <vt:lpwstr>https://www.educative.io/blog/8-python-data-structures</vt:lpwstr>
      </vt:variant>
      <vt:variant>
        <vt:lpwstr>tree</vt:lpwstr>
      </vt:variant>
      <vt:variant>
        <vt:i4>1310790</vt:i4>
      </vt:variant>
      <vt:variant>
        <vt:i4>705</vt:i4>
      </vt:variant>
      <vt:variant>
        <vt:i4>0</vt:i4>
      </vt:variant>
      <vt:variant>
        <vt:i4>5</vt:i4>
      </vt:variant>
      <vt:variant>
        <vt:lpwstr>https://www.geeksforgeeks.org/python-debugger-python-pdb/</vt:lpwstr>
      </vt:variant>
      <vt:variant>
        <vt:lpwstr/>
      </vt:variant>
      <vt:variant>
        <vt:i4>589908</vt:i4>
      </vt:variant>
      <vt:variant>
        <vt:i4>702</vt:i4>
      </vt:variant>
      <vt:variant>
        <vt:i4>0</vt:i4>
      </vt:variant>
      <vt:variant>
        <vt:i4>5</vt:i4>
      </vt:variant>
      <vt:variant>
        <vt:lpwstr>https://swish.swi-prolog.org/p/Tic-Tac-Toe.swinb</vt:lpwstr>
      </vt:variant>
      <vt:variant>
        <vt:lpwstr/>
      </vt:variant>
      <vt:variant>
        <vt:i4>7077934</vt:i4>
      </vt:variant>
      <vt:variant>
        <vt:i4>699</vt:i4>
      </vt:variant>
      <vt:variant>
        <vt:i4>0</vt:i4>
      </vt:variant>
      <vt:variant>
        <vt:i4>5</vt:i4>
      </vt:variant>
      <vt:variant>
        <vt:lpwstr>https://courses.cs.washington.edu/courses/cse341/03sp/slides/PrologEx/tictactoe.pl.txt</vt:lpwstr>
      </vt:variant>
      <vt:variant>
        <vt:lpwstr/>
      </vt:variant>
      <vt:variant>
        <vt:i4>4128804</vt:i4>
      </vt:variant>
      <vt:variant>
        <vt:i4>696</vt:i4>
      </vt:variant>
      <vt:variant>
        <vt:i4>0</vt:i4>
      </vt:variant>
      <vt:variant>
        <vt:i4>5</vt:i4>
      </vt:variant>
      <vt:variant>
        <vt:lpwstr>https://autbor.com/compareoop/</vt:lpwstr>
      </vt:variant>
      <vt:variant>
        <vt:lpwstr>diff</vt:lpwstr>
      </vt:variant>
      <vt:variant>
        <vt:i4>4063341</vt:i4>
      </vt:variant>
      <vt:variant>
        <vt:i4>693</vt:i4>
      </vt:variant>
      <vt:variant>
        <vt:i4>0</vt:i4>
      </vt:variant>
      <vt:variant>
        <vt:i4>5</vt:i4>
      </vt:variant>
      <vt:variant>
        <vt:lpwstr>https://inventwithpython.com/beyond/chapter15.html</vt:lpwstr>
      </vt:variant>
      <vt:variant>
        <vt:lpwstr/>
      </vt:variant>
      <vt:variant>
        <vt:i4>5767169</vt:i4>
      </vt:variant>
      <vt:variant>
        <vt:i4>690</vt:i4>
      </vt:variant>
      <vt:variant>
        <vt:i4>0</vt:i4>
      </vt:variant>
      <vt:variant>
        <vt:i4>5</vt:i4>
      </vt:variant>
      <vt:variant>
        <vt:lpwstr>https://inventwithpython.com/bigbookpython/project73.html</vt:lpwstr>
      </vt:variant>
      <vt:variant>
        <vt:lpwstr/>
      </vt:variant>
      <vt:variant>
        <vt:i4>1376264</vt:i4>
      </vt:variant>
      <vt:variant>
        <vt:i4>687</vt:i4>
      </vt:variant>
      <vt:variant>
        <vt:i4>0</vt:i4>
      </vt:variant>
      <vt:variant>
        <vt:i4>5</vt:i4>
      </vt:variant>
      <vt:variant>
        <vt:lpwstr>https://codereview.stackexchange.com/questions/274308/tic-tac-toe-in-python-with-oop</vt:lpwstr>
      </vt:variant>
      <vt:variant>
        <vt:lpwstr/>
      </vt:variant>
      <vt:variant>
        <vt:i4>5963888</vt:i4>
      </vt:variant>
      <vt:variant>
        <vt:i4>684</vt:i4>
      </vt:variant>
      <vt:variant>
        <vt:i4>0</vt:i4>
      </vt:variant>
      <vt:variant>
        <vt:i4>5</vt:i4>
      </vt:variant>
      <vt:variant>
        <vt:lpwstr>https://www.youtube.com/watch?v=gBC_Fd8EE8A</vt:lpwstr>
      </vt:variant>
      <vt:variant>
        <vt:lpwstr/>
      </vt:variant>
      <vt:variant>
        <vt:i4>2228338</vt:i4>
      </vt:variant>
      <vt:variant>
        <vt:i4>681</vt:i4>
      </vt:variant>
      <vt:variant>
        <vt:i4>0</vt:i4>
      </vt:variant>
      <vt:variant>
        <vt:i4>5</vt:i4>
      </vt:variant>
      <vt:variant>
        <vt:lpwstr>https://cs.ccsu.edu/~stan/classes/CS410/Notes16/08-SoftwareTesting.html</vt:lpwstr>
      </vt:variant>
      <vt:variant>
        <vt:lpwstr/>
      </vt:variant>
      <vt:variant>
        <vt:i4>7929978</vt:i4>
      </vt:variant>
      <vt:variant>
        <vt:i4>678</vt:i4>
      </vt:variant>
      <vt:variant>
        <vt:i4>0</vt:i4>
      </vt:variant>
      <vt:variant>
        <vt:i4>5</vt:i4>
      </vt:variant>
      <vt:variant>
        <vt:lpwstr>https://www.softwaretestinghelp.com/white-box-testing-techniques-with-example/</vt:lpwstr>
      </vt:variant>
      <vt:variant>
        <vt:lpwstr/>
      </vt:variant>
      <vt:variant>
        <vt:i4>8257657</vt:i4>
      </vt:variant>
      <vt:variant>
        <vt:i4>675</vt:i4>
      </vt:variant>
      <vt:variant>
        <vt:i4>0</vt:i4>
      </vt:variant>
      <vt:variant>
        <vt:i4>5</vt:i4>
      </vt:variant>
      <vt:variant>
        <vt:lpwstr>https://www.youtube.com/watch?v=jt8mjox6vaU</vt:lpwstr>
      </vt:variant>
      <vt:variant>
        <vt:lpwstr/>
      </vt:variant>
      <vt:variant>
        <vt:i4>2293859</vt:i4>
      </vt:variant>
      <vt:variant>
        <vt:i4>672</vt:i4>
      </vt:variant>
      <vt:variant>
        <vt:i4>0</vt:i4>
      </vt:variant>
      <vt:variant>
        <vt:i4>5</vt:i4>
      </vt:variant>
      <vt:variant>
        <vt:lpwstr>https://www.techwithtim.net/tutorials/python-programming/sudoku-solver-backtracking</vt:lpwstr>
      </vt:variant>
      <vt:variant>
        <vt:lpwstr/>
      </vt:variant>
      <vt:variant>
        <vt:i4>3211299</vt:i4>
      </vt:variant>
      <vt:variant>
        <vt:i4>669</vt:i4>
      </vt:variant>
      <vt:variant>
        <vt:i4>0</vt:i4>
      </vt:variant>
      <vt:variant>
        <vt:i4>5</vt:i4>
      </vt:variant>
      <vt:variant>
        <vt:lpwstr>https://replit.com/site/teams-for-education</vt:lpwstr>
      </vt:variant>
      <vt:variant>
        <vt:lpwstr/>
      </vt:variant>
      <vt:variant>
        <vt:i4>6619183</vt:i4>
      </vt:variant>
      <vt:variant>
        <vt:i4>666</vt:i4>
      </vt:variant>
      <vt:variant>
        <vt:i4>0</vt:i4>
      </vt:variant>
      <vt:variant>
        <vt:i4>5</vt:i4>
      </vt:variant>
      <vt:variant>
        <vt:lpwstr>https://www.w3schools.com/python/python_file_open.asp</vt:lpwstr>
      </vt:variant>
      <vt:variant>
        <vt:lpwstr/>
      </vt:variant>
      <vt:variant>
        <vt:i4>3932259</vt:i4>
      </vt:variant>
      <vt:variant>
        <vt:i4>663</vt:i4>
      </vt:variant>
      <vt:variant>
        <vt:i4>0</vt:i4>
      </vt:variant>
      <vt:variant>
        <vt:i4>5</vt:i4>
      </vt:variant>
      <vt:variant>
        <vt:lpwstr>https://realpython.com/tic-tac-toe-python/</vt:lpwstr>
      </vt:variant>
      <vt:variant>
        <vt:lpwstr/>
      </vt:variant>
      <vt:variant>
        <vt:i4>3276862</vt:i4>
      </vt:variant>
      <vt:variant>
        <vt:i4>660</vt:i4>
      </vt:variant>
      <vt:variant>
        <vt:i4>0</vt:i4>
      </vt:variant>
      <vt:variant>
        <vt:i4>5</vt:i4>
      </vt:variant>
      <vt:variant>
        <vt:lpwstr>https://wiki.python.org/moin/BeginnersGuide/NonProgrammers</vt:lpwstr>
      </vt:variant>
      <vt:variant>
        <vt:lpwstr/>
      </vt:variant>
      <vt:variant>
        <vt:i4>4128887</vt:i4>
      </vt:variant>
      <vt:variant>
        <vt:i4>657</vt:i4>
      </vt:variant>
      <vt:variant>
        <vt:i4>0</vt:i4>
      </vt:variant>
      <vt:variant>
        <vt:i4>5</vt:i4>
      </vt:variant>
      <vt:variant>
        <vt:lpwstr>https://www.python.org/</vt:lpwstr>
      </vt:variant>
      <vt:variant>
        <vt:lpwstr/>
      </vt:variant>
      <vt:variant>
        <vt:i4>3735595</vt:i4>
      </vt:variant>
      <vt:variant>
        <vt:i4>654</vt:i4>
      </vt:variant>
      <vt:variant>
        <vt:i4>0</vt:i4>
      </vt:variant>
      <vt:variant>
        <vt:i4>5</vt:i4>
      </vt:variant>
      <vt:variant>
        <vt:lpwstr>https://docs.python.org/3/library/csv.html</vt:lpwstr>
      </vt:variant>
      <vt:variant>
        <vt:lpwstr/>
      </vt:variant>
      <vt:variant>
        <vt:i4>5767242</vt:i4>
      </vt:variant>
      <vt:variant>
        <vt:i4>651</vt:i4>
      </vt:variant>
      <vt:variant>
        <vt:i4>0</vt:i4>
      </vt:variant>
      <vt:variant>
        <vt:i4>5</vt:i4>
      </vt:variant>
      <vt:variant>
        <vt:lpwstr>https://www.datacamp.com/tutorial/two-simple-methods-to-convert-a-python-file-to-an-exe-file</vt:lpwstr>
      </vt:variant>
      <vt:variant>
        <vt:lpwstr/>
      </vt:variant>
      <vt:variant>
        <vt:i4>196685</vt:i4>
      </vt:variant>
      <vt:variant>
        <vt:i4>648</vt:i4>
      </vt:variant>
      <vt:variant>
        <vt:i4>0</vt:i4>
      </vt:variant>
      <vt:variant>
        <vt:i4>5</vt:i4>
      </vt:variant>
      <vt:variant>
        <vt:lpwstr>https://primmportal.com/</vt:lpwstr>
      </vt:variant>
      <vt:variant>
        <vt:lpwstr/>
      </vt:variant>
      <vt:variant>
        <vt:i4>196685</vt:i4>
      </vt:variant>
      <vt:variant>
        <vt:i4>645</vt:i4>
      </vt:variant>
      <vt:variant>
        <vt:i4>0</vt:i4>
      </vt:variant>
      <vt:variant>
        <vt:i4>5</vt:i4>
      </vt:variant>
      <vt:variant>
        <vt:lpwstr>https://primmportal.com/</vt:lpwstr>
      </vt:variant>
      <vt:variant>
        <vt:lpwstr/>
      </vt:variant>
      <vt:variant>
        <vt:i4>524300</vt:i4>
      </vt:variant>
      <vt:variant>
        <vt:i4>642</vt:i4>
      </vt:variant>
      <vt:variant>
        <vt:i4>0</vt:i4>
      </vt:variant>
      <vt:variant>
        <vt:i4>5</vt:i4>
      </vt:variant>
      <vt:variant>
        <vt:lpwstr>https://www.geeksforgeeks.org/computer-organization-von-neumann-architecture/</vt:lpwstr>
      </vt:variant>
      <vt:variant>
        <vt:lpwstr/>
      </vt:variant>
      <vt:variant>
        <vt:i4>131087</vt:i4>
      </vt:variant>
      <vt:variant>
        <vt:i4>639</vt:i4>
      </vt:variant>
      <vt:variant>
        <vt:i4>0</vt:i4>
      </vt:variant>
      <vt:variant>
        <vt:i4>5</vt:i4>
      </vt:variant>
      <vt:variant>
        <vt:lpwstr>https://youtu.be/MfhjkfocRR0</vt:lpwstr>
      </vt:variant>
      <vt:variant>
        <vt:lpwstr/>
      </vt:variant>
      <vt:variant>
        <vt:i4>1507342</vt:i4>
      </vt:variant>
      <vt:variant>
        <vt:i4>636</vt:i4>
      </vt:variant>
      <vt:variant>
        <vt:i4>0</vt:i4>
      </vt:variant>
      <vt:variant>
        <vt:i4>5</vt:i4>
      </vt:variant>
      <vt:variant>
        <vt:lpwstr>https://youtu.be/jPcBU0Z2Hj8</vt:lpwstr>
      </vt:variant>
      <vt:variant>
        <vt:lpwstr/>
      </vt:variant>
      <vt:variant>
        <vt:i4>2949235</vt:i4>
      </vt:variant>
      <vt:variant>
        <vt:i4>633</vt:i4>
      </vt:variant>
      <vt:variant>
        <vt:i4>0</vt:i4>
      </vt:variant>
      <vt:variant>
        <vt:i4>5</vt:i4>
      </vt:variant>
      <vt:variant>
        <vt:lpwstr>https://fam.hsconline.nesa.nsw.edu.au/</vt:lpwstr>
      </vt:variant>
      <vt:variant>
        <vt:lpwstr/>
      </vt:variant>
      <vt:variant>
        <vt:i4>6160384</vt:i4>
      </vt:variant>
      <vt:variant>
        <vt:i4>630</vt:i4>
      </vt:variant>
      <vt:variant>
        <vt:i4>0</vt:i4>
      </vt:variant>
      <vt:variant>
        <vt:i4>5</vt:i4>
      </vt:variant>
      <vt:variant>
        <vt:lpwstr>https://gist.github.com/momirza/aec1ee5e86f315e85c5cd84867d2ff86</vt:lpwstr>
      </vt:variant>
      <vt:variant>
        <vt:lpwstr/>
      </vt:variant>
      <vt:variant>
        <vt:i4>5439504</vt:i4>
      </vt:variant>
      <vt:variant>
        <vt:i4>627</vt:i4>
      </vt:variant>
      <vt:variant>
        <vt:i4>0</vt:i4>
      </vt:variant>
      <vt:variant>
        <vt:i4>5</vt:i4>
      </vt:variant>
      <vt:variant>
        <vt:lpwstr>https://youtu.be/I6yEW9DCPMA</vt:lpwstr>
      </vt:variant>
      <vt:variant>
        <vt:lpwstr/>
      </vt:variant>
      <vt:variant>
        <vt:i4>2752558</vt:i4>
      </vt:variant>
      <vt:variant>
        <vt:i4>624</vt:i4>
      </vt:variant>
      <vt:variant>
        <vt:i4>0</vt:i4>
      </vt:variant>
      <vt:variant>
        <vt:i4>5</vt:i4>
      </vt:variant>
      <vt:variant>
        <vt:lpwstr>https://pythontutorials.eu/</vt:lpwstr>
      </vt:variant>
      <vt:variant>
        <vt:lpwstr/>
      </vt:variant>
      <vt:variant>
        <vt:i4>6422653</vt:i4>
      </vt:variant>
      <vt:variant>
        <vt:i4>621</vt:i4>
      </vt:variant>
      <vt:variant>
        <vt:i4>0</vt:i4>
      </vt:variant>
      <vt:variant>
        <vt:i4>5</vt:i4>
      </vt:variant>
      <vt:variant>
        <vt:lpwstr>https://www.youtube.com/watch?v=fUkrQD9nw0Y</vt:lpwstr>
      </vt:variant>
      <vt:variant>
        <vt:lpwstr/>
      </vt:variant>
      <vt:variant>
        <vt:i4>6094943</vt:i4>
      </vt:variant>
      <vt:variant>
        <vt:i4>618</vt:i4>
      </vt:variant>
      <vt:variant>
        <vt:i4>0</vt:i4>
      </vt:variant>
      <vt:variant>
        <vt:i4>5</vt:i4>
      </vt:variant>
      <vt:variant>
        <vt:lpwstr>https://www.khanacademy.org/computing/computer-science/algorithms/merge-sort/a/divide-and-conquer-algorithms</vt:lpwstr>
      </vt:variant>
      <vt:variant>
        <vt:lpwstr/>
      </vt:variant>
      <vt:variant>
        <vt:i4>4849691</vt:i4>
      </vt:variant>
      <vt:variant>
        <vt:i4>615</vt:i4>
      </vt:variant>
      <vt:variant>
        <vt:i4>0</vt:i4>
      </vt:variant>
      <vt:variant>
        <vt:i4>5</vt:i4>
      </vt:variant>
      <vt:variant>
        <vt:lpwstr>https://realpython.com/courses/reading-and-writing-files-python/</vt:lpwstr>
      </vt:variant>
      <vt:variant>
        <vt:lpwstr/>
      </vt:variant>
      <vt:variant>
        <vt:i4>2883711</vt:i4>
      </vt:variant>
      <vt:variant>
        <vt:i4>612</vt:i4>
      </vt:variant>
      <vt:variant>
        <vt:i4>0</vt:i4>
      </vt:variant>
      <vt:variant>
        <vt:i4>5</vt:i4>
      </vt:variant>
      <vt:variant>
        <vt:lpwstr>https://www.youtube.com/watch?v=e4ax90XmUBc</vt:lpwstr>
      </vt:variant>
      <vt:variant>
        <vt:lpwstr/>
      </vt:variant>
      <vt:variant>
        <vt:i4>7995447</vt:i4>
      </vt:variant>
      <vt:variant>
        <vt:i4>609</vt:i4>
      </vt:variant>
      <vt:variant>
        <vt:i4>0</vt:i4>
      </vt:variant>
      <vt:variant>
        <vt:i4>5</vt:i4>
      </vt:variant>
      <vt:variant>
        <vt:lpwstr>https://www.ionos.com/digitalguide/websites/web-development/imperative-programming/</vt:lpwstr>
      </vt:variant>
      <vt:variant>
        <vt:lpwstr/>
      </vt:variant>
      <vt:variant>
        <vt:i4>8061037</vt:i4>
      </vt:variant>
      <vt:variant>
        <vt:i4>606</vt:i4>
      </vt:variant>
      <vt:variant>
        <vt:i4>0</vt:i4>
      </vt:variant>
      <vt:variant>
        <vt:i4>5</vt:i4>
      </vt:variant>
      <vt:variant>
        <vt:lpwstr>https://www.ascii-code.com/</vt:lpwstr>
      </vt:variant>
      <vt:variant>
        <vt:lpwstr/>
      </vt:variant>
      <vt:variant>
        <vt:i4>6357110</vt:i4>
      </vt:variant>
      <vt:variant>
        <vt:i4>603</vt:i4>
      </vt:variant>
      <vt:variant>
        <vt:i4>0</vt:i4>
      </vt:variant>
      <vt:variant>
        <vt:i4>5</vt:i4>
      </vt:variant>
      <vt:variant>
        <vt:lpwstr>https://parsons.problemsolving.io/</vt:lpwstr>
      </vt:variant>
      <vt:variant>
        <vt:lpwstr/>
      </vt:variant>
      <vt:variant>
        <vt:i4>7733356</vt:i4>
      </vt:variant>
      <vt:variant>
        <vt:i4>600</vt:i4>
      </vt:variant>
      <vt:variant>
        <vt:i4>0</vt:i4>
      </vt:variant>
      <vt:variant>
        <vt:i4>5</vt:i4>
      </vt:variant>
      <vt:variant>
        <vt:lpwstr>http://people.eecs.berkeley.edu/~bh/ssch10/ttt.html</vt:lpwstr>
      </vt:variant>
      <vt:variant>
        <vt:lpwstr/>
      </vt:variant>
      <vt:variant>
        <vt:i4>4980795</vt:i4>
      </vt:variant>
      <vt:variant>
        <vt:i4>597</vt:i4>
      </vt:variant>
      <vt:variant>
        <vt:i4>0</vt:i4>
      </vt:variant>
      <vt:variant>
        <vt:i4>5</vt:i4>
      </vt:variant>
      <vt:variant>
        <vt:lpwstr>https://youtu.be/NKmasqr_Xkw</vt:lpwstr>
      </vt:variant>
      <vt:variant>
        <vt:lpwstr/>
      </vt:variant>
      <vt:variant>
        <vt:i4>7536751</vt:i4>
      </vt:variant>
      <vt:variant>
        <vt:i4>594</vt:i4>
      </vt:variant>
      <vt:variant>
        <vt:i4>0</vt:i4>
      </vt:variant>
      <vt:variant>
        <vt:i4>5</vt:i4>
      </vt:variant>
      <vt:variant>
        <vt:lpwstr>https://www.onlinegdb.com/online_python_debugger</vt:lpwstr>
      </vt:variant>
      <vt:variant>
        <vt:lpwstr/>
      </vt:variant>
      <vt:variant>
        <vt:i4>4259879</vt:i4>
      </vt:variant>
      <vt:variant>
        <vt:i4>591</vt:i4>
      </vt:variant>
      <vt:variant>
        <vt:i4>0</vt:i4>
      </vt:variant>
      <vt:variant>
        <vt:i4>5</vt:i4>
      </vt:variant>
      <vt:variant>
        <vt:lpwstr>https://youtu.be/zp4J0qGgN_w</vt:lpwstr>
      </vt:variant>
      <vt:variant>
        <vt:lpwstr/>
      </vt:variant>
      <vt:variant>
        <vt:i4>4980817</vt:i4>
      </vt:variant>
      <vt:variant>
        <vt:i4>588</vt:i4>
      </vt:variant>
      <vt:variant>
        <vt:i4>0</vt:i4>
      </vt:variant>
      <vt:variant>
        <vt:i4>5</vt:i4>
      </vt:variant>
      <vt:variant>
        <vt:lpwstr>https://www.educba.com/object-oriented-programming-paradigm/</vt:lpwstr>
      </vt:variant>
      <vt:variant>
        <vt:lpwstr/>
      </vt:variant>
      <vt:variant>
        <vt:i4>7536755</vt:i4>
      </vt:variant>
      <vt:variant>
        <vt:i4>585</vt:i4>
      </vt:variant>
      <vt:variant>
        <vt:i4>0</vt:i4>
      </vt:variant>
      <vt:variant>
        <vt:i4>5</vt:i4>
      </vt:variant>
      <vt:variant>
        <vt:lpwstr>https://htmlcolorcodes.com/</vt:lpwstr>
      </vt:variant>
      <vt:variant>
        <vt:lpwstr/>
      </vt:variant>
      <vt:variant>
        <vt:i4>1114206</vt:i4>
      </vt:variant>
      <vt:variant>
        <vt:i4>582</vt:i4>
      </vt:variant>
      <vt:variant>
        <vt:i4>0</vt:i4>
      </vt:variant>
      <vt:variant>
        <vt:i4>5</vt:i4>
      </vt:variant>
      <vt:variant>
        <vt:lpwstr>https://www.csiro.au/en/education/Programs/Digital-Careers/Bebras</vt:lpwstr>
      </vt:variant>
      <vt:variant>
        <vt:lpwstr/>
      </vt:variant>
      <vt:variant>
        <vt:i4>6881382</vt:i4>
      </vt:variant>
      <vt:variant>
        <vt:i4>579</vt:i4>
      </vt:variant>
      <vt:variant>
        <vt:i4>0</vt:i4>
      </vt:variant>
      <vt:variant>
        <vt:i4>5</vt:i4>
      </vt:variant>
      <vt:variant>
        <vt:lpwstr>https://www.youtube.com/watch?v=l26oaHV7D40</vt:lpwstr>
      </vt:variant>
      <vt:variant>
        <vt:lpwstr/>
      </vt:variant>
      <vt:variant>
        <vt:i4>2883704</vt:i4>
      </vt:variant>
      <vt:variant>
        <vt:i4>576</vt:i4>
      </vt:variant>
      <vt:variant>
        <vt:i4>0</vt:i4>
      </vt:variant>
      <vt:variant>
        <vt:i4>5</vt:i4>
      </vt:variant>
      <vt:variant>
        <vt:lpwstr>https://www.youtube.com/watch?v=1GSjbWt0c9M</vt:lpwstr>
      </vt:variant>
      <vt:variant>
        <vt:lpwstr/>
      </vt:variant>
      <vt:variant>
        <vt:i4>1245267</vt:i4>
      </vt:variant>
      <vt:variant>
        <vt:i4>573</vt:i4>
      </vt:variant>
      <vt:variant>
        <vt:i4>0</vt:i4>
      </vt:variant>
      <vt:variant>
        <vt:i4>5</vt:i4>
      </vt:variant>
      <vt:variant>
        <vt:lpwstr>https://computerscienced.co.uk/site/parsons-puzzles/</vt:lpwstr>
      </vt:variant>
      <vt:variant>
        <vt:lpwstr/>
      </vt:variant>
      <vt:variant>
        <vt:i4>1245303</vt:i4>
      </vt:variant>
      <vt:variant>
        <vt:i4>570</vt:i4>
      </vt:variant>
      <vt:variant>
        <vt:i4>0</vt:i4>
      </vt:variant>
      <vt:variant>
        <vt:i4>5</vt:i4>
      </vt:variant>
      <vt:variant>
        <vt:lpwstr>https://youtu.be/K05_CozFPeE</vt:lpwstr>
      </vt:variant>
      <vt:variant>
        <vt:lpwstr/>
      </vt:variant>
      <vt:variant>
        <vt:i4>8323169</vt:i4>
      </vt:variant>
      <vt:variant>
        <vt:i4>567</vt:i4>
      </vt:variant>
      <vt:variant>
        <vt:i4>0</vt:i4>
      </vt:variant>
      <vt:variant>
        <vt:i4>5</vt:i4>
      </vt:variant>
      <vt:variant>
        <vt:lpwstr>https://www.codesansar.com/python-programming-examples/check-validity-triangle-given-sides.htm</vt:lpwstr>
      </vt:variant>
      <vt:variant>
        <vt:lpwstr/>
      </vt:variant>
      <vt:variant>
        <vt:i4>6422630</vt:i4>
      </vt:variant>
      <vt:variant>
        <vt:i4>564</vt:i4>
      </vt:variant>
      <vt:variant>
        <vt:i4>0</vt:i4>
      </vt:variant>
      <vt:variant>
        <vt:i4>5</vt:i4>
      </vt:variant>
      <vt:variant>
        <vt:lpwstr>https://studio.code.org/courses</vt:lpwstr>
      </vt:variant>
      <vt:variant>
        <vt:lpwstr/>
      </vt:variant>
      <vt:variant>
        <vt:i4>2424957</vt:i4>
      </vt:variant>
      <vt:variant>
        <vt:i4>561</vt:i4>
      </vt:variant>
      <vt:variant>
        <vt:i4>0</vt:i4>
      </vt:variant>
      <vt:variant>
        <vt:i4>5</vt:i4>
      </vt:variant>
      <vt:variant>
        <vt:lpwstr>https://bournetocode.com/projects/GCSE_Computing_Fundamentals/pages/3-2-7-subroutines.html</vt:lpwstr>
      </vt:variant>
      <vt:variant>
        <vt:lpwstr/>
      </vt:variant>
      <vt:variant>
        <vt:i4>4456540</vt:i4>
      </vt:variant>
      <vt:variant>
        <vt:i4>558</vt:i4>
      </vt:variant>
      <vt:variant>
        <vt:i4>0</vt:i4>
      </vt:variant>
      <vt:variant>
        <vt:i4>5</vt:i4>
      </vt:variant>
      <vt:variant>
        <vt:lpwstr>https://www.binaryhexconverter.com/binary-to-ascii-text-converter</vt:lpwstr>
      </vt:variant>
      <vt:variant>
        <vt:lpwstr/>
      </vt:variant>
      <vt:variant>
        <vt:i4>4063280</vt:i4>
      </vt:variant>
      <vt:variant>
        <vt:i4>555</vt:i4>
      </vt:variant>
      <vt:variant>
        <vt:i4>0</vt:i4>
      </vt:variant>
      <vt:variant>
        <vt:i4>5</vt:i4>
      </vt:variant>
      <vt:variant>
        <vt:lpwstr>https://realpython.com/python-data-structures/</vt:lpwstr>
      </vt:variant>
      <vt:variant>
        <vt:lpwstr>array-data-structures</vt:lpwstr>
      </vt:variant>
      <vt:variant>
        <vt:i4>4063280</vt:i4>
      </vt:variant>
      <vt:variant>
        <vt:i4>552</vt:i4>
      </vt:variant>
      <vt:variant>
        <vt:i4>0</vt:i4>
      </vt:variant>
      <vt:variant>
        <vt:i4>5</vt:i4>
      </vt:variant>
      <vt:variant>
        <vt:lpwstr>https://realpython.com/python-data-structures/</vt:lpwstr>
      </vt:variant>
      <vt:variant>
        <vt:lpwstr>array-data-structures</vt:lpwstr>
      </vt:variant>
      <vt:variant>
        <vt:i4>4259841</vt:i4>
      </vt:variant>
      <vt:variant>
        <vt:i4>549</vt:i4>
      </vt:variant>
      <vt:variant>
        <vt:i4>0</vt:i4>
      </vt:variant>
      <vt:variant>
        <vt:i4>5</vt:i4>
      </vt:variant>
      <vt:variant>
        <vt:lpwstr>https://curriculum.nsw.edu.au/syllabuses/software-engineering-11-12-2022?tab=course-overview</vt:lpwstr>
      </vt:variant>
      <vt:variant>
        <vt:lpwstr/>
      </vt:variant>
      <vt:variant>
        <vt:i4>7798880</vt:i4>
      </vt:variant>
      <vt:variant>
        <vt:i4>546</vt:i4>
      </vt:variant>
      <vt:variant>
        <vt:i4>0</vt:i4>
      </vt:variant>
      <vt:variant>
        <vt:i4>5</vt:i4>
      </vt:variant>
      <vt:variant>
        <vt:lpwstr>https://curriculum.nsw.edu.au/syllabuses/software-engineering-11-12-2022?tab=teaching-and-learning</vt:lpwstr>
      </vt:variant>
      <vt:variant>
        <vt:lpwstr/>
      </vt:variant>
      <vt:variant>
        <vt:i4>3342398</vt:i4>
      </vt:variant>
      <vt:variant>
        <vt:i4>543</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2293865</vt:i4>
      </vt:variant>
      <vt:variant>
        <vt:i4>540</vt:i4>
      </vt:variant>
      <vt:variant>
        <vt:i4>0</vt:i4>
      </vt:variant>
      <vt:variant>
        <vt:i4>5</vt:i4>
      </vt:variant>
      <vt:variant>
        <vt:lpwstr>https://aus01.safelinks.protection.outlook.com/?url=https%3A%2F%2Feducationstandards.nsw.edu.au%2F&amp;data=05%7C01%7CCaitlin.Pace1%40det.nsw.edu.au%7C9c2c1a9f59c94d2df30708dafa7edb23%7C05a0e69a418a47c19c259387261bf991%7C0%7C0%7C638097720042599463%7CUnknown%7CTWFpbGZsb3d8eyJWIjoiMC4wLjAwMDAiLCJQIjoiV2luMzIiLCJBTiI6Ik1haWwiLCJXVCI6Mn0%3D%7C3000%7C%7C%7C&amp;sdata=NzFc%2Bg75dh42X2SUZ1JxGsPBapsGv7KoRkSbJ1MjiTE%3D&amp;reserved=0</vt:lpwstr>
      </vt:variant>
      <vt:variant>
        <vt:lpwstr/>
      </vt:variant>
      <vt:variant>
        <vt:i4>7536744</vt:i4>
      </vt:variant>
      <vt:variant>
        <vt:i4>537</vt:i4>
      </vt:variant>
      <vt:variant>
        <vt:i4>0</vt:i4>
      </vt:variant>
      <vt:variant>
        <vt:i4>5</vt:i4>
      </vt:variant>
      <vt:variant>
        <vt:lpwstr>https://educationstandards.nsw.edu.au/wps/portal/nesa/mini-footer/copyright</vt:lpwstr>
      </vt:variant>
      <vt:variant>
        <vt:lpwstr/>
      </vt:variant>
      <vt:variant>
        <vt:i4>2228338</vt:i4>
      </vt:variant>
      <vt:variant>
        <vt:i4>534</vt:i4>
      </vt:variant>
      <vt:variant>
        <vt:i4>0</vt:i4>
      </vt:variant>
      <vt:variant>
        <vt:i4>5</vt:i4>
      </vt:variant>
      <vt:variant>
        <vt:lpwstr>https://cs.ccsu.edu/~stan/classes/CS410/Notes16/08-SoftwareTesting.html</vt:lpwstr>
      </vt:variant>
      <vt:variant>
        <vt:lpwstr/>
      </vt:variant>
      <vt:variant>
        <vt:i4>2228338</vt:i4>
      </vt:variant>
      <vt:variant>
        <vt:i4>531</vt:i4>
      </vt:variant>
      <vt:variant>
        <vt:i4>0</vt:i4>
      </vt:variant>
      <vt:variant>
        <vt:i4>5</vt:i4>
      </vt:variant>
      <vt:variant>
        <vt:lpwstr>https://cs.ccsu.edu/~stan/classes/CS410/Notes16/08-SoftwareTesting.html</vt:lpwstr>
      </vt:variant>
      <vt:variant>
        <vt:lpwstr/>
      </vt:variant>
      <vt:variant>
        <vt:i4>7929978</vt:i4>
      </vt:variant>
      <vt:variant>
        <vt:i4>528</vt:i4>
      </vt:variant>
      <vt:variant>
        <vt:i4>0</vt:i4>
      </vt:variant>
      <vt:variant>
        <vt:i4>5</vt:i4>
      </vt:variant>
      <vt:variant>
        <vt:lpwstr>https://www.softwaretestinghelp.com/white-box-testing-techniques-with-example/</vt:lpwstr>
      </vt:variant>
      <vt:variant>
        <vt:lpwstr/>
      </vt:variant>
      <vt:variant>
        <vt:i4>655455</vt:i4>
      </vt:variant>
      <vt:variant>
        <vt:i4>525</vt:i4>
      </vt:variant>
      <vt:variant>
        <vt:i4>0</vt:i4>
      </vt:variant>
      <vt:variant>
        <vt:i4>5</vt:i4>
      </vt:variant>
      <vt:variant>
        <vt:lpwstr>https://transportnsw.info/tickets-opal/ticket-eligibility-concessions</vt:lpwstr>
      </vt:variant>
      <vt:variant>
        <vt:lpwstr/>
      </vt:variant>
      <vt:variant>
        <vt:i4>5439504</vt:i4>
      </vt:variant>
      <vt:variant>
        <vt:i4>522</vt:i4>
      </vt:variant>
      <vt:variant>
        <vt:i4>0</vt:i4>
      </vt:variant>
      <vt:variant>
        <vt:i4>5</vt:i4>
      </vt:variant>
      <vt:variant>
        <vt:lpwstr>https://youtu.be/I6yEW9DCPMA</vt:lpwstr>
      </vt:variant>
      <vt:variant>
        <vt:lpwstr/>
      </vt:variant>
      <vt:variant>
        <vt:i4>1572958</vt:i4>
      </vt:variant>
      <vt:variant>
        <vt:i4>519</vt:i4>
      </vt:variant>
      <vt:variant>
        <vt:i4>0</vt:i4>
      </vt:variant>
      <vt:variant>
        <vt:i4>5</vt:i4>
      </vt:variant>
      <vt:variant>
        <vt:lpwstr>https://youtu.be/r0JvqH6OWKQ</vt:lpwstr>
      </vt:variant>
      <vt:variant>
        <vt:lpwstr/>
      </vt:variant>
      <vt:variant>
        <vt:i4>1310790</vt:i4>
      </vt:variant>
      <vt:variant>
        <vt:i4>516</vt:i4>
      </vt:variant>
      <vt:variant>
        <vt:i4>0</vt:i4>
      </vt:variant>
      <vt:variant>
        <vt:i4>5</vt:i4>
      </vt:variant>
      <vt:variant>
        <vt:lpwstr>https://www.geeksforgeeks.org/python-debugger-python-pdb/</vt:lpwstr>
      </vt:variant>
      <vt:variant>
        <vt:lpwstr/>
      </vt:variant>
      <vt:variant>
        <vt:i4>7536751</vt:i4>
      </vt:variant>
      <vt:variant>
        <vt:i4>513</vt:i4>
      </vt:variant>
      <vt:variant>
        <vt:i4>0</vt:i4>
      </vt:variant>
      <vt:variant>
        <vt:i4>5</vt:i4>
      </vt:variant>
      <vt:variant>
        <vt:lpwstr>https://www.onlinegdb.com/online_python_debugger</vt:lpwstr>
      </vt:variant>
      <vt:variant>
        <vt:lpwstr/>
      </vt:variant>
      <vt:variant>
        <vt:i4>131157</vt:i4>
      </vt:variant>
      <vt:variant>
        <vt:i4>510</vt:i4>
      </vt:variant>
      <vt:variant>
        <vt:i4>0</vt:i4>
      </vt:variant>
      <vt:variant>
        <vt:i4>5</vt:i4>
      </vt:variant>
      <vt:variant>
        <vt:lpwstr>https://youtu.be/jt8mjox6vaU</vt:lpwstr>
      </vt:variant>
      <vt:variant>
        <vt:lpwstr/>
      </vt:variant>
      <vt:variant>
        <vt:i4>131087</vt:i4>
      </vt:variant>
      <vt:variant>
        <vt:i4>507</vt:i4>
      </vt:variant>
      <vt:variant>
        <vt:i4>0</vt:i4>
      </vt:variant>
      <vt:variant>
        <vt:i4>5</vt:i4>
      </vt:variant>
      <vt:variant>
        <vt:lpwstr>https://youtu.be/MfhjkfocRR0</vt:lpwstr>
      </vt:variant>
      <vt:variant>
        <vt:lpwstr/>
      </vt:variant>
      <vt:variant>
        <vt:i4>4980795</vt:i4>
      </vt:variant>
      <vt:variant>
        <vt:i4>504</vt:i4>
      </vt:variant>
      <vt:variant>
        <vt:i4>0</vt:i4>
      </vt:variant>
      <vt:variant>
        <vt:i4>5</vt:i4>
      </vt:variant>
      <vt:variant>
        <vt:lpwstr>https://youtu.be/NKmasqr_Xkw</vt:lpwstr>
      </vt:variant>
      <vt:variant>
        <vt:lpwstr/>
      </vt:variant>
      <vt:variant>
        <vt:i4>655433</vt:i4>
      </vt:variant>
      <vt:variant>
        <vt:i4>501</vt:i4>
      </vt:variant>
      <vt:variant>
        <vt:i4>0</vt:i4>
      </vt:variant>
      <vt:variant>
        <vt:i4>5</vt:i4>
      </vt:variant>
      <vt:variant>
        <vt:lpwstr>https://youtu.be/fUkrQD9nw0Y</vt:lpwstr>
      </vt:variant>
      <vt:variant>
        <vt:lpwstr/>
      </vt:variant>
      <vt:variant>
        <vt:i4>4718686</vt:i4>
      </vt:variant>
      <vt:variant>
        <vt:i4>498</vt:i4>
      </vt:variant>
      <vt:variant>
        <vt:i4>0</vt:i4>
      </vt:variant>
      <vt:variant>
        <vt:i4>5</vt:i4>
      </vt:variant>
      <vt:variant>
        <vt:lpwstr>https://minecraft.makecode.com/courses/csintro/arrays/unplugged-1</vt:lpwstr>
      </vt:variant>
      <vt:variant>
        <vt:lpwstr/>
      </vt:variant>
      <vt:variant>
        <vt:i4>262229</vt:i4>
      </vt:variant>
      <vt:variant>
        <vt:i4>495</vt:i4>
      </vt:variant>
      <vt:variant>
        <vt:i4>0</vt:i4>
      </vt:variant>
      <vt:variant>
        <vt:i4>5</vt:i4>
      </vt:variant>
      <vt:variant>
        <vt:lpwstr>https://www.geeksforgeeks.org/reading-writing-text-files-python/</vt:lpwstr>
      </vt:variant>
      <vt:variant>
        <vt:lpwstr/>
      </vt:variant>
      <vt:variant>
        <vt:i4>2228333</vt:i4>
      </vt:variant>
      <vt:variant>
        <vt:i4>492</vt:i4>
      </vt:variant>
      <vt:variant>
        <vt:i4>0</vt:i4>
      </vt:variant>
      <vt:variant>
        <vt:i4>5</vt:i4>
      </vt:variant>
      <vt:variant>
        <vt:lpwstr>https://www.educative.io/blog/8-python-data-structures</vt:lpwstr>
      </vt:variant>
      <vt:variant>
        <vt:lpwstr>tree</vt:lpwstr>
      </vt:variant>
      <vt:variant>
        <vt:i4>4456538</vt:i4>
      </vt:variant>
      <vt:variant>
        <vt:i4>489</vt:i4>
      </vt:variant>
      <vt:variant>
        <vt:i4>0</vt:i4>
      </vt:variant>
      <vt:variant>
        <vt:i4>5</vt:i4>
      </vt:variant>
      <vt:variant>
        <vt:lpwstr>https://pynative.com/python-dictionaries/</vt:lpwstr>
      </vt:variant>
      <vt:variant>
        <vt:lpwstr/>
      </vt:variant>
      <vt:variant>
        <vt:i4>2555948</vt:i4>
      </vt:variant>
      <vt:variant>
        <vt:i4>486</vt:i4>
      </vt:variant>
      <vt:variant>
        <vt:i4>0</vt:i4>
      </vt:variant>
      <vt:variant>
        <vt:i4>5</vt:i4>
      </vt:variant>
      <vt:variant>
        <vt:lpwstr>https://pynative.com/python-tuples/</vt:lpwstr>
      </vt:variant>
      <vt:variant>
        <vt:lpwstr/>
      </vt:variant>
      <vt:variant>
        <vt:i4>8323105</vt:i4>
      </vt:variant>
      <vt:variant>
        <vt:i4>483</vt:i4>
      </vt:variant>
      <vt:variant>
        <vt:i4>0</vt:i4>
      </vt:variant>
      <vt:variant>
        <vt:i4>5</vt:i4>
      </vt:variant>
      <vt:variant>
        <vt:lpwstr>https://pynative.com/python-lists/</vt:lpwstr>
      </vt:variant>
      <vt:variant>
        <vt:lpwstr/>
      </vt:variant>
      <vt:variant>
        <vt:i4>2752632</vt:i4>
      </vt:variant>
      <vt:variant>
        <vt:i4>480</vt:i4>
      </vt:variant>
      <vt:variant>
        <vt:i4>0</vt:i4>
      </vt:variant>
      <vt:variant>
        <vt:i4>5</vt:i4>
      </vt:variant>
      <vt:variant>
        <vt:lpwstr>https://www.devtopics.com/20-famous-software-disasters/</vt:lpwstr>
      </vt:variant>
      <vt:variant>
        <vt:lpwstr/>
      </vt:variant>
      <vt:variant>
        <vt:i4>3014778</vt:i4>
      </vt:variant>
      <vt:variant>
        <vt:i4>477</vt:i4>
      </vt:variant>
      <vt:variant>
        <vt:i4>0</vt:i4>
      </vt:variant>
      <vt:variant>
        <vt:i4>5</vt:i4>
      </vt:variant>
      <vt:variant>
        <vt:lpwstr>https://library.curriculum.nsw.edu.au/341419dc-8ec2-0289-7225-6db7f2d751ef/94e1eb0a-0df7-4dbe-9b72-5d5e0d17143a/software-engineering-11-12-higher-school-certificate-course-specifications.PDF</vt:lpwstr>
      </vt:variant>
      <vt:variant>
        <vt:lpwstr/>
      </vt:variant>
      <vt:variant>
        <vt:i4>6553649</vt:i4>
      </vt:variant>
      <vt:variant>
        <vt:i4>474</vt:i4>
      </vt:variant>
      <vt:variant>
        <vt:i4>0</vt:i4>
      </vt:variant>
      <vt:variant>
        <vt:i4>5</vt:i4>
      </vt:variant>
      <vt:variant>
        <vt:lpwstr>https://www.mathsisfun.com/numbers/real-numbers.html 26</vt:lpwstr>
      </vt:variant>
      <vt:variant>
        <vt:lpwstr/>
      </vt:variant>
      <vt:variant>
        <vt:i4>1048605</vt:i4>
      </vt:variant>
      <vt:variant>
        <vt:i4>471</vt:i4>
      </vt:variant>
      <vt:variant>
        <vt:i4>0</vt:i4>
      </vt:variant>
      <vt:variant>
        <vt:i4>5</vt:i4>
      </vt:variant>
      <vt:variant>
        <vt:lpwstr>https://pynative.com/python-exercises-with-solutions/</vt:lpwstr>
      </vt:variant>
      <vt:variant>
        <vt:lpwstr/>
      </vt:variant>
      <vt:variant>
        <vt:i4>1048605</vt:i4>
      </vt:variant>
      <vt:variant>
        <vt:i4>468</vt:i4>
      </vt:variant>
      <vt:variant>
        <vt:i4>0</vt:i4>
      </vt:variant>
      <vt:variant>
        <vt:i4>5</vt:i4>
      </vt:variant>
      <vt:variant>
        <vt:lpwstr>https://pynative.com/python-exercises-with-solutions/</vt:lpwstr>
      </vt:variant>
      <vt:variant>
        <vt:lpwstr/>
      </vt:variant>
      <vt:variant>
        <vt:i4>4849729</vt:i4>
      </vt:variant>
      <vt:variant>
        <vt:i4>465</vt:i4>
      </vt:variant>
      <vt:variant>
        <vt:i4>0</vt:i4>
      </vt:variant>
      <vt:variant>
        <vt:i4>5</vt:i4>
      </vt:variant>
      <vt:variant>
        <vt:lpwstr>https://pynative.com/python-data-types/</vt:lpwstr>
      </vt:variant>
      <vt:variant>
        <vt:lpwstr>h-str-data-type</vt:lpwstr>
      </vt:variant>
      <vt:variant>
        <vt:i4>8323075</vt:i4>
      </vt:variant>
      <vt:variant>
        <vt:i4>462</vt:i4>
      </vt:variant>
      <vt:variant>
        <vt:i4>0</vt:i4>
      </vt:variant>
      <vt:variant>
        <vt:i4>5</vt:i4>
      </vt:variant>
      <vt:variant>
        <vt:lpwstr>https://www.w3schools.com/python/python_datatypes.asp</vt:lpwstr>
      </vt:variant>
      <vt:variant>
        <vt:lpwstr/>
      </vt:variant>
      <vt:variant>
        <vt:i4>655450</vt:i4>
      </vt:variant>
      <vt:variant>
        <vt:i4>459</vt:i4>
      </vt:variant>
      <vt:variant>
        <vt:i4>0</vt:i4>
      </vt:variant>
      <vt:variant>
        <vt:i4>5</vt:i4>
      </vt:variant>
      <vt:variant>
        <vt:lpwstr>https://youtu.be/lKTsv6iVxV4</vt:lpwstr>
      </vt:variant>
      <vt:variant>
        <vt:lpwstr/>
      </vt:variant>
      <vt:variant>
        <vt:i4>1769479</vt:i4>
      </vt:variant>
      <vt:variant>
        <vt:i4>456</vt:i4>
      </vt:variant>
      <vt:variant>
        <vt:i4>0</vt:i4>
      </vt:variant>
      <vt:variant>
        <vt:i4>5</vt:i4>
      </vt:variant>
      <vt:variant>
        <vt:lpwstr>https://youtu.be/1GSjbWt0c9M</vt:lpwstr>
      </vt:variant>
      <vt:variant>
        <vt:lpwstr/>
      </vt:variant>
      <vt:variant>
        <vt:i4>7536755</vt:i4>
      </vt:variant>
      <vt:variant>
        <vt:i4>453</vt:i4>
      </vt:variant>
      <vt:variant>
        <vt:i4>0</vt:i4>
      </vt:variant>
      <vt:variant>
        <vt:i4>5</vt:i4>
      </vt:variant>
      <vt:variant>
        <vt:lpwstr>https://htmlcolorcodes.com/</vt:lpwstr>
      </vt:variant>
      <vt:variant>
        <vt:lpwstr/>
      </vt:variant>
      <vt:variant>
        <vt:i4>7209017</vt:i4>
      </vt:variant>
      <vt:variant>
        <vt:i4>450</vt:i4>
      </vt:variant>
      <vt:variant>
        <vt:i4>0</vt:i4>
      </vt:variant>
      <vt:variant>
        <vt:i4>5</vt:i4>
      </vt:variant>
      <vt:variant>
        <vt:lpwstr>https://www.csfieldguide.org.nz/en/chapters/data-representation/images-and-colours/</vt:lpwstr>
      </vt:variant>
      <vt:variant>
        <vt:lpwstr/>
      </vt:variant>
      <vt:variant>
        <vt:i4>4587555</vt:i4>
      </vt:variant>
      <vt:variant>
        <vt:i4>447</vt:i4>
      </vt:variant>
      <vt:variant>
        <vt:i4>0</vt:i4>
      </vt:variant>
      <vt:variant>
        <vt:i4>5</vt:i4>
      </vt:variant>
      <vt:variant>
        <vt:lpwstr>https://app.education.nsw.gov.au/digital-learning-selector/LearningActivity/Card/645</vt:lpwstr>
      </vt:variant>
      <vt:variant>
        <vt:lpwstr>.Y_Kr3SagGrY.link</vt:lpwstr>
      </vt:variant>
      <vt:variant>
        <vt:i4>4456540</vt:i4>
      </vt:variant>
      <vt:variant>
        <vt:i4>444</vt:i4>
      </vt:variant>
      <vt:variant>
        <vt:i4>0</vt:i4>
      </vt:variant>
      <vt:variant>
        <vt:i4>5</vt:i4>
      </vt:variant>
      <vt:variant>
        <vt:lpwstr>https://www.binaryhexconverter.com/binary-to-ascii-text-converter</vt:lpwstr>
      </vt:variant>
      <vt:variant>
        <vt:lpwstr/>
      </vt:variant>
      <vt:variant>
        <vt:i4>8061037</vt:i4>
      </vt:variant>
      <vt:variant>
        <vt:i4>441</vt:i4>
      </vt:variant>
      <vt:variant>
        <vt:i4>0</vt:i4>
      </vt:variant>
      <vt:variant>
        <vt:i4>5</vt:i4>
      </vt:variant>
      <vt:variant>
        <vt:lpwstr>https://www.ascii-code.com/</vt:lpwstr>
      </vt:variant>
      <vt:variant>
        <vt:lpwstr/>
      </vt:variant>
      <vt:variant>
        <vt:i4>4587555</vt:i4>
      </vt:variant>
      <vt:variant>
        <vt:i4>438</vt:i4>
      </vt:variant>
      <vt:variant>
        <vt:i4>0</vt:i4>
      </vt:variant>
      <vt:variant>
        <vt:i4>5</vt:i4>
      </vt:variant>
      <vt:variant>
        <vt:lpwstr>https://app.education.nsw.gov.au/digital-learning-selector/LearningActivity/Card/645</vt:lpwstr>
      </vt:variant>
      <vt:variant>
        <vt:lpwstr>.Y_Kr3SagGrY.link</vt:lpwstr>
      </vt:variant>
      <vt:variant>
        <vt:i4>3932171</vt:i4>
      </vt:variant>
      <vt:variant>
        <vt:i4>435</vt:i4>
      </vt:variant>
      <vt:variant>
        <vt:i4>0</vt:i4>
      </vt:variant>
      <vt:variant>
        <vt:i4>5</vt:i4>
      </vt:variant>
      <vt:variant>
        <vt:lpwstr/>
      </vt:variant>
      <vt:variant>
        <vt:lpwstr>_Represent_integers_using</vt:lpwstr>
      </vt:variant>
      <vt:variant>
        <vt:i4>4587555</vt:i4>
      </vt:variant>
      <vt:variant>
        <vt:i4>432</vt:i4>
      </vt:variant>
      <vt:variant>
        <vt:i4>0</vt:i4>
      </vt:variant>
      <vt:variant>
        <vt:i4>5</vt:i4>
      </vt:variant>
      <vt:variant>
        <vt:lpwstr>https://app.education.nsw.gov.au/digital-learning-selector/LearningActivity/Card/645</vt:lpwstr>
      </vt:variant>
      <vt:variant>
        <vt:lpwstr>.Y_Kr3SagGrY.link</vt:lpwstr>
      </vt:variant>
      <vt:variant>
        <vt:i4>1507415</vt:i4>
      </vt:variant>
      <vt:variant>
        <vt:i4>429</vt:i4>
      </vt:variant>
      <vt:variant>
        <vt:i4>0</vt:i4>
      </vt:variant>
      <vt:variant>
        <vt:i4>5</vt:i4>
      </vt:variant>
      <vt:variant>
        <vt:lpwstr>https://youtu.be/Bke95oWWZII</vt:lpwstr>
      </vt:variant>
      <vt:variant>
        <vt:lpwstr/>
      </vt:variant>
      <vt:variant>
        <vt:i4>1441810</vt:i4>
      </vt:variant>
      <vt:variant>
        <vt:i4>426</vt:i4>
      </vt:variant>
      <vt:variant>
        <vt:i4>0</vt:i4>
      </vt:variant>
      <vt:variant>
        <vt:i4>5</vt:i4>
      </vt:variant>
      <vt:variant>
        <vt:lpwstr>https://education.nsw.gov.au/teaching-and-learning/curriculum/tas/tas-curriculum-resources-7-12/tas-7-10-curriculum-resources/crack-the-code</vt:lpwstr>
      </vt:variant>
      <vt:variant>
        <vt:lpwstr/>
      </vt:variant>
      <vt:variant>
        <vt:i4>4128804</vt:i4>
      </vt:variant>
      <vt:variant>
        <vt:i4>423</vt:i4>
      </vt:variant>
      <vt:variant>
        <vt:i4>0</vt:i4>
      </vt:variant>
      <vt:variant>
        <vt:i4>5</vt:i4>
      </vt:variant>
      <vt:variant>
        <vt:lpwstr>https://autbor.com/compareoop/</vt:lpwstr>
      </vt:variant>
      <vt:variant>
        <vt:lpwstr>diff</vt:lpwstr>
      </vt:variant>
      <vt:variant>
        <vt:i4>4063341</vt:i4>
      </vt:variant>
      <vt:variant>
        <vt:i4>420</vt:i4>
      </vt:variant>
      <vt:variant>
        <vt:i4>0</vt:i4>
      </vt:variant>
      <vt:variant>
        <vt:i4>5</vt:i4>
      </vt:variant>
      <vt:variant>
        <vt:lpwstr>https://inventwithpython.com/beyond/chapter15.html</vt:lpwstr>
      </vt:variant>
      <vt:variant>
        <vt:lpwstr/>
      </vt:variant>
      <vt:variant>
        <vt:i4>4063341</vt:i4>
      </vt:variant>
      <vt:variant>
        <vt:i4>417</vt:i4>
      </vt:variant>
      <vt:variant>
        <vt:i4>0</vt:i4>
      </vt:variant>
      <vt:variant>
        <vt:i4>5</vt:i4>
      </vt:variant>
      <vt:variant>
        <vt:lpwstr>https://inventwithpython.com/beyond/chapter15.html</vt:lpwstr>
      </vt:variant>
      <vt:variant>
        <vt:lpwstr/>
      </vt:variant>
      <vt:variant>
        <vt:i4>1376264</vt:i4>
      </vt:variant>
      <vt:variant>
        <vt:i4>414</vt:i4>
      </vt:variant>
      <vt:variant>
        <vt:i4>0</vt:i4>
      </vt:variant>
      <vt:variant>
        <vt:i4>5</vt:i4>
      </vt:variant>
      <vt:variant>
        <vt:lpwstr>https://codereview.stackexchange.com/questions/274308/tic-tac-toe-in-python-with-oop</vt:lpwstr>
      </vt:variant>
      <vt:variant>
        <vt:lpwstr/>
      </vt:variant>
      <vt:variant>
        <vt:i4>327746</vt:i4>
      </vt:variant>
      <vt:variant>
        <vt:i4>411</vt:i4>
      </vt:variant>
      <vt:variant>
        <vt:i4>0</vt:i4>
      </vt:variant>
      <vt:variant>
        <vt:i4>5</vt:i4>
      </vt:variant>
      <vt:variant>
        <vt:lpwstr>https://people.cs.pitt.edu/~eth13/cs0007/Project4.pdf</vt:lpwstr>
      </vt:variant>
      <vt:variant>
        <vt:lpwstr/>
      </vt:variant>
      <vt:variant>
        <vt:i4>4980817</vt:i4>
      </vt:variant>
      <vt:variant>
        <vt:i4>408</vt:i4>
      </vt:variant>
      <vt:variant>
        <vt:i4>0</vt:i4>
      </vt:variant>
      <vt:variant>
        <vt:i4>5</vt:i4>
      </vt:variant>
      <vt:variant>
        <vt:lpwstr>https://www.educba.com/object-oriented-programming-paradigm/</vt:lpwstr>
      </vt:variant>
      <vt:variant>
        <vt:lpwstr/>
      </vt:variant>
      <vt:variant>
        <vt:i4>7733356</vt:i4>
      </vt:variant>
      <vt:variant>
        <vt:i4>405</vt:i4>
      </vt:variant>
      <vt:variant>
        <vt:i4>0</vt:i4>
      </vt:variant>
      <vt:variant>
        <vt:i4>5</vt:i4>
      </vt:variant>
      <vt:variant>
        <vt:lpwstr>http://people.eecs.berkeley.edu/~bh/ssch10/ttt.html</vt:lpwstr>
      </vt:variant>
      <vt:variant>
        <vt:lpwstr/>
      </vt:variant>
      <vt:variant>
        <vt:i4>6160384</vt:i4>
      </vt:variant>
      <vt:variant>
        <vt:i4>402</vt:i4>
      </vt:variant>
      <vt:variant>
        <vt:i4>0</vt:i4>
      </vt:variant>
      <vt:variant>
        <vt:i4>5</vt:i4>
      </vt:variant>
      <vt:variant>
        <vt:lpwstr>https://gist.github.com/momirza/aec1ee5e86f315e85c5cd84867d2ff86</vt:lpwstr>
      </vt:variant>
      <vt:variant>
        <vt:lpwstr/>
      </vt:variant>
      <vt:variant>
        <vt:i4>7471142</vt:i4>
      </vt:variant>
      <vt:variant>
        <vt:i4>399</vt:i4>
      </vt:variant>
      <vt:variant>
        <vt:i4>0</vt:i4>
      </vt:variant>
      <vt:variant>
        <vt:i4>5</vt:i4>
      </vt:variant>
      <vt:variant>
        <vt:lpwstr>https://www.geeksforgeeks.org/functional-programming-paradigm/</vt:lpwstr>
      </vt:variant>
      <vt:variant>
        <vt:lpwstr/>
      </vt:variant>
      <vt:variant>
        <vt:i4>589908</vt:i4>
      </vt:variant>
      <vt:variant>
        <vt:i4>396</vt:i4>
      </vt:variant>
      <vt:variant>
        <vt:i4>0</vt:i4>
      </vt:variant>
      <vt:variant>
        <vt:i4>5</vt:i4>
      </vt:variant>
      <vt:variant>
        <vt:lpwstr>https://swish.swi-prolog.org/p/Tic-Tac-Toe.swinb</vt:lpwstr>
      </vt:variant>
      <vt:variant>
        <vt:lpwstr/>
      </vt:variant>
      <vt:variant>
        <vt:i4>7077934</vt:i4>
      </vt:variant>
      <vt:variant>
        <vt:i4>393</vt:i4>
      </vt:variant>
      <vt:variant>
        <vt:i4>0</vt:i4>
      </vt:variant>
      <vt:variant>
        <vt:i4>5</vt:i4>
      </vt:variant>
      <vt:variant>
        <vt:lpwstr>https://courses.cs.washington.edu/courses/cse341/03sp/slides/PrologEx/tictactoe.pl.txt</vt:lpwstr>
      </vt:variant>
      <vt:variant>
        <vt:lpwstr/>
      </vt:variant>
      <vt:variant>
        <vt:i4>3932259</vt:i4>
      </vt:variant>
      <vt:variant>
        <vt:i4>390</vt:i4>
      </vt:variant>
      <vt:variant>
        <vt:i4>0</vt:i4>
      </vt:variant>
      <vt:variant>
        <vt:i4>5</vt:i4>
      </vt:variant>
      <vt:variant>
        <vt:lpwstr>https://realpython.com/tic-tac-toe-python/</vt:lpwstr>
      </vt:variant>
      <vt:variant>
        <vt:lpwstr/>
      </vt:variant>
      <vt:variant>
        <vt:i4>7995447</vt:i4>
      </vt:variant>
      <vt:variant>
        <vt:i4>387</vt:i4>
      </vt:variant>
      <vt:variant>
        <vt:i4>0</vt:i4>
      </vt:variant>
      <vt:variant>
        <vt:i4>5</vt:i4>
      </vt:variant>
      <vt:variant>
        <vt:lpwstr>https://www.ionos.com/digitalguide/websites/web-development/imperative-programming/</vt:lpwstr>
      </vt:variant>
      <vt:variant>
        <vt:lpwstr/>
      </vt:variant>
      <vt:variant>
        <vt:i4>2687015</vt:i4>
      </vt:variant>
      <vt:variant>
        <vt:i4>384</vt:i4>
      </vt:variant>
      <vt:variant>
        <vt:i4>0</vt:i4>
      </vt:variant>
      <vt:variant>
        <vt:i4>5</vt:i4>
      </vt:variant>
      <vt:variant>
        <vt:lpwstr>https://app.education.nsw.gov.au/digital-learning-selector/</vt:lpwstr>
      </vt:variant>
      <vt:variant>
        <vt:lpwstr/>
      </vt:variant>
      <vt:variant>
        <vt:i4>4522063</vt:i4>
      </vt:variant>
      <vt:variant>
        <vt:i4>381</vt:i4>
      </vt:variant>
      <vt:variant>
        <vt:i4>0</vt:i4>
      </vt:variant>
      <vt:variant>
        <vt:i4>5</vt:i4>
      </vt:variant>
      <vt:variant>
        <vt:lpwstr>http://www.cs.ucf.edu/~leavens/ComS541Fall97/hw-pages/paradigms/major.html</vt:lpwstr>
      </vt:variant>
      <vt:variant>
        <vt:lpwstr>object</vt:lpwstr>
      </vt:variant>
      <vt:variant>
        <vt:i4>4915291</vt:i4>
      </vt:variant>
      <vt:variant>
        <vt:i4>378</vt:i4>
      </vt:variant>
      <vt:variant>
        <vt:i4>0</vt:i4>
      </vt:variant>
      <vt:variant>
        <vt:i4>5</vt:i4>
      </vt:variant>
      <vt:variant>
        <vt:lpwstr>http://www.cs.ucf.edu/~leavens/ComS541Fall97/hw-pages/paradigms/major.html</vt:lpwstr>
      </vt:variant>
      <vt:variant>
        <vt:lpwstr>functional</vt:lpwstr>
      </vt:variant>
      <vt:variant>
        <vt:i4>5308481</vt:i4>
      </vt:variant>
      <vt:variant>
        <vt:i4>375</vt:i4>
      </vt:variant>
      <vt:variant>
        <vt:i4>0</vt:i4>
      </vt:variant>
      <vt:variant>
        <vt:i4>5</vt:i4>
      </vt:variant>
      <vt:variant>
        <vt:lpwstr>http://www.cs.ucf.edu/~leavens/ComS541Fall97/hw-pages/paradigms/major.html</vt:lpwstr>
      </vt:variant>
      <vt:variant>
        <vt:lpwstr>logical</vt:lpwstr>
      </vt:variant>
      <vt:variant>
        <vt:i4>5439552</vt:i4>
      </vt:variant>
      <vt:variant>
        <vt:i4>372</vt:i4>
      </vt:variant>
      <vt:variant>
        <vt:i4>0</vt:i4>
      </vt:variant>
      <vt:variant>
        <vt:i4>5</vt:i4>
      </vt:variant>
      <vt:variant>
        <vt:lpwstr>http://www.cs.ucf.edu/~leavens/ComS541Fall97/hw-pages/paradigms/major.html</vt:lpwstr>
      </vt:variant>
      <vt:variant>
        <vt:lpwstr>imperative</vt:lpwstr>
      </vt:variant>
      <vt:variant>
        <vt:i4>5767234</vt:i4>
      </vt:variant>
      <vt:variant>
        <vt:i4>369</vt:i4>
      </vt:variant>
      <vt:variant>
        <vt:i4>0</vt:i4>
      </vt:variant>
      <vt:variant>
        <vt:i4>5</vt:i4>
      </vt:variant>
      <vt:variant>
        <vt:lpwstr>https://youtu.be/l26oaHV7D40</vt:lpwstr>
      </vt:variant>
      <vt:variant>
        <vt:lpwstr/>
      </vt:variant>
      <vt:variant>
        <vt:i4>6029432</vt:i4>
      </vt:variant>
      <vt:variant>
        <vt:i4>366</vt:i4>
      </vt:variant>
      <vt:variant>
        <vt:i4>0</vt:i4>
      </vt:variant>
      <vt:variant>
        <vt:i4>5</vt:i4>
      </vt:variant>
      <vt:variant>
        <vt:lpwstr>https://www.youtube.com/watch?v=K05_CozFPeE</vt:lpwstr>
      </vt:variant>
      <vt:variant>
        <vt:lpwstr/>
      </vt:variant>
      <vt:variant>
        <vt:i4>2424957</vt:i4>
      </vt:variant>
      <vt:variant>
        <vt:i4>363</vt:i4>
      </vt:variant>
      <vt:variant>
        <vt:i4>0</vt:i4>
      </vt:variant>
      <vt:variant>
        <vt:i4>5</vt:i4>
      </vt:variant>
      <vt:variant>
        <vt:lpwstr>https://bournetocode.com/projects/GCSE_Computing_Fundamentals/pages/3-2-7-subroutines.html</vt:lpwstr>
      </vt:variant>
      <vt:variant>
        <vt:lpwstr/>
      </vt:variant>
      <vt:variant>
        <vt:i4>2949235</vt:i4>
      </vt:variant>
      <vt:variant>
        <vt:i4>360</vt:i4>
      </vt:variant>
      <vt:variant>
        <vt:i4>0</vt:i4>
      </vt:variant>
      <vt:variant>
        <vt:i4>5</vt:i4>
      </vt:variant>
      <vt:variant>
        <vt:lpwstr>https://fam.hsconline.nesa.nsw.edu.au/</vt:lpwstr>
      </vt:variant>
      <vt:variant>
        <vt:lpwstr/>
      </vt:variant>
      <vt:variant>
        <vt:i4>4587555</vt:i4>
      </vt:variant>
      <vt:variant>
        <vt:i4>357</vt:i4>
      </vt:variant>
      <vt:variant>
        <vt:i4>0</vt:i4>
      </vt:variant>
      <vt:variant>
        <vt:i4>5</vt:i4>
      </vt:variant>
      <vt:variant>
        <vt:lpwstr>https://app.education.nsw.gov.au/digital-learning-selector/LearningActivity/Card/645</vt:lpwstr>
      </vt:variant>
      <vt:variant>
        <vt:lpwstr>.Y_Kr3SagGrY.link</vt:lpwstr>
      </vt:variant>
      <vt:variant>
        <vt:i4>2031728</vt:i4>
      </vt:variant>
      <vt:variant>
        <vt:i4>354</vt:i4>
      </vt:variant>
      <vt:variant>
        <vt:i4>0</vt:i4>
      </vt:variant>
      <vt:variant>
        <vt:i4>5</vt:i4>
      </vt:variant>
      <vt:variant>
        <vt:lpwstr>https://youtu.be/gBC_Fd8EE8A</vt:lpwstr>
      </vt:variant>
      <vt:variant>
        <vt:lpwstr/>
      </vt:variant>
      <vt:variant>
        <vt:i4>1507342</vt:i4>
      </vt:variant>
      <vt:variant>
        <vt:i4>351</vt:i4>
      </vt:variant>
      <vt:variant>
        <vt:i4>0</vt:i4>
      </vt:variant>
      <vt:variant>
        <vt:i4>5</vt:i4>
      </vt:variant>
      <vt:variant>
        <vt:lpwstr>https://youtu.be/jPcBU0Z2Hj8</vt:lpwstr>
      </vt:variant>
      <vt:variant>
        <vt:lpwstr/>
      </vt:variant>
      <vt:variant>
        <vt:i4>4259879</vt:i4>
      </vt:variant>
      <vt:variant>
        <vt:i4>348</vt:i4>
      </vt:variant>
      <vt:variant>
        <vt:i4>0</vt:i4>
      </vt:variant>
      <vt:variant>
        <vt:i4>5</vt:i4>
      </vt:variant>
      <vt:variant>
        <vt:lpwstr>https://youtu.be/zp4J0qGgN_w</vt:lpwstr>
      </vt:variant>
      <vt:variant>
        <vt:lpwstr/>
      </vt:variant>
      <vt:variant>
        <vt:i4>7209007</vt:i4>
      </vt:variant>
      <vt:variant>
        <vt:i4>345</vt:i4>
      </vt:variant>
      <vt:variant>
        <vt:i4>0</vt:i4>
      </vt:variant>
      <vt:variant>
        <vt:i4>5</vt:i4>
      </vt:variant>
      <vt:variant>
        <vt:lpwstr>https://schoolsnsw.sharepoint.com/sites/Stage6-ComputingWritersandReviewers/Shared Documents/SE Year 11 - Programming Fundamentals/Sudoku Puzzle (inventwithpython.com)</vt:lpwstr>
      </vt:variant>
      <vt:variant>
        <vt:lpwstr/>
      </vt:variant>
      <vt:variant>
        <vt:i4>786436</vt:i4>
      </vt:variant>
      <vt:variant>
        <vt:i4>342</vt:i4>
      </vt:variant>
      <vt:variant>
        <vt:i4>0</vt:i4>
      </vt:variant>
      <vt:variant>
        <vt:i4>5</vt:i4>
      </vt:variant>
      <vt:variant>
        <vt:lpwstr>https://www.techwithtim.net/tutorials/python-programming/sudoku-solver-backtracking/</vt:lpwstr>
      </vt:variant>
      <vt:variant>
        <vt:lpwstr/>
      </vt:variant>
      <vt:variant>
        <vt:i4>2687019</vt:i4>
      </vt:variant>
      <vt:variant>
        <vt:i4>339</vt:i4>
      </vt:variant>
      <vt:variant>
        <vt:i4>0</vt:i4>
      </vt:variant>
      <vt:variant>
        <vt:i4>5</vt:i4>
      </vt:variant>
      <vt:variant>
        <vt:lpwstr>https://trinket.io/</vt:lpwstr>
      </vt:variant>
      <vt:variant>
        <vt:lpwstr/>
      </vt:variant>
      <vt:variant>
        <vt:i4>7929979</vt:i4>
      </vt:variant>
      <vt:variant>
        <vt:i4>336</vt:i4>
      </vt:variant>
      <vt:variant>
        <vt:i4>0</vt:i4>
      </vt:variant>
      <vt:variant>
        <vt:i4>5</vt:i4>
      </vt:variant>
      <vt:variant>
        <vt:lpwstr>https://www.educative.io/answers/how-and-when-to-use-any-and-all-in-python</vt:lpwstr>
      </vt:variant>
      <vt:variant>
        <vt:lpwstr/>
      </vt:variant>
      <vt:variant>
        <vt:i4>4653059</vt:i4>
      </vt:variant>
      <vt:variant>
        <vt:i4>330</vt:i4>
      </vt:variant>
      <vt:variant>
        <vt:i4>0</vt:i4>
      </vt:variant>
      <vt:variant>
        <vt:i4>5</vt:i4>
      </vt:variant>
      <vt:variant>
        <vt:lpwstr>https://www.linkedin.com/advice/1/how-do-you-apply-divide-conquer-strategies-sort-search</vt:lpwstr>
      </vt:variant>
      <vt:variant>
        <vt:lpwstr/>
      </vt:variant>
      <vt:variant>
        <vt:i4>6094943</vt:i4>
      </vt:variant>
      <vt:variant>
        <vt:i4>327</vt:i4>
      </vt:variant>
      <vt:variant>
        <vt:i4>0</vt:i4>
      </vt:variant>
      <vt:variant>
        <vt:i4>5</vt:i4>
      </vt:variant>
      <vt:variant>
        <vt:lpwstr>https://www.khanacademy.org/computing/computer-science/algorithms/merge-sort/a/divide-and-conquer-algorithms</vt:lpwstr>
      </vt:variant>
      <vt:variant>
        <vt:lpwstr/>
      </vt:variant>
      <vt:variant>
        <vt:i4>6029385</vt:i4>
      </vt:variant>
      <vt:variant>
        <vt:i4>324</vt:i4>
      </vt:variant>
      <vt:variant>
        <vt:i4>0</vt:i4>
      </vt:variant>
      <vt:variant>
        <vt:i4>5</vt:i4>
      </vt:variant>
      <vt:variant>
        <vt:lpwstr>https://youtu.be/wVPCT1VjySA</vt:lpwstr>
      </vt:variant>
      <vt:variant>
        <vt:lpwstr/>
      </vt:variant>
      <vt:variant>
        <vt:i4>7798880</vt:i4>
      </vt:variant>
      <vt:variant>
        <vt:i4>321</vt:i4>
      </vt:variant>
      <vt:variant>
        <vt:i4>0</vt:i4>
      </vt:variant>
      <vt:variant>
        <vt:i4>5</vt:i4>
      </vt:variant>
      <vt:variant>
        <vt:lpwstr>https://curriculum.nsw.edu.au/syllabuses/software-engineering-11-12-2022?tab=teaching-and-learning</vt:lpwstr>
      </vt:variant>
      <vt:variant>
        <vt:lpwstr/>
      </vt:variant>
      <vt:variant>
        <vt:i4>2621544</vt:i4>
      </vt:variant>
      <vt:variant>
        <vt:i4>318</vt:i4>
      </vt:variant>
      <vt:variant>
        <vt:i4>0</vt:i4>
      </vt:variant>
      <vt:variant>
        <vt:i4>5</vt:i4>
      </vt:variant>
      <vt:variant>
        <vt:lpwstr>https://code.org/educate/curriculum/courses</vt:lpwstr>
      </vt:variant>
      <vt:variant>
        <vt:lpwstr/>
      </vt:variant>
      <vt:variant>
        <vt:i4>5767249</vt:i4>
      </vt:variant>
      <vt:variant>
        <vt:i4>315</vt:i4>
      </vt:variant>
      <vt:variant>
        <vt:i4>0</vt:i4>
      </vt:variant>
      <vt:variant>
        <vt:i4>5</vt:i4>
      </vt:variant>
      <vt:variant>
        <vt:lpwstr>https://www.csiro.au/en/education/programs/digital-careers/program-resources/bebras-unplugged</vt:lpwstr>
      </vt:variant>
      <vt:variant>
        <vt:lpwstr/>
      </vt:variant>
      <vt:variant>
        <vt:i4>1245260</vt:i4>
      </vt:variant>
      <vt:variant>
        <vt:i4>312</vt:i4>
      </vt:variant>
      <vt:variant>
        <vt:i4>0</vt:i4>
      </vt:variant>
      <vt:variant>
        <vt:i4>5</vt:i4>
      </vt:variant>
      <vt:variant>
        <vt:lpwstr>https://www.csunplugged.org/en/at-a-distance/algorithms/</vt:lpwstr>
      </vt:variant>
      <vt:variant>
        <vt:lpwstr/>
      </vt:variant>
      <vt:variant>
        <vt:i4>1507359</vt:i4>
      </vt:variant>
      <vt:variant>
        <vt:i4>309</vt:i4>
      </vt:variant>
      <vt:variant>
        <vt:i4>0</vt:i4>
      </vt:variant>
      <vt:variant>
        <vt:i4>5</vt:i4>
      </vt:variant>
      <vt:variant>
        <vt:lpwstr>https://www.csiro.au/en/education/programs/digital-careers/bebras/bebras-resources/bebras-mini-challenges</vt:lpwstr>
      </vt:variant>
      <vt:variant>
        <vt:lpwstr/>
      </vt:variant>
      <vt:variant>
        <vt:i4>7798880</vt:i4>
      </vt:variant>
      <vt:variant>
        <vt:i4>306</vt:i4>
      </vt:variant>
      <vt:variant>
        <vt:i4>0</vt:i4>
      </vt:variant>
      <vt:variant>
        <vt:i4>5</vt:i4>
      </vt:variant>
      <vt:variant>
        <vt:lpwstr>https://curriculum.nsw.edu.au/syllabuses/software-engineering-11-12-2022?tab=teaching-and-learning</vt:lpwstr>
      </vt:variant>
      <vt:variant>
        <vt:lpwstr/>
      </vt:variant>
      <vt:variant>
        <vt:i4>6422634</vt:i4>
      </vt:variant>
      <vt:variant>
        <vt:i4>303</vt:i4>
      </vt:variant>
      <vt:variant>
        <vt:i4>0</vt:i4>
      </vt:variant>
      <vt:variant>
        <vt:i4>5</vt:i4>
      </vt:variant>
      <vt:variant>
        <vt:lpwstr>https://replit.com/</vt:lpwstr>
      </vt:variant>
      <vt:variant>
        <vt:lpwstr/>
      </vt:variant>
      <vt:variant>
        <vt:i4>5898327</vt:i4>
      </vt:variant>
      <vt:variant>
        <vt:i4>300</vt:i4>
      </vt:variant>
      <vt:variant>
        <vt:i4>0</vt:i4>
      </vt:variant>
      <vt:variant>
        <vt:i4>5</vt:i4>
      </vt:variant>
      <vt:variant>
        <vt:lpwstr>https://app.education.nsw.gov.au/digital-learning-selector/LearningActivity/Card/542</vt:lpwstr>
      </vt:variant>
      <vt:variant>
        <vt:lpwstr>.ZC4skSv0RLg.link</vt:lpwstr>
      </vt:variant>
      <vt:variant>
        <vt:i4>5767242</vt:i4>
      </vt:variant>
      <vt:variant>
        <vt:i4>297</vt:i4>
      </vt:variant>
      <vt:variant>
        <vt:i4>0</vt:i4>
      </vt:variant>
      <vt:variant>
        <vt:i4>5</vt:i4>
      </vt:variant>
      <vt:variant>
        <vt:lpwstr>https://www.datacamp.com/tutorial/two-simple-methods-to-convert-a-python-file-to-an-exe-file</vt:lpwstr>
      </vt:variant>
      <vt:variant>
        <vt:lpwstr/>
      </vt:variant>
      <vt:variant>
        <vt:i4>2687015</vt:i4>
      </vt:variant>
      <vt:variant>
        <vt:i4>294</vt:i4>
      </vt:variant>
      <vt:variant>
        <vt:i4>0</vt:i4>
      </vt:variant>
      <vt:variant>
        <vt:i4>5</vt:i4>
      </vt:variant>
      <vt:variant>
        <vt:lpwstr>https://app.education.nsw.gov.au/digital-learning-selector/</vt:lpwstr>
      </vt:variant>
      <vt:variant>
        <vt:lpwstr/>
      </vt:variant>
      <vt:variant>
        <vt:i4>2883711</vt:i4>
      </vt:variant>
      <vt:variant>
        <vt:i4>291</vt:i4>
      </vt:variant>
      <vt:variant>
        <vt:i4>0</vt:i4>
      </vt:variant>
      <vt:variant>
        <vt:i4>5</vt:i4>
      </vt:variant>
      <vt:variant>
        <vt:lpwstr>https://www.youtube.com/watch?v=e4ax90XmUBc</vt:lpwstr>
      </vt:variant>
      <vt:variant>
        <vt:lpwstr/>
      </vt:variant>
      <vt:variant>
        <vt:i4>3538993</vt:i4>
      </vt:variant>
      <vt:variant>
        <vt:i4>288</vt:i4>
      </vt:variant>
      <vt:variant>
        <vt:i4>0</vt:i4>
      </vt:variant>
      <vt:variant>
        <vt:i4>5</vt:i4>
      </vt:variant>
      <vt:variant>
        <vt:lpwstr>https://www.codecademy.com/article/basics-of-software-installation</vt:lpwstr>
      </vt:variant>
      <vt:variant>
        <vt:lpwstr/>
      </vt:variant>
      <vt:variant>
        <vt:i4>3735595</vt:i4>
      </vt:variant>
      <vt:variant>
        <vt:i4>285</vt:i4>
      </vt:variant>
      <vt:variant>
        <vt:i4>0</vt:i4>
      </vt:variant>
      <vt:variant>
        <vt:i4>5</vt:i4>
      </vt:variant>
      <vt:variant>
        <vt:lpwstr>https://docs.python.org/3/library/csv.html</vt:lpwstr>
      </vt:variant>
      <vt:variant>
        <vt:lpwstr/>
      </vt:variant>
      <vt:variant>
        <vt:i4>6619183</vt:i4>
      </vt:variant>
      <vt:variant>
        <vt:i4>282</vt:i4>
      </vt:variant>
      <vt:variant>
        <vt:i4>0</vt:i4>
      </vt:variant>
      <vt:variant>
        <vt:i4>5</vt:i4>
      </vt:variant>
      <vt:variant>
        <vt:lpwstr>https://www.w3schools.com/python/python_file_open.asp</vt:lpwstr>
      </vt:variant>
      <vt:variant>
        <vt:lpwstr/>
      </vt:variant>
      <vt:variant>
        <vt:i4>8323169</vt:i4>
      </vt:variant>
      <vt:variant>
        <vt:i4>279</vt:i4>
      </vt:variant>
      <vt:variant>
        <vt:i4>0</vt:i4>
      </vt:variant>
      <vt:variant>
        <vt:i4>5</vt:i4>
      </vt:variant>
      <vt:variant>
        <vt:lpwstr>https://www.codesansar.com/python-programming-examples/check-validity-triangle-given-sides.htm</vt:lpwstr>
      </vt:variant>
      <vt:variant>
        <vt:lpwstr/>
      </vt:variant>
      <vt:variant>
        <vt:i4>8323169</vt:i4>
      </vt:variant>
      <vt:variant>
        <vt:i4>276</vt:i4>
      </vt:variant>
      <vt:variant>
        <vt:i4>0</vt:i4>
      </vt:variant>
      <vt:variant>
        <vt:i4>5</vt:i4>
      </vt:variant>
      <vt:variant>
        <vt:lpwstr>https://www.codesansar.com/python-programming-examples/check-validity-triangle-given-sides.htm</vt:lpwstr>
      </vt:variant>
      <vt:variant>
        <vt:lpwstr/>
      </vt:variant>
      <vt:variant>
        <vt:i4>2752558</vt:i4>
      </vt:variant>
      <vt:variant>
        <vt:i4>273</vt:i4>
      </vt:variant>
      <vt:variant>
        <vt:i4>0</vt:i4>
      </vt:variant>
      <vt:variant>
        <vt:i4>5</vt:i4>
      </vt:variant>
      <vt:variant>
        <vt:lpwstr>https://pythontutorials.eu/</vt:lpwstr>
      </vt:variant>
      <vt:variant>
        <vt:lpwstr/>
      </vt:variant>
      <vt:variant>
        <vt:i4>393298</vt:i4>
      </vt:variant>
      <vt:variant>
        <vt:i4>270</vt:i4>
      </vt:variant>
      <vt:variant>
        <vt:i4>0</vt:i4>
      </vt:variant>
      <vt:variant>
        <vt:i4>5</vt:i4>
      </vt:variant>
      <vt:variant>
        <vt:lpwstr>https://primmportal.com/2018/08/23/primm-materials-2018/</vt:lpwstr>
      </vt:variant>
      <vt:variant>
        <vt:lpwstr/>
      </vt:variant>
      <vt:variant>
        <vt:i4>196685</vt:i4>
      </vt:variant>
      <vt:variant>
        <vt:i4>267</vt:i4>
      </vt:variant>
      <vt:variant>
        <vt:i4>0</vt:i4>
      </vt:variant>
      <vt:variant>
        <vt:i4>5</vt:i4>
      </vt:variant>
      <vt:variant>
        <vt:lpwstr>https://primmportal.com/</vt:lpwstr>
      </vt:variant>
      <vt:variant>
        <vt:lpwstr/>
      </vt:variant>
      <vt:variant>
        <vt:i4>6357110</vt:i4>
      </vt:variant>
      <vt:variant>
        <vt:i4>264</vt:i4>
      </vt:variant>
      <vt:variant>
        <vt:i4>0</vt:i4>
      </vt:variant>
      <vt:variant>
        <vt:i4>5</vt:i4>
      </vt:variant>
      <vt:variant>
        <vt:lpwstr>https://parsons.problemsolving.io/</vt:lpwstr>
      </vt:variant>
      <vt:variant>
        <vt:lpwstr/>
      </vt:variant>
      <vt:variant>
        <vt:i4>1245267</vt:i4>
      </vt:variant>
      <vt:variant>
        <vt:i4>261</vt:i4>
      </vt:variant>
      <vt:variant>
        <vt:i4>0</vt:i4>
      </vt:variant>
      <vt:variant>
        <vt:i4>5</vt:i4>
      </vt:variant>
      <vt:variant>
        <vt:lpwstr>https://computerscienced.co.uk/site/parsons-puzzles/</vt:lpwstr>
      </vt:variant>
      <vt:variant>
        <vt:lpwstr/>
      </vt:variant>
      <vt:variant>
        <vt:i4>7798880</vt:i4>
      </vt:variant>
      <vt:variant>
        <vt:i4>258</vt:i4>
      </vt:variant>
      <vt:variant>
        <vt:i4>0</vt:i4>
      </vt:variant>
      <vt:variant>
        <vt:i4>5</vt:i4>
      </vt:variant>
      <vt:variant>
        <vt:lpwstr>https://curriculum.nsw.edu.au/syllabuses/software-engineering-11-12-2022?tab=teaching-and-learning</vt:lpwstr>
      </vt:variant>
      <vt:variant>
        <vt:lpwstr/>
      </vt:variant>
      <vt:variant>
        <vt:i4>5832710</vt:i4>
      </vt:variant>
      <vt:variant>
        <vt:i4>255</vt:i4>
      </vt:variant>
      <vt:variant>
        <vt:i4>0</vt:i4>
      </vt:variant>
      <vt:variant>
        <vt:i4>5</vt:i4>
      </vt:variant>
      <vt:variant>
        <vt:lpwstr>https://app.education.nsw.gov.au/digital-learning-selector/LearningActivity/Card/546</vt:lpwstr>
      </vt:variant>
      <vt:variant>
        <vt:lpwstr>.ZGG8C-CIDu8.link</vt:lpwstr>
      </vt:variant>
      <vt:variant>
        <vt:i4>524300</vt:i4>
      </vt:variant>
      <vt:variant>
        <vt:i4>252</vt:i4>
      </vt:variant>
      <vt:variant>
        <vt:i4>0</vt:i4>
      </vt:variant>
      <vt:variant>
        <vt:i4>5</vt:i4>
      </vt:variant>
      <vt:variant>
        <vt:lpwstr>https://www.geeksforgeeks.org/computer-organization-von-neumann-architecture/</vt:lpwstr>
      </vt:variant>
      <vt:variant>
        <vt:lpwstr/>
      </vt:variant>
      <vt:variant>
        <vt:i4>5177419</vt:i4>
      </vt:variant>
      <vt:variant>
        <vt:i4>249</vt:i4>
      </vt:variant>
      <vt:variant>
        <vt:i4>0</vt:i4>
      </vt:variant>
      <vt:variant>
        <vt:i4>5</vt:i4>
      </vt:variant>
      <vt:variant>
        <vt:lpwstr>https://www.cs.odu.edu/~zeil/cs250PreTest/latest/Public/operators/index.html</vt:lpwstr>
      </vt:variant>
      <vt:variant>
        <vt:lpwstr/>
      </vt:variant>
      <vt:variant>
        <vt:i4>2162807</vt:i4>
      </vt:variant>
      <vt:variant>
        <vt:i4>246</vt:i4>
      </vt:variant>
      <vt:variant>
        <vt:i4>0</vt:i4>
      </vt:variant>
      <vt:variant>
        <vt:i4>5</vt:i4>
      </vt:variant>
      <vt:variant>
        <vt:lpwstr>https://www.bbc.co.uk/bitesize/topics/zvmxsbk/articles/zggsfrd</vt:lpwstr>
      </vt:variant>
      <vt:variant>
        <vt:lpwstr/>
      </vt:variant>
      <vt:variant>
        <vt:i4>4587555</vt:i4>
      </vt:variant>
      <vt:variant>
        <vt:i4>243</vt:i4>
      </vt:variant>
      <vt:variant>
        <vt:i4>0</vt:i4>
      </vt:variant>
      <vt:variant>
        <vt:i4>5</vt:i4>
      </vt:variant>
      <vt:variant>
        <vt:lpwstr>https://app.education.nsw.gov.au/digital-learning-selector/LearningActivity/Card/645</vt:lpwstr>
      </vt:variant>
      <vt:variant>
        <vt:lpwstr>.Y_Kr3SagGrY.link</vt:lpwstr>
      </vt:variant>
      <vt:variant>
        <vt:i4>7929919</vt:i4>
      </vt:variant>
      <vt:variant>
        <vt:i4>237</vt:i4>
      </vt:variant>
      <vt:variant>
        <vt:i4>0</vt:i4>
      </vt:variant>
      <vt:variant>
        <vt:i4>5</vt:i4>
      </vt:variant>
      <vt:variant>
        <vt:lpwstr>https://educationstandards.nsw.edu.au/wps/portal/nesa/11-12/hsc/hsc-student-guide/glossary-keywords</vt:lpwstr>
      </vt:variant>
      <vt:variant>
        <vt:lpwstr/>
      </vt:variant>
      <vt:variant>
        <vt:i4>4259841</vt:i4>
      </vt:variant>
      <vt:variant>
        <vt:i4>231</vt:i4>
      </vt:variant>
      <vt:variant>
        <vt:i4>0</vt:i4>
      </vt:variant>
      <vt:variant>
        <vt:i4>5</vt:i4>
      </vt:variant>
      <vt:variant>
        <vt:lpwstr>https://curriculum.nsw.edu.au/syllabuses/software-engineering-11-12-2022?tab=course-overview</vt:lpwstr>
      </vt:variant>
      <vt:variant>
        <vt:lpwstr/>
      </vt:variant>
      <vt:variant>
        <vt:i4>1179708</vt:i4>
      </vt:variant>
      <vt:variant>
        <vt:i4>224</vt:i4>
      </vt:variant>
      <vt:variant>
        <vt:i4>0</vt:i4>
      </vt:variant>
      <vt:variant>
        <vt:i4>5</vt:i4>
      </vt:variant>
      <vt:variant>
        <vt:lpwstr/>
      </vt:variant>
      <vt:variant>
        <vt:lpwstr>_Toc138156014</vt:lpwstr>
      </vt:variant>
      <vt:variant>
        <vt:i4>1179708</vt:i4>
      </vt:variant>
      <vt:variant>
        <vt:i4>218</vt:i4>
      </vt:variant>
      <vt:variant>
        <vt:i4>0</vt:i4>
      </vt:variant>
      <vt:variant>
        <vt:i4>5</vt:i4>
      </vt:variant>
      <vt:variant>
        <vt:lpwstr/>
      </vt:variant>
      <vt:variant>
        <vt:lpwstr>_Toc138156013</vt:lpwstr>
      </vt:variant>
      <vt:variant>
        <vt:i4>1179708</vt:i4>
      </vt:variant>
      <vt:variant>
        <vt:i4>212</vt:i4>
      </vt:variant>
      <vt:variant>
        <vt:i4>0</vt:i4>
      </vt:variant>
      <vt:variant>
        <vt:i4>5</vt:i4>
      </vt:variant>
      <vt:variant>
        <vt:lpwstr/>
      </vt:variant>
      <vt:variant>
        <vt:lpwstr>_Toc138156012</vt:lpwstr>
      </vt:variant>
      <vt:variant>
        <vt:i4>1179708</vt:i4>
      </vt:variant>
      <vt:variant>
        <vt:i4>206</vt:i4>
      </vt:variant>
      <vt:variant>
        <vt:i4>0</vt:i4>
      </vt:variant>
      <vt:variant>
        <vt:i4>5</vt:i4>
      </vt:variant>
      <vt:variant>
        <vt:lpwstr/>
      </vt:variant>
      <vt:variant>
        <vt:lpwstr>_Toc138156011</vt:lpwstr>
      </vt:variant>
      <vt:variant>
        <vt:i4>1179708</vt:i4>
      </vt:variant>
      <vt:variant>
        <vt:i4>200</vt:i4>
      </vt:variant>
      <vt:variant>
        <vt:i4>0</vt:i4>
      </vt:variant>
      <vt:variant>
        <vt:i4>5</vt:i4>
      </vt:variant>
      <vt:variant>
        <vt:lpwstr/>
      </vt:variant>
      <vt:variant>
        <vt:lpwstr>_Toc138156010</vt:lpwstr>
      </vt:variant>
      <vt:variant>
        <vt:i4>1245244</vt:i4>
      </vt:variant>
      <vt:variant>
        <vt:i4>194</vt:i4>
      </vt:variant>
      <vt:variant>
        <vt:i4>0</vt:i4>
      </vt:variant>
      <vt:variant>
        <vt:i4>5</vt:i4>
      </vt:variant>
      <vt:variant>
        <vt:lpwstr/>
      </vt:variant>
      <vt:variant>
        <vt:lpwstr>_Toc138156009</vt:lpwstr>
      </vt:variant>
      <vt:variant>
        <vt:i4>1245244</vt:i4>
      </vt:variant>
      <vt:variant>
        <vt:i4>188</vt:i4>
      </vt:variant>
      <vt:variant>
        <vt:i4>0</vt:i4>
      </vt:variant>
      <vt:variant>
        <vt:i4>5</vt:i4>
      </vt:variant>
      <vt:variant>
        <vt:lpwstr/>
      </vt:variant>
      <vt:variant>
        <vt:lpwstr>_Toc138156008</vt:lpwstr>
      </vt:variant>
      <vt:variant>
        <vt:i4>1245244</vt:i4>
      </vt:variant>
      <vt:variant>
        <vt:i4>182</vt:i4>
      </vt:variant>
      <vt:variant>
        <vt:i4>0</vt:i4>
      </vt:variant>
      <vt:variant>
        <vt:i4>5</vt:i4>
      </vt:variant>
      <vt:variant>
        <vt:lpwstr/>
      </vt:variant>
      <vt:variant>
        <vt:lpwstr>_Toc138156007</vt:lpwstr>
      </vt:variant>
      <vt:variant>
        <vt:i4>1245244</vt:i4>
      </vt:variant>
      <vt:variant>
        <vt:i4>176</vt:i4>
      </vt:variant>
      <vt:variant>
        <vt:i4>0</vt:i4>
      </vt:variant>
      <vt:variant>
        <vt:i4>5</vt:i4>
      </vt:variant>
      <vt:variant>
        <vt:lpwstr/>
      </vt:variant>
      <vt:variant>
        <vt:lpwstr>_Toc138156006</vt:lpwstr>
      </vt:variant>
      <vt:variant>
        <vt:i4>1245244</vt:i4>
      </vt:variant>
      <vt:variant>
        <vt:i4>170</vt:i4>
      </vt:variant>
      <vt:variant>
        <vt:i4>0</vt:i4>
      </vt:variant>
      <vt:variant>
        <vt:i4>5</vt:i4>
      </vt:variant>
      <vt:variant>
        <vt:lpwstr/>
      </vt:variant>
      <vt:variant>
        <vt:lpwstr>_Toc138156005</vt:lpwstr>
      </vt:variant>
      <vt:variant>
        <vt:i4>1245244</vt:i4>
      </vt:variant>
      <vt:variant>
        <vt:i4>164</vt:i4>
      </vt:variant>
      <vt:variant>
        <vt:i4>0</vt:i4>
      </vt:variant>
      <vt:variant>
        <vt:i4>5</vt:i4>
      </vt:variant>
      <vt:variant>
        <vt:lpwstr/>
      </vt:variant>
      <vt:variant>
        <vt:lpwstr>_Toc138156004</vt:lpwstr>
      </vt:variant>
      <vt:variant>
        <vt:i4>1245244</vt:i4>
      </vt:variant>
      <vt:variant>
        <vt:i4>158</vt:i4>
      </vt:variant>
      <vt:variant>
        <vt:i4>0</vt:i4>
      </vt:variant>
      <vt:variant>
        <vt:i4>5</vt:i4>
      </vt:variant>
      <vt:variant>
        <vt:lpwstr/>
      </vt:variant>
      <vt:variant>
        <vt:lpwstr>_Toc138156003</vt:lpwstr>
      </vt:variant>
      <vt:variant>
        <vt:i4>1245244</vt:i4>
      </vt:variant>
      <vt:variant>
        <vt:i4>152</vt:i4>
      </vt:variant>
      <vt:variant>
        <vt:i4>0</vt:i4>
      </vt:variant>
      <vt:variant>
        <vt:i4>5</vt:i4>
      </vt:variant>
      <vt:variant>
        <vt:lpwstr/>
      </vt:variant>
      <vt:variant>
        <vt:lpwstr>_Toc138156002</vt:lpwstr>
      </vt:variant>
      <vt:variant>
        <vt:i4>1245244</vt:i4>
      </vt:variant>
      <vt:variant>
        <vt:i4>146</vt:i4>
      </vt:variant>
      <vt:variant>
        <vt:i4>0</vt:i4>
      </vt:variant>
      <vt:variant>
        <vt:i4>5</vt:i4>
      </vt:variant>
      <vt:variant>
        <vt:lpwstr/>
      </vt:variant>
      <vt:variant>
        <vt:lpwstr>_Toc138156001</vt:lpwstr>
      </vt:variant>
      <vt:variant>
        <vt:i4>1245244</vt:i4>
      </vt:variant>
      <vt:variant>
        <vt:i4>140</vt:i4>
      </vt:variant>
      <vt:variant>
        <vt:i4>0</vt:i4>
      </vt:variant>
      <vt:variant>
        <vt:i4>5</vt:i4>
      </vt:variant>
      <vt:variant>
        <vt:lpwstr/>
      </vt:variant>
      <vt:variant>
        <vt:lpwstr>_Toc138156000</vt:lpwstr>
      </vt:variant>
      <vt:variant>
        <vt:i4>1638453</vt:i4>
      </vt:variant>
      <vt:variant>
        <vt:i4>134</vt:i4>
      </vt:variant>
      <vt:variant>
        <vt:i4>0</vt:i4>
      </vt:variant>
      <vt:variant>
        <vt:i4>5</vt:i4>
      </vt:variant>
      <vt:variant>
        <vt:lpwstr/>
      </vt:variant>
      <vt:variant>
        <vt:lpwstr>_Toc138155999</vt:lpwstr>
      </vt:variant>
      <vt:variant>
        <vt:i4>1638453</vt:i4>
      </vt:variant>
      <vt:variant>
        <vt:i4>128</vt:i4>
      </vt:variant>
      <vt:variant>
        <vt:i4>0</vt:i4>
      </vt:variant>
      <vt:variant>
        <vt:i4>5</vt:i4>
      </vt:variant>
      <vt:variant>
        <vt:lpwstr/>
      </vt:variant>
      <vt:variant>
        <vt:lpwstr>_Toc138155998</vt:lpwstr>
      </vt:variant>
      <vt:variant>
        <vt:i4>1638453</vt:i4>
      </vt:variant>
      <vt:variant>
        <vt:i4>122</vt:i4>
      </vt:variant>
      <vt:variant>
        <vt:i4>0</vt:i4>
      </vt:variant>
      <vt:variant>
        <vt:i4>5</vt:i4>
      </vt:variant>
      <vt:variant>
        <vt:lpwstr/>
      </vt:variant>
      <vt:variant>
        <vt:lpwstr>_Toc138155997</vt:lpwstr>
      </vt:variant>
      <vt:variant>
        <vt:i4>1638453</vt:i4>
      </vt:variant>
      <vt:variant>
        <vt:i4>116</vt:i4>
      </vt:variant>
      <vt:variant>
        <vt:i4>0</vt:i4>
      </vt:variant>
      <vt:variant>
        <vt:i4>5</vt:i4>
      </vt:variant>
      <vt:variant>
        <vt:lpwstr/>
      </vt:variant>
      <vt:variant>
        <vt:lpwstr>_Toc138155996</vt:lpwstr>
      </vt:variant>
      <vt:variant>
        <vt:i4>1638453</vt:i4>
      </vt:variant>
      <vt:variant>
        <vt:i4>110</vt:i4>
      </vt:variant>
      <vt:variant>
        <vt:i4>0</vt:i4>
      </vt:variant>
      <vt:variant>
        <vt:i4>5</vt:i4>
      </vt:variant>
      <vt:variant>
        <vt:lpwstr/>
      </vt:variant>
      <vt:variant>
        <vt:lpwstr>_Toc138155995</vt:lpwstr>
      </vt:variant>
      <vt:variant>
        <vt:i4>1638453</vt:i4>
      </vt:variant>
      <vt:variant>
        <vt:i4>104</vt:i4>
      </vt:variant>
      <vt:variant>
        <vt:i4>0</vt:i4>
      </vt:variant>
      <vt:variant>
        <vt:i4>5</vt:i4>
      </vt:variant>
      <vt:variant>
        <vt:lpwstr/>
      </vt:variant>
      <vt:variant>
        <vt:lpwstr>_Toc138155994</vt:lpwstr>
      </vt:variant>
      <vt:variant>
        <vt:i4>1638453</vt:i4>
      </vt:variant>
      <vt:variant>
        <vt:i4>98</vt:i4>
      </vt:variant>
      <vt:variant>
        <vt:i4>0</vt:i4>
      </vt:variant>
      <vt:variant>
        <vt:i4>5</vt:i4>
      </vt:variant>
      <vt:variant>
        <vt:lpwstr/>
      </vt:variant>
      <vt:variant>
        <vt:lpwstr>_Toc138155993</vt:lpwstr>
      </vt:variant>
      <vt:variant>
        <vt:i4>1638453</vt:i4>
      </vt:variant>
      <vt:variant>
        <vt:i4>92</vt:i4>
      </vt:variant>
      <vt:variant>
        <vt:i4>0</vt:i4>
      </vt:variant>
      <vt:variant>
        <vt:i4>5</vt:i4>
      </vt:variant>
      <vt:variant>
        <vt:lpwstr/>
      </vt:variant>
      <vt:variant>
        <vt:lpwstr>_Toc138155992</vt:lpwstr>
      </vt:variant>
      <vt:variant>
        <vt:i4>1638453</vt:i4>
      </vt:variant>
      <vt:variant>
        <vt:i4>86</vt:i4>
      </vt:variant>
      <vt:variant>
        <vt:i4>0</vt:i4>
      </vt:variant>
      <vt:variant>
        <vt:i4>5</vt:i4>
      </vt:variant>
      <vt:variant>
        <vt:lpwstr/>
      </vt:variant>
      <vt:variant>
        <vt:lpwstr>_Toc138155991</vt:lpwstr>
      </vt:variant>
      <vt:variant>
        <vt:i4>1638453</vt:i4>
      </vt:variant>
      <vt:variant>
        <vt:i4>80</vt:i4>
      </vt:variant>
      <vt:variant>
        <vt:i4>0</vt:i4>
      </vt:variant>
      <vt:variant>
        <vt:i4>5</vt:i4>
      </vt:variant>
      <vt:variant>
        <vt:lpwstr/>
      </vt:variant>
      <vt:variant>
        <vt:lpwstr>_Toc138155990</vt:lpwstr>
      </vt:variant>
      <vt:variant>
        <vt:i4>1572917</vt:i4>
      </vt:variant>
      <vt:variant>
        <vt:i4>74</vt:i4>
      </vt:variant>
      <vt:variant>
        <vt:i4>0</vt:i4>
      </vt:variant>
      <vt:variant>
        <vt:i4>5</vt:i4>
      </vt:variant>
      <vt:variant>
        <vt:lpwstr/>
      </vt:variant>
      <vt:variant>
        <vt:lpwstr>_Toc138155989</vt:lpwstr>
      </vt:variant>
      <vt:variant>
        <vt:i4>1572917</vt:i4>
      </vt:variant>
      <vt:variant>
        <vt:i4>68</vt:i4>
      </vt:variant>
      <vt:variant>
        <vt:i4>0</vt:i4>
      </vt:variant>
      <vt:variant>
        <vt:i4>5</vt:i4>
      </vt:variant>
      <vt:variant>
        <vt:lpwstr/>
      </vt:variant>
      <vt:variant>
        <vt:lpwstr>_Toc138155988</vt:lpwstr>
      </vt:variant>
      <vt:variant>
        <vt:i4>1572917</vt:i4>
      </vt:variant>
      <vt:variant>
        <vt:i4>62</vt:i4>
      </vt:variant>
      <vt:variant>
        <vt:i4>0</vt:i4>
      </vt:variant>
      <vt:variant>
        <vt:i4>5</vt:i4>
      </vt:variant>
      <vt:variant>
        <vt:lpwstr/>
      </vt:variant>
      <vt:variant>
        <vt:lpwstr>_Toc138155987</vt:lpwstr>
      </vt:variant>
      <vt:variant>
        <vt:i4>1572917</vt:i4>
      </vt:variant>
      <vt:variant>
        <vt:i4>56</vt:i4>
      </vt:variant>
      <vt:variant>
        <vt:i4>0</vt:i4>
      </vt:variant>
      <vt:variant>
        <vt:i4>5</vt:i4>
      </vt:variant>
      <vt:variant>
        <vt:lpwstr/>
      </vt:variant>
      <vt:variant>
        <vt:lpwstr>_Toc138155986</vt:lpwstr>
      </vt:variant>
      <vt:variant>
        <vt:i4>1572917</vt:i4>
      </vt:variant>
      <vt:variant>
        <vt:i4>50</vt:i4>
      </vt:variant>
      <vt:variant>
        <vt:i4>0</vt:i4>
      </vt:variant>
      <vt:variant>
        <vt:i4>5</vt:i4>
      </vt:variant>
      <vt:variant>
        <vt:lpwstr/>
      </vt:variant>
      <vt:variant>
        <vt:lpwstr>_Toc138155985</vt:lpwstr>
      </vt:variant>
      <vt:variant>
        <vt:i4>1572917</vt:i4>
      </vt:variant>
      <vt:variant>
        <vt:i4>44</vt:i4>
      </vt:variant>
      <vt:variant>
        <vt:i4>0</vt:i4>
      </vt:variant>
      <vt:variant>
        <vt:i4>5</vt:i4>
      </vt:variant>
      <vt:variant>
        <vt:lpwstr/>
      </vt:variant>
      <vt:variant>
        <vt:lpwstr>_Toc138155984</vt:lpwstr>
      </vt:variant>
      <vt:variant>
        <vt:i4>1572917</vt:i4>
      </vt:variant>
      <vt:variant>
        <vt:i4>38</vt:i4>
      </vt:variant>
      <vt:variant>
        <vt:i4>0</vt:i4>
      </vt:variant>
      <vt:variant>
        <vt:i4>5</vt:i4>
      </vt:variant>
      <vt:variant>
        <vt:lpwstr/>
      </vt:variant>
      <vt:variant>
        <vt:lpwstr>_Toc138155983</vt:lpwstr>
      </vt:variant>
      <vt:variant>
        <vt:i4>1572917</vt:i4>
      </vt:variant>
      <vt:variant>
        <vt:i4>32</vt:i4>
      </vt:variant>
      <vt:variant>
        <vt:i4>0</vt:i4>
      </vt:variant>
      <vt:variant>
        <vt:i4>5</vt:i4>
      </vt:variant>
      <vt:variant>
        <vt:lpwstr/>
      </vt:variant>
      <vt:variant>
        <vt:lpwstr>_Toc138155982</vt:lpwstr>
      </vt:variant>
      <vt:variant>
        <vt:i4>1572917</vt:i4>
      </vt:variant>
      <vt:variant>
        <vt:i4>26</vt:i4>
      </vt:variant>
      <vt:variant>
        <vt:i4>0</vt:i4>
      </vt:variant>
      <vt:variant>
        <vt:i4>5</vt:i4>
      </vt:variant>
      <vt:variant>
        <vt:lpwstr/>
      </vt:variant>
      <vt:variant>
        <vt:lpwstr>_Toc138155981</vt:lpwstr>
      </vt:variant>
      <vt:variant>
        <vt:i4>1572917</vt:i4>
      </vt:variant>
      <vt:variant>
        <vt:i4>20</vt:i4>
      </vt:variant>
      <vt:variant>
        <vt:i4>0</vt:i4>
      </vt:variant>
      <vt:variant>
        <vt:i4>5</vt:i4>
      </vt:variant>
      <vt:variant>
        <vt:lpwstr/>
      </vt:variant>
      <vt:variant>
        <vt:lpwstr>_Toc138155980</vt:lpwstr>
      </vt:variant>
      <vt:variant>
        <vt:i4>1507381</vt:i4>
      </vt:variant>
      <vt:variant>
        <vt:i4>14</vt:i4>
      </vt:variant>
      <vt:variant>
        <vt:i4>0</vt:i4>
      </vt:variant>
      <vt:variant>
        <vt:i4>5</vt:i4>
      </vt:variant>
      <vt:variant>
        <vt:lpwstr/>
      </vt:variant>
      <vt:variant>
        <vt:lpwstr>_Toc138155979</vt:lpwstr>
      </vt:variant>
      <vt:variant>
        <vt:i4>1507381</vt:i4>
      </vt:variant>
      <vt:variant>
        <vt:i4>8</vt:i4>
      </vt:variant>
      <vt:variant>
        <vt:i4>0</vt:i4>
      </vt:variant>
      <vt:variant>
        <vt:i4>5</vt:i4>
      </vt:variant>
      <vt:variant>
        <vt:lpwstr/>
      </vt:variant>
      <vt:variant>
        <vt:lpwstr>_Toc138155978</vt:lpwstr>
      </vt:variant>
      <vt:variant>
        <vt:i4>1507381</vt:i4>
      </vt:variant>
      <vt:variant>
        <vt:i4>2</vt:i4>
      </vt:variant>
      <vt:variant>
        <vt:i4>0</vt:i4>
      </vt:variant>
      <vt:variant>
        <vt:i4>5</vt:i4>
      </vt:variant>
      <vt:variant>
        <vt:lpwstr/>
      </vt:variant>
      <vt:variant>
        <vt:lpwstr>_Toc138155977</vt:lpwstr>
      </vt:variant>
      <vt:variant>
        <vt:i4>4063341</vt:i4>
      </vt:variant>
      <vt:variant>
        <vt:i4>6</vt:i4>
      </vt:variant>
      <vt:variant>
        <vt:i4>0</vt:i4>
      </vt:variant>
      <vt:variant>
        <vt:i4>5</vt:i4>
      </vt:variant>
      <vt:variant>
        <vt:lpwstr>https://inventwithpython.com/beyond/chapter15.html</vt:lpwstr>
      </vt:variant>
      <vt:variant>
        <vt:lpwstr/>
      </vt:variant>
      <vt:variant>
        <vt:i4>4063341</vt:i4>
      </vt:variant>
      <vt:variant>
        <vt:i4>3</vt:i4>
      </vt:variant>
      <vt:variant>
        <vt:i4>0</vt:i4>
      </vt:variant>
      <vt:variant>
        <vt:i4>5</vt:i4>
      </vt:variant>
      <vt:variant>
        <vt:lpwstr>https://inventwithpython.com/beyond/chapter15.html</vt:lpwstr>
      </vt:variant>
      <vt:variant>
        <vt:lpwstr/>
      </vt:variant>
      <vt:variant>
        <vt:i4>3211313</vt:i4>
      </vt:variant>
      <vt:variant>
        <vt:i4>0</vt:i4>
      </vt:variant>
      <vt:variant>
        <vt:i4>0</vt:i4>
      </vt:variant>
      <vt:variant>
        <vt:i4>5</vt:i4>
      </vt:variant>
      <vt:variant>
        <vt:lpwstr>https://www.cs.ucf.edu/~leavens/ComS541Fall97/hw-pages/paradigms/majo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engineering-s6-teacher-resource-programming-fundamentals</dc:title>
  <dc:subject/>
  <dc:creator>NSW Department of Education</dc:creator>
  <cp:keywords/>
  <dc:description/>
  <cp:lastModifiedBy>Greg Collier</cp:lastModifiedBy>
  <cp:revision>6</cp:revision>
  <dcterms:created xsi:type="dcterms:W3CDTF">2023-06-26T05:21:00Z</dcterms:created>
  <dcterms:modified xsi:type="dcterms:W3CDTF">2023-06-26T05:41:00Z</dcterms:modified>
  <cp:category/>
</cp:coreProperties>
</file>